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691FA" w14:textId="77777777" w:rsidR="0056322D" w:rsidRDefault="0056322D" w:rsidP="002E6DA2">
      <w:pPr>
        <w:pStyle w:val="NormalWeb"/>
        <w:shd w:val="clear" w:color="auto" w:fill="FFFFFF"/>
        <w:jc w:val="center"/>
        <w:rPr>
          <w:rStyle w:val="Emphasis"/>
          <w:b/>
          <w:bCs/>
          <w:i w:val="0"/>
          <w:iCs w:val="0"/>
          <w:color w:val="2D3B45"/>
        </w:rPr>
      </w:pPr>
    </w:p>
    <w:p w14:paraId="001999F8" w14:textId="77777777" w:rsidR="0056322D" w:rsidRDefault="0056322D" w:rsidP="002E6DA2">
      <w:pPr>
        <w:pStyle w:val="NormalWeb"/>
        <w:shd w:val="clear" w:color="auto" w:fill="FFFFFF"/>
        <w:jc w:val="center"/>
        <w:rPr>
          <w:rStyle w:val="Emphasis"/>
          <w:b/>
          <w:bCs/>
          <w:i w:val="0"/>
          <w:iCs w:val="0"/>
          <w:color w:val="2D3B45"/>
        </w:rPr>
      </w:pPr>
    </w:p>
    <w:p w14:paraId="035E6540" w14:textId="77777777" w:rsidR="0056322D" w:rsidRDefault="0056322D" w:rsidP="002E6DA2">
      <w:pPr>
        <w:pStyle w:val="NormalWeb"/>
        <w:shd w:val="clear" w:color="auto" w:fill="FFFFFF"/>
        <w:jc w:val="center"/>
        <w:rPr>
          <w:rStyle w:val="Emphasis"/>
          <w:b/>
          <w:bCs/>
          <w:i w:val="0"/>
          <w:iCs w:val="0"/>
          <w:color w:val="2D3B45"/>
        </w:rPr>
      </w:pPr>
    </w:p>
    <w:p w14:paraId="746FC345" w14:textId="77777777" w:rsidR="0056322D" w:rsidRDefault="0056322D" w:rsidP="002E6DA2">
      <w:pPr>
        <w:pStyle w:val="NormalWeb"/>
        <w:shd w:val="clear" w:color="auto" w:fill="FFFFFF"/>
        <w:jc w:val="center"/>
        <w:rPr>
          <w:rStyle w:val="Emphasis"/>
          <w:b/>
          <w:bCs/>
          <w:i w:val="0"/>
          <w:iCs w:val="0"/>
          <w:color w:val="2D3B45"/>
        </w:rPr>
      </w:pPr>
    </w:p>
    <w:p w14:paraId="54C5A3BA" w14:textId="77777777" w:rsidR="0056322D" w:rsidRDefault="0056322D" w:rsidP="002E6DA2">
      <w:pPr>
        <w:pStyle w:val="NormalWeb"/>
        <w:shd w:val="clear" w:color="auto" w:fill="FFFFFF"/>
        <w:jc w:val="center"/>
        <w:rPr>
          <w:rStyle w:val="Emphasis"/>
          <w:b/>
          <w:bCs/>
          <w:i w:val="0"/>
          <w:iCs w:val="0"/>
          <w:color w:val="2D3B45"/>
        </w:rPr>
      </w:pPr>
    </w:p>
    <w:p w14:paraId="1B576D02" w14:textId="77777777" w:rsidR="0056322D" w:rsidRDefault="0056322D" w:rsidP="002E6DA2">
      <w:pPr>
        <w:pStyle w:val="NormalWeb"/>
        <w:shd w:val="clear" w:color="auto" w:fill="FFFFFF"/>
        <w:jc w:val="center"/>
        <w:rPr>
          <w:rStyle w:val="Emphasis"/>
          <w:b/>
          <w:bCs/>
          <w:i w:val="0"/>
          <w:iCs w:val="0"/>
          <w:color w:val="2D3B45"/>
        </w:rPr>
      </w:pPr>
    </w:p>
    <w:p w14:paraId="330DB003" w14:textId="77777777" w:rsidR="0056322D" w:rsidRDefault="0056322D" w:rsidP="002E6DA2">
      <w:pPr>
        <w:pStyle w:val="NormalWeb"/>
        <w:shd w:val="clear" w:color="auto" w:fill="FFFFFF"/>
        <w:jc w:val="center"/>
        <w:rPr>
          <w:rStyle w:val="Emphasis"/>
          <w:b/>
          <w:bCs/>
          <w:i w:val="0"/>
          <w:iCs w:val="0"/>
          <w:color w:val="2D3B45"/>
        </w:rPr>
      </w:pPr>
    </w:p>
    <w:p w14:paraId="67419C0C" w14:textId="77777777" w:rsidR="0056322D" w:rsidRDefault="0056322D" w:rsidP="002E6DA2">
      <w:pPr>
        <w:pStyle w:val="NormalWeb"/>
        <w:shd w:val="clear" w:color="auto" w:fill="FFFFFF"/>
        <w:jc w:val="center"/>
        <w:rPr>
          <w:rStyle w:val="Emphasis"/>
          <w:b/>
          <w:bCs/>
          <w:i w:val="0"/>
          <w:iCs w:val="0"/>
          <w:color w:val="2D3B45"/>
        </w:rPr>
      </w:pPr>
    </w:p>
    <w:p w14:paraId="05C81D07" w14:textId="77777777" w:rsidR="0056322D" w:rsidRDefault="0056322D" w:rsidP="002E6DA2">
      <w:pPr>
        <w:pStyle w:val="NormalWeb"/>
        <w:shd w:val="clear" w:color="auto" w:fill="FFFFFF"/>
        <w:jc w:val="center"/>
        <w:rPr>
          <w:rStyle w:val="Emphasis"/>
          <w:b/>
          <w:bCs/>
          <w:i w:val="0"/>
          <w:iCs w:val="0"/>
          <w:color w:val="2D3B45"/>
        </w:rPr>
      </w:pPr>
    </w:p>
    <w:p w14:paraId="21343973" w14:textId="5B0C6694" w:rsidR="002E6DA2" w:rsidRPr="002E6DA2" w:rsidRDefault="001300B4" w:rsidP="002E6DA2">
      <w:pPr>
        <w:pStyle w:val="NormalWeb"/>
        <w:shd w:val="clear" w:color="auto" w:fill="FFFFFF"/>
        <w:jc w:val="center"/>
        <w:rPr>
          <w:rStyle w:val="Emphasis"/>
          <w:b/>
          <w:bCs/>
          <w:i w:val="0"/>
          <w:iCs w:val="0"/>
          <w:color w:val="2D3B45"/>
        </w:rPr>
      </w:pPr>
      <w:r w:rsidRPr="002E6DA2">
        <w:rPr>
          <w:rStyle w:val="Emphasis"/>
          <w:b/>
          <w:bCs/>
          <w:i w:val="0"/>
          <w:iCs w:val="0"/>
          <w:color w:val="2D3B45"/>
        </w:rPr>
        <w:t>DATASCI 200: Introduction to Data Science Programming</w:t>
      </w:r>
    </w:p>
    <w:p w14:paraId="766A021B" w14:textId="2943983E" w:rsidR="001300B4" w:rsidRPr="002E6DA2" w:rsidRDefault="001300B4" w:rsidP="002E6DA2">
      <w:pPr>
        <w:pStyle w:val="NormalWeb"/>
        <w:shd w:val="clear" w:color="auto" w:fill="FFFFFF"/>
        <w:jc w:val="center"/>
        <w:rPr>
          <w:rStyle w:val="Emphasis"/>
          <w:b/>
          <w:bCs/>
          <w:i w:val="0"/>
          <w:iCs w:val="0"/>
          <w:color w:val="2D3B45"/>
        </w:rPr>
      </w:pPr>
      <w:r w:rsidRPr="002E6DA2">
        <w:rPr>
          <w:rStyle w:val="Emphasis"/>
          <w:b/>
          <w:bCs/>
          <w:i w:val="0"/>
          <w:iCs w:val="0"/>
          <w:color w:val="2D3B45"/>
        </w:rPr>
        <w:t>Project 2 Proposal</w:t>
      </w:r>
    </w:p>
    <w:p w14:paraId="34797FA3" w14:textId="77777777" w:rsidR="00840FA6" w:rsidRDefault="001300B4" w:rsidP="002E6DA2">
      <w:pPr>
        <w:pStyle w:val="NormalWeb"/>
        <w:shd w:val="clear" w:color="auto" w:fill="FFFFFF"/>
        <w:jc w:val="center"/>
      </w:pPr>
      <w:r>
        <w:rPr>
          <w:rStyle w:val="Emphasis"/>
          <w:i w:val="0"/>
          <w:iCs w:val="0"/>
          <w:color w:val="2D3B45"/>
        </w:rPr>
        <w:t>Zejia Jing (</w:t>
      </w:r>
      <w:hyperlink r:id="rId6" w:history="1">
        <w:r w:rsidRPr="00016CDC">
          <w:rPr>
            <w:rStyle w:val="Hyperlink"/>
          </w:rPr>
          <w:t>jzejia1@berkeley.edu</w:t>
        </w:r>
      </w:hyperlink>
      <w:r>
        <w:rPr>
          <w:rStyle w:val="Emphasis"/>
          <w:i w:val="0"/>
          <w:iCs w:val="0"/>
          <w:color w:val="2D3B45"/>
        </w:rPr>
        <w:t>)</w:t>
      </w:r>
      <w:r w:rsidR="002E6DA2">
        <w:t xml:space="preserve">  </w:t>
      </w:r>
    </w:p>
    <w:p w14:paraId="4B832CA0" w14:textId="3E649A1F" w:rsidR="00840FA6" w:rsidRDefault="001300B4" w:rsidP="002E6DA2">
      <w:pPr>
        <w:pStyle w:val="NormalWeb"/>
        <w:shd w:val="clear" w:color="auto" w:fill="FFFFFF"/>
        <w:jc w:val="center"/>
        <w:rPr>
          <w:rStyle w:val="Emphasis"/>
          <w:i w:val="0"/>
          <w:iCs w:val="0"/>
          <w:color w:val="2D3B45"/>
        </w:rPr>
      </w:pPr>
      <w:r>
        <w:rPr>
          <w:rStyle w:val="Emphasis"/>
          <w:i w:val="0"/>
          <w:iCs w:val="0"/>
          <w:color w:val="2D3B45"/>
        </w:rPr>
        <w:t>Jianyi Teng (</w:t>
      </w:r>
      <w:r w:rsidR="00840FA6" w:rsidRPr="00840FA6">
        <w:rPr>
          <w:rStyle w:val="Emphasis"/>
          <w:i w:val="0"/>
          <w:iCs w:val="0"/>
          <w:color w:val="2D3B45"/>
        </w:rPr>
        <w:t>jianyiubc@berkeley.edu</w:t>
      </w:r>
      <w:r>
        <w:rPr>
          <w:rStyle w:val="Emphasis"/>
          <w:i w:val="0"/>
          <w:iCs w:val="0"/>
          <w:color w:val="2D3B45"/>
        </w:rPr>
        <w:t>)</w:t>
      </w:r>
      <w:r w:rsidR="00840FA6">
        <w:rPr>
          <w:rStyle w:val="Emphasis"/>
          <w:i w:val="0"/>
          <w:iCs w:val="0"/>
          <w:color w:val="2D3B45"/>
        </w:rPr>
        <w:t xml:space="preserve"> </w:t>
      </w:r>
    </w:p>
    <w:p w14:paraId="4B5481BD" w14:textId="625E5F6C" w:rsidR="001300B4" w:rsidRPr="002E6DA2" w:rsidRDefault="00840FA6" w:rsidP="002E6DA2">
      <w:pPr>
        <w:pStyle w:val="NormalWeb"/>
        <w:shd w:val="clear" w:color="auto" w:fill="FFFFFF"/>
        <w:jc w:val="center"/>
        <w:rPr>
          <w:rStyle w:val="Emphasis"/>
          <w:i w:val="0"/>
          <w:iCs w:val="0"/>
        </w:rPr>
      </w:pPr>
      <w:r>
        <w:rPr>
          <w:rStyle w:val="Emphasis"/>
          <w:i w:val="0"/>
          <w:iCs w:val="0"/>
          <w:color w:val="2D3B45"/>
        </w:rPr>
        <w:t>Minghung Cho(</w:t>
      </w:r>
      <w:r w:rsidRPr="00840FA6">
        <w:rPr>
          <w:rStyle w:val="Emphasis"/>
          <w:i w:val="0"/>
          <w:iCs w:val="0"/>
          <w:color w:val="2D3B45"/>
        </w:rPr>
        <w:t>ming.cho@berkeley.edu</w:t>
      </w:r>
      <w:r>
        <w:rPr>
          <w:rStyle w:val="Emphasis"/>
          <w:i w:val="0"/>
          <w:iCs w:val="0"/>
          <w:color w:val="2D3B45"/>
        </w:rPr>
        <w:t>)</w:t>
      </w:r>
    </w:p>
    <w:p w14:paraId="3A3D5F79" w14:textId="77777777" w:rsidR="00450208" w:rsidRDefault="007B3F9D" w:rsidP="002E6DA2">
      <w:pPr>
        <w:pStyle w:val="NormalWeb"/>
        <w:shd w:val="clear" w:color="auto" w:fill="FFFFFF"/>
        <w:jc w:val="center"/>
        <w:rPr>
          <w:color w:val="2D3B45"/>
        </w:rPr>
      </w:pPr>
      <w:r>
        <w:rPr>
          <w:color w:val="2D3B45"/>
        </w:rPr>
        <w:t>T</w:t>
      </w:r>
      <w:r w:rsidRPr="001300B4">
        <w:rPr>
          <w:color w:val="2D3B45"/>
        </w:rPr>
        <w:t>eam's GitHub repository</w:t>
      </w:r>
      <w:r>
        <w:rPr>
          <w:color w:val="2D3B45"/>
        </w:rPr>
        <w:t>:</w:t>
      </w:r>
      <w:r w:rsidR="00751491">
        <w:rPr>
          <w:color w:val="2D3B45"/>
        </w:rPr>
        <w:t xml:space="preserve"> </w:t>
      </w:r>
    </w:p>
    <w:bookmarkStart w:id="0" w:name="OLE_LINK1"/>
    <w:p w14:paraId="4E892092" w14:textId="312CD936" w:rsidR="0056322D" w:rsidRDefault="00EB0940" w:rsidP="00EB0940">
      <w:pPr>
        <w:pStyle w:val="NormalWeb"/>
        <w:shd w:val="clear" w:color="auto" w:fill="FFFFFF"/>
        <w:jc w:val="center"/>
        <w:rPr>
          <w:color w:val="2D3B45"/>
        </w:rPr>
      </w:pPr>
      <w:r>
        <w:rPr>
          <w:color w:val="2D3B45"/>
        </w:rPr>
        <w:fldChar w:fldCharType="begin"/>
      </w:r>
      <w:r>
        <w:rPr>
          <w:color w:val="2D3B45"/>
        </w:rPr>
        <w:instrText>HYPERLINK "</w:instrText>
      </w:r>
      <w:r w:rsidRPr="00450208">
        <w:rPr>
          <w:color w:val="2D3B45"/>
        </w:rPr>
        <w:instrText>https://github.com/UC-Berkeley-I-School/SEC6_ZEJIA_JIANYI_MING</w:instrText>
      </w:r>
      <w:r>
        <w:rPr>
          <w:color w:val="2D3B45"/>
        </w:rPr>
        <w:instrText>"</w:instrText>
      </w:r>
      <w:r>
        <w:rPr>
          <w:color w:val="2D3B45"/>
        </w:rPr>
      </w:r>
      <w:r>
        <w:rPr>
          <w:color w:val="2D3B45"/>
        </w:rPr>
        <w:fldChar w:fldCharType="separate"/>
      </w:r>
      <w:r w:rsidRPr="00D83032">
        <w:rPr>
          <w:rStyle w:val="Hyperlink"/>
        </w:rPr>
        <w:t>https://github.com/UC-Berkeley-I-School/SEC6_ZEJIA_JIANYI_MING</w:t>
      </w:r>
      <w:r>
        <w:rPr>
          <w:color w:val="2D3B45"/>
        </w:rPr>
        <w:fldChar w:fldCharType="end"/>
      </w:r>
    </w:p>
    <w:p w14:paraId="2095B334" w14:textId="77777777" w:rsidR="0056322D" w:rsidRDefault="0056322D">
      <w:pPr>
        <w:rPr>
          <w:rFonts w:ascii="Times New Roman" w:eastAsia="Times New Roman" w:hAnsi="Times New Roman" w:cs="Times New Roman"/>
          <w:color w:val="2D3B45"/>
          <w:kern w:val="0"/>
          <w:sz w:val="24"/>
          <w:szCs w:val="24"/>
          <w14:ligatures w14:val="none"/>
        </w:rPr>
      </w:pPr>
      <w:r>
        <w:rPr>
          <w:color w:val="2D3B45"/>
        </w:rPr>
        <w:br w:type="page"/>
      </w:r>
    </w:p>
    <w:bookmarkEnd w:id="0"/>
    <w:p w14:paraId="66869103" w14:textId="77777777" w:rsidR="00132EAE" w:rsidRPr="00EA2B25" w:rsidRDefault="00132EAE" w:rsidP="009B37DF">
      <w:pPr>
        <w:pStyle w:val="NormalWeb"/>
        <w:shd w:val="clear" w:color="auto" w:fill="FFFFFF"/>
        <w:rPr>
          <w:color w:val="2D3B45"/>
        </w:rPr>
      </w:pPr>
      <w:r w:rsidRPr="00EA2B25">
        <w:rPr>
          <w:rStyle w:val="Strong"/>
          <w:color w:val="2D3B45"/>
        </w:rPr>
        <w:lastRenderedPageBreak/>
        <w:t>1) Overview</w:t>
      </w:r>
    </w:p>
    <w:p w14:paraId="3B01654D" w14:textId="7E46B400" w:rsidR="009B37DF" w:rsidRDefault="00132EAE" w:rsidP="009B37DF">
      <w:pPr>
        <w:pStyle w:val="NormalWeb"/>
        <w:shd w:val="clear" w:color="auto" w:fill="FFFFFF"/>
        <w:rPr>
          <w:color w:val="2D3B45"/>
        </w:rPr>
      </w:pPr>
      <w:r w:rsidRPr="001300B4">
        <w:rPr>
          <w:color w:val="2D3B45"/>
        </w:rPr>
        <w:t xml:space="preserve">The goal of this analysis is to </w:t>
      </w:r>
      <w:r w:rsidR="00EA2B25">
        <w:rPr>
          <w:color w:val="2D3B45"/>
        </w:rPr>
        <w:t xml:space="preserve">research </w:t>
      </w:r>
      <w:r w:rsidRPr="001300B4">
        <w:rPr>
          <w:color w:val="2D3B45"/>
        </w:rPr>
        <w:t>th</w:t>
      </w:r>
      <w:r w:rsidR="00EA2B25">
        <w:rPr>
          <w:color w:val="2D3B45"/>
        </w:rPr>
        <w:t>e relation</w:t>
      </w:r>
      <w:r w:rsidR="009B37DF">
        <w:rPr>
          <w:color w:val="2D3B45"/>
        </w:rPr>
        <w:t>ship</w:t>
      </w:r>
      <w:r w:rsidR="00EA2B25">
        <w:rPr>
          <w:color w:val="2D3B45"/>
        </w:rPr>
        <w:t xml:space="preserve"> of location</w:t>
      </w:r>
      <w:r w:rsidR="009B37DF">
        <w:rPr>
          <w:color w:val="2D3B45"/>
        </w:rPr>
        <w:t xml:space="preserve"> data</w:t>
      </w:r>
      <w:r w:rsidR="00EA2B25">
        <w:rPr>
          <w:color w:val="2D3B45"/>
        </w:rPr>
        <w:t xml:space="preserve">, </w:t>
      </w:r>
      <w:r w:rsidR="009B37DF">
        <w:rPr>
          <w:color w:val="2D3B45"/>
        </w:rPr>
        <w:t>time data</w:t>
      </w:r>
      <w:r w:rsidR="00EA2B25">
        <w:rPr>
          <w:color w:val="2D3B45"/>
        </w:rPr>
        <w:t xml:space="preserve">, </w:t>
      </w:r>
      <w:r w:rsidR="009B37DF">
        <w:rPr>
          <w:color w:val="2D3B45"/>
        </w:rPr>
        <w:t xml:space="preserve">and weather data including </w:t>
      </w:r>
      <w:r w:rsidR="00EA2B25">
        <w:rPr>
          <w:color w:val="2D3B45"/>
        </w:rPr>
        <w:t xml:space="preserve">cloud type to </w:t>
      </w:r>
      <w:r w:rsidR="009B37DF">
        <w:rPr>
          <w:color w:val="2D3B45"/>
        </w:rPr>
        <w:t xml:space="preserve">real-time </w:t>
      </w:r>
      <w:r w:rsidR="00EA2B25">
        <w:rPr>
          <w:color w:val="2D3B45"/>
        </w:rPr>
        <w:t xml:space="preserve">solar </w:t>
      </w:r>
      <w:r w:rsidR="00B922CD">
        <w:rPr>
          <w:color w:val="2D3B45"/>
        </w:rPr>
        <w:t xml:space="preserve">radiation </w:t>
      </w:r>
      <w:r w:rsidR="00EA2B25">
        <w:rPr>
          <w:color w:val="2D3B45"/>
        </w:rPr>
        <w:t xml:space="preserve">(evaluated in </w:t>
      </w:r>
      <w:r w:rsidR="009B37DF">
        <w:rPr>
          <w:color w:val="2D3B45"/>
        </w:rPr>
        <w:t>GHI</w:t>
      </w:r>
      <w:r w:rsidR="00EA2B25">
        <w:rPr>
          <w:color w:val="2D3B45"/>
        </w:rPr>
        <w:t xml:space="preserve">). </w:t>
      </w:r>
    </w:p>
    <w:p w14:paraId="5376101B" w14:textId="2AFD6AD3" w:rsidR="00132EAE" w:rsidRPr="001300B4" w:rsidRDefault="009B37DF" w:rsidP="009B37DF">
      <w:pPr>
        <w:pStyle w:val="NormalWeb"/>
        <w:shd w:val="clear" w:color="auto" w:fill="FFFFFF"/>
        <w:rPr>
          <w:color w:val="2D3B45"/>
        </w:rPr>
      </w:pPr>
      <w:r>
        <w:rPr>
          <w:color w:val="2D3B45"/>
        </w:rPr>
        <w:t xml:space="preserve">This </w:t>
      </w:r>
      <w:r w:rsidR="00EA2B25">
        <w:rPr>
          <w:color w:val="2D3B45"/>
        </w:rPr>
        <w:t>analysis will also research the relation</w:t>
      </w:r>
      <w:r>
        <w:rPr>
          <w:color w:val="2D3B45"/>
        </w:rPr>
        <w:t>ship</w:t>
      </w:r>
      <w:r w:rsidR="00EA2B25">
        <w:rPr>
          <w:color w:val="2D3B45"/>
        </w:rPr>
        <w:t xml:space="preserve"> </w:t>
      </w:r>
      <w:r>
        <w:rPr>
          <w:color w:val="2D3B45"/>
        </w:rPr>
        <w:t>between real-time</w:t>
      </w:r>
      <w:r w:rsidR="00751491">
        <w:rPr>
          <w:color w:val="2D3B45"/>
        </w:rPr>
        <w:t xml:space="preserve"> solar </w:t>
      </w:r>
      <w:r w:rsidR="00B922CD">
        <w:rPr>
          <w:color w:val="2D3B45"/>
        </w:rPr>
        <w:t xml:space="preserve">radiation </w:t>
      </w:r>
      <w:r w:rsidR="00751491">
        <w:rPr>
          <w:color w:val="2D3B45"/>
        </w:rPr>
        <w:t xml:space="preserve">and </w:t>
      </w:r>
      <w:r>
        <w:rPr>
          <w:color w:val="2D3B45"/>
        </w:rPr>
        <w:t>Photovoltaic (</w:t>
      </w:r>
      <w:r w:rsidR="00751491">
        <w:rPr>
          <w:color w:val="2D3B45"/>
        </w:rPr>
        <w:t>PV) Panel Power output and estimate the efficiency of different</w:t>
      </w:r>
      <w:r>
        <w:rPr>
          <w:color w:val="2D3B45"/>
        </w:rPr>
        <w:t xml:space="preserve"> types of</w:t>
      </w:r>
      <w:r w:rsidR="00751491">
        <w:rPr>
          <w:color w:val="2D3B45"/>
        </w:rPr>
        <w:t xml:space="preserve"> PV panels. </w:t>
      </w:r>
    </w:p>
    <w:p w14:paraId="1A23C958" w14:textId="5136BB5D" w:rsidR="00132EAE" w:rsidRPr="00B922CD" w:rsidRDefault="00B922CD" w:rsidP="009B37DF">
      <w:pPr>
        <w:pStyle w:val="NormalWeb"/>
        <w:shd w:val="clear" w:color="auto" w:fill="FFFFFF"/>
        <w:rPr>
          <w:rStyle w:val="Strong"/>
        </w:rPr>
      </w:pPr>
      <w:r>
        <w:rPr>
          <w:rStyle w:val="Strong"/>
          <w:color w:val="2D3B45"/>
        </w:rPr>
        <w:t>2</w:t>
      </w:r>
      <w:r w:rsidR="00132EAE" w:rsidRPr="00B922CD">
        <w:rPr>
          <w:rStyle w:val="Strong"/>
          <w:color w:val="2D3B45"/>
        </w:rPr>
        <w:t>) Data</w:t>
      </w:r>
    </w:p>
    <w:p w14:paraId="43C5E1EA" w14:textId="2C585C88" w:rsidR="00B922CD" w:rsidRDefault="00B922CD" w:rsidP="009B37DF">
      <w:pPr>
        <w:pStyle w:val="NormalWeb"/>
        <w:shd w:val="clear" w:color="auto" w:fill="FFFFFF"/>
        <w:rPr>
          <w:color w:val="2D3B45"/>
        </w:rPr>
      </w:pPr>
      <w:r>
        <w:rPr>
          <w:color w:val="2D3B45"/>
        </w:rPr>
        <w:t>The solar radiation data is downloaded from</w:t>
      </w:r>
      <w:r w:rsidR="007B3F9D">
        <w:rPr>
          <w:color w:val="2D3B45"/>
        </w:rPr>
        <w:t xml:space="preserve"> </w:t>
      </w:r>
      <w:r w:rsidR="009B37DF">
        <w:rPr>
          <w:color w:val="2D3B45"/>
        </w:rPr>
        <w:t xml:space="preserve">the </w:t>
      </w:r>
      <w:r w:rsidR="007B3F9D" w:rsidRPr="007B3F9D">
        <w:rPr>
          <w:color w:val="2D3B45"/>
        </w:rPr>
        <w:t>National Solar Radiation Database (NSRDB)</w:t>
      </w:r>
      <w:r w:rsidR="007B3F9D">
        <w:rPr>
          <w:color w:val="2D3B45"/>
        </w:rPr>
        <w:t xml:space="preserve"> developed by </w:t>
      </w:r>
      <w:r w:rsidR="009B37DF">
        <w:rPr>
          <w:color w:val="2D3B45"/>
        </w:rPr>
        <w:t xml:space="preserve">the </w:t>
      </w:r>
      <w:r w:rsidR="007B3F9D">
        <w:rPr>
          <w:color w:val="2D3B45"/>
        </w:rPr>
        <w:t xml:space="preserve">National Renewable Energy </w:t>
      </w:r>
      <w:r>
        <w:rPr>
          <w:color w:val="2D3B45"/>
        </w:rPr>
        <w:t>Laboratory (</w:t>
      </w:r>
      <w:r w:rsidR="007B3F9D">
        <w:rPr>
          <w:color w:val="2D3B45"/>
        </w:rPr>
        <w:t>NREL)</w:t>
      </w:r>
      <w:r>
        <w:rPr>
          <w:color w:val="2D3B45"/>
        </w:rPr>
        <w:t xml:space="preserve"> [1]</w:t>
      </w:r>
      <w:r w:rsidR="00D14EC6">
        <w:rPr>
          <w:color w:val="2D3B45"/>
        </w:rPr>
        <w:t>.</w:t>
      </w:r>
    </w:p>
    <w:p w14:paraId="28DC689B" w14:textId="4C2B2997" w:rsidR="007B3F9D" w:rsidRDefault="007B3F9D" w:rsidP="009B37DF">
      <w:pPr>
        <w:pStyle w:val="NormalWeb"/>
        <w:shd w:val="clear" w:color="auto" w:fill="FFFFFF"/>
        <w:rPr>
          <w:color w:val="2D3B45"/>
        </w:rPr>
      </w:pPr>
      <w:r w:rsidRPr="007B3F9D">
        <w:rPr>
          <w:color w:val="2D3B45"/>
        </w:rPr>
        <w:t xml:space="preserve">The PV module </w:t>
      </w:r>
      <w:r w:rsidR="00B922CD">
        <w:rPr>
          <w:color w:val="2D3B45"/>
        </w:rPr>
        <w:t xml:space="preserve">power output data </w:t>
      </w:r>
      <w:r w:rsidRPr="007B3F9D">
        <w:rPr>
          <w:color w:val="2D3B45"/>
        </w:rPr>
        <w:t xml:space="preserve">being researched is </w:t>
      </w:r>
      <w:r w:rsidR="00B922CD">
        <w:rPr>
          <w:color w:val="2D3B45"/>
        </w:rPr>
        <w:t xml:space="preserve">measured and </w:t>
      </w:r>
      <w:r w:rsidRPr="007B3F9D">
        <w:rPr>
          <w:color w:val="2D3B45"/>
        </w:rPr>
        <w:t>validated in the NREL project [</w:t>
      </w:r>
      <w:r w:rsidR="00B922CD">
        <w:rPr>
          <w:color w:val="2D3B45"/>
        </w:rPr>
        <w:t>2</w:t>
      </w:r>
      <w:r w:rsidRPr="007B3F9D">
        <w:rPr>
          <w:color w:val="2D3B45"/>
        </w:rPr>
        <w:t>]. The picture of experiment PV Modules is</w:t>
      </w:r>
      <w:r w:rsidR="00D14EC6">
        <w:rPr>
          <w:color w:val="2D3B45"/>
        </w:rPr>
        <w:t xml:space="preserve"> </w:t>
      </w:r>
      <w:r w:rsidRPr="007B3F9D">
        <w:rPr>
          <w:color w:val="2D3B45"/>
        </w:rPr>
        <w:t xml:space="preserve">shown in Fig. 1. </w:t>
      </w:r>
    </w:p>
    <w:p w14:paraId="47D5E2C5" w14:textId="09F4A119" w:rsidR="007B3F9D" w:rsidRDefault="007B3F9D" w:rsidP="0056322D">
      <w:pPr>
        <w:pStyle w:val="NormalWeb"/>
        <w:shd w:val="clear" w:color="auto" w:fill="FFFFFF"/>
        <w:jc w:val="center"/>
        <w:rPr>
          <w:color w:val="2D3B45"/>
        </w:rPr>
      </w:pPr>
      <w:r w:rsidRPr="007B3F9D">
        <w:rPr>
          <w:noProof/>
          <w:color w:val="2D3B45"/>
        </w:rPr>
        <w:drawing>
          <wp:inline distT="0" distB="0" distL="0" distR="0" wp14:anchorId="53256478" wp14:editId="3399711B">
            <wp:extent cx="1548643" cy="930910"/>
            <wp:effectExtent l="0" t="0" r="0" b="2540"/>
            <wp:docPr id="1882079999" name="Picture 1" descr="Solar panels on a ro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079999" name="Picture 1" descr="Solar panels on a roof&#10;&#10;Description automatically generated"/>
                    <pic:cNvPicPr/>
                  </pic:nvPicPr>
                  <pic:blipFill>
                    <a:blip r:embed="rId7"/>
                    <a:stretch>
                      <a:fillRect/>
                    </a:stretch>
                  </pic:blipFill>
                  <pic:spPr>
                    <a:xfrm>
                      <a:off x="0" y="0"/>
                      <a:ext cx="1558654" cy="936928"/>
                    </a:xfrm>
                    <a:prstGeom prst="rect">
                      <a:avLst/>
                    </a:prstGeom>
                  </pic:spPr>
                </pic:pic>
              </a:graphicData>
            </a:graphic>
          </wp:inline>
        </w:drawing>
      </w:r>
      <w:r w:rsidR="00B922CD" w:rsidRPr="00B922CD">
        <w:rPr>
          <w:noProof/>
          <w:color w:val="2D3B45"/>
        </w:rPr>
        <w:drawing>
          <wp:inline distT="0" distB="0" distL="0" distR="0" wp14:anchorId="164B69D6" wp14:editId="162B6F6E">
            <wp:extent cx="1684831" cy="904875"/>
            <wp:effectExtent l="0" t="0" r="0" b="0"/>
            <wp:docPr id="557063130" name="Picture 1" descr="A person standing next to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63130" name="Picture 1" descr="A person standing next to a solar panel&#10;&#10;Description automatically generated"/>
                    <pic:cNvPicPr/>
                  </pic:nvPicPr>
                  <pic:blipFill>
                    <a:blip r:embed="rId8"/>
                    <a:stretch>
                      <a:fillRect/>
                    </a:stretch>
                  </pic:blipFill>
                  <pic:spPr>
                    <a:xfrm>
                      <a:off x="0" y="0"/>
                      <a:ext cx="1700700" cy="913398"/>
                    </a:xfrm>
                    <a:prstGeom prst="rect">
                      <a:avLst/>
                    </a:prstGeom>
                  </pic:spPr>
                </pic:pic>
              </a:graphicData>
            </a:graphic>
          </wp:inline>
        </w:drawing>
      </w:r>
      <w:r w:rsidR="00B922CD" w:rsidRPr="00B922CD">
        <w:rPr>
          <w:noProof/>
        </w:rPr>
        <w:drawing>
          <wp:inline distT="0" distB="0" distL="0" distR="0" wp14:anchorId="10E533D2" wp14:editId="4EB3B439">
            <wp:extent cx="1832610" cy="920302"/>
            <wp:effectExtent l="0" t="0" r="0" b="0"/>
            <wp:docPr id="104199187" name="Picture 1" descr="A yellow container with solar pan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9187" name="Picture 1" descr="A yellow container with solar panels&#10;&#10;Description automatically generated"/>
                    <pic:cNvPicPr/>
                  </pic:nvPicPr>
                  <pic:blipFill>
                    <a:blip r:embed="rId9"/>
                    <a:stretch>
                      <a:fillRect/>
                    </a:stretch>
                  </pic:blipFill>
                  <pic:spPr>
                    <a:xfrm>
                      <a:off x="0" y="0"/>
                      <a:ext cx="1852278" cy="930179"/>
                    </a:xfrm>
                    <a:prstGeom prst="rect">
                      <a:avLst/>
                    </a:prstGeom>
                  </pic:spPr>
                </pic:pic>
              </a:graphicData>
            </a:graphic>
          </wp:inline>
        </w:drawing>
      </w:r>
    </w:p>
    <w:p w14:paraId="35668C85" w14:textId="5F15C240" w:rsidR="00684B6C" w:rsidRDefault="007B3F9D" w:rsidP="0056322D">
      <w:pPr>
        <w:pStyle w:val="NormalWeb"/>
        <w:shd w:val="clear" w:color="auto" w:fill="FFFFFF"/>
        <w:jc w:val="center"/>
        <w:rPr>
          <w:color w:val="2D3B45"/>
          <w:vertAlign w:val="superscript"/>
        </w:rPr>
      </w:pPr>
      <w:r w:rsidRPr="007B3F9D">
        <w:rPr>
          <w:color w:val="2D3B45"/>
        </w:rPr>
        <w:t>Fig. 1. PV modules</w:t>
      </w:r>
      <w:r w:rsidR="00B922CD">
        <w:rPr>
          <w:color w:val="2D3B45"/>
        </w:rPr>
        <w:t xml:space="preserve"> and solar radiation measurement devices</w:t>
      </w:r>
      <w:r w:rsidRPr="007B3F9D">
        <w:rPr>
          <w:color w:val="2D3B45"/>
        </w:rPr>
        <w:t xml:space="preserve"> deployed on the Golden</w:t>
      </w:r>
      <w:r w:rsidR="00B922CD">
        <w:rPr>
          <w:color w:val="2D3B45"/>
        </w:rPr>
        <w:t xml:space="preserve">, Colorado(left); Cocoa, Florida(middle) and Eugene, Oregon(right) </w:t>
      </w:r>
      <w:r w:rsidR="00B922CD" w:rsidRPr="00B922CD">
        <w:rPr>
          <w:color w:val="2D3B45"/>
          <w:vertAlign w:val="superscript"/>
        </w:rPr>
        <w:t>2</w:t>
      </w:r>
    </w:p>
    <w:p w14:paraId="11AD4BA7" w14:textId="68FD30D8" w:rsidR="00684B6C" w:rsidRPr="0056322D" w:rsidRDefault="0056322D" w:rsidP="009B37DF">
      <w:pPr>
        <w:pStyle w:val="NormalWeb"/>
        <w:shd w:val="clear" w:color="auto" w:fill="FFFFFF"/>
        <w:rPr>
          <w:b/>
          <w:bCs/>
          <w:color w:val="2D3B45"/>
        </w:rPr>
      </w:pPr>
      <w:r>
        <w:rPr>
          <w:rStyle w:val="Strong"/>
          <w:color w:val="2D3B45"/>
        </w:rPr>
        <w:t xml:space="preserve">3) </w:t>
      </w:r>
      <w:r w:rsidR="00684B6C" w:rsidRPr="0056322D">
        <w:rPr>
          <w:rStyle w:val="Strong"/>
          <w:color w:val="2D3B45"/>
        </w:rPr>
        <w:t>Plot (sample</w:t>
      </w:r>
      <w:r w:rsidR="00035873" w:rsidRPr="0056322D">
        <w:rPr>
          <w:rStyle w:val="Strong"/>
          <w:color w:val="2D3B45"/>
        </w:rPr>
        <w:t>d)</w:t>
      </w:r>
    </w:p>
    <w:p w14:paraId="5460A65E" w14:textId="00D9ED7E" w:rsidR="00035873" w:rsidRDefault="00286791" w:rsidP="0056322D">
      <w:pPr>
        <w:pStyle w:val="NormalWeb"/>
        <w:shd w:val="clear" w:color="auto" w:fill="FFFFFF"/>
        <w:jc w:val="center"/>
        <w:rPr>
          <w:color w:val="2D3B45"/>
        </w:rPr>
      </w:pPr>
      <w:r w:rsidRPr="0056322D">
        <w:rPr>
          <w:noProof/>
          <w:sz w:val="22"/>
          <w:szCs w:val="22"/>
        </w:rPr>
        <w:drawing>
          <wp:anchor distT="0" distB="0" distL="114300" distR="114300" simplePos="0" relativeHeight="251661312" behindDoc="0" locked="0" layoutInCell="1" allowOverlap="1" wp14:anchorId="40AD459A" wp14:editId="1D7CBF0C">
            <wp:simplePos x="0" y="0"/>
            <wp:positionH relativeFrom="column">
              <wp:posOffset>4275439</wp:posOffset>
            </wp:positionH>
            <wp:positionV relativeFrom="paragraph">
              <wp:posOffset>62505</wp:posOffset>
            </wp:positionV>
            <wp:extent cx="2108560" cy="1466335"/>
            <wp:effectExtent l="0" t="0" r="12700" b="6985"/>
            <wp:wrapNone/>
            <wp:docPr id="1074745024" name="Chart 1">
              <a:extLst xmlns:a="http://schemas.openxmlformats.org/drawingml/2006/main">
                <a:ext uri="{FF2B5EF4-FFF2-40B4-BE49-F238E27FC236}">
                  <a16:creationId xmlns:a16="http://schemas.microsoft.com/office/drawing/2014/main" id="{8CFA6D65-E82E-0B64-4EA8-0F8ADC4A1F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Pr="001A05E7">
        <w:rPr>
          <w:noProof/>
          <w:color w:val="2D3B45"/>
        </w:rPr>
        <w:drawing>
          <wp:anchor distT="0" distB="0" distL="114300" distR="114300" simplePos="0" relativeHeight="251660288" behindDoc="1" locked="0" layoutInCell="1" allowOverlap="1" wp14:anchorId="15313421" wp14:editId="79CDFB22">
            <wp:simplePos x="0" y="0"/>
            <wp:positionH relativeFrom="margin">
              <wp:posOffset>1984753</wp:posOffset>
            </wp:positionH>
            <wp:positionV relativeFrom="paragraph">
              <wp:posOffset>150581</wp:posOffset>
            </wp:positionV>
            <wp:extent cx="2334260" cy="1230630"/>
            <wp:effectExtent l="0" t="0" r="8890" b="7620"/>
            <wp:wrapTight wrapText="bothSides">
              <wp:wrapPolygon edited="0">
                <wp:start x="0" y="0"/>
                <wp:lineTo x="0" y="21399"/>
                <wp:lineTo x="21506" y="21399"/>
                <wp:lineTo x="21506" y="0"/>
                <wp:lineTo x="0" y="0"/>
              </wp:wrapPolygon>
            </wp:wrapTight>
            <wp:docPr id="1691831762"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31762" name="Picture 1" descr="A close-up of a numb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230630"/>
                    </a:xfrm>
                    <a:prstGeom prst="rect">
                      <a:avLst/>
                    </a:prstGeom>
                  </pic:spPr>
                </pic:pic>
              </a:graphicData>
            </a:graphic>
            <wp14:sizeRelH relativeFrom="page">
              <wp14:pctWidth>0</wp14:pctWidth>
            </wp14:sizeRelH>
            <wp14:sizeRelV relativeFrom="page">
              <wp14:pctHeight>0</wp14:pctHeight>
            </wp14:sizeRelV>
          </wp:anchor>
        </w:drawing>
      </w:r>
      <w:r w:rsidRPr="00286791">
        <w:drawing>
          <wp:anchor distT="0" distB="0" distL="114300" distR="114300" simplePos="0" relativeHeight="251662336" behindDoc="0" locked="0" layoutInCell="1" allowOverlap="1" wp14:anchorId="61CF61ED" wp14:editId="6AF8BF02">
            <wp:simplePos x="0" y="0"/>
            <wp:positionH relativeFrom="column">
              <wp:posOffset>-189470</wp:posOffset>
            </wp:positionH>
            <wp:positionV relativeFrom="paragraph">
              <wp:posOffset>62505</wp:posOffset>
            </wp:positionV>
            <wp:extent cx="2117090" cy="1616145"/>
            <wp:effectExtent l="0" t="0" r="3810" b="0"/>
            <wp:wrapNone/>
            <wp:docPr id="1787544102" name="Picture 1" descr="A graph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544102" name="Picture 1" descr="A graph of blue dot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17307" cy="1616311"/>
                    </a:xfrm>
                    <a:prstGeom prst="rect">
                      <a:avLst/>
                    </a:prstGeom>
                  </pic:spPr>
                </pic:pic>
              </a:graphicData>
            </a:graphic>
            <wp14:sizeRelH relativeFrom="page">
              <wp14:pctWidth>0</wp14:pctWidth>
            </wp14:sizeRelH>
            <wp14:sizeRelV relativeFrom="page">
              <wp14:pctHeight>0</wp14:pctHeight>
            </wp14:sizeRelV>
          </wp:anchor>
        </w:drawing>
      </w:r>
    </w:p>
    <w:p w14:paraId="10DDD05B" w14:textId="1C93D0DA" w:rsidR="00056CAD" w:rsidRDefault="00056CAD" w:rsidP="009B37DF">
      <w:pPr>
        <w:pStyle w:val="NormalWeb"/>
        <w:shd w:val="clear" w:color="auto" w:fill="FFFFFF"/>
        <w:rPr>
          <w:rStyle w:val="Strong"/>
          <w:color w:val="2D3B45"/>
        </w:rPr>
      </w:pPr>
    </w:p>
    <w:p w14:paraId="6FB95789" w14:textId="1A19EDC3" w:rsidR="00056CAD" w:rsidRDefault="00056CAD" w:rsidP="009B37DF">
      <w:pPr>
        <w:pStyle w:val="NormalWeb"/>
        <w:shd w:val="clear" w:color="auto" w:fill="FFFFFF"/>
        <w:rPr>
          <w:rStyle w:val="Strong"/>
          <w:color w:val="2D3B45"/>
        </w:rPr>
      </w:pPr>
    </w:p>
    <w:p w14:paraId="64DA56D8" w14:textId="3E48A738" w:rsidR="00056CAD" w:rsidRDefault="00286791" w:rsidP="009B37DF">
      <w:pPr>
        <w:pStyle w:val="NormalWeb"/>
        <w:shd w:val="clear" w:color="auto" w:fill="FFFFFF"/>
        <w:rPr>
          <w:rStyle w:val="Strong"/>
          <w:color w:val="2D3B45"/>
        </w:rPr>
      </w:pPr>
      <w:r w:rsidRPr="00286791">
        <w:t xml:space="preserve"> </w:t>
      </w:r>
      <w:r w:rsidRPr="00286791">
        <w:fldChar w:fldCharType="begin"/>
      </w:r>
      <w:r w:rsidRPr="00286791">
        <w:instrText xml:space="preserve"> INCLUDEPICTURE "https://files.slack.com/files-tmb/T0WA5NWKG-F06604XNQ6T-e0707f72ca/output_480.png" \* MERGEFORMATINET </w:instrText>
      </w:r>
      <w:r w:rsidRPr="00286791">
        <w:fldChar w:fldCharType="separate"/>
      </w:r>
      <w:r w:rsidRPr="00286791">
        <w:fldChar w:fldCharType="end"/>
      </w:r>
      <w:r w:rsidRPr="00286791">
        <w:t xml:space="preserve"> </w:t>
      </w:r>
      <w:r>
        <w:fldChar w:fldCharType="begin"/>
      </w:r>
      <w:r>
        <w:instrText xml:space="preserve"> INCLUDEPICTURE "https://files.slack.com/files-tmb/T0WA5NWKG-F06604XNQ6T-e0707f72ca/output_480.png" \* MERGEFORMATINET </w:instrText>
      </w:r>
      <w:r>
        <w:fldChar w:fldCharType="separate"/>
      </w:r>
      <w:r>
        <w:fldChar w:fldCharType="end"/>
      </w:r>
    </w:p>
    <w:p w14:paraId="3D795296" w14:textId="1499CD88" w:rsidR="00056CAD" w:rsidRDefault="00056CAD" w:rsidP="009B37DF">
      <w:pPr>
        <w:pStyle w:val="NormalWeb"/>
        <w:shd w:val="clear" w:color="auto" w:fill="FFFFFF"/>
        <w:rPr>
          <w:rStyle w:val="Strong"/>
          <w:color w:val="2D3B45"/>
        </w:rPr>
      </w:pPr>
    </w:p>
    <w:p w14:paraId="007EE88B" w14:textId="36F19722" w:rsidR="00132EAE" w:rsidRPr="009B37DF" w:rsidRDefault="0056322D" w:rsidP="009B37DF">
      <w:pPr>
        <w:pStyle w:val="NormalWeb"/>
        <w:shd w:val="clear" w:color="auto" w:fill="FFFFFF"/>
        <w:rPr>
          <w:rStyle w:val="Strong"/>
        </w:rPr>
      </w:pPr>
      <w:r>
        <w:rPr>
          <w:rStyle w:val="Strong"/>
          <w:color w:val="2D3B45"/>
        </w:rPr>
        <w:t>4</w:t>
      </w:r>
      <w:r w:rsidR="00132EAE" w:rsidRPr="009B37DF">
        <w:rPr>
          <w:rStyle w:val="Strong"/>
          <w:color w:val="2D3B45"/>
        </w:rPr>
        <w:t>) Sample Size </w:t>
      </w:r>
    </w:p>
    <w:p w14:paraId="44DB38D1" w14:textId="196A3190" w:rsidR="0056322D" w:rsidRDefault="00132EAE" w:rsidP="009B37DF">
      <w:pPr>
        <w:pStyle w:val="NormalWeb"/>
        <w:shd w:val="clear" w:color="auto" w:fill="FFFFFF"/>
        <w:rPr>
          <w:color w:val="2D3B45"/>
        </w:rPr>
      </w:pPr>
      <w:r w:rsidRPr="001300B4">
        <w:rPr>
          <w:color w:val="2D3B45"/>
        </w:rPr>
        <w:t xml:space="preserve">The </w:t>
      </w:r>
      <w:r w:rsidR="00B922CD">
        <w:rPr>
          <w:color w:val="2D3B45"/>
        </w:rPr>
        <w:t xml:space="preserve">research </w:t>
      </w:r>
      <w:r w:rsidRPr="001300B4">
        <w:rPr>
          <w:color w:val="2D3B45"/>
        </w:rPr>
        <w:t xml:space="preserve">sample will include </w:t>
      </w:r>
      <w:r w:rsidR="00D14EC6">
        <w:rPr>
          <w:color w:val="2D3B45"/>
        </w:rPr>
        <w:t xml:space="preserve">the </w:t>
      </w:r>
      <w:r w:rsidR="00D14EC6" w:rsidRPr="007B3F9D">
        <w:rPr>
          <w:color w:val="2D3B45"/>
        </w:rPr>
        <w:t>NSRDB</w:t>
      </w:r>
      <w:r w:rsidR="00B922CD">
        <w:rPr>
          <w:color w:val="2D3B45"/>
        </w:rPr>
        <w:t xml:space="preserve"> </w:t>
      </w:r>
      <w:r w:rsidR="00D14EC6">
        <w:rPr>
          <w:color w:val="2D3B45"/>
        </w:rPr>
        <w:t>solar radiation data in three locations (Cocoa, Florida; Eugene, Oregon; and Golden, Colorado)</w:t>
      </w:r>
      <w:r w:rsidR="00B922CD">
        <w:rPr>
          <w:color w:val="2D3B45"/>
        </w:rPr>
        <w:t xml:space="preserve"> from 2012 to 2013</w:t>
      </w:r>
      <w:r w:rsidR="00D14EC6">
        <w:rPr>
          <w:color w:val="2D3B45"/>
        </w:rPr>
        <w:t xml:space="preserve">. Besides, the sample will also include the </w:t>
      </w:r>
      <w:r w:rsidR="00B922CD">
        <w:rPr>
          <w:color w:val="2D3B45"/>
        </w:rPr>
        <w:t>real-world</w:t>
      </w:r>
      <w:r w:rsidR="00D14EC6">
        <w:rPr>
          <w:color w:val="2D3B45"/>
        </w:rPr>
        <w:t xml:space="preserve"> PV panel power output data</w:t>
      </w:r>
      <w:r w:rsidR="009B37DF">
        <w:rPr>
          <w:color w:val="2D3B45"/>
        </w:rPr>
        <w:t xml:space="preserve"> from 2012 to 2013</w:t>
      </w:r>
      <w:r w:rsidR="00D14EC6">
        <w:rPr>
          <w:color w:val="2D3B45"/>
        </w:rPr>
        <w:t xml:space="preserve"> in these three locations </w:t>
      </w:r>
      <w:r w:rsidR="00B922CD">
        <w:rPr>
          <w:color w:val="2D3B45"/>
        </w:rPr>
        <w:t>with</w:t>
      </w:r>
      <w:r w:rsidR="00D14EC6">
        <w:rPr>
          <w:color w:val="2D3B45"/>
        </w:rPr>
        <w:t xml:space="preserve"> </w:t>
      </w:r>
      <w:r w:rsidR="009B37DF">
        <w:rPr>
          <w:color w:val="2D3B45"/>
        </w:rPr>
        <w:t xml:space="preserve">a </w:t>
      </w:r>
      <w:r w:rsidR="00B922CD">
        <w:rPr>
          <w:color w:val="2D3B45"/>
        </w:rPr>
        <w:t xml:space="preserve">solar power output of </w:t>
      </w:r>
      <w:r w:rsidR="00D14EC6">
        <w:rPr>
          <w:color w:val="2D3B45"/>
        </w:rPr>
        <w:t>11 types of solar panel</w:t>
      </w:r>
      <w:r w:rsidR="009B37DF">
        <w:rPr>
          <w:color w:val="2D3B45"/>
        </w:rPr>
        <w:t>s</w:t>
      </w:r>
      <w:r w:rsidR="00D14EC6">
        <w:rPr>
          <w:color w:val="2D3B45"/>
        </w:rPr>
        <w:t xml:space="preserve"> in each location. </w:t>
      </w:r>
    </w:p>
    <w:p w14:paraId="7993F9BB" w14:textId="77777777" w:rsidR="00056CAD" w:rsidRDefault="00056CAD" w:rsidP="009B37DF">
      <w:pPr>
        <w:pStyle w:val="NormalWeb"/>
        <w:shd w:val="clear" w:color="auto" w:fill="FFFFFF"/>
        <w:rPr>
          <w:rStyle w:val="Strong"/>
        </w:rPr>
      </w:pPr>
    </w:p>
    <w:p w14:paraId="27891A34" w14:textId="5B161798" w:rsidR="009B37DF" w:rsidRPr="009B37DF" w:rsidRDefault="0056322D" w:rsidP="009B37DF">
      <w:pPr>
        <w:pStyle w:val="NormalWeb"/>
        <w:shd w:val="clear" w:color="auto" w:fill="FFFFFF"/>
        <w:rPr>
          <w:rStyle w:val="Strong"/>
        </w:rPr>
      </w:pPr>
      <w:r>
        <w:rPr>
          <w:rStyle w:val="Strong"/>
        </w:rPr>
        <w:lastRenderedPageBreak/>
        <w:t>5</w:t>
      </w:r>
      <w:r w:rsidR="009B37DF">
        <w:rPr>
          <w:rStyle w:val="Strong"/>
        </w:rPr>
        <w:t xml:space="preserve">) </w:t>
      </w:r>
      <w:r w:rsidR="009B37DF" w:rsidRPr="009B37DF">
        <w:rPr>
          <w:rStyle w:val="Strong"/>
        </w:rPr>
        <w:t>Experiment</w:t>
      </w:r>
    </w:p>
    <w:p w14:paraId="23C04E02" w14:textId="32DA002C" w:rsidR="009B37DF" w:rsidRDefault="00B922CD" w:rsidP="009B37DF">
      <w:pPr>
        <w:pStyle w:val="NormalWeb"/>
        <w:shd w:val="clear" w:color="auto" w:fill="FFFFFF"/>
        <w:rPr>
          <w:color w:val="2D3B45"/>
        </w:rPr>
      </w:pPr>
      <w:r>
        <w:rPr>
          <w:color w:val="2D3B45"/>
        </w:rPr>
        <w:t xml:space="preserve">The solar radiation </w:t>
      </w:r>
      <w:r w:rsidR="009B37DF">
        <w:rPr>
          <w:color w:val="2D3B45"/>
        </w:rPr>
        <w:t xml:space="preserve">data includes these </w:t>
      </w:r>
      <w:r>
        <w:rPr>
          <w:color w:val="2D3B45"/>
        </w:rPr>
        <w:t>v</w:t>
      </w:r>
      <w:r w:rsidRPr="001300B4">
        <w:rPr>
          <w:color w:val="2D3B45"/>
        </w:rPr>
        <w:t xml:space="preserve">ariables </w:t>
      </w:r>
      <w:r>
        <w:rPr>
          <w:color w:val="2D3B45"/>
        </w:rPr>
        <w:t>we</w:t>
      </w:r>
      <w:r w:rsidRPr="001300B4">
        <w:rPr>
          <w:color w:val="2D3B45"/>
        </w:rPr>
        <w:t xml:space="preserve"> intend to explore</w:t>
      </w:r>
      <w:r w:rsidR="009B37DF">
        <w:rPr>
          <w:color w:val="2D3B45"/>
        </w:rPr>
        <w:t>:</w:t>
      </w:r>
    </w:p>
    <w:p w14:paraId="1B552F93" w14:textId="647E4D54" w:rsidR="009B37DF" w:rsidRDefault="009B37DF" w:rsidP="009B37DF">
      <w:pPr>
        <w:pStyle w:val="NormalWeb"/>
        <w:numPr>
          <w:ilvl w:val="0"/>
          <w:numId w:val="3"/>
        </w:numPr>
        <w:shd w:val="clear" w:color="auto" w:fill="FFFFFF"/>
        <w:rPr>
          <w:color w:val="2D3B45"/>
        </w:rPr>
      </w:pPr>
      <w:r>
        <w:rPr>
          <w:color w:val="2D3B45"/>
        </w:rPr>
        <w:t>W</w:t>
      </w:r>
      <w:r w:rsidR="00B922CD">
        <w:rPr>
          <w:color w:val="2D3B45"/>
        </w:rPr>
        <w:t xml:space="preserve">eather data: temperature, cloud </w:t>
      </w:r>
      <w:r>
        <w:rPr>
          <w:color w:val="2D3B45"/>
        </w:rPr>
        <w:t>type</w:t>
      </w:r>
    </w:p>
    <w:p w14:paraId="082B2BDB" w14:textId="58149F04" w:rsidR="009B37DF" w:rsidRDefault="009B37DF" w:rsidP="009B37DF">
      <w:pPr>
        <w:pStyle w:val="NormalWeb"/>
        <w:numPr>
          <w:ilvl w:val="0"/>
          <w:numId w:val="3"/>
        </w:numPr>
        <w:shd w:val="clear" w:color="auto" w:fill="FFFFFF"/>
        <w:rPr>
          <w:color w:val="2D3B45"/>
        </w:rPr>
      </w:pPr>
      <w:r>
        <w:rPr>
          <w:color w:val="2D3B45"/>
        </w:rPr>
        <w:t>T</w:t>
      </w:r>
      <w:r w:rsidR="00B922CD">
        <w:rPr>
          <w:color w:val="2D3B45"/>
        </w:rPr>
        <w:t xml:space="preserve">ime data: year, month, </w:t>
      </w:r>
      <w:r>
        <w:rPr>
          <w:color w:val="2D3B45"/>
        </w:rPr>
        <w:t>day,</w:t>
      </w:r>
      <w:r w:rsidR="00B922CD">
        <w:rPr>
          <w:color w:val="2D3B45"/>
        </w:rPr>
        <w:t xml:space="preserve"> and </w:t>
      </w:r>
      <w:r>
        <w:rPr>
          <w:color w:val="2D3B45"/>
        </w:rPr>
        <w:t>hour</w:t>
      </w:r>
    </w:p>
    <w:p w14:paraId="10028088" w14:textId="0A2BE273" w:rsidR="009B37DF" w:rsidRDefault="009B37DF" w:rsidP="009B37DF">
      <w:pPr>
        <w:pStyle w:val="NormalWeb"/>
        <w:numPr>
          <w:ilvl w:val="0"/>
          <w:numId w:val="3"/>
        </w:numPr>
        <w:shd w:val="clear" w:color="auto" w:fill="FFFFFF"/>
        <w:rPr>
          <w:color w:val="2D3B45"/>
        </w:rPr>
      </w:pPr>
      <w:r>
        <w:rPr>
          <w:color w:val="2D3B45"/>
        </w:rPr>
        <w:t>L</w:t>
      </w:r>
      <w:r w:rsidR="00B922CD">
        <w:rPr>
          <w:color w:val="2D3B45"/>
        </w:rPr>
        <w:t xml:space="preserve">ocation data: latitude and longitude </w:t>
      </w:r>
    </w:p>
    <w:p w14:paraId="077606F1" w14:textId="1DE4E084" w:rsidR="009B37DF" w:rsidRDefault="009B37DF" w:rsidP="009B37DF">
      <w:pPr>
        <w:pStyle w:val="NormalWeb"/>
        <w:numPr>
          <w:ilvl w:val="0"/>
          <w:numId w:val="3"/>
        </w:numPr>
        <w:shd w:val="clear" w:color="auto" w:fill="FFFFFF"/>
        <w:rPr>
          <w:color w:val="2D3B45"/>
        </w:rPr>
      </w:pPr>
      <w:r>
        <w:rPr>
          <w:color w:val="2D3B45"/>
        </w:rPr>
        <w:t>S</w:t>
      </w:r>
      <w:r w:rsidR="00B922CD">
        <w:rPr>
          <w:color w:val="2D3B45"/>
        </w:rPr>
        <w:t>olar radiation data: GHI</w:t>
      </w:r>
    </w:p>
    <w:p w14:paraId="78237F12" w14:textId="732484AB" w:rsidR="00B922CD" w:rsidRDefault="00B922CD" w:rsidP="009B37DF">
      <w:pPr>
        <w:pStyle w:val="NormalWeb"/>
        <w:shd w:val="clear" w:color="auto" w:fill="FFFFFF"/>
        <w:rPr>
          <w:color w:val="2D3B45"/>
        </w:rPr>
      </w:pPr>
      <w:r>
        <w:rPr>
          <w:color w:val="2D3B45"/>
        </w:rPr>
        <w:t xml:space="preserve">We expect to find </w:t>
      </w:r>
      <w:r w:rsidR="009B37DF">
        <w:rPr>
          <w:color w:val="2D3B45"/>
        </w:rPr>
        <w:t>a</w:t>
      </w:r>
      <w:r>
        <w:rPr>
          <w:color w:val="2D3B45"/>
        </w:rPr>
        <w:t xml:space="preserve"> strong relationship between</w:t>
      </w:r>
      <w:r w:rsidR="009B37DF">
        <w:rPr>
          <w:color w:val="2D3B45"/>
        </w:rPr>
        <w:t xml:space="preserve"> weather data, time data, location data to solar radiation data. Besides, we will summarize the data with the average estimated solar radiation based on different weather, time, and location. This analysis will give users a good understanding and estimate of solar radiation based on their location, time, and weather conditions.</w:t>
      </w:r>
    </w:p>
    <w:p w14:paraId="0A5A702F" w14:textId="6F1D947F" w:rsidR="009B37DF" w:rsidRDefault="009B37DF" w:rsidP="009B37DF">
      <w:pPr>
        <w:pStyle w:val="NormalWeb"/>
        <w:shd w:val="clear" w:color="auto" w:fill="FFFFFF"/>
        <w:rPr>
          <w:color w:val="2D3B45"/>
        </w:rPr>
      </w:pPr>
      <w:r>
        <w:rPr>
          <w:color w:val="2D3B45"/>
        </w:rPr>
        <w:t>The PV panel data</w:t>
      </w:r>
      <w:r w:rsidRPr="009B37DF">
        <w:rPr>
          <w:color w:val="2D3B45"/>
        </w:rPr>
        <w:t xml:space="preserve"> </w:t>
      </w:r>
      <w:r>
        <w:rPr>
          <w:color w:val="2D3B45"/>
        </w:rPr>
        <w:t>includes these v</w:t>
      </w:r>
      <w:r w:rsidRPr="001300B4">
        <w:rPr>
          <w:color w:val="2D3B45"/>
        </w:rPr>
        <w:t xml:space="preserve">ariables </w:t>
      </w:r>
      <w:r>
        <w:rPr>
          <w:color w:val="2D3B45"/>
        </w:rPr>
        <w:t>we</w:t>
      </w:r>
      <w:r w:rsidRPr="001300B4">
        <w:rPr>
          <w:color w:val="2D3B45"/>
        </w:rPr>
        <w:t xml:space="preserve"> intend to explore</w:t>
      </w:r>
      <w:r>
        <w:rPr>
          <w:color w:val="2D3B45"/>
        </w:rPr>
        <w:t>:</w:t>
      </w:r>
    </w:p>
    <w:p w14:paraId="766A726E" w14:textId="42ABFBDA" w:rsidR="009B37DF" w:rsidRDefault="009B37DF" w:rsidP="009B37DF">
      <w:pPr>
        <w:pStyle w:val="NormalWeb"/>
        <w:numPr>
          <w:ilvl w:val="0"/>
          <w:numId w:val="3"/>
        </w:numPr>
        <w:shd w:val="clear" w:color="auto" w:fill="FFFFFF"/>
        <w:rPr>
          <w:color w:val="2D3B45"/>
        </w:rPr>
      </w:pPr>
      <w:r>
        <w:rPr>
          <w:color w:val="2D3B45"/>
        </w:rPr>
        <w:t>Solar radiation data: GHI</w:t>
      </w:r>
    </w:p>
    <w:p w14:paraId="50BB4550" w14:textId="546DEB61" w:rsidR="009B37DF" w:rsidRDefault="009B37DF" w:rsidP="009B37DF">
      <w:pPr>
        <w:pStyle w:val="NormalWeb"/>
        <w:numPr>
          <w:ilvl w:val="0"/>
          <w:numId w:val="3"/>
        </w:numPr>
        <w:shd w:val="clear" w:color="auto" w:fill="FFFFFF"/>
        <w:rPr>
          <w:color w:val="2D3B45"/>
        </w:rPr>
      </w:pPr>
      <w:r>
        <w:rPr>
          <w:color w:val="2D3B45"/>
        </w:rPr>
        <w:t>Solar panel material type: 11 types</w:t>
      </w:r>
    </w:p>
    <w:p w14:paraId="54D04C54" w14:textId="0ED8761C" w:rsidR="009B37DF" w:rsidRDefault="009B37DF" w:rsidP="009B37DF">
      <w:pPr>
        <w:pStyle w:val="NormalWeb"/>
        <w:numPr>
          <w:ilvl w:val="0"/>
          <w:numId w:val="3"/>
        </w:numPr>
        <w:shd w:val="clear" w:color="auto" w:fill="FFFFFF"/>
        <w:rPr>
          <w:color w:val="2D3B45"/>
        </w:rPr>
      </w:pPr>
      <w:r>
        <w:rPr>
          <w:color w:val="2D3B45"/>
        </w:rPr>
        <w:t>PV power output</w:t>
      </w:r>
    </w:p>
    <w:p w14:paraId="35FFC7A6" w14:textId="0D6E40FD" w:rsidR="009B37DF" w:rsidRPr="001300B4" w:rsidRDefault="009B37DF" w:rsidP="009B37DF">
      <w:pPr>
        <w:pStyle w:val="NormalWeb"/>
        <w:shd w:val="clear" w:color="auto" w:fill="FFFFFF"/>
        <w:rPr>
          <w:color w:val="2D3B45"/>
        </w:rPr>
      </w:pPr>
      <w:r>
        <w:rPr>
          <w:color w:val="2D3B45"/>
        </w:rPr>
        <w:t>We expect to find a strong relationship between solar radiation and types of solar panel material to PV power output.  Besides, we will compare the estimated solar panel efficiency of different types of solar panels with their manufacturer specifications. This analysis will give users a good understanding of the real-world efficiency of different types of solar panels.</w:t>
      </w:r>
    </w:p>
    <w:p w14:paraId="383DC573" w14:textId="49245D81" w:rsidR="00132EAE" w:rsidRPr="009B37DF" w:rsidRDefault="0056322D" w:rsidP="009B37DF">
      <w:pPr>
        <w:pStyle w:val="NormalWeb"/>
        <w:shd w:val="clear" w:color="auto" w:fill="FFFFFF"/>
        <w:rPr>
          <w:rStyle w:val="Strong"/>
        </w:rPr>
      </w:pPr>
      <w:r>
        <w:rPr>
          <w:rStyle w:val="Strong"/>
        </w:rPr>
        <w:t>6</w:t>
      </w:r>
      <w:r w:rsidR="00132EAE" w:rsidRPr="009B37DF">
        <w:rPr>
          <w:rStyle w:val="Strong"/>
          <w:color w:val="2D3B45"/>
        </w:rPr>
        <w:t>) Deliverables</w:t>
      </w:r>
    </w:p>
    <w:p w14:paraId="34CC9409" w14:textId="1301F2CE" w:rsidR="00132EAE" w:rsidRDefault="00751491" w:rsidP="009B37DF">
      <w:pPr>
        <w:pStyle w:val="NormalWeb"/>
        <w:shd w:val="clear" w:color="auto" w:fill="FFFFFF"/>
        <w:rPr>
          <w:color w:val="2D3B45"/>
        </w:rPr>
      </w:pPr>
      <w:r>
        <w:rPr>
          <w:color w:val="2D3B45"/>
        </w:rPr>
        <w:t xml:space="preserve">First, the relationship </w:t>
      </w:r>
      <w:r w:rsidR="009B37DF">
        <w:rPr>
          <w:color w:val="2D3B45"/>
        </w:rPr>
        <w:t xml:space="preserve">and estimate value </w:t>
      </w:r>
      <w:r>
        <w:rPr>
          <w:color w:val="2D3B45"/>
        </w:rPr>
        <w:t xml:space="preserve">of solar </w:t>
      </w:r>
      <w:r w:rsidR="00B922CD">
        <w:rPr>
          <w:color w:val="2D3B45"/>
        </w:rPr>
        <w:t>radiation</w:t>
      </w:r>
      <w:r>
        <w:rPr>
          <w:color w:val="2D3B45"/>
        </w:rPr>
        <w:t xml:space="preserve"> </w:t>
      </w:r>
      <w:r w:rsidR="009B37DF">
        <w:rPr>
          <w:color w:val="2D3B45"/>
        </w:rPr>
        <w:t>in</w:t>
      </w:r>
      <w:r>
        <w:rPr>
          <w:color w:val="2D3B45"/>
        </w:rPr>
        <w:t xml:space="preserve"> different weather, time</w:t>
      </w:r>
      <w:r w:rsidR="009B37DF">
        <w:rPr>
          <w:color w:val="2D3B45"/>
        </w:rPr>
        <w:t>,</w:t>
      </w:r>
      <w:r>
        <w:rPr>
          <w:color w:val="2D3B45"/>
        </w:rPr>
        <w:t xml:space="preserve"> and location parameters will be summarized in tables and plots.</w:t>
      </w:r>
    </w:p>
    <w:p w14:paraId="56B9B612" w14:textId="44A04E16" w:rsidR="00751491" w:rsidRDefault="00751491" w:rsidP="009B37DF">
      <w:pPr>
        <w:pStyle w:val="NormalWeb"/>
        <w:shd w:val="clear" w:color="auto" w:fill="FFFFFF"/>
        <w:rPr>
          <w:color w:val="2D3B45"/>
        </w:rPr>
      </w:pPr>
      <w:r>
        <w:rPr>
          <w:color w:val="2D3B45"/>
        </w:rPr>
        <w:t xml:space="preserve">Secondly, based on the PV solar energy output and solar </w:t>
      </w:r>
      <w:r w:rsidR="00B922CD">
        <w:rPr>
          <w:color w:val="2D3B45"/>
        </w:rPr>
        <w:t>radiation</w:t>
      </w:r>
      <w:r>
        <w:rPr>
          <w:color w:val="2D3B45"/>
        </w:rPr>
        <w:t>, the solar panel efficiency</w:t>
      </w:r>
      <w:r w:rsidR="009B37DF">
        <w:rPr>
          <w:color w:val="2D3B45"/>
        </w:rPr>
        <w:t xml:space="preserve"> of different types of panel materials</w:t>
      </w:r>
      <w:r>
        <w:rPr>
          <w:color w:val="2D3B45"/>
        </w:rPr>
        <w:t xml:space="preserve"> will be estimated and compared</w:t>
      </w:r>
      <w:r w:rsidR="009B37DF">
        <w:rPr>
          <w:color w:val="2D3B45"/>
        </w:rPr>
        <w:t xml:space="preserve"> to manufacturer specifications</w:t>
      </w:r>
      <w:r>
        <w:rPr>
          <w:color w:val="2D3B45"/>
        </w:rPr>
        <w:t xml:space="preserve">. </w:t>
      </w:r>
    </w:p>
    <w:p w14:paraId="474F32BA" w14:textId="63EB7CB1" w:rsidR="00B922CD" w:rsidRPr="009B37DF" w:rsidRDefault="0056322D" w:rsidP="009B37DF">
      <w:pPr>
        <w:pStyle w:val="NormalWeb"/>
        <w:shd w:val="clear" w:color="auto" w:fill="FFFFFF"/>
        <w:rPr>
          <w:rStyle w:val="Strong"/>
        </w:rPr>
      </w:pPr>
      <w:r>
        <w:rPr>
          <w:rStyle w:val="Strong"/>
        </w:rPr>
        <w:t>7</w:t>
      </w:r>
      <w:r w:rsidR="00B922CD" w:rsidRPr="009B37DF">
        <w:rPr>
          <w:rStyle w:val="Strong"/>
        </w:rPr>
        <w:t>) Reference</w:t>
      </w:r>
    </w:p>
    <w:p w14:paraId="391D69FF" w14:textId="36CACF52" w:rsidR="007B3F9D" w:rsidRPr="001300B4" w:rsidRDefault="00B922CD" w:rsidP="009B37DF">
      <w:pPr>
        <w:pStyle w:val="NormalWeb"/>
        <w:shd w:val="clear" w:color="auto" w:fill="FFFFFF"/>
        <w:rPr>
          <w:color w:val="2D3B45"/>
        </w:rPr>
      </w:pPr>
      <w:r>
        <w:rPr>
          <w:color w:val="2D3B45"/>
        </w:rPr>
        <w:t xml:space="preserve">[1] </w:t>
      </w:r>
      <w:r w:rsidRPr="007B3F9D">
        <w:rPr>
          <w:color w:val="2D3B45"/>
        </w:rPr>
        <w:t>National Solar Radiation Database (NSRDB)</w:t>
      </w:r>
      <w:r>
        <w:rPr>
          <w:color w:val="2D3B45"/>
        </w:rPr>
        <w:t xml:space="preserve">: </w:t>
      </w:r>
      <w:r w:rsidR="007B3F9D" w:rsidRPr="007B3F9D">
        <w:rPr>
          <w:color w:val="2D3B45"/>
        </w:rPr>
        <w:t>https://nsrdb.nrel.gov/</w:t>
      </w:r>
    </w:p>
    <w:p w14:paraId="21335330" w14:textId="0A8B61FA" w:rsidR="007B3F9D" w:rsidRPr="00B922CD" w:rsidRDefault="00B922CD" w:rsidP="009B37DF">
      <w:pPr>
        <w:spacing w:before="100" w:beforeAutospacing="1" w:after="100" w:afterAutospacing="1" w:line="240" w:lineRule="auto"/>
        <w:rPr>
          <w:rFonts w:ascii="Times New Roman" w:eastAsia="Times New Roman" w:hAnsi="Times New Roman" w:cs="Times New Roman"/>
          <w:color w:val="2D3B45"/>
          <w:kern w:val="0"/>
          <w:sz w:val="24"/>
          <w:szCs w:val="24"/>
          <w14:ligatures w14:val="none"/>
        </w:rPr>
      </w:pPr>
      <w:r>
        <w:rPr>
          <w:rFonts w:ascii="Times New Roman" w:eastAsia="Times New Roman" w:hAnsi="Times New Roman" w:cs="Times New Roman"/>
          <w:color w:val="2D3B45"/>
          <w:kern w:val="0"/>
          <w:sz w:val="24"/>
          <w:szCs w:val="24"/>
          <w14:ligatures w14:val="none"/>
        </w:rPr>
        <w:t xml:space="preserve">[2] </w:t>
      </w:r>
      <w:r w:rsidR="007B3F9D" w:rsidRPr="007B3F9D">
        <w:rPr>
          <w:rFonts w:ascii="Times New Roman" w:eastAsia="Times New Roman" w:hAnsi="Times New Roman" w:cs="Times New Roman"/>
          <w:color w:val="2D3B45"/>
          <w:kern w:val="0"/>
          <w:sz w:val="24"/>
          <w:szCs w:val="24"/>
          <w14:ligatures w14:val="none"/>
        </w:rPr>
        <w:t xml:space="preserve">W. Marion </w:t>
      </w:r>
      <w:proofErr w:type="gramStart"/>
      <w:r w:rsidR="007B3F9D" w:rsidRPr="007B3F9D">
        <w:rPr>
          <w:rFonts w:ascii="Times New Roman" w:eastAsia="Times New Roman" w:hAnsi="Times New Roman" w:cs="Times New Roman"/>
          <w:color w:val="2D3B45"/>
          <w:kern w:val="0"/>
          <w:sz w:val="24"/>
          <w:szCs w:val="24"/>
          <w14:ligatures w14:val="none"/>
        </w:rPr>
        <w:t>et al. ,</w:t>
      </w:r>
      <w:proofErr w:type="gramEnd"/>
      <w:r w:rsidR="007B3F9D" w:rsidRPr="007B3F9D">
        <w:rPr>
          <w:rFonts w:ascii="Times New Roman" w:eastAsia="Times New Roman" w:hAnsi="Times New Roman" w:cs="Times New Roman"/>
          <w:color w:val="2D3B45"/>
          <w:kern w:val="0"/>
          <w:sz w:val="24"/>
          <w:szCs w:val="24"/>
          <w14:ligatures w14:val="none"/>
        </w:rPr>
        <w:t xml:space="preserve"> “User’s Manual for Data for Validating Models for PV Module</w:t>
      </w:r>
      <w:r>
        <w:rPr>
          <w:rFonts w:ascii="Times New Roman" w:eastAsia="Times New Roman" w:hAnsi="Times New Roman" w:cs="Times New Roman"/>
          <w:color w:val="2D3B45"/>
          <w:kern w:val="0"/>
          <w:sz w:val="24"/>
          <w:szCs w:val="24"/>
          <w14:ligatures w14:val="none"/>
        </w:rPr>
        <w:t xml:space="preserve"> </w:t>
      </w:r>
      <w:r w:rsidR="007B3F9D" w:rsidRPr="007B3F9D">
        <w:rPr>
          <w:rFonts w:ascii="Times New Roman" w:eastAsia="Times New Roman" w:hAnsi="Times New Roman" w:cs="Times New Roman"/>
          <w:color w:val="2D3B45"/>
          <w:kern w:val="0"/>
          <w:sz w:val="24"/>
          <w:szCs w:val="24"/>
          <w14:ligatures w14:val="none"/>
        </w:rPr>
        <w:t>Performance,” 2014, Accessed: Jul. 31, 2022. [Online]. Available:</w:t>
      </w:r>
      <w:r>
        <w:rPr>
          <w:rFonts w:ascii="Times New Roman" w:eastAsia="Times New Roman" w:hAnsi="Times New Roman" w:cs="Times New Roman"/>
          <w:color w:val="2D3B45"/>
          <w:kern w:val="0"/>
          <w:sz w:val="24"/>
          <w:szCs w:val="24"/>
          <w14:ligatures w14:val="none"/>
        </w:rPr>
        <w:t xml:space="preserve"> </w:t>
      </w:r>
      <w:r w:rsidR="007B3F9D" w:rsidRPr="007B3F9D">
        <w:rPr>
          <w:rFonts w:ascii="Times New Roman" w:eastAsia="Times New Roman" w:hAnsi="Times New Roman" w:cs="Times New Roman"/>
          <w:color w:val="2D3B45"/>
          <w:kern w:val="0"/>
          <w:sz w:val="24"/>
          <w:szCs w:val="24"/>
          <w14:ligatures w14:val="none"/>
        </w:rPr>
        <w:t>https://www.nrel.gov/docs/fy14osti/61610.pdf.</w:t>
      </w:r>
    </w:p>
    <w:sectPr w:rsidR="007B3F9D" w:rsidRPr="00B922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373CB"/>
    <w:multiLevelType w:val="multilevel"/>
    <w:tmpl w:val="099C2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4D227E"/>
    <w:multiLevelType w:val="multilevel"/>
    <w:tmpl w:val="C3EEF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05A7F95"/>
    <w:multiLevelType w:val="hybridMultilevel"/>
    <w:tmpl w:val="8566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2306943">
    <w:abstractNumId w:val="1"/>
  </w:num>
  <w:num w:numId="2" w16cid:durableId="1834108100">
    <w:abstractNumId w:val="0"/>
  </w:num>
  <w:num w:numId="3" w16cid:durableId="15891947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2NDEwMzA1szQ1MzRV0lEKTi0uzszPAykwqQUAwYQm0CwAAAA="/>
  </w:docVars>
  <w:rsids>
    <w:rsidRoot w:val="000D2DF6"/>
    <w:rsid w:val="00000E8C"/>
    <w:rsid w:val="00035873"/>
    <w:rsid w:val="00056CAD"/>
    <w:rsid w:val="000D2DF6"/>
    <w:rsid w:val="001300B4"/>
    <w:rsid w:val="00132EAE"/>
    <w:rsid w:val="001A05E7"/>
    <w:rsid w:val="001E3029"/>
    <w:rsid w:val="00286791"/>
    <w:rsid w:val="002E6DA2"/>
    <w:rsid w:val="00375CEF"/>
    <w:rsid w:val="00446FC6"/>
    <w:rsid w:val="00450208"/>
    <w:rsid w:val="004B2BF3"/>
    <w:rsid w:val="0056322D"/>
    <w:rsid w:val="00684B6C"/>
    <w:rsid w:val="00751491"/>
    <w:rsid w:val="00764DF7"/>
    <w:rsid w:val="007B3F9D"/>
    <w:rsid w:val="00840FA6"/>
    <w:rsid w:val="00852A11"/>
    <w:rsid w:val="009B37DF"/>
    <w:rsid w:val="00B07E2E"/>
    <w:rsid w:val="00B47DD9"/>
    <w:rsid w:val="00B922CD"/>
    <w:rsid w:val="00D14EC6"/>
    <w:rsid w:val="00D258D3"/>
    <w:rsid w:val="00EA2B25"/>
    <w:rsid w:val="00EB0940"/>
    <w:rsid w:val="00F433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04FE9"/>
  <w15:chartTrackingRefBased/>
  <w15:docId w15:val="{260C83A7-02C4-4829-AF28-E943E34C1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2E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132EAE"/>
    <w:rPr>
      <w:i/>
      <w:iCs/>
    </w:rPr>
  </w:style>
  <w:style w:type="character" w:styleId="Strong">
    <w:name w:val="Strong"/>
    <w:basedOn w:val="DefaultParagraphFont"/>
    <w:uiPriority w:val="22"/>
    <w:qFormat/>
    <w:rsid w:val="00132EAE"/>
    <w:rPr>
      <w:b/>
      <w:bCs/>
    </w:rPr>
  </w:style>
  <w:style w:type="character" w:styleId="Hyperlink">
    <w:name w:val="Hyperlink"/>
    <w:basedOn w:val="DefaultParagraphFont"/>
    <w:uiPriority w:val="99"/>
    <w:unhideWhenUsed/>
    <w:rsid w:val="001300B4"/>
    <w:rPr>
      <w:color w:val="0563C1" w:themeColor="hyperlink"/>
      <w:u w:val="single"/>
    </w:rPr>
  </w:style>
  <w:style w:type="character" w:styleId="UnresolvedMention">
    <w:name w:val="Unresolved Mention"/>
    <w:basedOn w:val="DefaultParagraphFont"/>
    <w:uiPriority w:val="99"/>
    <w:semiHidden/>
    <w:unhideWhenUsed/>
    <w:rsid w:val="001300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34556">
      <w:bodyDiv w:val="1"/>
      <w:marLeft w:val="0"/>
      <w:marRight w:val="0"/>
      <w:marTop w:val="0"/>
      <w:marBottom w:val="0"/>
      <w:divBdr>
        <w:top w:val="none" w:sz="0" w:space="0" w:color="auto"/>
        <w:left w:val="none" w:sz="0" w:space="0" w:color="auto"/>
        <w:bottom w:val="none" w:sz="0" w:space="0" w:color="auto"/>
        <w:right w:val="none" w:sz="0" w:space="0" w:color="auto"/>
      </w:divBdr>
      <w:divsChild>
        <w:div w:id="1366448658">
          <w:marLeft w:val="0"/>
          <w:marRight w:val="0"/>
          <w:marTop w:val="0"/>
          <w:marBottom w:val="0"/>
          <w:divBdr>
            <w:top w:val="none" w:sz="0" w:space="0" w:color="auto"/>
            <w:left w:val="none" w:sz="0" w:space="0" w:color="auto"/>
            <w:bottom w:val="none" w:sz="0" w:space="0" w:color="auto"/>
            <w:right w:val="none" w:sz="0" w:space="0" w:color="auto"/>
          </w:divBdr>
          <w:divsChild>
            <w:div w:id="621378355">
              <w:marLeft w:val="0"/>
              <w:marRight w:val="0"/>
              <w:marTop w:val="0"/>
              <w:marBottom w:val="0"/>
              <w:divBdr>
                <w:top w:val="none" w:sz="0" w:space="0" w:color="auto"/>
                <w:left w:val="none" w:sz="0" w:space="0" w:color="auto"/>
                <w:bottom w:val="none" w:sz="0" w:space="0" w:color="auto"/>
                <w:right w:val="none" w:sz="0" w:space="0" w:color="auto"/>
              </w:divBdr>
            </w:div>
            <w:div w:id="2053530229">
              <w:marLeft w:val="0"/>
              <w:marRight w:val="0"/>
              <w:marTop w:val="0"/>
              <w:marBottom w:val="0"/>
              <w:divBdr>
                <w:top w:val="none" w:sz="0" w:space="0" w:color="auto"/>
                <w:left w:val="none" w:sz="0" w:space="0" w:color="auto"/>
                <w:bottom w:val="none" w:sz="0" w:space="0" w:color="auto"/>
                <w:right w:val="none" w:sz="0" w:space="0" w:color="auto"/>
              </w:divBdr>
            </w:div>
            <w:div w:id="1197353735">
              <w:marLeft w:val="0"/>
              <w:marRight w:val="0"/>
              <w:marTop w:val="0"/>
              <w:marBottom w:val="0"/>
              <w:divBdr>
                <w:top w:val="none" w:sz="0" w:space="0" w:color="auto"/>
                <w:left w:val="none" w:sz="0" w:space="0" w:color="auto"/>
                <w:bottom w:val="none" w:sz="0" w:space="0" w:color="auto"/>
                <w:right w:val="none" w:sz="0" w:space="0" w:color="auto"/>
              </w:divBdr>
            </w:div>
            <w:div w:id="138112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13476">
      <w:bodyDiv w:val="1"/>
      <w:marLeft w:val="0"/>
      <w:marRight w:val="0"/>
      <w:marTop w:val="0"/>
      <w:marBottom w:val="0"/>
      <w:divBdr>
        <w:top w:val="none" w:sz="0" w:space="0" w:color="auto"/>
        <w:left w:val="none" w:sz="0" w:space="0" w:color="auto"/>
        <w:bottom w:val="none" w:sz="0" w:space="0" w:color="auto"/>
        <w:right w:val="none" w:sz="0" w:space="0" w:color="auto"/>
      </w:divBdr>
    </w:div>
    <w:div w:id="774398275">
      <w:bodyDiv w:val="1"/>
      <w:marLeft w:val="0"/>
      <w:marRight w:val="0"/>
      <w:marTop w:val="0"/>
      <w:marBottom w:val="0"/>
      <w:divBdr>
        <w:top w:val="none" w:sz="0" w:space="0" w:color="auto"/>
        <w:left w:val="none" w:sz="0" w:space="0" w:color="auto"/>
        <w:bottom w:val="none" w:sz="0" w:space="0" w:color="auto"/>
        <w:right w:val="none" w:sz="0" w:space="0" w:color="auto"/>
      </w:divBdr>
    </w:div>
    <w:div w:id="1731073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zejia1@berkeley.edu"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OneDrive%20-%20Virginia%20Tech\Berkeley%20MIDS\Project%202\Golden_xSi11246%20modifie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A$1</c:f>
              <c:strCache>
                <c:ptCount val="1"/>
                <c:pt idx="0">
                  <c:v>POA irradiance CMP22 pyranometer (W/m2)</c:v>
                </c:pt>
              </c:strCache>
            </c:strRef>
          </c:tx>
          <c:spPr>
            <a:ln w="28575" cap="rnd">
              <a:solidFill>
                <a:schemeClr val="accent1"/>
              </a:solidFill>
              <a:round/>
            </a:ln>
            <a:effectLst/>
          </c:spPr>
          <c:marker>
            <c:symbol val="none"/>
          </c:marker>
          <c:cat>
            <c:numRef>
              <c:f>Sheet2!$A$2:$A$1048576</c:f>
              <c:numCache>
                <c:formatCode>General</c:formatCode>
                <c:ptCount val="1048575"/>
                <c:pt idx="0">
                  <c:v>49.7</c:v>
                </c:pt>
                <c:pt idx="1">
                  <c:v>50</c:v>
                </c:pt>
                <c:pt idx="2">
                  <c:v>50</c:v>
                </c:pt>
                <c:pt idx="3">
                  <c:v>50</c:v>
                </c:pt>
                <c:pt idx="4">
                  <c:v>50.1</c:v>
                </c:pt>
                <c:pt idx="5">
                  <c:v>50.1</c:v>
                </c:pt>
                <c:pt idx="6">
                  <c:v>50.3</c:v>
                </c:pt>
                <c:pt idx="7">
                  <c:v>50.3</c:v>
                </c:pt>
                <c:pt idx="8">
                  <c:v>50.3</c:v>
                </c:pt>
                <c:pt idx="9">
                  <c:v>50.4</c:v>
                </c:pt>
                <c:pt idx="10">
                  <c:v>50.4</c:v>
                </c:pt>
                <c:pt idx="11">
                  <c:v>50.5</c:v>
                </c:pt>
                <c:pt idx="12">
                  <c:v>50.5</c:v>
                </c:pt>
                <c:pt idx="13">
                  <c:v>50.5</c:v>
                </c:pt>
                <c:pt idx="14">
                  <c:v>50.6</c:v>
                </c:pt>
                <c:pt idx="15">
                  <c:v>50.6</c:v>
                </c:pt>
                <c:pt idx="16">
                  <c:v>50.6</c:v>
                </c:pt>
                <c:pt idx="17">
                  <c:v>50.7</c:v>
                </c:pt>
                <c:pt idx="18">
                  <c:v>50.7</c:v>
                </c:pt>
                <c:pt idx="19">
                  <c:v>50.8</c:v>
                </c:pt>
                <c:pt idx="20">
                  <c:v>50.8</c:v>
                </c:pt>
                <c:pt idx="21">
                  <c:v>50.8</c:v>
                </c:pt>
                <c:pt idx="22">
                  <c:v>50.8</c:v>
                </c:pt>
                <c:pt idx="23">
                  <c:v>50.9</c:v>
                </c:pt>
                <c:pt idx="24">
                  <c:v>50.9</c:v>
                </c:pt>
                <c:pt idx="25">
                  <c:v>51</c:v>
                </c:pt>
                <c:pt idx="26">
                  <c:v>51</c:v>
                </c:pt>
                <c:pt idx="27">
                  <c:v>51.1</c:v>
                </c:pt>
                <c:pt idx="28">
                  <c:v>51.1</c:v>
                </c:pt>
                <c:pt idx="29">
                  <c:v>51.2</c:v>
                </c:pt>
                <c:pt idx="30">
                  <c:v>51.2</c:v>
                </c:pt>
                <c:pt idx="31">
                  <c:v>51.2</c:v>
                </c:pt>
                <c:pt idx="32">
                  <c:v>51.3</c:v>
                </c:pt>
                <c:pt idx="33">
                  <c:v>51.3</c:v>
                </c:pt>
                <c:pt idx="34">
                  <c:v>51.4</c:v>
                </c:pt>
                <c:pt idx="35">
                  <c:v>51.4</c:v>
                </c:pt>
                <c:pt idx="36">
                  <c:v>51.4</c:v>
                </c:pt>
                <c:pt idx="37">
                  <c:v>51.4</c:v>
                </c:pt>
                <c:pt idx="38">
                  <c:v>51.4</c:v>
                </c:pt>
                <c:pt idx="39">
                  <c:v>51.6</c:v>
                </c:pt>
                <c:pt idx="40">
                  <c:v>51.6</c:v>
                </c:pt>
                <c:pt idx="41">
                  <c:v>51.7</c:v>
                </c:pt>
                <c:pt idx="42">
                  <c:v>51.7</c:v>
                </c:pt>
                <c:pt idx="43">
                  <c:v>51.7</c:v>
                </c:pt>
                <c:pt idx="44">
                  <c:v>51.7</c:v>
                </c:pt>
                <c:pt idx="45">
                  <c:v>51.8</c:v>
                </c:pt>
                <c:pt idx="46">
                  <c:v>51.8</c:v>
                </c:pt>
                <c:pt idx="47">
                  <c:v>51.8</c:v>
                </c:pt>
                <c:pt idx="48">
                  <c:v>51.8</c:v>
                </c:pt>
                <c:pt idx="49">
                  <c:v>51.8</c:v>
                </c:pt>
                <c:pt idx="50">
                  <c:v>51.9</c:v>
                </c:pt>
                <c:pt idx="51">
                  <c:v>51.9</c:v>
                </c:pt>
                <c:pt idx="52">
                  <c:v>51.9</c:v>
                </c:pt>
                <c:pt idx="53">
                  <c:v>51.9</c:v>
                </c:pt>
                <c:pt idx="54">
                  <c:v>52</c:v>
                </c:pt>
                <c:pt idx="55">
                  <c:v>52</c:v>
                </c:pt>
                <c:pt idx="56">
                  <c:v>52</c:v>
                </c:pt>
                <c:pt idx="57">
                  <c:v>52</c:v>
                </c:pt>
                <c:pt idx="58">
                  <c:v>52.1</c:v>
                </c:pt>
                <c:pt idx="59">
                  <c:v>52.1</c:v>
                </c:pt>
                <c:pt idx="60">
                  <c:v>52.2</c:v>
                </c:pt>
                <c:pt idx="61">
                  <c:v>52.2</c:v>
                </c:pt>
                <c:pt idx="62">
                  <c:v>52.2</c:v>
                </c:pt>
                <c:pt idx="63">
                  <c:v>52.2</c:v>
                </c:pt>
                <c:pt idx="64">
                  <c:v>52.2</c:v>
                </c:pt>
                <c:pt idx="65">
                  <c:v>52.3</c:v>
                </c:pt>
                <c:pt idx="66">
                  <c:v>52.3</c:v>
                </c:pt>
                <c:pt idx="67">
                  <c:v>52.3</c:v>
                </c:pt>
                <c:pt idx="68">
                  <c:v>52.4</c:v>
                </c:pt>
                <c:pt idx="69">
                  <c:v>52.4</c:v>
                </c:pt>
                <c:pt idx="70">
                  <c:v>52.4</c:v>
                </c:pt>
                <c:pt idx="71">
                  <c:v>52.5</c:v>
                </c:pt>
                <c:pt idx="72">
                  <c:v>52.5</c:v>
                </c:pt>
                <c:pt idx="73">
                  <c:v>52.5</c:v>
                </c:pt>
                <c:pt idx="74">
                  <c:v>52.5</c:v>
                </c:pt>
                <c:pt idx="75">
                  <c:v>52.6</c:v>
                </c:pt>
                <c:pt idx="76">
                  <c:v>52.6</c:v>
                </c:pt>
                <c:pt idx="77">
                  <c:v>52.7</c:v>
                </c:pt>
                <c:pt idx="78">
                  <c:v>52.7</c:v>
                </c:pt>
                <c:pt idx="79">
                  <c:v>52.7</c:v>
                </c:pt>
                <c:pt idx="80">
                  <c:v>52.8</c:v>
                </c:pt>
                <c:pt idx="81">
                  <c:v>52.8</c:v>
                </c:pt>
                <c:pt idx="82">
                  <c:v>52.8</c:v>
                </c:pt>
                <c:pt idx="83">
                  <c:v>52.9</c:v>
                </c:pt>
                <c:pt idx="84">
                  <c:v>52.9</c:v>
                </c:pt>
                <c:pt idx="85">
                  <c:v>52.9</c:v>
                </c:pt>
                <c:pt idx="86">
                  <c:v>52.9</c:v>
                </c:pt>
                <c:pt idx="87">
                  <c:v>52.9</c:v>
                </c:pt>
                <c:pt idx="88">
                  <c:v>53</c:v>
                </c:pt>
                <c:pt idx="89">
                  <c:v>53</c:v>
                </c:pt>
                <c:pt idx="90">
                  <c:v>53.1</c:v>
                </c:pt>
                <c:pt idx="91">
                  <c:v>53.1</c:v>
                </c:pt>
                <c:pt idx="92">
                  <c:v>53.1</c:v>
                </c:pt>
                <c:pt idx="93">
                  <c:v>53.1</c:v>
                </c:pt>
                <c:pt idx="94">
                  <c:v>53.2</c:v>
                </c:pt>
                <c:pt idx="95">
                  <c:v>53.2</c:v>
                </c:pt>
                <c:pt idx="96">
                  <c:v>53.3</c:v>
                </c:pt>
                <c:pt idx="97">
                  <c:v>53.3</c:v>
                </c:pt>
                <c:pt idx="98">
                  <c:v>53.3</c:v>
                </c:pt>
                <c:pt idx="99">
                  <c:v>53.3</c:v>
                </c:pt>
                <c:pt idx="100">
                  <c:v>53.4</c:v>
                </c:pt>
                <c:pt idx="101">
                  <c:v>53.5</c:v>
                </c:pt>
                <c:pt idx="102">
                  <c:v>53.5</c:v>
                </c:pt>
                <c:pt idx="103">
                  <c:v>53.6</c:v>
                </c:pt>
                <c:pt idx="104">
                  <c:v>53.6</c:v>
                </c:pt>
                <c:pt idx="105">
                  <c:v>53.6</c:v>
                </c:pt>
                <c:pt idx="106">
                  <c:v>53.6</c:v>
                </c:pt>
                <c:pt idx="107">
                  <c:v>53.7</c:v>
                </c:pt>
                <c:pt idx="108">
                  <c:v>53.7</c:v>
                </c:pt>
                <c:pt idx="109">
                  <c:v>53.7</c:v>
                </c:pt>
                <c:pt idx="110">
                  <c:v>53.8</c:v>
                </c:pt>
                <c:pt idx="111">
                  <c:v>53.8</c:v>
                </c:pt>
                <c:pt idx="112">
                  <c:v>53.8</c:v>
                </c:pt>
                <c:pt idx="113">
                  <c:v>53.8</c:v>
                </c:pt>
                <c:pt idx="114">
                  <c:v>53.8</c:v>
                </c:pt>
                <c:pt idx="115">
                  <c:v>53.9</c:v>
                </c:pt>
                <c:pt idx="116">
                  <c:v>53.9</c:v>
                </c:pt>
                <c:pt idx="117">
                  <c:v>53.9</c:v>
                </c:pt>
                <c:pt idx="118">
                  <c:v>54</c:v>
                </c:pt>
                <c:pt idx="119">
                  <c:v>54</c:v>
                </c:pt>
                <c:pt idx="120">
                  <c:v>54</c:v>
                </c:pt>
                <c:pt idx="121">
                  <c:v>54</c:v>
                </c:pt>
                <c:pt idx="122">
                  <c:v>54</c:v>
                </c:pt>
                <c:pt idx="123">
                  <c:v>54.1</c:v>
                </c:pt>
                <c:pt idx="124">
                  <c:v>54.1</c:v>
                </c:pt>
                <c:pt idx="125">
                  <c:v>54.1</c:v>
                </c:pt>
                <c:pt idx="126">
                  <c:v>54.1</c:v>
                </c:pt>
                <c:pt idx="127">
                  <c:v>54.3</c:v>
                </c:pt>
                <c:pt idx="128">
                  <c:v>54.3</c:v>
                </c:pt>
                <c:pt idx="129">
                  <c:v>54.3</c:v>
                </c:pt>
                <c:pt idx="130">
                  <c:v>54.4</c:v>
                </c:pt>
                <c:pt idx="131">
                  <c:v>54.4</c:v>
                </c:pt>
                <c:pt idx="132">
                  <c:v>54.5</c:v>
                </c:pt>
                <c:pt idx="133">
                  <c:v>54.5</c:v>
                </c:pt>
                <c:pt idx="134">
                  <c:v>54.5</c:v>
                </c:pt>
                <c:pt idx="135">
                  <c:v>54.5</c:v>
                </c:pt>
                <c:pt idx="136">
                  <c:v>54.5</c:v>
                </c:pt>
                <c:pt idx="137">
                  <c:v>54.6</c:v>
                </c:pt>
                <c:pt idx="138">
                  <c:v>54.6</c:v>
                </c:pt>
                <c:pt idx="139">
                  <c:v>54.6</c:v>
                </c:pt>
                <c:pt idx="140">
                  <c:v>54.6</c:v>
                </c:pt>
                <c:pt idx="141">
                  <c:v>54.6</c:v>
                </c:pt>
                <c:pt idx="142">
                  <c:v>54.7</c:v>
                </c:pt>
                <c:pt idx="143">
                  <c:v>54.7</c:v>
                </c:pt>
                <c:pt idx="144">
                  <c:v>54.8</c:v>
                </c:pt>
                <c:pt idx="145">
                  <c:v>54.8</c:v>
                </c:pt>
                <c:pt idx="146">
                  <c:v>54.8</c:v>
                </c:pt>
                <c:pt idx="147">
                  <c:v>54.9</c:v>
                </c:pt>
                <c:pt idx="148">
                  <c:v>54.9</c:v>
                </c:pt>
                <c:pt idx="149">
                  <c:v>54.9</c:v>
                </c:pt>
                <c:pt idx="150">
                  <c:v>54.9</c:v>
                </c:pt>
                <c:pt idx="151">
                  <c:v>55</c:v>
                </c:pt>
                <c:pt idx="152">
                  <c:v>55</c:v>
                </c:pt>
                <c:pt idx="153">
                  <c:v>55</c:v>
                </c:pt>
                <c:pt idx="154">
                  <c:v>55</c:v>
                </c:pt>
                <c:pt idx="155">
                  <c:v>55</c:v>
                </c:pt>
                <c:pt idx="156">
                  <c:v>55</c:v>
                </c:pt>
                <c:pt idx="157">
                  <c:v>55</c:v>
                </c:pt>
                <c:pt idx="158">
                  <c:v>55.1</c:v>
                </c:pt>
                <c:pt idx="159">
                  <c:v>55.2</c:v>
                </c:pt>
                <c:pt idx="160">
                  <c:v>55.3</c:v>
                </c:pt>
                <c:pt idx="161">
                  <c:v>55.3</c:v>
                </c:pt>
                <c:pt idx="162">
                  <c:v>55.4</c:v>
                </c:pt>
                <c:pt idx="163">
                  <c:v>55.4</c:v>
                </c:pt>
                <c:pt idx="164">
                  <c:v>55.4</c:v>
                </c:pt>
                <c:pt idx="165">
                  <c:v>55.4</c:v>
                </c:pt>
                <c:pt idx="166">
                  <c:v>55.5</c:v>
                </c:pt>
                <c:pt idx="167">
                  <c:v>55.5</c:v>
                </c:pt>
                <c:pt idx="168">
                  <c:v>55.5</c:v>
                </c:pt>
                <c:pt idx="169">
                  <c:v>55.6</c:v>
                </c:pt>
                <c:pt idx="170">
                  <c:v>55.6</c:v>
                </c:pt>
                <c:pt idx="171">
                  <c:v>55.6</c:v>
                </c:pt>
                <c:pt idx="172">
                  <c:v>55.6</c:v>
                </c:pt>
                <c:pt idx="173">
                  <c:v>55.6</c:v>
                </c:pt>
                <c:pt idx="174">
                  <c:v>55.6</c:v>
                </c:pt>
                <c:pt idx="175">
                  <c:v>55.7</c:v>
                </c:pt>
                <c:pt idx="176">
                  <c:v>55.7</c:v>
                </c:pt>
                <c:pt idx="177">
                  <c:v>55.7</c:v>
                </c:pt>
                <c:pt idx="178">
                  <c:v>55.8</c:v>
                </c:pt>
                <c:pt idx="179">
                  <c:v>55.9</c:v>
                </c:pt>
                <c:pt idx="180">
                  <c:v>56</c:v>
                </c:pt>
                <c:pt idx="181">
                  <c:v>56</c:v>
                </c:pt>
                <c:pt idx="182">
                  <c:v>56</c:v>
                </c:pt>
                <c:pt idx="183">
                  <c:v>56</c:v>
                </c:pt>
                <c:pt idx="184">
                  <c:v>56</c:v>
                </c:pt>
                <c:pt idx="185">
                  <c:v>56</c:v>
                </c:pt>
                <c:pt idx="186">
                  <c:v>56</c:v>
                </c:pt>
                <c:pt idx="187">
                  <c:v>56.1</c:v>
                </c:pt>
                <c:pt idx="188">
                  <c:v>56.2</c:v>
                </c:pt>
                <c:pt idx="189">
                  <c:v>56.2</c:v>
                </c:pt>
                <c:pt idx="190">
                  <c:v>56.2</c:v>
                </c:pt>
                <c:pt idx="191">
                  <c:v>56.2</c:v>
                </c:pt>
                <c:pt idx="192">
                  <c:v>56.2</c:v>
                </c:pt>
                <c:pt idx="193">
                  <c:v>56.3</c:v>
                </c:pt>
                <c:pt idx="194">
                  <c:v>56.3</c:v>
                </c:pt>
                <c:pt idx="195">
                  <c:v>56.3</c:v>
                </c:pt>
                <c:pt idx="196">
                  <c:v>56.3</c:v>
                </c:pt>
                <c:pt idx="197">
                  <c:v>56.3</c:v>
                </c:pt>
                <c:pt idx="198">
                  <c:v>56.3</c:v>
                </c:pt>
                <c:pt idx="199">
                  <c:v>56.3</c:v>
                </c:pt>
                <c:pt idx="200">
                  <c:v>56.4</c:v>
                </c:pt>
                <c:pt idx="201">
                  <c:v>56.4</c:v>
                </c:pt>
                <c:pt idx="202">
                  <c:v>56.5</c:v>
                </c:pt>
                <c:pt idx="203">
                  <c:v>56.5</c:v>
                </c:pt>
                <c:pt idx="204">
                  <c:v>56.6</c:v>
                </c:pt>
                <c:pt idx="205">
                  <c:v>56.6</c:v>
                </c:pt>
                <c:pt idx="206">
                  <c:v>56.7</c:v>
                </c:pt>
                <c:pt idx="207">
                  <c:v>56.7</c:v>
                </c:pt>
                <c:pt idx="208">
                  <c:v>56.7</c:v>
                </c:pt>
                <c:pt idx="209">
                  <c:v>56.8</c:v>
                </c:pt>
                <c:pt idx="210">
                  <c:v>56.8</c:v>
                </c:pt>
                <c:pt idx="211">
                  <c:v>56.8</c:v>
                </c:pt>
                <c:pt idx="212">
                  <c:v>56.8</c:v>
                </c:pt>
                <c:pt idx="213">
                  <c:v>56.9</c:v>
                </c:pt>
                <c:pt idx="214">
                  <c:v>56.9</c:v>
                </c:pt>
                <c:pt idx="215">
                  <c:v>56.9</c:v>
                </c:pt>
                <c:pt idx="216">
                  <c:v>56.9</c:v>
                </c:pt>
                <c:pt idx="217">
                  <c:v>56.9</c:v>
                </c:pt>
                <c:pt idx="218">
                  <c:v>57</c:v>
                </c:pt>
                <c:pt idx="219">
                  <c:v>57.1</c:v>
                </c:pt>
                <c:pt idx="220">
                  <c:v>57.1</c:v>
                </c:pt>
                <c:pt idx="221">
                  <c:v>57.1</c:v>
                </c:pt>
                <c:pt idx="222">
                  <c:v>57.1</c:v>
                </c:pt>
                <c:pt idx="223">
                  <c:v>57.1</c:v>
                </c:pt>
                <c:pt idx="224">
                  <c:v>57.2</c:v>
                </c:pt>
                <c:pt idx="225">
                  <c:v>57.2</c:v>
                </c:pt>
                <c:pt idx="226">
                  <c:v>57.5</c:v>
                </c:pt>
                <c:pt idx="227">
                  <c:v>57.5</c:v>
                </c:pt>
                <c:pt idx="228">
                  <c:v>57.8</c:v>
                </c:pt>
                <c:pt idx="229">
                  <c:v>57.8</c:v>
                </c:pt>
                <c:pt idx="230">
                  <c:v>57.8</c:v>
                </c:pt>
                <c:pt idx="231">
                  <c:v>57.8</c:v>
                </c:pt>
                <c:pt idx="232">
                  <c:v>57.8</c:v>
                </c:pt>
                <c:pt idx="233">
                  <c:v>57.9</c:v>
                </c:pt>
                <c:pt idx="234">
                  <c:v>57.9</c:v>
                </c:pt>
                <c:pt idx="235">
                  <c:v>58</c:v>
                </c:pt>
                <c:pt idx="236">
                  <c:v>58</c:v>
                </c:pt>
                <c:pt idx="237">
                  <c:v>58.1</c:v>
                </c:pt>
                <c:pt idx="238">
                  <c:v>58.1</c:v>
                </c:pt>
                <c:pt idx="239">
                  <c:v>58.1</c:v>
                </c:pt>
                <c:pt idx="240">
                  <c:v>58.1</c:v>
                </c:pt>
                <c:pt idx="241">
                  <c:v>58.1</c:v>
                </c:pt>
                <c:pt idx="242">
                  <c:v>58.1</c:v>
                </c:pt>
                <c:pt idx="243">
                  <c:v>58.1</c:v>
                </c:pt>
                <c:pt idx="244">
                  <c:v>58.1</c:v>
                </c:pt>
                <c:pt idx="245">
                  <c:v>58.2</c:v>
                </c:pt>
                <c:pt idx="246">
                  <c:v>58.2</c:v>
                </c:pt>
                <c:pt idx="247">
                  <c:v>58.2</c:v>
                </c:pt>
                <c:pt idx="248">
                  <c:v>58.3</c:v>
                </c:pt>
                <c:pt idx="249">
                  <c:v>58.3</c:v>
                </c:pt>
                <c:pt idx="250">
                  <c:v>58.3</c:v>
                </c:pt>
                <c:pt idx="251">
                  <c:v>58.3</c:v>
                </c:pt>
                <c:pt idx="252">
                  <c:v>58.4</c:v>
                </c:pt>
                <c:pt idx="253">
                  <c:v>58.4</c:v>
                </c:pt>
                <c:pt idx="254">
                  <c:v>58.4</c:v>
                </c:pt>
                <c:pt idx="255">
                  <c:v>58.4</c:v>
                </c:pt>
                <c:pt idx="256">
                  <c:v>58.4</c:v>
                </c:pt>
                <c:pt idx="257">
                  <c:v>58.4</c:v>
                </c:pt>
                <c:pt idx="258">
                  <c:v>58.5</c:v>
                </c:pt>
                <c:pt idx="259">
                  <c:v>58.5</c:v>
                </c:pt>
                <c:pt idx="260">
                  <c:v>58.5</c:v>
                </c:pt>
                <c:pt idx="261">
                  <c:v>58.6</c:v>
                </c:pt>
                <c:pt idx="262">
                  <c:v>58.6</c:v>
                </c:pt>
                <c:pt idx="263">
                  <c:v>58.6</c:v>
                </c:pt>
                <c:pt idx="264">
                  <c:v>58.7</c:v>
                </c:pt>
                <c:pt idx="265">
                  <c:v>58.7</c:v>
                </c:pt>
                <c:pt idx="266">
                  <c:v>58.7</c:v>
                </c:pt>
                <c:pt idx="267">
                  <c:v>58.7</c:v>
                </c:pt>
                <c:pt idx="268">
                  <c:v>58.7</c:v>
                </c:pt>
                <c:pt idx="269">
                  <c:v>58.8</c:v>
                </c:pt>
                <c:pt idx="270">
                  <c:v>58.8</c:v>
                </c:pt>
                <c:pt idx="271">
                  <c:v>58.9</c:v>
                </c:pt>
                <c:pt idx="272">
                  <c:v>59</c:v>
                </c:pt>
                <c:pt idx="273">
                  <c:v>59.1</c:v>
                </c:pt>
                <c:pt idx="274">
                  <c:v>59.1</c:v>
                </c:pt>
                <c:pt idx="275">
                  <c:v>59.1</c:v>
                </c:pt>
                <c:pt idx="276">
                  <c:v>59.1</c:v>
                </c:pt>
                <c:pt idx="277">
                  <c:v>59.2</c:v>
                </c:pt>
                <c:pt idx="278">
                  <c:v>59.2</c:v>
                </c:pt>
                <c:pt idx="279">
                  <c:v>59.2</c:v>
                </c:pt>
                <c:pt idx="280">
                  <c:v>59.2</c:v>
                </c:pt>
                <c:pt idx="281">
                  <c:v>59.2</c:v>
                </c:pt>
                <c:pt idx="282">
                  <c:v>59.2</c:v>
                </c:pt>
                <c:pt idx="283">
                  <c:v>59.3</c:v>
                </c:pt>
                <c:pt idx="284">
                  <c:v>59.3</c:v>
                </c:pt>
                <c:pt idx="285">
                  <c:v>59.3</c:v>
                </c:pt>
                <c:pt idx="286">
                  <c:v>59.4</c:v>
                </c:pt>
                <c:pt idx="287">
                  <c:v>59.5</c:v>
                </c:pt>
                <c:pt idx="288">
                  <c:v>59.6</c:v>
                </c:pt>
                <c:pt idx="289">
                  <c:v>59.6</c:v>
                </c:pt>
                <c:pt idx="290">
                  <c:v>59.6</c:v>
                </c:pt>
                <c:pt idx="291">
                  <c:v>59.7</c:v>
                </c:pt>
                <c:pt idx="292">
                  <c:v>59.7</c:v>
                </c:pt>
                <c:pt idx="293">
                  <c:v>59.7</c:v>
                </c:pt>
                <c:pt idx="294">
                  <c:v>59.8</c:v>
                </c:pt>
                <c:pt idx="295">
                  <c:v>59.8</c:v>
                </c:pt>
                <c:pt idx="296">
                  <c:v>59.9</c:v>
                </c:pt>
                <c:pt idx="297">
                  <c:v>59.9</c:v>
                </c:pt>
                <c:pt idx="298">
                  <c:v>59.9</c:v>
                </c:pt>
                <c:pt idx="299">
                  <c:v>59.9</c:v>
                </c:pt>
                <c:pt idx="300">
                  <c:v>59.9</c:v>
                </c:pt>
                <c:pt idx="301">
                  <c:v>59.9</c:v>
                </c:pt>
                <c:pt idx="302">
                  <c:v>60</c:v>
                </c:pt>
                <c:pt idx="303">
                  <c:v>60</c:v>
                </c:pt>
                <c:pt idx="304">
                  <c:v>60</c:v>
                </c:pt>
                <c:pt idx="305">
                  <c:v>60</c:v>
                </c:pt>
                <c:pt idx="306">
                  <c:v>60</c:v>
                </c:pt>
                <c:pt idx="307">
                  <c:v>60.1</c:v>
                </c:pt>
                <c:pt idx="308">
                  <c:v>60.1</c:v>
                </c:pt>
                <c:pt idx="309">
                  <c:v>60.1</c:v>
                </c:pt>
                <c:pt idx="310">
                  <c:v>60.1</c:v>
                </c:pt>
                <c:pt idx="311">
                  <c:v>60.2</c:v>
                </c:pt>
                <c:pt idx="312">
                  <c:v>60.4</c:v>
                </c:pt>
                <c:pt idx="313">
                  <c:v>60.5</c:v>
                </c:pt>
                <c:pt idx="314">
                  <c:v>60.5</c:v>
                </c:pt>
                <c:pt idx="315">
                  <c:v>60.5</c:v>
                </c:pt>
                <c:pt idx="316">
                  <c:v>60.5</c:v>
                </c:pt>
                <c:pt idx="317">
                  <c:v>60.6</c:v>
                </c:pt>
                <c:pt idx="318">
                  <c:v>60.6</c:v>
                </c:pt>
                <c:pt idx="319">
                  <c:v>60.6</c:v>
                </c:pt>
                <c:pt idx="320">
                  <c:v>60.6</c:v>
                </c:pt>
                <c:pt idx="321">
                  <c:v>60.6</c:v>
                </c:pt>
                <c:pt idx="322">
                  <c:v>60.6</c:v>
                </c:pt>
                <c:pt idx="323">
                  <c:v>60.6</c:v>
                </c:pt>
                <c:pt idx="324">
                  <c:v>60.7</c:v>
                </c:pt>
                <c:pt idx="325">
                  <c:v>60.7</c:v>
                </c:pt>
                <c:pt idx="326">
                  <c:v>60.7</c:v>
                </c:pt>
                <c:pt idx="327">
                  <c:v>60.7</c:v>
                </c:pt>
                <c:pt idx="328">
                  <c:v>60.7</c:v>
                </c:pt>
                <c:pt idx="329">
                  <c:v>60.8</c:v>
                </c:pt>
                <c:pt idx="330">
                  <c:v>60.9</c:v>
                </c:pt>
                <c:pt idx="331">
                  <c:v>60.9</c:v>
                </c:pt>
                <c:pt idx="332">
                  <c:v>60.9</c:v>
                </c:pt>
                <c:pt idx="333">
                  <c:v>60.9</c:v>
                </c:pt>
                <c:pt idx="334">
                  <c:v>60.9</c:v>
                </c:pt>
                <c:pt idx="335">
                  <c:v>61</c:v>
                </c:pt>
                <c:pt idx="336">
                  <c:v>61</c:v>
                </c:pt>
                <c:pt idx="337">
                  <c:v>61</c:v>
                </c:pt>
                <c:pt idx="338">
                  <c:v>61</c:v>
                </c:pt>
                <c:pt idx="339">
                  <c:v>61</c:v>
                </c:pt>
                <c:pt idx="340">
                  <c:v>61.1</c:v>
                </c:pt>
                <c:pt idx="341">
                  <c:v>61.2</c:v>
                </c:pt>
                <c:pt idx="342">
                  <c:v>61.3</c:v>
                </c:pt>
                <c:pt idx="343">
                  <c:v>61.3</c:v>
                </c:pt>
                <c:pt idx="344">
                  <c:v>61.3</c:v>
                </c:pt>
                <c:pt idx="345">
                  <c:v>61.4</c:v>
                </c:pt>
                <c:pt idx="346">
                  <c:v>61.4</c:v>
                </c:pt>
                <c:pt idx="347">
                  <c:v>61.4</c:v>
                </c:pt>
                <c:pt idx="348">
                  <c:v>61.5</c:v>
                </c:pt>
                <c:pt idx="349">
                  <c:v>61.5</c:v>
                </c:pt>
                <c:pt idx="350">
                  <c:v>61.5</c:v>
                </c:pt>
                <c:pt idx="351">
                  <c:v>61.6</c:v>
                </c:pt>
                <c:pt idx="352">
                  <c:v>61.6</c:v>
                </c:pt>
                <c:pt idx="353">
                  <c:v>61.6</c:v>
                </c:pt>
                <c:pt idx="354">
                  <c:v>61.7</c:v>
                </c:pt>
                <c:pt idx="355">
                  <c:v>61.7</c:v>
                </c:pt>
                <c:pt idx="356">
                  <c:v>61.8</c:v>
                </c:pt>
                <c:pt idx="357">
                  <c:v>61.9</c:v>
                </c:pt>
                <c:pt idx="358">
                  <c:v>62</c:v>
                </c:pt>
                <c:pt idx="359">
                  <c:v>62</c:v>
                </c:pt>
                <c:pt idx="360">
                  <c:v>62</c:v>
                </c:pt>
                <c:pt idx="361">
                  <c:v>62.1</c:v>
                </c:pt>
                <c:pt idx="362">
                  <c:v>62.1</c:v>
                </c:pt>
                <c:pt idx="363">
                  <c:v>62.1</c:v>
                </c:pt>
                <c:pt idx="364">
                  <c:v>62.1</c:v>
                </c:pt>
                <c:pt idx="365">
                  <c:v>62.1</c:v>
                </c:pt>
                <c:pt idx="366">
                  <c:v>62.2</c:v>
                </c:pt>
                <c:pt idx="367">
                  <c:v>62.3</c:v>
                </c:pt>
                <c:pt idx="368">
                  <c:v>62.4</c:v>
                </c:pt>
                <c:pt idx="369">
                  <c:v>62.5</c:v>
                </c:pt>
                <c:pt idx="370">
                  <c:v>62.5</c:v>
                </c:pt>
                <c:pt idx="371">
                  <c:v>62.5</c:v>
                </c:pt>
                <c:pt idx="372">
                  <c:v>62.6</c:v>
                </c:pt>
                <c:pt idx="373">
                  <c:v>62.6</c:v>
                </c:pt>
                <c:pt idx="374">
                  <c:v>62.6</c:v>
                </c:pt>
                <c:pt idx="375">
                  <c:v>62.7</c:v>
                </c:pt>
                <c:pt idx="376">
                  <c:v>62.8</c:v>
                </c:pt>
                <c:pt idx="377">
                  <c:v>62.8</c:v>
                </c:pt>
                <c:pt idx="378">
                  <c:v>62.8</c:v>
                </c:pt>
                <c:pt idx="379">
                  <c:v>62.8</c:v>
                </c:pt>
                <c:pt idx="380">
                  <c:v>62.9</c:v>
                </c:pt>
                <c:pt idx="381">
                  <c:v>62.9</c:v>
                </c:pt>
                <c:pt idx="382">
                  <c:v>62.9</c:v>
                </c:pt>
                <c:pt idx="383">
                  <c:v>63</c:v>
                </c:pt>
                <c:pt idx="384">
                  <c:v>63</c:v>
                </c:pt>
                <c:pt idx="385">
                  <c:v>63.1</c:v>
                </c:pt>
                <c:pt idx="386">
                  <c:v>63.2</c:v>
                </c:pt>
                <c:pt idx="387">
                  <c:v>63.2</c:v>
                </c:pt>
                <c:pt idx="388">
                  <c:v>63.2</c:v>
                </c:pt>
                <c:pt idx="389">
                  <c:v>63.2</c:v>
                </c:pt>
                <c:pt idx="390">
                  <c:v>63.3</c:v>
                </c:pt>
                <c:pt idx="391">
                  <c:v>63.3</c:v>
                </c:pt>
                <c:pt idx="392">
                  <c:v>63.3</c:v>
                </c:pt>
                <c:pt idx="393">
                  <c:v>63.3</c:v>
                </c:pt>
                <c:pt idx="394">
                  <c:v>63.4</c:v>
                </c:pt>
                <c:pt idx="395">
                  <c:v>63.4</c:v>
                </c:pt>
                <c:pt idx="396">
                  <c:v>63.4</c:v>
                </c:pt>
                <c:pt idx="397">
                  <c:v>63.4</c:v>
                </c:pt>
                <c:pt idx="398">
                  <c:v>63.4</c:v>
                </c:pt>
                <c:pt idx="399">
                  <c:v>63.5</c:v>
                </c:pt>
                <c:pt idx="400">
                  <c:v>63.6</c:v>
                </c:pt>
                <c:pt idx="401">
                  <c:v>63.6</c:v>
                </c:pt>
                <c:pt idx="402">
                  <c:v>63.6</c:v>
                </c:pt>
                <c:pt idx="403">
                  <c:v>63.7</c:v>
                </c:pt>
                <c:pt idx="404">
                  <c:v>63.7</c:v>
                </c:pt>
                <c:pt idx="405">
                  <c:v>63.7</c:v>
                </c:pt>
                <c:pt idx="406">
                  <c:v>63.7</c:v>
                </c:pt>
                <c:pt idx="407">
                  <c:v>63.7</c:v>
                </c:pt>
                <c:pt idx="408">
                  <c:v>63.8</c:v>
                </c:pt>
                <c:pt idx="409">
                  <c:v>63.8</c:v>
                </c:pt>
                <c:pt idx="410">
                  <c:v>63.8</c:v>
                </c:pt>
                <c:pt idx="411">
                  <c:v>63.8</c:v>
                </c:pt>
                <c:pt idx="412">
                  <c:v>63.9</c:v>
                </c:pt>
                <c:pt idx="413">
                  <c:v>64</c:v>
                </c:pt>
                <c:pt idx="414">
                  <c:v>64</c:v>
                </c:pt>
                <c:pt idx="415">
                  <c:v>64.099999999999994</c:v>
                </c:pt>
                <c:pt idx="416">
                  <c:v>64.099999999999994</c:v>
                </c:pt>
                <c:pt idx="417">
                  <c:v>64.099999999999994</c:v>
                </c:pt>
                <c:pt idx="418">
                  <c:v>64.2</c:v>
                </c:pt>
                <c:pt idx="419">
                  <c:v>64.2</c:v>
                </c:pt>
                <c:pt idx="420">
                  <c:v>64.2</c:v>
                </c:pt>
                <c:pt idx="421">
                  <c:v>64.3</c:v>
                </c:pt>
                <c:pt idx="422">
                  <c:v>64.3</c:v>
                </c:pt>
                <c:pt idx="423">
                  <c:v>64.400000000000006</c:v>
                </c:pt>
                <c:pt idx="424">
                  <c:v>64.400000000000006</c:v>
                </c:pt>
                <c:pt idx="425">
                  <c:v>64.400000000000006</c:v>
                </c:pt>
                <c:pt idx="426">
                  <c:v>64.400000000000006</c:v>
                </c:pt>
                <c:pt idx="427">
                  <c:v>64.5</c:v>
                </c:pt>
                <c:pt idx="428">
                  <c:v>64.7</c:v>
                </c:pt>
                <c:pt idx="429">
                  <c:v>64.7</c:v>
                </c:pt>
                <c:pt idx="430">
                  <c:v>64.7</c:v>
                </c:pt>
                <c:pt idx="431">
                  <c:v>64.7</c:v>
                </c:pt>
                <c:pt idx="432">
                  <c:v>64.8</c:v>
                </c:pt>
                <c:pt idx="433">
                  <c:v>64.8</c:v>
                </c:pt>
                <c:pt idx="434">
                  <c:v>64.900000000000006</c:v>
                </c:pt>
                <c:pt idx="435">
                  <c:v>65</c:v>
                </c:pt>
                <c:pt idx="436">
                  <c:v>65</c:v>
                </c:pt>
                <c:pt idx="437">
                  <c:v>65.099999999999994</c:v>
                </c:pt>
                <c:pt idx="438">
                  <c:v>65.099999999999994</c:v>
                </c:pt>
                <c:pt idx="439">
                  <c:v>65.099999999999994</c:v>
                </c:pt>
                <c:pt idx="440">
                  <c:v>65.2</c:v>
                </c:pt>
                <c:pt idx="441">
                  <c:v>65.2</c:v>
                </c:pt>
                <c:pt idx="442">
                  <c:v>65.2</c:v>
                </c:pt>
                <c:pt idx="443">
                  <c:v>65.2</c:v>
                </c:pt>
                <c:pt idx="444">
                  <c:v>65.3</c:v>
                </c:pt>
                <c:pt idx="445">
                  <c:v>65.3</c:v>
                </c:pt>
                <c:pt idx="446">
                  <c:v>65.3</c:v>
                </c:pt>
                <c:pt idx="447">
                  <c:v>65.3</c:v>
                </c:pt>
                <c:pt idx="448">
                  <c:v>65.400000000000006</c:v>
                </c:pt>
                <c:pt idx="449">
                  <c:v>65.400000000000006</c:v>
                </c:pt>
                <c:pt idx="450">
                  <c:v>65.400000000000006</c:v>
                </c:pt>
                <c:pt idx="451">
                  <c:v>65.400000000000006</c:v>
                </c:pt>
                <c:pt idx="452">
                  <c:v>65.5</c:v>
                </c:pt>
                <c:pt idx="453">
                  <c:v>65.5</c:v>
                </c:pt>
                <c:pt idx="454">
                  <c:v>65.5</c:v>
                </c:pt>
                <c:pt idx="455">
                  <c:v>65.5</c:v>
                </c:pt>
                <c:pt idx="456">
                  <c:v>65.5</c:v>
                </c:pt>
                <c:pt idx="457">
                  <c:v>65.7</c:v>
                </c:pt>
                <c:pt idx="458">
                  <c:v>65.8</c:v>
                </c:pt>
                <c:pt idx="459">
                  <c:v>65.8</c:v>
                </c:pt>
                <c:pt idx="460">
                  <c:v>65.8</c:v>
                </c:pt>
                <c:pt idx="461">
                  <c:v>65.8</c:v>
                </c:pt>
                <c:pt idx="462">
                  <c:v>65.900000000000006</c:v>
                </c:pt>
                <c:pt idx="463">
                  <c:v>65.900000000000006</c:v>
                </c:pt>
                <c:pt idx="464">
                  <c:v>65.900000000000006</c:v>
                </c:pt>
                <c:pt idx="465">
                  <c:v>65.900000000000006</c:v>
                </c:pt>
                <c:pt idx="466">
                  <c:v>66</c:v>
                </c:pt>
                <c:pt idx="467">
                  <c:v>66</c:v>
                </c:pt>
                <c:pt idx="468">
                  <c:v>66.099999999999994</c:v>
                </c:pt>
                <c:pt idx="469">
                  <c:v>66.099999999999994</c:v>
                </c:pt>
                <c:pt idx="470">
                  <c:v>66.099999999999994</c:v>
                </c:pt>
                <c:pt idx="471">
                  <c:v>66.099999999999994</c:v>
                </c:pt>
                <c:pt idx="472">
                  <c:v>66.099999999999994</c:v>
                </c:pt>
                <c:pt idx="473">
                  <c:v>66.2</c:v>
                </c:pt>
                <c:pt idx="474">
                  <c:v>66.2</c:v>
                </c:pt>
                <c:pt idx="475">
                  <c:v>66.2</c:v>
                </c:pt>
                <c:pt idx="476">
                  <c:v>66.2</c:v>
                </c:pt>
                <c:pt idx="477">
                  <c:v>66.400000000000006</c:v>
                </c:pt>
                <c:pt idx="478">
                  <c:v>66.400000000000006</c:v>
                </c:pt>
                <c:pt idx="479">
                  <c:v>66.400000000000006</c:v>
                </c:pt>
                <c:pt idx="480">
                  <c:v>66.400000000000006</c:v>
                </c:pt>
                <c:pt idx="481">
                  <c:v>66.5</c:v>
                </c:pt>
                <c:pt idx="482">
                  <c:v>66.5</c:v>
                </c:pt>
                <c:pt idx="483">
                  <c:v>66.599999999999994</c:v>
                </c:pt>
                <c:pt idx="484">
                  <c:v>66.599999999999994</c:v>
                </c:pt>
                <c:pt idx="485">
                  <c:v>66.7</c:v>
                </c:pt>
                <c:pt idx="486">
                  <c:v>66.7</c:v>
                </c:pt>
                <c:pt idx="487">
                  <c:v>66.8</c:v>
                </c:pt>
                <c:pt idx="488">
                  <c:v>66.8</c:v>
                </c:pt>
                <c:pt idx="489">
                  <c:v>66.8</c:v>
                </c:pt>
                <c:pt idx="490">
                  <c:v>66.8</c:v>
                </c:pt>
                <c:pt idx="491">
                  <c:v>66.900000000000006</c:v>
                </c:pt>
                <c:pt idx="492">
                  <c:v>66.900000000000006</c:v>
                </c:pt>
                <c:pt idx="493">
                  <c:v>66.900000000000006</c:v>
                </c:pt>
                <c:pt idx="494">
                  <c:v>67.099999999999994</c:v>
                </c:pt>
                <c:pt idx="495">
                  <c:v>67.099999999999994</c:v>
                </c:pt>
                <c:pt idx="496">
                  <c:v>67.099999999999994</c:v>
                </c:pt>
                <c:pt idx="497">
                  <c:v>67.2</c:v>
                </c:pt>
                <c:pt idx="498">
                  <c:v>67.2</c:v>
                </c:pt>
                <c:pt idx="499">
                  <c:v>67.2</c:v>
                </c:pt>
                <c:pt idx="500">
                  <c:v>67.3</c:v>
                </c:pt>
                <c:pt idx="501">
                  <c:v>67.400000000000006</c:v>
                </c:pt>
                <c:pt idx="502">
                  <c:v>67.400000000000006</c:v>
                </c:pt>
                <c:pt idx="503">
                  <c:v>67.400000000000006</c:v>
                </c:pt>
                <c:pt idx="504">
                  <c:v>67.5</c:v>
                </c:pt>
                <c:pt idx="505">
                  <c:v>67.5</c:v>
                </c:pt>
                <c:pt idx="506">
                  <c:v>67.5</c:v>
                </c:pt>
                <c:pt idx="507">
                  <c:v>67.5</c:v>
                </c:pt>
                <c:pt idx="508">
                  <c:v>67.599999999999994</c:v>
                </c:pt>
                <c:pt idx="509">
                  <c:v>67.599999999999994</c:v>
                </c:pt>
                <c:pt idx="510">
                  <c:v>67.599999999999994</c:v>
                </c:pt>
                <c:pt idx="511">
                  <c:v>67.7</c:v>
                </c:pt>
                <c:pt idx="512">
                  <c:v>67.7</c:v>
                </c:pt>
                <c:pt idx="513">
                  <c:v>67.7</c:v>
                </c:pt>
                <c:pt idx="514">
                  <c:v>67.7</c:v>
                </c:pt>
                <c:pt idx="515">
                  <c:v>67.8</c:v>
                </c:pt>
                <c:pt idx="516">
                  <c:v>67.8</c:v>
                </c:pt>
                <c:pt idx="517">
                  <c:v>67.8</c:v>
                </c:pt>
                <c:pt idx="518">
                  <c:v>67.8</c:v>
                </c:pt>
                <c:pt idx="519">
                  <c:v>67.8</c:v>
                </c:pt>
                <c:pt idx="520">
                  <c:v>67.900000000000006</c:v>
                </c:pt>
                <c:pt idx="521">
                  <c:v>67.900000000000006</c:v>
                </c:pt>
                <c:pt idx="522">
                  <c:v>67.900000000000006</c:v>
                </c:pt>
                <c:pt idx="523">
                  <c:v>67.900000000000006</c:v>
                </c:pt>
                <c:pt idx="524">
                  <c:v>67.900000000000006</c:v>
                </c:pt>
                <c:pt idx="525">
                  <c:v>68</c:v>
                </c:pt>
                <c:pt idx="526">
                  <c:v>68</c:v>
                </c:pt>
                <c:pt idx="527">
                  <c:v>68.099999999999994</c:v>
                </c:pt>
                <c:pt idx="528">
                  <c:v>68.099999999999994</c:v>
                </c:pt>
                <c:pt idx="529">
                  <c:v>68.099999999999994</c:v>
                </c:pt>
                <c:pt idx="530">
                  <c:v>68.2</c:v>
                </c:pt>
                <c:pt idx="531">
                  <c:v>68.2</c:v>
                </c:pt>
                <c:pt idx="532">
                  <c:v>68.2</c:v>
                </c:pt>
                <c:pt idx="533">
                  <c:v>68.2</c:v>
                </c:pt>
                <c:pt idx="534">
                  <c:v>68.2</c:v>
                </c:pt>
                <c:pt idx="535">
                  <c:v>68.2</c:v>
                </c:pt>
                <c:pt idx="536">
                  <c:v>68.3</c:v>
                </c:pt>
                <c:pt idx="537">
                  <c:v>68.3</c:v>
                </c:pt>
                <c:pt idx="538">
                  <c:v>68.3</c:v>
                </c:pt>
                <c:pt idx="539">
                  <c:v>68.400000000000006</c:v>
                </c:pt>
                <c:pt idx="540">
                  <c:v>68.400000000000006</c:v>
                </c:pt>
                <c:pt idx="541">
                  <c:v>68.400000000000006</c:v>
                </c:pt>
                <c:pt idx="542">
                  <c:v>68.400000000000006</c:v>
                </c:pt>
                <c:pt idx="543">
                  <c:v>68.5</c:v>
                </c:pt>
                <c:pt idx="544">
                  <c:v>68.5</c:v>
                </c:pt>
                <c:pt idx="545">
                  <c:v>68.599999999999994</c:v>
                </c:pt>
                <c:pt idx="546">
                  <c:v>68.599999999999994</c:v>
                </c:pt>
                <c:pt idx="547">
                  <c:v>68.7</c:v>
                </c:pt>
                <c:pt idx="548">
                  <c:v>68.7</c:v>
                </c:pt>
                <c:pt idx="549">
                  <c:v>68.7</c:v>
                </c:pt>
                <c:pt idx="550">
                  <c:v>68.7</c:v>
                </c:pt>
                <c:pt idx="551">
                  <c:v>68.8</c:v>
                </c:pt>
                <c:pt idx="552">
                  <c:v>68.900000000000006</c:v>
                </c:pt>
                <c:pt idx="553">
                  <c:v>68.900000000000006</c:v>
                </c:pt>
                <c:pt idx="554">
                  <c:v>69</c:v>
                </c:pt>
                <c:pt idx="555">
                  <c:v>69</c:v>
                </c:pt>
                <c:pt idx="556">
                  <c:v>69</c:v>
                </c:pt>
                <c:pt idx="557">
                  <c:v>69</c:v>
                </c:pt>
                <c:pt idx="558">
                  <c:v>69</c:v>
                </c:pt>
                <c:pt idx="559">
                  <c:v>69</c:v>
                </c:pt>
                <c:pt idx="560">
                  <c:v>69.099999999999994</c:v>
                </c:pt>
                <c:pt idx="561">
                  <c:v>69.099999999999994</c:v>
                </c:pt>
                <c:pt idx="562">
                  <c:v>69.099999999999994</c:v>
                </c:pt>
                <c:pt idx="563">
                  <c:v>69.099999999999994</c:v>
                </c:pt>
                <c:pt idx="564">
                  <c:v>69.2</c:v>
                </c:pt>
                <c:pt idx="565">
                  <c:v>69.3</c:v>
                </c:pt>
                <c:pt idx="566">
                  <c:v>69.3</c:v>
                </c:pt>
                <c:pt idx="567">
                  <c:v>69.3</c:v>
                </c:pt>
                <c:pt idx="568">
                  <c:v>69.3</c:v>
                </c:pt>
                <c:pt idx="569">
                  <c:v>69.400000000000006</c:v>
                </c:pt>
                <c:pt idx="570">
                  <c:v>69.5</c:v>
                </c:pt>
                <c:pt idx="571">
                  <c:v>69.599999999999994</c:v>
                </c:pt>
                <c:pt idx="572">
                  <c:v>69.599999999999994</c:v>
                </c:pt>
                <c:pt idx="573">
                  <c:v>69.599999999999994</c:v>
                </c:pt>
                <c:pt idx="574">
                  <c:v>69.8</c:v>
                </c:pt>
                <c:pt idx="575">
                  <c:v>69.8</c:v>
                </c:pt>
                <c:pt idx="576">
                  <c:v>69.8</c:v>
                </c:pt>
                <c:pt idx="577">
                  <c:v>69.8</c:v>
                </c:pt>
                <c:pt idx="578">
                  <c:v>69.900000000000006</c:v>
                </c:pt>
                <c:pt idx="579">
                  <c:v>69.900000000000006</c:v>
                </c:pt>
                <c:pt idx="580">
                  <c:v>69.900000000000006</c:v>
                </c:pt>
                <c:pt idx="581">
                  <c:v>69.900000000000006</c:v>
                </c:pt>
                <c:pt idx="582">
                  <c:v>69.900000000000006</c:v>
                </c:pt>
                <c:pt idx="583">
                  <c:v>70</c:v>
                </c:pt>
                <c:pt idx="584">
                  <c:v>70</c:v>
                </c:pt>
                <c:pt idx="585">
                  <c:v>70</c:v>
                </c:pt>
                <c:pt idx="586">
                  <c:v>70</c:v>
                </c:pt>
                <c:pt idx="587">
                  <c:v>70.099999999999994</c:v>
                </c:pt>
                <c:pt idx="588">
                  <c:v>70.2</c:v>
                </c:pt>
                <c:pt idx="589">
                  <c:v>70.2</c:v>
                </c:pt>
                <c:pt idx="590">
                  <c:v>70.2</c:v>
                </c:pt>
                <c:pt idx="591">
                  <c:v>70.3</c:v>
                </c:pt>
                <c:pt idx="592">
                  <c:v>70.3</c:v>
                </c:pt>
                <c:pt idx="593">
                  <c:v>70.3</c:v>
                </c:pt>
                <c:pt idx="594">
                  <c:v>70.3</c:v>
                </c:pt>
                <c:pt idx="595">
                  <c:v>70.3</c:v>
                </c:pt>
                <c:pt idx="596">
                  <c:v>70.3</c:v>
                </c:pt>
                <c:pt idx="597">
                  <c:v>70.400000000000006</c:v>
                </c:pt>
                <c:pt idx="598">
                  <c:v>70.400000000000006</c:v>
                </c:pt>
                <c:pt idx="599">
                  <c:v>70.400000000000006</c:v>
                </c:pt>
                <c:pt idx="600">
                  <c:v>70.400000000000006</c:v>
                </c:pt>
                <c:pt idx="601">
                  <c:v>70.400000000000006</c:v>
                </c:pt>
                <c:pt idx="602">
                  <c:v>70.5</c:v>
                </c:pt>
                <c:pt idx="603">
                  <c:v>70.599999999999994</c:v>
                </c:pt>
                <c:pt idx="604">
                  <c:v>70.599999999999994</c:v>
                </c:pt>
                <c:pt idx="605">
                  <c:v>70.599999999999994</c:v>
                </c:pt>
                <c:pt idx="606">
                  <c:v>70.599999999999994</c:v>
                </c:pt>
                <c:pt idx="607">
                  <c:v>70.599999999999994</c:v>
                </c:pt>
                <c:pt idx="608">
                  <c:v>70.7</c:v>
                </c:pt>
                <c:pt idx="609">
                  <c:v>70.7</c:v>
                </c:pt>
                <c:pt idx="610">
                  <c:v>70.8</c:v>
                </c:pt>
                <c:pt idx="611">
                  <c:v>70.8</c:v>
                </c:pt>
                <c:pt idx="612">
                  <c:v>70.900000000000006</c:v>
                </c:pt>
                <c:pt idx="613">
                  <c:v>70.900000000000006</c:v>
                </c:pt>
                <c:pt idx="614">
                  <c:v>71</c:v>
                </c:pt>
                <c:pt idx="615">
                  <c:v>71</c:v>
                </c:pt>
                <c:pt idx="616">
                  <c:v>71</c:v>
                </c:pt>
                <c:pt idx="617">
                  <c:v>71.2</c:v>
                </c:pt>
                <c:pt idx="618">
                  <c:v>71.2</c:v>
                </c:pt>
                <c:pt idx="619">
                  <c:v>71.2</c:v>
                </c:pt>
                <c:pt idx="620">
                  <c:v>71.3</c:v>
                </c:pt>
                <c:pt idx="621">
                  <c:v>71.3</c:v>
                </c:pt>
                <c:pt idx="622">
                  <c:v>71.3</c:v>
                </c:pt>
                <c:pt idx="623">
                  <c:v>71.400000000000006</c:v>
                </c:pt>
                <c:pt idx="624">
                  <c:v>71.5</c:v>
                </c:pt>
                <c:pt idx="625">
                  <c:v>71.5</c:v>
                </c:pt>
                <c:pt idx="626">
                  <c:v>71.5</c:v>
                </c:pt>
                <c:pt idx="627">
                  <c:v>71.5</c:v>
                </c:pt>
                <c:pt idx="628">
                  <c:v>71.599999999999994</c:v>
                </c:pt>
                <c:pt idx="629">
                  <c:v>71.599999999999994</c:v>
                </c:pt>
                <c:pt idx="630">
                  <c:v>71.599999999999994</c:v>
                </c:pt>
                <c:pt idx="631">
                  <c:v>71.7</c:v>
                </c:pt>
                <c:pt idx="632">
                  <c:v>71.8</c:v>
                </c:pt>
                <c:pt idx="633">
                  <c:v>71.8</c:v>
                </c:pt>
                <c:pt idx="634">
                  <c:v>71.900000000000006</c:v>
                </c:pt>
                <c:pt idx="635">
                  <c:v>71.900000000000006</c:v>
                </c:pt>
                <c:pt idx="636">
                  <c:v>71.900000000000006</c:v>
                </c:pt>
                <c:pt idx="637">
                  <c:v>72</c:v>
                </c:pt>
                <c:pt idx="638">
                  <c:v>72</c:v>
                </c:pt>
                <c:pt idx="639">
                  <c:v>72</c:v>
                </c:pt>
                <c:pt idx="640">
                  <c:v>72.099999999999994</c:v>
                </c:pt>
                <c:pt idx="641">
                  <c:v>72.099999999999994</c:v>
                </c:pt>
                <c:pt idx="642">
                  <c:v>72.099999999999994</c:v>
                </c:pt>
                <c:pt idx="643">
                  <c:v>72.2</c:v>
                </c:pt>
                <c:pt idx="644">
                  <c:v>72.2</c:v>
                </c:pt>
                <c:pt idx="645">
                  <c:v>72.2</c:v>
                </c:pt>
                <c:pt idx="646">
                  <c:v>72.3</c:v>
                </c:pt>
                <c:pt idx="647">
                  <c:v>72.3</c:v>
                </c:pt>
                <c:pt idx="648">
                  <c:v>72.3</c:v>
                </c:pt>
                <c:pt idx="649">
                  <c:v>72.400000000000006</c:v>
                </c:pt>
                <c:pt idx="650">
                  <c:v>72.400000000000006</c:v>
                </c:pt>
                <c:pt idx="651">
                  <c:v>72.5</c:v>
                </c:pt>
                <c:pt idx="652">
                  <c:v>72.5</c:v>
                </c:pt>
                <c:pt idx="653">
                  <c:v>72.5</c:v>
                </c:pt>
                <c:pt idx="654">
                  <c:v>72.599999999999994</c:v>
                </c:pt>
                <c:pt idx="655">
                  <c:v>72.599999999999994</c:v>
                </c:pt>
                <c:pt idx="656">
                  <c:v>72.7</c:v>
                </c:pt>
                <c:pt idx="657">
                  <c:v>72.7</c:v>
                </c:pt>
                <c:pt idx="658">
                  <c:v>72.7</c:v>
                </c:pt>
                <c:pt idx="659">
                  <c:v>72.7</c:v>
                </c:pt>
                <c:pt idx="660">
                  <c:v>72.8</c:v>
                </c:pt>
                <c:pt idx="661">
                  <c:v>72.8</c:v>
                </c:pt>
                <c:pt idx="662">
                  <c:v>72.8</c:v>
                </c:pt>
                <c:pt idx="663">
                  <c:v>72.8</c:v>
                </c:pt>
                <c:pt idx="664">
                  <c:v>72.900000000000006</c:v>
                </c:pt>
                <c:pt idx="665">
                  <c:v>72.900000000000006</c:v>
                </c:pt>
                <c:pt idx="666">
                  <c:v>72.900000000000006</c:v>
                </c:pt>
                <c:pt idx="667">
                  <c:v>72.900000000000006</c:v>
                </c:pt>
                <c:pt idx="668">
                  <c:v>73</c:v>
                </c:pt>
                <c:pt idx="669">
                  <c:v>73</c:v>
                </c:pt>
                <c:pt idx="670">
                  <c:v>73</c:v>
                </c:pt>
                <c:pt idx="671">
                  <c:v>73</c:v>
                </c:pt>
                <c:pt idx="672">
                  <c:v>73.099999999999994</c:v>
                </c:pt>
                <c:pt idx="673">
                  <c:v>73.2</c:v>
                </c:pt>
                <c:pt idx="674">
                  <c:v>73.3</c:v>
                </c:pt>
                <c:pt idx="675">
                  <c:v>73.3</c:v>
                </c:pt>
                <c:pt idx="676">
                  <c:v>73.3</c:v>
                </c:pt>
                <c:pt idx="677">
                  <c:v>73.400000000000006</c:v>
                </c:pt>
                <c:pt idx="678">
                  <c:v>73.400000000000006</c:v>
                </c:pt>
                <c:pt idx="679">
                  <c:v>73.5</c:v>
                </c:pt>
                <c:pt idx="680">
                  <c:v>73.5</c:v>
                </c:pt>
                <c:pt idx="681">
                  <c:v>73.599999999999994</c:v>
                </c:pt>
                <c:pt idx="682">
                  <c:v>73.7</c:v>
                </c:pt>
                <c:pt idx="683">
                  <c:v>73.7</c:v>
                </c:pt>
                <c:pt idx="684">
                  <c:v>73.7</c:v>
                </c:pt>
                <c:pt idx="685">
                  <c:v>73.7</c:v>
                </c:pt>
                <c:pt idx="686">
                  <c:v>73.7</c:v>
                </c:pt>
                <c:pt idx="687">
                  <c:v>73.7</c:v>
                </c:pt>
                <c:pt idx="688">
                  <c:v>73.8</c:v>
                </c:pt>
                <c:pt idx="689">
                  <c:v>73.8</c:v>
                </c:pt>
                <c:pt idx="690">
                  <c:v>73.900000000000006</c:v>
                </c:pt>
                <c:pt idx="691">
                  <c:v>73.900000000000006</c:v>
                </c:pt>
                <c:pt idx="692">
                  <c:v>73.900000000000006</c:v>
                </c:pt>
                <c:pt idx="693">
                  <c:v>74</c:v>
                </c:pt>
                <c:pt idx="694">
                  <c:v>74</c:v>
                </c:pt>
                <c:pt idx="695">
                  <c:v>74</c:v>
                </c:pt>
                <c:pt idx="696">
                  <c:v>74.099999999999994</c:v>
                </c:pt>
                <c:pt idx="697">
                  <c:v>74.099999999999994</c:v>
                </c:pt>
                <c:pt idx="698">
                  <c:v>74.099999999999994</c:v>
                </c:pt>
                <c:pt idx="699">
                  <c:v>74.2</c:v>
                </c:pt>
                <c:pt idx="700">
                  <c:v>74.3</c:v>
                </c:pt>
                <c:pt idx="701">
                  <c:v>74.3</c:v>
                </c:pt>
                <c:pt idx="702">
                  <c:v>74.3</c:v>
                </c:pt>
                <c:pt idx="703">
                  <c:v>74.3</c:v>
                </c:pt>
                <c:pt idx="704">
                  <c:v>74.400000000000006</c:v>
                </c:pt>
                <c:pt idx="705">
                  <c:v>74.400000000000006</c:v>
                </c:pt>
                <c:pt idx="706">
                  <c:v>74.400000000000006</c:v>
                </c:pt>
                <c:pt idx="707">
                  <c:v>74.5</c:v>
                </c:pt>
                <c:pt idx="708">
                  <c:v>74.5</c:v>
                </c:pt>
                <c:pt idx="709">
                  <c:v>74.599999999999994</c:v>
                </c:pt>
                <c:pt idx="710">
                  <c:v>74.7</c:v>
                </c:pt>
                <c:pt idx="711">
                  <c:v>74.7</c:v>
                </c:pt>
                <c:pt idx="712">
                  <c:v>74.7</c:v>
                </c:pt>
                <c:pt idx="713">
                  <c:v>74.8</c:v>
                </c:pt>
                <c:pt idx="714">
                  <c:v>74.8</c:v>
                </c:pt>
                <c:pt idx="715">
                  <c:v>74.8</c:v>
                </c:pt>
                <c:pt idx="716">
                  <c:v>74.8</c:v>
                </c:pt>
                <c:pt idx="717">
                  <c:v>74.8</c:v>
                </c:pt>
                <c:pt idx="718">
                  <c:v>74.8</c:v>
                </c:pt>
                <c:pt idx="719">
                  <c:v>75</c:v>
                </c:pt>
                <c:pt idx="720">
                  <c:v>75</c:v>
                </c:pt>
                <c:pt idx="721">
                  <c:v>75.099999999999994</c:v>
                </c:pt>
                <c:pt idx="722">
                  <c:v>75.2</c:v>
                </c:pt>
                <c:pt idx="723">
                  <c:v>75.2</c:v>
                </c:pt>
                <c:pt idx="724">
                  <c:v>75.2</c:v>
                </c:pt>
                <c:pt idx="725">
                  <c:v>75.2</c:v>
                </c:pt>
                <c:pt idx="726">
                  <c:v>75.2</c:v>
                </c:pt>
                <c:pt idx="727">
                  <c:v>75.400000000000006</c:v>
                </c:pt>
                <c:pt idx="728">
                  <c:v>75.400000000000006</c:v>
                </c:pt>
                <c:pt idx="729">
                  <c:v>75.400000000000006</c:v>
                </c:pt>
                <c:pt idx="730">
                  <c:v>75.5</c:v>
                </c:pt>
                <c:pt idx="731">
                  <c:v>75.5</c:v>
                </c:pt>
                <c:pt idx="732">
                  <c:v>75.5</c:v>
                </c:pt>
                <c:pt idx="733">
                  <c:v>75.5</c:v>
                </c:pt>
                <c:pt idx="734">
                  <c:v>75.5</c:v>
                </c:pt>
                <c:pt idx="735">
                  <c:v>75.599999999999994</c:v>
                </c:pt>
                <c:pt idx="736">
                  <c:v>75.7</c:v>
                </c:pt>
                <c:pt idx="737">
                  <c:v>75.7</c:v>
                </c:pt>
                <c:pt idx="738">
                  <c:v>75.7</c:v>
                </c:pt>
                <c:pt idx="739">
                  <c:v>75.7</c:v>
                </c:pt>
                <c:pt idx="740">
                  <c:v>75.7</c:v>
                </c:pt>
                <c:pt idx="741">
                  <c:v>75.8</c:v>
                </c:pt>
                <c:pt idx="742">
                  <c:v>75.8</c:v>
                </c:pt>
                <c:pt idx="743">
                  <c:v>75.8</c:v>
                </c:pt>
                <c:pt idx="744">
                  <c:v>75.8</c:v>
                </c:pt>
                <c:pt idx="745">
                  <c:v>75.900000000000006</c:v>
                </c:pt>
                <c:pt idx="746">
                  <c:v>76</c:v>
                </c:pt>
                <c:pt idx="747">
                  <c:v>76</c:v>
                </c:pt>
                <c:pt idx="748">
                  <c:v>76.099999999999994</c:v>
                </c:pt>
                <c:pt idx="749">
                  <c:v>76.099999999999994</c:v>
                </c:pt>
                <c:pt idx="750">
                  <c:v>76.2</c:v>
                </c:pt>
                <c:pt idx="751">
                  <c:v>76.2</c:v>
                </c:pt>
                <c:pt idx="752">
                  <c:v>76.3</c:v>
                </c:pt>
                <c:pt idx="753">
                  <c:v>76.3</c:v>
                </c:pt>
                <c:pt idx="754">
                  <c:v>76.3</c:v>
                </c:pt>
                <c:pt idx="755">
                  <c:v>76.400000000000006</c:v>
                </c:pt>
                <c:pt idx="756">
                  <c:v>76.5</c:v>
                </c:pt>
                <c:pt idx="757">
                  <c:v>76.5</c:v>
                </c:pt>
                <c:pt idx="758">
                  <c:v>76.5</c:v>
                </c:pt>
                <c:pt idx="759">
                  <c:v>76.5</c:v>
                </c:pt>
                <c:pt idx="760">
                  <c:v>76.5</c:v>
                </c:pt>
                <c:pt idx="761">
                  <c:v>76.7</c:v>
                </c:pt>
                <c:pt idx="762">
                  <c:v>76.8</c:v>
                </c:pt>
                <c:pt idx="763">
                  <c:v>76.8</c:v>
                </c:pt>
                <c:pt idx="764">
                  <c:v>76.8</c:v>
                </c:pt>
                <c:pt idx="765">
                  <c:v>76.900000000000006</c:v>
                </c:pt>
                <c:pt idx="766">
                  <c:v>77</c:v>
                </c:pt>
                <c:pt idx="767">
                  <c:v>77</c:v>
                </c:pt>
                <c:pt idx="768">
                  <c:v>77</c:v>
                </c:pt>
                <c:pt idx="769">
                  <c:v>77</c:v>
                </c:pt>
                <c:pt idx="770">
                  <c:v>77.099999999999994</c:v>
                </c:pt>
                <c:pt idx="771">
                  <c:v>77.2</c:v>
                </c:pt>
                <c:pt idx="772">
                  <c:v>77.2</c:v>
                </c:pt>
                <c:pt idx="773">
                  <c:v>77.2</c:v>
                </c:pt>
                <c:pt idx="774">
                  <c:v>77.3</c:v>
                </c:pt>
                <c:pt idx="775">
                  <c:v>77.400000000000006</c:v>
                </c:pt>
                <c:pt idx="776">
                  <c:v>77.5</c:v>
                </c:pt>
                <c:pt idx="777">
                  <c:v>77.5</c:v>
                </c:pt>
                <c:pt idx="778">
                  <c:v>77.599999999999994</c:v>
                </c:pt>
                <c:pt idx="779">
                  <c:v>77.599999999999994</c:v>
                </c:pt>
                <c:pt idx="780">
                  <c:v>77.7</c:v>
                </c:pt>
                <c:pt idx="781">
                  <c:v>77.7</c:v>
                </c:pt>
                <c:pt idx="782">
                  <c:v>77.7</c:v>
                </c:pt>
                <c:pt idx="783">
                  <c:v>77.8</c:v>
                </c:pt>
                <c:pt idx="784">
                  <c:v>77.8</c:v>
                </c:pt>
                <c:pt idx="785">
                  <c:v>77.8</c:v>
                </c:pt>
                <c:pt idx="786">
                  <c:v>77.900000000000006</c:v>
                </c:pt>
                <c:pt idx="787">
                  <c:v>78</c:v>
                </c:pt>
                <c:pt idx="788">
                  <c:v>78</c:v>
                </c:pt>
                <c:pt idx="789">
                  <c:v>78.099999999999994</c:v>
                </c:pt>
                <c:pt idx="790">
                  <c:v>78.099999999999994</c:v>
                </c:pt>
                <c:pt idx="791">
                  <c:v>78.2</c:v>
                </c:pt>
                <c:pt idx="792">
                  <c:v>78.2</c:v>
                </c:pt>
                <c:pt idx="793">
                  <c:v>78.400000000000006</c:v>
                </c:pt>
                <c:pt idx="794">
                  <c:v>78.5</c:v>
                </c:pt>
                <c:pt idx="795">
                  <c:v>78.5</c:v>
                </c:pt>
                <c:pt idx="796">
                  <c:v>78.5</c:v>
                </c:pt>
                <c:pt idx="797">
                  <c:v>78.5</c:v>
                </c:pt>
                <c:pt idx="798">
                  <c:v>78.5</c:v>
                </c:pt>
                <c:pt idx="799">
                  <c:v>78.5</c:v>
                </c:pt>
                <c:pt idx="800">
                  <c:v>78.5</c:v>
                </c:pt>
                <c:pt idx="801">
                  <c:v>78.5</c:v>
                </c:pt>
                <c:pt idx="802">
                  <c:v>78.599999999999994</c:v>
                </c:pt>
                <c:pt idx="803">
                  <c:v>78.599999999999994</c:v>
                </c:pt>
                <c:pt idx="804">
                  <c:v>78.599999999999994</c:v>
                </c:pt>
                <c:pt idx="805">
                  <c:v>78.7</c:v>
                </c:pt>
                <c:pt idx="806">
                  <c:v>78.8</c:v>
                </c:pt>
                <c:pt idx="807">
                  <c:v>78.8</c:v>
                </c:pt>
                <c:pt idx="808">
                  <c:v>78.8</c:v>
                </c:pt>
                <c:pt idx="809">
                  <c:v>78.8</c:v>
                </c:pt>
                <c:pt idx="810">
                  <c:v>78.8</c:v>
                </c:pt>
                <c:pt idx="811">
                  <c:v>78.900000000000006</c:v>
                </c:pt>
                <c:pt idx="812">
                  <c:v>78.900000000000006</c:v>
                </c:pt>
                <c:pt idx="813">
                  <c:v>79</c:v>
                </c:pt>
                <c:pt idx="814">
                  <c:v>79</c:v>
                </c:pt>
                <c:pt idx="815">
                  <c:v>79</c:v>
                </c:pt>
                <c:pt idx="816">
                  <c:v>79.099999999999994</c:v>
                </c:pt>
                <c:pt idx="817">
                  <c:v>79.099999999999994</c:v>
                </c:pt>
                <c:pt idx="818">
                  <c:v>79.2</c:v>
                </c:pt>
                <c:pt idx="819">
                  <c:v>79.2</c:v>
                </c:pt>
                <c:pt idx="820">
                  <c:v>79.2</c:v>
                </c:pt>
                <c:pt idx="821">
                  <c:v>79.2</c:v>
                </c:pt>
                <c:pt idx="822">
                  <c:v>79.3</c:v>
                </c:pt>
                <c:pt idx="823">
                  <c:v>79.3</c:v>
                </c:pt>
                <c:pt idx="824">
                  <c:v>79.3</c:v>
                </c:pt>
                <c:pt idx="825">
                  <c:v>79.5</c:v>
                </c:pt>
                <c:pt idx="826">
                  <c:v>79.5</c:v>
                </c:pt>
                <c:pt idx="827">
                  <c:v>79.5</c:v>
                </c:pt>
                <c:pt idx="828">
                  <c:v>79.5</c:v>
                </c:pt>
                <c:pt idx="829">
                  <c:v>79.5</c:v>
                </c:pt>
                <c:pt idx="830">
                  <c:v>79.599999999999994</c:v>
                </c:pt>
                <c:pt idx="831">
                  <c:v>79.599999999999994</c:v>
                </c:pt>
                <c:pt idx="832">
                  <c:v>79.7</c:v>
                </c:pt>
                <c:pt idx="833">
                  <c:v>79.7</c:v>
                </c:pt>
                <c:pt idx="834">
                  <c:v>79.8</c:v>
                </c:pt>
                <c:pt idx="835">
                  <c:v>79.8</c:v>
                </c:pt>
                <c:pt idx="836">
                  <c:v>79.8</c:v>
                </c:pt>
                <c:pt idx="837">
                  <c:v>79.900000000000006</c:v>
                </c:pt>
                <c:pt idx="838">
                  <c:v>80</c:v>
                </c:pt>
                <c:pt idx="839">
                  <c:v>80</c:v>
                </c:pt>
                <c:pt idx="840">
                  <c:v>80</c:v>
                </c:pt>
                <c:pt idx="841">
                  <c:v>80.099999999999994</c:v>
                </c:pt>
                <c:pt idx="842">
                  <c:v>80.099999999999994</c:v>
                </c:pt>
                <c:pt idx="843">
                  <c:v>80.099999999999994</c:v>
                </c:pt>
                <c:pt idx="844">
                  <c:v>80.099999999999994</c:v>
                </c:pt>
                <c:pt idx="845">
                  <c:v>80.099999999999994</c:v>
                </c:pt>
                <c:pt idx="846">
                  <c:v>80.2</c:v>
                </c:pt>
                <c:pt idx="847">
                  <c:v>80.2</c:v>
                </c:pt>
                <c:pt idx="848">
                  <c:v>80.2</c:v>
                </c:pt>
                <c:pt idx="849">
                  <c:v>80.3</c:v>
                </c:pt>
                <c:pt idx="850">
                  <c:v>80.3</c:v>
                </c:pt>
                <c:pt idx="851">
                  <c:v>80.400000000000006</c:v>
                </c:pt>
                <c:pt idx="852">
                  <c:v>80.400000000000006</c:v>
                </c:pt>
                <c:pt idx="853">
                  <c:v>80.400000000000006</c:v>
                </c:pt>
                <c:pt idx="854">
                  <c:v>80.400000000000006</c:v>
                </c:pt>
                <c:pt idx="855">
                  <c:v>80.400000000000006</c:v>
                </c:pt>
                <c:pt idx="856">
                  <c:v>80.5</c:v>
                </c:pt>
                <c:pt idx="857">
                  <c:v>80.599999999999994</c:v>
                </c:pt>
                <c:pt idx="858">
                  <c:v>80.599999999999994</c:v>
                </c:pt>
                <c:pt idx="859">
                  <c:v>80.7</c:v>
                </c:pt>
                <c:pt idx="860">
                  <c:v>80.7</c:v>
                </c:pt>
                <c:pt idx="861">
                  <c:v>80.7</c:v>
                </c:pt>
                <c:pt idx="862">
                  <c:v>80.8</c:v>
                </c:pt>
                <c:pt idx="863">
                  <c:v>80.8</c:v>
                </c:pt>
                <c:pt idx="864">
                  <c:v>80.900000000000006</c:v>
                </c:pt>
                <c:pt idx="865">
                  <c:v>80.900000000000006</c:v>
                </c:pt>
                <c:pt idx="866">
                  <c:v>80.900000000000006</c:v>
                </c:pt>
                <c:pt idx="867">
                  <c:v>81</c:v>
                </c:pt>
                <c:pt idx="868">
                  <c:v>81.099999999999994</c:v>
                </c:pt>
                <c:pt idx="869">
                  <c:v>81.2</c:v>
                </c:pt>
                <c:pt idx="870">
                  <c:v>81.2</c:v>
                </c:pt>
                <c:pt idx="871">
                  <c:v>81.2</c:v>
                </c:pt>
                <c:pt idx="872">
                  <c:v>81.2</c:v>
                </c:pt>
                <c:pt idx="873">
                  <c:v>81.3</c:v>
                </c:pt>
                <c:pt idx="874">
                  <c:v>81.3</c:v>
                </c:pt>
                <c:pt idx="875">
                  <c:v>81.3</c:v>
                </c:pt>
                <c:pt idx="876">
                  <c:v>81.3</c:v>
                </c:pt>
                <c:pt idx="877">
                  <c:v>81.400000000000006</c:v>
                </c:pt>
                <c:pt idx="878">
                  <c:v>81.400000000000006</c:v>
                </c:pt>
                <c:pt idx="879">
                  <c:v>81.400000000000006</c:v>
                </c:pt>
                <c:pt idx="880">
                  <c:v>81.5</c:v>
                </c:pt>
                <c:pt idx="881">
                  <c:v>81.599999999999994</c:v>
                </c:pt>
                <c:pt idx="882">
                  <c:v>81.599999999999994</c:v>
                </c:pt>
                <c:pt idx="883">
                  <c:v>81.599999999999994</c:v>
                </c:pt>
                <c:pt idx="884">
                  <c:v>81.599999999999994</c:v>
                </c:pt>
                <c:pt idx="885">
                  <c:v>81.599999999999994</c:v>
                </c:pt>
                <c:pt idx="886">
                  <c:v>81.7</c:v>
                </c:pt>
                <c:pt idx="887">
                  <c:v>81.7</c:v>
                </c:pt>
                <c:pt idx="888">
                  <c:v>81.7</c:v>
                </c:pt>
                <c:pt idx="889">
                  <c:v>81.7</c:v>
                </c:pt>
                <c:pt idx="890">
                  <c:v>81.900000000000006</c:v>
                </c:pt>
                <c:pt idx="891">
                  <c:v>81.900000000000006</c:v>
                </c:pt>
                <c:pt idx="892">
                  <c:v>81.900000000000006</c:v>
                </c:pt>
                <c:pt idx="893">
                  <c:v>82</c:v>
                </c:pt>
                <c:pt idx="894">
                  <c:v>82</c:v>
                </c:pt>
                <c:pt idx="895">
                  <c:v>82</c:v>
                </c:pt>
                <c:pt idx="896">
                  <c:v>82</c:v>
                </c:pt>
                <c:pt idx="897">
                  <c:v>82.1</c:v>
                </c:pt>
                <c:pt idx="898">
                  <c:v>82.1</c:v>
                </c:pt>
                <c:pt idx="899">
                  <c:v>82.1</c:v>
                </c:pt>
                <c:pt idx="900">
                  <c:v>82.2</c:v>
                </c:pt>
                <c:pt idx="901">
                  <c:v>82.2</c:v>
                </c:pt>
                <c:pt idx="902">
                  <c:v>82.3</c:v>
                </c:pt>
                <c:pt idx="903">
                  <c:v>82.3</c:v>
                </c:pt>
                <c:pt idx="904">
                  <c:v>82.3</c:v>
                </c:pt>
                <c:pt idx="905">
                  <c:v>82.3</c:v>
                </c:pt>
                <c:pt idx="906">
                  <c:v>82.4</c:v>
                </c:pt>
                <c:pt idx="907">
                  <c:v>82.5</c:v>
                </c:pt>
                <c:pt idx="908">
                  <c:v>82.6</c:v>
                </c:pt>
                <c:pt idx="909">
                  <c:v>82.6</c:v>
                </c:pt>
                <c:pt idx="910">
                  <c:v>82.7</c:v>
                </c:pt>
                <c:pt idx="911">
                  <c:v>82.8</c:v>
                </c:pt>
                <c:pt idx="912">
                  <c:v>82.8</c:v>
                </c:pt>
                <c:pt idx="913">
                  <c:v>82.9</c:v>
                </c:pt>
                <c:pt idx="914">
                  <c:v>83.4</c:v>
                </c:pt>
                <c:pt idx="915">
                  <c:v>83.4</c:v>
                </c:pt>
                <c:pt idx="916">
                  <c:v>83.5</c:v>
                </c:pt>
                <c:pt idx="917">
                  <c:v>83.5</c:v>
                </c:pt>
                <c:pt idx="918">
                  <c:v>83.7</c:v>
                </c:pt>
                <c:pt idx="919">
                  <c:v>83.7</c:v>
                </c:pt>
                <c:pt idx="920">
                  <c:v>83.7</c:v>
                </c:pt>
                <c:pt idx="921">
                  <c:v>83.8</c:v>
                </c:pt>
                <c:pt idx="922">
                  <c:v>83.8</c:v>
                </c:pt>
                <c:pt idx="923">
                  <c:v>83.8</c:v>
                </c:pt>
                <c:pt idx="924">
                  <c:v>83.8</c:v>
                </c:pt>
                <c:pt idx="925">
                  <c:v>83.8</c:v>
                </c:pt>
                <c:pt idx="926">
                  <c:v>83.9</c:v>
                </c:pt>
                <c:pt idx="927">
                  <c:v>83.9</c:v>
                </c:pt>
                <c:pt idx="928">
                  <c:v>83.9</c:v>
                </c:pt>
                <c:pt idx="929">
                  <c:v>84.1</c:v>
                </c:pt>
                <c:pt idx="930">
                  <c:v>84.1</c:v>
                </c:pt>
                <c:pt idx="931">
                  <c:v>84.2</c:v>
                </c:pt>
                <c:pt idx="932">
                  <c:v>84.2</c:v>
                </c:pt>
                <c:pt idx="933">
                  <c:v>84.2</c:v>
                </c:pt>
                <c:pt idx="934">
                  <c:v>84.3</c:v>
                </c:pt>
                <c:pt idx="935">
                  <c:v>84.3</c:v>
                </c:pt>
                <c:pt idx="936">
                  <c:v>84.3</c:v>
                </c:pt>
                <c:pt idx="937">
                  <c:v>84.3</c:v>
                </c:pt>
                <c:pt idx="938">
                  <c:v>84.3</c:v>
                </c:pt>
                <c:pt idx="939">
                  <c:v>84.3</c:v>
                </c:pt>
                <c:pt idx="940">
                  <c:v>84.3</c:v>
                </c:pt>
                <c:pt idx="941">
                  <c:v>84.4</c:v>
                </c:pt>
                <c:pt idx="942">
                  <c:v>84.4</c:v>
                </c:pt>
                <c:pt idx="943">
                  <c:v>84.5</c:v>
                </c:pt>
                <c:pt idx="944">
                  <c:v>84.5</c:v>
                </c:pt>
                <c:pt idx="945">
                  <c:v>84.6</c:v>
                </c:pt>
                <c:pt idx="946">
                  <c:v>84.6</c:v>
                </c:pt>
                <c:pt idx="947">
                  <c:v>84.6</c:v>
                </c:pt>
                <c:pt idx="948">
                  <c:v>84.6</c:v>
                </c:pt>
                <c:pt idx="949">
                  <c:v>84.7</c:v>
                </c:pt>
                <c:pt idx="950">
                  <c:v>84.9</c:v>
                </c:pt>
                <c:pt idx="951">
                  <c:v>84.9</c:v>
                </c:pt>
                <c:pt idx="952">
                  <c:v>85</c:v>
                </c:pt>
                <c:pt idx="953">
                  <c:v>85</c:v>
                </c:pt>
                <c:pt idx="954">
                  <c:v>85</c:v>
                </c:pt>
                <c:pt idx="955">
                  <c:v>85</c:v>
                </c:pt>
                <c:pt idx="956">
                  <c:v>85.2</c:v>
                </c:pt>
                <c:pt idx="957">
                  <c:v>85.2</c:v>
                </c:pt>
                <c:pt idx="958">
                  <c:v>85.3</c:v>
                </c:pt>
                <c:pt idx="959">
                  <c:v>85.4</c:v>
                </c:pt>
                <c:pt idx="960">
                  <c:v>85.4</c:v>
                </c:pt>
                <c:pt idx="961">
                  <c:v>85.5</c:v>
                </c:pt>
                <c:pt idx="962">
                  <c:v>85.5</c:v>
                </c:pt>
                <c:pt idx="963">
                  <c:v>85.6</c:v>
                </c:pt>
                <c:pt idx="964">
                  <c:v>85.6</c:v>
                </c:pt>
                <c:pt idx="965">
                  <c:v>85.6</c:v>
                </c:pt>
                <c:pt idx="966">
                  <c:v>85.7</c:v>
                </c:pt>
                <c:pt idx="967">
                  <c:v>85.7</c:v>
                </c:pt>
                <c:pt idx="968">
                  <c:v>85.8</c:v>
                </c:pt>
                <c:pt idx="969">
                  <c:v>85.8</c:v>
                </c:pt>
                <c:pt idx="970">
                  <c:v>85.9</c:v>
                </c:pt>
                <c:pt idx="971">
                  <c:v>86</c:v>
                </c:pt>
                <c:pt idx="972">
                  <c:v>86</c:v>
                </c:pt>
                <c:pt idx="973">
                  <c:v>86</c:v>
                </c:pt>
                <c:pt idx="974">
                  <c:v>86.1</c:v>
                </c:pt>
                <c:pt idx="975">
                  <c:v>86.1</c:v>
                </c:pt>
                <c:pt idx="976">
                  <c:v>86.2</c:v>
                </c:pt>
                <c:pt idx="977">
                  <c:v>86.2</c:v>
                </c:pt>
                <c:pt idx="978">
                  <c:v>86.2</c:v>
                </c:pt>
                <c:pt idx="979">
                  <c:v>86.2</c:v>
                </c:pt>
                <c:pt idx="980">
                  <c:v>86.3</c:v>
                </c:pt>
                <c:pt idx="981">
                  <c:v>86.3</c:v>
                </c:pt>
                <c:pt idx="982">
                  <c:v>86.3</c:v>
                </c:pt>
                <c:pt idx="983">
                  <c:v>86.4</c:v>
                </c:pt>
                <c:pt idx="984">
                  <c:v>86.4</c:v>
                </c:pt>
                <c:pt idx="985">
                  <c:v>86.4</c:v>
                </c:pt>
                <c:pt idx="986">
                  <c:v>86.6</c:v>
                </c:pt>
                <c:pt idx="987">
                  <c:v>86.6</c:v>
                </c:pt>
                <c:pt idx="988">
                  <c:v>86.6</c:v>
                </c:pt>
                <c:pt idx="989">
                  <c:v>86.6</c:v>
                </c:pt>
                <c:pt idx="990">
                  <c:v>86.7</c:v>
                </c:pt>
                <c:pt idx="991">
                  <c:v>86.7</c:v>
                </c:pt>
                <c:pt idx="992">
                  <c:v>86.8</c:v>
                </c:pt>
                <c:pt idx="993">
                  <c:v>86.8</c:v>
                </c:pt>
                <c:pt idx="994">
                  <c:v>86.8</c:v>
                </c:pt>
                <c:pt idx="995">
                  <c:v>86.9</c:v>
                </c:pt>
                <c:pt idx="996">
                  <c:v>87</c:v>
                </c:pt>
                <c:pt idx="997">
                  <c:v>87</c:v>
                </c:pt>
                <c:pt idx="998">
                  <c:v>87.1</c:v>
                </c:pt>
                <c:pt idx="999">
                  <c:v>87.2</c:v>
                </c:pt>
                <c:pt idx="1000">
                  <c:v>87.2</c:v>
                </c:pt>
                <c:pt idx="1001">
                  <c:v>87.3</c:v>
                </c:pt>
                <c:pt idx="1002">
                  <c:v>87.3</c:v>
                </c:pt>
                <c:pt idx="1003">
                  <c:v>87.3</c:v>
                </c:pt>
                <c:pt idx="1004">
                  <c:v>87.3</c:v>
                </c:pt>
                <c:pt idx="1005">
                  <c:v>87.4</c:v>
                </c:pt>
                <c:pt idx="1006">
                  <c:v>87.6</c:v>
                </c:pt>
                <c:pt idx="1007">
                  <c:v>87.6</c:v>
                </c:pt>
                <c:pt idx="1008">
                  <c:v>87.6</c:v>
                </c:pt>
                <c:pt idx="1009">
                  <c:v>87.7</c:v>
                </c:pt>
                <c:pt idx="1010">
                  <c:v>87.8</c:v>
                </c:pt>
                <c:pt idx="1011">
                  <c:v>87.8</c:v>
                </c:pt>
                <c:pt idx="1012">
                  <c:v>87.9</c:v>
                </c:pt>
                <c:pt idx="1013">
                  <c:v>87.9</c:v>
                </c:pt>
                <c:pt idx="1014">
                  <c:v>87.9</c:v>
                </c:pt>
                <c:pt idx="1015">
                  <c:v>88</c:v>
                </c:pt>
                <c:pt idx="1016">
                  <c:v>88</c:v>
                </c:pt>
                <c:pt idx="1017">
                  <c:v>88</c:v>
                </c:pt>
                <c:pt idx="1018">
                  <c:v>88</c:v>
                </c:pt>
                <c:pt idx="1019">
                  <c:v>88.1</c:v>
                </c:pt>
                <c:pt idx="1020">
                  <c:v>88.1</c:v>
                </c:pt>
                <c:pt idx="1021">
                  <c:v>88.2</c:v>
                </c:pt>
                <c:pt idx="1022">
                  <c:v>88.3</c:v>
                </c:pt>
                <c:pt idx="1023">
                  <c:v>88.3</c:v>
                </c:pt>
                <c:pt idx="1024">
                  <c:v>88.3</c:v>
                </c:pt>
                <c:pt idx="1025">
                  <c:v>88.3</c:v>
                </c:pt>
                <c:pt idx="1026">
                  <c:v>88.4</c:v>
                </c:pt>
                <c:pt idx="1027">
                  <c:v>88.5</c:v>
                </c:pt>
                <c:pt idx="1028">
                  <c:v>88.5</c:v>
                </c:pt>
                <c:pt idx="1029">
                  <c:v>88.5</c:v>
                </c:pt>
                <c:pt idx="1030">
                  <c:v>88.5</c:v>
                </c:pt>
                <c:pt idx="1031">
                  <c:v>88.6</c:v>
                </c:pt>
                <c:pt idx="1032">
                  <c:v>88.6</c:v>
                </c:pt>
                <c:pt idx="1033">
                  <c:v>88.7</c:v>
                </c:pt>
                <c:pt idx="1034">
                  <c:v>88.7</c:v>
                </c:pt>
                <c:pt idx="1035">
                  <c:v>88.7</c:v>
                </c:pt>
                <c:pt idx="1036">
                  <c:v>89</c:v>
                </c:pt>
                <c:pt idx="1037">
                  <c:v>89</c:v>
                </c:pt>
                <c:pt idx="1038">
                  <c:v>89</c:v>
                </c:pt>
                <c:pt idx="1039">
                  <c:v>89</c:v>
                </c:pt>
                <c:pt idx="1040">
                  <c:v>89</c:v>
                </c:pt>
                <c:pt idx="1041">
                  <c:v>89.1</c:v>
                </c:pt>
                <c:pt idx="1042">
                  <c:v>89.1</c:v>
                </c:pt>
                <c:pt idx="1043">
                  <c:v>89.3</c:v>
                </c:pt>
                <c:pt idx="1044">
                  <c:v>89.3</c:v>
                </c:pt>
                <c:pt idx="1045">
                  <c:v>89.4</c:v>
                </c:pt>
                <c:pt idx="1046">
                  <c:v>89.4</c:v>
                </c:pt>
                <c:pt idx="1047">
                  <c:v>89.5</c:v>
                </c:pt>
                <c:pt idx="1048">
                  <c:v>89.6</c:v>
                </c:pt>
                <c:pt idx="1049">
                  <c:v>89.6</c:v>
                </c:pt>
                <c:pt idx="1050">
                  <c:v>89.7</c:v>
                </c:pt>
                <c:pt idx="1051">
                  <c:v>89.7</c:v>
                </c:pt>
                <c:pt idx="1052">
                  <c:v>89.7</c:v>
                </c:pt>
                <c:pt idx="1053">
                  <c:v>89.7</c:v>
                </c:pt>
                <c:pt idx="1054">
                  <c:v>89.8</c:v>
                </c:pt>
                <c:pt idx="1055">
                  <c:v>89.8</c:v>
                </c:pt>
                <c:pt idx="1056">
                  <c:v>89.9</c:v>
                </c:pt>
                <c:pt idx="1057">
                  <c:v>89.9</c:v>
                </c:pt>
                <c:pt idx="1058">
                  <c:v>89.9</c:v>
                </c:pt>
                <c:pt idx="1059">
                  <c:v>90</c:v>
                </c:pt>
                <c:pt idx="1060">
                  <c:v>90</c:v>
                </c:pt>
                <c:pt idx="1061">
                  <c:v>90</c:v>
                </c:pt>
                <c:pt idx="1062">
                  <c:v>90</c:v>
                </c:pt>
                <c:pt idx="1063">
                  <c:v>90.1</c:v>
                </c:pt>
                <c:pt idx="1064">
                  <c:v>90.1</c:v>
                </c:pt>
                <c:pt idx="1065">
                  <c:v>90.1</c:v>
                </c:pt>
                <c:pt idx="1066">
                  <c:v>90.1</c:v>
                </c:pt>
                <c:pt idx="1067">
                  <c:v>90.2</c:v>
                </c:pt>
                <c:pt idx="1068">
                  <c:v>90.2</c:v>
                </c:pt>
                <c:pt idx="1069">
                  <c:v>90.3</c:v>
                </c:pt>
                <c:pt idx="1070">
                  <c:v>90.3</c:v>
                </c:pt>
                <c:pt idx="1071">
                  <c:v>90.4</c:v>
                </c:pt>
                <c:pt idx="1072">
                  <c:v>90.4</c:v>
                </c:pt>
                <c:pt idx="1073">
                  <c:v>90.5</c:v>
                </c:pt>
                <c:pt idx="1074">
                  <c:v>90.5</c:v>
                </c:pt>
                <c:pt idx="1075">
                  <c:v>90.6</c:v>
                </c:pt>
                <c:pt idx="1076">
                  <c:v>90.6</c:v>
                </c:pt>
                <c:pt idx="1077">
                  <c:v>90.7</c:v>
                </c:pt>
                <c:pt idx="1078">
                  <c:v>90.7</c:v>
                </c:pt>
                <c:pt idx="1079">
                  <c:v>90.7</c:v>
                </c:pt>
                <c:pt idx="1080">
                  <c:v>90.7</c:v>
                </c:pt>
                <c:pt idx="1081">
                  <c:v>90.7</c:v>
                </c:pt>
                <c:pt idx="1082">
                  <c:v>90.8</c:v>
                </c:pt>
                <c:pt idx="1083">
                  <c:v>90.8</c:v>
                </c:pt>
                <c:pt idx="1084">
                  <c:v>90.8</c:v>
                </c:pt>
                <c:pt idx="1085">
                  <c:v>90.8</c:v>
                </c:pt>
                <c:pt idx="1086">
                  <c:v>90.9</c:v>
                </c:pt>
                <c:pt idx="1087">
                  <c:v>90.9</c:v>
                </c:pt>
                <c:pt idx="1088">
                  <c:v>91</c:v>
                </c:pt>
                <c:pt idx="1089">
                  <c:v>91</c:v>
                </c:pt>
                <c:pt idx="1090">
                  <c:v>91.1</c:v>
                </c:pt>
                <c:pt idx="1091">
                  <c:v>91.1</c:v>
                </c:pt>
                <c:pt idx="1092">
                  <c:v>91.1</c:v>
                </c:pt>
                <c:pt idx="1093">
                  <c:v>91.2</c:v>
                </c:pt>
                <c:pt idx="1094">
                  <c:v>91.2</c:v>
                </c:pt>
                <c:pt idx="1095">
                  <c:v>91.2</c:v>
                </c:pt>
                <c:pt idx="1096">
                  <c:v>91.3</c:v>
                </c:pt>
                <c:pt idx="1097">
                  <c:v>91.3</c:v>
                </c:pt>
                <c:pt idx="1098">
                  <c:v>91.3</c:v>
                </c:pt>
                <c:pt idx="1099">
                  <c:v>91.3</c:v>
                </c:pt>
                <c:pt idx="1100">
                  <c:v>91.4</c:v>
                </c:pt>
                <c:pt idx="1101">
                  <c:v>91.5</c:v>
                </c:pt>
                <c:pt idx="1102">
                  <c:v>91.5</c:v>
                </c:pt>
                <c:pt idx="1103">
                  <c:v>91.5</c:v>
                </c:pt>
                <c:pt idx="1104">
                  <c:v>91.5</c:v>
                </c:pt>
                <c:pt idx="1105">
                  <c:v>91.5</c:v>
                </c:pt>
                <c:pt idx="1106">
                  <c:v>91.6</c:v>
                </c:pt>
                <c:pt idx="1107">
                  <c:v>91.6</c:v>
                </c:pt>
                <c:pt idx="1108">
                  <c:v>91.6</c:v>
                </c:pt>
                <c:pt idx="1109">
                  <c:v>91.6</c:v>
                </c:pt>
                <c:pt idx="1110">
                  <c:v>91.7</c:v>
                </c:pt>
                <c:pt idx="1111">
                  <c:v>91.8</c:v>
                </c:pt>
                <c:pt idx="1112">
                  <c:v>91.8</c:v>
                </c:pt>
                <c:pt idx="1113">
                  <c:v>91.8</c:v>
                </c:pt>
                <c:pt idx="1114">
                  <c:v>91.9</c:v>
                </c:pt>
                <c:pt idx="1115">
                  <c:v>91.9</c:v>
                </c:pt>
                <c:pt idx="1116">
                  <c:v>92</c:v>
                </c:pt>
                <c:pt idx="1117">
                  <c:v>92</c:v>
                </c:pt>
                <c:pt idx="1118">
                  <c:v>92</c:v>
                </c:pt>
                <c:pt idx="1119">
                  <c:v>92.1</c:v>
                </c:pt>
                <c:pt idx="1120">
                  <c:v>92.1</c:v>
                </c:pt>
                <c:pt idx="1121">
                  <c:v>92.2</c:v>
                </c:pt>
                <c:pt idx="1122">
                  <c:v>92.3</c:v>
                </c:pt>
                <c:pt idx="1123">
                  <c:v>92.3</c:v>
                </c:pt>
                <c:pt idx="1124">
                  <c:v>92.3</c:v>
                </c:pt>
                <c:pt idx="1125">
                  <c:v>92.3</c:v>
                </c:pt>
                <c:pt idx="1126">
                  <c:v>92.5</c:v>
                </c:pt>
                <c:pt idx="1127">
                  <c:v>92.5</c:v>
                </c:pt>
                <c:pt idx="1128">
                  <c:v>92.5</c:v>
                </c:pt>
                <c:pt idx="1129">
                  <c:v>92.6</c:v>
                </c:pt>
                <c:pt idx="1130">
                  <c:v>92.6</c:v>
                </c:pt>
                <c:pt idx="1131">
                  <c:v>92.6</c:v>
                </c:pt>
                <c:pt idx="1132">
                  <c:v>92.6</c:v>
                </c:pt>
                <c:pt idx="1133">
                  <c:v>92.6</c:v>
                </c:pt>
                <c:pt idx="1134">
                  <c:v>92.6</c:v>
                </c:pt>
                <c:pt idx="1135">
                  <c:v>92.6</c:v>
                </c:pt>
                <c:pt idx="1136">
                  <c:v>92.7</c:v>
                </c:pt>
                <c:pt idx="1137">
                  <c:v>92.7</c:v>
                </c:pt>
                <c:pt idx="1138">
                  <c:v>92.7</c:v>
                </c:pt>
                <c:pt idx="1139">
                  <c:v>92.7</c:v>
                </c:pt>
                <c:pt idx="1140">
                  <c:v>92.8</c:v>
                </c:pt>
                <c:pt idx="1141">
                  <c:v>92.8</c:v>
                </c:pt>
                <c:pt idx="1142">
                  <c:v>92.9</c:v>
                </c:pt>
                <c:pt idx="1143">
                  <c:v>92.9</c:v>
                </c:pt>
                <c:pt idx="1144">
                  <c:v>93</c:v>
                </c:pt>
                <c:pt idx="1145">
                  <c:v>93</c:v>
                </c:pt>
                <c:pt idx="1146">
                  <c:v>93.1</c:v>
                </c:pt>
                <c:pt idx="1147">
                  <c:v>93.1</c:v>
                </c:pt>
                <c:pt idx="1148">
                  <c:v>93.1</c:v>
                </c:pt>
                <c:pt idx="1149">
                  <c:v>93.2</c:v>
                </c:pt>
                <c:pt idx="1150">
                  <c:v>93.2</c:v>
                </c:pt>
                <c:pt idx="1151">
                  <c:v>93.3</c:v>
                </c:pt>
                <c:pt idx="1152">
                  <c:v>93.3</c:v>
                </c:pt>
                <c:pt idx="1153">
                  <c:v>93.3</c:v>
                </c:pt>
                <c:pt idx="1154">
                  <c:v>93.3</c:v>
                </c:pt>
                <c:pt idx="1155">
                  <c:v>93.3</c:v>
                </c:pt>
                <c:pt idx="1156">
                  <c:v>93.3</c:v>
                </c:pt>
                <c:pt idx="1157">
                  <c:v>93.4</c:v>
                </c:pt>
                <c:pt idx="1158">
                  <c:v>93.4</c:v>
                </c:pt>
                <c:pt idx="1159">
                  <c:v>93.4</c:v>
                </c:pt>
                <c:pt idx="1160">
                  <c:v>93.4</c:v>
                </c:pt>
                <c:pt idx="1161">
                  <c:v>93.5</c:v>
                </c:pt>
                <c:pt idx="1162">
                  <c:v>93.5</c:v>
                </c:pt>
                <c:pt idx="1163">
                  <c:v>93.6</c:v>
                </c:pt>
                <c:pt idx="1164">
                  <c:v>93.7</c:v>
                </c:pt>
                <c:pt idx="1165">
                  <c:v>93.7</c:v>
                </c:pt>
                <c:pt idx="1166">
                  <c:v>93.8</c:v>
                </c:pt>
                <c:pt idx="1167">
                  <c:v>93.8</c:v>
                </c:pt>
                <c:pt idx="1168">
                  <c:v>93.8</c:v>
                </c:pt>
                <c:pt idx="1169">
                  <c:v>93.8</c:v>
                </c:pt>
                <c:pt idx="1170">
                  <c:v>93.8</c:v>
                </c:pt>
                <c:pt idx="1171">
                  <c:v>93.9</c:v>
                </c:pt>
                <c:pt idx="1172">
                  <c:v>93.9</c:v>
                </c:pt>
                <c:pt idx="1173">
                  <c:v>94</c:v>
                </c:pt>
                <c:pt idx="1174">
                  <c:v>94</c:v>
                </c:pt>
                <c:pt idx="1175">
                  <c:v>94</c:v>
                </c:pt>
                <c:pt idx="1176">
                  <c:v>94.1</c:v>
                </c:pt>
                <c:pt idx="1177">
                  <c:v>94.1</c:v>
                </c:pt>
                <c:pt idx="1178">
                  <c:v>94.1</c:v>
                </c:pt>
                <c:pt idx="1179">
                  <c:v>94.1</c:v>
                </c:pt>
                <c:pt idx="1180">
                  <c:v>94.2</c:v>
                </c:pt>
                <c:pt idx="1181">
                  <c:v>94.3</c:v>
                </c:pt>
                <c:pt idx="1182">
                  <c:v>94.3</c:v>
                </c:pt>
                <c:pt idx="1183">
                  <c:v>94.4</c:v>
                </c:pt>
                <c:pt idx="1184">
                  <c:v>94.4</c:v>
                </c:pt>
                <c:pt idx="1185">
                  <c:v>94.4</c:v>
                </c:pt>
                <c:pt idx="1186">
                  <c:v>94.5</c:v>
                </c:pt>
                <c:pt idx="1187">
                  <c:v>94.6</c:v>
                </c:pt>
                <c:pt idx="1188">
                  <c:v>94.6</c:v>
                </c:pt>
                <c:pt idx="1189">
                  <c:v>94.7</c:v>
                </c:pt>
                <c:pt idx="1190">
                  <c:v>94.7</c:v>
                </c:pt>
                <c:pt idx="1191">
                  <c:v>94.8</c:v>
                </c:pt>
                <c:pt idx="1192">
                  <c:v>94.8</c:v>
                </c:pt>
                <c:pt idx="1193">
                  <c:v>94.8</c:v>
                </c:pt>
                <c:pt idx="1194">
                  <c:v>94.9</c:v>
                </c:pt>
                <c:pt idx="1195">
                  <c:v>94.9</c:v>
                </c:pt>
                <c:pt idx="1196">
                  <c:v>94.9</c:v>
                </c:pt>
                <c:pt idx="1197">
                  <c:v>94.9</c:v>
                </c:pt>
                <c:pt idx="1198">
                  <c:v>94.9</c:v>
                </c:pt>
                <c:pt idx="1199">
                  <c:v>94.9</c:v>
                </c:pt>
                <c:pt idx="1200">
                  <c:v>95</c:v>
                </c:pt>
                <c:pt idx="1201">
                  <c:v>95</c:v>
                </c:pt>
                <c:pt idx="1202">
                  <c:v>95.1</c:v>
                </c:pt>
                <c:pt idx="1203">
                  <c:v>95.1</c:v>
                </c:pt>
                <c:pt idx="1204">
                  <c:v>95.2</c:v>
                </c:pt>
                <c:pt idx="1205">
                  <c:v>95.3</c:v>
                </c:pt>
                <c:pt idx="1206">
                  <c:v>95.3</c:v>
                </c:pt>
                <c:pt idx="1207">
                  <c:v>95.3</c:v>
                </c:pt>
                <c:pt idx="1208">
                  <c:v>95.4</c:v>
                </c:pt>
                <c:pt idx="1209">
                  <c:v>95.5</c:v>
                </c:pt>
                <c:pt idx="1210">
                  <c:v>95.6</c:v>
                </c:pt>
                <c:pt idx="1211">
                  <c:v>95.7</c:v>
                </c:pt>
                <c:pt idx="1212">
                  <c:v>95.7</c:v>
                </c:pt>
                <c:pt idx="1213">
                  <c:v>95.9</c:v>
                </c:pt>
                <c:pt idx="1214">
                  <c:v>95.9</c:v>
                </c:pt>
                <c:pt idx="1215">
                  <c:v>96</c:v>
                </c:pt>
                <c:pt idx="1216">
                  <c:v>96</c:v>
                </c:pt>
                <c:pt idx="1217">
                  <c:v>96</c:v>
                </c:pt>
                <c:pt idx="1218">
                  <c:v>96</c:v>
                </c:pt>
                <c:pt idx="1219">
                  <c:v>96.1</c:v>
                </c:pt>
                <c:pt idx="1220">
                  <c:v>96.1</c:v>
                </c:pt>
                <c:pt idx="1221">
                  <c:v>96.1</c:v>
                </c:pt>
                <c:pt idx="1222">
                  <c:v>96.1</c:v>
                </c:pt>
                <c:pt idx="1223">
                  <c:v>96.2</c:v>
                </c:pt>
                <c:pt idx="1224">
                  <c:v>96.3</c:v>
                </c:pt>
                <c:pt idx="1225">
                  <c:v>96.3</c:v>
                </c:pt>
                <c:pt idx="1226">
                  <c:v>96.3</c:v>
                </c:pt>
                <c:pt idx="1227">
                  <c:v>96.3</c:v>
                </c:pt>
                <c:pt idx="1228">
                  <c:v>96.4</c:v>
                </c:pt>
                <c:pt idx="1229">
                  <c:v>96.4</c:v>
                </c:pt>
                <c:pt idx="1230">
                  <c:v>96.4</c:v>
                </c:pt>
                <c:pt idx="1231">
                  <c:v>96.4</c:v>
                </c:pt>
                <c:pt idx="1232">
                  <c:v>96.4</c:v>
                </c:pt>
                <c:pt idx="1233">
                  <c:v>96.4</c:v>
                </c:pt>
                <c:pt idx="1234">
                  <c:v>96.4</c:v>
                </c:pt>
                <c:pt idx="1235">
                  <c:v>96.5</c:v>
                </c:pt>
                <c:pt idx="1236">
                  <c:v>96.5</c:v>
                </c:pt>
                <c:pt idx="1237">
                  <c:v>96.5</c:v>
                </c:pt>
                <c:pt idx="1238">
                  <c:v>96.6</c:v>
                </c:pt>
                <c:pt idx="1239">
                  <c:v>96.7</c:v>
                </c:pt>
                <c:pt idx="1240">
                  <c:v>96.8</c:v>
                </c:pt>
                <c:pt idx="1241">
                  <c:v>96.8</c:v>
                </c:pt>
                <c:pt idx="1242">
                  <c:v>96.8</c:v>
                </c:pt>
                <c:pt idx="1243">
                  <c:v>96.9</c:v>
                </c:pt>
                <c:pt idx="1244">
                  <c:v>97</c:v>
                </c:pt>
                <c:pt idx="1245">
                  <c:v>97.1</c:v>
                </c:pt>
                <c:pt idx="1246">
                  <c:v>97.1</c:v>
                </c:pt>
                <c:pt idx="1247">
                  <c:v>97.1</c:v>
                </c:pt>
                <c:pt idx="1248">
                  <c:v>97.1</c:v>
                </c:pt>
                <c:pt idx="1249">
                  <c:v>97.1</c:v>
                </c:pt>
                <c:pt idx="1250">
                  <c:v>97.1</c:v>
                </c:pt>
                <c:pt idx="1251">
                  <c:v>97.2</c:v>
                </c:pt>
                <c:pt idx="1252">
                  <c:v>97.2</c:v>
                </c:pt>
                <c:pt idx="1253">
                  <c:v>97.2</c:v>
                </c:pt>
                <c:pt idx="1254">
                  <c:v>97.2</c:v>
                </c:pt>
                <c:pt idx="1255">
                  <c:v>97.3</c:v>
                </c:pt>
                <c:pt idx="1256">
                  <c:v>97.4</c:v>
                </c:pt>
                <c:pt idx="1257">
                  <c:v>97.4</c:v>
                </c:pt>
                <c:pt idx="1258">
                  <c:v>97.6</c:v>
                </c:pt>
                <c:pt idx="1259">
                  <c:v>97.6</c:v>
                </c:pt>
                <c:pt idx="1260">
                  <c:v>97.6</c:v>
                </c:pt>
                <c:pt idx="1261">
                  <c:v>97.8</c:v>
                </c:pt>
                <c:pt idx="1262">
                  <c:v>97.9</c:v>
                </c:pt>
                <c:pt idx="1263">
                  <c:v>98</c:v>
                </c:pt>
                <c:pt idx="1264">
                  <c:v>98.1</c:v>
                </c:pt>
                <c:pt idx="1265">
                  <c:v>98.2</c:v>
                </c:pt>
                <c:pt idx="1266">
                  <c:v>98.3</c:v>
                </c:pt>
                <c:pt idx="1267">
                  <c:v>98.4</c:v>
                </c:pt>
                <c:pt idx="1268">
                  <c:v>98.4</c:v>
                </c:pt>
                <c:pt idx="1269">
                  <c:v>98.5</c:v>
                </c:pt>
                <c:pt idx="1270">
                  <c:v>98.5</c:v>
                </c:pt>
                <c:pt idx="1271">
                  <c:v>98.6</c:v>
                </c:pt>
                <c:pt idx="1272">
                  <c:v>98.6</c:v>
                </c:pt>
                <c:pt idx="1273">
                  <c:v>98.6</c:v>
                </c:pt>
                <c:pt idx="1274">
                  <c:v>98.6</c:v>
                </c:pt>
                <c:pt idx="1275">
                  <c:v>98.7</c:v>
                </c:pt>
                <c:pt idx="1276">
                  <c:v>98.7</c:v>
                </c:pt>
                <c:pt idx="1277">
                  <c:v>98.7</c:v>
                </c:pt>
                <c:pt idx="1278">
                  <c:v>98.8</c:v>
                </c:pt>
                <c:pt idx="1279">
                  <c:v>98.8</c:v>
                </c:pt>
                <c:pt idx="1280">
                  <c:v>98.9</c:v>
                </c:pt>
                <c:pt idx="1281">
                  <c:v>98.9</c:v>
                </c:pt>
                <c:pt idx="1282">
                  <c:v>99</c:v>
                </c:pt>
                <c:pt idx="1283">
                  <c:v>99</c:v>
                </c:pt>
                <c:pt idx="1284">
                  <c:v>99</c:v>
                </c:pt>
                <c:pt idx="1285">
                  <c:v>99</c:v>
                </c:pt>
                <c:pt idx="1286">
                  <c:v>99.1</c:v>
                </c:pt>
                <c:pt idx="1287">
                  <c:v>99.1</c:v>
                </c:pt>
                <c:pt idx="1288">
                  <c:v>99.1</c:v>
                </c:pt>
                <c:pt idx="1289">
                  <c:v>99.1</c:v>
                </c:pt>
                <c:pt idx="1290">
                  <c:v>99.1</c:v>
                </c:pt>
                <c:pt idx="1291">
                  <c:v>99.1</c:v>
                </c:pt>
                <c:pt idx="1292">
                  <c:v>99.2</c:v>
                </c:pt>
                <c:pt idx="1293">
                  <c:v>99.2</c:v>
                </c:pt>
                <c:pt idx="1294">
                  <c:v>99.2</c:v>
                </c:pt>
                <c:pt idx="1295">
                  <c:v>99.2</c:v>
                </c:pt>
                <c:pt idx="1296">
                  <c:v>99.2</c:v>
                </c:pt>
                <c:pt idx="1297">
                  <c:v>99.3</c:v>
                </c:pt>
                <c:pt idx="1298">
                  <c:v>99.4</c:v>
                </c:pt>
                <c:pt idx="1299">
                  <c:v>99.4</c:v>
                </c:pt>
                <c:pt idx="1300">
                  <c:v>99.5</c:v>
                </c:pt>
                <c:pt idx="1301">
                  <c:v>99.5</c:v>
                </c:pt>
                <c:pt idx="1302">
                  <c:v>99.5</c:v>
                </c:pt>
                <c:pt idx="1303">
                  <c:v>99.6</c:v>
                </c:pt>
                <c:pt idx="1304">
                  <c:v>99.6</c:v>
                </c:pt>
                <c:pt idx="1305">
                  <c:v>99.6</c:v>
                </c:pt>
                <c:pt idx="1306">
                  <c:v>99.7</c:v>
                </c:pt>
                <c:pt idx="1307">
                  <c:v>99.7</c:v>
                </c:pt>
                <c:pt idx="1308">
                  <c:v>99.7</c:v>
                </c:pt>
                <c:pt idx="1309">
                  <c:v>100</c:v>
                </c:pt>
                <c:pt idx="1310">
                  <c:v>100</c:v>
                </c:pt>
                <c:pt idx="1311">
                  <c:v>100</c:v>
                </c:pt>
                <c:pt idx="1312">
                  <c:v>100</c:v>
                </c:pt>
                <c:pt idx="1313">
                  <c:v>100.1</c:v>
                </c:pt>
                <c:pt idx="1314">
                  <c:v>100.1</c:v>
                </c:pt>
                <c:pt idx="1315">
                  <c:v>100.1</c:v>
                </c:pt>
                <c:pt idx="1316">
                  <c:v>100.2</c:v>
                </c:pt>
                <c:pt idx="1317">
                  <c:v>100.2</c:v>
                </c:pt>
                <c:pt idx="1318">
                  <c:v>100.2</c:v>
                </c:pt>
                <c:pt idx="1319">
                  <c:v>100.2</c:v>
                </c:pt>
                <c:pt idx="1320">
                  <c:v>100.3</c:v>
                </c:pt>
                <c:pt idx="1321">
                  <c:v>100.3</c:v>
                </c:pt>
                <c:pt idx="1322">
                  <c:v>100.3</c:v>
                </c:pt>
                <c:pt idx="1323">
                  <c:v>100.3</c:v>
                </c:pt>
                <c:pt idx="1324">
                  <c:v>100.4</c:v>
                </c:pt>
                <c:pt idx="1325">
                  <c:v>100.4</c:v>
                </c:pt>
                <c:pt idx="1326">
                  <c:v>100.4</c:v>
                </c:pt>
                <c:pt idx="1327">
                  <c:v>100.4</c:v>
                </c:pt>
                <c:pt idx="1328">
                  <c:v>100.5</c:v>
                </c:pt>
                <c:pt idx="1329">
                  <c:v>100.5</c:v>
                </c:pt>
                <c:pt idx="1330">
                  <c:v>100.5</c:v>
                </c:pt>
                <c:pt idx="1331">
                  <c:v>100.5</c:v>
                </c:pt>
                <c:pt idx="1332">
                  <c:v>100.5</c:v>
                </c:pt>
                <c:pt idx="1333">
                  <c:v>100.7</c:v>
                </c:pt>
                <c:pt idx="1334">
                  <c:v>100.8</c:v>
                </c:pt>
                <c:pt idx="1335">
                  <c:v>100.8</c:v>
                </c:pt>
                <c:pt idx="1336">
                  <c:v>100.8</c:v>
                </c:pt>
                <c:pt idx="1337">
                  <c:v>100.8</c:v>
                </c:pt>
                <c:pt idx="1338">
                  <c:v>100.9</c:v>
                </c:pt>
                <c:pt idx="1339">
                  <c:v>100.9</c:v>
                </c:pt>
                <c:pt idx="1340">
                  <c:v>100.9</c:v>
                </c:pt>
                <c:pt idx="1341">
                  <c:v>100.9</c:v>
                </c:pt>
                <c:pt idx="1342">
                  <c:v>100.9</c:v>
                </c:pt>
                <c:pt idx="1343">
                  <c:v>101</c:v>
                </c:pt>
                <c:pt idx="1344">
                  <c:v>101</c:v>
                </c:pt>
                <c:pt idx="1345">
                  <c:v>101</c:v>
                </c:pt>
                <c:pt idx="1346">
                  <c:v>101.2</c:v>
                </c:pt>
                <c:pt idx="1347">
                  <c:v>101.2</c:v>
                </c:pt>
                <c:pt idx="1348">
                  <c:v>101.2</c:v>
                </c:pt>
                <c:pt idx="1349">
                  <c:v>101.2</c:v>
                </c:pt>
                <c:pt idx="1350">
                  <c:v>101.2</c:v>
                </c:pt>
                <c:pt idx="1351">
                  <c:v>101.4</c:v>
                </c:pt>
                <c:pt idx="1352">
                  <c:v>101.5</c:v>
                </c:pt>
                <c:pt idx="1353">
                  <c:v>101.5</c:v>
                </c:pt>
                <c:pt idx="1354">
                  <c:v>101.6</c:v>
                </c:pt>
                <c:pt idx="1355">
                  <c:v>101.6</c:v>
                </c:pt>
                <c:pt idx="1356">
                  <c:v>101.6</c:v>
                </c:pt>
                <c:pt idx="1357">
                  <c:v>101.7</c:v>
                </c:pt>
                <c:pt idx="1358">
                  <c:v>101.7</c:v>
                </c:pt>
                <c:pt idx="1359">
                  <c:v>101.8</c:v>
                </c:pt>
                <c:pt idx="1360">
                  <c:v>101.9</c:v>
                </c:pt>
                <c:pt idx="1361">
                  <c:v>102</c:v>
                </c:pt>
                <c:pt idx="1362">
                  <c:v>102.2</c:v>
                </c:pt>
                <c:pt idx="1363">
                  <c:v>102.2</c:v>
                </c:pt>
                <c:pt idx="1364">
                  <c:v>102.2</c:v>
                </c:pt>
                <c:pt idx="1365">
                  <c:v>102.3</c:v>
                </c:pt>
                <c:pt idx="1366">
                  <c:v>102.3</c:v>
                </c:pt>
                <c:pt idx="1367">
                  <c:v>102.3</c:v>
                </c:pt>
                <c:pt idx="1368">
                  <c:v>102.3</c:v>
                </c:pt>
                <c:pt idx="1369">
                  <c:v>102.4</c:v>
                </c:pt>
                <c:pt idx="1370">
                  <c:v>102.4</c:v>
                </c:pt>
                <c:pt idx="1371">
                  <c:v>102.5</c:v>
                </c:pt>
                <c:pt idx="1372">
                  <c:v>102.5</c:v>
                </c:pt>
                <c:pt idx="1373">
                  <c:v>102.6</c:v>
                </c:pt>
                <c:pt idx="1374">
                  <c:v>102.6</c:v>
                </c:pt>
                <c:pt idx="1375">
                  <c:v>102.6</c:v>
                </c:pt>
                <c:pt idx="1376">
                  <c:v>102.6</c:v>
                </c:pt>
                <c:pt idx="1377">
                  <c:v>102.7</c:v>
                </c:pt>
                <c:pt idx="1378">
                  <c:v>102.9</c:v>
                </c:pt>
                <c:pt idx="1379">
                  <c:v>103</c:v>
                </c:pt>
                <c:pt idx="1380">
                  <c:v>103</c:v>
                </c:pt>
                <c:pt idx="1381">
                  <c:v>103.2</c:v>
                </c:pt>
                <c:pt idx="1382">
                  <c:v>103.2</c:v>
                </c:pt>
                <c:pt idx="1383">
                  <c:v>103.3</c:v>
                </c:pt>
                <c:pt idx="1384">
                  <c:v>103.3</c:v>
                </c:pt>
                <c:pt idx="1385">
                  <c:v>103.3</c:v>
                </c:pt>
                <c:pt idx="1386">
                  <c:v>103.3</c:v>
                </c:pt>
                <c:pt idx="1387">
                  <c:v>103.3</c:v>
                </c:pt>
                <c:pt idx="1388">
                  <c:v>103.3</c:v>
                </c:pt>
                <c:pt idx="1389">
                  <c:v>103.3</c:v>
                </c:pt>
                <c:pt idx="1390">
                  <c:v>103.4</c:v>
                </c:pt>
                <c:pt idx="1391">
                  <c:v>103.4</c:v>
                </c:pt>
                <c:pt idx="1392">
                  <c:v>103.5</c:v>
                </c:pt>
                <c:pt idx="1393">
                  <c:v>103.6</c:v>
                </c:pt>
                <c:pt idx="1394">
                  <c:v>103.6</c:v>
                </c:pt>
                <c:pt idx="1395">
                  <c:v>103.7</c:v>
                </c:pt>
                <c:pt idx="1396">
                  <c:v>103.8</c:v>
                </c:pt>
                <c:pt idx="1397">
                  <c:v>103.8</c:v>
                </c:pt>
                <c:pt idx="1398">
                  <c:v>103.9</c:v>
                </c:pt>
                <c:pt idx="1399">
                  <c:v>103.9</c:v>
                </c:pt>
                <c:pt idx="1400">
                  <c:v>104</c:v>
                </c:pt>
                <c:pt idx="1401">
                  <c:v>104</c:v>
                </c:pt>
                <c:pt idx="1402">
                  <c:v>104.1</c:v>
                </c:pt>
                <c:pt idx="1403">
                  <c:v>104.1</c:v>
                </c:pt>
                <c:pt idx="1404">
                  <c:v>104.1</c:v>
                </c:pt>
                <c:pt idx="1405">
                  <c:v>104.1</c:v>
                </c:pt>
                <c:pt idx="1406">
                  <c:v>104.1</c:v>
                </c:pt>
                <c:pt idx="1407">
                  <c:v>104.2</c:v>
                </c:pt>
                <c:pt idx="1408">
                  <c:v>104.2</c:v>
                </c:pt>
                <c:pt idx="1409">
                  <c:v>104.2</c:v>
                </c:pt>
                <c:pt idx="1410">
                  <c:v>104.3</c:v>
                </c:pt>
                <c:pt idx="1411">
                  <c:v>104.3</c:v>
                </c:pt>
                <c:pt idx="1412">
                  <c:v>104.3</c:v>
                </c:pt>
                <c:pt idx="1413">
                  <c:v>104.4</c:v>
                </c:pt>
                <c:pt idx="1414">
                  <c:v>104.5</c:v>
                </c:pt>
                <c:pt idx="1415">
                  <c:v>104.6</c:v>
                </c:pt>
                <c:pt idx="1416">
                  <c:v>104.6</c:v>
                </c:pt>
                <c:pt idx="1417">
                  <c:v>104.6</c:v>
                </c:pt>
                <c:pt idx="1418">
                  <c:v>104.7</c:v>
                </c:pt>
                <c:pt idx="1419">
                  <c:v>104.7</c:v>
                </c:pt>
                <c:pt idx="1420">
                  <c:v>104.7</c:v>
                </c:pt>
                <c:pt idx="1421">
                  <c:v>104.9</c:v>
                </c:pt>
                <c:pt idx="1422">
                  <c:v>105</c:v>
                </c:pt>
                <c:pt idx="1423">
                  <c:v>105.1</c:v>
                </c:pt>
                <c:pt idx="1424">
                  <c:v>105.1</c:v>
                </c:pt>
                <c:pt idx="1425">
                  <c:v>105.1</c:v>
                </c:pt>
                <c:pt idx="1426">
                  <c:v>105.3</c:v>
                </c:pt>
                <c:pt idx="1427">
                  <c:v>105.4</c:v>
                </c:pt>
                <c:pt idx="1428">
                  <c:v>105.4</c:v>
                </c:pt>
                <c:pt idx="1429">
                  <c:v>105.4</c:v>
                </c:pt>
                <c:pt idx="1430">
                  <c:v>105.5</c:v>
                </c:pt>
                <c:pt idx="1431">
                  <c:v>105.5</c:v>
                </c:pt>
                <c:pt idx="1432">
                  <c:v>105.6</c:v>
                </c:pt>
                <c:pt idx="1433">
                  <c:v>105.6</c:v>
                </c:pt>
                <c:pt idx="1434">
                  <c:v>105.7</c:v>
                </c:pt>
                <c:pt idx="1435">
                  <c:v>105.7</c:v>
                </c:pt>
                <c:pt idx="1436">
                  <c:v>105.7</c:v>
                </c:pt>
                <c:pt idx="1437">
                  <c:v>105.8</c:v>
                </c:pt>
                <c:pt idx="1438">
                  <c:v>105.8</c:v>
                </c:pt>
                <c:pt idx="1439">
                  <c:v>105.9</c:v>
                </c:pt>
                <c:pt idx="1440">
                  <c:v>105.9</c:v>
                </c:pt>
                <c:pt idx="1441">
                  <c:v>105.9</c:v>
                </c:pt>
                <c:pt idx="1442">
                  <c:v>105.9</c:v>
                </c:pt>
                <c:pt idx="1443">
                  <c:v>106</c:v>
                </c:pt>
                <c:pt idx="1444">
                  <c:v>106.1</c:v>
                </c:pt>
                <c:pt idx="1445">
                  <c:v>106.1</c:v>
                </c:pt>
                <c:pt idx="1446">
                  <c:v>106.2</c:v>
                </c:pt>
                <c:pt idx="1447">
                  <c:v>106.2</c:v>
                </c:pt>
                <c:pt idx="1448">
                  <c:v>106.3</c:v>
                </c:pt>
                <c:pt idx="1449">
                  <c:v>106.3</c:v>
                </c:pt>
                <c:pt idx="1450">
                  <c:v>106.4</c:v>
                </c:pt>
                <c:pt idx="1451">
                  <c:v>106.4</c:v>
                </c:pt>
                <c:pt idx="1452">
                  <c:v>106.4</c:v>
                </c:pt>
                <c:pt idx="1453">
                  <c:v>106.4</c:v>
                </c:pt>
                <c:pt idx="1454">
                  <c:v>106.4</c:v>
                </c:pt>
                <c:pt idx="1455">
                  <c:v>106.4</c:v>
                </c:pt>
                <c:pt idx="1456">
                  <c:v>106.4</c:v>
                </c:pt>
                <c:pt idx="1457">
                  <c:v>106.5</c:v>
                </c:pt>
                <c:pt idx="1458">
                  <c:v>106.5</c:v>
                </c:pt>
                <c:pt idx="1459">
                  <c:v>106.5</c:v>
                </c:pt>
                <c:pt idx="1460">
                  <c:v>106.6</c:v>
                </c:pt>
                <c:pt idx="1461">
                  <c:v>106.6</c:v>
                </c:pt>
                <c:pt idx="1462">
                  <c:v>106.6</c:v>
                </c:pt>
                <c:pt idx="1463">
                  <c:v>106.7</c:v>
                </c:pt>
                <c:pt idx="1464">
                  <c:v>106.8</c:v>
                </c:pt>
                <c:pt idx="1465">
                  <c:v>106.8</c:v>
                </c:pt>
                <c:pt idx="1466">
                  <c:v>106.9</c:v>
                </c:pt>
                <c:pt idx="1467">
                  <c:v>106.9</c:v>
                </c:pt>
                <c:pt idx="1468">
                  <c:v>106.9</c:v>
                </c:pt>
                <c:pt idx="1469">
                  <c:v>106.9</c:v>
                </c:pt>
                <c:pt idx="1470">
                  <c:v>107</c:v>
                </c:pt>
                <c:pt idx="1471">
                  <c:v>107</c:v>
                </c:pt>
                <c:pt idx="1472">
                  <c:v>107.1</c:v>
                </c:pt>
                <c:pt idx="1473">
                  <c:v>107.1</c:v>
                </c:pt>
                <c:pt idx="1474">
                  <c:v>107.1</c:v>
                </c:pt>
                <c:pt idx="1475">
                  <c:v>107.2</c:v>
                </c:pt>
                <c:pt idx="1476">
                  <c:v>107.2</c:v>
                </c:pt>
                <c:pt idx="1477">
                  <c:v>107.3</c:v>
                </c:pt>
                <c:pt idx="1478">
                  <c:v>107.3</c:v>
                </c:pt>
                <c:pt idx="1479">
                  <c:v>107.4</c:v>
                </c:pt>
                <c:pt idx="1480">
                  <c:v>107.4</c:v>
                </c:pt>
                <c:pt idx="1481">
                  <c:v>107.5</c:v>
                </c:pt>
                <c:pt idx="1482">
                  <c:v>107.5</c:v>
                </c:pt>
                <c:pt idx="1483">
                  <c:v>107.5</c:v>
                </c:pt>
                <c:pt idx="1484">
                  <c:v>107.5</c:v>
                </c:pt>
                <c:pt idx="1485">
                  <c:v>107.6</c:v>
                </c:pt>
                <c:pt idx="1486">
                  <c:v>107.7</c:v>
                </c:pt>
                <c:pt idx="1487">
                  <c:v>107.7</c:v>
                </c:pt>
                <c:pt idx="1488">
                  <c:v>107.7</c:v>
                </c:pt>
                <c:pt idx="1489">
                  <c:v>107.8</c:v>
                </c:pt>
                <c:pt idx="1490">
                  <c:v>107.8</c:v>
                </c:pt>
                <c:pt idx="1491">
                  <c:v>107.8</c:v>
                </c:pt>
                <c:pt idx="1492">
                  <c:v>107.8</c:v>
                </c:pt>
                <c:pt idx="1493">
                  <c:v>107.9</c:v>
                </c:pt>
                <c:pt idx="1494">
                  <c:v>107.9</c:v>
                </c:pt>
                <c:pt idx="1495">
                  <c:v>108.1</c:v>
                </c:pt>
                <c:pt idx="1496">
                  <c:v>108.1</c:v>
                </c:pt>
                <c:pt idx="1497">
                  <c:v>108.3</c:v>
                </c:pt>
                <c:pt idx="1498">
                  <c:v>108.3</c:v>
                </c:pt>
                <c:pt idx="1499">
                  <c:v>108.3</c:v>
                </c:pt>
                <c:pt idx="1500">
                  <c:v>108.4</c:v>
                </c:pt>
                <c:pt idx="1501">
                  <c:v>108.4</c:v>
                </c:pt>
                <c:pt idx="1502">
                  <c:v>108.5</c:v>
                </c:pt>
                <c:pt idx="1503">
                  <c:v>108.5</c:v>
                </c:pt>
                <c:pt idx="1504">
                  <c:v>108.6</c:v>
                </c:pt>
                <c:pt idx="1505">
                  <c:v>108.6</c:v>
                </c:pt>
                <c:pt idx="1506">
                  <c:v>108.6</c:v>
                </c:pt>
                <c:pt idx="1507">
                  <c:v>108.7</c:v>
                </c:pt>
                <c:pt idx="1508">
                  <c:v>108.8</c:v>
                </c:pt>
                <c:pt idx="1509">
                  <c:v>108.8</c:v>
                </c:pt>
                <c:pt idx="1510">
                  <c:v>108.8</c:v>
                </c:pt>
                <c:pt idx="1511">
                  <c:v>108.9</c:v>
                </c:pt>
                <c:pt idx="1512">
                  <c:v>108.9</c:v>
                </c:pt>
                <c:pt idx="1513">
                  <c:v>108.9</c:v>
                </c:pt>
                <c:pt idx="1514">
                  <c:v>108.9</c:v>
                </c:pt>
                <c:pt idx="1515">
                  <c:v>109</c:v>
                </c:pt>
                <c:pt idx="1516">
                  <c:v>109</c:v>
                </c:pt>
                <c:pt idx="1517">
                  <c:v>109.1</c:v>
                </c:pt>
                <c:pt idx="1518">
                  <c:v>109.1</c:v>
                </c:pt>
                <c:pt idx="1519">
                  <c:v>109.2</c:v>
                </c:pt>
                <c:pt idx="1520">
                  <c:v>109.2</c:v>
                </c:pt>
                <c:pt idx="1521">
                  <c:v>109.2</c:v>
                </c:pt>
                <c:pt idx="1522">
                  <c:v>109.3</c:v>
                </c:pt>
                <c:pt idx="1523">
                  <c:v>109.3</c:v>
                </c:pt>
                <c:pt idx="1524">
                  <c:v>109.4</c:v>
                </c:pt>
                <c:pt idx="1525">
                  <c:v>109.4</c:v>
                </c:pt>
                <c:pt idx="1526">
                  <c:v>109.5</c:v>
                </c:pt>
                <c:pt idx="1527">
                  <c:v>109.5</c:v>
                </c:pt>
                <c:pt idx="1528">
                  <c:v>109.5</c:v>
                </c:pt>
                <c:pt idx="1529">
                  <c:v>109.5</c:v>
                </c:pt>
                <c:pt idx="1530">
                  <c:v>109.5</c:v>
                </c:pt>
                <c:pt idx="1531">
                  <c:v>109.5</c:v>
                </c:pt>
                <c:pt idx="1532">
                  <c:v>109.6</c:v>
                </c:pt>
                <c:pt idx="1533">
                  <c:v>109.6</c:v>
                </c:pt>
                <c:pt idx="1534">
                  <c:v>109.6</c:v>
                </c:pt>
                <c:pt idx="1535">
                  <c:v>109.6</c:v>
                </c:pt>
                <c:pt idx="1536">
                  <c:v>109.6</c:v>
                </c:pt>
                <c:pt idx="1537">
                  <c:v>109.6</c:v>
                </c:pt>
                <c:pt idx="1538">
                  <c:v>109.7</c:v>
                </c:pt>
                <c:pt idx="1539">
                  <c:v>109.7</c:v>
                </c:pt>
                <c:pt idx="1540">
                  <c:v>109.7</c:v>
                </c:pt>
                <c:pt idx="1541">
                  <c:v>109.7</c:v>
                </c:pt>
                <c:pt idx="1542">
                  <c:v>109.8</c:v>
                </c:pt>
                <c:pt idx="1543">
                  <c:v>109.9</c:v>
                </c:pt>
                <c:pt idx="1544">
                  <c:v>109.9</c:v>
                </c:pt>
                <c:pt idx="1545">
                  <c:v>109.9</c:v>
                </c:pt>
                <c:pt idx="1546">
                  <c:v>110</c:v>
                </c:pt>
                <c:pt idx="1547">
                  <c:v>110</c:v>
                </c:pt>
                <c:pt idx="1548">
                  <c:v>110</c:v>
                </c:pt>
                <c:pt idx="1549">
                  <c:v>110.1</c:v>
                </c:pt>
                <c:pt idx="1550">
                  <c:v>110.2</c:v>
                </c:pt>
                <c:pt idx="1551">
                  <c:v>110.2</c:v>
                </c:pt>
                <c:pt idx="1552">
                  <c:v>110.2</c:v>
                </c:pt>
                <c:pt idx="1553">
                  <c:v>110.3</c:v>
                </c:pt>
                <c:pt idx="1554">
                  <c:v>110.3</c:v>
                </c:pt>
                <c:pt idx="1555">
                  <c:v>110.4</c:v>
                </c:pt>
                <c:pt idx="1556">
                  <c:v>110.4</c:v>
                </c:pt>
                <c:pt idx="1557">
                  <c:v>110.4</c:v>
                </c:pt>
                <c:pt idx="1558">
                  <c:v>110.4</c:v>
                </c:pt>
                <c:pt idx="1559">
                  <c:v>110.5</c:v>
                </c:pt>
                <c:pt idx="1560">
                  <c:v>110.5</c:v>
                </c:pt>
                <c:pt idx="1561">
                  <c:v>110.5</c:v>
                </c:pt>
                <c:pt idx="1562">
                  <c:v>110.5</c:v>
                </c:pt>
                <c:pt idx="1563">
                  <c:v>110.6</c:v>
                </c:pt>
                <c:pt idx="1564">
                  <c:v>110.8</c:v>
                </c:pt>
                <c:pt idx="1565">
                  <c:v>110.8</c:v>
                </c:pt>
                <c:pt idx="1566">
                  <c:v>110.8</c:v>
                </c:pt>
                <c:pt idx="1567">
                  <c:v>110.8</c:v>
                </c:pt>
                <c:pt idx="1568">
                  <c:v>110.9</c:v>
                </c:pt>
                <c:pt idx="1569">
                  <c:v>110.9</c:v>
                </c:pt>
                <c:pt idx="1570">
                  <c:v>110.9</c:v>
                </c:pt>
                <c:pt idx="1571">
                  <c:v>110.9</c:v>
                </c:pt>
                <c:pt idx="1572">
                  <c:v>111</c:v>
                </c:pt>
                <c:pt idx="1573">
                  <c:v>111</c:v>
                </c:pt>
                <c:pt idx="1574">
                  <c:v>111.1</c:v>
                </c:pt>
                <c:pt idx="1575">
                  <c:v>111.2</c:v>
                </c:pt>
                <c:pt idx="1576">
                  <c:v>111.3</c:v>
                </c:pt>
                <c:pt idx="1577">
                  <c:v>111.3</c:v>
                </c:pt>
                <c:pt idx="1578">
                  <c:v>111.3</c:v>
                </c:pt>
                <c:pt idx="1579">
                  <c:v>111.4</c:v>
                </c:pt>
                <c:pt idx="1580">
                  <c:v>111.4</c:v>
                </c:pt>
                <c:pt idx="1581">
                  <c:v>111.5</c:v>
                </c:pt>
                <c:pt idx="1582">
                  <c:v>111.5</c:v>
                </c:pt>
                <c:pt idx="1583">
                  <c:v>111.6</c:v>
                </c:pt>
                <c:pt idx="1584">
                  <c:v>111.7</c:v>
                </c:pt>
                <c:pt idx="1585">
                  <c:v>111.7</c:v>
                </c:pt>
                <c:pt idx="1586">
                  <c:v>111.8</c:v>
                </c:pt>
                <c:pt idx="1587">
                  <c:v>111.9</c:v>
                </c:pt>
                <c:pt idx="1588">
                  <c:v>112</c:v>
                </c:pt>
                <c:pt idx="1589">
                  <c:v>112.1</c:v>
                </c:pt>
                <c:pt idx="1590">
                  <c:v>112.1</c:v>
                </c:pt>
                <c:pt idx="1591">
                  <c:v>112.3</c:v>
                </c:pt>
                <c:pt idx="1592">
                  <c:v>112.3</c:v>
                </c:pt>
                <c:pt idx="1593">
                  <c:v>112.3</c:v>
                </c:pt>
                <c:pt idx="1594">
                  <c:v>112.3</c:v>
                </c:pt>
                <c:pt idx="1595">
                  <c:v>112.4</c:v>
                </c:pt>
                <c:pt idx="1596">
                  <c:v>112.4</c:v>
                </c:pt>
                <c:pt idx="1597">
                  <c:v>112.4</c:v>
                </c:pt>
                <c:pt idx="1598">
                  <c:v>112.5</c:v>
                </c:pt>
                <c:pt idx="1599">
                  <c:v>112.5</c:v>
                </c:pt>
                <c:pt idx="1600">
                  <c:v>112.5</c:v>
                </c:pt>
                <c:pt idx="1601">
                  <c:v>112.5</c:v>
                </c:pt>
                <c:pt idx="1602">
                  <c:v>112.5</c:v>
                </c:pt>
                <c:pt idx="1603">
                  <c:v>112.7</c:v>
                </c:pt>
                <c:pt idx="1604">
                  <c:v>112.7</c:v>
                </c:pt>
                <c:pt idx="1605">
                  <c:v>112.8</c:v>
                </c:pt>
                <c:pt idx="1606">
                  <c:v>112.8</c:v>
                </c:pt>
                <c:pt idx="1607">
                  <c:v>112.8</c:v>
                </c:pt>
                <c:pt idx="1608">
                  <c:v>112.8</c:v>
                </c:pt>
                <c:pt idx="1609">
                  <c:v>112.8</c:v>
                </c:pt>
                <c:pt idx="1610">
                  <c:v>112.9</c:v>
                </c:pt>
                <c:pt idx="1611">
                  <c:v>112.9</c:v>
                </c:pt>
                <c:pt idx="1612">
                  <c:v>112.9</c:v>
                </c:pt>
                <c:pt idx="1613">
                  <c:v>113.1</c:v>
                </c:pt>
                <c:pt idx="1614">
                  <c:v>113.2</c:v>
                </c:pt>
                <c:pt idx="1615">
                  <c:v>113.2</c:v>
                </c:pt>
                <c:pt idx="1616">
                  <c:v>113.2</c:v>
                </c:pt>
                <c:pt idx="1617">
                  <c:v>113.2</c:v>
                </c:pt>
                <c:pt idx="1618">
                  <c:v>113.3</c:v>
                </c:pt>
                <c:pt idx="1619">
                  <c:v>113.3</c:v>
                </c:pt>
                <c:pt idx="1620">
                  <c:v>113.3</c:v>
                </c:pt>
                <c:pt idx="1621">
                  <c:v>113.4</c:v>
                </c:pt>
                <c:pt idx="1622">
                  <c:v>113.4</c:v>
                </c:pt>
                <c:pt idx="1623">
                  <c:v>113.4</c:v>
                </c:pt>
                <c:pt idx="1624">
                  <c:v>113.4</c:v>
                </c:pt>
                <c:pt idx="1625">
                  <c:v>113.6</c:v>
                </c:pt>
                <c:pt idx="1626">
                  <c:v>113.6</c:v>
                </c:pt>
                <c:pt idx="1627">
                  <c:v>113.7</c:v>
                </c:pt>
                <c:pt idx="1628">
                  <c:v>113.7</c:v>
                </c:pt>
                <c:pt idx="1629">
                  <c:v>113.7</c:v>
                </c:pt>
                <c:pt idx="1630">
                  <c:v>113.8</c:v>
                </c:pt>
                <c:pt idx="1631">
                  <c:v>113.8</c:v>
                </c:pt>
                <c:pt idx="1632">
                  <c:v>113.8</c:v>
                </c:pt>
                <c:pt idx="1633">
                  <c:v>113.9</c:v>
                </c:pt>
                <c:pt idx="1634">
                  <c:v>113.9</c:v>
                </c:pt>
                <c:pt idx="1635">
                  <c:v>113.9</c:v>
                </c:pt>
                <c:pt idx="1636">
                  <c:v>114</c:v>
                </c:pt>
                <c:pt idx="1637">
                  <c:v>114.1</c:v>
                </c:pt>
                <c:pt idx="1638">
                  <c:v>114.1</c:v>
                </c:pt>
                <c:pt idx="1639">
                  <c:v>114.1</c:v>
                </c:pt>
                <c:pt idx="1640">
                  <c:v>114.1</c:v>
                </c:pt>
                <c:pt idx="1641">
                  <c:v>114.2</c:v>
                </c:pt>
                <c:pt idx="1642">
                  <c:v>114.4</c:v>
                </c:pt>
                <c:pt idx="1643">
                  <c:v>114.4</c:v>
                </c:pt>
                <c:pt idx="1644">
                  <c:v>114.5</c:v>
                </c:pt>
                <c:pt idx="1645">
                  <c:v>114.5</c:v>
                </c:pt>
                <c:pt idx="1646">
                  <c:v>114.6</c:v>
                </c:pt>
                <c:pt idx="1647">
                  <c:v>114.6</c:v>
                </c:pt>
                <c:pt idx="1648">
                  <c:v>114.7</c:v>
                </c:pt>
                <c:pt idx="1649">
                  <c:v>114.8</c:v>
                </c:pt>
                <c:pt idx="1650">
                  <c:v>114.9</c:v>
                </c:pt>
                <c:pt idx="1651">
                  <c:v>114.9</c:v>
                </c:pt>
                <c:pt idx="1652">
                  <c:v>114.9</c:v>
                </c:pt>
                <c:pt idx="1653">
                  <c:v>115</c:v>
                </c:pt>
                <c:pt idx="1654">
                  <c:v>115</c:v>
                </c:pt>
                <c:pt idx="1655">
                  <c:v>115</c:v>
                </c:pt>
                <c:pt idx="1656">
                  <c:v>115.1</c:v>
                </c:pt>
                <c:pt idx="1657">
                  <c:v>115.1</c:v>
                </c:pt>
                <c:pt idx="1658">
                  <c:v>115.1</c:v>
                </c:pt>
                <c:pt idx="1659">
                  <c:v>115.2</c:v>
                </c:pt>
                <c:pt idx="1660">
                  <c:v>115.2</c:v>
                </c:pt>
                <c:pt idx="1661">
                  <c:v>115.4</c:v>
                </c:pt>
                <c:pt idx="1662">
                  <c:v>115.4</c:v>
                </c:pt>
                <c:pt idx="1663">
                  <c:v>115.5</c:v>
                </c:pt>
                <c:pt idx="1664">
                  <c:v>115.5</c:v>
                </c:pt>
                <c:pt idx="1665">
                  <c:v>115.5</c:v>
                </c:pt>
                <c:pt idx="1666">
                  <c:v>115.5</c:v>
                </c:pt>
                <c:pt idx="1667">
                  <c:v>115.6</c:v>
                </c:pt>
                <c:pt idx="1668">
                  <c:v>115.6</c:v>
                </c:pt>
                <c:pt idx="1669">
                  <c:v>115.6</c:v>
                </c:pt>
                <c:pt idx="1670">
                  <c:v>115.7</c:v>
                </c:pt>
                <c:pt idx="1671">
                  <c:v>115.7</c:v>
                </c:pt>
                <c:pt idx="1672">
                  <c:v>115.7</c:v>
                </c:pt>
                <c:pt idx="1673">
                  <c:v>115.7</c:v>
                </c:pt>
                <c:pt idx="1674">
                  <c:v>115.7</c:v>
                </c:pt>
                <c:pt idx="1675">
                  <c:v>115.7</c:v>
                </c:pt>
                <c:pt idx="1676">
                  <c:v>115.7</c:v>
                </c:pt>
                <c:pt idx="1677">
                  <c:v>115.8</c:v>
                </c:pt>
                <c:pt idx="1678">
                  <c:v>115.8</c:v>
                </c:pt>
                <c:pt idx="1679">
                  <c:v>115.8</c:v>
                </c:pt>
                <c:pt idx="1680">
                  <c:v>115.8</c:v>
                </c:pt>
                <c:pt idx="1681">
                  <c:v>116</c:v>
                </c:pt>
                <c:pt idx="1682">
                  <c:v>116</c:v>
                </c:pt>
                <c:pt idx="1683">
                  <c:v>116.1</c:v>
                </c:pt>
                <c:pt idx="1684">
                  <c:v>116.1</c:v>
                </c:pt>
                <c:pt idx="1685">
                  <c:v>116.2</c:v>
                </c:pt>
                <c:pt idx="1686">
                  <c:v>116.2</c:v>
                </c:pt>
                <c:pt idx="1687">
                  <c:v>116.3</c:v>
                </c:pt>
                <c:pt idx="1688">
                  <c:v>116.3</c:v>
                </c:pt>
                <c:pt idx="1689">
                  <c:v>116.5</c:v>
                </c:pt>
                <c:pt idx="1690">
                  <c:v>116.5</c:v>
                </c:pt>
                <c:pt idx="1691">
                  <c:v>116.5</c:v>
                </c:pt>
                <c:pt idx="1692">
                  <c:v>116.6</c:v>
                </c:pt>
                <c:pt idx="1693">
                  <c:v>116.6</c:v>
                </c:pt>
                <c:pt idx="1694">
                  <c:v>116.6</c:v>
                </c:pt>
                <c:pt idx="1695">
                  <c:v>116.7</c:v>
                </c:pt>
                <c:pt idx="1696">
                  <c:v>116.7</c:v>
                </c:pt>
                <c:pt idx="1697">
                  <c:v>116.8</c:v>
                </c:pt>
                <c:pt idx="1698">
                  <c:v>116.8</c:v>
                </c:pt>
                <c:pt idx="1699">
                  <c:v>116.9</c:v>
                </c:pt>
                <c:pt idx="1700">
                  <c:v>116.9</c:v>
                </c:pt>
                <c:pt idx="1701">
                  <c:v>116.9</c:v>
                </c:pt>
                <c:pt idx="1702">
                  <c:v>116.9</c:v>
                </c:pt>
                <c:pt idx="1703">
                  <c:v>116.9</c:v>
                </c:pt>
                <c:pt idx="1704">
                  <c:v>116.9</c:v>
                </c:pt>
                <c:pt idx="1705">
                  <c:v>117</c:v>
                </c:pt>
                <c:pt idx="1706">
                  <c:v>117</c:v>
                </c:pt>
                <c:pt idx="1707">
                  <c:v>117</c:v>
                </c:pt>
                <c:pt idx="1708">
                  <c:v>117</c:v>
                </c:pt>
                <c:pt idx="1709">
                  <c:v>117.1</c:v>
                </c:pt>
                <c:pt idx="1710">
                  <c:v>117.1</c:v>
                </c:pt>
                <c:pt idx="1711">
                  <c:v>117.1</c:v>
                </c:pt>
                <c:pt idx="1712">
                  <c:v>117.1</c:v>
                </c:pt>
                <c:pt idx="1713">
                  <c:v>117.2</c:v>
                </c:pt>
                <c:pt idx="1714">
                  <c:v>117.2</c:v>
                </c:pt>
                <c:pt idx="1715">
                  <c:v>117.3</c:v>
                </c:pt>
                <c:pt idx="1716">
                  <c:v>117.3</c:v>
                </c:pt>
                <c:pt idx="1717">
                  <c:v>117.3</c:v>
                </c:pt>
                <c:pt idx="1718">
                  <c:v>117.4</c:v>
                </c:pt>
                <c:pt idx="1719">
                  <c:v>117.4</c:v>
                </c:pt>
                <c:pt idx="1720">
                  <c:v>117.4</c:v>
                </c:pt>
                <c:pt idx="1721">
                  <c:v>117.4</c:v>
                </c:pt>
                <c:pt idx="1722">
                  <c:v>117.5</c:v>
                </c:pt>
                <c:pt idx="1723">
                  <c:v>117.5</c:v>
                </c:pt>
                <c:pt idx="1724">
                  <c:v>117.5</c:v>
                </c:pt>
                <c:pt idx="1725">
                  <c:v>117.5</c:v>
                </c:pt>
                <c:pt idx="1726">
                  <c:v>117.6</c:v>
                </c:pt>
                <c:pt idx="1727">
                  <c:v>117.6</c:v>
                </c:pt>
                <c:pt idx="1728">
                  <c:v>117.6</c:v>
                </c:pt>
                <c:pt idx="1729">
                  <c:v>117.6</c:v>
                </c:pt>
                <c:pt idx="1730">
                  <c:v>117.7</c:v>
                </c:pt>
                <c:pt idx="1731">
                  <c:v>117.8</c:v>
                </c:pt>
                <c:pt idx="1732">
                  <c:v>117.9</c:v>
                </c:pt>
                <c:pt idx="1733">
                  <c:v>118</c:v>
                </c:pt>
                <c:pt idx="1734">
                  <c:v>118</c:v>
                </c:pt>
                <c:pt idx="1735">
                  <c:v>118.1</c:v>
                </c:pt>
                <c:pt idx="1736">
                  <c:v>118.1</c:v>
                </c:pt>
                <c:pt idx="1737">
                  <c:v>118.3</c:v>
                </c:pt>
                <c:pt idx="1738">
                  <c:v>118.4</c:v>
                </c:pt>
                <c:pt idx="1739">
                  <c:v>118.4</c:v>
                </c:pt>
                <c:pt idx="1740">
                  <c:v>118.5</c:v>
                </c:pt>
                <c:pt idx="1741">
                  <c:v>118.5</c:v>
                </c:pt>
                <c:pt idx="1742">
                  <c:v>118.5</c:v>
                </c:pt>
                <c:pt idx="1743">
                  <c:v>118.6</c:v>
                </c:pt>
                <c:pt idx="1744">
                  <c:v>118.6</c:v>
                </c:pt>
                <c:pt idx="1745">
                  <c:v>118.7</c:v>
                </c:pt>
                <c:pt idx="1746">
                  <c:v>118.7</c:v>
                </c:pt>
                <c:pt idx="1747">
                  <c:v>118.7</c:v>
                </c:pt>
                <c:pt idx="1748">
                  <c:v>118.7</c:v>
                </c:pt>
                <c:pt idx="1749">
                  <c:v>118.7</c:v>
                </c:pt>
                <c:pt idx="1750">
                  <c:v>118.8</c:v>
                </c:pt>
                <c:pt idx="1751">
                  <c:v>119</c:v>
                </c:pt>
                <c:pt idx="1752">
                  <c:v>119.1</c:v>
                </c:pt>
                <c:pt idx="1753">
                  <c:v>119.1</c:v>
                </c:pt>
                <c:pt idx="1754">
                  <c:v>119.2</c:v>
                </c:pt>
                <c:pt idx="1755">
                  <c:v>119.5</c:v>
                </c:pt>
                <c:pt idx="1756">
                  <c:v>119.6</c:v>
                </c:pt>
                <c:pt idx="1757">
                  <c:v>119.6</c:v>
                </c:pt>
                <c:pt idx="1758">
                  <c:v>119.6</c:v>
                </c:pt>
                <c:pt idx="1759">
                  <c:v>119.6</c:v>
                </c:pt>
                <c:pt idx="1760">
                  <c:v>119.6</c:v>
                </c:pt>
                <c:pt idx="1761">
                  <c:v>119.6</c:v>
                </c:pt>
                <c:pt idx="1762">
                  <c:v>119.7</c:v>
                </c:pt>
                <c:pt idx="1763">
                  <c:v>119.7</c:v>
                </c:pt>
                <c:pt idx="1764">
                  <c:v>119.9</c:v>
                </c:pt>
                <c:pt idx="1765">
                  <c:v>119.9</c:v>
                </c:pt>
                <c:pt idx="1766">
                  <c:v>119.9</c:v>
                </c:pt>
                <c:pt idx="1767">
                  <c:v>120</c:v>
                </c:pt>
                <c:pt idx="1768">
                  <c:v>120</c:v>
                </c:pt>
                <c:pt idx="1769">
                  <c:v>120</c:v>
                </c:pt>
                <c:pt idx="1770">
                  <c:v>120</c:v>
                </c:pt>
                <c:pt idx="1771">
                  <c:v>120.1</c:v>
                </c:pt>
                <c:pt idx="1772">
                  <c:v>120.2</c:v>
                </c:pt>
                <c:pt idx="1773">
                  <c:v>120.3</c:v>
                </c:pt>
                <c:pt idx="1774">
                  <c:v>120.3</c:v>
                </c:pt>
                <c:pt idx="1775">
                  <c:v>120.3</c:v>
                </c:pt>
                <c:pt idx="1776">
                  <c:v>120.3</c:v>
                </c:pt>
                <c:pt idx="1777">
                  <c:v>120.4</c:v>
                </c:pt>
                <c:pt idx="1778">
                  <c:v>120.4</c:v>
                </c:pt>
                <c:pt idx="1779">
                  <c:v>120.5</c:v>
                </c:pt>
                <c:pt idx="1780">
                  <c:v>120.5</c:v>
                </c:pt>
                <c:pt idx="1781">
                  <c:v>120.6</c:v>
                </c:pt>
                <c:pt idx="1782">
                  <c:v>120.7</c:v>
                </c:pt>
                <c:pt idx="1783">
                  <c:v>120.7</c:v>
                </c:pt>
                <c:pt idx="1784">
                  <c:v>120.8</c:v>
                </c:pt>
                <c:pt idx="1785">
                  <c:v>120.8</c:v>
                </c:pt>
                <c:pt idx="1786">
                  <c:v>120.8</c:v>
                </c:pt>
                <c:pt idx="1787">
                  <c:v>120.8</c:v>
                </c:pt>
                <c:pt idx="1788">
                  <c:v>120.8</c:v>
                </c:pt>
                <c:pt idx="1789">
                  <c:v>120.9</c:v>
                </c:pt>
                <c:pt idx="1790">
                  <c:v>120.9</c:v>
                </c:pt>
                <c:pt idx="1791">
                  <c:v>120.9</c:v>
                </c:pt>
                <c:pt idx="1792">
                  <c:v>121</c:v>
                </c:pt>
                <c:pt idx="1793">
                  <c:v>121</c:v>
                </c:pt>
                <c:pt idx="1794">
                  <c:v>121</c:v>
                </c:pt>
                <c:pt idx="1795">
                  <c:v>121.1</c:v>
                </c:pt>
                <c:pt idx="1796">
                  <c:v>121.2</c:v>
                </c:pt>
                <c:pt idx="1797">
                  <c:v>121.4</c:v>
                </c:pt>
                <c:pt idx="1798">
                  <c:v>121.4</c:v>
                </c:pt>
                <c:pt idx="1799">
                  <c:v>121.4</c:v>
                </c:pt>
                <c:pt idx="1800">
                  <c:v>121.5</c:v>
                </c:pt>
                <c:pt idx="1801">
                  <c:v>121.6</c:v>
                </c:pt>
                <c:pt idx="1802">
                  <c:v>121.7</c:v>
                </c:pt>
                <c:pt idx="1803">
                  <c:v>121.7</c:v>
                </c:pt>
                <c:pt idx="1804">
                  <c:v>121.8</c:v>
                </c:pt>
                <c:pt idx="1805">
                  <c:v>122</c:v>
                </c:pt>
                <c:pt idx="1806">
                  <c:v>122.1</c:v>
                </c:pt>
                <c:pt idx="1807">
                  <c:v>122.1</c:v>
                </c:pt>
                <c:pt idx="1808">
                  <c:v>122.1</c:v>
                </c:pt>
                <c:pt idx="1809">
                  <c:v>122.1</c:v>
                </c:pt>
                <c:pt idx="1810">
                  <c:v>122.2</c:v>
                </c:pt>
                <c:pt idx="1811">
                  <c:v>122.2</c:v>
                </c:pt>
                <c:pt idx="1812">
                  <c:v>122.3</c:v>
                </c:pt>
                <c:pt idx="1813">
                  <c:v>122.3</c:v>
                </c:pt>
                <c:pt idx="1814">
                  <c:v>122.4</c:v>
                </c:pt>
                <c:pt idx="1815">
                  <c:v>122.4</c:v>
                </c:pt>
                <c:pt idx="1816">
                  <c:v>122.5</c:v>
                </c:pt>
                <c:pt idx="1817">
                  <c:v>122.5</c:v>
                </c:pt>
                <c:pt idx="1818">
                  <c:v>122.5</c:v>
                </c:pt>
                <c:pt idx="1819">
                  <c:v>122.5</c:v>
                </c:pt>
                <c:pt idx="1820">
                  <c:v>122.5</c:v>
                </c:pt>
                <c:pt idx="1821">
                  <c:v>122.6</c:v>
                </c:pt>
                <c:pt idx="1822">
                  <c:v>122.7</c:v>
                </c:pt>
                <c:pt idx="1823">
                  <c:v>122.7</c:v>
                </c:pt>
                <c:pt idx="1824">
                  <c:v>122.8</c:v>
                </c:pt>
                <c:pt idx="1825">
                  <c:v>122.8</c:v>
                </c:pt>
                <c:pt idx="1826">
                  <c:v>122.8</c:v>
                </c:pt>
                <c:pt idx="1827">
                  <c:v>122.9</c:v>
                </c:pt>
                <c:pt idx="1828">
                  <c:v>122.9</c:v>
                </c:pt>
                <c:pt idx="1829">
                  <c:v>122.9</c:v>
                </c:pt>
                <c:pt idx="1830">
                  <c:v>122.9</c:v>
                </c:pt>
                <c:pt idx="1831">
                  <c:v>123</c:v>
                </c:pt>
                <c:pt idx="1832">
                  <c:v>123</c:v>
                </c:pt>
                <c:pt idx="1833">
                  <c:v>123.1</c:v>
                </c:pt>
                <c:pt idx="1834">
                  <c:v>123.1</c:v>
                </c:pt>
                <c:pt idx="1835">
                  <c:v>123.1</c:v>
                </c:pt>
                <c:pt idx="1836">
                  <c:v>123.2</c:v>
                </c:pt>
                <c:pt idx="1837">
                  <c:v>123.2</c:v>
                </c:pt>
                <c:pt idx="1838">
                  <c:v>123.2</c:v>
                </c:pt>
                <c:pt idx="1839">
                  <c:v>123.4</c:v>
                </c:pt>
                <c:pt idx="1840">
                  <c:v>123.5</c:v>
                </c:pt>
                <c:pt idx="1841">
                  <c:v>123.6</c:v>
                </c:pt>
                <c:pt idx="1842">
                  <c:v>123.6</c:v>
                </c:pt>
                <c:pt idx="1843">
                  <c:v>123.6</c:v>
                </c:pt>
                <c:pt idx="1844">
                  <c:v>123.6</c:v>
                </c:pt>
                <c:pt idx="1845">
                  <c:v>123.6</c:v>
                </c:pt>
                <c:pt idx="1846">
                  <c:v>123.7</c:v>
                </c:pt>
                <c:pt idx="1847">
                  <c:v>123.9</c:v>
                </c:pt>
                <c:pt idx="1848">
                  <c:v>123.9</c:v>
                </c:pt>
                <c:pt idx="1849">
                  <c:v>124.1</c:v>
                </c:pt>
                <c:pt idx="1850">
                  <c:v>124.1</c:v>
                </c:pt>
                <c:pt idx="1851">
                  <c:v>124.1</c:v>
                </c:pt>
                <c:pt idx="1852">
                  <c:v>124.1</c:v>
                </c:pt>
                <c:pt idx="1853">
                  <c:v>124.2</c:v>
                </c:pt>
                <c:pt idx="1854">
                  <c:v>124.2</c:v>
                </c:pt>
                <c:pt idx="1855">
                  <c:v>124.2</c:v>
                </c:pt>
                <c:pt idx="1856">
                  <c:v>124.3</c:v>
                </c:pt>
                <c:pt idx="1857">
                  <c:v>124.3</c:v>
                </c:pt>
                <c:pt idx="1858">
                  <c:v>124.3</c:v>
                </c:pt>
                <c:pt idx="1859">
                  <c:v>124.3</c:v>
                </c:pt>
                <c:pt idx="1860">
                  <c:v>124.4</c:v>
                </c:pt>
                <c:pt idx="1861">
                  <c:v>124.4</c:v>
                </c:pt>
                <c:pt idx="1862">
                  <c:v>124.5</c:v>
                </c:pt>
                <c:pt idx="1863">
                  <c:v>124.5</c:v>
                </c:pt>
                <c:pt idx="1864">
                  <c:v>124.5</c:v>
                </c:pt>
                <c:pt idx="1865">
                  <c:v>124.5</c:v>
                </c:pt>
                <c:pt idx="1866">
                  <c:v>124.7</c:v>
                </c:pt>
                <c:pt idx="1867">
                  <c:v>124.7</c:v>
                </c:pt>
                <c:pt idx="1868">
                  <c:v>124.8</c:v>
                </c:pt>
                <c:pt idx="1869">
                  <c:v>124.8</c:v>
                </c:pt>
                <c:pt idx="1870">
                  <c:v>124.8</c:v>
                </c:pt>
                <c:pt idx="1871">
                  <c:v>124.9</c:v>
                </c:pt>
                <c:pt idx="1872">
                  <c:v>124.9</c:v>
                </c:pt>
                <c:pt idx="1873">
                  <c:v>125</c:v>
                </c:pt>
                <c:pt idx="1874">
                  <c:v>125</c:v>
                </c:pt>
                <c:pt idx="1875">
                  <c:v>125.2</c:v>
                </c:pt>
                <c:pt idx="1876">
                  <c:v>125.2</c:v>
                </c:pt>
                <c:pt idx="1877">
                  <c:v>125.3</c:v>
                </c:pt>
                <c:pt idx="1878">
                  <c:v>125.4</c:v>
                </c:pt>
                <c:pt idx="1879">
                  <c:v>125.5</c:v>
                </c:pt>
                <c:pt idx="1880">
                  <c:v>125.5</c:v>
                </c:pt>
                <c:pt idx="1881">
                  <c:v>125.5</c:v>
                </c:pt>
                <c:pt idx="1882">
                  <c:v>125.6</c:v>
                </c:pt>
                <c:pt idx="1883">
                  <c:v>125.6</c:v>
                </c:pt>
                <c:pt idx="1884">
                  <c:v>125.7</c:v>
                </c:pt>
                <c:pt idx="1885">
                  <c:v>125.8</c:v>
                </c:pt>
                <c:pt idx="1886">
                  <c:v>126</c:v>
                </c:pt>
                <c:pt idx="1887">
                  <c:v>126</c:v>
                </c:pt>
                <c:pt idx="1888">
                  <c:v>126</c:v>
                </c:pt>
                <c:pt idx="1889">
                  <c:v>126.1</c:v>
                </c:pt>
                <c:pt idx="1890">
                  <c:v>126.2</c:v>
                </c:pt>
                <c:pt idx="1891">
                  <c:v>126.2</c:v>
                </c:pt>
                <c:pt idx="1892">
                  <c:v>126.2</c:v>
                </c:pt>
                <c:pt idx="1893">
                  <c:v>126.3</c:v>
                </c:pt>
                <c:pt idx="1894">
                  <c:v>126.3</c:v>
                </c:pt>
                <c:pt idx="1895">
                  <c:v>126.4</c:v>
                </c:pt>
                <c:pt idx="1896">
                  <c:v>126.5</c:v>
                </c:pt>
                <c:pt idx="1897">
                  <c:v>126.6</c:v>
                </c:pt>
                <c:pt idx="1898">
                  <c:v>126.6</c:v>
                </c:pt>
                <c:pt idx="1899">
                  <c:v>126.6</c:v>
                </c:pt>
                <c:pt idx="1900">
                  <c:v>126.7</c:v>
                </c:pt>
                <c:pt idx="1901">
                  <c:v>126.7</c:v>
                </c:pt>
                <c:pt idx="1902">
                  <c:v>126.8</c:v>
                </c:pt>
                <c:pt idx="1903">
                  <c:v>126.9</c:v>
                </c:pt>
                <c:pt idx="1904">
                  <c:v>126.9</c:v>
                </c:pt>
                <c:pt idx="1905">
                  <c:v>126.9</c:v>
                </c:pt>
                <c:pt idx="1906">
                  <c:v>127</c:v>
                </c:pt>
                <c:pt idx="1907">
                  <c:v>127</c:v>
                </c:pt>
                <c:pt idx="1908">
                  <c:v>127</c:v>
                </c:pt>
                <c:pt idx="1909">
                  <c:v>127</c:v>
                </c:pt>
                <c:pt idx="1910">
                  <c:v>127</c:v>
                </c:pt>
                <c:pt idx="1911">
                  <c:v>127</c:v>
                </c:pt>
                <c:pt idx="1912">
                  <c:v>127.1</c:v>
                </c:pt>
                <c:pt idx="1913">
                  <c:v>127.2</c:v>
                </c:pt>
                <c:pt idx="1914">
                  <c:v>127.2</c:v>
                </c:pt>
                <c:pt idx="1915">
                  <c:v>127.2</c:v>
                </c:pt>
                <c:pt idx="1916">
                  <c:v>127.3</c:v>
                </c:pt>
                <c:pt idx="1917">
                  <c:v>127.3</c:v>
                </c:pt>
                <c:pt idx="1918">
                  <c:v>127.3</c:v>
                </c:pt>
                <c:pt idx="1919">
                  <c:v>127.4</c:v>
                </c:pt>
                <c:pt idx="1920">
                  <c:v>127.4</c:v>
                </c:pt>
                <c:pt idx="1921">
                  <c:v>127.6</c:v>
                </c:pt>
                <c:pt idx="1922">
                  <c:v>127.6</c:v>
                </c:pt>
                <c:pt idx="1923">
                  <c:v>127.6</c:v>
                </c:pt>
                <c:pt idx="1924">
                  <c:v>127.6</c:v>
                </c:pt>
                <c:pt idx="1925">
                  <c:v>127.6</c:v>
                </c:pt>
                <c:pt idx="1926">
                  <c:v>127.7</c:v>
                </c:pt>
                <c:pt idx="1927">
                  <c:v>127.8</c:v>
                </c:pt>
                <c:pt idx="1928">
                  <c:v>127.9</c:v>
                </c:pt>
                <c:pt idx="1929">
                  <c:v>127.9</c:v>
                </c:pt>
                <c:pt idx="1930">
                  <c:v>128</c:v>
                </c:pt>
                <c:pt idx="1931">
                  <c:v>128.1</c:v>
                </c:pt>
                <c:pt idx="1932">
                  <c:v>128.1</c:v>
                </c:pt>
                <c:pt idx="1933">
                  <c:v>128.19999999999999</c:v>
                </c:pt>
                <c:pt idx="1934">
                  <c:v>128.19999999999999</c:v>
                </c:pt>
                <c:pt idx="1935">
                  <c:v>128.19999999999999</c:v>
                </c:pt>
                <c:pt idx="1936">
                  <c:v>128.30000000000001</c:v>
                </c:pt>
                <c:pt idx="1937">
                  <c:v>128.30000000000001</c:v>
                </c:pt>
                <c:pt idx="1938">
                  <c:v>128.30000000000001</c:v>
                </c:pt>
                <c:pt idx="1939">
                  <c:v>128.30000000000001</c:v>
                </c:pt>
                <c:pt idx="1940">
                  <c:v>128.30000000000001</c:v>
                </c:pt>
                <c:pt idx="1941">
                  <c:v>128.4</c:v>
                </c:pt>
                <c:pt idx="1942">
                  <c:v>128.5</c:v>
                </c:pt>
                <c:pt idx="1943">
                  <c:v>128.6</c:v>
                </c:pt>
                <c:pt idx="1944">
                  <c:v>128.6</c:v>
                </c:pt>
                <c:pt idx="1945">
                  <c:v>128.69999999999999</c:v>
                </c:pt>
                <c:pt idx="1946">
                  <c:v>128.69999999999999</c:v>
                </c:pt>
                <c:pt idx="1947">
                  <c:v>128.69999999999999</c:v>
                </c:pt>
                <c:pt idx="1948">
                  <c:v>128.80000000000001</c:v>
                </c:pt>
                <c:pt idx="1949">
                  <c:v>128.80000000000001</c:v>
                </c:pt>
                <c:pt idx="1950">
                  <c:v>128.9</c:v>
                </c:pt>
                <c:pt idx="1951">
                  <c:v>128.9</c:v>
                </c:pt>
                <c:pt idx="1952">
                  <c:v>128.9</c:v>
                </c:pt>
                <c:pt idx="1953">
                  <c:v>128.9</c:v>
                </c:pt>
                <c:pt idx="1954">
                  <c:v>129</c:v>
                </c:pt>
                <c:pt idx="1955">
                  <c:v>129</c:v>
                </c:pt>
                <c:pt idx="1956">
                  <c:v>129</c:v>
                </c:pt>
                <c:pt idx="1957">
                  <c:v>129</c:v>
                </c:pt>
                <c:pt idx="1958">
                  <c:v>129.1</c:v>
                </c:pt>
                <c:pt idx="1959">
                  <c:v>129.1</c:v>
                </c:pt>
                <c:pt idx="1960">
                  <c:v>129.19999999999999</c:v>
                </c:pt>
                <c:pt idx="1961">
                  <c:v>129.19999999999999</c:v>
                </c:pt>
                <c:pt idx="1962">
                  <c:v>129.30000000000001</c:v>
                </c:pt>
                <c:pt idx="1963">
                  <c:v>129.30000000000001</c:v>
                </c:pt>
                <c:pt idx="1964">
                  <c:v>129.30000000000001</c:v>
                </c:pt>
                <c:pt idx="1965">
                  <c:v>129.4</c:v>
                </c:pt>
                <c:pt idx="1966">
                  <c:v>129.4</c:v>
                </c:pt>
                <c:pt idx="1967">
                  <c:v>129.5</c:v>
                </c:pt>
                <c:pt idx="1968">
                  <c:v>129.5</c:v>
                </c:pt>
                <c:pt idx="1969">
                  <c:v>129.6</c:v>
                </c:pt>
                <c:pt idx="1970">
                  <c:v>129.69999999999999</c:v>
                </c:pt>
                <c:pt idx="1971">
                  <c:v>129.69999999999999</c:v>
                </c:pt>
                <c:pt idx="1972">
                  <c:v>129.69999999999999</c:v>
                </c:pt>
                <c:pt idx="1973">
                  <c:v>129.80000000000001</c:v>
                </c:pt>
                <c:pt idx="1974">
                  <c:v>129.80000000000001</c:v>
                </c:pt>
                <c:pt idx="1975">
                  <c:v>129.80000000000001</c:v>
                </c:pt>
                <c:pt idx="1976">
                  <c:v>129.9</c:v>
                </c:pt>
                <c:pt idx="1977">
                  <c:v>129.9</c:v>
                </c:pt>
                <c:pt idx="1978">
                  <c:v>129.9</c:v>
                </c:pt>
                <c:pt idx="1979">
                  <c:v>130</c:v>
                </c:pt>
                <c:pt idx="1980">
                  <c:v>130.1</c:v>
                </c:pt>
                <c:pt idx="1981">
                  <c:v>130.1</c:v>
                </c:pt>
                <c:pt idx="1982">
                  <c:v>130.19999999999999</c:v>
                </c:pt>
                <c:pt idx="1983">
                  <c:v>130.19999999999999</c:v>
                </c:pt>
                <c:pt idx="1984">
                  <c:v>130.19999999999999</c:v>
                </c:pt>
                <c:pt idx="1985">
                  <c:v>130.19999999999999</c:v>
                </c:pt>
                <c:pt idx="1986">
                  <c:v>130.30000000000001</c:v>
                </c:pt>
                <c:pt idx="1987">
                  <c:v>130.30000000000001</c:v>
                </c:pt>
                <c:pt idx="1988">
                  <c:v>130.30000000000001</c:v>
                </c:pt>
                <c:pt idx="1989">
                  <c:v>130.4</c:v>
                </c:pt>
                <c:pt idx="1990">
                  <c:v>130.6</c:v>
                </c:pt>
                <c:pt idx="1991">
                  <c:v>130.6</c:v>
                </c:pt>
                <c:pt idx="1992">
                  <c:v>130.69999999999999</c:v>
                </c:pt>
                <c:pt idx="1993">
                  <c:v>130.80000000000001</c:v>
                </c:pt>
                <c:pt idx="1994">
                  <c:v>130.80000000000001</c:v>
                </c:pt>
                <c:pt idx="1995">
                  <c:v>130.9</c:v>
                </c:pt>
                <c:pt idx="1996">
                  <c:v>130.9</c:v>
                </c:pt>
                <c:pt idx="1997">
                  <c:v>131</c:v>
                </c:pt>
                <c:pt idx="1998">
                  <c:v>131</c:v>
                </c:pt>
                <c:pt idx="1999">
                  <c:v>131.1</c:v>
                </c:pt>
                <c:pt idx="2000">
                  <c:v>131.1</c:v>
                </c:pt>
                <c:pt idx="2001">
                  <c:v>131.30000000000001</c:v>
                </c:pt>
                <c:pt idx="2002">
                  <c:v>131.30000000000001</c:v>
                </c:pt>
                <c:pt idx="2003">
                  <c:v>131.4</c:v>
                </c:pt>
                <c:pt idx="2004">
                  <c:v>131.4</c:v>
                </c:pt>
                <c:pt idx="2005">
                  <c:v>131.4</c:v>
                </c:pt>
                <c:pt idx="2006">
                  <c:v>131.4</c:v>
                </c:pt>
                <c:pt idx="2007">
                  <c:v>131.5</c:v>
                </c:pt>
                <c:pt idx="2008">
                  <c:v>131.5</c:v>
                </c:pt>
                <c:pt idx="2009">
                  <c:v>131.6</c:v>
                </c:pt>
                <c:pt idx="2010">
                  <c:v>131.69999999999999</c:v>
                </c:pt>
                <c:pt idx="2011">
                  <c:v>131.69999999999999</c:v>
                </c:pt>
                <c:pt idx="2012">
                  <c:v>131.69999999999999</c:v>
                </c:pt>
                <c:pt idx="2013">
                  <c:v>131.80000000000001</c:v>
                </c:pt>
                <c:pt idx="2014">
                  <c:v>131.80000000000001</c:v>
                </c:pt>
                <c:pt idx="2015">
                  <c:v>132</c:v>
                </c:pt>
                <c:pt idx="2016">
                  <c:v>132.1</c:v>
                </c:pt>
                <c:pt idx="2017">
                  <c:v>132.19999999999999</c:v>
                </c:pt>
                <c:pt idx="2018">
                  <c:v>132.19999999999999</c:v>
                </c:pt>
                <c:pt idx="2019">
                  <c:v>132.30000000000001</c:v>
                </c:pt>
                <c:pt idx="2020">
                  <c:v>132.30000000000001</c:v>
                </c:pt>
                <c:pt idx="2021">
                  <c:v>132.4</c:v>
                </c:pt>
                <c:pt idx="2022">
                  <c:v>132.4</c:v>
                </c:pt>
                <c:pt idx="2023">
                  <c:v>132.4</c:v>
                </c:pt>
                <c:pt idx="2024">
                  <c:v>132.4</c:v>
                </c:pt>
                <c:pt idx="2025">
                  <c:v>132.4</c:v>
                </c:pt>
                <c:pt idx="2026">
                  <c:v>132.4</c:v>
                </c:pt>
                <c:pt idx="2027">
                  <c:v>132.5</c:v>
                </c:pt>
                <c:pt idx="2028">
                  <c:v>132.6</c:v>
                </c:pt>
                <c:pt idx="2029">
                  <c:v>132.6</c:v>
                </c:pt>
                <c:pt idx="2030">
                  <c:v>132.6</c:v>
                </c:pt>
                <c:pt idx="2031">
                  <c:v>132.6</c:v>
                </c:pt>
                <c:pt idx="2032">
                  <c:v>132.6</c:v>
                </c:pt>
                <c:pt idx="2033">
                  <c:v>132.6</c:v>
                </c:pt>
                <c:pt idx="2034">
                  <c:v>132.69999999999999</c:v>
                </c:pt>
                <c:pt idx="2035">
                  <c:v>132.69999999999999</c:v>
                </c:pt>
                <c:pt idx="2036">
                  <c:v>132.80000000000001</c:v>
                </c:pt>
                <c:pt idx="2037">
                  <c:v>132.80000000000001</c:v>
                </c:pt>
                <c:pt idx="2038">
                  <c:v>132.80000000000001</c:v>
                </c:pt>
                <c:pt idx="2039">
                  <c:v>132.9</c:v>
                </c:pt>
                <c:pt idx="2040">
                  <c:v>133</c:v>
                </c:pt>
                <c:pt idx="2041">
                  <c:v>133</c:v>
                </c:pt>
                <c:pt idx="2042">
                  <c:v>133</c:v>
                </c:pt>
                <c:pt idx="2043">
                  <c:v>133.1</c:v>
                </c:pt>
                <c:pt idx="2044">
                  <c:v>133.1</c:v>
                </c:pt>
                <c:pt idx="2045">
                  <c:v>133.1</c:v>
                </c:pt>
                <c:pt idx="2046">
                  <c:v>133.19999999999999</c:v>
                </c:pt>
                <c:pt idx="2047">
                  <c:v>133.19999999999999</c:v>
                </c:pt>
                <c:pt idx="2048">
                  <c:v>133.19999999999999</c:v>
                </c:pt>
                <c:pt idx="2049">
                  <c:v>133.19999999999999</c:v>
                </c:pt>
                <c:pt idx="2050">
                  <c:v>133.4</c:v>
                </c:pt>
                <c:pt idx="2051">
                  <c:v>133.4</c:v>
                </c:pt>
                <c:pt idx="2052">
                  <c:v>133.4</c:v>
                </c:pt>
                <c:pt idx="2053">
                  <c:v>133.4</c:v>
                </c:pt>
                <c:pt idx="2054">
                  <c:v>133.6</c:v>
                </c:pt>
                <c:pt idx="2055">
                  <c:v>133.6</c:v>
                </c:pt>
                <c:pt idx="2056">
                  <c:v>133.6</c:v>
                </c:pt>
                <c:pt idx="2057">
                  <c:v>133.6</c:v>
                </c:pt>
                <c:pt idx="2058">
                  <c:v>133.69999999999999</c:v>
                </c:pt>
                <c:pt idx="2059">
                  <c:v>133.9</c:v>
                </c:pt>
                <c:pt idx="2060">
                  <c:v>134</c:v>
                </c:pt>
                <c:pt idx="2061">
                  <c:v>134</c:v>
                </c:pt>
                <c:pt idx="2062">
                  <c:v>134</c:v>
                </c:pt>
                <c:pt idx="2063">
                  <c:v>134</c:v>
                </c:pt>
                <c:pt idx="2064">
                  <c:v>134</c:v>
                </c:pt>
                <c:pt idx="2065">
                  <c:v>134.1</c:v>
                </c:pt>
                <c:pt idx="2066">
                  <c:v>134.1</c:v>
                </c:pt>
                <c:pt idx="2067">
                  <c:v>134.30000000000001</c:v>
                </c:pt>
                <c:pt idx="2068">
                  <c:v>134.30000000000001</c:v>
                </c:pt>
                <c:pt idx="2069">
                  <c:v>134.6</c:v>
                </c:pt>
                <c:pt idx="2070">
                  <c:v>134.6</c:v>
                </c:pt>
                <c:pt idx="2071">
                  <c:v>134.69999999999999</c:v>
                </c:pt>
                <c:pt idx="2072">
                  <c:v>134.69999999999999</c:v>
                </c:pt>
                <c:pt idx="2073">
                  <c:v>134.69999999999999</c:v>
                </c:pt>
                <c:pt idx="2074">
                  <c:v>134.69999999999999</c:v>
                </c:pt>
                <c:pt idx="2075">
                  <c:v>134.69999999999999</c:v>
                </c:pt>
                <c:pt idx="2076">
                  <c:v>134.80000000000001</c:v>
                </c:pt>
                <c:pt idx="2077">
                  <c:v>134.80000000000001</c:v>
                </c:pt>
                <c:pt idx="2078">
                  <c:v>134.80000000000001</c:v>
                </c:pt>
                <c:pt idx="2079">
                  <c:v>134.80000000000001</c:v>
                </c:pt>
                <c:pt idx="2080">
                  <c:v>134.9</c:v>
                </c:pt>
                <c:pt idx="2081">
                  <c:v>134.9</c:v>
                </c:pt>
                <c:pt idx="2082">
                  <c:v>135</c:v>
                </c:pt>
                <c:pt idx="2083">
                  <c:v>135</c:v>
                </c:pt>
                <c:pt idx="2084">
                  <c:v>135.1</c:v>
                </c:pt>
                <c:pt idx="2085">
                  <c:v>135.1</c:v>
                </c:pt>
                <c:pt idx="2086">
                  <c:v>135.1</c:v>
                </c:pt>
                <c:pt idx="2087">
                  <c:v>135.19999999999999</c:v>
                </c:pt>
                <c:pt idx="2088">
                  <c:v>135.19999999999999</c:v>
                </c:pt>
                <c:pt idx="2089">
                  <c:v>135.19999999999999</c:v>
                </c:pt>
                <c:pt idx="2090">
                  <c:v>135.30000000000001</c:v>
                </c:pt>
                <c:pt idx="2091">
                  <c:v>135.30000000000001</c:v>
                </c:pt>
                <c:pt idx="2092">
                  <c:v>135.4</c:v>
                </c:pt>
                <c:pt idx="2093">
                  <c:v>135.4</c:v>
                </c:pt>
                <c:pt idx="2094">
                  <c:v>135.4</c:v>
                </c:pt>
                <c:pt idx="2095">
                  <c:v>135.5</c:v>
                </c:pt>
                <c:pt idx="2096">
                  <c:v>135.5</c:v>
                </c:pt>
                <c:pt idx="2097">
                  <c:v>135.5</c:v>
                </c:pt>
                <c:pt idx="2098">
                  <c:v>135.6</c:v>
                </c:pt>
                <c:pt idx="2099">
                  <c:v>135.6</c:v>
                </c:pt>
                <c:pt idx="2100">
                  <c:v>135.6</c:v>
                </c:pt>
                <c:pt idx="2101">
                  <c:v>135.6</c:v>
                </c:pt>
                <c:pt idx="2102">
                  <c:v>135.6</c:v>
                </c:pt>
                <c:pt idx="2103">
                  <c:v>135.69999999999999</c:v>
                </c:pt>
                <c:pt idx="2104">
                  <c:v>135.80000000000001</c:v>
                </c:pt>
                <c:pt idx="2105">
                  <c:v>135.80000000000001</c:v>
                </c:pt>
                <c:pt idx="2106">
                  <c:v>135.9</c:v>
                </c:pt>
                <c:pt idx="2107">
                  <c:v>135.9</c:v>
                </c:pt>
                <c:pt idx="2108">
                  <c:v>136.1</c:v>
                </c:pt>
                <c:pt idx="2109">
                  <c:v>136.1</c:v>
                </c:pt>
                <c:pt idx="2110">
                  <c:v>136.1</c:v>
                </c:pt>
                <c:pt idx="2111">
                  <c:v>136.1</c:v>
                </c:pt>
                <c:pt idx="2112">
                  <c:v>136.1</c:v>
                </c:pt>
                <c:pt idx="2113">
                  <c:v>136.19999999999999</c:v>
                </c:pt>
                <c:pt idx="2114">
                  <c:v>136.19999999999999</c:v>
                </c:pt>
                <c:pt idx="2115">
                  <c:v>136.30000000000001</c:v>
                </c:pt>
                <c:pt idx="2116">
                  <c:v>136.30000000000001</c:v>
                </c:pt>
                <c:pt idx="2117">
                  <c:v>136.30000000000001</c:v>
                </c:pt>
                <c:pt idx="2118">
                  <c:v>136.30000000000001</c:v>
                </c:pt>
                <c:pt idx="2119">
                  <c:v>136.4</c:v>
                </c:pt>
                <c:pt idx="2120">
                  <c:v>136.6</c:v>
                </c:pt>
                <c:pt idx="2121">
                  <c:v>136.69999999999999</c:v>
                </c:pt>
                <c:pt idx="2122">
                  <c:v>136.69999999999999</c:v>
                </c:pt>
                <c:pt idx="2123">
                  <c:v>136.80000000000001</c:v>
                </c:pt>
                <c:pt idx="2124">
                  <c:v>136.80000000000001</c:v>
                </c:pt>
                <c:pt idx="2125">
                  <c:v>136.9</c:v>
                </c:pt>
                <c:pt idx="2126">
                  <c:v>137</c:v>
                </c:pt>
                <c:pt idx="2127">
                  <c:v>137.1</c:v>
                </c:pt>
                <c:pt idx="2128">
                  <c:v>137.1</c:v>
                </c:pt>
                <c:pt idx="2129">
                  <c:v>137.19999999999999</c:v>
                </c:pt>
                <c:pt idx="2130">
                  <c:v>137.30000000000001</c:v>
                </c:pt>
                <c:pt idx="2131">
                  <c:v>137.5</c:v>
                </c:pt>
                <c:pt idx="2132">
                  <c:v>137.5</c:v>
                </c:pt>
                <c:pt idx="2133">
                  <c:v>137.6</c:v>
                </c:pt>
                <c:pt idx="2134">
                  <c:v>137.69999999999999</c:v>
                </c:pt>
                <c:pt idx="2135">
                  <c:v>137.80000000000001</c:v>
                </c:pt>
                <c:pt idx="2136">
                  <c:v>137.80000000000001</c:v>
                </c:pt>
                <c:pt idx="2137">
                  <c:v>137.80000000000001</c:v>
                </c:pt>
                <c:pt idx="2138">
                  <c:v>137.9</c:v>
                </c:pt>
                <c:pt idx="2139">
                  <c:v>138</c:v>
                </c:pt>
                <c:pt idx="2140">
                  <c:v>138</c:v>
                </c:pt>
                <c:pt idx="2141">
                  <c:v>138.1</c:v>
                </c:pt>
                <c:pt idx="2142">
                  <c:v>138.1</c:v>
                </c:pt>
                <c:pt idx="2143">
                  <c:v>138.1</c:v>
                </c:pt>
                <c:pt idx="2144">
                  <c:v>138.1</c:v>
                </c:pt>
                <c:pt idx="2145">
                  <c:v>138.1</c:v>
                </c:pt>
                <c:pt idx="2146">
                  <c:v>138.1</c:v>
                </c:pt>
                <c:pt idx="2147">
                  <c:v>138.30000000000001</c:v>
                </c:pt>
                <c:pt idx="2148">
                  <c:v>138.4</c:v>
                </c:pt>
                <c:pt idx="2149">
                  <c:v>138.4</c:v>
                </c:pt>
                <c:pt idx="2150">
                  <c:v>138.5</c:v>
                </c:pt>
                <c:pt idx="2151">
                  <c:v>138.6</c:v>
                </c:pt>
                <c:pt idx="2152">
                  <c:v>138.6</c:v>
                </c:pt>
                <c:pt idx="2153">
                  <c:v>138.6</c:v>
                </c:pt>
                <c:pt idx="2154">
                  <c:v>138.6</c:v>
                </c:pt>
                <c:pt idx="2155">
                  <c:v>138.6</c:v>
                </c:pt>
                <c:pt idx="2156">
                  <c:v>138.69999999999999</c:v>
                </c:pt>
                <c:pt idx="2157">
                  <c:v>138.69999999999999</c:v>
                </c:pt>
                <c:pt idx="2158">
                  <c:v>138.69999999999999</c:v>
                </c:pt>
                <c:pt idx="2159">
                  <c:v>138.69999999999999</c:v>
                </c:pt>
                <c:pt idx="2160">
                  <c:v>138.80000000000001</c:v>
                </c:pt>
                <c:pt idx="2161">
                  <c:v>138.80000000000001</c:v>
                </c:pt>
                <c:pt idx="2162">
                  <c:v>138.9</c:v>
                </c:pt>
                <c:pt idx="2163">
                  <c:v>138.9</c:v>
                </c:pt>
                <c:pt idx="2164">
                  <c:v>138.9</c:v>
                </c:pt>
                <c:pt idx="2165">
                  <c:v>139.19999999999999</c:v>
                </c:pt>
                <c:pt idx="2166">
                  <c:v>139.19999999999999</c:v>
                </c:pt>
                <c:pt idx="2167">
                  <c:v>139.19999999999999</c:v>
                </c:pt>
                <c:pt idx="2168">
                  <c:v>139.30000000000001</c:v>
                </c:pt>
                <c:pt idx="2169">
                  <c:v>139.30000000000001</c:v>
                </c:pt>
                <c:pt idx="2170">
                  <c:v>139.30000000000001</c:v>
                </c:pt>
                <c:pt idx="2171">
                  <c:v>139.30000000000001</c:v>
                </c:pt>
                <c:pt idx="2172">
                  <c:v>139.4</c:v>
                </c:pt>
                <c:pt idx="2173">
                  <c:v>139.4</c:v>
                </c:pt>
                <c:pt idx="2174">
                  <c:v>139.4</c:v>
                </c:pt>
                <c:pt idx="2175">
                  <c:v>139.5</c:v>
                </c:pt>
                <c:pt idx="2176">
                  <c:v>139.5</c:v>
                </c:pt>
                <c:pt idx="2177">
                  <c:v>139.6</c:v>
                </c:pt>
                <c:pt idx="2178">
                  <c:v>139.6</c:v>
                </c:pt>
                <c:pt idx="2179">
                  <c:v>139.6</c:v>
                </c:pt>
                <c:pt idx="2180">
                  <c:v>139.69999999999999</c:v>
                </c:pt>
                <c:pt idx="2181">
                  <c:v>139.80000000000001</c:v>
                </c:pt>
                <c:pt idx="2182">
                  <c:v>139.80000000000001</c:v>
                </c:pt>
                <c:pt idx="2183">
                  <c:v>139.9</c:v>
                </c:pt>
                <c:pt idx="2184">
                  <c:v>140</c:v>
                </c:pt>
                <c:pt idx="2185">
                  <c:v>140</c:v>
                </c:pt>
                <c:pt idx="2186">
                  <c:v>140</c:v>
                </c:pt>
                <c:pt idx="2187">
                  <c:v>140.1</c:v>
                </c:pt>
                <c:pt idx="2188">
                  <c:v>140.1</c:v>
                </c:pt>
                <c:pt idx="2189">
                  <c:v>140.1</c:v>
                </c:pt>
                <c:pt idx="2190">
                  <c:v>140.19999999999999</c:v>
                </c:pt>
                <c:pt idx="2191">
                  <c:v>140.19999999999999</c:v>
                </c:pt>
                <c:pt idx="2192">
                  <c:v>140.19999999999999</c:v>
                </c:pt>
                <c:pt idx="2193">
                  <c:v>140.5</c:v>
                </c:pt>
                <c:pt idx="2194">
                  <c:v>140.5</c:v>
                </c:pt>
                <c:pt idx="2195">
                  <c:v>140.5</c:v>
                </c:pt>
                <c:pt idx="2196">
                  <c:v>140.5</c:v>
                </c:pt>
                <c:pt idx="2197">
                  <c:v>140.6</c:v>
                </c:pt>
                <c:pt idx="2198">
                  <c:v>140.69999999999999</c:v>
                </c:pt>
                <c:pt idx="2199">
                  <c:v>140.80000000000001</c:v>
                </c:pt>
                <c:pt idx="2200">
                  <c:v>140.9</c:v>
                </c:pt>
                <c:pt idx="2201">
                  <c:v>141</c:v>
                </c:pt>
                <c:pt idx="2202">
                  <c:v>141</c:v>
                </c:pt>
                <c:pt idx="2203">
                  <c:v>141</c:v>
                </c:pt>
                <c:pt idx="2204">
                  <c:v>141.1</c:v>
                </c:pt>
                <c:pt idx="2205">
                  <c:v>141.19999999999999</c:v>
                </c:pt>
                <c:pt idx="2206">
                  <c:v>141.19999999999999</c:v>
                </c:pt>
                <c:pt idx="2207">
                  <c:v>141.30000000000001</c:v>
                </c:pt>
                <c:pt idx="2208">
                  <c:v>141.30000000000001</c:v>
                </c:pt>
                <c:pt idx="2209">
                  <c:v>141.4</c:v>
                </c:pt>
                <c:pt idx="2210">
                  <c:v>141.4</c:v>
                </c:pt>
                <c:pt idx="2211">
                  <c:v>141.4</c:v>
                </c:pt>
                <c:pt idx="2212">
                  <c:v>141.5</c:v>
                </c:pt>
                <c:pt idx="2213">
                  <c:v>141.6</c:v>
                </c:pt>
                <c:pt idx="2214">
                  <c:v>141.6</c:v>
                </c:pt>
                <c:pt idx="2215">
                  <c:v>141.6</c:v>
                </c:pt>
                <c:pt idx="2216">
                  <c:v>141.6</c:v>
                </c:pt>
                <c:pt idx="2217">
                  <c:v>141.6</c:v>
                </c:pt>
                <c:pt idx="2218">
                  <c:v>141.80000000000001</c:v>
                </c:pt>
                <c:pt idx="2219">
                  <c:v>141.9</c:v>
                </c:pt>
                <c:pt idx="2220">
                  <c:v>142</c:v>
                </c:pt>
                <c:pt idx="2221">
                  <c:v>142</c:v>
                </c:pt>
                <c:pt idx="2222">
                  <c:v>142</c:v>
                </c:pt>
                <c:pt idx="2223">
                  <c:v>142.1</c:v>
                </c:pt>
                <c:pt idx="2224">
                  <c:v>142.19999999999999</c:v>
                </c:pt>
                <c:pt idx="2225">
                  <c:v>142.4</c:v>
                </c:pt>
                <c:pt idx="2226">
                  <c:v>142.5</c:v>
                </c:pt>
                <c:pt idx="2227">
                  <c:v>142.6</c:v>
                </c:pt>
                <c:pt idx="2228">
                  <c:v>142.6</c:v>
                </c:pt>
                <c:pt idx="2229">
                  <c:v>142.6</c:v>
                </c:pt>
                <c:pt idx="2230">
                  <c:v>142.9</c:v>
                </c:pt>
                <c:pt idx="2231">
                  <c:v>142.9</c:v>
                </c:pt>
                <c:pt idx="2232">
                  <c:v>142.9</c:v>
                </c:pt>
                <c:pt idx="2233">
                  <c:v>142.9</c:v>
                </c:pt>
                <c:pt idx="2234">
                  <c:v>143</c:v>
                </c:pt>
                <c:pt idx="2235">
                  <c:v>143.1</c:v>
                </c:pt>
                <c:pt idx="2236">
                  <c:v>143.1</c:v>
                </c:pt>
                <c:pt idx="2237">
                  <c:v>143.19999999999999</c:v>
                </c:pt>
                <c:pt idx="2238">
                  <c:v>143.30000000000001</c:v>
                </c:pt>
                <c:pt idx="2239">
                  <c:v>143.4</c:v>
                </c:pt>
                <c:pt idx="2240">
                  <c:v>143.5</c:v>
                </c:pt>
                <c:pt idx="2241">
                  <c:v>143.6</c:v>
                </c:pt>
                <c:pt idx="2242">
                  <c:v>143.6</c:v>
                </c:pt>
                <c:pt idx="2243">
                  <c:v>143.80000000000001</c:v>
                </c:pt>
                <c:pt idx="2244">
                  <c:v>143.80000000000001</c:v>
                </c:pt>
                <c:pt idx="2245">
                  <c:v>143.80000000000001</c:v>
                </c:pt>
                <c:pt idx="2246">
                  <c:v>143.80000000000001</c:v>
                </c:pt>
                <c:pt idx="2247">
                  <c:v>143.80000000000001</c:v>
                </c:pt>
                <c:pt idx="2248">
                  <c:v>143.9</c:v>
                </c:pt>
                <c:pt idx="2249">
                  <c:v>143.9</c:v>
                </c:pt>
                <c:pt idx="2250">
                  <c:v>144</c:v>
                </c:pt>
                <c:pt idx="2251">
                  <c:v>144</c:v>
                </c:pt>
                <c:pt idx="2252">
                  <c:v>144.1</c:v>
                </c:pt>
                <c:pt idx="2253">
                  <c:v>144.1</c:v>
                </c:pt>
                <c:pt idx="2254">
                  <c:v>144.19999999999999</c:v>
                </c:pt>
                <c:pt idx="2255">
                  <c:v>144.19999999999999</c:v>
                </c:pt>
                <c:pt idx="2256">
                  <c:v>144.19999999999999</c:v>
                </c:pt>
                <c:pt idx="2257">
                  <c:v>144.19999999999999</c:v>
                </c:pt>
                <c:pt idx="2258">
                  <c:v>144.30000000000001</c:v>
                </c:pt>
                <c:pt idx="2259">
                  <c:v>144.4</c:v>
                </c:pt>
                <c:pt idx="2260">
                  <c:v>144.4</c:v>
                </c:pt>
                <c:pt idx="2261">
                  <c:v>144.4</c:v>
                </c:pt>
                <c:pt idx="2262">
                  <c:v>144.5</c:v>
                </c:pt>
                <c:pt idx="2263">
                  <c:v>144.5</c:v>
                </c:pt>
                <c:pt idx="2264">
                  <c:v>144.6</c:v>
                </c:pt>
                <c:pt idx="2265">
                  <c:v>144.69999999999999</c:v>
                </c:pt>
                <c:pt idx="2266">
                  <c:v>144.69999999999999</c:v>
                </c:pt>
                <c:pt idx="2267">
                  <c:v>144.69999999999999</c:v>
                </c:pt>
                <c:pt idx="2268">
                  <c:v>144.80000000000001</c:v>
                </c:pt>
                <c:pt idx="2269">
                  <c:v>145</c:v>
                </c:pt>
                <c:pt idx="2270">
                  <c:v>145.1</c:v>
                </c:pt>
                <c:pt idx="2271">
                  <c:v>145.1</c:v>
                </c:pt>
                <c:pt idx="2272">
                  <c:v>145.19999999999999</c:v>
                </c:pt>
                <c:pt idx="2273">
                  <c:v>145.19999999999999</c:v>
                </c:pt>
                <c:pt idx="2274">
                  <c:v>145.19999999999999</c:v>
                </c:pt>
                <c:pt idx="2275">
                  <c:v>145.19999999999999</c:v>
                </c:pt>
                <c:pt idx="2276">
                  <c:v>145.19999999999999</c:v>
                </c:pt>
                <c:pt idx="2277">
                  <c:v>145.19999999999999</c:v>
                </c:pt>
                <c:pt idx="2278">
                  <c:v>145.30000000000001</c:v>
                </c:pt>
                <c:pt idx="2279">
                  <c:v>145.30000000000001</c:v>
                </c:pt>
                <c:pt idx="2280">
                  <c:v>145.5</c:v>
                </c:pt>
                <c:pt idx="2281">
                  <c:v>145.6</c:v>
                </c:pt>
                <c:pt idx="2282">
                  <c:v>145.6</c:v>
                </c:pt>
                <c:pt idx="2283">
                  <c:v>145.6</c:v>
                </c:pt>
                <c:pt idx="2284">
                  <c:v>145.69999999999999</c:v>
                </c:pt>
                <c:pt idx="2285">
                  <c:v>145.69999999999999</c:v>
                </c:pt>
                <c:pt idx="2286">
                  <c:v>145.80000000000001</c:v>
                </c:pt>
                <c:pt idx="2287">
                  <c:v>145.80000000000001</c:v>
                </c:pt>
                <c:pt idx="2288">
                  <c:v>145.80000000000001</c:v>
                </c:pt>
                <c:pt idx="2289">
                  <c:v>145.9</c:v>
                </c:pt>
                <c:pt idx="2290">
                  <c:v>146</c:v>
                </c:pt>
                <c:pt idx="2291">
                  <c:v>146</c:v>
                </c:pt>
                <c:pt idx="2292">
                  <c:v>146.1</c:v>
                </c:pt>
                <c:pt idx="2293">
                  <c:v>146.1</c:v>
                </c:pt>
                <c:pt idx="2294">
                  <c:v>146.1</c:v>
                </c:pt>
                <c:pt idx="2295">
                  <c:v>146.19999999999999</c:v>
                </c:pt>
                <c:pt idx="2296">
                  <c:v>146.30000000000001</c:v>
                </c:pt>
                <c:pt idx="2297">
                  <c:v>146.4</c:v>
                </c:pt>
                <c:pt idx="2298">
                  <c:v>146.6</c:v>
                </c:pt>
                <c:pt idx="2299">
                  <c:v>146.9</c:v>
                </c:pt>
                <c:pt idx="2300">
                  <c:v>146.9</c:v>
                </c:pt>
                <c:pt idx="2301">
                  <c:v>147</c:v>
                </c:pt>
                <c:pt idx="2302">
                  <c:v>147.30000000000001</c:v>
                </c:pt>
                <c:pt idx="2303">
                  <c:v>147.30000000000001</c:v>
                </c:pt>
                <c:pt idx="2304">
                  <c:v>147.30000000000001</c:v>
                </c:pt>
                <c:pt idx="2305">
                  <c:v>147.30000000000001</c:v>
                </c:pt>
                <c:pt idx="2306">
                  <c:v>147.4</c:v>
                </c:pt>
                <c:pt idx="2307">
                  <c:v>147.4</c:v>
                </c:pt>
                <c:pt idx="2308">
                  <c:v>147.4</c:v>
                </c:pt>
                <c:pt idx="2309">
                  <c:v>147.5</c:v>
                </c:pt>
                <c:pt idx="2310">
                  <c:v>147.6</c:v>
                </c:pt>
                <c:pt idx="2311">
                  <c:v>147.69999999999999</c:v>
                </c:pt>
                <c:pt idx="2312">
                  <c:v>147.69999999999999</c:v>
                </c:pt>
                <c:pt idx="2313">
                  <c:v>147.69999999999999</c:v>
                </c:pt>
                <c:pt idx="2314">
                  <c:v>147.69999999999999</c:v>
                </c:pt>
                <c:pt idx="2315">
                  <c:v>147.69999999999999</c:v>
                </c:pt>
                <c:pt idx="2316">
                  <c:v>147.80000000000001</c:v>
                </c:pt>
                <c:pt idx="2317">
                  <c:v>147.80000000000001</c:v>
                </c:pt>
                <c:pt idx="2318">
                  <c:v>147.9</c:v>
                </c:pt>
                <c:pt idx="2319">
                  <c:v>148</c:v>
                </c:pt>
                <c:pt idx="2320">
                  <c:v>148</c:v>
                </c:pt>
                <c:pt idx="2321">
                  <c:v>148.1</c:v>
                </c:pt>
                <c:pt idx="2322">
                  <c:v>148.1</c:v>
                </c:pt>
                <c:pt idx="2323">
                  <c:v>148.1</c:v>
                </c:pt>
                <c:pt idx="2324">
                  <c:v>148.19999999999999</c:v>
                </c:pt>
                <c:pt idx="2325">
                  <c:v>148.5</c:v>
                </c:pt>
                <c:pt idx="2326">
                  <c:v>148.5</c:v>
                </c:pt>
                <c:pt idx="2327">
                  <c:v>148.6</c:v>
                </c:pt>
                <c:pt idx="2328">
                  <c:v>148.6</c:v>
                </c:pt>
                <c:pt idx="2329">
                  <c:v>148.6</c:v>
                </c:pt>
                <c:pt idx="2330">
                  <c:v>148.6</c:v>
                </c:pt>
                <c:pt idx="2331">
                  <c:v>148.6</c:v>
                </c:pt>
                <c:pt idx="2332">
                  <c:v>148.69999999999999</c:v>
                </c:pt>
                <c:pt idx="2333">
                  <c:v>148.80000000000001</c:v>
                </c:pt>
                <c:pt idx="2334">
                  <c:v>148.80000000000001</c:v>
                </c:pt>
                <c:pt idx="2335">
                  <c:v>148.80000000000001</c:v>
                </c:pt>
                <c:pt idx="2336">
                  <c:v>148.80000000000001</c:v>
                </c:pt>
                <c:pt idx="2337">
                  <c:v>148.80000000000001</c:v>
                </c:pt>
                <c:pt idx="2338">
                  <c:v>148.80000000000001</c:v>
                </c:pt>
                <c:pt idx="2339">
                  <c:v>148.80000000000001</c:v>
                </c:pt>
                <c:pt idx="2340">
                  <c:v>148.9</c:v>
                </c:pt>
                <c:pt idx="2341">
                  <c:v>149</c:v>
                </c:pt>
                <c:pt idx="2342">
                  <c:v>149</c:v>
                </c:pt>
                <c:pt idx="2343">
                  <c:v>149</c:v>
                </c:pt>
                <c:pt idx="2344">
                  <c:v>149.1</c:v>
                </c:pt>
                <c:pt idx="2345">
                  <c:v>149.1</c:v>
                </c:pt>
                <c:pt idx="2346">
                  <c:v>149.1</c:v>
                </c:pt>
                <c:pt idx="2347">
                  <c:v>149.1</c:v>
                </c:pt>
                <c:pt idx="2348">
                  <c:v>149.19999999999999</c:v>
                </c:pt>
                <c:pt idx="2349">
                  <c:v>149.19999999999999</c:v>
                </c:pt>
                <c:pt idx="2350">
                  <c:v>149.4</c:v>
                </c:pt>
                <c:pt idx="2351">
                  <c:v>149.4</c:v>
                </c:pt>
                <c:pt idx="2352">
                  <c:v>149.4</c:v>
                </c:pt>
                <c:pt idx="2353">
                  <c:v>149.5</c:v>
                </c:pt>
                <c:pt idx="2354">
                  <c:v>149.6</c:v>
                </c:pt>
                <c:pt idx="2355">
                  <c:v>149.6</c:v>
                </c:pt>
                <c:pt idx="2356">
                  <c:v>149.6</c:v>
                </c:pt>
                <c:pt idx="2357">
                  <c:v>149.6</c:v>
                </c:pt>
                <c:pt idx="2358">
                  <c:v>149.6</c:v>
                </c:pt>
                <c:pt idx="2359">
                  <c:v>149.69999999999999</c:v>
                </c:pt>
                <c:pt idx="2360">
                  <c:v>149.69999999999999</c:v>
                </c:pt>
                <c:pt idx="2361">
                  <c:v>149.69999999999999</c:v>
                </c:pt>
                <c:pt idx="2362">
                  <c:v>149.69999999999999</c:v>
                </c:pt>
                <c:pt idx="2363">
                  <c:v>149.69999999999999</c:v>
                </c:pt>
                <c:pt idx="2364">
                  <c:v>149.80000000000001</c:v>
                </c:pt>
                <c:pt idx="2365">
                  <c:v>149.80000000000001</c:v>
                </c:pt>
                <c:pt idx="2366">
                  <c:v>149.80000000000001</c:v>
                </c:pt>
                <c:pt idx="2367">
                  <c:v>149.9</c:v>
                </c:pt>
                <c:pt idx="2368">
                  <c:v>150</c:v>
                </c:pt>
                <c:pt idx="2369">
                  <c:v>150.1</c:v>
                </c:pt>
                <c:pt idx="2370">
                  <c:v>150.1</c:v>
                </c:pt>
                <c:pt idx="2371">
                  <c:v>150.19999999999999</c:v>
                </c:pt>
                <c:pt idx="2372">
                  <c:v>150.19999999999999</c:v>
                </c:pt>
                <c:pt idx="2373">
                  <c:v>150.30000000000001</c:v>
                </c:pt>
                <c:pt idx="2374">
                  <c:v>150.30000000000001</c:v>
                </c:pt>
                <c:pt idx="2375">
                  <c:v>150.4</c:v>
                </c:pt>
                <c:pt idx="2376">
                  <c:v>150.4</c:v>
                </c:pt>
                <c:pt idx="2377">
                  <c:v>150.4</c:v>
                </c:pt>
                <c:pt idx="2378">
                  <c:v>150.4</c:v>
                </c:pt>
                <c:pt idx="2379">
                  <c:v>150.5</c:v>
                </c:pt>
                <c:pt idx="2380">
                  <c:v>150.5</c:v>
                </c:pt>
                <c:pt idx="2381">
                  <c:v>150.5</c:v>
                </c:pt>
                <c:pt idx="2382">
                  <c:v>150.5</c:v>
                </c:pt>
                <c:pt idx="2383">
                  <c:v>150.6</c:v>
                </c:pt>
                <c:pt idx="2384">
                  <c:v>150.69999999999999</c:v>
                </c:pt>
                <c:pt idx="2385">
                  <c:v>150.69999999999999</c:v>
                </c:pt>
                <c:pt idx="2386">
                  <c:v>150.80000000000001</c:v>
                </c:pt>
                <c:pt idx="2387">
                  <c:v>150.9</c:v>
                </c:pt>
                <c:pt idx="2388">
                  <c:v>150.9</c:v>
                </c:pt>
                <c:pt idx="2389">
                  <c:v>151</c:v>
                </c:pt>
                <c:pt idx="2390">
                  <c:v>151.1</c:v>
                </c:pt>
                <c:pt idx="2391">
                  <c:v>151.1</c:v>
                </c:pt>
                <c:pt idx="2392">
                  <c:v>151.1</c:v>
                </c:pt>
                <c:pt idx="2393">
                  <c:v>151.19999999999999</c:v>
                </c:pt>
                <c:pt idx="2394">
                  <c:v>151.19999999999999</c:v>
                </c:pt>
                <c:pt idx="2395">
                  <c:v>151.19999999999999</c:v>
                </c:pt>
                <c:pt idx="2396">
                  <c:v>151.19999999999999</c:v>
                </c:pt>
                <c:pt idx="2397">
                  <c:v>151.30000000000001</c:v>
                </c:pt>
                <c:pt idx="2398">
                  <c:v>151.30000000000001</c:v>
                </c:pt>
                <c:pt idx="2399">
                  <c:v>151.4</c:v>
                </c:pt>
                <c:pt idx="2400">
                  <c:v>151.5</c:v>
                </c:pt>
                <c:pt idx="2401">
                  <c:v>151.6</c:v>
                </c:pt>
                <c:pt idx="2402">
                  <c:v>151.6</c:v>
                </c:pt>
                <c:pt idx="2403">
                  <c:v>151.6</c:v>
                </c:pt>
                <c:pt idx="2404">
                  <c:v>151.6</c:v>
                </c:pt>
                <c:pt idx="2405">
                  <c:v>151.69999999999999</c:v>
                </c:pt>
                <c:pt idx="2406">
                  <c:v>151.69999999999999</c:v>
                </c:pt>
                <c:pt idx="2407">
                  <c:v>151.69999999999999</c:v>
                </c:pt>
                <c:pt idx="2408">
                  <c:v>151.69999999999999</c:v>
                </c:pt>
                <c:pt idx="2409">
                  <c:v>151.80000000000001</c:v>
                </c:pt>
                <c:pt idx="2410">
                  <c:v>151.9</c:v>
                </c:pt>
                <c:pt idx="2411">
                  <c:v>152</c:v>
                </c:pt>
                <c:pt idx="2412">
                  <c:v>152</c:v>
                </c:pt>
                <c:pt idx="2413">
                  <c:v>152.1</c:v>
                </c:pt>
                <c:pt idx="2414">
                  <c:v>152.19999999999999</c:v>
                </c:pt>
                <c:pt idx="2415">
                  <c:v>152.19999999999999</c:v>
                </c:pt>
                <c:pt idx="2416">
                  <c:v>152.19999999999999</c:v>
                </c:pt>
                <c:pt idx="2417">
                  <c:v>152.19999999999999</c:v>
                </c:pt>
                <c:pt idx="2418">
                  <c:v>152.4</c:v>
                </c:pt>
                <c:pt idx="2419">
                  <c:v>152.5</c:v>
                </c:pt>
                <c:pt idx="2420">
                  <c:v>152.5</c:v>
                </c:pt>
                <c:pt idx="2421">
                  <c:v>152.6</c:v>
                </c:pt>
                <c:pt idx="2422">
                  <c:v>152.6</c:v>
                </c:pt>
                <c:pt idx="2423">
                  <c:v>152.69999999999999</c:v>
                </c:pt>
                <c:pt idx="2424">
                  <c:v>152.80000000000001</c:v>
                </c:pt>
                <c:pt idx="2425">
                  <c:v>152.80000000000001</c:v>
                </c:pt>
                <c:pt idx="2426">
                  <c:v>152.80000000000001</c:v>
                </c:pt>
                <c:pt idx="2427">
                  <c:v>153</c:v>
                </c:pt>
                <c:pt idx="2428">
                  <c:v>153</c:v>
                </c:pt>
                <c:pt idx="2429">
                  <c:v>153.1</c:v>
                </c:pt>
                <c:pt idx="2430">
                  <c:v>153.19999999999999</c:v>
                </c:pt>
                <c:pt idx="2431">
                  <c:v>153.19999999999999</c:v>
                </c:pt>
                <c:pt idx="2432">
                  <c:v>153.30000000000001</c:v>
                </c:pt>
                <c:pt idx="2433">
                  <c:v>153.30000000000001</c:v>
                </c:pt>
                <c:pt idx="2434">
                  <c:v>153.30000000000001</c:v>
                </c:pt>
                <c:pt idx="2435">
                  <c:v>153.4</c:v>
                </c:pt>
                <c:pt idx="2436">
                  <c:v>153.5</c:v>
                </c:pt>
                <c:pt idx="2437">
                  <c:v>153.6</c:v>
                </c:pt>
                <c:pt idx="2438">
                  <c:v>153.6</c:v>
                </c:pt>
                <c:pt idx="2439">
                  <c:v>153.6</c:v>
                </c:pt>
                <c:pt idx="2440">
                  <c:v>153.80000000000001</c:v>
                </c:pt>
                <c:pt idx="2441">
                  <c:v>153.9</c:v>
                </c:pt>
                <c:pt idx="2442">
                  <c:v>153.9</c:v>
                </c:pt>
                <c:pt idx="2443">
                  <c:v>153.9</c:v>
                </c:pt>
                <c:pt idx="2444">
                  <c:v>154</c:v>
                </c:pt>
                <c:pt idx="2445">
                  <c:v>154</c:v>
                </c:pt>
                <c:pt idx="2446">
                  <c:v>154</c:v>
                </c:pt>
                <c:pt idx="2447">
                  <c:v>154</c:v>
                </c:pt>
                <c:pt idx="2448">
                  <c:v>154.1</c:v>
                </c:pt>
                <c:pt idx="2449">
                  <c:v>154.19999999999999</c:v>
                </c:pt>
                <c:pt idx="2450">
                  <c:v>154.30000000000001</c:v>
                </c:pt>
                <c:pt idx="2451">
                  <c:v>154.30000000000001</c:v>
                </c:pt>
                <c:pt idx="2452">
                  <c:v>154.4</c:v>
                </c:pt>
                <c:pt idx="2453">
                  <c:v>154.4</c:v>
                </c:pt>
                <c:pt idx="2454">
                  <c:v>154.5</c:v>
                </c:pt>
                <c:pt idx="2455">
                  <c:v>154.5</c:v>
                </c:pt>
                <c:pt idx="2456">
                  <c:v>154.6</c:v>
                </c:pt>
                <c:pt idx="2457">
                  <c:v>154.6</c:v>
                </c:pt>
                <c:pt idx="2458">
                  <c:v>154.6</c:v>
                </c:pt>
                <c:pt idx="2459">
                  <c:v>154.69999999999999</c:v>
                </c:pt>
                <c:pt idx="2460">
                  <c:v>154.80000000000001</c:v>
                </c:pt>
                <c:pt idx="2461">
                  <c:v>154.80000000000001</c:v>
                </c:pt>
                <c:pt idx="2462">
                  <c:v>154.80000000000001</c:v>
                </c:pt>
                <c:pt idx="2463">
                  <c:v>155</c:v>
                </c:pt>
                <c:pt idx="2464">
                  <c:v>155</c:v>
                </c:pt>
                <c:pt idx="2465">
                  <c:v>155.19999999999999</c:v>
                </c:pt>
                <c:pt idx="2466">
                  <c:v>155.30000000000001</c:v>
                </c:pt>
                <c:pt idx="2467">
                  <c:v>155.30000000000001</c:v>
                </c:pt>
                <c:pt idx="2468">
                  <c:v>155.4</c:v>
                </c:pt>
                <c:pt idx="2469">
                  <c:v>155.4</c:v>
                </c:pt>
                <c:pt idx="2470">
                  <c:v>155.4</c:v>
                </c:pt>
                <c:pt idx="2471">
                  <c:v>155.5</c:v>
                </c:pt>
                <c:pt idx="2472">
                  <c:v>155.5</c:v>
                </c:pt>
                <c:pt idx="2473">
                  <c:v>155.6</c:v>
                </c:pt>
                <c:pt idx="2474">
                  <c:v>155.6</c:v>
                </c:pt>
                <c:pt idx="2475">
                  <c:v>155.6</c:v>
                </c:pt>
                <c:pt idx="2476">
                  <c:v>155.6</c:v>
                </c:pt>
                <c:pt idx="2477">
                  <c:v>155.6</c:v>
                </c:pt>
                <c:pt idx="2478">
                  <c:v>155.69999999999999</c:v>
                </c:pt>
                <c:pt idx="2479">
                  <c:v>155.69999999999999</c:v>
                </c:pt>
                <c:pt idx="2480">
                  <c:v>155.80000000000001</c:v>
                </c:pt>
                <c:pt idx="2481">
                  <c:v>155.80000000000001</c:v>
                </c:pt>
                <c:pt idx="2482">
                  <c:v>155.9</c:v>
                </c:pt>
                <c:pt idx="2483">
                  <c:v>155.9</c:v>
                </c:pt>
                <c:pt idx="2484">
                  <c:v>156</c:v>
                </c:pt>
                <c:pt idx="2485">
                  <c:v>156.1</c:v>
                </c:pt>
                <c:pt idx="2486">
                  <c:v>156.19999999999999</c:v>
                </c:pt>
                <c:pt idx="2487">
                  <c:v>156.19999999999999</c:v>
                </c:pt>
                <c:pt idx="2488">
                  <c:v>156.30000000000001</c:v>
                </c:pt>
                <c:pt idx="2489">
                  <c:v>156.30000000000001</c:v>
                </c:pt>
                <c:pt idx="2490">
                  <c:v>156.30000000000001</c:v>
                </c:pt>
                <c:pt idx="2491">
                  <c:v>156.30000000000001</c:v>
                </c:pt>
                <c:pt idx="2492">
                  <c:v>156.4</c:v>
                </c:pt>
                <c:pt idx="2493">
                  <c:v>156.5</c:v>
                </c:pt>
                <c:pt idx="2494">
                  <c:v>156.5</c:v>
                </c:pt>
                <c:pt idx="2495">
                  <c:v>156.5</c:v>
                </c:pt>
                <c:pt idx="2496">
                  <c:v>156.6</c:v>
                </c:pt>
                <c:pt idx="2497">
                  <c:v>156.6</c:v>
                </c:pt>
                <c:pt idx="2498">
                  <c:v>156.69999999999999</c:v>
                </c:pt>
                <c:pt idx="2499">
                  <c:v>156.69999999999999</c:v>
                </c:pt>
                <c:pt idx="2500">
                  <c:v>156.80000000000001</c:v>
                </c:pt>
                <c:pt idx="2501">
                  <c:v>156.80000000000001</c:v>
                </c:pt>
                <c:pt idx="2502">
                  <c:v>156.80000000000001</c:v>
                </c:pt>
                <c:pt idx="2503">
                  <c:v>156.80000000000001</c:v>
                </c:pt>
                <c:pt idx="2504">
                  <c:v>156.80000000000001</c:v>
                </c:pt>
                <c:pt idx="2505">
                  <c:v>156.80000000000001</c:v>
                </c:pt>
                <c:pt idx="2506">
                  <c:v>156.80000000000001</c:v>
                </c:pt>
                <c:pt idx="2507">
                  <c:v>156.80000000000001</c:v>
                </c:pt>
                <c:pt idx="2508">
                  <c:v>156.9</c:v>
                </c:pt>
                <c:pt idx="2509">
                  <c:v>157</c:v>
                </c:pt>
                <c:pt idx="2510">
                  <c:v>157.1</c:v>
                </c:pt>
                <c:pt idx="2511">
                  <c:v>157.1</c:v>
                </c:pt>
                <c:pt idx="2512">
                  <c:v>157.19999999999999</c:v>
                </c:pt>
                <c:pt idx="2513">
                  <c:v>157.19999999999999</c:v>
                </c:pt>
                <c:pt idx="2514">
                  <c:v>157.4</c:v>
                </c:pt>
                <c:pt idx="2515">
                  <c:v>157.4</c:v>
                </c:pt>
                <c:pt idx="2516">
                  <c:v>157.4</c:v>
                </c:pt>
                <c:pt idx="2517">
                  <c:v>157.5</c:v>
                </c:pt>
                <c:pt idx="2518">
                  <c:v>157.5</c:v>
                </c:pt>
                <c:pt idx="2519">
                  <c:v>157.5</c:v>
                </c:pt>
                <c:pt idx="2520">
                  <c:v>157.5</c:v>
                </c:pt>
                <c:pt idx="2521">
                  <c:v>157.5</c:v>
                </c:pt>
                <c:pt idx="2522">
                  <c:v>157.6</c:v>
                </c:pt>
                <c:pt idx="2523">
                  <c:v>157.69999999999999</c:v>
                </c:pt>
                <c:pt idx="2524">
                  <c:v>157.69999999999999</c:v>
                </c:pt>
                <c:pt idx="2525">
                  <c:v>157.80000000000001</c:v>
                </c:pt>
                <c:pt idx="2526">
                  <c:v>157.80000000000001</c:v>
                </c:pt>
                <c:pt idx="2527">
                  <c:v>157.80000000000001</c:v>
                </c:pt>
                <c:pt idx="2528">
                  <c:v>157.9</c:v>
                </c:pt>
                <c:pt idx="2529">
                  <c:v>157.9</c:v>
                </c:pt>
                <c:pt idx="2530">
                  <c:v>158</c:v>
                </c:pt>
                <c:pt idx="2531">
                  <c:v>158</c:v>
                </c:pt>
                <c:pt idx="2532">
                  <c:v>158.1</c:v>
                </c:pt>
                <c:pt idx="2533">
                  <c:v>158.1</c:v>
                </c:pt>
                <c:pt idx="2534">
                  <c:v>158.1</c:v>
                </c:pt>
                <c:pt idx="2535">
                  <c:v>158.19999999999999</c:v>
                </c:pt>
                <c:pt idx="2536">
                  <c:v>158.30000000000001</c:v>
                </c:pt>
                <c:pt idx="2537">
                  <c:v>158.30000000000001</c:v>
                </c:pt>
                <c:pt idx="2538">
                  <c:v>158.30000000000001</c:v>
                </c:pt>
                <c:pt idx="2539">
                  <c:v>158.30000000000001</c:v>
                </c:pt>
                <c:pt idx="2540">
                  <c:v>158.30000000000001</c:v>
                </c:pt>
                <c:pt idx="2541">
                  <c:v>158.30000000000001</c:v>
                </c:pt>
                <c:pt idx="2542">
                  <c:v>158.30000000000001</c:v>
                </c:pt>
                <c:pt idx="2543">
                  <c:v>158.4</c:v>
                </c:pt>
                <c:pt idx="2544">
                  <c:v>158.5</c:v>
                </c:pt>
                <c:pt idx="2545">
                  <c:v>158.5</c:v>
                </c:pt>
                <c:pt idx="2546">
                  <c:v>158.6</c:v>
                </c:pt>
                <c:pt idx="2547">
                  <c:v>158.6</c:v>
                </c:pt>
                <c:pt idx="2548">
                  <c:v>158.6</c:v>
                </c:pt>
                <c:pt idx="2549">
                  <c:v>158.69999999999999</c:v>
                </c:pt>
                <c:pt idx="2550">
                  <c:v>158.69999999999999</c:v>
                </c:pt>
                <c:pt idx="2551">
                  <c:v>158.69999999999999</c:v>
                </c:pt>
                <c:pt idx="2552">
                  <c:v>158.80000000000001</c:v>
                </c:pt>
                <c:pt idx="2553">
                  <c:v>158.80000000000001</c:v>
                </c:pt>
                <c:pt idx="2554">
                  <c:v>158.80000000000001</c:v>
                </c:pt>
                <c:pt idx="2555">
                  <c:v>158.80000000000001</c:v>
                </c:pt>
                <c:pt idx="2556">
                  <c:v>158.80000000000001</c:v>
                </c:pt>
                <c:pt idx="2557">
                  <c:v>158.80000000000001</c:v>
                </c:pt>
                <c:pt idx="2558">
                  <c:v>158.9</c:v>
                </c:pt>
                <c:pt idx="2559">
                  <c:v>159</c:v>
                </c:pt>
                <c:pt idx="2560">
                  <c:v>159</c:v>
                </c:pt>
                <c:pt idx="2561">
                  <c:v>159</c:v>
                </c:pt>
                <c:pt idx="2562">
                  <c:v>159</c:v>
                </c:pt>
                <c:pt idx="2563">
                  <c:v>159.1</c:v>
                </c:pt>
                <c:pt idx="2564">
                  <c:v>159.1</c:v>
                </c:pt>
                <c:pt idx="2565">
                  <c:v>159.19999999999999</c:v>
                </c:pt>
                <c:pt idx="2566">
                  <c:v>159.4</c:v>
                </c:pt>
                <c:pt idx="2567">
                  <c:v>159.4</c:v>
                </c:pt>
                <c:pt idx="2568">
                  <c:v>159.6</c:v>
                </c:pt>
                <c:pt idx="2569">
                  <c:v>159.6</c:v>
                </c:pt>
                <c:pt idx="2570">
                  <c:v>159.69999999999999</c:v>
                </c:pt>
                <c:pt idx="2571">
                  <c:v>159.69999999999999</c:v>
                </c:pt>
                <c:pt idx="2572">
                  <c:v>159.80000000000001</c:v>
                </c:pt>
                <c:pt idx="2573">
                  <c:v>159.9</c:v>
                </c:pt>
                <c:pt idx="2574">
                  <c:v>160</c:v>
                </c:pt>
                <c:pt idx="2575">
                  <c:v>160</c:v>
                </c:pt>
                <c:pt idx="2576">
                  <c:v>160.1</c:v>
                </c:pt>
                <c:pt idx="2577">
                  <c:v>160.19999999999999</c:v>
                </c:pt>
                <c:pt idx="2578">
                  <c:v>160.19999999999999</c:v>
                </c:pt>
                <c:pt idx="2579">
                  <c:v>160.30000000000001</c:v>
                </c:pt>
                <c:pt idx="2580">
                  <c:v>160.30000000000001</c:v>
                </c:pt>
                <c:pt idx="2581">
                  <c:v>160.30000000000001</c:v>
                </c:pt>
                <c:pt idx="2582">
                  <c:v>160.4</c:v>
                </c:pt>
                <c:pt idx="2583">
                  <c:v>160.4</c:v>
                </c:pt>
                <c:pt idx="2584">
                  <c:v>160.4</c:v>
                </c:pt>
                <c:pt idx="2585">
                  <c:v>160.5</c:v>
                </c:pt>
                <c:pt idx="2586">
                  <c:v>160.5</c:v>
                </c:pt>
                <c:pt idx="2587">
                  <c:v>160.5</c:v>
                </c:pt>
                <c:pt idx="2588">
                  <c:v>160.5</c:v>
                </c:pt>
                <c:pt idx="2589">
                  <c:v>160.6</c:v>
                </c:pt>
                <c:pt idx="2590">
                  <c:v>160.6</c:v>
                </c:pt>
                <c:pt idx="2591">
                  <c:v>160.6</c:v>
                </c:pt>
                <c:pt idx="2592">
                  <c:v>160.6</c:v>
                </c:pt>
                <c:pt idx="2593">
                  <c:v>160.69999999999999</c:v>
                </c:pt>
                <c:pt idx="2594">
                  <c:v>160.69999999999999</c:v>
                </c:pt>
                <c:pt idx="2595">
                  <c:v>160.69999999999999</c:v>
                </c:pt>
                <c:pt idx="2596">
                  <c:v>160.9</c:v>
                </c:pt>
                <c:pt idx="2597">
                  <c:v>160.9</c:v>
                </c:pt>
                <c:pt idx="2598">
                  <c:v>160.9</c:v>
                </c:pt>
                <c:pt idx="2599">
                  <c:v>161</c:v>
                </c:pt>
                <c:pt idx="2600">
                  <c:v>161</c:v>
                </c:pt>
                <c:pt idx="2601">
                  <c:v>161</c:v>
                </c:pt>
                <c:pt idx="2602">
                  <c:v>161</c:v>
                </c:pt>
                <c:pt idx="2603">
                  <c:v>161.1</c:v>
                </c:pt>
                <c:pt idx="2604">
                  <c:v>161.19999999999999</c:v>
                </c:pt>
                <c:pt idx="2605">
                  <c:v>161.19999999999999</c:v>
                </c:pt>
                <c:pt idx="2606">
                  <c:v>161.19999999999999</c:v>
                </c:pt>
                <c:pt idx="2607">
                  <c:v>161.19999999999999</c:v>
                </c:pt>
                <c:pt idx="2608">
                  <c:v>161.30000000000001</c:v>
                </c:pt>
                <c:pt idx="2609">
                  <c:v>161.4</c:v>
                </c:pt>
                <c:pt idx="2610">
                  <c:v>161.5</c:v>
                </c:pt>
                <c:pt idx="2611">
                  <c:v>161.69999999999999</c:v>
                </c:pt>
                <c:pt idx="2612">
                  <c:v>161.80000000000001</c:v>
                </c:pt>
                <c:pt idx="2613">
                  <c:v>161.9</c:v>
                </c:pt>
                <c:pt idx="2614">
                  <c:v>161.9</c:v>
                </c:pt>
                <c:pt idx="2615">
                  <c:v>161.9</c:v>
                </c:pt>
                <c:pt idx="2616">
                  <c:v>161.9</c:v>
                </c:pt>
                <c:pt idx="2617">
                  <c:v>162.1</c:v>
                </c:pt>
                <c:pt idx="2618">
                  <c:v>162.19999999999999</c:v>
                </c:pt>
                <c:pt idx="2619">
                  <c:v>162.19999999999999</c:v>
                </c:pt>
                <c:pt idx="2620">
                  <c:v>162.30000000000001</c:v>
                </c:pt>
                <c:pt idx="2621">
                  <c:v>162.30000000000001</c:v>
                </c:pt>
                <c:pt idx="2622">
                  <c:v>162.4</c:v>
                </c:pt>
                <c:pt idx="2623">
                  <c:v>162.4</c:v>
                </c:pt>
                <c:pt idx="2624">
                  <c:v>162.4</c:v>
                </c:pt>
                <c:pt idx="2625">
                  <c:v>162.5</c:v>
                </c:pt>
                <c:pt idx="2626">
                  <c:v>162.5</c:v>
                </c:pt>
                <c:pt idx="2627">
                  <c:v>162.69999999999999</c:v>
                </c:pt>
                <c:pt idx="2628">
                  <c:v>162.69999999999999</c:v>
                </c:pt>
                <c:pt idx="2629">
                  <c:v>162.69999999999999</c:v>
                </c:pt>
                <c:pt idx="2630">
                  <c:v>162.80000000000001</c:v>
                </c:pt>
                <c:pt idx="2631">
                  <c:v>162.80000000000001</c:v>
                </c:pt>
                <c:pt idx="2632">
                  <c:v>163</c:v>
                </c:pt>
                <c:pt idx="2633">
                  <c:v>163.1</c:v>
                </c:pt>
                <c:pt idx="2634">
                  <c:v>163.1</c:v>
                </c:pt>
                <c:pt idx="2635">
                  <c:v>163.19999999999999</c:v>
                </c:pt>
                <c:pt idx="2636">
                  <c:v>163.4</c:v>
                </c:pt>
                <c:pt idx="2637">
                  <c:v>163.4</c:v>
                </c:pt>
                <c:pt idx="2638">
                  <c:v>163.5</c:v>
                </c:pt>
                <c:pt idx="2639">
                  <c:v>163.5</c:v>
                </c:pt>
                <c:pt idx="2640">
                  <c:v>163.5</c:v>
                </c:pt>
                <c:pt idx="2641">
                  <c:v>163.6</c:v>
                </c:pt>
                <c:pt idx="2642">
                  <c:v>163.6</c:v>
                </c:pt>
                <c:pt idx="2643">
                  <c:v>163.6</c:v>
                </c:pt>
                <c:pt idx="2644">
                  <c:v>163.6</c:v>
                </c:pt>
                <c:pt idx="2645">
                  <c:v>163.69999999999999</c:v>
                </c:pt>
                <c:pt idx="2646">
                  <c:v>163.69999999999999</c:v>
                </c:pt>
                <c:pt idx="2647">
                  <c:v>163.80000000000001</c:v>
                </c:pt>
                <c:pt idx="2648">
                  <c:v>163.80000000000001</c:v>
                </c:pt>
                <c:pt idx="2649">
                  <c:v>163.9</c:v>
                </c:pt>
                <c:pt idx="2650">
                  <c:v>163.9</c:v>
                </c:pt>
                <c:pt idx="2651">
                  <c:v>163.9</c:v>
                </c:pt>
                <c:pt idx="2652">
                  <c:v>164</c:v>
                </c:pt>
                <c:pt idx="2653">
                  <c:v>164</c:v>
                </c:pt>
                <c:pt idx="2654">
                  <c:v>164.1</c:v>
                </c:pt>
                <c:pt idx="2655">
                  <c:v>164.1</c:v>
                </c:pt>
                <c:pt idx="2656">
                  <c:v>164.1</c:v>
                </c:pt>
                <c:pt idx="2657">
                  <c:v>164.1</c:v>
                </c:pt>
                <c:pt idx="2658">
                  <c:v>164.1</c:v>
                </c:pt>
                <c:pt idx="2659">
                  <c:v>164.2</c:v>
                </c:pt>
                <c:pt idx="2660">
                  <c:v>164.2</c:v>
                </c:pt>
                <c:pt idx="2661">
                  <c:v>164.2</c:v>
                </c:pt>
                <c:pt idx="2662">
                  <c:v>164.3</c:v>
                </c:pt>
                <c:pt idx="2663">
                  <c:v>164.3</c:v>
                </c:pt>
                <c:pt idx="2664">
                  <c:v>164.3</c:v>
                </c:pt>
                <c:pt idx="2665">
                  <c:v>164.3</c:v>
                </c:pt>
                <c:pt idx="2666">
                  <c:v>164.5</c:v>
                </c:pt>
                <c:pt idx="2667">
                  <c:v>164.5</c:v>
                </c:pt>
                <c:pt idx="2668">
                  <c:v>164.6</c:v>
                </c:pt>
                <c:pt idx="2669">
                  <c:v>164.8</c:v>
                </c:pt>
                <c:pt idx="2670">
                  <c:v>164.8</c:v>
                </c:pt>
                <c:pt idx="2671">
                  <c:v>164.8</c:v>
                </c:pt>
                <c:pt idx="2672">
                  <c:v>164.8</c:v>
                </c:pt>
                <c:pt idx="2673">
                  <c:v>164.9</c:v>
                </c:pt>
                <c:pt idx="2674">
                  <c:v>165</c:v>
                </c:pt>
                <c:pt idx="2675">
                  <c:v>165</c:v>
                </c:pt>
                <c:pt idx="2676">
                  <c:v>165.1</c:v>
                </c:pt>
                <c:pt idx="2677">
                  <c:v>165.1</c:v>
                </c:pt>
                <c:pt idx="2678">
                  <c:v>165.1</c:v>
                </c:pt>
                <c:pt idx="2679">
                  <c:v>165.1</c:v>
                </c:pt>
                <c:pt idx="2680">
                  <c:v>165.1</c:v>
                </c:pt>
                <c:pt idx="2681">
                  <c:v>165.2</c:v>
                </c:pt>
                <c:pt idx="2682">
                  <c:v>165.3</c:v>
                </c:pt>
                <c:pt idx="2683">
                  <c:v>165.3</c:v>
                </c:pt>
                <c:pt idx="2684">
                  <c:v>165.3</c:v>
                </c:pt>
                <c:pt idx="2685">
                  <c:v>165.3</c:v>
                </c:pt>
                <c:pt idx="2686">
                  <c:v>165.4</c:v>
                </c:pt>
                <c:pt idx="2687">
                  <c:v>165.4</c:v>
                </c:pt>
                <c:pt idx="2688">
                  <c:v>165.5</c:v>
                </c:pt>
                <c:pt idx="2689">
                  <c:v>165.5</c:v>
                </c:pt>
                <c:pt idx="2690">
                  <c:v>165.5</c:v>
                </c:pt>
                <c:pt idx="2691">
                  <c:v>165.6</c:v>
                </c:pt>
                <c:pt idx="2692">
                  <c:v>165.6</c:v>
                </c:pt>
                <c:pt idx="2693">
                  <c:v>165.6</c:v>
                </c:pt>
                <c:pt idx="2694">
                  <c:v>165.6</c:v>
                </c:pt>
                <c:pt idx="2695">
                  <c:v>165.7</c:v>
                </c:pt>
                <c:pt idx="2696">
                  <c:v>165.7</c:v>
                </c:pt>
                <c:pt idx="2697">
                  <c:v>165.8</c:v>
                </c:pt>
                <c:pt idx="2698">
                  <c:v>165.9</c:v>
                </c:pt>
                <c:pt idx="2699">
                  <c:v>165.9</c:v>
                </c:pt>
                <c:pt idx="2700">
                  <c:v>165.9</c:v>
                </c:pt>
                <c:pt idx="2701">
                  <c:v>166</c:v>
                </c:pt>
                <c:pt idx="2702">
                  <c:v>166.1</c:v>
                </c:pt>
                <c:pt idx="2703">
                  <c:v>166.2</c:v>
                </c:pt>
                <c:pt idx="2704">
                  <c:v>166.2</c:v>
                </c:pt>
                <c:pt idx="2705">
                  <c:v>166.2</c:v>
                </c:pt>
                <c:pt idx="2706">
                  <c:v>166.2</c:v>
                </c:pt>
                <c:pt idx="2707">
                  <c:v>166.4</c:v>
                </c:pt>
                <c:pt idx="2708">
                  <c:v>166.4</c:v>
                </c:pt>
                <c:pt idx="2709">
                  <c:v>166.8</c:v>
                </c:pt>
                <c:pt idx="2710">
                  <c:v>166.8</c:v>
                </c:pt>
                <c:pt idx="2711">
                  <c:v>166.9</c:v>
                </c:pt>
                <c:pt idx="2712">
                  <c:v>166.9</c:v>
                </c:pt>
                <c:pt idx="2713">
                  <c:v>167</c:v>
                </c:pt>
                <c:pt idx="2714">
                  <c:v>167</c:v>
                </c:pt>
                <c:pt idx="2715">
                  <c:v>167</c:v>
                </c:pt>
                <c:pt idx="2716">
                  <c:v>167.1</c:v>
                </c:pt>
                <c:pt idx="2717">
                  <c:v>167.1</c:v>
                </c:pt>
                <c:pt idx="2718">
                  <c:v>167.3</c:v>
                </c:pt>
                <c:pt idx="2719">
                  <c:v>167.3</c:v>
                </c:pt>
                <c:pt idx="2720">
                  <c:v>167.4</c:v>
                </c:pt>
                <c:pt idx="2721">
                  <c:v>167.4</c:v>
                </c:pt>
                <c:pt idx="2722">
                  <c:v>167.6</c:v>
                </c:pt>
                <c:pt idx="2723">
                  <c:v>167.6</c:v>
                </c:pt>
                <c:pt idx="2724">
                  <c:v>167.6</c:v>
                </c:pt>
                <c:pt idx="2725">
                  <c:v>167.7</c:v>
                </c:pt>
                <c:pt idx="2726">
                  <c:v>167.8</c:v>
                </c:pt>
                <c:pt idx="2727">
                  <c:v>167.8</c:v>
                </c:pt>
                <c:pt idx="2728">
                  <c:v>167.8</c:v>
                </c:pt>
                <c:pt idx="2729">
                  <c:v>167.8</c:v>
                </c:pt>
                <c:pt idx="2730">
                  <c:v>167.8</c:v>
                </c:pt>
                <c:pt idx="2731">
                  <c:v>167.9</c:v>
                </c:pt>
                <c:pt idx="2732">
                  <c:v>167.9</c:v>
                </c:pt>
                <c:pt idx="2733">
                  <c:v>167.9</c:v>
                </c:pt>
                <c:pt idx="2734">
                  <c:v>168</c:v>
                </c:pt>
                <c:pt idx="2735">
                  <c:v>168</c:v>
                </c:pt>
                <c:pt idx="2736">
                  <c:v>168.1</c:v>
                </c:pt>
                <c:pt idx="2737">
                  <c:v>168.5</c:v>
                </c:pt>
                <c:pt idx="2738">
                  <c:v>168.5</c:v>
                </c:pt>
                <c:pt idx="2739">
                  <c:v>168.6</c:v>
                </c:pt>
                <c:pt idx="2740">
                  <c:v>168.6</c:v>
                </c:pt>
                <c:pt idx="2741">
                  <c:v>168.7</c:v>
                </c:pt>
                <c:pt idx="2742">
                  <c:v>168.7</c:v>
                </c:pt>
                <c:pt idx="2743">
                  <c:v>168.7</c:v>
                </c:pt>
                <c:pt idx="2744">
                  <c:v>168.8</c:v>
                </c:pt>
                <c:pt idx="2745">
                  <c:v>168.9</c:v>
                </c:pt>
                <c:pt idx="2746">
                  <c:v>168.9</c:v>
                </c:pt>
                <c:pt idx="2747">
                  <c:v>168.9</c:v>
                </c:pt>
                <c:pt idx="2748">
                  <c:v>169</c:v>
                </c:pt>
                <c:pt idx="2749">
                  <c:v>169</c:v>
                </c:pt>
                <c:pt idx="2750">
                  <c:v>169</c:v>
                </c:pt>
                <c:pt idx="2751">
                  <c:v>169.1</c:v>
                </c:pt>
                <c:pt idx="2752">
                  <c:v>169.1</c:v>
                </c:pt>
                <c:pt idx="2753">
                  <c:v>169.3</c:v>
                </c:pt>
                <c:pt idx="2754">
                  <c:v>169.3</c:v>
                </c:pt>
                <c:pt idx="2755">
                  <c:v>169.3</c:v>
                </c:pt>
                <c:pt idx="2756">
                  <c:v>169.3</c:v>
                </c:pt>
                <c:pt idx="2757">
                  <c:v>169.3</c:v>
                </c:pt>
                <c:pt idx="2758">
                  <c:v>169.4</c:v>
                </c:pt>
                <c:pt idx="2759">
                  <c:v>169.4</c:v>
                </c:pt>
                <c:pt idx="2760">
                  <c:v>169.4</c:v>
                </c:pt>
                <c:pt idx="2761">
                  <c:v>169.4</c:v>
                </c:pt>
                <c:pt idx="2762">
                  <c:v>169.6</c:v>
                </c:pt>
                <c:pt idx="2763">
                  <c:v>169.6</c:v>
                </c:pt>
                <c:pt idx="2764">
                  <c:v>169.6</c:v>
                </c:pt>
                <c:pt idx="2765">
                  <c:v>169.7</c:v>
                </c:pt>
                <c:pt idx="2766">
                  <c:v>169.8</c:v>
                </c:pt>
                <c:pt idx="2767">
                  <c:v>169.8</c:v>
                </c:pt>
                <c:pt idx="2768">
                  <c:v>169.9</c:v>
                </c:pt>
                <c:pt idx="2769">
                  <c:v>169.9</c:v>
                </c:pt>
                <c:pt idx="2770">
                  <c:v>170</c:v>
                </c:pt>
                <c:pt idx="2771">
                  <c:v>170</c:v>
                </c:pt>
                <c:pt idx="2772">
                  <c:v>170</c:v>
                </c:pt>
                <c:pt idx="2773">
                  <c:v>170.1</c:v>
                </c:pt>
                <c:pt idx="2774">
                  <c:v>170.1</c:v>
                </c:pt>
                <c:pt idx="2775">
                  <c:v>170.2</c:v>
                </c:pt>
                <c:pt idx="2776">
                  <c:v>170.2</c:v>
                </c:pt>
                <c:pt idx="2777">
                  <c:v>170.2</c:v>
                </c:pt>
                <c:pt idx="2778">
                  <c:v>170.3</c:v>
                </c:pt>
                <c:pt idx="2779">
                  <c:v>170.3</c:v>
                </c:pt>
                <c:pt idx="2780">
                  <c:v>170.4</c:v>
                </c:pt>
                <c:pt idx="2781">
                  <c:v>170.5</c:v>
                </c:pt>
                <c:pt idx="2782">
                  <c:v>170.6</c:v>
                </c:pt>
                <c:pt idx="2783">
                  <c:v>170.6</c:v>
                </c:pt>
                <c:pt idx="2784">
                  <c:v>170.7</c:v>
                </c:pt>
                <c:pt idx="2785">
                  <c:v>170.8</c:v>
                </c:pt>
                <c:pt idx="2786">
                  <c:v>170.9</c:v>
                </c:pt>
                <c:pt idx="2787">
                  <c:v>171</c:v>
                </c:pt>
                <c:pt idx="2788">
                  <c:v>171</c:v>
                </c:pt>
                <c:pt idx="2789">
                  <c:v>171</c:v>
                </c:pt>
                <c:pt idx="2790">
                  <c:v>171</c:v>
                </c:pt>
                <c:pt idx="2791">
                  <c:v>171</c:v>
                </c:pt>
                <c:pt idx="2792">
                  <c:v>171</c:v>
                </c:pt>
                <c:pt idx="2793">
                  <c:v>171.1</c:v>
                </c:pt>
                <c:pt idx="2794">
                  <c:v>171.1</c:v>
                </c:pt>
                <c:pt idx="2795">
                  <c:v>171.1</c:v>
                </c:pt>
                <c:pt idx="2796">
                  <c:v>171.1</c:v>
                </c:pt>
                <c:pt idx="2797">
                  <c:v>171.1</c:v>
                </c:pt>
                <c:pt idx="2798">
                  <c:v>171.2</c:v>
                </c:pt>
                <c:pt idx="2799">
                  <c:v>171.3</c:v>
                </c:pt>
                <c:pt idx="2800">
                  <c:v>171.3</c:v>
                </c:pt>
                <c:pt idx="2801">
                  <c:v>171.4</c:v>
                </c:pt>
                <c:pt idx="2802">
                  <c:v>171.4</c:v>
                </c:pt>
                <c:pt idx="2803">
                  <c:v>171.4</c:v>
                </c:pt>
                <c:pt idx="2804">
                  <c:v>171.4</c:v>
                </c:pt>
                <c:pt idx="2805">
                  <c:v>171.5</c:v>
                </c:pt>
                <c:pt idx="2806">
                  <c:v>171.5</c:v>
                </c:pt>
                <c:pt idx="2807">
                  <c:v>171.6</c:v>
                </c:pt>
                <c:pt idx="2808">
                  <c:v>171.6</c:v>
                </c:pt>
                <c:pt idx="2809">
                  <c:v>171.7</c:v>
                </c:pt>
                <c:pt idx="2810">
                  <c:v>171.7</c:v>
                </c:pt>
                <c:pt idx="2811">
                  <c:v>171.7</c:v>
                </c:pt>
                <c:pt idx="2812">
                  <c:v>171.7</c:v>
                </c:pt>
                <c:pt idx="2813">
                  <c:v>171.8</c:v>
                </c:pt>
                <c:pt idx="2814">
                  <c:v>171.9</c:v>
                </c:pt>
                <c:pt idx="2815">
                  <c:v>172</c:v>
                </c:pt>
                <c:pt idx="2816">
                  <c:v>172.1</c:v>
                </c:pt>
                <c:pt idx="2817">
                  <c:v>172.1</c:v>
                </c:pt>
                <c:pt idx="2818">
                  <c:v>172.2</c:v>
                </c:pt>
                <c:pt idx="2819">
                  <c:v>172.2</c:v>
                </c:pt>
                <c:pt idx="2820">
                  <c:v>172.2</c:v>
                </c:pt>
                <c:pt idx="2821">
                  <c:v>172.4</c:v>
                </c:pt>
                <c:pt idx="2822">
                  <c:v>172.4</c:v>
                </c:pt>
                <c:pt idx="2823">
                  <c:v>172.4</c:v>
                </c:pt>
                <c:pt idx="2824">
                  <c:v>172.5</c:v>
                </c:pt>
                <c:pt idx="2825">
                  <c:v>172.5</c:v>
                </c:pt>
                <c:pt idx="2826">
                  <c:v>172.5</c:v>
                </c:pt>
                <c:pt idx="2827">
                  <c:v>172.5</c:v>
                </c:pt>
                <c:pt idx="2828">
                  <c:v>172.7</c:v>
                </c:pt>
                <c:pt idx="2829">
                  <c:v>172.7</c:v>
                </c:pt>
                <c:pt idx="2830">
                  <c:v>172.7</c:v>
                </c:pt>
                <c:pt idx="2831">
                  <c:v>172.7</c:v>
                </c:pt>
                <c:pt idx="2832">
                  <c:v>172.7</c:v>
                </c:pt>
                <c:pt idx="2833">
                  <c:v>172.8</c:v>
                </c:pt>
                <c:pt idx="2834">
                  <c:v>172.8</c:v>
                </c:pt>
                <c:pt idx="2835">
                  <c:v>172.8</c:v>
                </c:pt>
                <c:pt idx="2836">
                  <c:v>172.8</c:v>
                </c:pt>
                <c:pt idx="2837">
                  <c:v>172.9</c:v>
                </c:pt>
                <c:pt idx="2838">
                  <c:v>172.9</c:v>
                </c:pt>
                <c:pt idx="2839">
                  <c:v>172.9</c:v>
                </c:pt>
                <c:pt idx="2840">
                  <c:v>173</c:v>
                </c:pt>
                <c:pt idx="2841">
                  <c:v>173.1</c:v>
                </c:pt>
                <c:pt idx="2842">
                  <c:v>173.1</c:v>
                </c:pt>
                <c:pt idx="2843">
                  <c:v>173.1</c:v>
                </c:pt>
                <c:pt idx="2844">
                  <c:v>173.1</c:v>
                </c:pt>
                <c:pt idx="2845">
                  <c:v>173.2</c:v>
                </c:pt>
                <c:pt idx="2846">
                  <c:v>173.2</c:v>
                </c:pt>
                <c:pt idx="2847">
                  <c:v>173.3</c:v>
                </c:pt>
                <c:pt idx="2848">
                  <c:v>173.3</c:v>
                </c:pt>
                <c:pt idx="2849">
                  <c:v>173.4</c:v>
                </c:pt>
                <c:pt idx="2850">
                  <c:v>173.4</c:v>
                </c:pt>
                <c:pt idx="2851">
                  <c:v>173.4</c:v>
                </c:pt>
                <c:pt idx="2852">
                  <c:v>173.6</c:v>
                </c:pt>
                <c:pt idx="2853">
                  <c:v>173.7</c:v>
                </c:pt>
                <c:pt idx="2854">
                  <c:v>173.8</c:v>
                </c:pt>
                <c:pt idx="2855">
                  <c:v>173.8</c:v>
                </c:pt>
                <c:pt idx="2856">
                  <c:v>173.9</c:v>
                </c:pt>
                <c:pt idx="2857">
                  <c:v>173.9</c:v>
                </c:pt>
                <c:pt idx="2858">
                  <c:v>173.9</c:v>
                </c:pt>
                <c:pt idx="2859">
                  <c:v>173.9</c:v>
                </c:pt>
                <c:pt idx="2860">
                  <c:v>174</c:v>
                </c:pt>
                <c:pt idx="2861">
                  <c:v>174</c:v>
                </c:pt>
                <c:pt idx="2862">
                  <c:v>174</c:v>
                </c:pt>
                <c:pt idx="2863">
                  <c:v>174.1</c:v>
                </c:pt>
                <c:pt idx="2864">
                  <c:v>174.1</c:v>
                </c:pt>
                <c:pt idx="2865">
                  <c:v>174.1</c:v>
                </c:pt>
                <c:pt idx="2866">
                  <c:v>174.2</c:v>
                </c:pt>
                <c:pt idx="2867">
                  <c:v>174.3</c:v>
                </c:pt>
                <c:pt idx="2868">
                  <c:v>174.3</c:v>
                </c:pt>
                <c:pt idx="2869">
                  <c:v>174.3</c:v>
                </c:pt>
                <c:pt idx="2870">
                  <c:v>174.4</c:v>
                </c:pt>
                <c:pt idx="2871">
                  <c:v>174.5</c:v>
                </c:pt>
                <c:pt idx="2872">
                  <c:v>174.6</c:v>
                </c:pt>
                <c:pt idx="2873">
                  <c:v>174.6</c:v>
                </c:pt>
                <c:pt idx="2874">
                  <c:v>174.7</c:v>
                </c:pt>
                <c:pt idx="2875">
                  <c:v>174.8</c:v>
                </c:pt>
                <c:pt idx="2876">
                  <c:v>174.9</c:v>
                </c:pt>
                <c:pt idx="2877">
                  <c:v>175</c:v>
                </c:pt>
                <c:pt idx="2878">
                  <c:v>175</c:v>
                </c:pt>
                <c:pt idx="2879">
                  <c:v>175</c:v>
                </c:pt>
                <c:pt idx="2880">
                  <c:v>175.2</c:v>
                </c:pt>
                <c:pt idx="2881">
                  <c:v>175.3</c:v>
                </c:pt>
                <c:pt idx="2882">
                  <c:v>175.3</c:v>
                </c:pt>
                <c:pt idx="2883">
                  <c:v>175.3</c:v>
                </c:pt>
                <c:pt idx="2884">
                  <c:v>175.3</c:v>
                </c:pt>
                <c:pt idx="2885">
                  <c:v>175.5</c:v>
                </c:pt>
                <c:pt idx="2886">
                  <c:v>175.6</c:v>
                </c:pt>
                <c:pt idx="2887">
                  <c:v>175.7</c:v>
                </c:pt>
                <c:pt idx="2888">
                  <c:v>175.8</c:v>
                </c:pt>
                <c:pt idx="2889">
                  <c:v>175.8</c:v>
                </c:pt>
                <c:pt idx="2890">
                  <c:v>175.9</c:v>
                </c:pt>
                <c:pt idx="2891">
                  <c:v>175.9</c:v>
                </c:pt>
                <c:pt idx="2892">
                  <c:v>175.9</c:v>
                </c:pt>
                <c:pt idx="2893">
                  <c:v>175.9</c:v>
                </c:pt>
                <c:pt idx="2894">
                  <c:v>176</c:v>
                </c:pt>
                <c:pt idx="2895">
                  <c:v>176.1</c:v>
                </c:pt>
                <c:pt idx="2896">
                  <c:v>176.1</c:v>
                </c:pt>
                <c:pt idx="2897">
                  <c:v>176.2</c:v>
                </c:pt>
                <c:pt idx="2898">
                  <c:v>176.3</c:v>
                </c:pt>
                <c:pt idx="2899">
                  <c:v>176.3</c:v>
                </c:pt>
                <c:pt idx="2900">
                  <c:v>176.3</c:v>
                </c:pt>
                <c:pt idx="2901">
                  <c:v>176.3</c:v>
                </c:pt>
                <c:pt idx="2902">
                  <c:v>176.4</c:v>
                </c:pt>
                <c:pt idx="2903">
                  <c:v>176.4</c:v>
                </c:pt>
                <c:pt idx="2904">
                  <c:v>176.4</c:v>
                </c:pt>
                <c:pt idx="2905">
                  <c:v>176.4</c:v>
                </c:pt>
                <c:pt idx="2906">
                  <c:v>176.5</c:v>
                </c:pt>
                <c:pt idx="2907">
                  <c:v>176.5</c:v>
                </c:pt>
                <c:pt idx="2908">
                  <c:v>176.5</c:v>
                </c:pt>
                <c:pt idx="2909">
                  <c:v>176.7</c:v>
                </c:pt>
                <c:pt idx="2910">
                  <c:v>176.8</c:v>
                </c:pt>
                <c:pt idx="2911">
                  <c:v>176.8</c:v>
                </c:pt>
                <c:pt idx="2912">
                  <c:v>176.8</c:v>
                </c:pt>
                <c:pt idx="2913">
                  <c:v>176.8</c:v>
                </c:pt>
                <c:pt idx="2914">
                  <c:v>176.9</c:v>
                </c:pt>
                <c:pt idx="2915">
                  <c:v>176.9</c:v>
                </c:pt>
                <c:pt idx="2916">
                  <c:v>176.9</c:v>
                </c:pt>
                <c:pt idx="2917">
                  <c:v>176.9</c:v>
                </c:pt>
                <c:pt idx="2918">
                  <c:v>176.9</c:v>
                </c:pt>
                <c:pt idx="2919">
                  <c:v>177</c:v>
                </c:pt>
                <c:pt idx="2920">
                  <c:v>177</c:v>
                </c:pt>
                <c:pt idx="2921">
                  <c:v>177</c:v>
                </c:pt>
                <c:pt idx="2922">
                  <c:v>177.1</c:v>
                </c:pt>
                <c:pt idx="2923">
                  <c:v>177.1</c:v>
                </c:pt>
                <c:pt idx="2924">
                  <c:v>177.2</c:v>
                </c:pt>
                <c:pt idx="2925">
                  <c:v>177.2</c:v>
                </c:pt>
                <c:pt idx="2926">
                  <c:v>177.2</c:v>
                </c:pt>
                <c:pt idx="2927">
                  <c:v>177.2</c:v>
                </c:pt>
                <c:pt idx="2928">
                  <c:v>177.2</c:v>
                </c:pt>
                <c:pt idx="2929">
                  <c:v>177.3</c:v>
                </c:pt>
                <c:pt idx="2930">
                  <c:v>177.3</c:v>
                </c:pt>
                <c:pt idx="2931">
                  <c:v>177.3</c:v>
                </c:pt>
                <c:pt idx="2932">
                  <c:v>177.3</c:v>
                </c:pt>
                <c:pt idx="2933">
                  <c:v>177.4</c:v>
                </c:pt>
                <c:pt idx="2934">
                  <c:v>177.4</c:v>
                </c:pt>
                <c:pt idx="2935">
                  <c:v>177.5</c:v>
                </c:pt>
                <c:pt idx="2936">
                  <c:v>177.6</c:v>
                </c:pt>
                <c:pt idx="2937">
                  <c:v>177.7</c:v>
                </c:pt>
                <c:pt idx="2938">
                  <c:v>177.7</c:v>
                </c:pt>
                <c:pt idx="2939">
                  <c:v>177.8</c:v>
                </c:pt>
                <c:pt idx="2940">
                  <c:v>177.9</c:v>
                </c:pt>
                <c:pt idx="2941">
                  <c:v>177.9</c:v>
                </c:pt>
                <c:pt idx="2942">
                  <c:v>177.9</c:v>
                </c:pt>
                <c:pt idx="2943">
                  <c:v>178</c:v>
                </c:pt>
                <c:pt idx="2944">
                  <c:v>178</c:v>
                </c:pt>
                <c:pt idx="2945">
                  <c:v>178</c:v>
                </c:pt>
                <c:pt idx="2946">
                  <c:v>178</c:v>
                </c:pt>
                <c:pt idx="2947">
                  <c:v>178.1</c:v>
                </c:pt>
                <c:pt idx="2948">
                  <c:v>178.1</c:v>
                </c:pt>
                <c:pt idx="2949">
                  <c:v>178.2</c:v>
                </c:pt>
                <c:pt idx="2950">
                  <c:v>178.2</c:v>
                </c:pt>
                <c:pt idx="2951">
                  <c:v>178.3</c:v>
                </c:pt>
                <c:pt idx="2952">
                  <c:v>178.3</c:v>
                </c:pt>
                <c:pt idx="2953">
                  <c:v>178.4</c:v>
                </c:pt>
                <c:pt idx="2954">
                  <c:v>178.4</c:v>
                </c:pt>
                <c:pt idx="2955">
                  <c:v>178.5</c:v>
                </c:pt>
                <c:pt idx="2956">
                  <c:v>178.5</c:v>
                </c:pt>
                <c:pt idx="2957">
                  <c:v>178.5</c:v>
                </c:pt>
                <c:pt idx="2958">
                  <c:v>178.5</c:v>
                </c:pt>
                <c:pt idx="2959">
                  <c:v>178.5</c:v>
                </c:pt>
                <c:pt idx="2960">
                  <c:v>178.7</c:v>
                </c:pt>
                <c:pt idx="2961">
                  <c:v>178.7</c:v>
                </c:pt>
                <c:pt idx="2962">
                  <c:v>178.8</c:v>
                </c:pt>
                <c:pt idx="2963">
                  <c:v>178.8</c:v>
                </c:pt>
                <c:pt idx="2964">
                  <c:v>178.8</c:v>
                </c:pt>
                <c:pt idx="2965">
                  <c:v>178.8</c:v>
                </c:pt>
                <c:pt idx="2966">
                  <c:v>178.9</c:v>
                </c:pt>
                <c:pt idx="2967">
                  <c:v>179</c:v>
                </c:pt>
                <c:pt idx="2968">
                  <c:v>179.1</c:v>
                </c:pt>
                <c:pt idx="2969">
                  <c:v>179.2</c:v>
                </c:pt>
                <c:pt idx="2970">
                  <c:v>179.2</c:v>
                </c:pt>
                <c:pt idx="2971">
                  <c:v>179.2</c:v>
                </c:pt>
                <c:pt idx="2972">
                  <c:v>179.3</c:v>
                </c:pt>
                <c:pt idx="2973">
                  <c:v>179.3</c:v>
                </c:pt>
                <c:pt idx="2974">
                  <c:v>179.3</c:v>
                </c:pt>
                <c:pt idx="2975">
                  <c:v>179.3</c:v>
                </c:pt>
                <c:pt idx="2976">
                  <c:v>179.4</c:v>
                </c:pt>
                <c:pt idx="2977">
                  <c:v>179.4</c:v>
                </c:pt>
                <c:pt idx="2978">
                  <c:v>179.5</c:v>
                </c:pt>
                <c:pt idx="2979">
                  <c:v>179.5</c:v>
                </c:pt>
                <c:pt idx="2980">
                  <c:v>179.6</c:v>
                </c:pt>
                <c:pt idx="2981">
                  <c:v>179.6</c:v>
                </c:pt>
                <c:pt idx="2982">
                  <c:v>179.6</c:v>
                </c:pt>
                <c:pt idx="2983">
                  <c:v>179.6</c:v>
                </c:pt>
                <c:pt idx="2984">
                  <c:v>179.7</c:v>
                </c:pt>
                <c:pt idx="2985">
                  <c:v>179.7</c:v>
                </c:pt>
                <c:pt idx="2986">
                  <c:v>179.8</c:v>
                </c:pt>
                <c:pt idx="2987">
                  <c:v>179.8</c:v>
                </c:pt>
                <c:pt idx="2988">
                  <c:v>179.8</c:v>
                </c:pt>
                <c:pt idx="2989">
                  <c:v>179.9</c:v>
                </c:pt>
                <c:pt idx="2990">
                  <c:v>180</c:v>
                </c:pt>
                <c:pt idx="2991">
                  <c:v>180</c:v>
                </c:pt>
                <c:pt idx="2992">
                  <c:v>180</c:v>
                </c:pt>
                <c:pt idx="2993">
                  <c:v>180</c:v>
                </c:pt>
                <c:pt idx="2994">
                  <c:v>180</c:v>
                </c:pt>
                <c:pt idx="2995">
                  <c:v>180.1</c:v>
                </c:pt>
                <c:pt idx="2996">
                  <c:v>180.2</c:v>
                </c:pt>
                <c:pt idx="2997">
                  <c:v>180.4</c:v>
                </c:pt>
                <c:pt idx="2998">
                  <c:v>180.4</c:v>
                </c:pt>
                <c:pt idx="2999">
                  <c:v>180.6</c:v>
                </c:pt>
                <c:pt idx="3000">
                  <c:v>180.6</c:v>
                </c:pt>
                <c:pt idx="3001">
                  <c:v>180.6</c:v>
                </c:pt>
                <c:pt idx="3002">
                  <c:v>180.7</c:v>
                </c:pt>
                <c:pt idx="3003">
                  <c:v>180.7</c:v>
                </c:pt>
                <c:pt idx="3004">
                  <c:v>180.7</c:v>
                </c:pt>
                <c:pt idx="3005">
                  <c:v>180.8</c:v>
                </c:pt>
                <c:pt idx="3006">
                  <c:v>180.9</c:v>
                </c:pt>
                <c:pt idx="3007">
                  <c:v>180.9</c:v>
                </c:pt>
                <c:pt idx="3008">
                  <c:v>180.9</c:v>
                </c:pt>
                <c:pt idx="3009">
                  <c:v>181</c:v>
                </c:pt>
                <c:pt idx="3010">
                  <c:v>181</c:v>
                </c:pt>
                <c:pt idx="3011">
                  <c:v>181.1</c:v>
                </c:pt>
                <c:pt idx="3012">
                  <c:v>181.1</c:v>
                </c:pt>
                <c:pt idx="3013">
                  <c:v>181.1</c:v>
                </c:pt>
                <c:pt idx="3014">
                  <c:v>181.2</c:v>
                </c:pt>
                <c:pt idx="3015">
                  <c:v>181.2</c:v>
                </c:pt>
                <c:pt idx="3016">
                  <c:v>181.3</c:v>
                </c:pt>
                <c:pt idx="3017">
                  <c:v>181.4</c:v>
                </c:pt>
                <c:pt idx="3018">
                  <c:v>181.4</c:v>
                </c:pt>
                <c:pt idx="3019">
                  <c:v>181.5</c:v>
                </c:pt>
                <c:pt idx="3020">
                  <c:v>181.5</c:v>
                </c:pt>
                <c:pt idx="3021">
                  <c:v>181.5</c:v>
                </c:pt>
                <c:pt idx="3022">
                  <c:v>181.7</c:v>
                </c:pt>
                <c:pt idx="3023">
                  <c:v>181.8</c:v>
                </c:pt>
                <c:pt idx="3024">
                  <c:v>181.8</c:v>
                </c:pt>
                <c:pt idx="3025">
                  <c:v>181.8</c:v>
                </c:pt>
                <c:pt idx="3026">
                  <c:v>181.9</c:v>
                </c:pt>
                <c:pt idx="3027">
                  <c:v>181.9</c:v>
                </c:pt>
                <c:pt idx="3028">
                  <c:v>182</c:v>
                </c:pt>
                <c:pt idx="3029">
                  <c:v>182.1</c:v>
                </c:pt>
                <c:pt idx="3030">
                  <c:v>182.1</c:v>
                </c:pt>
                <c:pt idx="3031">
                  <c:v>182.1</c:v>
                </c:pt>
                <c:pt idx="3032">
                  <c:v>182.1</c:v>
                </c:pt>
                <c:pt idx="3033">
                  <c:v>182.2</c:v>
                </c:pt>
                <c:pt idx="3034">
                  <c:v>182.2</c:v>
                </c:pt>
                <c:pt idx="3035">
                  <c:v>182.2</c:v>
                </c:pt>
                <c:pt idx="3036">
                  <c:v>182.2</c:v>
                </c:pt>
                <c:pt idx="3037">
                  <c:v>182.3</c:v>
                </c:pt>
                <c:pt idx="3038">
                  <c:v>182.3</c:v>
                </c:pt>
                <c:pt idx="3039">
                  <c:v>182.3</c:v>
                </c:pt>
                <c:pt idx="3040">
                  <c:v>182.3</c:v>
                </c:pt>
                <c:pt idx="3041">
                  <c:v>182.3</c:v>
                </c:pt>
                <c:pt idx="3042">
                  <c:v>182.4</c:v>
                </c:pt>
                <c:pt idx="3043">
                  <c:v>182.4</c:v>
                </c:pt>
                <c:pt idx="3044">
                  <c:v>182.4</c:v>
                </c:pt>
                <c:pt idx="3045">
                  <c:v>182.5</c:v>
                </c:pt>
                <c:pt idx="3046">
                  <c:v>182.5</c:v>
                </c:pt>
                <c:pt idx="3047">
                  <c:v>182.6</c:v>
                </c:pt>
                <c:pt idx="3048">
                  <c:v>182.7</c:v>
                </c:pt>
                <c:pt idx="3049">
                  <c:v>182.7</c:v>
                </c:pt>
                <c:pt idx="3050">
                  <c:v>182.7</c:v>
                </c:pt>
                <c:pt idx="3051">
                  <c:v>182.7</c:v>
                </c:pt>
                <c:pt idx="3052">
                  <c:v>182.8</c:v>
                </c:pt>
                <c:pt idx="3053">
                  <c:v>182.8</c:v>
                </c:pt>
                <c:pt idx="3054">
                  <c:v>183</c:v>
                </c:pt>
                <c:pt idx="3055">
                  <c:v>183.1</c:v>
                </c:pt>
                <c:pt idx="3056">
                  <c:v>183.1</c:v>
                </c:pt>
                <c:pt idx="3057">
                  <c:v>183.1</c:v>
                </c:pt>
                <c:pt idx="3058">
                  <c:v>183.2</c:v>
                </c:pt>
                <c:pt idx="3059">
                  <c:v>183.5</c:v>
                </c:pt>
                <c:pt idx="3060">
                  <c:v>183.5</c:v>
                </c:pt>
                <c:pt idx="3061">
                  <c:v>183.5</c:v>
                </c:pt>
                <c:pt idx="3062">
                  <c:v>183.6</c:v>
                </c:pt>
                <c:pt idx="3063">
                  <c:v>183.7</c:v>
                </c:pt>
                <c:pt idx="3064">
                  <c:v>183.8</c:v>
                </c:pt>
                <c:pt idx="3065">
                  <c:v>183.8</c:v>
                </c:pt>
                <c:pt idx="3066">
                  <c:v>183.9</c:v>
                </c:pt>
                <c:pt idx="3067">
                  <c:v>183.9</c:v>
                </c:pt>
                <c:pt idx="3068">
                  <c:v>183.9</c:v>
                </c:pt>
                <c:pt idx="3069">
                  <c:v>184</c:v>
                </c:pt>
                <c:pt idx="3070">
                  <c:v>184</c:v>
                </c:pt>
                <c:pt idx="3071">
                  <c:v>184.1</c:v>
                </c:pt>
                <c:pt idx="3072">
                  <c:v>184.1</c:v>
                </c:pt>
                <c:pt idx="3073">
                  <c:v>184.1</c:v>
                </c:pt>
                <c:pt idx="3074">
                  <c:v>184.1</c:v>
                </c:pt>
                <c:pt idx="3075">
                  <c:v>184.1</c:v>
                </c:pt>
                <c:pt idx="3076">
                  <c:v>184.2</c:v>
                </c:pt>
                <c:pt idx="3077">
                  <c:v>184.2</c:v>
                </c:pt>
                <c:pt idx="3078">
                  <c:v>184.3</c:v>
                </c:pt>
                <c:pt idx="3079">
                  <c:v>184.4</c:v>
                </c:pt>
                <c:pt idx="3080">
                  <c:v>184.4</c:v>
                </c:pt>
                <c:pt idx="3081">
                  <c:v>184.4</c:v>
                </c:pt>
                <c:pt idx="3082">
                  <c:v>184.4</c:v>
                </c:pt>
                <c:pt idx="3083">
                  <c:v>184.4</c:v>
                </c:pt>
                <c:pt idx="3084">
                  <c:v>184.6</c:v>
                </c:pt>
                <c:pt idx="3085">
                  <c:v>184.7</c:v>
                </c:pt>
                <c:pt idx="3086">
                  <c:v>185.1</c:v>
                </c:pt>
                <c:pt idx="3087">
                  <c:v>185.1</c:v>
                </c:pt>
                <c:pt idx="3088">
                  <c:v>185.2</c:v>
                </c:pt>
                <c:pt idx="3089">
                  <c:v>185.3</c:v>
                </c:pt>
                <c:pt idx="3090">
                  <c:v>185.3</c:v>
                </c:pt>
                <c:pt idx="3091">
                  <c:v>185.6</c:v>
                </c:pt>
                <c:pt idx="3092">
                  <c:v>185.6</c:v>
                </c:pt>
                <c:pt idx="3093">
                  <c:v>185.6</c:v>
                </c:pt>
                <c:pt idx="3094">
                  <c:v>185.6</c:v>
                </c:pt>
                <c:pt idx="3095">
                  <c:v>185.6</c:v>
                </c:pt>
                <c:pt idx="3096">
                  <c:v>185.6</c:v>
                </c:pt>
                <c:pt idx="3097">
                  <c:v>185.7</c:v>
                </c:pt>
                <c:pt idx="3098">
                  <c:v>185.7</c:v>
                </c:pt>
                <c:pt idx="3099">
                  <c:v>185.9</c:v>
                </c:pt>
                <c:pt idx="3100">
                  <c:v>185.9</c:v>
                </c:pt>
                <c:pt idx="3101">
                  <c:v>186</c:v>
                </c:pt>
                <c:pt idx="3102">
                  <c:v>186.1</c:v>
                </c:pt>
                <c:pt idx="3103">
                  <c:v>186.2</c:v>
                </c:pt>
                <c:pt idx="3104">
                  <c:v>186.3</c:v>
                </c:pt>
                <c:pt idx="3105">
                  <c:v>186.3</c:v>
                </c:pt>
                <c:pt idx="3106">
                  <c:v>186.3</c:v>
                </c:pt>
                <c:pt idx="3107">
                  <c:v>186.3</c:v>
                </c:pt>
                <c:pt idx="3108">
                  <c:v>186.4</c:v>
                </c:pt>
                <c:pt idx="3109">
                  <c:v>186.5</c:v>
                </c:pt>
                <c:pt idx="3110">
                  <c:v>186.5</c:v>
                </c:pt>
                <c:pt idx="3111">
                  <c:v>186.6</c:v>
                </c:pt>
                <c:pt idx="3112">
                  <c:v>186.7</c:v>
                </c:pt>
                <c:pt idx="3113">
                  <c:v>186.7</c:v>
                </c:pt>
                <c:pt idx="3114">
                  <c:v>186.8</c:v>
                </c:pt>
                <c:pt idx="3115">
                  <c:v>186.9</c:v>
                </c:pt>
                <c:pt idx="3116">
                  <c:v>186.9</c:v>
                </c:pt>
                <c:pt idx="3117">
                  <c:v>186.9</c:v>
                </c:pt>
                <c:pt idx="3118">
                  <c:v>186.9</c:v>
                </c:pt>
                <c:pt idx="3119">
                  <c:v>186.9</c:v>
                </c:pt>
                <c:pt idx="3120">
                  <c:v>187.2</c:v>
                </c:pt>
                <c:pt idx="3121">
                  <c:v>187.2</c:v>
                </c:pt>
                <c:pt idx="3122">
                  <c:v>187.2</c:v>
                </c:pt>
                <c:pt idx="3123">
                  <c:v>187.3</c:v>
                </c:pt>
                <c:pt idx="3124">
                  <c:v>187.4</c:v>
                </c:pt>
                <c:pt idx="3125">
                  <c:v>187.4</c:v>
                </c:pt>
                <c:pt idx="3126">
                  <c:v>187.4</c:v>
                </c:pt>
                <c:pt idx="3127">
                  <c:v>187.5</c:v>
                </c:pt>
                <c:pt idx="3128">
                  <c:v>187.5</c:v>
                </c:pt>
                <c:pt idx="3129">
                  <c:v>187.6</c:v>
                </c:pt>
                <c:pt idx="3130">
                  <c:v>187.8</c:v>
                </c:pt>
                <c:pt idx="3131">
                  <c:v>187.9</c:v>
                </c:pt>
                <c:pt idx="3132">
                  <c:v>188.2</c:v>
                </c:pt>
                <c:pt idx="3133">
                  <c:v>188.2</c:v>
                </c:pt>
                <c:pt idx="3134">
                  <c:v>188.2</c:v>
                </c:pt>
                <c:pt idx="3135">
                  <c:v>188.3</c:v>
                </c:pt>
                <c:pt idx="3136">
                  <c:v>188.3</c:v>
                </c:pt>
                <c:pt idx="3137">
                  <c:v>188.3</c:v>
                </c:pt>
                <c:pt idx="3138">
                  <c:v>188.3</c:v>
                </c:pt>
                <c:pt idx="3139">
                  <c:v>188.6</c:v>
                </c:pt>
                <c:pt idx="3140">
                  <c:v>188.7</c:v>
                </c:pt>
                <c:pt idx="3141">
                  <c:v>188.8</c:v>
                </c:pt>
                <c:pt idx="3142">
                  <c:v>188.9</c:v>
                </c:pt>
                <c:pt idx="3143">
                  <c:v>189</c:v>
                </c:pt>
                <c:pt idx="3144">
                  <c:v>189.1</c:v>
                </c:pt>
                <c:pt idx="3145">
                  <c:v>189.2</c:v>
                </c:pt>
                <c:pt idx="3146">
                  <c:v>189.2</c:v>
                </c:pt>
                <c:pt idx="3147">
                  <c:v>189.3</c:v>
                </c:pt>
                <c:pt idx="3148">
                  <c:v>189.4</c:v>
                </c:pt>
                <c:pt idx="3149">
                  <c:v>189.4</c:v>
                </c:pt>
                <c:pt idx="3150">
                  <c:v>189.4</c:v>
                </c:pt>
                <c:pt idx="3151">
                  <c:v>189.4</c:v>
                </c:pt>
                <c:pt idx="3152">
                  <c:v>189.4</c:v>
                </c:pt>
                <c:pt idx="3153">
                  <c:v>189.6</c:v>
                </c:pt>
                <c:pt idx="3154">
                  <c:v>189.6</c:v>
                </c:pt>
                <c:pt idx="3155">
                  <c:v>189.6</c:v>
                </c:pt>
                <c:pt idx="3156">
                  <c:v>189.8</c:v>
                </c:pt>
                <c:pt idx="3157">
                  <c:v>189.8</c:v>
                </c:pt>
                <c:pt idx="3158">
                  <c:v>189.8</c:v>
                </c:pt>
                <c:pt idx="3159">
                  <c:v>189.9</c:v>
                </c:pt>
                <c:pt idx="3160">
                  <c:v>189.9</c:v>
                </c:pt>
                <c:pt idx="3161">
                  <c:v>189.9</c:v>
                </c:pt>
                <c:pt idx="3162">
                  <c:v>190</c:v>
                </c:pt>
                <c:pt idx="3163">
                  <c:v>190</c:v>
                </c:pt>
                <c:pt idx="3164">
                  <c:v>190</c:v>
                </c:pt>
                <c:pt idx="3165">
                  <c:v>190.2</c:v>
                </c:pt>
                <c:pt idx="3166">
                  <c:v>190.3</c:v>
                </c:pt>
                <c:pt idx="3167">
                  <c:v>190.3</c:v>
                </c:pt>
                <c:pt idx="3168">
                  <c:v>190.4</c:v>
                </c:pt>
                <c:pt idx="3169">
                  <c:v>190.4</c:v>
                </c:pt>
                <c:pt idx="3170">
                  <c:v>190.4</c:v>
                </c:pt>
                <c:pt idx="3171">
                  <c:v>190.5</c:v>
                </c:pt>
                <c:pt idx="3172">
                  <c:v>190.5</c:v>
                </c:pt>
                <c:pt idx="3173">
                  <c:v>190.6</c:v>
                </c:pt>
                <c:pt idx="3174">
                  <c:v>190.7</c:v>
                </c:pt>
                <c:pt idx="3175">
                  <c:v>190.7</c:v>
                </c:pt>
                <c:pt idx="3176">
                  <c:v>190.8</c:v>
                </c:pt>
                <c:pt idx="3177">
                  <c:v>190.9</c:v>
                </c:pt>
                <c:pt idx="3178">
                  <c:v>191</c:v>
                </c:pt>
                <c:pt idx="3179">
                  <c:v>191</c:v>
                </c:pt>
                <c:pt idx="3180">
                  <c:v>191</c:v>
                </c:pt>
                <c:pt idx="3181">
                  <c:v>191.1</c:v>
                </c:pt>
                <c:pt idx="3182">
                  <c:v>191.1</c:v>
                </c:pt>
                <c:pt idx="3183">
                  <c:v>191.1</c:v>
                </c:pt>
                <c:pt idx="3184">
                  <c:v>191.1</c:v>
                </c:pt>
                <c:pt idx="3185">
                  <c:v>191.1</c:v>
                </c:pt>
                <c:pt idx="3186">
                  <c:v>191.2</c:v>
                </c:pt>
                <c:pt idx="3187">
                  <c:v>191.2</c:v>
                </c:pt>
                <c:pt idx="3188">
                  <c:v>191.2</c:v>
                </c:pt>
                <c:pt idx="3189">
                  <c:v>191.3</c:v>
                </c:pt>
                <c:pt idx="3190">
                  <c:v>191.4</c:v>
                </c:pt>
                <c:pt idx="3191">
                  <c:v>191.5</c:v>
                </c:pt>
                <c:pt idx="3192">
                  <c:v>191.5</c:v>
                </c:pt>
                <c:pt idx="3193">
                  <c:v>191.5</c:v>
                </c:pt>
                <c:pt idx="3194">
                  <c:v>191.7</c:v>
                </c:pt>
                <c:pt idx="3195">
                  <c:v>192</c:v>
                </c:pt>
                <c:pt idx="3196">
                  <c:v>192.1</c:v>
                </c:pt>
                <c:pt idx="3197">
                  <c:v>192.2</c:v>
                </c:pt>
                <c:pt idx="3198">
                  <c:v>192.3</c:v>
                </c:pt>
                <c:pt idx="3199">
                  <c:v>192.4</c:v>
                </c:pt>
                <c:pt idx="3200">
                  <c:v>192.5</c:v>
                </c:pt>
                <c:pt idx="3201">
                  <c:v>192.5</c:v>
                </c:pt>
                <c:pt idx="3202">
                  <c:v>192.5</c:v>
                </c:pt>
                <c:pt idx="3203">
                  <c:v>192.5</c:v>
                </c:pt>
                <c:pt idx="3204">
                  <c:v>192.6</c:v>
                </c:pt>
                <c:pt idx="3205">
                  <c:v>192.6</c:v>
                </c:pt>
                <c:pt idx="3206">
                  <c:v>192.7</c:v>
                </c:pt>
                <c:pt idx="3207">
                  <c:v>192.7</c:v>
                </c:pt>
                <c:pt idx="3208">
                  <c:v>192.7</c:v>
                </c:pt>
                <c:pt idx="3209">
                  <c:v>192.7</c:v>
                </c:pt>
                <c:pt idx="3210">
                  <c:v>192.8</c:v>
                </c:pt>
                <c:pt idx="3211">
                  <c:v>192.8</c:v>
                </c:pt>
                <c:pt idx="3212">
                  <c:v>192.9</c:v>
                </c:pt>
                <c:pt idx="3213">
                  <c:v>193</c:v>
                </c:pt>
                <c:pt idx="3214">
                  <c:v>193</c:v>
                </c:pt>
                <c:pt idx="3215">
                  <c:v>193</c:v>
                </c:pt>
                <c:pt idx="3216">
                  <c:v>193.1</c:v>
                </c:pt>
                <c:pt idx="3217">
                  <c:v>193.1</c:v>
                </c:pt>
                <c:pt idx="3218">
                  <c:v>193.1</c:v>
                </c:pt>
                <c:pt idx="3219">
                  <c:v>193.2</c:v>
                </c:pt>
                <c:pt idx="3220">
                  <c:v>193.2</c:v>
                </c:pt>
                <c:pt idx="3221">
                  <c:v>193.2</c:v>
                </c:pt>
                <c:pt idx="3222">
                  <c:v>193.2</c:v>
                </c:pt>
                <c:pt idx="3223">
                  <c:v>193.3</c:v>
                </c:pt>
                <c:pt idx="3224">
                  <c:v>193.3</c:v>
                </c:pt>
                <c:pt idx="3225">
                  <c:v>193.3</c:v>
                </c:pt>
                <c:pt idx="3226">
                  <c:v>193.4</c:v>
                </c:pt>
                <c:pt idx="3227">
                  <c:v>193.4</c:v>
                </c:pt>
                <c:pt idx="3228">
                  <c:v>193.4</c:v>
                </c:pt>
                <c:pt idx="3229">
                  <c:v>193.4</c:v>
                </c:pt>
                <c:pt idx="3230">
                  <c:v>193.4</c:v>
                </c:pt>
                <c:pt idx="3231">
                  <c:v>193.6</c:v>
                </c:pt>
                <c:pt idx="3232">
                  <c:v>193.6</c:v>
                </c:pt>
                <c:pt idx="3233">
                  <c:v>193.6</c:v>
                </c:pt>
                <c:pt idx="3234">
                  <c:v>193.7</c:v>
                </c:pt>
                <c:pt idx="3235">
                  <c:v>193.7</c:v>
                </c:pt>
                <c:pt idx="3236">
                  <c:v>193.7</c:v>
                </c:pt>
                <c:pt idx="3237">
                  <c:v>193.8</c:v>
                </c:pt>
                <c:pt idx="3238">
                  <c:v>194.1</c:v>
                </c:pt>
                <c:pt idx="3239">
                  <c:v>194.2</c:v>
                </c:pt>
                <c:pt idx="3240">
                  <c:v>194.3</c:v>
                </c:pt>
                <c:pt idx="3241">
                  <c:v>194.3</c:v>
                </c:pt>
                <c:pt idx="3242">
                  <c:v>194.3</c:v>
                </c:pt>
                <c:pt idx="3243">
                  <c:v>194.4</c:v>
                </c:pt>
                <c:pt idx="3244">
                  <c:v>194.4</c:v>
                </c:pt>
                <c:pt idx="3245">
                  <c:v>194.4</c:v>
                </c:pt>
                <c:pt idx="3246">
                  <c:v>194.5</c:v>
                </c:pt>
                <c:pt idx="3247">
                  <c:v>194.5</c:v>
                </c:pt>
                <c:pt idx="3248">
                  <c:v>194.6</c:v>
                </c:pt>
                <c:pt idx="3249">
                  <c:v>194.7</c:v>
                </c:pt>
                <c:pt idx="3250">
                  <c:v>194.7</c:v>
                </c:pt>
                <c:pt idx="3251">
                  <c:v>194.7</c:v>
                </c:pt>
                <c:pt idx="3252">
                  <c:v>194.8</c:v>
                </c:pt>
                <c:pt idx="3253">
                  <c:v>194.8</c:v>
                </c:pt>
                <c:pt idx="3254">
                  <c:v>194.8</c:v>
                </c:pt>
                <c:pt idx="3255">
                  <c:v>194.8</c:v>
                </c:pt>
                <c:pt idx="3256">
                  <c:v>194.8</c:v>
                </c:pt>
                <c:pt idx="3257">
                  <c:v>194.8</c:v>
                </c:pt>
                <c:pt idx="3258">
                  <c:v>194.8</c:v>
                </c:pt>
                <c:pt idx="3259">
                  <c:v>194.8</c:v>
                </c:pt>
                <c:pt idx="3260">
                  <c:v>194.9</c:v>
                </c:pt>
                <c:pt idx="3261">
                  <c:v>194.9</c:v>
                </c:pt>
                <c:pt idx="3262">
                  <c:v>194.9</c:v>
                </c:pt>
                <c:pt idx="3263">
                  <c:v>194.9</c:v>
                </c:pt>
                <c:pt idx="3264">
                  <c:v>194.9</c:v>
                </c:pt>
                <c:pt idx="3265">
                  <c:v>194.9</c:v>
                </c:pt>
                <c:pt idx="3266">
                  <c:v>195</c:v>
                </c:pt>
                <c:pt idx="3267">
                  <c:v>195</c:v>
                </c:pt>
                <c:pt idx="3268">
                  <c:v>195.1</c:v>
                </c:pt>
                <c:pt idx="3269">
                  <c:v>195.1</c:v>
                </c:pt>
                <c:pt idx="3270">
                  <c:v>195.1</c:v>
                </c:pt>
                <c:pt idx="3271">
                  <c:v>195.2</c:v>
                </c:pt>
                <c:pt idx="3272">
                  <c:v>195.3</c:v>
                </c:pt>
                <c:pt idx="3273">
                  <c:v>195.4</c:v>
                </c:pt>
                <c:pt idx="3274">
                  <c:v>195.4</c:v>
                </c:pt>
                <c:pt idx="3275">
                  <c:v>195.4</c:v>
                </c:pt>
                <c:pt idx="3276">
                  <c:v>195.5</c:v>
                </c:pt>
                <c:pt idx="3277">
                  <c:v>195.5</c:v>
                </c:pt>
                <c:pt idx="3278">
                  <c:v>195.8</c:v>
                </c:pt>
                <c:pt idx="3279">
                  <c:v>195.9</c:v>
                </c:pt>
                <c:pt idx="3280">
                  <c:v>195.9</c:v>
                </c:pt>
                <c:pt idx="3281">
                  <c:v>195.9</c:v>
                </c:pt>
                <c:pt idx="3282">
                  <c:v>196</c:v>
                </c:pt>
                <c:pt idx="3283">
                  <c:v>196</c:v>
                </c:pt>
                <c:pt idx="3284">
                  <c:v>196</c:v>
                </c:pt>
                <c:pt idx="3285">
                  <c:v>196</c:v>
                </c:pt>
                <c:pt idx="3286">
                  <c:v>196.1</c:v>
                </c:pt>
                <c:pt idx="3287">
                  <c:v>196.2</c:v>
                </c:pt>
                <c:pt idx="3288">
                  <c:v>196.2</c:v>
                </c:pt>
                <c:pt idx="3289">
                  <c:v>196.2</c:v>
                </c:pt>
                <c:pt idx="3290">
                  <c:v>196.2</c:v>
                </c:pt>
                <c:pt idx="3291">
                  <c:v>196.2</c:v>
                </c:pt>
                <c:pt idx="3292">
                  <c:v>196.2</c:v>
                </c:pt>
                <c:pt idx="3293">
                  <c:v>196.3</c:v>
                </c:pt>
                <c:pt idx="3294">
                  <c:v>196.4</c:v>
                </c:pt>
                <c:pt idx="3295">
                  <c:v>196.4</c:v>
                </c:pt>
                <c:pt idx="3296">
                  <c:v>196.4</c:v>
                </c:pt>
                <c:pt idx="3297">
                  <c:v>196.4</c:v>
                </c:pt>
                <c:pt idx="3298">
                  <c:v>196.4</c:v>
                </c:pt>
                <c:pt idx="3299">
                  <c:v>196.5</c:v>
                </c:pt>
                <c:pt idx="3300">
                  <c:v>196.5</c:v>
                </c:pt>
                <c:pt idx="3301">
                  <c:v>196.6</c:v>
                </c:pt>
                <c:pt idx="3302">
                  <c:v>196.7</c:v>
                </c:pt>
                <c:pt idx="3303">
                  <c:v>196.8</c:v>
                </c:pt>
                <c:pt idx="3304">
                  <c:v>196.9</c:v>
                </c:pt>
                <c:pt idx="3305">
                  <c:v>197</c:v>
                </c:pt>
                <c:pt idx="3306">
                  <c:v>197.2</c:v>
                </c:pt>
                <c:pt idx="3307">
                  <c:v>197.2</c:v>
                </c:pt>
                <c:pt idx="3308">
                  <c:v>197.3</c:v>
                </c:pt>
                <c:pt idx="3309">
                  <c:v>197.3</c:v>
                </c:pt>
                <c:pt idx="3310">
                  <c:v>197.4</c:v>
                </c:pt>
                <c:pt idx="3311">
                  <c:v>197.5</c:v>
                </c:pt>
                <c:pt idx="3312">
                  <c:v>197.6</c:v>
                </c:pt>
                <c:pt idx="3313">
                  <c:v>197.6</c:v>
                </c:pt>
                <c:pt idx="3314">
                  <c:v>197.8</c:v>
                </c:pt>
                <c:pt idx="3315">
                  <c:v>197.8</c:v>
                </c:pt>
                <c:pt idx="3316">
                  <c:v>197.8</c:v>
                </c:pt>
                <c:pt idx="3317">
                  <c:v>197.9</c:v>
                </c:pt>
                <c:pt idx="3318">
                  <c:v>197.9</c:v>
                </c:pt>
                <c:pt idx="3319">
                  <c:v>197.9</c:v>
                </c:pt>
                <c:pt idx="3320">
                  <c:v>198</c:v>
                </c:pt>
                <c:pt idx="3321">
                  <c:v>198.1</c:v>
                </c:pt>
                <c:pt idx="3322">
                  <c:v>198.1</c:v>
                </c:pt>
                <c:pt idx="3323">
                  <c:v>198.1</c:v>
                </c:pt>
                <c:pt idx="3324">
                  <c:v>198.3</c:v>
                </c:pt>
                <c:pt idx="3325">
                  <c:v>198.3</c:v>
                </c:pt>
                <c:pt idx="3326">
                  <c:v>198.5</c:v>
                </c:pt>
                <c:pt idx="3327">
                  <c:v>198.6</c:v>
                </c:pt>
                <c:pt idx="3328">
                  <c:v>198.6</c:v>
                </c:pt>
                <c:pt idx="3329">
                  <c:v>198.7</c:v>
                </c:pt>
                <c:pt idx="3330">
                  <c:v>198.8</c:v>
                </c:pt>
                <c:pt idx="3331">
                  <c:v>198.8</c:v>
                </c:pt>
                <c:pt idx="3332">
                  <c:v>199</c:v>
                </c:pt>
                <c:pt idx="3333">
                  <c:v>199.1</c:v>
                </c:pt>
                <c:pt idx="3334">
                  <c:v>199.1</c:v>
                </c:pt>
                <c:pt idx="3335">
                  <c:v>199.1</c:v>
                </c:pt>
                <c:pt idx="3336">
                  <c:v>199.1</c:v>
                </c:pt>
                <c:pt idx="3337">
                  <c:v>199.2</c:v>
                </c:pt>
                <c:pt idx="3338">
                  <c:v>199.3</c:v>
                </c:pt>
                <c:pt idx="3339">
                  <c:v>199.6</c:v>
                </c:pt>
                <c:pt idx="3340">
                  <c:v>199.8</c:v>
                </c:pt>
                <c:pt idx="3341">
                  <c:v>199.8</c:v>
                </c:pt>
                <c:pt idx="3342">
                  <c:v>199.8</c:v>
                </c:pt>
                <c:pt idx="3343">
                  <c:v>199.9</c:v>
                </c:pt>
                <c:pt idx="3344">
                  <c:v>199.9</c:v>
                </c:pt>
                <c:pt idx="3345">
                  <c:v>199.9</c:v>
                </c:pt>
                <c:pt idx="3346">
                  <c:v>199.9</c:v>
                </c:pt>
                <c:pt idx="3347">
                  <c:v>200</c:v>
                </c:pt>
                <c:pt idx="3348">
                  <c:v>200</c:v>
                </c:pt>
                <c:pt idx="3349">
                  <c:v>200</c:v>
                </c:pt>
                <c:pt idx="3350">
                  <c:v>200.1</c:v>
                </c:pt>
                <c:pt idx="3351">
                  <c:v>200.1</c:v>
                </c:pt>
                <c:pt idx="3352">
                  <c:v>200.3</c:v>
                </c:pt>
                <c:pt idx="3353">
                  <c:v>200.4</c:v>
                </c:pt>
                <c:pt idx="3354">
                  <c:v>200.5</c:v>
                </c:pt>
                <c:pt idx="3355">
                  <c:v>200.5</c:v>
                </c:pt>
                <c:pt idx="3356">
                  <c:v>200.6</c:v>
                </c:pt>
                <c:pt idx="3357">
                  <c:v>200.6</c:v>
                </c:pt>
                <c:pt idx="3358">
                  <c:v>200.6</c:v>
                </c:pt>
                <c:pt idx="3359">
                  <c:v>200.7</c:v>
                </c:pt>
                <c:pt idx="3360">
                  <c:v>200.8</c:v>
                </c:pt>
                <c:pt idx="3361">
                  <c:v>200.8</c:v>
                </c:pt>
                <c:pt idx="3362">
                  <c:v>200.8</c:v>
                </c:pt>
                <c:pt idx="3363">
                  <c:v>200.8</c:v>
                </c:pt>
                <c:pt idx="3364">
                  <c:v>200.9</c:v>
                </c:pt>
                <c:pt idx="3365">
                  <c:v>200.9</c:v>
                </c:pt>
                <c:pt idx="3366">
                  <c:v>200.9</c:v>
                </c:pt>
                <c:pt idx="3367">
                  <c:v>201</c:v>
                </c:pt>
                <c:pt idx="3368">
                  <c:v>201</c:v>
                </c:pt>
                <c:pt idx="3369">
                  <c:v>201</c:v>
                </c:pt>
                <c:pt idx="3370">
                  <c:v>201</c:v>
                </c:pt>
                <c:pt idx="3371">
                  <c:v>201</c:v>
                </c:pt>
                <c:pt idx="3372">
                  <c:v>201.1</c:v>
                </c:pt>
                <c:pt idx="3373">
                  <c:v>201.1</c:v>
                </c:pt>
                <c:pt idx="3374">
                  <c:v>201.2</c:v>
                </c:pt>
                <c:pt idx="3375">
                  <c:v>201.2</c:v>
                </c:pt>
                <c:pt idx="3376">
                  <c:v>201.2</c:v>
                </c:pt>
                <c:pt idx="3377">
                  <c:v>201.3</c:v>
                </c:pt>
                <c:pt idx="3378">
                  <c:v>201.5</c:v>
                </c:pt>
                <c:pt idx="3379">
                  <c:v>201.5</c:v>
                </c:pt>
                <c:pt idx="3380">
                  <c:v>201.6</c:v>
                </c:pt>
                <c:pt idx="3381">
                  <c:v>201.6</c:v>
                </c:pt>
                <c:pt idx="3382">
                  <c:v>201.7</c:v>
                </c:pt>
                <c:pt idx="3383">
                  <c:v>201.8</c:v>
                </c:pt>
                <c:pt idx="3384">
                  <c:v>201.8</c:v>
                </c:pt>
                <c:pt idx="3385">
                  <c:v>202</c:v>
                </c:pt>
                <c:pt idx="3386">
                  <c:v>202</c:v>
                </c:pt>
                <c:pt idx="3387">
                  <c:v>202.1</c:v>
                </c:pt>
                <c:pt idx="3388">
                  <c:v>202.2</c:v>
                </c:pt>
                <c:pt idx="3389">
                  <c:v>202.2</c:v>
                </c:pt>
                <c:pt idx="3390">
                  <c:v>202.2</c:v>
                </c:pt>
                <c:pt idx="3391">
                  <c:v>202.3</c:v>
                </c:pt>
                <c:pt idx="3392">
                  <c:v>202.3</c:v>
                </c:pt>
                <c:pt idx="3393">
                  <c:v>202.3</c:v>
                </c:pt>
                <c:pt idx="3394">
                  <c:v>202.3</c:v>
                </c:pt>
                <c:pt idx="3395">
                  <c:v>202.4</c:v>
                </c:pt>
                <c:pt idx="3396">
                  <c:v>202.7</c:v>
                </c:pt>
                <c:pt idx="3397">
                  <c:v>203</c:v>
                </c:pt>
                <c:pt idx="3398">
                  <c:v>203</c:v>
                </c:pt>
                <c:pt idx="3399">
                  <c:v>203.2</c:v>
                </c:pt>
                <c:pt idx="3400">
                  <c:v>203.3</c:v>
                </c:pt>
                <c:pt idx="3401">
                  <c:v>203.3</c:v>
                </c:pt>
                <c:pt idx="3402">
                  <c:v>203.4</c:v>
                </c:pt>
                <c:pt idx="3403">
                  <c:v>203.5</c:v>
                </c:pt>
                <c:pt idx="3404">
                  <c:v>203.5</c:v>
                </c:pt>
                <c:pt idx="3405">
                  <c:v>203.6</c:v>
                </c:pt>
                <c:pt idx="3406">
                  <c:v>203.7</c:v>
                </c:pt>
                <c:pt idx="3407">
                  <c:v>203.8</c:v>
                </c:pt>
                <c:pt idx="3408">
                  <c:v>203.9</c:v>
                </c:pt>
                <c:pt idx="3409">
                  <c:v>203.9</c:v>
                </c:pt>
                <c:pt idx="3410">
                  <c:v>204</c:v>
                </c:pt>
                <c:pt idx="3411">
                  <c:v>204</c:v>
                </c:pt>
                <c:pt idx="3412">
                  <c:v>204</c:v>
                </c:pt>
                <c:pt idx="3413">
                  <c:v>204.1</c:v>
                </c:pt>
                <c:pt idx="3414">
                  <c:v>204.1</c:v>
                </c:pt>
                <c:pt idx="3415">
                  <c:v>204.2</c:v>
                </c:pt>
                <c:pt idx="3416">
                  <c:v>204.2</c:v>
                </c:pt>
                <c:pt idx="3417">
                  <c:v>204.3</c:v>
                </c:pt>
                <c:pt idx="3418">
                  <c:v>204.3</c:v>
                </c:pt>
                <c:pt idx="3419">
                  <c:v>204.4</c:v>
                </c:pt>
                <c:pt idx="3420">
                  <c:v>204.4</c:v>
                </c:pt>
                <c:pt idx="3421">
                  <c:v>204.5</c:v>
                </c:pt>
                <c:pt idx="3422">
                  <c:v>204.6</c:v>
                </c:pt>
                <c:pt idx="3423">
                  <c:v>204.6</c:v>
                </c:pt>
                <c:pt idx="3424">
                  <c:v>204.7</c:v>
                </c:pt>
                <c:pt idx="3425">
                  <c:v>204.7</c:v>
                </c:pt>
                <c:pt idx="3426">
                  <c:v>204.7</c:v>
                </c:pt>
                <c:pt idx="3427">
                  <c:v>204.9</c:v>
                </c:pt>
                <c:pt idx="3428">
                  <c:v>204.9</c:v>
                </c:pt>
                <c:pt idx="3429">
                  <c:v>205.1</c:v>
                </c:pt>
                <c:pt idx="3430">
                  <c:v>205.1</c:v>
                </c:pt>
                <c:pt idx="3431">
                  <c:v>205.1</c:v>
                </c:pt>
                <c:pt idx="3432">
                  <c:v>205.2</c:v>
                </c:pt>
                <c:pt idx="3433">
                  <c:v>205.3</c:v>
                </c:pt>
                <c:pt idx="3434">
                  <c:v>205.3</c:v>
                </c:pt>
                <c:pt idx="3435">
                  <c:v>205.3</c:v>
                </c:pt>
                <c:pt idx="3436">
                  <c:v>205.4</c:v>
                </c:pt>
                <c:pt idx="3437">
                  <c:v>205.4</c:v>
                </c:pt>
                <c:pt idx="3438">
                  <c:v>205.5</c:v>
                </c:pt>
                <c:pt idx="3439">
                  <c:v>205.5</c:v>
                </c:pt>
                <c:pt idx="3440">
                  <c:v>205.5</c:v>
                </c:pt>
                <c:pt idx="3441">
                  <c:v>205.6</c:v>
                </c:pt>
                <c:pt idx="3442">
                  <c:v>205.6</c:v>
                </c:pt>
                <c:pt idx="3443">
                  <c:v>205.6</c:v>
                </c:pt>
                <c:pt idx="3444">
                  <c:v>205.6</c:v>
                </c:pt>
                <c:pt idx="3445">
                  <c:v>205.7</c:v>
                </c:pt>
                <c:pt idx="3446">
                  <c:v>205.7</c:v>
                </c:pt>
                <c:pt idx="3447">
                  <c:v>205.8</c:v>
                </c:pt>
                <c:pt idx="3448">
                  <c:v>205.8</c:v>
                </c:pt>
                <c:pt idx="3449">
                  <c:v>205.8</c:v>
                </c:pt>
                <c:pt idx="3450">
                  <c:v>205.9</c:v>
                </c:pt>
                <c:pt idx="3451">
                  <c:v>205.9</c:v>
                </c:pt>
                <c:pt idx="3452">
                  <c:v>206</c:v>
                </c:pt>
                <c:pt idx="3453">
                  <c:v>206.1</c:v>
                </c:pt>
                <c:pt idx="3454">
                  <c:v>206.1</c:v>
                </c:pt>
                <c:pt idx="3455">
                  <c:v>206.2</c:v>
                </c:pt>
                <c:pt idx="3456">
                  <c:v>206.3</c:v>
                </c:pt>
                <c:pt idx="3457">
                  <c:v>206.3</c:v>
                </c:pt>
                <c:pt idx="3458">
                  <c:v>206.4</c:v>
                </c:pt>
                <c:pt idx="3459">
                  <c:v>206.4</c:v>
                </c:pt>
                <c:pt idx="3460">
                  <c:v>206.4</c:v>
                </c:pt>
                <c:pt idx="3461">
                  <c:v>206.5</c:v>
                </c:pt>
                <c:pt idx="3462">
                  <c:v>206.6</c:v>
                </c:pt>
                <c:pt idx="3463">
                  <c:v>206.6</c:v>
                </c:pt>
                <c:pt idx="3464">
                  <c:v>206.6</c:v>
                </c:pt>
                <c:pt idx="3465">
                  <c:v>206.6</c:v>
                </c:pt>
                <c:pt idx="3466">
                  <c:v>206.8</c:v>
                </c:pt>
                <c:pt idx="3467">
                  <c:v>206.8</c:v>
                </c:pt>
                <c:pt idx="3468">
                  <c:v>206.9</c:v>
                </c:pt>
                <c:pt idx="3469">
                  <c:v>207</c:v>
                </c:pt>
                <c:pt idx="3470">
                  <c:v>207.1</c:v>
                </c:pt>
                <c:pt idx="3471">
                  <c:v>207.2</c:v>
                </c:pt>
                <c:pt idx="3472">
                  <c:v>207.3</c:v>
                </c:pt>
                <c:pt idx="3473">
                  <c:v>207.3</c:v>
                </c:pt>
                <c:pt idx="3474">
                  <c:v>207.4</c:v>
                </c:pt>
                <c:pt idx="3475">
                  <c:v>207.4</c:v>
                </c:pt>
                <c:pt idx="3476">
                  <c:v>207.4</c:v>
                </c:pt>
                <c:pt idx="3477">
                  <c:v>207.5</c:v>
                </c:pt>
                <c:pt idx="3478">
                  <c:v>207.5</c:v>
                </c:pt>
                <c:pt idx="3479">
                  <c:v>207.5</c:v>
                </c:pt>
                <c:pt idx="3480">
                  <c:v>207.6</c:v>
                </c:pt>
                <c:pt idx="3481">
                  <c:v>207.6</c:v>
                </c:pt>
                <c:pt idx="3482">
                  <c:v>207.7</c:v>
                </c:pt>
                <c:pt idx="3483">
                  <c:v>207.7</c:v>
                </c:pt>
                <c:pt idx="3484">
                  <c:v>207.7</c:v>
                </c:pt>
                <c:pt idx="3485">
                  <c:v>207.8</c:v>
                </c:pt>
                <c:pt idx="3486">
                  <c:v>207.8</c:v>
                </c:pt>
                <c:pt idx="3487">
                  <c:v>207.8</c:v>
                </c:pt>
                <c:pt idx="3488">
                  <c:v>208</c:v>
                </c:pt>
                <c:pt idx="3489">
                  <c:v>208.1</c:v>
                </c:pt>
                <c:pt idx="3490">
                  <c:v>208.1</c:v>
                </c:pt>
                <c:pt idx="3491">
                  <c:v>208.1</c:v>
                </c:pt>
                <c:pt idx="3492">
                  <c:v>208.2</c:v>
                </c:pt>
                <c:pt idx="3493">
                  <c:v>208.3</c:v>
                </c:pt>
                <c:pt idx="3494">
                  <c:v>208.3</c:v>
                </c:pt>
                <c:pt idx="3495">
                  <c:v>208.3</c:v>
                </c:pt>
                <c:pt idx="3496">
                  <c:v>208.3</c:v>
                </c:pt>
                <c:pt idx="3497">
                  <c:v>208.4</c:v>
                </c:pt>
                <c:pt idx="3498">
                  <c:v>208.5</c:v>
                </c:pt>
                <c:pt idx="3499">
                  <c:v>208.6</c:v>
                </c:pt>
                <c:pt idx="3500">
                  <c:v>208.8</c:v>
                </c:pt>
                <c:pt idx="3501">
                  <c:v>208.8</c:v>
                </c:pt>
                <c:pt idx="3502">
                  <c:v>208.9</c:v>
                </c:pt>
                <c:pt idx="3503">
                  <c:v>208.9</c:v>
                </c:pt>
                <c:pt idx="3504">
                  <c:v>209</c:v>
                </c:pt>
                <c:pt idx="3505">
                  <c:v>209</c:v>
                </c:pt>
                <c:pt idx="3506">
                  <c:v>209</c:v>
                </c:pt>
                <c:pt idx="3507">
                  <c:v>209.2</c:v>
                </c:pt>
                <c:pt idx="3508">
                  <c:v>209.2</c:v>
                </c:pt>
                <c:pt idx="3509">
                  <c:v>209.3</c:v>
                </c:pt>
                <c:pt idx="3510">
                  <c:v>209.4</c:v>
                </c:pt>
                <c:pt idx="3511">
                  <c:v>209.5</c:v>
                </c:pt>
                <c:pt idx="3512">
                  <c:v>209.5</c:v>
                </c:pt>
                <c:pt idx="3513">
                  <c:v>209.5</c:v>
                </c:pt>
                <c:pt idx="3514">
                  <c:v>209.5</c:v>
                </c:pt>
                <c:pt idx="3515">
                  <c:v>209.6</c:v>
                </c:pt>
                <c:pt idx="3516">
                  <c:v>209.6</c:v>
                </c:pt>
                <c:pt idx="3517">
                  <c:v>209.7</c:v>
                </c:pt>
                <c:pt idx="3518">
                  <c:v>209.8</c:v>
                </c:pt>
                <c:pt idx="3519">
                  <c:v>209.9</c:v>
                </c:pt>
                <c:pt idx="3520">
                  <c:v>209.9</c:v>
                </c:pt>
                <c:pt idx="3521">
                  <c:v>210</c:v>
                </c:pt>
                <c:pt idx="3522">
                  <c:v>210.1</c:v>
                </c:pt>
                <c:pt idx="3523">
                  <c:v>210.1</c:v>
                </c:pt>
                <c:pt idx="3524">
                  <c:v>210.1</c:v>
                </c:pt>
                <c:pt idx="3525">
                  <c:v>210.2</c:v>
                </c:pt>
                <c:pt idx="3526">
                  <c:v>210.2</c:v>
                </c:pt>
                <c:pt idx="3527">
                  <c:v>210.4</c:v>
                </c:pt>
                <c:pt idx="3528">
                  <c:v>210.5</c:v>
                </c:pt>
                <c:pt idx="3529">
                  <c:v>210.6</c:v>
                </c:pt>
                <c:pt idx="3530">
                  <c:v>210.7</c:v>
                </c:pt>
                <c:pt idx="3531">
                  <c:v>210.7</c:v>
                </c:pt>
                <c:pt idx="3532">
                  <c:v>210.8</c:v>
                </c:pt>
                <c:pt idx="3533">
                  <c:v>210.9</c:v>
                </c:pt>
                <c:pt idx="3534">
                  <c:v>210.9</c:v>
                </c:pt>
                <c:pt idx="3535">
                  <c:v>211.1</c:v>
                </c:pt>
                <c:pt idx="3536">
                  <c:v>211.1</c:v>
                </c:pt>
                <c:pt idx="3537">
                  <c:v>211.1</c:v>
                </c:pt>
                <c:pt idx="3538">
                  <c:v>211.1</c:v>
                </c:pt>
                <c:pt idx="3539">
                  <c:v>211.2</c:v>
                </c:pt>
                <c:pt idx="3540">
                  <c:v>211.2</c:v>
                </c:pt>
                <c:pt idx="3541">
                  <c:v>211.2</c:v>
                </c:pt>
                <c:pt idx="3542">
                  <c:v>211.2</c:v>
                </c:pt>
                <c:pt idx="3543">
                  <c:v>211.3</c:v>
                </c:pt>
                <c:pt idx="3544">
                  <c:v>211.4</c:v>
                </c:pt>
                <c:pt idx="3545">
                  <c:v>211.4</c:v>
                </c:pt>
                <c:pt idx="3546">
                  <c:v>211.4</c:v>
                </c:pt>
                <c:pt idx="3547">
                  <c:v>211.4</c:v>
                </c:pt>
                <c:pt idx="3548">
                  <c:v>211.5</c:v>
                </c:pt>
                <c:pt idx="3549">
                  <c:v>211.6</c:v>
                </c:pt>
                <c:pt idx="3550">
                  <c:v>211.7</c:v>
                </c:pt>
                <c:pt idx="3551">
                  <c:v>212</c:v>
                </c:pt>
                <c:pt idx="3552">
                  <c:v>212.1</c:v>
                </c:pt>
                <c:pt idx="3553">
                  <c:v>212.1</c:v>
                </c:pt>
                <c:pt idx="3554">
                  <c:v>212.1</c:v>
                </c:pt>
                <c:pt idx="3555">
                  <c:v>212.3</c:v>
                </c:pt>
                <c:pt idx="3556">
                  <c:v>212.4</c:v>
                </c:pt>
                <c:pt idx="3557">
                  <c:v>212.5</c:v>
                </c:pt>
                <c:pt idx="3558">
                  <c:v>212.5</c:v>
                </c:pt>
                <c:pt idx="3559">
                  <c:v>212.6</c:v>
                </c:pt>
                <c:pt idx="3560">
                  <c:v>212.6</c:v>
                </c:pt>
                <c:pt idx="3561">
                  <c:v>212.6</c:v>
                </c:pt>
                <c:pt idx="3562">
                  <c:v>212.7</c:v>
                </c:pt>
                <c:pt idx="3563">
                  <c:v>212.8</c:v>
                </c:pt>
                <c:pt idx="3564">
                  <c:v>212.8</c:v>
                </c:pt>
                <c:pt idx="3565">
                  <c:v>212.8</c:v>
                </c:pt>
                <c:pt idx="3566">
                  <c:v>212.9</c:v>
                </c:pt>
                <c:pt idx="3567">
                  <c:v>212.9</c:v>
                </c:pt>
                <c:pt idx="3568">
                  <c:v>212.9</c:v>
                </c:pt>
                <c:pt idx="3569">
                  <c:v>213</c:v>
                </c:pt>
                <c:pt idx="3570">
                  <c:v>213</c:v>
                </c:pt>
                <c:pt idx="3571">
                  <c:v>213</c:v>
                </c:pt>
                <c:pt idx="3572">
                  <c:v>213.1</c:v>
                </c:pt>
                <c:pt idx="3573">
                  <c:v>213.2</c:v>
                </c:pt>
                <c:pt idx="3574">
                  <c:v>213.2</c:v>
                </c:pt>
                <c:pt idx="3575">
                  <c:v>213.2</c:v>
                </c:pt>
                <c:pt idx="3576">
                  <c:v>213.4</c:v>
                </c:pt>
                <c:pt idx="3577">
                  <c:v>213.4</c:v>
                </c:pt>
                <c:pt idx="3578">
                  <c:v>213.4</c:v>
                </c:pt>
                <c:pt idx="3579">
                  <c:v>213.4</c:v>
                </c:pt>
                <c:pt idx="3580">
                  <c:v>213.4</c:v>
                </c:pt>
                <c:pt idx="3581">
                  <c:v>213.4</c:v>
                </c:pt>
                <c:pt idx="3582">
                  <c:v>213.4</c:v>
                </c:pt>
                <c:pt idx="3583">
                  <c:v>213.4</c:v>
                </c:pt>
                <c:pt idx="3584">
                  <c:v>213.4</c:v>
                </c:pt>
                <c:pt idx="3585">
                  <c:v>213.5</c:v>
                </c:pt>
                <c:pt idx="3586">
                  <c:v>213.6</c:v>
                </c:pt>
                <c:pt idx="3587">
                  <c:v>213.7</c:v>
                </c:pt>
                <c:pt idx="3588">
                  <c:v>213.7</c:v>
                </c:pt>
                <c:pt idx="3589">
                  <c:v>213.7</c:v>
                </c:pt>
                <c:pt idx="3590">
                  <c:v>213.8</c:v>
                </c:pt>
                <c:pt idx="3591">
                  <c:v>213.9</c:v>
                </c:pt>
                <c:pt idx="3592">
                  <c:v>213.9</c:v>
                </c:pt>
                <c:pt idx="3593">
                  <c:v>213.9</c:v>
                </c:pt>
                <c:pt idx="3594">
                  <c:v>213.9</c:v>
                </c:pt>
                <c:pt idx="3595">
                  <c:v>214.1</c:v>
                </c:pt>
                <c:pt idx="3596">
                  <c:v>214.1</c:v>
                </c:pt>
                <c:pt idx="3597">
                  <c:v>214.2</c:v>
                </c:pt>
                <c:pt idx="3598">
                  <c:v>214.2</c:v>
                </c:pt>
                <c:pt idx="3599">
                  <c:v>214.2</c:v>
                </c:pt>
                <c:pt idx="3600">
                  <c:v>214.4</c:v>
                </c:pt>
                <c:pt idx="3601">
                  <c:v>214.4</c:v>
                </c:pt>
                <c:pt idx="3602">
                  <c:v>214.5</c:v>
                </c:pt>
                <c:pt idx="3603">
                  <c:v>214.5</c:v>
                </c:pt>
                <c:pt idx="3604">
                  <c:v>214.6</c:v>
                </c:pt>
                <c:pt idx="3605">
                  <c:v>214.6</c:v>
                </c:pt>
                <c:pt idx="3606">
                  <c:v>214.8</c:v>
                </c:pt>
                <c:pt idx="3607">
                  <c:v>214.8</c:v>
                </c:pt>
                <c:pt idx="3608">
                  <c:v>214.9</c:v>
                </c:pt>
                <c:pt idx="3609">
                  <c:v>215</c:v>
                </c:pt>
                <c:pt idx="3610">
                  <c:v>215</c:v>
                </c:pt>
                <c:pt idx="3611">
                  <c:v>215</c:v>
                </c:pt>
                <c:pt idx="3612">
                  <c:v>215.1</c:v>
                </c:pt>
                <c:pt idx="3613">
                  <c:v>215.2</c:v>
                </c:pt>
                <c:pt idx="3614">
                  <c:v>215.3</c:v>
                </c:pt>
                <c:pt idx="3615">
                  <c:v>215.4</c:v>
                </c:pt>
                <c:pt idx="3616">
                  <c:v>215.5</c:v>
                </c:pt>
                <c:pt idx="3617">
                  <c:v>215.5</c:v>
                </c:pt>
                <c:pt idx="3618">
                  <c:v>215.7</c:v>
                </c:pt>
                <c:pt idx="3619">
                  <c:v>215.7</c:v>
                </c:pt>
                <c:pt idx="3620">
                  <c:v>215.7</c:v>
                </c:pt>
                <c:pt idx="3621">
                  <c:v>215.8</c:v>
                </c:pt>
                <c:pt idx="3622">
                  <c:v>215.9</c:v>
                </c:pt>
                <c:pt idx="3623">
                  <c:v>216</c:v>
                </c:pt>
                <c:pt idx="3624">
                  <c:v>216</c:v>
                </c:pt>
                <c:pt idx="3625">
                  <c:v>216</c:v>
                </c:pt>
                <c:pt idx="3626">
                  <c:v>216</c:v>
                </c:pt>
                <c:pt idx="3627">
                  <c:v>216.1</c:v>
                </c:pt>
                <c:pt idx="3628">
                  <c:v>216.1</c:v>
                </c:pt>
                <c:pt idx="3629">
                  <c:v>216.1</c:v>
                </c:pt>
                <c:pt idx="3630">
                  <c:v>216.1</c:v>
                </c:pt>
                <c:pt idx="3631">
                  <c:v>216.3</c:v>
                </c:pt>
                <c:pt idx="3632">
                  <c:v>216.3</c:v>
                </c:pt>
                <c:pt idx="3633">
                  <c:v>216.3</c:v>
                </c:pt>
                <c:pt idx="3634">
                  <c:v>216.3</c:v>
                </c:pt>
                <c:pt idx="3635">
                  <c:v>216.3</c:v>
                </c:pt>
                <c:pt idx="3636">
                  <c:v>216.4</c:v>
                </c:pt>
                <c:pt idx="3637">
                  <c:v>216.4</c:v>
                </c:pt>
                <c:pt idx="3638">
                  <c:v>216.5</c:v>
                </c:pt>
                <c:pt idx="3639">
                  <c:v>216.5</c:v>
                </c:pt>
                <c:pt idx="3640">
                  <c:v>216.6</c:v>
                </c:pt>
                <c:pt idx="3641">
                  <c:v>216.7</c:v>
                </c:pt>
                <c:pt idx="3642">
                  <c:v>216.7</c:v>
                </c:pt>
                <c:pt idx="3643">
                  <c:v>216.8</c:v>
                </c:pt>
                <c:pt idx="3644">
                  <c:v>216.9</c:v>
                </c:pt>
                <c:pt idx="3645">
                  <c:v>216.9</c:v>
                </c:pt>
                <c:pt idx="3646">
                  <c:v>216.9</c:v>
                </c:pt>
                <c:pt idx="3647">
                  <c:v>217.1</c:v>
                </c:pt>
                <c:pt idx="3648">
                  <c:v>217.2</c:v>
                </c:pt>
                <c:pt idx="3649">
                  <c:v>217.3</c:v>
                </c:pt>
                <c:pt idx="3650">
                  <c:v>217.3</c:v>
                </c:pt>
                <c:pt idx="3651">
                  <c:v>217.4</c:v>
                </c:pt>
                <c:pt idx="3652">
                  <c:v>217.5</c:v>
                </c:pt>
                <c:pt idx="3653">
                  <c:v>217.5</c:v>
                </c:pt>
                <c:pt idx="3654">
                  <c:v>217.5</c:v>
                </c:pt>
                <c:pt idx="3655">
                  <c:v>217.6</c:v>
                </c:pt>
                <c:pt idx="3656">
                  <c:v>217.6</c:v>
                </c:pt>
                <c:pt idx="3657">
                  <c:v>217.7</c:v>
                </c:pt>
                <c:pt idx="3658">
                  <c:v>217.9</c:v>
                </c:pt>
                <c:pt idx="3659">
                  <c:v>218</c:v>
                </c:pt>
                <c:pt idx="3660">
                  <c:v>218</c:v>
                </c:pt>
                <c:pt idx="3661">
                  <c:v>218</c:v>
                </c:pt>
                <c:pt idx="3662">
                  <c:v>218.1</c:v>
                </c:pt>
                <c:pt idx="3663">
                  <c:v>218.1</c:v>
                </c:pt>
                <c:pt idx="3664">
                  <c:v>218.1</c:v>
                </c:pt>
                <c:pt idx="3665">
                  <c:v>218.2</c:v>
                </c:pt>
                <c:pt idx="3666">
                  <c:v>218.2</c:v>
                </c:pt>
                <c:pt idx="3667">
                  <c:v>218.3</c:v>
                </c:pt>
                <c:pt idx="3668">
                  <c:v>218.3</c:v>
                </c:pt>
                <c:pt idx="3669">
                  <c:v>218.5</c:v>
                </c:pt>
                <c:pt idx="3670">
                  <c:v>218.5</c:v>
                </c:pt>
                <c:pt idx="3671">
                  <c:v>218.6</c:v>
                </c:pt>
                <c:pt idx="3672">
                  <c:v>218.6</c:v>
                </c:pt>
                <c:pt idx="3673">
                  <c:v>218.6</c:v>
                </c:pt>
                <c:pt idx="3674">
                  <c:v>218.7</c:v>
                </c:pt>
                <c:pt idx="3675">
                  <c:v>218.8</c:v>
                </c:pt>
                <c:pt idx="3676">
                  <c:v>218.8</c:v>
                </c:pt>
                <c:pt idx="3677">
                  <c:v>219</c:v>
                </c:pt>
                <c:pt idx="3678">
                  <c:v>219.1</c:v>
                </c:pt>
                <c:pt idx="3679">
                  <c:v>219.1</c:v>
                </c:pt>
                <c:pt idx="3680">
                  <c:v>219.2</c:v>
                </c:pt>
                <c:pt idx="3681">
                  <c:v>219.2</c:v>
                </c:pt>
                <c:pt idx="3682">
                  <c:v>219.2</c:v>
                </c:pt>
                <c:pt idx="3683">
                  <c:v>219.2</c:v>
                </c:pt>
                <c:pt idx="3684">
                  <c:v>219.3</c:v>
                </c:pt>
                <c:pt idx="3685">
                  <c:v>219.3</c:v>
                </c:pt>
                <c:pt idx="3686">
                  <c:v>219.4</c:v>
                </c:pt>
                <c:pt idx="3687">
                  <c:v>219.5</c:v>
                </c:pt>
                <c:pt idx="3688">
                  <c:v>219.5</c:v>
                </c:pt>
                <c:pt idx="3689">
                  <c:v>219.7</c:v>
                </c:pt>
                <c:pt idx="3690">
                  <c:v>219.7</c:v>
                </c:pt>
                <c:pt idx="3691">
                  <c:v>219.8</c:v>
                </c:pt>
                <c:pt idx="3692">
                  <c:v>219.9</c:v>
                </c:pt>
                <c:pt idx="3693">
                  <c:v>219.9</c:v>
                </c:pt>
                <c:pt idx="3694">
                  <c:v>219.9</c:v>
                </c:pt>
                <c:pt idx="3695">
                  <c:v>220</c:v>
                </c:pt>
                <c:pt idx="3696">
                  <c:v>220</c:v>
                </c:pt>
                <c:pt idx="3697">
                  <c:v>220.1</c:v>
                </c:pt>
                <c:pt idx="3698">
                  <c:v>220.2</c:v>
                </c:pt>
                <c:pt idx="3699">
                  <c:v>220.2</c:v>
                </c:pt>
                <c:pt idx="3700">
                  <c:v>220.2</c:v>
                </c:pt>
                <c:pt idx="3701">
                  <c:v>220.3</c:v>
                </c:pt>
                <c:pt idx="3702">
                  <c:v>220.4</c:v>
                </c:pt>
                <c:pt idx="3703">
                  <c:v>220.4</c:v>
                </c:pt>
                <c:pt idx="3704">
                  <c:v>220.5</c:v>
                </c:pt>
                <c:pt idx="3705">
                  <c:v>220.5</c:v>
                </c:pt>
                <c:pt idx="3706">
                  <c:v>220.5</c:v>
                </c:pt>
                <c:pt idx="3707">
                  <c:v>220.5</c:v>
                </c:pt>
                <c:pt idx="3708">
                  <c:v>220.5</c:v>
                </c:pt>
                <c:pt idx="3709">
                  <c:v>220.5</c:v>
                </c:pt>
                <c:pt idx="3710">
                  <c:v>220.5</c:v>
                </c:pt>
                <c:pt idx="3711">
                  <c:v>220.7</c:v>
                </c:pt>
                <c:pt idx="3712">
                  <c:v>220.7</c:v>
                </c:pt>
                <c:pt idx="3713">
                  <c:v>220.7</c:v>
                </c:pt>
                <c:pt idx="3714">
                  <c:v>220.7</c:v>
                </c:pt>
                <c:pt idx="3715">
                  <c:v>220.8</c:v>
                </c:pt>
                <c:pt idx="3716">
                  <c:v>220.9</c:v>
                </c:pt>
                <c:pt idx="3717">
                  <c:v>221.1</c:v>
                </c:pt>
                <c:pt idx="3718">
                  <c:v>221.1</c:v>
                </c:pt>
                <c:pt idx="3719">
                  <c:v>221.2</c:v>
                </c:pt>
                <c:pt idx="3720">
                  <c:v>221.2</c:v>
                </c:pt>
                <c:pt idx="3721">
                  <c:v>221.3</c:v>
                </c:pt>
                <c:pt idx="3722">
                  <c:v>221.6</c:v>
                </c:pt>
                <c:pt idx="3723">
                  <c:v>221.9</c:v>
                </c:pt>
                <c:pt idx="3724">
                  <c:v>222</c:v>
                </c:pt>
                <c:pt idx="3725">
                  <c:v>222</c:v>
                </c:pt>
                <c:pt idx="3726">
                  <c:v>222</c:v>
                </c:pt>
                <c:pt idx="3727">
                  <c:v>222.1</c:v>
                </c:pt>
                <c:pt idx="3728">
                  <c:v>222.1</c:v>
                </c:pt>
                <c:pt idx="3729">
                  <c:v>222.1</c:v>
                </c:pt>
                <c:pt idx="3730">
                  <c:v>222.2</c:v>
                </c:pt>
                <c:pt idx="3731">
                  <c:v>222.2</c:v>
                </c:pt>
                <c:pt idx="3732">
                  <c:v>222.2</c:v>
                </c:pt>
                <c:pt idx="3733">
                  <c:v>222.2</c:v>
                </c:pt>
                <c:pt idx="3734">
                  <c:v>222.3</c:v>
                </c:pt>
                <c:pt idx="3735">
                  <c:v>222.5</c:v>
                </c:pt>
                <c:pt idx="3736">
                  <c:v>222.6</c:v>
                </c:pt>
                <c:pt idx="3737">
                  <c:v>222.6</c:v>
                </c:pt>
                <c:pt idx="3738">
                  <c:v>222.6</c:v>
                </c:pt>
                <c:pt idx="3739">
                  <c:v>222.7</c:v>
                </c:pt>
                <c:pt idx="3740">
                  <c:v>222.7</c:v>
                </c:pt>
                <c:pt idx="3741">
                  <c:v>222.7</c:v>
                </c:pt>
                <c:pt idx="3742">
                  <c:v>222.8</c:v>
                </c:pt>
                <c:pt idx="3743">
                  <c:v>222.8</c:v>
                </c:pt>
                <c:pt idx="3744">
                  <c:v>222.9</c:v>
                </c:pt>
                <c:pt idx="3745">
                  <c:v>222.9</c:v>
                </c:pt>
                <c:pt idx="3746">
                  <c:v>222.9</c:v>
                </c:pt>
                <c:pt idx="3747">
                  <c:v>222.9</c:v>
                </c:pt>
                <c:pt idx="3748">
                  <c:v>222.9</c:v>
                </c:pt>
                <c:pt idx="3749">
                  <c:v>223</c:v>
                </c:pt>
                <c:pt idx="3750">
                  <c:v>223.2</c:v>
                </c:pt>
                <c:pt idx="3751">
                  <c:v>223.2</c:v>
                </c:pt>
                <c:pt idx="3752">
                  <c:v>223.2</c:v>
                </c:pt>
                <c:pt idx="3753">
                  <c:v>223.2</c:v>
                </c:pt>
                <c:pt idx="3754">
                  <c:v>223.3</c:v>
                </c:pt>
                <c:pt idx="3755">
                  <c:v>223.5</c:v>
                </c:pt>
                <c:pt idx="3756">
                  <c:v>223.6</c:v>
                </c:pt>
                <c:pt idx="3757">
                  <c:v>223.7</c:v>
                </c:pt>
                <c:pt idx="3758">
                  <c:v>223.7</c:v>
                </c:pt>
                <c:pt idx="3759">
                  <c:v>223.7</c:v>
                </c:pt>
                <c:pt idx="3760">
                  <c:v>223.8</c:v>
                </c:pt>
                <c:pt idx="3761">
                  <c:v>223.9</c:v>
                </c:pt>
                <c:pt idx="3762">
                  <c:v>224</c:v>
                </c:pt>
                <c:pt idx="3763">
                  <c:v>224</c:v>
                </c:pt>
                <c:pt idx="3764">
                  <c:v>224</c:v>
                </c:pt>
                <c:pt idx="3765">
                  <c:v>224.2</c:v>
                </c:pt>
                <c:pt idx="3766">
                  <c:v>224.3</c:v>
                </c:pt>
                <c:pt idx="3767">
                  <c:v>224.3</c:v>
                </c:pt>
                <c:pt idx="3768">
                  <c:v>224.4</c:v>
                </c:pt>
                <c:pt idx="3769">
                  <c:v>224.4</c:v>
                </c:pt>
                <c:pt idx="3770">
                  <c:v>224.4</c:v>
                </c:pt>
                <c:pt idx="3771">
                  <c:v>224.5</c:v>
                </c:pt>
                <c:pt idx="3772">
                  <c:v>224.5</c:v>
                </c:pt>
                <c:pt idx="3773">
                  <c:v>224.7</c:v>
                </c:pt>
                <c:pt idx="3774">
                  <c:v>224.7</c:v>
                </c:pt>
                <c:pt idx="3775">
                  <c:v>224.7</c:v>
                </c:pt>
                <c:pt idx="3776">
                  <c:v>224.7</c:v>
                </c:pt>
                <c:pt idx="3777">
                  <c:v>224.8</c:v>
                </c:pt>
                <c:pt idx="3778">
                  <c:v>224.9</c:v>
                </c:pt>
                <c:pt idx="3779">
                  <c:v>224.9</c:v>
                </c:pt>
                <c:pt idx="3780">
                  <c:v>224.9</c:v>
                </c:pt>
                <c:pt idx="3781">
                  <c:v>225</c:v>
                </c:pt>
                <c:pt idx="3782">
                  <c:v>225</c:v>
                </c:pt>
                <c:pt idx="3783">
                  <c:v>225</c:v>
                </c:pt>
                <c:pt idx="3784">
                  <c:v>225.1</c:v>
                </c:pt>
                <c:pt idx="3785">
                  <c:v>225.1</c:v>
                </c:pt>
                <c:pt idx="3786">
                  <c:v>225.1</c:v>
                </c:pt>
                <c:pt idx="3787">
                  <c:v>225.3</c:v>
                </c:pt>
                <c:pt idx="3788">
                  <c:v>225.4</c:v>
                </c:pt>
                <c:pt idx="3789">
                  <c:v>225.4</c:v>
                </c:pt>
                <c:pt idx="3790">
                  <c:v>225.6</c:v>
                </c:pt>
                <c:pt idx="3791">
                  <c:v>225.6</c:v>
                </c:pt>
                <c:pt idx="3792">
                  <c:v>225.7</c:v>
                </c:pt>
                <c:pt idx="3793">
                  <c:v>225.7</c:v>
                </c:pt>
                <c:pt idx="3794">
                  <c:v>225.7</c:v>
                </c:pt>
                <c:pt idx="3795">
                  <c:v>225.8</c:v>
                </c:pt>
                <c:pt idx="3796">
                  <c:v>225.9</c:v>
                </c:pt>
                <c:pt idx="3797">
                  <c:v>226.1</c:v>
                </c:pt>
                <c:pt idx="3798">
                  <c:v>226.2</c:v>
                </c:pt>
                <c:pt idx="3799">
                  <c:v>226.2</c:v>
                </c:pt>
                <c:pt idx="3800">
                  <c:v>226.2</c:v>
                </c:pt>
                <c:pt idx="3801">
                  <c:v>226.3</c:v>
                </c:pt>
                <c:pt idx="3802">
                  <c:v>226.4</c:v>
                </c:pt>
                <c:pt idx="3803">
                  <c:v>226.5</c:v>
                </c:pt>
                <c:pt idx="3804">
                  <c:v>226.5</c:v>
                </c:pt>
                <c:pt idx="3805">
                  <c:v>226.6</c:v>
                </c:pt>
                <c:pt idx="3806">
                  <c:v>226.7</c:v>
                </c:pt>
                <c:pt idx="3807">
                  <c:v>226.8</c:v>
                </c:pt>
                <c:pt idx="3808">
                  <c:v>226.8</c:v>
                </c:pt>
                <c:pt idx="3809">
                  <c:v>226.9</c:v>
                </c:pt>
                <c:pt idx="3810">
                  <c:v>227</c:v>
                </c:pt>
                <c:pt idx="3811">
                  <c:v>227</c:v>
                </c:pt>
                <c:pt idx="3812">
                  <c:v>227</c:v>
                </c:pt>
                <c:pt idx="3813">
                  <c:v>227</c:v>
                </c:pt>
                <c:pt idx="3814">
                  <c:v>227.1</c:v>
                </c:pt>
                <c:pt idx="3815">
                  <c:v>227.1</c:v>
                </c:pt>
                <c:pt idx="3816">
                  <c:v>227.1</c:v>
                </c:pt>
                <c:pt idx="3817">
                  <c:v>227.3</c:v>
                </c:pt>
                <c:pt idx="3818">
                  <c:v>227.4</c:v>
                </c:pt>
                <c:pt idx="3819">
                  <c:v>227.5</c:v>
                </c:pt>
                <c:pt idx="3820">
                  <c:v>227.6</c:v>
                </c:pt>
                <c:pt idx="3821">
                  <c:v>227.6</c:v>
                </c:pt>
                <c:pt idx="3822">
                  <c:v>227.7</c:v>
                </c:pt>
                <c:pt idx="3823">
                  <c:v>227.7</c:v>
                </c:pt>
                <c:pt idx="3824">
                  <c:v>227.8</c:v>
                </c:pt>
                <c:pt idx="3825">
                  <c:v>227.8</c:v>
                </c:pt>
                <c:pt idx="3826">
                  <c:v>227.9</c:v>
                </c:pt>
                <c:pt idx="3827">
                  <c:v>227.9</c:v>
                </c:pt>
                <c:pt idx="3828">
                  <c:v>227.9</c:v>
                </c:pt>
                <c:pt idx="3829">
                  <c:v>227.9</c:v>
                </c:pt>
                <c:pt idx="3830">
                  <c:v>228.1</c:v>
                </c:pt>
                <c:pt idx="3831">
                  <c:v>228.3</c:v>
                </c:pt>
                <c:pt idx="3832">
                  <c:v>228.3</c:v>
                </c:pt>
                <c:pt idx="3833">
                  <c:v>228.4</c:v>
                </c:pt>
                <c:pt idx="3834">
                  <c:v>228.4</c:v>
                </c:pt>
                <c:pt idx="3835">
                  <c:v>228.5</c:v>
                </c:pt>
                <c:pt idx="3836">
                  <c:v>228.5</c:v>
                </c:pt>
                <c:pt idx="3837">
                  <c:v>228.5</c:v>
                </c:pt>
                <c:pt idx="3838">
                  <c:v>228.5</c:v>
                </c:pt>
                <c:pt idx="3839">
                  <c:v>228.6</c:v>
                </c:pt>
                <c:pt idx="3840">
                  <c:v>228.6</c:v>
                </c:pt>
                <c:pt idx="3841">
                  <c:v>228.6</c:v>
                </c:pt>
                <c:pt idx="3842">
                  <c:v>228.7</c:v>
                </c:pt>
                <c:pt idx="3843">
                  <c:v>228.8</c:v>
                </c:pt>
                <c:pt idx="3844">
                  <c:v>228.9</c:v>
                </c:pt>
                <c:pt idx="3845">
                  <c:v>228.9</c:v>
                </c:pt>
                <c:pt idx="3846">
                  <c:v>229</c:v>
                </c:pt>
                <c:pt idx="3847">
                  <c:v>229</c:v>
                </c:pt>
                <c:pt idx="3848">
                  <c:v>229.1</c:v>
                </c:pt>
                <c:pt idx="3849">
                  <c:v>229.2</c:v>
                </c:pt>
                <c:pt idx="3850">
                  <c:v>229.2</c:v>
                </c:pt>
                <c:pt idx="3851">
                  <c:v>229.3</c:v>
                </c:pt>
                <c:pt idx="3852">
                  <c:v>229.3</c:v>
                </c:pt>
                <c:pt idx="3853">
                  <c:v>229.5</c:v>
                </c:pt>
                <c:pt idx="3854">
                  <c:v>229.5</c:v>
                </c:pt>
                <c:pt idx="3855">
                  <c:v>229.8</c:v>
                </c:pt>
                <c:pt idx="3856">
                  <c:v>229.9</c:v>
                </c:pt>
                <c:pt idx="3857">
                  <c:v>230</c:v>
                </c:pt>
                <c:pt idx="3858">
                  <c:v>230.1</c:v>
                </c:pt>
                <c:pt idx="3859">
                  <c:v>230.1</c:v>
                </c:pt>
                <c:pt idx="3860">
                  <c:v>230.2</c:v>
                </c:pt>
                <c:pt idx="3861">
                  <c:v>230.3</c:v>
                </c:pt>
                <c:pt idx="3862">
                  <c:v>230.3</c:v>
                </c:pt>
                <c:pt idx="3863">
                  <c:v>230.3</c:v>
                </c:pt>
                <c:pt idx="3864">
                  <c:v>230.4</c:v>
                </c:pt>
                <c:pt idx="3865">
                  <c:v>230.4</c:v>
                </c:pt>
                <c:pt idx="3866">
                  <c:v>230.5</c:v>
                </c:pt>
                <c:pt idx="3867">
                  <c:v>230.5</c:v>
                </c:pt>
                <c:pt idx="3868">
                  <c:v>230.6</c:v>
                </c:pt>
                <c:pt idx="3869">
                  <c:v>230.6</c:v>
                </c:pt>
                <c:pt idx="3870">
                  <c:v>230.6</c:v>
                </c:pt>
                <c:pt idx="3871">
                  <c:v>230.7</c:v>
                </c:pt>
                <c:pt idx="3872">
                  <c:v>230.7</c:v>
                </c:pt>
                <c:pt idx="3873">
                  <c:v>230.9</c:v>
                </c:pt>
                <c:pt idx="3874">
                  <c:v>230.9</c:v>
                </c:pt>
                <c:pt idx="3875">
                  <c:v>230.9</c:v>
                </c:pt>
                <c:pt idx="3876">
                  <c:v>231</c:v>
                </c:pt>
                <c:pt idx="3877">
                  <c:v>231</c:v>
                </c:pt>
                <c:pt idx="3878">
                  <c:v>231.1</c:v>
                </c:pt>
                <c:pt idx="3879">
                  <c:v>231.1</c:v>
                </c:pt>
                <c:pt idx="3880">
                  <c:v>231.2</c:v>
                </c:pt>
                <c:pt idx="3881">
                  <c:v>231.2</c:v>
                </c:pt>
                <c:pt idx="3882">
                  <c:v>231.3</c:v>
                </c:pt>
                <c:pt idx="3883">
                  <c:v>231.4</c:v>
                </c:pt>
                <c:pt idx="3884">
                  <c:v>231.4</c:v>
                </c:pt>
                <c:pt idx="3885">
                  <c:v>231.5</c:v>
                </c:pt>
                <c:pt idx="3886">
                  <c:v>231.6</c:v>
                </c:pt>
                <c:pt idx="3887">
                  <c:v>231.6</c:v>
                </c:pt>
                <c:pt idx="3888">
                  <c:v>231.7</c:v>
                </c:pt>
                <c:pt idx="3889">
                  <c:v>231.7</c:v>
                </c:pt>
                <c:pt idx="3890">
                  <c:v>231.7</c:v>
                </c:pt>
                <c:pt idx="3891">
                  <c:v>231.7</c:v>
                </c:pt>
                <c:pt idx="3892">
                  <c:v>231.8</c:v>
                </c:pt>
                <c:pt idx="3893">
                  <c:v>232</c:v>
                </c:pt>
                <c:pt idx="3894">
                  <c:v>232.1</c:v>
                </c:pt>
                <c:pt idx="3895">
                  <c:v>232.2</c:v>
                </c:pt>
                <c:pt idx="3896">
                  <c:v>232.5</c:v>
                </c:pt>
                <c:pt idx="3897">
                  <c:v>232.5</c:v>
                </c:pt>
                <c:pt idx="3898">
                  <c:v>232.6</c:v>
                </c:pt>
                <c:pt idx="3899">
                  <c:v>232.6</c:v>
                </c:pt>
                <c:pt idx="3900">
                  <c:v>232.8</c:v>
                </c:pt>
                <c:pt idx="3901">
                  <c:v>232.8</c:v>
                </c:pt>
                <c:pt idx="3902">
                  <c:v>233.1</c:v>
                </c:pt>
                <c:pt idx="3903">
                  <c:v>233.1</c:v>
                </c:pt>
                <c:pt idx="3904">
                  <c:v>233.1</c:v>
                </c:pt>
                <c:pt idx="3905">
                  <c:v>233.2</c:v>
                </c:pt>
                <c:pt idx="3906">
                  <c:v>233.4</c:v>
                </c:pt>
                <c:pt idx="3907">
                  <c:v>233.4</c:v>
                </c:pt>
                <c:pt idx="3908">
                  <c:v>233.5</c:v>
                </c:pt>
                <c:pt idx="3909">
                  <c:v>233.5</c:v>
                </c:pt>
                <c:pt idx="3910">
                  <c:v>233.6</c:v>
                </c:pt>
                <c:pt idx="3911">
                  <c:v>233.6</c:v>
                </c:pt>
                <c:pt idx="3912">
                  <c:v>233.7</c:v>
                </c:pt>
                <c:pt idx="3913">
                  <c:v>233.7</c:v>
                </c:pt>
                <c:pt idx="3914">
                  <c:v>233.7</c:v>
                </c:pt>
                <c:pt idx="3915">
                  <c:v>233.8</c:v>
                </c:pt>
                <c:pt idx="3916">
                  <c:v>233.8</c:v>
                </c:pt>
                <c:pt idx="3917">
                  <c:v>233.9</c:v>
                </c:pt>
                <c:pt idx="3918">
                  <c:v>234</c:v>
                </c:pt>
                <c:pt idx="3919">
                  <c:v>234</c:v>
                </c:pt>
                <c:pt idx="3920">
                  <c:v>234.2</c:v>
                </c:pt>
                <c:pt idx="3921">
                  <c:v>234.2</c:v>
                </c:pt>
                <c:pt idx="3922">
                  <c:v>234.3</c:v>
                </c:pt>
                <c:pt idx="3923">
                  <c:v>234.3</c:v>
                </c:pt>
                <c:pt idx="3924">
                  <c:v>234.3</c:v>
                </c:pt>
                <c:pt idx="3925">
                  <c:v>234.3</c:v>
                </c:pt>
                <c:pt idx="3926">
                  <c:v>234.4</c:v>
                </c:pt>
                <c:pt idx="3927">
                  <c:v>234.7</c:v>
                </c:pt>
                <c:pt idx="3928">
                  <c:v>234.8</c:v>
                </c:pt>
                <c:pt idx="3929">
                  <c:v>234.9</c:v>
                </c:pt>
                <c:pt idx="3930">
                  <c:v>234.9</c:v>
                </c:pt>
                <c:pt idx="3931">
                  <c:v>235</c:v>
                </c:pt>
                <c:pt idx="3932">
                  <c:v>235</c:v>
                </c:pt>
                <c:pt idx="3933">
                  <c:v>235.1</c:v>
                </c:pt>
                <c:pt idx="3934">
                  <c:v>235.1</c:v>
                </c:pt>
                <c:pt idx="3935">
                  <c:v>235.2</c:v>
                </c:pt>
                <c:pt idx="3936">
                  <c:v>235.2</c:v>
                </c:pt>
                <c:pt idx="3937">
                  <c:v>235.2</c:v>
                </c:pt>
                <c:pt idx="3938">
                  <c:v>235.3</c:v>
                </c:pt>
                <c:pt idx="3939">
                  <c:v>235.3</c:v>
                </c:pt>
                <c:pt idx="3940">
                  <c:v>235.3</c:v>
                </c:pt>
                <c:pt idx="3941">
                  <c:v>235.4</c:v>
                </c:pt>
                <c:pt idx="3942">
                  <c:v>235.5</c:v>
                </c:pt>
                <c:pt idx="3943">
                  <c:v>235.6</c:v>
                </c:pt>
                <c:pt idx="3944">
                  <c:v>235.7</c:v>
                </c:pt>
                <c:pt idx="3945">
                  <c:v>235.7</c:v>
                </c:pt>
                <c:pt idx="3946">
                  <c:v>235.7</c:v>
                </c:pt>
                <c:pt idx="3947">
                  <c:v>235.7</c:v>
                </c:pt>
                <c:pt idx="3948">
                  <c:v>235.8</c:v>
                </c:pt>
                <c:pt idx="3949">
                  <c:v>235.8</c:v>
                </c:pt>
                <c:pt idx="3950">
                  <c:v>235.9</c:v>
                </c:pt>
                <c:pt idx="3951">
                  <c:v>236</c:v>
                </c:pt>
                <c:pt idx="3952">
                  <c:v>236</c:v>
                </c:pt>
                <c:pt idx="3953">
                  <c:v>236.1</c:v>
                </c:pt>
                <c:pt idx="3954">
                  <c:v>236.2</c:v>
                </c:pt>
                <c:pt idx="3955">
                  <c:v>236.2</c:v>
                </c:pt>
                <c:pt idx="3956">
                  <c:v>236.2</c:v>
                </c:pt>
                <c:pt idx="3957">
                  <c:v>236.3</c:v>
                </c:pt>
                <c:pt idx="3958">
                  <c:v>236.3</c:v>
                </c:pt>
                <c:pt idx="3959">
                  <c:v>236.3</c:v>
                </c:pt>
                <c:pt idx="3960">
                  <c:v>236.4</c:v>
                </c:pt>
                <c:pt idx="3961">
                  <c:v>236.4</c:v>
                </c:pt>
                <c:pt idx="3962">
                  <c:v>236.5</c:v>
                </c:pt>
                <c:pt idx="3963">
                  <c:v>236.5</c:v>
                </c:pt>
                <c:pt idx="3964">
                  <c:v>236.7</c:v>
                </c:pt>
                <c:pt idx="3965">
                  <c:v>236.8</c:v>
                </c:pt>
                <c:pt idx="3966">
                  <c:v>237</c:v>
                </c:pt>
                <c:pt idx="3967">
                  <c:v>237.1</c:v>
                </c:pt>
                <c:pt idx="3968">
                  <c:v>237.1</c:v>
                </c:pt>
                <c:pt idx="3969">
                  <c:v>237.2</c:v>
                </c:pt>
                <c:pt idx="3970">
                  <c:v>237.3</c:v>
                </c:pt>
                <c:pt idx="3971">
                  <c:v>237.3</c:v>
                </c:pt>
                <c:pt idx="3972">
                  <c:v>237.3</c:v>
                </c:pt>
                <c:pt idx="3973">
                  <c:v>237.3</c:v>
                </c:pt>
                <c:pt idx="3974">
                  <c:v>237.3</c:v>
                </c:pt>
                <c:pt idx="3975">
                  <c:v>237.3</c:v>
                </c:pt>
                <c:pt idx="3976">
                  <c:v>237.4</c:v>
                </c:pt>
                <c:pt idx="3977">
                  <c:v>237.4</c:v>
                </c:pt>
                <c:pt idx="3978">
                  <c:v>237.5</c:v>
                </c:pt>
                <c:pt idx="3979">
                  <c:v>237.6</c:v>
                </c:pt>
                <c:pt idx="3980">
                  <c:v>237.6</c:v>
                </c:pt>
                <c:pt idx="3981">
                  <c:v>237.7</c:v>
                </c:pt>
                <c:pt idx="3982">
                  <c:v>237.7</c:v>
                </c:pt>
                <c:pt idx="3983">
                  <c:v>237.7</c:v>
                </c:pt>
                <c:pt idx="3984">
                  <c:v>237.8</c:v>
                </c:pt>
                <c:pt idx="3985">
                  <c:v>237.9</c:v>
                </c:pt>
                <c:pt idx="3986">
                  <c:v>238</c:v>
                </c:pt>
                <c:pt idx="3987">
                  <c:v>238</c:v>
                </c:pt>
                <c:pt idx="3988">
                  <c:v>238.1</c:v>
                </c:pt>
                <c:pt idx="3989">
                  <c:v>238.3</c:v>
                </c:pt>
                <c:pt idx="3990">
                  <c:v>238.3</c:v>
                </c:pt>
                <c:pt idx="3991">
                  <c:v>238.4</c:v>
                </c:pt>
                <c:pt idx="3992">
                  <c:v>238.5</c:v>
                </c:pt>
                <c:pt idx="3993">
                  <c:v>238.5</c:v>
                </c:pt>
                <c:pt idx="3994">
                  <c:v>238.5</c:v>
                </c:pt>
                <c:pt idx="3995">
                  <c:v>238.7</c:v>
                </c:pt>
                <c:pt idx="3996">
                  <c:v>238.7</c:v>
                </c:pt>
                <c:pt idx="3997">
                  <c:v>238.7</c:v>
                </c:pt>
                <c:pt idx="3998">
                  <c:v>238.8</c:v>
                </c:pt>
                <c:pt idx="3999">
                  <c:v>238.8</c:v>
                </c:pt>
                <c:pt idx="4000">
                  <c:v>238.8</c:v>
                </c:pt>
                <c:pt idx="4001">
                  <c:v>238.9</c:v>
                </c:pt>
                <c:pt idx="4002">
                  <c:v>238.9</c:v>
                </c:pt>
                <c:pt idx="4003">
                  <c:v>239.1</c:v>
                </c:pt>
                <c:pt idx="4004">
                  <c:v>239.2</c:v>
                </c:pt>
                <c:pt idx="4005">
                  <c:v>239.2</c:v>
                </c:pt>
                <c:pt idx="4006">
                  <c:v>239.2</c:v>
                </c:pt>
                <c:pt idx="4007">
                  <c:v>239.3</c:v>
                </c:pt>
                <c:pt idx="4008">
                  <c:v>239.3</c:v>
                </c:pt>
                <c:pt idx="4009">
                  <c:v>239.4</c:v>
                </c:pt>
                <c:pt idx="4010">
                  <c:v>239.4</c:v>
                </c:pt>
                <c:pt idx="4011">
                  <c:v>239.5</c:v>
                </c:pt>
                <c:pt idx="4012">
                  <c:v>239.5</c:v>
                </c:pt>
                <c:pt idx="4013">
                  <c:v>239.6</c:v>
                </c:pt>
                <c:pt idx="4014">
                  <c:v>239.7</c:v>
                </c:pt>
                <c:pt idx="4015">
                  <c:v>239.7</c:v>
                </c:pt>
                <c:pt idx="4016">
                  <c:v>239.8</c:v>
                </c:pt>
                <c:pt idx="4017">
                  <c:v>240</c:v>
                </c:pt>
                <c:pt idx="4018">
                  <c:v>240</c:v>
                </c:pt>
                <c:pt idx="4019">
                  <c:v>240</c:v>
                </c:pt>
                <c:pt idx="4020">
                  <c:v>240.1</c:v>
                </c:pt>
                <c:pt idx="4021">
                  <c:v>240.1</c:v>
                </c:pt>
                <c:pt idx="4022">
                  <c:v>240.3</c:v>
                </c:pt>
                <c:pt idx="4023">
                  <c:v>240.4</c:v>
                </c:pt>
                <c:pt idx="4024">
                  <c:v>240.5</c:v>
                </c:pt>
                <c:pt idx="4025">
                  <c:v>240.6</c:v>
                </c:pt>
                <c:pt idx="4026">
                  <c:v>240.6</c:v>
                </c:pt>
                <c:pt idx="4027">
                  <c:v>240.7</c:v>
                </c:pt>
                <c:pt idx="4028">
                  <c:v>240.7</c:v>
                </c:pt>
                <c:pt idx="4029">
                  <c:v>240.8</c:v>
                </c:pt>
                <c:pt idx="4030">
                  <c:v>240.8</c:v>
                </c:pt>
                <c:pt idx="4031">
                  <c:v>240.8</c:v>
                </c:pt>
                <c:pt idx="4032">
                  <c:v>240.8</c:v>
                </c:pt>
                <c:pt idx="4033">
                  <c:v>241</c:v>
                </c:pt>
                <c:pt idx="4034">
                  <c:v>241</c:v>
                </c:pt>
                <c:pt idx="4035">
                  <c:v>241.1</c:v>
                </c:pt>
                <c:pt idx="4036">
                  <c:v>241.2</c:v>
                </c:pt>
                <c:pt idx="4037">
                  <c:v>241.2</c:v>
                </c:pt>
                <c:pt idx="4038">
                  <c:v>241.2</c:v>
                </c:pt>
                <c:pt idx="4039">
                  <c:v>241.3</c:v>
                </c:pt>
                <c:pt idx="4040">
                  <c:v>241.4</c:v>
                </c:pt>
                <c:pt idx="4041">
                  <c:v>241.5</c:v>
                </c:pt>
                <c:pt idx="4042">
                  <c:v>241.5</c:v>
                </c:pt>
                <c:pt idx="4043">
                  <c:v>241.6</c:v>
                </c:pt>
                <c:pt idx="4044">
                  <c:v>241.6</c:v>
                </c:pt>
                <c:pt idx="4045">
                  <c:v>241.7</c:v>
                </c:pt>
                <c:pt idx="4046">
                  <c:v>241.7</c:v>
                </c:pt>
                <c:pt idx="4047">
                  <c:v>241.8</c:v>
                </c:pt>
                <c:pt idx="4048">
                  <c:v>241.8</c:v>
                </c:pt>
                <c:pt idx="4049">
                  <c:v>241.9</c:v>
                </c:pt>
                <c:pt idx="4050">
                  <c:v>241.9</c:v>
                </c:pt>
                <c:pt idx="4051">
                  <c:v>241.9</c:v>
                </c:pt>
                <c:pt idx="4052">
                  <c:v>242.1</c:v>
                </c:pt>
                <c:pt idx="4053">
                  <c:v>242.2</c:v>
                </c:pt>
                <c:pt idx="4054">
                  <c:v>242.3</c:v>
                </c:pt>
                <c:pt idx="4055">
                  <c:v>242.6</c:v>
                </c:pt>
                <c:pt idx="4056">
                  <c:v>242.6</c:v>
                </c:pt>
                <c:pt idx="4057">
                  <c:v>242.7</c:v>
                </c:pt>
                <c:pt idx="4058">
                  <c:v>243</c:v>
                </c:pt>
                <c:pt idx="4059">
                  <c:v>243.1</c:v>
                </c:pt>
                <c:pt idx="4060">
                  <c:v>243.1</c:v>
                </c:pt>
                <c:pt idx="4061">
                  <c:v>243.2</c:v>
                </c:pt>
                <c:pt idx="4062">
                  <c:v>243.2</c:v>
                </c:pt>
                <c:pt idx="4063">
                  <c:v>243.2</c:v>
                </c:pt>
                <c:pt idx="4064">
                  <c:v>243.2</c:v>
                </c:pt>
                <c:pt idx="4065">
                  <c:v>243.2</c:v>
                </c:pt>
                <c:pt idx="4066">
                  <c:v>243.4</c:v>
                </c:pt>
                <c:pt idx="4067">
                  <c:v>243.5</c:v>
                </c:pt>
                <c:pt idx="4068">
                  <c:v>243.5</c:v>
                </c:pt>
                <c:pt idx="4069">
                  <c:v>243.5</c:v>
                </c:pt>
                <c:pt idx="4070">
                  <c:v>243.5</c:v>
                </c:pt>
                <c:pt idx="4071">
                  <c:v>243.5</c:v>
                </c:pt>
                <c:pt idx="4072">
                  <c:v>243.5</c:v>
                </c:pt>
                <c:pt idx="4073">
                  <c:v>243.7</c:v>
                </c:pt>
                <c:pt idx="4074">
                  <c:v>243.7</c:v>
                </c:pt>
                <c:pt idx="4075">
                  <c:v>243.8</c:v>
                </c:pt>
                <c:pt idx="4076">
                  <c:v>243.9</c:v>
                </c:pt>
                <c:pt idx="4077">
                  <c:v>244</c:v>
                </c:pt>
                <c:pt idx="4078">
                  <c:v>244</c:v>
                </c:pt>
                <c:pt idx="4079">
                  <c:v>244.3</c:v>
                </c:pt>
                <c:pt idx="4080">
                  <c:v>244.3</c:v>
                </c:pt>
                <c:pt idx="4081">
                  <c:v>244.3</c:v>
                </c:pt>
                <c:pt idx="4082">
                  <c:v>244.4</c:v>
                </c:pt>
                <c:pt idx="4083">
                  <c:v>244.5</c:v>
                </c:pt>
                <c:pt idx="4084">
                  <c:v>244.6</c:v>
                </c:pt>
                <c:pt idx="4085">
                  <c:v>244.9</c:v>
                </c:pt>
                <c:pt idx="4086">
                  <c:v>245</c:v>
                </c:pt>
                <c:pt idx="4087">
                  <c:v>245</c:v>
                </c:pt>
                <c:pt idx="4088">
                  <c:v>245</c:v>
                </c:pt>
                <c:pt idx="4089">
                  <c:v>245.1</c:v>
                </c:pt>
                <c:pt idx="4090">
                  <c:v>245.1</c:v>
                </c:pt>
                <c:pt idx="4091">
                  <c:v>245.1</c:v>
                </c:pt>
                <c:pt idx="4092">
                  <c:v>245.2</c:v>
                </c:pt>
                <c:pt idx="4093">
                  <c:v>245.2</c:v>
                </c:pt>
                <c:pt idx="4094">
                  <c:v>245.2</c:v>
                </c:pt>
                <c:pt idx="4095">
                  <c:v>245.3</c:v>
                </c:pt>
                <c:pt idx="4096">
                  <c:v>245.3</c:v>
                </c:pt>
                <c:pt idx="4097">
                  <c:v>245.5</c:v>
                </c:pt>
                <c:pt idx="4098">
                  <c:v>245.5</c:v>
                </c:pt>
                <c:pt idx="4099">
                  <c:v>245.5</c:v>
                </c:pt>
                <c:pt idx="4100">
                  <c:v>245.7</c:v>
                </c:pt>
                <c:pt idx="4101">
                  <c:v>245.9</c:v>
                </c:pt>
                <c:pt idx="4102">
                  <c:v>245.9</c:v>
                </c:pt>
                <c:pt idx="4103">
                  <c:v>246</c:v>
                </c:pt>
                <c:pt idx="4104">
                  <c:v>246.1</c:v>
                </c:pt>
                <c:pt idx="4105">
                  <c:v>246.1</c:v>
                </c:pt>
                <c:pt idx="4106">
                  <c:v>246.1</c:v>
                </c:pt>
                <c:pt idx="4107">
                  <c:v>246.2</c:v>
                </c:pt>
                <c:pt idx="4108">
                  <c:v>246.2</c:v>
                </c:pt>
                <c:pt idx="4109">
                  <c:v>246.2</c:v>
                </c:pt>
                <c:pt idx="4110">
                  <c:v>246.3</c:v>
                </c:pt>
                <c:pt idx="4111">
                  <c:v>246.5</c:v>
                </c:pt>
                <c:pt idx="4112">
                  <c:v>246.6</c:v>
                </c:pt>
                <c:pt idx="4113">
                  <c:v>246.7</c:v>
                </c:pt>
                <c:pt idx="4114">
                  <c:v>246.7</c:v>
                </c:pt>
                <c:pt idx="4115">
                  <c:v>246.8</c:v>
                </c:pt>
                <c:pt idx="4116">
                  <c:v>246.9</c:v>
                </c:pt>
                <c:pt idx="4117">
                  <c:v>247.1</c:v>
                </c:pt>
                <c:pt idx="4118">
                  <c:v>247.2</c:v>
                </c:pt>
                <c:pt idx="4119">
                  <c:v>247.3</c:v>
                </c:pt>
                <c:pt idx="4120">
                  <c:v>247.4</c:v>
                </c:pt>
                <c:pt idx="4121">
                  <c:v>247.4</c:v>
                </c:pt>
                <c:pt idx="4122">
                  <c:v>247.4</c:v>
                </c:pt>
                <c:pt idx="4123">
                  <c:v>247.6</c:v>
                </c:pt>
                <c:pt idx="4124">
                  <c:v>247.6</c:v>
                </c:pt>
                <c:pt idx="4125">
                  <c:v>247.6</c:v>
                </c:pt>
                <c:pt idx="4126">
                  <c:v>247.7</c:v>
                </c:pt>
                <c:pt idx="4127">
                  <c:v>247.7</c:v>
                </c:pt>
                <c:pt idx="4128">
                  <c:v>247.8</c:v>
                </c:pt>
                <c:pt idx="4129">
                  <c:v>248</c:v>
                </c:pt>
                <c:pt idx="4130">
                  <c:v>248</c:v>
                </c:pt>
                <c:pt idx="4131">
                  <c:v>248.3</c:v>
                </c:pt>
                <c:pt idx="4132">
                  <c:v>248.7</c:v>
                </c:pt>
                <c:pt idx="4133">
                  <c:v>248.7</c:v>
                </c:pt>
                <c:pt idx="4134">
                  <c:v>248.8</c:v>
                </c:pt>
                <c:pt idx="4135">
                  <c:v>248.8</c:v>
                </c:pt>
                <c:pt idx="4136">
                  <c:v>248.8</c:v>
                </c:pt>
                <c:pt idx="4137">
                  <c:v>248.8</c:v>
                </c:pt>
                <c:pt idx="4138">
                  <c:v>248.9</c:v>
                </c:pt>
                <c:pt idx="4139">
                  <c:v>248.9</c:v>
                </c:pt>
                <c:pt idx="4140">
                  <c:v>248.9</c:v>
                </c:pt>
                <c:pt idx="4141">
                  <c:v>249.1</c:v>
                </c:pt>
                <c:pt idx="4142">
                  <c:v>249.2</c:v>
                </c:pt>
                <c:pt idx="4143">
                  <c:v>249.3</c:v>
                </c:pt>
                <c:pt idx="4144">
                  <c:v>249.3</c:v>
                </c:pt>
                <c:pt idx="4145">
                  <c:v>249.4</c:v>
                </c:pt>
                <c:pt idx="4146">
                  <c:v>249.4</c:v>
                </c:pt>
                <c:pt idx="4147">
                  <c:v>249.4</c:v>
                </c:pt>
                <c:pt idx="4148">
                  <c:v>249.5</c:v>
                </c:pt>
                <c:pt idx="4149">
                  <c:v>249.6</c:v>
                </c:pt>
                <c:pt idx="4150">
                  <c:v>249.6</c:v>
                </c:pt>
                <c:pt idx="4151">
                  <c:v>249.7</c:v>
                </c:pt>
                <c:pt idx="4152">
                  <c:v>249.7</c:v>
                </c:pt>
                <c:pt idx="4153">
                  <c:v>249.7</c:v>
                </c:pt>
                <c:pt idx="4154">
                  <c:v>249.8</c:v>
                </c:pt>
                <c:pt idx="4155">
                  <c:v>249.8</c:v>
                </c:pt>
                <c:pt idx="4156">
                  <c:v>249.8</c:v>
                </c:pt>
                <c:pt idx="4157">
                  <c:v>249.9</c:v>
                </c:pt>
                <c:pt idx="4158">
                  <c:v>250</c:v>
                </c:pt>
                <c:pt idx="4159">
                  <c:v>250.1</c:v>
                </c:pt>
                <c:pt idx="4160">
                  <c:v>250.2</c:v>
                </c:pt>
                <c:pt idx="4161">
                  <c:v>250.3</c:v>
                </c:pt>
                <c:pt idx="4162">
                  <c:v>250.3</c:v>
                </c:pt>
                <c:pt idx="4163">
                  <c:v>250.3</c:v>
                </c:pt>
                <c:pt idx="4164">
                  <c:v>250.5</c:v>
                </c:pt>
                <c:pt idx="4165">
                  <c:v>250.5</c:v>
                </c:pt>
                <c:pt idx="4166">
                  <c:v>250.5</c:v>
                </c:pt>
                <c:pt idx="4167">
                  <c:v>250.6</c:v>
                </c:pt>
                <c:pt idx="4168">
                  <c:v>250.7</c:v>
                </c:pt>
                <c:pt idx="4169">
                  <c:v>250.9</c:v>
                </c:pt>
                <c:pt idx="4170">
                  <c:v>250.9</c:v>
                </c:pt>
                <c:pt idx="4171">
                  <c:v>251</c:v>
                </c:pt>
                <c:pt idx="4172">
                  <c:v>251.2</c:v>
                </c:pt>
                <c:pt idx="4173">
                  <c:v>251.3</c:v>
                </c:pt>
                <c:pt idx="4174">
                  <c:v>251.4</c:v>
                </c:pt>
                <c:pt idx="4175">
                  <c:v>251.4</c:v>
                </c:pt>
                <c:pt idx="4176">
                  <c:v>251.4</c:v>
                </c:pt>
                <c:pt idx="4177">
                  <c:v>251.4</c:v>
                </c:pt>
                <c:pt idx="4178">
                  <c:v>251.4</c:v>
                </c:pt>
                <c:pt idx="4179">
                  <c:v>251.7</c:v>
                </c:pt>
                <c:pt idx="4180">
                  <c:v>251.7</c:v>
                </c:pt>
                <c:pt idx="4181">
                  <c:v>251.8</c:v>
                </c:pt>
                <c:pt idx="4182">
                  <c:v>251.8</c:v>
                </c:pt>
                <c:pt idx="4183">
                  <c:v>251.8</c:v>
                </c:pt>
                <c:pt idx="4184">
                  <c:v>251.9</c:v>
                </c:pt>
                <c:pt idx="4185">
                  <c:v>252</c:v>
                </c:pt>
                <c:pt idx="4186">
                  <c:v>252</c:v>
                </c:pt>
                <c:pt idx="4187">
                  <c:v>252.2</c:v>
                </c:pt>
                <c:pt idx="4188">
                  <c:v>252.2</c:v>
                </c:pt>
                <c:pt idx="4189">
                  <c:v>252.2</c:v>
                </c:pt>
                <c:pt idx="4190">
                  <c:v>252.3</c:v>
                </c:pt>
                <c:pt idx="4191">
                  <c:v>252.5</c:v>
                </c:pt>
                <c:pt idx="4192">
                  <c:v>252.6</c:v>
                </c:pt>
                <c:pt idx="4193">
                  <c:v>252.7</c:v>
                </c:pt>
                <c:pt idx="4194">
                  <c:v>252.7</c:v>
                </c:pt>
                <c:pt idx="4195">
                  <c:v>252.9</c:v>
                </c:pt>
                <c:pt idx="4196">
                  <c:v>253</c:v>
                </c:pt>
                <c:pt idx="4197">
                  <c:v>253.1</c:v>
                </c:pt>
                <c:pt idx="4198">
                  <c:v>253.1</c:v>
                </c:pt>
                <c:pt idx="4199">
                  <c:v>253.1</c:v>
                </c:pt>
                <c:pt idx="4200">
                  <c:v>253.2</c:v>
                </c:pt>
                <c:pt idx="4201">
                  <c:v>253.4</c:v>
                </c:pt>
                <c:pt idx="4202">
                  <c:v>253.4</c:v>
                </c:pt>
                <c:pt idx="4203">
                  <c:v>253.4</c:v>
                </c:pt>
                <c:pt idx="4204">
                  <c:v>253.5</c:v>
                </c:pt>
                <c:pt idx="4205">
                  <c:v>253.6</c:v>
                </c:pt>
                <c:pt idx="4206">
                  <c:v>253.7</c:v>
                </c:pt>
                <c:pt idx="4207">
                  <c:v>253.7</c:v>
                </c:pt>
                <c:pt idx="4208">
                  <c:v>253.8</c:v>
                </c:pt>
                <c:pt idx="4209">
                  <c:v>253.9</c:v>
                </c:pt>
                <c:pt idx="4210">
                  <c:v>253.9</c:v>
                </c:pt>
                <c:pt idx="4211">
                  <c:v>253.9</c:v>
                </c:pt>
                <c:pt idx="4212">
                  <c:v>254</c:v>
                </c:pt>
                <c:pt idx="4213">
                  <c:v>254.2</c:v>
                </c:pt>
                <c:pt idx="4214">
                  <c:v>254.2</c:v>
                </c:pt>
                <c:pt idx="4215">
                  <c:v>254.2</c:v>
                </c:pt>
                <c:pt idx="4216">
                  <c:v>254.2</c:v>
                </c:pt>
                <c:pt idx="4217">
                  <c:v>254.3</c:v>
                </c:pt>
                <c:pt idx="4218">
                  <c:v>254.9</c:v>
                </c:pt>
                <c:pt idx="4219">
                  <c:v>254.9</c:v>
                </c:pt>
                <c:pt idx="4220">
                  <c:v>255</c:v>
                </c:pt>
                <c:pt idx="4221">
                  <c:v>255.2</c:v>
                </c:pt>
                <c:pt idx="4222">
                  <c:v>255.3</c:v>
                </c:pt>
                <c:pt idx="4223">
                  <c:v>255.3</c:v>
                </c:pt>
                <c:pt idx="4224">
                  <c:v>255.4</c:v>
                </c:pt>
                <c:pt idx="4225">
                  <c:v>255.6</c:v>
                </c:pt>
                <c:pt idx="4226">
                  <c:v>255.9</c:v>
                </c:pt>
                <c:pt idx="4227">
                  <c:v>256.10000000000002</c:v>
                </c:pt>
                <c:pt idx="4228">
                  <c:v>256.10000000000002</c:v>
                </c:pt>
                <c:pt idx="4229">
                  <c:v>256.10000000000002</c:v>
                </c:pt>
                <c:pt idx="4230">
                  <c:v>256.2</c:v>
                </c:pt>
                <c:pt idx="4231">
                  <c:v>256.2</c:v>
                </c:pt>
                <c:pt idx="4232">
                  <c:v>256.2</c:v>
                </c:pt>
                <c:pt idx="4233">
                  <c:v>256.2</c:v>
                </c:pt>
                <c:pt idx="4234">
                  <c:v>256.3</c:v>
                </c:pt>
                <c:pt idx="4235">
                  <c:v>256.3</c:v>
                </c:pt>
                <c:pt idx="4236">
                  <c:v>256.60000000000002</c:v>
                </c:pt>
                <c:pt idx="4237">
                  <c:v>256.7</c:v>
                </c:pt>
                <c:pt idx="4238">
                  <c:v>256.7</c:v>
                </c:pt>
                <c:pt idx="4239">
                  <c:v>256.7</c:v>
                </c:pt>
                <c:pt idx="4240">
                  <c:v>257.2</c:v>
                </c:pt>
                <c:pt idx="4241">
                  <c:v>257.2</c:v>
                </c:pt>
                <c:pt idx="4242">
                  <c:v>257.2</c:v>
                </c:pt>
                <c:pt idx="4243">
                  <c:v>257.3</c:v>
                </c:pt>
                <c:pt idx="4244">
                  <c:v>257.3</c:v>
                </c:pt>
                <c:pt idx="4245">
                  <c:v>257.3</c:v>
                </c:pt>
                <c:pt idx="4246">
                  <c:v>257.39999999999998</c:v>
                </c:pt>
                <c:pt idx="4247">
                  <c:v>257.5</c:v>
                </c:pt>
                <c:pt idx="4248">
                  <c:v>257.8</c:v>
                </c:pt>
                <c:pt idx="4249">
                  <c:v>258</c:v>
                </c:pt>
                <c:pt idx="4250">
                  <c:v>258.2</c:v>
                </c:pt>
                <c:pt idx="4251">
                  <c:v>258.3</c:v>
                </c:pt>
                <c:pt idx="4252">
                  <c:v>258.3</c:v>
                </c:pt>
                <c:pt idx="4253">
                  <c:v>258.3</c:v>
                </c:pt>
                <c:pt idx="4254">
                  <c:v>258.5</c:v>
                </c:pt>
                <c:pt idx="4255">
                  <c:v>258.5</c:v>
                </c:pt>
                <c:pt idx="4256">
                  <c:v>258.5</c:v>
                </c:pt>
                <c:pt idx="4257">
                  <c:v>258.5</c:v>
                </c:pt>
                <c:pt idx="4258">
                  <c:v>258.60000000000002</c:v>
                </c:pt>
                <c:pt idx="4259">
                  <c:v>258.60000000000002</c:v>
                </c:pt>
                <c:pt idx="4260">
                  <c:v>258.7</c:v>
                </c:pt>
                <c:pt idx="4261">
                  <c:v>258.89999999999998</c:v>
                </c:pt>
                <c:pt idx="4262">
                  <c:v>259</c:v>
                </c:pt>
                <c:pt idx="4263">
                  <c:v>259</c:v>
                </c:pt>
                <c:pt idx="4264">
                  <c:v>259</c:v>
                </c:pt>
                <c:pt idx="4265">
                  <c:v>259</c:v>
                </c:pt>
                <c:pt idx="4266">
                  <c:v>259.10000000000002</c:v>
                </c:pt>
                <c:pt idx="4267">
                  <c:v>259.10000000000002</c:v>
                </c:pt>
                <c:pt idx="4268">
                  <c:v>259.3</c:v>
                </c:pt>
                <c:pt idx="4269">
                  <c:v>259.39999999999998</c:v>
                </c:pt>
                <c:pt idx="4270">
                  <c:v>259.5</c:v>
                </c:pt>
                <c:pt idx="4271">
                  <c:v>259.5</c:v>
                </c:pt>
                <c:pt idx="4272">
                  <c:v>259.7</c:v>
                </c:pt>
                <c:pt idx="4273">
                  <c:v>259.7</c:v>
                </c:pt>
                <c:pt idx="4274">
                  <c:v>259.7</c:v>
                </c:pt>
                <c:pt idx="4275">
                  <c:v>259.8</c:v>
                </c:pt>
                <c:pt idx="4276">
                  <c:v>259.89999999999998</c:v>
                </c:pt>
                <c:pt idx="4277">
                  <c:v>260</c:v>
                </c:pt>
                <c:pt idx="4278">
                  <c:v>260</c:v>
                </c:pt>
                <c:pt idx="4279">
                  <c:v>260</c:v>
                </c:pt>
                <c:pt idx="4280">
                  <c:v>260.2</c:v>
                </c:pt>
                <c:pt idx="4281">
                  <c:v>260.3</c:v>
                </c:pt>
                <c:pt idx="4282">
                  <c:v>260.3</c:v>
                </c:pt>
                <c:pt idx="4283">
                  <c:v>260.3</c:v>
                </c:pt>
                <c:pt idx="4284">
                  <c:v>260.3</c:v>
                </c:pt>
                <c:pt idx="4285">
                  <c:v>260.60000000000002</c:v>
                </c:pt>
                <c:pt idx="4286">
                  <c:v>260.60000000000002</c:v>
                </c:pt>
                <c:pt idx="4287">
                  <c:v>260.89999999999998</c:v>
                </c:pt>
                <c:pt idx="4288">
                  <c:v>260.89999999999998</c:v>
                </c:pt>
                <c:pt idx="4289">
                  <c:v>260.89999999999998</c:v>
                </c:pt>
                <c:pt idx="4290">
                  <c:v>260.89999999999998</c:v>
                </c:pt>
                <c:pt idx="4291">
                  <c:v>261.10000000000002</c:v>
                </c:pt>
                <c:pt idx="4292">
                  <c:v>261.10000000000002</c:v>
                </c:pt>
                <c:pt idx="4293">
                  <c:v>261.10000000000002</c:v>
                </c:pt>
                <c:pt idx="4294">
                  <c:v>261.2</c:v>
                </c:pt>
                <c:pt idx="4295">
                  <c:v>261.39999999999998</c:v>
                </c:pt>
                <c:pt idx="4296">
                  <c:v>261.60000000000002</c:v>
                </c:pt>
                <c:pt idx="4297">
                  <c:v>261.60000000000002</c:v>
                </c:pt>
                <c:pt idx="4298">
                  <c:v>261.7</c:v>
                </c:pt>
                <c:pt idx="4299">
                  <c:v>261.8</c:v>
                </c:pt>
                <c:pt idx="4300">
                  <c:v>261.8</c:v>
                </c:pt>
                <c:pt idx="4301">
                  <c:v>261.89999999999998</c:v>
                </c:pt>
                <c:pt idx="4302">
                  <c:v>261.89999999999998</c:v>
                </c:pt>
                <c:pt idx="4303">
                  <c:v>261.89999999999998</c:v>
                </c:pt>
                <c:pt idx="4304">
                  <c:v>261.89999999999998</c:v>
                </c:pt>
                <c:pt idx="4305">
                  <c:v>262</c:v>
                </c:pt>
                <c:pt idx="4306">
                  <c:v>262.10000000000002</c:v>
                </c:pt>
                <c:pt idx="4307">
                  <c:v>262.2</c:v>
                </c:pt>
                <c:pt idx="4308">
                  <c:v>262.2</c:v>
                </c:pt>
                <c:pt idx="4309">
                  <c:v>262.3</c:v>
                </c:pt>
                <c:pt idx="4310">
                  <c:v>262.3</c:v>
                </c:pt>
                <c:pt idx="4311">
                  <c:v>262.39999999999998</c:v>
                </c:pt>
                <c:pt idx="4312">
                  <c:v>262.7</c:v>
                </c:pt>
                <c:pt idx="4313">
                  <c:v>262.7</c:v>
                </c:pt>
                <c:pt idx="4314">
                  <c:v>262.8</c:v>
                </c:pt>
                <c:pt idx="4315">
                  <c:v>262.8</c:v>
                </c:pt>
                <c:pt idx="4316">
                  <c:v>262.89999999999998</c:v>
                </c:pt>
                <c:pt idx="4317">
                  <c:v>262.89999999999998</c:v>
                </c:pt>
                <c:pt idx="4318">
                  <c:v>262.89999999999998</c:v>
                </c:pt>
                <c:pt idx="4319">
                  <c:v>263</c:v>
                </c:pt>
                <c:pt idx="4320">
                  <c:v>263</c:v>
                </c:pt>
                <c:pt idx="4321">
                  <c:v>263</c:v>
                </c:pt>
                <c:pt idx="4322">
                  <c:v>263.2</c:v>
                </c:pt>
                <c:pt idx="4323">
                  <c:v>263.2</c:v>
                </c:pt>
                <c:pt idx="4324">
                  <c:v>263.3</c:v>
                </c:pt>
                <c:pt idx="4325">
                  <c:v>263.3</c:v>
                </c:pt>
                <c:pt idx="4326">
                  <c:v>263.5</c:v>
                </c:pt>
                <c:pt idx="4327">
                  <c:v>263.7</c:v>
                </c:pt>
                <c:pt idx="4328">
                  <c:v>263.7</c:v>
                </c:pt>
                <c:pt idx="4329">
                  <c:v>263.8</c:v>
                </c:pt>
                <c:pt idx="4330">
                  <c:v>263.89999999999998</c:v>
                </c:pt>
                <c:pt idx="4331">
                  <c:v>264</c:v>
                </c:pt>
                <c:pt idx="4332">
                  <c:v>264</c:v>
                </c:pt>
                <c:pt idx="4333">
                  <c:v>264.10000000000002</c:v>
                </c:pt>
                <c:pt idx="4334">
                  <c:v>264.10000000000002</c:v>
                </c:pt>
                <c:pt idx="4335">
                  <c:v>264.3</c:v>
                </c:pt>
                <c:pt idx="4336">
                  <c:v>264.39999999999998</c:v>
                </c:pt>
                <c:pt idx="4337">
                  <c:v>264.5</c:v>
                </c:pt>
                <c:pt idx="4338">
                  <c:v>264.5</c:v>
                </c:pt>
                <c:pt idx="4339">
                  <c:v>264.5</c:v>
                </c:pt>
                <c:pt idx="4340">
                  <c:v>264.60000000000002</c:v>
                </c:pt>
                <c:pt idx="4341">
                  <c:v>264.60000000000002</c:v>
                </c:pt>
                <c:pt idx="4342">
                  <c:v>264.60000000000002</c:v>
                </c:pt>
                <c:pt idx="4343">
                  <c:v>264.60000000000002</c:v>
                </c:pt>
                <c:pt idx="4344">
                  <c:v>264.8</c:v>
                </c:pt>
                <c:pt idx="4345">
                  <c:v>264.89999999999998</c:v>
                </c:pt>
                <c:pt idx="4346">
                  <c:v>264.89999999999998</c:v>
                </c:pt>
                <c:pt idx="4347">
                  <c:v>265</c:v>
                </c:pt>
                <c:pt idx="4348">
                  <c:v>265.10000000000002</c:v>
                </c:pt>
                <c:pt idx="4349">
                  <c:v>265.10000000000002</c:v>
                </c:pt>
                <c:pt idx="4350">
                  <c:v>265.10000000000002</c:v>
                </c:pt>
                <c:pt idx="4351">
                  <c:v>265.10000000000002</c:v>
                </c:pt>
                <c:pt idx="4352">
                  <c:v>265.2</c:v>
                </c:pt>
                <c:pt idx="4353">
                  <c:v>265.3</c:v>
                </c:pt>
                <c:pt idx="4354">
                  <c:v>265.3</c:v>
                </c:pt>
                <c:pt idx="4355">
                  <c:v>265.3</c:v>
                </c:pt>
                <c:pt idx="4356">
                  <c:v>265.5</c:v>
                </c:pt>
                <c:pt idx="4357">
                  <c:v>265.7</c:v>
                </c:pt>
                <c:pt idx="4358">
                  <c:v>265.7</c:v>
                </c:pt>
                <c:pt idx="4359">
                  <c:v>265.7</c:v>
                </c:pt>
                <c:pt idx="4360">
                  <c:v>265.8</c:v>
                </c:pt>
                <c:pt idx="4361">
                  <c:v>265.89999999999998</c:v>
                </c:pt>
                <c:pt idx="4362">
                  <c:v>266</c:v>
                </c:pt>
                <c:pt idx="4363">
                  <c:v>266</c:v>
                </c:pt>
                <c:pt idx="4364">
                  <c:v>266.10000000000002</c:v>
                </c:pt>
                <c:pt idx="4365">
                  <c:v>266.10000000000002</c:v>
                </c:pt>
                <c:pt idx="4366">
                  <c:v>266.2</c:v>
                </c:pt>
                <c:pt idx="4367">
                  <c:v>266.2</c:v>
                </c:pt>
                <c:pt idx="4368">
                  <c:v>266.39999999999998</c:v>
                </c:pt>
                <c:pt idx="4369">
                  <c:v>266.39999999999998</c:v>
                </c:pt>
                <c:pt idx="4370">
                  <c:v>266.60000000000002</c:v>
                </c:pt>
                <c:pt idx="4371">
                  <c:v>266.60000000000002</c:v>
                </c:pt>
                <c:pt idx="4372">
                  <c:v>266.8</c:v>
                </c:pt>
                <c:pt idx="4373">
                  <c:v>267</c:v>
                </c:pt>
                <c:pt idx="4374">
                  <c:v>267</c:v>
                </c:pt>
                <c:pt idx="4375">
                  <c:v>267.10000000000002</c:v>
                </c:pt>
                <c:pt idx="4376">
                  <c:v>267.10000000000002</c:v>
                </c:pt>
                <c:pt idx="4377">
                  <c:v>267.10000000000002</c:v>
                </c:pt>
                <c:pt idx="4378">
                  <c:v>267.2</c:v>
                </c:pt>
                <c:pt idx="4379">
                  <c:v>267.2</c:v>
                </c:pt>
                <c:pt idx="4380">
                  <c:v>267.2</c:v>
                </c:pt>
                <c:pt idx="4381">
                  <c:v>267.3</c:v>
                </c:pt>
                <c:pt idx="4382">
                  <c:v>267.39999999999998</c:v>
                </c:pt>
                <c:pt idx="4383">
                  <c:v>267.39999999999998</c:v>
                </c:pt>
                <c:pt idx="4384">
                  <c:v>267.5</c:v>
                </c:pt>
                <c:pt idx="4385">
                  <c:v>267.5</c:v>
                </c:pt>
                <c:pt idx="4386">
                  <c:v>267.5</c:v>
                </c:pt>
                <c:pt idx="4387">
                  <c:v>267.5</c:v>
                </c:pt>
                <c:pt idx="4388">
                  <c:v>267.5</c:v>
                </c:pt>
                <c:pt idx="4389">
                  <c:v>267.60000000000002</c:v>
                </c:pt>
                <c:pt idx="4390">
                  <c:v>267.60000000000002</c:v>
                </c:pt>
                <c:pt idx="4391">
                  <c:v>267.7</c:v>
                </c:pt>
                <c:pt idx="4392">
                  <c:v>267.7</c:v>
                </c:pt>
                <c:pt idx="4393">
                  <c:v>267.8</c:v>
                </c:pt>
                <c:pt idx="4394">
                  <c:v>267.89999999999998</c:v>
                </c:pt>
                <c:pt idx="4395">
                  <c:v>268</c:v>
                </c:pt>
                <c:pt idx="4396">
                  <c:v>268.3</c:v>
                </c:pt>
                <c:pt idx="4397">
                  <c:v>268.3</c:v>
                </c:pt>
                <c:pt idx="4398">
                  <c:v>268.3</c:v>
                </c:pt>
                <c:pt idx="4399">
                  <c:v>268.3</c:v>
                </c:pt>
                <c:pt idx="4400">
                  <c:v>268.39999999999998</c:v>
                </c:pt>
                <c:pt idx="4401">
                  <c:v>268.39999999999998</c:v>
                </c:pt>
                <c:pt idx="4402">
                  <c:v>268.39999999999998</c:v>
                </c:pt>
                <c:pt idx="4403">
                  <c:v>268.39999999999998</c:v>
                </c:pt>
                <c:pt idx="4404">
                  <c:v>268.39999999999998</c:v>
                </c:pt>
                <c:pt idx="4405">
                  <c:v>268.5</c:v>
                </c:pt>
                <c:pt idx="4406">
                  <c:v>268.5</c:v>
                </c:pt>
                <c:pt idx="4407">
                  <c:v>268.5</c:v>
                </c:pt>
                <c:pt idx="4408">
                  <c:v>268.60000000000002</c:v>
                </c:pt>
                <c:pt idx="4409">
                  <c:v>268.60000000000002</c:v>
                </c:pt>
                <c:pt idx="4410">
                  <c:v>268.7</c:v>
                </c:pt>
                <c:pt idx="4411">
                  <c:v>268.7</c:v>
                </c:pt>
                <c:pt idx="4412">
                  <c:v>268.89999999999998</c:v>
                </c:pt>
                <c:pt idx="4413">
                  <c:v>268.89999999999998</c:v>
                </c:pt>
                <c:pt idx="4414">
                  <c:v>269</c:v>
                </c:pt>
                <c:pt idx="4415">
                  <c:v>269.10000000000002</c:v>
                </c:pt>
                <c:pt idx="4416">
                  <c:v>269.10000000000002</c:v>
                </c:pt>
                <c:pt idx="4417">
                  <c:v>269.2</c:v>
                </c:pt>
                <c:pt idx="4418">
                  <c:v>269.2</c:v>
                </c:pt>
                <c:pt idx="4419">
                  <c:v>269.39999999999998</c:v>
                </c:pt>
                <c:pt idx="4420">
                  <c:v>269.39999999999998</c:v>
                </c:pt>
                <c:pt idx="4421">
                  <c:v>269.60000000000002</c:v>
                </c:pt>
                <c:pt idx="4422">
                  <c:v>269.7</c:v>
                </c:pt>
                <c:pt idx="4423">
                  <c:v>269.8</c:v>
                </c:pt>
                <c:pt idx="4424">
                  <c:v>269.8</c:v>
                </c:pt>
                <c:pt idx="4425">
                  <c:v>269.8</c:v>
                </c:pt>
                <c:pt idx="4426">
                  <c:v>270</c:v>
                </c:pt>
                <c:pt idx="4427">
                  <c:v>270</c:v>
                </c:pt>
                <c:pt idx="4428">
                  <c:v>270.10000000000002</c:v>
                </c:pt>
                <c:pt idx="4429">
                  <c:v>270.10000000000002</c:v>
                </c:pt>
                <c:pt idx="4430">
                  <c:v>270.10000000000002</c:v>
                </c:pt>
                <c:pt idx="4431">
                  <c:v>270.60000000000002</c:v>
                </c:pt>
                <c:pt idx="4432">
                  <c:v>270.60000000000002</c:v>
                </c:pt>
                <c:pt idx="4433">
                  <c:v>270.7</c:v>
                </c:pt>
                <c:pt idx="4434">
                  <c:v>270.8</c:v>
                </c:pt>
                <c:pt idx="4435">
                  <c:v>270.89999999999998</c:v>
                </c:pt>
                <c:pt idx="4436">
                  <c:v>270.89999999999998</c:v>
                </c:pt>
                <c:pt idx="4437">
                  <c:v>271</c:v>
                </c:pt>
                <c:pt idx="4438">
                  <c:v>271</c:v>
                </c:pt>
                <c:pt idx="4439">
                  <c:v>271.10000000000002</c:v>
                </c:pt>
                <c:pt idx="4440">
                  <c:v>271.3</c:v>
                </c:pt>
                <c:pt idx="4441">
                  <c:v>271.39999999999998</c:v>
                </c:pt>
                <c:pt idx="4442">
                  <c:v>271.39999999999998</c:v>
                </c:pt>
                <c:pt idx="4443">
                  <c:v>271.5</c:v>
                </c:pt>
                <c:pt idx="4444">
                  <c:v>271.5</c:v>
                </c:pt>
                <c:pt idx="4445">
                  <c:v>271.60000000000002</c:v>
                </c:pt>
                <c:pt idx="4446">
                  <c:v>271.60000000000002</c:v>
                </c:pt>
                <c:pt idx="4447">
                  <c:v>271.60000000000002</c:v>
                </c:pt>
                <c:pt idx="4448">
                  <c:v>271.7</c:v>
                </c:pt>
                <c:pt idx="4449">
                  <c:v>271.7</c:v>
                </c:pt>
                <c:pt idx="4450">
                  <c:v>271.7</c:v>
                </c:pt>
                <c:pt idx="4451">
                  <c:v>271.8</c:v>
                </c:pt>
                <c:pt idx="4452">
                  <c:v>272.3</c:v>
                </c:pt>
                <c:pt idx="4453">
                  <c:v>272.3</c:v>
                </c:pt>
                <c:pt idx="4454">
                  <c:v>272.39999999999998</c:v>
                </c:pt>
                <c:pt idx="4455">
                  <c:v>272.7</c:v>
                </c:pt>
                <c:pt idx="4456">
                  <c:v>272.7</c:v>
                </c:pt>
                <c:pt idx="4457">
                  <c:v>272.7</c:v>
                </c:pt>
                <c:pt idx="4458">
                  <c:v>272.8</c:v>
                </c:pt>
                <c:pt idx="4459">
                  <c:v>272.8</c:v>
                </c:pt>
                <c:pt idx="4460">
                  <c:v>272.89999999999998</c:v>
                </c:pt>
                <c:pt idx="4461">
                  <c:v>272.89999999999998</c:v>
                </c:pt>
                <c:pt idx="4462">
                  <c:v>273</c:v>
                </c:pt>
                <c:pt idx="4463">
                  <c:v>273.3</c:v>
                </c:pt>
                <c:pt idx="4464">
                  <c:v>273.39999999999998</c:v>
                </c:pt>
                <c:pt idx="4465">
                  <c:v>273.5</c:v>
                </c:pt>
                <c:pt idx="4466">
                  <c:v>273.5</c:v>
                </c:pt>
                <c:pt idx="4467">
                  <c:v>273.60000000000002</c:v>
                </c:pt>
                <c:pt idx="4468">
                  <c:v>273.8</c:v>
                </c:pt>
                <c:pt idx="4469">
                  <c:v>273.89999999999998</c:v>
                </c:pt>
                <c:pt idx="4470">
                  <c:v>274</c:v>
                </c:pt>
                <c:pt idx="4471">
                  <c:v>274</c:v>
                </c:pt>
                <c:pt idx="4472">
                  <c:v>274.3</c:v>
                </c:pt>
                <c:pt idx="4473">
                  <c:v>274.3</c:v>
                </c:pt>
                <c:pt idx="4474">
                  <c:v>274.3</c:v>
                </c:pt>
                <c:pt idx="4475">
                  <c:v>274.39999999999998</c:v>
                </c:pt>
                <c:pt idx="4476">
                  <c:v>274.5</c:v>
                </c:pt>
                <c:pt idx="4477">
                  <c:v>274.5</c:v>
                </c:pt>
                <c:pt idx="4478">
                  <c:v>274.60000000000002</c:v>
                </c:pt>
                <c:pt idx="4479">
                  <c:v>274.7</c:v>
                </c:pt>
                <c:pt idx="4480">
                  <c:v>274.89999999999998</c:v>
                </c:pt>
                <c:pt idx="4481">
                  <c:v>274.89999999999998</c:v>
                </c:pt>
                <c:pt idx="4482">
                  <c:v>274.89999999999998</c:v>
                </c:pt>
                <c:pt idx="4483">
                  <c:v>275.10000000000002</c:v>
                </c:pt>
                <c:pt idx="4484">
                  <c:v>275.10000000000002</c:v>
                </c:pt>
                <c:pt idx="4485">
                  <c:v>275.3</c:v>
                </c:pt>
                <c:pt idx="4486">
                  <c:v>275.3</c:v>
                </c:pt>
                <c:pt idx="4487">
                  <c:v>275.3</c:v>
                </c:pt>
                <c:pt idx="4488">
                  <c:v>275.39999999999998</c:v>
                </c:pt>
                <c:pt idx="4489">
                  <c:v>275.5</c:v>
                </c:pt>
                <c:pt idx="4490">
                  <c:v>275.60000000000002</c:v>
                </c:pt>
                <c:pt idx="4491">
                  <c:v>275.7</c:v>
                </c:pt>
                <c:pt idx="4492">
                  <c:v>275.8</c:v>
                </c:pt>
                <c:pt idx="4493">
                  <c:v>275.8</c:v>
                </c:pt>
                <c:pt idx="4494">
                  <c:v>275.8</c:v>
                </c:pt>
                <c:pt idx="4495">
                  <c:v>275.8</c:v>
                </c:pt>
                <c:pt idx="4496">
                  <c:v>276</c:v>
                </c:pt>
                <c:pt idx="4497">
                  <c:v>276</c:v>
                </c:pt>
                <c:pt idx="4498">
                  <c:v>276.10000000000002</c:v>
                </c:pt>
                <c:pt idx="4499">
                  <c:v>276.10000000000002</c:v>
                </c:pt>
                <c:pt idx="4500">
                  <c:v>276.2</c:v>
                </c:pt>
                <c:pt idx="4501">
                  <c:v>276.2</c:v>
                </c:pt>
                <c:pt idx="4502">
                  <c:v>276.2</c:v>
                </c:pt>
                <c:pt idx="4503">
                  <c:v>276.3</c:v>
                </c:pt>
                <c:pt idx="4504">
                  <c:v>276.39999999999998</c:v>
                </c:pt>
                <c:pt idx="4505">
                  <c:v>276.39999999999998</c:v>
                </c:pt>
                <c:pt idx="4506">
                  <c:v>276.5</c:v>
                </c:pt>
                <c:pt idx="4507">
                  <c:v>276.5</c:v>
                </c:pt>
                <c:pt idx="4508">
                  <c:v>276.5</c:v>
                </c:pt>
                <c:pt idx="4509">
                  <c:v>276.5</c:v>
                </c:pt>
                <c:pt idx="4510">
                  <c:v>276.5</c:v>
                </c:pt>
                <c:pt idx="4511">
                  <c:v>276.7</c:v>
                </c:pt>
                <c:pt idx="4512">
                  <c:v>276.7</c:v>
                </c:pt>
                <c:pt idx="4513">
                  <c:v>276.7</c:v>
                </c:pt>
                <c:pt idx="4514">
                  <c:v>276.7</c:v>
                </c:pt>
                <c:pt idx="4515">
                  <c:v>276.8</c:v>
                </c:pt>
                <c:pt idx="4516">
                  <c:v>276.8</c:v>
                </c:pt>
                <c:pt idx="4517">
                  <c:v>276.8</c:v>
                </c:pt>
                <c:pt idx="4518">
                  <c:v>276.8</c:v>
                </c:pt>
                <c:pt idx="4519">
                  <c:v>276.89999999999998</c:v>
                </c:pt>
                <c:pt idx="4520">
                  <c:v>276.89999999999998</c:v>
                </c:pt>
                <c:pt idx="4521">
                  <c:v>276.89999999999998</c:v>
                </c:pt>
                <c:pt idx="4522">
                  <c:v>276.89999999999998</c:v>
                </c:pt>
                <c:pt idx="4523">
                  <c:v>277.2</c:v>
                </c:pt>
                <c:pt idx="4524">
                  <c:v>277.2</c:v>
                </c:pt>
                <c:pt idx="4525">
                  <c:v>277.3</c:v>
                </c:pt>
                <c:pt idx="4526">
                  <c:v>277.39999999999998</c:v>
                </c:pt>
                <c:pt idx="4527">
                  <c:v>277.5</c:v>
                </c:pt>
                <c:pt idx="4528">
                  <c:v>277.5</c:v>
                </c:pt>
                <c:pt idx="4529">
                  <c:v>277.7</c:v>
                </c:pt>
                <c:pt idx="4530">
                  <c:v>277.8</c:v>
                </c:pt>
                <c:pt idx="4531">
                  <c:v>277.89999999999998</c:v>
                </c:pt>
                <c:pt idx="4532">
                  <c:v>277.89999999999998</c:v>
                </c:pt>
                <c:pt idx="4533">
                  <c:v>277.89999999999998</c:v>
                </c:pt>
                <c:pt idx="4534">
                  <c:v>277.89999999999998</c:v>
                </c:pt>
                <c:pt idx="4535">
                  <c:v>277.89999999999998</c:v>
                </c:pt>
                <c:pt idx="4536">
                  <c:v>278</c:v>
                </c:pt>
                <c:pt idx="4537">
                  <c:v>278</c:v>
                </c:pt>
                <c:pt idx="4538">
                  <c:v>278.2</c:v>
                </c:pt>
                <c:pt idx="4539">
                  <c:v>278.2</c:v>
                </c:pt>
                <c:pt idx="4540">
                  <c:v>278.3</c:v>
                </c:pt>
                <c:pt idx="4541">
                  <c:v>278.3</c:v>
                </c:pt>
                <c:pt idx="4542">
                  <c:v>278.3</c:v>
                </c:pt>
                <c:pt idx="4543">
                  <c:v>278.5</c:v>
                </c:pt>
                <c:pt idx="4544">
                  <c:v>278.60000000000002</c:v>
                </c:pt>
                <c:pt idx="4545">
                  <c:v>278.60000000000002</c:v>
                </c:pt>
                <c:pt idx="4546">
                  <c:v>278.7</c:v>
                </c:pt>
                <c:pt idx="4547">
                  <c:v>278.8</c:v>
                </c:pt>
                <c:pt idx="4548">
                  <c:v>278.8</c:v>
                </c:pt>
                <c:pt idx="4549">
                  <c:v>278.89999999999998</c:v>
                </c:pt>
                <c:pt idx="4550">
                  <c:v>278.89999999999998</c:v>
                </c:pt>
                <c:pt idx="4551">
                  <c:v>278.89999999999998</c:v>
                </c:pt>
                <c:pt idx="4552">
                  <c:v>279</c:v>
                </c:pt>
                <c:pt idx="4553">
                  <c:v>279.10000000000002</c:v>
                </c:pt>
                <c:pt idx="4554">
                  <c:v>279.10000000000002</c:v>
                </c:pt>
                <c:pt idx="4555">
                  <c:v>279.10000000000002</c:v>
                </c:pt>
                <c:pt idx="4556">
                  <c:v>279.10000000000002</c:v>
                </c:pt>
                <c:pt idx="4557">
                  <c:v>279.10000000000002</c:v>
                </c:pt>
                <c:pt idx="4558">
                  <c:v>279.2</c:v>
                </c:pt>
                <c:pt idx="4559">
                  <c:v>279.2</c:v>
                </c:pt>
                <c:pt idx="4560">
                  <c:v>279.2</c:v>
                </c:pt>
                <c:pt idx="4561">
                  <c:v>279.2</c:v>
                </c:pt>
                <c:pt idx="4562">
                  <c:v>279.3</c:v>
                </c:pt>
                <c:pt idx="4563">
                  <c:v>279.39999999999998</c:v>
                </c:pt>
                <c:pt idx="4564">
                  <c:v>279.5</c:v>
                </c:pt>
                <c:pt idx="4565">
                  <c:v>279.5</c:v>
                </c:pt>
                <c:pt idx="4566">
                  <c:v>279.60000000000002</c:v>
                </c:pt>
                <c:pt idx="4567">
                  <c:v>279.60000000000002</c:v>
                </c:pt>
                <c:pt idx="4568">
                  <c:v>279.7</c:v>
                </c:pt>
                <c:pt idx="4569">
                  <c:v>279.8</c:v>
                </c:pt>
                <c:pt idx="4570">
                  <c:v>279.8</c:v>
                </c:pt>
                <c:pt idx="4571">
                  <c:v>279.8</c:v>
                </c:pt>
                <c:pt idx="4572">
                  <c:v>279.89999999999998</c:v>
                </c:pt>
                <c:pt idx="4573">
                  <c:v>280.10000000000002</c:v>
                </c:pt>
                <c:pt idx="4574">
                  <c:v>280.10000000000002</c:v>
                </c:pt>
                <c:pt idx="4575">
                  <c:v>280.10000000000002</c:v>
                </c:pt>
                <c:pt idx="4576">
                  <c:v>280.2</c:v>
                </c:pt>
                <c:pt idx="4577">
                  <c:v>280.2</c:v>
                </c:pt>
                <c:pt idx="4578">
                  <c:v>280.2</c:v>
                </c:pt>
                <c:pt idx="4579">
                  <c:v>280.3</c:v>
                </c:pt>
                <c:pt idx="4580">
                  <c:v>280.39999999999998</c:v>
                </c:pt>
                <c:pt idx="4581">
                  <c:v>280.5</c:v>
                </c:pt>
                <c:pt idx="4582">
                  <c:v>280.7</c:v>
                </c:pt>
                <c:pt idx="4583">
                  <c:v>280.7</c:v>
                </c:pt>
                <c:pt idx="4584">
                  <c:v>280.8</c:v>
                </c:pt>
                <c:pt idx="4585">
                  <c:v>280.8</c:v>
                </c:pt>
                <c:pt idx="4586">
                  <c:v>280.8</c:v>
                </c:pt>
                <c:pt idx="4587">
                  <c:v>280.89999999999998</c:v>
                </c:pt>
                <c:pt idx="4588">
                  <c:v>281</c:v>
                </c:pt>
                <c:pt idx="4589">
                  <c:v>281.10000000000002</c:v>
                </c:pt>
                <c:pt idx="4590">
                  <c:v>281.2</c:v>
                </c:pt>
                <c:pt idx="4591">
                  <c:v>281.3</c:v>
                </c:pt>
                <c:pt idx="4592">
                  <c:v>281.39999999999998</c:v>
                </c:pt>
                <c:pt idx="4593">
                  <c:v>281.39999999999998</c:v>
                </c:pt>
                <c:pt idx="4594">
                  <c:v>281.5</c:v>
                </c:pt>
                <c:pt idx="4595">
                  <c:v>281.5</c:v>
                </c:pt>
                <c:pt idx="4596">
                  <c:v>281.5</c:v>
                </c:pt>
                <c:pt idx="4597">
                  <c:v>281.7</c:v>
                </c:pt>
                <c:pt idx="4598">
                  <c:v>281.8</c:v>
                </c:pt>
                <c:pt idx="4599">
                  <c:v>281.89999999999998</c:v>
                </c:pt>
                <c:pt idx="4600">
                  <c:v>281.89999999999998</c:v>
                </c:pt>
                <c:pt idx="4601">
                  <c:v>281.89999999999998</c:v>
                </c:pt>
                <c:pt idx="4602">
                  <c:v>282.2</c:v>
                </c:pt>
                <c:pt idx="4603">
                  <c:v>282.2</c:v>
                </c:pt>
                <c:pt idx="4604">
                  <c:v>282.3</c:v>
                </c:pt>
                <c:pt idx="4605">
                  <c:v>282.39999999999998</c:v>
                </c:pt>
                <c:pt idx="4606">
                  <c:v>282.39999999999998</c:v>
                </c:pt>
                <c:pt idx="4607">
                  <c:v>282.39999999999998</c:v>
                </c:pt>
                <c:pt idx="4608">
                  <c:v>282.39999999999998</c:v>
                </c:pt>
                <c:pt idx="4609">
                  <c:v>282.60000000000002</c:v>
                </c:pt>
                <c:pt idx="4610">
                  <c:v>282.60000000000002</c:v>
                </c:pt>
                <c:pt idx="4611">
                  <c:v>282.7</c:v>
                </c:pt>
                <c:pt idx="4612">
                  <c:v>282.7</c:v>
                </c:pt>
                <c:pt idx="4613">
                  <c:v>282.7</c:v>
                </c:pt>
                <c:pt idx="4614">
                  <c:v>282.7</c:v>
                </c:pt>
                <c:pt idx="4615">
                  <c:v>282.7</c:v>
                </c:pt>
                <c:pt idx="4616">
                  <c:v>282.8</c:v>
                </c:pt>
                <c:pt idx="4617">
                  <c:v>282.89999999999998</c:v>
                </c:pt>
                <c:pt idx="4618">
                  <c:v>282.89999999999998</c:v>
                </c:pt>
                <c:pt idx="4619">
                  <c:v>282.89999999999998</c:v>
                </c:pt>
                <c:pt idx="4620">
                  <c:v>282.89999999999998</c:v>
                </c:pt>
                <c:pt idx="4621">
                  <c:v>282.89999999999998</c:v>
                </c:pt>
                <c:pt idx="4622">
                  <c:v>283</c:v>
                </c:pt>
                <c:pt idx="4623">
                  <c:v>283</c:v>
                </c:pt>
                <c:pt idx="4624">
                  <c:v>283</c:v>
                </c:pt>
                <c:pt idx="4625">
                  <c:v>283.2</c:v>
                </c:pt>
                <c:pt idx="4626">
                  <c:v>283.2</c:v>
                </c:pt>
                <c:pt idx="4627">
                  <c:v>283.39999999999998</c:v>
                </c:pt>
                <c:pt idx="4628">
                  <c:v>283.60000000000002</c:v>
                </c:pt>
                <c:pt idx="4629">
                  <c:v>283.60000000000002</c:v>
                </c:pt>
                <c:pt idx="4630">
                  <c:v>283.60000000000002</c:v>
                </c:pt>
                <c:pt idx="4631">
                  <c:v>283.60000000000002</c:v>
                </c:pt>
                <c:pt idx="4632">
                  <c:v>283.60000000000002</c:v>
                </c:pt>
                <c:pt idx="4633">
                  <c:v>283.8</c:v>
                </c:pt>
                <c:pt idx="4634">
                  <c:v>283.89999999999998</c:v>
                </c:pt>
                <c:pt idx="4635">
                  <c:v>283.89999999999998</c:v>
                </c:pt>
                <c:pt idx="4636">
                  <c:v>284</c:v>
                </c:pt>
                <c:pt idx="4637">
                  <c:v>284.39999999999998</c:v>
                </c:pt>
                <c:pt idx="4638">
                  <c:v>284.5</c:v>
                </c:pt>
                <c:pt idx="4639">
                  <c:v>284.5</c:v>
                </c:pt>
                <c:pt idx="4640">
                  <c:v>284.60000000000002</c:v>
                </c:pt>
                <c:pt idx="4641">
                  <c:v>284.7</c:v>
                </c:pt>
                <c:pt idx="4642">
                  <c:v>284.7</c:v>
                </c:pt>
                <c:pt idx="4643">
                  <c:v>284.8</c:v>
                </c:pt>
                <c:pt idx="4644">
                  <c:v>284.89999999999998</c:v>
                </c:pt>
                <c:pt idx="4645">
                  <c:v>284.89999999999998</c:v>
                </c:pt>
                <c:pt idx="4646">
                  <c:v>285</c:v>
                </c:pt>
                <c:pt idx="4647">
                  <c:v>285.10000000000002</c:v>
                </c:pt>
                <c:pt idx="4648">
                  <c:v>285.10000000000002</c:v>
                </c:pt>
                <c:pt idx="4649">
                  <c:v>285.10000000000002</c:v>
                </c:pt>
                <c:pt idx="4650">
                  <c:v>285.2</c:v>
                </c:pt>
                <c:pt idx="4651">
                  <c:v>285.2</c:v>
                </c:pt>
                <c:pt idx="4652">
                  <c:v>285.2</c:v>
                </c:pt>
                <c:pt idx="4653">
                  <c:v>285.3</c:v>
                </c:pt>
                <c:pt idx="4654">
                  <c:v>285.39999999999998</c:v>
                </c:pt>
                <c:pt idx="4655">
                  <c:v>285.39999999999998</c:v>
                </c:pt>
                <c:pt idx="4656">
                  <c:v>285.5</c:v>
                </c:pt>
                <c:pt idx="4657">
                  <c:v>285.5</c:v>
                </c:pt>
                <c:pt idx="4658">
                  <c:v>285.5</c:v>
                </c:pt>
                <c:pt idx="4659">
                  <c:v>285.7</c:v>
                </c:pt>
                <c:pt idx="4660">
                  <c:v>285.8</c:v>
                </c:pt>
                <c:pt idx="4661">
                  <c:v>285.89999999999998</c:v>
                </c:pt>
                <c:pt idx="4662">
                  <c:v>285.89999999999998</c:v>
                </c:pt>
                <c:pt idx="4663">
                  <c:v>285.89999999999998</c:v>
                </c:pt>
                <c:pt idx="4664">
                  <c:v>286.10000000000002</c:v>
                </c:pt>
                <c:pt idx="4665">
                  <c:v>286.2</c:v>
                </c:pt>
                <c:pt idx="4666">
                  <c:v>286.2</c:v>
                </c:pt>
                <c:pt idx="4667">
                  <c:v>286.5</c:v>
                </c:pt>
                <c:pt idx="4668">
                  <c:v>286.7</c:v>
                </c:pt>
                <c:pt idx="4669">
                  <c:v>286.7</c:v>
                </c:pt>
                <c:pt idx="4670">
                  <c:v>286.8</c:v>
                </c:pt>
                <c:pt idx="4671">
                  <c:v>287</c:v>
                </c:pt>
                <c:pt idx="4672">
                  <c:v>287</c:v>
                </c:pt>
                <c:pt idx="4673">
                  <c:v>287</c:v>
                </c:pt>
                <c:pt idx="4674">
                  <c:v>287.10000000000002</c:v>
                </c:pt>
                <c:pt idx="4675">
                  <c:v>287.2</c:v>
                </c:pt>
                <c:pt idx="4676">
                  <c:v>287.2</c:v>
                </c:pt>
                <c:pt idx="4677">
                  <c:v>287.3</c:v>
                </c:pt>
                <c:pt idx="4678">
                  <c:v>287.3</c:v>
                </c:pt>
                <c:pt idx="4679">
                  <c:v>287.3</c:v>
                </c:pt>
                <c:pt idx="4680">
                  <c:v>287.39999999999998</c:v>
                </c:pt>
                <c:pt idx="4681">
                  <c:v>287.39999999999998</c:v>
                </c:pt>
                <c:pt idx="4682">
                  <c:v>287.5</c:v>
                </c:pt>
                <c:pt idx="4683">
                  <c:v>287.5</c:v>
                </c:pt>
                <c:pt idx="4684">
                  <c:v>287.60000000000002</c:v>
                </c:pt>
                <c:pt idx="4685">
                  <c:v>287.7</c:v>
                </c:pt>
                <c:pt idx="4686">
                  <c:v>287.7</c:v>
                </c:pt>
                <c:pt idx="4687">
                  <c:v>287.8</c:v>
                </c:pt>
                <c:pt idx="4688">
                  <c:v>287.8</c:v>
                </c:pt>
                <c:pt idx="4689">
                  <c:v>287.8</c:v>
                </c:pt>
                <c:pt idx="4690">
                  <c:v>287.89999999999998</c:v>
                </c:pt>
                <c:pt idx="4691">
                  <c:v>287.89999999999998</c:v>
                </c:pt>
                <c:pt idx="4692">
                  <c:v>287.89999999999998</c:v>
                </c:pt>
                <c:pt idx="4693">
                  <c:v>288</c:v>
                </c:pt>
                <c:pt idx="4694">
                  <c:v>288.10000000000002</c:v>
                </c:pt>
                <c:pt idx="4695">
                  <c:v>288.10000000000002</c:v>
                </c:pt>
                <c:pt idx="4696">
                  <c:v>288.2</c:v>
                </c:pt>
                <c:pt idx="4697">
                  <c:v>288.2</c:v>
                </c:pt>
                <c:pt idx="4698">
                  <c:v>288.39999999999998</c:v>
                </c:pt>
                <c:pt idx="4699">
                  <c:v>288.60000000000002</c:v>
                </c:pt>
                <c:pt idx="4700">
                  <c:v>288.60000000000002</c:v>
                </c:pt>
                <c:pt idx="4701">
                  <c:v>288.89999999999998</c:v>
                </c:pt>
                <c:pt idx="4702">
                  <c:v>288.89999999999998</c:v>
                </c:pt>
                <c:pt idx="4703">
                  <c:v>288.89999999999998</c:v>
                </c:pt>
                <c:pt idx="4704">
                  <c:v>288.89999999999998</c:v>
                </c:pt>
                <c:pt idx="4705">
                  <c:v>289</c:v>
                </c:pt>
                <c:pt idx="4706">
                  <c:v>289</c:v>
                </c:pt>
                <c:pt idx="4707">
                  <c:v>289</c:v>
                </c:pt>
                <c:pt idx="4708">
                  <c:v>289</c:v>
                </c:pt>
                <c:pt idx="4709">
                  <c:v>289.10000000000002</c:v>
                </c:pt>
                <c:pt idx="4710">
                  <c:v>289.10000000000002</c:v>
                </c:pt>
                <c:pt idx="4711">
                  <c:v>289.3</c:v>
                </c:pt>
                <c:pt idx="4712">
                  <c:v>289.3</c:v>
                </c:pt>
                <c:pt idx="4713">
                  <c:v>289.39999999999998</c:v>
                </c:pt>
                <c:pt idx="4714">
                  <c:v>289.39999999999998</c:v>
                </c:pt>
                <c:pt idx="4715">
                  <c:v>289.60000000000002</c:v>
                </c:pt>
                <c:pt idx="4716">
                  <c:v>289.60000000000002</c:v>
                </c:pt>
                <c:pt idx="4717">
                  <c:v>289.7</c:v>
                </c:pt>
                <c:pt idx="4718">
                  <c:v>289.8</c:v>
                </c:pt>
                <c:pt idx="4719">
                  <c:v>289.8</c:v>
                </c:pt>
                <c:pt idx="4720">
                  <c:v>289.8</c:v>
                </c:pt>
                <c:pt idx="4721">
                  <c:v>289.89999999999998</c:v>
                </c:pt>
                <c:pt idx="4722">
                  <c:v>289.89999999999998</c:v>
                </c:pt>
                <c:pt idx="4723">
                  <c:v>290</c:v>
                </c:pt>
                <c:pt idx="4724">
                  <c:v>290.2</c:v>
                </c:pt>
                <c:pt idx="4725">
                  <c:v>290.2</c:v>
                </c:pt>
                <c:pt idx="4726">
                  <c:v>290.39999999999998</c:v>
                </c:pt>
                <c:pt idx="4727">
                  <c:v>290.5</c:v>
                </c:pt>
                <c:pt idx="4728">
                  <c:v>290.60000000000002</c:v>
                </c:pt>
                <c:pt idx="4729">
                  <c:v>290.7</c:v>
                </c:pt>
                <c:pt idx="4730">
                  <c:v>290.7</c:v>
                </c:pt>
                <c:pt idx="4731">
                  <c:v>290.7</c:v>
                </c:pt>
                <c:pt idx="4732">
                  <c:v>290.8</c:v>
                </c:pt>
                <c:pt idx="4733">
                  <c:v>290.8</c:v>
                </c:pt>
                <c:pt idx="4734">
                  <c:v>290.89999999999998</c:v>
                </c:pt>
                <c:pt idx="4735">
                  <c:v>291</c:v>
                </c:pt>
                <c:pt idx="4736">
                  <c:v>291</c:v>
                </c:pt>
                <c:pt idx="4737">
                  <c:v>291</c:v>
                </c:pt>
                <c:pt idx="4738">
                  <c:v>291.10000000000002</c:v>
                </c:pt>
                <c:pt idx="4739">
                  <c:v>291.10000000000002</c:v>
                </c:pt>
                <c:pt idx="4740">
                  <c:v>291.2</c:v>
                </c:pt>
                <c:pt idx="4741">
                  <c:v>291.2</c:v>
                </c:pt>
                <c:pt idx="4742">
                  <c:v>291.39999999999998</c:v>
                </c:pt>
                <c:pt idx="4743">
                  <c:v>291.39999999999998</c:v>
                </c:pt>
                <c:pt idx="4744">
                  <c:v>291.39999999999998</c:v>
                </c:pt>
                <c:pt idx="4745">
                  <c:v>291.39999999999998</c:v>
                </c:pt>
                <c:pt idx="4746">
                  <c:v>291.5</c:v>
                </c:pt>
                <c:pt idx="4747">
                  <c:v>291.60000000000002</c:v>
                </c:pt>
                <c:pt idx="4748">
                  <c:v>291.60000000000002</c:v>
                </c:pt>
                <c:pt idx="4749">
                  <c:v>291.7</c:v>
                </c:pt>
                <c:pt idx="4750">
                  <c:v>291.8</c:v>
                </c:pt>
                <c:pt idx="4751">
                  <c:v>292</c:v>
                </c:pt>
                <c:pt idx="4752">
                  <c:v>292.2</c:v>
                </c:pt>
                <c:pt idx="4753">
                  <c:v>292.3</c:v>
                </c:pt>
                <c:pt idx="4754">
                  <c:v>292.39999999999998</c:v>
                </c:pt>
                <c:pt idx="4755">
                  <c:v>292.39999999999998</c:v>
                </c:pt>
                <c:pt idx="4756">
                  <c:v>292.39999999999998</c:v>
                </c:pt>
                <c:pt idx="4757">
                  <c:v>292.39999999999998</c:v>
                </c:pt>
                <c:pt idx="4758">
                  <c:v>292.60000000000002</c:v>
                </c:pt>
                <c:pt idx="4759">
                  <c:v>292.8</c:v>
                </c:pt>
                <c:pt idx="4760">
                  <c:v>292.8</c:v>
                </c:pt>
                <c:pt idx="4761">
                  <c:v>293</c:v>
                </c:pt>
                <c:pt idx="4762">
                  <c:v>293.10000000000002</c:v>
                </c:pt>
                <c:pt idx="4763">
                  <c:v>293.10000000000002</c:v>
                </c:pt>
                <c:pt idx="4764">
                  <c:v>293.2</c:v>
                </c:pt>
                <c:pt idx="4765">
                  <c:v>293.2</c:v>
                </c:pt>
                <c:pt idx="4766">
                  <c:v>293.3</c:v>
                </c:pt>
                <c:pt idx="4767">
                  <c:v>293.39999999999998</c:v>
                </c:pt>
                <c:pt idx="4768">
                  <c:v>293.5</c:v>
                </c:pt>
                <c:pt idx="4769">
                  <c:v>293.5</c:v>
                </c:pt>
                <c:pt idx="4770">
                  <c:v>293.60000000000002</c:v>
                </c:pt>
                <c:pt idx="4771">
                  <c:v>293.7</c:v>
                </c:pt>
                <c:pt idx="4772">
                  <c:v>293.7</c:v>
                </c:pt>
                <c:pt idx="4773">
                  <c:v>293.89999999999998</c:v>
                </c:pt>
                <c:pt idx="4774">
                  <c:v>293.89999999999998</c:v>
                </c:pt>
                <c:pt idx="4775">
                  <c:v>294</c:v>
                </c:pt>
                <c:pt idx="4776">
                  <c:v>294</c:v>
                </c:pt>
                <c:pt idx="4777">
                  <c:v>294.10000000000002</c:v>
                </c:pt>
                <c:pt idx="4778">
                  <c:v>294.2</c:v>
                </c:pt>
                <c:pt idx="4779">
                  <c:v>294.3</c:v>
                </c:pt>
                <c:pt idx="4780">
                  <c:v>294.39999999999998</c:v>
                </c:pt>
                <c:pt idx="4781">
                  <c:v>294.39999999999998</c:v>
                </c:pt>
                <c:pt idx="4782">
                  <c:v>294.5</c:v>
                </c:pt>
                <c:pt idx="4783">
                  <c:v>294.60000000000002</c:v>
                </c:pt>
                <c:pt idx="4784">
                  <c:v>294.60000000000002</c:v>
                </c:pt>
                <c:pt idx="4785">
                  <c:v>294.8</c:v>
                </c:pt>
                <c:pt idx="4786">
                  <c:v>294.8</c:v>
                </c:pt>
                <c:pt idx="4787">
                  <c:v>295</c:v>
                </c:pt>
                <c:pt idx="4788">
                  <c:v>295.10000000000002</c:v>
                </c:pt>
                <c:pt idx="4789">
                  <c:v>295.2</c:v>
                </c:pt>
                <c:pt idx="4790">
                  <c:v>295.2</c:v>
                </c:pt>
                <c:pt idx="4791">
                  <c:v>295.3</c:v>
                </c:pt>
                <c:pt idx="4792">
                  <c:v>295.39999999999998</c:v>
                </c:pt>
                <c:pt idx="4793">
                  <c:v>295.7</c:v>
                </c:pt>
                <c:pt idx="4794">
                  <c:v>295.8</c:v>
                </c:pt>
                <c:pt idx="4795">
                  <c:v>296</c:v>
                </c:pt>
                <c:pt idx="4796">
                  <c:v>296</c:v>
                </c:pt>
                <c:pt idx="4797">
                  <c:v>296.10000000000002</c:v>
                </c:pt>
                <c:pt idx="4798">
                  <c:v>296.10000000000002</c:v>
                </c:pt>
                <c:pt idx="4799">
                  <c:v>296.10000000000002</c:v>
                </c:pt>
                <c:pt idx="4800">
                  <c:v>296.10000000000002</c:v>
                </c:pt>
                <c:pt idx="4801">
                  <c:v>296.5</c:v>
                </c:pt>
                <c:pt idx="4802">
                  <c:v>296.7</c:v>
                </c:pt>
                <c:pt idx="4803">
                  <c:v>296.8</c:v>
                </c:pt>
                <c:pt idx="4804">
                  <c:v>296.8</c:v>
                </c:pt>
                <c:pt idx="4805">
                  <c:v>296.8</c:v>
                </c:pt>
                <c:pt idx="4806">
                  <c:v>296.89999999999998</c:v>
                </c:pt>
                <c:pt idx="4807">
                  <c:v>296.89999999999998</c:v>
                </c:pt>
                <c:pt idx="4808">
                  <c:v>296.89999999999998</c:v>
                </c:pt>
                <c:pt idx="4809">
                  <c:v>297</c:v>
                </c:pt>
                <c:pt idx="4810">
                  <c:v>297</c:v>
                </c:pt>
                <c:pt idx="4811">
                  <c:v>297.3</c:v>
                </c:pt>
                <c:pt idx="4812">
                  <c:v>297.3</c:v>
                </c:pt>
                <c:pt idx="4813">
                  <c:v>297.39999999999998</c:v>
                </c:pt>
                <c:pt idx="4814">
                  <c:v>297.39999999999998</c:v>
                </c:pt>
                <c:pt idx="4815">
                  <c:v>297.39999999999998</c:v>
                </c:pt>
                <c:pt idx="4816">
                  <c:v>297.39999999999998</c:v>
                </c:pt>
                <c:pt idx="4817">
                  <c:v>297.8</c:v>
                </c:pt>
                <c:pt idx="4818">
                  <c:v>297.89999999999998</c:v>
                </c:pt>
                <c:pt idx="4819">
                  <c:v>297.89999999999998</c:v>
                </c:pt>
                <c:pt idx="4820">
                  <c:v>298</c:v>
                </c:pt>
                <c:pt idx="4821">
                  <c:v>298</c:v>
                </c:pt>
                <c:pt idx="4822">
                  <c:v>298.10000000000002</c:v>
                </c:pt>
                <c:pt idx="4823">
                  <c:v>298.2</c:v>
                </c:pt>
                <c:pt idx="4824">
                  <c:v>298.2</c:v>
                </c:pt>
                <c:pt idx="4825">
                  <c:v>298.2</c:v>
                </c:pt>
                <c:pt idx="4826">
                  <c:v>298.2</c:v>
                </c:pt>
                <c:pt idx="4827">
                  <c:v>298.5</c:v>
                </c:pt>
                <c:pt idx="4828">
                  <c:v>298.60000000000002</c:v>
                </c:pt>
                <c:pt idx="4829">
                  <c:v>298.8</c:v>
                </c:pt>
                <c:pt idx="4830">
                  <c:v>298.89999999999998</c:v>
                </c:pt>
                <c:pt idx="4831">
                  <c:v>298.89999999999998</c:v>
                </c:pt>
                <c:pt idx="4832">
                  <c:v>298.89999999999998</c:v>
                </c:pt>
                <c:pt idx="4833">
                  <c:v>298.89999999999998</c:v>
                </c:pt>
                <c:pt idx="4834">
                  <c:v>299</c:v>
                </c:pt>
                <c:pt idx="4835">
                  <c:v>299.10000000000002</c:v>
                </c:pt>
                <c:pt idx="4836">
                  <c:v>299.2</c:v>
                </c:pt>
                <c:pt idx="4837">
                  <c:v>299.3</c:v>
                </c:pt>
                <c:pt idx="4838">
                  <c:v>299.3</c:v>
                </c:pt>
                <c:pt idx="4839">
                  <c:v>299.39999999999998</c:v>
                </c:pt>
                <c:pt idx="4840">
                  <c:v>299.39999999999998</c:v>
                </c:pt>
                <c:pt idx="4841">
                  <c:v>299.39999999999998</c:v>
                </c:pt>
                <c:pt idx="4842">
                  <c:v>299.5</c:v>
                </c:pt>
                <c:pt idx="4843">
                  <c:v>299.60000000000002</c:v>
                </c:pt>
                <c:pt idx="4844">
                  <c:v>299.60000000000002</c:v>
                </c:pt>
                <c:pt idx="4845">
                  <c:v>299.7</c:v>
                </c:pt>
                <c:pt idx="4846">
                  <c:v>299.8</c:v>
                </c:pt>
                <c:pt idx="4847">
                  <c:v>299.89999999999998</c:v>
                </c:pt>
                <c:pt idx="4848">
                  <c:v>300</c:v>
                </c:pt>
                <c:pt idx="4849">
                  <c:v>300</c:v>
                </c:pt>
                <c:pt idx="4850">
                  <c:v>300.2</c:v>
                </c:pt>
                <c:pt idx="4851">
                  <c:v>300.3</c:v>
                </c:pt>
                <c:pt idx="4852">
                  <c:v>300.3</c:v>
                </c:pt>
                <c:pt idx="4853">
                  <c:v>300.39999999999998</c:v>
                </c:pt>
                <c:pt idx="4854">
                  <c:v>300.39999999999998</c:v>
                </c:pt>
                <c:pt idx="4855">
                  <c:v>300.8</c:v>
                </c:pt>
                <c:pt idx="4856">
                  <c:v>300.89999999999998</c:v>
                </c:pt>
                <c:pt idx="4857">
                  <c:v>300.89999999999998</c:v>
                </c:pt>
                <c:pt idx="4858">
                  <c:v>301</c:v>
                </c:pt>
                <c:pt idx="4859">
                  <c:v>301.2</c:v>
                </c:pt>
                <c:pt idx="4860">
                  <c:v>301.2</c:v>
                </c:pt>
                <c:pt idx="4861">
                  <c:v>301.3</c:v>
                </c:pt>
                <c:pt idx="4862">
                  <c:v>301.3</c:v>
                </c:pt>
                <c:pt idx="4863">
                  <c:v>301.5</c:v>
                </c:pt>
                <c:pt idx="4864">
                  <c:v>301.5</c:v>
                </c:pt>
                <c:pt idx="4865">
                  <c:v>301.60000000000002</c:v>
                </c:pt>
                <c:pt idx="4866">
                  <c:v>301.7</c:v>
                </c:pt>
                <c:pt idx="4867">
                  <c:v>301.7</c:v>
                </c:pt>
                <c:pt idx="4868">
                  <c:v>301.7</c:v>
                </c:pt>
                <c:pt idx="4869">
                  <c:v>301.8</c:v>
                </c:pt>
                <c:pt idx="4870">
                  <c:v>301.8</c:v>
                </c:pt>
                <c:pt idx="4871">
                  <c:v>301.8</c:v>
                </c:pt>
                <c:pt idx="4872">
                  <c:v>301.89999999999998</c:v>
                </c:pt>
                <c:pt idx="4873">
                  <c:v>301.89999999999998</c:v>
                </c:pt>
                <c:pt idx="4874">
                  <c:v>302</c:v>
                </c:pt>
                <c:pt idx="4875">
                  <c:v>302.10000000000002</c:v>
                </c:pt>
                <c:pt idx="4876">
                  <c:v>302.2</c:v>
                </c:pt>
                <c:pt idx="4877">
                  <c:v>302.3</c:v>
                </c:pt>
                <c:pt idx="4878">
                  <c:v>302.39999999999998</c:v>
                </c:pt>
                <c:pt idx="4879">
                  <c:v>302.5</c:v>
                </c:pt>
                <c:pt idx="4880">
                  <c:v>302.5</c:v>
                </c:pt>
                <c:pt idx="4881">
                  <c:v>302.7</c:v>
                </c:pt>
                <c:pt idx="4882">
                  <c:v>302.7</c:v>
                </c:pt>
                <c:pt idx="4883">
                  <c:v>302.8</c:v>
                </c:pt>
                <c:pt idx="4884">
                  <c:v>303</c:v>
                </c:pt>
                <c:pt idx="4885">
                  <c:v>303.3</c:v>
                </c:pt>
                <c:pt idx="4886">
                  <c:v>303.5</c:v>
                </c:pt>
                <c:pt idx="4887">
                  <c:v>303.5</c:v>
                </c:pt>
                <c:pt idx="4888">
                  <c:v>303.60000000000002</c:v>
                </c:pt>
                <c:pt idx="4889">
                  <c:v>303.7</c:v>
                </c:pt>
                <c:pt idx="4890">
                  <c:v>303.89999999999998</c:v>
                </c:pt>
                <c:pt idx="4891">
                  <c:v>304.2</c:v>
                </c:pt>
                <c:pt idx="4892">
                  <c:v>304.3</c:v>
                </c:pt>
                <c:pt idx="4893">
                  <c:v>304.5</c:v>
                </c:pt>
                <c:pt idx="4894">
                  <c:v>304.5</c:v>
                </c:pt>
                <c:pt idx="4895">
                  <c:v>304.7</c:v>
                </c:pt>
                <c:pt idx="4896">
                  <c:v>304.89999999999998</c:v>
                </c:pt>
                <c:pt idx="4897">
                  <c:v>305.3</c:v>
                </c:pt>
                <c:pt idx="4898">
                  <c:v>305.39999999999998</c:v>
                </c:pt>
                <c:pt idx="4899">
                  <c:v>305.8</c:v>
                </c:pt>
                <c:pt idx="4900">
                  <c:v>305.8</c:v>
                </c:pt>
                <c:pt idx="4901">
                  <c:v>305.89999999999998</c:v>
                </c:pt>
                <c:pt idx="4902">
                  <c:v>305.89999999999998</c:v>
                </c:pt>
                <c:pt idx="4903">
                  <c:v>306</c:v>
                </c:pt>
                <c:pt idx="4904">
                  <c:v>306.10000000000002</c:v>
                </c:pt>
                <c:pt idx="4905">
                  <c:v>306.3</c:v>
                </c:pt>
                <c:pt idx="4906">
                  <c:v>306.60000000000002</c:v>
                </c:pt>
                <c:pt idx="4907">
                  <c:v>306.7</c:v>
                </c:pt>
                <c:pt idx="4908">
                  <c:v>306.7</c:v>
                </c:pt>
                <c:pt idx="4909">
                  <c:v>306.8</c:v>
                </c:pt>
                <c:pt idx="4910">
                  <c:v>306.8</c:v>
                </c:pt>
                <c:pt idx="4911">
                  <c:v>306.8</c:v>
                </c:pt>
                <c:pt idx="4912">
                  <c:v>306.89999999999998</c:v>
                </c:pt>
                <c:pt idx="4913">
                  <c:v>306.89999999999998</c:v>
                </c:pt>
                <c:pt idx="4914">
                  <c:v>307</c:v>
                </c:pt>
                <c:pt idx="4915">
                  <c:v>307.10000000000002</c:v>
                </c:pt>
                <c:pt idx="4916">
                  <c:v>307.3</c:v>
                </c:pt>
                <c:pt idx="4917">
                  <c:v>307.3</c:v>
                </c:pt>
                <c:pt idx="4918">
                  <c:v>307.3</c:v>
                </c:pt>
                <c:pt idx="4919">
                  <c:v>307.3</c:v>
                </c:pt>
                <c:pt idx="4920">
                  <c:v>307.39999999999998</c:v>
                </c:pt>
                <c:pt idx="4921">
                  <c:v>307.39999999999998</c:v>
                </c:pt>
                <c:pt idx="4922">
                  <c:v>307.5</c:v>
                </c:pt>
                <c:pt idx="4923">
                  <c:v>307.60000000000002</c:v>
                </c:pt>
                <c:pt idx="4924">
                  <c:v>307.60000000000002</c:v>
                </c:pt>
                <c:pt idx="4925">
                  <c:v>307.60000000000002</c:v>
                </c:pt>
                <c:pt idx="4926">
                  <c:v>307.7</c:v>
                </c:pt>
                <c:pt idx="4927">
                  <c:v>307.89999999999998</c:v>
                </c:pt>
                <c:pt idx="4928">
                  <c:v>307.89999999999998</c:v>
                </c:pt>
                <c:pt idx="4929">
                  <c:v>308</c:v>
                </c:pt>
                <c:pt idx="4930">
                  <c:v>308.2</c:v>
                </c:pt>
                <c:pt idx="4931">
                  <c:v>308.2</c:v>
                </c:pt>
                <c:pt idx="4932">
                  <c:v>308.2</c:v>
                </c:pt>
                <c:pt idx="4933">
                  <c:v>308.2</c:v>
                </c:pt>
                <c:pt idx="4934">
                  <c:v>308.2</c:v>
                </c:pt>
                <c:pt idx="4935">
                  <c:v>308.2</c:v>
                </c:pt>
                <c:pt idx="4936">
                  <c:v>308.3</c:v>
                </c:pt>
                <c:pt idx="4937">
                  <c:v>308.3</c:v>
                </c:pt>
                <c:pt idx="4938">
                  <c:v>308.39999999999998</c:v>
                </c:pt>
                <c:pt idx="4939">
                  <c:v>308.39999999999998</c:v>
                </c:pt>
                <c:pt idx="4940">
                  <c:v>308.7</c:v>
                </c:pt>
                <c:pt idx="4941">
                  <c:v>308.8</c:v>
                </c:pt>
                <c:pt idx="4942">
                  <c:v>309</c:v>
                </c:pt>
                <c:pt idx="4943">
                  <c:v>309.10000000000002</c:v>
                </c:pt>
                <c:pt idx="4944">
                  <c:v>309.2</c:v>
                </c:pt>
                <c:pt idx="4945">
                  <c:v>309.2</c:v>
                </c:pt>
                <c:pt idx="4946">
                  <c:v>309.2</c:v>
                </c:pt>
                <c:pt idx="4947">
                  <c:v>309.39999999999998</c:v>
                </c:pt>
                <c:pt idx="4948">
                  <c:v>309.39999999999998</c:v>
                </c:pt>
                <c:pt idx="4949">
                  <c:v>309.39999999999998</c:v>
                </c:pt>
                <c:pt idx="4950">
                  <c:v>309.5</c:v>
                </c:pt>
                <c:pt idx="4951">
                  <c:v>309.60000000000002</c:v>
                </c:pt>
                <c:pt idx="4952">
                  <c:v>309.7</c:v>
                </c:pt>
                <c:pt idx="4953">
                  <c:v>309.7</c:v>
                </c:pt>
                <c:pt idx="4954">
                  <c:v>309.8</c:v>
                </c:pt>
                <c:pt idx="4955">
                  <c:v>309.89999999999998</c:v>
                </c:pt>
                <c:pt idx="4956">
                  <c:v>309.89999999999998</c:v>
                </c:pt>
                <c:pt idx="4957">
                  <c:v>310</c:v>
                </c:pt>
                <c:pt idx="4958">
                  <c:v>310</c:v>
                </c:pt>
                <c:pt idx="4959">
                  <c:v>310</c:v>
                </c:pt>
                <c:pt idx="4960">
                  <c:v>310</c:v>
                </c:pt>
                <c:pt idx="4961">
                  <c:v>310.10000000000002</c:v>
                </c:pt>
                <c:pt idx="4962">
                  <c:v>310.10000000000002</c:v>
                </c:pt>
                <c:pt idx="4963">
                  <c:v>310.10000000000002</c:v>
                </c:pt>
                <c:pt idx="4964">
                  <c:v>310.10000000000002</c:v>
                </c:pt>
                <c:pt idx="4965">
                  <c:v>310.3</c:v>
                </c:pt>
                <c:pt idx="4966">
                  <c:v>310.39999999999998</c:v>
                </c:pt>
                <c:pt idx="4967">
                  <c:v>310.60000000000002</c:v>
                </c:pt>
                <c:pt idx="4968">
                  <c:v>310.60000000000002</c:v>
                </c:pt>
                <c:pt idx="4969">
                  <c:v>310.7</c:v>
                </c:pt>
                <c:pt idx="4970">
                  <c:v>310.7</c:v>
                </c:pt>
                <c:pt idx="4971">
                  <c:v>310.7</c:v>
                </c:pt>
                <c:pt idx="4972">
                  <c:v>310.89999999999998</c:v>
                </c:pt>
                <c:pt idx="4973">
                  <c:v>310.89999999999998</c:v>
                </c:pt>
                <c:pt idx="4974">
                  <c:v>311</c:v>
                </c:pt>
                <c:pt idx="4975">
                  <c:v>311.10000000000002</c:v>
                </c:pt>
                <c:pt idx="4976">
                  <c:v>311.2</c:v>
                </c:pt>
                <c:pt idx="4977">
                  <c:v>311.3</c:v>
                </c:pt>
                <c:pt idx="4978">
                  <c:v>311.39999999999998</c:v>
                </c:pt>
                <c:pt idx="4979">
                  <c:v>311.8</c:v>
                </c:pt>
                <c:pt idx="4980">
                  <c:v>312.10000000000002</c:v>
                </c:pt>
                <c:pt idx="4981">
                  <c:v>312.10000000000002</c:v>
                </c:pt>
                <c:pt idx="4982">
                  <c:v>312.2</c:v>
                </c:pt>
                <c:pt idx="4983">
                  <c:v>312.3</c:v>
                </c:pt>
                <c:pt idx="4984">
                  <c:v>312.5</c:v>
                </c:pt>
                <c:pt idx="4985">
                  <c:v>312.60000000000002</c:v>
                </c:pt>
                <c:pt idx="4986">
                  <c:v>312.7</c:v>
                </c:pt>
                <c:pt idx="4987">
                  <c:v>312.7</c:v>
                </c:pt>
                <c:pt idx="4988">
                  <c:v>312.8</c:v>
                </c:pt>
                <c:pt idx="4989">
                  <c:v>312.89999999999998</c:v>
                </c:pt>
                <c:pt idx="4990">
                  <c:v>313</c:v>
                </c:pt>
                <c:pt idx="4991">
                  <c:v>313.10000000000002</c:v>
                </c:pt>
                <c:pt idx="4992">
                  <c:v>313.2</c:v>
                </c:pt>
                <c:pt idx="4993">
                  <c:v>313.2</c:v>
                </c:pt>
                <c:pt idx="4994">
                  <c:v>313.2</c:v>
                </c:pt>
                <c:pt idx="4995">
                  <c:v>313.2</c:v>
                </c:pt>
                <c:pt idx="4996">
                  <c:v>313.2</c:v>
                </c:pt>
                <c:pt idx="4997">
                  <c:v>313.3</c:v>
                </c:pt>
                <c:pt idx="4998">
                  <c:v>313.39999999999998</c:v>
                </c:pt>
                <c:pt idx="4999">
                  <c:v>313.39999999999998</c:v>
                </c:pt>
                <c:pt idx="5000">
                  <c:v>313.39999999999998</c:v>
                </c:pt>
                <c:pt idx="5001">
                  <c:v>313.60000000000002</c:v>
                </c:pt>
                <c:pt idx="5002">
                  <c:v>313.60000000000002</c:v>
                </c:pt>
                <c:pt idx="5003">
                  <c:v>313.60000000000002</c:v>
                </c:pt>
                <c:pt idx="5004">
                  <c:v>313.7</c:v>
                </c:pt>
                <c:pt idx="5005">
                  <c:v>313.89999999999998</c:v>
                </c:pt>
                <c:pt idx="5006">
                  <c:v>314</c:v>
                </c:pt>
                <c:pt idx="5007">
                  <c:v>314.10000000000002</c:v>
                </c:pt>
                <c:pt idx="5008">
                  <c:v>314.10000000000002</c:v>
                </c:pt>
                <c:pt idx="5009">
                  <c:v>314.10000000000002</c:v>
                </c:pt>
                <c:pt idx="5010">
                  <c:v>314.2</c:v>
                </c:pt>
                <c:pt idx="5011">
                  <c:v>314.3</c:v>
                </c:pt>
                <c:pt idx="5012">
                  <c:v>314.3</c:v>
                </c:pt>
                <c:pt idx="5013">
                  <c:v>314.39999999999998</c:v>
                </c:pt>
                <c:pt idx="5014">
                  <c:v>314.5</c:v>
                </c:pt>
                <c:pt idx="5015">
                  <c:v>314.60000000000002</c:v>
                </c:pt>
                <c:pt idx="5016">
                  <c:v>314.60000000000002</c:v>
                </c:pt>
                <c:pt idx="5017">
                  <c:v>314.60000000000002</c:v>
                </c:pt>
                <c:pt idx="5018">
                  <c:v>314.7</c:v>
                </c:pt>
                <c:pt idx="5019">
                  <c:v>314.7</c:v>
                </c:pt>
                <c:pt idx="5020">
                  <c:v>314.7</c:v>
                </c:pt>
                <c:pt idx="5021">
                  <c:v>314.89999999999998</c:v>
                </c:pt>
                <c:pt idx="5022">
                  <c:v>314.89999999999998</c:v>
                </c:pt>
                <c:pt idx="5023">
                  <c:v>314.89999999999998</c:v>
                </c:pt>
                <c:pt idx="5024">
                  <c:v>315</c:v>
                </c:pt>
                <c:pt idx="5025">
                  <c:v>315</c:v>
                </c:pt>
                <c:pt idx="5026">
                  <c:v>315.3</c:v>
                </c:pt>
                <c:pt idx="5027">
                  <c:v>315.3</c:v>
                </c:pt>
                <c:pt idx="5028">
                  <c:v>315.5</c:v>
                </c:pt>
                <c:pt idx="5029">
                  <c:v>315.60000000000002</c:v>
                </c:pt>
                <c:pt idx="5030">
                  <c:v>315.7</c:v>
                </c:pt>
                <c:pt idx="5031">
                  <c:v>315.7</c:v>
                </c:pt>
                <c:pt idx="5032">
                  <c:v>315.7</c:v>
                </c:pt>
                <c:pt idx="5033">
                  <c:v>315.8</c:v>
                </c:pt>
                <c:pt idx="5034">
                  <c:v>315.8</c:v>
                </c:pt>
                <c:pt idx="5035">
                  <c:v>316</c:v>
                </c:pt>
                <c:pt idx="5036">
                  <c:v>316.60000000000002</c:v>
                </c:pt>
                <c:pt idx="5037">
                  <c:v>316.60000000000002</c:v>
                </c:pt>
                <c:pt idx="5038">
                  <c:v>316.7</c:v>
                </c:pt>
                <c:pt idx="5039">
                  <c:v>316.7</c:v>
                </c:pt>
                <c:pt idx="5040">
                  <c:v>316.8</c:v>
                </c:pt>
                <c:pt idx="5041">
                  <c:v>316.8</c:v>
                </c:pt>
                <c:pt idx="5042">
                  <c:v>316.8</c:v>
                </c:pt>
                <c:pt idx="5043">
                  <c:v>317.10000000000002</c:v>
                </c:pt>
                <c:pt idx="5044">
                  <c:v>317.10000000000002</c:v>
                </c:pt>
                <c:pt idx="5045">
                  <c:v>317.2</c:v>
                </c:pt>
                <c:pt idx="5046">
                  <c:v>317.3</c:v>
                </c:pt>
                <c:pt idx="5047">
                  <c:v>317.3</c:v>
                </c:pt>
                <c:pt idx="5048">
                  <c:v>317.39999999999998</c:v>
                </c:pt>
                <c:pt idx="5049">
                  <c:v>317.39999999999998</c:v>
                </c:pt>
                <c:pt idx="5050">
                  <c:v>317.39999999999998</c:v>
                </c:pt>
                <c:pt idx="5051">
                  <c:v>317.60000000000002</c:v>
                </c:pt>
                <c:pt idx="5052">
                  <c:v>317.60000000000002</c:v>
                </c:pt>
                <c:pt idx="5053">
                  <c:v>317.60000000000002</c:v>
                </c:pt>
                <c:pt idx="5054">
                  <c:v>317.60000000000002</c:v>
                </c:pt>
                <c:pt idx="5055">
                  <c:v>317.8</c:v>
                </c:pt>
                <c:pt idx="5056">
                  <c:v>317.8</c:v>
                </c:pt>
                <c:pt idx="5057">
                  <c:v>317.8</c:v>
                </c:pt>
                <c:pt idx="5058">
                  <c:v>317.8</c:v>
                </c:pt>
                <c:pt idx="5059">
                  <c:v>318</c:v>
                </c:pt>
                <c:pt idx="5060">
                  <c:v>318</c:v>
                </c:pt>
                <c:pt idx="5061">
                  <c:v>318.10000000000002</c:v>
                </c:pt>
                <c:pt idx="5062">
                  <c:v>318.10000000000002</c:v>
                </c:pt>
                <c:pt idx="5063">
                  <c:v>318.3</c:v>
                </c:pt>
                <c:pt idx="5064">
                  <c:v>318.3</c:v>
                </c:pt>
                <c:pt idx="5065">
                  <c:v>318.39999999999998</c:v>
                </c:pt>
                <c:pt idx="5066">
                  <c:v>318.39999999999998</c:v>
                </c:pt>
                <c:pt idx="5067">
                  <c:v>318.39999999999998</c:v>
                </c:pt>
                <c:pt idx="5068">
                  <c:v>318.5</c:v>
                </c:pt>
                <c:pt idx="5069">
                  <c:v>318.60000000000002</c:v>
                </c:pt>
                <c:pt idx="5070">
                  <c:v>318.7</c:v>
                </c:pt>
                <c:pt idx="5071">
                  <c:v>318.7</c:v>
                </c:pt>
                <c:pt idx="5072">
                  <c:v>318.8</c:v>
                </c:pt>
                <c:pt idx="5073">
                  <c:v>318.8</c:v>
                </c:pt>
                <c:pt idx="5074">
                  <c:v>318.8</c:v>
                </c:pt>
                <c:pt idx="5075">
                  <c:v>318.8</c:v>
                </c:pt>
                <c:pt idx="5076">
                  <c:v>318.89999999999998</c:v>
                </c:pt>
                <c:pt idx="5077">
                  <c:v>319</c:v>
                </c:pt>
                <c:pt idx="5078">
                  <c:v>319.2</c:v>
                </c:pt>
                <c:pt idx="5079">
                  <c:v>319.3</c:v>
                </c:pt>
                <c:pt idx="5080">
                  <c:v>319.3</c:v>
                </c:pt>
                <c:pt idx="5081">
                  <c:v>319.39999999999998</c:v>
                </c:pt>
                <c:pt idx="5082">
                  <c:v>319.60000000000002</c:v>
                </c:pt>
                <c:pt idx="5083">
                  <c:v>319.60000000000002</c:v>
                </c:pt>
                <c:pt idx="5084">
                  <c:v>319.8</c:v>
                </c:pt>
                <c:pt idx="5085">
                  <c:v>319.89999999999998</c:v>
                </c:pt>
                <c:pt idx="5086">
                  <c:v>320.10000000000002</c:v>
                </c:pt>
                <c:pt idx="5087">
                  <c:v>320.2</c:v>
                </c:pt>
                <c:pt idx="5088">
                  <c:v>320.3</c:v>
                </c:pt>
                <c:pt idx="5089">
                  <c:v>320.3</c:v>
                </c:pt>
                <c:pt idx="5090">
                  <c:v>320.3</c:v>
                </c:pt>
                <c:pt idx="5091">
                  <c:v>320.7</c:v>
                </c:pt>
                <c:pt idx="5092">
                  <c:v>320.7</c:v>
                </c:pt>
                <c:pt idx="5093">
                  <c:v>320.7</c:v>
                </c:pt>
                <c:pt idx="5094">
                  <c:v>320.89999999999998</c:v>
                </c:pt>
                <c:pt idx="5095">
                  <c:v>320.89999999999998</c:v>
                </c:pt>
                <c:pt idx="5096">
                  <c:v>321.10000000000002</c:v>
                </c:pt>
                <c:pt idx="5097">
                  <c:v>321.10000000000002</c:v>
                </c:pt>
                <c:pt idx="5098">
                  <c:v>321.2</c:v>
                </c:pt>
                <c:pt idx="5099">
                  <c:v>321.2</c:v>
                </c:pt>
                <c:pt idx="5100">
                  <c:v>321.3</c:v>
                </c:pt>
                <c:pt idx="5101">
                  <c:v>321.39999999999998</c:v>
                </c:pt>
                <c:pt idx="5102">
                  <c:v>321.39999999999998</c:v>
                </c:pt>
                <c:pt idx="5103">
                  <c:v>321.5</c:v>
                </c:pt>
                <c:pt idx="5104">
                  <c:v>321.5</c:v>
                </c:pt>
                <c:pt idx="5105">
                  <c:v>321.5</c:v>
                </c:pt>
                <c:pt idx="5106">
                  <c:v>321.5</c:v>
                </c:pt>
                <c:pt idx="5107">
                  <c:v>321.60000000000002</c:v>
                </c:pt>
                <c:pt idx="5108">
                  <c:v>321.7</c:v>
                </c:pt>
                <c:pt idx="5109">
                  <c:v>321.7</c:v>
                </c:pt>
                <c:pt idx="5110">
                  <c:v>322.10000000000002</c:v>
                </c:pt>
                <c:pt idx="5111">
                  <c:v>322.10000000000002</c:v>
                </c:pt>
                <c:pt idx="5112">
                  <c:v>322.10000000000002</c:v>
                </c:pt>
                <c:pt idx="5113">
                  <c:v>322.10000000000002</c:v>
                </c:pt>
                <c:pt idx="5114">
                  <c:v>322.2</c:v>
                </c:pt>
                <c:pt idx="5115">
                  <c:v>322.2</c:v>
                </c:pt>
                <c:pt idx="5116">
                  <c:v>322.3</c:v>
                </c:pt>
                <c:pt idx="5117">
                  <c:v>322.3</c:v>
                </c:pt>
                <c:pt idx="5118">
                  <c:v>322.39999999999998</c:v>
                </c:pt>
                <c:pt idx="5119">
                  <c:v>322.5</c:v>
                </c:pt>
                <c:pt idx="5120">
                  <c:v>322.7</c:v>
                </c:pt>
                <c:pt idx="5121">
                  <c:v>323.10000000000002</c:v>
                </c:pt>
                <c:pt idx="5122">
                  <c:v>323.10000000000002</c:v>
                </c:pt>
                <c:pt idx="5123">
                  <c:v>323.10000000000002</c:v>
                </c:pt>
                <c:pt idx="5124">
                  <c:v>323.3</c:v>
                </c:pt>
                <c:pt idx="5125">
                  <c:v>323.39999999999998</c:v>
                </c:pt>
                <c:pt idx="5126">
                  <c:v>323.7</c:v>
                </c:pt>
                <c:pt idx="5127">
                  <c:v>324</c:v>
                </c:pt>
                <c:pt idx="5128">
                  <c:v>324</c:v>
                </c:pt>
                <c:pt idx="5129">
                  <c:v>324</c:v>
                </c:pt>
                <c:pt idx="5130">
                  <c:v>324</c:v>
                </c:pt>
                <c:pt idx="5131">
                  <c:v>324</c:v>
                </c:pt>
                <c:pt idx="5132">
                  <c:v>324</c:v>
                </c:pt>
                <c:pt idx="5133">
                  <c:v>324.3</c:v>
                </c:pt>
                <c:pt idx="5134">
                  <c:v>324.7</c:v>
                </c:pt>
                <c:pt idx="5135">
                  <c:v>324.8</c:v>
                </c:pt>
                <c:pt idx="5136">
                  <c:v>324.89999999999998</c:v>
                </c:pt>
                <c:pt idx="5137">
                  <c:v>324.89999999999998</c:v>
                </c:pt>
                <c:pt idx="5138">
                  <c:v>324.89999999999998</c:v>
                </c:pt>
                <c:pt idx="5139">
                  <c:v>325</c:v>
                </c:pt>
                <c:pt idx="5140">
                  <c:v>325.10000000000002</c:v>
                </c:pt>
                <c:pt idx="5141">
                  <c:v>325.2</c:v>
                </c:pt>
                <c:pt idx="5142">
                  <c:v>325.5</c:v>
                </c:pt>
                <c:pt idx="5143">
                  <c:v>325.5</c:v>
                </c:pt>
                <c:pt idx="5144">
                  <c:v>325.5</c:v>
                </c:pt>
                <c:pt idx="5145">
                  <c:v>325.60000000000002</c:v>
                </c:pt>
                <c:pt idx="5146">
                  <c:v>325.60000000000002</c:v>
                </c:pt>
                <c:pt idx="5147">
                  <c:v>325.60000000000002</c:v>
                </c:pt>
                <c:pt idx="5148">
                  <c:v>325.7</c:v>
                </c:pt>
                <c:pt idx="5149">
                  <c:v>325.7</c:v>
                </c:pt>
                <c:pt idx="5150">
                  <c:v>325.8</c:v>
                </c:pt>
                <c:pt idx="5151">
                  <c:v>325.89999999999998</c:v>
                </c:pt>
                <c:pt idx="5152">
                  <c:v>326</c:v>
                </c:pt>
                <c:pt idx="5153">
                  <c:v>326</c:v>
                </c:pt>
                <c:pt idx="5154">
                  <c:v>326</c:v>
                </c:pt>
                <c:pt idx="5155">
                  <c:v>326</c:v>
                </c:pt>
                <c:pt idx="5156">
                  <c:v>326</c:v>
                </c:pt>
                <c:pt idx="5157">
                  <c:v>326.10000000000002</c:v>
                </c:pt>
                <c:pt idx="5158">
                  <c:v>326.10000000000002</c:v>
                </c:pt>
                <c:pt idx="5159">
                  <c:v>326.10000000000002</c:v>
                </c:pt>
                <c:pt idx="5160">
                  <c:v>326.2</c:v>
                </c:pt>
                <c:pt idx="5161">
                  <c:v>326.2</c:v>
                </c:pt>
                <c:pt idx="5162">
                  <c:v>326.2</c:v>
                </c:pt>
                <c:pt idx="5163">
                  <c:v>326.3</c:v>
                </c:pt>
                <c:pt idx="5164">
                  <c:v>326.3</c:v>
                </c:pt>
                <c:pt idx="5165">
                  <c:v>326.3</c:v>
                </c:pt>
                <c:pt idx="5166">
                  <c:v>326.5</c:v>
                </c:pt>
                <c:pt idx="5167">
                  <c:v>326.89999999999998</c:v>
                </c:pt>
                <c:pt idx="5168">
                  <c:v>327</c:v>
                </c:pt>
                <c:pt idx="5169">
                  <c:v>327</c:v>
                </c:pt>
                <c:pt idx="5170">
                  <c:v>327</c:v>
                </c:pt>
                <c:pt idx="5171">
                  <c:v>327.2</c:v>
                </c:pt>
                <c:pt idx="5172">
                  <c:v>327.3</c:v>
                </c:pt>
                <c:pt idx="5173">
                  <c:v>327.3</c:v>
                </c:pt>
                <c:pt idx="5174">
                  <c:v>327.3</c:v>
                </c:pt>
                <c:pt idx="5175">
                  <c:v>327.5</c:v>
                </c:pt>
                <c:pt idx="5176">
                  <c:v>327.5</c:v>
                </c:pt>
                <c:pt idx="5177">
                  <c:v>327.60000000000002</c:v>
                </c:pt>
                <c:pt idx="5178">
                  <c:v>327.60000000000002</c:v>
                </c:pt>
                <c:pt idx="5179">
                  <c:v>327.60000000000002</c:v>
                </c:pt>
                <c:pt idx="5180">
                  <c:v>327.7</c:v>
                </c:pt>
                <c:pt idx="5181">
                  <c:v>327.8</c:v>
                </c:pt>
                <c:pt idx="5182">
                  <c:v>327.9</c:v>
                </c:pt>
                <c:pt idx="5183">
                  <c:v>328</c:v>
                </c:pt>
                <c:pt idx="5184">
                  <c:v>328.1</c:v>
                </c:pt>
                <c:pt idx="5185">
                  <c:v>328.3</c:v>
                </c:pt>
                <c:pt idx="5186">
                  <c:v>328.6</c:v>
                </c:pt>
                <c:pt idx="5187">
                  <c:v>328.6</c:v>
                </c:pt>
                <c:pt idx="5188">
                  <c:v>328.7</c:v>
                </c:pt>
                <c:pt idx="5189">
                  <c:v>328.7</c:v>
                </c:pt>
                <c:pt idx="5190">
                  <c:v>329</c:v>
                </c:pt>
                <c:pt idx="5191">
                  <c:v>329.5</c:v>
                </c:pt>
                <c:pt idx="5192">
                  <c:v>329.6</c:v>
                </c:pt>
                <c:pt idx="5193">
                  <c:v>329.6</c:v>
                </c:pt>
                <c:pt idx="5194">
                  <c:v>329.8</c:v>
                </c:pt>
                <c:pt idx="5195">
                  <c:v>329.9</c:v>
                </c:pt>
                <c:pt idx="5196">
                  <c:v>329.9</c:v>
                </c:pt>
                <c:pt idx="5197">
                  <c:v>329.9</c:v>
                </c:pt>
                <c:pt idx="5198">
                  <c:v>329.9</c:v>
                </c:pt>
                <c:pt idx="5199">
                  <c:v>330</c:v>
                </c:pt>
                <c:pt idx="5200">
                  <c:v>330.1</c:v>
                </c:pt>
                <c:pt idx="5201">
                  <c:v>330.1</c:v>
                </c:pt>
                <c:pt idx="5202">
                  <c:v>330.5</c:v>
                </c:pt>
                <c:pt idx="5203">
                  <c:v>330.6</c:v>
                </c:pt>
                <c:pt idx="5204">
                  <c:v>330.6</c:v>
                </c:pt>
                <c:pt idx="5205">
                  <c:v>330.8</c:v>
                </c:pt>
                <c:pt idx="5206">
                  <c:v>331.2</c:v>
                </c:pt>
                <c:pt idx="5207">
                  <c:v>331.5</c:v>
                </c:pt>
                <c:pt idx="5208">
                  <c:v>331.6</c:v>
                </c:pt>
                <c:pt idx="5209">
                  <c:v>331.7</c:v>
                </c:pt>
                <c:pt idx="5210">
                  <c:v>331.8</c:v>
                </c:pt>
                <c:pt idx="5211">
                  <c:v>331.8</c:v>
                </c:pt>
                <c:pt idx="5212">
                  <c:v>331.9</c:v>
                </c:pt>
                <c:pt idx="5213">
                  <c:v>331.9</c:v>
                </c:pt>
                <c:pt idx="5214">
                  <c:v>332</c:v>
                </c:pt>
                <c:pt idx="5215">
                  <c:v>332.1</c:v>
                </c:pt>
                <c:pt idx="5216">
                  <c:v>332.2</c:v>
                </c:pt>
                <c:pt idx="5217">
                  <c:v>332.3</c:v>
                </c:pt>
                <c:pt idx="5218">
                  <c:v>332.4</c:v>
                </c:pt>
                <c:pt idx="5219">
                  <c:v>332.5</c:v>
                </c:pt>
                <c:pt idx="5220">
                  <c:v>332.7</c:v>
                </c:pt>
                <c:pt idx="5221">
                  <c:v>332.8</c:v>
                </c:pt>
                <c:pt idx="5222">
                  <c:v>332.8</c:v>
                </c:pt>
                <c:pt idx="5223">
                  <c:v>332.9</c:v>
                </c:pt>
                <c:pt idx="5224">
                  <c:v>333</c:v>
                </c:pt>
                <c:pt idx="5225">
                  <c:v>333.2</c:v>
                </c:pt>
                <c:pt idx="5226">
                  <c:v>333.2</c:v>
                </c:pt>
                <c:pt idx="5227">
                  <c:v>333.3</c:v>
                </c:pt>
                <c:pt idx="5228">
                  <c:v>333.3</c:v>
                </c:pt>
                <c:pt idx="5229">
                  <c:v>333.3</c:v>
                </c:pt>
                <c:pt idx="5230">
                  <c:v>333.4</c:v>
                </c:pt>
                <c:pt idx="5231">
                  <c:v>333.4</c:v>
                </c:pt>
                <c:pt idx="5232">
                  <c:v>333.5</c:v>
                </c:pt>
                <c:pt idx="5233">
                  <c:v>333.7</c:v>
                </c:pt>
                <c:pt idx="5234">
                  <c:v>333.7</c:v>
                </c:pt>
                <c:pt idx="5235">
                  <c:v>333.8</c:v>
                </c:pt>
                <c:pt idx="5236">
                  <c:v>333.9</c:v>
                </c:pt>
                <c:pt idx="5237">
                  <c:v>333.9</c:v>
                </c:pt>
                <c:pt idx="5238">
                  <c:v>334</c:v>
                </c:pt>
                <c:pt idx="5239">
                  <c:v>334.1</c:v>
                </c:pt>
                <c:pt idx="5240">
                  <c:v>334.1</c:v>
                </c:pt>
                <c:pt idx="5241">
                  <c:v>334.2</c:v>
                </c:pt>
                <c:pt idx="5242">
                  <c:v>334.2</c:v>
                </c:pt>
                <c:pt idx="5243">
                  <c:v>334.2</c:v>
                </c:pt>
                <c:pt idx="5244">
                  <c:v>334.4</c:v>
                </c:pt>
                <c:pt idx="5245">
                  <c:v>334.5</c:v>
                </c:pt>
                <c:pt idx="5246">
                  <c:v>334.5</c:v>
                </c:pt>
                <c:pt idx="5247">
                  <c:v>334.5</c:v>
                </c:pt>
                <c:pt idx="5248">
                  <c:v>334.8</c:v>
                </c:pt>
                <c:pt idx="5249">
                  <c:v>334.8</c:v>
                </c:pt>
                <c:pt idx="5250">
                  <c:v>334.8</c:v>
                </c:pt>
                <c:pt idx="5251">
                  <c:v>334.9</c:v>
                </c:pt>
                <c:pt idx="5252">
                  <c:v>335</c:v>
                </c:pt>
                <c:pt idx="5253">
                  <c:v>335</c:v>
                </c:pt>
                <c:pt idx="5254">
                  <c:v>335</c:v>
                </c:pt>
                <c:pt idx="5255">
                  <c:v>335.1</c:v>
                </c:pt>
                <c:pt idx="5256">
                  <c:v>335.2</c:v>
                </c:pt>
                <c:pt idx="5257">
                  <c:v>335.4</c:v>
                </c:pt>
                <c:pt idx="5258">
                  <c:v>335.4</c:v>
                </c:pt>
                <c:pt idx="5259">
                  <c:v>335.6</c:v>
                </c:pt>
                <c:pt idx="5260">
                  <c:v>335.6</c:v>
                </c:pt>
                <c:pt idx="5261">
                  <c:v>335.9</c:v>
                </c:pt>
                <c:pt idx="5262">
                  <c:v>336</c:v>
                </c:pt>
                <c:pt idx="5263">
                  <c:v>336.2</c:v>
                </c:pt>
                <c:pt idx="5264">
                  <c:v>336.2</c:v>
                </c:pt>
                <c:pt idx="5265">
                  <c:v>336.3</c:v>
                </c:pt>
                <c:pt idx="5266">
                  <c:v>336.3</c:v>
                </c:pt>
                <c:pt idx="5267">
                  <c:v>336.4</c:v>
                </c:pt>
                <c:pt idx="5268">
                  <c:v>336.7</c:v>
                </c:pt>
                <c:pt idx="5269">
                  <c:v>336.7</c:v>
                </c:pt>
                <c:pt idx="5270">
                  <c:v>336.7</c:v>
                </c:pt>
                <c:pt idx="5271">
                  <c:v>336.8</c:v>
                </c:pt>
                <c:pt idx="5272">
                  <c:v>336.8</c:v>
                </c:pt>
                <c:pt idx="5273">
                  <c:v>336.8</c:v>
                </c:pt>
                <c:pt idx="5274">
                  <c:v>337.1</c:v>
                </c:pt>
                <c:pt idx="5275">
                  <c:v>337.1</c:v>
                </c:pt>
                <c:pt idx="5276">
                  <c:v>337.2</c:v>
                </c:pt>
                <c:pt idx="5277">
                  <c:v>337.3</c:v>
                </c:pt>
                <c:pt idx="5278">
                  <c:v>337.4</c:v>
                </c:pt>
                <c:pt idx="5279">
                  <c:v>337.5</c:v>
                </c:pt>
                <c:pt idx="5280">
                  <c:v>337.5</c:v>
                </c:pt>
                <c:pt idx="5281">
                  <c:v>337.6</c:v>
                </c:pt>
                <c:pt idx="5282">
                  <c:v>337.7</c:v>
                </c:pt>
                <c:pt idx="5283">
                  <c:v>337.8</c:v>
                </c:pt>
                <c:pt idx="5284">
                  <c:v>337.8</c:v>
                </c:pt>
                <c:pt idx="5285">
                  <c:v>337.8</c:v>
                </c:pt>
                <c:pt idx="5286">
                  <c:v>337.9</c:v>
                </c:pt>
                <c:pt idx="5287">
                  <c:v>338.1</c:v>
                </c:pt>
                <c:pt idx="5288">
                  <c:v>338.1</c:v>
                </c:pt>
                <c:pt idx="5289">
                  <c:v>338.3</c:v>
                </c:pt>
                <c:pt idx="5290">
                  <c:v>338.3</c:v>
                </c:pt>
                <c:pt idx="5291">
                  <c:v>338.3</c:v>
                </c:pt>
                <c:pt idx="5292">
                  <c:v>338.3</c:v>
                </c:pt>
                <c:pt idx="5293">
                  <c:v>338.5</c:v>
                </c:pt>
                <c:pt idx="5294">
                  <c:v>338.6</c:v>
                </c:pt>
                <c:pt idx="5295">
                  <c:v>338.6</c:v>
                </c:pt>
                <c:pt idx="5296">
                  <c:v>338.7</c:v>
                </c:pt>
                <c:pt idx="5297">
                  <c:v>338.7</c:v>
                </c:pt>
                <c:pt idx="5298">
                  <c:v>338.7</c:v>
                </c:pt>
                <c:pt idx="5299">
                  <c:v>338.8</c:v>
                </c:pt>
                <c:pt idx="5300">
                  <c:v>338.8</c:v>
                </c:pt>
                <c:pt idx="5301">
                  <c:v>338.8</c:v>
                </c:pt>
                <c:pt idx="5302">
                  <c:v>339</c:v>
                </c:pt>
                <c:pt idx="5303">
                  <c:v>339</c:v>
                </c:pt>
                <c:pt idx="5304">
                  <c:v>339.1</c:v>
                </c:pt>
                <c:pt idx="5305">
                  <c:v>339.1</c:v>
                </c:pt>
                <c:pt idx="5306">
                  <c:v>339.2</c:v>
                </c:pt>
                <c:pt idx="5307">
                  <c:v>339.2</c:v>
                </c:pt>
                <c:pt idx="5308">
                  <c:v>339.3</c:v>
                </c:pt>
                <c:pt idx="5309">
                  <c:v>339.3</c:v>
                </c:pt>
                <c:pt idx="5310">
                  <c:v>339.4</c:v>
                </c:pt>
                <c:pt idx="5311">
                  <c:v>339.4</c:v>
                </c:pt>
                <c:pt idx="5312">
                  <c:v>339.5</c:v>
                </c:pt>
                <c:pt idx="5313">
                  <c:v>339.7</c:v>
                </c:pt>
                <c:pt idx="5314">
                  <c:v>339.7</c:v>
                </c:pt>
                <c:pt idx="5315">
                  <c:v>339.9</c:v>
                </c:pt>
                <c:pt idx="5316">
                  <c:v>340</c:v>
                </c:pt>
                <c:pt idx="5317">
                  <c:v>340.2</c:v>
                </c:pt>
                <c:pt idx="5318">
                  <c:v>340.5</c:v>
                </c:pt>
                <c:pt idx="5319">
                  <c:v>340.5</c:v>
                </c:pt>
                <c:pt idx="5320">
                  <c:v>340.5</c:v>
                </c:pt>
                <c:pt idx="5321">
                  <c:v>340.6</c:v>
                </c:pt>
                <c:pt idx="5322">
                  <c:v>340.6</c:v>
                </c:pt>
                <c:pt idx="5323">
                  <c:v>340.7</c:v>
                </c:pt>
                <c:pt idx="5324">
                  <c:v>340.7</c:v>
                </c:pt>
                <c:pt idx="5325">
                  <c:v>340.8</c:v>
                </c:pt>
                <c:pt idx="5326">
                  <c:v>341</c:v>
                </c:pt>
                <c:pt idx="5327">
                  <c:v>341</c:v>
                </c:pt>
                <c:pt idx="5328">
                  <c:v>341.1</c:v>
                </c:pt>
                <c:pt idx="5329">
                  <c:v>341.1</c:v>
                </c:pt>
                <c:pt idx="5330">
                  <c:v>341.4</c:v>
                </c:pt>
                <c:pt idx="5331">
                  <c:v>341.5</c:v>
                </c:pt>
                <c:pt idx="5332">
                  <c:v>341.5</c:v>
                </c:pt>
                <c:pt idx="5333">
                  <c:v>341.5</c:v>
                </c:pt>
                <c:pt idx="5334">
                  <c:v>341.5</c:v>
                </c:pt>
                <c:pt idx="5335">
                  <c:v>341.8</c:v>
                </c:pt>
                <c:pt idx="5336">
                  <c:v>341.8</c:v>
                </c:pt>
                <c:pt idx="5337">
                  <c:v>341.8</c:v>
                </c:pt>
                <c:pt idx="5338">
                  <c:v>341.9</c:v>
                </c:pt>
                <c:pt idx="5339">
                  <c:v>342.1</c:v>
                </c:pt>
                <c:pt idx="5340">
                  <c:v>342.1</c:v>
                </c:pt>
                <c:pt idx="5341">
                  <c:v>342.2</c:v>
                </c:pt>
                <c:pt idx="5342">
                  <c:v>342.4</c:v>
                </c:pt>
                <c:pt idx="5343">
                  <c:v>342.4</c:v>
                </c:pt>
                <c:pt idx="5344">
                  <c:v>342.5</c:v>
                </c:pt>
                <c:pt idx="5345">
                  <c:v>342.6</c:v>
                </c:pt>
                <c:pt idx="5346">
                  <c:v>342.7</c:v>
                </c:pt>
                <c:pt idx="5347">
                  <c:v>342.8</c:v>
                </c:pt>
                <c:pt idx="5348">
                  <c:v>342.9</c:v>
                </c:pt>
                <c:pt idx="5349">
                  <c:v>342.9</c:v>
                </c:pt>
                <c:pt idx="5350">
                  <c:v>342.9</c:v>
                </c:pt>
                <c:pt idx="5351">
                  <c:v>343</c:v>
                </c:pt>
                <c:pt idx="5352">
                  <c:v>343.2</c:v>
                </c:pt>
                <c:pt idx="5353">
                  <c:v>343.2</c:v>
                </c:pt>
                <c:pt idx="5354">
                  <c:v>343.3</c:v>
                </c:pt>
                <c:pt idx="5355">
                  <c:v>343.4</c:v>
                </c:pt>
                <c:pt idx="5356">
                  <c:v>343.4</c:v>
                </c:pt>
                <c:pt idx="5357">
                  <c:v>343.5</c:v>
                </c:pt>
                <c:pt idx="5358">
                  <c:v>343.6</c:v>
                </c:pt>
                <c:pt idx="5359">
                  <c:v>343.6</c:v>
                </c:pt>
                <c:pt idx="5360">
                  <c:v>343.7</c:v>
                </c:pt>
                <c:pt idx="5361">
                  <c:v>343.9</c:v>
                </c:pt>
                <c:pt idx="5362">
                  <c:v>343.9</c:v>
                </c:pt>
                <c:pt idx="5363">
                  <c:v>344.2</c:v>
                </c:pt>
                <c:pt idx="5364">
                  <c:v>344.2</c:v>
                </c:pt>
                <c:pt idx="5365">
                  <c:v>344.3</c:v>
                </c:pt>
                <c:pt idx="5366">
                  <c:v>344.3</c:v>
                </c:pt>
                <c:pt idx="5367">
                  <c:v>344.4</c:v>
                </c:pt>
                <c:pt idx="5368">
                  <c:v>344.5</c:v>
                </c:pt>
                <c:pt idx="5369">
                  <c:v>344.6</c:v>
                </c:pt>
                <c:pt idx="5370">
                  <c:v>344.7</c:v>
                </c:pt>
                <c:pt idx="5371">
                  <c:v>344.8</c:v>
                </c:pt>
                <c:pt idx="5372">
                  <c:v>344.8</c:v>
                </c:pt>
                <c:pt idx="5373">
                  <c:v>344.9</c:v>
                </c:pt>
                <c:pt idx="5374">
                  <c:v>344.9</c:v>
                </c:pt>
                <c:pt idx="5375">
                  <c:v>345</c:v>
                </c:pt>
                <c:pt idx="5376">
                  <c:v>345.1</c:v>
                </c:pt>
                <c:pt idx="5377">
                  <c:v>345.1</c:v>
                </c:pt>
                <c:pt idx="5378">
                  <c:v>345.3</c:v>
                </c:pt>
                <c:pt idx="5379">
                  <c:v>345.3</c:v>
                </c:pt>
                <c:pt idx="5380">
                  <c:v>345.4</c:v>
                </c:pt>
                <c:pt idx="5381">
                  <c:v>345.5</c:v>
                </c:pt>
                <c:pt idx="5382">
                  <c:v>345.6</c:v>
                </c:pt>
                <c:pt idx="5383">
                  <c:v>345.7</c:v>
                </c:pt>
                <c:pt idx="5384">
                  <c:v>345.7</c:v>
                </c:pt>
                <c:pt idx="5385">
                  <c:v>345.7</c:v>
                </c:pt>
                <c:pt idx="5386">
                  <c:v>345.8</c:v>
                </c:pt>
                <c:pt idx="5387">
                  <c:v>345.8</c:v>
                </c:pt>
                <c:pt idx="5388">
                  <c:v>345.8</c:v>
                </c:pt>
                <c:pt idx="5389">
                  <c:v>345.9</c:v>
                </c:pt>
                <c:pt idx="5390">
                  <c:v>346.1</c:v>
                </c:pt>
                <c:pt idx="5391">
                  <c:v>346.2</c:v>
                </c:pt>
                <c:pt idx="5392">
                  <c:v>346.3</c:v>
                </c:pt>
                <c:pt idx="5393">
                  <c:v>346.6</c:v>
                </c:pt>
                <c:pt idx="5394">
                  <c:v>346.7</c:v>
                </c:pt>
                <c:pt idx="5395">
                  <c:v>346.8</c:v>
                </c:pt>
                <c:pt idx="5396">
                  <c:v>346.9</c:v>
                </c:pt>
                <c:pt idx="5397">
                  <c:v>347.4</c:v>
                </c:pt>
                <c:pt idx="5398">
                  <c:v>347.4</c:v>
                </c:pt>
                <c:pt idx="5399">
                  <c:v>347.5</c:v>
                </c:pt>
                <c:pt idx="5400">
                  <c:v>347.9</c:v>
                </c:pt>
                <c:pt idx="5401">
                  <c:v>347.9</c:v>
                </c:pt>
                <c:pt idx="5402">
                  <c:v>347.9</c:v>
                </c:pt>
                <c:pt idx="5403">
                  <c:v>348</c:v>
                </c:pt>
                <c:pt idx="5404">
                  <c:v>348.1</c:v>
                </c:pt>
                <c:pt idx="5405">
                  <c:v>348.2</c:v>
                </c:pt>
                <c:pt idx="5406">
                  <c:v>348.3</c:v>
                </c:pt>
                <c:pt idx="5407">
                  <c:v>348.3</c:v>
                </c:pt>
                <c:pt idx="5408">
                  <c:v>348.9</c:v>
                </c:pt>
                <c:pt idx="5409">
                  <c:v>348.9</c:v>
                </c:pt>
                <c:pt idx="5410">
                  <c:v>349</c:v>
                </c:pt>
                <c:pt idx="5411">
                  <c:v>349</c:v>
                </c:pt>
                <c:pt idx="5412">
                  <c:v>349.1</c:v>
                </c:pt>
                <c:pt idx="5413">
                  <c:v>349.1</c:v>
                </c:pt>
                <c:pt idx="5414">
                  <c:v>349.2</c:v>
                </c:pt>
                <c:pt idx="5415">
                  <c:v>349.3</c:v>
                </c:pt>
                <c:pt idx="5416">
                  <c:v>349.4</c:v>
                </c:pt>
                <c:pt idx="5417">
                  <c:v>349.4</c:v>
                </c:pt>
                <c:pt idx="5418">
                  <c:v>349.5</c:v>
                </c:pt>
                <c:pt idx="5419">
                  <c:v>349.6</c:v>
                </c:pt>
                <c:pt idx="5420">
                  <c:v>349.8</c:v>
                </c:pt>
                <c:pt idx="5421">
                  <c:v>349.9</c:v>
                </c:pt>
                <c:pt idx="5422">
                  <c:v>349.9</c:v>
                </c:pt>
                <c:pt idx="5423">
                  <c:v>350</c:v>
                </c:pt>
                <c:pt idx="5424">
                  <c:v>350.2</c:v>
                </c:pt>
                <c:pt idx="5425">
                  <c:v>350.3</c:v>
                </c:pt>
                <c:pt idx="5426">
                  <c:v>350.4</c:v>
                </c:pt>
                <c:pt idx="5427">
                  <c:v>350.4</c:v>
                </c:pt>
                <c:pt idx="5428">
                  <c:v>350.4</c:v>
                </c:pt>
                <c:pt idx="5429">
                  <c:v>350.4</c:v>
                </c:pt>
                <c:pt idx="5430">
                  <c:v>350.5</c:v>
                </c:pt>
                <c:pt idx="5431">
                  <c:v>350.5</c:v>
                </c:pt>
                <c:pt idx="5432">
                  <c:v>350.6</c:v>
                </c:pt>
                <c:pt idx="5433">
                  <c:v>350.6</c:v>
                </c:pt>
                <c:pt idx="5434">
                  <c:v>350.8</c:v>
                </c:pt>
                <c:pt idx="5435">
                  <c:v>351.3</c:v>
                </c:pt>
                <c:pt idx="5436">
                  <c:v>351.4</c:v>
                </c:pt>
                <c:pt idx="5437">
                  <c:v>351.4</c:v>
                </c:pt>
                <c:pt idx="5438">
                  <c:v>351.4</c:v>
                </c:pt>
                <c:pt idx="5439">
                  <c:v>351.4</c:v>
                </c:pt>
                <c:pt idx="5440">
                  <c:v>351.5</c:v>
                </c:pt>
                <c:pt idx="5441">
                  <c:v>351.5</c:v>
                </c:pt>
                <c:pt idx="5442">
                  <c:v>351.6</c:v>
                </c:pt>
                <c:pt idx="5443">
                  <c:v>351.7</c:v>
                </c:pt>
                <c:pt idx="5444">
                  <c:v>351.7</c:v>
                </c:pt>
                <c:pt idx="5445">
                  <c:v>351.7</c:v>
                </c:pt>
                <c:pt idx="5446">
                  <c:v>351.7</c:v>
                </c:pt>
                <c:pt idx="5447">
                  <c:v>351.8</c:v>
                </c:pt>
                <c:pt idx="5448">
                  <c:v>351.8</c:v>
                </c:pt>
                <c:pt idx="5449">
                  <c:v>352.2</c:v>
                </c:pt>
                <c:pt idx="5450">
                  <c:v>352.3</c:v>
                </c:pt>
                <c:pt idx="5451">
                  <c:v>352.4</c:v>
                </c:pt>
                <c:pt idx="5452">
                  <c:v>352.5</c:v>
                </c:pt>
                <c:pt idx="5453">
                  <c:v>352.5</c:v>
                </c:pt>
                <c:pt idx="5454">
                  <c:v>352.5</c:v>
                </c:pt>
                <c:pt idx="5455">
                  <c:v>352.8</c:v>
                </c:pt>
                <c:pt idx="5456">
                  <c:v>352.9</c:v>
                </c:pt>
                <c:pt idx="5457">
                  <c:v>352.9</c:v>
                </c:pt>
                <c:pt idx="5458">
                  <c:v>353</c:v>
                </c:pt>
                <c:pt idx="5459">
                  <c:v>353.2</c:v>
                </c:pt>
                <c:pt idx="5460">
                  <c:v>353.4</c:v>
                </c:pt>
                <c:pt idx="5461">
                  <c:v>353.4</c:v>
                </c:pt>
                <c:pt idx="5462">
                  <c:v>353.5</c:v>
                </c:pt>
                <c:pt idx="5463">
                  <c:v>353.6</c:v>
                </c:pt>
                <c:pt idx="5464">
                  <c:v>353.7</c:v>
                </c:pt>
                <c:pt idx="5465">
                  <c:v>353.7</c:v>
                </c:pt>
                <c:pt idx="5466">
                  <c:v>353.8</c:v>
                </c:pt>
                <c:pt idx="5467">
                  <c:v>353.8</c:v>
                </c:pt>
                <c:pt idx="5468">
                  <c:v>353.9</c:v>
                </c:pt>
                <c:pt idx="5469">
                  <c:v>353.9</c:v>
                </c:pt>
                <c:pt idx="5470">
                  <c:v>354</c:v>
                </c:pt>
                <c:pt idx="5471">
                  <c:v>354</c:v>
                </c:pt>
                <c:pt idx="5472">
                  <c:v>354.2</c:v>
                </c:pt>
                <c:pt idx="5473">
                  <c:v>354.3</c:v>
                </c:pt>
                <c:pt idx="5474">
                  <c:v>354.4</c:v>
                </c:pt>
                <c:pt idx="5475">
                  <c:v>354.6</c:v>
                </c:pt>
                <c:pt idx="5476">
                  <c:v>354.6</c:v>
                </c:pt>
                <c:pt idx="5477">
                  <c:v>354.6</c:v>
                </c:pt>
                <c:pt idx="5478">
                  <c:v>354.7</c:v>
                </c:pt>
                <c:pt idx="5479">
                  <c:v>354.7</c:v>
                </c:pt>
                <c:pt idx="5480">
                  <c:v>354.8</c:v>
                </c:pt>
                <c:pt idx="5481">
                  <c:v>354.9</c:v>
                </c:pt>
                <c:pt idx="5482">
                  <c:v>355</c:v>
                </c:pt>
                <c:pt idx="5483">
                  <c:v>355.5</c:v>
                </c:pt>
                <c:pt idx="5484">
                  <c:v>355.8</c:v>
                </c:pt>
                <c:pt idx="5485">
                  <c:v>355.8</c:v>
                </c:pt>
                <c:pt idx="5486">
                  <c:v>355.8</c:v>
                </c:pt>
                <c:pt idx="5487">
                  <c:v>355.9</c:v>
                </c:pt>
                <c:pt idx="5488">
                  <c:v>356.1</c:v>
                </c:pt>
                <c:pt idx="5489">
                  <c:v>356.3</c:v>
                </c:pt>
                <c:pt idx="5490">
                  <c:v>356.4</c:v>
                </c:pt>
                <c:pt idx="5491">
                  <c:v>356.5</c:v>
                </c:pt>
                <c:pt idx="5492">
                  <c:v>356.6</c:v>
                </c:pt>
                <c:pt idx="5493">
                  <c:v>357.1</c:v>
                </c:pt>
                <c:pt idx="5494">
                  <c:v>357.2</c:v>
                </c:pt>
                <c:pt idx="5495">
                  <c:v>357.2</c:v>
                </c:pt>
                <c:pt idx="5496">
                  <c:v>357.4</c:v>
                </c:pt>
                <c:pt idx="5497">
                  <c:v>357.4</c:v>
                </c:pt>
                <c:pt idx="5498">
                  <c:v>357.5</c:v>
                </c:pt>
                <c:pt idx="5499">
                  <c:v>357.7</c:v>
                </c:pt>
                <c:pt idx="5500">
                  <c:v>357.8</c:v>
                </c:pt>
                <c:pt idx="5501">
                  <c:v>357.9</c:v>
                </c:pt>
                <c:pt idx="5502">
                  <c:v>358</c:v>
                </c:pt>
                <c:pt idx="5503">
                  <c:v>358</c:v>
                </c:pt>
                <c:pt idx="5504">
                  <c:v>358.1</c:v>
                </c:pt>
                <c:pt idx="5505">
                  <c:v>358.1</c:v>
                </c:pt>
                <c:pt idx="5506">
                  <c:v>358.5</c:v>
                </c:pt>
                <c:pt idx="5507">
                  <c:v>358.8</c:v>
                </c:pt>
                <c:pt idx="5508">
                  <c:v>358.9</c:v>
                </c:pt>
                <c:pt idx="5509">
                  <c:v>359.1</c:v>
                </c:pt>
                <c:pt idx="5510">
                  <c:v>359.2</c:v>
                </c:pt>
                <c:pt idx="5511">
                  <c:v>359.4</c:v>
                </c:pt>
                <c:pt idx="5512">
                  <c:v>359.5</c:v>
                </c:pt>
                <c:pt idx="5513">
                  <c:v>359.7</c:v>
                </c:pt>
                <c:pt idx="5514">
                  <c:v>359.8</c:v>
                </c:pt>
                <c:pt idx="5515">
                  <c:v>359.9</c:v>
                </c:pt>
                <c:pt idx="5516">
                  <c:v>360</c:v>
                </c:pt>
                <c:pt idx="5517">
                  <c:v>360</c:v>
                </c:pt>
                <c:pt idx="5518">
                  <c:v>360</c:v>
                </c:pt>
                <c:pt idx="5519">
                  <c:v>360</c:v>
                </c:pt>
                <c:pt idx="5520">
                  <c:v>360.1</c:v>
                </c:pt>
                <c:pt idx="5521">
                  <c:v>360.2</c:v>
                </c:pt>
                <c:pt idx="5522">
                  <c:v>360.2</c:v>
                </c:pt>
                <c:pt idx="5523">
                  <c:v>360.2</c:v>
                </c:pt>
                <c:pt idx="5524">
                  <c:v>360.3</c:v>
                </c:pt>
                <c:pt idx="5525">
                  <c:v>360.4</c:v>
                </c:pt>
                <c:pt idx="5526">
                  <c:v>360.5</c:v>
                </c:pt>
                <c:pt idx="5527">
                  <c:v>360.7</c:v>
                </c:pt>
                <c:pt idx="5528">
                  <c:v>360.7</c:v>
                </c:pt>
                <c:pt idx="5529">
                  <c:v>360.8</c:v>
                </c:pt>
                <c:pt idx="5530">
                  <c:v>360.9</c:v>
                </c:pt>
                <c:pt idx="5531">
                  <c:v>360.9</c:v>
                </c:pt>
                <c:pt idx="5532">
                  <c:v>360.9</c:v>
                </c:pt>
                <c:pt idx="5533">
                  <c:v>361</c:v>
                </c:pt>
                <c:pt idx="5534">
                  <c:v>361</c:v>
                </c:pt>
                <c:pt idx="5535">
                  <c:v>361.1</c:v>
                </c:pt>
                <c:pt idx="5536">
                  <c:v>361.1</c:v>
                </c:pt>
                <c:pt idx="5537">
                  <c:v>361.1</c:v>
                </c:pt>
                <c:pt idx="5538">
                  <c:v>361.2</c:v>
                </c:pt>
                <c:pt idx="5539">
                  <c:v>361.3</c:v>
                </c:pt>
                <c:pt idx="5540">
                  <c:v>361.4</c:v>
                </c:pt>
                <c:pt idx="5541">
                  <c:v>361.4</c:v>
                </c:pt>
                <c:pt idx="5542">
                  <c:v>361.5</c:v>
                </c:pt>
                <c:pt idx="5543">
                  <c:v>362</c:v>
                </c:pt>
                <c:pt idx="5544">
                  <c:v>362.3</c:v>
                </c:pt>
                <c:pt idx="5545">
                  <c:v>362.4</c:v>
                </c:pt>
                <c:pt idx="5546">
                  <c:v>362.5</c:v>
                </c:pt>
                <c:pt idx="5547">
                  <c:v>362.7</c:v>
                </c:pt>
                <c:pt idx="5548">
                  <c:v>362.8</c:v>
                </c:pt>
                <c:pt idx="5549">
                  <c:v>362.8</c:v>
                </c:pt>
                <c:pt idx="5550">
                  <c:v>363.1</c:v>
                </c:pt>
                <c:pt idx="5551">
                  <c:v>363.1</c:v>
                </c:pt>
                <c:pt idx="5552">
                  <c:v>363.2</c:v>
                </c:pt>
                <c:pt idx="5553">
                  <c:v>363.2</c:v>
                </c:pt>
                <c:pt idx="5554">
                  <c:v>363.5</c:v>
                </c:pt>
                <c:pt idx="5555">
                  <c:v>363.5</c:v>
                </c:pt>
                <c:pt idx="5556">
                  <c:v>363.5</c:v>
                </c:pt>
                <c:pt idx="5557">
                  <c:v>363.6</c:v>
                </c:pt>
                <c:pt idx="5558">
                  <c:v>363.7</c:v>
                </c:pt>
                <c:pt idx="5559">
                  <c:v>363.7</c:v>
                </c:pt>
                <c:pt idx="5560">
                  <c:v>363.7</c:v>
                </c:pt>
                <c:pt idx="5561">
                  <c:v>363.8</c:v>
                </c:pt>
                <c:pt idx="5562">
                  <c:v>363.9</c:v>
                </c:pt>
                <c:pt idx="5563">
                  <c:v>363.9</c:v>
                </c:pt>
                <c:pt idx="5564">
                  <c:v>364</c:v>
                </c:pt>
                <c:pt idx="5565">
                  <c:v>364.1</c:v>
                </c:pt>
                <c:pt idx="5566">
                  <c:v>364.2</c:v>
                </c:pt>
                <c:pt idx="5567">
                  <c:v>364.2</c:v>
                </c:pt>
                <c:pt idx="5568">
                  <c:v>364.4</c:v>
                </c:pt>
                <c:pt idx="5569">
                  <c:v>364.4</c:v>
                </c:pt>
                <c:pt idx="5570">
                  <c:v>364.5</c:v>
                </c:pt>
                <c:pt idx="5571">
                  <c:v>364.6</c:v>
                </c:pt>
                <c:pt idx="5572">
                  <c:v>364.9</c:v>
                </c:pt>
                <c:pt idx="5573">
                  <c:v>365.1</c:v>
                </c:pt>
                <c:pt idx="5574">
                  <c:v>365.2</c:v>
                </c:pt>
                <c:pt idx="5575">
                  <c:v>365.2</c:v>
                </c:pt>
                <c:pt idx="5576">
                  <c:v>365.2</c:v>
                </c:pt>
                <c:pt idx="5577">
                  <c:v>365.5</c:v>
                </c:pt>
                <c:pt idx="5578">
                  <c:v>365.8</c:v>
                </c:pt>
                <c:pt idx="5579">
                  <c:v>366.1</c:v>
                </c:pt>
                <c:pt idx="5580">
                  <c:v>366.2</c:v>
                </c:pt>
                <c:pt idx="5581">
                  <c:v>366.3</c:v>
                </c:pt>
                <c:pt idx="5582">
                  <c:v>366.3</c:v>
                </c:pt>
                <c:pt idx="5583">
                  <c:v>366.3</c:v>
                </c:pt>
                <c:pt idx="5584">
                  <c:v>366.3</c:v>
                </c:pt>
                <c:pt idx="5585">
                  <c:v>366.4</c:v>
                </c:pt>
                <c:pt idx="5586">
                  <c:v>366.6</c:v>
                </c:pt>
                <c:pt idx="5587">
                  <c:v>366.7</c:v>
                </c:pt>
                <c:pt idx="5588">
                  <c:v>366.8</c:v>
                </c:pt>
                <c:pt idx="5589">
                  <c:v>367.1</c:v>
                </c:pt>
                <c:pt idx="5590">
                  <c:v>367.3</c:v>
                </c:pt>
                <c:pt idx="5591">
                  <c:v>367.3</c:v>
                </c:pt>
                <c:pt idx="5592">
                  <c:v>367.3</c:v>
                </c:pt>
                <c:pt idx="5593">
                  <c:v>367.4</c:v>
                </c:pt>
                <c:pt idx="5594">
                  <c:v>367.6</c:v>
                </c:pt>
                <c:pt idx="5595">
                  <c:v>367.8</c:v>
                </c:pt>
                <c:pt idx="5596">
                  <c:v>367.9</c:v>
                </c:pt>
                <c:pt idx="5597">
                  <c:v>368</c:v>
                </c:pt>
                <c:pt idx="5598">
                  <c:v>368</c:v>
                </c:pt>
                <c:pt idx="5599">
                  <c:v>368.2</c:v>
                </c:pt>
                <c:pt idx="5600">
                  <c:v>368.3</c:v>
                </c:pt>
                <c:pt idx="5601">
                  <c:v>368.3</c:v>
                </c:pt>
                <c:pt idx="5602">
                  <c:v>368.4</c:v>
                </c:pt>
                <c:pt idx="5603">
                  <c:v>368.4</c:v>
                </c:pt>
                <c:pt idx="5604">
                  <c:v>368.6</c:v>
                </c:pt>
                <c:pt idx="5605">
                  <c:v>368.6</c:v>
                </c:pt>
                <c:pt idx="5606">
                  <c:v>368.7</c:v>
                </c:pt>
                <c:pt idx="5607">
                  <c:v>368.7</c:v>
                </c:pt>
                <c:pt idx="5608">
                  <c:v>369.1</c:v>
                </c:pt>
                <c:pt idx="5609">
                  <c:v>369.1</c:v>
                </c:pt>
                <c:pt idx="5610">
                  <c:v>369.1</c:v>
                </c:pt>
                <c:pt idx="5611">
                  <c:v>369.4</c:v>
                </c:pt>
                <c:pt idx="5612">
                  <c:v>369.6</c:v>
                </c:pt>
                <c:pt idx="5613">
                  <c:v>369.7</c:v>
                </c:pt>
                <c:pt idx="5614">
                  <c:v>369.8</c:v>
                </c:pt>
                <c:pt idx="5615">
                  <c:v>369.9</c:v>
                </c:pt>
                <c:pt idx="5616">
                  <c:v>370.1</c:v>
                </c:pt>
                <c:pt idx="5617">
                  <c:v>370.2</c:v>
                </c:pt>
                <c:pt idx="5618">
                  <c:v>370.2</c:v>
                </c:pt>
                <c:pt idx="5619">
                  <c:v>370.3</c:v>
                </c:pt>
                <c:pt idx="5620">
                  <c:v>370.4</c:v>
                </c:pt>
                <c:pt idx="5621">
                  <c:v>370.5</c:v>
                </c:pt>
                <c:pt idx="5622">
                  <c:v>370.6</c:v>
                </c:pt>
                <c:pt idx="5623">
                  <c:v>370.7</c:v>
                </c:pt>
                <c:pt idx="5624">
                  <c:v>370.9</c:v>
                </c:pt>
                <c:pt idx="5625">
                  <c:v>371</c:v>
                </c:pt>
                <c:pt idx="5626">
                  <c:v>371.4</c:v>
                </c:pt>
                <c:pt idx="5627">
                  <c:v>371.4</c:v>
                </c:pt>
                <c:pt idx="5628">
                  <c:v>371.4</c:v>
                </c:pt>
                <c:pt idx="5629">
                  <c:v>371.8</c:v>
                </c:pt>
                <c:pt idx="5630">
                  <c:v>371.9</c:v>
                </c:pt>
                <c:pt idx="5631">
                  <c:v>371.9</c:v>
                </c:pt>
                <c:pt idx="5632">
                  <c:v>372</c:v>
                </c:pt>
                <c:pt idx="5633">
                  <c:v>372.6</c:v>
                </c:pt>
                <c:pt idx="5634">
                  <c:v>372.7</c:v>
                </c:pt>
                <c:pt idx="5635">
                  <c:v>373.2</c:v>
                </c:pt>
                <c:pt idx="5636">
                  <c:v>373.3</c:v>
                </c:pt>
                <c:pt idx="5637">
                  <c:v>373.6</c:v>
                </c:pt>
                <c:pt idx="5638">
                  <c:v>373.6</c:v>
                </c:pt>
                <c:pt idx="5639">
                  <c:v>373.7</c:v>
                </c:pt>
                <c:pt idx="5640">
                  <c:v>373.9</c:v>
                </c:pt>
                <c:pt idx="5641">
                  <c:v>374</c:v>
                </c:pt>
                <c:pt idx="5642">
                  <c:v>374.1</c:v>
                </c:pt>
                <c:pt idx="5643">
                  <c:v>374.2</c:v>
                </c:pt>
                <c:pt idx="5644">
                  <c:v>374.2</c:v>
                </c:pt>
                <c:pt idx="5645">
                  <c:v>374.5</c:v>
                </c:pt>
                <c:pt idx="5646">
                  <c:v>374.5</c:v>
                </c:pt>
                <c:pt idx="5647">
                  <c:v>374.6</c:v>
                </c:pt>
                <c:pt idx="5648">
                  <c:v>374.9</c:v>
                </c:pt>
                <c:pt idx="5649">
                  <c:v>375.2</c:v>
                </c:pt>
                <c:pt idx="5650">
                  <c:v>375.3</c:v>
                </c:pt>
                <c:pt idx="5651">
                  <c:v>375.4</c:v>
                </c:pt>
                <c:pt idx="5652">
                  <c:v>375.4</c:v>
                </c:pt>
                <c:pt idx="5653">
                  <c:v>375.5</c:v>
                </c:pt>
                <c:pt idx="5654">
                  <c:v>375.7</c:v>
                </c:pt>
                <c:pt idx="5655">
                  <c:v>375.9</c:v>
                </c:pt>
                <c:pt idx="5656">
                  <c:v>376</c:v>
                </c:pt>
                <c:pt idx="5657">
                  <c:v>376</c:v>
                </c:pt>
                <c:pt idx="5658">
                  <c:v>376.3</c:v>
                </c:pt>
                <c:pt idx="5659">
                  <c:v>376.4</c:v>
                </c:pt>
                <c:pt idx="5660">
                  <c:v>376.5</c:v>
                </c:pt>
                <c:pt idx="5661">
                  <c:v>376.5</c:v>
                </c:pt>
                <c:pt idx="5662">
                  <c:v>376.8</c:v>
                </c:pt>
                <c:pt idx="5663">
                  <c:v>376.9</c:v>
                </c:pt>
                <c:pt idx="5664">
                  <c:v>377</c:v>
                </c:pt>
                <c:pt idx="5665">
                  <c:v>377.1</c:v>
                </c:pt>
                <c:pt idx="5666">
                  <c:v>377.1</c:v>
                </c:pt>
                <c:pt idx="5667">
                  <c:v>377.2</c:v>
                </c:pt>
                <c:pt idx="5668">
                  <c:v>377.4</c:v>
                </c:pt>
                <c:pt idx="5669">
                  <c:v>377.5</c:v>
                </c:pt>
                <c:pt idx="5670">
                  <c:v>377.6</c:v>
                </c:pt>
                <c:pt idx="5671">
                  <c:v>377.9</c:v>
                </c:pt>
                <c:pt idx="5672">
                  <c:v>378</c:v>
                </c:pt>
                <c:pt idx="5673">
                  <c:v>378</c:v>
                </c:pt>
                <c:pt idx="5674">
                  <c:v>378.1</c:v>
                </c:pt>
                <c:pt idx="5675">
                  <c:v>378.2</c:v>
                </c:pt>
                <c:pt idx="5676">
                  <c:v>378.3</c:v>
                </c:pt>
                <c:pt idx="5677">
                  <c:v>378.3</c:v>
                </c:pt>
                <c:pt idx="5678">
                  <c:v>378.4</c:v>
                </c:pt>
                <c:pt idx="5679">
                  <c:v>378.5</c:v>
                </c:pt>
                <c:pt idx="5680">
                  <c:v>378.8</c:v>
                </c:pt>
                <c:pt idx="5681">
                  <c:v>378.8</c:v>
                </c:pt>
                <c:pt idx="5682">
                  <c:v>379</c:v>
                </c:pt>
                <c:pt idx="5683">
                  <c:v>379</c:v>
                </c:pt>
                <c:pt idx="5684">
                  <c:v>379.1</c:v>
                </c:pt>
                <c:pt idx="5685">
                  <c:v>379.1</c:v>
                </c:pt>
                <c:pt idx="5686">
                  <c:v>379.2</c:v>
                </c:pt>
                <c:pt idx="5687">
                  <c:v>379.3</c:v>
                </c:pt>
                <c:pt idx="5688">
                  <c:v>379.4</c:v>
                </c:pt>
                <c:pt idx="5689">
                  <c:v>379.6</c:v>
                </c:pt>
                <c:pt idx="5690">
                  <c:v>379.7</c:v>
                </c:pt>
                <c:pt idx="5691">
                  <c:v>379.7</c:v>
                </c:pt>
                <c:pt idx="5692">
                  <c:v>379.8</c:v>
                </c:pt>
                <c:pt idx="5693">
                  <c:v>379.9</c:v>
                </c:pt>
                <c:pt idx="5694">
                  <c:v>379.9</c:v>
                </c:pt>
                <c:pt idx="5695">
                  <c:v>380</c:v>
                </c:pt>
                <c:pt idx="5696">
                  <c:v>380.4</c:v>
                </c:pt>
                <c:pt idx="5697">
                  <c:v>380.4</c:v>
                </c:pt>
                <c:pt idx="5698">
                  <c:v>380.7</c:v>
                </c:pt>
                <c:pt idx="5699">
                  <c:v>380.9</c:v>
                </c:pt>
                <c:pt idx="5700">
                  <c:v>381.3</c:v>
                </c:pt>
                <c:pt idx="5701">
                  <c:v>381.3</c:v>
                </c:pt>
                <c:pt idx="5702">
                  <c:v>381.3</c:v>
                </c:pt>
                <c:pt idx="5703">
                  <c:v>381.5</c:v>
                </c:pt>
                <c:pt idx="5704">
                  <c:v>381.6</c:v>
                </c:pt>
                <c:pt idx="5705">
                  <c:v>381.7</c:v>
                </c:pt>
                <c:pt idx="5706">
                  <c:v>381.9</c:v>
                </c:pt>
                <c:pt idx="5707">
                  <c:v>382.1</c:v>
                </c:pt>
                <c:pt idx="5708">
                  <c:v>382.7</c:v>
                </c:pt>
                <c:pt idx="5709">
                  <c:v>382.8</c:v>
                </c:pt>
                <c:pt idx="5710">
                  <c:v>383</c:v>
                </c:pt>
                <c:pt idx="5711">
                  <c:v>383.2</c:v>
                </c:pt>
                <c:pt idx="5712">
                  <c:v>383.5</c:v>
                </c:pt>
                <c:pt idx="5713">
                  <c:v>383.5</c:v>
                </c:pt>
                <c:pt idx="5714">
                  <c:v>383.6</c:v>
                </c:pt>
                <c:pt idx="5715">
                  <c:v>383.7</c:v>
                </c:pt>
                <c:pt idx="5716">
                  <c:v>383.7</c:v>
                </c:pt>
                <c:pt idx="5717">
                  <c:v>383.8</c:v>
                </c:pt>
                <c:pt idx="5718">
                  <c:v>383.9</c:v>
                </c:pt>
                <c:pt idx="5719">
                  <c:v>384.1</c:v>
                </c:pt>
                <c:pt idx="5720">
                  <c:v>384.1</c:v>
                </c:pt>
                <c:pt idx="5721">
                  <c:v>384.3</c:v>
                </c:pt>
                <c:pt idx="5722">
                  <c:v>384.3</c:v>
                </c:pt>
                <c:pt idx="5723">
                  <c:v>384.3</c:v>
                </c:pt>
                <c:pt idx="5724">
                  <c:v>384.4</c:v>
                </c:pt>
                <c:pt idx="5725">
                  <c:v>384.5</c:v>
                </c:pt>
                <c:pt idx="5726">
                  <c:v>384.6</c:v>
                </c:pt>
                <c:pt idx="5727">
                  <c:v>384.6</c:v>
                </c:pt>
                <c:pt idx="5728">
                  <c:v>384.7</c:v>
                </c:pt>
                <c:pt idx="5729">
                  <c:v>384.7</c:v>
                </c:pt>
                <c:pt idx="5730">
                  <c:v>385.1</c:v>
                </c:pt>
                <c:pt idx="5731">
                  <c:v>385.4</c:v>
                </c:pt>
                <c:pt idx="5732">
                  <c:v>385.6</c:v>
                </c:pt>
                <c:pt idx="5733">
                  <c:v>385.7</c:v>
                </c:pt>
                <c:pt idx="5734">
                  <c:v>385.7</c:v>
                </c:pt>
                <c:pt idx="5735">
                  <c:v>386</c:v>
                </c:pt>
                <c:pt idx="5736">
                  <c:v>386</c:v>
                </c:pt>
                <c:pt idx="5737">
                  <c:v>386.1</c:v>
                </c:pt>
                <c:pt idx="5738">
                  <c:v>386.1</c:v>
                </c:pt>
                <c:pt idx="5739">
                  <c:v>386.3</c:v>
                </c:pt>
                <c:pt idx="5740">
                  <c:v>386.5</c:v>
                </c:pt>
                <c:pt idx="5741">
                  <c:v>386.5</c:v>
                </c:pt>
                <c:pt idx="5742">
                  <c:v>386.6</c:v>
                </c:pt>
                <c:pt idx="5743">
                  <c:v>387</c:v>
                </c:pt>
                <c:pt idx="5744">
                  <c:v>387.1</c:v>
                </c:pt>
                <c:pt idx="5745">
                  <c:v>387.1</c:v>
                </c:pt>
                <c:pt idx="5746">
                  <c:v>387.1</c:v>
                </c:pt>
                <c:pt idx="5747">
                  <c:v>387.1</c:v>
                </c:pt>
                <c:pt idx="5748">
                  <c:v>387.2</c:v>
                </c:pt>
                <c:pt idx="5749">
                  <c:v>387.2</c:v>
                </c:pt>
                <c:pt idx="5750">
                  <c:v>387.4</c:v>
                </c:pt>
                <c:pt idx="5751">
                  <c:v>387.7</c:v>
                </c:pt>
                <c:pt idx="5752">
                  <c:v>387.9</c:v>
                </c:pt>
                <c:pt idx="5753">
                  <c:v>387.9</c:v>
                </c:pt>
                <c:pt idx="5754">
                  <c:v>388</c:v>
                </c:pt>
                <c:pt idx="5755">
                  <c:v>388.1</c:v>
                </c:pt>
                <c:pt idx="5756">
                  <c:v>388.2</c:v>
                </c:pt>
                <c:pt idx="5757">
                  <c:v>388.2</c:v>
                </c:pt>
                <c:pt idx="5758">
                  <c:v>388.3</c:v>
                </c:pt>
                <c:pt idx="5759">
                  <c:v>388.3</c:v>
                </c:pt>
                <c:pt idx="5760">
                  <c:v>388.3</c:v>
                </c:pt>
                <c:pt idx="5761">
                  <c:v>388.4</c:v>
                </c:pt>
                <c:pt idx="5762">
                  <c:v>388.9</c:v>
                </c:pt>
                <c:pt idx="5763">
                  <c:v>389</c:v>
                </c:pt>
                <c:pt idx="5764">
                  <c:v>389.1</c:v>
                </c:pt>
                <c:pt idx="5765">
                  <c:v>389.3</c:v>
                </c:pt>
                <c:pt idx="5766">
                  <c:v>389.3</c:v>
                </c:pt>
                <c:pt idx="5767">
                  <c:v>389.4</c:v>
                </c:pt>
                <c:pt idx="5768">
                  <c:v>389.5</c:v>
                </c:pt>
                <c:pt idx="5769">
                  <c:v>389.5</c:v>
                </c:pt>
                <c:pt idx="5770">
                  <c:v>389.6</c:v>
                </c:pt>
                <c:pt idx="5771">
                  <c:v>389.8</c:v>
                </c:pt>
                <c:pt idx="5772">
                  <c:v>389.8</c:v>
                </c:pt>
                <c:pt idx="5773">
                  <c:v>390.1</c:v>
                </c:pt>
                <c:pt idx="5774">
                  <c:v>390.1</c:v>
                </c:pt>
                <c:pt idx="5775">
                  <c:v>390.2</c:v>
                </c:pt>
                <c:pt idx="5776">
                  <c:v>390.3</c:v>
                </c:pt>
                <c:pt idx="5777">
                  <c:v>390.3</c:v>
                </c:pt>
                <c:pt idx="5778">
                  <c:v>390.6</c:v>
                </c:pt>
                <c:pt idx="5779">
                  <c:v>390.8</c:v>
                </c:pt>
                <c:pt idx="5780">
                  <c:v>390.9</c:v>
                </c:pt>
                <c:pt idx="5781">
                  <c:v>391</c:v>
                </c:pt>
                <c:pt idx="5782">
                  <c:v>391</c:v>
                </c:pt>
                <c:pt idx="5783">
                  <c:v>391</c:v>
                </c:pt>
                <c:pt idx="5784">
                  <c:v>391</c:v>
                </c:pt>
                <c:pt idx="5785">
                  <c:v>391.2</c:v>
                </c:pt>
                <c:pt idx="5786">
                  <c:v>391.2</c:v>
                </c:pt>
                <c:pt idx="5787">
                  <c:v>391.3</c:v>
                </c:pt>
                <c:pt idx="5788">
                  <c:v>391.3</c:v>
                </c:pt>
                <c:pt idx="5789">
                  <c:v>391.4</c:v>
                </c:pt>
                <c:pt idx="5790">
                  <c:v>391.5</c:v>
                </c:pt>
                <c:pt idx="5791">
                  <c:v>391.5</c:v>
                </c:pt>
                <c:pt idx="5792">
                  <c:v>391.6</c:v>
                </c:pt>
                <c:pt idx="5793">
                  <c:v>391.7</c:v>
                </c:pt>
                <c:pt idx="5794">
                  <c:v>391.7</c:v>
                </c:pt>
                <c:pt idx="5795">
                  <c:v>391.8</c:v>
                </c:pt>
                <c:pt idx="5796">
                  <c:v>392</c:v>
                </c:pt>
                <c:pt idx="5797">
                  <c:v>392</c:v>
                </c:pt>
                <c:pt idx="5798">
                  <c:v>392.1</c:v>
                </c:pt>
                <c:pt idx="5799">
                  <c:v>392.3</c:v>
                </c:pt>
                <c:pt idx="5800">
                  <c:v>392.4</c:v>
                </c:pt>
                <c:pt idx="5801">
                  <c:v>392.4</c:v>
                </c:pt>
                <c:pt idx="5802">
                  <c:v>392.4</c:v>
                </c:pt>
                <c:pt idx="5803">
                  <c:v>392.4</c:v>
                </c:pt>
                <c:pt idx="5804">
                  <c:v>392.5</c:v>
                </c:pt>
                <c:pt idx="5805">
                  <c:v>392.6</c:v>
                </c:pt>
                <c:pt idx="5806">
                  <c:v>392.7</c:v>
                </c:pt>
                <c:pt idx="5807">
                  <c:v>393.1</c:v>
                </c:pt>
                <c:pt idx="5808">
                  <c:v>393.2</c:v>
                </c:pt>
                <c:pt idx="5809">
                  <c:v>393.2</c:v>
                </c:pt>
                <c:pt idx="5810">
                  <c:v>393.2</c:v>
                </c:pt>
                <c:pt idx="5811">
                  <c:v>393.3</c:v>
                </c:pt>
                <c:pt idx="5812">
                  <c:v>393.3</c:v>
                </c:pt>
                <c:pt idx="5813">
                  <c:v>393.4</c:v>
                </c:pt>
                <c:pt idx="5814">
                  <c:v>393.5</c:v>
                </c:pt>
                <c:pt idx="5815">
                  <c:v>393.5</c:v>
                </c:pt>
                <c:pt idx="5816">
                  <c:v>393.6</c:v>
                </c:pt>
                <c:pt idx="5817">
                  <c:v>393.6</c:v>
                </c:pt>
                <c:pt idx="5818">
                  <c:v>393.7</c:v>
                </c:pt>
                <c:pt idx="5819">
                  <c:v>393.7</c:v>
                </c:pt>
                <c:pt idx="5820">
                  <c:v>393.8</c:v>
                </c:pt>
                <c:pt idx="5821">
                  <c:v>394.1</c:v>
                </c:pt>
                <c:pt idx="5822">
                  <c:v>394.2</c:v>
                </c:pt>
                <c:pt idx="5823">
                  <c:v>394.2</c:v>
                </c:pt>
                <c:pt idx="5824">
                  <c:v>394.3</c:v>
                </c:pt>
                <c:pt idx="5825">
                  <c:v>394.3</c:v>
                </c:pt>
                <c:pt idx="5826">
                  <c:v>394.4</c:v>
                </c:pt>
                <c:pt idx="5827">
                  <c:v>394.4</c:v>
                </c:pt>
                <c:pt idx="5828">
                  <c:v>394.6</c:v>
                </c:pt>
                <c:pt idx="5829">
                  <c:v>394.6</c:v>
                </c:pt>
                <c:pt idx="5830">
                  <c:v>394.7</c:v>
                </c:pt>
                <c:pt idx="5831">
                  <c:v>394.7</c:v>
                </c:pt>
                <c:pt idx="5832">
                  <c:v>394.7</c:v>
                </c:pt>
                <c:pt idx="5833">
                  <c:v>394.9</c:v>
                </c:pt>
                <c:pt idx="5834">
                  <c:v>394.9</c:v>
                </c:pt>
                <c:pt idx="5835">
                  <c:v>395</c:v>
                </c:pt>
                <c:pt idx="5836">
                  <c:v>395</c:v>
                </c:pt>
                <c:pt idx="5837">
                  <c:v>395.1</c:v>
                </c:pt>
                <c:pt idx="5838">
                  <c:v>395.1</c:v>
                </c:pt>
                <c:pt idx="5839">
                  <c:v>395.2</c:v>
                </c:pt>
                <c:pt idx="5840">
                  <c:v>395.2</c:v>
                </c:pt>
                <c:pt idx="5841">
                  <c:v>395.3</c:v>
                </c:pt>
                <c:pt idx="5842">
                  <c:v>395.6</c:v>
                </c:pt>
                <c:pt idx="5843">
                  <c:v>395.6</c:v>
                </c:pt>
                <c:pt idx="5844">
                  <c:v>395.7</c:v>
                </c:pt>
                <c:pt idx="5845">
                  <c:v>395.8</c:v>
                </c:pt>
                <c:pt idx="5846">
                  <c:v>395.9</c:v>
                </c:pt>
                <c:pt idx="5847">
                  <c:v>396</c:v>
                </c:pt>
                <c:pt idx="5848">
                  <c:v>396.1</c:v>
                </c:pt>
                <c:pt idx="5849">
                  <c:v>396.4</c:v>
                </c:pt>
                <c:pt idx="5850">
                  <c:v>396.4</c:v>
                </c:pt>
                <c:pt idx="5851">
                  <c:v>396.5</c:v>
                </c:pt>
                <c:pt idx="5852">
                  <c:v>396.9</c:v>
                </c:pt>
                <c:pt idx="5853">
                  <c:v>396.9</c:v>
                </c:pt>
                <c:pt idx="5854">
                  <c:v>397.3</c:v>
                </c:pt>
                <c:pt idx="5855">
                  <c:v>397.5</c:v>
                </c:pt>
                <c:pt idx="5856">
                  <c:v>397.5</c:v>
                </c:pt>
                <c:pt idx="5857">
                  <c:v>397.7</c:v>
                </c:pt>
                <c:pt idx="5858">
                  <c:v>397.7</c:v>
                </c:pt>
                <c:pt idx="5859">
                  <c:v>397.9</c:v>
                </c:pt>
                <c:pt idx="5860">
                  <c:v>397.9</c:v>
                </c:pt>
                <c:pt idx="5861">
                  <c:v>398</c:v>
                </c:pt>
                <c:pt idx="5862">
                  <c:v>398</c:v>
                </c:pt>
                <c:pt idx="5863">
                  <c:v>398</c:v>
                </c:pt>
                <c:pt idx="5864">
                  <c:v>398.2</c:v>
                </c:pt>
                <c:pt idx="5865">
                  <c:v>398.5</c:v>
                </c:pt>
                <c:pt idx="5866">
                  <c:v>398.7</c:v>
                </c:pt>
                <c:pt idx="5867">
                  <c:v>398.7</c:v>
                </c:pt>
                <c:pt idx="5868">
                  <c:v>399</c:v>
                </c:pt>
                <c:pt idx="5869">
                  <c:v>399.2</c:v>
                </c:pt>
                <c:pt idx="5870">
                  <c:v>399.2</c:v>
                </c:pt>
                <c:pt idx="5871">
                  <c:v>399.3</c:v>
                </c:pt>
                <c:pt idx="5872">
                  <c:v>399.3</c:v>
                </c:pt>
                <c:pt idx="5873">
                  <c:v>399.3</c:v>
                </c:pt>
                <c:pt idx="5874">
                  <c:v>399.5</c:v>
                </c:pt>
                <c:pt idx="5875">
                  <c:v>399.5</c:v>
                </c:pt>
                <c:pt idx="5876">
                  <c:v>399.5</c:v>
                </c:pt>
                <c:pt idx="5877">
                  <c:v>399.5</c:v>
                </c:pt>
                <c:pt idx="5878">
                  <c:v>399.6</c:v>
                </c:pt>
                <c:pt idx="5879">
                  <c:v>399.6</c:v>
                </c:pt>
                <c:pt idx="5880">
                  <c:v>399.6</c:v>
                </c:pt>
                <c:pt idx="5881">
                  <c:v>399.7</c:v>
                </c:pt>
                <c:pt idx="5882">
                  <c:v>399.7</c:v>
                </c:pt>
                <c:pt idx="5883">
                  <c:v>399.8</c:v>
                </c:pt>
                <c:pt idx="5884">
                  <c:v>400</c:v>
                </c:pt>
                <c:pt idx="5885">
                  <c:v>400.1</c:v>
                </c:pt>
                <c:pt idx="5886">
                  <c:v>400.2</c:v>
                </c:pt>
                <c:pt idx="5887">
                  <c:v>400.4</c:v>
                </c:pt>
                <c:pt idx="5888">
                  <c:v>400.5</c:v>
                </c:pt>
                <c:pt idx="5889">
                  <c:v>400.5</c:v>
                </c:pt>
                <c:pt idx="5890">
                  <c:v>400.9</c:v>
                </c:pt>
                <c:pt idx="5891">
                  <c:v>401</c:v>
                </c:pt>
                <c:pt idx="5892">
                  <c:v>401</c:v>
                </c:pt>
                <c:pt idx="5893">
                  <c:v>401.1</c:v>
                </c:pt>
                <c:pt idx="5894">
                  <c:v>401.2</c:v>
                </c:pt>
                <c:pt idx="5895">
                  <c:v>401.5</c:v>
                </c:pt>
                <c:pt idx="5896">
                  <c:v>401.5</c:v>
                </c:pt>
                <c:pt idx="5897">
                  <c:v>401.5</c:v>
                </c:pt>
                <c:pt idx="5898">
                  <c:v>401.6</c:v>
                </c:pt>
                <c:pt idx="5899">
                  <c:v>401.7</c:v>
                </c:pt>
                <c:pt idx="5900">
                  <c:v>401.9</c:v>
                </c:pt>
                <c:pt idx="5901">
                  <c:v>402.2</c:v>
                </c:pt>
                <c:pt idx="5902">
                  <c:v>402.3</c:v>
                </c:pt>
                <c:pt idx="5903">
                  <c:v>402.4</c:v>
                </c:pt>
                <c:pt idx="5904">
                  <c:v>402.5</c:v>
                </c:pt>
                <c:pt idx="5905">
                  <c:v>402.5</c:v>
                </c:pt>
                <c:pt idx="5906">
                  <c:v>402.9</c:v>
                </c:pt>
                <c:pt idx="5907">
                  <c:v>402.9</c:v>
                </c:pt>
                <c:pt idx="5908">
                  <c:v>403.2</c:v>
                </c:pt>
                <c:pt idx="5909">
                  <c:v>403.4</c:v>
                </c:pt>
                <c:pt idx="5910">
                  <c:v>403.4</c:v>
                </c:pt>
                <c:pt idx="5911">
                  <c:v>403.4</c:v>
                </c:pt>
                <c:pt idx="5912">
                  <c:v>403.5</c:v>
                </c:pt>
                <c:pt idx="5913">
                  <c:v>403.6</c:v>
                </c:pt>
                <c:pt idx="5914">
                  <c:v>403.8</c:v>
                </c:pt>
                <c:pt idx="5915">
                  <c:v>403.8</c:v>
                </c:pt>
                <c:pt idx="5916">
                  <c:v>403.9</c:v>
                </c:pt>
                <c:pt idx="5917">
                  <c:v>403.9</c:v>
                </c:pt>
                <c:pt idx="5918">
                  <c:v>404</c:v>
                </c:pt>
                <c:pt idx="5919">
                  <c:v>404.1</c:v>
                </c:pt>
                <c:pt idx="5920">
                  <c:v>404.5</c:v>
                </c:pt>
                <c:pt idx="5921">
                  <c:v>404.6</c:v>
                </c:pt>
                <c:pt idx="5922">
                  <c:v>404.8</c:v>
                </c:pt>
                <c:pt idx="5923">
                  <c:v>404.8</c:v>
                </c:pt>
                <c:pt idx="5924">
                  <c:v>404.9</c:v>
                </c:pt>
                <c:pt idx="5925">
                  <c:v>404.9</c:v>
                </c:pt>
                <c:pt idx="5926">
                  <c:v>405</c:v>
                </c:pt>
                <c:pt idx="5927">
                  <c:v>405.4</c:v>
                </c:pt>
                <c:pt idx="5928">
                  <c:v>405.8</c:v>
                </c:pt>
                <c:pt idx="5929">
                  <c:v>405.8</c:v>
                </c:pt>
                <c:pt idx="5930">
                  <c:v>406</c:v>
                </c:pt>
                <c:pt idx="5931">
                  <c:v>406.2</c:v>
                </c:pt>
                <c:pt idx="5932">
                  <c:v>406.2</c:v>
                </c:pt>
                <c:pt idx="5933">
                  <c:v>406.2</c:v>
                </c:pt>
                <c:pt idx="5934">
                  <c:v>406.2</c:v>
                </c:pt>
                <c:pt idx="5935">
                  <c:v>406.5</c:v>
                </c:pt>
                <c:pt idx="5936">
                  <c:v>406.7</c:v>
                </c:pt>
                <c:pt idx="5937">
                  <c:v>406.9</c:v>
                </c:pt>
                <c:pt idx="5938">
                  <c:v>407.1</c:v>
                </c:pt>
                <c:pt idx="5939">
                  <c:v>407.4</c:v>
                </c:pt>
                <c:pt idx="5940">
                  <c:v>407.8</c:v>
                </c:pt>
                <c:pt idx="5941">
                  <c:v>407.9</c:v>
                </c:pt>
                <c:pt idx="5942">
                  <c:v>408.2</c:v>
                </c:pt>
                <c:pt idx="5943">
                  <c:v>408.4</c:v>
                </c:pt>
                <c:pt idx="5944">
                  <c:v>408.4</c:v>
                </c:pt>
                <c:pt idx="5945">
                  <c:v>408.7</c:v>
                </c:pt>
                <c:pt idx="5946">
                  <c:v>408.8</c:v>
                </c:pt>
                <c:pt idx="5947">
                  <c:v>408.8</c:v>
                </c:pt>
                <c:pt idx="5948">
                  <c:v>408.9</c:v>
                </c:pt>
                <c:pt idx="5949">
                  <c:v>409</c:v>
                </c:pt>
                <c:pt idx="5950">
                  <c:v>409.1</c:v>
                </c:pt>
                <c:pt idx="5951">
                  <c:v>409.2</c:v>
                </c:pt>
                <c:pt idx="5952">
                  <c:v>409.2</c:v>
                </c:pt>
                <c:pt idx="5953">
                  <c:v>409.5</c:v>
                </c:pt>
                <c:pt idx="5954">
                  <c:v>409.6</c:v>
                </c:pt>
                <c:pt idx="5955">
                  <c:v>409.7</c:v>
                </c:pt>
                <c:pt idx="5956">
                  <c:v>409.8</c:v>
                </c:pt>
                <c:pt idx="5957">
                  <c:v>409.8</c:v>
                </c:pt>
                <c:pt idx="5958">
                  <c:v>410.1</c:v>
                </c:pt>
                <c:pt idx="5959">
                  <c:v>410.3</c:v>
                </c:pt>
                <c:pt idx="5960">
                  <c:v>410.4</c:v>
                </c:pt>
                <c:pt idx="5961">
                  <c:v>410.6</c:v>
                </c:pt>
                <c:pt idx="5962">
                  <c:v>410.7</c:v>
                </c:pt>
                <c:pt idx="5963">
                  <c:v>410.8</c:v>
                </c:pt>
                <c:pt idx="5964">
                  <c:v>411</c:v>
                </c:pt>
                <c:pt idx="5965">
                  <c:v>411.2</c:v>
                </c:pt>
                <c:pt idx="5966">
                  <c:v>411.4</c:v>
                </c:pt>
                <c:pt idx="5967">
                  <c:v>411.4</c:v>
                </c:pt>
                <c:pt idx="5968">
                  <c:v>411.5</c:v>
                </c:pt>
                <c:pt idx="5969">
                  <c:v>411.5</c:v>
                </c:pt>
                <c:pt idx="5970">
                  <c:v>411.7</c:v>
                </c:pt>
                <c:pt idx="5971">
                  <c:v>412.1</c:v>
                </c:pt>
                <c:pt idx="5972">
                  <c:v>412.2</c:v>
                </c:pt>
                <c:pt idx="5973">
                  <c:v>412.3</c:v>
                </c:pt>
                <c:pt idx="5974">
                  <c:v>412.4</c:v>
                </c:pt>
                <c:pt idx="5975">
                  <c:v>412.4</c:v>
                </c:pt>
                <c:pt idx="5976">
                  <c:v>412.4</c:v>
                </c:pt>
                <c:pt idx="5977">
                  <c:v>412.5</c:v>
                </c:pt>
                <c:pt idx="5978">
                  <c:v>412.5</c:v>
                </c:pt>
                <c:pt idx="5979">
                  <c:v>412.5</c:v>
                </c:pt>
                <c:pt idx="5980">
                  <c:v>412.5</c:v>
                </c:pt>
                <c:pt idx="5981">
                  <c:v>412.6</c:v>
                </c:pt>
                <c:pt idx="5982">
                  <c:v>412.8</c:v>
                </c:pt>
                <c:pt idx="5983">
                  <c:v>412.8</c:v>
                </c:pt>
                <c:pt idx="5984">
                  <c:v>412.9</c:v>
                </c:pt>
                <c:pt idx="5985">
                  <c:v>413</c:v>
                </c:pt>
                <c:pt idx="5986">
                  <c:v>413.1</c:v>
                </c:pt>
                <c:pt idx="5987">
                  <c:v>413.1</c:v>
                </c:pt>
                <c:pt idx="5988">
                  <c:v>413.2</c:v>
                </c:pt>
                <c:pt idx="5989">
                  <c:v>413.2</c:v>
                </c:pt>
                <c:pt idx="5990">
                  <c:v>413.3</c:v>
                </c:pt>
                <c:pt idx="5991">
                  <c:v>413.3</c:v>
                </c:pt>
                <c:pt idx="5992">
                  <c:v>413.4</c:v>
                </c:pt>
                <c:pt idx="5993">
                  <c:v>413.4</c:v>
                </c:pt>
                <c:pt idx="5994">
                  <c:v>413.5</c:v>
                </c:pt>
                <c:pt idx="5995">
                  <c:v>413.5</c:v>
                </c:pt>
                <c:pt idx="5996">
                  <c:v>414</c:v>
                </c:pt>
                <c:pt idx="5997">
                  <c:v>414</c:v>
                </c:pt>
                <c:pt idx="5998">
                  <c:v>414.1</c:v>
                </c:pt>
                <c:pt idx="5999">
                  <c:v>414.2</c:v>
                </c:pt>
                <c:pt idx="6000">
                  <c:v>414.3</c:v>
                </c:pt>
                <c:pt idx="6001">
                  <c:v>414.5</c:v>
                </c:pt>
                <c:pt idx="6002">
                  <c:v>414.6</c:v>
                </c:pt>
                <c:pt idx="6003">
                  <c:v>414.6</c:v>
                </c:pt>
                <c:pt idx="6004">
                  <c:v>414.6</c:v>
                </c:pt>
                <c:pt idx="6005">
                  <c:v>414.7</c:v>
                </c:pt>
                <c:pt idx="6006">
                  <c:v>414.8</c:v>
                </c:pt>
                <c:pt idx="6007">
                  <c:v>415</c:v>
                </c:pt>
                <c:pt idx="6008">
                  <c:v>415</c:v>
                </c:pt>
                <c:pt idx="6009">
                  <c:v>415.2</c:v>
                </c:pt>
                <c:pt idx="6010">
                  <c:v>415.3</c:v>
                </c:pt>
                <c:pt idx="6011">
                  <c:v>415.5</c:v>
                </c:pt>
                <c:pt idx="6012">
                  <c:v>415.9</c:v>
                </c:pt>
                <c:pt idx="6013">
                  <c:v>415.9</c:v>
                </c:pt>
                <c:pt idx="6014">
                  <c:v>416.1</c:v>
                </c:pt>
                <c:pt idx="6015">
                  <c:v>416.3</c:v>
                </c:pt>
                <c:pt idx="6016">
                  <c:v>416.4</c:v>
                </c:pt>
                <c:pt idx="6017">
                  <c:v>416.4</c:v>
                </c:pt>
                <c:pt idx="6018">
                  <c:v>416.4</c:v>
                </c:pt>
                <c:pt idx="6019">
                  <c:v>416.4</c:v>
                </c:pt>
                <c:pt idx="6020">
                  <c:v>416.5</c:v>
                </c:pt>
                <c:pt idx="6021">
                  <c:v>416.5</c:v>
                </c:pt>
                <c:pt idx="6022">
                  <c:v>416.7</c:v>
                </c:pt>
                <c:pt idx="6023">
                  <c:v>416.9</c:v>
                </c:pt>
                <c:pt idx="6024">
                  <c:v>417.1</c:v>
                </c:pt>
                <c:pt idx="6025">
                  <c:v>417.2</c:v>
                </c:pt>
                <c:pt idx="6026">
                  <c:v>417.2</c:v>
                </c:pt>
                <c:pt idx="6027">
                  <c:v>417.2</c:v>
                </c:pt>
                <c:pt idx="6028">
                  <c:v>417.2</c:v>
                </c:pt>
                <c:pt idx="6029">
                  <c:v>417.6</c:v>
                </c:pt>
                <c:pt idx="6030">
                  <c:v>417.6</c:v>
                </c:pt>
                <c:pt idx="6031">
                  <c:v>417.7</c:v>
                </c:pt>
                <c:pt idx="6032">
                  <c:v>417.7</c:v>
                </c:pt>
                <c:pt idx="6033">
                  <c:v>418.1</c:v>
                </c:pt>
                <c:pt idx="6034">
                  <c:v>418.1</c:v>
                </c:pt>
                <c:pt idx="6035">
                  <c:v>418.2</c:v>
                </c:pt>
                <c:pt idx="6036">
                  <c:v>418.2</c:v>
                </c:pt>
                <c:pt idx="6037">
                  <c:v>418.2</c:v>
                </c:pt>
                <c:pt idx="6038">
                  <c:v>418.4</c:v>
                </c:pt>
                <c:pt idx="6039">
                  <c:v>418.5</c:v>
                </c:pt>
                <c:pt idx="6040">
                  <c:v>418.9</c:v>
                </c:pt>
                <c:pt idx="6041">
                  <c:v>419</c:v>
                </c:pt>
                <c:pt idx="6042">
                  <c:v>419</c:v>
                </c:pt>
                <c:pt idx="6043">
                  <c:v>419.1</c:v>
                </c:pt>
                <c:pt idx="6044">
                  <c:v>419.1</c:v>
                </c:pt>
                <c:pt idx="6045">
                  <c:v>419.2</c:v>
                </c:pt>
                <c:pt idx="6046">
                  <c:v>419.3</c:v>
                </c:pt>
                <c:pt idx="6047">
                  <c:v>419.4</c:v>
                </c:pt>
                <c:pt idx="6048">
                  <c:v>419.7</c:v>
                </c:pt>
                <c:pt idx="6049">
                  <c:v>419.7</c:v>
                </c:pt>
                <c:pt idx="6050">
                  <c:v>420</c:v>
                </c:pt>
                <c:pt idx="6051">
                  <c:v>420.1</c:v>
                </c:pt>
                <c:pt idx="6052">
                  <c:v>420.2</c:v>
                </c:pt>
                <c:pt idx="6053">
                  <c:v>420.4</c:v>
                </c:pt>
                <c:pt idx="6054">
                  <c:v>420.5</c:v>
                </c:pt>
                <c:pt idx="6055">
                  <c:v>420.6</c:v>
                </c:pt>
                <c:pt idx="6056">
                  <c:v>420.6</c:v>
                </c:pt>
                <c:pt idx="6057">
                  <c:v>420.7</c:v>
                </c:pt>
                <c:pt idx="6058">
                  <c:v>420.8</c:v>
                </c:pt>
                <c:pt idx="6059">
                  <c:v>420.8</c:v>
                </c:pt>
                <c:pt idx="6060">
                  <c:v>420.9</c:v>
                </c:pt>
                <c:pt idx="6061">
                  <c:v>421.4</c:v>
                </c:pt>
                <c:pt idx="6062">
                  <c:v>421.5</c:v>
                </c:pt>
                <c:pt idx="6063">
                  <c:v>421.6</c:v>
                </c:pt>
                <c:pt idx="6064">
                  <c:v>421.8</c:v>
                </c:pt>
                <c:pt idx="6065">
                  <c:v>422</c:v>
                </c:pt>
                <c:pt idx="6066">
                  <c:v>422</c:v>
                </c:pt>
                <c:pt idx="6067">
                  <c:v>422.1</c:v>
                </c:pt>
                <c:pt idx="6068">
                  <c:v>422.4</c:v>
                </c:pt>
                <c:pt idx="6069">
                  <c:v>422.4</c:v>
                </c:pt>
                <c:pt idx="6070">
                  <c:v>422.4</c:v>
                </c:pt>
                <c:pt idx="6071">
                  <c:v>422.7</c:v>
                </c:pt>
                <c:pt idx="6072">
                  <c:v>422.9</c:v>
                </c:pt>
                <c:pt idx="6073">
                  <c:v>423</c:v>
                </c:pt>
                <c:pt idx="6074">
                  <c:v>423.3</c:v>
                </c:pt>
                <c:pt idx="6075">
                  <c:v>423.7</c:v>
                </c:pt>
                <c:pt idx="6076">
                  <c:v>423.7</c:v>
                </c:pt>
                <c:pt idx="6077">
                  <c:v>424.2</c:v>
                </c:pt>
                <c:pt idx="6078">
                  <c:v>424.7</c:v>
                </c:pt>
                <c:pt idx="6079">
                  <c:v>424.8</c:v>
                </c:pt>
                <c:pt idx="6080">
                  <c:v>424.8</c:v>
                </c:pt>
                <c:pt idx="6081">
                  <c:v>424.8</c:v>
                </c:pt>
                <c:pt idx="6082">
                  <c:v>424.9</c:v>
                </c:pt>
                <c:pt idx="6083">
                  <c:v>425</c:v>
                </c:pt>
                <c:pt idx="6084">
                  <c:v>425.2</c:v>
                </c:pt>
                <c:pt idx="6085">
                  <c:v>425.5</c:v>
                </c:pt>
                <c:pt idx="6086">
                  <c:v>425.6</c:v>
                </c:pt>
                <c:pt idx="6087">
                  <c:v>425.6</c:v>
                </c:pt>
                <c:pt idx="6088">
                  <c:v>425.7</c:v>
                </c:pt>
                <c:pt idx="6089">
                  <c:v>425.9</c:v>
                </c:pt>
                <c:pt idx="6090">
                  <c:v>426</c:v>
                </c:pt>
                <c:pt idx="6091">
                  <c:v>426.1</c:v>
                </c:pt>
                <c:pt idx="6092">
                  <c:v>426.2</c:v>
                </c:pt>
                <c:pt idx="6093">
                  <c:v>426.2</c:v>
                </c:pt>
                <c:pt idx="6094">
                  <c:v>426.3</c:v>
                </c:pt>
                <c:pt idx="6095">
                  <c:v>426.3</c:v>
                </c:pt>
                <c:pt idx="6096">
                  <c:v>426.7</c:v>
                </c:pt>
                <c:pt idx="6097">
                  <c:v>426.7</c:v>
                </c:pt>
                <c:pt idx="6098">
                  <c:v>426.9</c:v>
                </c:pt>
                <c:pt idx="6099">
                  <c:v>427.2</c:v>
                </c:pt>
                <c:pt idx="6100">
                  <c:v>427.3</c:v>
                </c:pt>
                <c:pt idx="6101">
                  <c:v>427.4</c:v>
                </c:pt>
                <c:pt idx="6102">
                  <c:v>427.5</c:v>
                </c:pt>
                <c:pt idx="6103">
                  <c:v>427.6</c:v>
                </c:pt>
                <c:pt idx="6104">
                  <c:v>427.7</c:v>
                </c:pt>
                <c:pt idx="6105">
                  <c:v>427.8</c:v>
                </c:pt>
                <c:pt idx="6106">
                  <c:v>427.8</c:v>
                </c:pt>
                <c:pt idx="6107">
                  <c:v>427.8</c:v>
                </c:pt>
                <c:pt idx="6108">
                  <c:v>428</c:v>
                </c:pt>
                <c:pt idx="6109">
                  <c:v>428</c:v>
                </c:pt>
                <c:pt idx="6110">
                  <c:v>428.1</c:v>
                </c:pt>
                <c:pt idx="6111">
                  <c:v>428.3</c:v>
                </c:pt>
                <c:pt idx="6112">
                  <c:v>428.4</c:v>
                </c:pt>
                <c:pt idx="6113">
                  <c:v>428.4</c:v>
                </c:pt>
                <c:pt idx="6114">
                  <c:v>428.5</c:v>
                </c:pt>
                <c:pt idx="6115">
                  <c:v>428.5</c:v>
                </c:pt>
                <c:pt idx="6116">
                  <c:v>428.6</c:v>
                </c:pt>
                <c:pt idx="6117">
                  <c:v>428.7</c:v>
                </c:pt>
                <c:pt idx="6118">
                  <c:v>428.7</c:v>
                </c:pt>
                <c:pt idx="6119">
                  <c:v>428.8</c:v>
                </c:pt>
                <c:pt idx="6120">
                  <c:v>428.8</c:v>
                </c:pt>
                <c:pt idx="6121">
                  <c:v>429.4</c:v>
                </c:pt>
                <c:pt idx="6122">
                  <c:v>429.4</c:v>
                </c:pt>
                <c:pt idx="6123">
                  <c:v>429.5</c:v>
                </c:pt>
                <c:pt idx="6124">
                  <c:v>429.9</c:v>
                </c:pt>
                <c:pt idx="6125">
                  <c:v>429.9</c:v>
                </c:pt>
                <c:pt idx="6126">
                  <c:v>430</c:v>
                </c:pt>
                <c:pt idx="6127">
                  <c:v>430.1</c:v>
                </c:pt>
                <c:pt idx="6128">
                  <c:v>430.4</c:v>
                </c:pt>
                <c:pt idx="6129">
                  <c:v>430.6</c:v>
                </c:pt>
                <c:pt idx="6130">
                  <c:v>430.9</c:v>
                </c:pt>
                <c:pt idx="6131">
                  <c:v>430.9</c:v>
                </c:pt>
                <c:pt idx="6132">
                  <c:v>431</c:v>
                </c:pt>
                <c:pt idx="6133">
                  <c:v>431</c:v>
                </c:pt>
                <c:pt idx="6134">
                  <c:v>431.1</c:v>
                </c:pt>
                <c:pt idx="6135">
                  <c:v>431.1</c:v>
                </c:pt>
                <c:pt idx="6136">
                  <c:v>431.4</c:v>
                </c:pt>
                <c:pt idx="6137">
                  <c:v>431.4</c:v>
                </c:pt>
                <c:pt idx="6138">
                  <c:v>431.5</c:v>
                </c:pt>
                <c:pt idx="6139">
                  <c:v>431.6</c:v>
                </c:pt>
                <c:pt idx="6140">
                  <c:v>431.6</c:v>
                </c:pt>
                <c:pt idx="6141">
                  <c:v>431.9</c:v>
                </c:pt>
                <c:pt idx="6142">
                  <c:v>432</c:v>
                </c:pt>
                <c:pt idx="6143">
                  <c:v>432</c:v>
                </c:pt>
                <c:pt idx="6144">
                  <c:v>432.3</c:v>
                </c:pt>
                <c:pt idx="6145">
                  <c:v>432.6</c:v>
                </c:pt>
                <c:pt idx="6146">
                  <c:v>432.7</c:v>
                </c:pt>
                <c:pt idx="6147">
                  <c:v>432.7</c:v>
                </c:pt>
                <c:pt idx="6148">
                  <c:v>432.7</c:v>
                </c:pt>
                <c:pt idx="6149">
                  <c:v>433</c:v>
                </c:pt>
                <c:pt idx="6150">
                  <c:v>433.1</c:v>
                </c:pt>
                <c:pt idx="6151">
                  <c:v>433.1</c:v>
                </c:pt>
                <c:pt idx="6152">
                  <c:v>433.2</c:v>
                </c:pt>
                <c:pt idx="6153">
                  <c:v>433.2</c:v>
                </c:pt>
                <c:pt idx="6154">
                  <c:v>433.2</c:v>
                </c:pt>
                <c:pt idx="6155">
                  <c:v>433.4</c:v>
                </c:pt>
                <c:pt idx="6156">
                  <c:v>433.6</c:v>
                </c:pt>
                <c:pt idx="6157">
                  <c:v>433.6</c:v>
                </c:pt>
                <c:pt idx="6158">
                  <c:v>433.7</c:v>
                </c:pt>
                <c:pt idx="6159">
                  <c:v>433.8</c:v>
                </c:pt>
                <c:pt idx="6160">
                  <c:v>433.9</c:v>
                </c:pt>
                <c:pt idx="6161">
                  <c:v>434</c:v>
                </c:pt>
                <c:pt idx="6162">
                  <c:v>434.1</c:v>
                </c:pt>
                <c:pt idx="6163">
                  <c:v>434.2</c:v>
                </c:pt>
                <c:pt idx="6164">
                  <c:v>434.5</c:v>
                </c:pt>
                <c:pt idx="6165">
                  <c:v>434.5</c:v>
                </c:pt>
                <c:pt idx="6166">
                  <c:v>434.5</c:v>
                </c:pt>
                <c:pt idx="6167">
                  <c:v>434.5</c:v>
                </c:pt>
                <c:pt idx="6168">
                  <c:v>434.5</c:v>
                </c:pt>
                <c:pt idx="6169">
                  <c:v>434.6</c:v>
                </c:pt>
                <c:pt idx="6170">
                  <c:v>434.6</c:v>
                </c:pt>
                <c:pt idx="6171">
                  <c:v>434.7</c:v>
                </c:pt>
                <c:pt idx="6172">
                  <c:v>434.7</c:v>
                </c:pt>
                <c:pt idx="6173">
                  <c:v>434.7</c:v>
                </c:pt>
                <c:pt idx="6174">
                  <c:v>434.8</c:v>
                </c:pt>
                <c:pt idx="6175">
                  <c:v>434.8</c:v>
                </c:pt>
                <c:pt idx="6176">
                  <c:v>435</c:v>
                </c:pt>
                <c:pt idx="6177">
                  <c:v>435.2</c:v>
                </c:pt>
                <c:pt idx="6178">
                  <c:v>435.5</c:v>
                </c:pt>
                <c:pt idx="6179">
                  <c:v>436</c:v>
                </c:pt>
                <c:pt idx="6180">
                  <c:v>436.1</c:v>
                </c:pt>
                <c:pt idx="6181">
                  <c:v>436.1</c:v>
                </c:pt>
                <c:pt idx="6182">
                  <c:v>436.1</c:v>
                </c:pt>
                <c:pt idx="6183">
                  <c:v>436.1</c:v>
                </c:pt>
                <c:pt idx="6184">
                  <c:v>436.1</c:v>
                </c:pt>
                <c:pt idx="6185">
                  <c:v>436.2</c:v>
                </c:pt>
                <c:pt idx="6186">
                  <c:v>436.2</c:v>
                </c:pt>
                <c:pt idx="6187">
                  <c:v>436.2</c:v>
                </c:pt>
                <c:pt idx="6188">
                  <c:v>436.5</c:v>
                </c:pt>
                <c:pt idx="6189">
                  <c:v>436.5</c:v>
                </c:pt>
                <c:pt idx="6190">
                  <c:v>436.6</c:v>
                </c:pt>
                <c:pt idx="6191">
                  <c:v>436.7</c:v>
                </c:pt>
                <c:pt idx="6192">
                  <c:v>436.7</c:v>
                </c:pt>
                <c:pt idx="6193">
                  <c:v>437.3</c:v>
                </c:pt>
                <c:pt idx="6194">
                  <c:v>437.4</c:v>
                </c:pt>
                <c:pt idx="6195">
                  <c:v>437.4</c:v>
                </c:pt>
                <c:pt idx="6196">
                  <c:v>437.5</c:v>
                </c:pt>
                <c:pt idx="6197">
                  <c:v>437.8</c:v>
                </c:pt>
                <c:pt idx="6198">
                  <c:v>438.5</c:v>
                </c:pt>
                <c:pt idx="6199">
                  <c:v>438.5</c:v>
                </c:pt>
                <c:pt idx="6200">
                  <c:v>438.6</c:v>
                </c:pt>
                <c:pt idx="6201">
                  <c:v>438.9</c:v>
                </c:pt>
                <c:pt idx="6202">
                  <c:v>438.9</c:v>
                </c:pt>
                <c:pt idx="6203">
                  <c:v>438.9</c:v>
                </c:pt>
                <c:pt idx="6204">
                  <c:v>438.9</c:v>
                </c:pt>
                <c:pt idx="6205">
                  <c:v>439</c:v>
                </c:pt>
                <c:pt idx="6206">
                  <c:v>439.1</c:v>
                </c:pt>
                <c:pt idx="6207">
                  <c:v>439.2</c:v>
                </c:pt>
                <c:pt idx="6208">
                  <c:v>439.3</c:v>
                </c:pt>
                <c:pt idx="6209">
                  <c:v>439.4</c:v>
                </c:pt>
                <c:pt idx="6210">
                  <c:v>439.4</c:v>
                </c:pt>
                <c:pt idx="6211">
                  <c:v>439.7</c:v>
                </c:pt>
                <c:pt idx="6212">
                  <c:v>439.7</c:v>
                </c:pt>
                <c:pt idx="6213">
                  <c:v>439.8</c:v>
                </c:pt>
                <c:pt idx="6214">
                  <c:v>440.1</c:v>
                </c:pt>
                <c:pt idx="6215">
                  <c:v>440.1</c:v>
                </c:pt>
                <c:pt idx="6216">
                  <c:v>440.1</c:v>
                </c:pt>
                <c:pt idx="6217">
                  <c:v>440.2</c:v>
                </c:pt>
                <c:pt idx="6218">
                  <c:v>440.2</c:v>
                </c:pt>
                <c:pt idx="6219">
                  <c:v>440.3</c:v>
                </c:pt>
                <c:pt idx="6220">
                  <c:v>440.3</c:v>
                </c:pt>
                <c:pt idx="6221">
                  <c:v>440.6</c:v>
                </c:pt>
                <c:pt idx="6222">
                  <c:v>440.7</c:v>
                </c:pt>
                <c:pt idx="6223">
                  <c:v>440.7</c:v>
                </c:pt>
                <c:pt idx="6224">
                  <c:v>440.8</c:v>
                </c:pt>
                <c:pt idx="6225">
                  <c:v>441.1</c:v>
                </c:pt>
                <c:pt idx="6226">
                  <c:v>441.4</c:v>
                </c:pt>
                <c:pt idx="6227">
                  <c:v>441.4</c:v>
                </c:pt>
                <c:pt idx="6228">
                  <c:v>441.5</c:v>
                </c:pt>
                <c:pt idx="6229">
                  <c:v>441.5</c:v>
                </c:pt>
                <c:pt idx="6230">
                  <c:v>441.6</c:v>
                </c:pt>
                <c:pt idx="6231">
                  <c:v>441.8</c:v>
                </c:pt>
                <c:pt idx="6232">
                  <c:v>442</c:v>
                </c:pt>
                <c:pt idx="6233">
                  <c:v>442</c:v>
                </c:pt>
                <c:pt idx="6234">
                  <c:v>442.2</c:v>
                </c:pt>
                <c:pt idx="6235">
                  <c:v>442.4</c:v>
                </c:pt>
                <c:pt idx="6236">
                  <c:v>442.4</c:v>
                </c:pt>
                <c:pt idx="6237">
                  <c:v>442.6</c:v>
                </c:pt>
                <c:pt idx="6238">
                  <c:v>442.8</c:v>
                </c:pt>
                <c:pt idx="6239">
                  <c:v>442.8</c:v>
                </c:pt>
                <c:pt idx="6240">
                  <c:v>442.9</c:v>
                </c:pt>
                <c:pt idx="6241">
                  <c:v>443.1</c:v>
                </c:pt>
                <c:pt idx="6242">
                  <c:v>443.2</c:v>
                </c:pt>
                <c:pt idx="6243">
                  <c:v>443.2</c:v>
                </c:pt>
                <c:pt idx="6244">
                  <c:v>443.3</c:v>
                </c:pt>
                <c:pt idx="6245">
                  <c:v>443.5</c:v>
                </c:pt>
                <c:pt idx="6246">
                  <c:v>443.5</c:v>
                </c:pt>
                <c:pt idx="6247">
                  <c:v>443.7</c:v>
                </c:pt>
                <c:pt idx="6248">
                  <c:v>443.9</c:v>
                </c:pt>
                <c:pt idx="6249">
                  <c:v>444</c:v>
                </c:pt>
                <c:pt idx="6250">
                  <c:v>444.1</c:v>
                </c:pt>
                <c:pt idx="6251">
                  <c:v>444.3</c:v>
                </c:pt>
                <c:pt idx="6252">
                  <c:v>444.3</c:v>
                </c:pt>
                <c:pt idx="6253">
                  <c:v>444.3</c:v>
                </c:pt>
                <c:pt idx="6254">
                  <c:v>444.5</c:v>
                </c:pt>
                <c:pt idx="6255">
                  <c:v>444.7</c:v>
                </c:pt>
                <c:pt idx="6256">
                  <c:v>444.7</c:v>
                </c:pt>
                <c:pt idx="6257">
                  <c:v>445</c:v>
                </c:pt>
                <c:pt idx="6258">
                  <c:v>445.2</c:v>
                </c:pt>
                <c:pt idx="6259">
                  <c:v>445.2</c:v>
                </c:pt>
                <c:pt idx="6260">
                  <c:v>445.3</c:v>
                </c:pt>
                <c:pt idx="6261">
                  <c:v>445.4</c:v>
                </c:pt>
                <c:pt idx="6262">
                  <c:v>445.5</c:v>
                </c:pt>
                <c:pt idx="6263">
                  <c:v>445.5</c:v>
                </c:pt>
                <c:pt idx="6264">
                  <c:v>445.8</c:v>
                </c:pt>
                <c:pt idx="6265">
                  <c:v>446.1</c:v>
                </c:pt>
                <c:pt idx="6266">
                  <c:v>446.2</c:v>
                </c:pt>
                <c:pt idx="6267">
                  <c:v>446.6</c:v>
                </c:pt>
                <c:pt idx="6268">
                  <c:v>446.7</c:v>
                </c:pt>
                <c:pt idx="6269">
                  <c:v>447</c:v>
                </c:pt>
                <c:pt idx="6270">
                  <c:v>447.1</c:v>
                </c:pt>
                <c:pt idx="6271">
                  <c:v>447.1</c:v>
                </c:pt>
                <c:pt idx="6272">
                  <c:v>447.1</c:v>
                </c:pt>
                <c:pt idx="6273">
                  <c:v>447.2</c:v>
                </c:pt>
                <c:pt idx="6274">
                  <c:v>447.4</c:v>
                </c:pt>
                <c:pt idx="6275">
                  <c:v>447.4</c:v>
                </c:pt>
                <c:pt idx="6276">
                  <c:v>447.4</c:v>
                </c:pt>
                <c:pt idx="6277">
                  <c:v>447.5</c:v>
                </c:pt>
                <c:pt idx="6278">
                  <c:v>447.6</c:v>
                </c:pt>
                <c:pt idx="6279">
                  <c:v>447.6</c:v>
                </c:pt>
                <c:pt idx="6280">
                  <c:v>447.7</c:v>
                </c:pt>
                <c:pt idx="6281">
                  <c:v>447.7</c:v>
                </c:pt>
                <c:pt idx="6282">
                  <c:v>448</c:v>
                </c:pt>
                <c:pt idx="6283">
                  <c:v>448</c:v>
                </c:pt>
                <c:pt idx="6284">
                  <c:v>448.1</c:v>
                </c:pt>
                <c:pt idx="6285">
                  <c:v>448.1</c:v>
                </c:pt>
                <c:pt idx="6286">
                  <c:v>448.1</c:v>
                </c:pt>
                <c:pt idx="6287">
                  <c:v>448.3</c:v>
                </c:pt>
                <c:pt idx="6288">
                  <c:v>448.4</c:v>
                </c:pt>
                <c:pt idx="6289">
                  <c:v>448.6</c:v>
                </c:pt>
                <c:pt idx="6290">
                  <c:v>448.7</c:v>
                </c:pt>
                <c:pt idx="6291">
                  <c:v>448.8</c:v>
                </c:pt>
                <c:pt idx="6292">
                  <c:v>449</c:v>
                </c:pt>
                <c:pt idx="6293">
                  <c:v>449.1</c:v>
                </c:pt>
                <c:pt idx="6294">
                  <c:v>449.2</c:v>
                </c:pt>
                <c:pt idx="6295">
                  <c:v>449.3</c:v>
                </c:pt>
                <c:pt idx="6296">
                  <c:v>449.3</c:v>
                </c:pt>
                <c:pt idx="6297">
                  <c:v>449.3</c:v>
                </c:pt>
                <c:pt idx="6298">
                  <c:v>449.3</c:v>
                </c:pt>
                <c:pt idx="6299">
                  <c:v>449.7</c:v>
                </c:pt>
                <c:pt idx="6300">
                  <c:v>449.9</c:v>
                </c:pt>
                <c:pt idx="6301">
                  <c:v>450.1</c:v>
                </c:pt>
                <c:pt idx="6302">
                  <c:v>450.2</c:v>
                </c:pt>
                <c:pt idx="6303">
                  <c:v>450.4</c:v>
                </c:pt>
                <c:pt idx="6304">
                  <c:v>450.5</c:v>
                </c:pt>
                <c:pt idx="6305">
                  <c:v>450.8</c:v>
                </c:pt>
                <c:pt idx="6306">
                  <c:v>450.9</c:v>
                </c:pt>
                <c:pt idx="6307">
                  <c:v>451</c:v>
                </c:pt>
                <c:pt idx="6308">
                  <c:v>451.2</c:v>
                </c:pt>
                <c:pt idx="6309">
                  <c:v>451.2</c:v>
                </c:pt>
                <c:pt idx="6310">
                  <c:v>451.4</c:v>
                </c:pt>
                <c:pt idx="6311">
                  <c:v>451.6</c:v>
                </c:pt>
                <c:pt idx="6312">
                  <c:v>451.6</c:v>
                </c:pt>
                <c:pt idx="6313">
                  <c:v>451.6</c:v>
                </c:pt>
                <c:pt idx="6314">
                  <c:v>451.7</c:v>
                </c:pt>
                <c:pt idx="6315">
                  <c:v>452.1</c:v>
                </c:pt>
                <c:pt idx="6316">
                  <c:v>452.2</c:v>
                </c:pt>
                <c:pt idx="6317">
                  <c:v>452.9</c:v>
                </c:pt>
                <c:pt idx="6318">
                  <c:v>452.9</c:v>
                </c:pt>
                <c:pt idx="6319">
                  <c:v>453.1</c:v>
                </c:pt>
                <c:pt idx="6320">
                  <c:v>453.1</c:v>
                </c:pt>
                <c:pt idx="6321">
                  <c:v>453.1</c:v>
                </c:pt>
                <c:pt idx="6322">
                  <c:v>453.2</c:v>
                </c:pt>
                <c:pt idx="6323">
                  <c:v>453.2</c:v>
                </c:pt>
                <c:pt idx="6324">
                  <c:v>453.3</c:v>
                </c:pt>
                <c:pt idx="6325">
                  <c:v>453.4</c:v>
                </c:pt>
                <c:pt idx="6326">
                  <c:v>453.5</c:v>
                </c:pt>
                <c:pt idx="6327">
                  <c:v>453.6</c:v>
                </c:pt>
                <c:pt idx="6328">
                  <c:v>453.7</c:v>
                </c:pt>
                <c:pt idx="6329">
                  <c:v>453.7</c:v>
                </c:pt>
                <c:pt idx="6330">
                  <c:v>453.8</c:v>
                </c:pt>
                <c:pt idx="6331">
                  <c:v>453.8</c:v>
                </c:pt>
                <c:pt idx="6332">
                  <c:v>454</c:v>
                </c:pt>
                <c:pt idx="6333">
                  <c:v>454.1</c:v>
                </c:pt>
                <c:pt idx="6334">
                  <c:v>454.1</c:v>
                </c:pt>
                <c:pt idx="6335">
                  <c:v>454.2</c:v>
                </c:pt>
                <c:pt idx="6336">
                  <c:v>454.3</c:v>
                </c:pt>
                <c:pt idx="6337">
                  <c:v>454.6</c:v>
                </c:pt>
                <c:pt idx="6338">
                  <c:v>454.7</c:v>
                </c:pt>
                <c:pt idx="6339">
                  <c:v>454.8</c:v>
                </c:pt>
                <c:pt idx="6340">
                  <c:v>455</c:v>
                </c:pt>
                <c:pt idx="6341">
                  <c:v>455.1</c:v>
                </c:pt>
                <c:pt idx="6342">
                  <c:v>455.5</c:v>
                </c:pt>
                <c:pt idx="6343">
                  <c:v>455.6</c:v>
                </c:pt>
                <c:pt idx="6344">
                  <c:v>455.8</c:v>
                </c:pt>
                <c:pt idx="6345">
                  <c:v>456</c:v>
                </c:pt>
                <c:pt idx="6346">
                  <c:v>456.2</c:v>
                </c:pt>
                <c:pt idx="6347">
                  <c:v>456.2</c:v>
                </c:pt>
                <c:pt idx="6348">
                  <c:v>456.3</c:v>
                </c:pt>
                <c:pt idx="6349">
                  <c:v>456.4</c:v>
                </c:pt>
                <c:pt idx="6350">
                  <c:v>456.4</c:v>
                </c:pt>
                <c:pt idx="6351">
                  <c:v>456.5</c:v>
                </c:pt>
                <c:pt idx="6352">
                  <c:v>456.8</c:v>
                </c:pt>
                <c:pt idx="6353">
                  <c:v>456.8</c:v>
                </c:pt>
                <c:pt idx="6354">
                  <c:v>457</c:v>
                </c:pt>
                <c:pt idx="6355">
                  <c:v>457.3</c:v>
                </c:pt>
                <c:pt idx="6356">
                  <c:v>457.4</c:v>
                </c:pt>
                <c:pt idx="6357">
                  <c:v>457.6</c:v>
                </c:pt>
                <c:pt idx="6358">
                  <c:v>457.6</c:v>
                </c:pt>
                <c:pt idx="6359">
                  <c:v>457.7</c:v>
                </c:pt>
                <c:pt idx="6360">
                  <c:v>457.7</c:v>
                </c:pt>
                <c:pt idx="6361">
                  <c:v>457.8</c:v>
                </c:pt>
                <c:pt idx="6362">
                  <c:v>457.8</c:v>
                </c:pt>
                <c:pt idx="6363">
                  <c:v>457.9</c:v>
                </c:pt>
                <c:pt idx="6364">
                  <c:v>458.1</c:v>
                </c:pt>
                <c:pt idx="6365">
                  <c:v>458.1</c:v>
                </c:pt>
                <c:pt idx="6366">
                  <c:v>458.2</c:v>
                </c:pt>
                <c:pt idx="6367">
                  <c:v>458.3</c:v>
                </c:pt>
                <c:pt idx="6368">
                  <c:v>458.4</c:v>
                </c:pt>
                <c:pt idx="6369">
                  <c:v>458.4</c:v>
                </c:pt>
                <c:pt idx="6370">
                  <c:v>458.5</c:v>
                </c:pt>
                <c:pt idx="6371">
                  <c:v>458.7</c:v>
                </c:pt>
                <c:pt idx="6372">
                  <c:v>458.8</c:v>
                </c:pt>
                <c:pt idx="6373">
                  <c:v>459</c:v>
                </c:pt>
                <c:pt idx="6374">
                  <c:v>459.2</c:v>
                </c:pt>
                <c:pt idx="6375">
                  <c:v>459.3</c:v>
                </c:pt>
                <c:pt idx="6376">
                  <c:v>459.3</c:v>
                </c:pt>
                <c:pt idx="6377">
                  <c:v>459.3</c:v>
                </c:pt>
                <c:pt idx="6378">
                  <c:v>459.4</c:v>
                </c:pt>
                <c:pt idx="6379">
                  <c:v>459.4</c:v>
                </c:pt>
                <c:pt idx="6380">
                  <c:v>459.7</c:v>
                </c:pt>
                <c:pt idx="6381">
                  <c:v>459.7</c:v>
                </c:pt>
                <c:pt idx="6382">
                  <c:v>459.8</c:v>
                </c:pt>
                <c:pt idx="6383">
                  <c:v>460.1</c:v>
                </c:pt>
                <c:pt idx="6384">
                  <c:v>460.3</c:v>
                </c:pt>
                <c:pt idx="6385">
                  <c:v>460.5</c:v>
                </c:pt>
                <c:pt idx="6386">
                  <c:v>460.8</c:v>
                </c:pt>
                <c:pt idx="6387">
                  <c:v>460.9</c:v>
                </c:pt>
                <c:pt idx="6388">
                  <c:v>460.9</c:v>
                </c:pt>
                <c:pt idx="6389">
                  <c:v>461.1</c:v>
                </c:pt>
                <c:pt idx="6390">
                  <c:v>461.1</c:v>
                </c:pt>
                <c:pt idx="6391">
                  <c:v>461.1</c:v>
                </c:pt>
                <c:pt idx="6392">
                  <c:v>461.1</c:v>
                </c:pt>
                <c:pt idx="6393">
                  <c:v>461.3</c:v>
                </c:pt>
                <c:pt idx="6394">
                  <c:v>461.4</c:v>
                </c:pt>
                <c:pt idx="6395">
                  <c:v>461.6</c:v>
                </c:pt>
                <c:pt idx="6396">
                  <c:v>461.6</c:v>
                </c:pt>
                <c:pt idx="6397">
                  <c:v>462</c:v>
                </c:pt>
                <c:pt idx="6398">
                  <c:v>462.1</c:v>
                </c:pt>
                <c:pt idx="6399">
                  <c:v>462.4</c:v>
                </c:pt>
                <c:pt idx="6400">
                  <c:v>462.4</c:v>
                </c:pt>
                <c:pt idx="6401">
                  <c:v>462.5</c:v>
                </c:pt>
                <c:pt idx="6402">
                  <c:v>462.6</c:v>
                </c:pt>
                <c:pt idx="6403">
                  <c:v>462.6</c:v>
                </c:pt>
                <c:pt idx="6404">
                  <c:v>462.6</c:v>
                </c:pt>
                <c:pt idx="6405">
                  <c:v>462.9</c:v>
                </c:pt>
                <c:pt idx="6406">
                  <c:v>463</c:v>
                </c:pt>
                <c:pt idx="6407">
                  <c:v>463.1</c:v>
                </c:pt>
                <c:pt idx="6408">
                  <c:v>463.3</c:v>
                </c:pt>
                <c:pt idx="6409">
                  <c:v>463.4</c:v>
                </c:pt>
                <c:pt idx="6410">
                  <c:v>463.7</c:v>
                </c:pt>
                <c:pt idx="6411">
                  <c:v>463.8</c:v>
                </c:pt>
                <c:pt idx="6412">
                  <c:v>464.1</c:v>
                </c:pt>
                <c:pt idx="6413">
                  <c:v>464.4</c:v>
                </c:pt>
                <c:pt idx="6414">
                  <c:v>464.9</c:v>
                </c:pt>
                <c:pt idx="6415">
                  <c:v>464.9</c:v>
                </c:pt>
                <c:pt idx="6416">
                  <c:v>465</c:v>
                </c:pt>
                <c:pt idx="6417">
                  <c:v>465.2</c:v>
                </c:pt>
                <c:pt idx="6418">
                  <c:v>465.3</c:v>
                </c:pt>
                <c:pt idx="6419">
                  <c:v>465.5</c:v>
                </c:pt>
                <c:pt idx="6420">
                  <c:v>465.6</c:v>
                </c:pt>
                <c:pt idx="6421">
                  <c:v>465.7</c:v>
                </c:pt>
                <c:pt idx="6422">
                  <c:v>465.8</c:v>
                </c:pt>
                <c:pt idx="6423">
                  <c:v>465.9</c:v>
                </c:pt>
                <c:pt idx="6424">
                  <c:v>466.1</c:v>
                </c:pt>
                <c:pt idx="6425">
                  <c:v>466.4</c:v>
                </c:pt>
                <c:pt idx="6426">
                  <c:v>466.6</c:v>
                </c:pt>
                <c:pt idx="6427">
                  <c:v>466.7</c:v>
                </c:pt>
                <c:pt idx="6428">
                  <c:v>466.8</c:v>
                </c:pt>
                <c:pt idx="6429">
                  <c:v>467</c:v>
                </c:pt>
                <c:pt idx="6430">
                  <c:v>467.1</c:v>
                </c:pt>
                <c:pt idx="6431">
                  <c:v>467.2</c:v>
                </c:pt>
                <c:pt idx="6432">
                  <c:v>467.6</c:v>
                </c:pt>
                <c:pt idx="6433">
                  <c:v>467.6</c:v>
                </c:pt>
                <c:pt idx="6434">
                  <c:v>467.7</c:v>
                </c:pt>
                <c:pt idx="6435">
                  <c:v>467.8</c:v>
                </c:pt>
                <c:pt idx="6436">
                  <c:v>467.8</c:v>
                </c:pt>
                <c:pt idx="6437">
                  <c:v>468.1</c:v>
                </c:pt>
                <c:pt idx="6438">
                  <c:v>468.2</c:v>
                </c:pt>
                <c:pt idx="6439">
                  <c:v>468.3</c:v>
                </c:pt>
                <c:pt idx="6440">
                  <c:v>468.4</c:v>
                </c:pt>
                <c:pt idx="6441">
                  <c:v>468.7</c:v>
                </c:pt>
                <c:pt idx="6442">
                  <c:v>468.7</c:v>
                </c:pt>
                <c:pt idx="6443">
                  <c:v>468.9</c:v>
                </c:pt>
                <c:pt idx="6444">
                  <c:v>469</c:v>
                </c:pt>
                <c:pt idx="6445">
                  <c:v>469.4</c:v>
                </c:pt>
                <c:pt idx="6446">
                  <c:v>469.5</c:v>
                </c:pt>
                <c:pt idx="6447">
                  <c:v>469.7</c:v>
                </c:pt>
                <c:pt idx="6448">
                  <c:v>469.7</c:v>
                </c:pt>
                <c:pt idx="6449">
                  <c:v>469.7</c:v>
                </c:pt>
                <c:pt idx="6450">
                  <c:v>469.7</c:v>
                </c:pt>
                <c:pt idx="6451">
                  <c:v>469.8</c:v>
                </c:pt>
                <c:pt idx="6452">
                  <c:v>469.8</c:v>
                </c:pt>
                <c:pt idx="6453">
                  <c:v>469.9</c:v>
                </c:pt>
                <c:pt idx="6454">
                  <c:v>470</c:v>
                </c:pt>
                <c:pt idx="6455">
                  <c:v>470</c:v>
                </c:pt>
                <c:pt idx="6456">
                  <c:v>470</c:v>
                </c:pt>
                <c:pt idx="6457">
                  <c:v>470.2</c:v>
                </c:pt>
                <c:pt idx="6458">
                  <c:v>470.2</c:v>
                </c:pt>
                <c:pt idx="6459">
                  <c:v>470.3</c:v>
                </c:pt>
                <c:pt idx="6460">
                  <c:v>470.7</c:v>
                </c:pt>
                <c:pt idx="6461">
                  <c:v>470.8</c:v>
                </c:pt>
                <c:pt idx="6462">
                  <c:v>470.8</c:v>
                </c:pt>
                <c:pt idx="6463">
                  <c:v>471.4</c:v>
                </c:pt>
                <c:pt idx="6464">
                  <c:v>471.4</c:v>
                </c:pt>
                <c:pt idx="6465">
                  <c:v>471.6</c:v>
                </c:pt>
                <c:pt idx="6466">
                  <c:v>471.6</c:v>
                </c:pt>
                <c:pt idx="6467">
                  <c:v>471.7</c:v>
                </c:pt>
                <c:pt idx="6468">
                  <c:v>471.8</c:v>
                </c:pt>
                <c:pt idx="6469">
                  <c:v>471.8</c:v>
                </c:pt>
                <c:pt idx="6470">
                  <c:v>471.9</c:v>
                </c:pt>
                <c:pt idx="6471">
                  <c:v>472.5</c:v>
                </c:pt>
                <c:pt idx="6472">
                  <c:v>472.5</c:v>
                </c:pt>
                <c:pt idx="6473">
                  <c:v>472.6</c:v>
                </c:pt>
                <c:pt idx="6474">
                  <c:v>472.6</c:v>
                </c:pt>
                <c:pt idx="6475">
                  <c:v>473</c:v>
                </c:pt>
                <c:pt idx="6476">
                  <c:v>473.4</c:v>
                </c:pt>
                <c:pt idx="6477">
                  <c:v>473.4</c:v>
                </c:pt>
                <c:pt idx="6478">
                  <c:v>473.6</c:v>
                </c:pt>
                <c:pt idx="6479">
                  <c:v>473.6</c:v>
                </c:pt>
                <c:pt idx="6480">
                  <c:v>473.6</c:v>
                </c:pt>
                <c:pt idx="6481">
                  <c:v>473.7</c:v>
                </c:pt>
                <c:pt idx="6482">
                  <c:v>473.7</c:v>
                </c:pt>
                <c:pt idx="6483">
                  <c:v>473.8</c:v>
                </c:pt>
                <c:pt idx="6484">
                  <c:v>474.1</c:v>
                </c:pt>
                <c:pt idx="6485">
                  <c:v>474.5</c:v>
                </c:pt>
                <c:pt idx="6486">
                  <c:v>474.6</c:v>
                </c:pt>
                <c:pt idx="6487">
                  <c:v>474.9</c:v>
                </c:pt>
                <c:pt idx="6488">
                  <c:v>474.9</c:v>
                </c:pt>
                <c:pt idx="6489">
                  <c:v>475</c:v>
                </c:pt>
                <c:pt idx="6490">
                  <c:v>475.1</c:v>
                </c:pt>
                <c:pt idx="6491">
                  <c:v>475.3</c:v>
                </c:pt>
                <c:pt idx="6492">
                  <c:v>475.6</c:v>
                </c:pt>
                <c:pt idx="6493">
                  <c:v>475.8</c:v>
                </c:pt>
                <c:pt idx="6494">
                  <c:v>475.8</c:v>
                </c:pt>
                <c:pt idx="6495">
                  <c:v>476.3</c:v>
                </c:pt>
                <c:pt idx="6496">
                  <c:v>476.4</c:v>
                </c:pt>
                <c:pt idx="6497">
                  <c:v>476.5</c:v>
                </c:pt>
                <c:pt idx="6498">
                  <c:v>476.7</c:v>
                </c:pt>
                <c:pt idx="6499">
                  <c:v>476.8</c:v>
                </c:pt>
                <c:pt idx="6500">
                  <c:v>477.3</c:v>
                </c:pt>
                <c:pt idx="6501">
                  <c:v>477.3</c:v>
                </c:pt>
                <c:pt idx="6502">
                  <c:v>477.3</c:v>
                </c:pt>
                <c:pt idx="6503">
                  <c:v>477.5</c:v>
                </c:pt>
                <c:pt idx="6504">
                  <c:v>477.7</c:v>
                </c:pt>
                <c:pt idx="6505">
                  <c:v>477.9</c:v>
                </c:pt>
                <c:pt idx="6506">
                  <c:v>477.9</c:v>
                </c:pt>
                <c:pt idx="6507">
                  <c:v>478</c:v>
                </c:pt>
                <c:pt idx="6508">
                  <c:v>478.1</c:v>
                </c:pt>
                <c:pt idx="6509">
                  <c:v>478.2</c:v>
                </c:pt>
                <c:pt idx="6510">
                  <c:v>478.2</c:v>
                </c:pt>
                <c:pt idx="6511">
                  <c:v>478.2</c:v>
                </c:pt>
                <c:pt idx="6512">
                  <c:v>478.3</c:v>
                </c:pt>
                <c:pt idx="6513">
                  <c:v>478.5</c:v>
                </c:pt>
                <c:pt idx="6514">
                  <c:v>478.5</c:v>
                </c:pt>
                <c:pt idx="6515">
                  <c:v>478.8</c:v>
                </c:pt>
                <c:pt idx="6516">
                  <c:v>478.9</c:v>
                </c:pt>
                <c:pt idx="6517">
                  <c:v>478.9</c:v>
                </c:pt>
                <c:pt idx="6518">
                  <c:v>478.9</c:v>
                </c:pt>
                <c:pt idx="6519">
                  <c:v>478.9</c:v>
                </c:pt>
                <c:pt idx="6520">
                  <c:v>479</c:v>
                </c:pt>
                <c:pt idx="6521">
                  <c:v>479.1</c:v>
                </c:pt>
                <c:pt idx="6522">
                  <c:v>479.2</c:v>
                </c:pt>
                <c:pt idx="6523">
                  <c:v>479.3</c:v>
                </c:pt>
                <c:pt idx="6524">
                  <c:v>479.4</c:v>
                </c:pt>
                <c:pt idx="6525">
                  <c:v>479.5</c:v>
                </c:pt>
                <c:pt idx="6526">
                  <c:v>479.6</c:v>
                </c:pt>
                <c:pt idx="6527">
                  <c:v>479.6</c:v>
                </c:pt>
                <c:pt idx="6528">
                  <c:v>479.7</c:v>
                </c:pt>
                <c:pt idx="6529">
                  <c:v>479.7</c:v>
                </c:pt>
                <c:pt idx="6530">
                  <c:v>479.9</c:v>
                </c:pt>
                <c:pt idx="6531">
                  <c:v>479.9</c:v>
                </c:pt>
                <c:pt idx="6532">
                  <c:v>480.3</c:v>
                </c:pt>
                <c:pt idx="6533">
                  <c:v>480.5</c:v>
                </c:pt>
                <c:pt idx="6534">
                  <c:v>480.7</c:v>
                </c:pt>
                <c:pt idx="6535">
                  <c:v>480.7</c:v>
                </c:pt>
                <c:pt idx="6536">
                  <c:v>480.8</c:v>
                </c:pt>
                <c:pt idx="6537">
                  <c:v>480.9</c:v>
                </c:pt>
                <c:pt idx="6538">
                  <c:v>481.1</c:v>
                </c:pt>
                <c:pt idx="6539">
                  <c:v>481.4</c:v>
                </c:pt>
                <c:pt idx="6540">
                  <c:v>481.6</c:v>
                </c:pt>
                <c:pt idx="6541">
                  <c:v>481.6</c:v>
                </c:pt>
                <c:pt idx="6542">
                  <c:v>481.6</c:v>
                </c:pt>
                <c:pt idx="6543">
                  <c:v>481.7</c:v>
                </c:pt>
                <c:pt idx="6544">
                  <c:v>481.8</c:v>
                </c:pt>
                <c:pt idx="6545">
                  <c:v>481.8</c:v>
                </c:pt>
                <c:pt idx="6546">
                  <c:v>481.9</c:v>
                </c:pt>
                <c:pt idx="6547">
                  <c:v>482</c:v>
                </c:pt>
                <c:pt idx="6548">
                  <c:v>482.1</c:v>
                </c:pt>
                <c:pt idx="6549">
                  <c:v>482.4</c:v>
                </c:pt>
                <c:pt idx="6550">
                  <c:v>482.5</c:v>
                </c:pt>
                <c:pt idx="6551">
                  <c:v>482.5</c:v>
                </c:pt>
                <c:pt idx="6552">
                  <c:v>482.9</c:v>
                </c:pt>
                <c:pt idx="6553">
                  <c:v>483</c:v>
                </c:pt>
                <c:pt idx="6554">
                  <c:v>483.1</c:v>
                </c:pt>
                <c:pt idx="6555">
                  <c:v>483.1</c:v>
                </c:pt>
                <c:pt idx="6556">
                  <c:v>483.3</c:v>
                </c:pt>
                <c:pt idx="6557">
                  <c:v>483.6</c:v>
                </c:pt>
                <c:pt idx="6558">
                  <c:v>483.7</c:v>
                </c:pt>
                <c:pt idx="6559">
                  <c:v>484.3</c:v>
                </c:pt>
                <c:pt idx="6560">
                  <c:v>484.4</c:v>
                </c:pt>
                <c:pt idx="6561">
                  <c:v>484.6</c:v>
                </c:pt>
                <c:pt idx="6562">
                  <c:v>484.9</c:v>
                </c:pt>
                <c:pt idx="6563">
                  <c:v>485</c:v>
                </c:pt>
                <c:pt idx="6564">
                  <c:v>485.7</c:v>
                </c:pt>
                <c:pt idx="6565">
                  <c:v>485.7</c:v>
                </c:pt>
                <c:pt idx="6566">
                  <c:v>485.8</c:v>
                </c:pt>
                <c:pt idx="6567">
                  <c:v>486</c:v>
                </c:pt>
                <c:pt idx="6568">
                  <c:v>486.5</c:v>
                </c:pt>
                <c:pt idx="6569">
                  <c:v>487.2</c:v>
                </c:pt>
                <c:pt idx="6570">
                  <c:v>487.4</c:v>
                </c:pt>
                <c:pt idx="6571">
                  <c:v>487.8</c:v>
                </c:pt>
                <c:pt idx="6572">
                  <c:v>487.9</c:v>
                </c:pt>
                <c:pt idx="6573">
                  <c:v>487.9</c:v>
                </c:pt>
                <c:pt idx="6574">
                  <c:v>488.1</c:v>
                </c:pt>
                <c:pt idx="6575">
                  <c:v>488.4</c:v>
                </c:pt>
                <c:pt idx="6576">
                  <c:v>488.4</c:v>
                </c:pt>
                <c:pt idx="6577">
                  <c:v>488.5</c:v>
                </c:pt>
                <c:pt idx="6578">
                  <c:v>488.7</c:v>
                </c:pt>
                <c:pt idx="6579">
                  <c:v>488.8</c:v>
                </c:pt>
                <c:pt idx="6580">
                  <c:v>489.4</c:v>
                </c:pt>
                <c:pt idx="6581">
                  <c:v>489.5</c:v>
                </c:pt>
                <c:pt idx="6582">
                  <c:v>489.9</c:v>
                </c:pt>
                <c:pt idx="6583">
                  <c:v>490.2</c:v>
                </c:pt>
                <c:pt idx="6584">
                  <c:v>490.3</c:v>
                </c:pt>
                <c:pt idx="6585">
                  <c:v>490.4</c:v>
                </c:pt>
                <c:pt idx="6586">
                  <c:v>490.5</c:v>
                </c:pt>
                <c:pt idx="6587">
                  <c:v>490.6</c:v>
                </c:pt>
                <c:pt idx="6588">
                  <c:v>490.8</c:v>
                </c:pt>
                <c:pt idx="6589">
                  <c:v>490.9</c:v>
                </c:pt>
                <c:pt idx="6590">
                  <c:v>490.9</c:v>
                </c:pt>
                <c:pt idx="6591">
                  <c:v>490.9</c:v>
                </c:pt>
                <c:pt idx="6592">
                  <c:v>491</c:v>
                </c:pt>
                <c:pt idx="6593">
                  <c:v>491.2</c:v>
                </c:pt>
                <c:pt idx="6594">
                  <c:v>491.4</c:v>
                </c:pt>
                <c:pt idx="6595">
                  <c:v>491.4</c:v>
                </c:pt>
                <c:pt idx="6596">
                  <c:v>491.5</c:v>
                </c:pt>
                <c:pt idx="6597">
                  <c:v>492</c:v>
                </c:pt>
                <c:pt idx="6598">
                  <c:v>492.2</c:v>
                </c:pt>
                <c:pt idx="6599">
                  <c:v>492.3</c:v>
                </c:pt>
                <c:pt idx="6600">
                  <c:v>492.6</c:v>
                </c:pt>
                <c:pt idx="6601">
                  <c:v>493.1</c:v>
                </c:pt>
                <c:pt idx="6602">
                  <c:v>493.5</c:v>
                </c:pt>
                <c:pt idx="6603">
                  <c:v>493.5</c:v>
                </c:pt>
                <c:pt idx="6604">
                  <c:v>493.6</c:v>
                </c:pt>
                <c:pt idx="6605">
                  <c:v>494.2</c:v>
                </c:pt>
                <c:pt idx="6606">
                  <c:v>494.2</c:v>
                </c:pt>
                <c:pt idx="6607">
                  <c:v>494.3</c:v>
                </c:pt>
                <c:pt idx="6608">
                  <c:v>494.4</c:v>
                </c:pt>
                <c:pt idx="6609">
                  <c:v>494.6</c:v>
                </c:pt>
                <c:pt idx="6610">
                  <c:v>494.6</c:v>
                </c:pt>
                <c:pt idx="6611">
                  <c:v>494.7</c:v>
                </c:pt>
                <c:pt idx="6612">
                  <c:v>494.8</c:v>
                </c:pt>
                <c:pt idx="6613">
                  <c:v>495.3</c:v>
                </c:pt>
                <c:pt idx="6614">
                  <c:v>495.4</c:v>
                </c:pt>
                <c:pt idx="6615">
                  <c:v>495.5</c:v>
                </c:pt>
                <c:pt idx="6616">
                  <c:v>495.6</c:v>
                </c:pt>
                <c:pt idx="6617">
                  <c:v>496.3</c:v>
                </c:pt>
                <c:pt idx="6618">
                  <c:v>496.3</c:v>
                </c:pt>
                <c:pt idx="6619">
                  <c:v>496.4</c:v>
                </c:pt>
                <c:pt idx="6620">
                  <c:v>496.5</c:v>
                </c:pt>
                <c:pt idx="6621">
                  <c:v>496.5</c:v>
                </c:pt>
                <c:pt idx="6622">
                  <c:v>496.6</c:v>
                </c:pt>
                <c:pt idx="6623">
                  <c:v>496.7</c:v>
                </c:pt>
                <c:pt idx="6624">
                  <c:v>496.7</c:v>
                </c:pt>
                <c:pt idx="6625">
                  <c:v>497.2</c:v>
                </c:pt>
                <c:pt idx="6626">
                  <c:v>497.2</c:v>
                </c:pt>
                <c:pt idx="6627">
                  <c:v>497.2</c:v>
                </c:pt>
                <c:pt idx="6628">
                  <c:v>497.3</c:v>
                </c:pt>
                <c:pt idx="6629">
                  <c:v>497.6</c:v>
                </c:pt>
                <c:pt idx="6630">
                  <c:v>497.6</c:v>
                </c:pt>
                <c:pt idx="6631">
                  <c:v>497.6</c:v>
                </c:pt>
                <c:pt idx="6632">
                  <c:v>497.8</c:v>
                </c:pt>
                <c:pt idx="6633">
                  <c:v>498.1</c:v>
                </c:pt>
                <c:pt idx="6634">
                  <c:v>498.2</c:v>
                </c:pt>
                <c:pt idx="6635">
                  <c:v>498.3</c:v>
                </c:pt>
                <c:pt idx="6636">
                  <c:v>498.3</c:v>
                </c:pt>
                <c:pt idx="6637">
                  <c:v>498.7</c:v>
                </c:pt>
                <c:pt idx="6638">
                  <c:v>498.8</c:v>
                </c:pt>
                <c:pt idx="6639">
                  <c:v>498.8</c:v>
                </c:pt>
                <c:pt idx="6640">
                  <c:v>499.3</c:v>
                </c:pt>
                <c:pt idx="6641">
                  <c:v>499.4</c:v>
                </c:pt>
                <c:pt idx="6642">
                  <c:v>499.4</c:v>
                </c:pt>
                <c:pt idx="6643">
                  <c:v>499.7</c:v>
                </c:pt>
                <c:pt idx="6644">
                  <c:v>500.2</c:v>
                </c:pt>
                <c:pt idx="6645">
                  <c:v>500.3</c:v>
                </c:pt>
                <c:pt idx="6646">
                  <c:v>500.3</c:v>
                </c:pt>
                <c:pt idx="6647">
                  <c:v>500.3</c:v>
                </c:pt>
                <c:pt idx="6648">
                  <c:v>500.4</c:v>
                </c:pt>
                <c:pt idx="6649">
                  <c:v>500.6</c:v>
                </c:pt>
                <c:pt idx="6650">
                  <c:v>500.8</c:v>
                </c:pt>
                <c:pt idx="6651">
                  <c:v>501.1</c:v>
                </c:pt>
                <c:pt idx="6652">
                  <c:v>501.2</c:v>
                </c:pt>
                <c:pt idx="6653">
                  <c:v>501.6</c:v>
                </c:pt>
                <c:pt idx="6654">
                  <c:v>501.8</c:v>
                </c:pt>
                <c:pt idx="6655">
                  <c:v>501.8</c:v>
                </c:pt>
                <c:pt idx="6656">
                  <c:v>501.8</c:v>
                </c:pt>
                <c:pt idx="6657">
                  <c:v>501.9</c:v>
                </c:pt>
                <c:pt idx="6658">
                  <c:v>501.9</c:v>
                </c:pt>
                <c:pt idx="6659">
                  <c:v>502</c:v>
                </c:pt>
                <c:pt idx="6660">
                  <c:v>502.1</c:v>
                </c:pt>
                <c:pt idx="6661">
                  <c:v>502.1</c:v>
                </c:pt>
                <c:pt idx="6662">
                  <c:v>502.2</c:v>
                </c:pt>
                <c:pt idx="6663">
                  <c:v>502.3</c:v>
                </c:pt>
                <c:pt idx="6664">
                  <c:v>502.6</c:v>
                </c:pt>
                <c:pt idx="6665">
                  <c:v>502.8</c:v>
                </c:pt>
                <c:pt idx="6666">
                  <c:v>502.8</c:v>
                </c:pt>
                <c:pt idx="6667">
                  <c:v>502.8</c:v>
                </c:pt>
                <c:pt idx="6668">
                  <c:v>502.8</c:v>
                </c:pt>
                <c:pt idx="6669">
                  <c:v>502.8</c:v>
                </c:pt>
                <c:pt idx="6670">
                  <c:v>503</c:v>
                </c:pt>
                <c:pt idx="6671">
                  <c:v>503.1</c:v>
                </c:pt>
                <c:pt idx="6672">
                  <c:v>503.2</c:v>
                </c:pt>
                <c:pt idx="6673">
                  <c:v>503.3</c:v>
                </c:pt>
                <c:pt idx="6674">
                  <c:v>503.3</c:v>
                </c:pt>
                <c:pt idx="6675">
                  <c:v>503.4</c:v>
                </c:pt>
                <c:pt idx="6676">
                  <c:v>503.4</c:v>
                </c:pt>
                <c:pt idx="6677">
                  <c:v>503.7</c:v>
                </c:pt>
                <c:pt idx="6678">
                  <c:v>503.8</c:v>
                </c:pt>
                <c:pt idx="6679">
                  <c:v>504.5</c:v>
                </c:pt>
                <c:pt idx="6680">
                  <c:v>504.5</c:v>
                </c:pt>
                <c:pt idx="6681">
                  <c:v>504.7</c:v>
                </c:pt>
                <c:pt idx="6682">
                  <c:v>504.7</c:v>
                </c:pt>
                <c:pt idx="6683">
                  <c:v>504.8</c:v>
                </c:pt>
                <c:pt idx="6684">
                  <c:v>504.9</c:v>
                </c:pt>
                <c:pt idx="6685">
                  <c:v>505</c:v>
                </c:pt>
                <c:pt idx="6686">
                  <c:v>505.1</c:v>
                </c:pt>
                <c:pt idx="6687">
                  <c:v>505.3</c:v>
                </c:pt>
                <c:pt idx="6688">
                  <c:v>505.4</c:v>
                </c:pt>
                <c:pt idx="6689">
                  <c:v>505.4</c:v>
                </c:pt>
                <c:pt idx="6690">
                  <c:v>505.5</c:v>
                </c:pt>
                <c:pt idx="6691">
                  <c:v>505.8</c:v>
                </c:pt>
                <c:pt idx="6692">
                  <c:v>505.9</c:v>
                </c:pt>
                <c:pt idx="6693">
                  <c:v>505.9</c:v>
                </c:pt>
                <c:pt idx="6694">
                  <c:v>506</c:v>
                </c:pt>
                <c:pt idx="6695">
                  <c:v>506.3</c:v>
                </c:pt>
                <c:pt idx="6696">
                  <c:v>506.3</c:v>
                </c:pt>
                <c:pt idx="6697">
                  <c:v>506.6</c:v>
                </c:pt>
                <c:pt idx="6698">
                  <c:v>506.6</c:v>
                </c:pt>
                <c:pt idx="6699">
                  <c:v>506.7</c:v>
                </c:pt>
                <c:pt idx="6700">
                  <c:v>506.7</c:v>
                </c:pt>
                <c:pt idx="6701">
                  <c:v>506.8</c:v>
                </c:pt>
                <c:pt idx="6702">
                  <c:v>506.9</c:v>
                </c:pt>
                <c:pt idx="6703">
                  <c:v>506.9</c:v>
                </c:pt>
                <c:pt idx="6704">
                  <c:v>507.1</c:v>
                </c:pt>
                <c:pt idx="6705">
                  <c:v>507.2</c:v>
                </c:pt>
                <c:pt idx="6706">
                  <c:v>507.3</c:v>
                </c:pt>
                <c:pt idx="6707">
                  <c:v>507.6</c:v>
                </c:pt>
                <c:pt idx="6708">
                  <c:v>507.6</c:v>
                </c:pt>
                <c:pt idx="6709">
                  <c:v>507.6</c:v>
                </c:pt>
                <c:pt idx="6710">
                  <c:v>507.9</c:v>
                </c:pt>
                <c:pt idx="6711">
                  <c:v>508.1</c:v>
                </c:pt>
                <c:pt idx="6712">
                  <c:v>508.3</c:v>
                </c:pt>
                <c:pt idx="6713">
                  <c:v>508.4</c:v>
                </c:pt>
                <c:pt idx="6714">
                  <c:v>508.6</c:v>
                </c:pt>
                <c:pt idx="6715">
                  <c:v>508.7</c:v>
                </c:pt>
                <c:pt idx="6716">
                  <c:v>508.8</c:v>
                </c:pt>
                <c:pt idx="6717">
                  <c:v>508.9</c:v>
                </c:pt>
                <c:pt idx="6718">
                  <c:v>509</c:v>
                </c:pt>
                <c:pt idx="6719">
                  <c:v>509.1</c:v>
                </c:pt>
                <c:pt idx="6720">
                  <c:v>509.2</c:v>
                </c:pt>
                <c:pt idx="6721">
                  <c:v>509.2</c:v>
                </c:pt>
                <c:pt idx="6722">
                  <c:v>509.3</c:v>
                </c:pt>
                <c:pt idx="6723">
                  <c:v>509.3</c:v>
                </c:pt>
                <c:pt idx="6724">
                  <c:v>509.5</c:v>
                </c:pt>
                <c:pt idx="6725">
                  <c:v>509.8</c:v>
                </c:pt>
                <c:pt idx="6726">
                  <c:v>510.2</c:v>
                </c:pt>
                <c:pt idx="6727">
                  <c:v>510.2</c:v>
                </c:pt>
                <c:pt idx="6728">
                  <c:v>510.3</c:v>
                </c:pt>
                <c:pt idx="6729">
                  <c:v>510.5</c:v>
                </c:pt>
                <c:pt idx="6730">
                  <c:v>510.7</c:v>
                </c:pt>
                <c:pt idx="6731">
                  <c:v>510.7</c:v>
                </c:pt>
                <c:pt idx="6732">
                  <c:v>510.9</c:v>
                </c:pt>
                <c:pt idx="6733">
                  <c:v>511</c:v>
                </c:pt>
                <c:pt idx="6734">
                  <c:v>511.4</c:v>
                </c:pt>
                <c:pt idx="6735">
                  <c:v>511.5</c:v>
                </c:pt>
                <c:pt idx="6736">
                  <c:v>511.5</c:v>
                </c:pt>
                <c:pt idx="6737">
                  <c:v>511.6</c:v>
                </c:pt>
                <c:pt idx="6738">
                  <c:v>511.8</c:v>
                </c:pt>
                <c:pt idx="6739">
                  <c:v>512.20000000000005</c:v>
                </c:pt>
                <c:pt idx="6740">
                  <c:v>512.20000000000005</c:v>
                </c:pt>
                <c:pt idx="6741">
                  <c:v>512.4</c:v>
                </c:pt>
                <c:pt idx="6742">
                  <c:v>512.6</c:v>
                </c:pt>
                <c:pt idx="6743">
                  <c:v>512.6</c:v>
                </c:pt>
                <c:pt idx="6744">
                  <c:v>512.79999999999995</c:v>
                </c:pt>
                <c:pt idx="6745">
                  <c:v>513.29999999999995</c:v>
                </c:pt>
                <c:pt idx="6746">
                  <c:v>513.4</c:v>
                </c:pt>
                <c:pt idx="6747">
                  <c:v>513.4</c:v>
                </c:pt>
                <c:pt idx="6748">
                  <c:v>513.5</c:v>
                </c:pt>
                <c:pt idx="6749">
                  <c:v>513.70000000000005</c:v>
                </c:pt>
                <c:pt idx="6750">
                  <c:v>514.4</c:v>
                </c:pt>
                <c:pt idx="6751">
                  <c:v>514.4</c:v>
                </c:pt>
                <c:pt idx="6752">
                  <c:v>514.5</c:v>
                </c:pt>
                <c:pt idx="6753">
                  <c:v>514.6</c:v>
                </c:pt>
                <c:pt idx="6754">
                  <c:v>514.9</c:v>
                </c:pt>
                <c:pt idx="6755">
                  <c:v>514.9</c:v>
                </c:pt>
                <c:pt idx="6756">
                  <c:v>515.20000000000005</c:v>
                </c:pt>
                <c:pt idx="6757">
                  <c:v>515.20000000000005</c:v>
                </c:pt>
                <c:pt idx="6758">
                  <c:v>515.4</c:v>
                </c:pt>
                <c:pt idx="6759">
                  <c:v>515.5</c:v>
                </c:pt>
                <c:pt idx="6760">
                  <c:v>515.5</c:v>
                </c:pt>
                <c:pt idx="6761">
                  <c:v>515.5</c:v>
                </c:pt>
                <c:pt idx="6762">
                  <c:v>515.5</c:v>
                </c:pt>
                <c:pt idx="6763">
                  <c:v>516</c:v>
                </c:pt>
                <c:pt idx="6764">
                  <c:v>516</c:v>
                </c:pt>
                <c:pt idx="6765">
                  <c:v>516.1</c:v>
                </c:pt>
                <c:pt idx="6766">
                  <c:v>516.29999999999995</c:v>
                </c:pt>
                <c:pt idx="6767">
                  <c:v>516.29999999999995</c:v>
                </c:pt>
                <c:pt idx="6768">
                  <c:v>516.6</c:v>
                </c:pt>
                <c:pt idx="6769">
                  <c:v>516.6</c:v>
                </c:pt>
                <c:pt idx="6770">
                  <c:v>516.9</c:v>
                </c:pt>
                <c:pt idx="6771">
                  <c:v>517</c:v>
                </c:pt>
                <c:pt idx="6772">
                  <c:v>517</c:v>
                </c:pt>
                <c:pt idx="6773">
                  <c:v>517.29999999999995</c:v>
                </c:pt>
                <c:pt idx="6774">
                  <c:v>517.4</c:v>
                </c:pt>
                <c:pt idx="6775">
                  <c:v>517.5</c:v>
                </c:pt>
                <c:pt idx="6776">
                  <c:v>517.5</c:v>
                </c:pt>
                <c:pt idx="6777">
                  <c:v>517.70000000000005</c:v>
                </c:pt>
                <c:pt idx="6778">
                  <c:v>517.79999999999995</c:v>
                </c:pt>
                <c:pt idx="6779">
                  <c:v>518</c:v>
                </c:pt>
                <c:pt idx="6780">
                  <c:v>518</c:v>
                </c:pt>
                <c:pt idx="6781">
                  <c:v>518.29999999999995</c:v>
                </c:pt>
                <c:pt idx="6782">
                  <c:v>518.29999999999995</c:v>
                </c:pt>
                <c:pt idx="6783">
                  <c:v>518.5</c:v>
                </c:pt>
                <c:pt idx="6784">
                  <c:v>518.79999999999995</c:v>
                </c:pt>
                <c:pt idx="6785">
                  <c:v>518.9</c:v>
                </c:pt>
                <c:pt idx="6786">
                  <c:v>519</c:v>
                </c:pt>
                <c:pt idx="6787">
                  <c:v>519.1</c:v>
                </c:pt>
                <c:pt idx="6788">
                  <c:v>519.20000000000005</c:v>
                </c:pt>
                <c:pt idx="6789">
                  <c:v>519.29999999999995</c:v>
                </c:pt>
                <c:pt idx="6790">
                  <c:v>519.6</c:v>
                </c:pt>
                <c:pt idx="6791">
                  <c:v>519.6</c:v>
                </c:pt>
                <c:pt idx="6792">
                  <c:v>519.9</c:v>
                </c:pt>
                <c:pt idx="6793">
                  <c:v>520</c:v>
                </c:pt>
                <c:pt idx="6794">
                  <c:v>520.1</c:v>
                </c:pt>
                <c:pt idx="6795">
                  <c:v>520.20000000000005</c:v>
                </c:pt>
                <c:pt idx="6796">
                  <c:v>520.20000000000005</c:v>
                </c:pt>
                <c:pt idx="6797">
                  <c:v>520.5</c:v>
                </c:pt>
                <c:pt idx="6798">
                  <c:v>520.6</c:v>
                </c:pt>
                <c:pt idx="6799">
                  <c:v>520.6</c:v>
                </c:pt>
                <c:pt idx="6800">
                  <c:v>520.70000000000005</c:v>
                </c:pt>
                <c:pt idx="6801">
                  <c:v>520.9</c:v>
                </c:pt>
                <c:pt idx="6802">
                  <c:v>520.9</c:v>
                </c:pt>
                <c:pt idx="6803">
                  <c:v>521</c:v>
                </c:pt>
                <c:pt idx="6804">
                  <c:v>521.5</c:v>
                </c:pt>
                <c:pt idx="6805">
                  <c:v>522.20000000000005</c:v>
                </c:pt>
                <c:pt idx="6806">
                  <c:v>522.20000000000005</c:v>
                </c:pt>
                <c:pt idx="6807">
                  <c:v>522.29999999999995</c:v>
                </c:pt>
                <c:pt idx="6808">
                  <c:v>522.5</c:v>
                </c:pt>
                <c:pt idx="6809">
                  <c:v>522.6</c:v>
                </c:pt>
                <c:pt idx="6810">
                  <c:v>522.79999999999995</c:v>
                </c:pt>
                <c:pt idx="6811">
                  <c:v>522.9</c:v>
                </c:pt>
                <c:pt idx="6812">
                  <c:v>523</c:v>
                </c:pt>
                <c:pt idx="6813">
                  <c:v>523.1</c:v>
                </c:pt>
                <c:pt idx="6814">
                  <c:v>523.1</c:v>
                </c:pt>
                <c:pt idx="6815">
                  <c:v>523.20000000000005</c:v>
                </c:pt>
                <c:pt idx="6816">
                  <c:v>523.20000000000005</c:v>
                </c:pt>
                <c:pt idx="6817">
                  <c:v>523.4</c:v>
                </c:pt>
                <c:pt idx="6818">
                  <c:v>523.5</c:v>
                </c:pt>
                <c:pt idx="6819">
                  <c:v>523.5</c:v>
                </c:pt>
                <c:pt idx="6820">
                  <c:v>523.70000000000005</c:v>
                </c:pt>
                <c:pt idx="6821">
                  <c:v>523.79999999999995</c:v>
                </c:pt>
                <c:pt idx="6822">
                  <c:v>524</c:v>
                </c:pt>
                <c:pt idx="6823">
                  <c:v>524.1</c:v>
                </c:pt>
                <c:pt idx="6824">
                  <c:v>524.20000000000005</c:v>
                </c:pt>
                <c:pt idx="6825">
                  <c:v>524.29999999999995</c:v>
                </c:pt>
                <c:pt idx="6826">
                  <c:v>524.6</c:v>
                </c:pt>
                <c:pt idx="6827">
                  <c:v>524.70000000000005</c:v>
                </c:pt>
                <c:pt idx="6828">
                  <c:v>525.20000000000005</c:v>
                </c:pt>
                <c:pt idx="6829">
                  <c:v>525.29999999999995</c:v>
                </c:pt>
                <c:pt idx="6830">
                  <c:v>525.70000000000005</c:v>
                </c:pt>
                <c:pt idx="6831">
                  <c:v>526.1</c:v>
                </c:pt>
                <c:pt idx="6832">
                  <c:v>526.20000000000005</c:v>
                </c:pt>
                <c:pt idx="6833">
                  <c:v>526.20000000000005</c:v>
                </c:pt>
                <c:pt idx="6834">
                  <c:v>526.4</c:v>
                </c:pt>
                <c:pt idx="6835">
                  <c:v>526.4</c:v>
                </c:pt>
                <c:pt idx="6836">
                  <c:v>526.6</c:v>
                </c:pt>
                <c:pt idx="6837">
                  <c:v>526.70000000000005</c:v>
                </c:pt>
                <c:pt idx="6838">
                  <c:v>526.79999999999995</c:v>
                </c:pt>
                <c:pt idx="6839">
                  <c:v>526.79999999999995</c:v>
                </c:pt>
                <c:pt idx="6840">
                  <c:v>526.9</c:v>
                </c:pt>
                <c:pt idx="6841">
                  <c:v>527</c:v>
                </c:pt>
                <c:pt idx="6842">
                  <c:v>527</c:v>
                </c:pt>
                <c:pt idx="6843">
                  <c:v>527</c:v>
                </c:pt>
                <c:pt idx="6844">
                  <c:v>527.1</c:v>
                </c:pt>
                <c:pt idx="6845">
                  <c:v>527.1</c:v>
                </c:pt>
                <c:pt idx="6846">
                  <c:v>527.6</c:v>
                </c:pt>
                <c:pt idx="6847">
                  <c:v>528</c:v>
                </c:pt>
                <c:pt idx="6848">
                  <c:v>528.29999999999995</c:v>
                </c:pt>
                <c:pt idx="6849">
                  <c:v>528.4</c:v>
                </c:pt>
                <c:pt idx="6850">
                  <c:v>528.6</c:v>
                </c:pt>
                <c:pt idx="6851">
                  <c:v>528.9</c:v>
                </c:pt>
                <c:pt idx="6852">
                  <c:v>528.9</c:v>
                </c:pt>
                <c:pt idx="6853">
                  <c:v>529.1</c:v>
                </c:pt>
                <c:pt idx="6854">
                  <c:v>529.1</c:v>
                </c:pt>
                <c:pt idx="6855">
                  <c:v>529.5</c:v>
                </c:pt>
                <c:pt idx="6856">
                  <c:v>529.6</c:v>
                </c:pt>
                <c:pt idx="6857">
                  <c:v>529.70000000000005</c:v>
                </c:pt>
                <c:pt idx="6858">
                  <c:v>529.79999999999995</c:v>
                </c:pt>
                <c:pt idx="6859">
                  <c:v>529.79999999999995</c:v>
                </c:pt>
                <c:pt idx="6860">
                  <c:v>529.9</c:v>
                </c:pt>
                <c:pt idx="6861">
                  <c:v>529.9</c:v>
                </c:pt>
                <c:pt idx="6862">
                  <c:v>529.9</c:v>
                </c:pt>
                <c:pt idx="6863">
                  <c:v>530.1</c:v>
                </c:pt>
                <c:pt idx="6864">
                  <c:v>530.1</c:v>
                </c:pt>
                <c:pt idx="6865">
                  <c:v>531</c:v>
                </c:pt>
                <c:pt idx="6866">
                  <c:v>531.1</c:v>
                </c:pt>
                <c:pt idx="6867">
                  <c:v>531.1</c:v>
                </c:pt>
                <c:pt idx="6868">
                  <c:v>531.20000000000005</c:v>
                </c:pt>
                <c:pt idx="6869">
                  <c:v>531.4</c:v>
                </c:pt>
                <c:pt idx="6870">
                  <c:v>531.6</c:v>
                </c:pt>
                <c:pt idx="6871">
                  <c:v>531.79999999999995</c:v>
                </c:pt>
                <c:pt idx="6872">
                  <c:v>532</c:v>
                </c:pt>
                <c:pt idx="6873">
                  <c:v>532</c:v>
                </c:pt>
                <c:pt idx="6874">
                  <c:v>532.20000000000005</c:v>
                </c:pt>
                <c:pt idx="6875">
                  <c:v>532.29999999999995</c:v>
                </c:pt>
                <c:pt idx="6876">
                  <c:v>532.29999999999995</c:v>
                </c:pt>
                <c:pt idx="6877">
                  <c:v>532.29999999999995</c:v>
                </c:pt>
                <c:pt idx="6878">
                  <c:v>532.29999999999995</c:v>
                </c:pt>
                <c:pt idx="6879">
                  <c:v>532.4</c:v>
                </c:pt>
                <c:pt idx="6880">
                  <c:v>532.4</c:v>
                </c:pt>
                <c:pt idx="6881">
                  <c:v>532.6</c:v>
                </c:pt>
                <c:pt idx="6882">
                  <c:v>532.6</c:v>
                </c:pt>
                <c:pt idx="6883">
                  <c:v>532.70000000000005</c:v>
                </c:pt>
                <c:pt idx="6884">
                  <c:v>532.9</c:v>
                </c:pt>
                <c:pt idx="6885">
                  <c:v>533.1</c:v>
                </c:pt>
                <c:pt idx="6886">
                  <c:v>533.1</c:v>
                </c:pt>
                <c:pt idx="6887">
                  <c:v>533.20000000000005</c:v>
                </c:pt>
                <c:pt idx="6888">
                  <c:v>533.29999999999995</c:v>
                </c:pt>
                <c:pt idx="6889">
                  <c:v>533.6</c:v>
                </c:pt>
                <c:pt idx="6890">
                  <c:v>533.6</c:v>
                </c:pt>
                <c:pt idx="6891">
                  <c:v>533.6</c:v>
                </c:pt>
                <c:pt idx="6892">
                  <c:v>533.6</c:v>
                </c:pt>
                <c:pt idx="6893">
                  <c:v>533.9</c:v>
                </c:pt>
                <c:pt idx="6894">
                  <c:v>534</c:v>
                </c:pt>
                <c:pt idx="6895">
                  <c:v>534.20000000000005</c:v>
                </c:pt>
                <c:pt idx="6896">
                  <c:v>534.20000000000005</c:v>
                </c:pt>
                <c:pt idx="6897">
                  <c:v>534.29999999999995</c:v>
                </c:pt>
                <c:pt idx="6898">
                  <c:v>534.4</c:v>
                </c:pt>
                <c:pt idx="6899">
                  <c:v>534.4</c:v>
                </c:pt>
                <c:pt idx="6900">
                  <c:v>534.6</c:v>
                </c:pt>
                <c:pt idx="6901">
                  <c:v>534.6</c:v>
                </c:pt>
                <c:pt idx="6902">
                  <c:v>535.20000000000005</c:v>
                </c:pt>
                <c:pt idx="6903">
                  <c:v>535.20000000000005</c:v>
                </c:pt>
                <c:pt idx="6904">
                  <c:v>535.4</c:v>
                </c:pt>
                <c:pt idx="6905">
                  <c:v>535.4</c:v>
                </c:pt>
                <c:pt idx="6906">
                  <c:v>535.5</c:v>
                </c:pt>
                <c:pt idx="6907">
                  <c:v>535.6</c:v>
                </c:pt>
                <c:pt idx="6908">
                  <c:v>535.79999999999995</c:v>
                </c:pt>
                <c:pt idx="6909">
                  <c:v>535.9</c:v>
                </c:pt>
                <c:pt idx="6910">
                  <c:v>535.9</c:v>
                </c:pt>
                <c:pt idx="6911">
                  <c:v>536</c:v>
                </c:pt>
                <c:pt idx="6912">
                  <c:v>536.29999999999995</c:v>
                </c:pt>
                <c:pt idx="6913">
                  <c:v>536.29999999999995</c:v>
                </c:pt>
                <c:pt idx="6914">
                  <c:v>536.4</c:v>
                </c:pt>
                <c:pt idx="6915">
                  <c:v>536.5</c:v>
                </c:pt>
                <c:pt idx="6916">
                  <c:v>536.6</c:v>
                </c:pt>
                <c:pt idx="6917">
                  <c:v>536.79999999999995</c:v>
                </c:pt>
                <c:pt idx="6918">
                  <c:v>537</c:v>
                </c:pt>
                <c:pt idx="6919">
                  <c:v>537.20000000000005</c:v>
                </c:pt>
                <c:pt idx="6920">
                  <c:v>537.4</c:v>
                </c:pt>
                <c:pt idx="6921">
                  <c:v>537.6</c:v>
                </c:pt>
                <c:pt idx="6922">
                  <c:v>537.70000000000005</c:v>
                </c:pt>
                <c:pt idx="6923">
                  <c:v>537.79999999999995</c:v>
                </c:pt>
                <c:pt idx="6924">
                  <c:v>537.9</c:v>
                </c:pt>
                <c:pt idx="6925">
                  <c:v>537.9</c:v>
                </c:pt>
                <c:pt idx="6926">
                  <c:v>538</c:v>
                </c:pt>
                <c:pt idx="6927">
                  <c:v>538.1</c:v>
                </c:pt>
                <c:pt idx="6928">
                  <c:v>538.1</c:v>
                </c:pt>
                <c:pt idx="6929">
                  <c:v>538.20000000000005</c:v>
                </c:pt>
                <c:pt idx="6930">
                  <c:v>538.29999999999995</c:v>
                </c:pt>
                <c:pt idx="6931">
                  <c:v>538.29999999999995</c:v>
                </c:pt>
                <c:pt idx="6932">
                  <c:v>538.5</c:v>
                </c:pt>
                <c:pt idx="6933">
                  <c:v>538.5</c:v>
                </c:pt>
                <c:pt idx="6934">
                  <c:v>539.70000000000005</c:v>
                </c:pt>
                <c:pt idx="6935">
                  <c:v>539.9</c:v>
                </c:pt>
                <c:pt idx="6936">
                  <c:v>540.1</c:v>
                </c:pt>
                <c:pt idx="6937">
                  <c:v>540.20000000000005</c:v>
                </c:pt>
                <c:pt idx="6938">
                  <c:v>540.4</c:v>
                </c:pt>
                <c:pt idx="6939">
                  <c:v>540.4</c:v>
                </c:pt>
                <c:pt idx="6940">
                  <c:v>540.5</c:v>
                </c:pt>
                <c:pt idx="6941">
                  <c:v>540.70000000000005</c:v>
                </c:pt>
                <c:pt idx="6942">
                  <c:v>540.79999999999995</c:v>
                </c:pt>
                <c:pt idx="6943">
                  <c:v>540.79999999999995</c:v>
                </c:pt>
                <c:pt idx="6944">
                  <c:v>541</c:v>
                </c:pt>
                <c:pt idx="6945">
                  <c:v>541.1</c:v>
                </c:pt>
                <c:pt idx="6946">
                  <c:v>541.20000000000005</c:v>
                </c:pt>
                <c:pt idx="6947">
                  <c:v>541.4</c:v>
                </c:pt>
                <c:pt idx="6948">
                  <c:v>541.6</c:v>
                </c:pt>
                <c:pt idx="6949">
                  <c:v>541.70000000000005</c:v>
                </c:pt>
                <c:pt idx="6950">
                  <c:v>541.9</c:v>
                </c:pt>
                <c:pt idx="6951">
                  <c:v>541.9</c:v>
                </c:pt>
                <c:pt idx="6952">
                  <c:v>542.1</c:v>
                </c:pt>
                <c:pt idx="6953">
                  <c:v>542.20000000000005</c:v>
                </c:pt>
                <c:pt idx="6954">
                  <c:v>542.5</c:v>
                </c:pt>
                <c:pt idx="6955">
                  <c:v>542.5</c:v>
                </c:pt>
                <c:pt idx="6956">
                  <c:v>542.70000000000005</c:v>
                </c:pt>
                <c:pt idx="6957">
                  <c:v>543.1</c:v>
                </c:pt>
                <c:pt idx="6958">
                  <c:v>543.20000000000005</c:v>
                </c:pt>
                <c:pt idx="6959">
                  <c:v>543.20000000000005</c:v>
                </c:pt>
                <c:pt idx="6960">
                  <c:v>543.20000000000005</c:v>
                </c:pt>
                <c:pt idx="6961">
                  <c:v>543.20000000000005</c:v>
                </c:pt>
                <c:pt idx="6962">
                  <c:v>543.4</c:v>
                </c:pt>
                <c:pt idx="6963">
                  <c:v>543.5</c:v>
                </c:pt>
                <c:pt idx="6964">
                  <c:v>543.6</c:v>
                </c:pt>
                <c:pt idx="6965">
                  <c:v>543.70000000000005</c:v>
                </c:pt>
                <c:pt idx="6966">
                  <c:v>543.9</c:v>
                </c:pt>
                <c:pt idx="6967">
                  <c:v>543.9</c:v>
                </c:pt>
                <c:pt idx="6968">
                  <c:v>544</c:v>
                </c:pt>
                <c:pt idx="6969">
                  <c:v>544.1</c:v>
                </c:pt>
                <c:pt idx="6970">
                  <c:v>544.4</c:v>
                </c:pt>
                <c:pt idx="6971">
                  <c:v>544.6</c:v>
                </c:pt>
                <c:pt idx="6972">
                  <c:v>544.70000000000005</c:v>
                </c:pt>
                <c:pt idx="6973">
                  <c:v>544.79999999999995</c:v>
                </c:pt>
                <c:pt idx="6974">
                  <c:v>544.79999999999995</c:v>
                </c:pt>
                <c:pt idx="6975">
                  <c:v>545.6</c:v>
                </c:pt>
                <c:pt idx="6976">
                  <c:v>545.70000000000005</c:v>
                </c:pt>
                <c:pt idx="6977">
                  <c:v>546</c:v>
                </c:pt>
                <c:pt idx="6978">
                  <c:v>546.29999999999995</c:v>
                </c:pt>
                <c:pt idx="6979">
                  <c:v>546.6</c:v>
                </c:pt>
                <c:pt idx="6980">
                  <c:v>547</c:v>
                </c:pt>
                <c:pt idx="6981">
                  <c:v>547.1</c:v>
                </c:pt>
                <c:pt idx="6982">
                  <c:v>547.1</c:v>
                </c:pt>
                <c:pt idx="6983">
                  <c:v>547.20000000000005</c:v>
                </c:pt>
                <c:pt idx="6984">
                  <c:v>547.29999999999995</c:v>
                </c:pt>
                <c:pt idx="6985">
                  <c:v>547.4</c:v>
                </c:pt>
                <c:pt idx="6986">
                  <c:v>548</c:v>
                </c:pt>
                <c:pt idx="6987">
                  <c:v>548.1</c:v>
                </c:pt>
                <c:pt idx="6988">
                  <c:v>548.20000000000005</c:v>
                </c:pt>
                <c:pt idx="6989">
                  <c:v>548.20000000000005</c:v>
                </c:pt>
                <c:pt idx="6990">
                  <c:v>548.29999999999995</c:v>
                </c:pt>
                <c:pt idx="6991">
                  <c:v>548.70000000000005</c:v>
                </c:pt>
                <c:pt idx="6992">
                  <c:v>548.70000000000005</c:v>
                </c:pt>
                <c:pt idx="6993">
                  <c:v>549</c:v>
                </c:pt>
                <c:pt idx="6994">
                  <c:v>549.20000000000005</c:v>
                </c:pt>
                <c:pt idx="6995">
                  <c:v>549.5</c:v>
                </c:pt>
                <c:pt idx="6996">
                  <c:v>549.5</c:v>
                </c:pt>
                <c:pt idx="6997">
                  <c:v>549.6</c:v>
                </c:pt>
                <c:pt idx="6998">
                  <c:v>549.6</c:v>
                </c:pt>
                <c:pt idx="6999">
                  <c:v>549.79999999999995</c:v>
                </c:pt>
                <c:pt idx="7000">
                  <c:v>549.9</c:v>
                </c:pt>
                <c:pt idx="7001">
                  <c:v>550.20000000000005</c:v>
                </c:pt>
                <c:pt idx="7002">
                  <c:v>550.20000000000005</c:v>
                </c:pt>
                <c:pt idx="7003">
                  <c:v>550.6</c:v>
                </c:pt>
                <c:pt idx="7004">
                  <c:v>550.79999999999995</c:v>
                </c:pt>
                <c:pt idx="7005">
                  <c:v>551.1</c:v>
                </c:pt>
                <c:pt idx="7006">
                  <c:v>551.20000000000005</c:v>
                </c:pt>
                <c:pt idx="7007">
                  <c:v>551.5</c:v>
                </c:pt>
                <c:pt idx="7008">
                  <c:v>551.70000000000005</c:v>
                </c:pt>
                <c:pt idx="7009">
                  <c:v>552.29999999999995</c:v>
                </c:pt>
                <c:pt idx="7010">
                  <c:v>552.70000000000005</c:v>
                </c:pt>
                <c:pt idx="7011">
                  <c:v>553</c:v>
                </c:pt>
                <c:pt idx="7012">
                  <c:v>553.20000000000005</c:v>
                </c:pt>
                <c:pt idx="7013">
                  <c:v>553.29999999999995</c:v>
                </c:pt>
                <c:pt idx="7014">
                  <c:v>553.4</c:v>
                </c:pt>
                <c:pt idx="7015">
                  <c:v>554</c:v>
                </c:pt>
                <c:pt idx="7016">
                  <c:v>554</c:v>
                </c:pt>
                <c:pt idx="7017">
                  <c:v>554</c:v>
                </c:pt>
                <c:pt idx="7018">
                  <c:v>554.1</c:v>
                </c:pt>
                <c:pt idx="7019">
                  <c:v>554.20000000000005</c:v>
                </c:pt>
                <c:pt idx="7020">
                  <c:v>554.29999999999995</c:v>
                </c:pt>
                <c:pt idx="7021">
                  <c:v>554.29999999999995</c:v>
                </c:pt>
                <c:pt idx="7022">
                  <c:v>554.79999999999995</c:v>
                </c:pt>
                <c:pt idx="7023">
                  <c:v>554.9</c:v>
                </c:pt>
                <c:pt idx="7024">
                  <c:v>555.20000000000005</c:v>
                </c:pt>
                <c:pt idx="7025">
                  <c:v>555.29999999999995</c:v>
                </c:pt>
                <c:pt idx="7026">
                  <c:v>555.4</c:v>
                </c:pt>
                <c:pt idx="7027">
                  <c:v>555.6</c:v>
                </c:pt>
                <c:pt idx="7028">
                  <c:v>555.79999999999995</c:v>
                </c:pt>
                <c:pt idx="7029">
                  <c:v>555.9</c:v>
                </c:pt>
                <c:pt idx="7030">
                  <c:v>556.4</c:v>
                </c:pt>
                <c:pt idx="7031">
                  <c:v>556.6</c:v>
                </c:pt>
                <c:pt idx="7032">
                  <c:v>556.6</c:v>
                </c:pt>
                <c:pt idx="7033">
                  <c:v>556.70000000000005</c:v>
                </c:pt>
                <c:pt idx="7034">
                  <c:v>556.79999999999995</c:v>
                </c:pt>
                <c:pt idx="7035">
                  <c:v>557.1</c:v>
                </c:pt>
                <c:pt idx="7036">
                  <c:v>557.1</c:v>
                </c:pt>
                <c:pt idx="7037">
                  <c:v>557.1</c:v>
                </c:pt>
                <c:pt idx="7038">
                  <c:v>557.20000000000005</c:v>
                </c:pt>
                <c:pt idx="7039">
                  <c:v>557.29999999999995</c:v>
                </c:pt>
                <c:pt idx="7040">
                  <c:v>557.4</c:v>
                </c:pt>
                <c:pt idx="7041">
                  <c:v>557.79999999999995</c:v>
                </c:pt>
                <c:pt idx="7042">
                  <c:v>557.79999999999995</c:v>
                </c:pt>
                <c:pt idx="7043">
                  <c:v>558.1</c:v>
                </c:pt>
                <c:pt idx="7044">
                  <c:v>558.29999999999995</c:v>
                </c:pt>
                <c:pt idx="7045">
                  <c:v>558.5</c:v>
                </c:pt>
                <c:pt idx="7046">
                  <c:v>558.70000000000005</c:v>
                </c:pt>
                <c:pt idx="7047">
                  <c:v>559.1</c:v>
                </c:pt>
                <c:pt idx="7048">
                  <c:v>559.29999999999995</c:v>
                </c:pt>
                <c:pt idx="7049">
                  <c:v>559.6</c:v>
                </c:pt>
                <c:pt idx="7050">
                  <c:v>559.6</c:v>
                </c:pt>
                <c:pt idx="7051">
                  <c:v>560.20000000000005</c:v>
                </c:pt>
                <c:pt idx="7052">
                  <c:v>560.5</c:v>
                </c:pt>
                <c:pt idx="7053">
                  <c:v>560.6</c:v>
                </c:pt>
                <c:pt idx="7054">
                  <c:v>560.79999999999995</c:v>
                </c:pt>
                <c:pt idx="7055">
                  <c:v>561.1</c:v>
                </c:pt>
                <c:pt idx="7056">
                  <c:v>561.1</c:v>
                </c:pt>
                <c:pt idx="7057">
                  <c:v>561.1</c:v>
                </c:pt>
                <c:pt idx="7058">
                  <c:v>561.1</c:v>
                </c:pt>
                <c:pt idx="7059">
                  <c:v>561.70000000000005</c:v>
                </c:pt>
                <c:pt idx="7060">
                  <c:v>561.79999999999995</c:v>
                </c:pt>
                <c:pt idx="7061">
                  <c:v>562.1</c:v>
                </c:pt>
                <c:pt idx="7062">
                  <c:v>562.20000000000005</c:v>
                </c:pt>
                <c:pt idx="7063">
                  <c:v>562.29999999999995</c:v>
                </c:pt>
                <c:pt idx="7064">
                  <c:v>562.29999999999995</c:v>
                </c:pt>
                <c:pt idx="7065">
                  <c:v>562.4</c:v>
                </c:pt>
                <c:pt idx="7066">
                  <c:v>562.4</c:v>
                </c:pt>
                <c:pt idx="7067">
                  <c:v>562.5</c:v>
                </c:pt>
                <c:pt idx="7068">
                  <c:v>562.70000000000005</c:v>
                </c:pt>
                <c:pt idx="7069">
                  <c:v>562.79999999999995</c:v>
                </c:pt>
                <c:pt idx="7070">
                  <c:v>563.20000000000005</c:v>
                </c:pt>
                <c:pt idx="7071">
                  <c:v>563.29999999999995</c:v>
                </c:pt>
                <c:pt idx="7072">
                  <c:v>563.29999999999995</c:v>
                </c:pt>
                <c:pt idx="7073">
                  <c:v>563.6</c:v>
                </c:pt>
                <c:pt idx="7074">
                  <c:v>563.70000000000005</c:v>
                </c:pt>
                <c:pt idx="7075">
                  <c:v>564.1</c:v>
                </c:pt>
                <c:pt idx="7076">
                  <c:v>564.20000000000005</c:v>
                </c:pt>
                <c:pt idx="7077">
                  <c:v>564.4</c:v>
                </c:pt>
                <c:pt idx="7078">
                  <c:v>564.5</c:v>
                </c:pt>
                <c:pt idx="7079">
                  <c:v>565.1</c:v>
                </c:pt>
                <c:pt idx="7080">
                  <c:v>565.1</c:v>
                </c:pt>
                <c:pt idx="7081">
                  <c:v>565.20000000000005</c:v>
                </c:pt>
                <c:pt idx="7082">
                  <c:v>565.20000000000005</c:v>
                </c:pt>
                <c:pt idx="7083">
                  <c:v>565.5</c:v>
                </c:pt>
                <c:pt idx="7084">
                  <c:v>565.70000000000005</c:v>
                </c:pt>
                <c:pt idx="7085">
                  <c:v>565.70000000000005</c:v>
                </c:pt>
                <c:pt idx="7086">
                  <c:v>565.79999999999995</c:v>
                </c:pt>
                <c:pt idx="7087">
                  <c:v>566.29999999999995</c:v>
                </c:pt>
                <c:pt idx="7088">
                  <c:v>566.29999999999995</c:v>
                </c:pt>
                <c:pt idx="7089">
                  <c:v>566.4</c:v>
                </c:pt>
                <c:pt idx="7090">
                  <c:v>566.5</c:v>
                </c:pt>
                <c:pt idx="7091">
                  <c:v>566.79999999999995</c:v>
                </c:pt>
                <c:pt idx="7092">
                  <c:v>567</c:v>
                </c:pt>
                <c:pt idx="7093">
                  <c:v>567.20000000000005</c:v>
                </c:pt>
                <c:pt idx="7094">
                  <c:v>567.20000000000005</c:v>
                </c:pt>
                <c:pt idx="7095">
                  <c:v>567.4</c:v>
                </c:pt>
                <c:pt idx="7096">
                  <c:v>567.6</c:v>
                </c:pt>
                <c:pt idx="7097">
                  <c:v>567.79999999999995</c:v>
                </c:pt>
                <c:pt idx="7098">
                  <c:v>567.9</c:v>
                </c:pt>
                <c:pt idx="7099">
                  <c:v>568</c:v>
                </c:pt>
                <c:pt idx="7100">
                  <c:v>568.1</c:v>
                </c:pt>
                <c:pt idx="7101">
                  <c:v>568.20000000000005</c:v>
                </c:pt>
                <c:pt idx="7102">
                  <c:v>568.6</c:v>
                </c:pt>
                <c:pt idx="7103">
                  <c:v>568.70000000000005</c:v>
                </c:pt>
                <c:pt idx="7104">
                  <c:v>568.9</c:v>
                </c:pt>
                <c:pt idx="7105">
                  <c:v>569</c:v>
                </c:pt>
                <c:pt idx="7106">
                  <c:v>569.29999999999995</c:v>
                </c:pt>
                <c:pt idx="7107">
                  <c:v>569.4</c:v>
                </c:pt>
                <c:pt idx="7108">
                  <c:v>569.5</c:v>
                </c:pt>
                <c:pt idx="7109">
                  <c:v>569.6</c:v>
                </c:pt>
                <c:pt idx="7110">
                  <c:v>569.6</c:v>
                </c:pt>
                <c:pt idx="7111">
                  <c:v>569.6</c:v>
                </c:pt>
                <c:pt idx="7112">
                  <c:v>569.6</c:v>
                </c:pt>
                <c:pt idx="7113">
                  <c:v>569.70000000000005</c:v>
                </c:pt>
                <c:pt idx="7114">
                  <c:v>570.1</c:v>
                </c:pt>
                <c:pt idx="7115">
                  <c:v>570.1</c:v>
                </c:pt>
                <c:pt idx="7116">
                  <c:v>570.20000000000005</c:v>
                </c:pt>
                <c:pt idx="7117">
                  <c:v>570.20000000000005</c:v>
                </c:pt>
                <c:pt idx="7118">
                  <c:v>570.20000000000005</c:v>
                </c:pt>
                <c:pt idx="7119">
                  <c:v>570.4</c:v>
                </c:pt>
                <c:pt idx="7120">
                  <c:v>570.5</c:v>
                </c:pt>
                <c:pt idx="7121">
                  <c:v>570.70000000000005</c:v>
                </c:pt>
                <c:pt idx="7122">
                  <c:v>570.79999999999995</c:v>
                </c:pt>
                <c:pt idx="7123">
                  <c:v>570.9</c:v>
                </c:pt>
                <c:pt idx="7124">
                  <c:v>571.20000000000005</c:v>
                </c:pt>
                <c:pt idx="7125">
                  <c:v>571.20000000000005</c:v>
                </c:pt>
                <c:pt idx="7126">
                  <c:v>571.29999999999995</c:v>
                </c:pt>
                <c:pt idx="7127">
                  <c:v>571.4</c:v>
                </c:pt>
                <c:pt idx="7128">
                  <c:v>571.5</c:v>
                </c:pt>
                <c:pt idx="7129">
                  <c:v>571.5</c:v>
                </c:pt>
                <c:pt idx="7130">
                  <c:v>571.5</c:v>
                </c:pt>
                <c:pt idx="7131">
                  <c:v>571.79999999999995</c:v>
                </c:pt>
                <c:pt idx="7132">
                  <c:v>572</c:v>
                </c:pt>
                <c:pt idx="7133">
                  <c:v>572.29999999999995</c:v>
                </c:pt>
                <c:pt idx="7134">
                  <c:v>572.5</c:v>
                </c:pt>
                <c:pt idx="7135">
                  <c:v>572.5</c:v>
                </c:pt>
                <c:pt idx="7136">
                  <c:v>572.6</c:v>
                </c:pt>
                <c:pt idx="7137">
                  <c:v>572.79999999999995</c:v>
                </c:pt>
                <c:pt idx="7138">
                  <c:v>572.79999999999995</c:v>
                </c:pt>
                <c:pt idx="7139">
                  <c:v>573.29999999999995</c:v>
                </c:pt>
                <c:pt idx="7140">
                  <c:v>573.29999999999995</c:v>
                </c:pt>
                <c:pt idx="7141">
                  <c:v>573.4</c:v>
                </c:pt>
                <c:pt idx="7142">
                  <c:v>573.4</c:v>
                </c:pt>
                <c:pt idx="7143">
                  <c:v>573.5</c:v>
                </c:pt>
                <c:pt idx="7144">
                  <c:v>573.70000000000005</c:v>
                </c:pt>
                <c:pt idx="7145">
                  <c:v>573.70000000000005</c:v>
                </c:pt>
                <c:pt idx="7146">
                  <c:v>573.9</c:v>
                </c:pt>
                <c:pt idx="7147">
                  <c:v>574</c:v>
                </c:pt>
                <c:pt idx="7148">
                  <c:v>574.29999999999995</c:v>
                </c:pt>
                <c:pt idx="7149">
                  <c:v>574.4</c:v>
                </c:pt>
                <c:pt idx="7150">
                  <c:v>574.4</c:v>
                </c:pt>
                <c:pt idx="7151">
                  <c:v>574.5</c:v>
                </c:pt>
                <c:pt idx="7152">
                  <c:v>574.6</c:v>
                </c:pt>
                <c:pt idx="7153">
                  <c:v>575.1</c:v>
                </c:pt>
                <c:pt idx="7154">
                  <c:v>575.29999999999995</c:v>
                </c:pt>
                <c:pt idx="7155">
                  <c:v>575.5</c:v>
                </c:pt>
                <c:pt idx="7156">
                  <c:v>575.70000000000005</c:v>
                </c:pt>
                <c:pt idx="7157">
                  <c:v>575.9</c:v>
                </c:pt>
                <c:pt idx="7158">
                  <c:v>575.9</c:v>
                </c:pt>
                <c:pt idx="7159">
                  <c:v>576</c:v>
                </c:pt>
                <c:pt idx="7160">
                  <c:v>576.1</c:v>
                </c:pt>
                <c:pt idx="7161">
                  <c:v>576.20000000000005</c:v>
                </c:pt>
                <c:pt idx="7162">
                  <c:v>576.5</c:v>
                </c:pt>
                <c:pt idx="7163">
                  <c:v>576.6</c:v>
                </c:pt>
                <c:pt idx="7164">
                  <c:v>576.9</c:v>
                </c:pt>
                <c:pt idx="7165">
                  <c:v>577</c:v>
                </c:pt>
                <c:pt idx="7166">
                  <c:v>577.29999999999995</c:v>
                </c:pt>
                <c:pt idx="7167">
                  <c:v>577.70000000000005</c:v>
                </c:pt>
                <c:pt idx="7168">
                  <c:v>577.79999999999995</c:v>
                </c:pt>
                <c:pt idx="7169">
                  <c:v>577.79999999999995</c:v>
                </c:pt>
                <c:pt idx="7170">
                  <c:v>577.9</c:v>
                </c:pt>
                <c:pt idx="7171">
                  <c:v>578.1</c:v>
                </c:pt>
                <c:pt idx="7172">
                  <c:v>578.1</c:v>
                </c:pt>
                <c:pt idx="7173">
                  <c:v>578.20000000000005</c:v>
                </c:pt>
                <c:pt idx="7174">
                  <c:v>578.4</c:v>
                </c:pt>
                <c:pt idx="7175">
                  <c:v>578.5</c:v>
                </c:pt>
                <c:pt idx="7176">
                  <c:v>578.5</c:v>
                </c:pt>
                <c:pt idx="7177">
                  <c:v>578.6</c:v>
                </c:pt>
                <c:pt idx="7178">
                  <c:v>578.9</c:v>
                </c:pt>
                <c:pt idx="7179">
                  <c:v>578.9</c:v>
                </c:pt>
                <c:pt idx="7180">
                  <c:v>579</c:v>
                </c:pt>
                <c:pt idx="7181">
                  <c:v>579.1</c:v>
                </c:pt>
                <c:pt idx="7182">
                  <c:v>579.20000000000005</c:v>
                </c:pt>
                <c:pt idx="7183">
                  <c:v>579.29999999999995</c:v>
                </c:pt>
                <c:pt idx="7184">
                  <c:v>579.4</c:v>
                </c:pt>
                <c:pt idx="7185">
                  <c:v>579.4</c:v>
                </c:pt>
                <c:pt idx="7186">
                  <c:v>579.5</c:v>
                </c:pt>
                <c:pt idx="7187">
                  <c:v>579.5</c:v>
                </c:pt>
                <c:pt idx="7188">
                  <c:v>579.6</c:v>
                </c:pt>
                <c:pt idx="7189">
                  <c:v>579.9</c:v>
                </c:pt>
                <c:pt idx="7190">
                  <c:v>580</c:v>
                </c:pt>
                <c:pt idx="7191">
                  <c:v>580.29999999999995</c:v>
                </c:pt>
                <c:pt idx="7192">
                  <c:v>580.6</c:v>
                </c:pt>
                <c:pt idx="7193">
                  <c:v>581.1</c:v>
                </c:pt>
                <c:pt idx="7194">
                  <c:v>581.20000000000005</c:v>
                </c:pt>
                <c:pt idx="7195">
                  <c:v>581.20000000000005</c:v>
                </c:pt>
                <c:pt idx="7196">
                  <c:v>581.6</c:v>
                </c:pt>
                <c:pt idx="7197">
                  <c:v>581.6</c:v>
                </c:pt>
                <c:pt idx="7198">
                  <c:v>581.79999999999995</c:v>
                </c:pt>
                <c:pt idx="7199">
                  <c:v>581.9</c:v>
                </c:pt>
                <c:pt idx="7200">
                  <c:v>582.1</c:v>
                </c:pt>
                <c:pt idx="7201">
                  <c:v>582.1</c:v>
                </c:pt>
                <c:pt idx="7202">
                  <c:v>582.6</c:v>
                </c:pt>
                <c:pt idx="7203">
                  <c:v>582.79999999999995</c:v>
                </c:pt>
                <c:pt idx="7204">
                  <c:v>582.9</c:v>
                </c:pt>
                <c:pt idx="7205">
                  <c:v>583.1</c:v>
                </c:pt>
                <c:pt idx="7206">
                  <c:v>583.4</c:v>
                </c:pt>
                <c:pt idx="7207">
                  <c:v>583.4</c:v>
                </c:pt>
                <c:pt idx="7208">
                  <c:v>584.1</c:v>
                </c:pt>
                <c:pt idx="7209">
                  <c:v>584.6</c:v>
                </c:pt>
                <c:pt idx="7210">
                  <c:v>584.70000000000005</c:v>
                </c:pt>
                <c:pt idx="7211">
                  <c:v>585.1</c:v>
                </c:pt>
                <c:pt idx="7212">
                  <c:v>585.1</c:v>
                </c:pt>
                <c:pt idx="7213">
                  <c:v>585.20000000000005</c:v>
                </c:pt>
                <c:pt idx="7214">
                  <c:v>585.20000000000005</c:v>
                </c:pt>
                <c:pt idx="7215">
                  <c:v>585.20000000000005</c:v>
                </c:pt>
                <c:pt idx="7216">
                  <c:v>585.29999999999995</c:v>
                </c:pt>
                <c:pt idx="7217">
                  <c:v>585.4</c:v>
                </c:pt>
                <c:pt idx="7218">
                  <c:v>585.6</c:v>
                </c:pt>
                <c:pt idx="7219">
                  <c:v>585.70000000000005</c:v>
                </c:pt>
                <c:pt idx="7220">
                  <c:v>585.79999999999995</c:v>
                </c:pt>
                <c:pt idx="7221">
                  <c:v>585.9</c:v>
                </c:pt>
                <c:pt idx="7222">
                  <c:v>586</c:v>
                </c:pt>
                <c:pt idx="7223">
                  <c:v>586.20000000000005</c:v>
                </c:pt>
                <c:pt idx="7224">
                  <c:v>586.29999999999995</c:v>
                </c:pt>
                <c:pt idx="7225">
                  <c:v>586.4</c:v>
                </c:pt>
                <c:pt idx="7226">
                  <c:v>586.6</c:v>
                </c:pt>
                <c:pt idx="7227">
                  <c:v>586.6</c:v>
                </c:pt>
                <c:pt idx="7228">
                  <c:v>586.70000000000005</c:v>
                </c:pt>
                <c:pt idx="7229">
                  <c:v>586.79999999999995</c:v>
                </c:pt>
                <c:pt idx="7230">
                  <c:v>587.1</c:v>
                </c:pt>
                <c:pt idx="7231">
                  <c:v>587.4</c:v>
                </c:pt>
                <c:pt idx="7232">
                  <c:v>587.4</c:v>
                </c:pt>
                <c:pt idx="7233">
                  <c:v>587.5</c:v>
                </c:pt>
                <c:pt idx="7234">
                  <c:v>587.6</c:v>
                </c:pt>
                <c:pt idx="7235">
                  <c:v>587.9</c:v>
                </c:pt>
                <c:pt idx="7236">
                  <c:v>588</c:v>
                </c:pt>
                <c:pt idx="7237">
                  <c:v>588.20000000000005</c:v>
                </c:pt>
                <c:pt idx="7238">
                  <c:v>588.20000000000005</c:v>
                </c:pt>
                <c:pt idx="7239">
                  <c:v>588.4</c:v>
                </c:pt>
                <c:pt idx="7240">
                  <c:v>588.6</c:v>
                </c:pt>
                <c:pt idx="7241">
                  <c:v>588.6</c:v>
                </c:pt>
                <c:pt idx="7242">
                  <c:v>588.70000000000005</c:v>
                </c:pt>
                <c:pt idx="7243">
                  <c:v>588.79999999999995</c:v>
                </c:pt>
                <c:pt idx="7244">
                  <c:v>589.1</c:v>
                </c:pt>
                <c:pt idx="7245">
                  <c:v>589.29999999999995</c:v>
                </c:pt>
                <c:pt idx="7246">
                  <c:v>589.5</c:v>
                </c:pt>
                <c:pt idx="7247">
                  <c:v>589.6</c:v>
                </c:pt>
                <c:pt idx="7248">
                  <c:v>589.6</c:v>
                </c:pt>
                <c:pt idx="7249">
                  <c:v>589.70000000000005</c:v>
                </c:pt>
                <c:pt idx="7250">
                  <c:v>589.79999999999995</c:v>
                </c:pt>
                <c:pt idx="7251">
                  <c:v>589.79999999999995</c:v>
                </c:pt>
                <c:pt idx="7252">
                  <c:v>589.79999999999995</c:v>
                </c:pt>
                <c:pt idx="7253">
                  <c:v>590.1</c:v>
                </c:pt>
                <c:pt idx="7254">
                  <c:v>590.1</c:v>
                </c:pt>
                <c:pt idx="7255">
                  <c:v>590.20000000000005</c:v>
                </c:pt>
                <c:pt idx="7256">
                  <c:v>590.4</c:v>
                </c:pt>
                <c:pt idx="7257">
                  <c:v>590.5</c:v>
                </c:pt>
                <c:pt idx="7258">
                  <c:v>590.79999999999995</c:v>
                </c:pt>
                <c:pt idx="7259">
                  <c:v>591</c:v>
                </c:pt>
                <c:pt idx="7260">
                  <c:v>591</c:v>
                </c:pt>
                <c:pt idx="7261">
                  <c:v>591</c:v>
                </c:pt>
                <c:pt idx="7262">
                  <c:v>591.5</c:v>
                </c:pt>
                <c:pt idx="7263">
                  <c:v>591.79999999999995</c:v>
                </c:pt>
                <c:pt idx="7264">
                  <c:v>592.4</c:v>
                </c:pt>
                <c:pt idx="7265">
                  <c:v>592.5</c:v>
                </c:pt>
                <c:pt idx="7266">
                  <c:v>592.79999999999995</c:v>
                </c:pt>
                <c:pt idx="7267">
                  <c:v>592.79999999999995</c:v>
                </c:pt>
                <c:pt idx="7268">
                  <c:v>593</c:v>
                </c:pt>
                <c:pt idx="7269">
                  <c:v>593.1</c:v>
                </c:pt>
                <c:pt idx="7270">
                  <c:v>593.6</c:v>
                </c:pt>
                <c:pt idx="7271">
                  <c:v>593.79999999999995</c:v>
                </c:pt>
                <c:pt idx="7272">
                  <c:v>594</c:v>
                </c:pt>
                <c:pt idx="7273">
                  <c:v>594</c:v>
                </c:pt>
                <c:pt idx="7274">
                  <c:v>594.20000000000005</c:v>
                </c:pt>
                <c:pt idx="7275">
                  <c:v>594.20000000000005</c:v>
                </c:pt>
                <c:pt idx="7276">
                  <c:v>594.20000000000005</c:v>
                </c:pt>
                <c:pt idx="7277">
                  <c:v>594.4</c:v>
                </c:pt>
                <c:pt idx="7278">
                  <c:v>594.4</c:v>
                </c:pt>
                <c:pt idx="7279">
                  <c:v>594.5</c:v>
                </c:pt>
                <c:pt idx="7280">
                  <c:v>594.6</c:v>
                </c:pt>
                <c:pt idx="7281">
                  <c:v>594.9</c:v>
                </c:pt>
                <c:pt idx="7282">
                  <c:v>594.9</c:v>
                </c:pt>
                <c:pt idx="7283">
                  <c:v>595</c:v>
                </c:pt>
                <c:pt idx="7284">
                  <c:v>595.20000000000005</c:v>
                </c:pt>
                <c:pt idx="7285">
                  <c:v>595.29999999999995</c:v>
                </c:pt>
                <c:pt idx="7286">
                  <c:v>595.29999999999995</c:v>
                </c:pt>
                <c:pt idx="7287">
                  <c:v>595.29999999999995</c:v>
                </c:pt>
                <c:pt idx="7288">
                  <c:v>595.29999999999995</c:v>
                </c:pt>
                <c:pt idx="7289">
                  <c:v>595.6</c:v>
                </c:pt>
                <c:pt idx="7290">
                  <c:v>595.6</c:v>
                </c:pt>
                <c:pt idx="7291">
                  <c:v>595.6</c:v>
                </c:pt>
                <c:pt idx="7292">
                  <c:v>595.79999999999995</c:v>
                </c:pt>
                <c:pt idx="7293">
                  <c:v>595.9</c:v>
                </c:pt>
                <c:pt idx="7294">
                  <c:v>595.9</c:v>
                </c:pt>
                <c:pt idx="7295">
                  <c:v>596.1</c:v>
                </c:pt>
                <c:pt idx="7296">
                  <c:v>596.29999999999995</c:v>
                </c:pt>
                <c:pt idx="7297">
                  <c:v>596.4</c:v>
                </c:pt>
                <c:pt idx="7298">
                  <c:v>596.4</c:v>
                </c:pt>
                <c:pt idx="7299">
                  <c:v>596.5</c:v>
                </c:pt>
                <c:pt idx="7300">
                  <c:v>596.79999999999995</c:v>
                </c:pt>
                <c:pt idx="7301">
                  <c:v>596.79999999999995</c:v>
                </c:pt>
                <c:pt idx="7302">
                  <c:v>597.4</c:v>
                </c:pt>
                <c:pt idx="7303">
                  <c:v>597.4</c:v>
                </c:pt>
                <c:pt idx="7304">
                  <c:v>597.6</c:v>
                </c:pt>
                <c:pt idx="7305">
                  <c:v>597.70000000000005</c:v>
                </c:pt>
                <c:pt idx="7306">
                  <c:v>597.70000000000005</c:v>
                </c:pt>
                <c:pt idx="7307">
                  <c:v>597.70000000000005</c:v>
                </c:pt>
                <c:pt idx="7308">
                  <c:v>597.9</c:v>
                </c:pt>
                <c:pt idx="7309">
                  <c:v>598.1</c:v>
                </c:pt>
                <c:pt idx="7310">
                  <c:v>598.29999999999995</c:v>
                </c:pt>
                <c:pt idx="7311">
                  <c:v>598.5</c:v>
                </c:pt>
                <c:pt idx="7312">
                  <c:v>598.70000000000005</c:v>
                </c:pt>
                <c:pt idx="7313">
                  <c:v>599</c:v>
                </c:pt>
                <c:pt idx="7314">
                  <c:v>599.20000000000005</c:v>
                </c:pt>
                <c:pt idx="7315">
                  <c:v>599.20000000000005</c:v>
                </c:pt>
                <c:pt idx="7316">
                  <c:v>599.29999999999995</c:v>
                </c:pt>
                <c:pt idx="7317">
                  <c:v>599.4</c:v>
                </c:pt>
                <c:pt idx="7318">
                  <c:v>599.70000000000005</c:v>
                </c:pt>
                <c:pt idx="7319">
                  <c:v>599.79999999999995</c:v>
                </c:pt>
                <c:pt idx="7320">
                  <c:v>599.9</c:v>
                </c:pt>
                <c:pt idx="7321">
                  <c:v>600</c:v>
                </c:pt>
                <c:pt idx="7322">
                  <c:v>600.20000000000005</c:v>
                </c:pt>
                <c:pt idx="7323">
                  <c:v>600.20000000000005</c:v>
                </c:pt>
                <c:pt idx="7324">
                  <c:v>600.29999999999995</c:v>
                </c:pt>
                <c:pt idx="7325">
                  <c:v>600.4</c:v>
                </c:pt>
                <c:pt idx="7326">
                  <c:v>600.4</c:v>
                </c:pt>
                <c:pt idx="7327">
                  <c:v>600.5</c:v>
                </c:pt>
                <c:pt idx="7328">
                  <c:v>600.5</c:v>
                </c:pt>
                <c:pt idx="7329">
                  <c:v>600.79999999999995</c:v>
                </c:pt>
                <c:pt idx="7330">
                  <c:v>600.79999999999995</c:v>
                </c:pt>
                <c:pt idx="7331">
                  <c:v>601.1</c:v>
                </c:pt>
                <c:pt idx="7332">
                  <c:v>601.1</c:v>
                </c:pt>
                <c:pt idx="7333">
                  <c:v>601.20000000000005</c:v>
                </c:pt>
                <c:pt idx="7334">
                  <c:v>601.29999999999995</c:v>
                </c:pt>
                <c:pt idx="7335">
                  <c:v>601.4</c:v>
                </c:pt>
                <c:pt idx="7336">
                  <c:v>601.5</c:v>
                </c:pt>
                <c:pt idx="7337">
                  <c:v>601.6</c:v>
                </c:pt>
                <c:pt idx="7338">
                  <c:v>601.70000000000005</c:v>
                </c:pt>
                <c:pt idx="7339">
                  <c:v>601.79999999999995</c:v>
                </c:pt>
                <c:pt idx="7340">
                  <c:v>601.9</c:v>
                </c:pt>
                <c:pt idx="7341">
                  <c:v>602.29999999999995</c:v>
                </c:pt>
                <c:pt idx="7342">
                  <c:v>602.5</c:v>
                </c:pt>
                <c:pt idx="7343">
                  <c:v>602.5</c:v>
                </c:pt>
                <c:pt idx="7344">
                  <c:v>602.79999999999995</c:v>
                </c:pt>
                <c:pt idx="7345">
                  <c:v>603</c:v>
                </c:pt>
                <c:pt idx="7346">
                  <c:v>603.6</c:v>
                </c:pt>
                <c:pt idx="7347">
                  <c:v>603.79999999999995</c:v>
                </c:pt>
                <c:pt idx="7348">
                  <c:v>603.9</c:v>
                </c:pt>
                <c:pt idx="7349">
                  <c:v>603.9</c:v>
                </c:pt>
                <c:pt idx="7350">
                  <c:v>603.9</c:v>
                </c:pt>
                <c:pt idx="7351">
                  <c:v>604.4</c:v>
                </c:pt>
                <c:pt idx="7352">
                  <c:v>604.4</c:v>
                </c:pt>
                <c:pt idx="7353">
                  <c:v>604.6</c:v>
                </c:pt>
                <c:pt idx="7354">
                  <c:v>604.6</c:v>
                </c:pt>
                <c:pt idx="7355">
                  <c:v>605.1</c:v>
                </c:pt>
                <c:pt idx="7356">
                  <c:v>605.20000000000005</c:v>
                </c:pt>
                <c:pt idx="7357">
                  <c:v>605.29999999999995</c:v>
                </c:pt>
                <c:pt idx="7358">
                  <c:v>605.29999999999995</c:v>
                </c:pt>
                <c:pt idx="7359">
                  <c:v>605.29999999999995</c:v>
                </c:pt>
                <c:pt idx="7360">
                  <c:v>605.5</c:v>
                </c:pt>
                <c:pt idx="7361">
                  <c:v>605.6</c:v>
                </c:pt>
                <c:pt idx="7362">
                  <c:v>606.29999999999995</c:v>
                </c:pt>
                <c:pt idx="7363">
                  <c:v>606.5</c:v>
                </c:pt>
                <c:pt idx="7364">
                  <c:v>606.79999999999995</c:v>
                </c:pt>
                <c:pt idx="7365">
                  <c:v>606.9</c:v>
                </c:pt>
                <c:pt idx="7366">
                  <c:v>607.29999999999995</c:v>
                </c:pt>
                <c:pt idx="7367">
                  <c:v>607.29999999999995</c:v>
                </c:pt>
                <c:pt idx="7368">
                  <c:v>607.29999999999995</c:v>
                </c:pt>
                <c:pt idx="7369">
                  <c:v>607.5</c:v>
                </c:pt>
                <c:pt idx="7370">
                  <c:v>607.6</c:v>
                </c:pt>
                <c:pt idx="7371">
                  <c:v>607.6</c:v>
                </c:pt>
                <c:pt idx="7372">
                  <c:v>607.70000000000005</c:v>
                </c:pt>
                <c:pt idx="7373">
                  <c:v>607.70000000000005</c:v>
                </c:pt>
                <c:pt idx="7374">
                  <c:v>607.9</c:v>
                </c:pt>
                <c:pt idx="7375">
                  <c:v>608</c:v>
                </c:pt>
                <c:pt idx="7376">
                  <c:v>608.20000000000005</c:v>
                </c:pt>
                <c:pt idx="7377">
                  <c:v>608.20000000000005</c:v>
                </c:pt>
                <c:pt idx="7378">
                  <c:v>608.4</c:v>
                </c:pt>
                <c:pt idx="7379">
                  <c:v>608.4</c:v>
                </c:pt>
                <c:pt idx="7380">
                  <c:v>608.70000000000005</c:v>
                </c:pt>
                <c:pt idx="7381">
                  <c:v>608.79999999999995</c:v>
                </c:pt>
                <c:pt idx="7382">
                  <c:v>608.9</c:v>
                </c:pt>
                <c:pt idx="7383">
                  <c:v>608.9</c:v>
                </c:pt>
                <c:pt idx="7384">
                  <c:v>609</c:v>
                </c:pt>
                <c:pt idx="7385">
                  <c:v>609.1</c:v>
                </c:pt>
                <c:pt idx="7386">
                  <c:v>609.1</c:v>
                </c:pt>
                <c:pt idx="7387">
                  <c:v>609.29999999999995</c:v>
                </c:pt>
                <c:pt idx="7388">
                  <c:v>609.4</c:v>
                </c:pt>
                <c:pt idx="7389">
                  <c:v>609.5</c:v>
                </c:pt>
                <c:pt idx="7390">
                  <c:v>609.6</c:v>
                </c:pt>
                <c:pt idx="7391">
                  <c:v>609.70000000000005</c:v>
                </c:pt>
                <c:pt idx="7392">
                  <c:v>609.70000000000005</c:v>
                </c:pt>
                <c:pt idx="7393">
                  <c:v>610.29999999999995</c:v>
                </c:pt>
                <c:pt idx="7394">
                  <c:v>610.4</c:v>
                </c:pt>
                <c:pt idx="7395">
                  <c:v>610.4</c:v>
                </c:pt>
                <c:pt idx="7396">
                  <c:v>610.5</c:v>
                </c:pt>
                <c:pt idx="7397">
                  <c:v>610.70000000000005</c:v>
                </c:pt>
                <c:pt idx="7398">
                  <c:v>610.79999999999995</c:v>
                </c:pt>
                <c:pt idx="7399">
                  <c:v>610.79999999999995</c:v>
                </c:pt>
                <c:pt idx="7400">
                  <c:v>610.9</c:v>
                </c:pt>
                <c:pt idx="7401">
                  <c:v>610.9</c:v>
                </c:pt>
                <c:pt idx="7402">
                  <c:v>611</c:v>
                </c:pt>
                <c:pt idx="7403">
                  <c:v>611.1</c:v>
                </c:pt>
                <c:pt idx="7404">
                  <c:v>611.70000000000005</c:v>
                </c:pt>
                <c:pt idx="7405">
                  <c:v>611.70000000000005</c:v>
                </c:pt>
                <c:pt idx="7406">
                  <c:v>611.9</c:v>
                </c:pt>
                <c:pt idx="7407">
                  <c:v>612.1</c:v>
                </c:pt>
                <c:pt idx="7408">
                  <c:v>612.6</c:v>
                </c:pt>
                <c:pt idx="7409">
                  <c:v>612.70000000000005</c:v>
                </c:pt>
                <c:pt idx="7410">
                  <c:v>613</c:v>
                </c:pt>
                <c:pt idx="7411">
                  <c:v>613.5</c:v>
                </c:pt>
                <c:pt idx="7412">
                  <c:v>613.79999999999995</c:v>
                </c:pt>
                <c:pt idx="7413">
                  <c:v>614</c:v>
                </c:pt>
                <c:pt idx="7414">
                  <c:v>614.1</c:v>
                </c:pt>
                <c:pt idx="7415">
                  <c:v>614.20000000000005</c:v>
                </c:pt>
                <c:pt idx="7416">
                  <c:v>614.20000000000005</c:v>
                </c:pt>
                <c:pt idx="7417">
                  <c:v>614.29999999999995</c:v>
                </c:pt>
                <c:pt idx="7418">
                  <c:v>614.29999999999995</c:v>
                </c:pt>
                <c:pt idx="7419">
                  <c:v>614.4</c:v>
                </c:pt>
                <c:pt idx="7420">
                  <c:v>614.4</c:v>
                </c:pt>
                <c:pt idx="7421">
                  <c:v>614.70000000000005</c:v>
                </c:pt>
                <c:pt idx="7422">
                  <c:v>614.70000000000005</c:v>
                </c:pt>
                <c:pt idx="7423">
                  <c:v>614.79999999999995</c:v>
                </c:pt>
                <c:pt idx="7424">
                  <c:v>614.9</c:v>
                </c:pt>
                <c:pt idx="7425">
                  <c:v>615.29999999999995</c:v>
                </c:pt>
                <c:pt idx="7426">
                  <c:v>615.70000000000005</c:v>
                </c:pt>
                <c:pt idx="7427">
                  <c:v>616</c:v>
                </c:pt>
                <c:pt idx="7428">
                  <c:v>616.4</c:v>
                </c:pt>
                <c:pt idx="7429">
                  <c:v>616.4</c:v>
                </c:pt>
                <c:pt idx="7430">
                  <c:v>616.4</c:v>
                </c:pt>
                <c:pt idx="7431">
                  <c:v>616.5</c:v>
                </c:pt>
                <c:pt idx="7432">
                  <c:v>617.20000000000005</c:v>
                </c:pt>
                <c:pt idx="7433">
                  <c:v>617.29999999999995</c:v>
                </c:pt>
                <c:pt idx="7434">
                  <c:v>617.5</c:v>
                </c:pt>
                <c:pt idx="7435">
                  <c:v>617.5</c:v>
                </c:pt>
                <c:pt idx="7436">
                  <c:v>617.5</c:v>
                </c:pt>
                <c:pt idx="7437">
                  <c:v>618.1</c:v>
                </c:pt>
                <c:pt idx="7438">
                  <c:v>618.20000000000005</c:v>
                </c:pt>
                <c:pt idx="7439">
                  <c:v>618.4</c:v>
                </c:pt>
                <c:pt idx="7440">
                  <c:v>618.6</c:v>
                </c:pt>
                <c:pt idx="7441">
                  <c:v>618.6</c:v>
                </c:pt>
                <c:pt idx="7442">
                  <c:v>618.6</c:v>
                </c:pt>
                <c:pt idx="7443">
                  <c:v>618.70000000000005</c:v>
                </c:pt>
                <c:pt idx="7444">
                  <c:v>618.70000000000005</c:v>
                </c:pt>
                <c:pt idx="7445">
                  <c:v>618.9</c:v>
                </c:pt>
                <c:pt idx="7446">
                  <c:v>619</c:v>
                </c:pt>
                <c:pt idx="7447">
                  <c:v>619.1</c:v>
                </c:pt>
                <c:pt idx="7448">
                  <c:v>619.20000000000005</c:v>
                </c:pt>
                <c:pt idx="7449">
                  <c:v>619.5</c:v>
                </c:pt>
                <c:pt idx="7450">
                  <c:v>619.6</c:v>
                </c:pt>
                <c:pt idx="7451">
                  <c:v>619.70000000000005</c:v>
                </c:pt>
                <c:pt idx="7452">
                  <c:v>620.1</c:v>
                </c:pt>
                <c:pt idx="7453">
                  <c:v>620.20000000000005</c:v>
                </c:pt>
                <c:pt idx="7454">
                  <c:v>620.4</c:v>
                </c:pt>
                <c:pt idx="7455">
                  <c:v>620.4</c:v>
                </c:pt>
                <c:pt idx="7456">
                  <c:v>620.6</c:v>
                </c:pt>
                <c:pt idx="7457">
                  <c:v>620.79999999999995</c:v>
                </c:pt>
                <c:pt idx="7458">
                  <c:v>621.20000000000005</c:v>
                </c:pt>
                <c:pt idx="7459">
                  <c:v>621.4</c:v>
                </c:pt>
                <c:pt idx="7460">
                  <c:v>621.4</c:v>
                </c:pt>
                <c:pt idx="7461">
                  <c:v>621.70000000000005</c:v>
                </c:pt>
                <c:pt idx="7462">
                  <c:v>621.70000000000005</c:v>
                </c:pt>
                <c:pt idx="7463">
                  <c:v>621.70000000000005</c:v>
                </c:pt>
                <c:pt idx="7464">
                  <c:v>622.1</c:v>
                </c:pt>
                <c:pt idx="7465">
                  <c:v>622.20000000000005</c:v>
                </c:pt>
                <c:pt idx="7466">
                  <c:v>622.4</c:v>
                </c:pt>
                <c:pt idx="7467">
                  <c:v>622.4</c:v>
                </c:pt>
                <c:pt idx="7468">
                  <c:v>622.6</c:v>
                </c:pt>
                <c:pt idx="7469">
                  <c:v>623.1</c:v>
                </c:pt>
                <c:pt idx="7470">
                  <c:v>623.1</c:v>
                </c:pt>
                <c:pt idx="7471">
                  <c:v>623.20000000000005</c:v>
                </c:pt>
                <c:pt idx="7472">
                  <c:v>623.20000000000005</c:v>
                </c:pt>
                <c:pt idx="7473">
                  <c:v>623.29999999999995</c:v>
                </c:pt>
                <c:pt idx="7474">
                  <c:v>623.5</c:v>
                </c:pt>
                <c:pt idx="7475">
                  <c:v>623.5</c:v>
                </c:pt>
                <c:pt idx="7476">
                  <c:v>623.79999999999995</c:v>
                </c:pt>
                <c:pt idx="7477">
                  <c:v>623.9</c:v>
                </c:pt>
                <c:pt idx="7478">
                  <c:v>624</c:v>
                </c:pt>
                <c:pt idx="7479">
                  <c:v>624</c:v>
                </c:pt>
                <c:pt idx="7480">
                  <c:v>624.1</c:v>
                </c:pt>
                <c:pt idx="7481">
                  <c:v>624.4</c:v>
                </c:pt>
                <c:pt idx="7482">
                  <c:v>624.70000000000005</c:v>
                </c:pt>
                <c:pt idx="7483">
                  <c:v>624.9</c:v>
                </c:pt>
                <c:pt idx="7484">
                  <c:v>624.9</c:v>
                </c:pt>
                <c:pt idx="7485">
                  <c:v>624.9</c:v>
                </c:pt>
                <c:pt idx="7486">
                  <c:v>625</c:v>
                </c:pt>
                <c:pt idx="7487">
                  <c:v>625.29999999999995</c:v>
                </c:pt>
                <c:pt idx="7488">
                  <c:v>625.4</c:v>
                </c:pt>
                <c:pt idx="7489">
                  <c:v>625.5</c:v>
                </c:pt>
                <c:pt idx="7490">
                  <c:v>625.70000000000005</c:v>
                </c:pt>
                <c:pt idx="7491">
                  <c:v>626.4</c:v>
                </c:pt>
                <c:pt idx="7492">
                  <c:v>626.5</c:v>
                </c:pt>
                <c:pt idx="7493">
                  <c:v>626.6</c:v>
                </c:pt>
                <c:pt idx="7494">
                  <c:v>627</c:v>
                </c:pt>
                <c:pt idx="7495">
                  <c:v>627.29999999999995</c:v>
                </c:pt>
                <c:pt idx="7496">
                  <c:v>627.5</c:v>
                </c:pt>
                <c:pt idx="7497">
                  <c:v>627.6</c:v>
                </c:pt>
                <c:pt idx="7498">
                  <c:v>627.6</c:v>
                </c:pt>
                <c:pt idx="7499">
                  <c:v>627.70000000000005</c:v>
                </c:pt>
                <c:pt idx="7500">
                  <c:v>628.1</c:v>
                </c:pt>
                <c:pt idx="7501">
                  <c:v>628.20000000000005</c:v>
                </c:pt>
                <c:pt idx="7502">
                  <c:v>628.4</c:v>
                </c:pt>
                <c:pt idx="7503">
                  <c:v>628.4</c:v>
                </c:pt>
                <c:pt idx="7504">
                  <c:v>628.4</c:v>
                </c:pt>
                <c:pt idx="7505">
                  <c:v>628.6</c:v>
                </c:pt>
                <c:pt idx="7506">
                  <c:v>628.9</c:v>
                </c:pt>
                <c:pt idx="7507">
                  <c:v>628.9</c:v>
                </c:pt>
                <c:pt idx="7508">
                  <c:v>629.20000000000005</c:v>
                </c:pt>
                <c:pt idx="7509">
                  <c:v>629.5</c:v>
                </c:pt>
                <c:pt idx="7510">
                  <c:v>629.6</c:v>
                </c:pt>
                <c:pt idx="7511">
                  <c:v>629.79999999999995</c:v>
                </c:pt>
                <c:pt idx="7512">
                  <c:v>629.79999999999995</c:v>
                </c:pt>
                <c:pt idx="7513">
                  <c:v>629.9</c:v>
                </c:pt>
                <c:pt idx="7514">
                  <c:v>630</c:v>
                </c:pt>
                <c:pt idx="7515">
                  <c:v>630</c:v>
                </c:pt>
                <c:pt idx="7516">
                  <c:v>630</c:v>
                </c:pt>
                <c:pt idx="7517">
                  <c:v>630</c:v>
                </c:pt>
                <c:pt idx="7518">
                  <c:v>630.1</c:v>
                </c:pt>
                <c:pt idx="7519">
                  <c:v>630.29999999999995</c:v>
                </c:pt>
                <c:pt idx="7520">
                  <c:v>630.4</c:v>
                </c:pt>
                <c:pt idx="7521">
                  <c:v>630.5</c:v>
                </c:pt>
                <c:pt idx="7522">
                  <c:v>630.6</c:v>
                </c:pt>
                <c:pt idx="7523">
                  <c:v>630.70000000000005</c:v>
                </c:pt>
                <c:pt idx="7524">
                  <c:v>630.79999999999995</c:v>
                </c:pt>
                <c:pt idx="7525">
                  <c:v>630.79999999999995</c:v>
                </c:pt>
                <c:pt idx="7526">
                  <c:v>631</c:v>
                </c:pt>
                <c:pt idx="7527">
                  <c:v>631</c:v>
                </c:pt>
                <c:pt idx="7528">
                  <c:v>631.1</c:v>
                </c:pt>
                <c:pt idx="7529">
                  <c:v>631.1</c:v>
                </c:pt>
                <c:pt idx="7530">
                  <c:v>631.5</c:v>
                </c:pt>
                <c:pt idx="7531">
                  <c:v>631.70000000000005</c:v>
                </c:pt>
                <c:pt idx="7532">
                  <c:v>631.79999999999995</c:v>
                </c:pt>
                <c:pt idx="7533">
                  <c:v>631.9</c:v>
                </c:pt>
                <c:pt idx="7534">
                  <c:v>631.9</c:v>
                </c:pt>
                <c:pt idx="7535">
                  <c:v>632.1</c:v>
                </c:pt>
                <c:pt idx="7536">
                  <c:v>632.29999999999995</c:v>
                </c:pt>
                <c:pt idx="7537">
                  <c:v>632.29999999999995</c:v>
                </c:pt>
                <c:pt idx="7538">
                  <c:v>632.5</c:v>
                </c:pt>
                <c:pt idx="7539">
                  <c:v>632.9</c:v>
                </c:pt>
                <c:pt idx="7540">
                  <c:v>633.1</c:v>
                </c:pt>
                <c:pt idx="7541">
                  <c:v>633.1</c:v>
                </c:pt>
                <c:pt idx="7542">
                  <c:v>633.20000000000005</c:v>
                </c:pt>
                <c:pt idx="7543">
                  <c:v>633.20000000000005</c:v>
                </c:pt>
                <c:pt idx="7544">
                  <c:v>633.5</c:v>
                </c:pt>
                <c:pt idx="7545">
                  <c:v>633.5</c:v>
                </c:pt>
                <c:pt idx="7546">
                  <c:v>633.6</c:v>
                </c:pt>
                <c:pt idx="7547">
                  <c:v>633.79999999999995</c:v>
                </c:pt>
                <c:pt idx="7548">
                  <c:v>633.79999999999995</c:v>
                </c:pt>
                <c:pt idx="7549">
                  <c:v>634.1</c:v>
                </c:pt>
                <c:pt idx="7550">
                  <c:v>634.29999999999995</c:v>
                </c:pt>
                <c:pt idx="7551">
                  <c:v>634.29999999999995</c:v>
                </c:pt>
                <c:pt idx="7552">
                  <c:v>634.5</c:v>
                </c:pt>
                <c:pt idx="7553">
                  <c:v>634.5</c:v>
                </c:pt>
                <c:pt idx="7554">
                  <c:v>634.79999999999995</c:v>
                </c:pt>
                <c:pt idx="7555">
                  <c:v>634.79999999999995</c:v>
                </c:pt>
                <c:pt idx="7556">
                  <c:v>634.9</c:v>
                </c:pt>
                <c:pt idx="7557">
                  <c:v>634.9</c:v>
                </c:pt>
                <c:pt idx="7558">
                  <c:v>635</c:v>
                </c:pt>
                <c:pt idx="7559">
                  <c:v>635</c:v>
                </c:pt>
                <c:pt idx="7560">
                  <c:v>635.1</c:v>
                </c:pt>
                <c:pt idx="7561">
                  <c:v>635.1</c:v>
                </c:pt>
                <c:pt idx="7562">
                  <c:v>635.20000000000005</c:v>
                </c:pt>
                <c:pt idx="7563">
                  <c:v>635.29999999999995</c:v>
                </c:pt>
                <c:pt idx="7564">
                  <c:v>635.4</c:v>
                </c:pt>
                <c:pt idx="7565">
                  <c:v>635.4</c:v>
                </c:pt>
                <c:pt idx="7566">
                  <c:v>635.6</c:v>
                </c:pt>
                <c:pt idx="7567">
                  <c:v>635.70000000000005</c:v>
                </c:pt>
                <c:pt idx="7568">
                  <c:v>636.1</c:v>
                </c:pt>
                <c:pt idx="7569">
                  <c:v>636.1</c:v>
                </c:pt>
                <c:pt idx="7570">
                  <c:v>636.9</c:v>
                </c:pt>
                <c:pt idx="7571">
                  <c:v>637.20000000000005</c:v>
                </c:pt>
                <c:pt idx="7572">
                  <c:v>637.29999999999995</c:v>
                </c:pt>
                <c:pt idx="7573">
                  <c:v>637.4</c:v>
                </c:pt>
                <c:pt idx="7574">
                  <c:v>637.5</c:v>
                </c:pt>
                <c:pt idx="7575">
                  <c:v>637.79999999999995</c:v>
                </c:pt>
                <c:pt idx="7576">
                  <c:v>638.29999999999995</c:v>
                </c:pt>
                <c:pt idx="7577">
                  <c:v>638.29999999999995</c:v>
                </c:pt>
                <c:pt idx="7578">
                  <c:v>638.4</c:v>
                </c:pt>
                <c:pt idx="7579">
                  <c:v>638.4</c:v>
                </c:pt>
                <c:pt idx="7580">
                  <c:v>638.6</c:v>
                </c:pt>
                <c:pt idx="7581">
                  <c:v>638.70000000000005</c:v>
                </c:pt>
                <c:pt idx="7582">
                  <c:v>638.79999999999995</c:v>
                </c:pt>
                <c:pt idx="7583">
                  <c:v>639.1</c:v>
                </c:pt>
                <c:pt idx="7584">
                  <c:v>639.20000000000005</c:v>
                </c:pt>
                <c:pt idx="7585">
                  <c:v>639.4</c:v>
                </c:pt>
                <c:pt idx="7586">
                  <c:v>639.4</c:v>
                </c:pt>
                <c:pt idx="7587">
                  <c:v>639.6</c:v>
                </c:pt>
                <c:pt idx="7588">
                  <c:v>639.9</c:v>
                </c:pt>
                <c:pt idx="7589">
                  <c:v>640</c:v>
                </c:pt>
                <c:pt idx="7590">
                  <c:v>640.20000000000005</c:v>
                </c:pt>
                <c:pt idx="7591">
                  <c:v>640.4</c:v>
                </c:pt>
                <c:pt idx="7592">
                  <c:v>640.5</c:v>
                </c:pt>
                <c:pt idx="7593">
                  <c:v>640.6</c:v>
                </c:pt>
                <c:pt idx="7594">
                  <c:v>640.9</c:v>
                </c:pt>
                <c:pt idx="7595">
                  <c:v>641.29999999999995</c:v>
                </c:pt>
                <c:pt idx="7596">
                  <c:v>641.4</c:v>
                </c:pt>
                <c:pt idx="7597">
                  <c:v>641.4</c:v>
                </c:pt>
                <c:pt idx="7598">
                  <c:v>641.6</c:v>
                </c:pt>
                <c:pt idx="7599">
                  <c:v>642.20000000000005</c:v>
                </c:pt>
                <c:pt idx="7600">
                  <c:v>642.20000000000005</c:v>
                </c:pt>
                <c:pt idx="7601">
                  <c:v>642.4</c:v>
                </c:pt>
                <c:pt idx="7602">
                  <c:v>642.5</c:v>
                </c:pt>
                <c:pt idx="7603">
                  <c:v>642.6</c:v>
                </c:pt>
                <c:pt idx="7604">
                  <c:v>643</c:v>
                </c:pt>
                <c:pt idx="7605">
                  <c:v>643.20000000000005</c:v>
                </c:pt>
                <c:pt idx="7606">
                  <c:v>643.20000000000005</c:v>
                </c:pt>
                <c:pt idx="7607">
                  <c:v>643.29999999999995</c:v>
                </c:pt>
                <c:pt idx="7608">
                  <c:v>643.4</c:v>
                </c:pt>
                <c:pt idx="7609">
                  <c:v>643.70000000000005</c:v>
                </c:pt>
                <c:pt idx="7610">
                  <c:v>643.79999999999995</c:v>
                </c:pt>
                <c:pt idx="7611">
                  <c:v>644.29999999999995</c:v>
                </c:pt>
                <c:pt idx="7612">
                  <c:v>644.29999999999995</c:v>
                </c:pt>
                <c:pt idx="7613">
                  <c:v>644.4</c:v>
                </c:pt>
                <c:pt idx="7614">
                  <c:v>645</c:v>
                </c:pt>
                <c:pt idx="7615">
                  <c:v>645.29999999999995</c:v>
                </c:pt>
                <c:pt idx="7616">
                  <c:v>645.79999999999995</c:v>
                </c:pt>
                <c:pt idx="7617">
                  <c:v>646.1</c:v>
                </c:pt>
                <c:pt idx="7618">
                  <c:v>646.20000000000005</c:v>
                </c:pt>
                <c:pt idx="7619">
                  <c:v>646.20000000000005</c:v>
                </c:pt>
                <c:pt idx="7620">
                  <c:v>646.29999999999995</c:v>
                </c:pt>
                <c:pt idx="7621">
                  <c:v>646.70000000000005</c:v>
                </c:pt>
                <c:pt idx="7622">
                  <c:v>646.79999999999995</c:v>
                </c:pt>
                <c:pt idx="7623">
                  <c:v>646.79999999999995</c:v>
                </c:pt>
                <c:pt idx="7624">
                  <c:v>646.79999999999995</c:v>
                </c:pt>
                <c:pt idx="7625">
                  <c:v>647</c:v>
                </c:pt>
                <c:pt idx="7626">
                  <c:v>647</c:v>
                </c:pt>
                <c:pt idx="7627">
                  <c:v>647.1</c:v>
                </c:pt>
                <c:pt idx="7628">
                  <c:v>647.4</c:v>
                </c:pt>
                <c:pt idx="7629">
                  <c:v>647.4</c:v>
                </c:pt>
                <c:pt idx="7630">
                  <c:v>647.5</c:v>
                </c:pt>
                <c:pt idx="7631">
                  <c:v>647.9</c:v>
                </c:pt>
                <c:pt idx="7632">
                  <c:v>648</c:v>
                </c:pt>
                <c:pt idx="7633">
                  <c:v>648.29999999999995</c:v>
                </c:pt>
                <c:pt idx="7634">
                  <c:v>648.4</c:v>
                </c:pt>
                <c:pt idx="7635">
                  <c:v>648.9</c:v>
                </c:pt>
                <c:pt idx="7636">
                  <c:v>648.9</c:v>
                </c:pt>
                <c:pt idx="7637">
                  <c:v>649</c:v>
                </c:pt>
                <c:pt idx="7638">
                  <c:v>649.20000000000005</c:v>
                </c:pt>
                <c:pt idx="7639">
                  <c:v>649.6</c:v>
                </c:pt>
                <c:pt idx="7640">
                  <c:v>649.70000000000005</c:v>
                </c:pt>
                <c:pt idx="7641">
                  <c:v>649.70000000000005</c:v>
                </c:pt>
                <c:pt idx="7642">
                  <c:v>649.70000000000005</c:v>
                </c:pt>
                <c:pt idx="7643">
                  <c:v>649.9</c:v>
                </c:pt>
                <c:pt idx="7644">
                  <c:v>650</c:v>
                </c:pt>
                <c:pt idx="7645">
                  <c:v>650.1</c:v>
                </c:pt>
                <c:pt idx="7646">
                  <c:v>650.20000000000005</c:v>
                </c:pt>
                <c:pt idx="7647">
                  <c:v>650.29999999999995</c:v>
                </c:pt>
                <c:pt idx="7648">
                  <c:v>650.4</c:v>
                </c:pt>
                <c:pt idx="7649">
                  <c:v>650.5</c:v>
                </c:pt>
                <c:pt idx="7650">
                  <c:v>650.5</c:v>
                </c:pt>
                <c:pt idx="7651">
                  <c:v>650.6</c:v>
                </c:pt>
                <c:pt idx="7652">
                  <c:v>650.70000000000005</c:v>
                </c:pt>
                <c:pt idx="7653">
                  <c:v>650.9</c:v>
                </c:pt>
                <c:pt idx="7654">
                  <c:v>651.1</c:v>
                </c:pt>
                <c:pt idx="7655">
                  <c:v>651.29999999999995</c:v>
                </c:pt>
                <c:pt idx="7656">
                  <c:v>651.29999999999995</c:v>
                </c:pt>
                <c:pt idx="7657">
                  <c:v>651.5</c:v>
                </c:pt>
                <c:pt idx="7658">
                  <c:v>651.70000000000005</c:v>
                </c:pt>
                <c:pt idx="7659">
                  <c:v>651.70000000000005</c:v>
                </c:pt>
                <c:pt idx="7660">
                  <c:v>651.79999999999995</c:v>
                </c:pt>
                <c:pt idx="7661">
                  <c:v>651.79999999999995</c:v>
                </c:pt>
                <c:pt idx="7662">
                  <c:v>651.79999999999995</c:v>
                </c:pt>
                <c:pt idx="7663">
                  <c:v>651.9</c:v>
                </c:pt>
                <c:pt idx="7664">
                  <c:v>652</c:v>
                </c:pt>
                <c:pt idx="7665">
                  <c:v>652.29999999999995</c:v>
                </c:pt>
                <c:pt idx="7666">
                  <c:v>652.5</c:v>
                </c:pt>
                <c:pt idx="7667">
                  <c:v>653.1</c:v>
                </c:pt>
                <c:pt idx="7668">
                  <c:v>653.20000000000005</c:v>
                </c:pt>
                <c:pt idx="7669">
                  <c:v>653.5</c:v>
                </c:pt>
                <c:pt idx="7670">
                  <c:v>653.6</c:v>
                </c:pt>
                <c:pt idx="7671">
                  <c:v>653.9</c:v>
                </c:pt>
                <c:pt idx="7672">
                  <c:v>654.20000000000005</c:v>
                </c:pt>
                <c:pt idx="7673">
                  <c:v>654.29999999999995</c:v>
                </c:pt>
                <c:pt idx="7674">
                  <c:v>654.4</c:v>
                </c:pt>
                <c:pt idx="7675">
                  <c:v>654.5</c:v>
                </c:pt>
                <c:pt idx="7676">
                  <c:v>654.6</c:v>
                </c:pt>
                <c:pt idx="7677">
                  <c:v>654.6</c:v>
                </c:pt>
                <c:pt idx="7678">
                  <c:v>655.20000000000005</c:v>
                </c:pt>
                <c:pt idx="7679">
                  <c:v>655.29999999999995</c:v>
                </c:pt>
                <c:pt idx="7680">
                  <c:v>655.8</c:v>
                </c:pt>
                <c:pt idx="7681">
                  <c:v>656</c:v>
                </c:pt>
                <c:pt idx="7682">
                  <c:v>656.3</c:v>
                </c:pt>
                <c:pt idx="7683">
                  <c:v>656.3</c:v>
                </c:pt>
                <c:pt idx="7684">
                  <c:v>656.5</c:v>
                </c:pt>
                <c:pt idx="7685">
                  <c:v>656.8</c:v>
                </c:pt>
                <c:pt idx="7686">
                  <c:v>656.8</c:v>
                </c:pt>
                <c:pt idx="7687">
                  <c:v>656.8</c:v>
                </c:pt>
                <c:pt idx="7688">
                  <c:v>656.9</c:v>
                </c:pt>
                <c:pt idx="7689">
                  <c:v>656.9</c:v>
                </c:pt>
                <c:pt idx="7690">
                  <c:v>657.6</c:v>
                </c:pt>
                <c:pt idx="7691">
                  <c:v>657.7</c:v>
                </c:pt>
                <c:pt idx="7692">
                  <c:v>658</c:v>
                </c:pt>
                <c:pt idx="7693">
                  <c:v>658.1</c:v>
                </c:pt>
                <c:pt idx="7694">
                  <c:v>658.2</c:v>
                </c:pt>
                <c:pt idx="7695">
                  <c:v>658.3</c:v>
                </c:pt>
                <c:pt idx="7696">
                  <c:v>658.5</c:v>
                </c:pt>
                <c:pt idx="7697">
                  <c:v>658.7</c:v>
                </c:pt>
                <c:pt idx="7698">
                  <c:v>658.8</c:v>
                </c:pt>
                <c:pt idx="7699">
                  <c:v>659</c:v>
                </c:pt>
                <c:pt idx="7700">
                  <c:v>659.2</c:v>
                </c:pt>
                <c:pt idx="7701">
                  <c:v>659.3</c:v>
                </c:pt>
                <c:pt idx="7702">
                  <c:v>659.3</c:v>
                </c:pt>
                <c:pt idx="7703">
                  <c:v>659.4</c:v>
                </c:pt>
                <c:pt idx="7704">
                  <c:v>659.5</c:v>
                </c:pt>
                <c:pt idx="7705">
                  <c:v>659.9</c:v>
                </c:pt>
                <c:pt idx="7706">
                  <c:v>660.5</c:v>
                </c:pt>
                <c:pt idx="7707">
                  <c:v>660.7</c:v>
                </c:pt>
                <c:pt idx="7708">
                  <c:v>660.8</c:v>
                </c:pt>
                <c:pt idx="7709">
                  <c:v>660.9</c:v>
                </c:pt>
                <c:pt idx="7710">
                  <c:v>660.9</c:v>
                </c:pt>
                <c:pt idx="7711">
                  <c:v>661.1</c:v>
                </c:pt>
                <c:pt idx="7712">
                  <c:v>661.1</c:v>
                </c:pt>
                <c:pt idx="7713">
                  <c:v>661.5</c:v>
                </c:pt>
                <c:pt idx="7714">
                  <c:v>661.5</c:v>
                </c:pt>
                <c:pt idx="7715">
                  <c:v>661.7</c:v>
                </c:pt>
                <c:pt idx="7716">
                  <c:v>661.8</c:v>
                </c:pt>
                <c:pt idx="7717">
                  <c:v>661.9</c:v>
                </c:pt>
                <c:pt idx="7718">
                  <c:v>662</c:v>
                </c:pt>
                <c:pt idx="7719">
                  <c:v>662</c:v>
                </c:pt>
                <c:pt idx="7720">
                  <c:v>662.2</c:v>
                </c:pt>
                <c:pt idx="7721">
                  <c:v>662.4</c:v>
                </c:pt>
                <c:pt idx="7722">
                  <c:v>662.4</c:v>
                </c:pt>
                <c:pt idx="7723">
                  <c:v>662.6</c:v>
                </c:pt>
                <c:pt idx="7724">
                  <c:v>662.7</c:v>
                </c:pt>
                <c:pt idx="7725">
                  <c:v>662.8</c:v>
                </c:pt>
                <c:pt idx="7726">
                  <c:v>662.8</c:v>
                </c:pt>
                <c:pt idx="7727">
                  <c:v>662.9</c:v>
                </c:pt>
                <c:pt idx="7728">
                  <c:v>663.1</c:v>
                </c:pt>
                <c:pt idx="7729">
                  <c:v>663.5</c:v>
                </c:pt>
                <c:pt idx="7730">
                  <c:v>663.6</c:v>
                </c:pt>
                <c:pt idx="7731">
                  <c:v>663.9</c:v>
                </c:pt>
                <c:pt idx="7732">
                  <c:v>663.9</c:v>
                </c:pt>
                <c:pt idx="7733">
                  <c:v>663.9</c:v>
                </c:pt>
                <c:pt idx="7734">
                  <c:v>664.5</c:v>
                </c:pt>
                <c:pt idx="7735">
                  <c:v>664.6</c:v>
                </c:pt>
                <c:pt idx="7736">
                  <c:v>664.7</c:v>
                </c:pt>
                <c:pt idx="7737">
                  <c:v>664.7</c:v>
                </c:pt>
                <c:pt idx="7738">
                  <c:v>664.8</c:v>
                </c:pt>
                <c:pt idx="7739">
                  <c:v>665</c:v>
                </c:pt>
                <c:pt idx="7740">
                  <c:v>665</c:v>
                </c:pt>
                <c:pt idx="7741">
                  <c:v>665.2</c:v>
                </c:pt>
                <c:pt idx="7742">
                  <c:v>665.4</c:v>
                </c:pt>
                <c:pt idx="7743">
                  <c:v>665.4</c:v>
                </c:pt>
                <c:pt idx="7744">
                  <c:v>665.5</c:v>
                </c:pt>
                <c:pt idx="7745">
                  <c:v>665.9</c:v>
                </c:pt>
                <c:pt idx="7746">
                  <c:v>665.9</c:v>
                </c:pt>
                <c:pt idx="7747">
                  <c:v>666</c:v>
                </c:pt>
                <c:pt idx="7748">
                  <c:v>666.1</c:v>
                </c:pt>
                <c:pt idx="7749">
                  <c:v>666.2</c:v>
                </c:pt>
                <c:pt idx="7750">
                  <c:v>666.3</c:v>
                </c:pt>
                <c:pt idx="7751">
                  <c:v>666.5</c:v>
                </c:pt>
                <c:pt idx="7752">
                  <c:v>666.5</c:v>
                </c:pt>
                <c:pt idx="7753">
                  <c:v>666.6</c:v>
                </c:pt>
                <c:pt idx="7754">
                  <c:v>666.8</c:v>
                </c:pt>
                <c:pt idx="7755">
                  <c:v>666.9</c:v>
                </c:pt>
                <c:pt idx="7756">
                  <c:v>666.9</c:v>
                </c:pt>
                <c:pt idx="7757">
                  <c:v>667</c:v>
                </c:pt>
                <c:pt idx="7758">
                  <c:v>667</c:v>
                </c:pt>
                <c:pt idx="7759">
                  <c:v>667.7</c:v>
                </c:pt>
                <c:pt idx="7760">
                  <c:v>668.3</c:v>
                </c:pt>
                <c:pt idx="7761">
                  <c:v>668.8</c:v>
                </c:pt>
                <c:pt idx="7762">
                  <c:v>669</c:v>
                </c:pt>
                <c:pt idx="7763">
                  <c:v>669.2</c:v>
                </c:pt>
                <c:pt idx="7764">
                  <c:v>669.3</c:v>
                </c:pt>
                <c:pt idx="7765">
                  <c:v>669.4</c:v>
                </c:pt>
                <c:pt idx="7766">
                  <c:v>669.5</c:v>
                </c:pt>
                <c:pt idx="7767">
                  <c:v>669.7</c:v>
                </c:pt>
                <c:pt idx="7768">
                  <c:v>669.7</c:v>
                </c:pt>
                <c:pt idx="7769">
                  <c:v>669.7</c:v>
                </c:pt>
                <c:pt idx="7770">
                  <c:v>669.7</c:v>
                </c:pt>
                <c:pt idx="7771">
                  <c:v>670.4</c:v>
                </c:pt>
                <c:pt idx="7772">
                  <c:v>670.8</c:v>
                </c:pt>
                <c:pt idx="7773">
                  <c:v>671.1</c:v>
                </c:pt>
                <c:pt idx="7774">
                  <c:v>671.2</c:v>
                </c:pt>
                <c:pt idx="7775">
                  <c:v>671.2</c:v>
                </c:pt>
                <c:pt idx="7776">
                  <c:v>671.5</c:v>
                </c:pt>
                <c:pt idx="7777">
                  <c:v>671.5</c:v>
                </c:pt>
                <c:pt idx="7778">
                  <c:v>671.7</c:v>
                </c:pt>
                <c:pt idx="7779">
                  <c:v>671.7</c:v>
                </c:pt>
                <c:pt idx="7780">
                  <c:v>671.8</c:v>
                </c:pt>
                <c:pt idx="7781">
                  <c:v>671.9</c:v>
                </c:pt>
                <c:pt idx="7782">
                  <c:v>671.9</c:v>
                </c:pt>
                <c:pt idx="7783">
                  <c:v>672.3</c:v>
                </c:pt>
                <c:pt idx="7784">
                  <c:v>672.5</c:v>
                </c:pt>
                <c:pt idx="7785">
                  <c:v>672.5</c:v>
                </c:pt>
                <c:pt idx="7786">
                  <c:v>672.5</c:v>
                </c:pt>
                <c:pt idx="7787">
                  <c:v>672.6</c:v>
                </c:pt>
                <c:pt idx="7788">
                  <c:v>672.7</c:v>
                </c:pt>
                <c:pt idx="7789">
                  <c:v>673</c:v>
                </c:pt>
                <c:pt idx="7790">
                  <c:v>673.1</c:v>
                </c:pt>
                <c:pt idx="7791">
                  <c:v>673.1</c:v>
                </c:pt>
                <c:pt idx="7792">
                  <c:v>673.2</c:v>
                </c:pt>
                <c:pt idx="7793">
                  <c:v>673.5</c:v>
                </c:pt>
                <c:pt idx="7794">
                  <c:v>673.5</c:v>
                </c:pt>
                <c:pt idx="7795">
                  <c:v>673.6</c:v>
                </c:pt>
                <c:pt idx="7796">
                  <c:v>673.7</c:v>
                </c:pt>
                <c:pt idx="7797">
                  <c:v>673.7</c:v>
                </c:pt>
                <c:pt idx="7798">
                  <c:v>673.9</c:v>
                </c:pt>
                <c:pt idx="7799">
                  <c:v>674.1</c:v>
                </c:pt>
                <c:pt idx="7800">
                  <c:v>674.5</c:v>
                </c:pt>
                <c:pt idx="7801">
                  <c:v>674.5</c:v>
                </c:pt>
                <c:pt idx="7802">
                  <c:v>674.6</c:v>
                </c:pt>
                <c:pt idx="7803">
                  <c:v>675.4</c:v>
                </c:pt>
                <c:pt idx="7804">
                  <c:v>675.4</c:v>
                </c:pt>
                <c:pt idx="7805">
                  <c:v>675.5</c:v>
                </c:pt>
                <c:pt idx="7806">
                  <c:v>675.5</c:v>
                </c:pt>
                <c:pt idx="7807">
                  <c:v>675.5</c:v>
                </c:pt>
                <c:pt idx="7808">
                  <c:v>675.6</c:v>
                </c:pt>
                <c:pt idx="7809">
                  <c:v>675.7</c:v>
                </c:pt>
                <c:pt idx="7810">
                  <c:v>675.9</c:v>
                </c:pt>
                <c:pt idx="7811">
                  <c:v>676</c:v>
                </c:pt>
                <c:pt idx="7812">
                  <c:v>676.1</c:v>
                </c:pt>
                <c:pt idx="7813">
                  <c:v>676.2</c:v>
                </c:pt>
                <c:pt idx="7814">
                  <c:v>676.2</c:v>
                </c:pt>
                <c:pt idx="7815">
                  <c:v>676.4</c:v>
                </c:pt>
                <c:pt idx="7816">
                  <c:v>676.5</c:v>
                </c:pt>
                <c:pt idx="7817">
                  <c:v>676.6</c:v>
                </c:pt>
                <c:pt idx="7818">
                  <c:v>676.7</c:v>
                </c:pt>
                <c:pt idx="7819">
                  <c:v>676.8</c:v>
                </c:pt>
                <c:pt idx="7820">
                  <c:v>676.9</c:v>
                </c:pt>
                <c:pt idx="7821">
                  <c:v>677.1</c:v>
                </c:pt>
                <c:pt idx="7822">
                  <c:v>677.2</c:v>
                </c:pt>
                <c:pt idx="7823">
                  <c:v>677.3</c:v>
                </c:pt>
                <c:pt idx="7824">
                  <c:v>677.4</c:v>
                </c:pt>
                <c:pt idx="7825">
                  <c:v>677.6</c:v>
                </c:pt>
                <c:pt idx="7826">
                  <c:v>677.6</c:v>
                </c:pt>
                <c:pt idx="7827">
                  <c:v>677.8</c:v>
                </c:pt>
                <c:pt idx="7828">
                  <c:v>677.8</c:v>
                </c:pt>
                <c:pt idx="7829">
                  <c:v>677.9</c:v>
                </c:pt>
                <c:pt idx="7830">
                  <c:v>678.2</c:v>
                </c:pt>
                <c:pt idx="7831">
                  <c:v>678.4</c:v>
                </c:pt>
                <c:pt idx="7832">
                  <c:v>678.4</c:v>
                </c:pt>
                <c:pt idx="7833">
                  <c:v>678.6</c:v>
                </c:pt>
                <c:pt idx="7834">
                  <c:v>678.6</c:v>
                </c:pt>
                <c:pt idx="7835">
                  <c:v>678.7</c:v>
                </c:pt>
                <c:pt idx="7836">
                  <c:v>678.9</c:v>
                </c:pt>
                <c:pt idx="7837">
                  <c:v>678.9</c:v>
                </c:pt>
                <c:pt idx="7838">
                  <c:v>679.1</c:v>
                </c:pt>
                <c:pt idx="7839">
                  <c:v>679.1</c:v>
                </c:pt>
                <c:pt idx="7840">
                  <c:v>679.2</c:v>
                </c:pt>
                <c:pt idx="7841">
                  <c:v>679.2</c:v>
                </c:pt>
                <c:pt idx="7842">
                  <c:v>679.2</c:v>
                </c:pt>
                <c:pt idx="7843">
                  <c:v>679.5</c:v>
                </c:pt>
                <c:pt idx="7844">
                  <c:v>679.6</c:v>
                </c:pt>
                <c:pt idx="7845">
                  <c:v>679.6</c:v>
                </c:pt>
                <c:pt idx="7846">
                  <c:v>679.7</c:v>
                </c:pt>
                <c:pt idx="7847">
                  <c:v>679.7</c:v>
                </c:pt>
                <c:pt idx="7848">
                  <c:v>680.2</c:v>
                </c:pt>
                <c:pt idx="7849">
                  <c:v>680.4</c:v>
                </c:pt>
                <c:pt idx="7850">
                  <c:v>680.7</c:v>
                </c:pt>
                <c:pt idx="7851">
                  <c:v>680.8</c:v>
                </c:pt>
                <c:pt idx="7852">
                  <c:v>681</c:v>
                </c:pt>
                <c:pt idx="7853">
                  <c:v>681.1</c:v>
                </c:pt>
                <c:pt idx="7854">
                  <c:v>681.1</c:v>
                </c:pt>
                <c:pt idx="7855">
                  <c:v>681.4</c:v>
                </c:pt>
                <c:pt idx="7856">
                  <c:v>681.7</c:v>
                </c:pt>
                <c:pt idx="7857">
                  <c:v>682</c:v>
                </c:pt>
                <c:pt idx="7858">
                  <c:v>682.2</c:v>
                </c:pt>
                <c:pt idx="7859">
                  <c:v>682.2</c:v>
                </c:pt>
                <c:pt idx="7860">
                  <c:v>682.7</c:v>
                </c:pt>
                <c:pt idx="7861">
                  <c:v>683</c:v>
                </c:pt>
                <c:pt idx="7862">
                  <c:v>683</c:v>
                </c:pt>
                <c:pt idx="7863">
                  <c:v>683</c:v>
                </c:pt>
                <c:pt idx="7864">
                  <c:v>683.1</c:v>
                </c:pt>
                <c:pt idx="7865">
                  <c:v>683.5</c:v>
                </c:pt>
                <c:pt idx="7866">
                  <c:v>683.6</c:v>
                </c:pt>
                <c:pt idx="7867">
                  <c:v>684.3</c:v>
                </c:pt>
                <c:pt idx="7868">
                  <c:v>684.3</c:v>
                </c:pt>
                <c:pt idx="7869">
                  <c:v>684.6</c:v>
                </c:pt>
                <c:pt idx="7870">
                  <c:v>684.7</c:v>
                </c:pt>
                <c:pt idx="7871">
                  <c:v>684.9</c:v>
                </c:pt>
                <c:pt idx="7872">
                  <c:v>685.5</c:v>
                </c:pt>
                <c:pt idx="7873">
                  <c:v>685.8</c:v>
                </c:pt>
                <c:pt idx="7874">
                  <c:v>686</c:v>
                </c:pt>
                <c:pt idx="7875">
                  <c:v>686</c:v>
                </c:pt>
                <c:pt idx="7876">
                  <c:v>686.2</c:v>
                </c:pt>
                <c:pt idx="7877">
                  <c:v>686.3</c:v>
                </c:pt>
                <c:pt idx="7878">
                  <c:v>686.6</c:v>
                </c:pt>
                <c:pt idx="7879">
                  <c:v>686.6</c:v>
                </c:pt>
                <c:pt idx="7880">
                  <c:v>686.8</c:v>
                </c:pt>
                <c:pt idx="7881">
                  <c:v>687</c:v>
                </c:pt>
                <c:pt idx="7882">
                  <c:v>687</c:v>
                </c:pt>
                <c:pt idx="7883">
                  <c:v>687</c:v>
                </c:pt>
                <c:pt idx="7884">
                  <c:v>687.2</c:v>
                </c:pt>
                <c:pt idx="7885">
                  <c:v>687.4</c:v>
                </c:pt>
                <c:pt idx="7886">
                  <c:v>687.7</c:v>
                </c:pt>
                <c:pt idx="7887">
                  <c:v>687.8</c:v>
                </c:pt>
                <c:pt idx="7888">
                  <c:v>687.8</c:v>
                </c:pt>
                <c:pt idx="7889">
                  <c:v>687.9</c:v>
                </c:pt>
                <c:pt idx="7890">
                  <c:v>688</c:v>
                </c:pt>
                <c:pt idx="7891">
                  <c:v>688</c:v>
                </c:pt>
                <c:pt idx="7892">
                  <c:v>688.1</c:v>
                </c:pt>
                <c:pt idx="7893">
                  <c:v>688.2</c:v>
                </c:pt>
                <c:pt idx="7894">
                  <c:v>688.2</c:v>
                </c:pt>
                <c:pt idx="7895">
                  <c:v>688.4</c:v>
                </c:pt>
                <c:pt idx="7896">
                  <c:v>689.1</c:v>
                </c:pt>
                <c:pt idx="7897">
                  <c:v>689.3</c:v>
                </c:pt>
                <c:pt idx="7898">
                  <c:v>689.5</c:v>
                </c:pt>
                <c:pt idx="7899">
                  <c:v>689.9</c:v>
                </c:pt>
                <c:pt idx="7900">
                  <c:v>690.1</c:v>
                </c:pt>
                <c:pt idx="7901">
                  <c:v>690.1</c:v>
                </c:pt>
                <c:pt idx="7902">
                  <c:v>690.2</c:v>
                </c:pt>
                <c:pt idx="7903">
                  <c:v>690.2</c:v>
                </c:pt>
                <c:pt idx="7904">
                  <c:v>690.3</c:v>
                </c:pt>
                <c:pt idx="7905">
                  <c:v>690.4</c:v>
                </c:pt>
                <c:pt idx="7906">
                  <c:v>690.5</c:v>
                </c:pt>
                <c:pt idx="7907">
                  <c:v>690.5</c:v>
                </c:pt>
                <c:pt idx="7908">
                  <c:v>690.5</c:v>
                </c:pt>
                <c:pt idx="7909">
                  <c:v>690.6</c:v>
                </c:pt>
                <c:pt idx="7910">
                  <c:v>690.7</c:v>
                </c:pt>
                <c:pt idx="7911">
                  <c:v>690.9</c:v>
                </c:pt>
                <c:pt idx="7912">
                  <c:v>691.2</c:v>
                </c:pt>
                <c:pt idx="7913">
                  <c:v>691.3</c:v>
                </c:pt>
                <c:pt idx="7914">
                  <c:v>691.4</c:v>
                </c:pt>
                <c:pt idx="7915">
                  <c:v>691.6</c:v>
                </c:pt>
                <c:pt idx="7916">
                  <c:v>691.7</c:v>
                </c:pt>
                <c:pt idx="7917">
                  <c:v>691.8</c:v>
                </c:pt>
                <c:pt idx="7918">
                  <c:v>692.2</c:v>
                </c:pt>
                <c:pt idx="7919">
                  <c:v>692.4</c:v>
                </c:pt>
                <c:pt idx="7920">
                  <c:v>692.4</c:v>
                </c:pt>
                <c:pt idx="7921">
                  <c:v>692.4</c:v>
                </c:pt>
                <c:pt idx="7922">
                  <c:v>692.6</c:v>
                </c:pt>
                <c:pt idx="7923">
                  <c:v>692.7</c:v>
                </c:pt>
                <c:pt idx="7924">
                  <c:v>692.8</c:v>
                </c:pt>
                <c:pt idx="7925">
                  <c:v>693.7</c:v>
                </c:pt>
                <c:pt idx="7926">
                  <c:v>693.7</c:v>
                </c:pt>
                <c:pt idx="7927">
                  <c:v>693.9</c:v>
                </c:pt>
                <c:pt idx="7928">
                  <c:v>694.1</c:v>
                </c:pt>
                <c:pt idx="7929">
                  <c:v>694.1</c:v>
                </c:pt>
                <c:pt idx="7930">
                  <c:v>694.4</c:v>
                </c:pt>
                <c:pt idx="7931">
                  <c:v>694.5</c:v>
                </c:pt>
                <c:pt idx="7932">
                  <c:v>695.5</c:v>
                </c:pt>
                <c:pt idx="7933">
                  <c:v>695.5</c:v>
                </c:pt>
                <c:pt idx="7934">
                  <c:v>695.6</c:v>
                </c:pt>
                <c:pt idx="7935">
                  <c:v>695.6</c:v>
                </c:pt>
                <c:pt idx="7936">
                  <c:v>695.7</c:v>
                </c:pt>
                <c:pt idx="7937">
                  <c:v>696</c:v>
                </c:pt>
                <c:pt idx="7938">
                  <c:v>696</c:v>
                </c:pt>
                <c:pt idx="7939">
                  <c:v>696.2</c:v>
                </c:pt>
                <c:pt idx="7940">
                  <c:v>696.6</c:v>
                </c:pt>
                <c:pt idx="7941">
                  <c:v>696.6</c:v>
                </c:pt>
                <c:pt idx="7942">
                  <c:v>696.6</c:v>
                </c:pt>
                <c:pt idx="7943">
                  <c:v>696.8</c:v>
                </c:pt>
                <c:pt idx="7944">
                  <c:v>697.1</c:v>
                </c:pt>
                <c:pt idx="7945">
                  <c:v>697.1</c:v>
                </c:pt>
                <c:pt idx="7946">
                  <c:v>697.2</c:v>
                </c:pt>
                <c:pt idx="7947">
                  <c:v>697.2</c:v>
                </c:pt>
                <c:pt idx="7948">
                  <c:v>697.7</c:v>
                </c:pt>
                <c:pt idx="7949">
                  <c:v>697.8</c:v>
                </c:pt>
                <c:pt idx="7950">
                  <c:v>698.1</c:v>
                </c:pt>
                <c:pt idx="7951">
                  <c:v>698.2</c:v>
                </c:pt>
                <c:pt idx="7952">
                  <c:v>698.2</c:v>
                </c:pt>
                <c:pt idx="7953">
                  <c:v>698.3</c:v>
                </c:pt>
                <c:pt idx="7954">
                  <c:v>698.3</c:v>
                </c:pt>
                <c:pt idx="7955">
                  <c:v>698.4</c:v>
                </c:pt>
                <c:pt idx="7956">
                  <c:v>698.4</c:v>
                </c:pt>
                <c:pt idx="7957">
                  <c:v>698.7</c:v>
                </c:pt>
                <c:pt idx="7958">
                  <c:v>698.8</c:v>
                </c:pt>
                <c:pt idx="7959">
                  <c:v>698.9</c:v>
                </c:pt>
                <c:pt idx="7960">
                  <c:v>699.1</c:v>
                </c:pt>
                <c:pt idx="7961">
                  <c:v>699.1</c:v>
                </c:pt>
                <c:pt idx="7962">
                  <c:v>699.2</c:v>
                </c:pt>
                <c:pt idx="7963">
                  <c:v>699.2</c:v>
                </c:pt>
                <c:pt idx="7964">
                  <c:v>699.2</c:v>
                </c:pt>
                <c:pt idx="7965">
                  <c:v>699.3</c:v>
                </c:pt>
                <c:pt idx="7966">
                  <c:v>699.4</c:v>
                </c:pt>
                <c:pt idx="7967">
                  <c:v>699.5</c:v>
                </c:pt>
                <c:pt idx="7968">
                  <c:v>699.6</c:v>
                </c:pt>
                <c:pt idx="7969">
                  <c:v>699.8</c:v>
                </c:pt>
                <c:pt idx="7970">
                  <c:v>700</c:v>
                </c:pt>
                <c:pt idx="7971">
                  <c:v>700.1</c:v>
                </c:pt>
                <c:pt idx="7972">
                  <c:v>700.2</c:v>
                </c:pt>
                <c:pt idx="7973">
                  <c:v>700.2</c:v>
                </c:pt>
                <c:pt idx="7974">
                  <c:v>700.4</c:v>
                </c:pt>
                <c:pt idx="7975">
                  <c:v>700.9</c:v>
                </c:pt>
                <c:pt idx="7976">
                  <c:v>700.9</c:v>
                </c:pt>
                <c:pt idx="7977">
                  <c:v>701.1</c:v>
                </c:pt>
                <c:pt idx="7978">
                  <c:v>701.2</c:v>
                </c:pt>
                <c:pt idx="7979">
                  <c:v>701.6</c:v>
                </c:pt>
                <c:pt idx="7980">
                  <c:v>701.7</c:v>
                </c:pt>
                <c:pt idx="7981">
                  <c:v>701.9</c:v>
                </c:pt>
                <c:pt idx="7982">
                  <c:v>701.9</c:v>
                </c:pt>
                <c:pt idx="7983">
                  <c:v>702.2</c:v>
                </c:pt>
                <c:pt idx="7984">
                  <c:v>702.2</c:v>
                </c:pt>
                <c:pt idx="7985">
                  <c:v>702.4</c:v>
                </c:pt>
                <c:pt idx="7986">
                  <c:v>702.5</c:v>
                </c:pt>
                <c:pt idx="7987">
                  <c:v>702.5</c:v>
                </c:pt>
                <c:pt idx="7988">
                  <c:v>702.5</c:v>
                </c:pt>
                <c:pt idx="7989">
                  <c:v>702.6</c:v>
                </c:pt>
                <c:pt idx="7990">
                  <c:v>702.9</c:v>
                </c:pt>
                <c:pt idx="7991">
                  <c:v>703</c:v>
                </c:pt>
                <c:pt idx="7992">
                  <c:v>703</c:v>
                </c:pt>
                <c:pt idx="7993">
                  <c:v>703.1</c:v>
                </c:pt>
                <c:pt idx="7994">
                  <c:v>703.3</c:v>
                </c:pt>
                <c:pt idx="7995">
                  <c:v>703.4</c:v>
                </c:pt>
                <c:pt idx="7996">
                  <c:v>703.5</c:v>
                </c:pt>
                <c:pt idx="7997">
                  <c:v>703.5</c:v>
                </c:pt>
                <c:pt idx="7998">
                  <c:v>704</c:v>
                </c:pt>
                <c:pt idx="7999">
                  <c:v>704.1</c:v>
                </c:pt>
                <c:pt idx="8000">
                  <c:v>704.5</c:v>
                </c:pt>
                <c:pt idx="8001">
                  <c:v>704.5</c:v>
                </c:pt>
                <c:pt idx="8002">
                  <c:v>704.5</c:v>
                </c:pt>
                <c:pt idx="8003">
                  <c:v>704.6</c:v>
                </c:pt>
                <c:pt idx="8004">
                  <c:v>704.7</c:v>
                </c:pt>
                <c:pt idx="8005">
                  <c:v>704.9</c:v>
                </c:pt>
                <c:pt idx="8006">
                  <c:v>704.9</c:v>
                </c:pt>
                <c:pt idx="8007">
                  <c:v>705</c:v>
                </c:pt>
                <c:pt idx="8008">
                  <c:v>705.2</c:v>
                </c:pt>
                <c:pt idx="8009">
                  <c:v>705.2</c:v>
                </c:pt>
                <c:pt idx="8010">
                  <c:v>705.5</c:v>
                </c:pt>
                <c:pt idx="8011">
                  <c:v>705.8</c:v>
                </c:pt>
                <c:pt idx="8012">
                  <c:v>705.8</c:v>
                </c:pt>
                <c:pt idx="8013">
                  <c:v>705.9</c:v>
                </c:pt>
                <c:pt idx="8014">
                  <c:v>706</c:v>
                </c:pt>
                <c:pt idx="8015">
                  <c:v>706</c:v>
                </c:pt>
                <c:pt idx="8016">
                  <c:v>706.3</c:v>
                </c:pt>
                <c:pt idx="8017">
                  <c:v>706.5</c:v>
                </c:pt>
                <c:pt idx="8018">
                  <c:v>706.6</c:v>
                </c:pt>
                <c:pt idx="8019">
                  <c:v>707</c:v>
                </c:pt>
                <c:pt idx="8020">
                  <c:v>707.3</c:v>
                </c:pt>
                <c:pt idx="8021">
                  <c:v>707.6</c:v>
                </c:pt>
                <c:pt idx="8022">
                  <c:v>707.6</c:v>
                </c:pt>
                <c:pt idx="8023">
                  <c:v>707.8</c:v>
                </c:pt>
                <c:pt idx="8024">
                  <c:v>708.7</c:v>
                </c:pt>
                <c:pt idx="8025">
                  <c:v>708.7</c:v>
                </c:pt>
                <c:pt idx="8026">
                  <c:v>708.8</c:v>
                </c:pt>
                <c:pt idx="8027">
                  <c:v>708.9</c:v>
                </c:pt>
                <c:pt idx="8028">
                  <c:v>708.9</c:v>
                </c:pt>
                <c:pt idx="8029">
                  <c:v>709</c:v>
                </c:pt>
                <c:pt idx="8030">
                  <c:v>709</c:v>
                </c:pt>
                <c:pt idx="8031">
                  <c:v>709.4</c:v>
                </c:pt>
                <c:pt idx="8032">
                  <c:v>709.5</c:v>
                </c:pt>
                <c:pt idx="8033">
                  <c:v>709.8</c:v>
                </c:pt>
                <c:pt idx="8034">
                  <c:v>710</c:v>
                </c:pt>
                <c:pt idx="8035">
                  <c:v>710.3</c:v>
                </c:pt>
                <c:pt idx="8036">
                  <c:v>710.4</c:v>
                </c:pt>
                <c:pt idx="8037">
                  <c:v>710.7</c:v>
                </c:pt>
                <c:pt idx="8038">
                  <c:v>710.7</c:v>
                </c:pt>
                <c:pt idx="8039">
                  <c:v>710.9</c:v>
                </c:pt>
                <c:pt idx="8040">
                  <c:v>710.9</c:v>
                </c:pt>
                <c:pt idx="8041">
                  <c:v>711.4</c:v>
                </c:pt>
                <c:pt idx="8042">
                  <c:v>711.4</c:v>
                </c:pt>
                <c:pt idx="8043">
                  <c:v>711.4</c:v>
                </c:pt>
                <c:pt idx="8044">
                  <c:v>711.4</c:v>
                </c:pt>
                <c:pt idx="8045">
                  <c:v>711.5</c:v>
                </c:pt>
                <c:pt idx="8046">
                  <c:v>711.5</c:v>
                </c:pt>
                <c:pt idx="8047">
                  <c:v>711.7</c:v>
                </c:pt>
                <c:pt idx="8048">
                  <c:v>712</c:v>
                </c:pt>
                <c:pt idx="8049">
                  <c:v>712</c:v>
                </c:pt>
                <c:pt idx="8050">
                  <c:v>712</c:v>
                </c:pt>
                <c:pt idx="8051">
                  <c:v>712.1</c:v>
                </c:pt>
                <c:pt idx="8052">
                  <c:v>712.1</c:v>
                </c:pt>
                <c:pt idx="8053">
                  <c:v>712.3</c:v>
                </c:pt>
                <c:pt idx="8054">
                  <c:v>712.7</c:v>
                </c:pt>
                <c:pt idx="8055">
                  <c:v>713</c:v>
                </c:pt>
                <c:pt idx="8056">
                  <c:v>713</c:v>
                </c:pt>
                <c:pt idx="8057">
                  <c:v>713.2</c:v>
                </c:pt>
                <c:pt idx="8058">
                  <c:v>713.2</c:v>
                </c:pt>
                <c:pt idx="8059">
                  <c:v>713.4</c:v>
                </c:pt>
                <c:pt idx="8060">
                  <c:v>713.5</c:v>
                </c:pt>
                <c:pt idx="8061">
                  <c:v>713.8</c:v>
                </c:pt>
                <c:pt idx="8062">
                  <c:v>713.8</c:v>
                </c:pt>
                <c:pt idx="8063">
                  <c:v>713.9</c:v>
                </c:pt>
                <c:pt idx="8064">
                  <c:v>714</c:v>
                </c:pt>
                <c:pt idx="8065">
                  <c:v>714.3</c:v>
                </c:pt>
                <c:pt idx="8066">
                  <c:v>714.3</c:v>
                </c:pt>
                <c:pt idx="8067">
                  <c:v>714.4</c:v>
                </c:pt>
                <c:pt idx="8068">
                  <c:v>714.9</c:v>
                </c:pt>
                <c:pt idx="8069">
                  <c:v>715.7</c:v>
                </c:pt>
                <c:pt idx="8070">
                  <c:v>715.9</c:v>
                </c:pt>
                <c:pt idx="8071">
                  <c:v>716.1</c:v>
                </c:pt>
                <c:pt idx="8072">
                  <c:v>716.1</c:v>
                </c:pt>
                <c:pt idx="8073">
                  <c:v>716.4</c:v>
                </c:pt>
                <c:pt idx="8074">
                  <c:v>716.7</c:v>
                </c:pt>
                <c:pt idx="8075">
                  <c:v>716.8</c:v>
                </c:pt>
                <c:pt idx="8076">
                  <c:v>717.1</c:v>
                </c:pt>
                <c:pt idx="8077">
                  <c:v>717.1</c:v>
                </c:pt>
                <c:pt idx="8078">
                  <c:v>717.3</c:v>
                </c:pt>
                <c:pt idx="8079">
                  <c:v>717.4</c:v>
                </c:pt>
                <c:pt idx="8080">
                  <c:v>717.5</c:v>
                </c:pt>
                <c:pt idx="8081">
                  <c:v>717.6</c:v>
                </c:pt>
                <c:pt idx="8082">
                  <c:v>717.6</c:v>
                </c:pt>
                <c:pt idx="8083">
                  <c:v>717.7</c:v>
                </c:pt>
                <c:pt idx="8084">
                  <c:v>717.7</c:v>
                </c:pt>
                <c:pt idx="8085">
                  <c:v>717.9</c:v>
                </c:pt>
                <c:pt idx="8086">
                  <c:v>718.5</c:v>
                </c:pt>
                <c:pt idx="8087">
                  <c:v>718.7</c:v>
                </c:pt>
                <c:pt idx="8088">
                  <c:v>718.8</c:v>
                </c:pt>
                <c:pt idx="8089">
                  <c:v>718.9</c:v>
                </c:pt>
                <c:pt idx="8090">
                  <c:v>719.1</c:v>
                </c:pt>
                <c:pt idx="8091">
                  <c:v>719.1</c:v>
                </c:pt>
                <c:pt idx="8092">
                  <c:v>719.4</c:v>
                </c:pt>
                <c:pt idx="8093">
                  <c:v>719.4</c:v>
                </c:pt>
                <c:pt idx="8094">
                  <c:v>719.5</c:v>
                </c:pt>
                <c:pt idx="8095">
                  <c:v>720</c:v>
                </c:pt>
                <c:pt idx="8096">
                  <c:v>720</c:v>
                </c:pt>
                <c:pt idx="8097">
                  <c:v>720.4</c:v>
                </c:pt>
                <c:pt idx="8098">
                  <c:v>720.5</c:v>
                </c:pt>
                <c:pt idx="8099">
                  <c:v>720.6</c:v>
                </c:pt>
                <c:pt idx="8100">
                  <c:v>720.6</c:v>
                </c:pt>
                <c:pt idx="8101">
                  <c:v>720.7</c:v>
                </c:pt>
                <c:pt idx="8102">
                  <c:v>720.7</c:v>
                </c:pt>
                <c:pt idx="8103">
                  <c:v>720.8</c:v>
                </c:pt>
                <c:pt idx="8104">
                  <c:v>720.9</c:v>
                </c:pt>
                <c:pt idx="8105">
                  <c:v>721</c:v>
                </c:pt>
                <c:pt idx="8106">
                  <c:v>721</c:v>
                </c:pt>
                <c:pt idx="8107">
                  <c:v>721</c:v>
                </c:pt>
                <c:pt idx="8108">
                  <c:v>721.2</c:v>
                </c:pt>
                <c:pt idx="8109">
                  <c:v>721.4</c:v>
                </c:pt>
                <c:pt idx="8110">
                  <c:v>721.4</c:v>
                </c:pt>
                <c:pt idx="8111">
                  <c:v>721.5</c:v>
                </c:pt>
                <c:pt idx="8112">
                  <c:v>721.5</c:v>
                </c:pt>
                <c:pt idx="8113">
                  <c:v>721.6</c:v>
                </c:pt>
                <c:pt idx="8114">
                  <c:v>721.7</c:v>
                </c:pt>
                <c:pt idx="8115">
                  <c:v>722.3</c:v>
                </c:pt>
                <c:pt idx="8116">
                  <c:v>722.4</c:v>
                </c:pt>
                <c:pt idx="8117">
                  <c:v>722.4</c:v>
                </c:pt>
                <c:pt idx="8118">
                  <c:v>722.6</c:v>
                </c:pt>
                <c:pt idx="8119">
                  <c:v>722.8</c:v>
                </c:pt>
                <c:pt idx="8120">
                  <c:v>722.8</c:v>
                </c:pt>
                <c:pt idx="8121">
                  <c:v>722.9</c:v>
                </c:pt>
                <c:pt idx="8122">
                  <c:v>723.1</c:v>
                </c:pt>
                <c:pt idx="8123">
                  <c:v>723.1</c:v>
                </c:pt>
                <c:pt idx="8124">
                  <c:v>723.3</c:v>
                </c:pt>
                <c:pt idx="8125">
                  <c:v>723.4</c:v>
                </c:pt>
                <c:pt idx="8126">
                  <c:v>723.6</c:v>
                </c:pt>
                <c:pt idx="8127">
                  <c:v>723.6</c:v>
                </c:pt>
                <c:pt idx="8128">
                  <c:v>723.7</c:v>
                </c:pt>
                <c:pt idx="8129">
                  <c:v>723.8</c:v>
                </c:pt>
                <c:pt idx="8130">
                  <c:v>723.9</c:v>
                </c:pt>
                <c:pt idx="8131">
                  <c:v>724</c:v>
                </c:pt>
                <c:pt idx="8132">
                  <c:v>724.2</c:v>
                </c:pt>
                <c:pt idx="8133">
                  <c:v>724.2</c:v>
                </c:pt>
                <c:pt idx="8134">
                  <c:v>724.4</c:v>
                </c:pt>
                <c:pt idx="8135">
                  <c:v>724.7</c:v>
                </c:pt>
                <c:pt idx="8136">
                  <c:v>724.7</c:v>
                </c:pt>
                <c:pt idx="8137">
                  <c:v>724.7</c:v>
                </c:pt>
                <c:pt idx="8138">
                  <c:v>724.8</c:v>
                </c:pt>
                <c:pt idx="8139">
                  <c:v>725</c:v>
                </c:pt>
                <c:pt idx="8140">
                  <c:v>725.1</c:v>
                </c:pt>
                <c:pt idx="8141">
                  <c:v>725.2</c:v>
                </c:pt>
                <c:pt idx="8142">
                  <c:v>725.2</c:v>
                </c:pt>
                <c:pt idx="8143">
                  <c:v>725.2</c:v>
                </c:pt>
                <c:pt idx="8144">
                  <c:v>725.5</c:v>
                </c:pt>
                <c:pt idx="8145">
                  <c:v>725.6</c:v>
                </c:pt>
                <c:pt idx="8146">
                  <c:v>725.6</c:v>
                </c:pt>
                <c:pt idx="8147">
                  <c:v>725.6</c:v>
                </c:pt>
                <c:pt idx="8148">
                  <c:v>725.6</c:v>
                </c:pt>
                <c:pt idx="8149">
                  <c:v>725.7</c:v>
                </c:pt>
                <c:pt idx="8150">
                  <c:v>725.7</c:v>
                </c:pt>
                <c:pt idx="8151">
                  <c:v>725.8</c:v>
                </c:pt>
                <c:pt idx="8152">
                  <c:v>726.1</c:v>
                </c:pt>
                <c:pt idx="8153">
                  <c:v>726.2</c:v>
                </c:pt>
                <c:pt idx="8154">
                  <c:v>726.2</c:v>
                </c:pt>
                <c:pt idx="8155">
                  <c:v>726.2</c:v>
                </c:pt>
                <c:pt idx="8156">
                  <c:v>726.4</c:v>
                </c:pt>
                <c:pt idx="8157">
                  <c:v>726.4</c:v>
                </c:pt>
                <c:pt idx="8158">
                  <c:v>726.4</c:v>
                </c:pt>
                <c:pt idx="8159">
                  <c:v>726.6</c:v>
                </c:pt>
                <c:pt idx="8160">
                  <c:v>726.8</c:v>
                </c:pt>
                <c:pt idx="8161">
                  <c:v>727.2</c:v>
                </c:pt>
                <c:pt idx="8162">
                  <c:v>727.4</c:v>
                </c:pt>
                <c:pt idx="8163">
                  <c:v>727.5</c:v>
                </c:pt>
                <c:pt idx="8164">
                  <c:v>727.6</c:v>
                </c:pt>
                <c:pt idx="8165">
                  <c:v>728.1</c:v>
                </c:pt>
                <c:pt idx="8166">
                  <c:v>728.1</c:v>
                </c:pt>
                <c:pt idx="8167">
                  <c:v>728.3</c:v>
                </c:pt>
                <c:pt idx="8168">
                  <c:v>728.5</c:v>
                </c:pt>
                <c:pt idx="8169">
                  <c:v>728.8</c:v>
                </c:pt>
                <c:pt idx="8170">
                  <c:v>728.9</c:v>
                </c:pt>
                <c:pt idx="8171">
                  <c:v>729.2</c:v>
                </c:pt>
                <c:pt idx="8172">
                  <c:v>729.6</c:v>
                </c:pt>
                <c:pt idx="8173">
                  <c:v>729.8</c:v>
                </c:pt>
                <c:pt idx="8174">
                  <c:v>729.8</c:v>
                </c:pt>
                <c:pt idx="8175">
                  <c:v>729.9</c:v>
                </c:pt>
                <c:pt idx="8176">
                  <c:v>730.3</c:v>
                </c:pt>
                <c:pt idx="8177">
                  <c:v>730.3</c:v>
                </c:pt>
                <c:pt idx="8178">
                  <c:v>730.4</c:v>
                </c:pt>
                <c:pt idx="8179">
                  <c:v>730.5</c:v>
                </c:pt>
                <c:pt idx="8180">
                  <c:v>730.7</c:v>
                </c:pt>
                <c:pt idx="8181">
                  <c:v>730.8</c:v>
                </c:pt>
                <c:pt idx="8182">
                  <c:v>730.9</c:v>
                </c:pt>
                <c:pt idx="8183">
                  <c:v>731.2</c:v>
                </c:pt>
                <c:pt idx="8184">
                  <c:v>731.3</c:v>
                </c:pt>
                <c:pt idx="8185">
                  <c:v>731.5</c:v>
                </c:pt>
                <c:pt idx="8186">
                  <c:v>731.5</c:v>
                </c:pt>
                <c:pt idx="8187">
                  <c:v>731.5</c:v>
                </c:pt>
                <c:pt idx="8188">
                  <c:v>731.8</c:v>
                </c:pt>
                <c:pt idx="8189">
                  <c:v>731.9</c:v>
                </c:pt>
                <c:pt idx="8190">
                  <c:v>732</c:v>
                </c:pt>
                <c:pt idx="8191">
                  <c:v>732.3</c:v>
                </c:pt>
                <c:pt idx="8192">
                  <c:v>732.4</c:v>
                </c:pt>
                <c:pt idx="8193">
                  <c:v>732.9</c:v>
                </c:pt>
                <c:pt idx="8194">
                  <c:v>732.9</c:v>
                </c:pt>
                <c:pt idx="8195">
                  <c:v>733.2</c:v>
                </c:pt>
                <c:pt idx="8196">
                  <c:v>733.6</c:v>
                </c:pt>
                <c:pt idx="8197">
                  <c:v>733.6</c:v>
                </c:pt>
                <c:pt idx="8198">
                  <c:v>733.7</c:v>
                </c:pt>
                <c:pt idx="8199">
                  <c:v>733.7</c:v>
                </c:pt>
                <c:pt idx="8200">
                  <c:v>734</c:v>
                </c:pt>
                <c:pt idx="8201">
                  <c:v>734.2</c:v>
                </c:pt>
                <c:pt idx="8202">
                  <c:v>735</c:v>
                </c:pt>
                <c:pt idx="8203">
                  <c:v>735.1</c:v>
                </c:pt>
                <c:pt idx="8204">
                  <c:v>735.2</c:v>
                </c:pt>
                <c:pt idx="8205">
                  <c:v>735.2</c:v>
                </c:pt>
                <c:pt idx="8206">
                  <c:v>735.3</c:v>
                </c:pt>
                <c:pt idx="8207">
                  <c:v>735.6</c:v>
                </c:pt>
                <c:pt idx="8208">
                  <c:v>735.7</c:v>
                </c:pt>
                <c:pt idx="8209">
                  <c:v>735.7</c:v>
                </c:pt>
                <c:pt idx="8210">
                  <c:v>736.1</c:v>
                </c:pt>
                <c:pt idx="8211">
                  <c:v>736.2</c:v>
                </c:pt>
                <c:pt idx="8212">
                  <c:v>736.3</c:v>
                </c:pt>
                <c:pt idx="8213">
                  <c:v>736.4</c:v>
                </c:pt>
                <c:pt idx="8214">
                  <c:v>736.5</c:v>
                </c:pt>
                <c:pt idx="8215">
                  <c:v>736.5</c:v>
                </c:pt>
                <c:pt idx="8216">
                  <c:v>736.7</c:v>
                </c:pt>
                <c:pt idx="8217">
                  <c:v>736.7</c:v>
                </c:pt>
                <c:pt idx="8218">
                  <c:v>736.8</c:v>
                </c:pt>
                <c:pt idx="8219">
                  <c:v>737.1</c:v>
                </c:pt>
                <c:pt idx="8220">
                  <c:v>737.3</c:v>
                </c:pt>
                <c:pt idx="8221">
                  <c:v>737.5</c:v>
                </c:pt>
                <c:pt idx="8222">
                  <c:v>737.6</c:v>
                </c:pt>
                <c:pt idx="8223">
                  <c:v>737.6</c:v>
                </c:pt>
                <c:pt idx="8224">
                  <c:v>737.7</c:v>
                </c:pt>
                <c:pt idx="8225">
                  <c:v>737.7</c:v>
                </c:pt>
                <c:pt idx="8226">
                  <c:v>737.8</c:v>
                </c:pt>
                <c:pt idx="8227">
                  <c:v>737.9</c:v>
                </c:pt>
                <c:pt idx="8228">
                  <c:v>737.9</c:v>
                </c:pt>
                <c:pt idx="8229">
                  <c:v>738.2</c:v>
                </c:pt>
                <c:pt idx="8230">
                  <c:v>738.4</c:v>
                </c:pt>
                <c:pt idx="8231">
                  <c:v>738.6</c:v>
                </c:pt>
                <c:pt idx="8232">
                  <c:v>738.8</c:v>
                </c:pt>
                <c:pt idx="8233">
                  <c:v>738.9</c:v>
                </c:pt>
                <c:pt idx="8234">
                  <c:v>738.9</c:v>
                </c:pt>
                <c:pt idx="8235">
                  <c:v>738.9</c:v>
                </c:pt>
                <c:pt idx="8236">
                  <c:v>738.9</c:v>
                </c:pt>
                <c:pt idx="8237">
                  <c:v>739.4</c:v>
                </c:pt>
                <c:pt idx="8238">
                  <c:v>739.5</c:v>
                </c:pt>
                <c:pt idx="8239">
                  <c:v>739.5</c:v>
                </c:pt>
                <c:pt idx="8240">
                  <c:v>739.5</c:v>
                </c:pt>
                <c:pt idx="8241">
                  <c:v>739.6</c:v>
                </c:pt>
                <c:pt idx="8242">
                  <c:v>739.7</c:v>
                </c:pt>
                <c:pt idx="8243">
                  <c:v>739.9</c:v>
                </c:pt>
                <c:pt idx="8244">
                  <c:v>740.1</c:v>
                </c:pt>
                <c:pt idx="8245">
                  <c:v>740.4</c:v>
                </c:pt>
                <c:pt idx="8246">
                  <c:v>740.6</c:v>
                </c:pt>
                <c:pt idx="8247">
                  <c:v>741.5</c:v>
                </c:pt>
                <c:pt idx="8248">
                  <c:v>741.5</c:v>
                </c:pt>
                <c:pt idx="8249">
                  <c:v>741.9</c:v>
                </c:pt>
                <c:pt idx="8250">
                  <c:v>742.2</c:v>
                </c:pt>
                <c:pt idx="8251">
                  <c:v>742.3</c:v>
                </c:pt>
                <c:pt idx="8252">
                  <c:v>742.6</c:v>
                </c:pt>
                <c:pt idx="8253">
                  <c:v>742.7</c:v>
                </c:pt>
                <c:pt idx="8254">
                  <c:v>742.8</c:v>
                </c:pt>
                <c:pt idx="8255">
                  <c:v>742.8</c:v>
                </c:pt>
                <c:pt idx="8256">
                  <c:v>743</c:v>
                </c:pt>
                <c:pt idx="8257">
                  <c:v>743.4</c:v>
                </c:pt>
                <c:pt idx="8258">
                  <c:v>743.8</c:v>
                </c:pt>
                <c:pt idx="8259">
                  <c:v>744.1</c:v>
                </c:pt>
                <c:pt idx="8260">
                  <c:v>744.1</c:v>
                </c:pt>
                <c:pt idx="8261">
                  <c:v>744.4</c:v>
                </c:pt>
                <c:pt idx="8262">
                  <c:v>744.5</c:v>
                </c:pt>
                <c:pt idx="8263">
                  <c:v>744.5</c:v>
                </c:pt>
                <c:pt idx="8264">
                  <c:v>744.5</c:v>
                </c:pt>
                <c:pt idx="8265">
                  <c:v>744.6</c:v>
                </c:pt>
                <c:pt idx="8266">
                  <c:v>744.7</c:v>
                </c:pt>
                <c:pt idx="8267">
                  <c:v>744.9</c:v>
                </c:pt>
                <c:pt idx="8268">
                  <c:v>744.9</c:v>
                </c:pt>
                <c:pt idx="8269">
                  <c:v>744.9</c:v>
                </c:pt>
                <c:pt idx="8270">
                  <c:v>745</c:v>
                </c:pt>
                <c:pt idx="8271">
                  <c:v>745</c:v>
                </c:pt>
                <c:pt idx="8272">
                  <c:v>745.4</c:v>
                </c:pt>
                <c:pt idx="8273">
                  <c:v>745.5</c:v>
                </c:pt>
                <c:pt idx="8274">
                  <c:v>745.8</c:v>
                </c:pt>
                <c:pt idx="8275">
                  <c:v>745.9</c:v>
                </c:pt>
                <c:pt idx="8276">
                  <c:v>746</c:v>
                </c:pt>
                <c:pt idx="8277">
                  <c:v>746.2</c:v>
                </c:pt>
                <c:pt idx="8278">
                  <c:v>746.4</c:v>
                </c:pt>
                <c:pt idx="8279">
                  <c:v>746.9</c:v>
                </c:pt>
                <c:pt idx="8280">
                  <c:v>747</c:v>
                </c:pt>
                <c:pt idx="8281">
                  <c:v>747.2</c:v>
                </c:pt>
                <c:pt idx="8282">
                  <c:v>747.3</c:v>
                </c:pt>
                <c:pt idx="8283">
                  <c:v>747.3</c:v>
                </c:pt>
                <c:pt idx="8284">
                  <c:v>747.4</c:v>
                </c:pt>
                <c:pt idx="8285">
                  <c:v>747.4</c:v>
                </c:pt>
                <c:pt idx="8286">
                  <c:v>747.7</c:v>
                </c:pt>
                <c:pt idx="8287">
                  <c:v>747.7</c:v>
                </c:pt>
                <c:pt idx="8288">
                  <c:v>748.2</c:v>
                </c:pt>
                <c:pt idx="8289">
                  <c:v>748.2</c:v>
                </c:pt>
                <c:pt idx="8290">
                  <c:v>748.5</c:v>
                </c:pt>
                <c:pt idx="8291">
                  <c:v>748.6</c:v>
                </c:pt>
                <c:pt idx="8292">
                  <c:v>748.6</c:v>
                </c:pt>
                <c:pt idx="8293">
                  <c:v>748.7</c:v>
                </c:pt>
                <c:pt idx="8294">
                  <c:v>748.8</c:v>
                </c:pt>
                <c:pt idx="8295">
                  <c:v>748.8</c:v>
                </c:pt>
                <c:pt idx="8296">
                  <c:v>748.8</c:v>
                </c:pt>
                <c:pt idx="8297">
                  <c:v>748.9</c:v>
                </c:pt>
                <c:pt idx="8298">
                  <c:v>748.9</c:v>
                </c:pt>
                <c:pt idx="8299">
                  <c:v>748.9</c:v>
                </c:pt>
                <c:pt idx="8300">
                  <c:v>749</c:v>
                </c:pt>
                <c:pt idx="8301">
                  <c:v>749.1</c:v>
                </c:pt>
                <c:pt idx="8302">
                  <c:v>749.1</c:v>
                </c:pt>
                <c:pt idx="8303">
                  <c:v>749.2</c:v>
                </c:pt>
                <c:pt idx="8304">
                  <c:v>749.3</c:v>
                </c:pt>
                <c:pt idx="8305">
                  <c:v>749.4</c:v>
                </c:pt>
                <c:pt idx="8306">
                  <c:v>749.7</c:v>
                </c:pt>
                <c:pt idx="8307">
                  <c:v>750.4</c:v>
                </c:pt>
                <c:pt idx="8308">
                  <c:v>750.4</c:v>
                </c:pt>
                <c:pt idx="8309">
                  <c:v>750.7</c:v>
                </c:pt>
                <c:pt idx="8310">
                  <c:v>750.8</c:v>
                </c:pt>
                <c:pt idx="8311">
                  <c:v>750.8</c:v>
                </c:pt>
                <c:pt idx="8312">
                  <c:v>750.9</c:v>
                </c:pt>
                <c:pt idx="8313">
                  <c:v>751.2</c:v>
                </c:pt>
                <c:pt idx="8314">
                  <c:v>751.3</c:v>
                </c:pt>
                <c:pt idx="8315">
                  <c:v>751.3</c:v>
                </c:pt>
                <c:pt idx="8316">
                  <c:v>751.3</c:v>
                </c:pt>
                <c:pt idx="8317">
                  <c:v>751.5</c:v>
                </c:pt>
                <c:pt idx="8318">
                  <c:v>751.7</c:v>
                </c:pt>
                <c:pt idx="8319">
                  <c:v>751.7</c:v>
                </c:pt>
                <c:pt idx="8320">
                  <c:v>751.7</c:v>
                </c:pt>
                <c:pt idx="8321">
                  <c:v>751.8</c:v>
                </c:pt>
                <c:pt idx="8322">
                  <c:v>752</c:v>
                </c:pt>
                <c:pt idx="8323">
                  <c:v>752.1</c:v>
                </c:pt>
                <c:pt idx="8324">
                  <c:v>752.2</c:v>
                </c:pt>
                <c:pt idx="8325">
                  <c:v>752.3</c:v>
                </c:pt>
                <c:pt idx="8326">
                  <c:v>752.4</c:v>
                </c:pt>
                <c:pt idx="8327">
                  <c:v>752.5</c:v>
                </c:pt>
                <c:pt idx="8328">
                  <c:v>752.7</c:v>
                </c:pt>
                <c:pt idx="8329">
                  <c:v>753.1</c:v>
                </c:pt>
                <c:pt idx="8330">
                  <c:v>753.3</c:v>
                </c:pt>
                <c:pt idx="8331">
                  <c:v>753.6</c:v>
                </c:pt>
                <c:pt idx="8332">
                  <c:v>753.7</c:v>
                </c:pt>
                <c:pt idx="8333">
                  <c:v>753.8</c:v>
                </c:pt>
                <c:pt idx="8334">
                  <c:v>753.8</c:v>
                </c:pt>
                <c:pt idx="8335">
                  <c:v>753.8</c:v>
                </c:pt>
                <c:pt idx="8336">
                  <c:v>754</c:v>
                </c:pt>
                <c:pt idx="8337">
                  <c:v>754.1</c:v>
                </c:pt>
                <c:pt idx="8338">
                  <c:v>754.1</c:v>
                </c:pt>
                <c:pt idx="8339">
                  <c:v>754.1</c:v>
                </c:pt>
                <c:pt idx="8340">
                  <c:v>754.2</c:v>
                </c:pt>
                <c:pt idx="8341">
                  <c:v>754.3</c:v>
                </c:pt>
                <c:pt idx="8342">
                  <c:v>754.3</c:v>
                </c:pt>
                <c:pt idx="8343">
                  <c:v>754.5</c:v>
                </c:pt>
                <c:pt idx="8344">
                  <c:v>754.5</c:v>
                </c:pt>
                <c:pt idx="8345">
                  <c:v>754.6</c:v>
                </c:pt>
                <c:pt idx="8346">
                  <c:v>754.7</c:v>
                </c:pt>
                <c:pt idx="8347">
                  <c:v>754.9</c:v>
                </c:pt>
                <c:pt idx="8348">
                  <c:v>755.1</c:v>
                </c:pt>
                <c:pt idx="8349">
                  <c:v>755.2</c:v>
                </c:pt>
                <c:pt idx="8350">
                  <c:v>755.2</c:v>
                </c:pt>
                <c:pt idx="8351">
                  <c:v>755.3</c:v>
                </c:pt>
                <c:pt idx="8352">
                  <c:v>755.6</c:v>
                </c:pt>
                <c:pt idx="8353">
                  <c:v>756</c:v>
                </c:pt>
                <c:pt idx="8354">
                  <c:v>756.1</c:v>
                </c:pt>
                <c:pt idx="8355">
                  <c:v>756.1</c:v>
                </c:pt>
                <c:pt idx="8356">
                  <c:v>756.2</c:v>
                </c:pt>
                <c:pt idx="8357">
                  <c:v>756.4</c:v>
                </c:pt>
                <c:pt idx="8358">
                  <c:v>756.4</c:v>
                </c:pt>
                <c:pt idx="8359">
                  <c:v>756.4</c:v>
                </c:pt>
                <c:pt idx="8360">
                  <c:v>756.5</c:v>
                </c:pt>
                <c:pt idx="8361">
                  <c:v>756.6</c:v>
                </c:pt>
                <c:pt idx="8362">
                  <c:v>756.6</c:v>
                </c:pt>
                <c:pt idx="8363">
                  <c:v>757.1</c:v>
                </c:pt>
                <c:pt idx="8364">
                  <c:v>757.1</c:v>
                </c:pt>
                <c:pt idx="8365">
                  <c:v>757.4</c:v>
                </c:pt>
                <c:pt idx="8366">
                  <c:v>757.5</c:v>
                </c:pt>
                <c:pt idx="8367">
                  <c:v>757.6</c:v>
                </c:pt>
                <c:pt idx="8368">
                  <c:v>757.6</c:v>
                </c:pt>
                <c:pt idx="8369">
                  <c:v>758</c:v>
                </c:pt>
                <c:pt idx="8370">
                  <c:v>758</c:v>
                </c:pt>
                <c:pt idx="8371">
                  <c:v>758.2</c:v>
                </c:pt>
                <c:pt idx="8372">
                  <c:v>758.3</c:v>
                </c:pt>
                <c:pt idx="8373">
                  <c:v>758.4</c:v>
                </c:pt>
                <c:pt idx="8374">
                  <c:v>758.5</c:v>
                </c:pt>
                <c:pt idx="8375">
                  <c:v>758.6</c:v>
                </c:pt>
                <c:pt idx="8376">
                  <c:v>758.7</c:v>
                </c:pt>
                <c:pt idx="8377">
                  <c:v>758.9</c:v>
                </c:pt>
                <c:pt idx="8378">
                  <c:v>759.1</c:v>
                </c:pt>
                <c:pt idx="8379">
                  <c:v>759.2</c:v>
                </c:pt>
                <c:pt idx="8380">
                  <c:v>759.4</c:v>
                </c:pt>
                <c:pt idx="8381">
                  <c:v>759.4</c:v>
                </c:pt>
                <c:pt idx="8382">
                  <c:v>759.5</c:v>
                </c:pt>
                <c:pt idx="8383">
                  <c:v>759.6</c:v>
                </c:pt>
                <c:pt idx="8384">
                  <c:v>759.9</c:v>
                </c:pt>
                <c:pt idx="8385">
                  <c:v>759.9</c:v>
                </c:pt>
                <c:pt idx="8386">
                  <c:v>760.1</c:v>
                </c:pt>
                <c:pt idx="8387">
                  <c:v>760.1</c:v>
                </c:pt>
                <c:pt idx="8388">
                  <c:v>760.3</c:v>
                </c:pt>
                <c:pt idx="8389">
                  <c:v>760.6</c:v>
                </c:pt>
                <c:pt idx="8390">
                  <c:v>760.6</c:v>
                </c:pt>
                <c:pt idx="8391">
                  <c:v>760.8</c:v>
                </c:pt>
                <c:pt idx="8392">
                  <c:v>760.8</c:v>
                </c:pt>
                <c:pt idx="8393">
                  <c:v>760.9</c:v>
                </c:pt>
                <c:pt idx="8394">
                  <c:v>761</c:v>
                </c:pt>
                <c:pt idx="8395">
                  <c:v>761.6</c:v>
                </c:pt>
                <c:pt idx="8396">
                  <c:v>761.8</c:v>
                </c:pt>
                <c:pt idx="8397">
                  <c:v>762</c:v>
                </c:pt>
                <c:pt idx="8398">
                  <c:v>762.1</c:v>
                </c:pt>
                <c:pt idx="8399">
                  <c:v>762.2</c:v>
                </c:pt>
                <c:pt idx="8400">
                  <c:v>762.3</c:v>
                </c:pt>
                <c:pt idx="8401">
                  <c:v>762.7</c:v>
                </c:pt>
                <c:pt idx="8402">
                  <c:v>762.8</c:v>
                </c:pt>
                <c:pt idx="8403">
                  <c:v>762.8</c:v>
                </c:pt>
                <c:pt idx="8404">
                  <c:v>762.8</c:v>
                </c:pt>
                <c:pt idx="8405">
                  <c:v>763.2</c:v>
                </c:pt>
                <c:pt idx="8406">
                  <c:v>763.3</c:v>
                </c:pt>
                <c:pt idx="8407">
                  <c:v>763.5</c:v>
                </c:pt>
                <c:pt idx="8408">
                  <c:v>763.6</c:v>
                </c:pt>
                <c:pt idx="8409">
                  <c:v>763.6</c:v>
                </c:pt>
                <c:pt idx="8410">
                  <c:v>763.7</c:v>
                </c:pt>
                <c:pt idx="8411">
                  <c:v>763.7</c:v>
                </c:pt>
                <c:pt idx="8412">
                  <c:v>764</c:v>
                </c:pt>
                <c:pt idx="8413">
                  <c:v>764.2</c:v>
                </c:pt>
                <c:pt idx="8414">
                  <c:v>764.4</c:v>
                </c:pt>
                <c:pt idx="8415">
                  <c:v>764.5</c:v>
                </c:pt>
                <c:pt idx="8416">
                  <c:v>764.5</c:v>
                </c:pt>
                <c:pt idx="8417">
                  <c:v>764.8</c:v>
                </c:pt>
                <c:pt idx="8418">
                  <c:v>764.9</c:v>
                </c:pt>
                <c:pt idx="8419">
                  <c:v>765.1</c:v>
                </c:pt>
                <c:pt idx="8420">
                  <c:v>765.4</c:v>
                </c:pt>
                <c:pt idx="8421">
                  <c:v>765.4</c:v>
                </c:pt>
                <c:pt idx="8422">
                  <c:v>765.5</c:v>
                </c:pt>
                <c:pt idx="8423">
                  <c:v>765.6</c:v>
                </c:pt>
                <c:pt idx="8424">
                  <c:v>766.2</c:v>
                </c:pt>
                <c:pt idx="8425">
                  <c:v>766.3</c:v>
                </c:pt>
                <c:pt idx="8426">
                  <c:v>766.4</c:v>
                </c:pt>
                <c:pt idx="8427">
                  <c:v>766.5</c:v>
                </c:pt>
                <c:pt idx="8428">
                  <c:v>766.8</c:v>
                </c:pt>
                <c:pt idx="8429">
                  <c:v>766.9</c:v>
                </c:pt>
                <c:pt idx="8430">
                  <c:v>767.1</c:v>
                </c:pt>
                <c:pt idx="8431">
                  <c:v>767.5</c:v>
                </c:pt>
                <c:pt idx="8432">
                  <c:v>767.6</c:v>
                </c:pt>
                <c:pt idx="8433">
                  <c:v>767.6</c:v>
                </c:pt>
                <c:pt idx="8434">
                  <c:v>767.9</c:v>
                </c:pt>
                <c:pt idx="8435">
                  <c:v>768.1</c:v>
                </c:pt>
                <c:pt idx="8436">
                  <c:v>768.2</c:v>
                </c:pt>
                <c:pt idx="8437">
                  <c:v>768.3</c:v>
                </c:pt>
                <c:pt idx="8438">
                  <c:v>768.3</c:v>
                </c:pt>
                <c:pt idx="8439">
                  <c:v>768.4</c:v>
                </c:pt>
                <c:pt idx="8440">
                  <c:v>768.5</c:v>
                </c:pt>
                <c:pt idx="8441">
                  <c:v>768.6</c:v>
                </c:pt>
                <c:pt idx="8442">
                  <c:v>768.7</c:v>
                </c:pt>
                <c:pt idx="8443">
                  <c:v>768.9</c:v>
                </c:pt>
                <c:pt idx="8444">
                  <c:v>768.9</c:v>
                </c:pt>
                <c:pt idx="8445">
                  <c:v>768.9</c:v>
                </c:pt>
                <c:pt idx="8446">
                  <c:v>769</c:v>
                </c:pt>
                <c:pt idx="8447">
                  <c:v>769</c:v>
                </c:pt>
                <c:pt idx="8448">
                  <c:v>769.1</c:v>
                </c:pt>
                <c:pt idx="8449">
                  <c:v>769.4</c:v>
                </c:pt>
                <c:pt idx="8450">
                  <c:v>769.5</c:v>
                </c:pt>
                <c:pt idx="8451">
                  <c:v>769.5</c:v>
                </c:pt>
                <c:pt idx="8452">
                  <c:v>769.7</c:v>
                </c:pt>
                <c:pt idx="8453">
                  <c:v>769.9</c:v>
                </c:pt>
                <c:pt idx="8454">
                  <c:v>770</c:v>
                </c:pt>
                <c:pt idx="8455">
                  <c:v>770.2</c:v>
                </c:pt>
                <c:pt idx="8456">
                  <c:v>770.3</c:v>
                </c:pt>
                <c:pt idx="8457">
                  <c:v>770.6</c:v>
                </c:pt>
                <c:pt idx="8458">
                  <c:v>770.7</c:v>
                </c:pt>
                <c:pt idx="8459">
                  <c:v>770.7</c:v>
                </c:pt>
                <c:pt idx="8460">
                  <c:v>770.9</c:v>
                </c:pt>
                <c:pt idx="8461">
                  <c:v>770.9</c:v>
                </c:pt>
                <c:pt idx="8462">
                  <c:v>770.9</c:v>
                </c:pt>
                <c:pt idx="8463">
                  <c:v>771</c:v>
                </c:pt>
                <c:pt idx="8464">
                  <c:v>771</c:v>
                </c:pt>
                <c:pt idx="8465">
                  <c:v>771.3</c:v>
                </c:pt>
                <c:pt idx="8466">
                  <c:v>771.4</c:v>
                </c:pt>
                <c:pt idx="8467">
                  <c:v>771.6</c:v>
                </c:pt>
                <c:pt idx="8468">
                  <c:v>771.8</c:v>
                </c:pt>
                <c:pt idx="8469">
                  <c:v>772</c:v>
                </c:pt>
                <c:pt idx="8470">
                  <c:v>772.1</c:v>
                </c:pt>
                <c:pt idx="8471">
                  <c:v>772.1</c:v>
                </c:pt>
                <c:pt idx="8472">
                  <c:v>772.2</c:v>
                </c:pt>
                <c:pt idx="8473">
                  <c:v>772.4</c:v>
                </c:pt>
                <c:pt idx="8474">
                  <c:v>772.5</c:v>
                </c:pt>
                <c:pt idx="8475">
                  <c:v>772.8</c:v>
                </c:pt>
                <c:pt idx="8476">
                  <c:v>772.9</c:v>
                </c:pt>
                <c:pt idx="8477">
                  <c:v>773.3</c:v>
                </c:pt>
                <c:pt idx="8478">
                  <c:v>773.3</c:v>
                </c:pt>
                <c:pt idx="8479">
                  <c:v>773.4</c:v>
                </c:pt>
                <c:pt idx="8480">
                  <c:v>773.4</c:v>
                </c:pt>
                <c:pt idx="8481">
                  <c:v>773.5</c:v>
                </c:pt>
                <c:pt idx="8482">
                  <c:v>773.9</c:v>
                </c:pt>
                <c:pt idx="8483">
                  <c:v>774</c:v>
                </c:pt>
                <c:pt idx="8484">
                  <c:v>774</c:v>
                </c:pt>
                <c:pt idx="8485">
                  <c:v>774</c:v>
                </c:pt>
                <c:pt idx="8486">
                  <c:v>774.2</c:v>
                </c:pt>
                <c:pt idx="8487">
                  <c:v>774.2</c:v>
                </c:pt>
                <c:pt idx="8488">
                  <c:v>774.7</c:v>
                </c:pt>
                <c:pt idx="8489">
                  <c:v>774.8</c:v>
                </c:pt>
                <c:pt idx="8490">
                  <c:v>775</c:v>
                </c:pt>
                <c:pt idx="8491">
                  <c:v>775</c:v>
                </c:pt>
                <c:pt idx="8492">
                  <c:v>775.4</c:v>
                </c:pt>
                <c:pt idx="8493">
                  <c:v>775.6</c:v>
                </c:pt>
                <c:pt idx="8494">
                  <c:v>775.6</c:v>
                </c:pt>
                <c:pt idx="8495">
                  <c:v>776.1</c:v>
                </c:pt>
                <c:pt idx="8496">
                  <c:v>776.3</c:v>
                </c:pt>
                <c:pt idx="8497">
                  <c:v>776.4</c:v>
                </c:pt>
                <c:pt idx="8498">
                  <c:v>776.5</c:v>
                </c:pt>
                <c:pt idx="8499">
                  <c:v>776.7</c:v>
                </c:pt>
                <c:pt idx="8500">
                  <c:v>777.1</c:v>
                </c:pt>
                <c:pt idx="8501">
                  <c:v>777.2</c:v>
                </c:pt>
                <c:pt idx="8502">
                  <c:v>777.2</c:v>
                </c:pt>
                <c:pt idx="8503">
                  <c:v>777.4</c:v>
                </c:pt>
                <c:pt idx="8504">
                  <c:v>777.9</c:v>
                </c:pt>
                <c:pt idx="8505">
                  <c:v>778</c:v>
                </c:pt>
                <c:pt idx="8506">
                  <c:v>778</c:v>
                </c:pt>
                <c:pt idx="8507">
                  <c:v>778.1</c:v>
                </c:pt>
                <c:pt idx="8508">
                  <c:v>778.2</c:v>
                </c:pt>
                <c:pt idx="8509">
                  <c:v>778.2</c:v>
                </c:pt>
                <c:pt idx="8510">
                  <c:v>778.2</c:v>
                </c:pt>
                <c:pt idx="8511">
                  <c:v>778.6</c:v>
                </c:pt>
                <c:pt idx="8512">
                  <c:v>778.8</c:v>
                </c:pt>
                <c:pt idx="8513">
                  <c:v>779.5</c:v>
                </c:pt>
                <c:pt idx="8514">
                  <c:v>779.6</c:v>
                </c:pt>
                <c:pt idx="8515">
                  <c:v>780</c:v>
                </c:pt>
                <c:pt idx="8516">
                  <c:v>780.1</c:v>
                </c:pt>
                <c:pt idx="8517">
                  <c:v>780.1</c:v>
                </c:pt>
                <c:pt idx="8518">
                  <c:v>780.1</c:v>
                </c:pt>
                <c:pt idx="8519">
                  <c:v>780.4</c:v>
                </c:pt>
                <c:pt idx="8520">
                  <c:v>781</c:v>
                </c:pt>
                <c:pt idx="8521">
                  <c:v>781</c:v>
                </c:pt>
                <c:pt idx="8522">
                  <c:v>781.1</c:v>
                </c:pt>
                <c:pt idx="8523">
                  <c:v>781.1</c:v>
                </c:pt>
                <c:pt idx="8524">
                  <c:v>781.1</c:v>
                </c:pt>
                <c:pt idx="8525">
                  <c:v>781.4</c:v>
                </c:pt>
                <c:pt idx="8526">
                  <c:v>781.6</c:v>
                </c:pt>
                <c:pt idx="8527">
                  <c:v>782</c:v>
                </c:pt>
                <c:pt idx="8528">
                  <c:v>782</c:v>
                </c:pt>
                <c:pt idx="8529">
                  <c:v>782.1</c:v>
                </c:pt>
                <c:pt idx="8530">
                  <c:v>782.2</c:v>
                </c:pt>
                <c:pt idx="8531">
                  <c:v>782.2</c:v>
                </c:pt>
                <c:pt idx="8532">
                  <c:v>782.4</c:v>
                </c:pt>
                <c:pt idx="8533">
                  <c:v>782.6</c:v>
                </c:pt>
                <c:pt idx="8534">
                  <c:v>782.8</c:v>
                </c:pt>
                <c:pt idx="8535">
                  <c:v>782.8</c:v>
                </c:pt>
                <c:pt idx="8536">
                  <c:v>782.9</c:v>
                </c:pt>
                <c:pt idx="8537">
                  <c:v>783</c:v>
                </c:pt>
                <c:pt idx="8538">
                  <c:v>783.1</c:v>
                </c:pt>
                <c:pt idx="8539">
                  <c:v>783.1</c:v>
                </c:pt>
                <c:pt idx="8540">
                  <c:v>783.2</c:v>
                </c:pt>
                <c:pt idx="8541">
                  <c:v>783.3</c:v>
                </c:pt>
                <c:pt idx="8542">
                  <c:v>783.6</c:v>
                </c:pt>
                <c:pt idx="8543">
                  <c:v>783.6</c:v>
                </c:pt>
                <c:pt idx="8544">
                  <c:v>783.7</c:v>
                </c:pt>
                <c:pt idx="8545">
                  <c:v>783.9</c:v>
                </c:pt>
                <c:pt idx="8546">
                  <c:v>784</c:v>
                </c:pt>
                <c:pt idx="8547">
                  <c:v>784.6</c:v>
                </c:pt>
                <c:pt idx="8548">
                  <c:v>784.8</c:v>
                </c:pt>
                <c:pt idx="8549">
                  <c:v>785.8</c:v>
                </c:pt>
                <c:pt idx="8550">
                  <c:v>785.9</c:v>
                </c:pt>
                <c:pt idx="8551">
                  <c:v>785.9</c:v>
                </c:pt>
                <c:pt idx="8552">
                  <c:v>785.9</c:v>
                </c:pt>
                <c:pt idx="8553">
                  <c:v>786.1</c:v>
                </c:pt>
                <c:pt idx="8554">
                  <c:v>786.4</c:v>
                </c:pt>
                <c:pt idx="8555">
                  <c:v>786.6</c:v>
                </c:pt>
                <c:pt idx="8556">
                  <c:v>786.7</c:v>
                </c:pt>
                <c:pt idx="8557">
                  <c:v>786.9</c:v>
                </c:pt>
                <c:pt idx="8558">
                  <c:v>787</c:v>
                </c:pt>
                <c:pt idx="8559">
                  <c:v>787</c:v>
                </c:pt>
                <c:pt idx="8560">
                  <c:v>787.2</c:v>
                </c:pt>
                <c:pt idx="8561">
                  <c:v>787.4</c:v>
                </c:pt>
                <c:pt idx="8562">
                  <c:v>787.6</c:v>
                </c:pt>
                <c:pt idx="8563">
                  <c:v>787.8</c:v>
                </c:pt>
                <c:pt idx="8564">
                  <c:v>787.9</c:v>
                </c:pt>
                <c:pt idx="8565">
                  <c:v>787.9</c:v>
                </c:pt>
                <c:pt idx="8566">
                  <c:v>788.1</c:v>
                </c:pt>
                <c:pt idx="8567">
                  <c:v>788.5</c:v>
                </c:pt>
                <c:pt idx="8568">
                  <c:v>788.5</c:v>
                </c:pt>
                <c:pt idx="8569">
                  <c:v>788.7</c:v>
                </c:pt>
                <c:pt idx="8570">
                  <c:v>788.9</c:v>
                </c:pt>
                <c:pt idx="8571">
                  <c:v>788.9</c:v>
                </c:pt>
                <c:pt idx="8572">
                  <c:v>789.3</c:v>
                </c:pt>
                <c:pt idx="8573">
                  <c:v>789.3</c:v>
                </c:pt>
                <c:pt idx="8574">
                  <c:v>789.9</c:v>
                </c:pt>
                <c:pt idx="8575">
                  <c:v>790</c:v>
                </c:pt>
                <c:pt idx="8576">
                  <c:v>790.2</c:v>
                </c:pt>
                <c:pt idx="8577">
                  <c:v>790.3</c:v>
                </c:pt>
                <c:pt idx="8578">
                  <c:v>790.4</c:v>
                </c:pt>
                <c:pt idx="8579">
                  <c:v>790.5</c:v>
                </c:pt>
                <c:pt idx="8580">
                  <c:v>790.6</c:v>
                </c:pt>
                <c:pt idx="8581">
                  <c:v>790.6</c:v>
                </c:pt>
                <c:pt idx="8582">
                  <c:v>790.6</c:v>
                </c:pt>
                <c:pt idx="8583">
                  <c:v>790.8</c:v>
                </c:pt>
                <c:pt idx="8584">
                  <c:v>790.8</c:v>
                </c:pt>
                <c:pt idx="8585">
                  <c:v>791</c:v>
                </c:pt>
                <c:pt idx="8586">
                  <c:v>791</c:v>
                </c:pt>
                <c:pt idx="8587">
                  <c:v>791.1</c:v>
                </c:pt>
                <c:pt idx="8588">
                  <c:v>791.2</c:v>
                </c:pt>
                <c:pt idx="8589">
                  <c:v>791.3</c:v>
                </c:pt>
                <c:pt idx="8590">
                  <c:v>791.5</c:v>
                </c:pt>
                <c:pt idx="8591">
                  <c:v>791.6</c:v>
                </c:pt>
                <c:pt idx="8592">
                  <c:v>791.8</c:v>
                </c:pt>
                <c:pt idx="8593">
                  <c:v>792.4</c:v>
                </c:pt>
                <c:pt idx="8594">
                  <c:v>792.7</c:v>
                </c:pt>
                <c:pt idx="8595">
                  <c:v>792.7</c:v>
                </c:pt>
                <c:pt idx="8596">
                  <c:v>792.9</c:v>
                </c:pt>
                <c:pt idx="8597">
                  <c:v>792.9</c:v>
                </c:pt>
                <c:pt idx="8598">
                  <c:v>792.9</c:v>
                </c:pt>
                <c:pt idx="8599">
                  <c:v>793.3</c:v>
                </c:pt>
                <c:pt idx="8600">
                  <c:v>793.5</c:v>
                </c:pt>
                <c:pt idx="8601">
                  <c:v>793.5</c:v>
                </c:pt>
                <c:pt idx="8602">
                  <c:v>793.7</c:v>
                </c:pt>
                <c:pt idx="8603">
                  <c:v>794.1</c:v>
                </c:pt>
                <c:pt idx="8604">
                  <c:v>794.2</c:v>
                </c:pt>
                <c:pt idx="8605">
                  <c:v>794.4</c:v>
                </c:pt>
                <c:pt idx="8606">
                  <c:v>794.4</c:v>
                </c:pt>
                <c:pt idx="8607">
                  <c:v>794.4</c:v>
                </c:pt>
                <c:pt idx="8608">
                  <c:v>794.6</c:v>
                </c:pt>
                <c:pt idx="8609">
                  <c:v>794.7</c:v>
                </c:pt>
                <c:pt idx="8610">
                  <c:v>794.7</c:v>
                </c:pt>
                <c:pt idx="8611">
                  <c:v>794.9</c:v>
                </c:pt>
                <c:pt idx="8612">
                  <c:v>794.9</c:v>
                </c:pt>
                <c:pt idx="8613">
                  <c:v>795.6</c:v>
                </c:pt>
                <c:pt idx="8614">
                  <c:v>795.7</c:v>
                </c:pt>
                <c:pt idx="8615">
                  <c:v>795.8</c:v>
                </c:pt>
                <c:pt idx="8616">
                  <c:v>795.9</c:v>
                </c:pt>
                <c:pt idx="8617">
                  <c:v>795.9</c:v>
                </c:pt>
                <c:pt idx="8618">
                  <c:v>796</c:v>
                </c:pt>
                <c:pt idx="8619">
                  <c:v>796.4</c:v>
                </c:pt>
                <c:pt idx="8620">
                  <c:v>796.5</c:v>
                </c:pt>
                <c:pt idx="8621">
                  <c:v>796.8</c:v>
                </c:pt>
                <c:pt idx="8622">
                  <c:v>797.3</c:v>
                </c:pt>
                <c:pt idx="8623">
                  <c:v>797.6</c:v>
                </c:pt>
                <c:pt idx="8624">
                  <c:v>797.7</c:v>
                </c:pt>
                <c:pt idx="8625">
                  <c:v>798.1</c:v>
                </c:pt>
                <c:pt idx="8626">
                  <c:v>798.1</c:v>
                </c:pt>
                <c:pt idx="8627">
                  <c:v>798.2</c:v>
                </c:pt>
                <c:pt idx="8628">
                  <c:v>798.3</c:v>
                </c:pt>
                <c:pt idx="8629">
                  <c:v>798.4</c:v>
                </c:pt>
                <c:pt idx="8630">
                  <c:v>798.5</c:v>
                </c:pt>
                <c:pt idx="8631">
                  <c:v>798.7</c:v>
                </c:pt>
                <c:pt idx="8632">
                  <c:v>798.8</c:v>
                </c:pt>
                <c:pt idx="8633">
                  <c:v>798.9</c:v>
                </c:pt>
                <c:pt idx="8634">
                  <c:v>799</c:v>
                </c:pt>
                <c:pt idx="8635">
                  <c:v>799.1</c:v>
                </c:pt>
                <c:pt idx="8636">
                  <c:v>799.1</c:v>
                </c:pt>
                <c:pt idx="8637">
                  <c:v>799.2</c:v>
                </c:pt>
                <c:pt idx="8638">
                  <c:v>799.4</c:v>
                </c:pt>
                <c:pt idx="8639">
                  <c:v>799.4</c:v>
                </c:pt>
                <c:pt idx="8640">
                  <c:v>799.5</c:v>
                </c:pt>
                <c:pt idx="8641">
                  <c:v>799.5</c:v>
                </c:pt>
                <c:pt idx="8642">
                  <c:v>799.5</c:v>
                </c:pt>
                <c:pt idx="8643">
                  <c:v>799.6</c:v>
                </c:pt>
                <c:pt idx="8644">
                  <c:v>799.7</c:v>
                </c:pt>
                <c:pt idx="8645">
                  <c:v>799.8</c:v>
                </c:pt>
                <c:pt idx="8646">
                  <c:v>799.9</c:v>
                </c:pt>
                <c:pt idx="8647">
                  <c:v>800.1</c:v>
                </c:pt>
                <c:pt idx="8648">
                  <c:v>800.4</c:v>
                </c:pt>
                <c:pt idx="8649">
                  <c:v>800.4</c:v>
                </c:pt>
                <c:pt idx="8650">
                  <c:v>800.8</c:v>
                </c:pt>
                <c:pt idx="8651">
                  <c:v>800.9</c:v>
                </c:pt>
                <c:pt idx="8652">
                  <c:v>801</c:v>
                </c:pt>
                <c:pt idx="8653">
                  <c:v>801</c:v>
                </c:pt>
                <c:pt idx="8654">
                  <c:v>801.2</c:v>
                </c:pt>
                <c:pt idx="8655">
                  <c:v>801.5</c:v>
                </c:pt>
                <c:pt idx="8656">
                  <c:v>801.5</c:v>
                </c:pt>
                <c:pt idx="8657">
                  <c:v>801.5</c:v>
                </c:pt>
                <c:pt idx="8658">
                  <c:v>801.6</c:v>
                </c:pt>
                <c:pt idx="8659">
                  <c:v>801.6</c:v>
                </c:pt>
                <c:pt idx="8660">
                  <c:v>801.7</c:v>
                </c:pt>
                <c:pt idx="8661">
                  <c:v>801.8</c:v>
                </c:pt>
                <c:pt idx="8662">
                  <c:v>801.8</c:v>
                </c:pt>
                <c:pt idx="8663">
                  <c:v>801.9</c:v>
                </c:pt>
                <c:pt idx="8664">
                  <c:v>802.3</c:v>
                </c:pt>
                <c:pt idx="8665">
                  <c:v>802.6</c:v>
                </c:pt>
                <c:pt idx="8666">
                  <c:v>802.7</c:v>
                </c:pt>
                <c:pt idx="8667">
                  <c:v>802.8</c:v>
                </c:pt>
                <c:pt idx="8668">
                  <c:v>802.9</c:v>
                </c:pt>
                <c:pt idx="8669">
                  <c:v>802.9</c:v>
                </c:pt>
                <c:pt idx="8670">
                  <c:v>803</c:v>
                </c:pt>
                <c:pt idx="8671">
                  <c:v>803.1</c:v>
                </c:pt>
                <c:pt idx="8672">
                  <c:v>803.1</c:v>
                </c:pt>
                <c:pt idx="8673">
                  <c:v>803.3</c:v>
                </c:pt>
                <c:pt idx="8674">
                  <c:v>803.7</c:v>
                </c:pt>
                <c:pt idx="8675">
                  <c:v>803.7</c:v>
                </c:pt>
                <c:pt idx="8676">
                  <c:v>803.8</c:v>
                </c:pt>
                <c:pt idx="8677">
                  <c:v>803.9</c:v>
                </c:pt>
                <c:pt idx="8678">
                  <c:v>803.9</c:v>
                </c:pt>
                <c:pt idx="8679">
                  <c:v>803.9</c:v>
                </c:pt>
                <c:pt idx="8680">
                  <c:v>804</c:v>
                </c:pt>
                <c:pt idx="8681">
                  <c:v>804.1</c:v>
                </c:pt>
                <c:pt idx="8682">
                  <c:v>804.2</c:v>
                </c:pt>
                <c:pt idx="8683">
                  <c:v>804.3</c:v>
                </c:pt>
                <c:pt idx="8684">
                  <c:v>804.5</c:v>
                </c:pt>
                <c:pt idx="8685">
                  <c:v>804.6</c:v>
                </c:pt>
                <c:pt idx="8686">
                  <c:v>804.6</c:v>
                </c:pt>
                <c:pt idx="8687">
                  <c:v>805</c:v>
                </c:pt>
                <c:pt idx="8688">
                  <c:v>805.1</c:v>
                </c:pt>
                <c:pt idx="8689">
                  <c:v>805.3</c:v>
                </c:pt>
                <c:pt idx="8690">
                  <c:v>805.3</c:v>
                </c:pt>
                <c:pt idx="8691">
                  <c:v>805.4</c:v>
                </c:pt>
                <c:pt idx="8692">
                  <c:v>805.5</c:v>
                </c:pt>
                <c:pt idx="8693">
                  <c:v>805.5</c:v>
                </c:pt>
                <c:pt idx="8694">
                  <c:v>805.5</c:v>
                </c:pt>
                <c:pt idx="8695">
                  <c:v>805.6</c:v>
                </c:pt>
                <c:pt idx="8696">
                  <c:v>805.8</c:v>
                </c:pt>
                <c:pt idx="8697">
                  <c:v>806</c:v>
                </c:pt>
                <c:pt idx="8698">
                  <c:v>806</c:v>
                </c:pt>
                <c:pt idx="8699">
                  <c:v>806</c:v>
                </c:pt>
                <c:pt idx="8700">
                  <c:v>806.2</c:v>
                </c:pt>
                <c:pt idx="8701">
                  <c:v>806.3</c:v>
                </c:pt>
                <c:pt idx="8702">
                  <c:v>806.4</c:v>
                </c:pt>
                <c:pt idx="8703">
                  <c:v>806.5</c:v>
                </c:pt>
                <c:pt idx="8704">
                  <c:v>806.5</c:v>
                </c:pt>
                <c:pt idx="8705">
                  <c:v>806.7</c:v>
                </c:pt>
                <c:pt idx="8706">
                  <c:v>806.9</c:v>
                </c:pt>
                <c:pt idx="8707">
                  <c:v>806.9</c:v>
                </c:pt>
                <c:pt idx="8708">
                  <c:v>807.1</c:v>
                </c:pt>
                <c:pt idx="8709">
                  <c:v>807.1</c:v>
                </c:pt>
                <c:pt idx="8710">
                  <c:v>807.5</c:v>
                </c:pt>
                <c:pt idx="8711">
                  <c:v>807.5</c:v>
                </c:pt>
                <c:pt idx="8712">
                  <c:v>807.6</c:v>
                </c:pt>
                <c:pt idx="8713">
                  <c:v>807.7</c:v>
                </c:pt>
                <c:pt idx="8714">
                  <c:v>807.7</c:v>
                </c:pt>
                <c:pt idx="8715">
                  <c:v>808</c:v>
                </c:pt>
                <c:pt idx="8716">
                  <c:v>808.4</c:v>
                </c:pt>
                <c:pt idx="8717">
                  <c:v>808.4</c:v>
                </c:pt>
                <c:pt idx="8718">
                  <c:v>808.5</c:v>
                </c:pt>
                <c:pt idx="8719">
                  <c:v>808.9</c:v>
                </c:pt>
                <c:pt idx="8720">
                  <c:v>808.9</c:v>
                </c:pt>
                <c:pt idx="8721">
                  <c:v>808.9</c:v>
                </c:pt>
                <c:pt idx="8722">
                  <c:v>809.1</c:v>
                </c:pt>
                <c:pt idx="8723">
                  <c:v>809.3</c:v>
                </c:pt>
                <c:pt idx="8724">
                  <c:v>809.8</c:v>
                </c:pt>
                <c:pt idx="8725">
                  <c:v>809.8</c:v>
                </c:pt>
                <c:pt idx="8726">
                  <c:v>809.9</c:v>
                </c:pt>
                <c:pt idx="8727">
                  <c:v>809.9</c:v>
                </c:pt>
                <c:pt idx="8728">
                  <c:v>810.2</c:v>
                </c:pt>
                <c:pt idx="8729">
                  <c:v>810.4</c:v>
                </c:pt>
                <c:pt idx="8730">
                  <c:v>810.5</c:v>
                </c:pt>
                <c:pt idx="8731">
                  <c:v>810.7</c:v>
                </c:pt>
                <c:pt idx="8732">
                  <c:v>810.7</c:v>
                </c:pt>
                <c:pt idx="8733">
                  <c:v>810.8</c:v>
                </c:pt>
                <c:pt idx="8734">
                  <c:v>811</c:v>
                </c:pt>
                <c:pt idx="8735">
                  <c:v>811</c:v>
                </c:pt>
                <c:pt idx="8736">
                  <c:v>811.1</c:v>
                </c:pt>
                <c:pt idx="8737">
                  <c:v>811.2</c:v>
                </c:pt>
                <c:pt idx="8738">
                  <c:v>811.4</c:v>
                </c:pt>
                <c:pt idx="8739">
                  <c:v>811.5</c:v>
                </c:pt>
                <c:pt idx="8740">
                  <c:v>811.6</c:v>
                </c:pt>
                <c:pt idx="8741">
                  <c:v>811.7</c:v>
                </c:pt>
                <c:pt idx="8742">
                  <c:v>812.1</c:v>
                </c:pt>
                <c:pt idx="8743">
                  <c:v>812.1</c:v>
                </c:pt>
                <c:pt idx="8744">
                  <c:v>812.1</c:v>
                </c:pt>
                <c:pt idx="8745">
                  <c:v>812.2</c:v>
                </c:pt>
                <c:pt idx="8746">
                  <c:v>812.2</c:v>
                </c:pt>
                <c:pt idx="8747">
                  <c:v>812.3</c:v>
                </c:pt>
                <c:pt idx="8748">
                  <c:v>812.5</c:v>
                </c:pt>
                <c:pt idx="8749">
                  <c:v>812.5</c:v>
                </c:pt>
                <c:pt idx="8750">
                  <c:v>812.7</c:v>
                </c:pt>
                <c:pt idx="8751">
                  <c:v>812.9</c:v>
                </c:pt>
                <c:pt idx="8752">
                  <c:v>812.9</c:v>
                </c:pt>
                <c:pt idx="8753">
                  <c:v>812.9</c:v>
                </c:pt>
                <c:pt idx="8754">
                  <c:v>813</c:v>
                </c:pt>
                <c:pt idx="8755">
                  <c:v>813</c:v>
                </c:pt>
                <c:pt idx="8756">
                  <c:v>813.1</c:v>
                </c:pt>
                <c:pt idx="8757">
                  <c:v>813.3</c:v>
                </c:pt>
                <c:pt idx="8758">
                  <c:v>813.5</c:v>
                </c:pt>
                <c:pt idx="8759">
                  <c:v>813.6</c:v>
                </c:pt>
                <c:pt idx="8760">
                  <c:v>813.7</c:v>
                </c:pt>
                <c:pt idx="8761">
                  <c:v>813.7</c:v>
                </c:pt>
                <c:pt idx="8762">
                  <c:v>813.9</c:v>
                </c:pt>
                <c:pt idx="8763">
                  <c:v>813.9</c:v>
                </c:pt>
                <c:pt idx="8764">
                  <c:v>814</c:v>
                </c:pt>
                <c:pt idx="8765">
                  <c:v>814</c:v>
                </c:pt>
                <c:pt idx="8766">
                  <c:v>814.1</c:v>
                </c:pt>
                <c:pt idx="8767">
                  <c:v>814.1</c:v>
                </c:pt>
                <c:pt idx="8768">
                  <c:v>814.4</c:v>
                </c:pt>
                <c:pt idx="8769">
                  <c:v>814.5</c:v>
                </c:pt>
                <c:pt idx="8770">
                  <c:v>815.1</c:v>
                </c:pt>
                <c:pt idx="8771">
                  <c:v>815.2</c:v>
                </c:pt>
                <c:pt idx="8772">
                  <c:v>815.3</c:v>
                </c:pt>
                <c:pt idx="8773">
                  <c:v>815.3</c:v>
                </c:pt>
                <c:pt idx="8774">
                  <c:v>815.4</c:v>
                </c:pt>
                <c:pt idx="8775">
                  <c:v>815.5</c:v>
                </c:pt>
                <c:pt idx="8776">
                  <c:v>815.5</c:v>
                </c:pt>
                <c:pt idx="8777">
                  <c:v>815.5</c:v>
                </c:pt>
                <c:pt idx="8778">
                  <c:v>816</c:v>
                </c:pt>
                <c:pt idx="8779">
                  <c:v>816.1</c:v>
                </c:pt>
                <c:pt idx="8780">
                  <c:v>816.1</c:v>
                </c:pt>
                <c:pt idx="8781">
                  <c:v>816.1</c:v>
                </c:pt>
                <c:pt idx="8782">
                  <c:v>816.4</c:v>
                </c:pt>
                <c:pt idx="8783">
                  <c:v>816.8</c:v>
                </c:pt>
                <c:pt idx="8784">
                  <c:v>817.1</c:v>
                </c:pt>
                <c:pt idx="8785">
                  <c:v>817.3</c:v>
                </c:pt>
                <c:pt idx="8786">
                  <c:v>817.3</c:v>
                </c:pt>
                <c:pt idx="8787">
                  <c:v>817.4</c:v>
                </c:pt>
                <c:pt idx="8788">
                  <c:v>817.5</c:v>
                </c:pt>
                <c:pt idx="8789">
                  <c:v>817.7</c:v>
                </c:pt>
                <c:pt idx="8790">
                  <c:v>817.8</c:v>
                </c:pt>
                <c:pt idx="8791">
                  <c:v>817.8</c:v>
                </c:pt>
                <c:pt idx="8792">
                  <c:v>817.8</c:v>
                </c:pt>
                <c:pt idx="8793">
                  <c:v>817.8</c:v>
                </c:pt>
                <c:pt idx="8794">
                  <c:v>818.1</c:v>
                </c:pt>
                <c:pt idx="8795">
                  <c:v>818.3</c:v>
                </c:pt>
                <c:pt idx="8796">
                  <c:v>818.4</c:v>
                </c:pt>
                <c:pt idx="8797">
                  <c:v>818.4</c:v>
                </c:pt>
                <c:pt idx="8798">
                  <c:v>818.9</c:v>
                </c:pt>
                <c:pt idx="8799">
                  <c:v>819.3</c:v>
                </c:pt>
                <c:pt idx="8800">
                  <c:v>819.4</c:v>
                </c:pt>
                <c:pt idx="8801">
                  <c:v>819.5</c:v>
                </c:pt>
                <c:pt idx="8802">
                  <c:v>819.6</c:v>
                </c:pt>
                <c:pt idx="8803">
                  <c:v>819.6</c:v>
                </c:pt>
                <c:pt idx="8804">
                  <c:v>819.6</c:v>
                </c:pt>
                <c:pt idx="8805">
                  <c:v>819.6</c:v>
                </c:pt>
                <c:pt idx="8806">
                  <c:v>819.8</c:v>
                </c:pt>
                <c:pt idx="8807">
                  <c:v>820.2</c:v>
                </c:pt>
                <c:pt idx="8808">
                  <c:v>820.2</c:v>
                </c:pt>
                <c:pt idx="8809">
                  <c:v>820.5</c:v>
                </c:pt>
                <c:pt idx="8810">
                  <c:v>820.9</c:v>
                </c:pt>
                <c:pt idx="8811">
                  <c:v>821.1</c:v>
                </c:pt>
                <c:pt idx="8812">
                  <c:v>821.2</c:v>
                </c:pt>
                <c:pt idx="8813">
                  <c:v>821.2</c:v>
                </c:pt>
                <c:pt idx="8814">
                  <c:v>821.2</c:v>
                </c:pt>
                <c:pt idx="8815">
                  <c:v>821.3</c:v>
                </c:pt>
                <c:pt idx="8816">
                  <c:v>821.5</c:v>
                </c:pt>
                <c:pt idx="8817">
                  <c:v>821.5</c:v>
                </c:pt>
                <c:pt idx="8818">
                  <c:v>821.6</c:v>
                </c:pt>
                <c:pt idx="8819">
                  <c:v>822.3</c:v>
                </c:pt>
                <c:pt idx="8820">
                  <c:v>822.3</c:v>
                </c:pt>
                <c:pt idx="8821">
                  <c:v>822.5</c:v>
                </c:pt>
                <c:pt idx="8822">
                  <c:v>822.6</c:v>
                </c:pt>
                <c:pt idx="8823">
                  <c:v>822.7</c:v>
                </c:pt>
                <c:pt idx="8824">
                  <c:v>822.7</c:v>
                </c:pt>
                <c:pt idx="8825">
                  <c:v>822.9</c:v>
                </c:pt>
                <c:pt idx="8826">
                  <c:v>822.9</c:v>
                </c:pt>
                <c:pt idx="8827">
                  <c:v>823</c:v>
                </c:pt>
                <c:pt idx="8828">
                  <c:v>823.2</c:v>
                </c:pt>
                <c:pt idx="8829">
                  <c:v>823.3</c:v>
                </c:pt>
                <c:pt idx="8830">
                  <c:v>823.7</c:v>
                </c:pt>
                <c:pt idx="8831">
                  <c:v>823.9</c:v>
                </c:pt>
                <c:pt idx="8832">
                  <c:v>823.9</c:v>
                </c:pt>
                <c:pt idx="8833">
                  <c:v>824</c:v>
                </c:pt>
                <c:pt idx="8834">
                  <c:v>824.3</c:v>
                </c:pt>
                <c:pt idx="8835">
                  <c:v>824.6</c:v>
                </c:pt>
                <c:pt idx="8836">
                  <c:v>824.6</c:v>
                </c:pt>
                <c:pt idx="8837">
                  <c:v>824.7</c:v>
                </c:pt>
                <c:pt idx="8838">
                  <c:v>824.8</c:v>
                </c:pt>
                <c:pt idx="8839">
                  <c:v>824.8</c:v>
                </c:pt>
                <c:pt idx="8840">
                  <c:v>824.9</c:v>
                </c:pt>
                <c:pt idx="8841">
                  <c:v>825</c:v>
                </c:pt>
                <c:pt idx="8842">
                  <c:v>825.5</c:v>
                </c:pt>
                <c:pt idx="8843">
                  <c:v>825.6</c:v>
                </c:pt>
                <c:pt idx="8844">
                  <c:v>825.7</c:v>
                </c:pt>
                <c:pt idx="8845">
                  <c:v>825.8</c:v>
                </c:pt>
                <c:pt idx="8846">
                  <c:v>825.8</c:v>
                </c:pt>
                <c:pt idx="8847">
                  <c:v>826</c:v>
                </c:pt>
                <c:pt idx="8848">
                  <c:v>826.1</c:v>
                </c:pt>
                <c:pt idx="8849">
                  <c:v>826.2</c:v>
                </c:pt>
                <c:pt idx="8850">
                  <c:v>826.4</c:v>
                </c:pt>
                <c:pt idx="8851">
                  <c:v>826.4</c:v>
                </c:pt>
                <c:pt idx="8852">
                  <c:v>826.5</c:v>
                </c:pt>
                <c:pt idx="8853">
                  <c:v>826.5</c:v>
                </c:pt>
                <c:pt idx="8854">
                  <c:v>827</c:v>
                </c:pt>
                <c:pt idx="8855">
                  <c:v>827.2</c:v>
                </c:pt>
                <c:pt idx="8856">
                  <c:v>827.3</c:v>
                </c:pt>
                <c:pt idx="8857">
                  <c:v>827.4</c:v>
                </c:pt>
                <c:pt idx="8858">
                  <c:v>827.5</c:v>
                </c:pt>
                <c:pt idx="8859">
                  <c:v>827.7</c:v>
                </c:pt>
                <c:pt idx="8860">
                  <c:v>827.7</c:v>
                </c:pt>
                <c:pt idx="8861">
                  <c:v>827.9</c:v>
                </c:pt>
                <c:pt idx="8862">
                  <c:v>828</c:v>
                </c:pt>
                <c:pt idx="8863">
                  <c:v>828</c:v>
                </c:pt>
                <c:pt idx="8864">
                  <c:v>828.1</c:v>
                </c:pt>
                <c:pt idx="8865">
                  <c:v>828.1</c:v>
                </c:pt>
                <c:pt idx="8866">
                  <c:v>828.2</c:v>
                </c:pt>
                <c:pt idx="8867">
                  <c:v>828.4</c:v>
                </c:pt>
                <c:pt idx="8868">
                  <c:v>828.5</c:v>
                </c:pt>
                <c:pt idx="8869">
                  <c:v>828.7</c:v>
                </c:pt>
                <c:pt idx="8870">
                  <c:v>828.9</c:v>
                </c:pt>
                <c:pt idx="8871">
                  <c:v>829</c:v>
                </c:pt>
                <c:pt idx="8872">
                  <c:v>829.1</c:v>
                </c:pt>
                <c:pt idx="8873">
                  <c:v>829.2</c:v>
                </c:pt>
                <c:pt idx="8874">
                  <c:v>829.4</c:v>
                </c:pt>
                <c:pt idx="8875">
                  <c:v>829.4</c:v>
                </c:pt>
                <c:pt idx="8876">
                  <c:v>829.4</c:v>
                </c:pt>
                <c:pt idx="8877">
                  <c:v>829.5</c:v>
                </c:pt>
                <c:pt idx="8878">
                  <c:v>829.6</c:v>
                </c:pt>
                <c:pt idx="8879">
                  <c:v>829.6</c:v>
                </c:pt>
                <c:pt idx="8880">
                  <c:v>829.6</c:v>
                </c:pt>
                <c:pt idx="8881">
                  <c:v>829.8</c:v>
                </c:pt>
                <c:pt idx="8882">
                  <c:v>829.9</c:v>
                </c:pt>
                <c:pt idx="8883">
                  <c:v>829.9</c:v>
                </c:pt>
                <c:pt idx="8884">
                  <c:v>830.2</c:v>
                </c:pt>
                <c:pt idx="8885">
                  <c:v>830.3</c:v>
                </c:pt>
                <c:pt idx="8886">
                  <c:v>830.3</c:v>
                </c:pt>
                <c:pt idx="8887">
                  <c:v>830.4</c:v>
                </c:pt>
                <c:pt idx="8888">
                  <c:v>830.4</c:v>
                </c:pt>
                <c:pt idx="8889">
                  <c:v>831</c:v>
                </c:pt>
                <c:pt idx="8890">
                  <c:v>831</c:v>
                </c:pt>
                <c:pt idx="8891">
                  <c:v>831.1</c:v>
                </c:pt>
                <c:pt idx="8892">
                  <c:v>831.3</c:v>
                </c:pt>
                <c:pt idx="8893">
                  <c:v>831.4</c:v>
                </c:pt>
                <c:pt idx="8894">
                  <c:v>831.5</c:v>
                </c:pt>
                <c:pt idx="8895">
                  <c:v>831.7</c:v>
                </c:pt>
                <c:pt idx="8896">
                  <c:v>832</c:v>
                </c:pt>
                <c:pt idx="8897">
                  <c:v>832.2</c:v>
                </c:pt>
                <c:pt idx="8898">
                  <c:v>832.3</c:v>
                </c:pt>
                <c:pt idx="8899">
                  <c:v>832.4</c:v>
                </c:pt>
                <c:pt idx="8900">
                  <c:v>832.5</c:v>
                </c:pt>
                <c:pt idx="8901">
                  <c:v>832.6</c:v>
                </c:pt>
                <c:pt idx="8902">
                  <c:v>832.6</c:v>
                </c:pt>
                <c:pt idx="8903">
                  <c:v>833</c:v>
                </c:pt>
                <c:pt idx="8904">
                  <c:v>833.2</c:v>
                </c:pt>
                <c:pt idx="8905">
                  <c:v>833.2</c:v>
                </c:pt>
                <c:pt idx="8906">
                  <c:v>833.7</c:v>
                </c:pt>
                <c:pt idx="8907">
                  <c:v>833.8</c:v>
                </c:pt>
                <c:pt idx="8908">
                  <c:v>833.8</c:v>
                </c:pt>
                <c:pt idx="8909">
                  <c:v>833.8</c:v>
                </c:pt>
                <c:pt idx="8910">
                  <c:v>834.2</c:v>
                </c:pt>
                <c:pt idx="8911">
                  <c:v>834.3</c:v>
                </c:pt>
                <c:pt idx="8912">
                  <c:v>834.4</c:v>
                </c:pt>
                <c:pt idx="8913">
                  <c:v>834.5</c:v>
                </c:pt>
                <c:pt idx="8914">
                  <c:v>834.5</c:v>
                </c:pt>
                <c:pt idx="8915">
                  <c:v>834.6</c:v>
                </c:pt>
                <c:pt idx="8916">
                  <c:v>834.7</c:v>
                </c:pt>
                <c:pt idx="8917">
                  <c:v>834.8</c:v>
                </c:pt>
                <c:pt idx="8918">
                  <c:v>834.9</c:v>
                </c:pt>
                <c:pt idx="8919">
                  <c:v>834.9</c:v>
                </c:pt>
                <c:pt idx="8920">
                  <c:v>835.3</c:v>
                </c:pt>
                <c:pt idx="8921">
                  <c:v>835.3</c:v>
                </c:pt>
                <c:pt idx="8922">
                  <c:v>835.4</c:v>
                </c:pt>
                <c:pt idx="8923">
                  <c:v>835.5</c:v>
                </c:pt>
                <c:pt idx="8924">
                  <c:v>835.5</c:v>
                </c:pt>
                <c:pt idx="8925">
                  <c:v>836.1</c:v>
                </c:pt>
                <c:pt idx="8926">
                  <c:v>836.3</c:v>
                </c:pt>
                <c:pt idx="8927">
                  <c:v>836.3</c:v>
                </c:pt>
                <c:pt idx="8928">
                  <c:v>836.6</c:v>
                </c:pt>
                <c:pt idx="8929">
                  <c:v>836.8</c:v>
                </c:pt>
                <c:pt idx="8930">
                  <c:v>836.8</c:v>
                </c:pt>
                <c:pt idx="8931">
                  <c:v>836.9</c:v>
                </c:pt>
                <c:pt idx="8932">
                  <c:v>837</c:v>
                </c:pt>
                <c:pt idx="8933">
                  <c:v>837.1</c:v>
                </c:pt>
                <c:pt idx="8934">
                  <c:v>837.1</c:v>
                </c:pt>
                <c:pt idx="8935">
                  <c:v>837.3</c:v>
                </c:pt>
                <c:pt idx="8936">
                  <c:v>837.5</c:v>
                </c:pt>
                <c:pt idx="8937">
                  <c:v>837.6</c:v>
                </c:pt>
                <c:pt idx="8938">
                  <c:v>837.8</c:v>
                </c:pt>
                <c:pt idx="8939">
                  <c:v>837.8</c:v>
                </c:pt>
                <c:pt idx="8940">
                  <c:v>838.3</c:v>
                </c:pt>
                <c:pt idx="8941">
                  <c:v>838.3</c:v>
                </c:pt>
                <c:pt idx="8942">
                  <c:v>838.3</c:v>
                </c:pt>
                <c:pt idx="8943">
                  <c:v>838.5</c:v>
                </c:pt>
                <c:pt idx="8944">
                  <c:v>838.5</c:v>
                </c:pt>
                <c:pt idx="8945">
                  <c:v>838.8</c:v>
                </c:pt>
                <c:pt idx="8946">
                  <c:v>838.9</c:v>
                </c:pt>
                <c:pt idx="8947">
                  <c:v>838.9</c:v>
                </c:pt>
                <c:pt idx="8948">
                  <c:v>839</c:v>
                </c:pt>
                <c:pt idx="8949">
                  <c:v>839.1</c:v>
                </c:pt>
                <c:pt idx="8950">
                  <c:v>839.2</c:v>
                </c:pt>
                <c:pt idx="8951">
                  <c:v>839.6</c:v>
                </c:pt>
                <c:pt idx="8952">
                  <c:v>839.6</c:v>
                </c:pt>
                <c:pt idx="8953">
                  <c:v>839.9</c:v>
                </c:pt>
                <c:pt idx="8954">
                  <c:v>839.9</c:v>
                </c:pt>
                <c:pt idx="8955">
                  <c:v>840.1</c:v>
                </c:pt>
                <c:pt idx="8956">
                  <c:v>840.2</c:v>
                </c:pt>
                <c:pt idx="8957">
                  <c:v>840.2</c:v>
                </c:pt>
                <c:pt idx="8958">
                  <c:v>840.4</c:v>
                </c:pt>
                <c:pt idx="8959">
                  <c:v>840.5</c:v>
                </c:pt>
                <c:pt idx="8960">
                  <c:v>840.5</c:v>
                </c:pt>
                <c:pt idx="8961">
                  <c:v>840.5</c:v>
                </c:pt>
                <c:pt idx="8962">
                  <c:v>840.5</c:v>
                </c:pt>
                <c:pt idx="8963">
                  <c:v>840.6</c:v>
                </c:pt>
                <c:pt idx="8964">
                  <c:v>840.6</c:v>
                </c:pt>
                <c:pt idx="8965">
                  <c:v>840.9</c:v>
                </c:pt>
                <c:pt idx="8966">
                  <c:v>840.9</c:v>
                </c:pt>
                <c:pt idx="8967">
                  <c:v>841.1</c:v>
                </c:pt>
                <c:pt idx="8968">
                  <c:v>841.3</c:v>
                </c:pt>
                <c:pt idx="8969">
                  <c:v>841.4</c:v>
                </c:pt>
                <c:pt idx="8970">
                  <c:v>841.4</c:v>
                </c:pt>
                <c:pt idx="8971">
                  <c:v>841.5</c:v>
                </c:pt>
                <c:pt idx="8972">
                  <c:v>841.7</c:v>
                </c:pt>
                <c:pt idx="8973">
                  <c:v>842</c:v>
                </c:pt>
                <c:pt idx="8974">
                  <c:v>842.2</c:v>
                </c:pt>
                <c:pt idx="8975">
                  <c:v>842.3</c:v>
                </c:pt>
                <c:pt idx="8976">
                  <c:v>842.4</c:v>
                </c:pt>
                <c:pt idx="8977">
                  <c:v>842.7</c:v>
                </c:pt>
                <c:pt idx="8978">
                  <c:v>843</c:v>
                </c:pt>
                <c:pt idx="8979">
                  <c:v>843</c:v>
                </c:pt>
                <c:pt idx="8980">
                  <c:v>843.2</c:v>
                </c:pt>
                <c:pt idx="8981">
                  <c:v>843.2</c:v>
                </c:pt>
                <c:pt idx="8982">
                  <c:v>843.4</c:v>
                </c:pt>
                <c:pt idx="8983">
                  <c:v>843.4</c:v>
                </c:pt>
                <c:pt idx="8984">
                  <c:v>843.6</c:v>
                </c:pt>
                <c:pt idx="8985">
                  <c:v>843.7</c:v>
                </c:pt>
                <c:pt idx="8986">
                  <c:v>843.8</c:v>
                </c:pt>
                <c:pt idx="8987">
                  <c:v>843.8</c:v>
                </c:pt>
                <c:pt idx="8988">
                  <c:v>843.9</c:v>
                </c:pt>
                <c:pt idx="8989">
                  <c:v>844</c:v>
                </c:pt>
                <c:pt idx="8990">
                  <c:v>844.2</c:v>
                </c:pt>
                <c:pt idx="8991">
                  <c:v>844.3</c:v>
                </c:pt>
                <c:pt idx="8992">
                  <c:v>844.5</c:v>
                </c:pt>
                <c:pt idx="8993">
                  <c:v>844.6</c:v>
                </c:pt>
                <c:pt idx="8994">
                  <c:v>844.6</c:v>
                </c:pt>
                <c:pt idx="8995">
                  <c:v>844.6</c:v>
                </c:pt>
                <c:pt idx="8996">
                  <c:v>844.8</c:v>
                </c:pt>
                <c:pt idx="8997">
                  <c:v>844.8</c:v>
                </c:pt>
                <c:pt idx="8998">
                  <c:v>845</c:v>
                </c:pt>
                <c:pt idx="8999">
                  <c:v>845</c:v>
                </c:pt>
                <c:pt idx="9000">
                  <c:v>845</c:v>
                </c:pt>
                <c:pt idx="9001">
                  <c:v>845.1</c:v>
                </c:pt>
                <c:pt idx="9002">
                  <c:v>845.4</c:v>
                </c:pt>
                <c:pt idx="9003">
                  <c:v>845.6</c:v>
                </c:pt>
                <c:pt idx="9004">
                  <c:v>845.6</c:v>
                </c:pt>
                <c:pt idx="9005">
                  <c:v>845.6</c:v>
                </c:pt>
                <c:pt idx="9006">
                  <c:v>845.7</c:v>
                </c:pt>
                <c:pt idx="9007">
                  <c:v>845.8</c:v>
                </c:pt>
                <c:pt idx="9008">
                  <c:v>846</c:v>
                </c:pt>
                <c:pt idx="9009">
                  <c:v>846.3</c:v>
                </c:pt>
                <c:pt idx="9010">
                  <c:v>846.4</c:v>
                </c:pt>
                <c:pt idx="9011">
                  <c:v>846.4</c:v>
                </c:pt>
                <c:pt idx="9012">
                  <c:v>846.5</c:v>
                </c:pt>
                <c:pt idx="9013">
                  <c:v>846.6</c:v>
                </c:pt>
                <c:pt idx="9014">
                  <c:v>846.7</c:v>
                </c:pt>
                <c:pt idx="9015">
                  <c:v>846.8</c:v>
                </c:pt>
                <c:pt idx="9016">
                  <c:v>846.8</c:v>
                </c:pt>
                <c:pt idx="9017">
                  <c:v>846.9</c:v>
                </c:pt>
                <c:pt idx="9018">
                  <c:v>847</c:v>
                </c:pt>
                <c:pt idx="9019">
                  <c:v>847.1</c:v>
                </c:pt>
                <c:pt idx="9020">
                  <c:v>847.2</c:v>
                </c:pt>
                <c:pt idx="9021">
                  <c:v>847.3</c:v>
                </c:pt>
                <c:pt idx="9022">
                  <c:v>847.4</c:v>
                </c:pt>
                <c:pt idx="9023">
                  <c:v>847.5</c:v>
                </c:pt>
                <c:pt idx="9024">
                  <c:v>847.7</c:v>
                </c:pt>
                <c:pt idx="9025">
                  <c:v>847.7</c:v>
                </c:pt>
                <c:pt idx="9026">
                  <c:v>847.8</c:v>
                </c:pt>
                <c:pt idx="9027">
                  <c:v>848.1</c:v>
                </c:pt>
                <c:pt idx="9028">
                  <c:v>848.1</c:v>
                </c:pt>
                <c:pt idx="9029">
                  <c:v>848.1</c:v>
                </c:pt>
                <c:pt idx="9030">
                  <c:v>848.3</c:v>
                </c:pt>
                <c:pt idx="9031">
                  <c:v>848.3</c:v>
                </c:pt>
                <c:pt idx="9032">
                  <c:v>848.4</c:v>
                </c:pt>
                <c:pt idx="9033">
                  <c:v>848.5</c:v>
                </c:pt>
                <c:pt idx="9034">
                  <c:v>848.6</c:v>
                </c:pt>
                <c:pt idx="9035">
                  <c:v>848.6</c:v>
                </c:pt>
                <c:pt idx="9036">
                  <c:v>848.7</c:v>
                </c:pt>
                <c:pt idx="9037">
                  <c:v>848.8</c:v>
                </c:pt>
                <c:pt idx="9038">
                  <c:v>848.8</c:v>
                </c:pt>
                <c:pt idx="9039">
                  <c:v>849</c:v>
                </c:pt>
                <c:pt idx="9040">
                  <c:v>849.1</c:v>
                </c:pt>
                <c:pt idx="9041">
                  <c:v>849.2</c:v>
                </c:pt>
                <c:pt idx="9042">
                  <c:v>849.5</c:v>
                </c:pt>
                <c:pt idx="9043">
                  <c:v>849.5</c:v>
                </c:pt>
                <c:pt idx="9044">
                  <c:v>849.9</c:v>
                </c:pt>
                <c:pt idx="9045">
                  <c:v>849.9</c:v>
                </c:pt>
                <c:pt idx="9046">
                  <c:v>850</c:v>
                </c:pt>
                <c:pt idx="9047">
                  <c:v>850.1</c:v>
                </c:pt>
                <c:pt idx="9048">
                  <c:v>850.2</c:v>
                </c:pt>
                <c:pt idx="9049">
                  <c:v>850.3</c:v>
                </c:pt>
                <c:pt idx="9050">
                  <c:v>850.7</c:v>
                </c:pt>
                <c:pt idx="9051">
                  <c:v>850.7</c:v>
                </c:pt>
                <c:pt idx="9052">
                  <c:v>850.9</c:v>
                </c:pt>
                <c:pt idx="9053">
                  <c:v>850.9</c:v>
                </c:pt>
                <c:pt idx="9054">
                  <c:v>851.1</c:v>
                </c:pt>
                <c:pt idx="9055">
                  <c:v>851.2</c:v>
                </c:pt>
                <c:pt idx="9056">
                  <c:v>851.5</c:v>
                </c:pt>
                <c:pt idx="9057">
                  <c:v>851.5</c:v>
                </c:pt>
                <c:pt idx="9058">
                  <c:v>851.5</c:v>
                </c:pt>
                <c:pt idx="9059">
                  <c:v>851.7</c:v>
                </c:pt>
                <c:pt idx="9060">
                  <c:v>851.8</c:v>
                </c:pt>
                <c:pt idx="9061">
                  <c:v>852.2</c:v>
                </c:pt>
                <c:pt idx="9062">
                  <c:v>852.2</c:v>
                </c:pt>
                <c:pt idx="9063">
                  <c:v>852.3</c:v>
                </c:pt>
                <c:pt idx="9064">
                  <c:v>852.5</c:v>
                </c:pt>
                <c:pt idx="9065">
                  <c:v>852.6</c:v>
                </c:pt>
                <c:pt idx="9066">
                  <c:v>852.8</c:v>
                </c:pt>
                <c:pt idx="9067">
                  <c:v>852.9</c:v>
                </c:pt>
                <c:pt idx="9068">
                  <c:v>852.9</c:v>
                </c:pt>
                <c:pt idx="9069">
                  <c:v>853</c:v>
                </c:pt>
                <c:pt idx="9070">
                  <c:v>853.2</c:v>
                </c:pt>
                <c:pt idx="9071">
                  <c:v>853.3</c:v>
                </c:pt>
                <c:pt idx="9072">
                  <c:v>853.4</c:v>
                </c:pt>
                <c:pt idx="9073">
                  <c:v>853.6</c:v>
                </c:pt>
                <c:pt idx="9074">
                  <c:v>853.6</c:v>
                </c:pt>
                <c:pt idx="9075">
                  <c:v>853.6</c:v>
                </c:pt>
                <c:pt idx="9076">
                  <c:v>853.9</c:v>
                </c:pt>
                <c:pt idx="9077">
                  <c:v>854.4</c:v>
                </c:pt>
                <c:pt idx="9078">
                  <c:v>854.5</c:v>
                </c:pt>
                <c:pt idx="9079">
                  <c:v>854.5</c:v>
                </c:pt>
                <c:pt idx="9080">
                  <c:v>854.5</c:v>
                </c:pt>
                <c:pt idx="9081">
                  <c:v>854.6</c:v>
                </c:pt>
                <c:pt idx="9082">
                  <c:v>854.6</c:v>
                </c:pt>
                <c:pt idx="9083">
                  <c:v>854.7</c:v>
                </c:pt>
                <c:pt idx="9084">
                  <c:v>854.8</c:v>
                </c:pt>
                <c:pt idx="9085">
                  <c:v>854.8</c:v>
                </c:pt>
                <c:pt idx="9086">
                  <c:v>855.1</c:v>
                </c:pt>
                <c:pt idx="9087">
                  <c:v>855.1</c:v>
                </c:pt>
                <c:pt idx="9088">
                  <c:v>855.1</c:v>
                </c:pt>
                <c:pt idx="9089">
                  <c:v>855.1</c:v>
                </c:pt>
                <c:pt idx="9090">
                  <c:v>855.2</c:v>
                </c:pt>
                <c:pt idx="9091">
                  <c:v>855.3</c:v>
                </c:pt>
                <c:pt idx="9092">
                  <c:v>855.6</c:v>
                </c:pt>
                <c:pt idx="9093">
                  <c:v>855.7</c:v>
                </c:pt>
                <c:pt idx="9094">
                  <c:v>855.9</c:v>
                </c:pt>
                <c:pt idx="9095">
                  <c:v>856</c:v>
                </c:pt>
                <c:pt idx="9096">
                  <c:v>856.1</c:v>
                </c:pt>
                <c:pt idx="9097">
                  <c:v>856.3</c:v>
                </c:pt>
                <c:pt idx="9098">
                  <c:v>856.4</c:v>
                </c:pt>
                <c:pt idx="9099">
                  <c:v>856.7</c:v>
                </c:pt>
                <c:pt idx="9100">
                  <c:v>856.8</c:v>
                </c:pt>
                <c:pt idx="9101">
                  <c:v>856.9</c:v>
                </c:pt>
                <c:pt idx="9102">
                  <c:v>856.9</c:v>
                </c:pt>
                <c:pt idx="9103">
                  <c:v>857.1</c:v>
                </c:pt>
                <c:pt idx="9104">
                  <c:v>857.1</c:v>
                </c:pt>
                <c:pt idx="9105">
                  <c:v>857.1</c:v>
                </c:pt>
                <c:pt idx="9106">
                  <c:v>857.3</c:v>
                </c:pt>
                <c:pt idx="9107">
                  <c:v>857.4</c:v>
                </c:pt>
                <c:pt idx="9108">
                  <c:v>857.6</c:v>
                </c:pt>
                <c:pt idx="9109">
                  <c:v>857.6</c:v>
                </c:pt>
                <c:pt idx="9110">
                  <c:v>857.8</c:v>
                </c:pt>
                <c:pt idx="9111">
                  <c:v>857.9</c:v>
                </c:pt>
                <c:pt idx="9112">
                  <c:v>857.9</c:v>
                </c:pt>
                <c:pt idx="9113">
                  <c:v>858.2</c:v>
                </c:pt>
                <c:pt idx="9114">
                  <c:v>858.5</c:v>
                </c:pt>
                <c:pt idx="9115">
                  <c:v>858.5</c:v>
                </c:pt>
                <c:pt idx="9116">
                  <c:v>858.6</c:v>
                </c:pt>
                <c:pt idx="9117">
                  <c:v>858.7</c:v>
                </c:pt>
                <c:pt idx="9118">
                  <c:v>858.7</c:v>
                </c:pt>
                <c:pt idx="9119">
                  <c:v>858.8</c:v>
                </c:pt>
                <c:pt idx="9120">
                  <c:v>859.1</c:v>
                </c:pt>
                <c:pt idx="9121">
                  <c:v>859.2</c:v>
                </c:pt>
                <c:pt idx="9122">
                  <c:v>859.4</c:v>
                </c:pt>
                <c:pt idx="9123">
                  <c:v>859.5</c:v>
                </c:pt>
                <c:pt idx="9124">
                  <c:v>859.5</c:v>
                </c:pt>
                <c:pt idx="9125">
                  <c:v>859.5</c:v>
                </c:pt>
                <c:pt idx="9126">
                  <c:v>859.7</c:v>
                </c:pt>
                <c:pt idx="9127">
                  <c:v>859.7</c:v>
                </c:pt>
                <c:pt idx="9128">
                  <c:v>859.9</c:v>
                </c:pt>
                <c:pt idx="9129">
                  <c:v>860.1</c:v>
                </c:pt>
                <c:pt idx="9130">
                  <c:v>860.1</c:v>
                </c:pt>
                <c:pt idx="9131">
                  <c:v>860.1</c:v>
                </c:pt>
                <c:pt idx="9132">
                  <c:v>860.1</c:v>
                </c:pt>
                <c:pt idx="9133">
                  <c:v>860.3</c:v>
                </c:pt>
                <c:pt idx="9134">
                  <c:v>860.5</c:v>
                </c:pt>
                <c:pt idx="9135">
                  <c:v>860.6</c:v>
                </c:pt>
                <c:pt idx="9136">
                  <c:v>860.6</c:v>
                </c:pt>
                <c:pt idx="9137">
                  <c:v>860.7</c:v>
                </c:pt>
                <c:pt idx="9138">
                  <c:v>860.7</c:v>
                </c:pt>
                <c:pt idx="9139">
                  <c:v>860.9</c:v>
                </c:pt>
                <c:pt idx="9140">
                  <c:v>860.9</c:v>
                </c:pt>
                <c:pt idx="9141">
                  <c:v>861.2</c:v>
                </c:pt>
                <c:pt idx="9142">
                  <c:v>861.3</c:v>
                </c:pt>
                <c:pt idx="9143">
                  <c:v>861.4</c:v>
                </c:pt>
                <c:pt idx="9144">
                  <c:v>861.7</c:v>
                </c:pt>
                <c:pt idx="9145">
                  <c:v>862</c:v>
                </c:pt>
                <c:pt idx="9146">
                  <c:v>862.3</c:v>
                </c:pt>
                <c:pt idx="9147">
                  <c:v>862.4</c:v>
                </c:pt>
                <c:pt idx="9148">
                  <c:v>862.7</c:v>
                </c:pt>
                <c:pt idx="9149">
                  <c:v>863</c:v>
                </c:pt>
                <c:pt idx="9150">
                  <c:v>863</c:v>
                </c:pt>
                <c:pt idx="9151">
                  <c:v>863.2</c:v>
                </c:pt>
                <c:pt idx="9152">
                  <c:v>863.3</c:v>
                </c:pt>
                <c:pt idx="9153">
                  <c:v>863.3</c:v>
                </c:pt>
                <c:pt idx="9154">
                  <c:v>863.4</c:v>
                </c:pt>
                <c:pt idx="9155">
                  <c:v>863.4</c:v>
                </c:pt>
                <c:pt idx="9156">
                  <c:v>863.5</c:v>
                </c:pt>
                <c:pt idx="9157">
                  <c:v>863.5</c:v>
                </c:pt>
                <c:pt idx="9158">
                  <c:v>863.9</c:v>
                </c:pt>
                <c:pt idx="9159">
                  <c:v>864</c:v>
                </c:pt>
                <c:pt idx="9160">
                  <c:v>864.1</c:v>
                </c:pt>
                <c:pt idx="9161">
                  <c:v>864.2</c:v>
                </c:pt>
                <c:pt idx="9162">
                  <c:v>864.2</c:v>
                </c:pt>
                <c:pt idx="9163">
                  <c:v>864.3</c:v>
                </c:pt>
                <c:pt idx="9164">
                  <c:v>864.4</c:v>
                </c:pt>
                <c:pt idx="9165">
                  <c:v>864.5</c:v>
                </c:pt>
                <c:pt idx="9166">
                  <c:v>864.6</c:v>
                </c:pt>
                <c:pt idx="9167">
                  <c:v>864.7</c:v>
                </c:pt>
                <c:pt idx="9168">
                  <c:v>864.7</c:v>
                </c:pt>
                <c:pt idx="9169">
                  <c:v>864.8</c:v>
                </c:pt>
                <c:pt idx="9170">
                  <c:v>864.9</c:v>
                </c:pt>
                <c:pt idx="9171">
                  <c:v>864.9</c:v>
                </c:pt>
                <c:pt idx="9172">
                  <c:v>865.3</c:v>
                </c:pt>
                <c:pt idx="9173">
                  <c:v>865.5</c:v>
                </c:pt>
                <c:pt idx="9174">
                  <c:v>865.7</c:v>
                </c:pt>
                <c:pt idx="9175">
                  <c:v>865.8</c:v>
                </c:pt>
                <c:pt idx="9176">
                  <c:v>865.9</c:v>
                </c:pt>
                <c:pt idx="9177">
                  <c:v>866</c:v>
                </c:pt>
                <c:pt idx="9178">
                  <c:v>866.2</c:v>
                </c:pt>
                <c:pt idx="9179">
                  <c:v>866.5</c:v>
                </c:pt>
                <c:pt idx="9180">
                  <c:v>866.6</c:v>
                </c:pt>
                <c:pt idx="9181">
                  <c:v>866.9</c:v>
                </c:pt>
                <c:pt idx="9182">
                  <c:v>866.9</c:v>
                </c:pt>
                <c:pt idx="9183">
                  <c:v>867.1</c:v>
                </c:pt>
                <c:pt idx="9184">
                  <c:v>867.1</c:v>
                </c:pt>
                <c:pt idx="9185">
                  <c:v>867.5</c:v>
                </c:pt>
                <c:pt idx="9186">
                  <c:v>867.5</c:v>
                </c:pt>
                <c:pt idx="9187">
                  <c:v>867.5</c:v>
                </c:pt>
                <c:pt idx="9188">
                  <c:v>867.6</c:v>
                </c:pt>
                <c:pt idx="9189">
                  <c:v>867.6</c:v>
                </c:pt>
                <c:pt idx="9190">
                  <c:v>867.7</c:v>
                </c:pt>
                <c:pt idx="9191">
                  <c:v>867.7</c:v>
                </c:pt>
                <c:pt idx="9192">
                  <c:v>867.7</c:v>
                </c:pt>
                <c:pt idx="9193">
                  <c:v>867.8</c:v>
                </c:pt>
                <c:pt idx="9194">
                  <c:v>867.9</c:v>
                </c:pt>
                <c:pt idx="9195">
                  <c:v>867.9</c:v>
                </c:pt>
                <c:pt idx="9196">
                  <c:v>867.9</c:v>
                </c:pt>
                <c:pt idx="9197">
                  <c:v>867.9</c:v>
                </c:pt>
                <c:pt idx="9198">
                  <c:v>867.9</c:v>
                </c:pt>
                <c:pt idx="9199">
                  <c:v>868</c:v>
                </c:pt>
                <c:pt idx="9200">
                  <c:v>868.1</c:v>
                </c:pt>
                <c:pt idx="9201">
                  <c:v>868.1</c:v>
                </c:pt>
                <c:pt idx="9202">
                  <c:v>868.1</c:v>
                </c:pt>
                <c:pt idx="9203">
                  <c:v>868.2</c:v>
                </c:pt>
                <c:pt idx="9204">
                  <c:v>868.2</c:v>
                </c:pt>
                <c:pt idx="9205">
                  <c:v>868.3</c:v>
                </c:pt>
                <c:pt idx="9206">
                  <c:v>868.6</c:v>
                </c:pt>
                <c:pt idx="9207">
                  <c:v>868.7</c:v>
                </c:pt>
                <c:pt idx="9208">
                  <c:v>868.7</c:v>
                </c:pt>
                <c:pt idx="9209">
                  <c:v>868.7</c:v>
                </c:pt>
                <c:pt idx="9210">
                  <c:v>868.8</c:v>
                </c:pt>
                <c:pt idx="9211">
                  <c:v>868.8</c:v>
                </c:pt>
                <c:pt idx="9212">
                  <c:v>868.8</c:v>
                </c:pt>
                <c:pt idx="9213">
                  <c:v>868.9</c:v>
                </c:pt>
                <c:pt idx="9214">
                  <c:v>869.1</c:v>
                </c:pt>
                <c:pt idx="9215">
                  <c:v>869.3</c:v>
                </c:pt>
                <c:pt idx="9216">
                  <c:v>869.4</c:v>
                </c:pt>
                <c:pt idx="9217">
                  <c:v>869.5</c:v>
                </c:pt>
                <c:pt idx="9218">
                  <c:v>869.5</c:v>
                </c:pt>
                <c:pt idx="9219">
                  <c:v>869.6</c:v>
                </c:pt>
                <c:pt idx="9220">
                  <c:v>869.7</c:v>
                </c:pt>
                <c:pt idx="9221">
                  <c:v>869.8</c:v>
                </c:pt>
                <c:pt idx="9222">
                  <c:v>869.9</c:v>
                </c:pt>
                <c:pt idx="9223">
                  <c:v>870</c:v>
                </c:pt>
                <c:pt idx="9224">
                  <c:v>870</c:v>
                </c:pt>
                <c:pt idx="9225">
                  <c:v>870.1</c:v>
                </c:pt>
                <c:pt idx="9226">
                  <c:v>870.5</c:v>
                </c:pt>
                <c:pt idx="9227">
                  <c:v>870.6</c:v>
                </c:pt>
                <c:pt idx="9228">
                  <c:v>870.7</c:v>
                </c:pt>
                <c:pt idx="9229">
                  <c:v>870.8</c:v>
                </c:pt>
                <c:pt idx="9230">
                  <c:v>870.8</c:v>
                </c:pt>
                <c:pt idx="9231">
                  <c:v>871</c:v>
                </c:pt>
                <c:pt idx="9232">
                  <c:v>871.1</c:v>
                </c:pt>
                <c:pt idx="9233">
                  <c:v>871.2</c:v>
                </c:pt>
                <c:pt idx="9234">
                  <c:v>871.4</c:v>
                </c:pt>
                <c:pt idx="9235">
                  <c:v>871.4</c:v>
                </c:pt>
                <c:pt idx="9236">
                  <c:v>871.4</c:v>
                </c:pt>
                <c:pt idx="9237">
                  <c:v>871.4</c:v>
                </c:pt>
                <c:pt idx="9238">
                  <c:v>871.5</c:v>
                </c:pt>
                <c:pt idx="9239">
                  <c:v>871.8</c:v>
                </c:pt>
                <c:pt idx="9240">
                  <c:v>871.8</c:v>
                </c:pt>
                <c:pt idx="9241">
                  <c:v>871.9</c:v>
                </c:pt>
                <c:pt idx="9242">
                  <c:v>872.1</c:v>
                </c:pt>
                <c:pt idx="9243">
                  <c:v>872.2</c:v>
                </c:pt>
                <c:pt idx="9244">
                  <c:v>872.3</c:v>
                </c:pt>
                <c:pt idx="9245">
                  <c:v>872.4</c:v>
                </c:pt>
                <c:pt idx="9246">
                  <c:v>872.5</c:v>
                </c:pt>
                <c:pt idx="9247">
                  <c:v>872.6</c:v>
                </c:pt>
                <c:pt idx="9248">
                  <c:v>872.8</c:v>
                </c:pt>
                <c:pt idx="9249">
                  <c:v>873</c:v>
                </c:pt>
                <c:pt idx="9250">
                  <c:v>873</c:v>
                </c:pt>
                <c:pt idx="9251">
                  <c:v>873</c:v>
                </c:pt>
                <c:pt idx="9252">
                  <c:v>873.1</c:v>
                </c:pt>
                <c:pt idx="9253">
                  <c:v>873.4</c:v>
                </c:pt>
                <c:pt idx="9254">
                  <c:v>873.5</c:v>
                </c:pt>
                <c:pt idx="9255">
                  <c:v>873.8</c:v>
                </c:pt>
                <c:pt idx="9256">
                  <c:v>874</c:v>
                </c:pt>
                <c:pt idx="9257">
                  <c:v>874.1</c:v>
                </c:pt>
                <c:pt idx="9258">
                  <c:v>874.1</c:v>
                </c:pt>
                <c:pt idx="9259">
                  <c:v>874.2</c:v>
                </c:pt>
                <c:pt idx="9260">
                  <c:v>874.4</c:v>
                </c:pt>
                <c:pt idx="9261">
                  <c:v>874.6</c:v>
                </c:pt>
                <c:pt idx="9262">
                  <c:v>874.7</c:v>
                </c:pt>
                <c:pt idx="9263">
                  <c:v>875</c:v>
                </c:pt>
                <c:pt idx="9264">
                  <c:v>875.1</c:v>
                </c:pt>
                <c:pt idx="9265">
                  <c:v>875.1</c:v>
                </c:pt>
                <c:pt idx="9266">
                  <c:v>875.2</c:v>
                </c:pt>
                <c:pt idx="9267">
                  <c:v>875.2</c:v>
                </c:pt>
                <c:pt idx="9268">
                  <c:v>875.5</c:v>
                </c:pt>
                <c:pt idx="9269">
                  <c:v>875.7</c:v>
                </c:pt>
                <c:pt idx="9270">
                  <c:v>875.7</c:v>
                </c:pt>
                <c:pt idx="9271">
                  <c:v>875.8</c:v>
                </c:pt>
                <c:pt idx="9272">
                  <c:v>875.9</c:v>
                </c:pt>
                <c:pt idx="9273">
                  <c:v>876</c:v>
                </c:pt>
                <c:pt idx="9274">
                  <c:v>876.4</c:v>
                </c:pt>
                <c:pt idx="9275">
                  <c:v>876.4</c:v>
                </c:pt>
                <c:pt idx="9276">
                  <c:v>876.7</c:v>
                </c:pt>
                <c:pt idx="9277">
                  <c:v>876.8</c:v>
                </c:pt>
                <c:pt idx="9278">
                  <c:v>876.8</c:v>
                </c:pt>
                <c:pt idx="9279">
                  <c:v>876.9</c:v>
                </c:pt>
                <c:pt idx="9280">
                  <c:v>876.9</c:v>
                </c:pt>
                <c:pt idx="9281">
                  <c:v>877</c:v>
                </c:pt>
                <c:pt idx="9282">
                  <c:v>877.1</c:v>
                </c:pt>
                <c:pt idx="9283">
                  <c:v>877.1</c:v>
                </c:pt>
                <c:pt idx="9284">
                  <c:v>877.1</c:v>
                </c:pt>
                <c:pt idx="9285">
                  <c:v>877.6</c:v>
                </c:pt>
                <c:pt idx="9286">
                  <c:v>877.7</c:v>
                </c:pt>
                <c:pt idx="9287">
                  <c:v>877.9</c:v>
                </c:pt>
                <c:pt idx="9288">
                  <c:v>878.1</c:v>
                </c:pt>
                <c:pt idx="9289">
                  <c:v>878.2</c:v>
                </c:pt>
                <c:pt idx="9290">
                  <c:v>878.3</c:v>
                </c:pt>
                <c:pt idx="9291">
                  <c:v>878.5</c:v>
                </c:pt>
                <c:pt idx="9292">
                  <c:v>878.9</c:v>
                </c:pt>
                <c:pt idx="9293">
                  <c:v>879</c:v>
                </c:pt>
                <c:pt idx="9294">
                  <c:v>879</c:v>
                </c:pt>
                <c:pt idx="9295">
                  <c:v>879.3</c:v>
                </c:pt>
                <c:pt idx="9296">
                  <c:v>879.7</c:v>
                </c:pt>
                <c:pt idx="9297">
                  <c:v>880</c:v>
                </c:pt>
                <c:pt idx="9298">
                  <c:v>880</c:v>
                </c:pt>
                <c:pt idx="9299">
                  <c:v>880.1</c:v>
                </c:pt>
                <c:pt idx="9300">
                  <c:v>880.2</c:v>
                </c:pt>
                <c:pt idx="9301">
                  <c:v>880.2</c:v>
                </c:pt>
                <c:pt idx="9302">
                  <c:v>880.3</c:v>
                </c:pt>
                <c:pt idx="9303">
                  <c:v>880.3</c:v>
                </c:pt>
                <c:pt idx="9304">
                  <c:v>880.4</c:v>
                </c:pt>
                <c:pt idx="9305">
                  <c:v>880.4</c:v>
                </c:pt>
                <c:pt idx="9306">
                  <c:v>880.4</c:v>
                </c:pt>
                <c:pt idx="9307">
                  <c:v>880.5</c:v>
                </c:pt>
                <c:pt idx="9308">
                  <c:v>880.7</c:v>
                </c:pt>
                <c:pt idx="9309">
                  <c:v>880.7</c:v>
                </c:pt>
                <c:pt idx="9310">
                  <c:v>880.7</c:v>
                </c:pt>
                <c:pt idx="9311">
                  <c:v>880.8</c:v>
                </c:pt>
                <c:pt idx="9312">
                  <c:v>881.6</c:v>
                </c:pt>
                <c:pt idx="9313">
                  <c:v>881.6</c:v>
                </c:pt>
                <c:pt idx="9314">
                  <c:v>881.7</c:v>
                </c:pt>
                <c:pt idx="9315">
                  <c:v>881.9</c:v>
                </c:pt>
                <c:pt idx="9316">
                  <c:v>881.9</c:v>
                </c:pt>
                <c:pt idx="9317">
                  <c:v>882.3</c:v>
                </c:pt>
                <c:pt idx="9318">
                  <c:v>882.4</c:v>
                </c:pt>
                <c:pt idx="9319">
                  <c:v>882.6</c:v>
                </c:pt>
                <c:pt idx="9320">
                  <c:v>882.8</c:v>
                </c:pt>
                <c:pt idx="9321">
                  <c:v>882.9</c:v>
                </c:pt>
                <c:pt idx="9322">
                  <c:v>882.9</c:v>
                </c:pt>
                <c:pt idx="9323">
                  <c:v>883</c:v>
                </c:pt>
                <c:pt idx="9324">
                  <c:v>883.1</c:v>
                </c:pt>
                <c:pt idx="9325">
                  <c:v>883.1</c:v>
                </c:pt>
                <c:pt idx="9326">
                  <c:v>883.2</c:v>
                </c:pt>
                <c:pt idx="9327">
                  <c:v>883.3</c:v>
                </c:pt>
                <c:pt idx="9328">
                  <c:v>884.3</c:v>
                </c:pt>
                <c:pt idx="9329">
                  <c:v>884.6</c:v>
                </c:pt>
                <c:pt idx="9330">
                  <c:v>884.6</c:v>
                </c:pt>
                <c:pt idx="9331">
                  <c:v>884.6</c:v>
                </c:pt>
                <c:pt idx="9332">
                  <c:v>884.6</c:v>
                </c:pt>
                <c:pt idx="9333">
                  <c:v>884.8</c:v>
                </c:pt>
                <c:pt idx="9334">
                  <c:v>885.1</c:v>
                </c:pt>
                <c:pt idx="9335">
                  <c:v>885.2</c:v>
                </c:pt>
                <c:pt idx="9336">
                  <c:v>885.2</c:v>
                </c:pt>
                <c:pt idx="9337">
                  <c:v>885.3</c:v>
                </c:pt>
                <c:pt idx="9338">
                  <c:v>885.4</c:v>
                </c:pt>
                <c:pt idx="9339">
                  <c:v>885.5</c:v>
                </c:pt>
                <c:pt idx="9340">
                  <c:v>885.5</c:v>
                </c:pt>
                <c:pt idx="9341">
                  <c:v>885.6</c:v>
                </c:pt>
                <c:pt idx="9342">
                  <c:v>885.7</c:v>
                </c:pt>
                <c:pt idx="9343">
                  <c:v>885.8</c:v>
                </c:pt>
                <c:pt idx="9344">
                  <c:v>886.1</c:v>
                </c:pt>
                <c:pt idx="9345">
                  <c:v>886.1</c:v>
                </c:pt>
                <c:pt idx="9346">
                  <c:v>886.2</c:v>
                </c:pt>
                <c:pt idx="9347">
                  <c:v>886.3</c:v>
                </c:pt>
                <c:pt idx="9348">
                  <c:v>886.4</c:v>
                </c:pt>
                <c:pt idx="9349">
                  <c:v>886.4</c:v>
                </c:pt>
                <c:pt idx="9350">
                  <c:v>886.5</c:v>
                </c:pt>
                <c:pt idx="9351">
                  <c:v>886.5</c:v>
                </c:pt>
                <c:pt idx="9352">
                  <c:v>886.5</c:v>
                </c:pt>
                <c:pt idx="9353">
                  <c:v>886.6</c:v>
                </c:pt>
                <c:pt idx="9354">
                  <c:v>887</c:v>
                </c:pt>
                <c:pt idx="9355">
                  <c:v>887</c:v>
                </c:pt>
                <c:pt idx="9356">
                  <c:v>887.3</c:v>
                </c:pt>
                <c:pt idx="9357">
                  <c:v>887.5</c:v>
                </c:pt>
                <c:pt idx="9358">
                  <c:v>887.6</c:v>
                </c:pt>
                <c:pt idx="9359">
                  <c:v>887.8</c:v>
                </c:pt>
                <c:pt idx="9360">
                  <c:v>887.8</c:v>
                </c:pt>
                <c:pt idx="9361">
                  <c:v>888.3</c:v>
                </c:pt>
                <c:pt idx="9362">
                  <c:v>888.6</c:v>
                </c:pt>
                <c:pt idx="9363">
                  <c:v>888.6</c:v>
                </c:pt>
                <c:pt idx="9364">
                  <c:v>888.7</c:v>
                </c:pt>
                <c:pt idx="9365">
                  <c:v>888.8</c:v>
                </c:pt>
                <c:pt idx="9366">
                  <c:v>888.8</c:v>
                </c:pt>
                <c:pt idx="9367">
                  <c:v>888.9</c:v>
                </c:pt>
                <c:pt idx="9368">
                  <c:v>889</c:v>
                </c:pt>
                <c:pt idx="9369">
                  <c:v>889.1</c:v>
                </c:pt>
                <c:pt idx="9370">
                  <c:v>889.2</c:v>
                </c:pt>
                <c:pt idx="9371">
                  <c:v>889.3</c:v>
                </c:pt>
                <c:pt idx="9372">
                  <c:v>889.3</c:v>
                </c:pt>
                <c:pt idx="9373">
                  <c:v>889.6</c:v>
                </c:pt>
                <c:pt idx="9374">
                  <c:v>889.6</c:v>
                </c:pt>
                <c:pt idx="9375">
                  <c:v>889.7</c:v>
                </c:pt>
                <c:pt idx="9376">
                  <c:v>890.1</c:v>
                </c:pt>
                <c:pt idx="9377">
                  <c:v>890.2</c:v>
                </c:pt>
                <c:pt idx="9378">
                  <c:v>890.3</c:v>
                </c:pt>
                <c:pt idx="9379">
                  <c:v>890.6</c:v>
                </c:pt>
                <c:pt idx="9380">
                  <c:v>890.6</c:v>
                </c:pt>
                <c:pt idx="9381">
                  <c:v>890.6</c:v>
                </c:pt>
                <c:pt idx="9382">
                  <c:v>890.8</c:v>
                </c:pt>
                <c:pt idx="9383">
                  <c:v>890.8</c:v>
                </c:pt>
                <c:pt idx="9384">
                  <c:v>890.9</c:v>
                </c:pt>
                <c:pt idx="9385">
                  <c:v>890.9</c:v>
                </c:pt>
                <c:pt idx="9386">
                  <c:v>890.9</c:v>
                </c:pt>
                <c:pt idx="9387">
                  <c:v>890.9</c:v>
                </c:pt>
                <c:pt idx="9388">
                  <c:v>891</c:v>
                </c:pt>
                <c:pt idx="9389">
                  <c:v>891</c:v>
                </c:pt>
                <c:pt idx="9390">
                  <c:v>891</c:v>
                </c:pt>
                <c:pt idx="9391">
                  <c:v>891.1</c:v>
                </c:pt>
                <c:pt idx="9392">
                  <c:v>891.1</c:v>
                </c:pt>
                <c:pt idx="9393">
                  <c:v>891.2</c:v>
                </c:pt>
                <c:pt idx="9394">
                  <c:v>891.2</c:v>
                </c:pt>
                <c:pt idx="9395">
                  <c:v>891.4</c:v>
                </c:pt>
                <c:pt idx="9396">
                  <c:v>891.4</c:v>
                </c:pt>
                <c:pt idx="9397">
                  <c:v>891.5</c:v>
                </c:pt>
                <c:pt idx="9398">
                  <c:v>891.5</c:v>
                </c:pt>
                <c:pt idx="9399">
                  <c:v>891.7</c:v>
                </c:pt>
                <c:pt idx="9400">
                  <c:v>891.7</c:v>
                </c:pt>
                <c:pt idx="9401">
                  <c:v>891.9</c:v>
                </c:pt>
                <c:pt idx="9402">
                  <c:v>892.2</c:v>
                </c:pt>
                <c:pt idx="9403">
                  <c:v>892.3</c:v>
                </c:pt>
                <c:pt idx="9404">
                  <c:v>892.4</c:v>
                </c:pt>
                <c:pt idx="9405">
                  <c:v>892.6</c:v>
                </c:pt>
                <c:pt idx="9406">
                  <c:v>892.6</c:v>
                </c:pt>
                <c:pt idx="9407">
                  <c:v>892.8</c:v>
                </c:pt>
                <c:pt idx="9408">
                  <c:v>892.8</c:v>
                </c:pt>
                <c:pt idx="9409">
                  <c:v>893</c:v>
                </c:pt>
                <c:pt idx="9410">
                  <c:v>893</c:v>
                </c:pt>
                <c:pt idx="9411">
                  <c:v>893.3</c:v>
                </c:pt>
                <c:pt idx="9412">
                  <c:v>893.3</c:v>
                </c:pt>
                <c:pt idx="9413">
                  <c:v>893.4</c:v>
                </c:pt>
                <c:pt idx="9414">
                  <c:v>893.6</c:v>
                </c:pt>
                <c:pt idx="9415">
                  <c:v>893.6</c:v>
                </c:pt>
                <c:pt idx="9416">
                  <c:v>893.7</c:v>
                </c:pt>
                <c:pt idx="9417">
                  <c:v>893.7</c:v>
                </c:pt>
                <c:pt idx="9418">
                  <c:v>894</c:v>
                </c:pt>
                <c:pt idx="9419">
                  <c:v>894.2</c:v>
                </c:pt>
                <c:pt idx="9420">
                  <c:v>894.7</c:v>
                </c:pt>
                <c:pt idx="9421">
                  <c:v>894.7</c:v>
                </c:pt>
                <c:pt idx="9422">
                  <c:v>894.7</c:v>
                </c:pt>
                <c:pt idx="9423">
                  <c:v>894.8</c:v>
                </c:pt>
                <c:pt idx="9424">
                  <c:v>895</c:v>
                </c:pt>
                <c:pt idx="9425">
                  <c:v>895.3</c:v>
                </c:pt>
                <c:pt idx="9426">
                  <c:v>895.4</c:v>
                </c:pt>
                <c:pt idx="9427">
                  <c:v>895.5</c:v>
                </c:pt>
                <c:pt idx="9428">
                  <c:v>895.5</c:v>
                </c:pt>
                <c:pt idx="9429">
                  <c:v>895.7</c:v>
                </c:pt>
                <c:pt idx="9430">
                  <c:v>895.7</c:v>
                </c:pt>
                <c:pt idx="9431">
                  <c:v>895.7</c:v>
                </c:pt>
                <c:pt idx="9432">
                  <c:v>895.7</c:v>
                </c:pt>
                <c:pt idx="9433">
                  <c:v>895.8</c:v>
                </c:pt>
                <c:pt idx="9434">
                  <c:v>895.9</c:v>
                </c:pt>
                <c:pt idx="9435">
                  <c:v>896</c:v>
                </c:pt>
                <c:pt idx="9436">
                  <c:v>896.1</c:v>
                </c:pt>
                <c:pt idx="9437">
                  <c:v>896.3</c:v>
                </c:pt>
                <c:pt idx="9438">
                  <c:v>896.3</c:v>
                </c:pt>
                <c:pt idx="9439">
                  <c:v>896.3</c:v>
                </c:pt>
                <c:pt idx="9440">
                  <c:v>896.4</c:v>
                </c:pt>
                <c:pt idx="9441">
                  <c:v>896.4</c:v>
                </c:pt>
                <c:pt idx="9442">
                  <c:v>896.4</c:v>
                </c:pt>
                <c:pt idx="9443">
                  <c:v>896.4</c:v>
                </c:pt>
                <c:pt idx="9444">
                  <c:v>896.5</c:v>
                </c:pt>
                <c:pt idx="9445">
                  <c:v>896.6</c:v>
                </c:pt>
                <c:pt idx="9446">
                  <c:v>897</c:v>
                </c:pt>
                <c:pt idx="9447">
                  <c:v>897.3</c:v>
                </c:pt>
                <c:pt idx="9448">
                  <c:v>897.3</c:v>
                </c:pt>
                <c:pt idx="9449">
                  <c:v>897.4</c:v>
                </c:pt>
                <c:pt idx="9450">
                  <c:v>897.4</c:v>
                </c:pt>
                <c:pt idx="9451">
                  <c:v>897.6</c:v>
                </c:pt>
                <c:pt idx="9452">
                  <c:v>897.6</c:v>
                </c:pt>
                <c:pt idx="9453">
                  <c:v>897.8</c:v>
                </c:pt>
                <c:pt idx="9454">
                  <c:v>897.9</c:v>
                </c:pt>
                <c:pt idx="9455">
                  <c:v>897.9</c:v>
                </c:pt>
                <c:pt idx="9456">
                  <c:v>898.3</c:v>
                </c:pt>
                <c:pt idx="9457">
                  <c:v>898.3</c:v>
                </c:pt>
                <c:pt idx="9458">
                  <c:v>898.6</c:v>
                </c:pt>
                <c:pt idx="9459">
                  <c:v>898.8</c:v>
                </c:pt>
                <c:pt idx="9460">
                  <c:v>898.8</c:v>
                </c:pt>
                <c:pt idx="9461">
                  <c:v>899.2</c:v>
                </c:pt>
                <c:pt idx="9462">
                  <c:v>899.3</c:v>
                </c:pt>
                <c:pt idx="9463">
                  <c:v>899.4</c:v>
                </c:pt>
                <c:pt idx="9464">
                  <c:v>899.5</c:v>
                </c:pt>
                <c:pt idx="9465">
                  <c:v>899.5</c:v>
                </c:pt>
                <c:pt idx="9466">
                  <c:v>899.5</c:v>
                </c:pt>
                <c:pt idx="9467">
                  <c:v>899.5</c:v>
                </c:pt>
                <c:pt idx="9468">
                  <c:v>899.5</c:v>
                </c:pt>
                <c:pt idx="9469">
                  <c:v>899.7</c:v>
                </c:pt>
                <c:pt idx="9470">
                  <c:v>899.9</c:v>
                </c:pt>
                <c:pt idx="9471">
                  <c:v>899.9</c:v>
                </c:pt>
                <c:pt idx="9472">
                  <c:v>899.9</c:v>
                </c:pt>
                <c:pt idx="9473">
                  <c:v>900</c:v>
                </c:pt>
                <c:pt idx="9474">
                  <c:v>900.2</c:v>
                </c:pt>
                <c:pt idx="9475">
                  <c:v>900.3</c:v>
                </c:pt>
                <c:pt idx="9476">
                  <c:v>900.4</c:v>
                </c:pt>
                <c:pt idx="9477">
                  <c:v>900.5</c:v>
                </c:pt>
                <c:pt idx="9478">
                  <c:v>900.6</c:v>
                </c:pt>
                <c:pt idx="9479">
                  <c:v>900.6</c:v>
                </c:pt>
                <c:pt idx="9480">
                  <c:v>900.6</c:v>
                </c:pt>
                <c:pt idx="9481">
                  <c:v>900.7</c:v>
                </c:pt>
                <c:pt idx="9482">
                  <c:v>900.7</c:v>
                </c:pt>
                <c:pt idx="9483">
                  <c:v>900.7</c:v>
                </c:pt>
                <c:pt idx="9484">
                  <c:v>901.1</c:v>
                </c:pt>
                <c:pt idx="9485">
                  <c:v>901.2</c:v>
                </c:pt>
                <c:pt idx="9486">
                  <c:v>901.5</c:v>
                </c:pt>
                <c:pt idx="9487">
                  <c:v>901.5</c:v>
                </c:pt>
                <c:pt idx="9488">
                  <c:v>901.6</c:v>
                </c:pt>
                <c:pt idx="9489">
                  <c:v>902.1</c:v>
                </c:pt>
                <c:pt idx="9490">
                  <c:v>902.1</c:v>
                </c:pt>
                <c:pt idx="9491">
                  <c:v>902.2</c:v>
                </c:pt>
                <c:pt idx="9492">
                  <c:v>902.2</c:v>
                </c:pt>
                <c:pt idx="9493">
                  <c:v>902.3</c:v>
                </c:pt>
                <c:pt idx="9494">
                  <c:v>902.3</c:v>
                </c:pt>
                <c:pt idx="9495">
                  <c:v>902.5</c:v>
                </c:pt>
                <c:pt idx="9496">
                  <c:v>902.5</c:v>
                </c:pt>
                <c:pt idx="9497">
                  <c:v>902.9</c:v>
                </c:pt>
                <c:pt idx="9498">
                  <c:v>902.9</c:v>
                </c:pt>
                <c:pt idx="9499">
                  <c:v>903.2</c:v>
                </c:pt>
                <c:pt idx="9500">
                  <c:v>903.3</c:v>
                </c:pt>
                <c:pt idx="9501">
                  <c:v>903.5</c:v>
                </c:pt>
                <c:pt idx="9502">
                  <c:v>903.5</c:v>
                </c:pt>
                <c:pt idx="9503">
                  <c:v>903.8</c:v>
                </c:pt>
                <c:pt idx="9504">
                  <c:v>903.9</c:v>
                </c:pt>
                <c:pt idx="9505">
                  <c:v>904</c:v>
                </c:pt>
                <c:pt idx="9506">
                  <c:v>904</c:v>
                </c:pt>
                <c:pt idx="9507">
                  <c:v>904.4</c:v>
                </c:pt>
                <c:pt idx="9508">
                  <c:v>904.5</c:v>
                </c:pt>
                <c:pt idx="9509">
                  <c:v>904.6</c:v>
                </c:pt>
                <c:pt idx="9510">
                  <c:v>905.1</c:v>
                </c:pt>
                <c:pt idx="9511">
                  <c:v>905.2</c:v>
                </c:pt>
                <c:pt idx="9512">
                  <c:v>905.5</c:v>
                </c:pt>
                <c:pt idx="9513">
                  <c:v>905.5</c:v>
                </c:pt>
                <c:pt idx="9514">
                  <c:v>905.6</c:v>
                </c:pt>
                <c:pt idx="9515">
                  <c:v>905.9</c:v>
                </c:pt>
                <c:pt idx="9516">
                  <c:v>906.1</c:v>
                </c:pt>
                <c:pt idx="9517">
                  <c:v>906.2</c:v>
                </c:pt>
                <c:pt idx="9518">
                  <c:v>906.3</c:v>
                </c:pt>
                <c:pt idx="9519">
                  <c:v>906.3</c:v>
                </c:pt>
                <c:pt idx="9520">
                  <c:v>906.4</c:v>
                </c:pt>
                <c:pt idx="9521">
                  <c:v>906.4</c:v>
                </c:pt>
                <c:pt idx="9522">
                  <c:v>906.5</c:v>
                </c:pt>
                <c:pt idx="9523">
                  <c:v>906.5</c:v>
                </c:pt>
                <c:pt idx="9524">
                  <c:v>906.5</c:v>
                </c:pt>
                <c:pt idx="9525">
                  <c:v>906.6</c:v>
                </c:pt>
                <c:pt idx="9526">
                  <c:v>906.7</c:v>
                </c:pt>
                <c:pt idx="9527">
                  <c:v>906.8</c:v>
                </c:pt>
                <c:pt idx="9528">
                  <c:v>906.9</c:v>
                </c:pt>
                <c:pt idx="9529">
                  <c:v>907.1</c:v>
                </c:pt>
                <c:pt idx="9530">
                  <c:v>907.1</c:v>
                </c:pt>
                <c:pt idx="9531">
                  <c:v>907.1</c:v>
                </c:pt>
                <c:pt idx="9532">
                  <c:v>907.2</c:v>
                </c:pt>
                <c:pt idx="9533">
                  <c:v>907.3</c:v>
                </c:pt>
                <c:pt idx="9534">
                  <c:v>907.3</c:v>
                </c:pt>
                <c:pt idx="9535">
                  <c:v>907.5</c:v>
                </c:pt>
                <c:pt idx="9536">
                  <c:v>907.7</c:v>
                </c:pt>
                <c:pt idx="9537">
                  <c:v>907.7</c:v>
                </c:pt>
                <c:pt idx="9538">
                  <c:v>907.8</c:v>
                </c:pt>
                <c:pt idx="9539">
                  <c:v>907.9</c:v>
                </c:pt>
                <c:pt idx="9540">
                  <c:v>908.1</c:v>
                </c:pt>
                <c:pt idx="9541">
                  <c:v>908.2</c:v>
                </c:pt>
                <c:pt idx="9542">
                  <c:v>908.3</c:v>
                </c:pt>
                <c:pt idx="9543">
                  <c:v>908.3</c:v>
                </c:pt>
                <c:pt idx="9544">
                  <c:v>908.4</c:v>
                </c:pt>
                <c:pt idx="9545">
                  <c:v>908.5</c:v>
                </c:pt>
                <c:pt idx="9546">
                  <c:v>908.6</c:v>
                </c:pt>
                <c:pt idx="9547">
                  <c:v>908.7</c:v>
                </c:pt>
                <c:pt idx="9548">
                  <c:v>908.8</c:v>
                </c:pt>
                <c:pt idx="9549">
                  <c:v>908.9</c:v>
                </c:pt>
                <c:pt idx="9550">
                  <c:v>909</c:v>
                </c:pt>
                <c:pt idx="9551">
                  <c:v>909</c:v>
                </c:pt>
                <c:pt idx="9552">
                  <c:v>909.1</c:v>
                </c:pt>
                <c:pt idx="9553">
                  <c:v>909.1</c:v>
                </c:pt>
                <c:pt idx="9554">
                  <c:v>909.2</c:v>
                </c:pt>
                <c:pt idx="9555">
                  <c:v>909.2</c:v>
                </c:pt>
                <c:pt idx="9556">
                  <c:v>909.4</c:v>
                </c:pt>
                <c:pt idx="9557">
                  <c:v>909.5</c:v>
                </c:pt>
                <c:pt idx="9558">
                  <c:v>909.6</c:v>
                </c:pt>
                <c:pt idx="9559">
                  <c:v>909.7</c:v>
                </c:pt>
                <c:pt idx="9560">
                  <c:v>909.7</c:v>
                </c:pt>
                <c:pt idx="9561">
                  <c:v>909.9</c:v>
                </c:pt>
                <c:pt idx="9562">
                  <c:v>910.1</c:v>
                </c:pt>
                <c:pt idx="9563">
                  <c:v>910.4</c:v>
                </c:pt>
                <c:pt idx="9564">
                  <c:v>910.5</c:v>
                </c:pt>
                <c:pt idx="9565">
                  <c:v>910.6</c:v>
                </c:pt>
                <c:pt idx="9566">
                  <c:v>910.7</c:v>
                </c:pt>
                <c:pt idx="9567">
                  <c:v>910.7</c:v>
                </c:pt>
                <c:pt idx="9568">
                  <c:v>910.9</c:v>
                </c:pt>
                <c:pt idx="9569">
                  <c:v>911</c:v>
                </c:pt>
                <c:pt idx="9570">
                  <c:v>911.3</c:v>
                </c:pt>
                <c:pt idx="9571">
                  <c:v>911.3</c:v>
                </c:pt>
                <c:pt idx="9572">
                  <c:v>911.3</c:v>
                </c:pt>
                <c:pt idx="9573">
                  <c:v>911.5</c:v>
                </c:pt>
                <c:pt idx="9574">
                  <c:v>911.6</c:v>
                </c:pt>
                <c:pt idx="9575">
                  <c:v>911.8</c:v>
                </c:pt>
                <c:pt idx="9576">
                  <c:v>911.9</c:v>
                </c:pt>
                <c:pt idx="9577">
                  <c:v>912</c:v>
                </c:pt>
                <c:pt idx="9578">
                  <c:v>912.1</c:v>
                </c:pt>
                <c:pt idx="9579">
                  <c:v>912.5</c:v>
                </c:pt>
                <c:pt idx="9580">
                  <c:v>912.6</c:v>
                </c:pt>
                <c:pt idx="9581">
                  <c:v>912.7</c:v>
                </c:pt>
                <c:pt idx="9582">
                  <c:v>913</c:v>
                </c:pt>
                <c:pt idx="9583">
                  <c:v>913</c:v>
                </c:pt>
                <c:pt idx="9584">
                  <c:v>913</c:v>
                </c:pt>
                <c:pt idx="9585">
                  <c:v>913.2</c:v>
                </c:pt>
                <c:pt idx="9586">
                  <c:v>913.4</c:v>
                </c:pt>
                <c:pt idx="9587">
                  <c:v>913.4</c:v>
                </c:pt>
                <c:pt idx="9588">
                  <c:v>913.4</c:v>
                </c:pt>
                <c:pt idx="9589">
                  <c:v>913.6</c:v>
                </c:pt>
                <c:pt idx="9590">
                  <c:v>913.9</c:v>
                </c:pt>
                <c:pt idx="9591">
                  <c:v>914</c:v>
                </c:pt>
                <c:pt idx="9592">
                  <c:v>914</c:v>
                </c:pt>
                <c:pt idx="9593">
                  <c:v>914.1</c:v>
                </c:pt>
                <c:pt idx="9594">
                  <c:v>914.1</c:v>
                </c:pt>
                <c:pt idx="9595">
                  <c:v>914.2</c:v>
                </c:pt>
                <c:pt idx="9596">
                  <c:v>914.3</c:v>
                </c:pt>
                <c:pt idx="9597">
                  <c:v>914.7</c:v>
                </c:pt>
                <c:pt idx="9598">
                  <c:v>914.8</c:v>
                </c:pt>
                <c:pt idx="9599">
                  <c:v>914.8</c:v>
                </c:pt>
                <c:pt idx="9600">
                  <c:v>914.8</c:v>
                </c:pt>
                <c:pt idx="9601">
                  <c:v>914.9</c:v>
                </c:pt>
                <c:pt idx="9602">
                  <c:v>914.9</c:v>
                </c:pt>
                <c:pt idx="9603">
                  <c:v>915</c:v>
                </c:pt>
                <c:pt idx="9604">
                  <c:v>915.1</c:v>
                </c:pt>
                <c:pt idx="9605">
                  <c:v>915.5</c:v>
                </c:pt>
                <c:pt idx="9606">
                  <c:v>915.5</c:v>
                </c:pt>
                <c:pt idx="9607">
                  <c:v>915.6</c:v>
                </c:pt>
                <c:pt idx="9608">
                  <c:v>915.7</c:v>
                </c:pt>
                <c:pt idx="9609">
                  <c:v>915.7</c:v>
                </c:pt>
                <c:pt idx="9610">
                  <c:v>915.9</c:v>
                </c:pt>
                <c:pt idx="9611">
                  <c:v>915.9</c:v>
                </c:pt>
                <c:pt idx="9612">
                  <c:v>916.2</c:v>
                </c:pt>
                <c:pt idx="9613">
                  <c:v>916.2</c:v>
                </c:pt>
                <c:pt idx="9614">
                  <c:v>916.4</c:v>
                </c:pt>
                <c:pt idx="9615">
                  <c:v>916.4</c:v>
                </c:pt>
                <c:pt idx="9616">
                  <c:v>916.5</c:v>
                </c:pt>
                <c:pt idx="9617">
                  <c:v>916.5</c:v>
                </c:pt>
                <c:pt idx="9618">
                  <c:v>916.6</c:v>
                </c:pt>
                <c:pt idx="9619">
                  <c:v>916.9</c:v>
                </c:pt>
                <c:pt idx="9620">
                  <c:v>917</c:v>
                </c:pt>
                <c:pt idx="9621">
                  <c:v>917.1</c:v>
                </c:pt>
                <c:pt idx="9622">
                  <c:v>917.3</c:v>
                </c:pt>
                <c:pt idx="9623">
                  <c:v>917.3</c:v>
                </c:pt>
                <c:pt idx="9624">
                  <c:v>917.4</c:v>
                </c:pt>
                <c:pt idx="9625">
                  <c:v>917.4</c:v>
                </c:pt>
                <c:pt idx="9626">
                  <c:v>917.5</c:v>
                </c:pt>
                <c:pt idx="9627">
                  <c:v>917.6</c:v>
                </c:pt>
                <c:pt idx="9628">
                  <c:v>917.8</c:v>
                </c:pt>
                <c:pt idx="9629">
                  <c:v>917.8</c:v>
                </c:pt>
                <c:pt idx="9630">
                  <c:v>918.1</c:v>
                </c:pt>
                <c:pt idx="9631">
                  <c:v>918.3</c:v>
                </c:pt>
                <c:pt idx="9632">
                  <c:v>918.3</c:v>
                </c:pt>
                <c:pt idx="9633">
                  <c:v>918.5</c:v>
                </c:pt>
                <c:pt idx="9634">
                  <c:v>918.7</c:v>
                </c:pt>
                <c:pt idx="9635">
                  <c:v>918.8</c:v>
                </c:pt>
                <c:pt idx="9636">
                  <c:v>918.9</c:v>
                </c:pt>
                <c:pt idx="9637">
                  <c:v>919</c:v>
                </c:pt>
                <c:pt idx="9638">
                  <c:v>919.1</c:v>
                </c:pt>
                <c:pt idx="9639">
                  <c:v>919.2</c:v>
                </c:pt>
                <c:pt idx="9640">
                  <c:v>919.2</c:v>
                </c:pt>
                <c:pt idx="9641">
                  <c:v>919.2</c:v>
                </c:pt>
                <c:pt idx="9642">
                  <c:v>919.4</c:v>
                </c:pt>
                <c:pt idx="9643">
                  <c:v>919.5</c:v>
                </c:pt>
                <c:pt idx="9644">
                  <c:v>919.5</c:v>
                </c:pt>
                <c:pt idx="9645">
                  <c:v>919.8</c:v>
                </c:pt>
                <c:pt idx="9646">
                  <c:v>919.8</c:v>
                </c:pt>
                <c:pt idx="9647">
                  <c:v>920.1</c:v>
                </c:pt>
                <c:pt idx="9648">
                  <c:v>920.1</c:v>
                </c:pt>
                <c:pt idx="9649">
                  <c:v>920.3</c:v>
                </c:pt>
                <c:pt idx="9650">
                  <c:v>920.4</c:v>
                </c:pt>
                <c:pt idx="9651">
                  <c:v>920.5</c:v>
                </c:pt>
                <c:pt idx="9652">
                  <c:v>920.6</c:v>
                </c:pt>
                <c:pt idx="9653">
                  <c:v>920.6</c:v>
                </c:pt>
                <c:pt idx="9654">
                  <c:v>920.9</c:v>
                </c:pt>
                <c:pt idx="9655">
                  <c:v>921.1</c:v>
                </c:pt>
                <c:pt idx="9656">
                  <c:v>921.1</c:v>
                </c:pt>
                <c:pt idx="9657">
                  <c:v>921.3</c:v>
                </c:pt>
                <c:pt idx="9658">
                  <c:v>921.4</c:v>
                </c:pt>
                <c:pt idx="9659">
                  <c:v>921.5</c:v>
                </c:pt>
                <c:pt idx="9660">
                  <c:v>921.5</c:v>
                </c:pt>
                <c:pt idx="9661">
                  <c:v>921.6</c:v>
                </c:pt>
                <c:pt idx="9662">
                  <c:v>921.7</c:v>
                </c:pt>
                <c:pt idx="9663">
                  <c:v>921.7</c:v>
                </c:pt>
                <c:pt idx="9664">
                  <c:v>921.7</c:v>
                </c:pt>
                <c:pt idx="9665">
                  <c:v>921.8</c:v>
                </c:pt>
                <c:pt idx="9666">
                  <c:v>922.2</c:v>
                </c:pt>
                <c:pt idx="9667">
                  <c:v>922.4</c:v>
                </c:pt>
                <c:pt idx="9668">
                  <c:v>922.4</c:v>
                </c:pt>
                <c:pt idx="9669">
                  <c:v>922.6</c:v>
                </c:pt>
                <c:pt idx="9670">
                  <c:v>922.6</c:v>
                </c:pt>
                <c:pt idx="9671">
                  <c:v>922.7</c:v>
                </c:pt>
                <c:pt idx="9672">
                  <c:v>922.8</c:v>
                </c:pt>
                <c:pt idx="9673">
                  <c:v>923.2</c:v>
                </c:pt>
                <c:pt idx="9674">
                  <c:v>923.2</c:v>
                </c:pt>
                <c:pt idx="9675">
                  <c:v>923.3</c:v>
                </c:pt>
                <c:pt idx="9676">
                  <c:v>923.3</c:v>
                </c:pt>
                <c:pt idx="9677">
                  <c:v>923.3</c:v>
                </c:pt>
                <c:pt idx="9678">
                  <c:v>923.3</c:v>
                </c:pt>
                <c:pt idx="9679">
                  <c:v>923.5</c:v>
                </c:pt>
                <c:pt idx="9680">
                  <c:v>923.6</c:v>
                </c:pt>
                <c:pt idx="9681">
                  <c:v>924.1</c:v>
                </c:pt>
                <c:pt idx="9682">
                  <c:v>924.1</c:v>
                </c:pt>
                <c:pt idx="9683">
                  <c:v>924.2</c:v>
                </c:pt>
                <c:pt idx="9684">
                  <c:v>924.2</c:v>
                </c:pt>
                <c:pt idx="9685">
                  <c:v>924.5</c:v>
                </c:pt>
                <c:pt idx="9686">
                  <c:v>924.5</c:v>
                </c:pt>
                <c:pt idx="9687">
                  <c:v>924.5</c:v>
                </c:pt>
                <c:pt idx="9688">
                  <c:v>924.6</c:v>
                </c:pt>
                <c:pt idx="9689">
                  <c:v>924.6</c:v>
                </c:pt>
                <c:pt idx="9690">
                  <c:v>924.7</c:v>
                </c:pt>
                <c:pt idx="9691">
                  <c:v>924.7</c:v>
                </c:pt>
                <c:pt idx="9692">
                  <c:v>925.2</c:v>
                </c:pt>
                <c:pt idx="9693">
                  <c:v>925.2</c:v>
                </c:pt>
                <c:pt idx="9694">
                  <c:v>925.2</c:v>
                </c:pt>
                <c:pt idx="9695">
                  <c:v>925.4</c:v>
                </c:pt>
                <c:pt idx="9696">
                  <c:v>925.4</c:v>
                </c:pt>
                <c:pt idx="9697">
                  <c:v>925.4</c:v>
                </c:pt>
                <c:pt idx="9698">
                  <c:v>925.4</c:v>
                </c:pt>
                <c:pt idx="9699">
                  <c:v>925.6</c:v>
                </c:pt>
                <c:pt idx="9700">
                  <c:v>925.7</c:v>
                </c:pt>
                <c:pt idx="9701">
                  <c:v>925.9</c:v>
                </c:pt>
                <c:pt idx="9702">
                  <c:v>925.9</c:v>
                </c:pt>
                <c:pt idx="9703">
                  <c:v>925.9</c:v>
                </c:pt>
                <c:pt idx="9704">
                  <c:v>926.4</c:v>
                </c:pt>
                <c:pt idx="9705">
                  <c:v>927</c:v>
                </c:pt>
                <c:pt idx="9706">
                  <c:v>927.1</c:v>
                </c:pt>
                <c:pt idx="9707">
                  <c:v>927.3</c:v>
                </c:pt>
                <c:pt idx="9708">
                  <c:v>927.4</c:v>
                </c:pt>
                <c:pt idx="9709">
                  <c:v>927.6</c:v>
                </c:pt>
                <c:pt idx="9710">
                  <c:v>927.6</c:v>
                </c:pt>
                <c:pt idx="9711">
                  <c:v>927.6</c:v>
                </c:pt>
                <c:pt idx="9712">
                  <c:v>927.8</c:v>
                </c:pt>
                <c:pt idx="9713">
                  <c:v>927.9</c:v>
                </c:pt>
                <c:pt idx="9714">
                  <c:v>928</c:v>
                </c:pt>
                <c:pt idx="9715">
                  <c:v>928.1</c:v>
                </c:pt>
                <c:pt idx="9716">
                  <c:v>928.1</c:v>
                </c:pt>
                <c:pt idx="9717">
                  <c:v>928.2</c:v>
                </c:pt>
                <c:pt idx="9718">
                  <c:v>928.2</c:v>
                </c:pt>
                <c:pt idx="9719">
                  <c:v>928.3</c:v>
                </c:pt>
                <c:pt idx="9720">
                  <c:v>928.7</c:v>
                </c:pt>
                <c:pt idx="9721">
                  <c:v>928.8</c:v>
                </c:pt>
                <c:pt idx="9722">
                  <c:v>928.8</c:v>
                </c:pt>
                <c:pt idx="9723">
                  <c:v>929</c:v>
                </c:pt>
                <c:pt idx="9724">
                  <c:v>929.3</c:v>
                </c:pt>
                <c:pt idx="9725">
                  <c:v>929.4</c:v>
                </c:pt>
                <c:pt idx="9726">
                  <c:v>929.4</c:v>
                </c:pt>
                <c:pt idx="9727">
                  <c:v>929.5</c:v>
                </c:pt>
                <c:pt idx="9728">
                  <c:v>929.9</c:v>
                </c:pt>
                <c:pt idx="9729">
                  <c:v>929.9</c:v>
                </c:pt>
                <c:pt idx="9730">
                  <c:v>930.1</c:v>
                </c:pt>
                <c:pt idx="9731">
                  <c:v>930.2</c:v>
                </c:pt>
                <c:pt idx="9732">
                  <c:v>930.2</c:v>
                </c:pt>
                <c:pt idx="9733">
                  <c:v>930.3</c:v>
                </c:pt>
                <c:pt idx="9734">
                  <c:v>930.4</c:v>
                </c:pt>
                <c:pt idx="9735">
                  <c:v>930.8</c:v>
                </c:pt>
                <c:pt idx="9736">
                  <c:v>931.2</c:v>
                </c:pt>
                <c:pt idx="9737">
                  <c:v>931.2</c:v>
                </c:pt>
                <c:pt idx="9738">
                  <c:v>931.2</c:v>
                </c:pt>
                <c:pt idx="9739">
                  <c:v>931.3</c:v>
                </c:pt>
                <c:pt idx="9740">
                  <c:v>931.3</c:v>
                </c:pt>
                <c:pt idx="9741">
                  <c:v>931.4</c:v>
                </c:pt>
                <c:pt idx="9742">
                  <c:v>931.4</c:v>
                </c:pt>
                <c:pt idx="9743">
                  <c:v>931.4</c:v>
                </c:pt>
                <c:pt idx="9744">
                  <c:v>931.4</c:v>
                </c:pt>
                <c:pt idx="9745">
                  <c:v>931.6</c:v>
                </c:pt>
                <c:pt idx="9746">
                  <c:v>931.9</c:v>
                </c:pt>
                <c:pt idx="9747">
                  <c:v>932</c:v>
                </c:pt>
                <c:pt idx="9748">
                  <c:v>932.1</c:v>
                </c:pt>
                <c:pt idx="9749">
                  <c:v>932.2</c:v>
                </c:pt>
                <c:pt idx="9750">
                  <c:v>932.3</c:v>
                </c:pt>
                <c:pt idx="9751">
                  <c:v>932.4</c:v>
                </c:pt>
                <c:pt idx="9752">
                  <c:v>932.5</c:v>
                </c:pt>
                <c:pt idx="9753">
                  <c:v>932.5</c:v>
                </c:pt>
                <c:pt idx="9754">
                  <c:v>932.6</c:v>
                </c:pt>
                <c:pt idx="9755">
                  <c:v>932.6</c:v>
                </c:pt>
                <c:pt idx="9756">
                  <c:v>932.7</c:v>
                </c:pt>
                <c:pt idx="9757">
                  <c:v>932.8</c:v>
                </c:pt>
                <c:pt idx="9758">
                  <c:v>932.8</c:v>
                </c:pt>
                <c:pt idx="9759">
                  <c:v>933.2</c:v>
                </c:pt>
                <c:pt idx="9760">
                  <c:v>933.2</c:v>
                </c:pt>
                <c:pt idx="9761">
                  <c:v>933.4</c:v>
                </c:pt>
                <c:pt idx="9762">
                  <c:v>933.5</c:v>
                </c:pt>
                <c:pt idx="9763">
                  <c:v>933.7</c:v>
                </c:pt>
                <c:pt idx="9764">
                  <c:v>933.8</c:v>
                </c:pt>
                <c:pt idx="9765">
                  <c:v>933.8</c:v>
                </c:pt>
                <c:pt idx="9766">
                  <c:v>933.9</c:v>
                </c:pt>
                <c:pt idx="9767">
                  <c:v>934</c:v>
                </c:pt>
                <c:pt idx="9768">
                  <c:v>934.1</c:v>
                </c:pt>
                <c:pt idx="9769">
                  <c:v>934.2</c:v>
                </c:pt>
                <c:pt idx="9770">
                  <c:v>934.5</c:v>
                </c:pt>
                <c:pt idx="9771">
                  <c:v>934.6</c:v>
                </c:pt>
                <c:pt idx="9772">
                  <c:v>934.6</c:v>
                </c:pt>
                <c:pt idx="9773">
                  <c:v>934.8</c:v>
                </c:pt>
                <c:pt idx="9774">
                  <c:v>935</c:v>
                </c:pt>
                <c:pt idx="9775">
                  <c:v>935.1</c:v>
                </c:pt>
                <c:pt idx="9776">
                  <c:v>935.1</c:v>
                </c:pt>
                <c:pt idx="9777">
                  <c:v>935.1</c:v>
                </c:pt>
                <c:pt idx="9778">
                  <c:v>935.2</c:v>
                </c:pt>
                <c:pt idx="9779">
                  <c:v>935.3</c:v>
                </c:pt>
                <c:pt idx="9780">
                  <c:v>935.4</c:v>
                </c:pt>
                <c:pt idx="9781">
                  <c:v>935.5</c:v>
                </c:pt>
                <c:pt idx="9782">
                  <c:v>935.5</c:v>
                </c:pt>
                <c:pt idx="9783">
                  <c:v>935.5</c:v>
                </c:pt>
                <c:pt idx="9784">
                  <c:v>935.5</c:v>
                </c:pt>
                <c:pt idx="9785">
                  <c:v>935.5</c:v>
                </c:pt>
                <c:pt idx="9786">
                  <c:v>935.6</c:v>
                </c:pt>
                <c:pt idx="9787">
                  <c:v>936.1</c:v>
                </c:pt>
                <c:pt idx="9788">
                  <c:v>936.2</c:v>
                </c:pt>
                <c:pt idx="9789">
                  <c:v>936.3</c:v>
                </c:pt>
                <c:pt idx="9790">
                  <c:v>936.3</c:v>
                </c:pt>
                <c:pt idx="9791">
                  <c:v>936.4</c:v>
                </c:pt>
                <c:pt idx="9792">
                  <c:v>936.5</c:v>
                </c:pt>
                <c:pt idx="9793">
                  <c:v>936.5</c:v>
                </c:pt>
                <c:pt idx="9794">
                  <c:v>936.5</c:v>
                </c:pt>
                <c:pt idx="9795">
                  <c:v>936.7</c:v>
                </c:pt>
                <c:pt idx="9796">
                  <c:v>936.8</c:v>
                </c:pt>
                <c:pt idx="9797">
                  <c:v>936.9</c:v>
                </c:pt>
                <c:pt idx="9798">
                  <c:v>937.1</c:v>
                </c:pt>
                <c:pt idx="9799">
                  <c:v>937.1</c:v>
                </c:pt>
                <c:pt idx="9800">
                  <c:v>937.2</c:v>
                </c:pt>
                <c:pt idx="9801">
                  <c:v>937.3</c:v>
                </c:pt>
                <c:pt idx="9802">
                  <c:v>937.3</c:v>
                </c:pt>
                <c:pt idx="9803">
                  <c:v>937.4</c:v>
                </c:pt>
                <c:pt idx="9804">
                  <c:v>937.5</c:v>
                </c:pt>
                <c:pt idx="9805">
                  <c:v>937.5</c:v>
                </c:pt>
                <c:pt idx="9806">
                  <c:v>937.5</c:v>
                </c:pt>
                <c:pt idx="9807">
                  <c:v>937.6</c:v>
                </c:pt>
                <c:pt idx="9808">
                  <c:v>937.6</c:v>
                </c:pt>
                <c:pt idx="9809">
                  <c:v>938.2</c:v>
                </c:pt>
                <c:pt idx="9810">
                  <c:v>938.4</c:v>
                </c:pt>
                <c:pt idx="9811">
                  <c:v>938.7</c:v>
                </c:pt>
                <c:pt idx="9812">
                  <c:v>938.7</c:v>
                </c:pt>
                <c:pt idx="9813">
                  <c:v>938.7</c:v>
                </c:pt>
                <c:pt idx="9814">
                  <c:v>939</c:v>
                </c:pt>
                <c:pt idx="9815">
                  <c:v>939.1</c:v>
                </c:pt>
                <c:pt idx="9816">
                  <c:v>939.2</c:v>
                </c:pt>
                <c:pt idx="9817">
                  <c:v>939.3</c:v>
                </c:pt>
                <c:pt idx="9818">
                  <c:v>939.4</c:v>
                </c:pt>
                <c:pt idx="9819">
                  <c:v>939.5</c:v>
                </c:pt>
                <c:pt idx="9820">
                  <c:v>939.5</c:v>
                </c:pt>
                <c:pt idx="9821">
                  <c:v>939.6</c:v>
                </c:pt>
                <c:pt idx="9822">
                  <c:v>939.9</c:v>
                </c:pt>
                <c:pt idx="9823">
                  <c:v>940.4</c:v>
                </c:pt>
                <c:pt idx="9824">
                  <c:v>940.5</c:v>
                </c:pt>
                <c:pt idx="9825">
                  <c:v>940.7</c:v>
                </c:pt>
                <c:pt idx="9826">
                  <c:v>940.7</c:v>
                </c:pt>
                <c:pt idx="9827">
                  <c:v>940.8</c:v>
                </c:pt>
                <c:pt idx="9828">
                  <c:v>940.8</c:v>
                </c:pt>
                <c:pt idx="9829">
                  <c:v>940.9</c:v>
                </c:pt>
                <c:pt idx="9830">
                  <c:v>941</c:v>
                </c:pt>
                <c:pt idx="9831">
                  <c:v>941</c:v>
                </c:pt>
                <c:pt idx="9832">
                  <c:v>941</c:v>
                </c:pt>
                <c:pt idx="9833">
                  <c:v>941</c:v>
                </c:pt>
                <c:pt idx="9834">
                  <c:v>941</c:v>
                </c:pt>
                <c:pt idx="9835">
                  <c:v>941.4</c:v>
                </c:pt>
                <c:pt idx="9836">
                  <c:v>941.4</c:v>
                </c:pt>
                <c:pt idx="9837">
                  <c:v>941.4</c:v>
                </c:pt>
                <c:pt idx="9838">
                  <c:v>941.4</c:v>
                </c:pt>
                <c:pt idx="9839">
                  <c:v>941.5</c:v>
                </c:pt>
                <c:pt idx="9840">
                  <c:v>941.6</c:v>
                </c:pt>
                <c:pt idx="9841">
                  <c:v>941.6</c:v>
                </c:pt>
                <c:pt idx="9842">
                  <c:v>941.6</c:v>
                </c:pt>
                <c:pt idx="9843">
                  <c:v>941.7</c:v>
                </c:pt>
                <c:pt idx="9844">
                  <c:v>941.7</c:v>
                </c:pt>
                <c:pt idx="9845">
                  <c:v>942.1</c:v>
                </c:pt>
                <c:pt idx="9846">
                  <c:v>942.3</c:v>
                </c:pt>
                <c:pt idx="9847">
                  <c:v>942.4</c:v>
                </c:pt>
                <c:pt idx="9848">
                  <c:v>942.4</c:v>
                </c:pt>
                <c:pt idx="9849">
                  <c:v>942.6</c:v>
                </c:pt>
                <c:pt idx="9850">
                  <c:v>942.6</c:v>
                </c:pt>
                <c:pt idx="9851">
                  <c:v>942.6</c:v>
                </c:pt>
                <c:pt idx="9852">
                  <c:v>942.8</c:v>
                </c:pt>
                <c:pt idx="9853">
                  <c:v>943</c:v>
                </c:pt>
                <c:pt idx="9854">
                  <c:v>943.1</c:v>
                </c:pt>
                <c:pt idx="9855">
                  <c:v>943.2</c:v>
                </c:pt>
                <c:pt idx="9856">
                  <c:v>943.2</c:v>
                </c:pt>
                <c:pt idx="9857">
                  <c:v>943.2</c:v>
                </c:pt>
                <c:pt idx="9858">
                  <c:v>943.3</c:v>
                </c:pt>
                <c:pt idx="9859">
                  <c:v>943.5</c:v>
                </c:pt>
                <c:pt idx="9860">
                  <c:v>943.5</c:v>
                </c:pt>
                <c:pt idx="9861">
                  <c:v>943.5</c:v>
                </c:pt>
                <c:pt idx="9862">
                  <c:v>943.5</c:v>
                </c:pt>
                <c:pt idx="9863">
                  <c:v>943.8</c:v>
                </c:pt>
                <c:pt idx="9864">
                  <c:v>943.8</c:v>
                </c:pt>
                <c:pt idx="9865">
                  <c:v>943.8</c:v>
                </c:pt>
                <c:pt idx="9866">
                  <c:v>943.9</c:v>
                </c:pt>
                <c:pt idx="9867">
                  <c:v>944.1</c:v>
                </c:pt>
                <c:pt idx="9868">
                  <c:v>944.2</c:v>
                </c:pt>
                <c:pt idx="9869">
                  <c:v>944.4</c:v>
                </c:pt>
                <c:pt idx="9870">
                  <c:v>944.6</c:v>
                </c:pt>
                <c:pt idx="9871">
                  <c:v>944.7</c:v>
                </c:pt>
                <c:pt idx="9872">
                  <c:v>944.7</c:v>
                </c:pt>
                <c:pt idx="9873">
                  <c:v>944.7</c:v>
                </c:pt>
                <c:pt idx="9874">
                  <c:v>944.7</c:v>
                </c:pt>
                <c:pt idx="9875">
                  <c:v>944.8</c:v>
                </c:pt>
                <c:pt idx="9876">
                  <c:v>944.9</c:v>
                </c:pt>
                <c:pt idx="9877">
                  <c:v>944.9</c:v>
                </c:pt>
                <c:pt idx="9878">
                  <c:v>945.1</c:v>
                </c:pt>
                <c:pt idx="9879">
                  <c:v>945.2</c:v>
                </c:pt>
                <c:pt idx="9880">
                  <c:v>945.3</c:v>
                </c:pt>
                <c:pt idx="9881">
                  <c:v>945.3</c:v>
                </c:pt>
                <c:pt idx="9882">
                  <c:v>945.3</c:v>
                </c:pt>
                <c:pt idx="9883">
                  <c:v>945.5</c:v>
                </c:pt>
                <c:pt idx="9884">
                  <c:v>945.6</c:v>
                </c:pt>
                <c:pt idx="9885">
                  <c:v>945.6</c:v>
                </c:pt>
                <c:pt idx="9886">
                  <c:v>945.7</c:v>
                </c:pt>
                <c:pt idx="9887">
                  <c:v>945.7</c:v>
                </c:pt>
                <c:pt idx="9888">
                  <c:v>945.7</c:v>
                </c:pt>
                <c:pt idx="9889">
                  <c:v>945.9</c:v>
                </c:pt>
                <c:pt idx="9890">
                  <c:v>945.9</c:v>
                </c:pt>
                <c:pt idx="9891">
                  <c:v>946.2</c:v>
                </c:pt>
                <c:pt idx="9892">
                  <c:v>946.6</c:v>
                </c:pt>
                <c:pt idx="9893">
                  <c:v>946.6</c:v>
                </c:pt>
                <c:pt idx="9894">
                  <c:v>946.9</c:v>
                </c:pt>
                <c:pt idx="9895">
                  <c:v>947</c:v>
                </c:pt>
                <c:pt idx="9896">
                  <c:v>947</c:v>
                </c:pt>
                <c:pt idx="9897">
                  <c:v>947.1</c:v>
                </c:pt>
                <c:pt idx="9898">
                  <c:v>947.1</c:v>
                </c:pt>
                <c:pt idx="9899">
                  <c:v>947.2</c:v>
                </c:pt>
                <c:pt idx="9900">
                  <c:v>947.2</c:v>
                </c:pt>
                <c:pt idx="9901">
                  <c:v>947.3</c:v>
                </c:pt>
                <c:pt idx="9902">
                  <c:v>947.5</c:v>
                </c:pt>
                <c:pt idx="9903">
                  <c:v>947.6</c:v>
                </c:pt>
                <c:pt idx="9904">
                  <c:v>947.6</c:v>
                </c:pt>
                <c:pt idx="9905">
                  <c:v>947.9</c:v>
                </c:pt>
                <c:pt idx="9906">
                  <c:v>948</c:v>
                </c:pt>
                <c:pt idx="9907">
                  <c:v>948</c:v>
                </c:pt>
                <c:pt idx="9908">
                  <c:v>948.1</c:v>
                </c:pt>
                <c:pt idx="9909">
                  <c:v>948.1</c:v>
                </c:pt>
                <c:pt idx="9910">
                  <c:v>948.2</c:v>
                </c:pt>
                <c:pt idx="9911">
                  <c:v>948.4</c:v>
                </c:pt>
                <c:pt idx="9912">
                  <c:v>948.5</c:v>
                </c:pt>
                <c:pt idx="9913">
                  <c:v>948.5</c:v>
                </c:pt>
                <c:pt idx="9914">
                  <c:v>949</c:v>
                </c:pt>
                <c:pt idx="9915">
                  <c:v>949.3</c:v>
                </c:pt>
                <c:pt idx="9916">
                  <c:v>949.4</c:v>
                </c:pt>
                <c:pt idx="9917">
                  <c:v>949.4</c:v>
                </c:pt>
                <c:pt idx="9918">
                  <c:v>949.5</c:v>
                </c:pt>
                <c:pt idx="9919">
                  <c:v>949.7</c:v>
                </c:pt>
                <c:pt idx="9920">
                  <c:v>949.7</c:v>
                </c:pt>
                <c:pt idx="9921">
                  <c:v>949.7</c:v>
                </c:pt>
                <c:pt idx="9922">
                  <c:v>949.8</c:v>
                </c:pt>
                <c:pt idx="9923">
                  <c:v>949.8</c:v>
                </c:pt>
                <c:pt idx="9924">
                  <c:v>949.9</c:v>
                </c:pt>
                <c:pt idx="9925">
                  <c:v>950</c:v>
                </c:pt>
                <c:pt idx="9926">
                  <c:v>950</c:v>
                </c:pt>
                <c:pt idx="9927">
                  <c:v>950</c:v>
                </c:pt>
                <c:pt idx="9928">
                  <c:v>950.2</c:v>
                </c:pt>
                <c:pt idx="9929">
                  <c:v>950.3</c:v>
                </c:pt>
                <c:pt idx="9930">
                  <c:v>950.4</c:v>
                </c:pt>
                <c:pt idx="9931">
                  <c:v>950.5</c:v>
                </c:pt>
                <c:pt idx="9932">
                  <c:v>950.6</c:v>
                </c:pt>
                <c:pt idx="9933">
                  <c:v>950.7</c:v>
                </c:pt>
                <c:pt idx="9934">
                  <c:v>950.7</c:v>
                </c:pt>
                <c:pt idx="9935">
                  <c:v>950.8</c:v>
                </c:pt>
                <c:pt idx="9936">
                  <c:v>951</c:v>
                </c:pt>
                <c:pt idx="9937">
                  <c:v>951</c:v>
                </c:pt>
                <c:pt idx="9938">
                  <c:v>951</c:v>
                </c:pt>
                <c:pt idx="9939">
                  <c:v>951.1</c:v>
                </c:pt>
                <c:pt idx="9940">
                  <c:v>951.1</c:v>
                </c:pt>
                <c:pt idx="9941">
                  <c:v>951.2</c:v>
                </c:pt>
                <c:pt idx="9942">
                  <c:v>951.2</c:v>
                </c:pt>
                <c:pt idx="9943">
                  <c:v>951.3</c:v>
                </c:pt>
                <c:pt idx="9944">
                  <c:v>951.3</c:v>
                </c:pt>
                <c:pt idx="9945">
                  <c:v>951.3</c:v>
                </c:pt>
                <c:pt idx="9946">
                  <c:v>951.4</c:v>
                </c:pt>
                <c:pt idx="9947">
                  <c:v>951.5</c:v>
                </c:pt>
                <c:pt idx="9948">
                  <c:v>951.7</c:v>
                </c:pt>
                <c:pt idx="9949">
                  <c:v>951.7</c:v>
                </c:pt>
                <c:pt idx="9950">
                  <c:v>951.9</c:v>
                </c:pt>
                <c:pt idx="9951">
                  <c:v>952</c:v>
                </c:pt>
                <c:pt idx="9952">
                  <c:v>952.2</c:v>
                </c:pt>
                <c:pt idx="9953">
                  <c:v>952.5</c:v>
                </c:pt>
                <c:pt idx="9954">
                  <c:v>952.5</c:v>
                </c:pt>
                <c:pt idx="9955">
                  <c:v>952.7</c:v>
                </c:pt>
                <c:pt idx="9956">
                  <c:v>952.8</c:v>
                </c:pt>
                <c:pt idx="9957">
                  <c:v>952.8</c:v>
                </c:pt>
                <c:pt idx="9958">
                  <c:v>952.8</c:v>
                </c:pt>
                <c:pt idx="9959">
                  <c:v>952.9</c:v>
                </c:pt>
                <c:pt idx="9960">
                  <c:v>953.3</c:v>
                </c:pt>
                <c:pt idx="9961">
                  <c:v>953.3</c:v>
                </c:pt>
                <c:pt idx="9962">
                  <c:v>953.4</c:v>
                </c:pt>
                <c:pt idx="9963">
                  <c:v>953.4</c:v>
                </c:pt>
                <c:pt idx="9964">
                  <c:v>953.4</c:v>
                </c:pt>
                <c:pt idx="9965">
                  <c:v>953.4</c:v>
                </c:pt>
                <c:pt idx="9966">
                  <c:v>953.5</c:v>
                </c:pt>
                <c:pt idx="9967">
                  <c:v>953.5</c:v>
                </c:pt>
                <c:pt idx="9968">
                  <c:v>953.5</c:v>
                </c:pt>
                <c:pt idx="9969">
                  <c:v>953.6</c:v>
                </c:pt>
                <c:pt idx="9970">
                  <c:v>953.7</c:v>
                </c:pt>
                <c:pt idx="9971">
                  <c:v>953.7</c:v>
                </c:pt>
                <c:pt idx="9972">
                  <c:v>953.7</c:v>
                </c:pt>
                <c:pt idx="9973">
                  <c:v>953.8</c:v>
                </c:pt>
                <c:pt idx="9974">
                  <c:v>953.8</c:v>
                </c:pt>
                <c:pt idx="9975">
                  <c:v>954</c:v>
                </c:pt>
                <c:pt idx="9976">
                  <c:v>954.1</c:v>
                </c:pt>
                <c:pt idx="9977">
                  <c:v>954.2</c:v>
                </c:pt>
                <c:pt idx="9978">
                  <c:v>954.2</c:v>
                </c:pt>
                <c:pt idx="9979">
                  <c:v>954.2</c:v>
                </c:pt>
                <c:pt idx="9980">
                  <c:v>954.4</c:v>
                </c:pt>
                <c:pt idx="9981">
                  <c:v>954.4</c:v>
                </c:pt>
                <c:pt idx="9982">
                  <c:v>954.4</c:v>
                </c:pt>
                <c:pt idx="9983">
                  <c:v>954.4</c:v>
                </c:pt>
                <c:pt idx="9984">
                  <c:v>954.5</c:v>
                </c:pt>
                <c:pt idx="9985">
                  <c:v>954.5</c:v>
                </c:pt>
                <c:pt idx="9986">
                  <c:v>954.5</c:v>
                </c:pt>
                <c:pt idx="9987">
                  <c:v>954.6</c:v>
                </c:pt>
                <c:pt idx="9988">
                  <c:v>954.6</c:v>
                </c:pt>
                <c:pt idx="9989">
                  <c:v>954.9</c:v>
                </c:pt>
                <c:pt idx="9990">
                  <c:v>954.9</c:v>
                </c:pt>
                <c:pt idx="9991">
                  <c:v>954.9</c:v>
                </c:pt>
                <c:pt idx="9992">
                  <c:v>955</c:v>
                </c:pt>
                <c:pt idx="9993">
                  <c:v>955.1</c:v>
                </c:pt>
                <c:pt idx="9994">
                  <c:v>955.5</c:v>
                </c:pt>
                <c:pt idx="9995">
                  <c:v>955.8</c:v>
                </c:pt>
                <c:pt idx="9996">
                  <c:v>955.8</c:v>
                </c:pt>
                <c:pt idx="9997">
                  <c:v>955.9</c:v>
                </c:pt>
                <c:pt idx="9998">
                  <c:v>955.9</c:v>
                </c:pt>
                <c:pt idx="9999">
                  <c:v>956.1</c:v>
                </c:pt>
                <c:pt idx="10000">
                  <c:v>956.2</c:v>
                </c:pt>
                <c:pt idx="10001">
                  <c:v>956.2</c:v>
                </c:pt>
                <c:pt idx="10002">
                  <c:v>956.3</c:v>
                </c:pt>
                <c:pt idx="10003">
                  <c:v>956.4</c:v>
                </c:pt>
                <c:pt idx="10004">
                  <c:v>956.5</c:v>
                </c:pt>
                <c:pt idx="10005">
                  <c:v>956.6</c:v>
                </c:pt>
                <c:pt idx="10006">
                  <c:v>956.7</c:v>
                </c:pt>
                <c:pt idx="10007">
                  <c:v>956.7</c:v>
                </c:pt>
                <c:pt idx="10008">
                  <c:v>956.8</c:v>
                </c:pt>
                <c:pt idx="10009">
                  <c:v>956.8</c:v>
                </c:pt>
                <c:pt idx="10010">
                  <c:v>956.9</c:v>
                </c:pt>
                <c:pt idx="10011">
                  <c:v>956.9</c:v>
                </c:pt>
                <c:pt idx="10012">
                  <c:v>957</c:v>
                </c:pt>
                <c:pt idx="10013">
                  <c:v>957.2</c:v>
                </c:pt>
                <c:pt idx="10014">
                  <c:v>957.2</c:v>
                </c:pt>
                <c:pt idx="10015">
                  <c:v>957.3</c:v>
                </c:pt>
                <c:pt idx="10016">
                  <c:v>957.3</c:v>
                </c:pt>
                <c:pt idx="10017">
                  <c:v>957.4</c:v>
                </c:pt>
                <c:pt idx="10018">
                  <c:v>957.5</c:v>
                </c:pt>
                <c:pt idx="10019">
                  <c:v>957.5</c:v>
                </c:pt>
                <c:pt idx="10020">
                  <c:v>957.8</c:v>
                </c:pt>
                <c:pt idx="10021">
                  <c:v>957.9</c:v>
                </c:pt>
                <c:pt idx="10022">
                  <c:v>958</c:v>
                </c:pt>
                <c:pt idx="10023">
                  <c:v>958</c:v>
                </c:pt>
                <c:pt idx="10024">
                  <c:v>958.1</c:v>
                </c:pt>
                <c:pt idx="10025">
                  <c:v>958.2</c:v>
                </c:pt>
                <c:pt idx="10026">
                  <c:v>958.2</c:v>
                </c:pt>
                <c:pt idx="10027">
                  <c:v>958.2</c:v>
                </c:pt>
                <c:pt idx="10028">
                  <c:v>958.3</c:v>
                </c:pt>
                <c:pt idx="10029">
                  <c:v>958.3</c:v>
                </c:pt>
                <c:pt idx="10030">
                  <c:v>958.3</c:v>
                </c:pt>
                <c:pt idx="10031">
                  <c:v>958.4</c:v>
                </c:pt>
                <c:pt idx="10032">
                  <c:v>958.5</c:v>
                </c:pt>
                <c:pt idx="10033">
                  <c:v>958.6</c:v>
                </c:pt>
                <c:pt idx="10034">
                  <c:v>958.7</c:v>
                </c:pt>
                <c:pt idx="10035">
                  <c:v>958.8</c:v>
                </c:pt>
                <c:pt idx="10036">
                  <c:v>958.9</c:v>
                </c:pt>
                <c:pt idx="10037">
                  <c:v>959</c:v>
                </c:pt>
                <c:pt idx="10038">
                  <c:v>959.1</c:v>
                </c:pt>
                <c:pt idx="10039">
                  <c:v>959.2</c:v>
                </c:pt>
                <c:pt idx="10040">
                  <c:v>959.4</c:v>
                </c:pt>
                <c:pt idx="10041">
                  <c:v>959.5</c:v>
                </c:pt>
                <c:pt idx="10042">
                  <c:v>959.7</c:v>
                </c:pt>
                <c:pt idx="10043">
                  <c:v>959.8</c:v>
                </c:pt>
                <c:pt idx="10044">
                  <c:v>959.8</c:v>
                </c:pt>
                <c:pt idx="10045">
                  <c:v>959.9</c:v>
                </c:pt>
                <c:pt idx="10046">
                  <c:v>960</c:v>
                </c:pt>
                <c:pt idx="10047">
                  <c:v>960</c:v>
                </c:pt>
                <c:pt idx="10048">
                  <c:v>960.1</c:v>
                </c:pt>
                <c:pt idx="10049">
                  <c:v>960.3</c:v>
                </c:pt>
                <c:pt idx="10050">
                  <c:v>960.7</c:v>
                </c:pt>
                <c:pt idx="10051">
                  <c:v>960.7</c:v>
                </c:pt>
                <c:pt idx="10052">
                  <c:v>960.8</c:v>
                </c:pt>
                <c:pt idx="10053">
                  <c:v>961</c:v>
                </c:pt>
                <c:pt idx="10054">
                  <c:v>961.1</c:v>
                </c:pt>
                <c:pt idx="10055">
                  <c:v>961.2</c:v>
                </c:pt>
                <c:pt idx="10056">
                  <c:v>961.2</c:v>
                </c:pt>
                <c:pt idx="10057">
                  <c:v>961.3</c:v>
                </c:pt>
                <c:pt idx="10058">
                  <c:v>961.3</c:v>
                </c:pt>
                <c:pt idx="10059">
                  <c:v>961.4</c:v>
                </c:pt>
                <c:pt idx="10060">
                  <c:v>961.5</c:v>
                </c:pt>
                <c:pt idx="10061">
                  <c:v>961.6</c:v>
                </c:pt>
                <c:pt idx="10062">
                  <c:v>961.7</c:v>
                </c:pt>
                <c:pt idx="10063">
                  <c:v>961.7</c:v>
                </c:pt>
                <c:pt idx="10064">
                  <c:v>961.7</c:v>
                </c:pt>
                <c:pt idx="10065">
                  <c:v>961.8</c:v>
                </c:pt>
                <c:pt idx="10066">
                  <c:v>961.9</c:v>
                </c:pt>
                <c:pt idx="10067">
                  <c:v>961.9</c:v>
                </c:pt>
                <c:pt idx="10068">
                  <c:v>961.9</c:v>
                </c:pt>
                <c:pt idx="10069">
                  <c:v>962</c:v>
                </c:pt>
                <c:pt idx="10070">
                  <c:v>962</c:v>
                </c:pt>
                <c:pt idx="10071">
                  <c:v>962.1</c:v>
                </c:pt>
                <c:pt idx="10072">
                  <c:v>962.3</c:v>
                </c:pt>
                <c:pt idx="10073">
                  <c:v>962.4</c:v>
                </c:pt>
                <c:pt idx="10074">
                  <c:v>962.4</c:v>
                </c:pt>
                <c:pt idx="10075">
                  <c:v>962.6</c:v>
                </c:pt>
                <c:pt idx="10076">
                  <c:v>962.6</c:v>
                </c:pt>
                <c:pt idx="10077">
                  <c:v>962.7</c:v>
                </c:pt>
                <c:pt idx="10078">
                  <c:v>962.8</c:v>
                </c:pt>
                <c:pt idx="10079">
                  <c:v>962.8</c:v>
                </c:pt>
                <c:pt idx="10080">
                  <c:v>963.1</c:v>
                </c:pt>
                <c:pt idx="10081">
                  <c:v>963.2</c:v>
                </c:pt>
                <c:pt idx="10082">
                  <c:v>963.2</c:v>
                </c:pt>
                <c:pt idx="10083">
                  <c:v>963.3</c:v>
                </c:pt>
                <c:pt idx="10084">
                  <c:v>963.3</c:v>
                </c:pt>
                <c:pt idx="10085">
                  <c:v>963.5</c:v>
                </c:pt>
                <c:pt idx="10086">
                  <c:v>963.7</c:v>
                </c:pt>
                <c:pt idx="10087">
                  <c:v>963.7</c:v>
                </c:pt>
                <c:pt idx="10088">
                  <c:v>963.7</c:v>
                </c:pt>
                <c:pt idx="10089">
                  <c:v>963.7</c:v>
                </c:pt>
                <c:pt idx="10090">
                  <c:v>963.8</c:v>
                </c:pt>
                <c:pt idx="10091">
                  <c:v>963.8</c:v>
                </c:pt>
                <c:pt idx="10092">
                  <c:v>963.8</c:v>
                </c:pt>
                <c:pt idx="10093">
                  <c:v>963.9</c:v>
                </c:pt>
                <c:pt idx="10094">
                  <c:v>964</c:v>
                </c:pt>
                <c:pt idx="10095">
                  <c:v>964.1</c:v>
                </c:pt>
                <c:pt idx="10096">
                  <c:v>964.2</c:v>
                </c:pt>
                <c:pt idx="10097">
                  <c:v>964.4</c:v>
                </c:pt>
                <c:pt idx="10098">
                  <c:v>964.5</c:v>
                </c:pt>
                <c:pt idx="10099">
                  <c:v>964.7</c:v>
                </c:pt>
                <c:pt idx="10100">
                  <c:v>964.7</c:v>
                </c:pt>
                <c:pt idx="10101">
                  <c:v>964.7</c:v>
                </c:pt>
                <c:pt idx="10102">
                  <c:v>964.9</c:v>
                </c:pt>
                <c:pt idx="10103">
                  <c:v>965</c:v>
                </c:pt>
                <c:pt idx="10104">
                  <c:v>965</c:v>
                </c:pt>
                <c:pt idx="10105">
                  <c:v>965</c:v>
                </c:pt>
                <c:pt idx="10106">
                  <c:v>965.1</c:v>
                </c:pt>
                <c:pt idx="10107">
                  <c:v>965.1</c:v>
                </c:pt>
                <c:pt idx="10108">
                  <c:v>965.2</c:v>
                </c:pt>
                <c:pt idx="10109">
                  <c:v>965.2</c:v>
                </c:pt>
                <c:pt idx="10110">
                  <c:v>965.4</c:v>
                </c:pt>
                <c:pt idx="10111">
                  <c:v>965.5</c:v>
                </c:pt>
                <c:pt idx="10112">
                  <c:v>965.5</c:v>
                </c:pt>
                <c:pt idx="10113">
                  <c:v>965.5</c:v>
                </c:pt>
                <c:pt idx="10114">
                  <c:v>965.6</c:v>
                </c:pt>
                <c:pt idx="10115">
                  <c:v>965.6</c:v>
                </c:pt>
                <c:pt idx="10116">
                  <c:v>965.6</c:v>
                </c:pt>
                <c:pt idx="10117">
                  <c:v>965.6</c:v>
                </c:pt>
                <c:pt idx="10118">
                  <c:v>965.9</c:v>
                </c:pt>
                <c:pt idx="10119">
                  <c:v>966.1</c:v>
                </c:pt>
                <c:pt idx="10120">
                  <c:v>966.1</c:v>
                </c:pt>
                <c:pt idx="10121">
                  <c:v>966.2</c:v>
                </c:pt>
                <c:pt idx="10122">
                  <c:v>966.3</c:v>
                </c:pt>
                <c:pt idx="10123">
                  <c:v>966.4</c:v>
                </c:pt>
                <c:pt idx="10124">
                  <c:v>966.5</c:v>
                </c:pt>
                <c:pt idx="10125">
                  <c:v>966.6</c:v>
                </c:pt>
                <c:pt idx="10126">
                  <c:v>966.6</c:v>
                </c:pt>
                <c:pt idx="10127">
                  <c:v>966.7</c:v>
                </c:pt>
                <c:pt idx="10128">
                  <c:v>966.8</c:v>
                </c:pt>
                <c:pt idx="10129">
                  <c:v>967.1</c:v>
                </c:pt>
                <c:pt idx="10130">
                  <c:v>967.3</c:v>
                </c:pt>
                <c:pt idx="10131">
                  <c:v>967.3</c:v>
                </c:pt>
                <c:pt idx="10132">
                  <c:v>967.5</c:v>
                </c:pt>
                <c:pt idx="10133">
                  <c:v>967.6</c:v>
                </c:pt>
                <c:pt idx="10134">
                  <c:v>967.8</c:v>
                </c:pt>
                <c:pt idx="10135">
                  <c:v>968</c:v>
                </c:pt>
                <c:pt idx="10136">
                  <c:v>968</c:v>
                </c:pt>
                <c:pt idx="10137">
                  <c:v>968.1</c:v>
                </c:pt>
                <c:pt idx="10138">
                  <c:v>968.1</c:v>
                </c:pt>
                <c:pt idx="10139">
                  <c:v>968.2</c:v>
                </c:pt>
                <c:pt idx="10140">
                  <c:v>968.3</c:v>
                </c:pt>
                <c:pt idx="10141">
                  <c:v>968.3</c:v>
                </c:pt>
                <c:pt idx="10142">
                  <c:v>968.4</c:v>
                </c:pt>
                <c:pt idx="10143">
                  <c:v>968.4</c:v>
                </c:pt>
                <c:pt idx="10144">
                  <c:v>968.5</c:v>
                </c:pt>
                <c:pt idx="10145">
                  <c:v>968.5</c:v>
                </c:pt>
                <c:pt idx="10146">
                  <c:v>968.6</c:v>
                </c:pt>
                <c:pt idx="10147">
                  <c:v>968.7</c:v>
                </c:pt>
                <c:pt idx="10148">
                  <c:v>968.8</c:v>
                </c:pt>
                <c:pt idx="10149">
                  <c:v>968.9</c:v>
                </c:pt>
                <c:pt idx="10150">
                  <c:v>968.9</c:v>
                </c:pt>
                <c:pt idx="10151">
                  <c:v>969</c:v>
                </c:pt>
                <c:pt idx="10152">
                  <c:v>969.1</c:v>
                </c:pt>
                <c:pt idx="10153">
                  <c:v>969.2</c:v>
                </c:pt>
                <c:pt idx="10154">
                  <c:v>969.2</c:v>
                </c:pt>
                <c:pt idx="10155">
                  <c:v>969.2</c:v>
                </c:pt>
                <c:pt idx="10156">
                  <c:v>969.2</c:v>
                </c:pt>
                <c:pt idx="10157">
                  <c:v>969.4</c:v>
                </c:pt>
                <c:pt idx="10158">
                  <c:v>969.4</c:v>
                </c:pt>
                <c:pt idx="10159">
                  <c:v>969.5</c:v>
                </c:pt>
                <c:pt idx="10160">
                  <c:v>969.5</c:v>
                </c:pt>
                <c:pt idx="10161">
                  <c:v>969.6</c:v>
                </c:pt>
                <c:pt idx="10162">
                  <c:v>969.6</c:v>
                </c:pt>
                <c:pt idx="10163">
                  <c:v>969.8</c:v>
                </c:pt>
                <c:pt idx="10164">
                  <c:v>969.8</c:v>
                </c:pt>
                <c:pt idx="10165">
                  <c:v>969.9</c:v>
                </c:pt>
                <c:pt idx="10166">
                  <c:v>969.9</c:v>
                </c:pt>
                <c:pt idx="10167">
                  <c:v>970</c:v>
                </c:pt>
                <c:pt idx="10168">
                  <c:v>970.1</c:v>
                </c:pt>
                <c:pt idx="10169">
                  <c:v>970.1</c:v>
                </c:pt>
                <c:pt idx="10170">
                  <c:v>970.2</c:v>
                </c:pt>
                <c:pt idx="10171">
                  <c:v>970.4</c:v>
                </c:pt>
                <c:pt idx="10172">
                  <c:v>970.4</c:v>
                </c:pt>
                <c:pt idx="10173">
                  <c:v>970.6</c:v>
                </c:pt>
                <c:pt idx="10174">
                  <c:v>970.6</c:v>
                </c:pt>
                <c:pt idx="10175">
                  <c:v>970.7</c:v>
                </c:pt>
                <c:pt idx="10176">
                  <c:v>970.8</c:v>
                </c:pt>
                <c:pt idx="10177">
                  <c:v>970.9</c:v>
                </c:pt>
                <c:pt idx="10178">
                  <c:v>971.2</c:v>
                </c:pt>
                <c:pt idx="10179">
                  <c:v>971.2</c:v>
                </c:pt>
                <c:pt idx="10180">
                  <c:v>971.5</c:v>
                </c:pt>
                <c:pt idx="10181">
                  <c:v>971.6</c:v>
                </c:pt>
                <c:pt idx="10182">
                  <c:v>971.6</c:v>
                </c:pt>
                <c:pt idx="10183">
                  <c:v>971.6</c:v>
                </c:pt>
                <c:pt idx="10184">
                  <c:v>971.7</c:v>
                </c:pt>
                <c:pt idx="10185">
                  <c:v>971.7</c:v>
                </c:pt>
                <c:pt idx="10186">
                  <c:v>971.7</c:v>
                </c:pt>
                <c:pt idx="10187">
                  <c:v>971.7</c:v>
                </c:pt>
                <c:pt idx="10188">
                  <c:v>971.7</c:v>
                </c:pt>
                <c:pt idx="10189">
                  <c:v>971.8</c:v>
                </c:pt>
                <c:pt idx="10190">
                  <c:v>971.8</c:v>
                </c:pt>
                <c:pt idx="10191">
                  <c:v>972</c:v>
                </c:pt>
                <c:pt idx="10192">
                  <c:v>972.2</c:v>
                </c:pt>
                <c:pt idx="10193">
                  <c:v>972.2</c:v>
                </c:pt>
                <c:pt idx="10194">
                  <c:v>972.2</c:v>
                </c:pt>
                <c:pt idx="10195">
                  <c:v>972.3</c:v>
                </c:pt>
                <c:pt idx="10196">
                  <c:v>972.3</c:v>
                </c:pt>
                <c:pt idx="10197">
                  <c:v>972.4</c:v>
                </c:pt>
                <c:pt idx="10198">
                  <c:v>972.4</c:v>
                </c:pt>
                <c:pt idx="10199">
                  <c:v>972.6</c:v>
                </c:pt>
                <c:pt idx="10200">
                  <c:v>972.7</c:v>
                </c:pt>
                <c:pt idx="10201">
                  <c:v>972.8</c:v>
                </c:pt>
                <c:pt idx="10202">
                  <c:v>972.9</c:v>
                </c:pt>
                <c:pt idx="10203">
                  <c:v>973</c:v>
                </c:pt>
                <c:pt idx="10204">
                  <c:v>973.1</c:v>
                </c:pt>
                <c:pt idx="10205">
                  <c:v>973.2</c:v>
                </c:pt>
                <c:pt idx="10206">
                  <c:v>973.2</c:v>
                </c:pt>
                <c:pt idx="10207">
                  <c:v>973.2</c:v>
                </c:pt>
                <c:pt idx="10208">
                  <c:v>973.4</c:v>
                </c:pt>
                <c:pt idx="10209">
                  <c:v>973.6</c:v>
                </c:pt>
                <c:pt idx="10210">
                  <c:v>973.6</c:v>
                </c:pt>
                <c:pt idx="10211">
                  <c:v>973.7</c:v>
                </c:pt>
                <c:pt idx="10212">
                  <c:v>973.8</c:v>
                </c:pt>
                <c:pt idx="10213">
                  <c:v>974.1</c:v>
                </c:pt>
                <c:pt idx="10214">
                  <c:v>974.3</c:v>
                </c:pt>
                <c:pt idx="10215">
                  <c:v>974.3</c:v>
                </c:pt>
                <c:pt idx="10216">
                  <c:v>974.4</c:v>
                </c:pt>
                <c:pt idx="10217">
                  <c:v>974.4</c:v>
                </c:pt>
                <c:pt idx="10218">
                  <c:v>974.5</c:v>
                </c:pt>
                <c:pt idx="10219">
                  <c:v>974.6</c:v>
                </c:pt>
                <c:pt idx="10220">
                  <c:v>974.6</c:v>
                </c:pt>
                <c:pt idx="10221">
                  <c:v>974.6</c:v>
                </c:pt>
                <c:pt idx="10222">
                  <c:v>974.7</c:v>
                </c:pt>
                <c:pt idx="10223">
                  <c:v>974.7</c:v>
                </c:pt>
                <c:pt idx="10224">
                  <c:v>974.9</c:v>
                </c:pt>
                <c:pt idx="10225">
                  <c:v>975</c:v>
                </c:pt>
                <c:pt idx="10226">
                  <c:v>975.2</c:v>
                </c:pt>
                <c:pt idx="10227">
                  <c:v>975.3</c:v>
                </c:pt>
                <c:pt idx="10228">
                  <c:v>975.3</c:v>
                </c:pt>
                <c:pt idx="10229">
                  <c:v>975.4</c:v>
                </c:pt>
                <c:pt idx="10230">
                  <c:v>975.4</c:v>
                </c:pt>
                <c:pt idx="10231">
                  <c:v>975.5</c:v>
                </c:pt>
                <c:pt idx="10232">
                  <c:v>975.5</c:v>
                </c:pt>
                <c:pt idx="10233">
                  <c:v>975.5</c:v>
                </c:pt>
                <c:pt idx="10234">
                  <c:v>975.7</c:v>
                </c:pt>
                <c:pt idx="10235">
                  <c:v>975.8</c:v>
                </c:pt>
                <c:pt idx="10236">
                  <c:v>976</c:v>
                </c:pt>
                <c:pt idx="10237">
                  <c:v>976.1</c:v>
                </c:pt>
                <c:pt idx="10238">
                  <c:v>976.1</c:v>
                </c:pt>
                <c:pt idx="10239">
                  <c:v>976.2</c:v>
                </c:pt>
                <c:pt idx="10240">
                  <c:v>976.2</c:v>
                </c:pt>
                <c:pt idx="10241">
                  <c:v>976.3</c:v>
                </c:pt>
                <c:pt idx="10242">
                  <c:v>976.4</c:v>
                </c:pt>
                <c:pt idx="10243">
                  <c:v>976.4</c:v>
                </c:pt>
                <c:pt idx="10244">
                  <c:v>976.5</c:v>
                </c:pt>
                <c:pt idx="10245">
                  <c:v>976.6</c:v>
                </c:pt>
                <c:pt idx="10246">
                  <c:v>976.6</c:v>
                </c:pt>
                <c:pt idx="10247">
                  <c:v>976.7</c:v>
                </c:pt>
                <c:pt idx="10248">
                  <c:v>976.7</c:v>
                </c:pt>
                <c:pt idx="10249">
                  <c:v>976.7</c:v>
                </c:pt>
                <c:pt idx="10250">
                  <c:v>976.8</c:v>
                </c:pt>
                <c:pt idx="10251">
                  <c:v>977</c:v>
                </c:pt>
                <c:pt idx="10252">
                  <c:v>977.1</c:v>
                </c:pt>
                <c:pt idx="10253">
                  <c:v>977.2</c:v>
                </c:pt>
                <c:pt idx="10254">
                  <c:v>977.2</c:v>
                </c:pt>
                <c:pt idx="10255">
                  <c:v>977.2</c:v>
                </c:pt>
                <c:pt idx="10256">
                  <c:v>977.5</c:v>
                </c:pt>
                <c:pt idx="10257">
                  <c:v>977.7</c:v>
                </c:pt>
                <c:pt idx="10258">
                  <c:v>977.7</c:v>
                </c:pt>
                <c:pt idx="10259">
                  <c:v>977.8</c:v>
                </c:pt>
                <c:pt idx="10260">
                  <c:v>977.8</c:v>
                </c:pt>
                <c:pt idx="10261">
                  <c:v>977.9</c:v>
                </c:pt>
                <c:pt idx="10262">
                  <c:v>978.2</c:v>
                </c:pt>
                <c:pt idx="10263">
                  <c:v>978.3</c:v>
                </c:pt>
                <c:pt idx="10264">
                  <c:v>978.3</c:v>
                </c:pt>
                <c:pt idx="10265">
                  <c:v>978.3</c:v>
                </c:pt>
                <c:pt idx="10266">
                  <c:v>978.4</c:v>
                </c:pt>
                <c:pt idx="10267">
                  <c:v>978.5</c:v>
                </c:pt>
                <c:pt idx="10268">
                  <c:v>978.5</c:v>
                </c:pt>
                <c:pt idx="10269">
                  <c:v>978.6</c:v>
                </c:pt>
                <c:pt idx="10270">
                  <c:v>978.6</c:v>
                </c:pt>
                <c:pt idx="10271">
                  <c:v>978.7</c:v>
                </c:pt>
                <c:pt idx="10272">
                  <c:v>978.7</c:v>
                </c:pt>
                <c:pt idx="10273">
                  <c:v>978.7</c:v>
                </c:pt>
                <c:pt idx="10274">
                  <c:v>978.8</c:v>
                </c:pt>
                <c:pt idx="10275">
                  <c:v>978.8</c:v>
                </c:pt>
                <c:pt idx="10276">
                  <c:v>978.9</c:v>
                </c:pt>
                <c:pt idx="10277">
                  <c:v>978.9</c:v>
                </c:pt>
                <c:pt idx="10278">
                  <c:v>979</c:v>
                </c:pt>
                <c:pt idx="10279">
                  <c:v>979.1</c:v>
                </c:pt>
                <c:pt idx="10280">
                  <c:v>979.1</c:v>
                </c:pt>
                <c:pt idx="10281">
                  <c:v>979.3</c:v>
                </c:pt>
                <c:pt idx="10282">
                  <c:v>979.3</c:v>
                </c:pt>
                <c:pt idx="10283">
                  <c:v>979.3</c:v>
                </c:pt>
                <c:pt idx="10284">
                  <c:v>979.3</c:v>
                </c:pt>
                <c:pt idx="10285">
                  <c:v>979.5</c:v>
                </c:pt>
                <c:pt idx="10286">
                  <c:v>979.5</c:v>
                </c:pt>
                <c:pt idx="10287">
                  <c:v>979.5</c:v>
                </c:pt>
                <c:pt idx="10288">
                  <c:v>979.6</c:v>
                </c:pt>
                <c:pt idx="10289">
                  <c:v>979.6</c:v>
                </c:pt>
                <c:pt idx="10290">
                  <c:v>979.9</c:v>
                </c:pt>
                <c:pt idx="10291">
                  <c:v>979.9</c:v>
                </c:pt>
                <c:pt idx="10292">
                  <c:v>979.9</c:v>
                </c:pt>
                <c:pt idx="10293">
                  <c:v>980</c:v>
                </c:pt>
                <c:pt idx="10294">
                  <c:v>980.1</c:v>
                </c:pt>
                <c:pt idx="10295">
                  <c:v>980.2</c:v>
                </c:pt>
                <c:pt idx="10296">
                  <c:v>980.2</c:v>
                </c:pt>
                <c:pt idx="10297">
                  <c:v>980.2</c:v>
                </c:pt>
                <c:pt idx="10298">
                  <c:v>980.3</c:v>
                </c:pt>
                <c:pt idx="10299">
                  <c:v>980.4</c:v>
                </c:pt>
                <c:pt idx="10300">
                  <c:v>980.6</c:v>
                </c:pt>
                <c:pt idx="10301">
                  <c:v>980.7</c:v>
                </c:pt>
                <c:pt idx="10302">
                  <c:v>980.7</c:v>
                </c:pt>
                <c:pt idx="10303">
                  <c:v>980.7</c:v>
                </c:pt>
                <c:pt idx="10304">
                  <c:v>980.8</c:v>
                </c:pt>
                <c:pt idx="10305">
                  <c:v>980.8</c:v>
                </c:pt>
                <c:pt idx="10306">
                  <c:v>980.9</c:v>
                </c:pt>
                <c:pt idx="10307">
                  <c:v>981</c:v>
                </c:pt>
                <c:pt idx="10308">
                  <c:v>981.2</c:v>
                </c:pt>
                <c:pt idx="10309">
                  <c:v>981.4</c:v>
                </c:pt>
                <c:pt idx="10310">
                  <c:v>981.4</c:v>
                </c:pt>
                <c:pt idx="10311">
                  <c:v>981.5</c:v>
                </c:pt>
                <c:pt idx="10312">
                  <c:v>981.5</c:v>
                </c:pt>
                <c:pt idx="10313">
                  <c:v>981.6</c:v>
                </c:pt>
                <c:pt idx="10314">
                  <c:v>981.7</c:v>
                </c:pt>
                <c:pt idx="10315">
                  <c:v>981.8</c:v>
                </c:pt>
                <c:pt idx="10316">
                  <c:v>981.8</c:v>
                </c:pt>
                <c:pt idx="10317">
                  <c:v>981.8</c:v>
                </c:pt>
                <c:pt idx="10318">
                  <c:v>981.9</c:v>
                </c:pt>
                <c:pt idx="10319">
                  <c:v>981.9</c:v>
                </c:pt>
                <c:pt idx="10320">
                  <c:v>982.1</c:v>
                </c:pt>
                <c:pt idx="10321">
                  <c:v>982.1</c:v>
                </c:pt>
                <c:pt idx="10322">
                  <c:v>982.2</c:v>
                </c:pt>
                <c:pt idx="10323">
                  <c:v>982.2</c:v>
                </c:pt>
                <c:pt idx="10324">
                  <c:v>982.2</c:v>
                </c:pt>
                <c:pt idx="10325">
                  <c:v>982.5</c:v>
                </c:pt>
                <c:pt idx="10326">
                  <c:v>982.5</c:v>
                </c:pt>
                <c:pt idx="10327">
                  <c:v>982.6</c:v>
                </c:pt>
                <c:pt idx="10328">
                  <c:v>982.6</c:v>
                </c:pt>
                <c:pt idx="10329">
                  <c:v>982.7</c:v>
                </c:pt>
                <c:pt idx="10330">
                  <c:v>982.8</c:v>
                </c:pt>
                <c:pt idx="10331">
                  <c:v>983</c:v>
                </c:pt>
                <c:pt idx="10332">
                  <c:v>983.1</c:v>
                </c:pt>
                <c:pt idx="10333">
                  <c:v>983.1</c:v>
                </c:pt>
                <c:pt idx="10334">
                  <c:v>983.1</c:v>
                </c:pt>
                <c:pt idx="10335">
                  <c:v>983.4</c:v>
                </c:pt>
                <c:pt idx="10336">
                  <c:v>983.4</c:v>
                </c:pt>
                <c:pt idx="10337">
                  <c:v>983.5</c:v>
                </c:pt>
                <c:pt idx="10338">
                  <c:v>983.5</c:v>
                </c:pt>
                <c:pt idx="10339">
                  <c:v>983.5</c:v>
                </c:pt>
                <c:pt idx="10340">
                  <c:v>983.5</c:v>
                </c:pt>
                <c:pt idx="10341">
                  <c:v>983.7</c:v>
                </c:pt>
                <c:pt idx="10342">
                  <c:v>983.8</c:v>
                </c:pt>
                <c:pt idx="10343">
                  <c:v>983.8</c:v>
                </c:pt>
                <c:pt idx="10344">
                  <c:v>983.9</c:v>
                </c:pt>
                <c:pt idx="10345">
                  <c:v>984</c:v>
                </c:pt>
                <c:pt idx="10346">
                  <c:v>984.1</c:v>
                </c:pt>
                <c:pt idx="10347">
                  <c:v>984.1</c:v>
                </c:pt>
                <c:pt idx="10348">
                  <c:v>984.1</c:v>
                </c:pt>
                <c:pt idx="10349">
                  <c:v>984.2</c:v>
                </c:pt>
                <c:pt idx="10350">
                  <c:v>984.2</c:v>
                </c:pt>
                <c:pt idx="10351">
                  <c:v>984.2</c:v>
                </c:pt>
                <c:pt idx="10352">
                  <c:v>984.3</c:v>
                </c:pt>
                <c:pt idx="10353">
                  <c:v>984.3</c:v>
                </c:pt>
                <c:pt idx="10354">
                  <c:v>984.3</c:v>
                </c:pt>
                <c:pt idx="10355">
                  <c:v>984.3</c:v>
                </c:pt>
                <c:pt idx="10356">
                  <c:v>984.4</c:v>
                </c:pt>
                <c:pt idx="10357">
                  <c:v>984.4</c:v>
                </c:pt>
                <c:pt idx="10358">
                  <c:v>984.4</c:v>
                </c:pt>
                <c:pt idx="10359">
                  <c:v>984.6</c:v>
                </c:pt>
                <c:pt idx="10360">
                  <c:v>984.6</c:v>
                </c:pt>
                <c:pt idx="10361">
                  <c:v>984.7</c:v>
                </c:pt>
                <c:pt idx="10362">
                  <c:v>984.8</c:v>
                </c:pt>
                <c:pt idx="10363">
                  <c:v>984.8</c:v>
                </c:pt>
                <c:pt idx="10364">
                  <c:v>984.9</c:v>
                </c:pt>
                <c:pt idx="10365">
                  <c:v>984.9</c:v>
                </c:pt>
                <c:pt idx="10366">
                  <c:v>985.1</c:v>
                </c:pt>
                <c:pt idx="10367">
                  <c:v>985.1</c:v>
                </c:pt>
                <c:pt idx="10368">
                  <c:v>985.1</c:v>
                </c:pt>
                <c:pt idx="10369">
                  <c:v>985.3</c:v>
                </c:pt>
                <c:pt idx="10370">
                  <c:v>985.5</c:v>
                </c:pt>
                <c:pt idx="10371">
                  <c:v>985.5</c:v>
                </c:pt>
                <c:pt idx="10372">
                  <c:v>985.5</c:v>
                </c:pt>
                <c:pt idx="10373">
                  <c:v>985.7</c:v>
                </c:pt>
                <c:pt idx="10374">
                  <c:v>985.7</c:v>
                </c:pt>
                <c:pt idx="10375">
                  <c:v>985.7</c:v>
                </c:pt>
                <c:pt idx="10376">
                  <c:v>985.8</c:v>
                </c:pt>
                <c:pt idx="10377">
                  <c:v>986.1</c:v>
                </c:pt>
                <c:pt idx="10378">
                  <c:v>986.1</c:v>
                </c:pt>
                <c:pt idx="10379">
                  <c:v>986.2</c:v>
                </c:pt>
                <c:pt idx="10380">
                  <c:v>986.2</c:v>
                </c:pt>
                <c:pt idx="10381">
                  <c:v>986.4</c:v>
                </c:pt>
                <c:pt idx="10382">
                  <c:v>986.4</c:v>
                </c:pt>
                <c:pt idx="10383">
                  <c:v>986.4</c:v>
                </c:pt>
                <c:pt idx="10384">
                  <c:v>986.4</c:v>
                </c:pt>
                <c:pt idx="10385">
                  <c:v>986.7</c:v>
                </c:pt>
                <c:pt idx="10386">
                  <c:v>986.7</c:v>
                </c:pt>
                <c:pt idx="10387">
                  <c:v>986.7</c:v>
                </c:pt>
                <c:pt idx="10388">
                  <c:v>986.7</c:v>
                </c:pt>
                <c:pt idx="10389">
                  <c:v>986.8</c:v>
                </c:pt>
                <c:pt idx="10390">
                  <c:v>986.8</c:v>
                </c:pt>
                <c:pt idx="10391">
                  <c:v>987</c:v>
                </c:pt>
                <c:pt idx="10392">
                  <c:v>987</c:v>
                </c:pt>
                <c:pt idx="10393">
                  <c:v>987</c:v>
                </c:pt>
                <c:pt idx="10394">
                  <c:v>987.1</c:v>
                </c:pt>
                <c:pt idx="10395">
                  <c:v>987.3</c:v>
                </c:pt>
                <c:pt idx="10396">
                  <c:v>987.4</c:v>
                </c:pt>
                <c:pt idx="10397">
                  <c:v>988</c:v>
                </c:pt>
                <c:pt idx="10398">
                  <c:v>988</c:v>
                </c:pt>
                <c:pt idx="10399">
                  <c:v>988.1</c:v>
                </c:pt>
                <c:pt idx="10400">
                  <c:v>988.1</c:v>
                </c:pt>
                <c:pt idx="10401">
                  <c:v>988.3</c:v>
                </c:pt>
                <c:pt idx="10402">
                  <c:v>988.4</c:v>
                </c:pt>
                <c:pt idx="10403">
                  <c:v>988.4</c:v>
                </c:pt>
                <c:pt idx="10404">
                  <c:v>988.7</c:v>
                </c:pt>
                <c:pt idx="10405">
                  <c:v>988.7</c:v>
                </c:pt>
                <c:pt idx="10406">
                  <c:v>988.7</c:v>
                </c:pt>
                <c:pt idx="10407">
                  <c:v>988.8</c:v>
                </c:pt>
                <c:pt idx="10408">
                  <c:v>989</c:v>
                </c:pt>
                <c:pt idx="10409">
                  <c:v>989.1</c:v>
                </c:pt>
                <c:pt idx="10410">
                  <c:v>989.1</c:v>
                </c:pt>
                <c:pt idx="10411">
                  <c:v>989.1</c:v>
                </c:pt>
                <c:pt idx="10412">
                  <c:v>989.1</c:v>
                </c:pt>
                <c:pt idx="10413">
                  <c:v>989.2</c:v>
                </c:pt>
                <c:pt idx="10414">
                  <c:v>989.5</c:v>
                </c:pt>
                <c:pt idx="10415">
                  <c:v>989.5</c:v>
                </c:pt>
                <c:pt idx="10416">
                  <c:v>989.6</c:v>
                </c:pt>
                <c:pt idx="10417">
                  <c:v>989.8</c:v>
                </c:pt>
                <c:pt idx="10418">
                  <c:v>990</c:v>
                </c:pt>
                <c:pt idx="10419">
                  <c:v>990.1</c:v>
                </c:pt>
                <c:pt idx="10420">
                  <c:v>990.1</c:v>
                </c:pt>
                <c:pt idx="10421">
                  <c:v>990.2</c:v>
                </c:pt>
                <c:pt idx="10422">
                  <c:v>990.2</c:v>
                </c:pt>
                <c:pt idx="10423">
                  <c:v>990.3</c:v>
                </c:pt>
                <c:pt idx="10424">
                  <c:v>990.4</c:v>
                </c:pt>
                <c:pt idx="10425">
                  <c:v>990.4</c:v>
                </c:pt>
                <c:pt idx="10426">
                  <c:v>990.4</c:v>
                </c:pt>
                <c:pt idx="10427">
                  <c:v>990.4</c:v>
                </c:pt>
                <c:pt idx="10428">
                  <c:v>990.4</c:v>
                </c:pt>
                <c:pt idx="10429">
                  <c:v>990.4</c:v>
                </c:pt>
                <c:pt idx="10430">
                  <c:v>990.6</c:v>
                </c:pt>
                <c:pt idx="10431">
                  <c:v>990.6</c:v>
                </c:pt>
                <c:pt idx="10432">
                  <c:v>990.8</c:v>
                </c:pt>
                <c:pt idx="10433">
                  <c:v>991</c:v>
                </c:pt>
                <c:pt idx="10434">
                  <c:v>991.2</c:v>
                </c:pt>
                <c:pt idx="10435">
                  <c:v>991.4</c:v>
                </c:pt>
                <c:pt idx="10436">
                  <c:v>991.5</c:v>
                </c:pt>
                <c:pt idx="10437">
                  <c:v>991.5</c:v>
                </c:pt>
                <c:pt idx="10438">
                  <c:v>991.6</c:v>
                </c:pt>
                <c:pt idx="10439">
                  <c:v>991.8</c:v>
                </c:pt>
                <c:pt idx="10440">
                  <c:v>991.8</c:v>
                </c:pt>
                <c:pt idx="10441">
                  <c:v>992.1</c:v>
                </c:pt>
                <c:pt idx="10442">
                  <c:v>992.2</c:v>
                </c:pt>
                <c:pt idx="10443">
                  <c:v>992.4</c:v>
                </c:pt>
                <c:pt idx="10444">
                  <c:v>992.4</c:v>
                </c:pt>
                <c:pt idx="10445">
                  <c:v>992.5</c:v>
                </c:pt>
                <c:pt idx="10446">
                  <c:v>992.5</c:v>
                </c:pt>
                <c:pt idx="10447">
                  <c:v>992.5</c:v>
                </c:pt>
                <c:pt idx="10448">
                  <c:v>992.5</c:v>
                </c:pt>
                <c:pt idx="10449">
                  <c:v>992.6</c:v>
                </c:pt>
                <c:pt idx="10450">
                  <c:v>992.9</c:v>
                </c:pt>
                <c:pt idx="10451">
                  <c:v>992.9</c:v>
                </c:pt>
                <c:pt idx="10452">
                  <c:v>992.9</c:v>
                </c:pt>
                <c:pt idx="10453">
                  <c:v>993</c:v>
                </c:pt>
                <c:pt idx="10454">
                  <c:v>993.1</c:v>
                </c:pt>
                <c:pt idx="10455">
                  <c:v>993.3</c:v>
                </c:pt>
                <c:pt idx="10456">
                  <c:v>993.4</c:v>
                </c:pt>
                <c:pt idx="10457">
                  <c:v>993.4</c:v>
                </c:pt>
                <c:pt idx="10458">
                  <c:v>993.5</c:v>
                </c:pt>
                <c:pt idx="10459">
                  <c:v>993.6</c:v>
                </c:pt>
                <c:pt idx="10460">
                  <c:v>993.7</c:v>
                </c:pt>
                <c:pt idx="10461">
                  <c:v>993.8</c:v>
                </c:pt>
                <c:pt idx="10462">
                  <c:v>993.8</c:v>
                </c:pt>
                <c:pt idx="10463">
                  <c:v>993.9</c:v>
                </c:pt>
                <c:pt idx="10464">
                  <c:v>994.1</c:v>
                </c:pt>
                <c:pt idx="10465">
                  <c:v>994.1</c:v>
                </c:pt>
                <c:pt idx="10466">
                  <c:v>994.2</c:v>
                </c:pt>
                <c:pt idx="10467">
                  <c:v>994.3</c:v>
                </c:pt>
                <c:pt idx="10468">
                  <c:v>994.4</c:v>
                </c:pt>
                <c:pt idx="10469">
                  <c:v>994.4</c:v>
                </c:pt>
                <c:pt idx="10470">
                  <c:v>994.4</c:v>
                </c:pt>
                <c:pt idx="10471">
                  <c:v>994.4</c:v>
                </c:pt>
                <c:pt idx="10472">
                  <c:v>994.5</c:v>
                </c:pt>
                <c:pt idx="10473">
                  <c:v>994.6</c:v>
                </c:pt>
                <c:pt idx="10474">
                  <c:v>994.6</c:v>
                </c:pt>
                <c:pt idx="10475">
                  <c:v>994.6</c:v>
                </c:pt>
                <c:pt idx="10476">
                  <c:v>994.6</c:v>
                </c:pt>
                <c:pt idx="10477">
                  <c:v>994.6</c:v>
                </c:pt>
                <c:pt idx="10478">
                  <c:v>994.7</c:v>
                </c:pt>
                <c:pt idx="10479">
                  <c:v>994.7</c:v>
                </c:pt>
                <c:pt idx="10480">
                  <c:v>994.9</c:v>
                </c:pt>
                <c:pt idx="10481">
                  <c:v>994.9</c:v>
                </c:pt>
                <c:pt idx="10482">
                  <c:v>994.9</c:v>
                </c:pt>
                <c:pt idx="10483">
                  <c:v>995.1</c:v>
                </c:pt>
                <c:pt idx="10484">
                  <c:v>995.1</c:v>
                </c:pt>
                <c:pt idx="10485">
                  <c:v>995.2</c:v>
                </c:pt>
                <c:pt idx="10486">
                  <c:v>995.2</c:v>
                </c:pt>
                <c:pt idx="10487">
                  <c:v>995.3</c:v>
                </c:pt>
                <c:pt idx="10488">
                  <c:v>995.3</c:v>
                </c:pt>
                <c:pt idx="10489">
                  <c:v>995.4</c:v>
                </c:pt>
                <c:pt idx="10490">
                  <c:v>995.4</c:v>
                </c:pt>
                <c:pt idx="10491">
                  <c:v>995.4</c:v>
                </c:pt>
                <c:pt idx="10492">
                  <c:v>995.4</c:v>
                </c:pt>
                <c:pt idx="10493">
                  <c:v>995.4</c:v>
                </c:pt>
                <c:pt idx="10494">
                  <c:v>995.6</c:v>
                </c:pt>
                <c:pt idx="10495">
                  <c:v>995.8</c:v>
                </c:pt>
                <c:pt idx="10496">
                  <c:v>995.8</c:v>
                </c:pt>
                <c:pt idx="10497">
                  <c:v>996</c:v>
                </c:pt>
                <c:pt idx="10498">
                  <c:v>996</c:v>
                </c:pt>
                <c:pt idx="10499">
                  <c:v>996.1</c:v>
                </c:pt>
                <c:pt idx="10500">
                  <c:v>996.1</c:v>
                </c:pt>
                <c:pt idx="10501">
                  <c:v>996.2</c:v>
                </c:pt>
                <c:pt idx="10502">
                  <c:v>996.7</c:v>
                </c:pt>
                <c:pt idx="10503">
                  <c:v>996.8</c:v>
                </c:pt>
                <c:pt idx="10504">
                  <c:v>996.9</c:v>
                </c:pt>
                <c:pt idx="10505">
                  <c:v>996.9</c:v>
                </c:pt>
                <c:pt idx="10506">
                  <c:v>997.2</c:v>
                </c:pt>
                <c:pt idx="10507">
                  <c:v>997.4</c:v>
                </c:pt>
                <c:pt idx="10508">
                  <c:v>997.5</c:v>
                </c:pt>
                <c:pt idx="10509">
                  <c:v>997.5</c:v>
                </c:pt>
                <c:pt idx="10510">
                  <c:v>997.8</c:v>
                </c:pt>
                <c:pt idx="10511">
                  <c:v>997.8</c:v>
                </c:pt>
                <c:pt idx="10512">
                  <c:v>997.8</c:v>
                </c:pt>
                <c:pt idx="10513">
                  <c:v>997.8</c:v>
                </c:pt>
                <c:pt idx="10514">
                  <c:v>998</c:v>
                </c:pt>
                <c:pt idx="10515">
                  <c:v>998</c:v>
                </c:pt>
                <c:pt idx="10516">
                  <c:v>998.1</c:v>
                </c:pt>
                <c:pt idx="10517">
                  <c:v>998.1</c:v>
                </c:pt>
                <c:pt idx="10518">
                  <c:v>998.3</c:v>
                </c:pt>
                <c:pt idx="10519">
                  <c:v>998.4</c:v>
                </c:pt>
                <c:pt idx="10520">
                  <c:v>998.4</c:v>
                </c:pt>
                <c:pt idx="10521">
                  <c:v>998.5</c:v>
                </c:pt>
                <c:pt idx="10522">
                  <c:v>998.6</c:v>
                </c:pt>
                <c:pt idx="10523">
                  <c:v>998.7</c:v>
                </c:pt>
                <c:pt idx="10524">
                  <c:v>998.7</c:v>
                </c:pt>
                <c:pt idx="10525">
                  <c:v>998.7</c:v>
                </c:pt>
                <c:pt idx="10526">
                  <c:v>998.8</c:v>
                </c:pt>
                <c:pt idx="10527">
                  <c:v>999</c:v>
                </c:pt>
                <c:pt idx="10528">
                  <c:v>999.1</c:v>
                </c:pt>
                <c:pt idx="10529">
                  <c:v>999.3</c:v>
                </c:pt>
                <c:pt idx="10530">
                  <c:v>999.3</c:v>
                </c:pt>
                <c:pt idx="10531">
                  <c:v>999.4</c:v>
                </c:pt>
                <c:pt idx="10532">
                  <c:v>999.9</c:v>
                </c:pt>
                <c:pt idx="10533">
                  <c:v>999.9</c:v>
                </c:pt>
                <c:pt idx="10534">
                  <c:v>1000</c:v>
                </c:pt>
                <c:pt idx="10535">
                  <c:v>1000</c:v>
                </c:pt>
                <c:pt idx="10536">
                  <c:v>1000.1</c:v>
                </c:pt>
                <c:pt idx="10537">
                  <c:v>1000.1</c:v>
                </c:pt>
                <c:pt idx="10538">
                  <c:v>1000.2</c:v>
                </c:pt>
                <c:pt idx="10539">
                  <c:v>1000.2</c:v>
                </c:pt>
                <c:pt idx="10540">
                  <c:v>1000.2</c:v>
                </c:pt>
                <c:pt idx="10541">
                  <c:v>1000.4</c:v>
                </c:pt>
                <c:pt idx="10542">
                  <c:v>1000.4</c:v>
                </c:pt>
                <c:pt idx="10543">
                  <c:v>1000.4</c:v>
                </c:pt>
                <c:pt idx="10544">
                  <c:v>1000.5</c:v>
                </c:pt>
                <c:pt idx="10545">
                  <c:v>1000.5</c:v>
                </c:pt>
                <c:pt idx="10546">
                  <c:v>1000.6</c:v>
                </c:pt>
                <c:pt idx="10547">
                  <c:v>1000.6</c:v>
                </c:pt>
                <c:pt idx="10548">
                  <c:v>1000.7</c:v>
                </c:pt>
                <c:pt idx="10549">
                  <c:v>1000.8</c:v>
                </c:pt>
                <c:pt idx="10550">
                  <c:v>1000.8</c:v>
                </c:pt>
                <c:pt idx="10551">
                  <c:v>1000.9</c:v>
                </c:pt>
                <c:pt idx="10552">
                  <c:v>1001</c:v>
                </c:pt>
                <c:pt idx="10553">
                  <c:v>1001.1</c:v>
                </c:pt>
                <c:pt idx="10554">
                  <c:v>1001.4</c:v>
                </c:pt>
                <c:pt idx="10555">
                  <c:v>1001.5</c:v>
                </c:pt>
                <c:pt idx="10556">
                  <c:v>1001.9</c:v>
                </c:pt>
                <c:pt idx="10557">
                  <c:v>1002</c:v>
                </c:pt>
                <c:pt idx="10558">
                  <c:v>1002</c:v>
                </c:pt>
                <c:pt idx="10559">
                  <c:v>1002.1</c:v>
                </c:pt>
                <c:pt idx="10560">
                  <c:v>1002.3</c:v>
                </c:pt>
                <c:pt idx="10561">
                  <c:v>1002.3</c:v>
                </c:pt>
                <c:pt idx="10562">
                  <c:v>1002.3</c:v>
                </c:pt>
                <c:pt idx="10563">
                  <c:v>1002.3</c:v>
                </c:pt>
                <c:pt idx="10564">
                  <c:v>1002.4</c:v>
                </c:pt>
                <c:pt idx="10565">
                  <c:v>1002.4</c:v>
                </c:pt>
                <c:pt idx="10566">
                  <c:v>1002.5</c:v>
                </c:pt>
                <c:pt idx="10567">
                  <c:v>1002.5</c:v>
                </c:pt>
                <c:pt idx="10568">
                  <c:v>1002.5</c:v>
                </c:pt>
                <c:pt idx="10569">
                  <c:v>1002.5</c:v>
                </c:pt>
                <c:pt idx="10570">
                  <c:v>1002.5</c:v>
                </c:pt>
                <c:pt idx="10571">
                  <c:v>1002.6</c:v>
                </c:pt>
                <c:pt idx="10572">
                  <c:v>1002.7</c:v>
                </c:pt>
                <c:pt idx="10573">
                  <c:v>1002.7</c:v>
                </c:pt>
                <c:pt idx="10574">
                  <c:v>1002.9</c:v>
                </c:pt>
                <c:pt idx="10575">
                  <c:v>1003</c:v>
                </c:pt>
                <c:pt idx="10576">
                  <c:v>1003.1</c:v>
                </c:pt>
                <c:pt idx="10577">
                  <c:v>1003.2</c:v>
                </c:pt>
                <c:pt idx="10578">
                  <c:v>1003.2</c:v>
                </c:pt>
                <c:pt idx="10579">
                  <c:v>1003.2</c:v>
                </c:pt>
                <c:pt idx="10580">
                  <c:v>1003.2</c:v>
                </c:pt>
                <c:pt idx="10581">
                  <c:v>1003.5</c:v>
                </c:pt>
                <c:pt idx="10582">
                  <c:v>1003.5</c:v>
                </c:pt>
                <c:pt idx="10583">
                  <c:v>1003.6</c:v>
                </c:pt>
                <c:pt idx="10584">
                  <c:v>1003.6</c:v>
                </c:pt>
                <c:pt idx="10585">
                  <c:v>1003.8</c:v>
                </c:pt>
                <c:pt idx="10586">
                  <c:v>1003.8</c:v>
                </c:pt>
                <c:pt idx="10587">
                  <c:v>1003.8</c:v>
                </c:pt>
                <c:pt idx="10588">
                  <c:v>1003.8</c:v>
                </c:pt>
                <c:pt idx="10589">
                  <c:v>1003.9</c:v>
                </c:pt>
                <c:pt idx="10590">
                  <c:v>1003.9</c:v>
                </c:pt>
                <c:pt idx="10591">
                  <c:v>1004</c:v>
                </c:pt>
                <c:pt idx="10592">
                  <c:v>1004</c:v>
                </c:pt>
                <c:pt idx="10593">
                  <c:v>1004.1</c:v>
                </c:pt>
                <c:pt idx="10594">
                  <c:v>1004.1</c:v>
                </c:pt>
                <c:pt idx="10595">
                  <c:v>1004.2</c:v>
                </c:pt>
                <c:pt idx="10596">
                  <c:v>1004.2</c:v>
                </c:pt>
                <c:pt idx="10597">
                  <c:v>1004.3</c:v>
                </c:pt>
                <c:pt idx="10598">
                  <c:v>1004.3</c:v>
                </c:pt>
                <c:pt idx="10599">
                  <c:v>1004.3</c:v>
                </c:pt>
                <c:pt idx="10600">
                  <c:v>1004.4</c:v>
                </c:pt>
                <c:pt idx="10601">
                  <c:v>1004.4</c:v>
                </c:pt>
                <c:pt idx="10602">
                  <c:v>1004.5</c:v>
                </c:pt>
                <c:pt idx="10603">
                  <c:v>1004.5</c:v>
                </c:pt>
                <c:pt idx="10604">
                  <c:v>1004.5</c:v>
                </c:pt>
                <c:pt idx="10605">
                  <c:v>1004.5</c:v>
                </c:pt>
                <c:pt idx="10606">
                  <c:v>1004.5</c:v>
                </c:pt>
                <c:pt idx="10607">
                  <c:v>1004.5</c:v>
                </c:pt>
                <c:pt idx="10608">
                  <c:v>1004.6</c:v>
                </c:pt>
                <c:pt idx="10609">
                  <c:v>1004.6</c:v>
                </c:pt>
                <c:pt idx="10610">
                  <c:v>1004.7</c:v>
                </c:pt>
                <c:pt idx="10611">
                  <c:v>1004.7</c:v>
                </c:pt>
                <c:pt idx="10612">
                  <c:v>1004.7</c:v>
                </c:pt>
                <c:pt idx="10613">
                  <c:v>1005</c:v>
                </c:pt>
                <c:pt idx="10614">
                  <c:v>1005.1</c:v>
                </c:pt>
                <c:pt idx="10615">
                  <c:v>1005.1</c:v>
                </c:pt>
                <c:pt idx="10616">
                  <c:v>1005.1</c:v>
                </c:pt>
                <c:pt idx="10617">
                  <c:v>1005.2</c:v>
                </c:pt>
                <c:pt idx="10618">
                  <c:v>1005.2</c:v>
                </c:pt>
                <c:pt idx="10619">
                  <c:v>1005.2</c:v>
                </c:pt>
                <c:pt idx="10620">
                  <c:v>1005.3</c:v>
                </c:pt>
                <c:pt idx="10621">
                  <c:v>1005.4</c:v>
                </c:pt>
                <c:pt idx="10622">
                  <c:v>1005.4</c:v>
                </c:pt>
                <c:pt idx="10623">
                  <c:v>1005.4</c:v>
                </c:pt>
                <c:pt idx="10624">
                  <c:v>1005.5</c:v>
                </c:pt>
                <c:pt idx="10625">
                  <c:v>1005.5</c:v>
                </c:pt>
                <c:pt idx="10626">
                  <c:v>1005.5</c:v>
                </c:pt>
                <c:pt idx="10627">
                  <c:v>1005.6</c:v>
                </c:pt>
                <c:pt idx="10628">
                  <c:v>1005.7</c:v>
                </c:pt>
                <c:pt idx="10629">
                  <c:v>1006</c:v>
                </c:pt>
                <c:pt idx="10630">
                  <c:v>1006.5</c:v>
                </c:pt>
                <c:pt idx="10631">
                  <c:v>1006.5</c:v>
                </c:pt>
                <c:pt idx="10632">
                  <c:v>1006.5</c:v>
                </c:pt>
                <c:pt idx="10633">
                  <c:v>1006.8</c:v>
                </c:pt>
                <c:pt idx="10634">
                  <c:v>1006.8</c:v>
                </c:pt>
                <c:pt idx="10635">
                  <c:v>1006.9</c:v>
                </c:pt>
                <c:pt idx="10636">
                  <c:v>1006.9</c:v>
                </c:pt>
                <c:pt idx="10637">
                  <c:v>1007</c:v>
                </c:pt>
                <c:pt idx="10638">
                  <c:v>1007</c:v>
                </c:pt>
                <c:pt idx="10639">
                  <c:v>1007.1</c:v>
                </c:pt>
                <c:pt idx="10640">
                  <c:v>1007.1</c:v>
                </c:pt>
                <c:pt idx="10641">
                  <c:v>1007.1</c:v>
                </c:pt>
                <c:pt idx="10642">
                  <c:v>1007.2</c:v>
                </c:pt>
                <c:pt idx="10643">
                  <c:v>1007.3</c:v>
                </c:pt>
                <c:pt idx="10644">
                  <c:v>1007.3</c:v>
                </c:pt>
                <c:pt idx="10645">
                  <c:v>1007.5</c:v>
                </c:pt>
                <c:pt idx="10646">
                  <c:v>1007.7</c:v>
                </c:pt>
                <c:pt idx="10647">
                  <c:v>1007.8</c:v>
                </c:pt>
                <c:pt idx="10648">
                  <c:v>1007.8</c:v>
                </c:pt>
                <c:pt idx="10649">
                  <c:v>1007.9</c:v>
                </c:pt>
                <c:pt idx="10650">
                  <c:v>1008</c:v>
                </c:pt>
                <c:pt idx="10651">
                  <c:v>1008</c:v>
                </c:pt>
                <c:pt idx="10652">
                  <c:v>1008</c:v>
                </c:pt>
                <c:pt idx="10653">
                  <c:v>1008.1</c:v>
                </c:pt>
                <c:pt idx="10654">
                  <c:v>1008.2</c:v>
                </c:pt>
                <c:pt idx="10655">
                  <c:v>1008.3</c:v>
                </c:pt>
                <c:pt idx="10656">
                  <c:v>1008.5</c:v>
                </c:pt>
                <c:pt idx="10657">
                  <c:v>1008.9</c:v>
                </c:pt>
                <c:pt idx="10658">
                  <c:v>1009</c:v>
                </c:pt>
                <c:pt idx="10659">
                  <c:v>1009.1</c:v>
                </c:pt>
                <c:pt idx="10660">
                  <c:v>1009.3</c:v>
                </c:pt>
                <c:pt idx="10661">
                  <c:v>1009.3</c:v>
                </c:pt>
                <c:pt idx="10662">
                  <c:v>1009.4</c:v>
                </c:pt>
                <c:pt idx="10663">
                  <c:v>1009.4</c:v>
                </c:pt>
                <c:pt idx="10664">
                  <c:v>1009.6</c:v>
                </c:pt>
                <c:pt idx="10665">
                  <c:v>1009.6</c:v>
                </c:pt>
                <c:pt idx="10666">
                  <c:v>1009.7</c:v>
                </c:pt>
                <c:pt idx="10667">
                  <c:v>1009.8</c:v>
                </c:pt>
                <c:pt idx="10668">
                  <c:v>1009.8</c:v>
                </c:pt>
                <c:pt idx="10669">
                  <c:v>1009.8</c:v>
                </c:pt>
                <c:pt idx="10670">
                  <c:v>1009.9</c:v>
                </c:pt>
                <c:pt idx="10671">
                  <c:v>1010.1</c:v>
                </c:pt>
                <c:pt idx="10672">
                  <c:v>1010.1</c:v>
                </c:pt>
                <c:pt idx="10673">
                  <c:v>1010.1</c:v>
                </c:pt>
                <c:pt idx="10674">
                  <c:v>1010.2</c:v>
                </c:pt>
                <c:pt idx="10675">
                  <c:v>1010.2</c:v>
                </c:pt>
                <c:pt idx="10676">
                  <c:v>1010.2</c:v>
                </c:pt>
                <c:pt idx="10677">
                  <c:v>1010.2</c:v>
                </c:pt>
                <c:pt idx="10678">
                  <c:v>1010.3</c:v>
                </c:pt>
                <c:pt idx="10679">
                  <c:v>1010.3</c:v>
                </c:pt>
                <c:pt idx="10680">
                  <c:v>1010.4</c:v>
                </c:pt>
                <c:pt idx="10681">
                  <c:v>1010.4</c:v>
                </c:pt>
                <c:pt idx="10682">
                  <c:v>1010.5</c:v>
                </c:pt>
                <c:pt idx="10683">
                  <c:v>1010.5</c:v>
                </c:pt>
                <c:pt idx="10684">
                  <c:v>1010.5</c:v>
                </c:pt>
                <c:pt idx="10685">
                  <c:v>1010.7</c:v>
                </c:pt>
                <c:pt idx="10686">
                  <c:v>1010.8</c:v>
                </c:pt>
                <c:pt idx="10687">
                  <c:v>1011</c:v>
                </c:pt>
                <c:pt idx="10688">
                  <c:v>1011</c:v>
                </c:pt>
                <c:pt idx="10689">
                  <c:v>1011</c:v>
                </c:pt>
                <c:pt idx="10690">
                  <c:v>1011.2</c:v>
                </c:pt>
                <c:pt idx="10691">
                  <c:v>1011.3</c:v>
                </c:pt>
                <c:pt idx="10692">
                  <c:v>1011.3</c:v>
                </c:pt>
                <c:pt idx="10693">
                  <c:v>1011.6</c:v>
                </c:pt>
                <c:pt idx="10694">
                  <c:v>1011.6</c:v>
                </c:pt>
                <c:pt idx="10695">
                  <c:v>1011.7</c:v>
                </c:pt>
                <c:pt idx="10696">
                  <c:v>1011.7</c:v>
                </c:pt>
                <c:pt idx="10697">
                  <c:v>1011.8</c:v>
                </c:pt>
                <c:pt idx="10698">
                  <c:v>1011.8</c:v>
                </c:pt>
                <c:pt idx="10699">
                  <c:v>1011.8</c:v>
                </c:pt>
                <c:pt idx="10700">
                  <c:v>1012</c:v>
                </c:pt>
                <c:pt idx="10701">
                  <c:v>1012</c:v>
                </c:pt>
                <c:pt idx="10702">
                  <c:v>1012.1</c:v>
                </c:pt>
                <c:pt idx="10703">
                  <c:v>1012.2</c:v>
                </c:pt>
                <c:pt idx="10704">
                  <c:v>1012.2</c:v>
                </c:pt>
                <c:pt idx="10705">
                  <c:v>1012.2</c:v>
                </c:pt>
                <c:pt idx="10706">
                  <c:v>1012.2</c:v>
                </c:pt>
                <c:pt idx="10707">
                  <c:v>1012.2</c:v>
                </c:pt>
                <c:pt idx="10708">
                  <c:v>1012.3</c:v>
                </c:pt>
                <c:pt idx="10709">
                  <c:v>1012.3</c:v>
                </c:pt>
                <c:pt idx="10710">
                  <c:v>1012.3</c:v>
                </c:pt>
                <c:pt idx="10711">
                  <c:v>1012.5</c:v>
                </c:pt>
                <c:pt idx="10712">
                  <c:v>1012.7</c:v>
                </c:pt>
                <c:pt idx="10713">
                  <c:v>1012.7</c:v>
                </c:pt>
                <c:pt idx="10714">
                  <c:v>1012.8</c:v>
                </c:pt>
                <c:pt idx="10715">
                  <c:v>1013</c:v>
                </c:pt>
                <c:pt idx="10716">
                  <c:v>1013</c:v>
                </c:pt>
                <c:pt idx="10717">
                  <c:v>1013.1</c:v>
                </c:pt>
                <c:pt idx="10718">
                  <c:v>1013.2</c:v>
                </c:pt>
                <c:pt idx="10719">
                  <c:v>1013.3</c:v>
                </c:pt>
                <c:pt idx="10720">
                  <c:v>1013.3</c:v>
                </c:pt>
                <c:pt idx="10721">
                  <c:v>1013.3</c:v>
                </c:pt>
                <c:pt idx="10722">
                  <c:v>1013.3</c:v>
                </c:pt>
                <c:pt idx="10723">
                  <c:v>1013.3</c:v>
                </c:pt>
                <c:pt idx="10724">
                  <c:v>1013.4</c:v>
                </c:pt>
                <c:pt idx="10725">
                  <c:v>1013.4</c:v>
                </c:pt>
                <c:pt idx="10726">
                  <c:v>1013.6</c:v>
                </c:pt>
                <c:pt idx="10727">
                  <c:v>1013.7</c:v>
                </c:pt>
                <c:pt idx="10728">
                  <c:v>1013.8</c:v>
                </c:pt>
                <c:pt idx="10729">
                  <c:v>1013.9</c:v>
                </c:pt>
                <c:pt idx="10730">
                  <c:v>1013.9</c:v>
                </c:pt>
                <c:pt idx="10731">
                  <c:v>1014</c:v>
                </c:pt>
                <c:pt idx="10732">
                  <c:v>1014.1</c:v>
                </c:pt>
                <c:pt idx="10733">
                  <c:v>1014.1</c:v>
                </c:pt>
                <c:pt idx="10734">
                  <c:v>1014.2</c:v>
                </c:pt>
                <c:pt idx="10735">
                  <c:v>1014.3</c:v>
                </c:pt>
                <c:pt idx="10736">
                  <c:v>1014.3</c:v>
                </c:pt>
                <c:pt idx="10737">
                  <c:v>1014.4</c:v>
                </c:pt>
                <c:pt idx="10738">
                  <c:v>1014.4</c:v>
                </c:pt>
                <c:pt idx="10739">
                  <c:v>1014.5</c:v>
                </c:pt>
                <c:pt idx="10740">
                  <c:v>1014.6</c:v>
                </c:pt>
                <c:pt idx="10741">
                  <c:v>1014.7</c:v>
                </c:pt>
                <c:pt idx="10742">
                  <c:v>1014.7</c:v>
                </c:pt>
                <c:pt idx="10743">
                  <c:v>1014.7</c:v>
                </c:pt>
                <c:pt idx="10744">
                  <c:v>1014.8</c:v>
                </c:pt>
                <c:pt idx="10745">
                  <c:v>1014.8</c:v>
                </c:pt>
                <c:pt idx="10746">
                  <c:v>1014.8</c:v>
                </c:pt>
                <c:pt idx="10747">
                  <c:v>1014.8</c:v>
                </c:pt>
                <c:pt idx="10748">
                  <c:v>1014.9</c:v>
                </c:pt>
                <c:pt idx="10749">
                  <c:v>1014.9</c:v>
                </c:pt>
                <c:pt idx="10750">
                  <c:v>1014.9</c:v>
                </c:pt>
                <c:pt idx="10751">
                  <c:v>1015</c:v>
                </c:pt>
                <c:pt idx="10752">
                  <c:v>1015</c:v>
                </c:pt>
                <c:pt idx="10753">
                  <c:v>1015.2</c:v>
                </c:pt>
                <c:pt idx="10754">
                  <c:v>1015.3</c:v>
                </c:pt>
                <c:pt idx="10755">
                  <c:v>1015.4</c:v>
                </c:pt>
                <c:pt idx="10756">
                  <c:v>1015.5</c:v>
                </c:pt>
                <c:pt idx="10757">
                  <c:v>1015.6</c:v>
                </c:pt>
                <c:pt idx="10758">
                  <c:v>1015.7</c:v>
                </c:pt>
                <c:pt idx="10759">
                  <c:v>1015.7</c:v>
                </c:pt>
                <c:pt idx="10760">
                  <c:v>1015.7</c:v>
                </c:pt>
                <c:pt idx="10761">
                  <c:v>1015.7</c:v>
                </c:pt>
                <c:pt idx="10762">
                  <c:v>1015.9</c:v>
                </c:pt>
                <c:pt idx="10763">
                  <c:v>1016</c:v>
                </c:pt>
                <c:pt idx="10764">
                  <c:v>1016.2</c:v>
                </c:pt>
                <c:pt idx="10765">
                  <c:v>1016.2</c:v>
                </c:pt>
                <c:pt idx="10766">
                  <c:v>1016.2</c:v>
                </c:pt>
                <c:pt idx="10767">
                  <c:v>1016.2</c:v>
                </c:pt>
                <c:pt idx="10768">
                  <c:v>1016.4</c:v>
                </c:pt>
                <c:pt idx="10769">
                  <c:v>1016.4</c:v>
                </c:pt>
                <c:pt idx="10770">
                  <c:v>1016.5</c:v>
                </c:pt>
                <c:pt idx="10771">
                  <c:v>1016.5</c:v>
                </c:pt>
                <c:pt idx="10772">
                  <c:v>1016.5</c:v>
                </c:pt>
                <c:pt idx="10773">
                  <c:v>1016.6</c:v>
                </c:pt>
                <c:pt idx="10774">
                  <c:v>1016.6</c:v>
                </c:pt>
                <c:pt idx="10775">
                  <c:v>1016.7</c:v>
                </c:pt>
                <c:pt idx="10776">
                  <c:v>1016.7</c:v>
                </c:pt>
                <c:pt idx="10777">
                  <c:v>1016.8</c:v>
                </c:pt>
                <c:pt idx="10778">
                  <c:v>1016.9</c:v>
                </c:pt>
                <c:pt idx="10779">
                  <c:v>1017</c:v>
                </c:pt>
                <c:pt idx="10780">
                  <c:v>1017.1</c:v>
                </c:pt>
                <c:pt idx="10781">
                  <c:v>1017.1</c:v>
                </c:pt>
                <c:pt idx="10782">
                  <c:v>1017.2</c:v>
                </c:pt>
                <c:pt idx="10783">
                  <c:v>1017.2</c:v>
                </c:pt>
                <c:pt idx="10784">
                  <c:v>1017.2</c:v>
                </c:pt>
                <c:pt idx="10785">
                  <c:v>1017.2</c:v>
                </c:pt>
                <c:pt idx="10786">
                  <c:v>1017.3</c:v>
                </c:pt>
                <c:pt idx="10787">
                  <c:v>1017.3</c:v>
                </c:pt>
                <c:pt idx="10788">
                  <c:v>1017.3</c:v>
                </c:pt>
                <c:pt idx="10789">
                  <c:v>1017.5</c:v>
                </c:pt>
                <c:pt idx="10790">
                  <c:v>1017.6</c:v>
                </c:pt>
                <c:pt idx="10791">
                  <c:v>1017.6</c:v>
                </c:pt>
                <c:pt idx="10792">
                  <c:v>1017.6</c:v>
                </c:pt>
                <c:pt idx="10793">
                  <c:v>1017.7</c:v>
                </c:pt>
                <c:pt idx="10794">
                  <c:v>1017.7</c:v>
                </c:pt>
                <c:pt idx="10795">
                  <c:v>1017.7</c:v>
                </c:pt>
                <c:pt idx="10796">
                  <c:v>1017.7</c:v>
                </c:pt>
                <c:pt idx="10797">
                  <c:v>1017.9</c:v>
                </c:pt>
                <c:pt idx="10798">
                  <c:v>1017.9</c:v>
                </c:pt>
                <c:pt idx="10799">
                  <c:v>1018</c:v>
                </c:pt>
                <c:pt idx="10800">
                  <c:v>1018</c:v>
                </c:pt>
                <c:pt idx="10801">
                  <c:v>1018.1</c:v>
                </c:pt>
                <c:pt idx="10802">
                  <c:v>1018.1</c:v>
                </c:pt>
                <c:pt idx="10803">
                  <c:v>1018.1</c:v>
                </c:pt>
                <c:pt idx="10804">
                  <c:v>1018.1</c:v>
                </c:pt>
                <c:pt idx="10805">
                  <c:v>1018.2</c:v>
                </c:pt>
                <c:pt idx="10806">
                  <c:v>1018.2</c:v>
                </c:pt>
                <c:pt idx="10807">
                  <c:v>1018.2</c:v>
                </c:pt>
                <c:pt idx="10808">
                  <c:v>1018.3</c:v>
                </c:pt>
                <c:pt idx="10809">
                  <c:v>1018.3</c:v>
                </c:pt>
                <c:pt idx="10810">
                  <c:v>1018.8</c:v>
                </c:pt>
                <c:pt idx="10811">
                  <c:v>1018.9</c:v>
                </c:pt>
                <c:pt idx="10812">
                  <c:v>1019</c:v>
                </c:pt>
                <c:pt idx="10813">
                  <c:v>1019</c:v>
                </c:pt>
                <c:pt idx="10814">
                  <c:v>1019.4</c:v>
                </c:pt>
                <c:pt idx="10815">
                  <c:v>1019.4</c:v>
                </c:pt>
                <c:pt idx="10816">
                  <c:v>1019.5</c:v>
                </c:pt>
                <c:pt idx="10817">
                  <c:v>1019.5</c:v>
                </c:pt>
                <c:pt idx="10818">
                  <c:v>1019.5</c:v>
                </c:pt>
                <c:pt idx="10819">
                  <c:v>1019.6</c:v>
                </c:pt>
                <c:pt idx="10820">
                  <c:v>1019.6</c:v>
                </c:pt>
                <c:pt idx="10821">
                  <c:v>1019.7</c:v>
                </c:pt>
                <c:pt idx="10822">
                  <c:v>1020</c:v>
                </c:pt>
                <c:pt idx="10823">
                  <c:v>1020</c:v>
                </c:pt>
                <c:pt idx="10824">
                  <c:v>1020.1</c:v>
                </c:pt>
                <c:pt idx="10825">
                  <c:v>1020.1</c:v>
                </c:pt>
                <c:pt idx="10826">
                  <c:v>1020.2</c:v>
                </c:pt>
                <c:pt idx="10827">
                  <c:v>1020.3</c:v>
                </c:pt>
                <c:pt idx="10828">
                  <c:v>1020.8</c:v>
                </c:pt>
                <c:pt idx="10829">
                  <c:v>1020.9</c:v>
                </c:pt>
                <c:pt idx="10830">
                  <c:v>1021.1</c:v>
                </c:pt>
                <c:pt idx="10831">
                  <c:v>1021.1</c:v>
                </c:pt>
                <c:pt idx="10832">
                  <c:v>1021.1</c:v>
                </c:pt>
                <c:pt idx="10833">
                  <c:v>1021.2</c:v>
                </c:pt>
                <c:pt idx="10834">
                  <c:v>1021.3</c:v>
                </c:pt>
                <c:pt idx="10835">
                  <c:v>1021.3</c:v>
                </c:pt>
                <c:pt idx="10836">
                  <c:v>1021.3</c:v>
                </c:pt>
                <c:pt idx="10837">
                  <c:v>1021.4</c:v>
                </c:pt>
                <c:pt idx="10838">
                  <c:v>1021.6</c:v>
                </c:pt>
                <c:pt idx="10839">
                  <c:v>1021.7</c:v>
                </c:pt>
                <c:pt idx="10840">
                  <c:v>1021.9</c:v>
                </c:pt>
                <c:pt idx="10841">
                  <c:v>1021.9</c:v>
                </c:pt>
                <c:pt idx="10842">
                  <c:v>1022</c:v>
                </c:pt>
                <c:pt idx="10843">
                  <c:v>1022.1</c:v>
                </c:pt>
                <c:pt idx="10844">
                  <c:v>1022.1</c:v>
                </c:pt>
                <c:pt idx="10845">
                  <c:v>1022.4</c:v>
                </c:pt>
                <c:pt idx="10846">
                  <c:v>1022.5</c:v>
                </c:pt>
                <c:pt idx="10847">
                  <c:v>1022.5</c:v>
                </c:pt>
                <c:pt idx="10848">
                  <c:v>1022.6</c:v>
                </c:pt>
                <c:pt idx="10849">
                  <c:v>1022.7</c:v>
                </c:pt>
                <c:pt idx="10850">
                  <c:v>1022.8</c:v>
                </c:pt>
                <c:pt idx="10851">
                  <c:v>1022.9</c:v>
                </c:pt>
                <c:pt idx="10852">
                  <c:v>1023</c:v>
                </c:pt>
                <c:pt idx="10853">
                  <c:v>1023</c:v>
                </c:pt>
                <c:pt idx="10854">
                  <c:v>1023</c:v>
                </c:pt>
                <c:pt idx="10855">
                  <c:v>1023.1</c:v>
                </c:pt>
                <c:pt idx="10856">
                  <c:v>1023.1</c:v>
                </c:pt>
                <c:pt idx="10857">
                  <c:v>1023.2</c:v>
                </c:pt>
                <c:pt idx="10858">
                  <c:v>1023.3</c:v>
                </c:pt>
                <c:pt idx="10859">
                  <c:v>1023.3</c:v>
                </c:pt>
                <c:pt idx="10860">
                  <c:v>1023.3</c:v>
                </c:pt>
                <c:pt idx="10861">
                  <c:v>1023.4</c:v>
                </c:pt>
                <c:pt idx="10862">
                  <c:v>1023.5</c:v>
                </c:pt>
                <c:pt idx="10863">
                  <c:v>1023.6</c:v>
                </c:pt>
                <c:pt idx="10864">
                  <c:v>1023.6</c:v>
                </c:pt>
                <c:pt idx="10865">
                  <c:v>1023.6</c:v>
                </c:pt>
                <c:pt idx="10866">
                  <c:v>1023.7</c:v>
                </c:pt>
                <c:pt idx="10867">
                  <c:v>1023.8</c:v>
                </c:pt>
                <c:pt idx="10868">
                  <c:v>1023.8</c:v>
                </c:pt>
                <c:pt idx="10869">
                  <c:v>1024</c:v>
                </c:pt>
                <c:pt idx="10870">
                  <c:v>1024</c:v>
                </c:pt>
                <c:pt idx="10871">
                  <c:v>1024.0999999999999</c:v>
                </c:pt>
                <c:pt idx="10872">
                  <c:v>1024.0999999999999</c:v>
                </c:pt>
                <c:pt idx="10873">
                  <c:v>1024.3</c:v>
                </c:pt>
                <c:pt idx="10874">
                  <c:v>1024.4000000000001</c:v>
                </c:pt>
                <c:pt idx="10875">
                  <c:v>1024.4000000000001</c:v>
                </c:pt>
                <c:pt idx="10876">
                  <c:v>1024.4000000000001</c:v>
                </c:pt>
                <c:pt idx="10877">
                  <c:v>1024.5</c:v>
                </c:pt>
                <c:pt idx="10878">
                  <c:v>1024.5999999999999</c:v>
                </c:pt>
                <c:pt idx="10879">
                  <c:v>1024.7</c:v>
                </c:pt>
                <c:pt idx="10880">
                  <c:v>1024.8</c:v>
                </c:pt>
                <c:pt idx="10881">
                  <c:v>1024.9000000000001</c:v>
                </c:pt>
                <c:pt idx="10882">
                  <c:v>1024.9000000000001</c:v>
                </c:pt>
                <c:pt idx="10883">
                  <c:v>1025</c:v>
                </c:pt>
                <c:pt idx="10884">
                  <c:v>1025.0999999999999</c:v>
                </c:pt>
                <c:pt idx="10885">
                  <c:v>1025.0999999999999</c:v>
                </c:pt>
                <c:pt idx="10886">
                  <c:v>1025.0999999999999</c:v>
                </c:pt>
                <c:pt idx="10887">
                  <c:v>1025.0999999999999</c:v>
                </c:pt>
                <c:pt idx="10888">
                  <c:v>1025.0999999999999</c:v>
                </c:pt>
                <c:pt idx="10889">
                  <c:v>1025.4000000000001</c:v>
                </c:pt>
                <c:pt idx="10890">
                  <c:v>1025.4000000000001</c:v>
                </c:pt>
                <c:pt idx="10891">
                  <c:v>1025.5</c:v>
                </c:pt>
                <c:pt idx="10892">
                  <c:v>1025.7</c:v>
                </c:pt>
                <c:pt idx="10893">
                  <c:v>1025.7</c:v>
                </c:pt>
                <c:pt idx="10894">
                  <c:v>1025.8</c:v>
                </c:pt>
                <c:pt idx="10895">
                  <c:v>1026</c:v>
                </c:pt>
                <c:pt idx="10896">
                  <c:v>1026</c:v>
                </c:pt>
                <c:pt idx="10897">
                  <c:v>1026.2</c:v>
                </c:pt>
                <c:pt idx="10898">
                  <c:v>1026.2</c:v>
                </c:pt>
                <c:pt idx="10899">
                  <c:v>1026.2</c:v>
                </c:pt>
                <c:pt idx="10900">
                  <c:v>1026.4000000000001</c:v>
                </c:pt>
                <c:pt idx="10901">
                  <c:v>1026.4000000000001</c:v>
                </c:pt>
                <c:pt idx="10902">
                  <c:v>1026.5</c:v>
                </c:pt>
                <c:pt idx="10903">
                  <c:v>1026.5</c:v>
                </c:pt>
                <c:pt idx="10904">
                  <c:v>1026.5999999999999</c:v>
                </c:pt>
                <c:pt idx="10905">
                  <c:v>1026.8</c:v>
                </c:pt>
                <c:pt idx="10906">
                  <c:v>1026.8</c:v>
                </c:pt>
                <c:pt idx="10907">
                  <c:v>1027.0999999999999</c:v>
                </c:pt>
                <c:pt idx="10908">
                  <c:v>1027.0999999999999</c:v>
                </c:pt>
                <c:pt idx="10909">
                  <c:v>1027.2</c:v>
                </c:pt>
                <c:pt idx="10910">
                  <c:v>1027.2</c:v>
                </c:pt>
                <c:pt idx="10911">
                  <c:v>1027.3</c:v>
                </c:pt>
                <c:pt idx="10912">
                  <c:v>1027.5</c:v>
                </c:pt>
                <c:pt idx="10913">
                  <c:v>1027.5</c:v>
                </c:pt>
                <c:pt idx="10914">
                  <c:v>1027.5999999999999</c:v>
                </c:pt>
                <c:pt idx="10915">
                  <c:v>1027.8</c:v>
                </c:pt>
                <c:pt idx="10916">
                  <c:v>1027.9000000000001</c:v>
                </c:pt>
                <c:pt idx="10917">
                  <c:v>1028.2</c:v>
                </c:pt>
                <c:pt idx="10918">
                  <c:v>1028.2</c:v>
                </c:pt>
                <c:pt idx="10919">
                  <c:v>1028.3</c:v>
                </c:pt>
                <c:pt idx="10920">
                  <c:v>1028.7</c:v>
                </c:pt>
                <c:pt idx="10921">
                  <c:v>1028.7</c:v>
                </c:pt>
                <c:pt idx="10922">
                  <c:v>1028.9000000000001</c:v>
                </c:pt>
                <c:pt idx="10923">
                  <c:v>1029</c:v>
                </c:pt>
                <c:pt idx="10924">
                  <c:v>1029</c:v>
                </c:pt>
                <c:pt idx="10925">
                  <c:v>1029.0999999999999</c:v>
                </c:pt>
                <c:pt idx="10926">
                  <c:v>1029.2</c:v>
                </c:pt>
                <c:pt idx="10927">
                  <c:v>1029.3</c:v>
                </c:pt>
                <c:pt idx="10928">
                  <c:v>1029.3</c:v>
                </c:pt>
                <c:pt idx="10929">
                  <c:v>1029.3</c:v>
                </c:pt>
                <c:pt idx="10930">
                  <c:v>1029.4000000000001</c:v>
                </c:pt>
                <c:pt idx="10931">
                  <c:v>1029.5</c:v>
                </c:pt>
                <c:pt idx="10932">
                  <c:v>1029.5</c:v>
                </c:pt>
                <c:pt idx="10933">
                  <c:v>1029.5999999999999</c:v>
                </c:pt>
                <c:pt idx="10934">
                  <c:v>1029.5999999999999</c:v>
                </c:pt>
                <c:pt idx="10935">
                  <c:v>1029.7</c:v>
                </c:pt>
                <c:pt idx="10936">
                  <c:v>1029.7</c:v>
                </c:pt>
                <c:pt idx="10937">
                  <c:v>1029.7</c:v>
                </c:pt>
                <c:pt idx="10938">
                  <c:v>1029.7</c:v>
                </c:pt>
                <c:pt idx="10939">
                  <c:v>1029.7</c:v>
                </c:pt>
                <c:pt idx="10940">
                  <c:v>1029.7</c:v>
                </c:pt>
                <c:pt idx="10941">
                  <c:v>1029.8</c:v>
                </c:pt>
                <c:pt idx="10942">
                  <c:v>1029.8</c:v>
                </c:pt>
                <c:pt idx="10943">
                  <c:v>1029.9000000000001</c:v>
                </c:pt>
                <c:pt idx="10944">
                  <c:v>1030.0999999999999</c:v>
                </c:pt>
                <c:pt idx="10945">
                  <c:v>1030.0999999999999</c:v>
                </c:pt>
                <c:pt idx="10946">
                  <c:v>1030.0999999999999</c:v>
                </c:pt>
                <c:pt idx="10947">
                  <c:v>1030.2</c:v>
                </c:pt>
                <c:pt idx="10948">
                  <c:v>1030.3</c:v>
                </c:pt>
                <c:pt idx="10949">
                  <c:v>1030.3</c:v>
                </c:pt>
                <c:pt idx="10950">
                  <c:v>1030.4000000000001</c:v>
                </c:pt>
                <c:pt idx="10951">
                  <c:v>1030.8</c:v>
                </c:pt>
                <c:pt idx="10952">
                  <c:v>1030.8</c:v>
                </c:pt>
                <c:pt idx="10953">
                  <c:v>1030.9000000000001</c:v>
                </c:pt>
                <c:pt idx="10954">
                  <c:v>1031</c:v>
                </c:pt>
                <c:pt idx="10955">
                  <c:v>1031.0999999999999</c:v>
                </c:pt>
                <c:pt idx="10956">
                  <c:v>1031.2</c:v>
                </c:pt>
                <c:pt idx="10957">
                  <c:v>1031.3</c:v>
                </c:pt>
                <c:pt idx="10958">
                  <c:v>1031.3</c:v>
                </c:pt>
                <c:pt idx="10959">
                  <c:v>1031.4000000000001</c:v>
                </c:pt>
                <c:pt idx="10960">
                  <c:v>1031.9000000000001</c:v>
                </c:pt>
                <c:pt idx="10961">
                  <c:v>1032.2</c:v>
                </c:pt>
                <c:pt idx="10962">
                  <c:v>1032.4000000000001</c:v>
                </c:pt>
                <c:pt idx="10963">
                  <c:v>1032.4000000000001</c:v>
                </c:pt>
                <c:pt idx="10964">
                  <c:v>1032.5</c:v>
                </c:pt>
                <c:pt idx="10965">
                  <c:v>1032.5</c:v>
                </c:pt>
                <c:pt idx="10966">
                  <c:v>1032.5999999999999</c:v>
                </c:pt>
                <c:pt idx="10967">
                  <c:v>1032.5999999999999</c:v>
                </c:pt>
                <c:pt idx="10968">
                  <c:v>1032.7</c:v>
                </c:pt>
                <c:pt idx="10969">
                  <c:v>1032.8</c:v>
                </c:pt>
                <c:pt idx="10970">
                  <c:v>1032.9000000000001</c:v>
                </c:pt>
                <c:pt idx="10971">
                  <c:v>1033</c:v>
                </c:pt>
                <c:pt idx="10972">
                  <c:v>1033.0999999999999</c:v>
                </c:pt>
                <c:pt idx="10973">
                  <c:v>1033.0999999999999</c:v>
                </c:pt>
                <c:pt idx="10974">
                  <c:v>1033.0999999999999</c:v>
                </c:pt>
                <c:pt idx="10975">
                  <c:v>1033.0999999999999</c:v>
                </c:pt>
                <c:pt idx="10976">
                  <c:v>1033.2</c:v>
                </c:pt>
                <c:pt idx="10977">
                  <c:v>1033.2</c:v>
                </c:pt>
                <c:pt idx="10978">
                  <c:v>1033.2</c:v>
                </c:pt>
                <c:pt idx="10979">
                  <c:v>1033.2</c:v>
                </c:pt>
                <c:pt idx="10980">
                  <c:v>1033.3</c:v>
                </c:pt>
                <c:pt idx="10981">
                  <c:v>1033.3</c:v>
                </c:pt>
                <c:pt idx="10982">
                  <c:v>1033.3</c:v>
                </c:pt>
                <c:pt idx="10983">
                  <c:v>1033.4000000000001</c:v>
                </c:pt>
                <c:pt idx="10984">
                  <c:v>1033.5999999999999</c:v>
                </c:pt>
                <c:pt idx="10985">
                  <c:v>1033.7</c:v>
                </c:pt>
                <c:pt idx="10986">
                  <c:v>1033.7</c:v>
                </c:pt>
                <c:pt idx="10987">
                  <c:v>1033.8</c:v>
                </c:pt>
                <c:pt idx="10988">
                  <c:v>1033.9000000000001</c:v>
                </c:pt>
                <c:pt idx="10989">
                  <c:v>1034.0999999999999</c:v>
                </c:pt>
                <c:pt idx="10990">
                  <c:v>1034.0999999999999</c:v>
                </c:pt>
                <c:pt idx="10991">
                  <c:v>1034.2</c:v>
                </c:pt>
                <c:pt idx="10992">
                  <c:v>1034.5</c:v>
                </c:pt>
                <c:pt idx="10993">
                  <c:v>1034.5</c:v>
                </c:pt>
                <c:pt idx="10994">
                  <c:v>1034.7</c:v>
                </c:pt>
                <c:pt idx="10995">
                  <c:v>1034.7</c:v>
                </c:pt>
                <c:pt idx="10996">
                  <c:v>1034.8</c:v>
                </c:pt>
                <c:pt idx="10997">
                  <c:v>1034.9000000000001</c:v>
                </c:pt>
                <c:pt idx="10998">
                  <c:v>1034.9000000000001</c:v>
                </c:pt>
                <c:pt idx="10999">
                  <c:v>1034.9000000000001</c:v>
                </c:pt>
                <c:pt idx="11000">
                  <c:v>1035</c:v>
                </c:pt>
                <c:pt idx="11001">
                  <c:v>1035</c:v>
                </c:pt>
                <c:pt idx="11002">
                  <c:v>1035.2</c:v>
                </c:pt>
                <c:pt idx="11003">
                  <c:v>1035.5</c:v>
                </c:pt>
                <c:pt idx="11004">
                  <c:v>1035.5</c:v>
                </c:pt>
                <c:pt idx="11005">
                  <c:v>1035.5999999999999</c:v>
                </c:pt>
                <c:pt idx="11006">
                  <c:v>1035.9000000000001</c:v>
                </c:pt>
                <c:pt idx="11007">
                  <c:v>1036</c:v>
                </c:pt>
                <c:pt idx="11008">
                  <c:v>1036</c:v>
                </c:pt>
                <c:pt idx="11009">
                  <c:v>1036.0999999999999</c:v>
                </c:pt>
                <c:pt idx="11010">
                  <c:v>1036.0999999999999</c:v>
                </c:pt>
                <c:pt idx="11011">
                  <c:v>1036.0999999999999</c:v>
                </c:pt>
                <c:pt idx="11012">
                  <c:v>1036.0999999999999</c:v>
                </c:pt>
                <c:pt idx="11013">
                  <c:v>1036.2</c:v>
                </c:pt>
                <c:pt idx="11014">
                  <c:v>1036.3</c:v>
                </c:pt>
                <c:pt idx="11015">
                  <c:v>1036.3</c:v>
                </c:pt>
                <c:pt idx="11016">
                  <c:v>1036.3</c:v>
                </c:pt>
                <c:pt idx="11017">
                  <c:v>1036.3</c:v>
                </c:pt>
                <c:pt idx="11018">
                  <c:v>1036.4000000000001</c:v>
                </c:pt>
                <c:pt idx="11019">
                  <c:v>1036.4000000000001</c:v>
                </c:pt>
                <c:pt idx="11020">
                  <c:v>1036.4000000000001</c:v>
                </c:pt>
                <c:pt idx="11021">
                  <c:v>1036.7</c:v>
                </c:pt>
                <c:pt idx="11022">
                  <c:v>1036.8</c:v>
                </c:pt>
                <c:pt idx="11023">
                  <c:v>1036.8</c:v>
                </c:pt>
                <c:pt idx="11024">
                  <c:v>1036.9000000000001</c:v>
                </c:pt>
                <c:pt idx="11025">
                  <c:v>1037</c:v>
                </c:pt>
                <c:pt idx="11026">
                  <c:v>1037.0999999999999</c:v>
                </c:pt>
                <c:pt idx="11027">
                  <c:v>1037.2</c:v>
                </c:pt>
                <c:pt idx="11028">
                  <c:v>1037.3</c:v>
                </c:pt>
                <c:pt idx="11029">
                  <c:v>1037.4000000000001</c:v>
                </c:pt>
                <c:pt idx="11030">
                  <c:v>1037.5999999999999</c:v>
                </c:pt>
                <c:pt idx="11031">
                  <c:v>1037.9000000000001</c:v>
                </c:pt>
                <c:pt idx="11032">
                  <c:v>1037.9000000000001</c:v>
                </c:pt>
                <c:pt idx="11033">
                  <c:v>1038.0999999999999</c:v>
                </c:pt>
                <c:pt idx="11034">
                  <c:v>1038.0999999999999</c:v>
                </c:pt>
                <c:pt idx="11035">
                  <c:v>1038.0999999999999</c:v>
                </c:pt>
                <c:pt idx="11036">
                  <c:v>1038.2</c:v>
                </c:pt>
                <c:pt idx="11037">
                  <c:v>1038.2</c:v>
                </c:pt>
                <c:pt idx="11038">
                  <c:v>1038.3</c:v>
                </c:pt>
                <c:pt idx="11039">
                  <c:v>1038.5</c:v>
                </c:pt>
                <c:pt idx="11040">
                  <c:v>1038.5</c:v>
                </c:pt>
                <c:pt idx="11041">
                  <c:v>1038.5</c:v>
                </c:pt>
                <c:pt idx="11042">
                  <c:v>1038.7</c:v>
                </c:pt>
                <c:pt idx="11043">
                  <c:v>1038.7</c:v>
                </c:pt>
                <c:pt idx="11044">
                  <c:v>1038.8</c:v>
                </c:pt>
                <c:pt idx="11045">
                  <c:v>1039</c:v>
                </c:pt>
                <c:pt idx="11046">
                  <c:v>1039.0999999999999</c:v>
                </c:pt>
                <c:pt idx="11047">
                  <c:v>1039.2</c:v>
                </c:pt>
                <c:pt idx="11048">
                  <c:v>1039.2</c:v>
                </c:pt>
                <c:pt idx="11049">
                  <c:v>1039.3</c:v>
                </c:pt>
                <c:pt idx="11050">
                  <c:v>1039.3</c:v>
                </c:pt>
                <c:pt idx="11051">
                  <c:v>1039.4000000000001</c:v>
                </c:pt>
                <c:pt idx="11052">
                  <c:v>1039.5999999999999</c:v>
                </c:pt>
                <c:pt idx="11053">
                  <c:v>1039.7</c:v>
                </c:pt>
                <c:pt idx="11054">
                  <c:v>1040.0999999999999</c:v>
                </c:pt>
                <c:pt idx="11055">
                  <c:v>1040.2</c:v>
                </c:pt>
                <c:pt idx="11056">
                  <c:v>1040.3</c:v>
                </c:pt>
                <c:pt idx="11057">
                  <c:v>1040.3</c:v>
                </c:pt>
                <c:pt idx="11058">
                  <c:v>1040.3</c:v>
                </c:pt>
                <c:pt idx="11059">
                  <c:v>1040.4000000000001</c:v>
                </c:pt>
                <c:pt idx="11060">
                  <c:v>1040.5</c:v>
                </c:pt>
                <c:pt idx="11061">
                  <c:v>1040.5999999999999</c:v>
                </c:pt>
                <c:pt idx="11062">
                  <c:v>1040.8</c:v>
                </c:pt>
                <c:pt idx="11063">
                  <c:v>1040.8</c:v>
                </c:pt>
                <c:pt idx="11064">
                  <c:v>1040.8</c:v>
                </c:pt>
                <c:pt idx="11065">
                  <c:v>1041.0999999999999</c:v>
                </c:pt>
                <c:pt idx="11066">
                  <c:v>1041.0999999999999</c:v>
                </c:pt>
                <c:pt idx="11067">
                  <c:v>1041.0999999999999</c:v>
                </c:pt>
                <c:pt idx="11068">
                  <c:v>1041.2</c:v>
                </c:pt>
                <c:pt idx="11069">
                  <c:v>1041.2</c:v>
                </c:pt>
                <c:pt idx="11070">
                  <c:v>1041.3</c:v>
                </c:pt>
                <c:pt idx="11071">
                  <c:v>1041.7</c:v>
                </c:pt>
                <c:pt idx="11072">
                  <c:v>1041.7</c:v>
                </c:pt>
                <c:pt idx="11073">
                  <c:v>1041.8</c:v>
                </c:pt>
                <c:pt idx="11074">
                  <c:v>1041.9000000000001</c:v>
                </c:pt>
                <c:pt idx="11075">
                  <c:v>1041.9000000000001</c:v>
                </c:pt>
                <c:pt idx="11076">
                  <c:v>1041.9000000000001</c:v>
                </c:pt>
                <c:pt idx="11077">
                  <c:v>1042</c:v>
                </c:pt>
                <c:pt idx="11078">
                  <c:v>1042.0999999999999</c:v>
                </c:pt>
                <c:pt idx="11079">
                  <c:v>1042.2</c:v>
                </c:pt>
                <c:pt idx="11080">
                  <c:v>1042.2</c:v>
                </c:pt>
                <c:pt idx="11081">
                  <c:v>1042.2</c:v>
                </c:pt>
                <c:pt idx="11082">
                  <c:v>1042.3</c:v>
                </c:pt>
                <c:pt idx="11083">
                  <c:v>1042.4000000000001</c:v>
                </c:pt>
                <c:pt idx="11084">
                  <c:v>1042.4000000000001</c:v>
                </c:pt>
                <c:pt idx="11085">
                  <c:v>1042.5999999999999</c:v>
                </c:pt>
                <c:pt idx="11086">
                  <c:v>1042.7</c:v>
                </c:pt>
                <c:pt idx="11087">
                  <c:v>1042.8</c:v>
                </c:pt>
                <c:pt idx="11088">
                  <c:v>1042.8</c:v>
                </c:pt>
                <c:pt idx="11089">
                  <c:v>1042.9000000000001</c:v>
                </c:pt>
                <c:pt idx="11090">
                  <c:v>1043.0999999999999</c:v>
                </c:pt>
                <c:pt idx="11091">
                  <c:v>1043.0999999999999</c:v>
                </c:pt>
                <c:pt idx="11092">
                  <c:v>1043.2</c:v>
                </c:pt>
                <c:pt idx="11093">
                  <c:v>1043.5</c:v>
                </c:pt>
                <c:pt idx="11094">
                  <c:v>1043.5</c:v>
                </c:pt>
                <c:pt idx="11095">
                  <c:v>1043.7</c:v>
                </c:pt>
                <c:pt idx="11096">
                  <c:v>1043.7</c:v>
                </c:pt>
                <c:pt idx="11097">
                  <c:v>1043.8</c:v>
                </c:pt>
                <c:pt idx="11098">
                  <c:v>1043.9000000000001</c:v>
                </c:pt>
                <c:pt idx="11099">
                  <c:v>1044</c:v>
                </c:pt>
                <c:pt idx="11100">
                  <c:v>1044</c:v>
                </c:pt>
                <c:pt idx="11101">
                  <c:v>1044.0999999999999</c:v>
                </c:pt>
                <c:pt idx="11102">
                  <c:v>1044.0999999999999</c:v>
                </c:pt>
                <c:pt idx="11103">
                  <c:v>1044.2</c:v>
                </c:pt>
                <c:pt idx="11104">
                  <c:v>1044.2</c:v>
                </c:pt>
                <c:pt idx="11105">
                  <c:v>1044.3</c:v>
                </c:pt>
                <c:pt idx="11106">
                  <c:v>1044.3</c:v>
                </c:pt>
                <c:pt idx="11107">
                  <c:v>1044.4000000000001</c:v>
                </c:pt>
                <c:pt idx="11108">
                  <c:v>1044.5</c:v>
                </c:pt>
                <c:pt idx="11109">
                  <c:v>1044.7</c:v>
                </c:pt>
                <c:pt idx="11110">
                  <c:v>1044.8</c:v>
                </c:pt>
                <c:pt idx="11111">
                  <c:v>1044.9000000000001</c:v>
                </c:pt>
                <c:pt idx="11112">
                  <c:v>1044.9000000000001</c:v>
                </c:pt>
                <c:pt idx="11113">
                  <c:v>1045</c:v>
                </c:pt>
                <c:pt idx="11114">
                  <c:v>1045</c:v>
                </c:pt>
                <c:pt idx="11115">
                  <c:v>1045.0999999999999</c:v>
                </c:pt>
                <c:pt idx="11116">
                  <c:v>1045.2</c:v>
                </c:pt>
                <c:pt idx="11117">
                  <c:v>1045.2</c:v>
                </c:pt>
                <c:pt idx="11118">
                  <c:v>1045.3</c:v>
                </c:pt>
                <c:pt idx="11119">
                  <c:v>1045.3</c:v>
                </c:pt>
                <c:pt idx="11120">
                  <c:v>1045.4000000000001</c:v>
                </c:pt>
                <c:pt idx="11121">
                  <c:v>1045.4000000000001</c:v>
                </c:pt>
                <c:pt idx="11122">
                  <c:v>1045.4000000000001</c:v>
                </c:pt>
                <c:pt idx="11123">
                  <c:v>1045.5</c:v>
                </c:pt>
                <c:pt idx="11124">
                  <c:v>1045.5999999999999</c:v>
                </c:pt>
                <c:pt idx="11125">
                  <c:v>1045.7</c:v>
                </c:pt>
                <c:pt idx="11126">
                  <c:v>1045.8</c:v>
                </c:pt>
                <c:pt idx="11127">
                  <c:v>1045.8</c:v>
                </c:pt>
                <c:pt idx="11128">
                  <c:v>1045.9000000000001</c:v>
                </c:pt>
                <c:pt idx="11129">
                  <c:v>1045.9000000000001</c:v>
                </c:pt>
                <c:pt idx="11130">
                  <c:v>1045.9000000000001</c:v>
                </c:pt>
                <c:pt idx="11131">
                  <c:v>1045.9000000000001</c:v>
                </c:pt>
                <c:pt idx="11132">
                  <c:v>1046</c:v>
                </c:pt>
                <c:pt idx="11133">
                  <c:v>1046</c:v>
                </c:pt>
                <c:pt idx="11134">
                  <c:v>1046.0999999999999</c:v>
                </c:pt>
                <c:pt idx="11135">
                  <c:v>1046.0999999999999</c:v>
                </c:pt>
                <c:pt idx="11136">
                  <c:v>1046.2</c:v>
                </c:pt>
                <c:pt idx="11137">
                  <c:v>1046.2</c:v>
                </c:pt>
                <c:pt idx="11138">
                  <c:v>1046.4000000000001</c:v>
                </c:pt>
                <c:pt idx="11139">
                  <c:v>1046.4000000000001</c:v>
                </c:pt>
                <c:pt idx="11140">
                  <c:v>1046.5</c:v>
                </c:pt>
                <c:pt idx="11141">
                  <c:v>1046.5999999999999</c:v>
                </c:pt>
                <c:pt idx="11142">
                  <c:v>1046.5999999999999</c:v>
                </c:pt>
                <c:pt idx="11143">
                  <c:v>1046.7</c:v>
                </c:pt>
                <c:pt idx="11144">
                  <c:v>1046.7</c:v>
                </c:pt>
                <c:pt idx="11145">
                  <c:v>1046.9000000000001</c:v>
                </c:pt>
                <c:pt idx="11146">
                  <c:v>1047.2</c:v>
                </c:pt>
                <c:pt idx="11147">
                  <c:v>1047.2</c:v>
                </c:pt>
                <c:pt idx="11148">
                  <c:v>1047.2</c:v>
                </c:pt>
                <c:pt idx="11149">
                  <c:v>1047.3</c:v>
                </c:pt>
                <c:pt idx="11150">
                  <c:v>1047.5</c:v>
                </c:pt>
                <c:pt idx="11151">
                  <c:v>1047.5999999999999</c:v>
                </c:pt>
                <c:pt idx="11152">
                  <c:v>1047.5999999999999</c:v>
                </c:pt>
                <c:pt idx="11153">
                  <c:v>1047.7</c:v>
                </c:pt>
                <c:pt idx="11154">
                  <c:v>1047.8</c:v>
                </c:pt>
                <c:pt idx="11155">
                  <c:v>1047.9000000000001</c:v>
                </c:pt>
                <c:pt idx="11156">
                  <c:v>1047.9000000000001</c:v>
                </c:pt>
                <c:pt idx="11157">
                  <c:v>1048</c:v>
                </c:pt>
                <c:pt idx="11158">
                  <c:v>1048</c:v>
                </c:pt>
                <c:pt idx="11159">
                  <c:v>1048.2</c:v>
                </c:pt>
                <c:pt idx="11160">
                  <c:v>1048.2</c:v>
                </c:pt>
                <c:pt idx="11161">
                  <c:v>1048.3</c:v>
                </c:pt>
                <c:pt idx="11162">
                  <c:v>1048.5</c:v>
                </c:pt>
                <c:pt idx="11163">
                  <c:v>1048.5</c:v>
                </c:pt>
                <c:pt idx="11164">
                  <c:v>1048.5999999999999</c:v>
                </c:pt>
                <c:pt idx="11165">
                  <c:v>1048.5999999999999</c:v>
                </c:pt>
                <c:pt idx="11166">
                  <c:v>1048.5999999999999</c:v>
                </c:pt>
                <c:pt idx="11167">
                  <c:v>1048.7</c:v>
                </c:pt>
                <c:pt idx="11168">
                  <c:v>1048.7</c:v>
                </c:pt>
                <c:pt idx="11169">
                  <c:v>1048.8</c:v>
                </c:pt>
                <c:pt idx="11170">
                  <c:v>1048.8</c:v>
                </c:pt>
                <c:pt idx="11171">
                  <c:v>1048.8</c:v>
                </c:pt>
                <c:pt idx="11172">
                  <c:v>1048.9000000000001</c:v>
                </c:pt>
                <c:pt idx="11173">
                  <c:v>1048.9000000000001</c:v>
                </c:pt>
                <c:pt idx="11174">
                  <c:v>1048.9000000000001</c:v>
                </c:pt>
                <c:pt idx="11175">
                  <c:v>1048.9000000000001</c:v>
                </c:pt>
                <c:pt idx="11176">
                  <c:v>1049</c:v>
                </c:pt>
                <c:pt idx="11177">
                  <c:v>1049</c:v>
                </c:pt>
                <c:pt idx="11178">
                  <c:v>1049.0999999999999</c:v>
                </c:pt>
                <c:pt idx="11179">
                  <c:v>1049.0999999999999</c:v>
                </c:pt>
                <c:pt idx="11180">
                  <c:v>1049.2</c:v>
                </c:pt>
                <c:pt idx="11181">
                  <c:v>1049.2</c:v>
                </c:pt>
                <c:pt idx="11182">
                  <c:v>1049.2</c:v>
                </c:pt>
                <c:pt idx="11183">
                  <c:v>1049.2</c:v>
                </c:pt>
                <c:pt idx="11184">
                  <c:v>1049.4000000000001</c:v>
                </c:pt>
                <c:pt idx="11185">
                  <c:v>1049.4000000000001</c:v>
                </c:pt>
                <c:pt idx="11186">
                  <c:v>1049.4000000000001</c:v>
                </c:pt>
                <c:pt idx="11187">
                  <c:v>1049.5</c:v>
                </c:pt>
                <c:pt idx="11188">
                  <c:v>1049.5</c:v>
                </c:pt>
                <c:pt idx="11189">
                  <c:v>1049.5</c:v>
                </c:pt>
                <c:pt idx="11190">
                  <c:v>1049.8</c:v>
                </c:pt>
                <c:pt idx="11191">
                  <c:v>1049.9000000000001</c:v>
                </c:pt>
                <c:pt idx="11192">
                  <c:v>1049.9000000000001</c:v>
                </c:pt>
                <c:pt idx="11193">
                  <c:v>1049.9000000000001</c:v>
                </c:pt>
                <c:pt idx="11194">
                  <c:v>1050</c:v>
                </c:pt>
                <c:pt idx="11195">
                  <c:v>1050.3</c:v>
                </c:pt>
                <c:pt idx="11196">
                  <c:v>1050.3</c:v>
                </c:pt>
                <c:pt idx="11197">
                  <c:v>1050.5</c:v>
                </c:pt>
                <c:pt idx="11198">
                  <c:v>1050.7</c:v>
                </c:pt>
                <c:pt idx="11199">
                  <c:v>1050.8</c:v>
                </c:pt>
                <c:pt idx="11200">
                  <c:v>1051</c:v>
                </c:pt>
                <c:pt idx="11201">
                  <c:v>1051.0999999999999</c:v>
                </c:pt>
                <c:pt idx="11202">
                  <c:v>1051.2</c:v>
                </c:pt>
                <c:pt idx="11203">
                  <c:v>1051.3</c:v>
                </c:pt>
                <c:pt idx="11204">
                  <c:v>1051.3</c:v>
                </c:pt>
                <c:pt idx="11205">
                  <c:v>1051.3</c:v>
                </c:pt>
                <c:pt idx="11206">
                  <c:v>1051.4000000000001</c:v>
                </c:pt>
                <c:pt idx="11207">
                  <c:v>1051.4000000000001</c:v>
                </c:pt>
                <c:pt idx="11208">
                  <c:v>1051.5999999999999</c:v>
                </c:pt>
                <c:pt idx="11209">
                  <c:v>1051.5999999999999</c:v>
                </c:pt>
                <c:pt idx="11210">
                  <c:v>1051.7</c:v>
                </c:pt>
                <c:pt idx="11211">
                  <c:v>1051.8</c:v>
                </c:pt>
                <c:pt idx="11212">
                  <c:v>1051.9000000000001</c:v>
                </c:pt>
                <c:pt idx="11213">
                  <c:v>1052</c:v>
                </c:pt>
                <c:pt idx="11214">
                  <c:v>1052</c:v>
                </c:pt>
                <c:pt idx="11215">
                  <c:v>1052.0999999999999</c:v>
                </c:pt>
                <c:pt idx="11216">
                  <c:v>1052.3</c:v>
                </c:pt>
                <c:pt idx="11217">
                  <c:v>1052.4000000000001</c:v>
                </c:pt>
                <c:pt idx="11218">
                  <c:v>1052.4000000000001</c:v>
                </c:pt>
                <c:pt idx="11219">
                  <c:v>1052.5</c:v>
                </c:pt>
                <c:pt idx="11220">
                  <c:v>1052.5999999999999</c:v>
                </c:pt>
                <c:pt idx="11221">
                  <c:v>1052.5999999999999</c:v>
                </c:pt>
                <c:pt idx="11222">
                  <c:v>1052.5999999999999</c:v>
                </c:pt>
                <c:pt idx="11223">
                  <c:v>1052.7</c:v>
                </c:pt>
                <c:pt idx="11224">
                  <c:v>1052.7</c:v>
                </c:pt>
                <c:pt idx="11225">
                  <c:v>1052.8</c:v>
                </c:pt>
                <c:pt idx="11226">
                  <c:v>1052.8</c:v>
                </c:pt>
                <c:pt idx="11227">
                  <c:v>1053</c:v>
                </c:pt>
                <c:pt idx="11228">
                  <c:v>1053.0999999999999</c:v>
                </c:pt>
                <c:pt idx="11229">
                  <c:v>1053.4000000000001</c:v>
                </c:pt>
                <c:pt idx="11230">
                  <c:v>1053.5</c:v>
                </c:pt>
                <c:pt idx="11231">
                  <c:v>1053.5</c:v>
                </c:pt>
                <c:pt idx="11232">
                  <c:v>1053.5999999999999</c:v>
                </c:pt>
                <c:pt idx="11233">
                  <c:v>1053.9000000000001</c:v>
                </c:pt>
                <c:pt idx="11234">
                  <c:v>1053.9000000000001</c:v>
                </c:pt>
                <c:pt idx="11235">
                  <c:v>1054</c:v>
                </c:pt>
                <c:pt idx="11236">
                  <c:v>1054.0999999999999</c:v>
                </c:pt>
                <c:pt idx="11237">
                  <c:v>1054.0999999999999</c:v>
                </c:pt>
                <c:pt idx="11238">
                  <c:v>1054.2</c:v>
                </c:pt>
                <c:pt idx="11239">
                  <c:v>1054.2</c:v>
                </c:pt>
                <c:pt idx="11240">
                  <c:v>1054.4000000000001</c:v>
                </c:pt>
                <c:pt idx="11241">
                  <c:v>1054.5</c:v>
                </c:pt>
                <c:pt idx="11242">
                  <c:v>1054.5999999999999</c:v>
                </c:pt>
                <c:pt idx="11243">
                  <c:v>1054.5999999999999</c:v>
                </c:pt>
                <c:pt idx="11244">
                  <c:v>1054.7</c:v>
                </c:pt>
                <c:pt idx="11245">
                  <c:v>1054.8</c:v>
                </c:pt>
                <c:pt idx="11246">
                  <c:v>1054.8</c:v>
                </c:pt>
                <c:pt idx="11247">
                  <c:v>1054.9000000000001</c:v>
                </c:pt>
                <c:pt idx="11248">
                  <c:v>1055</c:v>
                </c:pt>
                <c:pt idx="11249">
                  <c:v>1055.0999999999999</c:v>
                </c:pt>
                <c:pt idx="11250">
                  <c:v>1055.0999999999999</c:v>
                </c:pt>
                <c:pt idx="11251">
                  <c:v>1055.2</c:v>
                </c:pt>
                <c:pt idx="11252">
                  <c:v>1055.2</c:v>
                </c:pt>
                <c:pt idx="11253">
                  <c:v>1055.5</c:v>
                </c:pt>
                <c:pt idx="11254">
                  <c:v>1055.5</c:v>
                </c:pt>
                <c:pt idx="11255">
                  <c:v>1055.5</c:v>
                </c:pt>
                <c:pt idx="11256">
                  <c:v>1055.5</c:v>
                </c:pt>
                <c:pt idx="11257">
                  <c:v>1055.5999999999999</c:v>
                </c:pt>
                <c:pt idx="11258">
                  <c:v>1055.5999999999999</c:v>
                </c:pt>
                <c:pt idx="11259">
                  <c:v>1055.9000000000001</c:v>
                </c:pt>
                <c:pt idx="11260">
                  <c:v>1055.9000000000001</c:v>
                </c:pt>
                <c:pt idx="11261">
                  <c:v>1055.9000000000001</c:v>
                </c:pt>
                <c:pt idx="11262">
                  <c:v>1056.3</c:v>
                </c:pt>
                <c:pt idx="11263">
                  <c:v>1056.4000000000001</c:v>
                </c:pt>
                <c:pt idx="11264">
                  <c:v>1056.5</c:v>
                </c:pt>
                <c:pt idx="11265">
                  <c:v>1056.5</c:v>
                </c:pt>
                <c:pt idx="11266">
                  <c:v>1056.7</c:v>
                </c:pt>
                <c:pt idx="11267">
                  <c:v>1056.7</c:v>
                </c:pt>
                <c:pt idx="11268">
                  <c:v>1056.8</c:v>
                </c:pt>
                <c:pt idx="11269">
                  <c:v>1057</c:v>
                </c:pt>
                <c:pt idx="11270">
                  <c:v>1057.0999999999999</c:v>
                </c:pt>
                <c:pt idx="11271">
                  <c:v>1057.0999999999999</c:v>
                </c:pt>
                <c:pt idx="11272">
                  <c:v>1057.0999999999999</c:v>
                </c:pt>
                <c:pt idx="11273">
                  <c:v>1057.2</c:v>
                </c:pt>
                <c:pt idx="11274">
                  <c:v>1057.2</c:v>
                </c:pt>
                <c:pt idx="11275">
                  <c:v>1057.5</c:v>
                </c:pt>
                <c:pt idx="11276">
                  <c:v>1057.5999999999999</c:v>
                </c:pt>
                <c:pt idx="11277">
                  <c:v>1057.9000000000001</c:v>
                </c:pt>
                <c:pt idx="11278">
                  <c:v>1057.9000000000001</c:v>
                </c:pt>
                <c:pt idx="11279">
                  <c:v>1057.9000000000001</c:v>
                </c:pt>
                <c:pt idx="11280">
                  <c:v>1058.0999999999999</c:v>
                </c:pt>
                <c:pt idx="11281">
                  <c:v>1058.2</c:v>
                </c:pt>
                <c:pt idx="11282">
                  <c:v>1058.2</c:v>
                </c:pt>
                <c:pt idx="11283">
                  <c:v>1058.3</c:v>
                </c:pt>
                <c:pt idx="11284">
                  <c:v>1058.5999999999999</c:v>
                </c:pt>
                <c:pt idx="11285">
                  <c:v>1058.7</c:v>
                </c:pt>
                <c:pt idx="11286">
                  <c:v>1058.8</c:v>
                </c:pt>
                <c:pt idx="11287">
                  <c:v>1058.8</c:v>
                </c:pt>
                <c:pt idx="11288">
                  <c:v>1058.8</c:v>
                </c:pt>
                <c:pt idx="11289">
                  <c:v>1058.9000000000001</c:v>
                </c:pt>
                <c:pt idx="11290">
                  <c:v>1058.9000000000001</c:v>
                </c:pt>
                <c:pt idx="11291">
                  <c:v>1058.9000000000001</c:v>
                </c:pt>
                <c:pt idx="11292">
                  <c:v>1059</c:v>
                </c:pt>
                <c:pt idx="11293">
                  <c:v>1059.3</c:v>
                </c:pt>
                <c:pt idx="11294">
                  <c:v>1059.4000000000001</c:v>
                </c:pt>
                <c:pt idx="11295">
                  <c:v>1059.9000000000001</c:v>
                </c:pt>
                <c:pt idx="11296">
                  <c:v>1059.9000000000001</c:v>
                </c:pt>
                <c:pt idx="11297">
                  <c:v>1060</c:v>
                </c:pt>
                <c:pt idx="11298">
                  <c:v>1060</c:v>
                </c:pt>
                <c:pt idx="11299">
                  <c:v>1060.0999999999999</c:v>
                </c:pt>
                <c:pt idx="11300">
                  <c:v>1060.2</c:v>
                </c:pt>
                <c:pt idx="11301">
                  <c:v>1060.2</c:v>
                </c:pt>
                <c:pt idx="11302">
                  <c:v>1060.2</c:v>
                </c:pt>
                <c:pt idx="11303">
                  <c:v>1060.3</c:v>
                </c:pt>
                <c:pt idx="11304">
                  <c:v>1060.3</c:v>
                </c:pt>
                <c:pt idx="11305">
                  <c:v>1060.4000000000001</c:v>
                </c:pt>
                <c:pt idx="11306">
                  <c:v>1060.5999999999999</c:v>
                </c:pt>
                <c:pt idx="11307">
                  <c:v>1060.5999999999999</c:v>
                </c:pt>
                <c:pt idx="11308">
                  <c:v>1060.5999999999999</c:v>
                </c:pt>
                <c:pt idx="11309">
                  <c:v>1060.9000000000001</c:v>
                </c:pt>
                <c:pt idx="11310">
                  <c:v>1061</c:v>
                </c:pt>
                <c:pt idx="11311">
                  <c:v>1061</c:v>
                </c:pt>
                <c:pt idx="11312">
                  <c:v>1061.5</c:v>
                </c:pt>
                <c:pt idx="11313">
                  <c:v>1061.9000000000001</c:v>
                </c:pt>
                <c:pt idx="11314">
                  <c:v>1062.2</c:v>
                </c:pt>
                <c:pt idx="11315">
                  <c:v>1062.3</c:v>
                </c:pt>
                <c:pt idx="11316">
                  <c:v>1062.3</c:v>
                </c:pt>
                <c:pt idx="11317">
                  <c:v>1062.4000000000001</c:v>
                </c:pt>
                <c:pt idx="11318">
                  <c:v>1062.5</c:v>
                </c:pt>
                <c:pt idx="11319">
                  <c:v>1062.5999999999999</c:v>
                </c:pt>
                <c:pt idx="11320">
                  <c:v>1062.7</c:v>
                </c:pt>
                <c:pt idx="11321">
                  <c:v>1062.7</c:v>
                </c:pt>
                <c:pt idx="11322">
                  <c:v>1062.8</c:v>
                </c:pt>
                <c:pt idx="11323">
                  <c:v>1062.9000000000001</c:v>
                </c:pt>
                <c:pt idx="11324">
                  <c:v>1062.9000000000001</c:v>
                </c:pt>
                <c:pt idx="11325">
                  <c:v>1063</c:v>
                </c:pt>
                <c:pt idx="11326">
                  <c:v>1063</c:v>
                </c:pt>
                <c:pt idx="11327">
                  <c:v>1063.4000000000001</c:v>
                </c:pt>
                <c:pt idx="11328">
                  <c:v>1063.5</c:v>
                </c:pt>
                <c:pt idx="11329">
                  <c:v>1063.5</c:v>
                </c:pt>
                <c:pt idx="11330">
                  <c:v>1063.7</c:v>
                </c:pt>
                <c:pt idx="11331">
                  <c:v>1063.8</c:v>
                </c:pt>
                <c:pt idx="11332">
                  <c:v>1063.8</c:v>
                </c:pt>
                <c:pt idx="11333">
                  <c:v>1063.8</c:v>
                </c:pt>
                <c:pt idx="11334">
                  <c:v>1063.9000000000001</c:v>
                </c:pt>
                <c:pt idx="11335">
                  <c:v>1063.9000000000001</c:v>
                </c:pt>
                <c:pt idx="11336">
                  <c:v>1064.0999999999999</c:v>
                </c:pt>
                <c:pt idx="11337">
                  <c:v>1064.0999999999999</c:v>
                </c:pt>
                <c:pt idx="11338">
                  <c:v>1064.2</c:v>
                </c:pt>
                <c:pt idx="11339">
                  <c:v>1064.3</c:v>
                </c:pt>
                <c:pt idx="11340">
                  <c:v>1064.4000000000001</c:v>
                </c:pt>
                <c:pt idx="11341">
                  <c:v>1064.5</c:v>
                </c:pt>
                <c:pt idx="11342">
                  <c:v>1064.5999999999999</c:v>
                </c:pt>
                <c:pt idx="11343">
                  <c:v>1064.8</c:v>
                </c:pt>
                <c:pt idx="11344">
                  <c:v>1064.9000000000001</c:v>
                </c:pt>
                <c:pt idx="11345">
                  <c:v>1065</c:v>
                </c:pt>
                <c:pt idx="11346">
                  <c:v>1065.0999999999999</c:v>
                </c:pt>
                <c:pt idx="11347">
                  <c:v>1065.2</c:v>
                </c:pt>
                <c:pt idx="11348">
                  <c:v>1065.3</c:v>
                </c:pt>
                <c:pt idx="11349">
                  <c:v>1065.5</c:v>
                </c:pt>
                <c:pt idx="11350">
                  <c:v>1065.5</c:v>
                </c:pt>
                <c:pt idx="11351">
                  <c:v>1065.5999999999999</c:v>
                </c:pt>
                <c:pt idx="11352">
                  <c:v>1065.7</c:v>
                </c:pt>
                <c:pt idx="11353">
                  <c:v>1066</c:v>
                </c:pt>
                <c:pt idx="11354">
                  <c:v>1066.0999999999999</c:v>
                </c:pt>
                <c:pt idx="11355">
                  <c:v>1066.2</c:v>
                </c:pt>
                <c:pt idx="11356">
                  <c:v>1066.3</c:v>
                </c:pt>
                <c:pt idx="11357">
                  <c:v>1066.5</c:v>
                </c:pt>
                <c:pt idx="11358">
                  <c:v>1066.5999999999999</c:v>
                </c:pt>
                <c:pt idx="11359">
                  <c:v>1066.5999999999999</c:v>
                </c:pt>
                <c:pt idx="11360">
                  <c:v>1066.7</c:v>
                </c:pt>
                <c:pt idx="11361">
                  <c:v>1066.7</c:v>
                </c:pt>
                <c:pt idx="11362">
                  <c:v>1067</c:v>
                </c:pt>
                <c:pt idx="11363">
                  <c:v>1067.2</c:v>
                </c:pt>
                <c:pt idx="11364">
                  <c:v>1067.3</c:v>
                </c:pt>
                <c:pt idx="11365">
                  <c:v>1067.4000000000001</c:v>
                </c:pt>
                <c:pt idx="11366">
                  <c:v>1067.4000000000001</c:v>
                </c:pt>
                <c:pt idx="11367">
                  <c:v>1067.5999999999999</c:v>
                </c:pt>
                <c:pt idx="11368">
                  <c:v>1067.5999999999999</c:v>
                </c:pt>
                <c:pt idx="11369">
                  <c:v>1067.7</c:v>
                </c:pt>
                <c:pt idx="11370">
                  <c:v>1067.9000000000001</c:v>
                </c:pt>
                <c:pt idx="11371">
                  <c:v>1067.9000000000001</c:v>
                </c:pt>
                <c:pt idx="11372">
                  <c:v>1067.9000000000001</c:v>
                </c:pt>
                <c:pt idx="11373">
                  <c:v>1068</c:v>
                </c:pt>
                <c:pt idx="11374">
                  <c:v>1068.0999999999999</c:v>
                </c:pt>
                <c:pt idx="11375">
                  <c:v>1068.4000000000001</c:v>
                </c:pt>
                <c:pt idx="11376">
                  <c:v>1068.5999999999999</c:v>
                </c:pt>
                <c:pt idx="11377">
                  <c:v>1068.5999999999999</c:v>
                </c:pt>
                <c:pt idx="11378">
                  <c:v>1068.5999999999999</c:v>
                </c:pt>
                <c:pt idx="11379">
                  <c:v>1068.7</c:v>
                </c:pt>
                <c:pt idx="11380">
                  <c:v>1068.8</c:v>
                </c:pt>
                <c:pt idx="11381">
                  <c:v>1068.9000000000001</c:v>
                </c:pt>
                <c:pt idx="11382">
                  <c:v>1069</c:v>
                </c:pt>
                <c:pt idx="11383">
                  <c:v>1069.0999999999999</c:v>
                </c:pt>
                <c:pt idx="11384">
                  <c:v>1069.0999999999999</c:v>
                </c:pt>
                <c:pt idx="11385">
                  <c:v>1069.2</c:v>
                </c:pt>
                <c:pt idx="11386">
                  <c:v>1069.2</c:v>
                </c:pt>
                <c:pt idx="11387">
                  <c:v>1069.3</c:v>
                </c:pt>
                <c:pt idx="11388">
                  <c:v>1069.4000000000001</c:v>
                </c:pt>
                <c:pt idx="11389">
                  <c:v>1069.5999999999999</c:v>
                </c:pt>
                <c:pt idx="11390">
                  <c:v>1069.8</c:v>
                </c:pt>
                <c:pt idx="11391">
                  <c:v>1069.9000000000001</c:v>
                </c:pt>
                <c:pt idx="11392">
                  <c:v>1069.9000000000001</c:v>
                </c:pt>
                <c:pt idx="11393">
                  <c:v>1069.9000000000001</c:v>
                </c:pt>
                <c:pt idx="11394">
                  <c:v>1070</c:v>
                </c:pt>
                <c:pt idx="11395">
                  <c:v>1070</c:v>
                </c:pt>
                <c:pt idx="11396">
                  <c:v>1070.3</c:v>
                </c:pt>
                <c:pt idx="11397">
                  <c:v>1070.3</c:v>
                </c:pt>
                <c:pt idx="11398">
                  <c:v>1070.5999999999999</c:v>
                </c:pt>
                <c:pt idx="11399">
                  <c:v>1070.5999999999999</c:v>
                </c:pt>
                <c:pt idx="11400">
                  <c:v>1070.7</c:v>
                </c:pt>
                <c:pt idx="11401">
                  <c:v>1070.7</c:v>
                </c:pt>
                <c:pt idx="11402">
                  <c:v>1070.8</c:v>
                </c:pt>
                <c:pt idx="11403">
                  <c:v>1070.9000000000001</c:v>
                </c:pt>
                <c:pt idx="11404">
                  <c:v>1071</c:v>
                </c:pt>
                <c:pt idx="11405">
                  <c:v>1071</c:v>
                </c:pt>
                <c:pt idx="11406">
                  <c:v>1071</c:v>
                </c:pt>
                <c:pt idx="11407">
                  <c:v>1071.0999999999999</c:v>
                </c:pt>
                <c:pt idx="11408">
                  <c:v>1071.0999999999999</c:v>
                </c:pt>
                <c:pt idx="11409">
                  <c:v>1071.4000000000001</c:v>
                </c:pt>
                <c:pt idx="11410">
                  <c:v>1071.5</c:v>
                </c:pt>
                <c:pt idx="11411">
                  <c:v>1071.9000000000001</c:v>
                </c:pt>
                <c:pt idx="11412">
                  <c:v>1072</c:v>
                </c:pt>
                <c:pt idx="11413">
                  <c:v>1072</c:v>
                </c:pt>
                <c:pt idx="11414">
                  <c:v>1072</c:v>
                </c:pt>
                <c:pt idx="11415">
                  <c:v>1072.2</c:v>
                </c:pt>
                <c:pt idx="11416">
                  <c:v>1072.3</c:v>
                </c:pt>
                <c:pt idx="11417">
                  <c:v>1072.5</c:v>
                </c:pt>
                <c:pt idx="11418">
                  <c:v>1072.5999999999999</c:v>
                </c:pt>
                <c:pt idx="11419">
                  <c:v>1072.7</c:v>
                </c:pt>
                <c:pt idx="11420">
                  <c:v>1072.9000000000001</c:v>
                </c:pt>
                <c:pt idx="11421">
                  <c:v>1073</c:v>
                </c:pt>
                <c:pt idx="11422">
                  <c:v>1073.0999999999999</c:v>
                </c:pt>
                <c:pt idx="11423">
                  <c:v>1073.3</c:v>
                </c:pt>
                <c:pt idx="11424">
                  <c:v>1073.5999999999999</c:v>
                </c:pt>
                <c:pt idx="11425">
                  <c:v>1073.9000000000001</c:v>
                </c:pt>
                <c:pt idx="11426">
                  <c:v>1073.9000000000001</c:v>
                </c:pt>
                <c:pt idx="11427">
                  <c:v>1074.2</c:v>
                </c:pt>
                <c:pt idx="11428">
                  <c:v>1074.4000000000001</c:v>
                </c:pt>
                <c:pt idx="11429">
                  <c:v>1074.5</c:v>
                </c:pt>
                <c:pt idx="11430">
                  <c:v>1074.5999999999999</c:v>
                </c:pt>
                <c:pt idx="11431">
                  <c:v>1074.8</c:v>
                </c:pt>
                <c:pt idx="11432">
                  <c:v>1074.8</c:v>
                </c:pt>
                <c:pt idx="11433">
                  <c:v>1075.2</c:v>
                </c:pt>
                <c:pt idx="11434">
                  <c:v>1075.3</c:v>
                </c:pt>
                <c:pt idx="11435">
                  <c:v>1075.3</c:v>
                </c:pt>
                <c:pt idx="11436">
                  <c:v>1075.3</c:v>
                </c:pt>
                <c:pt idx="11437">
                  <c:v>1075.4000000000001</c:v>
                </c:pt>
                <c:pt idx="11438">
                  <c:v>1075.4000000000001</c:v>
                </c:pt>
                <c:pt idx="11439">
                  <c:v>1075.5999999999999</c:v>
                </c:pt>
                <c:pt idx="11440">
                  <c:v>1075.7</c:v>
                </c:pt>
                <c:pt idx="11441">
                  <c:v>1075.7</c:v>
                </c:pt>
                <c:pt idx="11442">
                  <c:v>1075.7</c:v>
                </c:pt>
                <c:pt idx="11443">
                  <c:v>1076</c:v>
                </c:pt>
                <c:pt idx="11444">
                  <c:v>1076</c:v>
                </c:pt>
                <c:pt idx="11445">
                  <c:v>1076.2</c:v>
                </c:pt>
                <c:pt idx="11446">
                  <c:v>1076.3</c:v>
                </c:pt>
                <c:pt idx="11447">
                  <c:v>1076.3</c:v>
                </c:pt>
                <c:pt idx="11448">
                  <c:v>1076.4000000000001</c:v>
                </c:pt>
                <c:pt idx="11449">
                  <c:v>1076.5</c:v>
                </c:pt>
                <c:pt idx="11450">
                  <c:v>1076.5999999999999</c:v>
                </c:pt>
                <c:pt idx="11451">
                  <c:v>1076.5999999999999</c:v>
                </c:pt>
                <c:pt idx="11452">
                  <c:v>1076.5999999999999</c:v>
                </c:pt>
                <c:pt idx="11453">
                  <c:v>1076.7</c:v>
                </c:pt>
                <c:pt idx="11454">
                  <c:v>1077.4000000000001</c:v>
                </c:pt>
                <c:pt idx="11455">
                  <c:v>1077.4000000000001</c:v>
                </c:pt>
                <c:pt idx="11456">
                  <c:v>1077.4000000000001</c:v>
                </c:pt>
                <c:pt idx="11457">
                  <c:v>1077.5</c:v>
                </c:pt>
                <c:pt idx="11458">
                  <c:v>1077.8</c:v>
                </c:pt>
                <c:pt idx="11459">
                  <c:v>1077.9000000000001</c:v>
                </c:pt>
                <c:pt idx="11460">
                  <c:v>1078</c:v>
                </c:pt>
                <c:pt idx="11461">
                  <c:v>1078.2</c:v>
                </c:pt>
                <c:pt idx="11462">
                  <c:v>1078.2</c:v>
                </c:pt>
                <c:pt idx="11463">
                  <c:v>1078.5</c:v>
                </c:pt>
                <c:pt idx="11464">
                  <c:v>1078.5</c:v>
                </c:pt>
                <c:pt idx="11465">
                  <c:v>1078.7</c:v>
                </c:pt>
                <c:pt idx="11466">
                  <c:v>1078.8</c:v>
                </c:pt>
                <c:pt idx="11467">
                  <c:v>1078.9000000000001</c:v>
                </c:pt>
                <c:pt idx="11468">
                  <c:v>1079</c:v>
                </c:pt>
                <c:pt idx="11469">
                  <c:v>1079.2</c:v>
                </c:pt>
                <c:pt idx="11470">
                  <c:v>1079.4000000000001</c:v>
                </c:pt>
                <c:pt idx="11471">
                  <c:v>1079.5</c:v>
                </c:pt>
                <c:pt idx="11472">
                  <c:v>1079.5</c:v>
                </c:pt>
                <c:pt idx="11473">
                  <c:v>1079.5999999999999</c:v>
                </c:pt>
                <c:pt idx="11474">
                  <c:v>1079.5999999999999</c:v>
                </c:pt>
                <c:pt idx="11475">
                  <c:v>1079.8</c:v>
                </c:pt>
                <c:pt idx="11476">
                  <c:v>1079.8</c:v>
                </c:pt>
                <c:pt idx="11477">
                  <c:v>1079.8</c:v>
                </c:pt>
                <c:pt idx="11478">
                  <c:v>1079.9000000000001</c:v>
                </c:pt>
                <c:pt idx="11479">
                  <c:v>1080</c:v>
                </c:pt>
                <c:pt idx="11480">
                  <c:v>1080.0999999999999</c:v>
                </c:pt>
                <c:pt idx="11481">
                  <c:v>1080.0999999999999</c:v>
                </c:pt>
                <c:pt idx="11482">
                  <c:v>1080.0999999999999</c:v>
                </c:pt>
                <c:pt idx="11483">
                  <c:v>1080.2</c:v>
                </c:pt>
                <c:pt idx="11484">
                  <c:v>1080.3</c:v>
                </c:pt>
                <c:pt idx="11485">
                  <c:v>1080.3</c:v>
                </c:pt>
                <c:pt idx="11486">
                  <c:v>1080.3</c:v>
                </c:pt>
                <c:pt idx="11487">
                  <c:v>1080.5</c:v>
                </c:pt>
                <c:pt idx="11488">
                  <c:v>1080.5</c:v>
                </c:pt>
                <c:pt idx="11489">
                  <c:v>1080.8</c:v>
                </c:pt>
                <c:pt idx="11490">
                  <c:v>1081</c:v>
                </c:pt>
                <c:pt idx="11491">
                  <c:v>1081</c:v>
                </c:pt>
                <c:pt idx="11492">
                  <c:v>1081.0999999999999</c:v>
                </c:pt>
                <c:pt idx="11493">
                  <c:v>1081.5999999999999</c:v>
                </c:pt>
                <c:pt idx="11494">
                  <c:v>1081.5999999999999</c:v>
                </c:pt>
                <c:pt idx="11495">
                  <c:v>1081.7</c:v>
                </c:pt>
                <c:pt idx="11496">
                  <c:v>1081.7</c:v>
                </c:pt>
                <c:pt idx="11497">
                  <c:v>1081.8</c:v>
                </c:pt>
                <c:pt idx="11498">
                  <c:v>1082</c:v>
                </c:pt>
                <c:pt idx="11499">
                  <c:v>1082</c:v>
                </c:pt>
                <c:pt idx="11500">
                  <c:v>1082</c:v>
                </c:pt>
                <c:pt idx="11501">
                  <c:v>1082.0999999999999</c:v>
                </c:pt>
                <c:pt idx="11502">
                  <c:v>1082.2</c:v>
                </c:pt>
                <c:pt idx="11503">
                  <c:v>1082.7</c:v>
                </c:pt>
                <c:pt idx="11504">
                  <c:v>1082.8</c:v>
                </c:pt>
                <c:pt idx="11505">
                  <c:v>1082.9000000000001</c:v>
                </c:pt>
                <c:pt idx="11506">
                  <c:v>1083.2</c:v>
                </c:pt>
                <c:pt idx="11507">
                  <c:v>1083.3</c:v>
                </c:pt>
                <c:pt idx="11508">
                  <c:v>1083.4000000000001</c:v>
                </c:pt>
                <c:pt idx="11509">
                  <c:v>1083.4000000000001</c:v>
                </c:pt>
                <c:pt idx="11510">
                  <c:v>1083.4000000000001</c:v>
                </c:pt>
                <c:pt idx="11511">
                  <c:v>1083.4000000000001</c:v>
                </c:pt>
                <c:pt idx="11512">
                  <c:v>1083.5</c:v>
                </c:pt>
                <c:pt idx="11513">
                  <c:v>1083.5999999999999</c:v>
                </c:pt>
                <c:pt idx="11514">
                  <c:v>1083.9000000000001</c:v>
                </c:pt>
                <c:pt idx="11515">
                  <c:v>1083.9000000000001</c:v>
                </c:pt>
                <c:pt idx="11516">
                  <c:v>1084</c:v>
                </c:pt>
                <c:pt idx="11517">
                  <c:v>1084</c:v>
                </c:pt>
                <c:pt idx="11518">
                  <c:v>1084.3</c:v>
                </c:pt>
                <c:pt idx="11519">
                  <c:v>1084.5999999999999</c:v>
                </c:pt>
                <c:pt idx="11520">
                  <c:v>1084.7</c:v>
                </c:pt>
                <c:pt idx="11521">
                  <c:v>1084.7</c:v>
                </c:pt>
                <c:pt idx="11522">
                  <c:v>1084.7</c:v>
                </c:pt>
                <c:pt idx="11523">
                  <c:v>1084.8</c:v>
                </c:pt>
                <c:pt idx="11524">
                  <c:v>1085</c:v>
                </c:pt>
                <c:pt idx="11525">
                  <c:v>1085.0999999999999</c:v>
                </c:pt>
                <c:pt idx="11526">
                  <c:v>1085.2</c:v>
                </c:pt>
                <c:pt idx="11527">
                  <c:v>1085.3</c:v>
                </c:pt>
                <c:pt idx="11528">
                  <c:v>1085.3</c:v>
                </c:pt>
                <c:pt idx="11529">
                  <c:v>1085.5</c:v>
                </c:pt>
                <c:pt idx="11530">
                  <c:v>1085.5999999999999</c:v>
                </c:pt>
                <c:pt idx="11531">
                  <c:v>1085.7</c:v>
                </c:pt>
                <c:pt idx="11532">
                  <c:v>1085.8</c:v>
                </c:pt>
                <c:pt idx="11533">
                  <c:v>1086</c:v>
                </c:pt>
                <c:pt idx="11534">
                  <c:v>1086</c:v>
                </c:pt>
                <c:pt idx="11535">
                  <c:v>1086.2</c:v>
                </c:pt>
                <c:pt idx="11536">
                  <c:v>1086.8</c:v>
                </c:pt>
                <c:pt idx="11537">
                  <c:v>1086.8</c:v>
                </c:pt>
                <c:pt idx="11538">
                  <c:v>1086.9000000000001</c:v>
                </c:pt>
                <c:pt idx="11539">
                  <c:v>1086.9000000000001</c:v>
                </c:pt>
                <c:pt idx="11540">
                  <c:v>1087.0999999999999</c:v>
                </c:pt>
                <c:pt idx="11541">
                  <c:v>1087.0999999999999</c:v>
                </c:pt>
                <c:pt idx="11542">
                  <c:v>1087.2</c:v>
                </c:pt>
                <c:pt idx="11543">
                  <c:v>1087.3</c:v>
                </c:pt>
                <c:pt idx="11544">
                  <c:v>1087.5</c:v>
                </c:pt>
                <c:pt idx="11545">
                  <c:v>1087.5999999999999</c:v>
                </c:pt>
                <c:pt idx="11546">
                  <c:v>1087.7</c:v>
                </c:pt>
                <c:pt idx="11547">
                  <c:v>1087.7</c:v>
                </c:pt>
                <c:pt idx="11548">
                  <c:v>1088</c:v>
                </c:pt>
                <c:pt idx="11549">
                  <c:v>1088.0999999999999</c:v>
                </c:pt>
                <c:pt idx="11550">
                  <c:v>1088.2</c:v>
                </c:pt>
                <c:pt idx="11551">
                  <c:v>1088.2</c:v>
                </c:pt>
                <c:pt idx="11552">
                  <c:v>1088.3</c:v>
                </c:pt>
                <c:pt idx="11553">
                  <c:v>1088.3</c:v>
                </c:pt>
                <c:pt idx="11554">
                  <c:v>1088.5999999999999</c:v>
                </c:pt>
                <c:pt idx="11555">
                  <c:v>1088.8</c:v>
                </c:pt>
                <c:pt idx="11556">
                  <c:v>1088.9000000000001</c:v>
                </c:pt>
                <c:pt idx="11557">
                  <c:v>1089.2</c:v>
                </c:pt>
                <c:pt idx="11558">
                  <c:v>1089.3</c:v>
                </c:pt>
                <c:pt idx="11559">
                  <c:v>1089.8</c:v>
                </c:pt>
                <c:pt idx="11560">
                  <c:v>1089.9000000000001</c:v>
                </c:pt>
                <c:pt idx="11561">
                  <c:v>1090</c:v>
                </c:pt>
                <c:pt idx="11562">
                  <c:v>1090</c:v>
                </c:pt>
                <c:pt idx="11563">
                  <c:v>1090.3</c:v>
                </c:pt>
                <c:pt idx="11564">
                  <c:v>1090.3</c:v>
                </c:pt>
                <c:pt idx="11565">
                  <c:v>1091</c:v>
                </c:pt>
                <c:pt idx="11566">
                  <c:v>1091</c:v>
                </c:pt>
                <c:pt idx="11567">
                  <c:v>1091</c:v>
                </c:pt>
                <c:pt idx="11568">
                  <c:v>1091.0999999999999</c:v>
                </c:pt>
                <c:pt idx="11569">
                  <c:v>1091.2</c:v>
                </c:pt>
                <c:pt idx="11570">
                  <c:v>1091.2</c:v>
                </c:pt>
                <c:pt idx="11571">
                  <c:v>1091.3</c:v>
                </c:pt>
                <c:pt idx="11572">
                  <c:v>1091.4000000000001</c:v>
                </c:pt>
                <c:pt idx="11573">
                  <c:v>1091.4000000000001</c:v>
                </c:pt>
                <c:pt idx="11574">
                  <c:v>1091.5</c:v>
                </c:pt>
                <c:pt idx="11575">
                  <c:v>1091.5</c:v>
                </c:pt>
                <c:pt idx="11576">
                  <c:v>1091.5999999999999</c:v>
                </c:pt>
                <c:pt idx="11577">
                  <c:v>1091.5999999999999</c:v>
                </c:pt>
                <c:pt idx="11578">
                  <c:v>1091.9000000000001</c:v>
                </c:pt>
                <c:pt idx="11579">
                  <c:v>1092.0999999999999</c:v>
                </c:pt>
                <c:pt idx="11580">
                  <c:v>1092.0999999999999</c:v>
                </c:pt>
                <c:pt idx="11581">
                  <c:v>1092.0999999999999</c:v>
                </c:pt>
                <c:pt idx="11582">
                  <c:v>1092.2</c:v>
                </c:pt>
                <c:pt idx="11583">
                  <c:v>1092.3</c:v>
                </c:pt>
                <c:pt idx="11584">
                  <c:v>1092.4000000000001</c:v>
                </c:pt>
                <c:pt idx="11585">
                  <c:v>1092.4000000000001</c:v>
                </c:pt>
                <c:pt idx="11586">
                  <c:v>1092.5</c:v>
                </c:pt>
                <c:pt idx="11587">
                  <c:v>1092.5</c:v>
                </c:pt>
                <c:pt idx="11588">
                  <c:v>1092.7</c:v>
                </c:pt>
                <c:pt idx="11589">
                  <c:v>1092.8</c:v>
                </c:pt>
                <c:pt idx="11590">
                  <c:v>1092.9000000000001</c:v>
                </c:pt>
                <c:pt idx="11591">
                  <c:v>1092.9000000000001</c:v>
                </c:pt>
                <c:pt idx="11592">
                  <c:v>1093</c:v>
                </c:pt>
                <c:pt idx="11593">
                  <c:v>1093.3</c:v>
                </c:pt>
                <c:pt idx="11594">
                  <c:v>1093.5</c:v>
                </c:pt>
                <c:pt idx="11595">
                  <c:v>1093.5999999999999</c:v>
                </c:pt>
                <c:pt idx="11596">
                  <c:v>1093.5999999999999</c:v>
                </c:pt>
                <c:pt idx="11597">
                  <c:v>1093.5999999999999</c:v>
                </c:pt>
                <c:pt idx="11598">
                  <c:v>1093.7</c:v>
                </c:pt>
                <c:pt idx="11599">
                  <c:v>1094</c:v>
                </c:pt>
                <c:pt idx="11600">
                  <c:v>1094</c:v>
                </c:pt>
                <c:pt idx="11601">
                  <c:v>1094</c:v>
                </c:pt>
                <c:pt idx="11602">
                  <c:v>1094.0999999999999</c:v>
                </c:pt>
                <c:pt idx="11603">
                  <c:v>1094.0999999999999</c:v>
                </c:pt>
                <c:pt idx="11604">
                  <c:v>1094.0999999999999</c:v>
                </c:pt>
                <c:pt idx="11605">
                  <c:v>1094.2</c:v>
                </c:pt>
                <c:pt idx="11606">
                  <c:v>1094.2</c:v>
                </c:pt>
                <c:pt idx="11607">
                  <c:v>1094.2</c:v>
                </c:pt>
                <c:pt idx="11608">
                  <c:v>1094.3</c:v>
                </c:pt>
                <c:pt idx="11609">
                  <c:v>1094.3</c:v>
                </c:pt>
                <c:pt idx="11610">
                  <c:v>1094.5999999999999</c:v>
                </c:pt>
                <c:pt idx="11611">
                  <c:v>1094.7</c:v>
                </c:pt>
                <c:pt idx="11612">
                  <c:v>1095.2</c:v>
                </c:pt>
                <c:pt idx="11613">
                  <c:v>1095.2</c:v>
                </c:pt>
                <c:pt idx="11614">
                  <c:v>1095.4000000000001</c:v>
                </c:pt>
                <c:pt idx="11615">
                  <c:v>1095.4000000000001</c:v>
                </c:pt>
                <c:pt idx="11616">
                  <c:v>1095.9000000000001</c:v>
                </c:pt>
                <c:pt idx="11617">
                  <c:v>1096.0999999999999</c:v>
                </c:pt>
                <c:pt idx="11618">
                  <c:v>1096.2</c:v>
                </c:pt>
                <c:pt idx="11619">
                  <c:v>1096.5</c:v>
                </c:pt>
                <c:pt idx="11620">
                  <c:v>1096.8</c:v>
                </c:pt>
                <c:pt idx="11621">
                  <c:v>1097.2</c:v>
                </c:pt>
                <c:pt idx="11622">
                  <c:v>1097.7</c:v>
                </c:pt>
                <c:pt idx="11623">
                  <c:v>1097.9000000000001</c:v>
                </c:pt>
                <c:pt idx="11624">
                  <c:v>1098</c:v>
                </c:pt>
                <c:pt idx="11625">
                  <c:v>1098.2</c:v>
                </c:pt>
                <c:pt idx="11626">
                  <c:v>1098.3</c:v>
                </c:pt>
                <c:pt idx="11627">
                  <c:v>1098.3</c:v>
                </c:pt>
                <c:pt idx="11628">
                  <c:v>1098.8</c:v>
                </c:pt>
                <c:pt idx="11629">
                  <c:v>1098.9000000000001</c:v>
                </c:pt>
                <c:pt idx="11630">
                  <c:v>1099</c:v>
                </c:pt>
                <c:pt idx="11631">
                  <c:v>1099.4000000000001</c:v>
                </c:pt>
                <c:pt idx="11632">
                  <c:v>1099.5</c:v>
                </c:pt>
                <c:pt idx="11633">
                  <c:v>1099.5</c:v>
                </c:pt>
                <c:pt idx="11634">
                  <c:v>1099.5</c:v>
                </c:pt>
                <c:pt idx="11635">
                  <c:v>1099.5999999999999</c:v>
                </c:pt>
                <c:pt idx="11636">
                  <c:v>1099.8</c:v>
                </c:pt>
                <c:pt idx="11637">
                  <c:v>1100.3</c:v>
                </c:pt>
                <c:pt idx="11638">
                  <c:v>1100.3</c:v>
                </c:pt>
                <c:pt idx="11639">
                  <c:v>1100.5999999999999</c:v>
                </c:pt>
                <c:pt idx="11640">
                  <c:v>1100.7</c:v>
                </c:pt>
                <c:pt idx="11641">
                  <c:v>1100.9000000000001</c:v>
                </c:pt>
                <c:pt idx="11642">
                  <c:v>1100.9000000000001</c:v>
                </c:pt>
                <c:pt idx="11643">
                  <c:v>1101.0999999999999</c:v>
                </c:pt>
                <c:pt idx="11644">
                  <c:v>1101.2</c:v>
                </c:pt>
                <c:pt idx="11645">
                  <c:v>1101.4000000000001</c:v>
                </c:pt>
                <c:pt idx="11646">
                  <c:v>1101.5999999999999</c:v>
                </c:pt>
                <c:pt idx="11647">
                  <c:v>1101.8</c:v>
                </c:pt>
                <c:pt idx="11648">
                  <c:v>1101.9000000000001</c:v>
                </c:pt>
                <c:pt idx="11649">
                  <c:v>1101.9000000000001</c:v>
                </c:pt>
                <c:pt idx="11650">
                  <c:v>1102</c:v>
                </c:pt>
                <c:pt idx="11651">
                  <c:v>1102.2</c:v>
                </c:pt>
                <c:pt idx="11652">
                  <c:v>1102.4000000000001</c:v>
                </c:pt>
                <c:pt idx="11653">
                  <c:v>1102.8</c:v>
                </c:pt>
                <c:pt idx="11654">
                  <c:v>1102.9000000000001</c:v>
                </c:pt>
                <c:pt idx="11655">
                  <c:v>1103.4000000000001</c:v>
                </c:pt>
                <c:pt idx="11656">
                  <c:v>1103.9000000000001</c:v>
                </c:pt>
                <c:pt idx="11657">
                  <c:v>1104.0999999999999</c:v>
                </c:pt>
                <c:pt idx="11658">
                  <c:v>1104.4000000000001</c:v>
                </c:pt>
                <c:pt idx="11659">
                  <c:v>1104.8</c:v>
                </c:pt>
                <c:pt idx="11660">
                  <c:v>1105</c:v>
                </c:pt>
                <c:pt idx="11661">
                  <c:v>1105.5</c:v>
                </c:pt>
                <c:pt idx="11662">
                  <c:v>1105.5</c:v>
                </c:pt>
                <c:pt idx="11663">
                  <c:v>1105.5999999999999</c:v>
                </c:pt>
                <c:pt idx="11664">
                  <c:v>1105.9000000000001</c:v>
                </c:pt>
                <c:pt idx="11665">
                  <c:v>1106</c:v>
                </c:pt>
                <c:pt idx="11666">
                  <c:v>1106</c:v>
                </c:pt>
                <c:pt idx="11667">
                  <c:v>1106.0999999999999</c:v>
                </c:pt>
                <c:pt idx="11668">
                  <c:v>1106.5999999999999</c:v>
                </c:pt>
                <c:pt idx="11669">
                  <c:v>1107</c:v>
                </c:pt>
                <c:pt idx="11670">
                  <c:v>1107.0999999999999</c:v>
                </c:pt>
                <c:pt idx="11671">
                  <c:v>1107.0999999999999</c:v>
                </c:pt>
                <c:pt idx="11672">
                  <c:v>1107.0999999999999</c:v>
                </c:pt>
                <c:pt idx="11673">
                  <c:v>1107.3</c:v>
                </c:pt>
                <c:pt idx="11674">
                  <c:v>1107.4000000000001</c:v>
                </c:pt>
                <c:pt idx="11675">
                  <c:v>1107.4000000000001</c:v>
                </c:pt>
                <c:pt idx="11676">
                  <c:v>1107.5999999999999</c:v>
                </c:pt>
                <c:pt idx="11677">
                  <c:v>1108.0999999999999</c:v>
                </c:pt>
                <c:pt idx="11678">
                  <c:v>1108.2</c:v>
                </c:pt>
                <c:pt idx="11679">
                  <c:v>1108.3</c:v>
                </c:pt>
                <c:pt idx="11680">
                  <c:v>1108.4000000000001</c:v>
                </c:pt>
                <c:pt idx="11681">
                  <c:v>1108.5999999999999</c:v>
                </c:pt>
                <c:pt idx="11682">
                  <c:v>1108.5999999999999</c:v>
                </c:pt>
                <c:pt idx="11683">
                  <c:v>1108.7</c:v>
                </c:pt>
                <c:pt idx="11684">
                  <c:v>1108.9000000000001</c:v>
                </c:pt>
                <c:pt idx="11685">
                  <c:v>1109</c:v>
                </c:pt>
                <c:pt idx="11686">
                  <c:v>1109.2</c:v>
                </c:pt>
                <c:pt idx="11687">
                  <c:v>1109.4000000000001</c:v>
                </c:pt>
                <c:pt idx="11688">
                  <c:v>1109.5</c:v>
                </c:pt>
                <c:pt idx="11689">
                  <c:v>1109.8</c:v>
                </c:pt>
                <c:pt idx="11690">
                  <c:v>1109.8</c:v>
                </c:pt>
                <c:pt idx="11691">
                  <c:v>1109.9000000000001</c:v>
                </c:pt>
                <c:pt idx="11692">
                  <c:v>1110</c:v>
                </c:pt>
                <c:pt idx="11693">
                  <c:v>1110.0999999999999</c:v>
                </c:pt>
                <c:pt idx="11694">
                  <c:v>1110.5</c:v>
                </c:pt>
                <c:pt idx="11695">
                  <c:v>1110.5999999999999</c:v>
                </c:pt>
                <c:pt idx="11696">
                  <c:v>1110.7</c:v>
                </c:pt>
                <c:pt idx="11697">
                  <c:v>1110.8</c:v>
                </c:pt>
                <c:pt idx="11698">
                  <c:v>1110.9000000000001</c:v>
                </c:pt>
                <c:pt idx="11699">
                  <c:v>1111.4000000000001</c:v>
                </c:pt>
                <c:pt idx="11700">
                  <c:v>1111.5</c:v>
                </c:pt>
                <c:pt idx="11701">
                  <c:v>1111.5999999999999</c:v>
                </c:pt>
                <c:pt idx="11702">
                  <c:v>1112.0999999999999</c:v>
                </c:pt>
                <c:pt idx="11703">
                  <c:v>1112.3</c:v>
                </c:pt>
                <c:pt idx="11704">
                  <c:v>1112.7</c:v>
                </c:pt>
                <c:pt idx="11705">
                  <c:v>1112.9000000000001</c:v>
                </c:pt>
                <c:pt idx="11706">
                  <c:v>1112.9000000000001</c:v>
                </c:pt>
                <c:pt idx="11707">
                  <c:v>1113.0999999999999</c:v>
                </c:pt>
                <c:pt idx="11708">
                  <c:v>1113.2</c:v>
                </c:pt>
                <c:pt idx="11709">
                  <c:v>1113.5</c:v>
                </c:pt>
                <c:pt idx="11710">
                  <c:v>1113.5</c:v>
                </c:pt>
                <c:pt idx="11711">
                  <c:v>1113.5999999999999</c:v>
                </c:pt>
                <c:pt idx="11712">
                  <c:v>1113.7</c:v>
                </c:pt>
                <c:pt idx="11713">
                  <c:v>1113.9000000000001</c:v>
                </c:pt>
                <c:pt idx="11714">
                  <c:v>1113.9000000000001</c:v>
                </c:pt>
                <c:pt idx="11715">
                  <c:v>1114.3</c:v>
                </c:pt>
                <c:pt idx="11716">
                  <c:v>1114.5999999999999</c:v>
                </c:pt>
                <c:pt idx="11717">
                  <c:v>1114.5999999999999</c:v>
                </c:pt>
                <c:pt idx="11718">
                  <c:v>1115</c:v>
                </c:pt>
                <c:pt idx="11719">
                  <c:v>1115.2</c:v>
                </c:pt>
                <c:pt idx="11720">
                  <c:v>1115.4000000000001</c:v>
                </c:pt>
                <c:pt idx="11721">
                  <c:v>1115.8</c:v>
                </c:pt>
                <c:pt idx="11722">
                  <c:v>1116</c:v>
                </c:pt>
                <c:pt idx="11723">
                  <c:v>1116.2</c:v>
                </c:pt>
                <c:pt idx="11724">
                  <c:v>1116.3</c:v>
                </c:pt>
                <c:pt idx="11725">
                  <c:v>1116.4000000000001</c:v>
                </c:pt>
                <c:pt idx="11726">
                  <c:v>1116.4000000000001</c:v>
                </c:pt>
                <c:pt idx="11727">
                  <c:v>1116.5999999999999</c:v>
                </c:pt>
                <c:pt idx="11728">
                  <c:v>1116.8</c:v>
                </c:pt>
                <c:pt idx="11729">
                  <c:v>1116.8</c:v>
                </c:pt>
                <c:pt idx="11730">
                  <c:v>1117</c:v>
                </c:pt>
                <c:pt idx="11731">
                  <c:v>1117</c:v>
                </c:pt>
                <c:pt idx="11732">
                  <c:v>1117</c:v>
                </c:pt>
                <c:pt idx="11733">
                  <c:v>1117.3</c:v>
                </c:pt>
                <c:pt idx="11734">
                  <c:v>1117.4000000000001</c:v>
                </c:pt>
                <c:pt idx="11735">
                  <c:v>1118</c:v>
                </c:pt>
                <c:pt idx="11736">
                  <c:v>1118.0999999999999</c:v>
                </c:pt>
                <c:pt idx="11737">
                  <c:v>1118.4000000000001</c:v>
                </c:pt>
                <c:pt idx="11738">
                  <c:v>1119.5999999999999</c:v>
                </c:pt>
                <c:pt idx="11739">
                  <c:v>1120</c:v>
                </c:pt>
                <c:pt idx="11740">
                  <c:v>1120.0999999999999</c:v>
                </c:pt>
                <c:pt idx="11741">
                  <c:v>1120.4000000000001</c:v>
                </c:pt>
                <c:pt idx="11742">
                  <c:v>1120.5</c:v>
                </c:pt>
                <c:pt idx="11743">
                  <c:v>1121.5999999999999</c:v>
                </c:pt>
                <c:pt idx="11744">
                  <c:v>1121.7</c:v>
                </c:pt>
                <c:pt idx="11745">
                  <c:v>1122.2</c:v>
                </c:pt>
                <c:pt idx="11746">
                  <c:v>1122.4000000000001</c:v>
                </c:pt>
                <c:pt idx="11747">
                  <c:v>1123.5999999999999</c:v>
                </c:pt>
                <c:pt idx="11748">
                  <c:v>1123.8</c:v>
                </c:pt>
                <c:pt idx="11749">
                  <c:v>1123.9000000000001</c:v>
                </c:pt>
                <c:pt idx="11750">
                  <c:v>1124</c:v>
                </c:pt>
                <c:pt idx="11751">
                  <c:v>1124.0999999999999</c:v>
                </c:pt>
                <c:pt idx="11752">
                  <c:v>1124.0999999999999</c:v>
                </c:pt>
                <c:pt idx="11753">
                  <c:v>1124.2</c:v>
                </c:pt>
                <c:pt idx="11754">
                  <c:v>1124.5999999999999</c:v>
                </c:pt>
                <c:pt idx="11755">
                  <c:v>1125</c:v>
                </c:pt>
                <c:pt idx="11756">
                  <c:v>1126.2</c:v>
                </c:pt>
                <c:pt idx="11757">
                  <c:v>1126.3</c:v>
                </c:pt>
                <c:pt idx="11758">
                  <c:v>1126.4000000000001</c:v>
                </c:pt>
                <c:pt idx="11759">
                  <c:v>1127.8</c:v>
                </c:pt>
                <c:pt idx="11760">
                  <c:v>1128.2</c:v>
                </c:pt>
                <c:pt idx="11761">
                  <c:v>1128.3</c:v>
                </c:pt>
                <c:pt idx="11762">
                  <c:v>1128.3</c:v>
                </c:pt>
                <c:pt idx="11763">
                  <c:v>1128.5999999999999</c:v>
                </c:pt>
                <c:pt idx="11764">
                  <c:v>1128.8</c:v>
                </c:pt>
                <c:pt idx="11765">
                  <c:v>1128.9000000000001</c:v>
                </c:pt>
                <c:pt idx="11766">
                  <c:v>1129</c:v>
                </c:pt>
                <c:pt idx="11767">
                  <c:v>1129.2</c:v>
                </c:pt>
                <c:pt idx="11768">
                  <c:v>1129.5999999999999</c:v>
                </c:pt>
                <c:pt idx="11769">
                  <c:v>1129.9000000000001</c:v>
                </c:pt>
                <c:pt idx="11770">
                  <c:v>1129.9000000000001</c:v>
                </c:pt>
                <c:pt idx="11771">
                  <c:v>1130.3</c:v>
                </c:pt>
                <c:pt idx="11772">
                  <c:v>1130.5</c:v>
                </c:pt>
                <c:pt idx="11773">
                  <c:v>1131.0999999999999</c:v>
                </c:pt>
                <c:pt idx="11774">
                  <c:v>1132</c:v>
                </c:pt>
                <c:pt idx="11775">
                  <c:v>1132.0999999999999</c:v>
                </c:pt>
                <c:pt idx="11776">
                  <c:v>1132.4000000000001</c:v>
                </c:pt>
                <c:pt idx="11777">
                  <c:v>1132.5999999999999</c:v>
                </c:pt>
                <c:pt idx="11778">
                  <c:v>1132.7</c:v>
                </c:pt>
                <c:pt idx="11779">
                  <c:v>1132.8</c:v>
                </c:pt>
                <c:pt idx="11780">
                  <c:v>1133.0999999999999</c:v>
                </c:pt>
                <c:pt idx="11781">
                  <c:v>1135</c:v>
                </c:pt>
                <c:pt idx="11782">
                  <c:v>1135.4000000000001</c:v>
                </c:pt>
                <c:pt idx="11783">
                  <c:v>1135.5</c:v>
                </c:pt>
                <c:pt idx="11784">
                  <c:v>1136.5</c:v>
                </c:pt>
                <c:pt idx="11785">
                  <c:v>1136.7</c:v>
                </c:pt>
                <c:pt idx="11786">
                  <c:v>1137</c:v>
                </c:pt>
                <c:pt idx="11787">
                  <c:v>1137.3</c:v>
                </c:pt>
                <c:pt idx="11788">
                  <c:v>1137.5999999999999</c:v>
                </c:pt>
                <c:pt idx="11789">
                  <c:v>1137.9000000000001</c:v>
                </c:pt>
                <c:pt idx="11790">
                  <c:v>1138.3</c:v>
                </c:pt>
                <c:pt idx="11791">
                  <c:v>1138.9000000000001</c:v>
                </c:pt>
                <c:pt idx="11792">
                  <c:v>1139</c:v>
                </c:pt>
                <c:pt idx="11793">
                  <c:v>1139.3</c:v>
                </c:pt>
                <c:pt idx="11794">
                  <c:v>1139.5999999999999</c:v>
                </c:pt>
                <c:pt idx="11795">
                  <c:v>1139.5999999999999</c:v>
                </c:pt>
                <c:pt idx="11796">
                  <c:v>1141.2</c:v>
                </c:pt>
                <c:pt idx="11797">
                  <c:v>1141.2</c:v>
                </c:pt>
                <c:pt idx="11798">
                  <c:v>1141.4000000000001</c:v>
                </c:pt>
                <c:pt idx="11799">
                  <c:v>1141.9000000000001</c:v>
                </c:pt>
                <c:pt idx="11800">
                  <c:v>1142.5999999999999</c:v>
                </c:pt>
                <c:pt idx="11801">
                  <c:v>1142.5999999999999</c:v>
                </c:pt>
                <c:pt idx="11802">
                  <c:v>1142.7</c:v>
                </c:pt>
                <c:pt idx="11803">
                  <c:v>1143.5</c:v>
                </c:pt>
                <c:pt idx="11804">
                  <c:v>1143.9000000000001</c:v>
                </c:pt>
                <c:pt idx="11805">
                  <c:v>1144.2</c:v>
                </c:pt>
                <c:pt idx="11806">
                  <c:v>1144.5</c:v>
                </c:pt>
                <c:pt idx="11807">
                  <c:v>1145</c:v>
                </c:pt>
                <c:pt idx="11808">
                  <c:v>1145.4000000000001</c:v>
                </c:pt>
                <c:pt idx="11809">
                  <c:v>1145.4000000000001</c:v>
                </c:pt>
                <c:pt idx="11810">
                  <c:v>1146.3</c:v>
                </c:pt>
                <c:pt idx="11811">
                  <c:v>1147.0999999999999</c:v>
                </c:pt>
                <c:pt idx="11812">
                  <c:v>1147.3</c:v>
                </c:pt>
                <c:pt idx="11813">
                  <c:v>1147.5999999999999</c:v>
                </c:pt>
                <c:pt idx="11814">
                  <c:v>1148.5</c:v>
                </c:pt>
                <c:pt idx="11815">
                  <c:v>1148.8</c:v>
                </c:pt>
                <c:pt idx="11816">
                  <c:v>1148.9000000000001</c:v>
                </c:pt>
                <c:pt idx="11817">
                  <c:v>1149</c:v>
                </c:pt>
                <c:pt idx="11818">
                  <c:v>1149.2</c:v>
                </c:pt>
                <c:pt idx="11819">
                  <c:v>1149.5</c:v>
                </c:pt>
                <c:pt idx="11820">
                  <c:v>1149.5999999999999</c:v>
                </c:pt>
                <c:pt idx="11821">
                  <c:v>1149.8</c:v>
                </c:pt>
                <c:pt idx="11822">
                  <c:v>1150.0999999999999</c:v>
                </c:pt>
                <c:pt idx="11823">
                  <c:v>1151.8</c:v>
                </c:pt>
                <c:pt idx="11824">
                  <c:v>1152.5999999999999</c:v>
                </c:pt>
                <c:pt idx="11825">
                  <c:v>1153</c:v>
                </c:pt>
                <c:pt idx="11826">
                  <c:v>1153.2</c:v>
                </c:pt>
                <c:pt idx="11827">
                  <c:v>1153.8</c:v>
                </c:pt>
                <c:pt idx="11828">
                  <c:v>1155.7</c:v>
                </c:pt>
                <c:pt idx="11829">
                  <c:v>1157.8</c:v>
                </c:pt>
                <c:pt idx="11830">
                  <c:v>1157.9000000000001</c:v>
                </c:pt>
                <c:pt idx="11831">
                  <c:v>1158.5</c:v>
                </c:pt>
                <c:pt idx="11832">
                  <c:v>1158.8</c:v>
                </c:pt>
                <c:pt idx="11833">
                  <c:v>1159</c:v>
                </c:pt>
                <c:pt idx="11834">
                  <c:v>1159.4000000000001</c:v>
                </c:pt>
                <c:pt idx="11835">
                  <c:v>1159.9000000000001</c:v>
                </c:pt>
                <c:pt idx="11836">
                  <c:v>1160.5</c:v>
                </c:pt>
                <c:pt idx="11837">
                  <c:v>1160.5999999999999</c:v>
                </c:pt>
                <c:pt idx="11838">
                  <c:v>1160.7</c:v>
                </c:pt>
                <c:pt idx="11839">
                  <c:v>1161.2</c:v>
                </c:pt>
                <c:pt idx="11840">
                  <c:v>1161.8</c:v>
                </c:pt>
                <c:pt idx="11841">
                  <c:v>1162.4000000000001</c:v>
                </c:pt>
                <c:pt idx="11842">
                  <c:v>1163.4000000000001</c:v>
                </c:pt>
                <c:pt idx="11843">
                  <c:v>1163.7</c:v>
                </c:pt>
                <c:pt idx="11844">
                  <c:v>1164.0999999999999</c:v>
                </c:pt>
                <c:pt idx="11845">
                  <c:v>1164.8</c:v>
                </c:pt>
                <c:pt idx="11846">
                  <c:v>1165.0999999999999</c:v>
                </c:pt>
                <c:pt idx="11847">
                  <c:v>1166</c:v>
                </c:pt>
                <c:pt idx="11848">
                  <c:v>1167.5999999999999</c:v>
                </c:pt>
                <c:pt idx="11849">
                  <c:v>1171.0999999999999</c:v>
                </c:pt>
                <c:pt idx="11850">
                  <c:v>1171.2</c:v>
                </c:pt>
                <c:pt idx="11851">
                  <c:v>1172</c:v>
                </c:pt>
                <c:pt idx="11852">
                  <c:v>1172.4000000000001</c:v>
                </c:pt>
                <c:pt idx="11853">
                  <c:v>1172.5</c:v>
                </c:pt>
                <c:pt idx="11854">
                  <c:v>1174.5</c:v>
                </c:pt>
                <c:pt idx="11855">
                  <c:v>1174.9000000000001</c:v>
                </c:pt>
                <c:pt idx="11856">
                  <c:v>1176.5</c:v>
                </c:pt>
                <c:pt idx="11857">
                  <c:v>1177.0999999999999</c:v>
                </c:pt>
                <c:pt idx="11858">
                  <c:v>1177.2</c:v>
                </c:pt>
                <c:pt idx="11859">
                  <c:v>1178</c:v>
                </c:pt>
                <c:pt idx="11860">
                  <c:v>1178.7</c:v>
                </c:pt>
                <c:pt idx="11861">
                  <c:v>1179.2</c:v>
                </c:pt>
                <c:pt idx="11862">
                  <c:v>1179.3</c:v>
                </c:pt>
                <c:pt idx="11863">
                  <c:v>1179.5999999999999</c:v>
                </c:pt>
                <c:pt idx="11864">
                  <c:v>1180</c:v>
                </c:pt>
                <c:pt idx="11865">
                  <c:v>1181.2</c:v>
                </c:pt>
                <c:pt idx="11866">
                  <c:v>1184.2</c:v>
                </c:pt>
                <c:pt idx="11867">
                  <c:v>1184.5</c:v>
                </c:pt>
                <c:pt idx="11868">
                  <c:v>1184.7</c:v>
                </c:pt>
                <c:pt idx="11869">
                  <c:v>1184.9000000000001</c:v>
                </c:pt>
                <c:pt idx="11870">
                  <c:v>1185.3</c:v>
                </c:pt>
                <c:pt idx="11871">
                  <c:v>1186.2</c:v>
                </c:pt>
                <c:pt idx="11872">
                  <c:v>1186.5999999999999</c:v>
                </c:pt>
                <c:pt idx="11873">
                  <c:v>1188.0999999999999</c:v>
                </c:pt>
                <c:pt idx="11874">
                  <c:v>1188.4000000000001</c:v>
                </c:pt>
                <c:pt idx="11875">
                  <c:v>1188.9000000000001</c:v>
                </c:pt>
                <c:pt idx="11876">
                  <c:v>1190</c:v>
                </c:pt>
                <c:pt idx="11877">
                  <c:v>1190.7</c:v>
                </c:pt>
                <c:pt idx="11878">
                  <c:v>1193.2</c:v>
                </c:pt>
                <c:pt idx="11879">
                  <c:v>1193.5999999999999</c:v>
                </c:pt>
                <c:pt idx="11880">
                  <c:v>1195.0999999999999</c:v>
                </c:pt>
                <c:pt idx="11881">
                  <c:v>1195.3</c:v>
                </c:pt>
                <c:pt idx="11882">
                  <c:v>1195.8</c:v>
                </c:pt>
                <c:pt idx="11883">
                  <c:v>1196</c:v>
                </c:pt>
                <c:pt idx="11884">
                  <c:v>1197.8</c:v>
                </c:pt>
                <c:pt idx="11885">
                  <c:v>1197.9000000000001</c:v>
                </c:pt>
                <c:pt idx="11886">
                  <c:v>1198.2</c:v>
                </c:pt>
                <c:pt idx="11887">
                  <c:v>1201.7</c:v>
                </c:pt>
                <c:pt idx="11888">
                  <c:v>1205.3</c:v>
                </c:pt>
                <c:pt idx="11889">
                  <c:v>1205.5999999999999</c:v>
                </c:pt>
                <c:pt idx="11890">
                  <c:v>1206.2</c:v>
                </c:pt>
                <c:pt idx="11891">
                  <c:v>1207.5</c:v>
                </c:pt>
                <c:pt idx="11892">
                  <c:v>1210.4000000000001</c:v>
                </c:pt>
                <c:pt idx="11893">
                  <c:v>1211.3</c:v>
                </c:pt>
                <c:pt idx="11894">
                  <c:v>1211.8</c:v>
                </c:pt>
                <c:pt idx="11895">
                  <c:v>1213.5999999999999</c:v>
                </c:pt>
                <c:pt idx="11896">
                  <c:v>1214.0999999999999</c:v>
                </c:pt>
                <c:pt idx="11897">
                  <c:v>1215.2</c:v>
                </c:pt>
                <c:pt idx="11898">
                  <c:v>1215.2</c:v>
                </c:pt>
                <c:pt idx="11899">
                  <c:v>1215.4000000000001</c:v>
                </c:pt>
                <c:pt idx="11900">
                  <c:v>1216.7</c:v>
                </c:pt>
                <c:pt idx="11901">
                  <c:v>1216.7</c:v>
                </c:pt>
                <c:pt idx="11902">
                  <c:v>1219.4000000000001</c:v>
                </c:pt>
                <c:pt idx="11903">
                  <c:v>1220.5</c:v>
                </c:pt>
                <c:pt idx="11904">
                  <c:v>1221.8</c:v>
                </c:pt>
                <c:pt idx="11905">
                  <c:v>1225.9000000000001</c:v>
                </c:pt>
                <c:pt idx="11906">
                  <c:v>1226</c:v>
                </c:pt>
                <c:pt idx="11907">
                  <c:v>1228</c:v>
                </c:pt>
                <c:pt idx="11908">
                  <c:v>1229.9000000000001</c:v>
                </c:pt>
                <c:pt idx="11909">
                  <c:v>1232.0999999999999</c:v>
                </c:pt>
                <c:pt idx="11910">
                  <c:v>1234.9000000000001</c:v>
                </c:pt>
                <c:pt idx="11911">
                  <c:v>1235.9000000000001</c:v>
                </c:pt>
                <c:pt idx="11912">
                  <c:v>1237.0999999999999</c:v>
                </c:pt>
                <c:pt idx="11913">
                  <c:v>1240.3</c:v>
                </c:pt>
                <c:pt idx="11914">
                  <c:v>1247.5</c:v>
                </c:pt>
                <c:pt idx="11915">
                  <c:v>1251.0999999999999</c:v>
                </c:pt>
                <c:pt idx="11916">
                  <c:v>1257.9000000000001</c:v>
                </c:pt>
                <c:pt idx="11917">
                  <c:v>1260.4000000000001</c:v>
                </c:pt>
                <c:pt idx="11918">
                  <c:v>1261.8</c:v>
                </c:pt>
                <c:pt idx="11919">
                  <c:v>1262.7</c:v>
                </c:pt>
                <c:pt idx="11920">
                  <c:v>1264.0999999999999</c:v>
                </c:pt>
                <c:pt idx="11921">
                  <c:v>1267.9000000000001</c:v>
                </c:pt>
                <c:pt idx="11922">
                  <c:v>1277</c:v>
                </c:pt>
                <c:pt idx="11923">
                  <c:v>1283.5</c:v>
                </c:pt>
                <c:pt idx="11924">
                  <c:v>1284.3</c:v>
                </c:pt>
                <c:pt idx="11925">
                  <c:v>1292.9000000000001</c:v>
                </c:pt>
                <c:pt idx="11926">
                  <c:v>1303.5999999999999</c:v>
                </c:pt>
                <c:pt idx="11927">
                  <c:v>1306.2</c:v>
                </c:pt>
                <c:pt idx="11928">
                  <c:v>1369.2</c:v>
                </c:pt>
              </c:numCache>
            </c:numRef>
          </c:cat>
          <c:val>
            <c:numRef>
              <c:f>Sheet2!$A$3:$A$11932</c:f>
              <c:numCache>
                <c:formatCode>General</c:formatCode>
                <c:ptCount val="11930"/>
                <c:pt idx="0">
                  <c:v>50</c:v>
                </c:pt>
                <c:pt idx="1">
                  <c:v>50</c:v>
                </c:pt>
                <c:pt idx="2">
                  <c:v>50</c:v>
                </c:pt>
                <c:pt idx="3">
                  <c:v>50.1</c:v>
                </c:pt>
                <c:pt idx="4">
                  <c:v>50.1</c:v>
                </c:pt>
                <c:pt idx="5">
                  <c:v>50.3</c:v>
                </c:pt>
                <c:pt idx="6">
                  <c:v>50.3</c:v>
                </c:pt>
                <c:pt idx="7">
                  <c:v>50.3</c:v>
                </c:pt>
                <c:pt idx="8">
                  <c:v>50.4</c:v>
                </c:pt>
                <c:pt idx="9">
                  <c:v>50.4</c:v>
                </c:pt>
                <c:pt idx="10">
                  <c:v>50.5</c:v>
                </c:pt>
                <c:pt idx="11">
                  <c:v>50.5</c:v>
                </c:pt>
                <c:pt idx="12">
                  <c:v>50.5</c:v>
                </c:pt>
                <c:pt idx="13">
                  <c:v>50.6</c:v>
                </c:pt>
                <c:pt idx="14">
                  <c:v>50.6</c:v>
                </c:pt>
                <c:pt idx="15">
                  <c:v>50.6</c:v>
                </c:pt>
                <c:pt idx="16">
                  <c:v>50.7</c:v>
                </c:pt>
                <c:pt idx="17">
                  <c:v>50.7</c:v>
                </c:pt>
                <c:pt idx="18">
                  <c:v>50.8</c:v>
                </c:pt>
                <c:pt idx="19">
                  <c:v>50.8</c:v>
                </c:pt>
                <c:pt idx="20">
                  <c:v>50.8</c:v>
                </c:pt>
                <c:pt idx="21">
                  <c:v>50.8</c:v>
                </c:pt>
                <c:pt idx="22">
                  <c:v>50.9</c:v>
                </c:pt>
                <c:pt idx="23">
                  <c:v>50.9</c:v>
                </c:pt>
                <c:pt idx="24">
                  <c:v>51</c:v>
                </c:pt>
                <c:pt idx="25">
                  <c:v>51</c:v>
                </c:pt>
                <c:pt idx="26">
                  <c:v>51.1</c:v>
                </c:pt>
                <c:pt idx="27">
                  <c:v>51.1</c:v>
                </c:pt>
                <c:pt idx="28">
                  <c:v>51.2</c:v>
                </c:pt>
                <c:pt idx="29">
                  <c:v>51.2</c:v>
                </c:pt>
                <c:pt idx="30">
                  <c:v>51.2</c:v>
                </c:pt>
                <c:pt idx="31">
                  <c:v>51.3</c:v>
                </c:pt>
                <c:pt idx="32">
                  <c:v>51.3</c:v>
                </c:pt>
                <c:pt idx="33">
                  <c:v>51.4</c:v>
                </c:pt>
                <c:pt idx="34">
                  <c:v>51.4</c:v>
                </c:pt>
                <c:pt idx="35">
                  <c:v>51.4</c:v>
                </c:pt>
                <c:pt idx="36">
                  <c:v>51.4</c:v>
                </c:pt>
                <c:pt idx="37">
                  <c:v>51.4</c:v>
                </c:pt>
                <c:pt idx="38">
                  <c:v>51.6</c:v>
                </c:pt>
                <c:pt idx="39">
                  <c:v>51.6</c:v>
                </c:pt>
                <c:pt idx="40">
                  <c:v>51.7</c:v>
                </c:pt>
                <c:pt idx="41">
                  <c:v>51.7</c:v>
                </c:pt>
                <c:pt idx="42">
                  <c:v>51.7</c:v>
                </c:pt>
                <c:pt idx="43">
                  <c:v>51.7</c:v>
                </c:pt>
                <c:pt idx="44">
                  <c:v>51.8</c:v>
                </c:pt>
                <c:pt idx="45">
                  <c:v>51.8</c:v>
                </c:pt>
                <c:pt idx="46">
                  <c:v>51.8</c:v>
                </c:pt>
                <c:pt idx="47">
                  <c:v>51.8</c:v>
                </c:pt>
                <c:pt idx="48">
                  <c:v>51.8</c:v>
                </c:pt>
                <c:pt idx="49">
                  <c:v>51.9</c:v>
                </c:pt>
                <c:pt idx="50">
                  <c:v>51.9</c:v>
                </c:pt>
                <c:pt idx="51">
                  <c:v>51.9</c:v>
                </c:pt>
                <c:pt idx="52">
                  <c:v>51.9</c:v>
                </c:pt>
                <c:pt idx="53">
                  <c:v>52</c:v>
                </c:pt>
                <c:pt idx="54">
                  <c:v>52</c:v>
                </c:pt>
                <c:pt idx="55">
                  <c:v>52</c:v>
                </c:pt>
                <c:pt idx="56">
                  <c:v>52</c:v>
                </c:pt>
                <c:pt idx="57">
                  <c:v>52.1</c:v>
                </c:pt>
                <c:pt idx="58">
                  <c:v>52.1</c:v>
                </c:pt>
                <c:pt idx="59">
                  <c:v>52.2</c:v>
                </c:pt>
                <c:pt idx="60">
                  <c:v>52.2</c:v>
                </c:pt>
                <c:pt idx="61">
                  <c:v>52.2</c:v>
                </c:pt>
                <c:pt idx="62">
                  <c:v>52.2</c:v>
                </c:pt>
                <c:pt idx="63">
                  <c:v>52.2</c:v>
                </c:pt>
                <c:pt idx="64">
                  <c:v>52.3</c:v>
                </c:pt>
                <c:pt idx="65">
                  <c:v>52.3</c:v>
                </c:pt>
                <c:pt idx="66">
                  <c:v>52.3</c:v>
                </c:pt>
                <c:pt idx="67">
                  <c:v>52.4</c:v>
                </c:pt>
                <c:pt idx="68">
                  <c:v>52.4</c:v>
                </c:pt>
                <c:pt idx="69">
                  <c:v>52.4</c:v>
                </c:pt>
                <c:pt idx="70">
                  <c:v>52.5</c:v>
                </c:pt>
                <c:pt idx="71">
                  <c:v>52.5</c:v>
                </c:pt>
                <c:pt idx="72">
                  <c:v>52.5</c:v>
                </c:pt>
                <c:pt idx="73">
                  <c:v>52.5</c:v>
                </c:pt>
                <c:pt idx="74">
                  <c:v>52.6</c:v>
                </c:pt>
                <c:pt idx="75">
                  <c:v>52.6</c:v>
                </c:pt>
                <c:pt idx="76">
                  <c:v>52.7</c:v>
                </c:pt>
                <c:pt idx="77">
                  <c:v>52.7</c:v>
                </c:pt>
                <c:pt idx="78">
                  <c:v>52.7</c:v>
                </c:pt>
                <c:pt idx="79">
                  <c:v>52.8</c:v>
                </c:pt>
                <c:pt idx="80">
                  <c:v>52.8</c:v>
                </c:pt>
                <c:pt idx="81">
                  <c:v>52.8</c:v>
                </c:pt>
                <c:pt idx="82">
                  <c:v>52.9</c:v>
                </c:pt>
                <c:pt idx="83">
                  <c:v>52.9</c:v>
                </c:pt>
                <c:pt idx="84">
                  <c:v>52.9</c:v>
                </c:pt>
                <c:pt idx="85">
                  <c:v>52.9</c:v>
                </c:pt>
                <c:pt idx="86">
                  <c:v>52.9</c:v>
                </c:pt>
                <c:pt idx="87">
                  <c:v>53</c:v>
                </c:pt>
                <c:pt idx="88">
                  <c:v>53</c:v>
                </c:pt>
                <c:pt idx="89">
                  <c:v>53.1</c:v>
                </c:pt>
                <c:pt idx="90">
                  <c:v>53.1</c:v>
                </c:pt>
                <c:pt idx="91">
                  <c:v>53.1</c:v>
                </c:pt>
                <c:pt idx="92">
                  <c:v>53.1</c:v>
                </c:pt>
                <c:pt idx="93">
                  <c:v>53.2</c:v>
                </c:pt>
                <c:pt idx="94">
                  <c:v>53.2</c:v>
                </c:pt>
                <c:pt idx="95">
                  <c:v>53.3</c:v>
                </c:pt>
                <c:pt idx="96">
                  <c:v>53.3</c:v>
                </c:pt>
                <c:pt idx="97">
                  <c:v>53.3</c:v>
                </c:pt>
                <c:pt idx="98">
                  <c:v>53.3</c:v>
                </c:pt>
                <c:pt idx="99">
                  <c:v>53.4</c:v>
                </c:pt>
                <c:pt idx="100">
                  <c:v>53.5</c:v>
                </c:pt>
                <c:pt idx="101">
                  <c:v>53.5</c:v>
                </c:pt>
                <c:pt idx="102">
                  <c:v>53.6</c:v>
                </c:pt>
                <c:pt idx="103">
                  <c:v>53.6</c:v>
                </c:pt>
                <c:pt idx="104">
                  <c:v>53.6</c:v>
                </c:pt>
                <c:pt idx="105">
                  <c:v>53.6</c:v>
                </c:pt>
                <c:pt idx="106">
                  <c:v>53.7</c:v>
                </c:pt>
                <c:pt idx="107">
                  <c:v>53.7</c:v>
                </c:pt>
                <c:pt idx="108">
                  <c:v>53.7</c:v>
                </c:pt>
                <c:pt idx="109">
                  <c:v>53.8</c:v>
                </c:pt>
                <c:pt idx="110">
                  <c:v>53.8</c:v>
                </c:pt>
                <c:pt idx="111">
                  <c:v>53.8</c:v>
                </c:pt>
                <c:pt idx="112">
                  <c:v>53.8</c:v>
                </c:pt>
                <c:pt idx="113">
                  <c:v>53.8</c:v>
                </c:pt>
                <c:pt idx="114">
                  <c:v>53.9</c:v>
                </c:pt>
                <c:pt idx="115">
                  <c:v>53.9</c:v>
                </c:pt>
                <c:pt idx="116">
                  <c:v>53.9</c:v>
                </c:pt>
                <c:pt idx="117">
                  <c:v>54</c:v>
                </c:pt>
                <c:pt idx="118">
                  <c:v>54</c:v>
                </c:pt>
                <c:pt idx="119">
                  <c:v>54</c:v>
                </c:pt>
                <c:pt idx="120">
                  <c:v>54</c:v>
                </c:pt>
                <c:pt idx="121">
                  <c:v>54</c:v>
                </c:pt>
                <c:pt idx="122">
                  <c:v>54.1</c:v>
                </c:pt>
                <c:pt idx="123">
                  <c:v>54.1</c:v>
                </c:pt>
                <c:pt idx="124">
                  <c:v>54.1</c:v>
                </c:pt>
                <c:pt idx="125">
                  <c:v>54.1</c:v>
                </c:pt>
                <c:pt idx="126">
                  <c:v>54.3</c:v>
                </c:pt>
                <c:pt idx="127">
                  <c:v>54.3</c:v>
                </c:pt>
                <c:pt idx="128">
                  <c:v>54.3</c:v>
                </c:pt>
                <c:pt idx="129">
                  <c:v>54.4</c:v>
                </c:pt>
                <c:pt idx="130">
                  <c:v>54.4</c:v>
                </c:pt>
                <c:pt idx="131">
                  <c:v>54.5</c:v>
                </c:pt>
                <c:pt idx="132">
                  <c:v>54.5</c:v>
                </c:pt>
                <c:pt idx="133">
                  <c:v>54.5</c:v>
                </c:pt>
                <c:pt idx="134">
                  <c:v>54.5</c:v>
                </c:pt>
                <c:pt idx="135">
                  <c:v>54.5</c:v>
                </c:pt>
                <c:pt idx="136">
                  <c:v>54.6</c:v>
                </c:pt>
                <c:pt idx="137">
                  <c:v>54.6</c:v>
                </c:pt>
                <c:pt idx="138">
                  <c:v>54.6</c:v>
                </c:pt>
                <c:pt idx="139">
                  <c:v>54.6</c:v>
                </c:pt>
                <c:pt idx="140">
                  <c:v>54.6</c:v>
                </c:pt>
                <c:pt idx="141">
                  <c:v>54.7</c:v>
                </c:pt>
                <c:pt idx="142">
                  <c:v>54.7</c:v>
                </c:pt>
                <c:pt idx="143">
                  <c:v>54.8</c:v>
                </c:pt>
                <c:pt idx="144">
                  <c:v>54.8</c:v>
                </c:pt>
                <c:pt idx="145">
                  <c:v>54.8</c:v>
                </c:pt>
                <c:pt idx="146">
                  <c:v>54.9</c:v>
                </c:pt>
                <c:pt idx="147">
                  <c:v>54.9</c:v>
                </c:pt>
                <c:pt idx="148">
                  <c:v>54.9</c:v>
                </c:pt>
                <c:pt idx="149">
                  <c:v>54.9</c:v>
                </c:pt>
                <c:pt idx="150">
                  <c:v>55</c:v>
                </c:pt>
                <c:pt idx="151">
                  <c:v>55</c:v>
                </c:pt>
                <c:pt idx="152">
                  <c:v>55</c:v>
                </c:pt>
                <c:pt idx="153">
                  <c:v>55</c:v>
                </c:pt>
                <c:pt idx="154">
                  <c:v>55</c:v>
                </c:pt>
                <c:pt idx="155">
                  <c:v>55</c:v>
                </c:pt>
                <c:pt idx="156">
                  <c:v>55</c:v>
                </c:pt>
                <c:pt idx="157">
                  <c:v>55.1</c:v>
                </c:pt>
                <c:pt idx="158">
                  <c:v>55.2</c:v>
                </c:pt>
                <c:pt idx="159">
                  <c:v>55.3</c:v>
                </c:pt>
                <c:pt idx="160">
                  <c:v>55.3</c:v>
                </c:pt>
                <c:pt idx="161">
                  <c:v>55.4</c:v>
                </c:pt>
                <c:pt idx="162">
                  <c:v>55.4</c:v>
                </c:pt>
                <c:pt idx="163">
                  <c:v>55.4</c:v>
                </c:pt>
                <c:pt idx="164">
                  <c:v>55.4</c:v>
                </c:pt>
                <c:pt idx="165">
                  <c:v>55.5</c:v>
                </c:pt>
                <c:pt idx="166">
                  <c:v>55.5</c:v>
                </c:pt>
                <c:pt idx="167">
                  <c:v>55.5</c:v>
                </c:pt>
                <c:pt idx="168">
                  <c:v>55.6</c:v>
                </c:pt>
                <c:pt idx="169">
                  <c:v>55.6</c:v>
                </c:pt>
                <c:pt idx="170">
                  <c:v>55.6</c:v>
                </c:pt>
                <c:pt idx="171">
                  <c:v>55.6</c:v>
                </c:pt>
                <c:pt idx="172">
                  <c:v>55.6</c:v>
                </c:pt>
                <c:pt idx="173">
                  <c:v>55.6</c:v>
                </c:pt>
                <c:pt idx="174">
                  <c:v>55.7</c:v>
                </c:pt>
                <c:pt idx="175">
                  <c:v>55.7</c:v>
                </c:pt>
                <c:pt idx="176">
                  <c:v>55.7</c:v>
                </c:pt>
                <c:pt idx="177">
                  <c:v>55.8</c:v>
                </c:pt>
                <c:pt idx="178">
                  <c:v>55.9</c:v>
                </c:pt>
                <c:pt idx="179">
                  <c:v>56</c:v>
                </c:pt>
                <c:pt idx="180">
                  <c:v>56</c:v>
                </c:pt>
                <c:pt idx="181">
                  <c:v>56</c:v>
                </c:pt>
                <c:pt idx="182">
                  <c:v>56</c:v>
                </c:pt>
                <c:pt idx="183">
                  <c:v>56</c:v>
                </c:pt>
                <c:pt idx="184">
                  <c:v>56</c:v>
                </c:pt>
                <c:pt idx="185">
                  <c:v>56</c:v>
                </c:pt>
                <c:pt idx="186">
                  <c:v>56.1</c:v>
                </c:pt>
                <c:pt idx="187">
                  <c:v>56.2</c:v>
                </c:pt>
                <c:pt idx="188">
                  <c:v>56.2</c:v>
                </c:pt>
                <c:pt idx="189">
                  <c:v>56.2</c:v>
                </c:pt>
                <c:pt idx="190">
                  <c:v>56.2</c:v>
                </c:pt>
                <c:pt idx="191">
                  <c:v>56.2</c:v>
                </c:pt>
                <c:pt idx="192">
                  <c:v>56.3</c:v>
                </c:pt>
                <c:pt idx="193">
                  <c:v>56.3</c:v>
                </c:pt>
                <c:pt idx="194">
                  <c:v>56.3</c:v>
                </c:pt>
                <c:pt idx="195">
                  <c:v>56.3</c:v>
                </c:pt>
                <c:pt idx="196">
                  <c:v>56.3</c:v>
                </c:pt>
                <c:pt idx="197">
                  <c:v>56.3</c:v>
                </c:pt>
                <c:pt idx="198">
                  <c:v>56.3</c:v>
                </c:pt>
                <c:pt idx="199">
                  <c:v>56.4</c:v>
                </c:pt>
                <c:pt idx="200">
                  <c:v>56.4</c:v>
                </c:pt>
                <c:pt idx="201">
                  <c:v>56.5</c:v>
                </c:pt>
                <c:pt idx="202">
                  <c:v>56.5</c:v>
                </c:pt>
                <c:pt idx="203">
                  <c:v>56.6</c:v>
                </c:pt>
                <c:pt idx="204">
                  <c:v>56.6</c:v>
                </c:pt>
                <c:pt idx="205">
                  <c:v>56.7</c:v>
                </c:pt>
                <c:pt idx="206">
                  <c:v>56.7</c:v>
                </c:pt>
                <c:pt idx="207">
                  <c:v>56.7</c:v>
                </c:pt>
                <c:pt idx="208">
                  <c:v>56.8</c:v>
                </c:pt>
                <c:pt idx="209">
                  <c:v>56.8</c:v>
                </c:pt>
                <c:pt idx="210">
                  <c:v>56.8</c:v>
                </c:pt>
                <c:pt idx="211">
                  <c:v>56.8</c:v>
                </c:pt>
                <c:pt idx="212">
                  <c:v>56.9</c:v>
                </c:pt>
                <c:pt idx="213">
                  <c:v>56.9</c:v>
                </c:pt>
                <c:pt idx="214">
                  <c:v>56.9</c:v>
                </c:pt>
                <c:pt idx="215">
                  <c:v>56.9</c:v>
                </c:pt>
                <c:pt idx="216">
                  <c:v>56.9</c:v>
                </c:pt>
                <c:pt idx="217">
                  <c:v>57</c:v>
                </c:pt>
                <c:pt idx="218">
                  <c:v>57.1</c:v>
                </c:pt>
                <c:pt idx="219">
                  <c:v>57.1</c:v>
                </c:pt>
                <c:pt idx="220">
                  <c:v>57.1</c:v>
                </c:pt>
                <c:pt idx="221">
                  <c:v>57.1</c:v>
                </c:pt>
                <c:pt idx="222">
                  <c:v>57.1</c:v>
                </c:pt>
                <c:pt idx="223">
                  <c:v>57.2</c:v>
                </c:pt>
                <c:pt idx="224">
                  <c:v>57.2</c:v>
                </c:pt>
                <c:pt idx="225">
                  <c:v>57.5</c:v>
                </c:pt>
                <c:pt idx="226">
                  <c:v>57.5</c:v>
                </c:pt>
                <c:pt idx="227">
                  <c:v>57.8</c:v>
                </c:pt>
                <c:pt idx="228">
                  <c:v>57.8</c:v>
                </c:pt>
                <c:pt idx="229">
                  <c:v>57.8</c:v>
                </c:pt>
                <c:pt idx="230">
                  <c:v>57.8</c:v>
                </c:pt>
                <c:pt idx="231">
                  <c:v>57.8</c:v>
                </c:pt>
                <c:pt idx="232">
                  <c:v>57.9</c:v>
                </c:pt>
                <c:pt idx="233">
                  <c:v>57.9</c:v>
                </c:pt>
                <c:pt idx="234">
                  <c:v>58</c:v>
                </c:pt>
                <c:pt idx="235">
                  <c:v>58</c:v>
                </c:pt>
                <c:pt idx="236">
                  <c:v>58.1</c:v>
                </c:pt>
                <c:pt idx="237">
                  <c:v>58.1</c:v>
                </c:pt>
                <c:pt idx="238">
                  <c:v>58.1</c:v>
                </c:pt>
                <c:pt idx="239">
                  <c:v>58.1</c:v>
                </c:pt>
                <c:pt idx="240">
                  <c:v>58.1</c:v>
                </c:pt>
                <c:pt idx="241">
                  <c:v>58.1</c:v>
                </c:pt>
                <c:pt idx="242">
                  <c:v>58.1</c:v>
                </c:pt>
                <c:pt idx="243">
                  <c:v>58.1</c:v>
                </c:pt>
                <c:pt idx="244">
                  <c:v>58.2</c:v>
                </c:pt>
                <c:pt idx="245">
                  <c:v>58.2</c:v>
                </c:pt>
                <c:pt idx="246">
                  <c:v>58.2</c:v>
                </c:pt>
                <c:pt idx="247">
                  <c:v>58.3</c:v>
                </c:pt>
                <c:pt idx="248">
                  <c:v>58.3</c:v>
                </c:pt>
                <c:pt idx="249">
                  <c:v>58.3</c:v>
                </c:pt>
                <c:pt idx="250">
                  <c:v>58.3</c:v>
                </c:pt>
                <c:pt idx="251">
                  <c:v>58.4</c:v>
                </c:pt>
                <c:pt idx="252">
                  <c:v>58.4</c:v>
                </c:pt>
                <c:pt idx="253">
                  <c:v>58.4</c:v>
                </c:pt>
                <c:pt idx="254">
                  <c:v>58.4</c:v>
                </c:pt>
                <c:pt idx="255">
                  <c:v>58.4</c:v>
                </c:pt>
                <c:pt idx="256">
                  <c:v>58.4</c:v>
                </c:pt>
                <c:pt idx="257">
                  <c:v>58.5</c:v>
                </c:pt>
                <c:pt idx="258">
                  <c:v>58.5</c:v>
                </c:pt>
                <c:pt idx="259">
                  <c:v>58.5</c:v>
                </c:pt>
                <c:pt idx="260">
                  <c:v>58.6</c:v>
                </c:pt>
                <c:pt idx="261">
                  <c:v>58.6</c:v>
                </c:pt>
                <c:pt idx="262">
                  <c:v>58.6</c:v>
                </c:pt>
                <c:pt idx="263">
                  <c:v>58.7</c:v>
                </c:pt>
                <c:pt idx="264">
                  <c:v>58.7</c:v>
                </c:pt>
                <c:pt idx="265">
                  <c:v>58.7</c:v>
                </c:pt>
                <c:pt idx="266">
                  <c:v>58.7</c:v>
                </c:pt>
                <c:pt idx="267">
                  <c:v>58.7</c:v>
                </c:pt>
                <c:pt idx="268">
                  <c:v>58.8</c:v>
                </c:pt>
                <c:pt idx="269">
                  <c:v>58.8</c:v>
                </c:pt>
                <c:pt idx="270">
                  <c:v>58.9</c:v>
                </c:pt>
                <c:pt idx="271">
                  <c:v>59</c:v>
                </c:pt>
                <c:pt idx="272">
                  <c:v>59.1</c:v>
                </c:pt>
                <c:pt idx="273">
                  <c:v>59.1</c:v>
                </c:pt>
                <c:pt idx="274">
                  <c:v>59.1</c:v>
                </c:pt>
                <c:pt idx="275">
                  <c:v>59.1</c:v>
                </c:pt>
                <c:pt idx="276">
                  <c:v>59.2</c:v>
                </c:pt>
                <c:pt idx="277">
                  <c:v>59.2</c:v>
                </c:pt>
                <c:pt idx="278">
                  <c:v>59.2</c:v>
                </c:pt>
                <c:pt idx="279">
                  <c:v>59.2</c:v>
                </c:pt>
                <c:pt idx="280">
                  <c:v>59.2</c:v>
                </c:pt>
                <c:pt idx="281">
                  <c:v>59.2</c:v>
                </c:pt>
                <c:pt idx="282">
                  <c:v>59.3</c:v>
                </c:pt>
                <c:pt idx="283">
                  <c:v>59.3</c:v>
                </c:pt>
                <c:pt idx="284">
                  <c:v>59.3</c:v>
                </c:pt>
                <c:pt idx="285">
                  <c:v>59.4</c:v>
                </c:pt>
                <c:pt idx="286">
                  <c:v>59.5</c:v>
                </c:pt>
                <c:pt idx="287">
                  <c:v>59.6</c:v>
                </c:pt>
                <c:pt idx="288">
                  <c:v>59.6</c:v>
                </c:pt>
                <c:pt idx="289">
                  <c:v>59.6</c:v>
                </c:pt>
                <c:pt idx="290">
                  <c:v>59.7</c:v>
                </c:pt>
                <c:pt idx="291">
                  <c:v>59.7</c:v>
                </c:pt>
                <c:pt idx="292">
                  <c:v>59.7</c:v>
                </c:pt>
                <c:pt idx="293">
                  <c:v>59.8</c:v>
                </c:pt>
                <c:pt idx="294">
                  <c:v>59.8</c:v>
                </c:pt>
                <c:pt idx="295">
                  <c:v>59.9</c:v>
                </c:pt>
                <c:pt idx="296">
                  <c:v>59.9</c:v>
                </c:pt>
                <c:pt idx="297">
                  <c:v>59.9</c:v>
                </c:pt>
                <c:pt idx="298">
                  <c:v>59.9</c:v>
                </c:pt>
                <c:pt idx="299">
                  <c:v>59.9</c:v>
                </c:pt>
                <c:pt idx="300">
                  <c:v>59.9</c:v>
                </c:pt>
                <c:pt idx="301">
                  <c:v>60</c:v>
                </c:pt>
                <c:pt idx="302">
                  <c:v>60</c:v>
                </c:pt>
                <c:pt idx="303">
                  <c:v>60</c:v>
                </c:pt>
                <c:pt idx="304">
                  <c:v>60</c:v>
                </c:pt>
                <c:pt idx="305">
                  <c:v>60</c:v>
                </c:pt>
                <c:pt idx="306">
                  <c:v>60.1</c:v>
                </c:pt>
                <c:pt idx="307">
                  <c:v>60.1</c:v>
                </c:pt>
                <c:pt idx="308">
                  <c:v>60.1</c:v>
                </c:pt>
                <c:pt idx="309">
                  <c:v>60.1</c:v>
                </c:pt>
                <c:pt idx="310">
                  <c:v>60.2</c:v>
                </c:pt>
                <c:pt idx="311">
                  <c:v>60.4</c:v>
                </c:pt>
                <c:pt idx="312">
                  <c:v>60.5</c:v>
                </c:pt>
                <c:pt idx="313">
                  <c:v>60.5</c:v>
                </c:pt>
                <c:pt idx="314">
                  <c:v>60.5</c:v>
                </c:pt>
                <c:pt idx="315">
                  <c:v>60.5</c:v>
                </c:pt>
                <c:pt idx="316">
                  <c:v>60.6</c:v>
                </c:pt>
                <c:pt idx="317">
                  <c:v>60.6</c:v>
                </c:pt>
                <c:pt idx="318">
                  <c:v>60.6</c:v>
                </c:pt>
                <c:pt idx="319">
                  <c:v>60.6</c:v>
                </c:pt>
                <c:pt idx="320">
                  <c:v>60.6</c:v>
                </c:pt>
                <c:pt idx="321">
                  <c:v>60.6</c:v>
                </c:pt>
                <c:pt idx="322">
                  <c:v>60.6</c:v>
                </c:pt>
                <c:pt idx="323">
                  <c:v>60.7</c:v>
                </c:pt>
                <c:pt idx="324">
                  <c:v>60.7</c:v>
                </c:pt>
                <c:pt idx="325">
                  <c:v>60.7</c:v>
                </c:pt>
                <c:pt idx="326">
                  <c:v>60.7</c:v>
                </c:pt>
                <c:pt idx="327">
                  <c:v>60.7</c:v>
                </c:pt>
                <c:pt idx="328">
                  <c:v>60.8</c:v>
                </c:pt>
                <c:pt idx="329">
                  <c:v>60.9</c:v>
                </c:pt>
                <c:pt idx="330">
                  <c:v>60.9</c:v>
                </c:pt>
                <c:pt idx="331">
                  <c:v>60.9</c:v>
                </c:pt>
                <c:pt idx="332">
                  <c:v>60.9</c:v>
                </c:pt>
                <c:pt idx="333">
                  <c:v>60.9</c:v>
                </c:pt>
                <c:pt idx="334">
                  <c:v>61</c:v>
                </c:pt>
                <c:pt idx="335">
                  <c:v>61</c:v>
                </c:pt>
                <c:pt idx="336">
                  <c:v>61</c:v>
                </c:pt>
                <c:pt idx="337">
                  <c:v>61</c:v>
                </c:pt>
                <c:pt idx="338">
                  <c:v>61</c:v>
                </c:pt>
                <c:pt idx="339">
                  <c:v>61.1</c:v>
                </c:pt>
                <c:pt idx="340">
                  <c:v>61.2</c:v>
                </c:pt>
                <c:pt idx="341">
                  <c:v>61.3</c:v>
                </c:pt>
                <c:pt idx="342">
                  <c:v>61.3</c:v>
                </c:pt>
                <c:pt idx="343">
                  <c:v>61.3</c:v>
                </c:pt>
                <c:pt idx="344">
                  <c:v>61.4</c:v>
                </c:pt>
                <c:pt idx="345">
                  <c:v>61.4</c:v>
                </c:pt>
                <c:pt idx="346">
                  <c:v>61.4</c:v>
                </c:pt>
                <c:pt idx="347">
                  <c:v>61.5</c:v>
                </c:pt>
                <c:pt idx="348">
                  <c:v>61.5</c:v>
                </c:pt>
                <c:pt idx="349">
                  <c:v>61.5</c:v>
                </c:pt>
                <c:pt idx="350">
                  <c:v>61.6</c:v>
                </c:pt>
                <c:pt idx="351">
                  <c:v>61.6</c:v>
                </c:pt>
                <c:pt idx="352">
                  <c:v>61.6</c:v>
                </c:pt>
                <c:pt idx="353">
                  <c:v>61.7</c:v>
                </c:pt>
                <c:pt idx="354">
                  <c:v>61.7</c:v>
                </c:pt>
                <c:pt idx="355">
                  <c:v>61.8</c:v>
                </c:pt>
                <c:pt idx="356">
                  <c:v>61.9</c:v>
                </c:pt>
                <c:pt idx="357">
                  <c:v>62</c:v>
                </c:pt>
                <c:pt idx="358">
                  <c:v>62</c:v>
                </c:pt>
                <c:pt idx="359">
                  <c:v>62</c:v>
                </c:pt>
                <c:pt idx="360">
                  <c:v>62.1</c:v>
                </c:pt>
                <c:pt idx="361">
                  <c:v>62.1</c:v>
                </c:pt>
                <c:pt idx="362">
                  <c:v>62.1</c:v>
                </c:pt>
                <c:pt idx="363">
                  <c:v>62.1</c:v>
                </c:pt>
                <c:pt idx="364">
                  <c:v>62.1</c:v>
                </c:pt>
                <c:pt idx="365">
                  <c:v>62.2</c:v>
                </c:pt>
                <c:pt idx="366">
                  <c:v>62.3</c:v>
                </c:pt>
                <c:pt idx="367">
                  <c:v>62.4</c:v>
                </c:pt>
                <c:pt idx="368">
                  <c:v>62.5</c:v>
                </c:pt>
                <c:pt idx="369">
                  <c:v>62.5</c:v>
                </c:pt>
                <c:pt idx="370">
                  <c:v>62.5</c:v>
                </c:pt>
                <c:pt idx="371">
                  <c:v>62.6</c:v>
                </c:pt>
                <c:pt idx="372">
                  <c:v>62.6</c:v>
                </c:pt>
                <c:pt idx="373">
                  <c:v>62.6</c:v>
                </c:pt>
                <c:pt idx="374">
                  <c:v>62.7</c:v>
                </c:pt>
                <c:pt idx="375">
                  <c:v>62.8</c:v>
                </c:pt>
                <c:pt idx="376">
                  <c:v>62.8</c:v>
                </c:pt>
                <c:pt idx="377">
                  <c:v>62.8</c:v>
                </c:pt>
                <c:pt idx="378">
                  <c:v>62.8</c:v>
                </c:pt>
                <c:pt idx="379">
                  <c:v>62.9</c:v>
                </c:pt>
                <c:pt idx="380">
                  <c:v>62.9</c:v>
                </c:pt>
                <c:pt idx="381">
                  <c:v>62.9</c:v>
                </c:pt>
                <c:pt idx="382">
                  <c:v>63</c:v>
                </c:pt>
                <c:pt idx="383">
                  <c:v>63</c:v>
                </c:pt>
                <c:pt idx="384">
                  <c:v>63.1</c:v>
                </c:pt>
                <c:pt idx="385">
                  <c:v>63.2</c:v>
                </c:pt>
                <c:pt idx="386">
                  <c:v>63.2</c:v>
                </c:pt>
                <c:pt idx="387">
                  <c:v>63.2</c:v>
                </c:pt>
                <c:pt idx="388">
                  <c:v>63.2</c:v>
                </c:pt>
                <c:pt idx="389">
                  <c:v>63.3</c:v>
                </c:pt>
                <c:pt idx="390">
                  <c:v>63.3</c:v>
                </c:pt>
                <c:pt idx="391">
                  <c:v>63.3</c:v>
                </c:pt>
                <c:pt idx="392">
                  <c:v>63.3</c:v>
                </c:pt>
                <c:pt idx="393">
                  <c:v>63.4</c:v>
                </c:pt>
                <c:pt idx="394">
                  <c:v>63.4</c:v>
                </c:pt>
                <c:pt idx="395">
                  <c:v>63.4</c:v>
                </c:pt>
                <c:pt idx="396">
                  <c:v>63.4</c:v>
                </c:pt>
                <c:pt idx="397">
                  <c:v>63.4</c:v>
                </c:pt>
                <c:pt idx="398">
                  <c:v>63.5</c:v>
                </c:pt>
                <c:pt idx="399">
                  <c:v>63.6</c:v>
                </c:pt>
                <c:pt idx="400">
                  <c:v>63.6</c:v>
                </c:pt>
                <c:pt idx="401">
                  <c:v>63.6</c:v>
                </c:pt>
                <c:pt idx="402">
                  <c:v>63.7</c:v>
                </c:pt>
                <c:pt idx="403">
                  <c:v>63.7</c:v>
                </c:pt>
                <c:pt idx="404">
                  <c:v>63.7</c:v>
                </c:pt>
                <c:pt idx="405">
                  <c:v>63.7</c:v>
                </c:pt>
                <c:pt idx="406">
                  <c:v>63.7</c:v>
                </c:pt>
                <c:pt idx="407">
                  <c:v>63.8</c:v>
                </c:pt>
                <c:pt idx="408">
                  <c:v>63.8</c:v>
                </c:pt>
                <c:pt idx="409">
                  <c:v>63.8</c:v>
                </c:pt>
                <c:pt idx="410">
                  <c:v>63.8</c:v>
                </c:pt>
                <c:pt idx="411">
                  <c:v>63.9</c:v>
                </c:pt>
                <c:pt idx="412">
                  <c:v>64</c:v>
                </c:pt>
                <c:pt idx="413">
                  <c:v>64</c:v>
                </c:pt>
                <c:pt idx="414">
                  <c:v>64.099999999999994</c:v>
                </c:pt>
                <c:pt idx="415">
                  <c:v>64.099999999999994</c:v>
                </c:pt>
                <c:pt idx="416">
                  <c:v>64.099999999999994</c:v>
                </c:pt>
                <c:pt idx="417">
                  <c:v>64.2</c:v>
                </c:pt>
                <c:pt idx="418">
                  <c:v>64.2</c:v>
                </c:pt>
                <c:pt idx="419">
                  <c:v>64.2</c:v>
                </c:pt>
                <c:pt idx="420">
                  <c:v>64.3</c:v>
                </c:pt>
                <c:pt idx="421">
                  <c:v>64.3</c:v>
                </c:pt>
                <c:pt idx="422">
                  <c:v>64.400000000000006</c:v>
                </c:pt>
                <c:pt idx="423">
                  <c:v>64.400000000000006</c:v>
                </c:pt>
                <c:pt idx="424">
                  <c:v>64.400000000000006</c:v>
                </c:pt>
                <c:pt idx="425">
                  <c:v>64.400000000000006</c:v>
                </c:pt>
                <c:pt idx="426">
                  <c:v>64.5</c:v>
                </c:pt>
                <c:pt idx="427">
                  <c:v>64.7</c:v>
                </c:pt>
                <c:pt idx="428">
                  <c:v>64.7</c:v>
                </c:pt>
                <c:pt idx="429">
                  <c:v>64.7</c:v>
                </c:pt>
                <c:pt idx="430">
                  <c:v>64.7</c:v>
                </c:pt>
                <c:pt idx="431">
                  <c:v>64.8</c:v>
                </c:pt>
                <c:pt idx="432">
                  <c:v>64.8</c:v>
                </c:pt>
                <c:pt idx="433">
                  <c:v>64.900000000000006</c:v>
                </c:pt>
                <c:pt idx="434">
                  <c:v>65</c:v>
                </c:pt>
                <c:pt idx="435">
                  <c:v>65</c:v>
                </c:pt>
                <c:pt idx="436">
                  <c:v>65.099999999999994</c:v>
                </c:pt>
                <c:pt idx="437">
                  <c:v>65.099999999999994</c:v>
                </c:pt>
                <c:pt idx="438">
                  <c:v>65.099999999999994</c:v>
                </c:pt>
                <c:pt idx="439">
                  <c:v>65.2</c:v>
                </c:pt>
                <c:pt idx="440">
                  <c:v>65.2</c:v>
                </c:pt>
                <c:pt idx="441">
                  <c:v>65.2</c:v>
                </c:pt>
                <c:pt idx="442">
                  <c:v>65.2</c:v>
                </c:pt>
                <c:pt idx="443">
                  <c:v>65.3</c:v>
                </c:pt>
                <c:pt idx="444">
                  <c:v>65.3</c:v>
                </c:pt>
                <c:pt idx="445">
                  <c:v>65.3</c:v>
                </c:pt>
                <c:pt idx="446">
                  <c:v>65.3</c:v>
                </c:pt>
                <c:pt idx="447">
                  <c:v>65.400000000000006</c:v>
                </c:pt>
                <c:pt idx="448">
                  <c:v>65.400000000000006</c:v>
                </c:pt>
                <c:pt idx="449">
                  <c:v>65.400000000000006</c:v>
                </c:pt>
                <c:pt idx="450">
                  <c:v>65.400000000000006</c:v>
                </c:pt>
                <c:pt idx="451">
                  <c:v>65.5</c:v>
                </c:pt>
                <c:pt idx="452">
                  <c:v>65.5</c:v>
                </c:pt>
                <c:pt idx="453">
                  <c:v>65.5</c:v>
                </c:pt>
                <c:pt idx="454">
                  <c:v>65.5</c:v>
                </c:pt>
                <c:pt idx="455">
                  <c:v>65.5</c:v>
                </c:pt>
                <c:pt idx="456">
                  <c:v>65.7</c:v>
                </c:pt>
                <c:pt idx="457">
                  <c:v>65.8</c:v>
                </c:pt>
                <c:pt idx="458">
                  <c:v>65.8</c:v>
                </c:pt>
                <c:pt idx="459">
                  <c:v>65.8</c:v>
                </c:pt>
                <c:pt idx="460">
                  <c:v>65.8</c:v>
                </c:pt>
                <c:pt idx="461">
                  <c:v>65.900000000000006</c:v>
                </c:pt>
                <c:pt idx="462">
                  <c:v>65.900000000000006</c:v>
                </c:pt>
                <c:pt idx="463">
                  <c:v>65.900000000000006</c:v>
                </c:pt>
                <c:pt idx="464">
                  <c:v>65.900000000000006</c:v>
                </c:pt>
                <c:pt idx="465">
                  <c:v>66</c:v>
                </c:pt>
                <c:pt idx="466">
                  <c:v>66</c:v>
                </c:pt>
                <c:pt idx="467">
                  <c:v>66.099999999999994</c:v>
                </c:pt>
                <c:pt idx="468">
                  <c:v>66.099999999999994</c:v>
                </c:pt>
                <c:pt idx="469">
                  <c:v>66.099999999999994</c:v>
                </c:pt>
                <c:pt idx="470">
                  <c:v>66.099999999999994</c:v>
                </c:pt>
                <c:pt idx="471">
                  <c:v>66.099999999999994</c:v>
                </c:pt>
                <c:pt idx="472">
                  <c:v>66.2</c:v>
                </c:pt>
                <c:pt idx="473">
                  <c:v>66.2</c:v>
                </c:pt>
                <c:pt idx="474">
                  <c:v>66.2</c:v>
                </c:pt>
                <c:pt idx="475">
                  <c:v>66.2</c:v>
                </c:pt>
                <c:pt idx="476">
                  <c:v>66.400000000000006</c:v>
                </c:pt>
                <c:pt idx="477">
                  <c:v>66.400000000000006</c:v>
                </c:pt>
                <c:pt idx="478">
                  <c:v>66.400000000000006</c:v>
                </c:pt>
                <c:pt idx="479">
                  <c:v>66.400000000000006</c:v>
                </c:pt>
                <c:pt idx="480">
                  <c:v>66.5</c:v>
                </c:pt>
                <c:pt idx="481">
                  <c:v>66.5</c:v>
                </c:pt>
                <c:pt idx="482">
                  <c:v>66.599999999999994</c:v>
                </c:pt>
                <c:pt idx="483">
                  <c:v>66.599999999999994</c:v>
                </c:pt>
                <c:pt idx="484">
                  <c:v>66.7</c:v>
                </c:pt>
                <c:pt idx="485">
                  <c:v>66.7</c:v>
                </c:pt>
                <c:pt idx="486">
                  <c:v>66.8</c:v>
                </c:pt>
                <c:pt idx="487">
                  <c:v>66.8</c:v>
                </c:pt>
                <c:pt idx="488">
                  <c:v>66.8</c:v>
                </c:pt>
                <c:pt idx="489">
                  <c:v>66.8</c:v>
                </c:pt>
                <c:pt idx="490">
                  <c:v>66.900000000000006</c:v>
                </c:pt>
                <c:pt idx="491">
                  <c:v>66.900000000000006</c:v>
                </c:pt>
                <c:pt idx="492">
                  <c:v>66.900000000000006</c:v>
                </c:pt>
                <c:pt idx="493">
                  <c:v>67.099999999999994</c:v>
                </c:pt>
                <c:pt idx="494">
                  <c:v>67.099999999999994</c:v>
                </c:pt>
                <c:pt idx="495">
                  <c:v>67.099999999999994</c:v>
                </c:pt>
                <c:pt idx="496">
                  <c:v>67.2</c:v>
                </c:pt>
                <c:pt idx="497">
                  <c:v>67.2</c:v>
                </c:pt>
                <c:pt idx="498">
                  <c:v>67.2</c:v>
                </c:pt>
                <c:pt idx="499">
                  <c:v>67.3</c:v>
                </c:pt>
                <c:pt idx="500">
                  <c:v>67.400000000000006</c:v>
                </c:pt>
                <c:pt idx="501">
                  <c:v>67.400000000000006</c:v>
                </c:pt>
                <c:pt idx="502">
                  <c:v>67.400000000000006</c:v>
                </c:pt>
                <c:pt idx="503">
                  <c:v>67.5</c:v>
                </c:pt>
                <c:pt idx="504">
                  <c:v>67.5</c:v>
                </c:pt>
                <c:pt idx="505">
                  <c:v>67.5</c:v>
                </c:pt>
                <c:pt idx="506">
                  <c:v>67.5</c:v>
                </c:pt>
                <c:pt idx="507">
                  <c:v>67.599999999999994</c:v>
                </c:pt>
                <c:pt idx="508">
                  <c:v>67.599999999999994</c:v>
                </c:pt>
                <c:pt idx="509">
                  <c:v>67.599999999999994</c:v>
                </c:pt>
                <c:pt idx="510">
                  <c:v>67.7</c:v>
                </c:pt>
                <c:pt idx="511">
                  <c:v>67.7</c:v>
                </c:pt>
                <c:pt idx="512">
                  <c:v>67.7</c:v>
                </c:pt>
                <c:pt idx="513">
                  <c:v>67.7</c:v>
                </c:pt>
                <c:pt idx="514">
                  <c:v>67.8</c:v>
                </c:pt>
                <c:pt idx="515">
                  <c:v>67.8</c:v>
                </c:pt>
                <c:pt idx="516">
                  <c:v>67.8</c:v>
                </c:pt>
                <c:pt idx="517">
                  <c:v>67.8</c:v>
                </c:pt>
                <c:pt idx="518">
                  <c:v>67.8</c:v>
                </c:pt>
                <c:pt idx="519">
                  <c:v>67.900000000000006</c:v>
                </c:pt>
                <c:pt idx="520">
                  <c:v>67.900000000000006</c:v>
                </c:pt>
                <c:pt idx="521">
                  <c:v>67.900000000000006</c:v>
                </c:pt>
                <c:pt idx="522">
                  <c:v>67.900000000000006</c:v>
                </c:pt>
                <c:pt idx="523">
                  <c:v>67.900000000000006</c:v>
                </c:pt>
                <c:pt idx="524">
                  <c:v>68</c:v>
                </c:pt>
                <c:pt idx="525">
                  <c:v>68</c:v>
                </c:pt>
                <c:pt idx="526">
                  <c:v>68.099999999999994</c:v>
                </c:pt>
                <c:pt idx="527">
                  <c:v>68.099999999999994</c:v>
                </c:pt>
                <c:pt idx="528">
                  <c:v>68.099999999999994</c:v>
                </c:pt>
                <c:pt idx="529">
                  <c:v>68.2</c:v>
                </c:pt>
                <c:pt idx="530">
                  <c:v>68.2</c:v>
                </c:pt>
                <c:pt idx="531">
                  <c:v>68.2</c:v>
                </c:pt>
                <c:pt idx="532">
                  <c:v>68.2</c:v>
                </c:pt>
                <c:pt idx="533">
                  <c:v>68.2</c:v>
                </c:pt>
                <c:pt idx="534">
                  <c:v>68.2</c:v>
                </c:pt>
                <c:pt idx="535">
                  <c:v>68.3</c:v>
                </c:pt>
                <c:pt idx="536">
                  <c:v>68.3</c:v>
                </c:pt>
                <c:pt idx="537">
                  <c:v>68.3</c:v>
                </c:pt>
                <c:pt idx="538">
                  <c:v>68.400000000000006</c:v>
                </c:pt>
                <c:pt idx="539">
                  <c:v>68.400000000000006</c:v>
                </c:pt>
                <c:pt idx="540">
                  <c:v>68.400000000000006</c:v>
                </c:pt>
                <c:pt idx="541">
                  <c:v>68.400000000000006</c:v>
                </c:pt>
                <c:pt idx="542">
                  <c:v>68.5</c:v>
                </c:pt>
                <c:pt idx="543">
                  <c:v>68.5</c:v>
                </c:pt>
                <c:pt idx="544">
                  <c:v>68.599999999999994</c:v>
                </c:pt>
                <c:pt idx="545">
                  <c:v>68.599999999999994</c:v>
                </c:pt>
                <c:pt idx="546">
                  <c:v>68.7</c:v>
                </c:pt>
                <c:pt idx="547">
                  <c:v>68.7</c:v>
                </c:pt>
                <c:pt idx="548">
                  <c:v>68.7</c:v>
                </c:pt>
                <c:pt idx="549">
                  <c:v>68.7</c:v>
                </c:pt>
                <c:pt idx="550">
                  <c:v>68.8</c:v>
                </c:pt>
                <c:pt idx="551">
                  <c:v>68.900000000000006</c:v>
                </c:pt>
                <c:pt idx="552">
                  <c:v>68.900000000000006</c:v>
                </c:pt>
                <c:pt idx="553">
                  <c:v>69</c:v>
                </c:pt>
                <c:pt idx="554">
                  <c:v>69</c:v>
                </c:pt>
                <c:pt idx="555">
                  <c:v>69</c:v>
                </c:pt>
                <c:pt idx="556">
                  <c:v>69</c:v>
                </c:pt>
                <c:pt idx="557">
                  <c:v>69</c:v>
                </c:pt>
                <c:pt idx="558">
                  <c:v>69</c:v>
                </c:pt>
                <c:pt idx="559">
                  <c:v>69.099999999999994</c:v>
                </c:pt>
                <c:pt idx="560">
                  <c:v>69.099999999999994</c:v>
                </c:pt>
                <c:pt idx="561">
                  <c:v>69.099999999999994</c:v>
                </c:pt>
                <c:pt idx="562">
                  <c:v>69.099999999999994</c:v>
                </c:pt>
                <c:pt idx="563">
                  <c:v>69.2</c:v>
                </c:pt>
                <c:pt idx="564">
                  <c:v>69.3</c:v>
                </c:pt>
                <c:pt idx="565">
                  <c:v>69.3</c:v>
                </c:pt>
                <c:pt idx="566">
                  <c:v>69.3</c:v>
                </c:pt>
                <c:pt idx="567">
                  <c:v>69.3</c:v>
                </c:pt>
                <c:pt idx="568">
                  <c:v>69.400000000000006</c:v>
                </c:pt>
                <c:pt idx="569">
                  <c:v>69.5</c:v>
                </c:pt>
                <c:pt idx="570">
                  <c:v>69.599999999999994</c:v>
                </c:pt>
                <c:pt idx="571">
                  <c:v>69.599999999999994</c:v>
                </c:pt>
                <c:pt idx="572">
                  <c:v>69.599999999999994</c:v>
                </c:pt>
                <c:pt idx="573">
                  <c:v>69.8</c:v>
                </c:pt>
                <c:pt idx="574">
                  <c:v>69.8</c:v>
                </c:pt>
                <c:pt idx="575">
                  <c:v>69.8</c:v>
                </c:pt>
                <c:pt idx="576">
                  <c:v>69.8</c:v>
                </c:pt>
                <c:pt idx="577">
                  <c:v>69.900000000000006</c:v>
                </c:pt>
                <c:pt idx="578">
                  <c:v>69.900000000000006</c:v>
                </c:pt>
                <c:pt idx="579">
                  <c:v>69.900000000000006</c:v>
                </c:pt>
                <c:pt idx="580">
                  <c:v>69.900000000000006</c:v>
                </c:pt>
                <c:pt idx="581">
                  <c:v>69.900000000000006</c:v>
                </c:pt>
                <c:pt idx="582">
                  <c:v>70</c:v>
                </c:pt>
                <c:pt idx="583">
                  <c:v>70</c:v>
                </c:pt>
                <c:pt idx="584">
                  <c:v>70</c:v>
                </c:pt>
                <c:pt idx="585">
                  <c:v>70</c:v>
                </c:pt>
                <c:pt idx="586">
                  <c:v>70.099999999999994</c:v>
                </c:pt>
                <c:pt idx="587">
                  <c:v>70.2</c:v>
                </c:pt>
                <c:pt idx="588">
                  <c:v>70.2</c:v>
                </c:pt>
                <c:pt idx="589">
                  <c:v>70.2</c:v>
                </c:pt>
                <c:pt idx="590">
                  <c:v>70.3</c:v>
                </c:pt>
                <c:pt idx="591">
                  <c:v>70.3</c:v>
                </c:pt>
                <c:pt idx="592">
                  <c:v>70.3</c:v>
                </c:pt>
                <c:pt idx="593">
                  <c:v>70.3</c:v>
                </c:pt>
                <c:pt idx="594">
                  <c:v>70.3</c:v>
                </c:pt>
                <c:pt idx="595">
                  <c:v>70.3</c:v>
                </c:pt>
                <c:pt idx="596">
                  <c:v>70.400000000000006</c:v>
                </c:pt>
                <c:pt idx="597">
                  <c:v>70.400000000000006</c:v>
                </c:pt>
                <c:pt idx="598">
                  <c:v>70.400000000000006</c:v>
                </c:pt>
                <c:pt idx="599">
                  <c:v>70.400000000000006</c:v>
                </c:pt>
                <c:pt idx="600">
                  <c:v>70.400000000000006</c:v>
                </c:pt>
                <c:pt idx="601">
                  <c:v>70.5</c:v>
                </c:pt>
                <c:pt idx="602">
                  <c:v>70.599999999999994</c:v>
                </c:pt>
                <c:pt idx="603">
                  <c:v>70.599999999999994</c:v>
                </c:pt>
                <c:pt idx="604">
                  <c:v>70.599999999999994</c:v>
                </c:pt>
                <c:pt idx="605">
                  <c:v>70.599999999999994</c:v>
                </c:pt>
                <c:pt idx="606">
                  <c:v>70.599999999999994</c:v>
                </c:pt>
                <c:pt idx="607">
                  <c:v>70.7</c:v>
                </c:pt>
                <c:pt idx="608">
                  <c:v>70.7</c:v>
                </c:pt>
                <c:pt idx="609">
                  <c:v>70.8</c:v>
                </c:pt>
                <c:pt idx="610">
                  <c:v>70.8</c:v>
                </c:pt>
                <c:pt idx="611">
                  <c:v>70.900000000000006</c:v>
                </c:pt>
                <c:pt idx="612">
                  <c:v>70.900000000000006</c:v>
                </c:pt>
                <c:pt idx="613">
                  <c:v>71</c:v>
                </c:pt>
                <c:pt idx="614">
                  <c:v>71</c:v>
                </c:pt>
                <c:pt idx="615">
                  <c:v>71</c:v>
                </c:pt>
                <c:pt idx="616">
                  <c:v>71.2</c:v>
                </c:pt>
                <c:pt idx="617">
                  <c:v>71.2</c:v>
                </c:pt>
                <c:pt idx="618">
                  <c:v>71.2</c:v>
                </c:pt>
                <c:pt idx="619">
                  <c:v>71.3</c:v>
                </c:pt>
                <c:pt idx="620">
                  <c:v>71.3</c:v>
                </c:pt>
                <c:pt idx="621">
                  <c:v>71.3</c:v>
                </c:pt>
                <c:pt idx="622">
                  <c:v>71.400000000000006</c:v>
                </c:pt>
                <c:pt idx="623">
                  <c:v>71.5</c:v>
                </c:pt>
                <c:pt idx="624">
                  <c:v>71.5</c:v>
                </c:pt>
                <c:pt idx="625">
                  <c:v>71.5</c:v>
                </c:pt>
                <c:pt idx="626">
                  <c:v>71.5</c:v>
                </c:pt>
                <c:pt idx="627">
                  <c:v>71.599999999999994</c:v>
                </c:pt>
                <c:pt idx="628">
                  <c:v>71.599999999999994</c:v>
                </c:pt>
                <c:pt idx="629">
                  <c:v>71.599999999999994</c:v>
                </c:pt>
                <c:pt idx="630">
                  <c:v>71.7</c:v>
                </c:pt>
                <c:pt idx="631">
                  <c:v>71.8</c:v>
                </c:pt>
                <c:pt idx="632">
                  <c:v>71.8</c:v>
                </c:pt>
                <c:pt idx="633">
                  <c:v>71.900000000000006</c:v>
                </c:pt>
                <c:pt idx="634">
                  <c:v>71.900000000000006</c:v>
                </c:pt>
                <c:pt idx="635">
                  <c:v>71.900000000000006</c:v>
                </c:pt>
                <c:pt idx="636">
                  <c:v>72</c:v>
                </c:pt>
                <c:pt idx="637">
                  <c:v>72</c:v>
                </c:pt>
                <c:pt idx="638">
                  <c:v>72</c:v>
                </c:pt>
                <c:pt idx="639">
                  <c:v>72.099999999999994</c:v>
                </c:pt>
                <c:pt idx="640">
                  <c:v>72.099999999999994</c:v>
                </c:pt>
                <c:pt idx="641">
                  <c:v>72.099999999999994</c:v>
                </c:pt>
                <c:pt idx="642">
                  <c:v>72.2</c:v>
                </c:pt>
                <c:pt idx="643">
                  <c:v>72.2</c:v>
                </c:pt>
                <c:pt idx="644">
                  <c:v>72.2</c:v>
                </c:pt>
                <c:pt idx="645">
                  <c:v>72.3</c:v>
                </c:pt>
                <c:pt idx="646">
                  <c:v>72.3</c:v>
                </c:pt>
                <c:pt idx="647">
                  <c:v>72.3</c:v>
                </c:pt>
                <c:pt idx="648">
                  <c:v>72.400000000000006</c:v>
                </c:pt>
                <c:pt idx="649">
                  <c:v>72.400000000000006</c:v>
                </c:pt>
                <c:pt idx="650">
                  <c:v>72.5</c:v>
                </c:pt>
                <c:pt idx="651">
                  <c:v>72.5</c:v>
                </c:pt>
                <c:pt idx="652">
                  <c:v>72.5</c:v>
                </c:pt>
                <c:pt idx="653">
                  <c:v>72.599999999999994</c:v>
                </c:pt>
                <c:pt idx="654">
                  <c:v>72.599999999999994</c:v>
                </c:pt>
                <c:pt idx="655">
                  <c:v>72.7</c:v>
                </c:pt>
                <c:pt idx="656">
                  <c:v>72.7</c:v>
                </c:pt>
                <c:pt idx="657">
                  <c:v>72.7</c:v>
                </c:pt>
                <c:pt idx="658">
                  <c:v>72.7</c:v>
                </c:pt>
                <c:pt idx="659">
                  <c:v>72.8</c:v>
                </c:pt>
                <c:pt idx="660">
                  <c:v>72.8</c:v>
                </c:pt>
                <c:pt idx="661">
                  <c:v>72.8</c:v>
                </c:pt>
                <c:pt idx="662">
                  <c:v>72.8</c:v>
                </c:pt>
                <c:pt idx="663">
                  <c:v>72.900000000000006</c:v>
                </c:pt>
                <c:pt idx="664">
                  <c:v>72.900000000000006</c:v>
                </c:pt>
                <c:pt idx="665">
                  <c:v>72.900000000000006</c:v>
                </c:pt>
                <c:pt idx="666">
                  <c:v>72.900000000000006</c:v>
                </c:pt>
                <c:pt idx="667">
                  <c:v>73</c:v>
                </c:pt>
                <c:pt idx="668">
                  <c:v>73</c:v>
                </c:pt>
                <c:pt idx="669">
                  <c:v>73</c:v>
                </c:pt>
                <c:pt idx="670">
                  <c:v>73</c:v>
                </c:pt>
                <c:pt idx="671">
                  <c:v>73.099999999999994</c:v>
                </c:pt>
                <c:pt idx="672">
                  <c:v>73.2</c:v>
                </c:pt>
                <c:pt idx="673">
                  <c:v>73.3</c:v>
                </c:pt>
                <c:pt idx="674">
                  <c:v>73.3</c:v>
                </c:pt>
                <c:pt idx="675">
                  <c:v>73.3</c:v>
                </c:pt>
                <c:pt idx="676">
                  <c:v>73.400000000000006</c:v>
                </c:pt>
                <c:pt idx="677">
                  <c:v>73.400000000000006</c:v>
                </c:pt>
                <c:pt idx="678">
                  <c:v>73.5</c:v>
                </c:pt>
                <c:pt idx="679">
                  <c:v>73.5</c:v>
                </c:pt>
                <c:pt idx="680">
                  <c:v>73.599999999999994</c:v>
                </c:pt>
                <c:pt idx="681">
                  <c:v>73.7</c:v>
                </c:pt>
                <c:pt idx="682">
                  <c:v>73.7</c:v>
                </c:pt>
                <c:pt idx="683">
                  <c:v>73.7</c:v>
                </c:pt>
                <c:pt idx="684">
                  <c:v>73.7</c:v>
                </c:pt>
                <c:pt idx="685">
                  <c:v>73.7</c:v>
                </c:pt>
                <c:pt idx="686">
                  <c:v>73.7</c:v>
                </c:pt>
                <c:pt idx="687">
                  <c:v>73.8</c:v>
                </c:pt>
                <c:pt idx="688">
                  <c:v>73.8</c:v>
                </c:pt>
                <c:pt idx="689">
                  <c:v>73.900000000000006</c:v>
                </c:pt>
                <c:pt idx="690">
                  <c:v>73.900000000000006</c:v>
                </c:pt>
                <c:pt idx="691">
                  <c:v>73.900000000000006</c:v>
                </c:pt>
                <c:pt idx="692">
                  <c:v>74</c:v>
                </c:pt>
                <c:pt idx="693">
                  <c:v>74</c:v>
                </c:pt>
                <c:pt idx="694">
                  <c:v>74</c:v>
                </c:pt>
                <c:pt idx="695">
                  <c:v>74.099999999999994</c:v>
                </c:pt>
                <c:pt idx="696">
                  <c:v>74.099999999999994</c:v>
                </c:pt>
                <c:pt idx="697">
                  <c:v>74.099999999999994</c:v>
                </c:pt>
                <c:pt idx="698">
                  <c:v>74.2</c:v>
                </c:pt>
                <c:pt idx="699">
                  <c:v>74.3</c:v>
                </c:pt>
                <c:pt idx="700">
                  <c:v>74.3</c:v>
                </c:pt>
                <c:pt idx="701">
                  <c:v>74.3</c:v>
                </c:pt>
                <c:pt idx="702">
                  <c:v>74.3</c:v>
                </c:pt>
                <c:pt idx="703">
                  <c:v>74.400000000000006</c:v>
                </c:pt>
                <c:pt idx="704">
                  <c:v>74.400000000000006</c:v>
                </c:pt>
                <c:pt idx="705">
                  <c:v>74.400000000000006</c:v>
                </c:pt>
                <c:pt idx="706">
                  <c:v>74.5</c:v>
                </c:pt>
                <c:pt idx="707">
                  <c:v>74.5</c:v>
                </c:pt>
                <c:pt idx="708">
                  <c:v>74.599999999999994</c:v>
                </c:pt>
                <c:pt idx="709">
                  <c:v>74.7</c:v>
                </c:pt>
                <c:pt idx="710">
                  <c:v>74.7</c:v>
                </c:pt>
                <c:pt idx="711">
                  <c:v>74.7</c:v>
                </c:pt>
                <c:pt idx="712">
                  <c:v>74.8</c:v>
                </c:pt>
                <c:pt idx="713">
                  <c:v>74.8</c:v>
                </c:pt>
                <c:pt idx="714">
                  <c:v>74.8</c:v>
                </c:pt>
                <c:pt idx="715">
                  <c:v>74.8</c:v>
                </c:pt>
                <c:pt idx="716">
                  <c:v>74.8</c:v>
                </c:pt>
                <c:pt idx="717">
                  <c:v>74.8</c:v>
                </c:pt>
                <c:pt idx="718">
                  <c:v>75</c:v>
                </c:pt>
                <c:pt idx="719">
                  <c:v>75</c:v>
                </c:pt>
                <c:pt idx="720">
                  <c:v>75.099999999999994</c:v>
                </c:pt>
                <c:pt idx="721">
                  <c:v>75.2</c:v>
                </c:pt>
                <c:pt idx="722">
                  <c:v>75.2</c:v>
                </c:pt>
                <c:pt idx="723">
                  <c:v>75.2</c:v>
                </c:pt>
                <c:pt idx="724">
                  <c:v>75.2</c:v>
                </c:pt>
                <c:pt idx="725">
                  <c:v>75.2</c:v>
                </c:pt>
                <c:pt idx="726">
                  <c:v>75.400000000000006</c:v>
                </c:pt>
                <c:pt idx="727">
                  <c:v>75.400000000000006</c:v>
                </c:pt>
                <c:pt idx="728">
                  <c:v>75.400000000000006</c:v>
                </c:pt>
                <c:pt idx="729">
                  <c:v>75.5</c:v>
                </c:pt>
                <c:pt idx="730">
                  <c:v>75.5</c:v>
                </c:pt>
                <c:pt idx="731">
                  <c:v>75.5</c:v>
                </c:pt>
                <c:pt idx="732">
                  <c:v>75.5</c:v>
                </c:pt>
                <c:pt idx="733">
                  <c:v>75.5</c:v>
                </c:pt>
                <c:pt idx="734">
                  <c:v>75.599999999999994</c:v>
                </c:pt>
                <c:pt idx="735">
                  <c:v>75.7</c:v>
                </c:pt>
                <c:pt idx="736">
                  <c:v>75.7</c:v>
                </c:pt>
                <c:pt idx="737">
                  <c:v>75.7</c:v>
                </c:pt>
                <c:pt idx="738">
                  <c:v>75.7</c:v>
                </c:pt>
                <c:pt idx="739">
                  <c:v>75.7</c:v>
                </c:pt>
                <c:pt idx="740">
                  <c:v>75.8</c:v>
                </c:pt>
                <c:pt idx="741">
                  <c:v>75.8</c:v>
                </c:pt>
                <c:pt idx="742">
                  <c:v>75.8</c:v>
                </c:pt>
                <c:pt idx="743">
                  <c:v>75.8</c:v>
                </c:pt>
                <c:pt idx="744">
                  <c:v>75.900000000000006</c:v>
                </c:pt>
                <c:pt idx="745">
                  <c:v>76</c:v>
                </c:pt>
                <c:pt idx="746">
                  <c:v>76</c:v>
                </c:pt>
                <c:pt idx="747">
                  <c:v>76.099999999999994</c:v>
                </c:pt>
                <c:pt idx="748">
                  <c:v>76.099999999999994</c:v>
                </c:pt>
                <c:pt idx="749">
                  <c:v>76.2</c:v>
                </c:pt>
                <c:pt idx="750">
                  <c:v>76.2</c:v>
                </c:pt>
                <c:pt idx="751">
                  <c:v>76.3</c:v>
                </c:pt>
                <c:pt idx="752">
                  <c:v>76.3</c:v>
                </c:pt>
                <c:pt idx="753">
                  <c:v>76.3</c:v>
                </c:pt>
                <c:pt idx="754">
                  <c:v>76.400000000000006</c:v>
                </c:pt>
                <c:pt idx="755">
                  <c:v>76.5</c:v>
                </c:pt>
                <c:pt idx="756">
                  <c:v>76.5</c:v>
                </c:pt>
                <c:pt idx="757">
                  <c:v>76.5</c:v>
                </c:pt>
                <c:pt idx="758">
                  <c:v>76.5</c:v>
                </c:pt>
                <c:pt idx="759">
                  <c:v>76.5</c:v>
                </c:pt>
                <c:pt idx="760">
                  <c:v>76.7</c:v>
                </c:pt>
                <c:pt idx="761">
                  <c:v>76.8</c:v>
                </c:pt>
                <c:pt idx="762">
                  <c:v>76.8</c:v>
                </c:pt>
                <c:pt idx="763">
                  <c:v>76.8</c:v>
                </c:pt>
                <c:pt idx="764">
                  <c:v>76.900000000000006</c:v>
                </c:pt>
                <c:pt idx="765">
                  <c:v>77</c:v>
                </c:pt>
                <c:pt idx="766">
                  <c:v>77</c:v>
                </c:pt>
                <c:pt idx="767">
                  <c:v>77</c:v>
                </c:pt>
                <c:pt idx="768">
                  <c:v>77</c:v>
                </c:pt>
                <c:pt idx="769">
                  <c:v>77.099999999999994</c:v>
                </c:pt>
                <c:pt idx="770">
                  <c:v>77.2</c:v>
                </c:pt>
                <c:pt idx="771">
                  <c:v>77.2</c:v>
                </c:pt>
                <c:pt idx="772">
                  <c:v>77.2</c:v>
                </c:pt>
                <c:pt idx="773">
                  <c:v>77.3</c:v>
                </c:pt>
                <c:pt idx="774">
                  <c:v>77.400000000000006</c:v>
                </c:pt>
                <c:pt idx="775">
                  <c:v>77.5</c:v>
                </c:pt>
                <c:pt idx="776">
                  <c:v>77.5</c:v>
                </c:pt>
                <c:pt idx="777">
                  <c:v>77.599999999999994</c:v>
                </c:pt>
                <c:pt idx="778">
                  <c:v>77.599999999999994</c:v>
                </c:pt>
                <c:pt idx="779">
                  <c:v>77.7</c:v>
                </c:pt>
                <c:pt idx="780">
                  <c:v>77.7</c:v>
                </c:pt>
                <c:pt idx="781">
                  <c:v>77.7</c:v>
                </c:pt>
                <c:pt idx="782">
                  <c:v>77.8</c:v>
                </c:pt>
                <c:pt idx="783">
                  <c:v>77.8</c:v>
                </c:pt>
                <c:pt idx="784">
                  <c:v>77.8</c:v>
                </c:pt>
                <c:pt idx="785">
                  <c:v>77.900000000000006</c:v>
                </c:pt>
                <c:pt idx="786">
                  <c:v>78</c:v>
                </c:pt>
                <c:pt idx="787">
                  <c:v>78</c:v>
                </c:pt>
                <c:pt idx="788">
                  <c:v>78.099999999999994</c:v>
                </c:pt>
                <c:pt idx="789">
                  <c:v>78.099999999999994</c:v>
                </c:pt>
                <c:pt idx="790">
                  <c:v>78.2</c:v>
                </c:pt>
                <c:pt idx="791">
                  <c:v>78.2</c:v>
                </c:pt>
                <c:pt idx="792">
                  <c:v>78.400000000000006</c:v>
                </c:pt>
                <c:pt idx="793">
                  <c:v>78.5</c:v>
                </c:pt>
                <c:pt idx="794">
                  <c:v>78.5</c:v>
                </c:pt>
                <c:pt idx="795">
                  <c:v>78.5</c:v>
                </c:pt>
                <c:pt idx="796">
                  <c:v>78.5</c:v>
                </c:pt>
                <c:pt idx="797">
                  <c:v>78.5</c:v>
                </c:pt>
                <c:pt idx="798">
                  <c:v>78.5</c:v>
                </c:pt>
                <c:pt idx="799">
                  <c:v>78.5</c:v>
                </c:pt>
                <c:pt idx="800">
                  <c:v>78.5</c:v>
                </c:pt>
                <c:pt idx="801">
                  <c:v>78.599999999999994</c:v>
                </c:pt>
                <c:pt idx="802">
                  <c:v>78.599999999999994</c:v>
                </c:pt>
                <c:pt idx="803">
                  <c:v>78.599999999999994</c:v>
                </c:pt>
                <c:pt idx="804">
                  <c:v>78.7</c:v>
                </c:pt>
                <c:pt idx="805">
                  <c:v>78.8</c:v>
                </c:pt>
                <c:pt idx="806">
                  <c:v>78.8</c:v>
                </c:pt>
                <c:pt idx="807">
                  <c:v>78.8</c:v>
                </c:pt>
                <c:pt idx="808">
                  <c:v>78.8</c:v>
                </c:pt>
                <c:pt idx="809">
                  <c:v>78.8</c:v>
                </c:pt>
                <c:pt idx="810">
                  <c:v>78.900000000000006</c:v>
                </c:pt>
                <c:pt idx="811">
                  <c:v>78.900000000000006</c:v>
                </c:pt>
                <c:pt idx="812">
                  <c:v>79</c:v>
                </c:pt>
                <c:pt idx="813">
                  <c:v>79</c:v>
                </c:pt>
                <c:pt idx="814">
                  <c:v>79</c:v>
                </c:pt>
                <c:pt idx="815">
                  <c:v>79.099999999999994</c:v>
                </c:pt>
                <c:pt idx="816">
                  <c:v>79.099999999999994</c:v>
                </c:pt>
                <c:pt idx="817">
                  <c:v>79.2</c:v>
                </c:pt>
                <c:pt idx="818">
                  <c:v>79.2</c:v>
                </c:pt>
                <c:pt idx="819">
                  <c:v>79.2</c:v>
                </c:pt>
                <c:pt idx="820">
                  <c:v>79.2</c:v>
                </c:pt>
                <c:pt idx="821">
                  <c:v>79.3</c:v>
                </c:pt>
                <c:pt idx="822">
                  <c:v>79.3</c:v>
                </c:pt>
                <c:pt idx="823">
                  <c:v>79.3</c:v>
                </c:pt>
                <c:pt idx="824">
                  <c:v>79.5</c:v>
                </c:pt>
                <c:pt idx="825">
                  <c:v>79.5</c:v>
                </c:pt>
                <c:pt idx="826">
                  <c:v>79.5</c:v>
                </c:pt>
                <c:pt idx="827">
                  <c:v>79.5</c:v>
                </c:pt>
                <c:pt idx="828">
                  <c:v>79.5</c:v>
                </c:pt>
                <c:pt idx="829">
                  <c:v>79.599999999999994</c:v>
                </c:pt>
                <c:pt idx="830">
                  <c:v>79.599999999999994</c:v>
                </c:pt>
                <c:pt idx="831">
                  <c:v>79.7</c:v>
                </c:pt>
                <c:pt idx="832">
                  <c:v>79.7</c:v>
                </c:pt>
                <c:pt idx="833">
                  <c:v>79.8</c:v>
                </c:pt>
                <c:pt idx="834">
                  <c:v>79.8</c:v>
                </c:pt>
                <c:pt idx="835">
                  <c:v>79.8</c:v>
                </c:pt>
                <c:pt idx="836">
                  <c:v>79.900000000000006</c:v>
                </c:pt>
                <c:pt idx="837">
                  <c:v>80</c:v>
                </c:pt>
                <c:pt idx="838">
                  <c:v>80</c:v>
                </c:pt>
                <c:pt idx="839">
                  <c:v>80</c:v>
                </c:pt>
                <c:pt idx="840">
                  <c:v>80.099999999999994</c:v>
                </c:pt>
                <c:pt idx="841">
                  <c:v>80.099999999999994</c:v>
                </c:pt>
                <c:pt idx="842">
                  <c:v>80.099999999999994</c:v>
                </c:pt>
                <c:pt idx="843">
                  <c:v>80.099999999999994</c:v>
                </c:pt>
                <c:pt idx="844">
                  <c:v>80.099999999999994</c:v>
                </c:pt>
                <c:pt idx="845">
                  <c:v>80.2</c:v>
                </c:pt>
                <c:pt idx="846">
                  <c:v>80.2</c:v>
                </c:pt>
                <c:pt idx="847">
                  <c:v>80.2</c:v>
                </c:pt>
                <c:pt idx="848">
                  <c:v>80.3</c:v>
                </c:pt>
                <c:pt idx="849">
                  <c:v>80.3</c:v>
                </c:pt>
                <c:pt idx="850">
                  <c:v>80.400000000000006</c:v>
                </c:pt>
                <c:pt idx="851">
                  <c:v>80.400000000000006</c:v>
                </c:pt>
                <c:pt idx="852">
                  <c:v>80.400000000000006</c:v>
                </c:pt>
                <c:pt idx="853">
                  <c:v>80.400000000000006</c:v>
                </c:pt>
                <c:pt idx="854">
                  <c:v>80.400000000000006</c:v>
                </c:pt>
                <c:pt idx="855">
                  <c:v>80.5</c:v>
                </c:pt>
                <c:pt idx="856">
                  <c:v>80.599999999999994</c:v>
                </c:pt>
                <c:pt idx="857">
                  <c:v>80.599999999999994</c:v>
                </c:pt>
                <c:pt idx="858">
                  <c:v>80.7</c:v>
                </c:pt>
                <c:pt idx="859">
                  <c:v>80.7</c:v>
                </c:pt>
                <c:pt idx="860">
                  <c:v>80.7</c:v>
                </c:pt>
                <c:pt idx="861">
                  <c:v>80.8</c:v>
                </c:pt>
                <c:pt idx="862">
                  <c:v>80.8</c:v>
                </c:pt>
                <c:pt idx="863">
                  <c:v>80.900000000000006</c:v>
                </c:pt>
                <c:pt idx="864">
                  <c:v>80.900000000000006</c:v>
                </c:pt>
                <c:pt idx="865">
                  <c:v>80.900000000000006</c:v>
                </c:pt>
                <c:pt idx="866">
                  <c:v>81</c:v>
                </c:pt>
                <c:pt idx="867">
                  <c:v>81.099999999999994</c:v>
                </c:pt>
                <c:pt idx="868">
                  <c:v>81.2</c:v>
                </c:pt>
                <c:pt idx="869">
                  <c:v>81.2</c:v>
                </c:pt>
                <c:pt idx="870">
                  <c:v>81.2</c:v>
                </c:pt>
                <c:pt idx="871">
                  <c:v>81.2</c:v>
                </c:pt>
                <c:pt idx="872">
                  <c:v>81.3</c:v>
                </c:pt>
                <c:pt idx="873">
                  <c:v>81.3</c:v>
                </c:pt>
                <c:pt idx="874">
                  <c:v>81.3</c:v>
                </c:pt>
                <c:pt idx="875">
                  <c:v>81.3</c:v>
                </c:pt>
                <c:pt idx="876">
                  <c:v>81.400000000000006</c:v>
                </c:pt>
                <c:pt idx="877">
                  <c:v>81.400000000000006</c:v>
                </c:pt>
                <c:pt idx="878">
                  <c:v>81.400000000000006</c:v>
                </c:pt>
                <c:pt idx="879">
                  <c:v>81.5</c:v>
                </c:pt>
                <c:pt idx="880">
                  <c:v>81.599999999999994</c:v>
                </c:pt>
                <c:pt idx="881">
                  <c:v>81.599999999999994</c:v>
                </c:pt>
                <c:pt idx="882">
                  <c:v>81.599999999999994</c:v>
                </c:pt>
                <c:pt idx="883">
                  <c:v>81.599999999999994</c:v>
                </c:pt>
                <c:pt idx="884">
                  <c:v>81.599999999999994</c:v>
                </c:pt>
                <c:pt idx="885">
                  <c:v>81.7</c:v>
                </c:pt>
                <c:pt idx="886">
                  <c:v>81.7</c:v>
                </c:pt>
                <c:pt idx="887">
                  <c:v>81.7</c:v>
                </c:pt>
                <c:pt idx="888">
                  <c:v>81.7</c:v>
                </c:pt>
                <c:pt idx="889">
                  <c:v>81.900000000000006</c:v>
                </c:pt>
                <c:pt idx="890">
                  <c:v>81.900000000000006</c:v>
                </c:pt>
                <c:pt idx="891">
                  <c:v>81.900000000000006</c:v>
                </c:pt>
                <c:pt idx="892">
                  <c:v>82</c:v>
                </c:pt>
                <c:pt idx="893">
                  <c:v>82</c:v>
                </c:pt>
                <c:pt idx="894">
                  <c:v>82</c:v>
                </c:pt>
                <c:pt idx="895">
                  <c:v>82</c:v>
                </c:pt>
                <c:pt idx="896">
                  <c:v>82.1</c:v>
                </c:pt>
                <c:pt idx="897">
                  <c:v>82.1</c:v>
                </c:pt>
                <c:pt idx="898">
                  <c:v>82.1</c:v>
                </c:pt>
                <c:pt idx="899">
                  <c:v>82.2</c:v>
                </c:pt>
                <c:pt idx="900">
                  <c:v>82.2</c:v>
                </c:pt>
                <c:pt idx="901">
                  <c:v>82.3</c:v>
                </c:pt>
                <c:pt idx="902">
                  <c:v>82.3</c:v>
                </c:pt>
                <c:pt idx="903">
                  <c:v>82.3</c:v>
                </c:pt>
                <c:pt idx="904">
                  <c:v>82.3</c:v>
                </c:pt>
                <c:pt idx="905">
                  <c:v>82.4</c:v>
                </c:pt>
                <c:pt idx="906">
                  <c:v>82.5</c:v>
                </c:pt>
                <c:pt idx="907">
                  <c:v>82.6</c:v>
                </c:pt>
                <c:pt idx="908">
                  <c:v>82.6</c:v>
                </c:pt>
                <c:pt idx="909">
                  <c:v>82.7</c:v>
                </c:pt>
                <c:pt idx="910">
                  <c:v>82.8</c:v>
                </c:pt>
                <c:pt idx="911">
                  <c:v>82.8</c:v>
                </c:pt>
                <c:pt idx="912">
                  <c:v>82.9</c:v>
                </c:pt>
                <c:pt idx="913">
                  <c:v>83.4</c:v>
                </c:pt>
                <c:pt idx="914">
                  <c:v>83.4</c:v>
                </c:pt>
                <c:pt idx="915">
                  <c:v>83.5</c:v>
                </c:pt>
                <c:pt idx="916">
                  <c:v>83.5</c:v>
                </c:pt>
                <c:pt idx="917">
                  <c:v>83.7</c:v>
                </c:pt>
                <c:pt idx="918">
                  <c:v>83.7</c:v>
                </c:pt>
                <c:pt idx="919">
                  <c:v>83.7</c:v>
                </c:pt>
                <c:pt idx="920">
                  <c:v>83.8</c:v>
                </c:pt>
                <c:pt idx="921">
                  <c:v>83.8</c:v>
                </c:pt>
                <c:pt idx="922">
                  <c:v>83.8</c:v>
                </c:pt>
                <c:pt idx="923">
                  <c:v>83.8</c:v>
                </c:pt>
                <c:pt idx="924">
                  <c:v>83.8</c:v>
                </c:pt>
                <c:pt idx="925">
                  <c:v>83.9</c:v>
                </c:pt>
                <c:pt idx="926">
                  <c:v>83.9</c:v>
                </c:pt>
                <c:pt idx="927">
                  <c:v>83.9</c:v>
                </c:pt>
                <c:pt idx="928">
                  <c:v>84.1</c:v>
                </c:pt>
                <c:pt idx="929">
                  <c:v>84.1</c:v>
                </c:pt>
                <c:pt idx="930">
                  <c:v>84.2</c:v>
                </c:pt>
                <c:pt idx="931">
                  <c:v>84.2</c:v>
                </c:pt>
                <c:pt idx="932">
                  <c:v>84.2</c:v>
                </c:pt>
                <c:pt idx="933">
                  <c:v>84.3</c:v>
                </c:pt>
                <c:pt idx="934">
                  <c:v>84.3</c:v>
                </c:pt>
                <c:pt idx="935">
                  <c:v>84.3</c:v>
                </c:pt>
                <c:pt idx="936">
                  <c:v>84.3</c:v>
                </c:pt>
                <c:pt idx="937">
                  <c:v>84.3</c:v>
                </c:pt>
                <c:pt idx="938">
                  <c:v>84.3</c:v>
                </c:pt>
                <c:pt idx="939">
                  <c:v>84.3</c:v>
                </c:pt>
                <c:pt idx="940">
                  <c:v>84.4</c:v>
                </c:pt>
                <c:pt idx="941">
                  <c:v>84.4</c:v>
                </c:pt>
                <c:pt idx="942">
                  <c:v>84.5</c:v>
                </c:pt>
                <c:pt idx="943">
                  <c:v>84.5</c:v>
                </c:pt>
                <c:pt idx="944">
                  <c:v>84.6</c:v>
                </c:pt>
                <c:pt idx="945">
                  <c:v>84.6</c:v>
                </c:pt>
                <c:pt idx="946">
                  <c:v>84.6</c:v>
                </c:pt>
                <c:pt idx="947">
                  <c:v>84.6</c:v>
                </c:pt>
                <c:pt idx="948">
                  <c:v>84.7</c:v>
                </c:pt>
                <c:pt idx="949">
                  <c:v>84.9</c:v>
                </c:pt>
                <c:pt idx="950">
                  <c:v>84.9</c:v>
                </c:pt>
                <c:pt idx="951">
                  <c:v>85</c:v>
                </c:pt>
                <c:pt idx="952">
                  <c:v>85</c:v>
                </c:pt>
                <c:pt idx="953">
                  <c:v>85</c:v>
                </c:pt>
                <c:pt idx="954">
                  <c:v>85</c:v>
                </c:pt>
                <c:pt idx="955">
                  <c:v>85.2</c:v>
                </c:pt>
                <c:pt idx="956">
                  <c:v>85.2</c:v>
                </c:pt>
                <c:pt idx="957">
                  <c:v>85.3</c:v>
                </c:pt>
                <c:pt idx="958">
                  <c:v>85.4</c:v>
                </c:pt>
                <c:pt idx="959">
                  <c:v>85.4</c:v>
                </c:pt>
                <c:pt idx="960">
                  <c:v>85.5</c:v>
                </c:pt>
                <c:pt idx="961">
                  <c:v>85.5</c:v>
                </c:pt>
                <c:pt idx="962">
                  <c:v>85.6</c:v>
                </c:pt>
                <c:pt idx="963">
                  <c:v>85.6</c:v>
                </c:pt>
                <c:pt idx="964">
                  <c:v>85.6</c:v>
                </c:pt>
                <c:pt idx="965">
                  <c:v>85.7</c:v>
                </c:pt>
                <c:pt idx="966">
                  <c:v>85.7</c:v>
                </c:pt>
                <c:pt idx="967">
                  <c:v>85.8</c:v>
                </c:pt>
                <c:pt idx="968">
                  <c:v>85.8</c:v>
                </c:pt>
                <c:pt idx="969">
                  <c:v>85.9</c:v>
                </c:pt>
                <c:pt idx="970">
                  <c:v>86</c:v>
                </c:pt>
                <c:pt idx="971">
                  <c:v>86</c:v>
                </c:pt>
                <c:pt idx="972">
                  <c:v>86</c:v>
                </c:pt>
                <c:pt idx="973">
                  <c:v>86.1</c:v>
                </c:pt>
                <c:pt idx="974">
                  <c:v>86.1</c:v>
                </c:pt>
                <c:pt idx="975">
                  <c:v>86.2</c:v>
                </c:pt>
                <c:pt idx="976">
                  <c:v>86.2</c:v>
                </c:pt>
                <c:pt idx="977">
                  <c:v>86.2</c:v>
                </c:pt>
                <c:pt idx="978">
                  <c:v>86.2</c:v>
                </c:pt>
                <c:pt idx="979">
                  <c:v>86.3</c:v>
                </c:pt>
                <c:pt idx="980">
                  <c:v>86.3</c:v>
                </c:pt>
                <c:pt idx="981">
                  <c:v>86.3</c:v>
                </c:pt>
                <c:pt idx="982">
                  <c:v>86.4</c:v>
                </c:pt>
                <c:pt idx="983">
                  <c:v>86.4</c:v>
                </c:pt>
                <c:pt idx="984">
                  <c:v>86.4</c:v>
                </c:pt>
                <c:pt idx="985">
                  <c:v>86.6</c:v>
                </c:pt>
                <c:pt idx="986">
                  <c:v>86.6</c:v>
                </c:pt>
                <c:pt idx="987">
                  <c:v>86.6</c:v>
                </c:pt>
                <c:pt idx="988">
                  <c:v>86.6</c:v>
                </c:pt>
                <c:pt idx="989">
                  <c:v>86.7</c:v>
                </c:pt>
                <c:pt idx="990">
                  <c:v>86.7</c:v>
                </c:pt>
                <c:pt idx="991">
                  <c:v>86.8</c:v>
                </c:pt>
                <c:pt idx="992">
                  <c:v>86.8</c:v>
                </c:pt>
                <c:pt idx="993">
                  <c:v>86.8</c:v>
                </c:pt>
                <c:pt idx="994">
                  <c:v>86.9</c:v>
                </c:pt>
                <c:pt idx="995">
                  <c:v>87</c:v>
                </c:pt>
                <c:pt idx="996">
                  <c:v>87</c:v>
                </c:pt>
                <c:pt idx="997">
                  <c:v>87.1</c:v>
                </c:pt>
                <c:pt idx="998">
                  <c:v>87.2</c:v>
                </c:pt>
                <c:pt idx="999">
                  <c:v>87.2</c:v>
                </c:pt>
                <c:pt idx="1000">
                  <c:v>87.3</c:v>
                </c:pt>
                <c:pt idx="1001">
                  <c:v>87.3</c:v>
                </c:pt>
                <c:pt idx="1002">
                  <c:v>87.3</c:v>
                </c:pt>
                <c:pt idx="1003">
                  <c:v>87.3</c:v>
                </c:pt>
                <c:pt idx="1004">
                  <c:v>87.4</c:v>
                </c:pt>
                <c:pt idx="1005">
                  <c:v>87.6</c:v>
                </c:pt>
                <c:pt idx="1006">
                  <c:v>87.6</c:v>
                </c:pt>
                <c:pt idx="1007">
                  <c:v>87.6</c:v>
                </c:pt>
                <c:pt idx="1008">
                  <c:v>87.7</c:v>
                </c:pt>
                <c:pt idx="1009">
                  <c:v>87.8</c:v>
                </c:pt>
                <c:pt idx="1010">
                  <c:v>87.8</c:v>
                </c:pt>
                <c:pt idx="1011">
                  <c:v>87.9</c:v>
                </c:pt>
                <c:pt idx="1012">
                  <c:v>87.9</c:v>
                </c:pt>
                <c:pt idx="1013">
                  <c:v>87.9</c:v>
                </c:pt>
                <c:pt idx="1014">
                  <c:v>88</c:v>
                </c:pt>
                <c:pt idx="1015">
                  <c:v>88</c:v>
                </c:pt>
                <c:pt idx="1016">
                  <c:v>88</c:v>
                </c:pt>
                <c:pt idx="1017">
                  <c:v>88</c:v>
                </c:pt>
                <c:pt idx="1018">
                  <c:v>88.1</c:v>
                </c:pt>
                <c:pt idx="1019">
                  <c:v>88.1</c:v>
                </c:pt>
                <c:pt idx="1020">
                  <c:v>88.2</c:v>
                </c:pt>
                <c:pt idx="1021">
                  <c:v>88.3</c:v>
                </c:pt>
                <c:pt idx="1022">
                  <c:v>88.3</c:v>
                </c:pt>
                <c:pt idx="1023">
                  <c:v>88.3</c:v>
                </c:pt>
                <c:pt idx="1024">
                  <c:v>88.3</c:v>
                </c:pt>
                <c:pt idx="1025">
                  <c:v>88.4</c:v>
                </c:pt>
                <c:pt idx="1026">
                  <c:v>88.5</c:v>
                </c:pt>
                <c:pt idx="1027">
                  <c:v>88.5</c:v>
                </c:pt>
                <c:pt idx="1028">
                  <c:v>88.5</c:v>
                </c:pt>
                <c:pt idx="1029">
                  <c:v>88.5</c:v>
                </c:pt>
                <c:pt idx="1030">
                  <c:v>88.6</c:v>
                </c:pt>
                <c:pt idx="1031">
                  <c:v>88.6</c:v>
                </c:pt>
                <c:pt idx="1032">
                  <c:v>88.7</c:v>
                </c:pt>
                <c:pt idx="1033">
                  <c:v>88.7</c:v>
                </c:pt>
                <c:pt idx="1034">
                  <c:v>88.7</c:v>
                </c:pt>
                <c:pt idx="1035">
                  <c:v>89</c:v>
                </c:pt>
                <c:pt idx="1036">
                  <c:v>89</c:v>
                </c:pt>
                <c:pt idx="1037">
                  <c:v>89</c:v>
                </c:pt>
                <c:pt idx="1038">
                  <c:v>89</c:v>
                </c:pt>
                <c:pt idx="1039">
                  <c:v>89</c:v>
                </c:pt>
                <c:pt idx="1040">
                  <c:v>89.1</c:v>
                </c:pt>
                <c:pt idx="1041">
                  <c:v>89.1</c:v>
                </c:pt>
                <c:pt idx="1042">
                  <c:v>89.3</c:v>
                </c:pt>
                <c:pt idx="1043">
                  <c:v>89.3</c:v>
                </c:pt>
                <c:pt idx="1044">
                  <c:v>89.4</c:v>
                </c:pt>
                <c:pt idx="1045">
                  <c:v>89.4</c:v>
                </c:pt>
                <c:pt idx="1046">
                  <c:v>89.5</c:v>
                </c:pt>
                <c:pt idx="1047">
                  <c:v>89.6</c:v>
                </c:pt>
                <c:pt idx="1048">
                  <c:v>89.6</c:v>
                </c:pt>
                <c:pt idx="1049">
                  <c:v>89.7</c:v>
                </c:pt>
                <c:pt idx="1050">
                  <c:v>89.7</c:v>
                </c:pt>
                <c:pt idx="1051">
                  <c:v>89.7</c:v>
                </c:pt>
                <c:pt idx="1052">
                  <c:v>89.7</c:v>
                </c:pt>
                <c:pt idx="1053">
                  <c:v>89.8</c:v>
                </c:pt>
                <c:pt idx="1054">
                  <c:v>89.8</c:v>
                </c:pt>
                <c:pt idx="1055">
                  <c:v>89.9</c:v>
                </c:pt>
                <c:pt idx="1056">
                  <c:v>89.9</c:v>
                </c:pt>
                <c:pt idx="1057">
                  <c:v>89.9</c:v>
                </c:pt>
                <c:pt idx="1058">
                  <c:v>90</c:v>
                </c:pt>
                <c:pt idx="1059">
                  <c:v>90</c:v>
                </c:pt>
                <c:pt idx="1060">
                  <c:v>90</c:v>
                </c:pt>
                <c:pt idx="1061">
                  <c:v>90</c:v>
                </c:pt>
                <c:pt idx="1062">
                  <c:v>90.1</c:v>
                </c:pt>
                <c:pt idx="1063">
                  <c:v>90.1</c:v>
                </c:pt>
                <c:pt idx="1064">
                  <c:v>90.1</c:v>
                </c:pt>
                <c:pt idx="1065">
                  <c:v>90.1</c:v>
                </c:pt>
                <c:pt idx="1066">
                  <c:v>90.2</c:v>
                </c:pt>
                <c:pt idx="1067">
                  <c:v>90.2</c:v>
                </c:pt>
                <c:pt idx="1068">
                  <c:v>90.3</c:v>
                </c:pt>
                <c:pt idx="1069">
                  <c:v>90.3</c:v>
                </c:pt>
                <c:pt idx="1070">
                  <c:v>90.4</c:v>
                </c:pt>
                <c:pt idx="1071">
                  <c:v>90.4</c:v>
                </c:pt>
                <c:pt idx="1072">
                  <c:v>90.5</c:v>
                </c:pt>
                <c:pt idx="1073">
                  <c:v>90.5</c:v>
                </c:pt>
                <c:pt idx="1074">
                  <c:v>90.6</c:v>
                </c:pt>
                <c:pt idx="1075">
                  <c:v>90.6</c:v>
                </c:pt>
                <c:pt idx="1076">
                  <c:v>90.7</c:v>
                </c:pt>
                <c:pt idx="1077">
                  <c:v>90.7</c:v>
                </c:pt>
                <c:pt idx="1078">
                  <c:v>90.7</c:v>
                </c:pt>
                <c:pt idx="1079">
                  <c:v>90.7</c:v>
                </c:pt>
                <c:pt idx="1080">
                  <c:v>90.7</c:v>
                </c:pt>
                <c:pt idx="1081">
                  <c:v>90.8</c:v>
                </c:pt>
                <c:pt idx="1082">
                  <c:v>90.8</c:v>
                </c:pt>
                <c:pt idx="1083">
                  <c:v>90.8</c:v>
                </c:pt>
                <c:pt idx="1084">
                  <c:v>90.8</c:v>
                </c:pt>
                <c:pt idx="1085">
                  <c:v>90.9</c:v>
                </c:pt>
                <c:pt idx="1086">
                  <c:v>90.9</c:v>
                </c:pt>
                <c:pt idx="1087">
                  <c:v>91</c:v>
                </c:pt>
                <c:pt idx="1088">
                  <c:v>91</c:v>
                </c:pt>
                <c:pt idx="1089">
                  <c:v>91.1</c:v>
                </c:pt>
                <c:pt idx="1090">
                  <c:v>91.1</c:v>
                </c:pt>
                <c:pt idx="1091">
                  <c:v>91.1</c:v>
                </c:pt>
                <c:pt idx="1092">
                  <c:v>91.2</c:v>
                </c:pt>
                <c:pt idx="1093">
                  <c:v>91.2</c:v>
                </c:pt>
                <c:pt idx="1094">
                  <c:v>91.2</c:v>
                </c:pt>
                <c:pt idx="1095">
                  <c:v>91.3</c:v>
                </c:pt>
                <c:pt idx="1096">
                  <c:v>91.3</c:v>
                </c:pt>
                <c:pt idx="1097">
                  <c:v>91.3</c:v>
                </c:pt>
                <c:pt idx="1098">
                  <c:v>91.3</c:v>
                </c:pt>
                <c:pt idx="1099">
                  <c:v>91.4</c:v>
                </c:pt>
                <c:pt idx="1100">
                  <c:v>91.5</c:v>
                </c:pt>
                <c:pt idx="1101">
                  <c:v>91.5</c:v>
                </c:pt>
                <c:pt idx="1102">
                  <c:v>91.5</c:v>
                </c:pt>
                <c:pt idx="1103">
                  <c:v>91.5</c:v>
                </c:pt>
                <c:pt idx="1104">
                  <c:v>91.5</c:v>
                </c:pt>
                <c:pt idx="1105">
                  <c:v>91.6</c:v>
                </c:pt>
                <c:pt idx="1106">
                  <c:v>91.6</c:v>
                </c:pt>
                <c:pt idx="1107">
                  <c:v>91.6</c:v>
                </c:pt>
                <c:pt idx="1108">
                  <c:v>91.6</c:v>
                </c:pt>
                <c:pt idx="1109">
                  <c:v>91.7</c:v>
                </c:pt>
                <c:pt idx="1110">
                  <c:v>91.8</c:v>
                </c:pt>
                <c:pt idx="1111">
                  <c:v>91.8</c:v>
                </c:pt>
                <c:pt idx="1112">
                  <c:v>91.8</c:v>
                </c:pt>
                <c:pt idx="1113">
                  <c:v>91.9</c:v>
                </c:pt>
                <c:pt idx="1114">
                  <c:v>91.9</c:v>
                </c:pt>
                <c:pt idx="1115">
                  <c:v>92</c:v>
                </c:pt>
                <c:pt idx="1116">
                  <c:v>92</c:v>
                </c:pt>
                <c:pt idx="1117">
                  <c:v>92</c:v>
                </c:pt>
                <c:pt idx="1118">
                  <c:v>92.1</c:v>
                </c:pt>
                <c:pt idx="1119">
                  <c:v>92.1</c:v>
                </c:pt>
                <c:pt idx="1120">
                  <c:v>92.2</c:v>
                </c:pt>
                <c:pt idx="1121">
                  <c:v>92.3</c:v>
                </c:pt>
                <c:pt idx="1122">
                  <c:v>92.3</c:v>
                </c:pt>
                <c:pt idx="1123">
                  <c:v>92.3</c:v>
                </c:pt>
                <c:pt idx="1124">
                  <c:v>92.3</c:v>
                </c:pt>
                <c:pt idx="1125">
                  <c:v>92.5</c:v>
                </c:pt>
                <c:pt idx="1126">
                  <c:v>92.5</c:v>
                </c:pt>
                <c:pt idx="1127">
                  <c:v>92.5</c:v>
                </c:pt>
                <c:pt idx="1128">
                  <c:v>92.6</c:v>
                </c:pt>
                <c:pt idx="1129">
                  <c:v>92.6</c:v>
                </c:pt>
                <c:pt idx="1130">
                  <c:v>92.6</c:v>
                </c:pt>
                <c:pt idx="1131">
                  <c:v>92.6</c:v>
                </c:pt>
                <c:pt idx="1132">
                  <c:v>92.6</c:v>
                </c:pt>
                <c:pt idx="1133">
                  <c:v>92.6</c:v>
                </c:pt>
                <c:pt idx="1134">
                  <c:v>92.6</c:v>
                </c:pt>
                <c:pt idx="1135">
                  <c:v>92.7</c:v>
                </c:pt>
                <c:pt idx="1136">
                  <c:v>92.7</c:v>
                </c:pt>
                <c:pt idx="1137">
                  <c:v>92.7</c:v>
                </c:pt>
                <c:pt idx="1138">
                  <c:v>92.7</c:v>
                </c:pt>
                <c:pt idx="1139">
                  <c:v>92.8</c:v>
                </c:pt>
                <c:pt idx="1140">
                  <c:v>92.8</c:v>
                </c:pt>
                <c:pt idx="1141">
                  <c:v>92.9</c:v>
                </c:pt>
                <c:pt idx="1142">
                  <c:v>92.9</c:v>
                </c:pt>
                <c:pt idx="1143">
                  <c:v>93</c:v>
                </c:pt>
                <c:pt idx="1144">
                  <c:v>93</c:v>
                </c:pt>
                <c:pt idx="1145">
                  <c:v>93.1</c:v>
                </c:pt>
                <c:pt idx="1146">
                  <c:v>93.1</c:v>
                </c:pt>
                <c:pt idx="1147">
                  <c:v>93.1</c:v>
                </c:pt>
                <c:pt idx="1148">
                  <c:v>93.2</c:v>
                </c:pt>
                <c:pt idx="1149">
                  <c:v>93.2</c:v>
                </c:pt>
                <c:pt idx="1150">
                  <c:v>93.3</c:v>
                </c:pt>
                <c:pt idx="1151">
                  <c:v>93.3</c:v>
                </c:pt>
                <c:pt idx="1152">
                  <c:v>93.3</c:v>
                </c:pt>
                <c:pt idx="1153">
                  <c:v>93.3</c:v>
                </c:pt>
                <c:pt idx="1154">
                  <c:v>93.3</c:v>
                </c:pt>
                <c:pt idx="1155">
                  <c:v>93.3</c:v>
                </c:pt>
                <c:pt idx="1156">
                  <c:v>93.4</c:v>
                </c:pt>
                <c:pt idx="1157">
                  <c:v>93.4</c:v>
                </c:pt>
                <c:pt idx="1158">
                  <c:v>93.4</c:v>
                </c:pt>
                <c:pt idx="1159">
                  <c:v>93.4</c:v>
                </c:pt>
                <c:pt idx="1160">
                  <c:v>93.5</c:v>
                </c:pt>
                <c:pt idx="1161">
                  <c:v>93.5</c:v>
                </c:pt>
                <c:pt idx="1162">
                  <c:v>93.6</c:v>
                </c:pt>
                <c:pt idx="1163">
                  <c:v>93.7</c:v>
                </c:pt>
                <c:pt idx="1164">
                  <c:v>93.7</c:v>
                </c:pt>
                <c:pt idx="1165">
                  <c:v>93.8</c:v>
                </c:pt>
                <c:pt idx="1166">
                  <c:v>93.8</c:v>
                </c:pt>
                <c:pt idx="1167">
                  <c:v>93.8</c:v>
                </c:pt>
                <c:pt idx="1168">
                  <c:v>93.8</c:v>
                </c:pt>
                <c:pt idx="1169">
                  <c:v>93.8</c:v>
                </c:pt>
                <c:pt idx="1170">
                  <c:v>93.9</c:v>
                </c:pt>
                <c:pt idx="1171">
                  <c:v>93.9</c:v>
                </c:pt>
                <c:pt idx="1172">
                  <c:v>94</c:v>
                </c:pt>
                <c:pt idx="1173">
                  <c:v>94</c:v>
                </c:pt>
                <c:pt idx="1174">
                  <c:v>94</c:v>
                </c:pt>
                <c:pt idx="1175">
                  <c:v>94.1</c:v>
                </c:pt>
                <c:pt idx="1176">
                  <c:v>94.1</c:v>
                </c:pt>
                <c:pt idx="1177">
                  <c:v>94.1</c:v>
                </c:pt>
                <c:pt idx="1178">
                  <c:v>94.1</c:v>
                </c:pt>
                <c:pt idx="1179">
                  <c:v>94.2</c:v>
                </c:pt>
                <c:pt idx="1180">
                  <c:v>94.3</c:v>
                </c:pt>
                <c:pt idx="1181">
                  <c:v>94.3</c:v>
                </c:pt>
                <c:pt idx="1182">
                  <c:v>94.4</c:v>
                </c:pt>
                <c:pt idx="1183">
                  <c:v>94.4</c:v>
                </c:pt>
                <c:pt idx="1184">
                  <c:v>94.4</c:v>
                </c:pt>
                <c:pt idx="1185">
                  <c:v>94.5</c:v>
                </c:pt>
                <c:pt idx="1186">
                  <c:v>94.6</c:v>
                </c:pt>
                <c:pt idx="1187">
                  <c:v>94.6</c:v>
                </c:pt>
                <c:pt idx="1188">
                  <c:v>94.7</c:v>
                </c:pt>
                <c:pt idx="1189">
                  <c:v>94.7</c:v>
                </c:pt>
                <c:pt idx="1190">
                  <c:v>94.8</c:v>
                </c:pt>
                <c:pt idx="1191">
                  <c:v>94.8</c:v>
                </c:pt>
                <c:pt idx="1192">
                  <c:v>94.8</c:v>
                </c:pt>
                <c:pt idx="1193">
                  <c:v>94.9</c:v>
                </c:pt>
                <c:pt idx="1194">
                  <c:v>94.9</c:v>
                </c:pt>
                <c:pt idx="1195">
                  <c:v>94.9</c:v>
                </c:pt>
                <c:pt idx="1196">
                  <c:v>94.9</c:v>
                </c:pt>
                <c:pt idx="1197">
                  <c:v>94.9</c:v>
                </c:pt>
                <c:pt idx="1198">
                  <c:v>94.9</c:v>
                </c:pt>
                <c:pt idx="1199">
                  <c:v>95</c:v>
                </c:pt>
                <c:pt idx="1200">
                  <c:v>95</c:v>
                </c:pt>
                <c:pt idx="1201">
                  <c:v>95.1</c:v>
                </c:pt>
                <c:pt idx="1202">
                  <c:v>95.1</c:v>
                </c:pt>
                <c:pt idx="1203">
                  <c:v>95.2</c:v>
                </c:pt>
                <c:pt idx="1204">
                  <c:v>95.3</c:v>
                </c:pt>
                <c:pt idx="1205">
                  <c:v>95.3</c:v>
                </c:pt>
                <c:pt idx="1206">
                  <c:v>95.3</c:v>
                </c:pt>
                <c:pt idx="1207">
                  <c:v>95.4</c:v>
                </c:pt>
                <c:pt idx="1208">
                  <c:v>95.5</c:v>
                </c:pt>
                <c:pt idx="1209">
                  <c:v>95.6</c:v>
                </c:pt>
                <c:pt idx="1210">
                  <c:v>95.7</c:v>
                </c:pt>
                <c:pt idx="1211">
                  <c:v>95.7</c:v>
                </c:pt>
                <c:pt idx="1212">
                  <c:v>95.9</c:v>
                </c:pt>
                <c:pt idx="1213">
                  <c:v>95.9</c:v>
                </c:pt>
                <c:pt idx="1214">
                  <c:v>96</c:v>
                </c:pt>
                <c:pt idx="1215">
                  <c:v>96</c:v>
                </c:pt>
                <c:pt idx="1216">
                  <c:v>96</c:v>
                </c:pt>
                <c:pt idx="1217">
                  <c:v>96</c:v>
                </c:pt>
                <c:pt idx="1218">
                  <c:v>96.1</c:v>
                </c:pt>
                <c:pt idx="1219">
                  <c:v>96.1</c:v>
                </c:pt>
                <c:pt idx="1220">
                  <c:v>96.1</c:v>
                </c:pt>
                <c:pt idx="1221">
                  <c:v>96.1</c:v>
                </c:pt>
                <c:pt idx="1222">
                  <c:v>96.2</c:v>
                </c:pt>
                <c:pt idx="1223">
                  <c:v>96.3</c:v>
                </c:pt>
                <c:pt idx="1224">
                  <c:v>96.3</c:v>
                </c:pt>
                <c:pt idx="1225">
                  <c:v>96.3</c:v>
                </c:pt>
                <c:pt idx="1226">
                  <c:v>96.3</c:v>
                </c:pt>
                <c:pt idx="1227">
                  <c:v>96.4</c:v>
                </c:pt>
                <c:pt idx="1228">
                  <c:v>96.4</c:v>
                </c:pt>
                <c:pt idx="1229">
                  <c:v>96.4</c:v>
                </c:pt>
                <c:pt idx="1230">
                  <c:v>96.4</c:v>
                </c:pt>
                <c:pt idx="1231">
                  <c:v>96.4</c:v>
                </c:pt>
                <c:pt idx="1232">
                  <c:v>96.4</c:v>
                </c:pt>
                <c:pt idx="1233">
                  <c:v>96.4</c:v>
                </c:pt>
                <c:pt idx="1234">
                  <c:v>96.5</c:v>
                </c:pt>
                <c:pt idx="1235">
                  <c:v>96.5</c:v>
                </c:pt>
                <c:pt idx="1236">
                  <c:v>96.5</c:v>
                </c:pt>
                <c:pt idx="1237">
                  <c:v>96.6</c:v>
                </c:pt>
                <c:pt idx="1238">
                  <c:v>96.7</c:v>
                </c:pt>
                <c:pt idx="1239">
                  <c:v>96.8</c:v>
                </c:pt>
                <c:pt idx="1240">
                  <c:v>96.8</c:v>
                </c:pt>
                <c:pt idx="1241">
                  <c:v>96.8</c:v>
                </c:pt>
                <c:pt idx="1242">
                  <c:v>96.9</c:v>
                </c:pt>
                <c:pt idx="1243">
                  <c:v>97</c:v>
                </c:pt>
                <c:pt idx="1244">
                  <c:v>97.1</c:v>
                </c:pt>
                <c:pt idx="1245">
                  <c:v>97.1</c:v>
                </c:pt>
                <c:pt idx="1246">
                  <c:v>97.1</c:v>
                </c:pt>
                <c:pt idx="1247">
                  <c:v>97.1</c:v>
                </c:pt>
                <c:pt idx="1248">
                  <c:v>97.1</c:v>
                </c:pt>
                <c:pt idx="1249">
                  <c:v>97.1</c:v>
                </c:pt>
                <c:pt idx="1250">
                  <c:v>97.2</c:v>
                </c:pt>
                <c:pt idx="1251">
                  <c:v>97.2</c:v>
                </c:pt>
                <c:pt idx="1252">
                  <c:v>97.2</c:v>
                </c:pt>
                <c:pt idx="1253">
                  <c:v>97.2</c:v>
                </c:pt>
                <c:pt idx="1254">
                  <c:v>97.3</c:v>
                </c:pt>
                <c:pt idx="1255">
                  <c:v>97.4</c:v>
                </c:pt>
                <c:pt idx="1256">
                  <c:v>97.4</c:v>
                </c:pt>
                <c:pt idx="1257">
                  <c:v>97.6</c:v>
                </c:pt>
                <c:pt idx="1258">
                  <c:v>97.6</c:v>
                </c:pt>
                <c:pt idx="1259">
                  <c:v>97.6</c:v>
                </c:pt>
                <c:pt idx="1260">
                  <c:v>97.8</c:v>
                </c:pt>
                <c:pt idx="1261">
                  <c:v>97.9</c:v>
                </c:pt>
                <c:pt idx="1262">
                  <c:v>98</c:v>
                </c:pt>
                <c:pt idx="1263">
                  <c:v>98.1</c:v>
                </c:pt>
                <c:pt idx="1264">
                  <c:v>98.2</c:v>
                </c:pt>
                <c:pt idx="1265">
                  <c:v>98.3</c:v>
                </c:pt>
                <c:pt idx="1266">
                  <c:v>98.4</c:v>
                </c:pt>
                <c:pt idx="1267">
                  <c:v>98.4</c:v>
                </c:pt>
                <c:pt idx="1268">
                  <c:v>98.5</c:v>
                </c:pt>
                <c:pt idx="1269">
                  <c:v>98.5</c:v>
                </c:pt>
                <c:pt idx="1270">
                  <c:v>98.6</c:v>
                </c:pt>
                <c:pt idx="1271">
                  <c:v>98.6</c:v>
                </c:pt>
                <c:pt idx="1272">
                  <c:v>98.6</c:v>
                </c:pt>
                <c:pt idx="1273">
                  <c:v>98.6</c:v>
                </c:pt>
                <c:pt idx="1274">
                  <c:v>98.7</c:v>
                </c:pt>
                <c:pt idx="1275">
                  <c:v>98.7</c:v>
                </c:pt>
                <c:pt idx="1276">
                  <c:v>98.7</c:v>
                </c:pt>
                <c:pt idx="1277">
                  <c:v>98.8</c:v>
                </c:pt>
                <c:pt idx="1278">
                  <c:v>98.8</c:v>
                </c:pt>
                <c:pt idx="1279">
                  <c:v>98.9</c:v>
                </c:pt>
                <c:pt idx="1280">
                  <c:v>98.9</c:v>
                </c:pt>
                <c:pt idx="1281">
                  <c:v>99</c:v>
                </c:pt>
                <c:pt idx="1282">
                  <c:v>99</c:v>
                </c:pt>
                <c:pt idx="1283">
                  <c:v>99</c:v>
                </c:pt>
                <c:pt idx="1284">
                  <c:v>99</c:v>
                </c:pt>
                <c:pt idx="1285">
                  <c:v>99.1</c:v>
                </c:pt>
                <c:pt idx="1286">
                  <c:v>99.1</c:v>
                </c:pt>
                <c:pt idx="1287">
                  <c:v>99.1</c:v>
                </c:pt>
                <c:pt idx="1288">
                  <c:v>99.1</c:v>
                </c:pt>
                <c:pt idx="1289">
                  <c:v>99.1</c:v>
                </c:pt>
                <c:pt idx="1290">
                  <c:v>99.1</c:v>
                </c:pt>
                <c:pt idx="1291">
                  <c:v>99.2</c:v>
                </c:pt>
                <c:pt idx="1292">
                  <c:v>99.2</c:v>
                </c:pt>
                <c:pt idx="1293">
                  <c:v>99.2</c:v>
                </c:pt>
                <c:pt idx="1294">
                  <c:v>99.2</c:v>
                </c:pt>
                <c:pt idx="1295">
                  <c:v>99.2</c:v>
                </c:pt>
                <c:pt idx="1296">
                  <c:v>99.3</c:v>
                </c:pt>
                <c:pt idx="1297">
                  <c:v>99.4</c:v>
                </c:pt>
                <c:pt idx="1298">
                  <c:v>99.4</c:v>
                </c:pt>
                <c:pt idx="1299">
                  <c:v>99.5</c:v>
                </c:pt>
                <c:pt idx="1300">
                  <c:v>99.5</c:v>
                </c:pt>
                <c:pt idx="1301">
                  <c:v>99.5</c:v>
                </c:pt>
                <c:pt idx="1302">
                  <c:v>99.6</c:v>
                </c:pt>
                <c:pt idx="1303">
                  <c:v>99.6</c:v>
                </c:pt>
                <c:pt idx="1304">
                  <c:v>99.6</c:v>
                </c:pt>
                <c:pt idx="1305">
                  <c:v>99.7</c:v>
                </c:pt>
                <c:pt idx="1306">
                  <c:v>99.7</c:v>
                </c:pt>
                <c:pt idx="1307">
                  <c:v>99.7</c:v>
                </c:pt>
                <c:pt idx="1308">
                  <c:v>100</c:v>
                </c:pt>
                <c:pt idx="1309">
                  <c:v>100</c:v>
                </c:pt>
                <c:pt idx="1310">
                  <c:v>100</c:v>
                </c:pt>
                <c:pt idx="1311">
                  <c:v>100</c:v>
                </c:pt>
                <c:pt idx="1312">
                  <c:v>100.1</c:v>
                </c:pt>
                <c:pt idx="1313">
                  <c:v>100.1</c:v>
                </c:pt>
                <c:pt idx="1314">
                  <c:v>100.1</c:v>
                </c:pt>
                <c:pt idx="1315">
                  <c:v>100.2</c:v>
                </c:pt>
                <c:pt idx="1316">
                  <c:v>100.2</c:v>
                </c:pt>
                <c:pt idx="1317">
                  <c:v>100.2</c:v>
                </c:pt>
                <c:pt idx="1318">
                  <c:v>100.2</c:v>
                </c:pt>
                <c:pt idx="1319">
                  <c:v>100.3</c:v>
                </c:pt>
                <c:pt idx="1320">
                  <c:v>100.3</c:v>
                </c:pt>
                <c:pt idx="1321">
                  <c:v>100.3</c:v>
                </c:pt>
                <c:pt idx="1322">
                  <c:v>100.3</c:v>
                </c:pt>
                <c:pt idx="1323">
                  <c:v>100.4</c:v>
                </c:pt>
                <c:pt idx="1324">
                  <c:v>100.4</c:v>
                </c:pt>
                <c:pt idx="1325">
                  <c:v>100.4</c:v>
                </c:pt>
                <c:pt idx="1326">
                  <c:v>100.4</c:v>
                </c:pt>
                <c:pt idx="1327">
                  <c:v>100.5</c:v>
                </c:pt>
                <c:pt idx="1328">
                  <c:v>100.5</c:v>
                </c:pt>
                <c:pt idx="1329">
                  <c:v>100.5</c:v>
                </c:pt>
                <c:pt idx="1330">
                  <c:v>100.5</c:v>
                </c:pt>
                <c:pt idx="1331">
                  <c:v>100.5</c:v>
                </c:pt>
                <c:pt idx="1332">
                  <c:v>100.7</c:v>
                </c:pt>
                <c:pt idx="1333">
                  <c:v>100.8</c:v>
                </c:pt>
                <c:pt idx="1334">
                  <c:v>100.8</c:v>
                </c:pt>
                <c:pt idx="1335">
                  <c:v>100.8</c:v>
                </c:pt>
                <c:pt idx="1336">
                  <c:v>100.8</c:v>
                </c:pt>
                <c:pt idx="1337">
                  <c:v>100.9</c:v>
                </c:pt>
                <c:pt idx="1338">
                  <c:v>100.9</c:v>
                </c:pt>
                <c:pt idx="1339">
                  <c:v>100.9</c:v>
                </c:pt>
                <c:pt idx="1340">
                  <c:v>100.9</c:v>
                </c:pt>
                <c:pt idx="1341">
                  <c:v>100.9</c:v>
                </c:pt>
                <c:pt idx="1342">
                  <c:v>101</c:v>
                </c:pt>
                <c:pt idx="1343">
                  <c:v>101</c:v>
                </c:pt>
                <c:pt idx="1344">
                  <c:v>101</c:v>
                </c:pt>
                <c:pt idx="1345">
                  <c:v>101.2</c:v>
                </c:pt>
                <c:pt idx="1346">
                  <c:v>101.2</c:v>
                </c:pt>
                <c:pt idx="1347">
                  <c:v>101.2</c:v>
                </c:pt>
                <c:pt idx="1348">
                  <c:v>101.2</c:v>
                </c:pt>
                <c:pt idx="1349">
                  <c:v>101.2</c:v>
                </c:pt>
                <c:pt idx="1350">
                  <c:v>101.4</c:v>
                </c:pt>
                <c:pt idx="1351">
                  <c:v>101.5</c:v>
                </c:pt>
                <c:pt idx="1352">
                  <c:v>101.5</c:v>
                </c:pt>
                <c:pt idx="1353">
                  <c:v>101.6</c:v>
                </c:pt>
                <c:pt idx="1354">
                  <c:v>101.6</c:v>
                </c:pt>
                <c:pt idx="1355">
                  <c:v>101.6</c:v>
                </c:pt>
                <c:pt idx="1356">
                  <c:v>101.7</c:v>
                </c:pt>
                <c:pt idx="1357">
                  <c:v>101.7</c:v>
                </c:pt>
                <c:pt idx="1358">
                  <c:v>101.8</c:v>
                </c:pt>
                <c:pt idx="1359">
                  <c:v>101.9</c:v>
                </c:pt>
                <c:pt idx="1360">
                  <c:v>102</c:v>
                </c:pt>
                <c:pt idx="1361">
                  <c:v>102.2</c:v>
                </c:pt>
                <c:pt idx="1362">
                  <c:v>102.2</c:v>
                </c:pt>
                <c:pt idx="1363">
                  <c:v>102.2</c:v>
                </c:pt>
                <c:pt idx="1364">
                  <c:v>102.3</c:v>
                </c:pt>
                <c:pt idx="1365">
                  <c:v>102.3</c:v>
                </c:pt>
                <c:pt idx="1366">
                  <c:v>102.3</c:v>
                </c:pt>
                <c:pt idx="1367">
                  <c:v>102.3</c:v>
                </c:pt>
                <c:pt idx="1368">
                  <c:v>102.4</c:v>
                </c:pt>
                <c:pt idx="1369">
                  <c:v>102.4</c:v>
                </c:pt>
                <c:pt idx="1370">
                  <c:v>102.5</c:v>
                </c:pt>
                <c:pt idx="1371">
                  <c:v>102.5</c:v>
                </c:pt>
                <c:pt idx="1372">
                  <c:v>102.6</c:v>
                </c:pt>
                <c:pt idx="1373">
                  <c:v>102.6</c:v>
                </c:pt>
                <c:pt idx="1374">
                  <c:v>102.6</c:v>
                </c:pt>
                <c:pt idx="1375">
                  <c:v>102.6</c:v>
                </c:pt>
                <c:pt idx="1376">
                  <c:v>102.7</c:v>
                </c:pt>
                <c:pt idx="1377">
                  <c:v>102.9</c:v>
                </c:pt>
                <c:pt idx="1378">
                  <c:v>103</c:v>
                </c:pt>
                <c:pt idx="1379">
                  <c:v>103</c:v>
                </c:pt>
                <c:pt idx="1380">
                  <c:v>103.2</c:v>
                </c:pt>
                <c:pt idx="1381">
                  <c:v>103.2</c:v>
                </c:pt>
                <c:pt idx="1382">
                  <c:v>103.3</c:v>
                </c:pt>
                <c:pt idx="1383">
                  <c:v>103.3</c:v>
                </c:pt>
                <c:pt idx="1384">
                  <c:v>103.3</c:v>
                </c:pt>
                <c:pt idx="1385">
                  <c:v>103.3</c:v>
                </c:pt>
                <c:pt idx="1386">
                  <c:v>103.3</c:v>
                </c:pt>
                <c:pt idx="1387">
                  <c:v>103.3</c:v>
                </c:pt>
                <c:pt idx="1388">
                  <c:v>103.3</c:v>
                </c:pt>
                <c:pt idx="1389">
                  <c:v>103.4</c:v>
                </c:pt>
                <c:pt idx="1390">
                  <c:v>103.4</c:v>
                </c:pt>
                <c:pt idx="1391">
                  <c:v>103.5</c:v>
                </c:pt>
                <c:pt idx="1392">
                  <c:v>103.6</c:v>
                </c:pt>
                <c:pt idx="1393">
                  <c:v>103.6</c:v>
                </c:pt>
                <c:pt idx="1394">
                  <c:v>103.7</c:v>
                </c:pt>
                <c:pt idx="1395">
                  <c:v>103.8</c:v>
                </c:pt>
                <c:pt idx="1396">
                  <c:v>103.8</c:v>
                </c:pt>
                <c:pt idx="1397">
                  <c:v>103.9</c:v>
                </c:pt>
                <c:pt idx="1398">
                  <c:v>103.9</c:v>
                </c:pt>
                <c:pt idx="1399">
                  <c:v>104</c:v>
                </c:pt>
                <c:pt idx="1400">
                  <c:v>104</c:v>
                </c:pt>
                <c:pt idx="1401">
                  <c:v>104.1</c:v>
                </c:pt>
                <c:pt idx="1402">
                  <c:v>104.1</c:v>
                </c:pt>
                <c:pt idx="1403">
                  <c:v>104.1</c:v>
                </c:pt>
                <c:pt idx="1404">
                  <c:v>104.1</c:v>
                </c:pt>
                <c:pt idx="1405">
                  <c:v>104.1</c:v>
                </c:pt>
                <c:pt idx="1406">
                  <c:v>104.2</c:v>
                </c:pt>
                <c:pt idx="1407">
                  <c:v>104.2</c:v>
                </c:pt>
                <c:pt idx="1408">
                  <c:v>104.2</c:v>
                </c:pt>
                <c:pt idx="1409">
                  <c:v>104.3</c:v>
                </c:pt>
                <c:pt idx="1410">
                  <c:v>104.3</c:v>
                </c:pt>
                <c:pt idx="1411">
                  <c:v>104.3</c:v>
                </c:pt>
                <c:pt idx="1412">
                  <c:v>104.4</c:v>
                </c:pt>
                <c:pt idx="1413">
                  <c:v>104.5</c:v>
                </c:pt>
                <c:pt idx="1414">
                  <c:v>104.6</c:v>
                </c:pt>
                <c:pt idx="1415">
                  <c:v>104.6</c:v>
                </c:pt>
                <c:pt idx="1416">
                  <c:v>104.6</c:v>
                </c:pt>
                <c:pt idx="1417">
                  <c:v>104.7</c:v>
                </c:pt>
                <c:pt idx="1418">
                  <c:v>104.7</c:v>
                </c:pt>
                <c:pt idx="1419">
                  <c:v>104.7</c:v>
                </c:pt>
                <c:pt idx="1420">
                  <c:v>104.9</c:v>
                </c:pt>
                <c:pt idx="1421">
                  <c:v>105</c:v>
                </c:pt>
                <c:pt idx="1422">
                  <c:v>105.1</c:v>
                </c:pt>
                <c:pt idx="1423">
                  <c:v>105.1</c:v>
                </c:pt>
                <c:pt idx="1424">
                  <c:v>105.1</c:v>
                </c:pt>
                <c:pt idx="1425">
                  <c:v>105.3</c:v>
                </c:pt>
                <c:pt idx="1426">
                  <c:v>105.4</c:v>
                </c:pt>
                <c:pt idx="1427">
                  <c:v>105.4</c:v>
                </c:pt>
                <c:pt idx="1428">
                  <c:v>105.4</c:v>
                </c:pt>
                <c:pt idx="1429">
                  <c:v>105.5</c:v>
                </c:pt>
                <c:pt idx="1430">
                  <c:v>105.5</c:v>
                </c:pt>
                <c:pt idx="1431">
                  <c:v>105.6</c:v>
                </c:pt>
                <c:pt idx="1432">
                  <c:v>105.6</c:v>
                </c:pt>
                <c:pt idx="1433">
                  <c:v>105.7</c:v>
                </c:pt>
                <c:pt idx="1434">
                  <c:v>105.7</c:v>
                </c:pt>
                <c:pt idx="1435">
                  <c:v>105.7</c:v>
                </c:pt>
                <c:pt idx="1436">
                  <c:v>105.8</c:v>
                </c:pt>
                <c:pt idx="1437">
                  <c:v>105.8</c:v>
                </c:pt>
                <c:pt idx="1438">
                  <c:v>105.9</c:v>
                </c:pt>
                <c:pt idx="1439">
                  <c:v>105.9</c:v>
                </c:pt>
                <c:pt idx="1440">
                  <c:v>105.9</c:v>
                </c:pt>
                <c:pt idx="1441">
                  <c:v>105.9</c:v>
                </c:pt>
                <c:pt idx="1442">
                  <c:v>106</c:v>
                </c:pt>
                <c:pt idx="1443">
                  <c:v>106.1</c:v>
                </c:pt>
                <c:pt idx="1444">
                  <c:v>106.1</c:v>
                </c:pt>
                <c:pt idx="1445">
                  <c:v>106.2</c:v>
                </c:pt>
                <c:pt idx="1446">
                  <c:v>106.2</c:v>
                </c:pt>
                <c:pt idx="1447">
                  <c:v>106.3</c:v>
                </c:pt>
                <c:pt idx="1448">
                  <c:v>106.3</c:v>
                </c:pt>
                <c:pt idx="1449">
                  <c:v>106.4</c:v>
                </c:pt>
                <c:pt idx="1450">
                  <c:v>106.4</c:v>
                </c:pt>
                <c:pt idx="1451">
                  <c:v>106.4</c:v>
                </c:pt>
                <c:pt idx="1452">
                  <c:v>106.4</c:v>
                </c:pt>
                <c:pt idx="1453">
                  <c:v>106.4</c:v>
                </c:pt>
                <c:pt idx="1454">
                  <c:v>106.4</c:v>
                </c:pt>
                <c:pt idx="1455">
                  <c:v>106.4</c:v>
                </c:pt>
                <c:pt idx="1456">
                  <c:v>106.5</c:v>
                </c:pt>
                <c:pt idx="1457">
                  <c:v>106.5</c:v>
                </c:pt>
                <c:pt idx="1458">
                  <c:v>106.5</c:v>
                </c:pt>
                <c:pt idx="1459">
                  <c:v>106.6</c:v>
                </c:pt>
                <c:pt idx="1460">
                  <c:v>106.6</c:v>
                </c:pt>
                <c:pt idx="1461">
                  <c:v>106.6</c:v>
                </c:pt>
                <c:pt idx="1462">
                  <c:v>106.7</c:v>
                </c:pt>
                <c:pt idx="1463">
                  <c:v>106.8</c:v>
                </c:pt>
                <c:pt idx="1464">
                  <c:v>106.8</c:v>
                </c:pt>
                <c:pt idx="1465">
                  <c:v>106.9</c:v>
                </c:pt>
                <c:pt idx="1466">
                  <c:v>106.9</c:v>
                </c:pt>
                <c:pt idx="1467">
                  <c:v>106.9</c:v>
                </c:pt>
                <c:pt idx="1468">
                  <c:v>106.9</c:v>
                </c:pt>
                <c:pt idx="1469">
                  <c:v>107</c:v>
                </c:pt>
                <c:pt idx="1470">
                  <c:v>107</c:v>
                </c:pt>
                <c:pt idx="1471">
                  <c:v>107.1</c:v>
                </c:pt>
                <c:pt idx="1472">
                  <c:v>107.1</c:v>
                </c:pt>
                <c:pt idx="1473">
                  <c:v>107.1</c:v>
                </c:pt>
                <c:pt idx="1474">
                  <c:v>107.2</c:v>
                </c:pt>
                <c:pt idx="1475">
                  <c:v>107.2</c:v>
                </c:pt>
                <c:pt idx="1476">
                  <c:v>107.3</c:v>
                </c:pt>
                <c:pt idx="1477">
                  <c:v>107.3</c:v>
                </c:pt>
                <c:pt idx="1478">
                  <c:v>107.4</c:v>
                </c:pt>
                <c:pt idx="1479">
                  <c:v>107.4</c:v>
                </c:pt>
                <c:pt idx="1480">
                  <c:v>107.5</c:v>
                </c:pt>
                <c:pt idx="1481">
                  <c:v>107.5</c:v>
                </c:pt>
                <c:pt idx="1482">
                  <c:v>107.5</c:v>
                </c:pt>
                <c:pt idx="1483">
                  <c:v>107.5</c:v>
                </c:pt>
                <c:pt idx="1484">
                  <c:v>107.6</c:v>
                </c:pt>
                <c:pt idx="1485">
                  <c:v>107.7</c:v>
                </c:pt>
                <c:pt idx="1486">
                  <c:v>107.7</c:v>
                </c:pt>
                <c:pt idx="1487">
                  <c:v>107.7</c:v>
                </c:pt>
                <c:pt idx="1488">
                  <c:v>107.8</c:v>
                </c:pt>
                <c:pt idx="1489">
                  <c:v>107.8</c:v>
                </c:pt>
                <c:pt idx="1490">
                  <c:v>107.8</c:v>
                </c:pt>
                <c:pt idx="1491">
                  <c:v>107.8</c:v>
                </c:pt>
                <c:pt idx="1492">
                  <c:v>107.9</c:v>
                </c:pt>
                <c:pt idx="1493">
                  <c:v>107.9</c:v>
                </c:pt>
                <c:pt idx="1494">
                  <c:v>108.1</c:v>
                </c:pt>
                <c:pt idx="1495">
                  <c:v>108.1</c:v>
                </c:pt>
                <c:pt idx="1496">
                  <c:v>108.3</c:v>
                </c:pt>
                <c:pt idx="1497">
                  <c:v>108.3</c:v>
                </c:pt>
                <c:pt idx="1498">
                  <c:v>108.3</c:v>
                </c:pt>
                <c:pt idx="1499">
                  <c:v>108.4</c:v>
                </c:pt>
                <c:pt idx="1500">
                  <c:v>108.4</c:v>
                </c:pt>
                <c:pt idx="1501">
                  <c:v>108.5</c:v>
                </c:pt>
                <c:pt idx="1502">
                  <c:v>108.5</c:v>
                </c:pt>
                <c:pt idx="1503">
                  <c:v>108.6</c:v>
                </c:pt>
                <c:pt idx="1504">
                  <c:v>108.6</c:v>
                </c:pt>
                <c:pt idx="1505">
                  <c:v>108.6</c:v>
                </c:pt>
                <c:pt idx="1506">
                  <c:v>108.7</c:v>
                </c:pt>
                <c:pt idx="1507">
                  <c:v>108.8</c:v>
                </c:pt>
                <c:pt idx="1508">
                  <c:v>108.8</c:v>
                </c:pt>
                <c:pt idx="1509">
                  <c:v>108.8</c:v>
                </c:pt>
                <c:pt idx="1510">
                  <c:v>108.9</c:v>
                </c:pt>
                <c:pt idx="1511">
                  <c:v>108.9</c:v>
                </c:pt>
                <c:pt idx="1512">
                  <c:v>108.9</c:v>
                </c:pt>
                <c:pt idx="1513">
                  <c:v>108.9</c:v>
                </c:pt>
                <c:pt idx="1514">
                  <c:v>109</c:v>
                </c:pt>
                <c:pt idx="1515">
                  <c:v>109</c:v>
                </c:pt>
                <c:pt idx="1516">
                  <c:v>109.1</c:v>
                </c:pt>
                <c:pt idx="1517">
                  <c:v>109.1</c:v>
                </c:pt>
                <c:pt idx="1518">
                  <c:v>109.2</c:v>
                </c:pt>
                <c:pt idx="1519">
                  <c:v>109.2</c:v>
                </c:pt>
                <c:pt idx="1520">
                  <c:v>109.2</c:v>
                </c:pt>
                <c:pt idx="1521">
                  <c:v>109.3</c:v>
                </c:pt>
                <c:pt idx="1522">
                  <c:v>109.3</c:v>
                </c:pt>
                <c:pt idx="1523">
                  <c:v>109.4</c:v>
                </c:pt>
                <c:pt idx="1524">
                  <c:v>109.4</c:v>
                </c:pt>
                <c:pt idx="1525">
                  <c:v>109.5</c:v>
                </c:pt>
                <c:pt idx="1526">
                  <c:v>109.5</c:v>
                </c:pt>
                <c:pt idx="1527">
                  <c:v>109.5</c:v>
                </c:pt>
                <c:pt idx="1528">
                  <c:v>109.5</c:v>
                </c:pt>
                <c:pt idx="1529">
                  <c:v>109.5</c:v>
                </c:pt>
                <c:pt idx="1530">
                  <c:v>109.5</c:v>
                </c:pt>
                <c:pt idx="1531">
                  <c:v>109.6</c:v>
                </c:pt>
                <c:pt idx="1532">
                  <c:v>109.6</c:v>
                </c:pt>
                <c:pt idx="1533">
                  <c:v>109.6</c:v>
                </c:pt>
                <c:pt idx="1534">
                  <c:v>109.6</c:v>
                </c:pt>
                <c:pt idx="1535">
                  <c:v>109.6</c:v>
                </c:pt>
                <c:pt idx="1536">
                  <c:v>109.6</c:v>
                </c:pt>
                <c:pt idx="1537">
                  <c:v>109.7</c:v>
                </c:pt>
                <c:pt idx="1538">
                  <c:v>109.7</c:v>
                </c:pt>
                <c:pt idx="1539">
                  <c:v>109.7</c:v>
                </c:pt>
                <c:pt idx="1540">
                  <c:v>109.7</c:v>
                </c:pt>
                <c:pt idx="1541">
                  <c:v>109.8</c:v>
                </c:pt>
                <c:pt idx="1542">
                  <c:v>109.9</c:v>
                </c:pt>
                <c:pt idx="1543">
                  <c:v>109.9</c:v>
                </c:pt>
                <c:pt idx="1544">
                  <c:v>109.9</c:v>
                </c:pt>
                <c:pt idx="1545">
                  <c:v>110</c:v>
                </c:pt>
                <c:pt idx="1546">
                  <c:v>110</c:v>
                </c:pt>
                <c:pt idx="1547">
                  <c:v>110</c:v>
                </c:pt>
                <c:pt idx="1548">
                  <c:v>110.1</c:v>
                </c:pt>
                <c:pt idx="1549">
                  <c:v>110.2</c:v>
                </c:pt>
                <c:pt idx="1550">
                  <c:v>110.2</c:v>
                </c:pt>
                <c:pt idx="1551">
                  <c:v>110.2</c:v>
                </c:pt>
                <c:pt idx="1552">
                  <c:v>110.3</c:v>
                </c:pt>
                <c:pt idx="1553">
                  <c:v>110.3</c:v>
                </c:pt>
                <c:pt idx="1554">
                  <c:v>110.4</c:v>
                </c:pt>
                <c:pt idx="1555">
                  <c:v>110.4</c:v>
                </c:pt>
                <c:pt idx="1556">
                  <c:v>110.4</c:v>
                </c:pt>
                <c:pt idx="1557">
                  <c:v>110.4</c:v>
                </c:pt>
                <c:pt idx="1558">
                  <c:v>110.5</c:v>
                </c:pt>
                <c:pt idx="1559">
                  <c:v>110.5</c:v>
                </c:pt>
                <c:pt idx="1560">
                  <c:v>110.5</c:v>
                </c:pt>
                <c:pt idx="1561">
                  <c:v>110.5</c:v>
                </c:pt>
                <c:pt idx="1562">
                  <c:v>110.6</c:v>
                </c:pt>
                <c:pt idx="1563">
                  <c:v>110.8</c:v>
                </c:pt>
                <c:pt idx="1564">
                  <c:v>110.8</c:v>
                </c:pt>
                <c:pt idx="1565">
                  <c:v>110.8</c:v>
                </c:pt>
                <c:pt idx="1566">
                  <c:v>110.8</c:v>
                </c:pt>
                <c:pt idx="1567">
                  <c:v>110.9</c:v>
                </c:pt>
                <c:pt idx="1568">
                  <c:v>110.9</c:v>
                </c:pt>
                <c:pt idx="1569">
                  <c:v>110.9</c:v>
                </c:pt>
                <c:pt idx="1570">
                  <c:v>110.9</c:v>
                </c:pt>
                <c:pt idx="1571">
                  <c:v>111</c:v>
                </c:pt>
                <c:pt idx="1572">
                  <c:v>111</c:v>
                </c:pt>
                <c:pt idx="1573">
                  <c:v>111.1</c:v>
                </c:pt>
                <c:pt idx="1574">
                  <c:v>111.2</c:v>
                </c:pt>
                <c:pt idx="1575">
                  <c:v>111.3</c:v>
                </c:pt>
                <c:pt idx="1576">
                  <c:v>111.3</c:v>
                </c:pt>
                <c:pt idx="1577">
                  <c:v>111.3</c:v>
                </c:pt>
                <c:pt idx="1578">
                  <c:v>111.4</c:v>
                </c:pt>
                <c:pt idx="1579">
                  <c:v>111.4</c:v>
                </c:pt>
                <c:pt idx="1580">
                  <c:v>111.5</c:v>
                </c:pt>
                <c:pt idx="1581">
                  <c:v>111.5</c:v>
                </c:pt>
                <c:pt idx="1582">
                  <c:v>111.6</c:v>
                </c:pt>
                <c:pt idx="1583">
                  <c:v>111.7</c:v>
                </c:pt>
                <c:pt idx="1584">
                  <c:v>111.7</c:v>
                </c:pt>
                <c:pt idx="1585">
                  <c:v>111.8</c:v>
                </c:pt>
                <c:pt idx="1586">
                  <c:v>111.9</c:v>
                </c:pt>
                <c:pt idx="1587">
                  <c:v>112</c:v>
                </c:pt>
                <c:pt idx="1588">
                  <c:v>112.1</c:v>
                </c:pt>
                <c:pt idx="1589">
                  <c:v>112.1</c:v>
                </c:pt>
                <c:pt idx="1590">
                  <c:v>112.3</c:v>
                </c:pt>
                <c:pt idx="1591">
                  <c:v>112.3</c:v>
                </c:pt>
                <c:pt idx="1592">
                  <c:v>112.3</c:v>
                </c:pt>
                <c:pt idx="1593">
                  <c:v>112.3</c:v>
                </c:pt>
                <c:pt idx="1594">
                  <c:v>112.4</c:v>
                </c:pt>
                <c:pt idx="1595">
                  <c:v>112.4</c:v>
                </c:pt>
                <c:pt idx="1596">
                  <c:v>112.4</c:v>
                </c:pt>
                <c:pt idx="1597">
                  <c:v>112.5</c:v>
                </c:pt>
                <c:pt idx="1598">
                  <c:v>112.5</c:v>
                </c:pt>
                <c:pt idx="1599">
                  <c:v>112.5</c:v>
                </c:pt>
                <c:pt idx="1600">
                  <c:v>112.5</c:v>
                </c:pt>
                <c:pt idx="1601">
                  <c:v>112.5</c:v>
                </c:pt>
                <c:pt idx="1602">
                  <c:v>112.7</c:v>
                </c:pt>
                <c:pt idx="1603">
                  <c:v>112.7</c:v>
                </c:pt>
                <c:pt idx="1604">
                  <c:v>112.8</c:v>
                </c:pt>
                <c:pt idx="1605">
                  <c:v>112.8</c:v>
                </c:pt>
                <c:pt idx="1606">
                  <c:v>112.8</c:v>
                </c:pt>
                <c:pt idx="1607">
                  <c:v>112.8</c:v>
                </c:pt>
                <c:pt idx="1608">
                  <c:v>112.8</c:v>
                </c:pt>
                <c:pt idx="1609">
                  <c:v>112.9</c:v>
                </c:pt>
                <c:pt idx="1610">
                  <c:v>112.9</c:v>
                </c:pt>
                <c:pt idx="1611">
                  <c:v>112.9</c:v>
                </c:pt>
                <c:pt idx="1612">
                  <c:v>113.1</c:v>
                </c:pt>
                <c:pt idx="1613">
                  <c:v>113.2</c:v>
                </c:pt>
                <c:pt idx="1614">
                  <c:v>113.2</c:v>
                </c:pt>
                <c:pt idx="1615">
                  <c:v>113.2</c:v>
                </c:pt>
                <c:pt idx="1616">
                  <c:v>113.2</c:v>
                </c:pt>
                <c:pt idx="1617">
                  <c:v>113.3</c:v>
                </c:pt>
                <c:pt idx="1618">
                  <c:v>113.3</c:v>
                </c:pt>
                <c:pt idx="1619">
                  <c:v>113.3</c:v>
                </c:pt>
                <c:pt idx="1620">
                  <c:v>113.4</c:v>
                </c:pt>
                <c:pt idx="1621">
                  <c:v>113.4</c:v>
                </c:pt>
                <c:pt idx="1622">
                  <c:v>113.4</c:v>
                </c:pt>
                <c:pt idx="1623">
                  <c:v>113.4</c:v>
                </c:pt>
                <c:pt idx="1624">
                  <c:v>113.6</c:v>
                </c:pt>
                <c:pt idx="1625">
                  <c:v>113.6</c:v>
                </c:pt>
                <c:pt idx="1626">
                  <c:v>113.7</c:v>
                </c:pt>
                <c:pt idx="1627">
                  <c:v>113.7</c:v>
                </c:pt>
                <c:pt idx="1628">
                  <c:v>113.7</c:v>
                </c:pt>
                <c:pt idx="1629">
                  <c:v>113.8</c:v>
                </c:pt>
                <c:pt idx="1630">
                  <c:v>113.8</c:v>
                </c:pt>
                <c:pt idx="1631">
                  <c:v>113.8</c:v>
                </c:pt>
                <c:pt idx="1632">
                  <c:v>113.9</c:v>
                </c:pt>
                <c:pt idx="1633">
                  <c:v>113.9</c:v>
                </c:pt>
                <c:pt idx="1634">
                  <c:v>113.9</c:v>
                </c:pt>
                <c:pt idx="1635">
                  <c:v>114</c:v>
                </c:pt>
                <c:pt idx="1636">
                  <c:v>114.1</c:v>
                </c:pt>
                <c:pt idx="1637">
                  <c:v>114.1</c:v>
                </c:pt>
                <c:pt idx="1638">
                  <c:v>114.1</c:v>
                </c:pt>
                <c:pt idx="1639">
                  <c:v>114.1</c:v>
                </c:pt>
                <c:pt idx="1640">
                  <c:v>114.2</c:v>
                </c:pt>
                <c:pt idx="1641">
                  <c:v>114.4</c:v>
                </c:pt>
                <c:pt idx="1642">
                  <c:v>114.4</c:v>
                </c:pt>
                <c:pt idx="1643">
                  <c:v>114.5</c:v>
                </c:pt>
                <c:pt idx="1644">
                  <c:v>114.5</c:v>
                </c:pt>
                <c:pt idx="1645">
                  <c:v>114.6</c:v>
                </c:pt>
                <c:pt idx="1646">
                  <c:v>114.6</c:v>
                </c:pt>
                <c:pt idx="1647">
                  <c:v>114.7</c:v>
                </c:pt>
                <c:pt idx="1648">
                  <c:v>114.8</c:v>
                </c:pt>
                <c:pt idx="1649">
                  <c:v>114.9</c:v>
                </c:pt>
                <c:pt idx="1650">
                  <c:v>114.9</c:v>
                </c:pt>
                <c:pt idx="1651">
                  <c:v>114.9</c:v>
                </c:pt>
                <c:pt idx="1652">
                  <c:v>115</c:v>
                </c:pt>
                <c:pt idx="1653">
                  <c:v>115</c:v>
                </c:pt>
                <c:pt idx="1654">
                  <c:v>115</c:v>
                </c:pt>
                <c:pt idx="1655">
                  <c:v>115.1</c:v>
                </c:pt>
                <c:pt idx="1656">
                  <c:v>115.1</c:v>
                </c:pt>
                <c:pt idx="1657">
                  <c:v>115.1</c:v>
                </c:pt>
                <c:pt idx="1658">
                  <c:v>115.2</c:v>
                </c:pt>
                <c:pt idx="1659">
                  <c:v>115.2</c:v>
                </c:pt>
                <c:pt idx="1660">
                  <c:v>115.4</c:v>
                </c:pt>
                <c:pt idx="1661">
                  <c:v>115.4</c:v>
                </c:pt>
                <c:pt idx="1662">
                  <c:v>115.5</c:v>
                </c:pt>
                <c:pt idx="1663">
                  <c:v>115.5</c:v>
                </c:pt>
                <c:pt idx="1664">
                  <c:v>115.5</c:v>
                </c:pt>
                <c:pt idx="1665">
                  <c:v>115.5</c:v>
                </c:pt>
                <c:pt idx="1666">
                  <c:v>115.6</c:v>
                </c:pt>
                <c:pt idx="1667">
                  <c:v>115.6</c:v>
                </c:pt>
                <c:pt idx="1668">
                  <c:v>115.6</c:v>
                </c:pt>
                <c:pt idx="1669">
                  <c:v>115.7</c:v>
                </c:pt>
                <c:pt idx="1670">
                  <c:v>115.7</c:v>
                </c:pt>
                <c:pt idx="1671">
                  <c:v>115.7</c:v>
                </c:pt>
                <c:pt idx="1672">
                  <c:v>115.7</c:v>
                </c:pt>
                <c:pt idx="1673">
                  <c:v>115.7</c:v>
                </c:pt>
                <c:pt idx="1674">
                  <c:v>115.7</c:v>
                </c:pt>
                <c:pt idx="1675">
                  <c:v>115.7</c:v>
                </c:pt>
                <c:pt idx="1676">
                  <c:v>115.8</c:v>
                </c:pt>
                <c:pt idx="1677">
                  <c:v>115.8</c:v>
                </c:pt>
                <c:pt idx="1678">
                  <c:v>115.8</c:v>
                </c:pt>
                <c:pt idx="1679">
                  <c:v>115.8</c:v>
                </c:pt>
                <c:pt idx="1680">
                  <c:v>116</c:v>
                </c:pt>
                <c:pt idx="1681">
                  <c:v>116</c:v>
                </c:pt>
                <c:pt idx="1682">
                  <c:v>116.1</c:v>
                </c:pt>
                <c:pt idx="1683">
                  <c:v>116.1</c:v>
                </c:pt>
                <c:pt idx="1684">
                  <c:v>116.2</c:v>
                </c:pt>
                <c:pt idx="1685">
                  <c:v>116.2</c:v>
                </c:pt>
                <c:pt idx="1686">
                  <c:v>116.3</c:v>
                </c:pt>
                <c:pt idx="1687">
                  <c:v>116.3</c:v>
                </c:pt>
                <c:pt idx="1688">
                  <c:v>116.5</c:v>
                </c:pt>
                <c:pt idx="1689">
                  <c:v>116.5</c:v>
                </c:pt>
                <c:pt idx="1690">
                  <c:v>116.5</c:v>
                </c:pt>
                <c:pt idx="1691">
                  <c:v>116.6</c:v>
                </c:pt>
                <c:pt idx="1692">
                  <c:v>116.6</c:v>
                </c:pt>
                <c:pt idx="1693">
                  <c:v>116.6</c:v>
                </c:pt>
                <c:pt idx="1694">
                  <c:v>116.7</c:v>
                </c:pt>
                <c:pt idx="1695">
                  <c:v>116.7</c:v>
                </c:pt>
                <c:pt idx="1696">
                  <c:v>116.8</c:v>
                </c:pt>
                <c:pt idx="1697">
                  <c:v>116.8</c:v>
                </c:pt>
                <c:pt idx="1698">
                  <c:v>116.9</c:v>
                </c:pt>
                <c:pt idx="1699">
                  <c:v>116.9</c:v>
                </c:pt>
                <c:pt idx="1700">
                  <c:v>116.9</c:v>
                </c:pt>
                <c:pt idx="1701">
                  <c:v>116.9</c:v>
                </c:pt>
                <c:pt idx="1702">
                  <c:v>116.9</c:v>
                </c:pt>
                <c:pt idx="1703">
                  <c:v>116.9</c:v>
                </c:pt>
                <c:pt idx="1704">
                  <c:v>117</c:v>
                </c:pt>
                <c:pt idx="1705">
                  <c:v>117</c:v>
                </c:pt>
                <c:pt idx="1706">
                  <c:v>117</c:v>
                </c:pt>
                <c:pt idx="1707">
                  <c:v>117</c:v>
                </c:pt>
                <c:pt idx="1708">
                  <c:v>117.1</c:v>
                </c:pt>
                <c:pt idx="1709">
                  <c:v>117.1</c:v>
                </c:pt>
                <c:pt idx="1710">
                  <c:v>117.1</c:v>
                </c:pt>
                <c:pt idx="1711">
                  <c:v>117.1</c:v>
                </c:pt>
                <c:pt idx="1712">
                  <c:v>117.2</c:v>
                </c:pt>
                <c:pt idx="1713">
                  <c:v>117.2</c:v>
                </c:pt>
                <c:pt idx="1714">
                  <c:v>117.3</c:v>
                </c:pt>
                <c:pt idx="1715">
                  <c:v>117.3</c:v>
                </c:pt>
                <c:pt idx="1716">
                  <c:v>117.3</c:v>
                </c:pt>
                <c:pt idx="1717">
                  <c:v>117.4</c:v>
                </c:pt>
                <c:pt idx="1718">
                  <c:v>117.4</c:v>
                </c:pt>
                <c:pt idx="1719">
                  <c:v>117.4</c:v>
                </c:pt>
                <c:pt idx="1720">
                  <c:v>117.4</c:v>
                </c:pt>
                <c:pt idx="1721">
                  <c:v>117.5</c:v>
                </c:pt>
                <c:pt idx="1722">
                  <c:v>117.5</c:v>
                </c:pt>
                <c:pt idx="1723">
                  <c:v>117.5</c:v>
                </c:pt>
                <c:pt idx="1724">
                  <c:v>117.5</c:v>
                </c:pt>
                <c:pt idx="1725">
                  <c:v>117.6</c:v>
                </c:pt>
                <c:pt idx="1726">
                  <c:v>117.6</c:v>
                </c:pt>
                <c:pt idx="1727">
                  <c:v>117.6</c:v>
                </c:pt>
                <c:pt idx="1728">
                  <c:v>117.6</c:v>
                </c:pt>
                <c:pt idx="1729">
                  <c:v>117.7</c:v>
                </c:pt>
                <c:pt idx="1730">
                  <c:v>117.8</c:v>
                </c:pt>
                <c:pt idx="1731">
                  <c:v>117.9</c:v>
                </c:pt>
                <c:pt idx="1732">
                  <c:v>118</c:v>
                </c:pt>
                <c:pt idx="1733">
                  <c:v>118</c:v>
                </c:pt>
                <c:pt idx="1734">
                  <c:v>118.1</c:v>
                </c:pt>
                <c:pt idx="1735">
                  <c:v>118.1</c:v>
                </c:pt>
                <c:pt idx="1736">
                  <c:v>118.3</c:v>
                </c:pt>
                <c:pt idx="1737">
                  <c:v>118.4</c:v>
                </c:pt>
                <c:pt idx="1738">
                  <c:v>118.4</c:v>
                </c:pt>
                <c:pt idx="1739">
                  <c:v>118.5</c:v>
                </c:pt>
                <c:pt idx="1740">
                  <c:v>118.5</c:v>
                </c:pt>
                <c:pt idx="1741">
                  <c:v>118.5</c:v>
                </c:pt>
                <c:pt idx="1742">
                  <c:v>118.6</c:v>
                </c:pt>
                <c:pt idx="1743">
                  <c:v>118.6</c:v>
                </c:pt>
                <c:pt idx="1744">
                  <c:v>118.7</c:v>
                </c:pt>
                <c:pt idx="1745">
                  <c:v>118.7</c:v>
                </c:pt>
                <c:pt idx="1746">
                  <c:v>118.7</c:v>
                </c:pt>
                <c:pt idx="1747">
                  <c:v>118.7</c:v>
                </c:pt>
                <c:pt idx="1748">
                  <c:v>118.7</c:v>
                </c:pt>
                <c:pt idx="1749">
                  <c:v>118.8</c:v>
                </c:pt>
                <c:pt idx="1750">
                  <c:v>119</c:v>
                </c:pt>
                <c:pt idx="1751">
                  <c:v>119.1</c:v>
                </c:pt>
                <c:pt idx="1752">
                  <c:v>119.1</c:v>
                </c:pt>
                <c:pt idx="1753">
                  <c:v>119.2</c:v>
                </c:pt>
                <c:pt idx="1754">
                  <c:v>119.5</c:v>
                </c:pt>
                <c:pt idx="1755">
                  <c:v>119.6</c:v>
                </c:pt>
                <c:pt idx="1756">
                  <c:v>119.6</c:v>
                </c:pt>
                <c:pt idx="1757">
                  <c:v>119.6</c:v>
                </c:pt>
                <c:pt idx="1758">
                  <c:v>119.6</c:v>
                </c:pt>
                <c:pt idx="1759">
                  <c:v>119.6</c:v>
                </c:pt>
                <c:pt idx="1760">
                  <c:v>119.6</c:v>
                </c:pt>
                <c:pt idx="1761">
                  <c:v>119.7</c:v>
                </c:pt>
                <c:pt idx="1762">
                  <c:v>119.7</c:v>
                </c:pt>
                <c:pt idx="1763">
                  <c:v>119.9</c:v>
                </c:pt>
                <c:pt idx="1764">
                  <c:v>119.9</c:v>
                </c:pt>
                <c:pt idx="1765">
                  <c:v>119.9</c:v>
                </c:pt>
                <c:pt idx="1766">
                  <c:v>120</c:v>
                </c:pt>
                <c:pt idx="1767">
                  <c:v>120</c:v>
                </c:pt>
                <c:pt idx="1768">
                  <c:v>120</c:v>
                </c:pt>
                <c:pt idx="1769">
                  <c:v>120</c:v>
                </c:pt>
                <c:pt idx="1770">
                  <c:v>120.1</c:v>
                </c:pt>
                <c:pt idx="1771">
                  <c:v>120.2</c:v>
                </c:pt>
                <c:pt idx="1772">
                  <c:v>120.3</c:v>
                </c:pt>
                <c:pt idx="1773">
                  <c:v>120.3</c:v>
                </c:pt>
                <c:pt idx="1774">
                  <c:v>120.3</c:v>
                </c:pt>
                <c:pt idx="1775">
                  <c:v>120.3</c:v>
                </c:pt>
                <c:pt idx="1776">
                  <c:v>120.4</c:v>
                </c:pt>
                <c:pt idx="1777">
                  <c:v>120.4</c:v>
                </c:pt>
                <c:pt idx="1778">
                  <c:v>120.5</c:v>
                </c:pt>
                <c:pt idx="1779">
                  <c:v>120.5</c:v>
                </c:pt>
                <c:pt idx="1780">
                  <c:v>120.6</c:v>
                </c:pt>
                <c:pt idx="1781">
                  <c:v>120.7</c:v>
                </c:pt>
                <c:pt idx="1782">
                  <c:v>120.7</c:v>
                </c:pt>
                <c:pt idx="1783">
                  <c:v>120.8</c:v>
                </c:pt>
                <c:pt idx="1784">
                  <c:v>120.8</c:v>
                </c:pt>
                <c:pt idx="1785">
                  <c:v>120.8</c:v>
                </c:pt>
                <c:pt idx="1786">
                  <c:v>120.8</c:v>
                </c:pt>
                <c:pt idx="1787">
                  <c:v>120.8</c:v>
                </c:pt>
                <c:pt idx="1788">
                  <c:v>120.9</c:v>
                </c:pt>
                <c:pt idx="1789">
                  <c:v>120.9</c:v>
                </c:pt>
                <c:pt idx="1790">
                  <c:v>120.9</c:v>
                </c:pt>
                <c:pt idx="1791">
                  <c:v>121</c:v>
                </c:pt>
                <c:pt idx="1792">
                  <c:v>121</c:v>
                </c:pt>
                <c:pt idx="1793">
                  <c:v>121</c:v>
                </c:pt>
                <c:pt idx="1794">
                  <c:v>121.1</c:v>
                </c:pt>
                <c:pt idx="1795">
                  <c:v>121.2</c:v>
                </c:pt>
                <c:pt idx="1796">
                  <c:v>121.4</c:v>
                </c:pt>
                <c:pt idx="1797">
                  <c:v>121.4</c:v>
                </c:pt>
                <c:pt idx="1798">
                  <c:v>121.4</c:v>
                </c:pt>
                <c:pt idx="1799">
                  <c:v>121.5</c:v>
                </c:pt>
                <c:pt idx="1800">
                  <c:v>121.6</c:v>
                </c:pt>
                <c:pt idx="1801">
                  <c:v>121.7</c:v>
                </c:pt>
                <c:pt idx="1802">
                  <c:v>121.7</c:v>
                </c:pt>
                <c:pt idx="1803">
                  <c:v>121.8</c:v>
                </c:pt>
                <c:pt idx="1804">
                  <c:v>122</c:v>
                </c:pt>
                <c:pt idx="1805">
                  <c:v>122.1</c:v>
                </c:pt>
                <c:pt idx="1806">
                  <c:v>122.1</c:v>
                </c:pt>
                <c:pt idx="1807">
                  <c:v>122.1</c:v>
                </c:pt>
                <c:pt idx="1808">
                  <c:v>122.1</c:v>
                </c:pt>
                <c:pt idx="1809">
                  <c:v>122.2</c:v>
                </c:pt>
                <c:pt idx="1810">
                  <c:v>122.2</c:v>
                </c:pt>
                <c:pt idx="1811">
                  <c:v>122.3</c:v>
                </c:pt>
                <c:pt idx="1812">
                  <c:v>122.3</c:v>
                </c:pt>
                <c:pt idx="1813">
                  <c:v>122.4</c:v>
                </c:pt>
                <c:pt idx="1814">
                  <c:v>122.4</c:v>
                </c:pt>
                <c:pt idx="1815">
                  <c:v>122.5</c:v>
                </c:pt>
                <c:pt idx="1816">
                  <c:v>122.5</c:v>
                </c:pt>
                <c:pt idx="1817">
                  <c:v>122.5</c:v>
                </c:pt>
                <c:pt idx="1818">
                  <c:v>122.5</c:v>
                </c:pt>
                <c:pt idx="1819">
                  <c:v>122.5</c:v>
                </c:pt>
                <c:pt idx="1820">
                  <c:v>122.6</c:v>
                </c:pt>
                <c:pt idx="1821">
                  <c:v>122.7</c:v>
                </c:pt>
                <c:pt idx="1822">
                  <c:v>122.7</c:v>
                </c:pt>
                <c:pt idx="1823">
                  <c:v>122.8</c:v>
                </c:pt>
                <c:pt idx="1824">
                  <c:v>122.8</c:v>
                </c:pt>
                <c:pt idx="1825">
                  <c:v>122.8</c:v>
                </c:pt>
                <c:pt idx="1826">
                  <c:v>122.9</c:v>
                </c:pt>
                <c:pt idx="1827">
                  <c:v>122.9</c:v>
                </c:pt>
                <c:pt idx="1828">
                  <c:v>122.9</c:v>
                </c:pt>
                <c:pt idx="1829">
                  <c:v>122.9</c:v>
                </c:pt>
                <c:pt idx="1830">
                  <c:v>123</c:v>
                </c:pt>
                <c:pt idx="1831">
                  <c:v>123</c:v>
                </c:pt>
                <c:pt idx="1832">
                  <c:v>123.1</c:v>
                </c:pt>
                <c:pt idx="1833">
                  <c:v>123.1</c:v>
                </c:pt>
                <c:pt idx="1834">
                  <c:v>123.1</c:v>
                </c:pt>
                <c:pt idx="1835">
                  <c:v>123.2</c:v>
                </c:pt>
                <c:pt idx="1836">
                  <c:v>123.2</c:v>
                </c:pt>
                <c:pt idx="1837">
                  <c:v>123.2</c:v>
                </c:pt>
                <c:pt idx="1838">
                  <c:v>123.4</c:v>
                </c:pt>
                <c:pt idx="1839">
                  <c:v>123.5</c:v>
                </c:pt>
                <c:pt idx="1840">
                  <c:v>123.6</c:v>
                </c:pt>
                <c:pt idx="1841">
                  <c:v>123.6</c:v>
                </c:pt>
                <c:pt idx="1842">
                  <c:v>123.6</c:v>
                </c:pt>
                <c:pt idx="1843">
                  <c:v>123.6</c:v>
                </c:pt>
                <c:pt idx="1844">
                  <c:v>123.6</c:v>
                </c:pt>
                <c:pt idx="1845">
                  <c:v>123.7</c:v>
                </c:pt>
                <c:pt idx="1846">
                  <c:v>123.9</c:v>
                </c:pt>
                <c:pt idx="1847">
                  <c:v>123.9</c:v>
                </c:pt>
                <c:pt idx="1848">
                  <c:v>124.1</c:v>
                </c:pt>
                <c:pt idx="1849">
                  <c:v>124.1</c:v>
                </c:pt>
                <c:pt idx="1850">
                  <c:v>124.1</c:v>
                </c:pt>
                <c:pt idx="1851">
                  <c:v>124.1</c:v>
                </c:pt>
                <c:pt idx="1852">
                  <c:v>124.2</c:v>
                </c:pt>
                <c:pt idx="1853">
                  <c:v>124.2</c:v>
                </c:pt>
                <c:pt idx="1854">
                  <c:v>124.2</c:v>
                </c:pt>
                <c:pt idx="1855">
                  <c:v>124.3</c:v>
                </c:pt>
                <c:pt idx="1856">
                  <c:v>124.3</c:v>
                </c:pt>
                <c:pt idx="1857">
                  <c:v>124.3</c:v>
                </c:pt>
                <c:pt idx="1858">
                  <c:v>124.3</c:v>
                </c:pt>
                <c:pt idx="1859">
                  <c:v>124.4</c:v>
                </c:pt>
                <c:pt idx="1860">
                  <c:v>124.4</c:v>
                </c:pt>
                <c:pt idx="1861">
                  <c:v>124.5</c:v>
                </c:pt>
                <c:pt idx="1862">
                  <c:v>124.5</c:v>
                </c:pt>
                <c:pt idx="1863">
                  <c:v>124.5</c:v>
                </c:pt>
                <c:pt idx="1864">
                  <c:v>124.5</c:v>
                </c:pt>
                <c:pt idx="1865">
                  <c:v>124.7</c:v>
                </c:pt>
                <c:pt idx="1866">
                  <c:v>124.7</c:v>
                </c:pt>
                <c:pt idx="1867">
                  <c:v>124.8</c:v>
                </c:pt>
                <c:pt idx="1868">
                  <c:v>124.8</c:v>
                </c:pt>
                <c:pt idx="1869">
                  <c:v>124.8</c:v>
                </c:pt>
                <c:pt idx="1870">
                  <c:v>124.9</c:v>
                </c:pt>
                <c:pt idx="1871">
                  <c:v>124.9</c:v>
                </c:pt>
                <c:pt idx="1872">
                  <c:v>125</c:v>
                </c:pt>
                <c:pt idx="1873">
                  <c:v>125</c:v>
                </c:pt>
                <c:pt idx="1874">
                  <c:v>125.2</c:v>
                </c:pt>
                <c:pt idx="1875">
                  <c:v>125.2</c:v>
                </c:pt>
                <c:pt idx="1876">
                  <c:v>125.3</c:v>
                </c:pt>
                <c:pt idx="1877">
                  <c:v>125.4</c:v>
                </c:pt>
                <c:pt idx="1878">
                  <c:v>125.5</c:v>
                </c:pt>
                <c:pt idx="1879">
                  <c:v>125.5</c:v>
                </c:pt>
                <c:pt idx="1880">
                  <c:v>125.5</c:v>
                </c:pt>
                <c:pt idx="1881">
                  <c:v>125.6</c:v>
                </c:pt>
                <c:pt idx="1882">
                  <c:v>125.6</c:v>
                </c:pt>
                <c:pt idx="1883">
                  <c:v>125.7</c:v>
                </c:pt>
                <c:pt idx="1884">
                  <c:v>125.8</c:v>
                </c:pt>
                <c:pt idx="1885">
                  <c:v>126</c:v>
                </c:pt>
                <c:pt idx="1886">
                  <c:v>126</c:v>
                </c:pt>
                <c:pt idx="1887">
                  <c:v>126</c:v>
                </c:pt>
                <c:pt idx="1888">
                  <c:v>126.1</c:v>
                </c:pt>
                <c:pt idx="1889">
                  <c:v>126.2</c:v>
                </c:pt>
                <c:pt idx="1890">
                  <c:v>126.2</c:v>
                </c:pt>
                <c:pt idx="1891">
                  <c:v>126.2</c:v>
                </c:pt>
                <c:pt idx="1892">
                  <c:v>126.3</c:v>
                </c:pt>
                <c:pt idx="1893">
                  <c:v>126.3</c:v>
                </c:pt>
                <c:pt idx="1894">
                  <c:v>126.4</c:v>
                </c:pt>
                <c:pt idx="1895">
                  <c:v>126.5</c:v>
                </c:pt>
                <c:pt idx="1896">
                  <c:v>126.6</c:v>
                </c:pt>
                <c:pt idx="1897">
                  <c:v>126.6</c:v>
                </c:pt>
                <c:pt idx="1898">
                  <c:v>126.6</c:v>
                </c:pt>
                <c:pt idx="1899">
                  <c:v>126.7</c:v>
                </c:pt>
                <c:pt idx="1900">
                  <c:v>126.7</c:v>
                </c:pt>
                <c:pt idx="1901">
                  <c:v>126.8</c:v>
                </c:pt>
                <c:pt idx="1902">
                  <c:v>126.9</c:v>
                </c:pt>
                <c:pt idx="1903">
                  <c:v>126.9</c:v>
                </c:pt>
                <c:pt idx="1904">
                  <c:v>126.9</c:v>
                </c:pt>
                <c:pt idx="1905">
                  <c:v>127</c:v>
                </c:pt>
                <c:pt idx="1906">
                  <c:v>127</c:v>
                </c:pt>
                <c:pt idx="1907">
                  <c:v>127</c:v>
                </c:pt>
                <c:pt idx="1908">
                  <c:v>127</c:v>
                </c:pt>
                <c:pt idx="1909">
                  <c:v>127</c:v>
                </c:pt>
                <c:pt idx="1910">
                  <c:v>127</c:v>
                </c:pt>
                <c:pt idx="1911">
                  <c:v>127.1</c:v>
                </c:pt>
                <c:pt idx="1912">
                  <c:v>127.2</c:v>
                </c:pt>
                <c:pt idx="1913">
                  <c:v>127.2</c:v>
                </c:pt>
                <c:pt idx="1914">
                  <c:v>127.2</c:v>
                </c:pt>
                <c:pt idx="1915">
                  <c:v>127.3</c:v>
                </c:pt>
                <c:pt idx="1916">
                  <c:v>127.3</c:v>
                </c:pt>
                <c:pt idx="1917">
                  <c:v>127.3</c:v>
                </c:pt>
                <c:pt idx="1918">
                  <c:v>127.4</c:v>
                </c:pt>
                <c:pt idx="1919">
                  <c:v>127.4</c:v>
                </c:pt>
                <c:pt idx="1920">
                  <c:v>127.6</c:v>
                </c:pt>
                <c:pt idx="1921">
                  <c:v>127.6</c:v>
                </c:pt>
                <c:pt idx="1922">
                  <c:v>127.6</c:v>
                </c:pt>
                <c:pt idx="1923">
                  <c:v>127.6</c:v>
                </c:pt>
                <c:pt idx="1924">
                  <c:v>127.6</c:v>
                </c:pt>
                <c:pt idx="1925">
                  <c:v>127.7</c:v>
                </c:pt>
                <c:pt idx="1926">
                  <c:v>127.8</c:v>
                </c:pt>
                <c:pt idx="1927">
                  <c:v>127.9</c:v>
                </c:pt>
                <c:pt idx="1928">
                  <c:v>127.9</c:v>
                </c:pt>
                <c:pt idx="1929">
                  <c:v>128</c:v>
                </c:pt>
                <c:pt idx="1930">
                  <c:v>128.1</c:v>
                </c:pt>
                <c:pt idx="1931">
                  <c:v>128.1</c:v>
                </c:pt>
                <c:pt idx="1932">
                  <c:v>128.19999999999999</c:v>
                </c:pt>
                <c:pt idx="1933">
                  <c:v>128.19999999999999</c:v>
                </c:pt>
                <c:pt idx="1934">
                  <c:v>128.19999999999999</c:v>
                </c:pt>
                <c:pt idx="1935">
                  <c:v>128.30000000000001</c:v>
                </c:pt>
                <c:pt idx="1936">
                  <c:v>128.30000000000001</c:v>
                </c:pt>
                <c:pt idx="1937">
                  <c:v>128.30000000000001</c:v>
                </c:pt>
                <c:pt idx="1938">
                  <c:v>128.30000000000001</c:v>
                </c:pt>
                <c:pt idx="1939">
                  <c:v>128.30000000000001</c:v>
                </c:pt>
                <c:pt idx="1940">
                  <c:v>128.4</c:v>
                </c:pt>
                <c:pt idx="1941">
                  <c:v>128.5</c:v>
                </c:pt>
                <c:pt idx="1942">
                  <c:v>128.6</c:v>
                </c:pt>
                <c:pt idx="1943">
                  <c:v>128.6</c:v>
                </c:pt>
                <c:pt idx="1944">
                  <c:v>128.69999999999999</c:v>
                </c:pt>
                <c:pt idx="1945">
                  <c:v>128.69999999999999</c:v>
                </c:pt>
                <c:pt idx="1946">
                  <c:v>128.69999999999999</c:v>
                </c:pt>
                <c:pt idx="1947">
                  <c:v>128.80000000000001</c:v>
                </c:pt>
                <c:pt idx="1948">
                  <c:v>128.80000000000001</c:v>
                </c:pt>
                <c:pt idx="1949">
                  <c:v>128.9</c:v>
                </c:pt>
                <c:pt idx="1950">
                  <c:v>128.9</c:v>
                </c:pt>
                <c:pt idx="1951">
                  <c:v>128.9</c:v>
                </c:pt>
                <c:pt idx="1952">
                  <c:v>128.9</c:v>
                </c:pt>
                <c:pt idx="1953">
                  <c:v>129</c:v>
                </c:pt>
                <c:pt idx="1954">
                  <c:v>129</c:v>
                </c:pt>
                <c:pt idx="1955">
                  <c:v>129</c:v>
                </c:pt>
                <c:pt idx="1956">
                  <c:v>129</c:v>
                </c:pt>
                <c:pt idx="1957">
                  <c:v>129.1</c:v>
                </c:pt>
                <c:pt idx="1958">
                  <c:v>129.1</c:v>
                </c:pt>
                <c:pt idx="1959">
                  <c:v>129.19999999999999</c:v>
                </c:pt>
                <c:pt idx="1960">
                  <c:v>129.19999999999999</c:v>
                </c:pt>
                <c:pt idx="1961">
                  <c:v>129.30000000000001</c:v>
                </c:pt>
                <c:pt idx="1962">
                  <c:v>129.30000000000001</c:v>
                </c:pt>
                <c:pt idx="1963">
                  <c:v>129.30000000000001</c:v>
                </c:pt>
                <c:pt idx="1964">
                  <c:v>129.4</c:v>
                </c:pt>
                <c:pt idx="1965">
                  <c:v>129.4</c:v>
                </c:pt>
                <c:pt idx="1966">
                  <c:v>129.5</c:v>
                </c:pt>
                <c:pt idx="1967">
                  <c:v>129.5</c:v>
                </c:pt>
                <c:pt idx="1968">
                  <c:v>129.6</c:v>
                </c:pt>
                <c:pt idx="1969">
                  <c:v>129.69999999999999</c:v>
                </c:pt>
                <c:pt idx="1970">
                  <c:v>129.69999999999999</c:v>
                </c:pt>
                <c:pt idx="1971">
                  <c:v>129.69999999999999</c:v>
                </c:pt>
                <c:pt idx="1972">
                  <c:v>129.80000000000001</c:v>
                </c:pt>
                <c:pt idx="1973">
                  <c:v>129.80000000000001</c:v>
                </c:pt>
                <c:pt idx="1974">
                  <c:v>129.80000000000001</c:v>
                </c:pt>
                <c:pt idx="1975">
                  <c:v>129.9</c:v>
                </c:pt>
                <c:pt idx="1976">
                  <c:v>129.9</c:v>
                </c:pt>
                <c:pt idx="1977">
                  <c:v>129.9</c:v>
                </c:pt>
                <c:pt idx="1978">
                  <c:v>130</c:v>
                </c:pt>
                <c:pt idx="1979">
                  <c:v>130.1</c:v>
                </c:pt>
                <c:pt idx="1980">
                  <c:v>130.1</c:v>
                </c:pt>
                <c:pt idx="1981">
                  <c:v>130.19999999999999</c:v>
                </c:pt>
                <c:pt idx="1982">
                  <c:v>130.19999999999999</c:v>
                </c:pt>
                <c:pt idx="1983">
                  <c:v>130.19999999999999</c:v>
                </c:pt>
                <c:pt idx="1984">
                  <c:v>130.19999999999999</c:v>
                </c:pt>
                <c:pt idx="1985">
                  <c:v>130.30000000000001</c:v>
                </c:pt>
                <c:pt idx="1986">
                  <c:v>130.30000000000001</c:v>
                </c:pt>
                <c:pt idx="1987">
                  <c:v>130.30000000000001</c:v>
                </c:pt>
                <c:pt idx="1988">
                  <c:v>130.4</c:v>
                </c:pt>
                <c:pt idx="1989">
                  <c:v>130.6</c:v>
                </c:pt>
                <c:pt idx="1990">
                  <c:v>130.6</c:v>
                </c:pt>
                <c:pt idx="1991">
                  <c:v>130.69999999999999</c:v>
                </c:pt>
                <c:pt idx="1992">
                  <c:v>130.80000000000001</c:v>
                </c:pt>
                <c:pt idx="1993">
                  <c:v>130.80000000000001</c:v>
                </c:pt>
                <c:pt idx="1994">
                  <c:v>130.9</c:v>
                </c:pt>
                <c:pt idx="1995">
                  <c:v>130.9</c:v>
                </c:pt>
                <c:pt idx="1996">
                  <c:v>131</c:v>
                </c:pt>
                <c:pt idx="1997">
                  <c:v>131</c:v>
                </c:pt>
                <c:pt idx="1998">
                  <c:v>131.1</c:v>
                </c:pt>
                <c:pt idx="1999">
                  <c:v>131.1</c:v>
                </c:pt>
                <c:pt idx="2000">
                  <c:v>131.30000000000001</c:v>
                </c:pt>
                <c:pt idx="2001">
                  <c:v>131.30000000000001</c:v>
                </c:pt>
                <c:pt idx="2002">
                  <c:v>131.4</c:v>
                </c:pt>
                <c:pt idx="2003">
                  <c:v>131.4</c:v>
                </c:pt>
                <c:pt idx="2004">
                  <c:v>131.4</c:v>
                </c:pt>
                <c:pt idx="2005">
                  <c:v>131.4</c:v>
                </c:pt>
                <c:pt idx="2006">
                  <c:v>131.5</c:v>
                </c:pt>
                <c:pt idx="2007">
                  <c:v>131.5</c:v>
                </c:pt>
                <c:pt idx="2008">
                  <c:v>131.6</c:v>
                </c:pt>
                <c:pt idx="2009">
                  <c:v>131.69999999999999</c:v>
                </c:pt>
                <c:pt idx="2010">
                  <c:v>131.69999999999999</c:v>
                </c:pt>
                <c:pt idx="2011">
                  <c:v>131.69999999999999</c:v>
                </c:pt>
                <c:pt idx="2012">
                  <c:v>131.80000000000001</c:v>
                </c:pt>
                <c:pt idx="2013">
                  <c:v>131.80000000000001</c:v>
                </c:pt>
                <c:pt idx="2014">
                  <c:v>132</c:v>
                </c:pt>
                <c:pt idx="2015">
                  <c:v>132.1</c:v>
                </c:pt>
                <c:pt idx="2016">
                  <c:v>132.19999999999999</c:v>
                </c:pt>
                <c:pt idx="2017">
                  <c:v>132.19999999999999</c:v>
                </c:pt>
                <c:pt idx="2018">
                  <c:v>132.30000000000001</c:v>
                </c:pt>
                <c:pt idx="2019">
                  <c:v>132.30000000000001</c:v>
                </c:pt>
                <c:pt idx="2020">
                  <c:v>132.4</c:v>
                </c:pt>
                <c:pt idx="2021">
                  <c:v>132.4</c:v>
                </c:pt>
                <c:pt idx="2022">
                  <c:v>132.4</c:v>
                </c:pt>
                <c:pt idx="2023">
                  <c:v>132.4</c:v>
                </c:pt>
                <c:pt idx="2024">
                  <c:v>132.4</c:v>
                </c:pt>
                <c:pt idx="2025">
                  <c:v>132.4</c:v>
                </c:pt>
                <c:pt idx="2026">
                  <c:v>132.5</c:v>
                </c:pt>
                <c:pt idx="2027">
                  <c:v>132.6</c:v>
                </c:pt>
                <c:pt idx="2028">
                  <c:v>132.6</c:v>
                </c:pt>
                <c:pt idx="2029">
                  <c:v>132.6</c:v>
                </c:pt>
                <c:pt idx="2030">
                  <c:v>132.6</c:v>
                </c:pt>
                <c:pt idx="2031">
                  <c:v>132.6</c:v>
                </c:pt>
                <c:pt idx="2032">
                  <c:v>132.6</c:v>
                </c:pt>
                <c:pt idx="2033">
                  <c:v>132.69999999999999</c:v>
                </c:pt>
                <c:pt idx="2034">
                  <c:v>132.69999999999999</c:v>
                </c:pt>
                <c:pt idx="2035">
                  <c:v>132.80000000000001</c:v>
                </c:pt>
                <c:pt idx="2036">
                  <c:v>132.80000000000001</c:v>
                </c:pt>
                <c:pt idx="2037">
                  <c:v>132.80000000000001</c:v>
                </c:pt>
                <c:pt idx="2038">
                  <c:v>132.9</c:v>
                </c:pt>
                <c:pt idx="2039">
                  <c:v>133</c:v>
                </c:pt>
                <c:pt idx="2040">
                  <c:v>133</c:v>
                </c:pt>
                <c:pt idx="2041">
                  <c:v>133</c:v>
                </c:pt>
                <c:pt idx="2042">
                  <c:v>133.1</c:v>
                </c:pt>
                <c:pt idx="2043">
                  <c:v>133.1</c:v>
                </c:pt>
                <c:pt idx="2044">
                  <c:v>133.1</c:v>
                </c:pt>
                <c:pt idx="2045">
                  <c:v>133.19999999999999</c:v>
                </c:pt>
                <c:pt idx="2046">
                  <c:v>133.19999999999999</c:v>
                </c:pt>
                <c:pt idx="2047">
                  <c:v>133.19999999999999</c:v>
                </c:pt>
                <c:pt idx="2048">
                  <c:v>133.19999999999999</c:v>
                </c:pt>
                <c:pt idx="2049">
                  <c:v>133.4</c:v>
                </c:pt>
                <c:pt idx="2050">
                  <c:v>133.4</c:v>
                </c:pt>
                <c:pt idx="2051">
                  <c:v>133.4</c:v>
                </c:pt>
                <c:pt idx="2052">
                  <c:v>133.4</c:v>
                </c:pt>
                <c:pt idx="2053">
                  <c:v>133.6</c:v>
                </c:pt>
                <c:pt idx="2054">
                  <c:v>133.6</c:v>
                </c:pt>
                <c:pt idx="2055">
                  <c:v>133.6</c:v>
                </c:pt>
                <c:pt idx="2056">
                  <c:v>133.6</c:v>
                </c:pt>
                <c:pt idx="2057">
                  <c:v>133.69999999999999</c:v>
                </c:pt>
                <c:pt idx="2058">
                  <c:v>133.9</c:v>
                </c:pt>
                <c:pt idx="2059">
                  <c:v>134</c:v>
                </c:pt>
                <c:pt idx="2060">
                  <c:v>134</c:v>
                </c:pt>
                <c:pt idx="2061">
                  <c:v>134</c:v>
                </c:pt>
                <c:pt idx="2062">
                  <c:v>134</c:v>
                </c:pt>
                <c:pt idx="2063">
                  <c:v>134</c:v>
                </c:pt>
                <c:pt idx="2064">
                  <c:v>134.1</c:v>
                </c:pt>
                <c:pt idx="2065">
                  <c:v>134.1</c:v>
                </c:pt>
                <c:pt idx="2066">
                  <c:v>134.30000000000001</c:v>
                </c:pt>
                <c:pt idx="2067">
                  <c:v>134.30000000000001</c:v>
                </c:pt>
                <c:pt idx="2068">
                  <c:v>134.6</c:v>
                </c:pt>
                <c:pt idx="2069">
                  <c:v>134.6</c:v>
                </c:pt>
                <c:pt idx="2070">
                  <c:v>134.69999999999999</c:v>
                </c:pt>
                <c:pt idx="2071">
                  <c:v>134.69999999999999</c:v>
                </c:pt>
                <c:pt idx="2072">
                  <c:v>134.69999999999999</c:v>
                </c:pt>
                <c:pt idx="2073">
                  <c:v>134.69999999999999</c:v>
                </c:pt>
                <c:pt idx="2074">
                  <c:v>134.69999999999999</c:v>
                </c:pt>
                <c:pt idx="2075">
                  <c:v>134.80000000000001</c:v>
                </c:pt>
                <c:pt idx="2076">
                  <c:v>134.80000000000001</c:v>
                </c:pt>
                <c:pt idx="2077">
                  <c:v>134.80000000000001</c:v>
                </c:pt>
                <c:pt idx="2078">
                  <c:v>134.80000000000001</c:v>
                </c:pt>
                <c:pt idx="2079">
                  <c:v>134.9</c:v>
                </c:pt>
                <c:pt idx="2080">
                  <c:v>134.9</c:v>
                </c:pt>
                <c:pt idx="2081">
                  <c:v>135</c:v>
                </c:pt>
                <c:pt idx="2082">
                  <c:v>135</c:v>
                </c:pt>
                <c:pt idx="2083">
                  <c:v>135.1</c:v>
                </c:pt>
                <c:pt idx="2084">
                  <c:v>135.1</c:v>
                </c:pt>
                <c:pt idx="2085">
                  <c:v>135.1</c:v>
                </c:pt>
                <c:pt idx="2086">
                  <c:v>135.19999999999999</c:v>
                </c:pt>
                <c:pt idx="2087">
                  <c:v>135.19999999999999</c:v>
                </c:pt>
                <c:pt idx="2088">
                  <c:v>135.19999999999999</c:v>
                </c:pt>
                <c:pt idx="2089">
                  <c:v>135.30000000000001</c:v>
                </c:pt>
                <c:pt idx="2090">
                  <c:v>135.30000000000001</c:v>
                </c:pt>
                <c:pt idx="2091">
                  <c:v>135.4</c:v>
                </c:pt>
                <c:pt idx="2092">
                  <c:v>135.4</c:v>
                </c:pt>
                <c:pt idx="2093">
                  <c:v>135.4</c:v>
                </c:pt>
                <c:pt idx="2094">
                  <c:v>135.5</c:v>
                </c:pt>
                <c:pt idx="2095">
                  <c:v>135.5</c:v>
                </c:pt>
                <c:pt idx="2096">
                  <c:v>135.5</c:v>
                </c:pt>
                <c:pt idx="2097">
                  <c:v>135.6</c:v>
                </c:pt>
                <c:pt idx="2098">
                  <c:v>135.6</c:v>
                </c:pt>
                <c:pt idx="2099">
                  <c:v>135.6</c:v>
                </c:pt>
                <c:pt idx="2100">
                  <c:v>135.6</c:v>
                </c:pt>
                <c:pt idx="2101">
                  <c:v>135.6</c:v>
                </c:pt>
                <c:pt idx="2102">
                  <c:v>135.69999999999999</c:v>
                </c:pt>
                <c:pt idx="2103">
                  <c:v>135.80000000000001</c:v>
                </c:pt>
                <c:pt idx="2104">
                  <c:v>135.80000000000001</c:v>
                </c:pt>
                <c:pt idx="2105">
                  <c:v>135.9</c:v>
                </c:pt>
                <c:pt idx="2106">
                  <c:v>135.9</c:v>
                </c:pt>
                <c:pt idx="2107">
                  <c:v>136.1</c:v>
                </c:pt>
                <c:pt idx="2108">
                  <c:v>136.1</c:v>
                </c:pt>
                <c:pt idx="2109">
                  <c:v>136.1</c:v>
                </c:pt>
                <c:pt idx="2110">
                  <c:v>136.1</c:v>
                </c:pt>
                <c:pt idx="2111">
                  <c:v>136.1</c:v>
                </c:pt>
                <c:pt idx="2112">
                  <c:v>136.19999999999999</c:v>
                </c:pt>
                <c:pt idx="2113">
                  <c:v>136.19999999999999</c:v>
                </c:pt>
                <c:pt idx="2114">
                  <c:v>136.30000000000001</c:v>
                </c:pt>
                <c:pt idx="2115">
                  <c:v>136.30000000000001</c:v>
                </c:pt>
                <c:pt idx="2116">
                  <c:v>136.30000000000001</c:v>
                </c:pt>
                <c:pt idx="2117">
                  <c:v>136.30000000000001</c:v>
                </c:pt>
                <c:pt idx="2118">
                  <c:v>136.4</c:v>
                </c:pt>
                <c:pt idx="2119">
                  <c:v>136.6</c:v>
                </c:pt>
                <c:pt idx="2120">
                  <c:v>136.69999999999999</c:v>
                </c:pt>
                <c:pt idx="2121">
                  <c:v>136.69999999999999</c:v>
                </c:pt>
                <c:pt idx="2122">
                  <c:v>136.80000000000001</c:v>
                </c:pt>
                <c:pt idx="2123">
                  <c:v>136.80000000000001</c:v>
                </c:pt>
                <c:pt idx="2124">
                  <c:v>136.9</c:v>
                </c:pt>
                <c:pt idx="2125">
                  <c:v>137</c:v>
                </c:pt>
                <c:pt idx="2126">
                  <c:v>137.1</c:v>
                </c:pt>
                <c:pt idx="2127">
                  <c:v>137.1</c:v>
                </c:pt>
                <c:pt idx="2128">
                  <c:v>137.19999999999999</c:v>
                </c:pt>
                <c:pt idx="2129">
                  <c:v>137.30000000000001</c:v>
                </c:pt>
                <c:pt idx="2130">
                  <c:v>137.5</c:v>
                </c:pt>
                <c:pt idx="2131">
                  <c:v>137.5</c:v>
                </c:pt>
                <c:pt idx="2132">
                  <c:v>137.6</c:v>
                </c:pt>
                <c:pt idx="2133">
                  <c:v>137.69999999999999</c:v>
                </c:pt>
                <c:pt idx="2134">
                  <c:v>137.80000000000001</c:v>
                </c:pt>
                <c:pt idx="2135">
                  <c:v>137.80000000000001</c:v>
                </c:pt>
                <c:pt idx="2136">
                  <c:v>137.80000000000001</c:v>
                </c:pt>
                <c:pt idx="2137">
                  <c:v>137.9</c:v>
                </c:pt>
                <c:pt idx="2138">
                  <c:v>138</c:v>
                </c:pt>
                <c:pt idx="2139">
                  <c:v>138</c:v>
                </c:pt>
                <c:pt idx="2140">
                  <c:v>138.1</c:v>
                </c:pt>
                <c:pt idx="2141">
                  <c:v>138.1</c:v>
                </c:pt>
                <c:pt idx="2142">
                  <c:v>138.1</c:v>
                </c:pt>
                <c:pt idx="2143">
                  <c:v>138.1</c:v>
                </c:pt>
                <c:pt idx="2144">
                  <c:v>138.1</c:v>
                </c:pt>
                <c:pt idx="2145">
                  <c:v>138.1</c:v>
                </c:pt>
                <c:pt idx="2146">
                  <c:v>138.30000000000001</c:v>
                </c:pt>
                <c:pt idx="2147">
                  <c:v>138.4</c:v>
                </c:pt>
                <c:pt idx="2148">
                  <c:v>138.4</c:v>
                </c:pt>
                <c:pt idx="2149">
                  <c:v>138.5</c:v>
                </c:pt>
                <c:pt idx="2150">
                  <c:v>138.6</c:v>
                </c:pt>
                <c:pt idx="2151">
                  <c:v>138.6</c:v>
                </c:pt>
                <c:pt idx="2152">
                  <c:v>138.6</c:v>
                </c:pt>
                <c:pt idx="2153">
                  <c:v>138.6</c:v>
                </c:pt>
                <c:pt idx="2154">
                  <c:v>138.6</c:v>
                </c:pt>
                <c:pt idx="2155">
                  <c:v>138.69999999999999</c:v>
                </c:pt>
                <c:pt idx="2156">
                  <c:v>138.69999999999999</c:v>
                </c:pt>
                <c:pt idx="2157">
                  <c:v>138.69999999999999</c:v>
                </c:pt>
                <c:pt idx="2158">
                  <c:v>138.69999999999999</c:v>
                </c:pt>
                <c:pt idx="2159">
                  <c:v>138.80000000000001</c:v>
                </c:pt>
                <c:pt idx="2160">
                  <c:v>138.80000000000001</c:v>
                </c:pt>
                <c:pt idx="2161">
                  <c:v>138.9</c:v>
                </c:pt>
                <c:pt idx="2162">
                  <c:v>138.9</c:v>
                </c:pt>
                <c:pt idx="2163">
                  <c:v>138.9</c:v>
                </c:pt>
                <c:pt idx="2164">
                  <c:v>139.19999999999999</c:v>
                </c:pt>
                <c:pt idx="2165">
                  <c:v>139.19999999999999</c:v>
                </c:pt>
                <c:pt idx="2166">
                  <c:v>139.19999999999999</c:v>
                </c:pt>
                <c:pt idx="2167">
                  <c:v>139.30000000000001</c:v>
                </c:pt>
                <c:pt idx="2168">
                  <c:v>139.30000000000001</c:v>
                </c:pt>
                <c:pt idx="2169">
                  <c:v>139.30000000000001</c:v>
                </c:pt>
                <c:pt idx="2170">
                  <c:v>139.30000000000001</c:v>
                </c:pt>
                <c:pt idx="2171">
                  <c:v>139.4</c:v>
                </c:pt>
                <c:pt idx="2172">
                  <c:v>139.4</c:v>
                </c:pt>
                <c:pt idx="2173">
                  <c:v>139.4</c:v>
                </c:pt>
                <c:pt idx="2174">
                  <c:v>139.5</c:v>
                </c:pt>
                <c:pt idx="2175">
                  <c:v>139.5</c:v>
                </c:pt>
                <c:pt idx="2176">
                  <c:v>139.6</c:v>
                </c:pt>
                <c:pt idx="2177">
                  <c:v>139.6</c:v>
                </c:pt>
                <c:pt idx="2178">
                  <c:v>139.6</c:v>
                </c:pt>
                <c:pt idx="2179">
                  <c:v>139.69999999999999</c:v>
                </c:pt>
                <c:pt idx="2180">
                  <c:v>139.80000000000001</c:v>
                </c:pt>
                <c:pt idx="2181">
                  <c:v>139.80000000000001</c:v>
                </c:pt>
                <c:pt idx="2182">
                  <c:v>139.9</c:v>
                </c:pt>
                <c:pt idx="2183">
                  <c:v>140</c:v>
                </c:pt>
                <c:pt idx="2184">
                  <c:v>140</c:v>
                </c:pt>
                <c:pt idx="2185">
                  <c:v>140</c:v>
                </c:pt>
                <c:pt idx="2186">
                  <c:v>140.1</c:v>
                </c:pt>
                <c:pt idx="2187">
                  <c:v>140.1</c:v>
                </c:pt>
                <c:pt idx="2188">
                  <c:v>140.1</c:v>
                </c:pt>
                <c:pt idx="2189">
                  <c:v>140.19999999999999</c:v>
                </c:pt>
                <c:pt idx="2190">
                  <c:v>140.19999999999999</c:v>
                </c:pt>
                <c:pt idx="2191">
                  <c:v>140.19999999999999</c:v>
                </c:pt>
                <c:pt idx="2192">
                  <c:v>140.5</c:v>
                </c:pt>
                <c:pt idx="2193">
                  <c:v>140.5</c:v>
                </c:pt>
                <c:pt idx="2194">
                  <c:v>140.5</c:v>
                </c:pt>
                <c:pt idx="2195">
                  <c:v>140.5</c:v>
                </c:pt>
                <c:pt idx="2196">
                  <c:v>140.6</c:v>
                </c:pt>
                <c:pt idx="2197">
                  <c:v>140.69999999999999</c:v>
                </c:pt>
                <c:pt idx="2198">
                  <c:v>140.80000000000001</c:v>
                </c:pt>
                <c:pt idx="2199">
                  <c:v>140.9</c:v>
                </c:pt>
                <c:pt idx="2200">
                  <c:v>141</c:v>
                </c:pt>
                <c:pt idx="2201">
                  <c:v>141</c:v>
                </c:pt>
                <c:pt idx="2202">
                  <c:v>141</c:v>
                </c:pt>
                <c:pt idx="2203">
                  <c:v>141.1</c:v>
                </c:pt>
                <c:pt idx="2204">
                  <c:v>141.19999999999999</c:v>
                </c:pt>
                <c:pt idx="2205">
                  <c:v>141.19999999999999</c:v>
                </c:pt>
                <c:pt idx="2206">
                  <c:v>141.30000000000001</c:v>
                </c:pt>
                <c:pt idx="2207">
                  <c:v>141.30000000000001</c:v>
                </c:pt>
                <c:pt idx="2208">
                  <c:v>141.4</c:v>
                </c:pt>
                <c:pt idx="2209">
                  <c:v>141.4</c:v>
                </c:pt>
                <c:pt idx="2210">
                  <c:v>141.4</c:v>
                </c:pt>
                <c:pt idx="2211">
                  <c:v>141.5</c:v>
                </c:pt>
                <c:pt idx="2212">
                  <c:v>141.6</c:v>
                </c:pt>
                <c:pt idx="2213">
                  <c:v>141.6</c:v>
                </c:pt>
                <c:pt idx="2214">
                  <c:v>141.6</c:v>
                </c:pt>
                <c:pt idx="2215">
                  <c:v>141.6</c:v>
                </c:pt>
                <c:pt idx="2216">
                  <c:v>141.6</c:v>
                </c:pt>
                <c:pt idx="2217">
                  <c:v>141.80000000000001</c:v>
                </c:pt>
                <c:pt idx="2218">
                  <c:v>141.9</c:v>
                </c:pt>
                <c:pt idx="2219">
                  <c:v>142</c:v>
                </c:pt>
                <c:pt idx="2220">
                  <c:v>142</c:v>
                </c:pt>
                <c:pt idx="2221">
                  <c:v>142</c:v>
                </c:pt>
                <c:pt idx="2222">
                  <c:v>142.1</c:v>
                </c:pt>
                <c:pt idx="2223">
                  <c:v>142.19999999999999</c:v>
                </c:pt>
                <c:pt idx="2224">
                  <c:v>142.4</c:v>
                </c:pt>
                <c:pt idx="2225">
                  <c:v>142.5</c:v>
                </c:pt>
                <c:pt idx="2226">
                  <c:v>142.6</c:v>
                </c:pt>
                <c:pt idx="2227">
                  <c:v>142.6</c:v>
                </c:pt>
                <c:pt idx="2228">
                  <c:v>142.6</c:v>
                </c:pt>
                <c:pt idx="2229">
                  <c:v>142.9</c:v>
                </c:pt>
                <c:pt idx="2230">
                  <c:v>142.9</c:v>
                </c:pt>
                <c:pt idx="2231">
                  <c:v>142.9</c:v>
                </c:pt>
                <c:pt idx="2232">
                  <c:v>142.9</c:v>
                </c:pt>
                <c:pt idx="2233">
                  <c:v>143</c:v>
                </c:pt>
                <c:pt idx="2234">
                  <c:v>143.1</c:v>
                </c:pt>
                <c:pt idx="2235">
                  <c:v>143.1</c:v>
                </c:pt>
                <c:pt idx="2236">
                  <c:v>143.19999999999999</c:v>
                </c:pt>
                <c:pt idx="2237">
                  <c:v>143.30000000000001</c:v>
                </c:pt>
                <c:pt idx="2238">
                  <c:v>143.4</c:v>
                </c:pt>
                <c:pt idx="2239">
                  <c:v>143.5</c:v>
                </c:pt>
                <c:pt idx="2240">
                  <c:v>143.6</c:v>
                </c:pt>
                <c:pt idx="2241">
                  <c:v>143.6</c:v>
                </c:pt>
                <c:pt idx="2242">
                  <c:v>143.80000000000001</c:v>
                </c:pt>
                <c:pt idx="2243">
                  <c:v>143.80000000000001</c:v>
                </c:pt>
                <c:pt idx="2244">
                  <c:v>143.80000000000001</c:v>
                </c:pt>
                <c:pt idx="2245">
                  <c:v>143.80000000000001</c:v>
                </c:pt>
                <c:pt idx="2246">
                  <c:v>143.80000000000001</c:v>
                </c:pt>
                <c:pt idx="2247">
                  <c:v>143.9</c:v>
                </c:pt>
                <c:pt idx="2248">
                  <c:v>143.9</c:v>
                </c:pt>
                <c:pt idx="2249">
                  <c:v>144</c:v>
                </c:pt>
                <c:pt idx="2250">
                  <c:v>144</c:v>
                </c:pt>
                <c:pt idx="2251">
                  <c:v>144.1</c:v>
                </c:pt>
                <c:pt idx="2252">
                  <c:v>144.1</c:v>
                </c:pt>
                <c:pt idx="2253">
                  <c:v>144.19999999999999</c:v>
                </c:pt>
                <c:pt idx="2254">
                  <c:v>144.19999999999999</c:v>
                </c:pt>
                <c:pt idx="2255">
                  <c:v>144.19999999999999</c:v>
                </c:pt>
                <c:pt idx="2256">
                  <c:v>144.19999999999999</c:v>
                </c:pt>
                <c:pt idx="2257">
                  <c:v>144.30000000000001</c:v>
                </c:pt>
                <c:pt idx="2258">
                  <c:v>144.4</c:v>
                </c:pt>
                <c:pt idx="2259">
                  <c:v>144.4</c:v>
                </c:pt>
                <c:pt idx="2260">
                  <c:v>144.4</c:v>
                </c:pt>
                <c:pt idx="2261">
                  <c:v>144.5</c:v>
                </c:pt>
                <c:pt idx="2262">
                  <c:v>144.5</c:v>
                </c:pt>
                <c:pt idx="2263">
                  <c:v>144.6</c:v>
                </c:pt>
                <c:pt idx="2264">
                  <c:v>144.69999999999999</c:v>
                </c:pt>
                <c:pt idx="2265">
                  <c:v>144.69999999999999</c:v>
                </c:pt>
                <c:pt idx="2266">
                  <c:v>144.69999999999999</c:v>
                </c:pt>
                <c:pt idx="2267">
                  <c:v>144.80000000000001</c:v>
                </c:pt>
                <c:pt idx="2268">
                  <c:v>145</c:v>
                </c:pt>
                <c:pt idx="2269">
                  <c:v>145.1</c:v>
                </c:pt>
                <c:pt idx="2270">
                  <c:v>145.1</c:v>
                </c:pt>
                <c:pt idx="2271">
                  <c:v>145.19999999999999</c:v>
                </c:pt>
                <c:pt idx="2272">
                  <c:v>145.19999999999999</c:v>
                </c:pt>
                <c:pt idx="2273">
                  <c:v>145.19999999999999</c:v>
                </c:pt>
                <c:pt idx="2274">
                  <c:v>145.19999999999999</c:v>
                </c:pt>
                <c:pt idx="2275">
                  <c:v>145.19999999999999</c:v>
                </c:pt>
                <c:pt idx="2276">
                  <c:v>145.19999999999999</c:v>
                </c:pt>
                <c:pt idx="2277">
                  <c:v>145.30000000000001</c:v>
                </c:pt>
                <c:pt idx="2278">
                  <c:v>145.30000000000001</c:v>
                </c:pt>
                <c:pt idx="2279">
                  <c:v>145.5</c:v>
                </c:pt>
                <c:pt idx="2280">
                  <c:v>145.6</c:v>
                </c:pt>
                <c:pt idx="2281">
                  <c:v>145.6</c:v>
                </c:pt>
                <c:pt idx="2282">
                  <c:v>145.6</c:v>
                </c:pt>
                <c:pt idx="2283">
                  <c:v>145.69999999999999</c:v>
                </c:pt>
                <c:pt idx="2284">
                  <c:v>145.69999999999999</c:v>
                </c:pt>
                <c:pt idx="2285">
                  <c:v>145.80000000000001</c:v>
                </c:pt>
                <c:pt idx="2286">
                  <c:v>145.80000000000001</c:v>
                </c:pt>
                <c:pt idx="2287">
                  <c:v>145.80000000000001</c:v>
                </c:pt>
                <c:pt idx="2288">
                  <c:v>145.9</c:v>
                </c:pt>
                <c:pt idx="2289">
                  <c:v>146</c:v>
                </c:pt>
                <c:pt idx="2290">
                  <c:v>146</c:v>
                </c:pt>
                <c:pt idx="2291">
                  <c:v>146.1</c:v>
                </c:pt>
                <c:pt idx="2292">
                  <c:v>146.1</c:v>
                </c:pt>
                <c:pt idx="2293">
                  <c:v>146.1</c:v>
                </c:pt>
                <c:pt idx="2294">
                  <c:v>146.19999999999999</c:v>
                </c:pt>
                <c:pt idx="2295">
                  <c:v>146.30000000000001</c:v>
                </c:pt>
                <c:pt idx="2296">
                  <c:v>146.4</c:v>
                </c:pt>
                <c:pt idx="2297">
                  <c:v>146.6</c:v>
                </c:pt>
                <c:pt idx="2298">
                  <c:v>146.9</c:v>
                </c:pt>
                <c:pt idx="2299">
                  <c:v>146.9</c:v>
                </c:pt>
                <c:pt idx="2300">
                  <c:v>147</c:v>
                </c:pt>
                <c:pt idx="2301">
                  <c:v>147.30000000000001</c:v>
                </c:pt>
                <c:pt idx="2302">
                  <c:v>147.30000000000001</c:v>
                </c:pt>
                <c:pt idx="2303">
                  <c:v>147.30000000000001</c:v>
                </c:pt>
                <c:pt idx="2304">
                  <c:v>147.30000000000001</c:v>
                </c:pt>
                <c:pt idx="2305">
                  <c:v>147.4</c:v>
                </c:pt>
                <c:pt idx="2306">
                  <c:v>147.4</c:v>
                </c:pt>
                <c:pt idx="2307">
                  <c:v>147.4</c:v>
                </c:pt>
                <c:pt idx="2308">
                  <c:v>147.5</c:v>
                </c:pt>
                <c:pt idx="2309">
                  <c:v>147.6</c:v>
                </c:pt>
                <c:pt idx="2310">
                  <c:v>147.69999999999999</c:v>
                </c:pt>
                <c:pt idx="2311">
                  <c:v>147.69999999999999</c:v>
                </c:pt>
                <c:pt idx="2312">
                  <c:v>147.69999999999999</c:v>
                </c:pt>
                <c:pt idx="2313">
                  <c:v>147.69999999999999</c:v>
                </c:pt>
                <c:pt idx="2314">
                  <c:v>147.69999999999999</c:v>
                </c:pt>
                <c:pt idx="2315">
                  <c:v>147.80000000000001</c:v>
                </c:pt>
                <c:pt idx="2316">
                  <c:v>147.80000000000001</c:v>
                </c:pt>
                <c:pt idx="2317">
                  <c:v>147.9</c:v>
                </c:pt>
                <c:pt idx="2318">
                  <c:v>148</c:v>
                </c:pt>
                <c:pt idx="2319">
                  <c:v>148</c:v>
                </c:pt>
                <c:pt idx="2320">
                  <c:v>148.1</c:v>
                </c:pt>
                <c:pt idx="2321">
                  <c:v>148.1</c:v>
                </c:pt>
                <c:pt idx="2322">
                  <c:v>148.1</c:v>
                </c:pt>
                <c:pt idx="2323">
                  <c:v>148.19999999999999</c:v>
                </c:pt>
                <c:pt idx="2324">
                  <c:v>148.5</c:v>
                </c:pt>
                <c:pt idx="2325">
                  <c:v>148.5</c:v>
                </c:pt>
                <c:pt idx="2326">
                  <c:v>148.6</c:v>
                </c:pt>
                <c:pt idx="2327">
                  <c:v>148.6</c:v>
                </c:pt>
                <c:pt idx="2328">
                  <c:v>148.6</c:v>
                </c:pt>
                <c:pt idx="2329">
                  <c:v>148.6</c:v>
                </c:pt>
                <c:pt idx="2330">
                  <c:v>148.6</c:v>
                </c:pt>
                <c:pt idx="2331">
                  <c:v>148.69999999999999</c:v>
                </c:pt>
                <c:pt idx="2332">
                  <c:v>148.80000000000001</c:v>
                </c:pt>
                <c:pt idx="2333">
                  <c:v>148.80000000000001</c:v>
                </c:pt>
                <c:pt idx="2334">
                  <c:v>148.80000000000001</c:v>
                </c:pt>
                <c:pt idx="2335">
                  <c:v>148.80000000000001</c:v>
                </c:pt>
                <c:pt idx="2336">
                  <c:v>148.80000000000001</c:v>
                </c:pt>
                <c:pt idx="2337">
                  <c:v>148.80000000000001</c:v>
                </c:pt>
                <c:pt idx="2338">
                  <c:v>148.80000000000001</c:v>
                </c:pt>
                <c:pt idx="2339">
                  <c:v>148.9</c:v>
                </c:pt>
                <c:pt idx="2340">
                  <c:v>149</c:v>
                </c:pt>
                <c:pt idx="2341">
                  <c:v>149</c:v>
                </c:pt>
                <c:pt idx="2342">
                  <c:v>149</c:v>
                </c:pt>
                <c:pt idx="2343">
                  <c:v>149.1</c:v>
                </c:pt>
                <c:pt idx="2344">
                  <c:v>149.1</c:v>
                </c:pt>
                <c:pt idx="2345">
                  <c:v>149.1</c:v>
                </c:pt>
                <c:pt idx="2346">
                  <c:v>149.1</c:v>
                </c:pt>
                <c:pt idx="2347">
                  <c:v>149.19999999999999</c:v>
                </c:pt>
                <c:pt idx="2348">
                  <c:v>149.19999999999999</c:v>
                </c:pt>
                <c:pt idx="2349">
                  <c:v>149.4</c:v>
                </c:pt>
                <c:pt idx="2350">
                  <c:v>149.4</c:v>
                </c:pt>
                <c:pt idx="2351">
                  <c:v>149.4</c:v>
                </c:pt>
                <c:pt idx="2352">
                  <c:v>149.5</c:v>
                </c:pt>
                <c:pt idx="2353">
                  <c:v>149.6</c:v>
                </c:pt>
                <c:pt idx="2354">
                  <c:v>149.6</c:v>
                </c:pt>
                <c:pt idx="2355">
                  <c:v>149.6</c:v>
                </c:pt>
                <c:pt idx="2356">
                  <c:v>149.6</c:v>
                </c:pt>
                <c:pt idx="2357">
                  <c:v>149.6</c:v>
                </c:pt>
                <c:pt idx="2358">
                  <c:v>149.69999999999999</c:v>
                </c:pt>
                <c:pt idx="2359">
                  <c:v>149.69999999999999</c:v>
                </c:pt>
                <c:pt idx="2360">
                  <c:v>149.69999999999999</c:v>
                </c:pt>
                <c:pt idx="2361">
                  <c:v>149.69999999999999</c:v>
                </c:pt>
                <c:pt idx="2362">
                  <c:v>149.69999999999999</c:v>
                </c:pt>
                <c:pt idx="2363">
                  <c:v>149.80000000000001</c:v>
                </c:pt>
                <c:pt idx="2364">
                  <c:v>149.80000000000001</c:v>
                </c:pt>
                <c:pt idx="2365">
                  <c:v>149.80000000000001</c:v>
                </c:pt>
                <c:pt idx="2366">
                  <c:v>149.9</c:v>
                </c:pt>
                <c:pt idx="2367">
                  <c:v>150</c:v>
                </c:pt>
                <c:pt idx="2368">
                  <c:v>150.1</c:v>
                </c:pt>
                <c:pt idx="2369">
                  <c:v>150.1</c:v>
                </c:pt>
                <c:pt idx="2370">
                  <c:v>150.19999999999999</c:v>
                </c:pt>
                <c:pt idx="2371">
                  <c:v>150.19999999999999</c:v>
                </c:pt>
                <c:pt idx="2372">
                  <c:v>150.30000000000001</c:v>
                </c:pt>
                <c:pt idx="2373">
                  <c:v>150.30000000000001</c:v>
                </c:pt>
                <c:pt idx="2374">
                  <c:v>150.4</c:v>
                </c:pt>
                <c:pt idx="2375">
                  <c:v>150.4</c:v>
                </c:pt>
                <c:pt idx="2376">
                  <c:v>150.4</c:v>
                </c:pt>
                <c:pt idx="2377">
                  <c:v>150.4</c:v>
                </c:pt>
                <c:pt idx="2378">
                  <c:v>150.5</c:v>
                </c:pt>
                <c:pt idx="2379">
                  <c:v>150.5</c:v>
                </c:pt>
                <c:pt idx="2380">
                  <c:v>150.5</c:v>
                </c:pt>
                <c:pt idx="2381">
                  <c:v>150.5</c:v>
                </c:pt>
                <c:pt idx="2382">
                  <c:v>150.6</c:v>
                </c:pt>
                <c:pt idx="2383">
                  <c:v>150.69999999999999</c:v>
                </c:pt>
                <c:pt idx="2384">
                  <c:v>150.69999999999999</c:v>
                </c:pt>
                <c:pt idx="2385">
                  <c:v>150.80000000000001</c:v>
                </c:pt>
                <c:pt idx="2386">
                  <c:v>150.9</c:v>
                </c:pt>
                <c:pt idx="2387">
                  <c:v>150.9</c:v>
                </c:pt>
                <c:pt idx="2388">
                  <c:v>151</c:v>
                </c:pt>
                <c:pt idx="2389">
                  <c:v>151.1</c:v>
                </c:pt>
                <c:pt idx="2390">
                  <c:v>151.1</c:v>
                </c:pt>
                <c:pt idx="2391">
                  <c:v>151.1</c:v>
                </c:pt>
                <c:pt idx="2392">
                  <c:v>151.19999999999999</c:v>
                </c:pt>
                <c:pt idx="2393">
                  <c:v>151.19999999999999</c:v>
                </c:pt>
                <c:pt idx="2394">
                  <c:v>151.19999999999999</c:v>
                </c:pt>
                <c:pt idx="2395">
                  <c:v>151.19999999999999</c:v>
                </c:pt>
                <c:pt idx="2396">
                  <c:v>151.30000000000001</c:v>
                </c:pt>
                <c:pt idx="2397">
                  <c:v>151.30000000000001</c:v>
                </c:pt>
                <c:pt idx="2398">
                  <c:v>151.4</c:v>
                </c:pt>
                <c:pt idx="2399">
                  <c:v>151.5</c:v>
                </c:pt>
                <c:pt idx="2400">
                  <c:v>151.6</c:v>
                </c:pt>
                <c:pt idx="2401">
                  <c:v>151.6</c:v>
                </c:pt>
                <c:pt idx="2402">
                  <c:v>151.6</c:v>
                </c:pt>
                <c:pt idx="2403">
                  <c:v>151.6</c:v>
                </c:pt>
                <c:pt idx="2404">
                  <c:v>151.69999999999999</c:v>
                </c:pt>
                <c:pt idx="2405">
                  <c:v>151.69999999999999</c:v>
                </c:pt>
                <c:pt idx="2406">
                  <c:v>151.69999999999999</c:v>
                </c:pt>
                <c:pt idx="2407">
                  <c:v>151.69999999999999</c:v>
                </c:pt>
                <c:pt idx="2408">
                  <c:v>151.80000000000001</c:v>
                </c:pt>
                <c:pt idx="2409">
                  <c:v>151.9</c:v>
                </c:pt>
                <c:pt idx="2410">
                  <c:v>152</c:v>
                </c:pt>
                <c:pt idx="2411">
                  <c:v>152</c:v>
                </c:pt>
                <c:pt idx="2412">
                  <c:v>152.1</c:v>
                </c:pt>
                <c:pt idx="2413">
                  <c:v>152.19999999999999</c:v>
                </c:pt>
                <c:pt idx="2414">
                  <c:v>152.19999999999999</c:v>
                </c:pt>
                <c:pt idx="2415">
                  <c:v>152.19999999999999</c:v>
                </c:pt>
                <c:pt idx="2416">
                  <c:v>152.19999999999999</c:v>
                </c:pt>
                <c:pt idx="2417">
                  <c:v>152.4</c:v>
                </c:pt>
                <c:pt idx="2418">
                  <c:v>152.5</c:v>
                </c:pt>
                <c:pt idx="2419">
                  <c:v>152.5</c:v>
                </c:pt>
                <c:pt idx="2420">
                  <c:v>152.6</c:v>
                </c:pt>
                <c:pt idx="2421">
                  <c:v>152.6</c:v>
                </c:pt>
                <c:pt idx="2422">
                  <c:v>152.69999999999999</c:v>
                </c:pt>
                <c:pt idx="2423">
                  <c:v>152.80000000000001</c:v>
                </c:pt>
                <c:pt idx="2424">
                  <c:v>152.80000000000001</c:v>
                </c:pt>
                <c:pt idx="2425">
                  <c:v>152.80000000000001</c:v>
                </c:pt>
                <c:pt idx="2426">
                  <c:v>153</c:v>
                </c:pt>
                <c:pt idx="2427">
                  <c:v>153</c:v>
                </c:pt>
                <c:pt idx="2428">
                  <c:v>153.1</c:v>
                </c:pt>
                <c:pt idx="2429">
                  <c:v>153.19999999999999</c:v>
                </c:pt>
                <c:pt idx="2430">
                  <c:v>153.19999999999999</c:v>
                </c:pt>
                <c:pt idx="2431">
                  <c:v>153.30000000000001</c:v>
                </c:pt>
                <c:pt idx="2432">
                  <c:v>153.30000000000001</c:v>
                </c:pt>
                <c:pt idx="2433">
                  <c:v>153.30000000000001</c:v>
                </c:pt>
                <c:pt idx="2434">
                  <c:v>153.4</c:v>
                </c:pt>
                <c:pt idx="2435">
                  <c:v>153.5</c:v>
                </c:pt>
                <c:pt idx="2436">
                  <c:v>153.6</c:v>
                </c:pt>
                <c:pt idx="2437">
                  <c:v>153.6</c:v>
                </c:pt>
                <c:pt idx="2438">
                  <c:v>153.6</c:v>
                </c:pt>
                <c:pt idx="2439">
                  <c:v>153.80000000000001</c:v>
                </c:pt>
                <c:pt idx="2440">
                  <c:v>153.9</c:v>
                </c:pt>
                <c:pt idx="2441">
                  <c:v>153.9</c:v>
                </c:pt>
                <c:pt idx="2442">
                  <c:v>153.9</c:v>
                </c:pt>
                <c:pt idx="2443">
                  <c:v>154</c:v>
                </c:pt>
                <c:pt idx="2444">
                  <c:v>154</c:v>
                </c:pt>
                <c:pt idx="2445">
                  <c:v>154</c:v>
                </c:pt>
                <c:pt idx="2446">
                  <c:v>154</c:v>
                </c:pt>
                <c:pt idx="2447">
                  <c:v>154.1</c:v>
                </c:pt>
                <c:pt idx="2448">
                  <c:v>154.19999999999999</c:v>
                </c:pt>
                <c:pt idx="2449">
                  <c:v>154.30000000000001</c:v>
                </c:pt>
                <c:pt idx="2450">
                  <c:v>154.30000000000001</c:v>
                </c:pt>
                <c:pt idx="2451">
                  <c:v>154.4</c:v>
                </c:pt>
                <c:pt idx="2452">
                  <c:v>154.4</c:v>
                </c:pt>
                <c:pt idx="2453">
                  <c:v>154.5</c:v>
                </c:pt>
                <c:pt idx="2454">
                  <c:v>154.5</c:v>
                </c:pt>
                <c:pt idx="2455">
                  <c:v>154.6</c:v>
                </c:pt>
                <c:pt idx="2456">
                  <c:v>154.6</c:v>
                </c:pt>
                <c:pt idx="2457">
                  <c:v>154.6</c:v>
                </c:pt>
                <c:pt idx="2458">
                  <c:v>154.69999999999999</c:v>
                </c:pt>
                <c:pt idx="2459">
                  <c:v>154.80000000000001</c:v>
                </c:pt>
                <c:pt idx="2460">
                  <c:v>154.80000000000001</c:v>
                </c:pt>
                <c:pt idx="2461">
                  <c:v>154.80000000000001</c:v>
                </c:pt>
                <c:pt idx="2462">
                  <c:v>155</c:v>
                </c:pt>
                <c:pt idx="2463">
                  <c:v>155</c:v>
                </c:pt>
                <c:pt idx="2464">
                  <c:v>155.19999999999999</c:v>
                </c:pt>
                <c:pt idx="2465">
                  <c:v>155.30000000000001</c:v>
                </c:pt>
                <c:pt idx="2466">
                  <c:v>155.30000000000001</c:v>
                </c:pt>
                <c:pt idx="2467">
                  <c:v>155.4</c:v>
                </c:pt>
                <c:pt idx="2468">
                  <c:v>155.4</c:v>
                </c:pt>
                <c:pt idx="2469">
                  <c:v>155.4</c:v>
                </c:pt>
                <c:pt idx="2470">
                  <c:v>155.5</c:v>
                </c:pt>
                <c:pt idx="2471">
                  <c:v>155.5</c:v>
                </c:pt>
                <c:pt idx="2472">
                  <c:v>155.6</c:v>
                </c:pt>
                <c:pt idx="2473">
                  <c:v>155.6</c:v>
                </c:pt>
                <c:pt idx="2474">
                  <c:v>155.6</c:v>
                </c:pt>
                <c:pt idx="2475">
                  <c:v>155.6</c:v>
                </c:pt>
                <c:pt idx="2476">
                  <c:v>155.6</c:v>
                </c:pt>
                <c:pt idx="2477">
                  <c:v>155.69999999999999</c:v>
                </c:pt>
                <c:pt idx="2478">
                  <c:v>155.69999999999999</c:v>
                </c:pt>
                <c:pt idx="2479">
                  <c:v>155.80000000000001</c:v>
                </c:pt>
                <c:pt idx="2480">
                  <c:v>155.80000000000001</c:v>
                </c:pt>
                <c:pt idx="2481">
                  <c:v>155.9</c:v>
                </c:pt>
                <c:pt idx="2482">
                  <c:v>155.9</c:v>
                </c:pt>
                <c:pt idx="2483">
                  <c:v>156</c:v>
                </c:pt>
                <c:pt idx="2484">
                  <c:v>156.1</c:v>
                </c:pt>
                <c:pt idx="2485">
                  <c:v>156.19999999999999</c:v>
                </c:pt>
                <c:pt idx="2486">
                  <c:v>156.19999999999999</c:v>
                </c:pt>
                <c:pt idx="2487">
                  <c:v>156.30000000000001</c:v>
                </c:pt>
                <c:pt idx="2488">
                  <c:v>156.30000000000001</c:v>
                </c:pt>
                <c:pt idx="2489">
                  <c:v>156.30000000000001</c:v>
                </c:pt>
                <c:pt idx="2490">
                  <c:v>156.30000000000001</c:v>
                </c:pt>
                <c:pt idx="2491">
                  <c:v>156.4</c:v>
                </c:pt>
                <c:pt idx="2492">
                  <c:v>156.5</c:v>
                </c:pt>
                <c:pt idx="2493">
                  <c:v>156.5</c:v>
                </c:pt>
                <c:pt idx="2494">
                  <c:v>156.5</c:v>
                </c:pt>
                <c:pt idx="2495">
                  <c:v>156.6</c:v>
                </c:pt>
                <c:pt idx="2496">
                  <c:v>156.6</c:v>
                </c:pt>
                <c:pt idx="2497">
                  <c:v>156.69999999999999</c:v>
                </c:pt>
                <c:pt idx="2498">
                  <c:v>156.69999999999999</c:v>
                </c:pt>
                <c:pt idx="2499">
                  <c:v>156.80000000000001</c:v>
                </c:pt>
                <c:pt idx="2500">
                  <c:v>156.80000000000001</c:v>
                </c:pt>
                <c:pt idx="2501">
                  <c:v>156.80000000000001</c:v>
                </c:pt>
                <c:pt idx="2502">
                  <c:v>156.80000000000001</c:v>
                </c:pt>
                <c:pt idx="2503">
                  <c:v>156.80000000000001</c:v>
                </c:pt>
                <c:pt idx="2504">
                  <c:v>156.80000000000001</c:v>
                </c:pt>
                <c:pt idx="2505">
                  <c:v>156.80000000000001</c:v>
                </c:pt>
                <c:pt idx="2506">
                  <c:v>156.80000000000001</c:v>
                </c:pt>
                <c:pt idx="2507">
                  <c:v>156.9</c:v>
                </c:pt>
                <c:pt idx="2508">
                  <c:v>157</c:v>
                </c:pt>
                <c:pt idx="2509">
                  <c:v>157.1</c:v>
                </c:pt>
                <c:pt idx="2510">
                  <c:v>157.1</c:v>
                </c:pt>
                <c:pt idx="2511">
                  <c:v>157.19999999999999</c:v>
                </c:pt>
                <c:pt idx="2512">
                  <c:v>157.19999999999999</c:v>
                </c:pt>
                <c:pt idx="2513">
                  <c:v>157.4</c:v>
                </c:pt>
                <c:pt idx="2514">
                  <c:v>157.4</c:v>
                </c:pt>
                <c:pt idx="2515">
                  <c:v>157.4</c:v>
                </c:pt>
                <c:pt idx="2516">
                  <c:v>157.5</c:v>
                </c:pt>
                <c:pt idx="2517">
                  <c:v>157.5</c:v>
                </c:pt>
                <c:pt idx="2518">
                  <c:v>157.5</c:v>
                </c:pt>
                <c:pt idx="2519">
                  <c:v>157.5</c:v>
                </c:pt>
                <c:pt idx="2520">
                  <c:v>157.5</c:v>
                </c:pt>
                <c:pt idx="2521">
                  <c:v>157.6</c:v>
                </c:pt>
                <c:pt idx="2522">
                  <c:v>157.69999999999999</c:v>
                </c:pt>
                <c:pt idx="2523">
                  <c:v>157.69999999999999</c:v>
                </c:pt>
                <c:pt idx="2524">
                  <c:v>157.80000000000001</c:v>
                </c:pt>
                <c:pt idx="2525">
                  <c:v>157.80000000000001</c:v>
                </c:pt>
                <c:pt idx="2526">
                  <c:v>157.80000000000001</c:v>
                </c:pt>
                <c:pt idx="2527">
                  <c:v>157.9</c:v>
                </c:pt>
                <c:pt idx="2528">
                  <c:v>157.9</c:v>
                </c:pt>
                <c:pt idx="2529">
                  <c:v>158</c:v>
                </c:pt>
                <c:pt idx="2530">
                  <c:v>158</c:v>
                </c:pt>
                <c:pt idx="2531">
                  <c:v>158.1</c:v>
                </c:pt>
                <c:pt idx="2532">
                  <c:v>158.1</c:v>
                </c:pt>
                <c:pt idx="2533">
                  <c:v>158.1</c:v>
                </c:pt>
                <c:pt idx="2534">
                  <c:v>158.19999999999999</c:v>
                </c:pt>
                <c:pt idx="2535">
                  <c:v>158.30000000000001</c:v>
                </c:pt>
                <c:pt idx="2536">
                  <c:v>158.30000000000001</c:v>
                </c:pt>
                <c:pt idx="2537">
                  <c:v>158.30000000000001</c:v>
                </c:pt>
                <c:pt idx="2538">
                  <c:v>158.30000000000001</c:v>
                </c:pt>
                <c:pt idx="2539">
                  <c:v>158.30000000000001</c:v>
                </c:pt>
                <c:pt idx="2540">
                  <c:v>158.30000000000001</c:v>
                </c:pt>
                <c:pt idx="2541">
                  <c:v>158.30000000000001</c:v>
                </c:pt>
                <c:pt idx="2542">
                  <c:v>158.4</c:v>
                </c:pt>
                <c:pt idx="2543">
                  <c:v>158.5</c:v>
                </c:pt>
                <c:pt idx="2544">
                  <c:v>158.5</c:v>
                </c:pt>
                <c:pt idx="2545">
                  <c:v>158.6</c:v>
                </c:pt>
                <c:pt idx="2546">
                  <c:v>158.6</c:v>
                </c:pt>
                <c:pt idx="2547">
                  <c:v>158.6</c:v>
                </c:pt>
                <c:pt idx="2548">
                  <c:v>158.69999999999999</c:v>
                </c:pt>
                <c:pt idx="2549">
                  <c:v>158.69999999999999</c:v>
                </c:pt>
                <c:pt idx="2550">
                  <c:v>158.69999999999999</c:v>
                </c:pt>
                <c:pt idx="2551">
                  <c:v>158.80000000000001</c:v>
                </c:pt>
                <c:pt idx="2552">
                  <c:v>158.80000000000001</c:v>
                </c:pt>
                <c:pt idx="2553">
                  <c:v>158.80000000000001</c:v>
                </c:pt>
                <c:pt idx="2554">
                  <c:v>158.80000000000001</c:v>
                </c:pt>
                <c:pt idx="2555">
                  <c:v>158.80000000000001</c:v>
                </c:pt>
                <c:pt idx="2556">
                  <c:v>158.80000000000001</c:v>
                </c:pt>
                <c:pt idx="2557">
                  <c:v>158.9</c:v>
                </c:pt>
                <c:pt idx="2558">
                  <c:v>159</c:v>
                </c:pt>
                <c:pt idx="2559">
                  <c:v>159</c:v>
                </c:pt>
                <c:pt idx="2560">
                  <c:v>159</c:v>
                </c:pt>
                <c:pt idx="2561">
                  <c:v>159</c:v>
                </c:pt>
                <c:pt idx="2562">
                  <c:v>159.1</c:v>
                </c:pt>
                <c:pt idx="2563">
                  <c:v>159.1</c:v>
                </c:pt>
                <c:pt idx="2564">
                  <c:v>159.19999999999999</c:v>
                </c:pt>
                <c:pt idx="2565">
                  <c:v>159.4</c:v>
                </c:pt>
                <c:pt idx="2566">
                  <c:v>159.4</c:v>
                </c:pt>
                <c:pt idx="2567">
                  <c:v>159.6</c:v>
                </c:pt>
                <c:pt idx="2568">
                  <c:v>159.6</c:v>
                </c:pt>
                <c:pt idx="2569">
                  <c:v>159.69999999999999</c:v>
                </c:pt>
                <c:pt idx="2570">
                  <c:v>159.69999999999999</c:v>
                </c:pt>
                <c:pt idx="2571">
                  <c:v>159.80000000000001</c:v>
                </c:pt>
                <c:pt idx="2572">
                  <c:v>159.9</c:v>
                </c:pt>
                <c:pt idx="2573">
                  <c:v>160</c:v>
                </c:pt>
                <c:pt idx="2574">
                  <c:v>160</c:v>
                </c:pt>
                <c:pt idx="2575">
                  <c:v>160.1</c:v>
                </c:pt>
                <c:pt idx="2576">
                  <c:v>160.19999999999999</c:v>
                </c:pt>
                <c:pt idx="2577">
                  <c:v>160.19999999999999</c:v>
                </c:pt>
                <c:pt idx="2578">
                  <c:v>160.30000000000001</c:v>
                </c:pt>
                <c:pt idx="2579">
                  <c:v>160.30000000000001</c:v>
                </c:pt>
                <c:pt idx="2580">
                  <c:v>160.30000000000001</c:v>
                </c:pt>
                <c:pt idx="2581">
                  <c:v>160.4</c:v>
                </c:pt>
                <c:pt idx="2582">
                  <c:v>160.4</c:v>
                </c:pt>
                <c:pt idx="2583">
                  <c:v>160.4</c:v>
                </c:pt>
                <c:pt idx="2584">
                  <c:v>160.5</c:v>
                </c:pt>
                <c:pt idx="2585">
                  <c:v>160.5</c:v>
                </c:pt>
                <c:pt idx="2586">
                  <c:v>160.5</c:v>
                </c:pt>
                <c:pt idx="2587">
                  <c:v>160.5</c:v>
                </c:pt>
                <c:pt idx="2588">
                  <c:v>160.6</c:v>
                </c:pt>
                <c:pt idx="2589">
                  <c:v>160.6</c:v>
                </c:pt>
                <c:pt idx="2590">
                  <c:v>160.6</c:v>
                </c:pt>
                <c:pt idx="2591">
                  <c:v>160.6</c:v>
                </c:pt>
                <c:pt idx="2592">
                  <c:v>160.69999999999999</c:v>
                </c:pt>
                <c:pt idx="2593">
                  <c:v>160.69999999999999</c:v>
                </c:pt>
                <c:pt idx="2594">
                  <c:v>160.69999999999999</c:v>
                </c:pt>
                <c:pt idx="2595">
                  <c:v>160.9</c:v>
                </c:pt>
                <c:pt idx="2596">
                  <c:v>160.9</c:v>
                </c:pt>
                <c:pt idx="2597">
                  <c:v>160.9</c:v>
                </c:pt>
                <c:pt idx="2598">
                  <c:v>161</c:v>
                </c:pt>
                <c:pt idx="2599">
                  <c:v>161</c:v>
                </c:pt>
                <c:pt idx="2600">
                  <c:v>161</c:v>
                </c:pt>
                <c:pt idx="2601">
                  <c:v>161</c:v>
                </c:pt>
                <c:pt idx="2602">
                  <c:v>161.1</c:v>
                </c:pt>
                <c:pt idx="2603">
                  <c:v>161.19999999999999</c:v>
                </c:pt>
                <c:pt idx="2604">
                  <c:v>161.19999999999999</c:v>
                </c:pt>
                <c:pt idx="2605">
                  <c:v>161.19999999999999</c:v>
                </c:pt>
                <c:pt idx="2606">
                  <c:v>161.19999999999999</c:v>
                </c:pt>
                <c:pt idx="2607">
                  <c:v>161.30000000000001</c:v>
                </c:pt>
                <c:pt idx="2608">
                  <c:v>161.4</c:v>
                </c:pt>
                <c:pt idx="2609">
                  <c:v>161.5</c:v>
                </c:pt>
                <c:pt idx="2610">
                  <c:v>161.69999999999999</c:v>
                </c:pt>
                <c:pt idx="2611">
                  <c:v>161.80000000000001</c:v>
                </c:pt>
                <c:pt idx="2612">
                  <c:v>161.9</c:v>
                </c:pt>
                <c:pt idx="2613">
                  <c:v>161.9</c:v>
                </c:pt>
                <c:pt idx="2614">
                  <c:v>161.9</c:v>
                </c:pt>
                <c:pt idx="2615">
                  <c:v>161.9</c:v>
                </c:pt>
                <c:pt idx="2616">
                  <c:v>162.1</c:v>
                </c:pt>
                <c:pt idx="2617">
                  <c:v>162.19999999999999</c:v>
                </c:pt>
                <c:pt idx="2618">
                  <c:v>162.19999999999999</c:v>
                </c:pt>
                <c:pt idx="2619">
                  <c:v>162.30000000000001</c:v>
                </c:pt>
                <c:pt idx="2620">
                  <c:v>162.30000000000001</c:v>
                </c:pt>
                <c:pt idx="2621">
                  <c:v>162.4</c:v>
                </c:pt>
                <c:pt idx="2622">
                  <c:v>162.4</c:v>
                </c:pt>
                <c:pt idx="2623">
                  <c:v>162.4</c:v>
                </c:pt>
                <c:pt idx="2624">
                  <c:v>162.5</c:v>
                </c:pt>
                <c:pt idx="2625">
                  <c:v>162.5</c:v>
                </c:pt>
                <c:pt idx="2626">
                  <c:v>162.69999999999999</c:v>
                </c:pt>
                <c:pt idx="2627">
                  <c:v>162.69999999999999</c:v>
                </c:pt>
                <c:pt idx="2628">
                  <c:v>162.69999999999999</c:v>
                </c:pt>
                <c:pt idx="2629">
                  <c:v>162.80000000000001</c:v>
                </c:pt>
                <c:pt idx="2630">
                  <c:v>162.80000000000001</c:v>
                </c:pt>
                <c:pt idx="2631">
                  <c:v>163</c:v>
                </c:pt>
                <c:pt idx="2632">
                  <c:v>163.1</c:v>
                </c:pt>
                <c:pt idx="2633">
                  <c:v>163.1</c:v>
                </c:pt>
                <c:pt idx="2634">
                  <c:v>163.19999999999999</c:v>
                </c:pt>
                <c:pt idx="2635">
                  <c:v>163.4</c:v>
                </c:pt>
                <c:pt idx="2636">
                  <c:v>163.4</c:v>
                </c:pt>
                <c:pt idx="2637">
                  <c:v>163.5</c:v>
                </c:pt>
                <c:pt idx="2638">
                  <c:v>163.5</c:v>
                </c:pt>
                <c:pt idx="2639">
                  <c:v>163.5</c:v>
                </c:pt>
                <c:pt idx="2640">
                  <c:v>163.6</c:v>
                </c:pt>
                <c:pt idx="2641">
                  <c:v>163.6</c:v>
                </c:pt>
                <c:pt idx="2642">
                  <c:v>163.6</c:v>
                </c:pt>
                <c:pt idx="2643">
                  <c:v>163.6</c:v>
                </c:pt>
                <c:pt idx="2644">
                  <c:v>163.69999999999999</c:v>
                </c:pt>
                <c:pt idx="2645">
                  <c:v>163.69999999999999</c:v>
                </c:pt>
                <c:pt idx="2646">
                  <c:v>163.80000000000001</c:v>
                </c:pt>
                <c:pt idx="2647">
                  <c:v>163.80000000000001</c:v>
                </c:pt>
                <c:pt idx="2648">
                  <c:v>163.9</c:v>
                </c:pt>
                <c:pt idx="2649">
                  <c:v>163.9</c:v>
                </c:pt>
                <c:pt idx="2650">
                  <c:v>163.9</c:v>
                </c:pt>
                <c:pt idx="2651">
                  <c:v>164</c:v>
                </c:pt>
                <c:pt idx="2652">
                  <c:v>164</c:v>
                </c:pt>
                <c:pt idx="2653">
                  <c:v>164.1</c:v>
                </c:pt>
                <c:pt idx="2654">
                  <c:v>164.1</c:v>
                </c:pt>
                <c:pt idx="2655">
                  <c:v>164.1</c:v>
                </c:pt>
                <c:pt idx="2656">
                  <c:v>164.1</c:v>
                </c:pt>
                <c:pt idx="2657">
                  <c:v>164.1</c:v>
                </c:pt>
                <c:pt idx="2658">
                  <c:v>164.2</c:v>
                </c:pt>
                <c:pt idx="2659">
                  <c:v>164.2</c:v>
                </c:pt>
                <c:pt idx="2660">
                  <c:v>164.2</c:v>
                </c:pt>
                <c:pt idx="2661">
                  <c:v>164.3</c:v>
                </c:pt>
                <c:pt idx="2662">
                  <c:v>164.3</c:v>
                </c:pt>
                <c:pt idx="2663">
                  <c:v>164.3</c:v>
                </c:pt>
                <c:pt idx="2664">
                  <c:v>164.3</c:v>
                </c:pt>
                <c:pt idx="2665">
                  <c:v>164.5</c:v>
                </c:pt>
                <c:pt idx="2666">
                  <c:v>164.5</c:v>
                </c:pt>
                <c:pt idx="2667">
                  <c:v>164.6</c:v>
                </c:pt>
                <c:pt idx="2668">
                  <c:v>164.8</c:v>
                </c:pt>
                <c:pt idx="2669">
                  <c:v>164.8</c:v>
                </c:pt>
                <c:pt idx="2670">
                  <c:v>164.8</c:v>
                </c:pt>
                <c:pt idx="2671">
                  <c:v>164.8</c:v>
                </c:pt>
                <c:pt idx="2672">
                  <c:v>164.9</c:v>
                </c:pt>
                <c:pt idx="2673">
                  <c:v>165</c:v>
                </c:pt>
                <c:pt idx="2674">
                  <c:v>165</c:v>
                </c:pt>
                <c:pt idx="2675">
                  <c:v>165.1</c:v>
                </c:pt>
                <c:pt idx="2676">
                  <c:v>165.1</c:v>
                </c:pt>
                <c:pt idx="2677">
                  <c:v>165.1</c:v>
                </c:pt>
                <c:pt idx="2678">
                  <c:v>165.1</c:v>
                </c:pt>
                <c:pt idx="2679">
                  <c:v>165.1</c:v>
                </c:pt>
                <c:pt idx="2680">
                  <c:v>165.2</c:v>
                </c:pt>
                <c:pt idx="2681">
                  <c:v>165.3</c:v>
                </c:pt>
                <c:pt idx="2682">
                  <c:v>165.3</c:v>
                </c:pt>
                <c:pt idx="2683">
                  <c:v>165.3</c:v>
                </c:pt>
                <c:pt idx="2684">
                  <c:v>165.3</c:v>
                </c:pt>
                <c:pt idx="2685">
                  <c:v>165.4</c:v>
                </c:pt>
                <c:pt idx="2686">
                  <c:v>165.4</c:v>
                </c:pt>
                <c:pt idx="2687">
                  <c:v>165.5</c:v>
                </c:pt>
                <c:pt idx="2688">
                  <c:v>165.5</c:v>
                </c:pt>
                <c:pt idx="2689">
                  <c:v>165.5</c:v>
                </c:pt>
                <c:pt idx="2690">
                  <c:v>165.6</c:v>
                </c:pt>
                <c:pt idx="2691">
                  <c:v>165.6</c:v>
                </c:pt>
                <c:pt idx="2692">
                  <c:v>165.6</c:v>
                </c:pt>
                <c:pt idx="2693">
                  <c:v>165.6</c:v>
                </c:pt>
                <c:pt idx="2694">
                  <c:v>165.7</c:v>
                </c:pt>
                <c:pt idx="2695">
                  <c:v>165.7</c:v>
                </c:pt>
                <c:pt idx="2696">
                  <c:v>165.8</c:v>
                </c:pt>
                <c:pt idx="2697">
                  <c:v>165.9</c:v>
                </c:pt>
                <c:pt idx="2698">
                  <c:v>165.9</c:v>
                </c:pt>
                <c:pt idx="2699">
                  <c:v>165.9</c:v>
                </c:pt>
                <c:pt idx="2700">
                  <c:v>166</c:v>
                </c:pt>
                <c:pt idx="2701">
                  <c:v>166.1</c:v>
                </c:pt>
                <c:pt idx="2702">
                  <c:v>166.2</c:v>
                </c:pt>
                <c:pt idx="2703">
                  <c:v>166.2</c:v>
                </c:pt>
                <c:pt idx="2704">
                  <c:v>166.2</c:v>
                </c:pt>
                <c:pt idx="2705">
                  <c:v>166.2</c:v>
                </c:pt>
                <c:pt idx="2706">
                  <c:v>166.4</c:v>
                </c:pt>
                <c:pt idx="2707">
                  <c:v>166.4</c:v>
                </c:pt>
                <c:pt idx="2708">
                  <c:v>166.8</c:v>
                </c:pt>
                <c:pt idx="2709">
                  <c:v>166.8</c:v>
                </c:pt>
                <c:pt idx="2710">
                  <c:v>166.9</c:v>
                </c:pt>
                <c:pt idx="2711">
                  <c:v>166.9</c:v>
                </c:pt>
                <c:pt idx="2712">
                  <c:v>167</c:v>
                </c:pt>
                <c:pt idx="2713">
                  <c:v>167</c:v>
                </c:pt>
                <c:pt idx="2714">
                  <c:v>167</c:v>
                </c:pt>
                <c:pt idx="2715">
                  <c:v>167.1</c:v>
                </c:pt>
                <c:pt idx="2716">
                  <c:v>167.1</c:v>
                </c:pt>
                <c:pt idx="2717">
                  <c:v>167.3</c:v>
                </c:pt>
                <c:pt idx="2718">
                  <c:v>167.3</c:v>
                </c:pt>
                <c:pt idx="2719">
                  <c:v>167.4</c:v>
                </c:pt>
                <c:pt idx="2720">
                  <c:v>167.4</c:v>
                </c:pt>
                <c:pt idx="2721">
                  <c:v>167.6</c:v>
                </c:pt>
                <c:pt idx="2722">
                  <c:v>167.6</c:v>
                </c:pt>
                <c:pt idx="2723">
                  <c:v>167.6</c:v>
                </c:pt>
                <c:pt idx="2724">
                  <c:v>167.7</c:v>
                </c:pt>
                <c:pt idx="2725">
                  <c:v>167.8</c:v>
                </c:pt>
                <c:pt idx="2726">
                  <c:v>167.8</c:v>
                </c:pt>
                <c:pt idx="2727">
                  <c:v>167.8</c:v>
                </c:pt>
                <c:pt idx="2728">
                  <c:v>167.8</c:v>
                </c:pt>
                <c:pt idx="2729">
                  <c:v>167.8</c:v>
                </c:pt>
                <c:pt idx="2730">
                  <c:v>167.9</c:v>
                </c:pt>
                <c:pt idx="2731">
                  <c:v>167.9</c:v>
                </c:pt>
                <c:pt idx="2732">
                  <c:v>167.9</c:v>
                </c:pt>
                <c:pt idx="2733">
                  <c:v>168</c:v>
                </c:pt>
                <c:pt idx="2734">
                  <c:v>168</c:v>
                </c:pt>
                <c:pt idx="2735">
                  <c:v>168.1</c:v>
                </c:pt>
                <c:pt idx="2736">
                  <c:v>168.5</c:v>
                </c:pt>
                <c:pt idx="2737">
                  <c:v>168.5</c:v>
                </c:pt>
                <c:pt idx="2738">
                  <c:v>168.6</c:v>
                </c:pt>
                <c:pt idx="2739">
                  <c:v>168.6</c:v>
                </c:pt>
                <c:pt idx="2740">
                  <c:v>168.7</c:v>
                </c:pt>
                <c:pt idx="2741">
                  <c:v>168.7</c:v>
                </c:pt>
                <c:pt idx="2742">
                  <c:v>168.7</c:v>
                </c:pt>
                <c:pt idx="2743">
                  <c:v>168.8</c:v>
                </c:pt>
                <c:pt idx="2744">
                  <c:v>168.9</c:v>
                </c:pt>
                <c:pt idx="2745">
                  <c:v>168.9</c:v>
                </c:pt>
                <c:pt idx="2746">
                  <c:v>168.9</c:v>
                </c:pt>
                <c:pt idx="2747">
                  <c:v>169</c:v>
                </c:pt>
                <c:pt idx="2748">
                  <c:v>169</c:v>
                </c:pt>
                <c:pt idx="2749">
                  <c:v>169</c:v>
                </c:pt>
                <c:pt idx="2750">
                  <c:v>169.1</c:v>
                </c:pt>
                <c:pt idx="2751">
                  <c:v>169.1</c:v>
                </c:pt>
                <c:pt idx="2752">
                  <c:v>169.3</c:v>
                </c:pt>
                <c:pt idx="2753">
                  <c:v>169.3</c:v>
                </c:pt>
                <c:pt idx="2754">
                  <c:v>169.3</c:v>
                </c:pt>
                <c:pt idx="2755">
                  <c:v>169.3</c:v>
                </c:pt>
                <c:pt idx="2756">
                  <c:v>169.3</c:v>
                </c:pt>
                <c:pt idx="2757">
                  <c:v>169.4</c:v>
                </c:pt>
                <c:pt idx="2758">
                  <c:v>169.4</c:v>
                </c:pt>
                <c:pt idx="2759">
                  <c:v>169.4</c:v>
                </c:pt>
                <c:pt idx="2760">
                  <c:v>169.4</c:v>
                </c:pt>
                <c:pt idx="2761">
                  <c:v>169.6</c:v>
                </c:pt>
                <c:pt idx="2762">
                  <c:v>169.6</c:v>
                </c:pt>
                <c:pt idx="2763">
                  <c:v>169.6</c:v>
                </c:pt>
                <c:pt idx="2764">
                  <c:v>169.7</c:v>
                </c:pt>
                <c:pt idx="2765">
                  <c:v>169.8</c:v>
                </c:pt>
                <c:pt idx="2766">
                  <c:v>169.8</c:v>
                </c:pt>
                <c:pt idx="2767">
                  <c:v>169.9</c:v>
                </c:pt>
                <c:pt idx="2768">
                  <c:v>169.9</c:v>
                </c:pt>
                <c:pt idx="2769">
                  <c:v>170</c:v>
                </c:pt>
                <c:pt idx="2770">
                  <c:v>170</c:v>
                </c:pt>
                <c:pt idx="2771">
                  <c:v>170</c:v>
                </c:pt>
                <c:pt idx="2772">
                  <c:v>170.1</c:v>
                </c:pt>
                <c:pt idx="2773">
                  <c:v>170.1</c:v>
                </c:pt>
                <c:pt idx="2774">
                  <c:v>170.2</c:v>
                </c:pt>
                <c:pt idx="2775">
                  <c:v>170.2</c:v>
                </c:pt>
                <c:pt idx="2776">
                  <c:v>170.2</c:v>
                </c:pt>
                <c:pt idx="2777">
                  <c:v>170.3</c:v>
                </c:pt>
                <c:pt idx="2778">
                  <c:v>170.3</c:v>
                </c:pt>
                <c:pt idx="2779">
                  <c:v>170.4</c:v>
                </c:pt>
                <c:pt idx="2780">
                  <c:v>170.5</c:v>
                </c:pt>
                <c:pt idx="2781">
                  <c:v>170.6</c:v>
                </c:pt>
                <c:pt idx="2782">
                  <c:v>170.6</c:v>
                </c:pt>
                <c:pt idx="2783">
                  <c:v>170.7</c:v>
                </c:pt>
                <c:pt idx="2784">
                  <c:v>170.8</c:v>
                </c:pt>
                <c:pt idx="2785">
                  <c:v>170.9</c:v>
                </c:pt>
                <c:pt idx="2786">
                  <c:v>171</c:v>
                </c:pt>
                <c:pt idx="2787">
                  <c:v>171</c:v>
                </c:pt>
                <c:pt idx="2788">
                  <c:v>171</c:v>
                </c:pt>
                <c:pt idx="2789">
                  <c:v>171</c:v>
                </c:pt>
                <c:pt idx="2790">
                  <c:v>171</c:v>
                </c:pt>
                <c:pt idx="2791">
                  <c:v>171</c:v>
                </c:pt>
                <c:pt idx="2792">
                  <c:v>171.1</c:v>
                </c:pt>
                <c:pt idx="2793">
                  <c:v>171.1</c:v>
                </c:pt>
                <c:pt idx="2794">
                  <c:v>171.1</c:v>
                </c:pt>
                <c:pt idx="2795">
                  <c:v>171.1</c:v>
                </c:pt>
                <c:pt idx="2796">
                  <c:v>171.1</c:v>
                </c:pt>
                <c:pt idx="2797">
                  <c:v>171.2</c:v>
                </c:pt>
                <c:pt idx="2798">
                  <c:v>171.3</c:v>
                </c:pt>
                <c:pt idx="2799">
                  <c:v>171.3</c:v>
                </c:pt>
                <c:pt idx="2800">
                  <c:v>171.4</c:v>
                </c:pt>
                <c:pt idx="2801">
                  <c:v>171.4</c:v>
                </c:pt>
                <c:pt idx="2802">
                  <c:v>171.4</c:v>
                </c:pt>
                <c:pt idx="2803">
                  <c:v>171.4</c:v>
                </c:pt>
                <c:pt idx="2804">
                  <c:v>171.5</c:v>
                </c:pt>
                <c:pt idx="2805">
                  <c:v>171.5</c:v>
                </c:pt>
                <c:pt idx="2806">
                  <c:v>171.6</c:v>
                </c:pt>
                <c:pt idx="2807">
                  <c:v>171.6</c:v>
                </c:pt>
                <c:pt idx="2808">
                  <c:v>171.7</c:v>
                </c:pt>
                <c:pt idx="2809">
                  <c:v>171.7</c:v>
                </c:pt>
                <c:pt idx="2810">
                  <c:v>171.7</c:v>
                </c:pt>
                <c:pt idx="2811">
                  <c:v>171.7</c:v>
                </c:pt>
                <c:pt idx="2812">
                  <c:v>171.8</c:v>
                </c:pt>
                <c:pt idx="2813">
                  <c:v>171.9</c:v>
                </c:pt>
                <c:pt idx="2814">
                  <c:v>172</c:v>
                </c:pt>
                <c:pt idx="2815">
                  <c:v>172.1</c:v>
                </c:pt>
                <c:pt idx="2816">
                  <c:v>172.1</c:v>
                </c:pt>
                <c:pt idx="2817">
                  <c:v>172.2</c:v>
                </c:pt>
                <c:pt idx="2818">
                  <c:v>172.2</c:v>
                </c:pt>
                <c:pt idx="2819">
                  <c:v>172.2</c:v>
                </c:pt>
                <c:pt idx="2820">
                  <c:v>172.4</c:v>
                </c:pt>
                <c:pt idx="2821">
                  <c:v>172.4</c:v>
                </c:pt>
                <c:pt idx="2822">
                  <c:v>172.4</c:v>
                </c:pt>
                <c:pt idx="2823">
                  <c:v>172.5</c:v>
                </c:pt>
                <c:pt idx="2824">
                  <c:v>172.5</c:v>
                </c:pt>
                <c:pt idx="2825">
                  <c:v>172.5</c:v>
                </c:pt>
                <c:pt idx="2826">
                  <c:v>172.5</c:v>
                </c:pt>
                <c:pt idx="2827">
                  <c:v>172.7</c:v>
                </c:pt>
                <c:pt idx="2828">
                  <c:v>172.7</c:v>
                </c:pt>
                <c:pt idx="2829">
                  <c:v>172.7</c:v>
                </c:pt>
                <c:pt idx="2830">
                  <c:v>172.7</c:v>
                </c:pt>
                <c:pt idx="2831">
                  <c:v>172.7</c:v>
                </c:pt>
                <c:pt idx="2832">
                  <c:v>172.8</c:v>
                </c:pt>
                <c:pt idx="2833">
                  <c:v>172.8</c:v>
                </c:pt>
                <c:pt idx="2834">
                  <c:v>172.8</c:v>
                </c:pt>
                <c:pt idx="2835">
                  <c:v>172.8</c:v>
                </c:pt>
                <c:pt idx="2836">
                  <c:v>172.9</c:v>
                </c:pt>
                <c:pt idx="2837">
                  <c:v>172.9</c:v>
                </c:pt>
                <c:pt idx="2838">
                  <c:v>172.9</c:v>
                </c:pt>
                <c:pt idx="2839">
                  <c:v>173</c:v>
                </c:pt>
                <c:pt idx="2840">
                  <c:v>173.1</c:v>
                </c:pt>
                <c:pt idx="2841">
                  <c:v>173.1</c:v>
                </c:pt>
                <c:pt idx="2842">
                  <c:v>173.1</c:v>
                </c:pt>
                <c:pt idx="2843">
                  <c:v>173.1</c:v>
                </c:pt>
                <c:pt idx="2844">
                  <c:v>173.2</c:v>
                </c:pt>
                <c:pt idx="2845">
                  <c:v>173.2</c:v>
                </c:pt>
                <c:pt idx="2846">
                  <c:v>173.3</c:v>
                </c:pt>
                <c:pt idx="2847">
                  <c:v>173.3</c:v>
                </c:pt>
                <c:pt idx="2848">
                  <c:v>173.4</c:v>
                </c:pt>
                <c:pt idx="2849">
                  <c:v>173.4</c:v>
                </c:pt>
                <c:pt idx="2850">
                  <c:v>173.4</c:v>
                </c:pt>
                <c:pt idx="2851">
                  <c:v>173.6</c:v>
                </c:pt>
                <c:pt idx="2852">
                  <c:v>173.7</c:v>
                </c:pt>
                <c:pt idx="2853">
                  <c:v>173.8</c:v>
                </c:pt>
                <c:pt idx="2854">
                  <c:v>173.8</c:v>
                </c:pt>
                <c:pt idx="2855">
                  <c:v>173.9</c:v>
                </c:pt>
                <c:pt idx="2856">
                  <c:v>173.9</c:v>
                </c:pt>
                <c:pt idx="2857">
                  <c:v>173.9</c:v>
                </c:pt>
                <c:pt idx="2858">
                  <c:v>173.9</c:v>
                </c:pt>
                <c:pt idx="2859">
                  <c:v>174</c:v>
                </c:pt>
                <c:pt idx="2860">
                  <c:v>174</c:v>
                </c:pt>
                <c:pt idx="2861">
                  <c:v>174</c:v>
                </c:pt>
                <c:pt idx="2862">
                  <c:v>174.1</c:v>
                </c:pt>
                <c:pt idx="2863">
                  <c:v>174.1</c:v>
                </c:pt>
                <c:pt idx="2864">
                  <c:v>174.1</c:v>
                </c:pt>
                <c:pt idx="2865">
                  <c:v>174.2</c:v>
                </c:pt>
                <c:pt idx="2866">
                  <c:v>174.3</c:v>
                </c:pt>
                <c:pt idx="2867">
                  <c:v>174.3</c:v>
                </c:pt>
                <c:pt idx="2868">
                  <c:v>174.3</c:v>
                </c:pt>
                <c:pt idx="2869">
                  <c:v>174.4</c:v>
                </c:pt>
                <c:pt idx="2870">
                  <c:v>174.5</c:v>
                </c:pt>
                <c:pt idx="2871">
                  <c:v>174.6</c:v>
                </c:pt>
                <c:pt idx="2872">
                  <c:v>174.6</c:v>
                </c:pt>
                <c:pt idx="2873">
                  <c:v>174.7</c:v>
                </c:pt>
                <c:pt idx="2874">
                  <c:v>174.8</c:v>
                </c:pt>
                <c:pt idx="2875">
                  <c:v>174.9</c:v>
                </c:pt>
                <c:pt idx="2876">
                  <c:v>175</c:v>
                </c:pt>
                <c:pt idx="2877">
                  <c:v>175</c:v>
                </c:pt>
                <c:pt idx="2878">
                  <c:v>175</c:v>
                </c:pt>
                <c:pt idx="2879">
                  <c:v>175.2</c:v>
                </c:pt>
                <c:pt idx="2880">
                  <c:v>175.3</c:v>
                </c:pt>
                <c:pt idx="2881">
                  <c:v>175.3</c:v>
                </c:pt>
                <c:pt idx="2882">
                  <c:v>175.3</c:v>
                </c:pt>
                <c:pt idx="2883">
                  <c:v>175.3</c:v>
                </c:pt>
                <c:pt idx="2884">
                  <c:v>175.5</c:v>
                </c:pt>
                <c:pt idx="2885">
                  <c:v>175.6</c:v>
                </c:pt>
                <c:pt idx="2886">
                  <c:v>175.7</c:v>
                </c:pt>
                <c:pt idx="2887">
                  <c:v>175.8</c:v>
                </c:pt>
                <c:pt idx="2888">
                  <c:v>175.8</c:v>
                </c:pt>
                <c:pt idx="2889">
                  <c:v>175.9</c:v>
                </c:pt>
                <c:pt idx="2890">
                  <c:v>175.9</c:v>
                </c:pt>
                <c:pt idx="2891">
                  <c:v>175.9</c:v>
                </c:pt>
                <c:pt idx="2892">
                  <c:v>175.9</c:v>
                </c:pt>
                <c:pt idx="2893">
                  <c:v>176</c:v>
                </c:pt>
                <c:pt idx="2894">
                  <c:v>176.1</c:v>
                </c:pt>
                <c:pt idx="2895">
                  <c:v>176.1</c:v>
                </c:pt>
                <c:pt idx="2896">
                  <c:v>176.2</c:v>
                </c:pt>
                <c:pt idx="2897">
                  <c:v>176.3</c:v>
                </c:pt>
                <c:pt idx="2898">
                  <c:v>176.3</c:v>
                </c:pt>
                <c:pt idx="2899">
                  <c:v>176.3</c:v>
                </c:pt>
                <c:pt idx="2900">
                  <c:v>176.3</c:v>
                </c:pt>
                <c:pt idx="2901">
                  <c:v>176.4</c:v>
                </c:pt>
                <c:pt idx="2902">
                  <c:v>176.4</c:v>
                </c:pt>
                <c:pt idx="2903">
                  <c:v>176.4</c:v>
                </c:pt>
                <c:pt idx="2904">
                  <c:v>176.4</c:v>
                </c:pt>
                <c:pt idx="2905">
                  <c:v>176.5</c:v>
                </c:pt>
                <c:pt idx="2906">
                  <c:v>176.5</c:v>
                </c:pt>
                <c:pt idx="2907">
                  <c:v>176.5</c:v>
                </c:pt>
                <c:pt idx="2908">
                  <c:v>176.7</c:v>
                </c:pt>
                <c:pt idx="2909">
                  <c:v>176.8</c:v>
                </c:pt>
                <c:pt idx="2910">
                  <c:v>176.8</c:v>
                </c:pt>
                <c:pt idx="2911">
                  <c:v>176.8</c:v>
                </c:pt>
                <c:pt idx="2912">
                  <c:v>176.8</c:v>
                </c:pt>
                <c:pt idx="2913">
                  <c:v>176.9</c:v>
                </c:pt>
                <c:pt idx="2914">
                  <c:v>176.9</c:v>
                </c:pt>
                <c:pt idx="2915">
                  <c:v>176.9</c:v>
                </c:pt>
                <c:pt idx="2916">
                  <c:v>176.9</c:v>
                </c:pt>
                <c:pt idx="2917">
                  <c:v>176.9</c:v>
                </c:pt>
                <c:pt idx="2918">
                  <c:v>177</c:v>
                </c:pt>
                <c:pt idx="2919">
                  <c:v>177</c:v>
                </c:pt>
                <c:pt idx="2920">
                  <c:v>177</c:v>
                </c:pt>
                <c:pt idx="2921">
                  <c:v>177.1</c:v>
                </c:pt>
                <c:pt idx="2922">
                  <c:v>177.1</c:v>
                </c:pt>
                <c:pt idx="2923">
                  <c:v>177.2</c:v>
                </c:pt>
                <c:pt idx="2924">
                  <c:v>177.2</c:v>
                </c:pt>
                <c:pt idx="2925">
                  <c:v>177.2</c:v>
                </c:pt>
                <c:pt idx="2926">
                  <c:v>177.2</c:v>
                </c:pt>
                <c:pt idx="2927">
                  <c:v>177.2</c:v>
                </c:pt>
                <c:pt idx="2928">
                  <c:v>177.3</c:v>
                </c:pt>
                <c:pt idx="2929">
                  <c:v>177.3</c:v>
                </c:pt>
                <c:pt idx="2930">
                  <c:v>177.3</c:v>
                </c:pt>
                <c:pt idx="2931">
                  <c:v>177.3</c:v>
                </c:pt>
                <c:pt idx="2932">
                  <c:v>177.4</c:v>
                </c:pt>
                <c:pt idx="2933">
                  <c:v>177.4</c:v>
                </c:pt>
                <c:pt idx="2934">
                  <c:v>177.5</c:v>
                </c:pt>
                <c:pt idx="2935">
                  <c:v>177.6</c:v>
                </c:pt>
                <c:pt idx="2936">
                  <c:v>177.7</c:v>
                </c:pt>
                <c:pt idx="2937">
                  <c:v>177.7</c:v>
                </c:pt>
                <c:pt idx="2938">
                  <c:v>177.8</c:v>
                </c:pt>
                <c:pt idx="2939">
                  <c:v>177.9</c:v>
                </c:pt>
                <c:pt idx="2940">
                  <c:v>177.9</c:v>
                </c:pt>
                <c:pt idx="2941">
                  <c:v>177.9</c:v>
                </c:pt>
                <c:pt idx="2942">
                  <c:v>178</c:v>
                </c:pt>
                <c:pt idx="2943">
                  <c:v>178</c:v>
                </c:pt>
                <c:pt idx="2944">
                  <c:v>178</c:v>
                </c:pt>
                <c:pt idx="2945">
                  <c:v>178</c:v>
                </c:pt>
                <c:pt idx="2946">
                  <c:v>178.1</c:v>
                </c:pt>
                <c:pt idx="2947">
                  <c:v>178.1</c:v>
                </c:pt>
                <c:pt idx="2948">
                  <c:v>178.2</c:v>
                </c:pt>
                <c:pt idx="2949">
                  <c:v>178.2</c:v>
                </c:pt>
                <c:pt idx="2950">
                  <c:v>178.3</c:v>
                </c:pt>
                <c:pt idx="2951">
                  <c:v>178.3</c:v>
                </c:pt>
                <c:pt idx="2952">
                  <c:v>178.4</c:v>
                </c:pt>
                <c:pt idx="2953">
                  <c:v>178.4</c:v>
                </c:pt>
                <c:pt idx="2954">
                  <c:v>178.5</c:v>
                </c:pt>
                <c:pt idx="2955">
                  <c:v>178.5</c:v>
                </c:pt>
                <c:pt idx="2956">
                  <c:v>178.5</c:v>
                </c:pt>
                <c:pt idx="2957">
                  <c:v>178.5</c:v>
                </c:pt>
                <c:pt idx="2958">
                  <c:v>178.5</c:v>
                </c:pt>
                <c:pt idx="2959">
                  <c:v>178.7</c:v>
                </c:pt>
                <c:pt idx="2960">
                  <c:v>178.7</c:v>
                </c:pt>
                <c:pt idx="2961">
                  <c:v>178.8</c:v>
                </c:pt>
                <c:pt idx="2962">
                  <c:v>178.8</c:v>
                </c:pt>
                <c:pt idx="2963">
                  <c:v>178.8</c:v>
                </c:pt>
                <c:pt idx="2964">
                  <c:v>178.8</c:v>
                </c:pt>
                <c:pt idx="2965">
                  <c:v>178.9</c:v>
                </c:pt>
                <c:pt idx="2966">
                  <c:v>179</c:v>
                </c:pt>
                <c:pt idx="2967">
                  <c:v>179.1</c:v>
                </c:pt>
                <c:pt idx="2968">
                  <c:v>179.2</c:v>
                </c:pt>
                <c:pt idx="2969">
                  <c:v>179.2</c:v>
                </c:pt>
                <c:pt idx="2970">
                  <c:v>179.2</c:v>
                </c:pt>
                <c:pt idx="2971">
                  <c:v>179.3</c:v>
                </c:pt>
                <c:pt idx="2972">
                  <c:v>179.3</c:v>
                </c:pt>
                <c:pt idx="2973">
                  <c:v>179.3</c:v>
                </c:pt>
                <c:pt idx="2974">
                  <c:v>179.3</c:v>
                </c:pt>
                <c:pt idx="2975">
                  <c:v>179.4</c:v>
                </c:pt>
                <c:pt idx="2976">
                  <c:v>179.4</c:v>
                </c:pt>
                <c:pt idx="2977">
                  <c:v>179.5</c:v>
                </c:pt>
                <c:pt idx="2978">
                  <c:v>179.5</c:v>
                </c:pt>
                <c:pt idx="2979">
                  <c:v>179.6</c:v>
                </c:pt>
                <c:pt idx="2980">
                  <c:v>179.6</c:v>
                </c:pt>
                <c:pt idx="2981">
                  <c:v>179.6</c:v>
                </c:pt>
                <c:pt idx="2982">
                  <c:v>179.6</c:v>
                </c:pt>
                <c:pt idx="2983">
                  <c:v>179.7</c:v>
                </c:pt>
                <c:pt idx="2984">
                  <c:v>179.7</c:v>
                </c:pt>
                <c:pt idx="2985">
                  <c:v>179.8</c:v>
                </c:pt>
                <c:pt idx="2986">
                  <c:v>179.8</c:v>
                </c:pt>
                <c:pt idx="2987">
                  <c:v>179.8</c:v>
                </c:pt>
                <c:pt idx="2988">
                  <c:v>179.9</c:v>
                </c:pt>
                <c:pt idx="2989">
                  <c:v>180</c:v>
                </c:pt>
                <c:pt idx="2990">
                  <c:v>180</c:v>
                </c:pt>
                <c:pt idx="2991">
                  <c:v>180</c:v>
                </c:pt>
                <c:pt idx="2992">
                  <c:v>180</c:v>
                </c:pt>
                <c:pt idx="2993">
                  <c:v>180</c:v>
                </c:pt>
                <c:pt idx="2994">
                  <c:v>180.1</c:v>
                </c:pt>
                <c:pt idx="2995">
                  <c:v>180.2</c:v>
                </c:pt>
                <c:pt idx="2996">
                  <c:v>180.4</c:v>
                </c:pt>
                <c:pt idx="2997">
                  <c:v>180.4</c:v>
                </c:pt>
                <c:pt idx="2998">
                  <c:v>180.6</c:v>
                </c:pt>
                <c:pt idx="2999">
                  <c:v>180.6</c:v>
                </c:pt>
                <c:pt idx="3000">
                  <c:v>180.6</c:v>
                </c:pt>
                <c:pt idx="3001">
                  <c:v>180.7</c:v>
                </c:pt>
                <c:pt idx="3002">
                  <c:v>180.7</c:v>
                </c:pt>
                <c:pt idx="3003">
                  <c:v>180.7</c:v>
                </c:pt>
                <c:pt idx="3004">
                  <c:v>180.8</c:v>
                </c:pt>
                <c:pt idx="3005">
                  <c:v>180.9</c:v>
                </c:pt>
                <c:pt idx="3006">
                  <c:v>180.9</c:v>
                </c:pt>
                <c:pt idx="3007">
                  <c:v>180.9</c:v>
                </c:pt>
                <c:pt idx="3008">
                  <c:v>181</c:v>
                </c:pt>
                <c:pt idx="3009">
                  <c:v>181</c:v>
                </c:pt>
                <c:pt idx="3010">
                  <c:v>181.1</c:v>
                </c:pt>
                <c:pt idx="3011">
                  <c:v>181.1</c:v>
                </c:pt>
                <c:pt idx="3012">
                  <c:v>181.1</c:v>
                </c:pt>
                <c:pt idx="3013">
                  <c:v>181.2</c:v>
                </c:pt>
                <c:pt idx="3014">
                  <c:v>181.2</c:v>
                </c:pt>
                <c:pt idx="3015">
                  <c:v>181.3</c:v>
                </c:pt>
                <c:pt idx="3016">
                  <c:v>181.4</c:v>
                </c:pt>
                <c:pt idx="3017">
                  <c:v>181.4</c:v>
                </c:pt>
                <c:pt idx="3018">
                  <c:v>181.5</c:v>
                </c:pt>
                <c:pt idx="3019">
                  <c:v>181.5</c:v>
                </c:pt>
                <c:pt idx="3020">
                  <c:v>181.5</c:v>
                </c:pt>
                <c:pt idx="3021">
                  <c:v>181.7</c:v>
                </c:pt>
                <c:pt idx="3022">
                  <c:v>181.8</c:v>
                </c:pt>
                <c:pt idx="3023">
                  <c:v>181.8</c:v>
                </c:pt>
                <c:pt idx="3024">
                  <c:v>181.8</c:v>
                </c:pt>
                <c:pt idx="3025">
                  <c:v>181.9</c:v>
                </c:pt>
                <c:pt idx="3026">
                  <c:v>181.9</c:v>
                </c:pt>
                <c:pt idx="3027">
                  <c:v>182</c:v>
                </c:pt>
                <c:pt idx="3028">
                  <c:v>182.1</c:v>
                </c:pt>
                <c:pt idx="3029">
                  <c:v>182.1</c:v>
                </c:pt>
                <c:pt idx="3030">
                  <c:v>182.1</c:v>
                </c:pt>
                <c:pt idx="3031">
                  <c:v>182.1</c:v>
                </c:pt>
                <c:pt idx="3032">
                  <c:v>182.2</c:v>
                </c:pt>
                <c:pt idx="3033">
                  <c:v>182.2</c:v>
                </c:pt>
                <c:pt idx="3034">
                  <c:v>182.2</c:v>
                </c:pt>
                <c:pt idx="3035">
                  <c:v>182.2</c:v>
                </c:pt>
                <c:pt idx="3036">
                  <c:v>182.3</c:v>
                </c:pt>
                <c:pt idx="3037">
                  <c:v>182.3</c:v>
                </c:pt>
                <c:pt idx="3038">
                  <c:v>182.3</c:v>
                </c:pt>
                <c:pt idx="3039">
                  <c:v>182.3</c:v>
                </c:pt>
                <c:pt idx="3040">
                  <c:v>182.3</c:v>
                </c:pt>
                <c:pt idx="3041">
                  <c:v>182.4</c:v>
                </c:pt>
                <c:pt idx="3042">
                  <c:v>182.4</c:v>
                </c:pt>
                <c:pt idx="3043">
                  <c:v>182.4</c:v>
                </c:pt>
                <c:pt idx="3044">
                  <c:v>182.5</c:v>
                </c:pt>
                <c:pt idx="3045">
                  <c:v>182.5</c:v>
                </c:pt>
                <c:pt idx="3046">
                  <c:v>182.6</c:v>
                </c:pt>
                <c:pt idx="3047">
                  <c:v>182.7</c:v>
                </c:pt>
                <c:pt idx="3048">
                  <c:v>182.7</c:v>
                </c:pt>
                <c:pt idx="3049">
                  <c:v>182.7</c:v>
                </c:pt>
                <c:pt idx="3050">
                  <c:v>182.7</c:v>
                </c:pt>
                <c:pt idx="3051">
                  <c:v>182.8</c:v>
                </c:pt>
                <c:pt idx="3052">
                  <c:v>182.8</c:v>
                </c:pt>
                <c:pt idx="3053">
                  <c:v>183</c:v>
                </c:pt>
                <c:pt idx="3054">
                  <c:v>183.1</c:v>
                </c:pt>
                <c:pt idx="3055">
                  <c:v>183.1</c:v>
                </c:pt>
                <c:pt idx="3056">
                  <c:v>183.1</c:v>
                </c:pt>
                <c:pt idx="3057">
                  <c:v>183.2</c:v>
                </c:pt>
                <c:pt idx="3058">
                  <c:v>183.5</c:v>
                </c:pt>
                <c:pt idx="3059">
                  <c:v>183.5</c:v>
                </c:pt>
                <c:pt idx="3060">
                  <c:v>183.5</c:v>
                </c:pt>
                <c:pt idx="3061">
                  <c:v>183.6</c:v>
                </c:pt>
                <c:pt idx="3062">
                  <c:v>183.7</c:v>
                </c:pt>
                <c:pt idx="3063">
                  <c:v>183.8</c:v>
                </c:pt>
                <c:pt idx="3064">
                  <c:v>183.8</c:v>
                </c:pt>
                <c:pt idx="3065">
                  <c:v>183.9</c:v>
                </c:pt>
                <c:pt idx="3066">
                  <c:v>183.9</c:v>
                </c:pt>
                <c:pt idx="3067">
                  <c:v>183.9</c:v>
                </c:pt>
                <c:pt idx="3068">
                  <c:v>184</c:v>
                </c:pt>
                <c:pt idx="3069">
                  <c:v>184</c:v>
                </c:pt>
                <c:pt idx="3070">
                  <c:v>184.1</c:v>
                </c:pt>
                <c:pt idx="3071">
                  <c:v>184.1</c:v>
                </c:pt>
                <c:pt idx="3072">
                  <c:v>184.1</c:v>
                </c:pt>
                <c:pt idx="3073">
                  <c:v>184.1</c:v>
                </c:pt>
                <c:pt idx="3074">
                  <c:v>184.1</c:v>
                </c:pt>
                <c:pt idx="3075">
                  <c:v>184.2</c:v>
                </c:pt>
                <c:pt idx="3076">
                  <c:v>184.2</c:v>
                </c:pt>
                <c:pt idx="3077">
                  <c:v>184.3</c:v>
                </c:pt>
                <c:pt idx="3078">
                  <c:v>184.4</c:v>
                </c:pt>
                <c:pt idx="3079">
                  <c:v>184.4</c:v>
                </c:pt>
                <c:pt idx="3080">
                  <c:v>184.4</c:v>
                </c:pt>
                <c:pt idx="3081">
                  <c:v>184.4</c:v>
                </c:pt>
                <c:pt idx="3082">
                  <c:v>184.4</c:v>
                </c:pt>
                <c:pt idx="3083">
                  <c:v>184.6</c:v>
                </c:pt>
                <c:pt idx="3084">
                  <c:v>184.7</c:v>
                </c:pt>
                <c:pt idx="3085">
                  <c:v>185.1</c:v>
                </c:pt>
                <c:pt idx="3086">
                  <c:v>185.1</c:v>
                </c:pt>
                <c:pt idx="3087">
                  <c:v>185.2</c:v>
                </c:pt>
                <c:pt idx="3088">
                  <c:v>185.3</c:v>
                </c:pt>
                <c:pt idx="3089">
                  <c:v>185.3</c:v>
                </c:pt>
                <c:pt idx="3090">
                  <c:v>185.6</c:v>
                </c:pt>
                <c:pt idx="3091">
                  <c:v>185.6</c:v>
                </c:pt>
                <c:pt idx="3092">
                  <c:v>185.6</c:v>
                </c:pt>
                <c:pt idx="3093">
                  <c:v>185.6</c:v>
                </c:pt>
                <c:pt idx="3094">
                  <c:v>185.6</c:v>
                </c:pt>
                <c:pt idx="3095">
                  <c:v>185.6</c:v>
                </c:pt>
                <c:pt idx="3096">
                  <c:v>185.7</c:v>
                </c:pt>
                <c:pt idx="3097">
                  <c:v>185.7</c:v>
                </c:pt>
                <c:pt idx="3098">
                  <c:v>185.9</c:v>
                </c:pt>
                <c:pt idx="3099">
                  <c:v>185.9</c:v>
                </c:pt>
                <c:pt idx="3100">
                  <c:v>186</c:v>
                </c:pt>
                <c:pt idx="3101">
                  <c:v>186.1</c:v>
                </c:pt>
                <c:pt idx="3102">
                  <c:v>186.2</c:v>
                </c:pt>
                <c:pt idx="3103">
                  <c:v>186.3</c:v>
                </c:pt>
                <c:pt idx="3104">
                  <c:v>186.3</c:v>
                </c:pt>
                <c:pt idx="3105">
                  <c:v>186.3</c:v>
                </c:pt>
                <c:pt idx="3106">
                  <c:v>186.3</c:v>
                </c:pt>
                <c:pt idx="3107">
                  <c:v>186.4</c:v>
                </c:pt>
                <c:pt idx="3108">
                  <c:v>186.5</c:v>
                </c:pt>
                <c:pt idx="3109">
                  <c:v>186.5</c:v>
                </c:pt>
                <c:pt idx="3110">
                  <c:v>186.6</c:v>
                </c:pt>
                <c:pt idx="3111">
                  <c:v>186.7</c:v>
                </c:pt>
                <c:pt idx="3112">
                  <c:v>186.7</c:v>
                </c:pt>
                <c:pt idx="3113">
                  <c:v>186.8</c:v>
                </c:pt>
                <c:pt idx="3114">
                  <c:v>186.9</c:v>
                </c:pt>
                <c:pt idx="3115">
                  <c:v>186.9</c:v>
                </c:pt>
                <c:pt idx="3116">
                  <c:v>186.9</c:v>
                </c:pt>
                <c:pt idx="3117">
                  <c:v>186.9</c:v>
                </c:pt>
                <c:pt idx="3118">
                  <c:v>186.9</c:v>
                </c:pt>
                <c:pt idx="3119">
                  <c:v>187.2</c:v>
                </c:pt>
                <c:pt idx="3120">
                  <c:v>187.2</c:v>
                </c:pt>
                <c:pt idx="3121">
                  <c:v>187.2</c:v>
                </c:pt>
                <c:pt idx="3122">
                  <c:v>187.3</c:v>
                </c:pt>
                <c:pt idx="3123">
                  <c:v>187.4</c:v>
                </c:pt>
                <c:pt idx="3124">
                  <c:v>187.4</c:v>
                </c:pt>
                <c:pt idx="3125">
                  <c:v>187.4</c:v>
                </c:pt>
                <c:pt idx="3126">
                  <c:v>187.5</c:v>
                </c:pt>
                <c:pt idx="3127">
                  <c:v>187.5</c:v>
                </c:pt>
                <c:pt idx="3128">
                  <c:v>187.6</c:v>
                </c:pt>
                <c:pt idx="3129">
                  <c:v>187.8</c:v>
                </c:pt>
                <c:pt idx="3130">
                  <c:v>187.9</c:v>
                </c:pt>
                <c:pt idx="3131">
                  <c:v>188.2</c:v>
                </c:pt>
                <c:pt idx="3132">
                  <c:v>188.2</c:v>
                </c:pt>
                <c:pt idx="3133">
                  <c:v>188.2</c:v>
                </c:pt>
                <c:pt idx="3134">
                  <c:v>188.3</c:v>
                </c:pt>
                <c:pt idx="3135">
                  <c:v>188.3</c:v>
                </c:pt>
                <c:pt idx="3136">
                  <c:v>188.3</c:v>
                </c:pt>
                <c:pt idx="3137">
                  <c:v>188.3</c:v>
                </c:pt>
                <c:pt idx="3138">
                  <c:v>188.6</c:v>
                </c:pt>
                <c:pt idx="3139">
                  <c:v>188.7</c:v>
                </c:pt>
                <c:pt idx="3140">
                  <c:v>188.8</c:v>
                </c:pt>
                <c:pt idx="3141">
                  <c:v>188.9</c:v>
                </c:pt>
                <c:pt idx="3142">
                  <c:v>189</c:v>
                </c:pt>
                <c:pt idx="3143">
                  <c:v>189.1</c:v>
                </c:pt>
                <c:pt idx="3144">
                  <c:v>189.2</c:v>
                </c:pt>
                <c:pt idx="3145">
                  <c:v>189.2</c:v>
                </c:pt>
                <c:pt idx="3146">
                  <c:v>189.3</c:v>
                </c:pt>
                <c:pt idx="3147">
                  <c:v>189.4</c:v>
                </c:pt>
                <c:pt idx="3148">
                  <c:v>189.4</c:v>
                </c:pt>
                <c:pt idx="3149">
                  <c:v>189.4</c:v>
                </c:pt>
                <c:pt idx="3150">
                  <c:v>189.4</c:v>
                </c:pt>
                <c:pt idx="3151">
                  <c:v>189.4</c:v>
                </c:pt>
                <c:pt idx="3152">
                  <c:v>189.6</c:v>
                </c:pt>
                <c:pt idx="3153">
                  <c:v>189.6</c:v>
                </c:pt>
                <c:pt idx="3154">
                  <c:v>189.6</c:v>
                </c:pt>
                <c:pt idx="3155">
                  <c:v>189.8</c:v>
                </c:pt>
                <c:pt idx="3156">
                  <c:v>189.8</c:v>
                </c:pt>
                <c:pt idx="3157">
                  <c:v>189.8</c:v>
                </c:pt>
                <c:pt idx="3158">
                  <c:v>189.9</c:v>
                </c:pt>
                <c:pt idx="3159">
                  <c:v>189.9</c:v>
                </c:pt>
                <c:pt idx="3160">
                  <c:v>189.9</c:v>
                </c:pt>
                <c:pt idx="3161">
                  <c:v>190</c:v>
                </c:pt>
                <c:pt idx="3162">
                  <c:v>190</c:v>
                </c:pt>
                <c:pt idx="3163">
                  <c:v>190</c:v>
                </c:pt>
                <c:pt idx="3164">
                  <c:v>190.2</c:v>
                </c:pt>
                <c:pt idx="3165">
                  <c:v>190.3</c:v>
                </c:pt>
                <c:pt idx="3166">
                  <c:v>190.3</c:v>
                </c:pt>
                <c:pt idx="3167">
                  <c:v>190.4</c:v>
                </c:pt>
                <c:pt idx="3168">
                  <c:v>190.4</c:v>
                </c:pt>
                <c:pt idx="3169">
                  <c:v>190.4</c:v>
                </c:pt>
                <c:pt idx="3170">
                  <c:v>190.5</c:v>
                </c:pt>
                <c:pt idx="3171">
                  <c:v>190.5</c:v>
                </c:pt>
                <c:pt idx="3172">
                  <c:v>190.6</c:v>
                </c:pt>
                <c:pt idx="3173">
                  <c:v>190.7</c:v>
                </c:pt>
                <c:pt idx="3174">
                  <c:v>190.7</c:v>
                </c:pt>
                <c:pt idx="3175">
                  <c:v>190.8</c:v>
                </c:pt>
                <c:pt idx="3176">
                  <c:v>190.9</c:v>
                </c:pt>
                <c:pt idx="3177">
                  <c:v>191</c:v>
                </c:pt>
                <c:pt idx="3178">
                  <c:v>191</c:v>
                </c:pt>
                <c:pt idx="3179">
                  <c:v>191</c:v>
                </c:pt>
                <c:pt idx="3180">
                  <c:v>191.1</c:v>
                </c:pt>
                <c:pt idx="3181">
                  <c:v>191.1</c:v>
                </c:pt>
                <c:pt idx="3182">
                  <c:v>191.1</c:v>
                </c:pt>
                <c:pt idx="3183">
                  <c:v>191.1</c:v>
                </c:pt>
                <c:pt idx="3184">
                  <c:v>191.1</c:v>
                </c:pt>
                <c:pt idx="3185">
                  <c:v>191.2</c:v>
                </c:pt>
                <c:pt idx="3186">
                  <c:v>191.2</c:v>
                </c:pt>
                <c:pt idx="3187">
                  <c:v>191.2</c:v>
                </c:pt>
                <c:pt idx="3188">
                  <c:v>191.3</c:v>
                </c:pt>
                <c:pt idx="3189">
                  <c:v>191.4</c:v>
                </c:pt>
                <c:pt idx="3190">
                  <c:v>191.5</c:v>
                </c:pt>
                <c:pt idx="3191">
                  <c:v>191.5</c:v>
                </c:pt>
                <c:pt idx="3192">
                  <c:v>191.5</c:v>
                </c:pt>
                <c:pt idx="3193">
                  <c:v>191.7</c:v>
                </c:pt>
                <c:pt idx="3194">
                  <c:v>192</c:v>
                </c:pt>
                <c:pt idx="3195">
                  <c:v>192.1</c:v>
                </c:pt>
                <c:pt idx="3196">
                  <c:v>192.2</c:v>
                </c:pt>
                <c:pt idx="3197">
                  <c:v>192.3</c:v>
                </c:pt>
                <c:pt idx="3198">
                  <c:v>192.4</c:v>
                </c:pt>
                <c:pt idx="3199">
                  <c:v>192.5</c:v>
                </c:pt>
                <c:pt idx="3200">
                  <c:v>192.5</c:v>
                </c:pt>
                <c:pt idx="3201">
                  <c:v>192.5</c:v>
                </c:pt>
                <c:pt idx="3202">
                  <c:v>192.5</c:v>
                </c:pt>
                <c:pt idx="3203">
                  <c:v>192.6</c:v>
                </c:pt>
                <c:pt idx="3204">
                  <c:v>192.6</c:v>
                </c:pt>
                <c:pt idx="3205">
                  <c:v>192.7</c:v>
                </c:pt>
                <c:pt idx="3206">
                  <c:v>192.7</c:v>
                </c:pt>
                <c:pt idx="3207">
                  <c:v>192.7</c:v>
                </c:pt>
                <c:pt idx="3208">
                  <c:v>192.7</c:v>
                </c:pt>
                <c:pt idx="3209">
                  <c:v>192.8</c:v>
                </c:pt>
                <c:pt idx="3210">
                  <c:v>192.8</c:v>
                </c:pt>
                <c:pt idx="3211">
                  <c:v>192.9</c:v>
                </c:pt>
                <c:pt idx="3212">
                  <c:v>193</c:v>
                </c:pt>
                <c:pt idx="3213">
                  <c:v>193</c:v>
                </c:pt>
                <c:pt idx="3214">
                  <c:v>193</c:v>
                </c:pt>
                <c:pt idx="3215">
                  <c:v>193.1</c:v>
                </c:pt>
                <c:pt idx="3216">
                  <c:v>193.1</c:v>
                </c:pt>
                <c:pt idx="3217">
                  <c:v>193.1</c:v>
                </c:pt>
                <c:pt idx="3218">
                  <c:v>193.2</c:v>
                </c:pt>
                <c:pt idx="3219">
                  <c:v>193.2</c:v>
                </c:pt>
                <c:pt idx="3220">
                  <c:v>193.2</c:v>
                </c:pt>
                <c:pt idx="3221">
                  <c:v>193.2</c:v>
                </c:pt>
                <c:pt idx="3222">
                  <c:v>193.3</c:v>
                </c:pt>
                <c:pt idx="3223">
                  <c:v>193.3</c:v>
                </c:pt>
                <c:pt idx="3224">
                  <c:v>193.3</c:v>
                </c:pt>
                <c:pt idx="3225">
                  <c:v>193.4</c:v>
                </c:pt>
                <c:pt idx="3226">
                  <c:v>193.4</c:v>
                </c:pt>
                <c:pt idx="3227">
                  <c:v>193.4</c:v>
                </c:pt>
                <c:pt idx="3228">
                  <c:v>193.4</c:v>
                </c:pt>
                <c:pt idx="3229">
                  <c:v>193.4</c:v>
                </c:pt>
                <c:pt idx="3230">
                  <c:v>193.6</c:v>
                </c:pt>
                <c:pt idx="3231">
                  <c:v>193.6</c:v>
                </c:pt>
                <c:pt idx="3232">
                  <c:v>193.6</c:v>
                </c:pt>
                <c:pt idx="3233">
                  <c:v>193.7</c:v>
                </c:pt>
                <c:pt idx="3234">
                  <c:v>193.7</c:v>
                </c:pt>
                <c:pt idx="3235">
                  <c:v>193.7</c:v>
                </c:pt>
                <c:pt idx="3236">
                  <c:v>193.8</c:v>
                </c:pt>
                <c:pt idx="3237">
                  <c:v>194.1</c:v>
                </c:pt>
                <c:pt idx="3238">
                  <c:v>194.2</c:v>
                </c:pt>
                <c:pt idx="3239">
                  <c:v>194.3</c:v>
                </c:pt>
                <c:pt idx="3240">
                  <c:v>194.3</c:v>
                </c:pt>
                <c:pt idx="3241">
                  <c:v>194.3</c:v>
                </c:pt>
                <c:pt idx="3242">
                  <c:v>194.4</c:v>
                </c:pt>
                <c:pt idx="3243">
                  <c:v>194.4</c:v>
                </c:pt>
                <c:pt idx="3244">
                  <c:v>194.4</c:v>
                </c:pt>
                <c:pt idx="3245">
                  <c:v>194.5</c:v>
                </c:pt>
                <c:pt idx="3246">
                  <c:v>194.5</c:v>
                </c:pt>
                <c:pt idx="3247">
                  <c:v>194.6</c:v>
                </c:pt>
                <c:pt idx="3248">
                  <c:v>194.7</c:v>
                </c:pt>
                <c:pt idx="3249">
                  <c:v>194.7</c:v>
                </c:pt>
                <c:pt idx="3250">
                  <c:v>194.7</c:v>
                </c:pt>
                <c:pt idx="3251">
                  <c:v>194.8</c:v>
                </c:pt>
                <c:pt idx="3252">
                  <c:v>194.8</c:v>
                </c:pt>
                <c:pt idx="3253">
                  <c:v>194.8</c:v>
                </c:pt>
                <c:pt idx="3254">
                  <c:v>194.8</c:v>
                </c:pt>
                <c:pt idx="3255">
                  <c:v>194.8</c:v>
                </c:pt>
                <c:pt idx="3256">
                  <c:v>194.8</c:v>
                </c:pt>
                <c:pt idx="3257">
                  <c:v>194.8</c:v>
                </c:pt>
                <c:pt idx="3258">
                  <c:v>194.8</c:v>
                </c:pt>
                <c:pt idx="3259">
                  <c:v>194.9</c:v>
                </c:pt>
                <c:pt idx="3260">
                  <c:v>194.9</c:v>
                </c:pt>
                <c:pt idx="3261">
                  <c:v>194.9</c:v>
                </c:pt>
                <c:pt idx="3262">
                  <c:v>194.9</c:v>
                </c:pt>
                <c:pt idx="3263">
                  <c:v>194.9</c:v>
                </c:pt>
                <c:pt idx="3264">
                  <c:v>194.9</c:v>
                </c:pt>
                <c:pt idx="3265">
                  <c:v>195</c:v>
                </c:pt>
                <c:pt idx="3266">
                  <c:v>195</c:v>
                </c:pt>
                <c:pt idx="3267">
                  <c:v>195.1</c:v>
                </c:pt>
                <c:pt idx="3268">
                  <c:v>195.1</c:v>
                </c:pt>
                <c:pt idx="3269">
                  <c:v>195.1</c:v>
                </c:pt>
                <c:pt idx="3270">
                  <c:v>195.2</c:v>
                </c:pt>
                <c:pt idx="3271">
                  <c:v>195.3</c:v>
                </c:pt>
                <c:pt idx="3272">
                  <c:v>195.4</c:v>
                </c:pt>
                <c:pt idx="3273">
                  <c:v>195.4</c:v>
                </c:pt>
                <c:pt idx="3274">
                  <c:v>195.4</c:v>
                </c:pt>
                <c:pt idx="3275">
                  <c:v>195.5</c:v>
                </c:pt>
                <c:pt idx="3276">
                  <c:v>195.5</c:v>
                </c:pt>
                <c:pt idx="3277">
                  <c:v>195.8</c:v>
                </c:pt>
                <c:pt idx="3278">
                  <c:v>195.9</c:v>
                </c:pt>
                <c:pt idx="3279">
                  <c:v>195.9</c:v>
                </c:pt>
                <c:pt idx="3280">
                  <c:v>195.9</c:v>
                </c:pt>
                <c:pt idx="3281">
                  <c:v>196</c:v>
                </c:pt>
                <c:pt idx="3282">
                  <c:v>196</c:v>
                </c:pt>
                <c:pt idx="3283">
                  <c:v>196</c:v>
                </c:pt>
                <c:pt idx="3284">
                  <c:v>196</c:v>
                </c:pt>
                <c:pt idx="3285">
                  <c:v>196.1</c:v>
                </c:pt>
                <c:pt idx="3286">
                  <c:v>196.2</c:v>
                </c:pt>
                <c:pt idx="3287">
                  <c:v>196.2</c:v>
                </c:pt>
                <c:pt idx="3288">
                  <c:v>196.2</c:v>
                </c:pt>
                <c:pt idx="3289">
                  <c:v>196.2</c:v>
                </c:pt>
                <c:pt idx="3290">
                  <c:v>196.2</c:v>
                </c:pt>
                <c:pt idx="3291">
                  <c:v>196.2</c:v>
                </c:pt>
                <c:pt idx="3292">
                  <c:v>196.3</c:v>
                </c:pt>
                <c:pt idx="3293">
                  <c:v>196.4</c:v>
                </c:pt>
                <c:pt idx="3294">
                  <c:v>196.4</c:v>
                </c:pt>
                <c:pt idx="3295">
                  <c:v>196.4</c:v>
                </c:pt>
                <c:pt idx="3296">
                  <c:v>196.4</c:v>
                </c:pt>
                <c:pt idx="3297">
                  <c:v>196.4</c:v>
                </c:pt>
                <c:pt idx="3298">
                  <c:v>196.5</c:v>
                </c:pt>
                <c:pt idx="3299">
                  <c:v>196.5</c:v>
                </c:pt>
                <c:pt idx="3300">
                  <c:v>196.6</c:v>
                </c:pt>
                <c:pt idx="3301">
                  <c:v>196.7</c:v>
                </c:pt>
                <c:pt idx="3302">
                  <c:v>196.8</c:v>
                </c:pt>
                <c:pt idx="3303">
                  <c:v>196.9</c:v>
                </c:pt>
                <c:pt idx="3304">
                  <c:v>197</c:v>
                </c:pt>
                <c:pt idx="3305">
                  <c:v>197.2</c:v>
                </c:pt>
                <c:pt idx="3306">
                  <c:v>197.2</c:v>
                </c:pt>
                <c:pt idx="3307">
                  <c:v>197.3</c:v>
                </c:pt>
                <c:pt idx="3308">
                  <c:v>197.3</c:v>
                </c:pt>
                <c:pt idx="3309">
                  <c:v>197.4</c:v>
                </c:pt>
                <c:pt idx="3310">
                  <c:v>197.5</c:v>
                </c:pt>
                <c:pt idx="3311">
                  <c:v>197.6</c:v>
                </c:pt>
                <c:pt idx="3312">
                  <c:v>197.6</c:v>
                </c:pt>
                <c:pt idx="3313">
                  <c:v>197.8</c:v>
                </c:pt>
                <c:pt idx="3314">
                  <c:v>197.8</c:v>
                </c:pt>
                <c:pt idx="3315">
                  <c:v>197.8</c:v>
                </c:pt>
                <c:pt idx="3316">
                  <c:v>197.9</c:v>
                </c:pt>
                <c:pt idx="3317">
                  <c:v>197.9</c:v>
                </c:pt>
                <c:pt idx="3318">
                  <c:v>197.9</c:v>
                </c:pt>
                <c:pt idx="3319">
                  <c:v>198</c:v>
                </c:pt>
                <c:pt idx="3320">
                  <c:v>198.1</c:v>
                </c:pt>
                <c:pt idx="3321">
                  <c:v>198.1</c:v>
                </c:pt>
                <c:pt idx="3322">
                  <c:v>198.1</c:v>
                </c:pt>
                <c:pt idx="3323">
                  <c:v>198.3</c:v>
                </c:pt>
                <c:pt idx="3324">
                  <c:v>198.3</c:v>
                </c:pt>
                <c:pt idx="3325">
                  <c:v>198.5</c:v>
                </c:pt>
                <c:pt idx="3326">
                  <c:v>198.6</c:v>
                </c:pt>
                <c:pt idx="3327">
                  <c:v>198.6</c:v>
                </c:pt>
                <c:pt idx="3328">
                  <c:v>198.7</c:v>
                </c:pt>
                <c:pt idx="3329">
                  <c:v>198.8</c:v>
                </c:pt>
                <c:pt idx="3330">
                  <c:v>198.8</c:v>
                </c:pt>
                <c:pt idx="3331">
                  <c:v>199</c:v>
                </c:pt>
                <c:pt idx="3332">
                  <c:v>199.1</c:v>
                </c:pt>
                <c:pt idx="3333">
                  <c:v>199.1</c:v>
                </c:pt>
                <c:pt idx="3334">
                  <c:v>199.1</c:v>
                </c:pt>
                <c:pt idx="3335">
                  <c:v>199.1</c:v>
                </c:pt>
                <c:pt idx="3336">
                  <c:v>199.2</c:v>
                </c:pt>
                <c:pt idx="3337">
                  <c:v>199.3</c:v>
                </c:pt>
                <c:pt idx="3338">
                  <c:v>199.6</c:v>
                </c:pt>
                <c:pt idx="3339">
                  <c:v>199.8</c:v>
                </c:pt>
                <c:pt idx="3340">
                  <c:v>199.8</c:v>
                </c:pt>
                <c:pt idx="3341">
                  <c:v>199.8</c:v>
                </c:pt>
                <c:pt idx="3342">
                  <c:v>199.9</c:v>
                </c:pt>
                <c:pt idx="3343">
                  <c:v>199.9</c:v>
                </c:pt>
                <c:pt idx="3344">
                  <c:v>199.9</c:v>
                </c:pt>
                <c:pt idx="3345">
                  <c:v>199.9</c:v>
                </c:pt>
                <c:pt idx="3346">
                  <c:v>200</c:v>
                </c:pt>
                <c:pt idx="3347">
                  <c:v>200</c:v>
                </c:pt>
                <c:pt idx="3348">
                  <c:v>200</c:v>
                </c:pt>
                <c:pt idx="3349">
                  <c:v>200.1</c:v>
                </c:pt>
                <c:pt idx="3350">
                  <c:v>200.1</c:v>
                </c:pt>
                <c:pt idx="3351">
                  <c:v>200.3</c:v>
                </c:pt>
                <c:pt idx="3352">
                  <c:v>200.4</c:v>
                </c:pt>
                <c:pt idx="3353">
                  <c:v>200.5</c:v>
                </c:pt>
                <c:pt idx="3354">
                  <c:v>200.5</c:v>
                </c:pt>
                <c:pt idx="3355">
                  <c:v>200.6</c:v>
                </c:pt>
                <c:pt idx="3356">
                  <c:v>200.6</c:v>
                </c:pt>
                <c:pt idx="3357">
                  <c:v>200.6</c:v>
                </c:pt>
                <c:pt idx="3358">
                  <c:v>200.7</c:v>
                </c:pt>
                <c:pt idx="3359">
                  <c:v>200.8</c:v>
                </c:pt>
                <c:pt idx="3360">
                  <c:v>200.8</c:v>
                </c:pt>
                <c:pt idx="3361">
                  <c:v>200.8</c:v>
                </c:pt>
                <c:pt idx="3362">
                  <c:v>200.8</c:v>
                </c:pt>
                <c:pt idx="3363">
                  <c:v>200.9</c:v>
                </c:pt>
                <c:pt idx="3364">
                  <c:v>200.9</c:v>
                </c:pt>
                <c:pt idx="3365">
                  <c:v>200.9</c:v>
                </c:pt>
                <c:pt idx="3366">
                  <c:v>201</c:v>
                </c:pt>
                <c:pt idx="3367">
                  <c:v>201</c:v>
                </c:pt>
                <c:pt idx="3368">
                  <c:v>201</c:v>
                </c:pt>
                <c:pt idx="3369">
                  <c:v>201</c:v>
                </c:pt>
                <c:pt idx="3370">
                  <c:v>201</c:v>
                </c:pt>
                <c:pt idx="3371">
                  <c:v>201.1</c:v>
                </c:pt>
                <c:pt idx="3372">
                  <c:v>201.1</c:v>
                </c:pt>
                <c:pt idx="3373">
                  <c:v>201.2</c:v>
                </c:pt>
                <c:pt idx="3374">
                  <c:v>201.2</c:v>
                </c:pt>
                <c:pt idx="3375">
                  <c:v>201.2</c:v>
                </c:pt>
                <c:pt idx="3376">
                  <c:v>201.3</c:v>
                </c:pt>
                <c:pt idx="3377">
                  <c:v>201.5</c:v>
                </c:pt>
                <c:pt idx="3378">
                  <c:v>201.5</c:v>
                </c:pt>
                <c:pt idx="3379">
                  <c:v>201.6</c:v>
                </c:pt>
                <c:pt idx="3380">
                  <c:v>201.6</c:v>
                </c:pt>
                <c:pt idx="3381">
                  <c:v>201.7</c:v>
                </c:pt>
                <c:pt idx="3382">
                  <c:v>201.8</c:v>
                </c:pt>
                <c:pt idx="3383">
                  <c:v>201.8</c:v>
                </c:pt>
                <c:pt idx="3384">
                  <c:v>202</c:v>
                </c:pt>
                <c:pt idx="3385">
                  <c:v>202</c:v>
                </c:pt>
                <c:pt idx="3386">
                  <c:v>202.1</c:v>
                </c:pt>
                <c:pt idx="3387">
                  <c:v>202.2</c:v>
                </c:pt>
                <c:pt idx="3388">
                  <c:v>202.2</c:v>
                </c:pt>
                <c:pt idx="3389">
                  <c:v>202.2</c:v>
                </c:pt>
                <c:pt idx="3390">
                  <c:v>202.3</c:v>
                </c:pt>
                <c:pt idx="3391">
                  <c:v>202.3</c:v>
                </c:pt>
                <c:pt idx="3392">
                  <c:v>202.3</c:v>
                </c:pt>
                <c:pt idx="3393">
                  <c:v>202.3</c:v>
                </c:pt>
                <c:pt idx="3394">
                  <c:v>202.4</c:v>
                </c:pt>
                <c:pt idx="3395">
                  <c:v>202.7</c:v>
                </c:pt>
                <c:pt idx="3396">
                  <c:v>203</c:v>
                </c:pt>
                <c:pt idx="3397">
                  <c:v>203</c:v>
                </c:pt>
                <c:pt idx="3398">
                  <c:v>203.2</c:v>
                </c:pt>
                <c:pt idx="3399">
                  <c:v>203.3</c:v>
                </c:pt>
                <c:pt idx="3400">
                  <c:v>203.3</c:v>
                </c:pt>
                <c:pt idx="3401">
                  <c:v>203.4</c:v>
                </c:pt>
                <c:pt idx="3402">
                  <c:v>203.5</c:v>
                </c:pt>
                <c:pt idx="3403">
                  <c:v>203.5</c:v>
                </c:pt>
                <c:pt idx="3404">
                  <c:v>203.6</c:v>
                </c:pt>
                <c:pt idx="3405">
                  <c:v>203.7</c:v>
                </c:pt>
                <c:pt idx="3406">
                  <c:v>203.8</c:v>
                </c:pt>
                <c:pt idx="3407">
                  <c:v>203.9</c:v>
                </c:pt>
                <c:pt idx="3408">
                  <c:v>203.9</c:v>
                </c:pt>
                <c:pt idx="3409">
                  <c:v>204</c:v>
                </c:pt>
                <c:pt idx="3410">
                  <c:v>204</c:v>
                </c:pt>
                <c:pt idx="3411">
                  <c:v>204</c:v>
                </c:pt>
                <c:pt idx="3412">
                  <c:v>204.1</c:v>
                </c:pt>
                <c:pt idx="3413">
                  <c:v>204.1</c:v>
                </c:pt>
                <c:pt idx="3414">
                  <c:v>204.2</c:v>
                </c:pt>
                <c:pt idx="3415">
                  <c:v>204.2</c:v>
                </c:pt>
                <c:pt idx="3416">
                  <c:v>204.3</c:v>
                </c:pt>
                <c:pt idx="3417">
                  <c:v>204.3</c:v>
                </c:pt>
                <c:pt idx="3418">
                  <c:v>204.4</c:v>
                </c:pt>
                <c:pt idx="3419">
                  <c:v>204.4</c:v>
                </c:pt>
                <c:pt idx="3420">
                  <c:v>204.5</c:v>
                </c:pt>
                <c:pt idx="3421">
                  <c:v>204.6</c:v>
                </c:pt>
                <c:pt idx="3422">
                  <c:v>204.6</c:v>
                </c:pt>
                <c:pt idx="3423">
                  <c:v>204.7</c:v>
                </c:pt>
                <c:pt idx="3424">
                  <c:v>204.7</c:v>
                </c:pt>
                <c:pt idx="3425">
                  <c:v>204.7</c:v>
                </c:pt>
                <c:pt idx="3426">
                  <c:v>204.9</c:v>
                </c:pt>
                <c:pt idx="3427">
                  <c:v>204.9</c:v>
                </c:pt>
                <c:pt idx="3428">
                  <c:v>205.1</c:v>
                </c:pt>
                <c:pt idx="3429">
                  <c:v>205.1</c:v>
                </c:pt>
                <c:pt idx="3430">
                  <c:v>205.1</c:v>
                </c:pt>
                <c:pt idx="3431">
                  <c:v>205.2</c:v>
                </c:pt>
                <c:pt idx="3432">
                  <c:v>205.3</c:v>
                </c:pt>
                <c:pt idx="3433">
                  <c:v>205.3</c:v>
                </c:pt>
                <c:pt idx="3434">
                  <c:v>205.3</c:v>
                </c:pt>
                <c:pt idx="3435">
                  <c:v>205.4</c:v>
                </c:pt>
                <c:pt idx="3436">
                  <c:v>205.4</c:v>
                </c:pt>
                <c:pt idx="3437">
                  <c:v>205.5</c:v>
                </c:pt>
                <c:pt idx="3438">
                  <c:v>205.5</c:v>
                </c:pt>
                <c:pt idx="3439">
                  <c:v>205.5</c:v>
                </c:pt>
                <c:pt idx="3440">
                  <c:v>205.6</c:v>
                </c:pt>
                <c:pt idx="3441">
                  <c:v>205.6</c:v>
                </c:pt>
                <c:pt idx="3442">
                  <c:v>205.6</c:v>
                </c:pt>
                <c:pt idx="3443">
                  <c:v>205.6</c:v>
                </c:pt>
                <c:pt idx="3444">
                  <c:v>205.7</c:v>
                </c:pt>
                <c:pt idx="3445">
                  <c:v>205.7</c:v>
                </c:pt>
                <c:pt idx="3446">
                  <c:v>205.8</c:v>
                </c:pt>
                <c:pt idx="3447">
                  <c:v>205.8</c:v>
                </c:pt>
                <c:pt idx="3448">
                  <c:v>205.8</c:v>
                </c:pt>
                <c:pt idx="3449">
                  <c:v>205.9</c:v>
                </c:pt>
                <c:pt idx="3450">
                  <c:v>205.9</c:v>
                </c:pt>
                <c:pt idx="3451">
                  <c:v>206</c:v>
                </c:pt>
                <c:pt idx="3452">
                  <c:v>206.1</c:v>
                </c:pt>
                <c:pt idx="3453">
                  <c:v>206.1</c:v>
                </c:pt>
                <c:pt idx="3454">
                  <c:v>206.2</c:v>
                </c:pt>
                <c:pt idx="3455">
                  <c:v>206.3</c:v>
                </c:pt>
                <c:pt idx="3456">
                  <c:v>206.3</c:v>
                </c:pt>
                <c:pt idx="3457">
                  <c:v>206.4</c:v>
                </c:pt>
                <c:pt idx="3458">
                  <c:v>206.4</c:v>
                </c:pt>
                <c:pt idx="3459">
                  <c:v>206.4</c:v>
                </c:pt>
                <c:pt idx="3460">
                  <c:v>206.5</c:v>
                </c:pt>
                <c:pt idx="3461">
                  <c:v>206.6</c:v>
                </c:pt>
                <c:pt idx="3462">
                  <c:v>206.6</c:v>
                </c:pt>
                <c:pt idx="3463">
                  <c:v>206.6</c:v>
                </c:pt>
                <c:pt idx="3464">
                  <c:v>206.6</c:v>
                </c:pt>
                <c:pt idx="3465">
                  <c:v>206.8</c:v>
                </c:pt>
                <c:pt idx="3466">
                  <c:v>206.8</c:v>
                </c:pt>
                <c:pt idx="3467">
                  <c:v>206.9</c:v>
                </c:pt>
                <c:pt idx="3468">
                  <c:v>207</c:v>
                </c:pt>
                <c:pt idx="3469">
                  <c:v>207.1</c:v>
                </c:pt>
                <c:pt idx="3470">
                  <c:v>207.2</c:v>
                </c:pt>
                <c:pt idx="3471">
                  <c:v>207.3</c:v>
                </c:pt>
                <c:pt idx="3472">
                  <c:v>207.3</c:v>
                </c:pt>
                <c:pt idx="3473">
                  <c:v>207.4</c:v>
                </c:pt>
                <c:pt idx="3474">
                  <c:v>207.4</c:v>
                </c:pt>
                <c:pt idx="3475">
                  <c:v>207.4</c:v>
                </c:pt>
                <c:pt idx="3476">
                  <c:v>207.5</c:v>
                </c:pt>
                <c:pt idx="3477">
                  <c:v>207.5</c:v>
                </c:pt>
                <c:pt idx="3478">
                  <c:v>207.5</c:v>
                </c:pt>
                <c:pt idx="3479">
                  <c:v>207.6</c:v>
                </c:pt>
                <c:pt idx="3480">
                  <c:v>207.6</c:v>
                </c:pt>
                <c:pt idx="3481">
                  <c:v>207.7</c:v>
                </c:pt>
                <c:pt idx="3482">
                  <c:v>207.7</c:v>
                </c:pt>
                <c:pt idx="3483">
                  <c:v>207.7</c:v>
                </c:pt>
                <c:pt idx="3484">
                  <c:v>207.8</c:v>
                </c:pt>
                <c:pt idx="3485">
                  <c:v>207.8</c:v>
                </c:pt>
                <c:pt idx="3486">
                  <c:v>207.8</c:v>
                </c:pt>
                <c:pt idx="3487">
                  <c:v>208</c:v>
                </c:pt>
                <c:pt idx="3488">
                  <c:v>208.1</c:v>
                </c:pt>
                <c:pt idx="3489">
                  <c:v>208.1</c:v>
                </c:pt>
                <c:pt idx="3490">
                  <c:v>208.1</c:v>
                </c:pt>
                <c:pt idx="3491">
                  <c:v>208.2</c:v>
                </c:pt>
                <c:pt idx="3492">
                  <c:v>208.3</c:v>
                </c:pt>
                <c:pt idx="3493">
                  <c:v>208.3</c:v>
                </c:pt>
                <c:pt idx="3494">
                  <c:v>208.3</c:v>
                </c:pt>
                <c:pt idx="3495">
                  <c:v>208.3</c:v>
                </c:pt>
                <c:pt idx="3496">
                  <c:v>208.4</c:v>
                </c:pt>
                <c:pt idx="3497">
                  <c:v>208.5</c:v>
                </c:pt>
                <c:pt idx="3498">
                  <c:v>208.6</c:v>
                </c:pt>
                <c:pt idx="3499">
                  <c:v>208.8</c:v>
                </c:pt>
                <c:pt idx="3500">
                  <c:v>208.8</c:v>
                </c:pt>
                <c:pt idx="3501">
                  <c:v>208.9</c:v>
                </c:pt>
                <c:pt idx="3502">
                  <c:v>208.9</c:v>
                </c:pt>
                <c:pt idx="3503">
                  <c:v>209</c:v>
                </c:pt>
                <c:pt idx="3504">
                  <c:v>209</c:v>
                </c:pt>
                <c:pt idx="3505">
                  <c:v>209</c:v>
                </c:pt>
                <c:pt idx="3506">
                  <c:v>209.2</c:v>
                </c:pt>
                <c:pt idx="3507">
                  <c:v>209.2</c:v>
                </c:pt>
                <c:pt idx="3508">
                  <c:v>209.3</c:v>
                </c:pt>
                <c:pt idx="3509">
                  <c:v>209.4</c:v>
                </c:pt>
                <c:pt idx="3510">
                  <c:v>209.5</c:v>
                </c:pt>
                <c:pt idx="3511">
                  <c:v>209.5</c:v>
                </c:pt>
                <c:pt idx="3512">
                  <c:v>209.5</c:v>
                </c:pt>
                <c:pt idx="3513">
                  <c:v>209.5</c:v>
                </c:pt>
                <c:pt idx="3514">
                  <c:v>209.6</c:v>
                </c:pt>
                <c:pt idx="3515">
                  <c:v>209.6</c:v>
                </c:pt>
                <c:pt idx="3516">
                  <c:v>209.7</c:v>
                </c:pt>
                <c:pt idx="3517">
                  <c:v>209.8</c:v>
                </c:pt>
                <c:pt idx="3518">
                  <c:v>209.9</c:v>
                </c:pt>
                <c:pt idx="3519">
                  <c:v>209.9</c:v>
                </c:pt>
                <c:pt idx="3520">
                  <c:v>210</c:v>
                </c:pt>
                <c:pt idx="3521">
                  <c:v>210.1</c:v>
                </c:pt>
                <c:pt idx="3522">
                  <c:v>210.1</c:v>
                </c:pt>
                <c:pt idx="3523">
                  <c:v>210.1</c:v>
                </c:pt>
                <c:pt idx="3524">
                  <c:v>210.2</c:v>
                </c:pt>
                <c:pt idx="3525">
                  <c:v>210.2</c:v>
                </c:pt>
                <c:pt idx="3526">
                  <c:v>210.4</c:v>
                </c:pt>
                <c:pt idx="3527">
                  <c:v>210.5</c:v>
                </c:pt>
                <c:pt idx="3528">
                  <c:v>210.6</c:v>
                </c:pt>
                <c:pt idx="3529">
                  <c:v>210.7</c:v>
                </c:pt>
                <c:pt idx="3530">
                  <c:v>210.7</c:v>
                </c:pt>
                <c:pt idx="3531">
                  <c:v>210.8</c:v>
                </c:pt>
                <c:pt idx="3532">
                  <c:v>210.9</c:v>
                </c:pt>
                <c:pt idx="3533">
                  <c:v>210.9</c:v>
                </c:pt>
                <c:pt idx="3534">
                  <c:v>211.1</c:v>
                </c:pt>
                <c:pt idx="3535">
                  <c:v>211.1</c:v>
                </c:pt>
                <c:pt idx="3536">
                  <c:v>211.1</c:v>
                </c:pt>
                <c:pt idx="3537">
                  <c:v>211.1</c:v>
                </c:pt>
                <c:pt idx="3538">
                  <c:v>211.2</c:v>
                </c:pt>
                <c:pt idx="3539">
                  <c:v>211.2</c:v>
                </c:pt>
                <c:pt idx="3540">
                  <c:v>211.2</c:v>
                </c:pt>
                <c:pt idx="3541">
                  <c:v>211.2</c:v>
                </c:pt>
                <c:pt idx="3542">
                  <c:v>211.3</c:v>
                </c:pt>
                <c:pt idx="3543">
                  <c:v>211.4</c:v>
                </c:pt>
                <c:pt idx="3544">
                  <c:v>211.4</c:v>
                </c:pt>
                <c:pt idx="3545">
                  <c:v>211.4</c:v>
                </c:pt>
                <c:pt idx="3546">
                  <c:v>211.4</c:v>
                </c:pt>
                <c:pt idx="3547">
                  <c:v>211.5</c:v>
                </c:pt>
                <c:pt idx="3548">
                  <c:v>211.6</c:v>
                </c:pt>
                <c:pt idx="3549">
                  <c:v>211.7</c:v>
                </c:pt>
                <c:pt idx="3550">
                  <c:v>212</c:v>
                </c:pt>
                <c:pt idx="3551">
                  <c:v>212.1</c:v>
                </c:pt>
                <c:pt idx="3552">
                  <c:v>212.1</c:v>
                </c:pt>
                <c:pt idx="3553">
                  <c:v>212.1</c:v>
                </c:pt>
                <c:pt idx="3554">
                  <c:v>212.3</c:v>
                </c:pt>
                <c:pt idx="3555">
                  <c:v>212.4</c:v>
                </c:pt>
                <c:pt idx="3556">
                  <c:v>212.5</c:v>
                </c:pt>
                <c:pt idx="3557">
                  <c:v>212.5</c:v>
                </c:pt>
                <c:pt idx="3558">
                  <c:v>212.6</c:v>
                </c:pt>
                <c:pt idx="3559">
                  <c:v>212.6</c:v>
                </c:pt>
                <c:pt idx="3560">
                  <c:v>212.6</c:v>
                </c:pt>
                <c:pt idx="3561">
                  <c:v>212.7</c:v>
                </c:pt>
                <c:pt idx="3562">
                  <c:v>212.8</c:v>
                </c:pt>
                <c:pt idx="3563">
                  <c:v>212.8</c:v>
                </c:pt>
                <c:pt idx="3564">
                  <c:v>212.8</c:v>
                </c:pt>
                <c:pt idx="3565">
                  <c:v>212.9</c:v>
                </c:pt>
                <c:pt idx="3566">
                  <c:v>212.9</c:v>
                </c:pt>
                <c:pt idx="3567">
                  <c:v>212.9</c:v>
                </c:pt>
                <c:pt idx="3568">
                  <c:v>213</c:v>
                </c:pt>
                <c:pt idx="3569">
                  <c:v>213</c:v>
                </c:pt>
                <c:pt idx="3570">
                  <c:v>213</c:v>
                </c:pt>
                <c:pt idx="3571">
                  <c:v>213.1</c:v>
                </c:pt>
                <c:pt idx="3572">
                  <c:v>213.2</c:v>
                </c:pt>
                <c:pt idx="3573">
                  <c:v>213.2</c:v>
                </c:pt>
                <c:pt idx="3574">
                  <c:v>213.2</c:v>
                </c:pt>
                <c:pt idx="3575">
                  <c:v>213.4</c:v>
                </c:pt>
                <c:pt idx="3576">
                  <c:v>213.4</c:v>
                </c:pt>
                <c:pt idx="3577">
                  <c:v>213.4</c:v>
                </c:pt>
                <c:pt idx="3578">
                  <c:v>213.4</c:v>
                </c:pt>
                <c:pt idx="3579">
                  <c:v>213.4</c:v>
                </c:pt>
                <c:pt idx="3580">
                  <c:v>213.4</c:v>
                </c:pt>
                <c:pt idx="3581">
                  <c:v>213.4</c:v>
                </c:pt>
                <c:pt idx="3582">
                  <c:v>213.4</c:v>
                </c:pt>
                <c:pt idx="3583">
                  <c:v>213.4</c:v>
                </c:pt>
                <c:pt idx="3584">
                  <c:v>213.5</c:v>
                </c:pt>
                <c:pt idx="3585">
                  <c:v>213.6</c:v>
                </c:pt>
                <c:pt idx="3586">
                  <c:v>213.7</c:v>
                </c:pt>
                <c:pt idx="3587">
                  <c:v>213.7</c:v>
                </c:pt>
                <c:pt idx="3588">
                  <c:v>213.7</c:v>
                </c:pt>
                <c:pt idx="3589">
                  <c:v>213.8</c:v>
                </c:pt>
                <c:pt idx="3590">
                  <c:v>213.9</c:v>
                </c:pt>
                <c:pt idx="3591">
                  <c:v>213.9</c:v>
                </c:pt>
                <c:pt idx="3592">
                  <c:v>213.9</c:v>
                </c:pt>
                <c:pt idx="3593">
                  <c:v>213.9</c:v>
                </c:pt>
                <c:pt idx="3594">
                  <c:v>214.1</c:v>
                </c:pt>
                <c:pt idx="3595">
                  <c:v>214.1</c:v>
                </c:pt>
                <c:pt idx="3596">
                  <c:v>214.2</c:v>
                </c:pt>
                <c:pt idx="3597">
                  <c:v>214.2</c:v>
                </c:pt>
                <c:pt idx="3598">
                  <c:v>214.2</c:v>
                </c:pt>
                <c:pt idx="3599">
                  <c:v>214.4</c:v>
                </c:pt>
                <c:pt idx="3600">
                  <c:v>214.4</c:v>
                </c:pt>
                <c:pt idx="3601">
                  <c:v>214.5</c:v>
                </c:pt>
                <c:pt idx="3602">
                  <c:v>214.5</c:v>
                </c:pt>
                <c:pt idx="3603">
                  <c:v>214.6</c:v>
                </c:pt>
                <c:pt idx="3604">
                  <c:v>214.6</c:v>
                </c:pt>
                <c:pt idx="3605">
                  <c:v>214.8</c:v>
                </c:pt>
                <c:pt idx="3606">
                  <c:v>214.8</c:v>
                </c:pt>
                <c:pt idx="3607">
                  <c:v>214.9</c:v>
                </c:pt>
                <c:pt idx="3608">
                  <c:v>215</c:v>
                </c:pt>
                <c:pt idx="3609">
                  <c:v>215</c:v>
                </c:pt>
                <c:pt idx="3610">
                  <c:v>215</c:v>
                </c:pt>
                <c:pt idx="3611">
                  <c:v>215.1</c:v>
                </c:pt>
                <c:pt idx="3612">
                  <c:v>215.2</c:v>
                </c:pt>
                <c:pt idx="3613">
                  <c:v>215.3</c:v>
                </c:pt>
                <c:pt idx="3614">
                  <c:v>215.4</c:v>
                </c:pt>
                <c:pt idx="3615">
                  <c:v>215.5</c:v>
                </c:pt>
                <c:pt idx="3616">
                  <c:v>215.5</c:v>
                </c:pt>
                <c:pt idx="3617">
                  <c:v>215.7</c:v>
                </c:pt>
                <c:pt idx="3618">
                  <c:v>215.7</c:v>
                </c:pt>
                <c:pt idx="3619">
                  <c:v>215.7</c:v>
                </c:pt>
                <c:pt idx="3620">
                  <c:v>215.8</c:v>
                </c:pt>
                <c:pt idx="3621">
                  <c:v>215.9</c:v>
                </c:pt>
                <c:pt idx="3622">
                  <c:v>216</c:v>
                </c:pt>
                <c:pt idx="3623">
                  <c:v>216</c:v>
                </c:pt>
                <c:pt idx="3624">
                  <c:v>216</c:v>
                </c:pt>
                <c:pt idx="3625">
                  <c:v>216</c:v>
                </c:pt>
                <c:pt idx="3626">
                  <c:v>216.1</c:v>
                </c:pt>
                <c:pt idx="3627">
                  <c:v>216.1</c:v>
                </c:pt>
                <c:pt idx="3628">
                  <c:v>216.1</c:v>
                </c:pt>
                <c:pt idx="3629">
                  <c:v>216.1</c:v>
                </c:pt>
                <c:pt idx="3630">
                  <c:v>216.3</c:v>
                </c:pt>
                <c:pt idx="3631">
                  <c:v>216.3</c:v>
                </c:pt>
                <c:pt idx="3632">
                  <c:v>216.3</c:v>
                </c:pt>
                <c:pt idx="3633">
                  <c:v>216.3</c:v>
                </c:pt>
                <c:pt idx="3634">
                  <c:v>216.3</c:v>
                </c:pt>
                <c:pt idx="3635">
                  <c:v>216.4</c:v>
                </c:pt>
                <c:pt idx="3636">
                  <c:v>216.4</c:v>
                </c:pt>
                <c:pt idx="3637">
                  <c:v>216.5</c:v>
                </c:pt>
                <c:pt idx="3638">
                  <c:v>216.5</c:v>
                </c:pt>
                <c:pt idx="3639">
                  <c:v>216.6</c:v>
                </c:pt>
                <c:pt idx="3640">
                  <c:v>216.7</c:v>
                </c:pt>
                <c:pt idx="3641">
                  <c:v>216.7</c:v>
                </c:pt>
                <c:pt idx="3642">
                  <c:v>216.8</c:v>
                </c:pt>
                <c:pt idx="3643">
                  <c:v>216.9</c:v>
                </c:pt>
                <c:pt idx="3644">
                  <c:v>216.9</c:v>
                </c:pt>
                <c:pt idx="3645">
                  <c:v>216.9</c:v>
                </c:pt>
                <c:pt idx="3646">
                  <c:v>217.1</c:v>
                </c:pt>
                <c:pt idx="3647">
                  <c:v>217.2</c:v>
                </c:pt>
                <c:pt idx="3648">
                  <c:v>217.3</c:v>
                </c:pt>
                <c:pt idx="3649">
                  <c:v>217.3</c:v>
                </c:pt>
                <c:pt idx="3650">
                  <c:v>217.4</c:v>
                </c:pt>
                <c:pt idx="3651">
                  <c:v>217.5</c:v>
                </c:pt>
                <c:pt idx="3652">
                  <c:v>217.5</c:v>
                </c:pt>
                <c:pt idx="3653">
                  <c:v>217.5</c:v>
                </c:pt>
                <c:pt idx="3654">
                  <c:v>217.6</c:v>
                </c:pt>
                <c:pt idx="3655">
                  <c:v>217.6</c:v>
                </c:pt>
                <c:pt idx="3656">
                  <c:v>217.7</c:v>
                </c:pt>
                <c:pt idx="3657">
                  <c:v>217.9</c:v>
                </c:pt>
                <c:pt idx="3658">
                  <c:v>218</c:v>
                </c:pt>
                <c:pt idx="3659">
                  <c:v>218</c:v>
                </c:pt>
                <c:pt idx="3660">
                  <c:v>218</c:v>
                </c:pt>
                <c:pt idx="3661">
                  <c:v>218.1</c:v>
                </c:pt>
                <c:pt idx="3662">
                  <c:v>218.1</c:v>
                </c:pt>
                <c:pt idx="3663">
                  <c:v>218.1</c:v>
                </c:pt>
                <c:pt idx="3664">
                  <c:v>218.2</c:v>
                </c:pt>
                <c:pt idx="3665">
                  <c:v>218.2</c:v>
                </c:pt>
                <c:pt idx="3666">
                  <c:v>218.3</c:v>
                </c:pt>
                <c:pt idx="3667">
                  <c:v>218.3</c:v>
                </c:pt>
                <c:pt idx="3668">
                  <c:v>218.5</c:v>
                </c:pt>
                <c:pt idx="3669">
                  <c:v>218.5</c:v>
                </c:pt>
                <c:pt idx="3670">
                  <c:v>218.6</c:v>
                </c:pt>
                <c:pt idx="3671">
                  <c:v>218.6</c:v>
                </c:pt>
                <c:pt idx="3672">
                  <c:v>218.6</c:v>
                </c:pt>
                <c:pt idx="3673">
                  <c:v>218.7</c:v>
                </c:pt>
                <c:pt idx="3674">
                  <c:v>218.8</c:v>
                </c:pt>
                <c:pt idx="3675">
                  <c:v>218.8</c:v>
                </c:pt>
                <c:pt idx="3676">
                  <c:v>219</c:v>
                </c:pt>
                <c:pt idx="3677">
                  <c:v>219.1</c:v>
                </c:pt>
                <c:pt idx="3678">
                  <c:v>219.1</c:v>
                </c:pt>
                <c:pt idx="3679">
                  <c:v>219.2</c:v>
                </c:pt>
                <c:pt idx="3680">
                  <c:v>219.2</c:v>
                </c:pt>
                <c:pt idx="3681">
                  <c:v>219.2</c:v>
                </c:pt>
                <c:pt idx="3682">
                  <c:v>219.2</c:v>
                </c:pt>
                <c:pt idx="3683">
                  <c:v>219.3</c:v>
                </c:pt>
                <c:pt idx="3684">
                  <c:v>219.3</c:v>
                </c:pt>
                <c:pt idx="3685">
                  <c:v>219.4</c:v>
                </c:pt>
                <c:pt idx="3686">
                  <c:v>219.5</c:v>
                </c:pt>
                <c:pt idx="3687">
                  <c:v>219.5</c:v>
                </c:pt>
                <c:pt idx="3688">
                  <c:v>219.7</c:v>
                </c:pt>
                <c:pt idx="3689">
                  <c:v>219.7</c:v>
                </c:pt>
                <c:pt idx="3690">
                  <c:v>219.8</c:v>
                </c:pt>
                <c:pt idx="3691">
                  <c:v>219.9</c:v>
                </c:pt>
                <c:pt idx="3692">
                  <c:v>219.9</c:v>
                </c:pt>
                <c:pt idx="3693">
                  <c:v>219.9</c:v>
                </c:pt>
                <c:pt idx="3694">
                  <c:v>220</c:v>
                </c:pt>
                <c:pt idx="3695">
                  <c:v>220</c:v>
                </c:pt>
                <c:pt idx="3696">
                  <c:v>220.1</c:v>
                </c:pt>
                <c:pt idx="3697">
                  <c:v>220.2</c:v>
                </c:pt>
                <c:pt idx="3698">
                  <c:v>220.2</c:v>
                </c:pt>
                <c:pt idx="3699">
                  <c:v>220.2</c:v>
                </c:pt>
                <c:pt idx="3700">
                  <c:v>220.3</c:v>
                </c:pt>
                <c:pt idx="3701">
                  <c:v>220.4</c:v>
                </c:pt>
                <c:pt idx="3702">
                  <c:v>220.4</c:v>
                </c:pt>
                <c:pt idx="3703">
                  <c:v>220.5</c:v>
                </c:pt>
                <c:pt idx="3704">
                  <c:v>220.5</c:v>
                </c:pt>
                <c:pt idx="3705">
                  <c:v>220.5</c:v>
                </c:pt>
                <c:pt idx="3706">
                  <c:v>220.5</c:v>
                </c:pt>
                <c:pt idx="3707">
                  <c:v>220.5</c:v>
                </c:pt>
                <c:pt idx="3708">
                  <c:v>220.5</c:v>
                </c:pt>
                <c:pt idx="3709">
                  <c:v>220.5</c:v>
                </c:pt>
                <c:pt idx="3710">
                  <c:v>220.7</c:v>
                </c:pt>
                <c:pt idx="3711">
                  <c:v>220.7</c:v>
                </c:pt>
                <c:pt idx="3712">
                  <c:v>220.7</c:v>
                </c:pt>
                <c:pt idx="3713">
                  <c:v>220.7</c:v>
                </c:pt>
                <c:pt idx="3714">
                  <c:v>220.8</c:v>
                </c:pt>
                <c:pt idx="3715">
                  <c:v>220.9</c:v>
                </c:pt>
                <c:pt idx="3716">
                  <c:v>221.1</c:v>
                </c:pt>
                <c:pt idx="3717">
                  <c:v>221.1</c:v>
                </c:pt>
                <c:pt idx="3718">
                  <c:v>221.2</c:v>
                </c:pt>
                <c:pt idx="3719">
                  <c:v>221.2</c:v>
                </c:pt>
                <c:pt idx="3720">
                  <c:v>221.3</c:v>
                </c:pt>
                <c:pt idx="3721">
                  <c:v>221.6</c:v>
                </c:pt>
                <c:pt idx="3722">
                  <c:v>221.9</c:v>
                </c:pt>
                <c:pt idx="3723">
                  <c:v>222</c:v>
                </c:pt>
                <c:pt idx="3724">
                  <c:v>222</c:v>
                </c:pt>
                <c:pt idx="3725">
                  <c:v>222</c:v>
                </c:pt>
                <c:pt idx="3726">
                  <c:v>222.1</c:v>
                </c:pt>
                <c:pt idx="3727">
                  <c:v>222.1</c:v>
                </c:pt>
                <c:pt idx="3728">
                  <c:v>222.1</c:v>
                </c:pt>
                <c:pt idx="3729">
                  <c:v>222.2</c:v>
                </c:pt>
                <c:pt idx="3730">
                  <c:v>222.2</c:v>
                </c:pt>
                <c:pt idx="3731">
                  <c:v>222.2</c:v>
                </c:pt>
                <c:pt idx="3732">
                  <c:v>222.2</c:v>
                </c:pt>
                <c:pt idx="3733">
                  <c:v>222.3</c:v>
                </c:pt>
                <c:pt idx="3734">
                  <c:v>222.5</c:v>
                </c:pt>
                <c:pt idx="3735">
                  <c:v>222.6</c:v>
                </c:pt>
                <c:pt idx="3736">
                  <c:v>222.6</c:v>
                </c:pt>
                <c:pt idx="3737">
                  <c:v>222.6</c:v>
                </c:pt>
                <c:pt idx="3738">
                  <c:v>222.7</c:v>
                </c:pt>
                <c:pt idx="3739">
                  <c:v>222.7</c:v>
                </c:pt>
                <c:pt idx="3740">
                  <c:v>222.7</c:v>
                </c:pt>
                <c:pt idx="3741">
                  <c:v>222.8</c:v>
                </c:pt>
                <c:pt idx="3742">
                  <c:v>222.8</c:v>
                </c:pt>
                <c:pt idx="3743">
                  <c:v>222.9</c:v>
                </c:pt>
                <c:pt idx="3744">
                  <c:v>222.9</c:v>
                </c:pt>
                <c:pt idx="3745">
                  <c:v>222.9</c:v>
                </c:pt>
                <c:pt idx="3746">
                  <c:v>222.9</c:v>
                </c:pt>
                <c:pt idx="3747">
                  <c:v>222.9</c:v>
                </c:pt>
                <c:pt idx="3748">
                  <c:v>223</c:v>
                </c:pt>
                <c:pt idx="3749">
                  <c:v>223.2</c:v>
                </c:pt>
                <c:pt idx="3750">
                  <c:v>223.2</c:v>
                </c:pt>
                <c:pt idx="3751">
                  <c:v>223.2</c:v>
                </c:pt>
                <c:pt idx="3752">
                  <c:v>223.2</c:v>
                </c:pt>
                <c:pt idx="3753">
                  <c:v>223.3</c:v>
                </c:pt>
                <c:pt idx="3754">
                  <c:v>223.5</c:v>
                </c:pt>
                <c:pt idx="3755">
                  <c:v>223.6</c:v>
                </c:pt>
                <c:pt idx="3756">
                  <c:v>223.7</c:v>
                </c:pt>
                <c:pt idx="3757">
                  <c:v>223.7</c:v>
                </c:pt>
                <c:pt idx="3758">
                  <c:v>223.7</c:v>
                </c:pt>
                <c:pt idx="3759">
                  <c:v>223.8</c:v>
                </c:pt>
                <c:pt idx="3760">
                  <c:v>223.9</c:v>
                </c:pt>
                <c:pt idx="3761">
                  <c:v>224</c:v>
                </c:pt>
                <c:pt idx="3762">
                  <c:v>224</c:v>
                </c:pt>
                <c:pt idx="3763">
                  <c:v>224</c:v>
                </c:pt>
                <c:pt idx="3764">
                  <c:v>224.2</c:v>
                </c:pt>
                <c:pt idx="3765">
                  <c:v>224.3</c:v>
                </c:pt>
                <c:pt idx="3766">
                  <c:v>224.3</c:v>
                </c:pt>
                <c:pt idx="3767">
                  <c:v>224.4</c:v>
                </c:pt>
                <c:pt idx="3768">
                  <c:v>224.4</c:v>
                </c:pt>
                <c:pt idx="3769">
                  <c:v>224.4</c:v>
                </c:pt>
                <c:pt idx="3770">
                  <c:v>224.5</c:v>
                </c:pt>
                <c:pt idx="3771">
                  <c:v>224.5</c:v>
                </c:pt>
                <c:pt idx="3772">
                  <c:v>224.7</c:v>
                </c:pt>
                <c:pt idx="3773">
                  <c:v>224.7</c:v>
                </c:pt>
                <c:pt idx="3774">
                  <c:v>224.7</c:v>
                </c:pt>
                <c:pt idx="3775">
                  <c:v>224.7</c:v>
                </c:pt>
                <c:pt idx="3776">
                  <c:v>224.8</c:v>
                </c:pt>
                <c:pt idx="3777">
                  <c:v>224.9</c:v>
                </c:pt>
                <c:pt idx="3778">
                  <c:v>224.9</c:v>
                </c:pt>
                <c:pt idx="3779">
                  <c:v>224.9</c:v>
                </c:pt>
                <c:pt idx="3780">
                  <c:v>225</c:v>
                </c:pt>
                <c:pt idx="3781">
                  <c:v>225</c:v>
                </c:pt>
                <c:pt idx="3782">
                  <c:v>225</c:v>
                </c:pt>
                <c:pt idx="3783">
                  <c:v>225.1</c:v>
                </c:pt>
                <c:pt idx="3784">
                  <c:v>225.1</c:v>
                </c:pt>
                <c:pt idx="3785">
                  <c:v>225.1</c:v>
                </c:pt>
                <c:pt idx="3786">
                  <c:v>225.3</c:v>
                </c:pt>
                <c:pt idx="3787">
                  <c:v>225.4</c:v>
                </c:pt>
                <c:pt idx="3788">
                  <c:v>225.4</c:v>
                </c:pt>
                <c:pt idx="3789">
                  <c:v>225.6</c:v>
                </c:pt>
                <c:pt idx="3790">
                  <c:v>225.6</c:v>
                </c:pt>
                <c:pt idx="3791">
                  <c:v>225.7</c:v>
                </c:pt>
                <c:pt idx="3792">
                  <c:v>225.7</c:v>
                </c:pt>
                <c:pt idx="3793">
                  <c:v>225.7</c:v>
                </c:pt>
                <c:pt idx="3794">
                  <c:v>225.8</c:v>
                </c:pt>
                <c:pt idx="3795">
                  <c:v>225.9</c:v>
                </c:pt>
                <c:pt idx="3796">
                  <c:v>226.1</c:v>
                </c:pt>
                <c:pt idx="3797">
                  <c:v>226.2</c:v>
                </c:pt>
                <c:pt idx="3798">
                  <c:v>226.2</c:v>
                </c:pt>
                <c:pt idx="3799">
                  <c:v>226.2</c:v>
                </c:pt>
                <c:pt idx="3800">
                  <c:v>226.3</c:v>
                </c:pt>
                <c:pt idx="3801">
                  <c:v>226.4</c:v>
                </c:pt>
                <c:pt idx="3802">
                  <c:v>226.5</c:v>
                </c:pt>
                <c:pt idx="3803">
                  <c:v>226.5</c:v>
                </c:pt>
                <c:pt idx="3804">
                  <c:v>226.6</c:v>
                </c:pt>
                <c:pt idx="3805">
                  <c:v>226.7</c:v>
                </c:pt>
                <c:pt idx="3806">
                  <c:v>226.8</c:v>
                </c:pt>
                <c:pt idx="3807">
                  <c:v>226.8</c:v>
                </c:pt>
                <c:pt idx="3808">
                  <c:v>226.9</c:v>
                </c:pt>
                <c:pt idx="3809">
                  <c:v>227</c:v>
                </c:pt>
                <c:pt idx="3810">
                  <c:v>227</c:v>
                </c:pt>
                <c:pt idx="3811">
                  <c:v>227</c:v>
                </c:pt>
                <c:pt idx="3812">
                  <c:v>227</c:v>
                </c:pt>
                <c:pt idx="3813">
                  <c:v>227.1</c:v>
                </c:pt>
                <c:pt idx="3814">
                  <c:v>227.1</c:v>
                </c:pt>
                <c:pt idx="3815">
                  <c:v>227.1</c:v>
                </c:pt>
                <c:pt idx="3816">
                  <c:v>227.3</c:v>
                </c:pt>
                <c:pt idx="3817">
                  <c:v>227.4</c:v>
                </c:pt>
                <c:pt idx="3818">
                  <c:v>227.5</c:v>
                </c:pt>
                <c:pt idx="3819">
                  <c:v>227.6</c:v>
                </c:pt>
                <c:pt idx="3820">
                  <c:v>227.6</c:v>
                </c:pt>
                <c:pt idx="3821">
                  <c:v>227.7</c:v>
                </c:pt>
                <c:pt idx="3822">
                  <c:v>227.7</c:v>
                </c:pt>
                <c:pt idx="3823">
                  <c:v>227.8</c:v>
                </c:pt>
                <c:pt idx="3824">
                  <c:v>227.8</c:v>
                </c:pt>
                <c:pt idx="3825">
                  <c:v>227.9</c:v>
                </c:pt>
                <c:pt idx="3826">
                  <c:v>227.9</c:v>
                </c:pt>
                <c:pt idx="3827">
                  <c:v>227.9</c:v>
                </c:pt>
                <c:pt idx="3828">
                  <c:v>227.9</c:v>
                </c:pt>
                <c:pt idx="3829">
                  <c:v>228.1</c:v>
                </c:pt>
                <c:pt idx="3830">
                  <c:v>228.3</c:v>
                </c:pt>
                <c:pt idx="3831">
                  <c:v>228.3</c:v>
                </c:pt>
                <c:pt idx="3832">
                  <c:v>228.4</c:v>
                </c:pt>
                <c:pt idx="3833">
                  <c:v>228.4</c:v>
                </c:pt>
                <c:pt idx="3834">
                  <c:v>228.5</c:v>
                </c:pt>
                <c:pt idx="3835">
                  <c:v>228.5</c:v>
                </c:pt>
                <c:pt idx="3836">
                  <c:v>228.5</c:v>
                </c:pt>
                <c:pt idx="3837">
                  <c:v>228.5</c:v>
                </c:pt>
                <c:pt idx="3838">
                  <c:v>228.6</c:v>
                </c:pt>
                <c:pt idx="3839">
                  <c:v>228.6</c:v>
                </c:pt>
                <c:pt idx="3840">
                  <c:v>228.6</c:v>
                </c:pt>
                <c:pt idx="3841">
                  <c:v>228.7</c:v>
                </c:pt>
                <c:pt idx="3842">
                  <c:v>228.8</c:v>
                </c:pt>
                <c:pt idx="3843">
                  <c:v>228.9</c:v>
                </c:pt>
                <c:pt idx="3844">
                  <c:v>228.9</c:v>
                </c:pt>
                <c:pt idx="3845">
                  <c:v>229</c:v>
                </c:pt>
                <c:pt idx="3846">
                  <c:v>229</c:v>
                </c:pt>
                <c:pt idx="3847">
                  <c:v>229.1</c:v>
                </c:pt>
                <c:pt idx="3848">
                  <c:v>229.2</c:v>
                </c:pt>
                <c:pt idx="3849">
                  <c:v>229.2</c:v>
                </c:pt>
                <c:pt idx="3850">
                  <c:v>229.3</c:v>
                </c:pt>
                <c:pt idx="3851">
                  <c:v>229.3</c:v>
                </c:pt>
                <c:pt idx="3852">
                  <c:v>229.5</c:v>
                </c:pt>
                <c:pt idx="3853">
                  <c:v>229.5</c:v>
                </c:pt>
                <c:pt idx="3854">
                  <c:v>229.8</c:v>
                </c:pt>
                <c:pt idx="3855">
                  <c:v>229.9</c:v>
                </c:pt>
                <c:pt idx="3856">
                  <c:v>230</c:v>
                </c:pt>
                <c:pt idx="3857">
                  <c:v>230.1</c:v>
                </c:pt>
                <c:pt idx="3858">
                  <c:v>230.1</c:v>
                </c:pt>
                <c:pt idx="3859">
                  <c:v>230.2</c:v>
                </c:pt>
                <c:pt idx="3860">
                  <c:v>230.3</c:v>
                </c:pt>
                <c:pt idx="3861">
                  <c:v>230.3</c:v>
                </c:pt>
                <c:pt idx="3862">
                  <c:v>230.3</c:v>
                </c:pt>
                <c:pt idx="3863">
                  <c:v>230.4</c:v>
                </c:pt>
                <c:pt idx="3864">
                  <c:v>230.4</c:v>
                </c:pt>
                <c:pt idx="3865">
                  <c:v>230.5</c:v>
                </c:pt>
                <c:pt idx="3866">
                  <c:v>230.5</c:v>
                </c:pt>
                <c:pt idx="3867">
                  <c:v>230.6</c:v>
                </c:pt>
                <c:pt idx="3868">
                  <c:v>230.6</c:v>
                </c:pt>
                <c:pt idx="3869">
                  <c:v>230.6</c:v>
                </c:pt>
                <c:pt idx="3870">
                  <c:v>230.7</c:v>
                </c:pt>
                <c:pt idx="3871">
                  <c:v>230.7</c:v>
                </c:pt>
                <c:pt idx="3872">
                  <c:v>230.9</c:v>
                </c:pt>
                <c:pt idx="3873">
                  <c:v>230.9</c:v>
                </c:pt>
                <c:pt idx="3874">
                  <c:v>230.9</c:v>
                </c:pt>
                <c:pt idx="3875">
                  <c:v>231</c:v>
                </c:pt>
                <c:pt idx="3876">
                  <c:v>231</c:v>
                </c:pt>
                <c:pt idx="3877">
                  <c:v>231.1</c:v>
                </c:pt>
                <c:pt idx="3878">
                  <c:v>231.1</c:v>
                </c:pt>
                <c:pt idx="3879">
                  <c:v>231.2</c:v>
                </c:pt>
                <c:pt idx="3880">
                  <c:v>231.2</c:v>
                </c:pt>
                <c:pt idx="3881">
                  <c:v>231.3</c:v>
                </c:pt>
                <c:pt idx="3882">
                  <c:v>231.4</c:v>
                </c:pt>
                <c:pt idx="3883">
                  <c:v>231.4</c:v>
                </c:pt>
                <c:pt idx="3884">
                  <c:v>231.5</c:v>
                </c:pt>
                <c:pt idx="3885">
                  <c:v>231.6</c:v>
                </c:pt>
                <c:pt idx="3886">
                  <c:v>231.6</c:v>
                </c:pt>
                <c:pt idx="3887">
                  <c:v>231.7</c:v>
                </c:pt>
                <c:pt idx="3888">
                  <c:v>231.7</c:v>
                </c:pt>
                <c:pt idx="3889">
                  <c:v>231.7</c:v>
                </c:pt>
                <c:pt idx="3890">
                  <c:v>231.7</c:v>
                </c:pt>
                <c:pt idx="3891">
                  <c:v>231.8</c:v>
                </c:pt>
                <c:pt idx="3892">
                  <c:v>232</c:v>
                </c:pt>
                <c:pt idx="3893">
                  <c:v>232.1</c:v>
                </c:pt>
                <c:pt idx="3894">
                  <c:v>232.2</c:v>
                </c:pt>
                <c:pt idx="3895">
                  <c:v>232.5</c:v>
                </c:pt>
                <c:pt idx="3896">
                  <c:v>232.5</c:v>
                </c:pt>
                <c:pt idx="3897">
                  <c:v>232.6</c:v>
                </c:pt>
                <c:pt idx="3898">
                  <c:v>232.6</c:v>
                </c:pt>
                <c:pt idx="3899">
                  <c:v>232.8</c:v>
                </c:pt>
                <c:pt idx="3900">
                  <c:v>232.8</c:v>
                </c:pt>
                <c:pt idx="3901">
                  <c:v>233.1</c:v>
                </c:pt>
                <c:pt idx="3902">
                  <c:v>233.1</c:v>
                </c:pt>
                <c:pt idx="3903">
                  <c:v>233.1</c:v>
                </c:pt>
                <c:pt idx="3904">
                  <c:v>233.2</c:v>
                </c:pt>
                <c:pt idx="3905">
                  <c:v>233.4</c:v>
                </c:pt>
                <c:pt idx="3906">
                  <c:v>233.4</c:v>
                </c:pt>
                <c:pt idx="3907">
                  <c:v>233.5</c:v>
                </c:pt>
                <c:pt idx="3908">
                  <c:v>233.5</c:v>
                </c:pt>
                <c:pt idx="3909">
                  <c:v>233.6</c:v>
                </c:pt>
                <c:pt idx="3910">
                  <c:v>233.6</c:v>
                </c:pt>
                <c:pt idx="3911">
                  <c:v>233.7</c:v>
                </c:pt>
                <c:pt idx="3912">
                  <c:v>233.7</c:v>
                </c:pt>
                <c:pt idx="3913">
                  <c:v>233.7</c:v>
                </c:pt>
                <c:pt idx="3914">
                  <c:v>233.8</c:v>
                </c:pt>
                <c:pt idx="3915">
                  <c:v>233.8</c:v>
                </c:pt>
                <c:pt idx="3916">
                  <c:v>233.9</c:v>
                </c:pt>
                <c:pt idx="3917">
                  <c:v>234</c:v>
                </c:pt>
                <c:pt idx="3918">
                  <c:v>234</c:v>
                </c:pt>
                <c:pt idx="3919">
                  <c:v>234.2</c:v>
                </c:pt>
                <c:pt idx="3920">
                  <c:v>234.2</c:v>
                </c:pt>
                <c:pt idx="3921">
                  <c:v>234.3</c:v>
                </c:pt>
                <c:pt idx="3922">
                  <c:v>234.3</c:v>
                </c:pt>
                <c:pt idx="3923">
                  <c:v>234.3</c:v>
                </c:pt>
                <c:pt idx="3924">
                  <c:v>234.3</c:v>
                </c:pt>
                <c:pt idx="3925">
                  <c:v>234.4</c:v>
                </c:pt>
                <c:pt idx="3926">
                  <c:v>234.7</c:v>
                </c:pt>
                <c:pt idx="3927">
                  <c:v>234.8</c:v>
                </c:pt>
                <c:pt idx="3928">
                  <c:v>234.9</c:v>
                </c:pt>
                <c:pt idx="3929">
                  <c:v>234.9</c:v>
                </c:pt>
                <c:pt idx="3930">
                  <c:v>235</c:v>
                </c:pt>
                <c:pt idx="3931">
                  <c:v>235</c:v>
                </c:pt>
                <c:pt idx="3932">
                  <c:v>235.1</c:v>
                </c:pt>
                <c:pt idx="3933">
                  <c:v>235.1</c:v>
                </c:pt>
                <c:pt idx="3934">
                  <c:v>235.2</c:v>
                </c:pt>
                <c:pt idx="3935">
                  <c:v>235.2</c:v>
                </c:pt>
                <c:pt idx="3936">
                  <c:v>235.2</c:v>
                </c:pt>
                <c:pt idx="3937">
                  <c:v>235.3</c:v>
                </c:pt>
                <c:pt idx="3938">
                  <c:v>235.3</c:v>
                </c:pt>
                <c:pt idx="3939">
                  <c:v>235.3</c:v>
                </c:pt>
                <c:pt idx="3940">
                  <c:v>235.4</c:v>
                </c:pt>
                <c:pt idx="3941">
                  <c:v>235.5</c:v>
                </c:pt>
                <c:pt idx="3942">
                  <c:v>235.6</c:v>
                </c:pt>
                <c:pt idx="3943">
                  <c:v>235.7</c:v>
                </c:pt>
                <c:pt idx="3944">
                  <c:v>235.7</c:v>
                </c:pt>
                <c:pt idx="3945">
                  <c:v>235.7</c:v>
                </c:pt>
                <c:pt idx="3946">
                  <c:v>235.7</c:v>
                </c:pt>
                <c:pt idx="3947">
                  <c:v>235.8</c:v>
                </c:pt>
                <c:pt idx="3948">
                  <c:v>235.8</c:v>
                </c:pt>
                <c:pt idx="3949">
                  <c:v>235.9</c:v>
                </c:pt>
                <c:pt idx="3950">
                  <c:v>236</c:v>
                </c:pt>
                <c:pt idx="3951">
                  <c:v>236</c:v>
                </c:pt>
                <c:pt idx="3952">
                  <c:v>236.1</c:v>
                </c:pt>
                <c:pt idx="3953">
                  <c:v>236.2</c:v>
                </c:pt>
                <c:pt idx="3954">
                  <c:v>236.2</c:v>
                </c:pt>
                <c:pt idx="3955">
                  <c:v>236.2</c:v>
                </c:pt>
                <c:pt idx="3956">
                  <c:v>236.3</c:v>
                </c:pt>
                <c:pt idx="3957">
                  <c:v>236.3</c:v>
                </c:pt>
                <c:pt idx="3958">
                  <c:v>236.3</c:v>
                </c:pt>
                <c:pt idx="3959">
                  <c:v>236.4</c:v>
                </c:pt>
                <c:pt idx="3960">
                  <c:v>236.4</c:v>
                </c:pt>
                <c:pt idx="3961">
                  <c:v>236.5</c:v>
                </c:pt>
                <c:pt idx="3962">
                  <c:v>236.5</c:v>
                </c:pt>
                <c:pt idx="3963">
                  <c:v>236.7</c:v>
                </c:pt>
                <c:pt idx="3964">
                  <c:v>236.8</c:v>
                </c:pt>
                <c:pt idx="3965">
                  <c:v>237</c:v>
                </c:pt>
                <c:pt idx="3966">
                  <c:v>237.1</c:v>
                </c:pt>
                <c:pt idx="3967">
                  <c:v>237.1</c:v>
                </c:pt>
                <c:pt idx="3968">
                  <c:v>237.2</c:v>
                </c:pt>
                <c:pt idx="3969">
                  <c:v>237.3</c:v>
                </c:pt>
                <c:pt idx="3970">
                  <c:v>237.3</c:v>
                </c:pt>
                <c:pt idx="3971">
                  <c:v>237.3</c:v>
                </c:pt>
                <c:pt idx="3972">
                  <c:v>237.3</c:v>
                </c:pt>
                <c:pt idx="3973">
                  <c:v>237.3</c:v>
                </c:pt>
                <c:pt idx="3974">
                  <c:v>237.3</c:v>
                </c:pt>
                <c:pt idx="3975">
                  <c:v>237.4</c:v>
                </c:pt>
                <c:pt idx="3976">
                  <c:v>237.4</c:v>
                </c:pt>
                <c:pt idx="3977">
                  <c:v>237.5</c:v>
                </c:pt>
                <c:pt idx="3978">
                  <c:v>237.6</c:v>
                </c:pt>
                <c:pt idx="3979">
                  <c:v>237.6</c:v>
                </c:pt>
                <c:pt idx="3980">
                  <c:v>237.7</c:v>
                </c:pt>
                <c:pt idx="3981">
                  <c:v>237.7</c:v>
                </c:pt>
                <c:pt idx="3982">
                  <c:v>237.7</c:v>
                </c:pt>
                <c:pt idx="3983">
                  <c:v>237.8</c:v>
                </c:pt>
                <c:pt idx="3984">
                  <c:v>237.9</c:v>
                </c:pt>
                <c:pt idx="3985">
                  <c:v>238</c:v>
                </c:pt>
                <c:pt idx="3986">
                  <c:v>238</c:v>
                </c:pt>
                <c:pt idx="3987">
                  <c:v>238.1</c:v>
                </c:pt>
                <c:pt idx="3988">
                  <c:v>238.3</c:v>
                </c:pt>
                <c:pt idx="3989">
                  <c:v>238.3</c:v>
                </c:pt>
                <c:pt idx="3990">
                  <c:v>238.4</c:v>
                </c:pt>
                <c:pt idx="3991">
                  <c:v>238.5</c:v>
                </c:pt>
                <c:pt idx="3992">
                  <c:v>238.5</c:v>
                </c:pt>
                <c:pt idx="3993">
                  <c:v>238.5</c:v>
                </c:pt>
                <c:pt idx="3994">
                  <c:v>238.7</c:v>
                </c:pt>
                <c:pt idx="3995">
                  <c:v>238.7</c:v>
                </c:pt>
                <c:pt idx="3996">
                  <c:v>238.7</c:v>
                </c:pt>
                <c:pt idx="3997">
                  <c:v>238.8</c:v>
                </c:pt>
                <c:pt idx="3998">
                  <c:v>238.8</c:v>
                </c:pt>
                <c:pt idx="3999">
                  <c:v>238.8</c:v>
                </c:pt>
                <c:pt idx="4000">
                  <c:v>238.9</c:v>
                </c:pt>
                <c:pt idx="4001">
                  <c:v>238.9</c:v>
                </c:pt>
                <c:pt idx="4002">
                  <c:v>239.1</c:v>
                </c:pt>
                <c:pt idx="4003">
                  <c:v>239.2</c:v>
                </c:pt>
                <c:pt idx="4004">
                  <c:v>239.2</c:v>
                </c:pt>
                <c:pt idx="4005">
                  <c:v>239.2</c:v>
                </c:pt>
                <c:pt idx="4006">
                  <c:v>239.3</c:v>
                </c:pt>
                <c:pt idx="4007">
                  <c:v>239.3</c:v>
                </c:pt>
                <c:pt idx="4008">
                  <c:v>239.4</c:v>
                </c:pt>
                <c:pt idx="4009">
                  <c:v>239.4</c:v>
                </c:pt>
                <c:pt idx="4010">
                  <c:v>239.5</c:v>
                </c:pt>
                <c:pt idx="4011">
                  <c:v>239.5</c:v>
                </c:pt>
                <c:pt idx="4012">
                  <c:v>239.6</c:v>
                </c:pt>
                <c:pt idx="4013">
                  <c:v>239.7</c:v>
                </c:pt>
                <c:pt idx="4014">
                  <c:v>239.7</c:v>
                </c:pt>
                <c:pt idx="4015">
                  <c:v>239.8</c:v>
                </c:pt>
                <c:pt idx="4016">
                  <c:v>240</c:v>
                </c:pt>
                <c:pt idx="4017">
                  <c:v>240</c:v>
                </c:pt>
                <c:pt idx="4018">
                  <c:v>240</c:v>
                </c:pt>
                <c:pt idx="4019">
                  <c:v>240.1</c:v>
                </c:pt>
                <c:pt idx="4020">
                  <c:v>240.1</c:v>
                </c:pt>
                <c:pt idx="4021">
                  <c:v>240.3</c:v>
                </c:pt>
                <c:pt idx="4022">
                  <c:v>240.4</c:v>
                </c:pt>
                <c:pt idx="4023">
                  <c:v>240.5</c:v>
                </c:pt>
                <c:pt idx="4024">
                  <c:v>240.6</c:v>
                </c:pt>
                <c:pt idx="4025">
                  <c:v>240.6</c:v>
                </c:pt>
                <c:pt idx="4026">
                  <c:v>240.7</c:v>
                </c:pt>
                <c:pt idx="4027">
                  <c:v>240.7</c:v>
                </c:pt>
                <c:pt idx="4028">
                  <c:v>240.8</c:v>
                </c:pt>
                <c:pt idx="4029">
                  <c:v>240.8</c:v>
                </c:pt>
                <c:pt idx="4030">
                  <c:v>240.8</c:v>
                </c:pt>
                <c:pt idx="4031">
                  <c:v>240.8</c:v>
                </c:pt>
                <c:pt idx="4032">
                  <c:v>241</c:v>
                </c:pt>
                <c:pt idx="4033">
                  <c:v>241</c:v>
                </c:pt>
                <c:pt idx="4034">
                  <c:v>241.1</c:v>
                </c:pt>
                <c:pt idx="4035">
                  <c:v>241.2</c:v>
                </c:pt>
                <c:pt idx="4036">
                  <c:v>241.2</c:v>
                </c:pt>
                <c:pt idx="4037">
                  <c:v>241.2</c:v>
                </c:pt>
                <c:pt idx="4038">
                  <c:v>241.3</c:v>
                </c:pt>
                <c:pt idx="4039">
                  <c:v>241.4</c:v>
                </c:pt>
                <c:pt idx="4040">
                  <c:v>241.5</c:v>
                </c:pt>
                <c:pt idx="4041">
                  <c:v>241.5</c:v>
                </c:pt>
                <c:pt idx="4042">
                  <c:v>241.6</c:v>
                </c:pt>
                <c:pt idx="4043">
                  <c:v>241.6</c:v>
                </c:pt>
                <c:pt idx="4044">
                  <c:v>241.7</c:v>
                </c:pt>
                <c:pt idx="4045">
                  <c:v>241.7</c:v>
                </c:pt>
                <c:pt idx="4046">
                  <c:v>241.8</c:v>
                </c:pt>
                <c:pt idx="4047">
                  <c:v>241.8</c:v>
                </c:pt>
                <c:pt idx="4048">
                  <c:v>241.9</c:v>
                </c:pt>
                <c:pt idx="4049">
                  <c:v>241.9</c:v>
                </c:pt>
                <c:pt idx="4050">
                  <c:v>241.9</c:v>
                </c:pt>
                <c:pt idx="4051">
                  <c:v>242.1</c:v>
                </c:pt>
                <c:pt idx="4052">
                  <c:v>242.2</c:v>
                </c:pt>
                <c:pt idx="4053">
                  <c:v>242.3</c:v>
                </c:pt>
                <c:pt idx="4054">
                  <c:v>242.6</c:v>
                </c:pt>
                <c:pt idx="4055">
                  <c:v>242.6</c:v>
                </c:pt>
                <c:pt idx="4056">
                  <c:v>242.7</c:v>
                </c:pt>
                <c:pt idx="4057">
                  <c:v>243</c:v>
                </c:pt>
                <c:pt idx="4058">
                  <c:v>243.1</c:v>
                </c:pt>
                <c:pt idx="4059">
                  <c:v>243.1</c:v>
                </c:pt>
                <c:pt idx="4060">
                  <c:v>243.2</c:v>
                </c:pt>
                <c:pt idx="4061">
                  <c:v>243.2</c:v>
                </c:pt>
                <c:pt idx="4062">
                  <c:v>243.2</c:v>
                </c:pt>
                <c:pt idx="4063">
                  <c:v>243.2</c:v>
                </c:pt>
                <c:pt idx="4064">
                  <c:v>243.2</c:v>
                </c:pt>
                <c:pt idx="4065">
                  <c:v>243.4</c:v>
                </c:pt>
                <c:pt idx="4066">
                  <c:v>243.5</c:v>
                </c:pt>
                <c:pt idx="4067">
                  <c:v>243.5</c:v>
                </c:pt>
                <c:pt idx="4068">
                  <c:v>243.5</c:v>
                </c:pt>
                <c:pt idx="4069">
                  <c:v>243.5</c:v>
                </c:pt>
                <c:pt idx="4070">
                  <c:v>243.5</c:v>
                </c:pt>
                <c:pt idx="4071">
                  <c:v>243.5</c:v>
                </c:pt>
                <c:pt idx="4072">
                  <c:v>243.7</c:v>
                </c:pt>
                <c:pt idx="4073">
                  <c:v>243.7</c:v>
                </c:pt>
                <c:pt idx="4074">
                  <c:v>243.8</c:v>
                </c:pt>
                <c:pt idx="4075">
                  <c:v>243.9</c:v>
                </c:pt>
                <c:pt idx="4076">
                  <c:v>244</c:v>
                </c:pt>
                <c:pt idx="4077">
                  <c:v>244</c:v>
                </c:pt>
                <c:pt idx="4078">
                  <c:v>244.3</c:v>
                </c:pt>
                <c:pt idx="4079">
                  <c:v>244.3</c:v>
                </c:pt>
                <c:pt idx="4080">
                  <c:v>244.3</c:v>
                </c:pt>
                <c:pt idx="4081">
                  <c:v>244.4</c:v>
                </c:pt>
                <c:pt idx="4082">
                  <c:v>244.5</c:v>
                </c:pt>
                <c:pt idx="4083">
                  <c:v>244.6</c:v>
                </c:pt>
                <c:pt idx="4084">
                  <c:v>244.9</c:v>
                </c:pt>
                <c:pt idx="4085">
                  <c:v>245</c:v>
                </c:pt>
                <c:pt idx="4086">
                  <c:v>245</c:v>
                </c:pt>
                <c:pt idx="4087">
                  <c:v>245</c:v>
                </c:pt>
                <c:pt idx="4088">
                  <c:v>245.1</c:v>
                </c:pt>
                <c:pt idx="4089">
                  <c:v>245.1</c:v>
                </c:pt>
                <c:pt idx="4090">
                  <c:v>245.1</c:v>
                </c:pt>
                <c:pt idx="4091">
                  <c:v>245.2</c:v>
                </c:pt>
                <c:pt idx="4092">
                  <c:v>245.2</c:v>
                </c:pt>
                <c:pt idx="4093">
                  <c:v>245.2</c:v>
                </c:pt>
                <c:pt idx="4094">
                  <c:v>245.3</c:v>
                </c:pt>
                <c:pt idx="4095">
                  <c:v>245.3</c:v>
                </c:pt>
                <c:pt idx="4096">
                  <c:v>245.5</c:v>
                </c:pt>
                <c:pt idx="4097">
                  <c:v>245.5</c:v>
                </c:pt>
                <c:pt idx="4098">
                  <c:v>245.5</c:v>
                </c:pt>
                <c:pt idx="4099">
                  <c:v>245.7</c:v>
                </c:pt>
                <c:pt idx="4100">
                  <c:v>245.9</c:v>
                </c:pt>
                <c:pt idx="4101">
                  <c:v>245.9</c:v>
                </c:pt>
                <c:pt idx="4102">
                  <c:v>246</c:v>
                </c:pt>
                <c:pt idx="4103">
                  <c:v>246.1</c:v>
                </c:pt>
                <c:pt idx="4104">
                  <c:v>246.1</c:v>
                </c:pt>
                <c:pt idx="4105">
                  <c:v>246.1</c:v>
                </c:pt>
                <c:pt idx="4106">
                  <c:v>246.2</c:v>
                </c:pt>
                <c:pt idx="4107">
                  <c:v>246.2</c:v>
                </c:pt>
                <c:pt idx="4108">
                  <c:v>246.2</c:v>
                </c:pt>
                <c:pt idx="4109">
                  <c:v>246.3</c:v>
                </c:pt>
                <c:pt idx="4110">
                  <c:v>246.5</c:v>
                </c:pt>
                <c:pt idx="4111">
                  <c:v>246.6</c:v>
                </c:pt>
                <c:pt idx="4112">
                  <c:v>246.7</c:v>
                </c:pt>
                <c:pt idx="4113">
                  <c:v>246.7</c:v>
                </c:pt>
                <c:pt idx="4114">
                  <c:v>246.8</c:v>
                </c:pt>
                <c:pt idx="4115">
                  <c:v>246.9</c:v>
                </c:pt>
                <c:pt idx="4116">
                  <c:v>247.1</c:v>
                </c:pt>
                <c:pt idx="4117">
                  <c:v>247.2</c:v>
                </c:pt>
                <c:pt idx="4118">
                  <c:v>247.3</c:v>
                </c:pt>
                <c:pt idx="4119">
                  <c:v>247.4</c:v>
                </c:pt>
                <c:pt idx="4120">
                  <c:v>247.4</c:v>
                </c:pt>
                <c:pt idx="4121">
                  <c:v>247.4</c:v>
                </c:pt>
                <c:pt idx="4122">
                  <c:v>247.6</c:v>
                </c:pt>
                <c:pt idx="4123">
                  <c:v>247.6</c:v>
                </c:pt>
                <c:pt idx="4124">
                  <c:v>247.6</c:v>
                </c:pt>
                <c:pt idx="4125">
                  <c:v>247.7</c:v>
                </c:pt>
                <c:pt idx="4126">
                  <c:v>247.7</c:v>
                </c:pt>
                <c:pt idx="4127">
                  <c:v>247.8</c:v>
                </c:pt>
                <c:pt idx="4128">
                  <c:v>248</c:v>
                </c:pt>
                <c:pt idx="4129">
                  <c:v>248</c:v>
                </c:pt>
                <c:pt idx="4130">
                  <c:v>248.3</c:v>
                </c:pt>
                <c:pt idx="4131">
                  <c:v>248.7</c:v>
                </c:pt>
                <c:pt idx="4132">
                  <c:v>248.7</c:v>
                </c:pt>
                <c:pt idx="4133">
                  <c:v>248.8</c:v>
                </c:pt>
                <c:pt idx="4134">
                  <c:v>248.8</c:v>
                </c:pt>
                <c:pt idx="4135">
                  <c:v>248.8</c:v>
                </c:pt>
                <c:pt idx="4136">
                  <c:v>248.8</c:v>
                </c:pt>
                <c:pt idx="4137">
                  <c:v>248.9</c:v>
                </c:pt>
                <c:pt idx="4138">
                  <c:v>248.9</c:v>
                </c:pt>
                <c:pt idx="4139">
                  <c:v>248.9</c:v>
                </c:pt>
                <c:pt idx="4140">
                  <c:v>249.1</c:v>
                </c:pt>
                <c:pt idx="4141">
                  <c:v>249.2</c:v>
                </c:pt>
                <c:pt idx="4142">
                  <c:v>249.3</c:v>
                </c:pt>
                <c:pt idx="4143">
                  <c:v>249.3</c:v>
                </c:pt>
                <c:pt idx="4144">
                  <c:v>249.4</c:v>
                </c:pt>
                <c:pt idx="4145">
                  <c:v>249.4</c:v>
                </c:pt>
                <c:pt idx="4146">
                  <c:v>249.4</c:v>
                </c:pt>
                <c:pt idx="4147">
                  <c:v>249.5</c:v>
                </c:pt>
                <c:pt idx="4148">
                  <c:v>249.6</c:v>
                </c:pt>
                <c:pt idx="4149">
                  <c:v>249.6</c:v>
                </c:pt>
                <c:pt idx="4150">
                  <c:v>249.7</c:v>
                </c:pt>
                <c:pt idx="4151">
                  <c:v>249.7</c:v>
                </c:pt>
                <c:pt idx="4152">
                  <c:v>249.7</c:v>
                </c:pt>
                <c:pt idx="4153">
                  <c:v>249.8</c:v>
                </c:pt>
                <c:pt idx="4154">
                  <c:v>249.8</c:v>
                </c:pt>
                <c:pt idx="4155">
                  <c:v>249.8</c:v>
                </c:pt>
                <c:pt idx="4156">
                  <c:v>249.9</c:v>
                </c:pt>
                <c:pt idx="4157">
                  <c:v>250</c:v>
                </c:pt>
                <c:pt idx="4158">
                  <c:v>250.1</c:v>
                </c:pt>
                <c:pt idx="4159">
                  <c:v>250.2</c:v>
                </c:pt>
                <c:pt idx="4160">
                  <c:v>250.3</c:v>
                </c:pt>
                <c:pt idx="4161">
                  <c:v>250.3</c:v>
                </c:pt>
                <c:pt idx="4162">
                  <c:v>250.3</c:v>
                </c:pt>
                <c:pt idx="4163">
                  <c:v>250.5</c:v>
                </c:pt>
                <c:pt idx="4164">
                  <c:v>250.5</c:v>
                </c:pt>
                <c:pt idx="4165">
                  <c:v>250.5</c:v>
                </c:pt>
                <c:pt idx="4166">
                  <c:v>250.6</c:v>
                </c:pt>
                <c:pt idx="4167">
                  <c:v>250.7</c:v>
                </c:pt>
                <c:pt idx="4168">
                  <c:v>250.9</c:v>
                </c:pt>
                <c:pt idx="4169">
                  <c:v>250.9</c:v>
                </c:pt>
                <c:pt idx="4170">
                  <c:v>251</c:v>
                </c:pt>
                <c:pt idx="4171">
                  <c:v>251.2</c:v>
                </c:pt>
                <c:pt idx="4172">
                  <c:v>251.3</c:v>
                </c:pt>
                <c:pt idx="4173">
                  <c:v>251.4</c:v>
                </c:pt>
                <c:pt idx="4174">
                  <c:v>251.4</c:v>
                </c:pt>
                <c:pt idx="4175">
                  <c:v>251.4</c:v>
                </c:pt>
                <c:pt idx="4176">
                  <c:v>251.4</c:v>
                </c:pt>
                <c:pt idx="4177">
                  <c:v>251.4</c:v>
                </c:pt>
                <c:pt idx="4178">
                  <c:v>251.7</c:v>
                </c:pt>
                <c:pt idx="4179">
                  <c:v>251.7</c:v>
                </c:pt>
                <c:pt idx="4180">
                  <c:v>251.8</c:v>
                </c:pt>
                <c:pt idx="4181">
                  <c:v>251.8</c:v>
                </c:pt>
                <c:pt idx="4182">
                  <c:v>251.8</c:v>
                </c:pt>
                <c:pt idx="4183">
                  <c:v>251.9</c:v>
                </c:pt>
                <c:pt idx="4184">
                  <c:v>252</c:v>
                </c:pt>
                <c:pt idx="4185">
                  <c:v>252</c:v>
                </c:pt>
                <c:pt idx="4186">
                  <c:v>252.2</c:v>
                </c:pt>
                <c:pt idx="4187">
                  <c:v>252.2</c:v>
                </c:pt>
                <c:pt idx="4188">
                  <c:v>252.2</c:v>
                </c:pt>
                <c:pt idx="4189">
                  <c:v>252.3</c:v>
                </c:pt>
                <c:pt idx="4190">
                  <c:v>252.5</c:v>
                </c:pt>
                <c:pt idx="4191">
                  <c:v>252.6</c:v>
                </c:pt>
                <c:pt idx="4192">
                  <c:v>252.7</c:v>
                </c:pt>
                <c:pt idx="4193">
                  <c:v>252.7</c:v>
                </c:pt>
                <c:pt idx="4194">
                  <c:v>252.9</c:v>
                </c:pt>
                <c:pt idx="4195">
                  <c:v>253</c:v>
                </c:pt>
                <c:pt idx="4196">
                  <c:v>253.1</c:v>
                </c:pt>
                <c:pt idx="4197">
                  <c:v>253.1</c:v>
                </c:pt>
                <c:pt idx="4198">
                  <c:v>253.1</c:v>
                </c:pt>
                <c:pt idx="4199">
                  <c:v>253.2</c:v>
                </c:pt>
                <c:pt idx="4200">
                  <c:v>253.4</c:v>
                </c:pt>
                <c:pt idx="4201">
                  <c:v>253.4</c:v>
                </c:pt>
                <c:pt idx="4202">
                  <c:v>253.4</c:v>
                </c:pt>
                <c:pt idx="4203">
                  <c:v>253.5</c:v>
                </c:pt>
                <c:pt idx="4204">
                  <c:v>253.6</c:v>
                </c:pt>
                <c:pt idx="4205">
                  <c:v>253.7</c:v>
                </c:pt>
                <c:pt idx="4206">
                  <c:v>253.7</c:v>
                </c:pt>
                <c:pt idx="4207">
                  <c:v>253.8</c:v>
                </c:pt>
                <c:pt idx="4208">
                  <c:v>253.9</c:v>
                </c:pt>
                <c:pt idx="4209">
                  <c:v>253.9</c:v>
                </c:pt>
                <c:pt idx="4210">
                  <c:v>253.9</c:v>
                </c:pt>
                <c:pt idx="4211">
                  <c:v>254</c:v>
                </c:pt>
                <c:pt idx="4212">
                  <c:v>254.2</c:v>
                </c:pt>
                <c:pt idx="4213">
                  <c:v>254.2</c:v>
                </c:pt>
                <c:pt idx="4214">
                  <c:v>254.2</c:v>
                </c:pt>
                <c:pt idx="4215">
                  <c:v>254.2</c:v>
                </c:pt>
                <c:pt idx="4216">
                  <c:v>254.3</c:v>
                </c:pt>
                <c:pt idx="4217">
                  <c:v>254.9</c:v>
                </c:pt>
                <c:pt idx="4218">
                  <c:v>254.9</c:v>
                </c:pt>
                <c:pt idx="4219">
                  <c:v>255</c:v>
                </c:pt>
                <c:pt idx="4220">
                  <c:v>255.2</c:v>
                </c:pt>
                <c:pt idx="4221">
                  <c:v>255.3</c:v>
                </c:pt>
                <c:pt idx="4222">
                  <c:v>255.3</c:v>
                </c:pt>
                <c:pt idx="4223">
                  <c:v>255.4</c:v>
                </c:pt>
                <c:pt idx="4224">
                  <c:v>255.6</c:v>
                </c:pt>
                <c:pt idx="4225">
                  <c:v>255.9</c:v>
                </c:pt>
                <c:pt idx="4226">
                  <c:v>256.10000000000002</c:v>
                </c:pt>
                <c:pt idx="4227">
                  <c:v>256.10000000000002</c:v>
                </c:pt>
                <c:pt idx="4228">
                  <c:v>256.10000000000002</c:v>
                </c:pt>
                <c:pt idx="4229">
                  <c:v>256.2</c:v>
                </c:pt>
                <c:pt idx="4230">
                  <c:v>256.2</c:v>
                </c:pt>
                <c:pt idx="4231">
                  <c:v>256.2</c:v>
                </c:pt>
                <c:pt idx="4232">
                  <c:v>256.2</c:v>
                </c:pt>
                <c:pt idx="4233">
                  <c:v>256.3</c:v>
                </c:pt>
                <c:pt idx="4234">
                  <c:v>256.3</c:v>
                </c:pt>
                <c:pt idx="4235">
                  <c:v>256.60000000000002</c:v>
                </c:pt>
                <c:pt idx="4236">
                  <c:v>256.7</c:v>
                </c:pt>
                <c:pt idx="4237">
                  <c:v>256.7</c:v>
                </c:pt>
                <c:pt idx="4238">
                  <c:v>256.7</c:v>
                </c:pt>
                <c:pt idx="4239">
                  <c:v>257.2</c:v>
                </c:pt>
                <c:pt idx="4240">
                  <c:v>257.2</c:v>
                </c:pt>
                <c:pt idx="4241">
                  <c:v>257.2</c:v>
                </c:pt>
                <c:pt idx="4242">
                  <c:v>257.3</c:v>
                </c:pt>
                <c:pt idx="4243">
                  <c:v>257.3</c:v>
                </c:pt>
                <c:pt idx="4244">
                  <c:v>257.3</c:v>
                </c:pt>
                <c:pt idx="4245">
                  <c:v>257.39999999999998</c:v>
                </c:pt>
                <c:pt idx="4246">
                  <c:v>257.5</c:v>
                </c:pt>
                <c:pt idx="4247">
                  <c:v>257.8</c:v>
                </c:pt>
                <c:pt idx="4248">
                  <c:v>258</c:v>
                </c:pt>
                <c:pt idx="4249">
                  <c:v>258.2</c:v>
                </c:pt>
                <c:pt idx="4250">
                  <c:v>258.3</c:v>
                </c:pt>
                <c:pt idx="4251">
                  <c:v>258.3</c:v>
                </c:pt>
                <c:pt idx="4252">
                  <c:v>258.3</c:v>
                </c:pt>
                <c:pt idx="4253">
                  <c:v>258.5</c:v>
                </c:pt>
                <c:pt idx="4254">
                  <c:v>258.5</c:v>
                </c:pt>
                <c:pt idx="4255">
                  <c:v>258.5</c:v>
                </c:pt>
                <c:pt idx="4256">
                  <c:v>258.5</c:v>
                </c:pt>
                <c:pt idx="4257">
                  <c:v>258.60000000000002</c:v>
                </c:pt>
                <c:pt idx="4258">
                  <c:v>258.60000000000002</c:v>
                </c:pt>
                <c:pt idx="4259">
                  <c:v>258.7</c:v>
                </c:pt>
                <c:pt idx="4260">
                  <c:v>258.89999999999998</c:v>
                </c:pt>
                <c:pt idx="4261">
                  <c:v>259</c:v>
                </c:pt>
                <c:pt idx="4262">
                  <c:v>259</c:v>
                </c:pt>
                <c:pt idx="4263">
                  <c:v>259</c:v>
                </c:pt>
                <c:pt idx="4264">
                  <c:v>259</c:v>
                </c:pt>
                <c:pt idx="4265">
                  <c:v>259.10000000000002</c:v>
                </c:pt>
                <c:pt idx="4266">
                  <c:v>259.10000000000002</c:v>
                </c:pt>
                <c:pt idx="4267">
                  <c:v>259.3</c:v>
                </c:pt>
                <c:pt idx="4268">
                  <c:v>259.39999999999998</c:v>
                </c:pt>
                <c:pt idx="4269">
                  <c:v>259.5</c:v>
                </c:pt>
                <c:pt idx="4270">
                  <c:v>259.5</c:v>
                </c:pt>
                <c:pt idx="4271">
                  <c:v>259.7</c:v>
                </c:pt>
                <c:pt idx="4272">
                  <c:v>259.7</c:v>
                </c:pt>
                <c:pt idx="4273">
                  <c:v>259.7</c:v>
                </c:pt>
                <c:pt idx="4274">
                  <c:v>259.8</c:v>
                </c:pt>
                <c:pt idx="4275">
                  <c:v>259.89999999999998</c:v>
                </c:pt>
                <c:pt idx="4276">
                  <c:v>260</c:v>
                </c:pt>
                <c:pt idx="4277">
                  <c:v>260</c:v>
                </c:pt>
                <c:pt idx="4278">
                  <c:v>260</c:v>
                </c:pt>
                <c:pt idx="4279">
                  <c:v>260.2</c:v>
                </c:pt>
                <c:pt idx="4280">
                  <c:v>260.3</c:v>
                </c:pt>
                <c:pt idx="4281">
                  <c:v>260.3</c:v>
                </c:pt>
                <c:pt idx="4282">
                  <c:v>260.3</c:v>
                </c:pt>
                <c:pt idx="4283">
                  <c:v>260.3</c:v>
                </c:pt>
                <c:pt idx="4284">
                  <c:v>260.60000000000002</c:v>
                </c:pt>
                <c:pt idx="4285">
                  <c:v>260.60000000000002</c:v>
                </c:pt>
                <c:pt idx="4286">
                  <c:v>260.89999999999998</c:v>
                </c:pt>
                <c:pt idx="4287">
                  <c:v>260.89999999999998</c:v>
                </c:pt>
                <c:pt idx="4288">
                  <c:v>260.89999999999998</c:v>
                </c:pt>
                <c:pt idx="4289">
                  <c:v>260.89999999999998</c:v>
                </c:pt>
                <c:pt idx="4290">
                  <c:v>261.10000000000002</c:v>
                </c:pt>
                <c:pt idx="4291">
                  <c:v>261.10000000000002</c:v>
                </c:pt>
                <c:pt idx="4292">
                  <c:v>261.10000000000002</c:v>
                </c:pt>
                <c:pt idx="4293">
                  <c:v>261.2</c:v>
                </c:pt>
                <c:pt idx="4294">
                  <c:v>261.39999999999998</c:v>
                </c:pt>
                <c:pt idx="4295">
                  <c:v>261.60000000000002</c:v>
                </c:pt>
                <c:pt idx="4296">
                  <c:v>261.60000000000002</c:v>
                </c:pt>
                <c:pt idx="4297">
                  <c:v>261.7</c:v>
                </c:pt>
                <c:pt idx="4298">
                  <c:v>261.8</c:v>
                </c:pt>
                <c:pt idx="4299">
                  <c:v>261.8</c:v>
                </c:pt>
                <c:pt idx="4300">
                  <c:v>261.89999999999998</c:v>
                </c:pt>
                <c:pt idx="4301">
                  <c:v>261.89999999999998</c:v>
                </c:pt>
                <c:pt idx="4302">
                  <c:v>261.89999999999998</c:v>
                </c:pt>
                <c:pt idx="4303">
                  <c:v>261.89999999999998</c:v>
                </c:pt>
                <c:pt idx="4304">
                  <c:v>262</c:v>
                </c:pt>
                <c:pt idx="4305">
                  <c:v>262.10000000000002</c:v>
                </c:pt>
                <c:pt idx="4306">
                  <c:v>262.2</c:v>
                </c:pt>
                <c:pt idx="4307">
                  <c:v>262.2</c:v>
                </c:pt>
                <c:pt idx="4308">
                  <c:v>262.3</c:v>
                </c:pt>
                <c:pt idx="4309">
                  <c:v>262.3</c:v>
                </c:pt>
                <c:pt idx="4310">
                  <c:v>262.39999999999998</c:v>
                </c:pt>
                <c:pt idx="4311">
                  <c:v>262.7</c:v>
                </c:pt>
                <c:pt idx="4312">
                  <c:v>262.7</c:v>
                </c:pt>
                <c:pt idx="4313">
                  <c:v>262.8</c:v>
                </c:pt>
                <c:pt idx="4314">
                  <c:v>262.8</c:v>
                </c:pt>
                <c:pt idx="4315">
                  <c:v>262.89999999999998</c:v>
                </c:pt>
                <c:pt idx="4316">
                  <c:v>262.89999999999998</c:v>
                </c:pt>
                <c:pt idx="4317">
                  <c:v>262.89999999999998</c:v>
                </c:pt>
                <c:pt idx="4318">
                  <c:v>263</c:v>
                </c:pt>
                <c:pt idx="4319">
                  <c:v>263</c:v>
                </c:pt>
                <c:pt idx="4320">
                  <c:v>263</c:v>
                </c:pt>
                <c:pt idx="4321">
                  <c:v>263.2</c:v>
                </c:pt>
                <c:pt idx="4322">
                  <c:v>263.2</c:v>
                </c:pt>
                <c:pt idx="4323">
                  <c:v>263.3</c:v>
                </c:pt>
                <c:pt idx="4324">
                  <c:v>263.3</c:v>
                </c:pt>
                <c:pt idx="4325">
                  <c:v>263.5</c:v>
                </c:pt>
                <c:pt idx="4326">
                  <c:v>263.7</c:v>
                </c:pt>
                <c:pt idx="4327">
                  <c:v>263.7</c:v>
                </c:pt>
                <c:pt idx="4328">
                  <c:v>263.8</c:v>
                </c:pt>
                <c:pt idx="4329">
                  <c:v>263.89999999999998</c:v>
                </c:pt>
                <c:pt idx="4330">
                  <c:v>264</c:v>
                </c:pt>
                <c:pt idx="4331">
                  <c:v>264</c:v>
                </c:pt>
                <c:pt idx="4332">
                  <c:v>264.10000000000002</c:v>
                </c:pt>
                <c:pt idx="4333">
                  <c:v>264.10000000000002</c:v>
                </c:pt>
                <c:pt idx="4334">
                  <c:v>264.3</c:v>
                </c:pt>
                <c:pt idx="4335">
                  <c:v>264.39999999999998</c:v>
                </c:pt>
                <c:pt idx="4336">
                  <c:v>264.5</c:v>
                </c:pt>
                <c:pt idx="4337">
                  <c:v>264.5</c:v>
                </c:pt>
                <c:pt idx="4338">
                  <c:v>264.5</c:v>
                </c:pt>
                <c:pt idx="4339">
                  <c:v>264.60000000000002</c:v>
                </c:pt>
                <c:pt idx="4340">
                  <c:v>264.60000000000002</c:v>
                </c:pt>
                <c:pt idx="4341">
                  <c:v>264.60000000000002</c:v>
                </c:pt>
                <c:pt idx="4342">
                  <c:v>264.60000000000002</c:v>
                </c:pt>
                <c:pt idx="4343">
                  <c:v>264.8</c:v>
                </c:pt>
                <c:pt idx="4344">
                  <c:v>264.89999999999998</c:v>
                </c:pt>
                <c:pt idx="4345">
                  <c:v>264.89999999999998</c:v>
                </c:pt>
                <c:pt idx="4346">
                  <c:v>265</c:v>
                </c:pt>
                <c:pt idx="4347">
                  <c:v>265.10000000000002</c:v>
                </c:pt>
                <c:pt idx="4348">
                  <c:v>265.10000000000002</c:v>
                </c:pt>
                <c:pt idx="4349">
                  <c:v>265.10000000000002</c:v>
                </c:pt>
                <c:pt idx="4350">
                  <c:v>265.10000000000002</c:v>
                </c:pt>
                <c:pt idx="4351">
                  <c:v>265.2</c:v>
                </c:pt>
                <c:pt idx="4352">
                  <c:v>265.3</c:v>
                </c:pt>
                <c:pt idx="4353">
                  <c:v>265.3</c:v>
                </c:pt>
                <c:pt idx="4354">
                  <c:v>265.3</c:v>
                </c:pt>
                <c:pt idx="4355">
                  <c:v>265.5</c:v>
                </c:pt>
                <c:pt idx="4356">
                  <c:v>265.7</c:v>
                </c:pt>
                <c:pt idx="4357">
                  <c:v>265.7</c:v>
                </c:pt>
                <c:pt idx="4358">
                  <c:v>265.7</c:v>
                </c:pt>
                <c:pt idx="4359">
                  <c:v>265.8</c:v>
                </c:pt>
                <c:pt idx="4360">
                  <c:v>265.89999999999998</c:v>
                </c:pt>
                <c:pt idx="4361">
                  <c:v>266</c:v>
                </c:pt>
                <c:pt idx="4362">
                  <c:v>266</c:v>
                </c:pt>
                <c:pt idx="4363">
                  <c:v>266.10000000000002</c:v>
                </c:pt>
                <c:pt idx="4364">
                  <c:v>266.10000000000002</c:v>
                </c:pt>
                <c:pt idx="4365">
                  <c:v>266.2</c:v>
                </c:pt>
                <c:pt idx="4366">
                  <c:v>266.2</c:v>
                </c:pt>
                <c:pt idx="4367">
                  <c:v>266.39999999999998</c:v>
                </c:pt>
                <c:pt idx="4368">
                  <c:v>266.39999999999998</c:v>
                </c:pt>
                <c:pt idx="4369">
                  <c:v>266.60000000000002</c:v>
                </c:pt>
                <c:pt idx="4370">
                  <c:v>266.60000000000002</c:v>
                </c:pt>
                <c:pt idx="4371">
                  <c:v>266.8</c:v>
                </c:pt>
                <c:pt idx="4372">
                  <c:v>267</c:v>
                </c:pt>
                <c:pt idx="4373">
                  <c:v>267</c:v>
                </c:pt>
                <c:pt idx="4374">
                  <c:v>267.10000000000002</c:v>
                </c:pt>
                <c:pt idx="4375">
                  <c:v>267.10000000000002</c:v>
                </c:pt>
                <c:pt idx="4376">
                  <c:v>267.10000000000002</c:v>
                </c:pt>
                <c:pt idx="4377">
                  <c:v>267.2</c:v>
                </c:pt>
                <c:pt idx="4378">
                  <c:v>267.2</c:v>
                </c:pt>
                <c:pt idx="4379">
                  <c:v>267.2</c:v>
                </c:pt>
                <c:pt idx="4380">
                  <c:v>267.3</c:v>
                </c:pt>
                <c:pt idx="4381">
                  <c:v>267.39999999999998</c:v>
                </c:pt>
                <c:pt idx="4382">
                  <c:v>267.39999999999998</c:v>
                </c:pt>
                <c:pt idx="4383">
                  <c:v>267.5</c:v>
                </c:pt>
                <c:pt idx="4384">
                  <c:v>267.5</c:v>
                </c:pt>
                <c:pt idx="4385">
                  <c:v>267.5</c:v>
                </c:pt>
                <c:pt idx="4386">
                  <c:v>267.5</c:v>
                </c:pt>
                <c:pt idx="4387">
                  <c:v>267.5</c:v>
                </c:pt>
                <c:pt idx="4388">
                  <c:v>267.60000000000002</c:v>
                </c:pt>
                <c:pt idx="4389">
                  <c:v>267.60000000000002</c:v>
                </c:pt>
                <c:pt idx="4390">
                  <c:v>267.7</c:v>
                </c:pt>
                <c:pt idx="4391">
                  <c:v>267.7</c:v>
                </c:pt>
                <c:pt idx="4392">
                  <c:v>267.8</c:v>
                </c:pt>
                <c:pt idx="4393">
                  <c:v>267.89999999999998</c:v>
                </c:pt>
                <c:pt idx="4394">
                  <c:v>268</c:v>
                </c:pt>
                <c:pt idx="4395">
                  <c:v>268.3</c:v>
                </c:pt>
                <c:pt idx="4396">
                  <c:v>268.3</c:v>
                </c:pt>
                <c:pt idx="4397">
                  <c:v>268.3</c:v>
                </c:pt>
                <c:pt idx="4398">
                  <c:v>268.3</c:v>
                </c:pt>
                <c:pt idx="4399">
                  <c:v>268.39999999999998</c:v>
                </c:pt>
                <c:pt idx="4400">
                  <c:v>268.39999999999998</c:v>
                </c:pt>
                <c:pt idx="4401">
                  <c:v>268.39999999999998</c:v>
                </c:pt>
                <c:pt idx="4402">
                  <c:v>268.39999999999998</c:v>
                </c:pt>
                <c:pt idx="4403">
                  <c:v>268.39999999999998</c:v>
                </c:pt>
                <c:pt idx="4404">
                  <c:v>268.5</c:v>
                </c:pt>
                <c:pt idx="4405">
                  <c:v>268.5</c:v>
                </c:pt>
                <c:pt idx="4406">
                  <c:v>268.5</c:v>
                </c:pt>
                <c:pt idx="4407">
                  <c:v>268.60000000000002</c:v>
                </c:pt>
                <c:pt idx="4408">
                  <c:v>268.60000000000002</c:v>
                </c:pt>
                <c:pt idx="4409">
                  <c:v>268.7</c:v>
                </c:pt>
                <c:pt idx="4410">
                  <c:v>268.7</c:v>
                </c:pt>
                <c:pt idx="4411">
                  <c:v>268.89999999999998</c:v>
                </c:pt>
                <c:pt idx="4412">
                  <c:v>268.89999999999998</c:v>
                </c:pt>
                <c:pt idx="4413">
                  <c:v>269</c:v>
                </c:pt>
                <c:pt idx="4414">
                  <c:v>269.10000000000002</c:v>
                </c:pt>
                <c:pt idx="4415">
                  <c:v>269.10000000000002</c:v>
                </c:pt>
                <c:pt idx="4416">
                  <c:v>269.2</c:v>
                </c:pt>
                <c:pt idx="4417">
                  <c:v>269.2</c:v>
                </c:pt>
                <c:pt idx="4418">
                  <c:v>269.39999999999998</c:v>
                </c:pt>
                <c:pt idx="4419">
                  <c:v>269.39999999999998</c:v>
                </c:pt>
                <c:pt idx="4420">
                  <c:v>269.60000000000002</c:v>
                </c:pt>
                <c:pt idx="4421">
                  <c:v>269.7</c:v>
                </c:pt>
                <c:pt idx="4422">
                  <c:v>269.8</c:v>
                </c:pt>
                <c:pt idx="4423">
                  <c:v>269.8</c:v>
                </c:pt>
                <c:pt idx="4424">
                  <c:v>269.8</c:v>
                </c:pt>
                <c:pt idx="4425">
                  <c:v>270</c:v>
                </c:pt>
                <c:pt idx="4426">
                  <c:v>270</c:v>
                </c:pt>
                <c:pt idx="4427">
                  <c:v>270.10000000000002</c:v>
                </c:pt>
                <c:pt idx="4428">
                  <c:v>270.10000000000002</c:v>
                </c:pt>
                <c:pt idx="4429">
                  <c:v>270.10000000000002</c:v>
                </c:pt>
                <c:pt idx="4430">
                  <c:v>270.60000000000002</c:v>
                </c:pt>
                <c:pt idx="4431">
                  <c:v>270.60000000000002</c:v>
                </c:pt>
                <c:pt idx="4432">
                  <c:v>270.7</c:v>
                </c:pt>
                <c:pt idx="4433">
                  <c:v>270.8</c:v>
                </c:pt>
                <c:pt idx="4434">
                  <c:v>270.89999999999998</c:v>
                </c:pt>
                <c:pt idx="4435">
                  <c:v>270.89999999999998</c:v>
                </c:pt>
                <c:pt idx="4436">
                  <c:v>271</c:v>
                </c:pt>
                <c:pt idx="4437">
                  <c:v>271</c:v>
                </c:pt>
                <c:pt idx="4438">
                  <c:v>271.10000000000002</c:v>
                </c:pt>
                <c:pt idx="4439">
                  <c:v>271.3</c:v>
                </c:pt>
                <c:pt idx="4440">
                  <c:v>271.39999999999998</c:v>
                </c:pt>
                <c:pt idx="4441">
                  <c:v>271.39999999999998</c:v>
                </c:pt>
                <c:pt idx="4442">
                  <c:v>271.5</c:v>
                </c:pt>
                <c:pt idx="4443">
                  <c:v>271.5</c:v>
                </c:pt>
                <c:pt idx="4444">
                  <c:v>271.60000000000002</c:v>
                </c:pt>
                <c:pt idx="4445">
                  <c:v>271.60000000000002</c:v>
                </c:pt>
                <c:pt idx="4446">
                  <c:v>271.60000000000002</c:v>
                </c:pt>
                <c:pt idx="4447">
                  <c:v>271.7</c:v>
                </c:pt>
                <c:pt idx="4448">
                  <c:v>271.7</c:v>
                </c:pt>
                <c:pt idx="4449">
                  <c:v>271.7</c:v>
                </c:pt>
                <c:pt idx="4450">
                  <c:v>271.8</c:v>
                </c:pt>
                <c:pt idx="4451">
                  <c:v>272.3</c:v>
                </c:pt>
                <c:pt idx="4452">
                  <c:v>272.3</c:v>
                </c:pt>
                <c:pt idx="4453">
                  <c:v>272.39999999999998</c:v>
                </c:pt>
                <c:pt idx="4454">
                  <c:v>272.7</c:v>
                </c:pt>
                <c:pt idx="4455">
                  <c:v>272.7</c:v>
                </c:pt>
                <c:pt idx="4456">
                  <c:v>272.7</c:v>
                </c:pt>
                <c:pt idx="4457">
                  <c:v>272.8</c:v>
                </c:pt>
                <c:pt idx="4458">
                  <c:v>272.8</c:v>
                </c:pt>
                <c:pt idx="4459">
                  <c:v>272.89999999999998</c:v>
                </c:pt>
                <c:pt idx="4460">
                  <c:v>272.89999999999998</c:v>
                </c:pt>
                <c:pt idx="4461">
                  <c:v>273</c:v>
                </c:pt>
                <c:pt idx="4462">
                  <c:v>273.3</c:v>
                </c:pt>
                <c:pt idx="4463">
                  <c:v>273.39999999999998</c:v>
                </c:pt>
                <c:pt idx="4464">
                  <c:v>273.5</c:v>
                </c:pt>
                <c:pt idx="4465">
                  <c:v>273.5</c:v>
                </c:pt>
                <c:pt idx="4466">
                  <c:v>273.60000000000002</c:v>
                </c:pt>
                <c:pt idx="4467">
                  <c:v>273.8</c:v>
                </c:pt>
                <c:pt idx="4468">
                  <c:v>273.89999999999998</c:v>
                </c:pt>
                <c:pt idx="4469">
                  <c:v>274</c:v>
                </c:pt>
                <c:pt idx="4470">
                  <c:v>274</c:v>
                </c:pt>
                <c:pt idx="4471">
                  <c:v>274.3</c:v>
                </c:pt>
                <c:pt idx="4472">
                  <c:v>274.3</c:v>
                </c:pt>
                <c:pt idx="4473">
                  <c:v>274.3</c:v>
                </c:pt>
                <c:pt idx="4474">
                  <c:v>274.39999999999998</c:v>
                </c:pt>
                <c:pt idx="4475">
                  <c:v>274.5</c:v>
                </c:pt>
                <c:pt idx="4476">
                  <c:v>274.5</c:v>
                </c:pt>
                <c:pt idx="4477">
                  <c:v>274.60000000000002</c:v>
                </c:pt>
                <c:pt idx="4478">
                  <c:v>274.7</c:v>
                </c:pt>
                <c:pt idx="4479">
                  <c:v>274.89999999999998</c:v>
                </c:pt>
                <c:pt idx="4480">
                  <c:v>274.89999999999998</c:v>
                </c:pt>
                <c:pt idx="4481">
                  <c:v>274.89999999999998</c:v>
                </c:pt>
                <c:pt idx="4482">
                  <c:v>275.10000000000002</c:v>
                </c:pt>
                <c:pt idx="4483">
                  <c:v>275.10000000000002</c:v>
                </c:pt>
                <c:pt idx="4484">
                  <c:v>275.3</c:v>
                </c:pt>
                <c:pt idx="4485">
                  <c:v>275.3</c:v>
                </c:pt>
                <c:pt idx="4486">
                  <c:v>275.3</c:v>
                </c:pt>
                <c:pt idx="4487">
                  <c:v>275.39999999999998</c:v>
                </c:pt>
                <c:pt idx="4488">
                  <c:v>275.5</c:v>
                </c:pt>
                <c:pt idx="4489">
                  <c:v>275.60000000000002</c:v>
                </c:pt>
                <c:pt idx="4490">
                  <c:v>275.7</c:v>
                </c:pt>
                <c:pt idx="4491">
                  <c:v>275.8</c:v>
                </c:pt>
                <c:pt idx="4492">
                  <c:v>275.8</c:v>
                </c:pt>
                <c:pt idx="4493">
                  <c:v>275.8</c:v>
                </c:pt>
                <c:pt idx="4494">
                  <c:v>275.8</c:v>
                </c:pt>
                <c:pt idx="4495">
                  <c:v>276</c:v>
                </c:pt>
                <c:pt idx="4496">
                  <c:v>276</c:v>
                </c:pt>
                <c:pt idx="4497">
                  <c:v>276.10000000000002</c:v>
                </c:pt>
                <c:pt idx="4498">
                  <c:v>276.10000000000002</c:v>
                </c:pt>
                <c:pt idx="4499">
                  <c:v>276.2</c:v>
                </c:pt>
                <c:pt idx="4500">
                  <c:v>276.2</c:v>
                </c:pt>
                <c:pt idx="4501">
                  <c:v>276.2</c:v>
                </c:pt>
                <c:pt idx="4502">
                  <c:v>276.3</c:v>
                </c:pt>
                <c:pt idx="4503">
                  <c:v>276.39999999999998</c:v>
                </c:pt>
                <c:pt idx="4504">
                  <c:v>276.39999999999998</c:v>
                </c:pt>
                <c:pt idx="4505">
                  <c:v>276.5</c:v>
                </c:pt>
                <c:pt idx="4506">
                  <c:v>276.5</c:v>
                </c:pt>
                <c:pt idx="4507">
                  <c:v>276.5</c:v>
                </c:pt>
                <c:pt idx="4508">
                  <c:v>276.5</c:v>
                </c:pt>
                <c:pt idx="4509">
                  <c:v>276.5</c:v>
                </c:pt>
                <c:pt idx="4510">
                  <c:v>276.7</c:v>
                </c:pt>
                <c:pt idx="4511">
                  <c:v>276.7</c:v>
                </c:pt>
                <c:pt idx="4512">
                  <c:v>276.7</c:v>
                </c:pt>
                <c:pt idx="4513">
                  <c:v>276.7</c:v>
                </c:pt>
                <c:pt idx="4514">
                  <c:v>276.8</c:v>
                </c:pt>
                <c:pt idx="4515">
                  <c:v>276.8</c:v>
                </c:pt>
                <c:pt idx="4516">
                  <c:v>276.8</c:v>
                </c:pt>
                <c:pt idx="4517">
                  <c:v>276.8</c:v>
                </c:pt>
                <c:pt idx="4518">
                  <c:v>276.89999999999998</c:v>
                </c:pt>
                <c:pt idx="4519">
                  <c:v>276.89999999999998</c:v>
                </c:pt>
                <c:pt idx="4520">
                  <c:v>276.89999999999998</c:v>
                </c:pt>
                <c:pt idx="4521">
                  <c:v>276.89999999999998</c:v>
                </c:pt>
                <c:pt idx="4522">
                  <c:v>277.2</c:v>
                </c:pt>
                <c:pt idx="4523">
                  <c:v>277.2</c:v>
                </c:pt>
                <c:pt idx="4524">
                  <c:v>277.3</c:v>
                </c:pt>
                <c:pt idx="4525">
                  <c:v>277.39999999999998</c:v>
                </c:pt>
                <c:pt idx="4526">
                  <c:v>277.5</c:v>
                </c:pt>
                <c:pt idx="4527">
                  <c:v>277.5</c:v>
                </c:pt>
                <c:pt idx="4528">
                  <c:v>277.7</c:v>
                </c:pt>
                <c:pt idx="4529">
                  <c:v>277.8</c:v>
                </c:pt>
                <c:pt idx="4530">
                  <c:v>277.89999999999998</c:v>
                </c:pt>
                <c:pt idx="4531">
                  <c:v>277.89999999999998</c:v>
                </c:pt>
                <c:pt idx="4532">
                  <c:v>277.89999999999998</c:v>
                </c:pt>
                <c:pt idx="4533">
                  <c:v>277.89999999999998</c:v>
                </c:pt>
                <c:pt idx="4534">
                  <c:v>277.89999999999998</c:v>
                </c:pt>
                <c:pt idx="4535">
                  <c:v>278</c:v>
                </c:pt>
                <c:pt idx="4536">
                  <c:v>278</c:v>
                </c:pt>
                <c:pt idx="4537">
                  <c:v>278.2</c:v>
                </c:pt>
                <c:pt idx="4538">
                  <c:v>278.2</c:v>
                </c:pt>
                <c:pt idx="4539">
                  <c:v>278.3</c:v>
                </c:pt>
                <c:pt idx="4540">
                  <c:v>278.3</c:v>
                </c:pt>
                <c:pt idx="4541">
                  <c:v>278.3</c:v>
                </c:pt>
                <c:pt idx="4542">
                  <c:v>278.5</c:v>
                </c:pt>
                <c:pt idx="4543">
                  <c:v>278.60000000000002</c:v>
                </c:pt>
                <c:pt idx="4544">
                  <c:v>278.60000000000002</c:v>
                </c:pt>
                <c:pt idx="4545">
                  <c:v>278.7</c:v>
                </c:pt>
                <c:pt idx="4546">
                  <c:v>278.8</c:v>
                </c:pt>
                <c:pt idx="4547">
                  <c:v>278.8</c:v>
                </c:pt>
                <c:pt idx="4548">
                  <c:v>278.89999999999998</c:v>
                </c:pt>
                <c:pt idx="4549">
                  <c:v>278.89999999999998</c:v>
                </c:pt>
                <c:pt idx="4550">
                  <c:v>278.89999999999998</c:v>
                </c:pt>
                <c:pt idx="4551">
                  <c:v>279</c:v>
                </c:pt>
                <c:pt idx="4552">
                  <c:v>279.10000000000002</c:v>
                </c:pt>
                <c:pt idx="4553">
                  <c:v>279.10000000000002</c:v>
                </c:pt>
                <c:pt idx="4554">
                  <c:v>279.10000000000002</c:v>
                </c:pt>
                <c:pt idx="4555">
                  <c:v>279.10000000000002</c:v>
                </c:pt>
                <c:pt idx="4556">
                  <c:v>279.10000000000002</c:v>
                </c:pt>
                <c:pt idx="4557">
                  <c:v>279.2</c:v>
                </c:pt>
                <c:pt idx="4558">
                  <c:v>279.2</c:v>
                </c:pt>
                <c:pt idx="4559">
                  <c:v>279.2</c:v>
                </c:pt>
                <c:pt idx="4560">
                  <c:v>279.2</c:v>
                </c:pt>
                <c:pt idx="4561">
                  <c:v>279.3</c:v>
                </c:pt>
                <c:pt idx="4562">
                  <c:v>279.39999999999998</c:v>
                </c:pt>
                <c:pt idx="4563">
                  <c:v>279.5</c:v>
                </c:pt>
                <c:pt idx="4564">
                  <c:v>279.5</c:v>
                </c:pt>
                <c:pt idx="4565">
                  <c:v>279.60000000000002</c:v>
                </c:pt>
                <c:pt idx="4566">
                  <c:v>279.60000000000002</c:v>
                </c:pt>
                <c:pt idx="4567">
                  <c:v>279.7</c:v>
                </c:pt>
                <c:pt idx="4568">
                  <c:v>279.8</c:v>
                </c:pt>
                <c:pt idx="4569">
                  <c:v>279.8</c:v>
                </c:pt>
                <c:pt idx="4570">
                  <c:v>279.8</c:v>
                </c:pt>
                <c:pt idx="4571">
                  <c:v>279.89999999999998</c:v>
                </c:pt>
                <c:pt idx="4572">
                  <c:v>280.10000000000002</c:v>
                </c:pt>
                <c:pt idx="4573">
                  <c:v>280.10000000000002</c:v>
                </c:pt>
                <c:pt idx="4574">
                  <c:v>280.10000000000002</c:v>
                </c:pt>
                <c:pt idx="4575">
                  <c:v>280.2</c:v>
                </c:pt>
                <c:pt idx="4576">
                  <c:v>280.2</c:v>
                </c:pt>
                <c:pt idx="4577">
                  <c:v>280.2</c:v>
                </c:pt>
                <c:pt idx="4578">
                  <c:v>280.3</c:v>
                </c:pt>
                <c:pt idx="4579">
                  <c:v>280.39999999999998</c:v>
                </c:pt>
                <c:pt idx="4580">
                  <c:v>280.5</c:v>
                </c:pt>
                <c:pt idx="4581">
                  <c:v>280.7</c:v>
                </c:pt>
                <c:pt idx="4582">
                  <c:v>280.7</c:v>
                </c:pt>
                <c:pt idx="4583">
                  <c:v>280.8</c:v>
                </c:pt>
                <c:pt idx="4584">
                  <c:v>280.8</c:v>
                </c:pt>
                <c:pt idx="4585">
                  <c:v>280.8</c:v>
                </c:pt>
                <c:pt idx="4586">
                  <c:v>280.89999999999998</c:v>
                </c:pt>
                <c:pt idx="4587">
                  <c:v>281</c:v>
                </c:pt>
                <c:pt idx="4588">
                  <c:v>281.10000000000002</c:v>
                </c:pt>
                <c:pt idx="4589">
                  <c:v>281.2</c:v>
                </c:pt>
                <c:pt idx="4590">
                  <c:v>281.3</c:v>
                </c:pt>
                <c:pt idx="4591">
                  <c:v>281.39999999999998</c:v>
                </c:pt>
                <c:pt idx="4592">
                  <c:v>281.39999999999998</c:v>
                </c:pt>
                <c:pt idx="4593">
                  <c:v>281.5</c:v>
                </c:pt>
                <c:pt idx="4594">
                  <c:v>281.5</c:v>
                </c:pt>
                <c:pt idx="4595">
                  <c:v>281.5</c:v>
                </c:pt>
                <c:pt idx="4596">
                  <c:v>281.7</c:v>
                </c:pt>
                <c:pt idx="4597">
                  <c:v>281.8</c:v>
                </c:pt>
                <c:pt idx="4598">
                  <c:v>281.89999999999998</c:v>
                </c:pt>
                <c:pt idx="4599">
                  <c:v>281.89999999999998</c:v>
                </c:pt>
                <c:pt idx="4600">
                  <c:v>281.89999999999998</c:v>
                </c:pt>
                <c:pt idx="4601">
                  <c:v>282.2</c:v>
                </c:pt>
                <c:pt idx="4602">
                  <c:v>282.2</c:v>
                </c:pt>
                <c:pt idx="4603">
                  <c:v>282.3</c:v>
                </c:pt>
                <c:pt idx="4604">
                  <c:v>282.39999999999998</c:v>
                </c:pt>
                <c:pt idx="4605">
                  <c:v>282.39999999999998</c:v>
                </c:pt>
                <c:pt idx="4606">
                  <c:v>282.39999999999998</c:v>
                </c:pt>
                <c:pt idx="4607">
                  <c:v>282.39999999999998</c:v>
                </c:pt>
                <c:pt idx="4608">
                  <c:v>282.60000000000002</c:v>
                </c:pt>
                <c:pt idx="4609">
                  <c:v>282.60000000000002</c:v>
                </c:pt>
                <c:pt idx="4610">
                  <c:v>282.7</c:v>
                </c:pt>
                <c:pt idx="4611">
                  <c:v>282.7</c:v>
                </c:pt>
                <c:pt idx="4612">
                  <c:v>282.7</c:v>
                </c:pt>
                <c:pt idx="4613">
                  <c:v>282.7</c:v>
                </c:pt>
                <c:pt idx="4614">
                  <c:v>282.7</c:v>
                </c:pt>
                <c:pt idx="4615">
                  <c:v>282.8</c:v>
                </c:pt>
                <c:pt idx="4616">
                  <c:v>282.89999999999998</c:v>
                </c:pt>
                <c:pt idx="4617">
                  <c:v>282.89999999999998</c:v>
                </c:pt>
                <c:pt idx="4618">
                  <c:v>282.89999999999998</c:v>
                </c:pt>
                <c:pt idx="4619">
                  <c:v>282.89999999999998</c:v>
                </c:pt>
                <c:pt idx="4620">
                  <c:v>282.89999999999998</c:v>
                </c:pt>
                <c:pt idx="4621">
                  <c:v>283</c:v>
                </c:pt>
                <c:pt idx="4622">
                  <c:v>283</c:v>
                </c:pt>
                <c:pt idx="4623">
                  <c:v>283</c:v>
                </c:pt>
                <c:pt idx="4624">
                  <c:v>283.2</c:v>
                </c:pt>
                <c:pt idx="4625">
                  <c:v>283.2</c:v>
                </c:pt>
                <c:pt idx="4626">
                  <c:v>283.39999999999998</c:v>
                </c:pt>
                <c:pt idx="4627">
                  <c:v>283.60000000000002</c:v>
                </c:pt>
                <c:pt idx="4628">
                  <c:v>283.60000000000002</c:v>
                </c:pt>
                <c:pt idx="4629">
                  <c:v>283.60000000000002</c:v>
                </c:pt>
                <c:pt idx="4630">
                  <c:v>283.60000000000002</c:v>
                </c:pt>
                <c:pt idx="4631">
                  <c:v>283.60000000000002</c:v>
                </c:pt>
                <c:pt idx="4632">
                  <c:v>283.8</c:v>
                </c:pt>
                <c:pt idx="4633">
                  <c:v>283.89999999999998</c:v>
                </c:pt>
                <c:pt idx="4634">
                  <c:v>283.89999999999998</c:v>
                </c:pt>
                <c:pt idx="4635">
                  <c:v>284</c:v>
                </c:pt>
                <c:pt idx="4636">
                  <c:v>284.39999999999998</c:v>
                </c:pt>
                <c:pt idx="4637">
                  <c:v>284.5</c:v>
                </c:pt>
                <c:pt idx="4638">
                  <c:v>284.5</c:v>
                </c:pt>
                <c:pt idx="4639">
                  <c:v>284.60000000000002</c:v>
                </c:pt>
                <c:pt idx="4640">
                  <c:v>284.7</c:v>
                </c:pt>
                <c:pt idx="4641">
                  <c:v>284.7</c:v>
                </c:pt>
                <c:pt idx="4642">
                  <c:v>284.8</c:v>
                </c:pt>
                <c:pt idx="4643">
                  <c:v>284.89999999999998</c:v>
                </c:pt>
                <c:pt idx="4644">
                  <c:v>284.89999999999998</c:v>
                </c:pt>
                <c:pt idx="4645">
                  <c:v>285</c:v>
                </c:pt>
                <c:pt idx="4646">
                  <c:v>285.10000000000002</c:v>
                </c:pt>
                <c:pt idx="4647">
                  <c:v>285.10000000000002</c:v>
                </c:pt>
                <c:pt idx="4648">
                  <c:v>285.10000000000002</c:v>
                </c:pt>
                <c:pt idx="4649">
                  <c:v>285.2</c:v>
                </c:pt>
                <c:pt idx="4650">
                  <c:v>285.2</c:v>
                </c:pt>
                <c:pt idx="4651">
                  <c:v>285.2</c:v>
                </c:pt>
                <c:pt idx="4652">
                  <c:v>285.3</c:v>
                </c:pt>
                <c:pt idx="4653">
                  <c:v>285.39999999999998</c:v>
                </c:pt>
                <c:pt idx="4654">
                  <c:v>285.39999999999998</c:v>
                </c:pt>
                <c:pt idx="4655">
                  <c:v>285.5</c:v>
                </c:pt>
                <c:pt idx="4656">
                  <c:v>285.5</c:v>
                </c:pt>
                <c:pt idx="4657">
                  <c:v>285.5</c:v>
                </c:pt>
                <c:pt idx="4658">
                  <c:v>285.7</c:v>
                </c:pt>
                <c:pt idx="4659">
                  <c:v>285.8</c:v>
                </c:pt>
                <c:pt idx="4660">
                  <c:v>285.89999999999998</c:v>
                </c:pt>
                <c:pt idx="4661">
                  <c:v>285.89999999999998</c:v>
                </c:pt>
                <c:pt idx="4662">
                  <c:v>285.89999999999998</c:v>
                </c:pt>
                <c:pt idx="4663">
                  <c:v>286.10000000000002</c:v>
                </c:pt>
                <c:pt idx="4664">
                  <c:v>286.2</c:v>
                </c:pt>
                <c:pt idx="4665">
                  <c:v>286.2</c:v>
                </c:pt>
                <c:pt idx="4666">
                  <c:v>286.5</c:v>
                </c:pt>
                <c:pt idx="4667">
                  <c:v>286.7</c:v>
                </c:pt>
                <c:pt idx="4668">
                  <c:v>286.7</c:v>
                </c:pt>
                <c:pt idx="4669">
                  <c:v>286.8</c:v>
                </c:pt>
                <c:pt idx="4670">
                  <c:v>287</c:v>
                </c:pt>
                <c:pt idx="4671">
                  <c:v>287</c:v>
                </c:pt>
                <c:pt idx="4672">
                  <c:v>287</c:v>
                </c:pt>
                <c:pt idx="4673">
                  <c:v>287.10000000000002</c:v>
                </c:pt>
                <c:pt idx="4674">
                  <c:v>287.2</c:v>
                </c:pt>
                <c:pt idx="4675">
                  <c:v>287.2</c:v>
                </c:pt>
                <c:pt idx="4676">
                  <c:v>287.3</c:v>
                </c:pt>
                <c:pt idx="4677">
                  <c:v>287.3</c:v>
                </c:pt>
                <c:pt idx="4678">
                  <c:v>287.3</c:v>
                </c:pt>
                <c:pt idx="4679">
                  <c:v>287.39999999999998</c:v>
                </c:pt>
                <c:pt idx="4680">
                  <c:v>287.39999999999998</c:v>
                </c:pt>
                <c:pt idx="4681">
                  <c:v>287.5</c:v>
                </c:pt>
                <c:pt idx="4682">
                  <c:v>287.5</c:v>
                </c:pt>
                <c:pt idx="4683">
                  <c:v>287.60000000000002</c:v>
                </c:pt>
                <c:pt idx="4684">
                  <c:v>287.7</c:v>
                </c:pt>
                <c:pt idx="4685">
                  <c:v>287.7</c:v>
                </c:pt>
                <c:pt idx="4686">
                  <c:v>287.8</c:v>
                </c:pt>
                <c:pt idx="4687">
                  <c:v>287.8</c:v>
                </c:pt>
                <c:pt idx="4688">
                  <c:v>287.8</c:v>
                </c:pt>
                <c:pt idx="4689">
                  <c:v>287.89999999999998</c:v>
                </c:pt>
                <c:pt idx="4690">
                  <c:v>287.89999999999998</c:v>
                </c:pt>
                <c:pt idx="4691">
                  <c:v>287.89999999999998</c:v>
                </c:pt>
                <c:pt idx="4692">
                  <c:v>288</c:v>
                </c:pt>
                <c:pt idx="4693">
                  <c:v>288.10000000000002</c:v>
                </c:pt>
                <c:pt idx="4694">
                  <c:v>288.10000000000002</c:v>
                </c:pt>
                <c:pt idx="4695">
                  <c:v>288.2</c:v>
                </c:pt>
                <c:pt idx="4696">
                  <c:v>288.2</c:v>
                </c:pt>
                <c:pt idx="4697">
                  <c:v>288.39999999999998</c:v>
                </c:pt>
                <c:pt idx="4698">
                  <c:v>288.60000000000002</c:v>
                </c:pt>
                <c:pt idx="4699">
                  <c:v>288.60000000000002</c:v>
                </c:pt>
                <c:pt idx="4700">
                  <c:v>288.89999999999998</c:v>
                </c:pt>
                <c:pt idx="4701">
                  <c:v>288.89999999999998</c:v>
                </c:pt>
                <c:pt idx="4702">
                  <c:v>288.89999999999998</c:v>
                </c:pt>
                <c:pt idx="4703">
                  <c:v>288.89999999999998</c:v>
                </c:pt>
                <c:pt idx="4704">
                  <c:v>289</c:v>
                </c:pt>
                <c:pt idx="4705">
                  <c:v>289</c:v>
                </c:pt>
                <c:pt idx="4706">
                  <c:v>289</c:v>
                </c:pt>
                <c:pt idx="4707">
                  <c:v>289</c:v>
                </c:pt>
                <c:pt idx="4708">
                  <c:v>289.10000000000002</c:v>
                </c:pt>
                <c:pt idx="4709">
                  <c:v>289.10000000000002</c:v>
                </c:pt>
                <c:pt idx="4710">
                  <c:v>289.3</c:v>
                </c:pt>
                <c:pt idx="4711">
                  <c:v>289.3</c:v>
                </c:pt>
                <c:pt idx="4712">
                  <c:v>289.39999999999998</c:v>
                </c:pt>
                <c:pt idx="4713">
                  <c:v>289.39999999999998</c:v>
                </c:pt>
                <c:pt idx="4714">
                  <c:v>289.60000000000002</c:v>
                </c:pt>
                <c:pt idx="4715">
                  <c:v>289.60000000000002</c:v>
                </c:pt>
                <c:pt idx="4716">
                  <c:v>289.7</c:v>
                </c:pt>
                <c:pt idx="4717">
                  <c:v>289.8</c:v>
                </c:pt>
                <c:pt idx="4718">
                  <c:v>289.8</c:v>
                </c:pt>
                <c:pt idx="4719">
                  <c:v>289.8</c:v>
                </c:pt>
                <c:pt idx="4720">
                  <c:v>289.89999999999998</c:v>
                </c:pt>
                <c:pt idx="4721">
                  <c:v>289.89999999999998</c:v>
                </c:pt>
                <c:pt idx="4722">
                  <c:v>290</c:v>
                </c:pt>
                <c:pt idx="4723">
                  <c:v>290.2</c:v>
                </c:pt>
                <c:pt idx="4724">
                  <c:v>290.2</c:v>
                </c:pt>
                <c:pt idx="4725">
                  <c:v>290.39999999999998</c:v>
                </c:pt>
                <c:pt idx="4726">
                  <c:v>290.5</c:v>
                </c:pt>
                <c:pt idx="4727">
                  <c:v>290.60000000000002</c:v>
                </c:pt>
                <c:pt idx="4728">
                  <c:v>290.7</c:v>
                </c:pt>
                <c:pt idx="4729">
                  <c:v>290.7</c:v>
                </c:pt>
                <c:pt idx="4730">
                  <c:v>290.7</c:v>
                </c:pt>
                <c:pt idx="4731">
                  <c:v>290.8</c:v>
                </c:pt>
                <c:pt idx="4732">
                  <c:v>290.8</c:v>
                </c:pt>
                <c:pt idx="4733">
                  <c:v>290.89999999999998</c:v>
                </c:pt>
                <c:pt idx="4734">
                  <c:v>291</c:v>
                </c:pt>
                <c:pt idx="4735">
                  <c:v>291</c:v>
                </c:pt>
                <c:pt idx="4736">
                  <c:v>291</c:v>
                </c:pt>
                <c:pt idx="4737">
                  <c:v>291.10000000000002</c:v>
                </c:pt>
                <c:pt idx="4738">
                  <c:v>291.10000000000002</c:v>
                </c:pt>
                <c:pt idx="4739">
                  <c:v>291.2</c:v>
                </c:pt>
                <c:pt idx="4740">
                  <c:v>291.2</c:v>
                </c:pt>
                <c:pt idx="4741">
                  <c:v>291.39999999999998</c:v>
                </c:pt>
                <c:pt idx="4742">
                  <c:v>291.39999999999998</c:v>
                </c:pt>
                <c:pt idx="4743">
                  <c:v>291.39999999999998</c:v>
                </c:pt>
                <c:pt idx="4744">
                  <c:v>291.39999999999998</c:v>
                </c:pt>
                <c:pt idx="4745">
                  <c:v>291.5</c:v>
                </c:pt>
                <c:pt idx="4746">
                  <c:v>291.60000000000002</c:v>
                </c:pt>
                <c:pt idx="4747">
                  <c:v>291.60000000000002</c:v>
                </c:pt>
                <c:pt idx="4748">
                  <c:v>291.7</c:v>
                </c:pt>
                <c:pt idx="4749">
                  <c:v>291.8</c:v>
                </c:pt>
                <c:pt idx="4750">
                  <c:v>292</c:v>
                </c:pt>
                <c:pt idx="4751">
                  <c:v>292.2</c:v>
                </c:pt>
                <c:pt idx="4752">
                  <c:v>292.3</c:v>
                </c:pt>
                <c:pt idx="4753">
                  <c:v>292.39999999999998</c:v>
                </c:pt>
                <c:pt idx="4754">
                  <c:v>292.39999999999998</c:v>
                </c:pt>
                <c:pt idx="4755">
                  <c:v>292.39999999999998</c:v>
                </c:pt>
                <c:pt idx="4756">
                  <c:v>292.39999999999998</c:v>
                </c:pt>
                <c:pt idx="4757">
                  <c:v>292.60000000000002</c:v>
                </c:pt>
                <c:pt idx="4758">
                  <c:v>292.8</c:v>
                </c:pt>
                <c:pt idx="4759">
                  <c:v>292.8</c:v>
                </c:pt>
                <c:pt idx="4760">
                  <c:v>293</c:v>
                </c:pt>
                <c:pt idx="4761">
                  <c:v>293.10000000000002</c:v>
                </c:pt>
                <c:pt idx="4762">
                  <c:v>293.10000000000002</c:v>
                </c:pt>
                <c:pt idx="4763">
                  <c:v>293.2</c:v>
                </c:pt>
                <c:pt idx="4764">
                  <c:v>293.2</c:v>
                </c:pt>
                <c:pt idx="4765">
                  <c:v>293.3</c:v>
                </c:pt>
                <c:pt idx="4766">
                  <c:v>293.39999999999998</c:v>
                </c:pt>
                <c:pt idx="4767">
                  <c:v>293.5</c:v>
                </c:pt>
                <c:pt idx="4768">
                  <c:v>293.5</c:v>
                </c:pt>
                <c:pt idx="4769">
                  <c:v>293.60000000000002</c:v>
                </c:pt>
                <c:pt idx="4770">
                  <c:v>293.7</c:v>
                </c:pt>
                <c:pt idx="4771">
                  <c:v>293.7</c:v>
                </c:pt>
                <c:pt idx="4772">
                  <c:v>293.89999999999998</c:v>
                </c:pt>
                <c:pt idx="4773">
                  <c:v>293.89999999999998</c:v>
                </c:pt>
                <c:pt idx="4774">
                  <c:v>294</c:v>
                </c:pt>
                <c:pt idx="4775">
                  <c:v>294</c:v>
                </c:pt>
                <c:pt idx="4776">
                  <c:v>294.10000000000002</c:v>
                </c:pt>
                <c:pt idx="4777">
                  <c:v>294.2</c:v>
                </c:pt>
                <c:pt idx="4778">
                  <c:v>294.3</c:v>
                </c:pt>
                <c:pt idx="4779">
                  <c:v>294.39999999999998</c:v>
                </c:pt>
                <c:pt idx="4780">
                  <c:v>294.39999999999998</c:v>
                </c:pt>
                <c:pt idx="4781">
                  <c:v>294.5</c:v>
                </c:pt>
                <c:pt idx="4782">
                  <c:v>294.60000000000002</c:v>
                </c:pt>
                <c:pt idx="4783">
                  <c:v>294.60000000000002</c:v>
                </c:pt>
                <c:pt idx="4784">
                  <c:v>294.8</c:v>
                </c:pt>
                <c:pt idx="4785">
                  <c:v>294.8</c:v>
                </c:pt>
                <c:pt idx="4786">
                  <c:v>295</c:v>
                </c:pt>
                <c:pt idx="4787">
                  <c:v>295.10000000000002</c:v>
                </c:pt>
                <c:pt idx="4788">
                  <c:v>295.2</c:v>
                </c:pt>
                <c:pt idx="4789">
                  <c:v>295.2</c:v>
                </c:pt>
                <c:pt idx="4790">
                  <c:v>295.3</c:v>
                </c:pt>
                <c:pt idx="4791">
                  <c:v>295.39999999999998</c:v>
                </c:pt>
                <c:pt idx="4792">
                  <c:v>295.7</c:v>
                </c:pt>
                <c:pt idx="4793">
                  <c:v>295.8</c:v>
                </c:pt>
                <c:pt idx="4794">
                  <c:v>296</c:v>
                </c:pt>
                <c:pt idx="4795">
                  <c:v>296</c:v>
                </c:pt>
                <c:pt idx="4796">
                  <c:v>296.10000000000002</c:v>
                </c:pt>
                <c:pt idx="4797">
                  <c:v>296.10000000000002</c:v>
                </c:pt>
                <c:pt idx="4798">
                  <c:v>296.10000000000002</c:v>
                </c:pt>
                <c:pt idx="4799">
                  <c:v>296.10000000000002</c:v>
                </c:pt>
                <c:pt idx="4800">
                  <c:v>296.5</c:v>
                </c:pt>
                <c:pt idx="4801">
                  <c:v>296.7</c:v>
                </c:pt>
                <c:pt idx="4802">
                  <c:v>296.8</c:v>
                </c:pt>
                <c:pt idx="4803">
                  <c:v>296.8</c:v>
                </c:pt>
                <c:pt idx="4804">
                  <c:v>296.8</c:v>
                </c:pt>
                <c:pt idx="4805">
                  <c:v>296.89999999999998</c:v>
                </c:pt>
                <c:pt idx="4806">
                  <c:v>296.89999999999998</c:v>
                </c:pt>
                <c:pt idx="4807">
                  <c:v>296.89999999999998</c:v>
                </c:pt>
                <c:pt idx="4808">
                  <c:v>297</c:v>
                </c:pt>
                <c:pt idx="4809">
                  <c:v>297</c:v>
                </c:pt>
                <c:pt idx="4810">
                  <c:v>297.3</c:v>
                </c:pt>
                <c:pt idx="4811">
                  <c:v>297.3</c:v>
                </c:pt>
                <c:pt idx="4812">
                  <c:v>297.39999999999998</c:v>
                </c:pt>
                <c:pt idx="4813">
                  <c:v>297.39999999999998</c:v>
                </c:pt>
                <c:pt idx="4814">
                  <c:v>297.39999999999998</c:v>
                </c:pt>
                <c:pt idx="4815">
                  <c:v>297.39999999999998</c:v>
                </c:pt>
                <c:pt idx="4816">
                  <c:v>297.8</c:v>
                </c:pt>
                <c:pt idx="4817">
                  <c:v>297.89999999999998</c:v>
                </c:pt>
                <c:pt idx="4818">
                  <c:v>297.89999999999998</c:v>
                </c:pt>
                <c:pt idx="4819">
                  <c:v>298</c:v>
                </c:pt>
                <c:pt idx="4820">
                  <c:v>298</c:v>
                </c:pt>
                <c:pt idx="4821">
                  <c:v>298.10000000000002</c:v>
                </c:pt>
                <c:pt idx="4822">
                  <c:v>298.2</c:v>
                </c:pt>
                <c:pt idx="4823">
                  <c:v>298.2</c:v>
                </c:pt>
                <c:pt idx="4824">
                  <c:v>298.2</c:v>
                </c:pt>
                <c:pt idx="4825">
                  <c:v>298.2</c:v>
                </c:pt>
                <c:pt idx="4826">
                  <c:v>298.5</c:v>
                </c:pt>
                <c:pt idx="4827">
                  <c:v>298.60000000000002</c:v>
                </c:pt>
                <c:pt idx="4828">
                  <c:v>298.8</c:v>
                </c:pt>
                <c:pt idx="4829">
                  <c:v>298.89999999999998</c:v>
                </c:pt>
                <c:pt idx="4830">
                  <c:v>298.89999999999998</c:v>
                </c:pt>
                <c:pt idx="4831">
                  <c:v>298.89999999999998</c:v>
                </c:pt>
                <c:pt idx="4832">
                  <c:v>298.89999999999998</c:v>
                </c:pt>
                <c:pt idx="4833">
                  <c:v>299</c:v>
                </c:pt>
                <c:pt idx="4834">
                  <c:v>299.10000000000002</c:v>
                </c:pt>
                <c:pt idx="4835">
                  <c:v>299.2</c:v>
                </c:pt>
                <c:pt idx="4836">
                  <c:v>299.3</c:v>
                </c:pt>
                <c:pt idx="4837">
                  <c:v>299.3</c:v>
                </c:pt>
                <c:pt idx="4838">
                  <c:v>299.39999999999998</c:v>
                </c:pt>
                <c:pt idx="4839">
                  <c:v>299.39999999999998</c:v>
                </c:pt>
                <c:pt idx="4840">
                  <c:v>299.39999999999998</c:v>
                </c:pt>
                <c:pt idx="4841">
                  <c:v>299.5</c:v>
                </c:pt>
                <c:pt idx="4842">
                  <c:v>299.60000000000002</c:v>
                </c:pt>
                <c:pt idx="4843">
                  <c:v>299.60000000000002</c:v>
                </c:pt>
                <c:pt idx="4844">
                  <c:v>299.7</c:v>
                </c:pt>
                <c:pt idx="4845">
                  <c:v>299.8</c:v>
                </c:pt>
                <c:pt idx="4846">
                  <c:v>299.89999999999998</c:v>
                </c:pt>
                <c:pt idx="4847">
                  <c:v>300</c:v>
                </c:pt>
                <c:pt idx="4848">
                  <c:v>300</c:v>
                </c:pt>
                <c:pt idx="4849">
                  <c:v>300.2</c:v>
                </c:pt>
                <c:pt idx="4850">
                  <c:v>300.3</c:v>
                </c:pt>
                <c:pt idx="4851">
                  <c:v>300.3</c:v>
                </c:pt>
                <c:pt idx="4852">
                  <c:v>300.39999999999998</c:v>
                </c:pt>
                <c:pt idx="4853">
                  <c:v>300.39999999999998</c:v>
                </c:pt>
                <c:pt idx="4854">
                  <c:v>300.8</c:v>
                </c:pt>
                <c:pt idx="4855">
                  <c:v>300.89999999999998</c:v>
                </c:pt>
                <c:pt idx="4856">
                  <c:v>300.89999999999998</c:v>
                </c:pt>
                <c:pt idx="4857">
                  <c:v>301</c:v>
                </c:pt>
                <c:pt idx="4858">
                  <c:v>301.2</c:v>
                </c:pt>
                <c:pt idx="4859">
                  <c:v>301.2</c:v>
                </c:pt>
                <c:pt idx="4860">
                  <c:v>301.3</c:v>
                </c:pt>
                <c:pt idx="4861">
                  <c:v>301.3</c:v>
                </c:pt>
                <c:pt idx="4862">
                  <c:v>301.5</c:v>
                </c:pt>
                <c:pt idx="4863">
                  <c:v>301.5</c:v>
                </c:pt>
                <c:pt idx="4864">
                  <c:v>301.60000000000002</c:v>
                </c:pt>
                <c:pt idx="4865">
                  <c:v>301.7</c:v>
                </c:pt>
                <c:pt idx="4866">
                  <c:v>301.7</c:v>
                </c:pt>
                <c:pt idx="4867">
                  <c:v>301.7</c:v>
                </c:pt>
                <c:pt idx="4868">
                  <c:v>301.8</c:v>
                </c:pt>
                <c:pt idx="4869">
                  <c:v>301.8</c:v>
                </c:pt>
                <c:pt idx="4870">
                  <c:v>301.8</c:v>
                </c:pt>
                <c:pt idx="4871">
                  <c:v>301.89999999999998</c:v>
                </c:pt>
                <c:pt idx="4872">
                  <c:v>301.89999999999998</c:v>
                </c:pt>
                <c:pt idx="4873">
                  <c:v>302</c:v>
                </c:pt>
                <c:pt idx="4874">
                  <c:v>302.10000000000002</c:v>
                </c:pt>
                <c:pt idx="4875">
                  <c:v>302.2</c:v>
                </c:pt>
                <c:pt idx="4876">
                  <c:v>302.3</c:v>
                </c:pt>
                <c:pt idx="4877">
                  <c:v>302.39999999999998</c:v>
                </c:pt>
                <c:pt idx="4878">
                  <c:v>302.5</c:v>
                </c:pt>
                <c:pt idx="4879">
                  <c:v>302.5</c:v>
                </c:pt>
                <c:pt idx="4880">
                  <c:v>302.7</c:v>
                </c:pt>
                <c:pt idx="4881">
                  <c:v>302.7</c:v>
                </c:pt>
                <c:pt idx="4882">
                  <c:v>302.8</c:v>
                </c:pt>
                <c:pt idx="4883">
                  <c:v>303</c:v>
                </c:pt>
                <c:pt idx="4884">
                  <c:v>303.3</c:v>
                </c:pt>
                <c:pt idx="4885">
                  <c:v>303.5</c:v>
                </c:pt>
                <c:pt idx="4886">
                  <c:v>303.5</c:v>
                </c:pt>
                <c:pt idx="4887">
                  <c:v>303.60000000000002</c:v>
                </c:pt>
                <c:pt idx="4888">
                  <c:v>303.7</c:v>
                </c:pt>
                <c:pt idx="4889">
                  <c:v>303.89999999999998</c:v>
                </c:pt>
                <c:pt idx="4890">
                  <c:v>304.2</c:v>
                </c:pt>
                <c:pt idx="4891">
                  <c:v>304.3</c:v>
                </c:pt>
                <c:pt idx="4892">
                  <c:v>304.5</c:v>
                </c:pt>
                <c:pt idx="4893">
                  <c:v>304.5</c:v>
                </c:pt>
                <c:pt idx="4894">
                  <c:v>304.7</c:v>
                </c:pt>
                <c:pt idx="4895">
                  <c:v>304.89999999999998</c:v>
                </c:pt>
                <c:pt idx="4896">
                  <c:v>305.3</c:v>
                </c:pt>
                <c:pt idx="4897">
                  <c:v>305.39999999999998</c:v>
                </c:pt>
                <c:pt idx="4898">
                  <c:v>305.8</c:v>
                </c:pt>
                <c:pt idx="4899">
                  <c:v>305.8</c:v>
                </c:pt>
                <c:pt idx="4900">
                  <c:v>305.89999999999998</c:v>
                </c:pt>
                <c:pt idx="4901">
                  <c:v>305.89999999999998</c:v>
                </c:pt>
                <c:pt idx="4902">
                  <c:v>306</c:v>
                </c:pt>
                <c:pt idx="4903">
                  <c:v>306.10000000000002</c:v>
                </c:pt>
                <c:pt idx="4904">
                  <c:v>306.3</c:v>
                </c:pt>
                <c:pt idx="4905">
                  <c:v>306.60000000000002</c:v>
                </c:pt>
                <c:pt idx="4906">
                  <c:v>306.7</c:v>
                </c:pt>
                <c:pt idx="4907">
                  <c:v>306.7</c:v>
                </c:pt>
                <c:pt idx="4908">
                  <c:v>306.8</c:v>
                </c:pt>
                <c:pt idx="4909">
                  <c:v>306.8</c:v>
                </c:pt>
                <c:pt idx="4910">
                  <c:v>306.8</c:v>
                </c:pt>
                <c:pt idx="4911">
                  <c:v>306.89999999999998</c:v>
                </c:pt>
                <c:pt idx="4912">
                  <c:v>306.89999999999998</c:v>
                </c:pt>
                <c:pt idx="4913">
                  <c:v>307</c:v>
                </c:pt>
                <c:pt idx="4914">
                  <c:v>307.10000000000002</c:v>
                </c:pt>
                <c:pt idx="4915">
                  <c:v>307.3</c:v>
                </c:pt>
                <c:pt idx="4916">
                  <c:v>307.3</c:v>
                </c:pt>
                <c:pt idx="4917">
                  <c:v>307.3</c:v>
                </c:pt>
                <c:pt idx="4918">
                  <c:v>307.3</c:v>
                </c:pt>
                <c:pt idx="4919">
                  <c:v>307.39999999999998</c:v>
                </c:pt>
                <c:pt idx="4920">
                  <c:v>307.39999999999998</c:v>
                </c:pt>
                <c:pt idx="4921">
                  <c:v>307.5</c:v>
                </c:pt>
                <c:pt idx="4922">
                  <c:v>307.60000000000002</c:v>
                </c:pt>
                <c:pt idx="4923">
                  <c:v>307.60000000000002</c:v>
                </c:pt>
                <c:pt idx="4924">
                  <c:v>307.60000000000002</c:v>
                </c:pt>
                <c:pt idx="4925">
                  <c:v>307.7</c:v>
                </c:pt>
                <c:pt idx="4926">
                  <c:v>307.89999999999998</c:v>
                </c:pt>
                <c:pt idx="4927">
                  <c:v>307.89999999999998</c:v>
                </c:pt>
                <c:pt idx="4928">
                  <c:v>308</c:v>
                </c:pt>
                <c:pt idx="4929">
                  <c:v>308.2</c:v>
                </c:pt>
                <c:pt idx="4930">
                  <c:v>308.2</c:v>
                </c:pt>
                <c:pt idx="4931">
                  <c:v>308.2</c:v>
                </c:pt>
                <c:pt idx="4932">
                  <c:v>308.2</c:v>
                </c:pt>
                <c:pt idx="4933">
                  <c:v>308.2</c:v>
                </c:pt>
                <c:pt idx="4934">
                  <c:v>308.2</c:v>
                </c:pt>
                <c:pt idx="4935">
                  <c:v>308.3</c:v>
                </c:pt>
                <c:pt idx="4936">
                  <c:v>308.3</c:v>
                </c:pt>
                <c:pt idx="4937">
                  <c:v>308.39999999999998</c:v>
                </c:pt>
                <c:pt idx="4938">
                  <c:v>308.39999999999998</c:v>
                </c:pt>
                <c:pt idx="4939">
                  <c:v>308.7</c:v>
                </c:pt>
                <c:pt idx="4940">
                  <c:v>308.8</c:v>
                </c:pt>
                <c:pt idx="4941">
                  <c:v>309</c:v>
                </c:pt>
                <c:pt idx="4942">
                  <c:v>309.10000000000002</c:v>
                </c:pt>
                <c:pt idx="4943">
                  <c:v>309.2</c:v>
                </c:pt>
                <c:pt idx="4944">
                  <c:v>309.2</c:v>
                </c:pt>
                <c:pt idx="4945">
                  <c:v>309.2</c:v>
                </c:pt>
                <c:pt idx="4946">
                  <c:v>309.39999999999998</c:v>
                </c:pt>
                <c:pt idx="4947">
                  <c:v>309.39999999999998</c:v>
                </c:pt>
                <c:pt idx="4948">
                  <c:v>309.39999999999998</c:v>
                </c:pt>
                <c:pt idx="4949">
                  <c:v>309.5</c:v>
                </c:pt>
                <c:pt idx="4950">
                  <c:v>309.60000000000002</c:v>
                </c:pt>
                <c:pt idx="4951">
                  <c:v>309.7</c:v>
                </c:pt>
                <c:pt idx="4952">
                  <c:v>309.7</c:v>
                </c:pt>
                <c:pt idx="4953">
                  <c:v>309.8</c:v>
                </c:pt>
                <c:pt idx="4954">
                  <c:v>309.89999999999998</c:v>
                </c:pt>
                <c:pt idx="4955">
                  <c:v>309.89999999999998</c:v>
                </c:pt>
                <c:pt idx="4956">
                  <c:v>310</c:v>
                </c:pt>
                <c:pt idx="4957">
                  <c:v>310</c:v>
                </c:pt>
                <c:pt idx="4958">
                  <c:v>310</c:v>
                </c:pt>
                <c:pt idx="4959">
                  <c:v>310</c:v>
                </c:pt>
                <c:pt idx="4960">
                  <c:v>310.10000000000002</c:v>
                </c:pt>
                <c:pt idx="4961">
                  <c:v>310.10000000000002</c:v>
                </c:pt>
                <c:pt idx="4962">
                  <c:v>310.10000000000002</c:v>
                </c:pt>
                <c:pt idx="4963">
                  <c:v>310.10000000000002</c:v>
                </c:pt>
                <c:pt idx="4964">
                  <c:v>310.3</c:v>
                </c:pt>
                <c:pt idx="4965">
                  <c:v>310.39999999999998</c:v>
                </c:pt>
                <c:pt idx="4966">
                  <c:v>310.60000000000002</c:v>
                </c:pt>
                <c:pt idx="4967">
                  <c:v>310.60000000000002</c:v>
                </c:pt>
                <c:pt idx="4968">
                  <c:v>310.7</c:v>
                </c:pt>
                <c:pt idx="4969">
                  <c:v>310.7</c:v>
                </c:pt>
                <c:pt idx="4970">
                  <c:v>310.7</c:v>
                </c:pt>
                <c:pt idx="4971">
                  <c:v>310.89999999999998</c:v>
                </c:pt>
                <c:pt idx="4972">
                  <c:v>310.89999999999998</c:v>
                </c:pt>
                <c:pt idx="4973">
                  <c:v>311</c:v>
                </c:pt>
                <c:pt idx="4974">
                  <c:v>311.10000000000002</c:v>
                </c:pt>
                <c:pt idx="4975">
                  <c:v>311.2</c:v>
                </c:pt>
                <c:pt idx="4976">
                  <c:v>311.3</c:v>
                </c:pt>
                <c:pt idx="4977">
                  <c:v>311.39999999999998</c:v>
                </c:pt>
                <c:pt idx="4978">
                  <c:v>311.8</c:v>
                </c:pt>
                <c:pt idx="4979">
                  <c:v>312.10000000000002</c:v>
                </c:pt>
                <c:pt idx="4980">
                  <c:v>312.10000000000002</c:v>
                </c:pt>
                <c:pt idx="4981">
                  <c:v>312.2</c:v>
                </c:pt>
                <c:pt idx="4982">
                  <c:v>312.3</c:v>
                </c:pt>
                <c:pt idx="4983">
                  <c:v>312.5</c:v>
                </c:pt>
                <c:pt idx="4984">
                  <c:v>312.60000000000002</c:v>
                </c:pt>
                <c:pt idx="4985">
                  <c:v>312.7</c:v>
                </c:pt>
                <c:pt idx="4986">
                  <c:v>312.7</c:v>
                </c:pt>
                <c:pt idx="4987">
                  <c:v>312.8</c:v>
                </c:pt>
                <c:pt idx="4988">
                  <c:v>312.89999999999998</c:v>
                </c:pt>
                <c:pt idx="4989">
                  <c:v>313</c:v>
                </c:pt>
                <c:pt idx="4990">
                  <c:v>313.10000000000002</c:v>
                </c:pt>
                <c:pt idx="4991">
                  <c:v>313.2</c:v>
                </c:pt>
                <c:pt idx="4992">
                  <c:v>313.2</c:v>
                </c:pt>
                <c:pt idx="4993">
                  <c:v>313.2</c:v>
                </c:pt>
                <c:pt idx="4994">
                  <c:v>313.2</c:v>
                </c:pt>
                <c:pt idx="4995">
                  <c:v>313.2</c:v>
                </c:pt>
                <c:pt idx="4996">
                  <c:v>313.3</c:v>
                </c:pt>
                <c:pt idx="4997">
                  <c:v>313.39999999999998</c:v>
                </c:pt>
                <c:pt idx="4998">
                  <c:v>313.39999999999998</c:v>
                </c:pt>
                <c:pt idx="4999">
                  <c:v>313.39999999999998</c:v>
                </c:pt>
                <c:pt idx="5000">
                  <c:v>313.60000000000002</c:v>
                </c:pt>
                <c:pt idx="5001">
                  <c:v>313.60000000000002</c:v>
                </c:pt>
                <c:pt idx="5002">
                  <c:v>313.60000000000002</c:v>
                </c:pt>
                <c:pt idx="5003">
                  <c:v>313.7</c:v>
                </c:pt>
                <c:pt idx="5004">
                  <c:v>313.89999999999998</c:v>
                </c:pt>
                <c:pt idx="5005">
                  <c:v>314</c:v>
                </c:pt>
                <c:pt idx="5006">
                  <c:v>314.10000000000002</c:v>
                </c:pt>
                <c:pt idx="5007">
                  <c:v>314.10000000000002</c:v>
                </c:pt>
                <c:pt idx="5008">
                  <c:v>314.10000000000002</c:v>
                </c:pt>
                <c:pt idx="5009">
                  <c:v>314.2</c:v>
                </c:pt>
                <c:pt idx="5010">
                  <c:v>314.3</c:v>
                </c:pt>
                <c:pt idx="5011">
                  <c:v>314.3</c:v>
                </c:pt>
                <c:pt idx="5012">
                  <c:v>314.39999999999998</c:v>
                </c:pt>
                <c:pt idx="5013">
                  <c:v>314.5</c:v>
                </c:pt>
                <c:pt idx="5014">
                  <c:v>314.60000000000002</c:v>
                </c:pt>
                <c:pt idx="5015">
                  <c:v>314.60000000000002</c:v>
                </c:pt>
                <c:pt idx="5016">
                  <c:v>314.60000000000002</c:v>
                </c:pt>
                <c:pt idx="5017">
                  <c:v>314.7</c:v>
                </c:pt>
                <c:pt idx="5018">
                  <c:v>314.7</c:v>
                </c:pt>
                <c:pt idx="5019">
                  <c:v>314.7</c:v>
                </c:pt>
                <c:pt idx="5020">
                  <c:v>314.89999999999998</c:v>
                </c:pt>
                <c:pt idx="5021">
                  <c:v>314.89999999999998</c:v>
                </c:pt>
                <c:pt idx="5022">
                  <c:v>314.89999999999998</c:v>
                </c:pt>
                <c:pt idx="5023">
                  <c:v>315</c:v>
                </c:pt>
                <c:pt idx="5024">
                  <c:v>315</c:v>
                </c:pt>
                <c:pt idx="5025">
                  <c:v>315.3</c:v>
                </c:pt>
                <c:pt idx="5026">
                  <c:v>315.3</c:v>
                </c:pt>
                <c:pt idx="5027">
                  <c:v>315.5</c:v>
                </c:pt>
                <c:pt idx="5028">
                  <c:v>315.60000000000002</c:v>
                </c:pt>
                <c:pt idx="5029">
                  <c:v>315.7</c:v>
                </c:pt>
                <c:pt idx="5030">
                  <c:v>315.7</c:v>
                </c:pt>
                <c:pt idx="5031">
                  <c:v>315.7</c:v>
                </c:pt>
                <c:pt idx="5032">
                  <c:v>315.8</c:v>
                </c:pt>
                <c:pt idx="5033">
                  <c:v>315.8</c:v>
                </c:pt>
                <c:pt idx="5034">
                  <c:v>316</c:v>
                </c:pt>
                <c:pt idx="5035">
                  <c:v>316.60000000000002</c:v>
                </c:pt>
                <c:pt idx="5036">
                  <c:v>316.60000000000002</c:v>
                </c:pt>
                <c:pt idx="5037">
                  <c:v>316.7</c:v>
                </c:pt>
                <c:pt idx="5038">
                  <c:v>316.7</c:v>
                </c:pt>
                <c:pt idx="5039">
                  <c:v>316.8</c:v>
                </c:pt>
                <c:pt idx="5040">
                  <c:v>316.8</c:v>
                </c:pt>
                <c:pt idx="5041">
                  <c:v>316.8</c:v>
                </c:pt>
                <c:pt idx="5042">
                  <c:v>317.10000000000002</c:v>
                </c:pt>
                <c:pt idx="5043">
                  <c:v>317.10000000000002</c:v>
                </c:pt>
                <c:pt idx="5044">
                  <c:v>317.2</c:v>
                </c:pt>
                <c:pt idx="5045">
                  <c:v>317.3</c:v>
                </c:pt>
                <c:pt idx="5046">
                  <c:v>317.3</c:v>
                </c:pt>
                <c:pt idx="5047">
                  <c:v>317.39999999999998</c:v>
                </c:pt>
                <c:pt idx="5048">
                  <c:v>317.39999999999998</c:v>
                </c:pt>
                <c:pt idx="5049">
                  <c:v>317.39999999999998</c:v>
                </c:pt>
                <c:pt idx="5050">
                  <c:v>317.60000000000002</c:v>
                </c:pt>
                <c:pt idx="5051">
                  <c:v>317.60000000000002</c:v>
                </c:pt>
                <c:pt idx="5052">
                  <c:v>317.60000000000002</c:v>
                </c:pt>
                <c:pt idx="5053">
                  <c:v>317.60000000000002</c:v>
                </c:pt>
                <c:pt idx="5054">
                  <c:v>317.8</c:v>
                </c:pt>
                <c:pt idx="5055">
                  <c:v>317.8</c:v>
                </c:pt>
                <c:pt idx="5056">
                  <c:v>317.8</c:v>
                </c:pt>
                <c:pt idx="5057">
                  <c:v>317.8</c:v>
                </c:pt>
                <c:pt idx="5058">
                  <c:v>318</c:v>
                </c:pt>
                <c:pt idx="5059">
                  <c:v>318</c:v>
                </c:pt>
                <c:pt idx="5060">
                  <c:v>318.10000000000002</c:v>
                </c:pt>
                <c:pt idx="5061">
                  <c:v>318.10000000000002</c:v>
                </c:pt>
                <c:pt idx="5062">
                  <c:v>318.3</c:v>
                </c:pt>
                <c:pt idx="5063">
                  <c:v>318.3</c:v>
                </c:pt>
                <c:pt idx="5064">
                  <c:v>318.39999999999998</c:v>
                </c:pt>
                <c:pt idx="5065">
                  <c:v>318.39999999999998</c:v>
                </c:pt>
                <c:pt idx="5066">
                  <c:v>318.39999999999998</c:v>
                </c:pt>
                <c:pt idx="5067">
                  <c:v>318.5</c:v>
                </c:pt>
                <c:pt idx="5068">
                  <c:v>318.60000000000002</c:v>
                </c:pt>
                <c:pt idx="5069">
                  <c:v>318.7</c:v>
                </c:pt>
                <c:pt idx="5070">
                  <c:v>318.7</c:v>
                </c:pt>
                <c:pt idx="5071">
                  <c:v>318.8</c:v>
                </c:pt>
                <c:pt idx="5072">
                  <c:v>318.8</c:v>
                </c:pt>
                <c:pt idx="5073">
                  <c:v>318.8</c:v>
                </c:pt>
                <c:pt idx="5074">
                  <c:v>318.8</c:v>
                </c:pt>
                <c:pt idx="5075">
                  <c:v>318.89999999999998</c:v>
                </c:pt>
                <c:pt idx="5076">
                  <c:v>319</c:v>
                </c:pt>
                <c:pt idx="5077">
                  <c:v>319.2</c:v>
                </c:pt>
                <c:pt idx="5078">
                  <c:v>319.3</c:v>
                </c:pt>
                <c:pt idx="5079">
                  <c:v>319.3</c:v>
                </c:pt>
                <c:pt idx="5080">
                  <c:v>319.39999999999998</c:v>
                </c:pt>
                <c:pt idx="5081">
                  <c:v>319.60000000000002</c:v>
                </c:pt>
                <c:pt idx="5082">
                  <c:v>319.60000000000002</c:v>
                </c:pt>
                <c:pt idx="5083">
                  <c:v>319.8</c:v>
                </c:pt>
                <c:pt idx="5084">
                  <c:v>319.89999999999998</c:v>
                </c:pt>
                <c:pt idx="5085">
                  <c:v>320.10000000000002</c:v>
                </c:pt>
                <c:pt idx="5086">
                  <c:v>320.2</c:v>
                </c:pt>
                <c:pt idx="5087">
                  <c:v>320.3</c:v>
                </c:pt>
                <c:pt idx="5088">
                  <c:v>320.3</c:v>
                </c:pt>
                <c:pt idx="5089">
                  <c:v>320.3</c:v>
                </c:pt>
                <c:pt idx="5090">
                  <c:v>320.7</c:v>
                </c:pt>
                <c:pt idx="5091">
                  <c:v>320.7</c:v>
                </c:pt>
                <c:pt idx="5092">
                  <c:v>320.7</c:v>
                </c:pt>
                <c:pt idx="5093">
                  <c:v>320.89999999999998</c:v>
                </c:pt>
                <c:pt idx="5094">
                  <c:v>320.89999999999998</c:v>
                </c:pt>
                <c:pt idx="5095">
                  <c:v>321.10000000000002</c:v>
                </c:pt>
                <c:pt idx="5096">
                  <c:v>321.10000000000002</c:v>
                </c:pt>
                <c:pt idx="5097">
                  <c:v>321.2</c:v>
                </c:pt>
                <c:pt idx="5098">
                  <c:v>321.2</c:v>
                </c:pt>
                <c:pt idx="5099">
                  <c:v>321.3</c:v>
                </c:pt>
                <c:pt idx="5100">
                  <c:v>321.39999999999998</c:v>
                </c:pt>
                <c:pt idx="5101">
                  <c:v>321.39999999999998</c:v>
                </c:pt>
                <c:pt idx="5102">
                  <c:v>321.5</c:v>
                </c:pt>
                <c:pt idx="5103">
                  <c:v>321.5</c:v>
                </c:pt>
                <c:pt idx="5104">
                  <c:v>321.5</c:v>
                </c:pt>
                <c:pt idx="5105">
                  <c:v>321.5</c:v>
                </c:pt>
                <c:pt idx="5106">
                  <c:v>321.60000000000002</c:v>
                </c:pt>
                <c:pt idx="5107">
                  <c:v>321.7</c:v>
                </c:pt>
                <c:pt idx="5108">
                  <c:v>321.7</c:v>
                </c:pt>
                <c:pt idx="5109">
                  <c:v>322.10000000000002</c:v>
                </c:pt>
                <c:pt idx="5110">
                  <c:v>322.10000000000002</c:v>
                </c:pt>
                <c:pt idx="5111">
                  <c:v>322.10000000000002</c:v>
                </c:pt>
                <c:pt idx="5112">
                  <c:v>322.10000000000002</c:v>
                </c:pt>
                <c:pt idx="5113">
                  <c:v>322.2</c:v>
                </c:pt>
                <c:pt idx="5114">
                  <c:v>322.2</c:v>
                </c:pt>
                <c:pt idx="5115">
                  <c:v>322.3</c:v>
                </c:pt>
                <c:pt idx="5116">
                  <c:v>322.3</c:v>
                </c:pt>
                <c:pt idx="5117">
                  <c:v>322.39999999999998</c:v>
                </c:pt>
                <c:pt idx="5118">
                  <c:v>322.5</c:v>
                </c:pt>
                <c:pt idx="5119">
                  <c:v>322.7</c:v>
                </c:pt>
                <c:pt idx="5120">
                  <c:v>323.10000000000002</c:v>
                </c:pt>
                <c:pt idx="5121">
                  <c:v>323.10000000000002</c:v>
                </c:pt>
                <c:pt idx="5122">
                  <c:v>323.10000000000002</c:v>
                </c:pt>
                <c:pt idx="5123">
                  <c:v>323.3</c:v>
                </c:pt>
                <c:pt idx="5124">
                  <c:v>323.39999999999998</c:v>
                </c:pt>
                <c:pt idx="5125">
                  <c:v>323.7</c:v>
                </c:pt>
                <c:pt idx="5126">
                  <c:v>324</c:v>
                </c:pt>
                <c:pt idx="5127">
                  <c:v>324</c:v>
                </c:pt>
                <c:pt idx="5128">
                  <c:v>324</c:v>
                </c:pt>
                <c:pt idx="5129">
                  <c:v>324</c:v>
                </c:pt>
                <c:pt idx="5130">
                  <c:v>324</c:v>
                </c:pt>
                <c:pt idx="5131">
                  <c:v>324</c:v>
                </c:pt>
                <c:pt idx="5132">
                  <c:v>324.3</c:v>
                </c:pt>
                <c:pt idx="5133">
                  <c:v>324.7</c:v>
                </c:pt>
                <c:pt idx="5134">
                  <c:v>324.8</c:v>
                </c:pt>
                <c:pt idx="5135">
                  <c:v>324.89999999999998</c:v>
                </c:pt>
                <c:pt idx="5136">
                  <c:v>324.89999999999998</c:v>
                </c:pt>
                <c:pt idx="5137">
                  <c:v>324.89999999999998</c:v>
                </c:pt>
                <c:pt idx="5138">
                  <c:v>325</c:v>
                </c:pt>
                <c:pt idx="5139">
                  <c:v>325.10000000000002</c:v>
                </c:pt>
                <c:pt idx="5140">
                  <c:v>325.2</c:v>
                </c:pt>
                <c:pt idx="5141">
                  <c:v>325.5</c:v>
                </c:pt>
                <c:pt idx="5142">
                  <c:v>325.5</c:v>
                </c:pt>
                <c:pt idx="5143">
                  <c:v>325.5</c:v>
                </c:pt>
                <c:pt idx="5144">
                  <c:v>325.60000000000002</c:v>
                </c:pt>
                <c:pt idx="5145">
                  <c:v>325.60000000000002</c:v>
                </c:pt>
                <c:pt idx="5146">
                  <c:v>325.60000000000002</c:v>
                </c:pt>
                <c:pt idx="5147">
                  <c:v>325.7</c:v>
                </c:pt>
                <c:pt idx="5148">
                  <c:v>325.7</c:v>
                </c:pt>
                <c:pt idx="5149">
                  <c:v>325.8</c:v>
                </c:pt>
                <c:pt idx="5150">
                  <c:v>325.89999999999998</c:v>
                </c:pt>
                <c:pt idx="5151">
                  <c:v>326</c:v>
                </c:pt>
                <c:pt idx="5152">
                  <c:v>326</c:v>
                </c:pt>
                <c:pt idx="5153">
                  <c:v>326</c:v>
                </c:pt>
                <c:pt idx="5154">
                  <c:v>326</c:v>
                </c:pt>
                <c:pt idx="5155">
                  <c:v>326</c:v>
                </c:pt>
                <c:pt idx="5156">
                  <c:v>326.10000000000002</c:v>
                </c:pt>
                <c:pt idx="5157">
                  <c:v>326.10000000000002</c:v>
                </c:pt>
                <c:pt idx="5158">
                  <c:v>326.10000000000002</c:v>
                </c:pt>
                <c:pt idx="5159">
                  <c:v>326.2</c:v>
                </c:pt>
                <c:pt idx="5160">
                  <c:v>326.2</c:v>
                </c:pt>
                <c:pt idx="5161">
                  <c:v>326.2</c:v>
                </c:pt>
                <c:pt idx="5162">
                  <c:v>326.3</c:v>
                </c:pt>
                <c:pt idx="5163">
                  <c:v>326.3</c:v>
                </c:pt>
                <c:pt idx="5164">
                  <c:v>326.3</c:v>
                </c:pt>
                <c:pt idx="5165">
                  <c:v>326.5</c:v>
                </c:pt>
                <c:pt idx="5166">
                  <c:v>326.89999999999998</c:v>
                </c:pt>
                <c:pt idx="5167">
                  <c:v>327</c:v>
                </c:pt>
                <c:pt idx="5168">
                  <c:v>327</c:v>
                </c:pt>
                <c:pt idx="5169">
                  <c:v>327</c:v>
                </c:pt>
                <c:pt idx="5170">
                  <c:v>327.2</c:v>
                </c:pt>
                <c:pt idx="5171">
                  <c:v>327.3</c:v>
                </c:pt>
                <c:pt idx="5172">
                  <c:v>327.3</c:v>
                </c:pt>
                <c:pt idx="5173">
                  <c:v>327.3</c:v>
                </c:pt>
                <c:pt idx="5174">
                  <c:v>327.5</c:v>
                </c:pt>
                <c:pt idx="5175">
                  <c:v>327.5</c:v>
                </c:pt>
                <c:pt idx="5176">
                  <c:v>327.60000000000002</c:v>
                </c:pt>
                <c:pt idx="5177">
                  <c:v>327.60000000000002</c:v>
                </c:pt>
                <c:pt idx="5178">
                  <c:v>327.60000000000002</c:v>
                </c:pt>
                <c:pt idx="5179">
                  <c:v>327.7</c:v>
                </c:pt>
                <c:pt idx="5180">
                  <c:v>327.8</c:v>
                </c:pt>
                <c:pt idx="5181">
                  <c:v>327.9</c:v>
                </c:pt>
                <c:pt idx="5182">
                  <c:v>328</c:v>
                </c:pt>
                <c:pt idx="5183">
                  <c:v>328.1</c:v>
                </c:pt>
                <c:pt idx="5184">
                  <c:v>328.3</c:v>
                </c:pt>
                <c:pt idx="5185">
                  <c:v>328.6</c:v>
                </c:pt>
                <c:pt idx="5186">
                  <c:v>328.6</c:v>
                </c:pt>
                <c:pt idx="5187">
                  <c:v>328.7</c:v>
                </c:pt>
                <c:pt idx="5188">
                  <c:v>328.7</c:v>
                </c:pt>
                <c:pt idx="5189">
                  <c:v>329</c:v>
                </c:pt>
                <c:pt idx="5190">
                  <c:v>329.5</c:v>
                </c:pt>
                <c:pt idx="5191">
                  <c:v>329.6</c:v>
                </c:pt>
                <c:pt idx="5192">
                  <c:v>329.6</c:v>
                </c:pt>
                <c:pt idx="5193">
                  <c:v>329.8</c:v>
                </c:pt>
                <c:pt idx="5194">
                  <c:v>329.9</c:v>
                </c:pt>
                <c:pt idx="5195">
                  <c:v>329.9</c:v>
                </c:pt>
                <c:pt idx="5196">
                  <c:v>329.9</c:v>
                </c:pt>
                <c:pt idx="5197">
                  <c:v>329.9</c:v>
                </c:pt>
                <c:pt idx="5198">
                  <c:v>330</c:v>
                </c:pt>
                <c:pt idx="5199">
                  <c:v>330.1</c:v>
                </c:pt>
                <c:pt idx="5200">
                  <c:v>330.1</c:v>
                </c:pt>
                <c:pt idx="5201">
                  <c:v>330.5</c:v>
                </c:pt>
                <c:pt idx="5202">
                  <c:v>330.6</c:v>
                </c:pt>
                <c:pt idx="5203">
                  <c:v>330.6</c:v>
                </c:pt>
                <c:pt idx="5204">
                  <c:v>330.8</c:v>
                </c:pt>
                <c:pt idx="5205">
                  <c:v>331.2</c:v>
                </c:pt>
                <c:pt idx="5206">
                  <c:v>331.5</c:v>
                </c:pt>
                <c:pt idx="5207">
                  <c:v>331.6</c:v>
                </c:pt>
                <c:pt idx="5208">
                  <c:v>331.7</c:v>
                </c:pt>
                <c:pt idx="5209">
                  <c:v>331.8</c:v>
                </c:pt>
                <c:pt idx="5210">
                  <c:v>331.8</c:v>
                </c:pt>
                <c:pt idx="5211">
                  <c:v>331.9</c:v>
                </c:pt>
                <c:pt idx="5212">
                  <c:v>331.9</c:v>
                </c:pt>
                <c:pt idx="5213">
                  <c:v>332</c:v>
                </c:pt>
                <c:pt idx="5214">
                  <c:v>332.1</c:v>
                </c:pt>
                <c:pt idx="5215">
                  <c:v>332.2</c:v>
                </c:pt>
                <c:pt idx="5216">
                  <c:v>332.3</c:v>
                </c:pt>
                <c:pt idx="5217">
                  <c:v>332.4</c:v>
                </c:pt>
                <c:pt idx="5218">
                  <c:v>332.5</c:v>
                </c:pt>
                <c:pt idx="5219">
                  <c:v>332.7</c:v>
                </c:pt>
                <c:pt idx="5220">
                  <c:v>332.8</c:v>
                </c:pt>
                <c:pt idx="5221">
                  <c:v>332.8</c:v>
                </c:pt>
                <c:pt idx="5222">
                  <c:v>332.9</c:v>
                </c:pt>
                <c:pt idx="5223">
                  <c:v>333</c:v>
                </c:pt>
                <c:pt idx="5224">
                  <c:v>333.2</c:v>
                </c:pt>
                <c:pt idx="5225">
                  <c:v>333.2</c:v>
                </c:pt>
                <c:pt idx="5226">
                  <c:v>333.3</c:v>
                </c:pt>
                <c:pt idx="5227">
                  <c:v>333.3</c:v>
                </c:pt>
                <c:pt idx="5228">
                  <c:v>333.3</c:v>
                </c:pt>
                <c:pt idx="5229">
                  <c:v>333.4</c:v>
                </c:pt>
                <c:pt idx="5230">
                  <c:v>333.4</c:v>
                </c:pt>
                <c:pt idx="5231">
                  <c:v>333.5</c:v>
                </c:pt>
                <c:pt idx="5232">
                  <c:v>333.7</c:v>
                </c:pt>
                <c:pt idx="5233">
                  <c:v>333.7</c:v>
                </c:pt>
                <c:pt idx="5234">
                  <c:v>333.8</c:v>
                </c:pt>
                <c:pt idx="5235">
                  <c:v>333.9</c:v>
                </c:pt>
                <c:pt idx="5236">
                  <c:v>333.9</c:v>
                </c:pt>
                <c:pt idx="5237">
                  <c:v>334</c:v>
                </c:pt>
                <c:pt idx="5238">
                  <c:v>334.1</c:v>
                </c:pt>
                <c:pt idx="5239">
                  <c:v>334.1</c:v>
                </c:pt>
                <c:pt idx="5240">
                  <c:v>334.2</c:v>
                </c:pt>
                <c:pt idx="5241">
                  <c:v>334.2</c:v>
                </c:pt>
                <c:pt idx="5242">
                  <c:v>334.2</c:v>
                </c:pt>
                <c:pt idx="5243">
                  <c:v>334.4</c:v>
                </c:pt>
                <c:pt idx="5244">
                  <c:v>334.5</c:v>
                </c:pt>
                <c:pt idx="5245">
                  <c:v>334.5</c:v>
                </c:pt>
                <c:pt idx="5246">
                  <c:v>334.5</c:v>
                </c:pt>
                <c:pt idx="5247">
                  <c:v>334.8</c:v>
                </c:pt>
                <c:pt idx="5248">
                  <c:v>334.8</c:v>
                </c:pt>
                <c:pt idx="5249">
                  <c:v>334.8</c:v>
                </c:pt>
                <c:pt idx="5250">
                  <c:v>334.9</c:v>
                </c:pt>
                <c:pt idx="5251">
                  <c:v>335</c:v>
                </c:pt>
                <c:pt idx="5252">
                  <c:v>335</c:v>
                </c:pt>
                <c:pt idx="5253">
                  <c:v>335</c:v>
                </c:pt>
                <c:pt idx="5254">
                  <c:v>335.1</c:v>
                </c:pt>
                <c:pt idx="5255">
                  <c:v>335.2</c:v>
                </c:pt>
                <c:pt idx="5256">
                  <c:v>335.4</c:v>
                </c:pt>
                <c:pt idx="5257">
                  <c:v>335.4</c:v>
                </c:pt>
                <c:pt idx="5258">
                  <c:v>335.6</c:v>
                </c:pt>
                <c:pt idx="5259">
                  <c:v>335.6</c:v>
                </c:pt>
                <c:pt idx="5260">
                  <c:v>335.9</c:v>
                </c:pt>
                <c:pt idx="5261">
                  <c:v>336</c:v>
                </c:pt>
                <c:pt idx="5262">
                  <c:v>336.2</c:v>
                </c:pt>
                <c:pt idx="5263">
                  <c:v>336.2</c:v>
                </c:pt>
                <c:pt idx="5264">
                  <c:v>336.3</c:v>
                </c:pt>
                <c:pt idx="5265">
                  <c:v>336.3</c:v>
                </c:pt>
                <c:pt idx="5266">
                  <c:v>336.4</c:v>
                </c:pt>
                <c:pt idx="5267">
                  <c:v>336.7</c:v>
                </c:pt>
                <c:pt idx="5268">
                  <c:v>336.7</c:v>
                </c:pt>
                <c:pt idx="5269">
                  <c:v>336.7</c:v>
                </c:pt>
                <c:pt idx="5270">
                  <c:v>336.8</c:v>
                </c:pt>
                <c:pt idx="5271">
                  <c:v>336.8</c:v>
                </c:pt>
                <c:pt idx="5272">
                  <c:v>336.8</c:v>
                </c:pt>
                <c:pt idx="5273">
                  <c:v>337.1</c:v>
                </c:pt>
                <c:pt idx="5274">
                  <c:v>337.1</c:v>
                </c:pt>
                <c:pt idx="5275">
                  <c:v>337.2</c:v>
                </c:pt>
                <c:pt idx="5276">
                  <c:v>337.3</c:v>
                </c:pt>
                <c:pt idx="5277">
                  <c:v>337.4</c:v>
                </c:pt>
                <c:pt idx="5278">
                  <c:v>337.5</c:v>
                </c:pt>
                <c:pt idx="5279">
                  <c:v>337.5</c:v>
                </c:pt>
                <c:pt idx="5280">
                  <c:v>337.6</c:v>
                </c:pt>
                <c:pt idx="5281">
                  <c:v>337.7</c:v>
                </c:pt>
                <c:pt idx="5282">
                  <c:v>337.8</c:v>
                </c:pt>
                <c:pt idx="5283">
                  <c:v>337.8</c:v>
                </c:pt>
                <c:pt idx="5284">
                  <c:v>337.8</c:v>
                </c:pt>
                <c:pt idx="5285">
                  <c:v>337.9</c:v>
                </c:pt>
                <c:pt idx="5286">
                  <c:v>338.1</c:v>
                </c:pt>
                <c:pt idx="5287">
                  <c:v>338.1</c:v>
                </c:pt>
                <c:pt idx="5288">
                  <c:v>338.3</c:v>
                </c:pt>
                <c:pt idx="5289">
                  <c:v>338.3</c:v>
                </c:pt>
                <c:pt idx="5290">
                  <c:v>338.3</c:v>
                </c:pt>
                <c:pt idx="5291">
                  <c:v>338.3</c:v>
                </c:pt>
                <c:pt idx="5292">
                  <c:v>338.5</c:v>
                </c:pt>
                <c:pt idx="5293">
                  <c:v>338.6</c:v>
                </c:pt>
                <c:pt idx="5294">
                  <c:v>338.6</c:v>
                </c:pt>
                <c:pt idx="5295">
                  <c:v>338.7</c:v>
                </c:pt>
                <c:pt idx="5296">
                  <c:v>338.7</c:v>
                </c:pt>
                <c:pt idx="5297">
                  <c:v>338.7</c:v>
                </c:pt>
                <c:pt idx="5298">
                  <c:v>338.8</c:v>
                </c:pt>
                <c:pt idx="5299">
                  <c:v>338.8</c:v>
                </c:pt>
                <c:pt idx="5300">
                  <c:v>338.8</c:v>
                </c:pt>
                <c:pt idx="5301">
                  <c:v>339</c:v>
                </c:pt>
                <c:pt idx="5302">
                  <c:v>339</c:v>
                </c:pt>
                <c:pt idx="5303">
                  <c:v>339.1</c:v>
                </c:pt>
                <c:pt idx="5304">
                  <c:v>339.1</c:v>
                </c:pt>
                <c:pt idx="5305">
                  <c:v>339.2</c:v>
                </c:pt>
                <c:pt idx="5306">
                  <c:v>339.2</c:v>
                </c:pt>
                <c:pt idx="5307">
                  <c:v>339.3</c:v>
                </c:pt>
                <c:pt idx="5308">
                  <c:v>339.3</c:v>
                </c:pt>
                <c:pt idx="5309">
                  <c:v>339.4</c:v>
                </c:pt>
                <c:pt idx="5310">
                  <c:v>339.4</c:v>
                </c:pt>
                <c:pt idx="5311">
                  <c:v>339.5</c:v>
                </c:pt>
                <c:pt idx="5312">
                  <c:v>339.7</c:v>
                </c:pt>
                <c:pt idx="5313">
                  <c:v>339.7</c:v>
                </c:pt>
                <c:pt idx="5314">
                  <c:v>339.9</c:v>
                </c:pt>
                <c:pt idx="5315">
                  <c:v>340</c:v>
                </c:pt>
                <c:pt idx="5316">
                  <c:v>340.2</c:v>
                </c:pt>
                <c:pt idx="5317">
                  <c:v>340.5</c:v>
                </c:pt>
                <c:pt idx="5318">
                  <c:v>340.5</c:v>
                </c:pt>
                <c:pt idx="5319">
                  <c:v>340.5</c:v>
                </c:pt>
                <c:pt idx="5320">
                  <c:v>340.6</c:v>
                </c:pt>
                <c:pt idx="5321">
                  <c:v>340.6</c:v>
                </c:pt>
                <c:pt idx="5322">
                  <c:v>340.7</c:v>
                </c:pt>
                <c:pt idx="5323">
                  <c:v>340.7</c:v>
                </c:pt>
                <c:pt idx="5324">
                  <c:v>340.8</c:v>
                </c:pt>
                <c:pt idx="5325">
                  <c:v>341</c:v>
                </c:pt>
                <c:pt idx="5326">
                  <c:v>341</c:v>
                </c:pt>
                <c:pt idx="5327">
                  <c:v>341.1</c:v>
                </c:pt>
                <c:pt idx="5328">
                  <c:v>341.1</c:v>
                </c:pt>
                <c:pt idx="5329">
                  <c:v>341.4</c:v>
                </c:pt>
                <c:pt idx="5330">
                  <c:v>341.5</c:v>
                </c:pt>
                <c:pt idx="5331">
                  <c:v>341.5</c:v>
                </c:pt>
                <c:pt idx="5332">
                  <c:v>341.5</c:v>
                </c:pt>
                <c:pt idx="5333">
                  <c:v>341.5</c:v>
                </c:pt>
                <c:pt idx="5334">
                  <c:v>341.8</c:v>
                </c:pt>
                <c:pt idx="5335">
                  <c:v>341.8</c:v>
                </c:pt>
                <c:pt idx="5336">
                  <c:v>341.8</c:v>
                </c:pt>
                <c:pt idx="5337">
                  <c:v>341.9</c:v>
                </c:pt>
                <c:pt idx="5338">
                  <c:v>342.1</c:v>
                </c:pt>
                <c:pt idx="5339">
                  <c:v>342.1</c:v>
                </c:pt>
                <c:pt idx="5340">
                  <c:v>342.2</c:v>
                </c:pt>
                <c:pt idx="5341">
                  <c:v>342.4</c:v>
                </c:pt>
                <c:pt idx="5342">
                  <c:v>342.4</c:v>
                </c:pt>
                <c:pt idx="5343">
                  <c:v>342.5</c:v>
                </c:pt>
                <c:pt idx="5344">
                  <c:v>342.6</c:v>
                </c:pt>
                <c:pt idx="5345">
                  <c:v>342.7</c:v>
                </c:pt>
                <c:pt idx="5346">
                  <c:v>342.8</c:v>
                </c:pt>
                <c:pt idx="5347">
                  <c:v>342.9</c:v>
                </c:pt>
                <c:pt idx="5348">
                  <c:v>342.9</c:v>
                </c:pt>
                <c:pt idx="5349">
                  <c:v>342.9</c:v>
                </c:pt>
                <c:pt idx="5350">
                  <c:v>343</c:v>
                </c:pt>
                <c:pt idx="5351">
                  <c:v>343.2</c:v>
                </c:pt>
                <c:pt idx="5352">
                  <c:v>343.2</c:v>
                </c:pt>
                <c:pt idx="5353">
                  <c:v>343.3</c:v>
                </c:pt>
                <c:pt idx="5354">
                  <c:v>343.4</c:v>
                </c:pt>
                <c:pt idx="5355">
                  <c:v>343.4</c:v>
                </c:pt>
                <c:pt idx="5356">
                  <c:v>343.5</c:v>
                </c:pt>
                <c:pt idx="5357">
                  <c:v>343.6</c:v>
                </c:pt>
                <c:pt idx="5358">
                  <c:v>343.6</c:v>
                </c:pt>
                <c:pt idx="5359">
                  <c:v>343.7</c:v>
                </c:pt>
                <c:pt idx="5360">
                  <c:v>343.9</c:v>
                </c:pt>
                <c:pt idx="5361">
                  <c:v>343.9</c:v>
                </c:pt>
                <c:pt idx="5362">
                  <c:v>344.2</c:v>
                </c:pt>
                <c:pt idx="5363">
                  <c:v>344.2</c:v>
                </c:pt>
                <c:pt idx="5364">
                  <c:v>344.3</c:v>
                </c:pt>
                <c:pt idx="5365">
                  <c:v>344.3</c:v>
                </c:pt>
                <c:pt idx="5366">
                  <c:v>344.4</c:v>
                </c:pt>
                <c:pt idx="5367">
                  <c:v>344.5</c:v>
                </c:pt>
                <c:pt idx="5368">
                  <c:v>344.6</c:v>
                </c:pt>
                <c:pt idx="5369">
                  <c:v>344.7</c:v>
                </c:pt>
                <c:pt idx="5370">
                  <c:v>344.8</c:v>
                </c:pt>
                <c:pt idx="5371">
                  <c:v>344.8</c:v>
                </c:pt>
                <c:pt idx="5372">
                  <c:v>344.9</c:v>
                </c:pt>
                <c:pt idx="5373">
                  <c:v>344.9</c:v>
                </c:pt>
                <c:pt idx="5374">
                  <c:v>345</c:v>
                </c:pt>
                <c:pt idx="5375">
                  <c:v>345.1</c:v>
                </c:pt>
                <c:pt idx="5376">
                  <c:v>345.1</c:v>
                </c:pt>
                <c:pt idx="5377">
                  <c:v>345.3</c:v>
                </c:pt>
                <c:pt idx="5378">
                  <c:v>345.3</c:v>
                </c:pt>
                <c:pt idx="5379">
                  <c:v>345.4</c:v>
                </c:pt>
                <c:pt idx="5380">
                  <c:v>345.5</c:v>
                </c:pt>
                <c:pt idx="5381">
                  <c:v>345.6</c:v>
                </c:pt>
                <c:pt idx="5382">
                  <c:v>345.7</c:v>
                </c:pt>
                <c:pt idx="5383">
                  <c:v>345.7</c:v>
                </c:pt>
                <c:pt idx="5384">
                  <c:v>345.7</c:v>
                </c:pt>
                <c:pt idx="5385">
                  <c:v>345.8</c:v>
                </c:pt>
                <c:pt idx="5386">
                  <c:v>345.8</c:v>
                </c:pt>
                <c:pt idx="5387">
                  <c:v>345.8</c:v>
                </c:pt>
                <c:pt idx="5388">
                  <c:v>345.9</c:v>
                </c:pt>
                <c:pt idx="5389">
                  <c:v>346.1</c:v>
                </c:pt>
                <c:pt idx="5390">
                  <c:v>346.2</c:v>
                </c:pt>
                <c:pt idx="5391">
                  <c:v>346.3</c:v>
                </c:pt>
                <c:pt idx="5392">
                  <c:v>346.6</c:v>
                </c:pt>
                <c:pt idx="5393">
                  <c:v>346.7</c:v>
                </c:pt>
                <c:pt idx="5394">
                  <c:v>346.8</c:v>
                </c:pt>
                <c:pt idx="5395">
                  <c:v>346.9</c:v>
                </c:pt>
                <c:pt idx="5396">
                  <c:v>347.4</c:v>
                </c:pt>
                <c:pt idx="5397">
                  <c:v>347.4</c:v>
                </c:pt>
                <c:pt idx="5398">
                  <c:v>347.5</c:v>
                </c:pt>
                <c:pt idx="5399">
                  <c:v>347.9</c:v>
                </c:pt>
                <c:pt idx="5400">
                  <c:v>347.9</c:v>
                </c:pt>
                <c:pt idx="5401">
                  <c:v>347.9</c:v>
                </c:pt>
                <c:pt idx="5402">
                  <c:v>348</c:v>
                </c:pt>
                <c:pt idx="5403">
                  <c:v>348.1</c:v>
                </c:pt>
                <c:pt idx="5404">
                  <c:v>348.2</c:v>
                </c:pt>
                <c:pt idx="5405">
                  <c:v>348.3</c:v>
                </c:pt>
                <c:pt idx="5406">
                  <c:v>348.3</c:v>
                </c:pt>
                <c:pt idx="5407">
                  <c:v>348.9</c:v>
                </c:pt>
                <c:pt idx="5408">
                  <c:v>348.9</c:v>
                </c:pt>
                <c:pt idx="5409">
                  <c:v>349</c:v>
                </c:pt>
                <c:pt idx="5410">
                  <c:v>349</c:v>
                </c:pt>
                <c:pt idx="5411">
                  <c:v>349.1</c:v>
                </c:pt>
                <c:pt idx="5412">
                  <c:v>349.1</c:v>
                </c:pt>
                <c:pt idx="5413">
                  <c:v>349.2</c:v>
                </c:pt>
                <c:pt idx="5414">
                  <c:v>349.3</c:v>
                </c:pt>
                <c:pt idx="5415">
                  <c:v>349.4</c:v>
                </c:pt>
                <c:pt idx="5416">
                  <c:v>349.4</c:v>
                </c:pt>
                <c:pt idx="5417">
                  <c:v>349.5</c:v>
                </c:pt>
                <c:pt idx="5418">
                  <c:v>349.6</c:v>
                </c:pt>
                <c:pt idx="5419">
                  <c:v>349.8</c:v>
                </c:pt>
                <c:pt idx="5420">
                  <c:v>349.9</c:v>
                </c:pt>
                <c:pt idx="5421">
                  <c:v>349.9</c:v>
                </c:pt>
                <c:pt idx="5422">
                  <c:v>350</c:v>
                </c:pt>
                <c:pt idx="5423">
                  <c:v>350.2</c:v>
                </c:pt>
                <c:pt idx="5424">
                  <c:v>350.3</c:v>
                </c:pt>
                <c:pt idx="5425">
                  <c:v>350.4</c:v>
                </c:pt>
                <c:pt idx="5426">
                  <c:v>350.4</c:v>
                </c:pt>
                <c:pt idx="5427">
                  <c:v>350.4</c:v>
                </c:pt>
                <c:pt idx="5428">
                  <c:v>350.4</c:v>
                </c:pt>
                <c:pt idx="5429">
                  <c:v>350.5</c:v>
                </c:pt>
                <c:pt idx="5430">
                  <c:v>350.5</c:v>
                </c:pt>
                <c:pt idx="5431">
                  <c:v>350.6</c:v>
                </c:pt>
                <c:pt idx="5432">
                  <c:v>350.6</c:v>
                </c:pt>
                <c:pt idx="5433">
                  <c:v>350.8</c:v>
                </c:pt>
                <c:pt idx="5434">
                  <c:v>351.3</c:v>
                </c:pt>
                <c:pt idx="5435">
                  <c:v>351.4</c:v>
                </c:pt>
                <c:pt idx="5436">
                  <c:v>351.4</c:v>
                </c:pt>
                <c:pt idx="5437">
                  <c:v>351.4</c:v>
                </c:pt>
                <c:pt idx="5438">
                  <c:v>351.4</c:v>
                </c:pt>
                <c:pt idx="5439">
                  <c:v>351.5</c:v>
                </c:pt>
                <c:pt idx="5440">
                  <c:v>351.5</c:v>
                </c:pt>
                <c:pt idx="5441">
                  <c:v>351.6</c:v>
                </c:pt>
                <c:pt idx="5442">
                  <c:v>351.7</c:v>
                </c:pt>
                <c:pt idx="5443">
                  <c:v>351.7</c:v>
                </c:pt>
                <c:pt idx="5444">
                  <c:v>351.7</c:v>
                </c:pt>
                <c:pt idx="5445">
                  <c:v>351.7</c:v>
                </c:pt>
                <c:pt idx="5446">
                  <c:v>351.8</c:v>
                </c:pt>
                <c:pt idx="5447">
                  <c:v>351.8</c:v>
                </c:pt>
                <c:pt idx="5448">
                  <c:v>352.2</c:v>
                </c:pt>
                <c:pt idx="5449">
                  <c:v>352.3</c:v>
                </c:pt>
                <c:pt idx="5450">
                  <c:v>352.4</c:v>
                </c:pt>
                <c:pt idx="5451">
                  <c:v>352.5</c:v>
                </c:pt>
                <c:pt idx="5452">
                  <c:v>352.5</c:v>
                </c:pt>
                <c:pt idx="5453">
                  <c:v>352.5</c:v>
                </c:pt>
                <c:pt idx="5454">
                  <c:v>352.8</c:v>
                </c:pt>
                <c:pt idx="5455">
                  <c:v>352.9</c:v>
                </c:pt>
                <c:pt idx="5456">
                  <c:v>352.9</c:v>
                </c:pt>
                <c:pt idx="5457">
                  <c:v>353</c:v>
                </c:pt>
                <c:pt idx="5458">
                  <c:v>353.2</c:v>
                </c:pt>
                <c:pt idx="5459">
                  <c:v>353.4</c:v>
                </c:pt>
                <c:pt idx="5460">
                  <c:v>353.4</c:v>
                </c:pt>
                <c:pt idx="5461">
                  <c:v>353.5</c:v>
                </c:pt>
                <c:pt idx="5462">
                  <c:v>353.6</c:v>
                </c:pt>
                <c:pt idx="5463">
                  <c:v>353.7</c:v>
                </c:pt>
                <c:pt idx="5464">
                  <c:v>353.7</c:v>
                </c:pt>
                <c:pt idx="5465">
                  <c:v>353.8</c:v>
                </c:pt>
                <c:pt idx="5466">
                  <c:v>353.8</c:v>
                </c:pt>
                <c:pt idx="5467">
                  <c:v>353.9</c:v>
                </c:pt>
                <c:pt idx="5468">
                  <c:v>353.9</c:v>
                </c:pt>
                <c:pt idx="5469">
                  <c:v>354</c:v>
                </c:pt>
                <c:pt idx="5470">
                  <c:v>354</c:v>
                </c:pt>
                <c:pt idx="5471">
                  <c:v>354.2</c:v>
                </c:pt>
                <c:pt idx="5472">
                  <c:v>354.3</c:v>
                </c:pt>
                <c:pt idx="5473">
                  <c:v>354.4</c:v>
                </c:pt>
                <c:pt idx="5474">
                  <c:v>354.6</c:v>
                </c:pt>
                <c:pt idx="5475">
                  <c:v>354.6</c:v>
                </c:pt>
                <c:pt idx="5476">
                  <c:v>354.6</c:v>
                </c:pt>
                <c:pt idx="5477">
                  <c:v>354.7</c:v>
                </c:pt>
                <c:pt idx="5478">
                  <c:v>354.7</c:v>
                </c:pt>
                <c:pt idx="5479">
                  <c:v>354.8</c:v>
                </c:pt>
                <c:pt idx="5480">
                  <c:v>354.9</c:v>
                </c:pt>
                <c:pt idx="5481">
                  <c:v>355</c:v>
                </c:pt>
                <c:pt idx="5482">
                  <c:v>355.5</c:v>
                </c:pt>
                <c:pt idx="5483">
                  <c:v>355.8</c:v>
                </c:pt>
                <c:pt idx="5484">
                  <c:v>355.8</c:v>
                </c:pt>
                <c:pt idx="5485">
                  <c:v>355.8</c:v>
                </c:pt>
                <c:pt idx="5486">
                  <c:v>355.9</c:v>
                </c:pt>
                <c:pt idx="5487">
                  <c:v>356.1</c:v>
                </c:pt>
                <c:pt idx="5488">
                  <c:v>356.3</c:v>
                </c:pt>
                <c:pt idx="5489">
                  <c:v>356.4</c:v>
                </c:pt>
                <c:pt idx="5490">
                  <c:v>356.5</c:v>
                </c:pt>
                <c:pt idx="5491">
                  <c:v>356.6</c:v>
                </c:pt>
                <c:pt idx="5492">
                  <c:v>357.1</c:v>
                </c:pt>
                <c:pt idx="5493">
                  <c:v>357.2</c:v>
                </c:pt>
                <c:pt idx="5494">
                  <c:v>357.2</c:v>
                </c:pt>
                <c:pt idx="5495">
                  <c:v>357.4</c:v>
                </c:pt>
                <c:pt idx="5496">
                  <c:v>357.4</c:v>
                </c:pt>
                <c:pt idx="5497">
                  <c:v>357.5</c:v>
                </c:pt>
                <c:pt idx="5498">
                  <c:v>357.7</c:v>
                </c:pt>
                <c:pt idx="5499">
                  <c:v>357.8</c:v>
                </c:pt>
                <c:pt idx="5500">
                  <c:v>357.9</c:v>
                </c:pt>
                <c:pt idx="5501">
                  <c:v>358</c:v>
                </c:pt>
                <c:pt idx="5502">
                  <c:v>358</c:v>
                </c:pt>
                <c:pt idx="5503">
                  <c:v>358.1</c:v>
                </c:pt>
                <c:pt idx="5504">
                  <c:v>358.1</c:v>
                </c:pt>
                <c:pt idx="5505">
                  <c:v>358.5</c:v>
                </c:pt>
                <c:pt idx="5506">
                  <c:v>358.8</c:v>
                </c:pt>
                <c:pt idx="5507">
                  <c:v>358.9</c:v>
                </c:pt>
                <c:pt idx="5508">
                  <c:v>359.1</c:v>
                </c:pt>
                <c:pt idx="5509">
                  <c:v>359.2</c:v>
                </c:pt>
                <c:pt idx="5510">
                  <c:v>359.4</c:v>
                </c:pt>
                <c:pt idx="5511">
                  <c:v>359.5</c:v>
                </c:pt>
                <c:pt idx="5512">
                  <c:v>359.7</c:v>
                </c:pt>
                <c:pt idx="5513">
                  <c:v>359.8</c:v>
                </c:pt>
                <c:pt idx="5514">
                  <c:v>359.9</c:v>
                </c:pt>
                <c:pt idx="5515">
                  <c:v>360</c:v>
                </c:pt>
                <c:pt idx="5516">
                  <c:v>360</c:v>
                </c:pt>
                <c:pt idx="5517">
                  <c:v>360</c:v>
                </c:pt>
                <c:pt idx="5518">
                  <c:v>360</c:v>
                </c:pt>
                <c:pt idx="5519">
                  <c:v>360.1</c:v>
                </c:pt>
                <c:pt idx="5520">
                  <c:v>360.2</c:v>
                </c:pt>
                <c:pt idx="5521">
                  <c:v>360.2</c:v>
                </c:pt>
                <c:pt idx="5522">
                  <c:v>360.2</c:v>
                </c:pt>
                <c:pt idx="5523">
                  <c:v>360.3</c:v>
                </c:pt>
                <c:pt idx="5524">
                  <c:v>360.4</c:v>
                </c:pt>
                <c:pt idx="5525">
                  <c:v>360.5</c:v>
                </c:pt>
                <c:pt idx="5526">
                  <c:v>360.7</c:v>
                </c:pt>
                <c:pt idx="5527">
                  <c:v>360.7</c:v>
                </c:pt>
                <c:pt idx="5528">
                  <c:v>360.8</c:v>
                </c:pt>
                <c:pt idx="5529">
                  <c:v>360.9</c:v>
                </c:pt>
                <c:pt idx="5530">
                  <c:v>360.9</c:v>
                </c:pt>
                <c:pt idx="5531">
                  <c:v>360.9</c:v>
                </c:pt>
                <c:pt idx="5532">
                  <c:v>361</c:v>
                </c:pt>
                <c:pt idx="5533">
                  <c:v>361</c:v>
                </c:pt>
                <c:pt idx="5534">
                  <c:v>361.1</c:v>
                </c:pt>
                <c:pt idx="5535">
                  <c:v>361.1</c:v>
                </c:pt>
                <c:pt idx="5536">
                  <c:v>361.1</c:v>
                </c:pt>
                <c:pt idx="5537">
                  <c:v>361.2</c:v>
                </c:pt>
                <c:pt idx="5538">
                  <c:v>361.3</c:v>
                </c:pt>
                <c:pt idx="5539">
                  <c:v>361.4</c:v>
                </c:pt>
                <c:pt idx="5540">
                  <c:v>361.4</c:v>
                </c:pt>
                <c:pt idx="5541">
                  <c:v>361.5</c:v>
                </c:pt>
                <c:pt idx="5542">
                  <c:v>362</c:v>
                </c:pt>
                <c:pt idx="5543">
                  <c:v>362.3</c:v>
                </c:pt>
                <c:pt idx="5544">
                  <c:v>362.4</c:v>
                </c:pt>
                <c:pt idx="5545">
                  <c:v>362.5</c:v>
                </c:pt>
                <c:pt idx="5546">
                  <c:v>362.7</c:v>
                </c:pt>
                <c:pt idx="5547">
                  <c:v>362.8</c:v>
                </c:pt>
                <c:pt idx="5548">
                  <c:v>362.8</c:v>
                </c:pt>
                <c:pt idx="5549">
                  <c:v>363.1</c:v>
                </c:pt>
                <c:pt idx="5550">
                  <c:v>363.1</c:v>
                </c:pt>
                <c:pt idx="5551">
                  <c:v>363.2</c:v>
                </c:pt>
                <c:pt idx="5552">
                  <c:v>363.2</c:v>
                </c:pt>
                <c:pt idx="5553">
                  <c:v>363.5</c:v>
                </c:pt>
                <c:pt idx="5554">
                  <c:v>363.5</c:v>
                </c:pt>
                <c:pt idx="5555">
                  <c:v>363.5</c:v>
                </c:pt>
                <c:pt idx="5556">
                  <c:v>363.6</c:v>
                </c:pt>
                <c:pt idx="5557">
                  <c:v>363.7</c:v>
                </c:pt>
                <c:pt idx="5558">
                  <c:v>363.7</c:v>
                </c:pt>
                <c:pt idx="5559">
                  <c:v>363.7</c:v>
                </c:pt>
                <c:pt idx="5560">
                  <c:v>363.8</c:v>
                </c:pt>
                <c:pt idx="5561">
                  <c:v>363.9</c:v>
                </c:pt>
                <c:pt idx="5562">
                  <c:v>363.9</c:v>
                </c:pt>
                <c:pt idx="5563">
                  <c:v>364</c:v>
                </c:pt>
                <c:pt idx="5564">
                  <c:v>364.1</c:v>
                </c:pt>
                <c:pt idx="5565">
                  <c:v>364.2</c:v>
                </c:pt>
                <c:pt idx="5566">
                  <c:v>364.2</c:v>
                </c:pt>
                <c:pt idx="5567">
                  <c:v>364.4</c:v>
                </c:pt>
                <c:pt idx="5568">
                  <c:v>364.4</c:v>
                </c:pt>
                <c:pt idx="5569">
                  <c:v>364.5</c:v>
                </c:pt>
                <c:pt idx="5570">
                  <c:v>364.6</c:v>
                </c:pt>
                <c:pt idx="5571">
                  <c:v>364.9</c:v>
                </c:pt>
                <c:pt idx="5572">
                  <c:v>365.1</c:v>
                </c:pt>
                <c:pt idx="5573">
                  <c:v>365.2</c:v>
                </c:pt>
                <c:pt idx="5574">
                  <c:v>365.2</c:v>
                </c:pt>
                <c:pt idx="5575">
                  <c:v>365.2</c:v>
                </c:pt>
                <c:pt idx="5576">
                  <c:v>365.5</c:v>
                </c:pt>
                <c:pt idx="5577">
                  <c:v>365.8</c:v>
                </c:pt>
                <c:pt idx="5578">
                  <c:v>366.1</c:v>
                </c:pt>
                <c:pt idx="5579">
                  <c:v>366.2</c:v>
                </c:pt>
                <c:pt idx="5580">
                  <c:v>366.3</c:v>
                </c:pt>
                <c:pt idx="5581">
                  <c:v>366.3</c:v>
                </c:pt>
                <c:pt idx="5582">
                  <c:v>366.3</c:v>
                </c:pt>
                <c:pt idx="5583">
                  <c:v>366.3</c:v>
                </c:pt>
                <c:pt idx="5584">
                  <c:v>366.4</c:v>
                </c:pt>
                <c:pt idx="5585">
                  <c:v>366.6</c:v>
                </c:pt>
                <c:pt idx="5586">
                  <c:v>366.7</c:v>
                </c:pt>
                <c:pt idx="5587">
                  <c:v>366.8</c:v>
                </c:pt>
                <c:pt idx="5588">
                  <c:v>367.1</c:v>
                </c:pt>
                <c:pt idx="5589">
                  <c:v>367.3</c:v>
                </c:pt>
                <c:pt idx="5590">
                  <c:v>367.3</c:v>
                </c:pt>
                <c:pt idx="5591">
                  <c:v>367.3</c:v>
                </c:pt>
                <c:pt idx="5592">
                  <c:v>367.4</c:v>
                </c:pt>
                <c:pt idx="5593">
                  <c:v>367.6</c:v>
                </c:pt>
                <c:pt idx="5594">
                  <c:v>367.8</c:v>
                </c:pt>
                <c:pt idx="5595">
                  <c:v>367.9</c:v>
                </c:pt>
                <c:pt idx="5596">
                  <c:v>368</c:v>
                </c:pt>
                <c:pt idx="5597">
                  <c:v>368</c:v>
                </c:pt>
                <c:pt idx="5598">
                  <c:v>368.2</c:v>
                </c:pt>
                <c:pt idx="5599">
                  <c:v>368.3</c:v>
                </c:pt>
                <c:pt idx="5600">
                  <c:v>368.3</c:v>
                </c:pt>
                <c:pt idx="5601">
                  <c:v>368.4</c:v>
                </c:pt>
                <c:pt idx="5602">
                  <c:v>368.4</c:v>
                </c:pt>
                <c:pt idx="5603">
                  <c:v>368.6</c:v>
                </c:pt>
                <c:pt idx="5604">
                  <c:v>368.6</c:v>
                </c:pt>
                <c:pt idx="5605">
                  <c:v>368.7</c:v>
                </c:pt>
                <c:pt idx="5606">
                  <c:v>368.7</c:v>
                </c:pt>
                <c:pt idx="5607">
                  <c:v>369.1</c:v>
                </c:pt>
                <c:pt idx="5608">
                  <c:v>369.1</c:v>
                </c:pt>
                <c:pt idx="5609">
                  <c:v>369.1</c:v>
                </c:pt>
                <c:pt idx="5610">
                  <c:v>369.4</c:v>
                </c:pt>
                <c:pt idx="5611">
                  <c:v>369.6</c:v>
                </c:pt>
                <c:pt idx="5612">
                  <c:v>369.7</c:v>
                </c:pt>
                <c:pt idx="5613">
                  <c:v>369.8</c:v>
                </c:pt>
                <c:pt idx="5614">
                  <c:v>369.9</c:v>
                </c:pt>
                <c:pt idx="5615">
                  <c:v>370.1</c:v>
                </c:pt>
                <c:pt idx="5616">
                  <c:v>370.2</c:v>
                </c:pt>
                <c:pt idx="5617">
                  <c:v>370.2</c:v>
                </c:pt>
                <c:pt idx="5618">
                  <c:v>370.3</c:v>
                </c:pt>
                <c:pt idx="5619">
                  <c:v>370.4</c:v>
                </c:pt>
                <c:pt idx="5620">
                  <c:v>370.5</c:v>
                </c:pt>
                <c:pt idx="5621">
                  <c:v>370.6</c:v>
                </c:pt>
                <c:pt idx="5622">
                  <c:v>370.7</c:v>
                </c:pt>
                <c:pt idx="5623">
                  <c:v>370.9</c:v>
                </c:pt>
                <c:pt idx="5624">
                  <c:v>371</c:v>
                </c:pt>
                <c:pt idx="5625">
                  <c:v>371.4</c:v>
                </c:pt>
                <c:pt idx="5626">
                  <c:v>371.4</c:v>
                </c:pt>
                <c:pt idx="5627">
                  <c:v>371.4</c:v>
                </c:pt>
                <c:pt idx="5628">
                  <c:v>371.8</c:v>
                </c:pt>
                <c:pt idx="5629">
                  <c:v>371.9</c:v>
                </c:pt>
                <c:pt idx="5630">
                  <c:v>371.9</c:v>
                </c:pt>
                <c:pt idx="5631">
                  <c:v>372</c:v>
                </c:pt>
                <c:pt idx="5632">
                  <c:v>372.6</c:v>
                </c:pt>
                <c:pt idx="5633">
                  <c:v>372.7</c:v>
                </c:pt>
                <c:pt idx="5634">
                  <c:v>373.2</c:v>
                </c:pt>
                <c:pt idx="5635">
                  <c:v>373.3</c:v>
                </c:pt>
                <c:pt idx="5636">
                  <c:v>373.6</c:v>
                </c:pt>
                <c:pt idx="5637">
                  <c:v>373.6</c:v>
                </c:pt>
                <c:pt idx="5638">
                  <c:v>373.7</c:v>
                </c:pt>
                <c:pt idx="5639">
                  <c:v>373.9</c:v>
                </c:pt>
                <c:pt idx="5640">
                  <c:v>374</c:v>
                </c:pt>
                <c:pt idx="5641">
                  <c:v>374.1</c:v>
                </c:pt>
                <c:pt idx="5642">
                  <c:v>374.2</c:v>
                </c:pt>
                <c:pt idx="5643">
                  <c:v>374.2</c:v>
                </c:pt>
                <c:pt idx="5644">
                  <c:v>374.5</c:v>
                </c:pt>
                <c:pt idx="5645">
                  <c:v>374.5</c:v>
                </c:pt>
                <c:pt idx="5646">
                  <c:v>374.6</c:v>
                </c:pt>
                <c:pt idx="5647">
                  <c:v>374.9</c:v>
                </c:pt>
                <c:pt idx="5648">
                  <c:v>375.2</c:v>
                </c:pt>
                <c:pt idx="5649">
                  <c:v>375.3</c:v>
                </c:pt>
                <c:pt idx="5650">
                  <c:v>375.4</c:v>
                </c:pt>
                <c:pt idx="5651">
                  <c:v>375.4</c:v>
                </c:pt>
                <c:pt idx="5652">
                  <c:v>375.5</c:v>
                </c:pt>
                <c:pt idx="5653">
                  <c:v>375.7</c:v>
                </c:pt>
                <c:pt idx="5654">
                  <c:v>375.9</c:v>
                </c:pt>
                <c:pt idx="5655">
                  <c:v>376</c:v>
                </c:pt>
                <c:pt idx="5656">
                  <c:v>376</c:v>
                </c:pt>
                <c:pt idx="5657">
                  <c:v>376.3</c:v>
                </c:pt>
                <c:pt idx="5658">
                  <c:v>376.4</c:v>
                </c:pt>
                <c:pt idx="5659">
                  <c:v>376.5</c:v>
                </c:pt>
                <c:pt idx="5660">
                  <c:v>376.5</c:v>
                </c:pt>
                <c:pt idx="5661">
                  <c:v>376.8</c:v>
                </c:pt>
                <c:pt idx="5662">
                  <c:v>376.9</c:v>
                </c:pt>
                <c:pt idx="5663">
                  <c:v>377</c:v>
                </c:pt>
                <c:pt idx="5664">
                  <c:v>377.1</c:v>
                </c:pt>
                <c:pt idx="5665">
                  <c:v>377.1</c:v>
                </c:pt>
                <c:pt idx="5666">
                  <c:v>377.2</c:v>
                </c:pt>
                <c:pt idx="5667">
                  <c:v>377.4</c:v>
                </c:pt>
                <c:pt idx="5668">
                  <c:v>377.5</c:v>
                </c:pt>
                <c:pt idx="5669">
                  <c:v>377.6</c:v>
                </c:pt>
                <c:pt idx="5670">
                  <c:v>377.9</c:v>
                </c:pt>
                <c:pt idx="5671">
                  <c:v>378</c:v>
                </c:pt>
                <c:pt idx="5672">
                  <c:v>378</c:v>
                </c:pt>
                <c:pt idx="5673">
                  <c:v>378.1</c:v>
                </c:pt>
                <c:pt idx="5674">
                  <c:v>378.2</c:v>
                </c:pt>
                <c:pt idx="5675">
                  <c:v>378.3</c:v>
                </c:pt>
                <c:pt idx="5676">
                  <c:v>378.3</c:v>
                </c:pt>
                <c:pt idx="5677">
                  <c:v>378.4</c:v>
                </c:pt>
                <c:pt idx="5678">
                  <c:v>378.5</c:v>
                </c:pt>
                <c:pt idx="5679">
                  <c:v>378.8</c:v>
                </c:pt>
                <c:pt idx="5680">
                  <c:v>378.8</c:v>
                </c:pt>
                <c:pt idx="5681">
                  <c:v>379</c:v>
                </c:pt>
                <c:pt idx="5682">
                  <c:v>379</c:v>
                </c:pt>
                <c:pt idx="5683">
                  <c:v>379.1</c:v>
                </c:pt>
                <c:pt idx="5684">
                  <c:v>379.1</c:v>
                </c:pt>
                <c:pt idx="5685">
                  <c:v>379.2</c:v>
                </c:pt>
                <c:pt idx="5686">
                  <c:v>379.3</c:v>
                </c:pt>
                <c:pt idx="5687">
                  <c:v>379.4</c:v>
                </c:pt>
                <c:pt idx="5688">
                  <c:v>379.6</c:v>
                </c:pt>
                <c:pt idx="5689">
                  <c:v>379.7</c:v>
                </c:pt>
                <c:pt idx="5690">
                  <c:v>379.7</c:v>
                </c:pt>
                <c:pt idx="5691">
                  <c:v>379.8</c:v>
                </c:pt>
                <c:pt idx="5692">
                  <c:v>379.9</c:v>
                </c:pt>
                <c:pt idx="5693">
                  <c:v>379.9</c:v>
                </c:pt>
                <c:pt idx="5694">
                  <c:v>380</c:v>
                </c:pt>
                <c:pt idx="5695">
                  <c:v>380.4</c:v>
                </c:pt>
                <c:pt idx="5696">
                  <c:v>380.4</c:v>
                </c:pt>
                <c:pt idx="5697">
                  <c:v>380.7</c:v>
                </c:pt>
                <c:pt idx="5698">
                  <c:v>380.9</c:v>
                </c:pt>
                <c:pt idx="5699">
                  <c:v>381.3</c:v>
                </c:pt>
                <c:pt idx="5700">
                  <c:v>381.3</c:v>
                </c:pt>
                <c:pt idx="5701">
                  <c:v>381.3</c:v>
                </c:pt>
                <c:pt idx="5702">
                  <c:v>381.5</c:v>
                </c:pt>
                <c:pt idx="5703">
                  <c:v>381.6</c:v>
                </c:pt>
                <c:pt idx="5704">
                  <c:v>381.7</c:v>
                </c:pt>
                <c:pt idx="5705">
                  <c:v>381.9</c:v>
                </c:pt>
                <c:pt idx="5706">
                  <c:v>382.1</c:v>
                </c:pt>
                <c:pt idx="5707">
                  <c:v>382.7</c:v>
                </c:pt>
                <c:pt idx="5708">
                  <c:v>382.8</c:v>
                </c:pt>
                <c:pt idx="5709">
                  <c:v>383</c:v>
                </c:pt>
                <c:pt idx="5710">
                  <c:v>383.2</c:v>
                </c:pt>
                <c:pt idx="5711">
                  <c:v>383.5</c:v>
                </c:pt>
                <c:pt idx="5712">
                  <c:v>383.5</c:v>
                </c:pt>
                <c:pt idx="5713">
                  <c:v>383.6</c:v>
                </c:pt>
                <c:pt idx="5714">
                  <c:v>383.7</c:v>
                </c:pt>
                <c:pt idx="5715">
                  <c:v>383.7</c:v>
                </c:pt>
                <c:pt idx="5716">
                  <c:v>383.8</c:v>
                </c:pt>
                <c:pt idx="5717">
                  <c:v>383.9</c:v>
                </c:pt>
                <c:pt idx="5718">
                  <c:v>384.1</c:v>
                </c:pt>
                <c:pt idx="5719">
                  <c:v>384.1</c:v>
                </c:pt>
                <c:pt idx="5720">
                  <c:v>384.3</c:v>
                </c:pt>
                <c:pt idx="5721">
                  <c:v>384.3</c:v>
                </c:pt>
                <c:pt idx="5722">
                  <c:v>384.3</c:v>
                </c:pt>
                <c:pt idx="5723">
                  <c:v>384.4</c:v>
                </c:pt>
                <c:pt idx="5724">
                  <c:v>384.5</c:v>
                </c:pt>
                <c:pt idx="5725">
                  <c:v>384.6</c:v>
                </c:pt>
                <c:pt idx="5726">
                  <c:v>384.6</c:v>
                </c:pt>
                <c:pt idx="5727">
                  <c:v>384.7</c:v>
                </c:pt>
                <c:pt idx="5728">
                  <c:v>384.7</c:v>
                </c:pt>
                <c:pt idx="5729">
                  <c:v>385.1</c:v>
                </c:pt>
                <c:pt idx="5730">
                  <c:v>385.4</c:v>
                </c:pt>
                <c:pt idx="5731">
                  <c:v>385.6</c:v>
                </c:pt>
                <c:pt idx="5732">
                  <c:v>385.7</c:v>
                </c:pt>
                <c:pt idx="5733">
                  <c:v>385.7</c:v>
                </c:pt>
                <c:pt idx="5734">
                  <c:v>386</c:v>
                </c:pt>
                <c:pt idx="5735">
                  <c:v>386</c:v>
                </c:pt>
                <c:pt idx="5736">
                  <c:v>386.1</c:v>
                </c:pt>
                <c:pt idx="5737">
                  <c:v>386.1</c:v>
                </c:pt>
                <c:pt idx="5738">
                  <c:v>386.3</c:v>
                </c:pt>
                <c:pt idx="5739">
                  <c:v>386.5</c:v>
                </c:pt>
                <c:pt idx="5740">
                  <c:v>386.5</c:v>
                </c:pt>
                <c:pt idx="5741">
                  <c:v>386.6</c:v>
                </c:pt>
                <c:pt idx="5742">
                  <c:v>387</c:v>
                </c:pt>
                <c:pt idx="5743">
                  <c:v>387.1</c:v>
                </c:pt>
                <c:pt idx="5744">
                  <c:v>387.1</c:v>
                </c:pt>
                <c:pt idx="5745">
                  <c:v>387.1</c:v>
                </c:pt>
                <c:pt idx="5746">
                  <c:v>387.1</c:v>
                </c:pt>
                <c:pt idx="5747">
                  <c:v>387.2</c:v>
                </c:pt>
                <c:pt idx="5748">
                  <c:v>387.2</c:v>
                </c:pt>
                <c:pt idx="5749">
                  <c:v>387.4</c:v>
                </c:pt>
                <c:pt idx="5750">
                  <c:v>387.7</c:v>
                </c:pt>
                <c:pt idx="5751">
                  <c:v>387.9</c:v>
                </c:pt>
                <c:pt idx="5752">
                  <c:v>387.9</c:v>
                </c:pt>
                <c:pt idx="5753">
                  <c:v>388</c:v>
                </c:pt>
                <c:pt idx="5754">
                  <c:v>388.1</c:v>
                </c:pt>
                <c:pt idx="5755">
                  <c:v>388.2</c:v>
                </c:pt>
                <c:pt idx="5756">
                  <c:v>388.2</c:v>
                </c:pt>
                <c:pt idx="5757">
                  <c:v>388.3</c:v>
                </c:pt>
                <c:pt idx="5758">
                  <c:v>388.3</c:v>
                </c:pt>
                <c:pt idx="5759">
                  <c:v>388.3</c:v>
                </c:pt>
                <c:pt idx="5760">
                  <c:v>388.4</c:v>
                </c:pt>
                <c:pt idx="5761">
                  <c:v>388.9</c:v>
                </c:pt>
                <c:pt idx="5762">
                  <c:v>389</c:v>
                </c:pt>
                <c:pt idx="5763">
                  <c:v>389.1</c:v>
                </c:pt>
                <c:pt idx="5764">
                  <c:v>389.3</c:v>
                </c:pt>
                <c:pt idx="5765">
                  <c:v>389.3</c:v>
                </c:pt>
                <c:pt idx="5766">
                  <c:v>389.4</c:v>
                </c:pt>
                <c:pt idx="5767">
                  <c:v>389.5</c:v>
                </c:pt>
                <c:pt idx="5768">
                  <c:v>389.5</c:v>
                </c:pt>
                <c:pt idx="5769">
                  <c:v>389.6</c:v>
                </c:pt>
                <c:pt idx="5770">
                  <c:v>389.8</c:v>
                </c:pt>
                <c:pt idx="5771">
                  <c:v>389.8</c:v>
                </c:pt>
                <c:pt idx="5772">
                  <c:v>390.1</c:v>
                </c:pt>
                <c:pt idx="5773">
                  <c:v>390.1</c:v>
                </c:pt>
                <c:pt idx="5774">
                  <c:v>390.2</c:v>
                </c:pt>
                <c:pt idx="5775">
                  <c:v>390.3</c:v>
                </c:pt>
                <c:pt idx="5776">
                  <c:v>390.3</c:v>
                </c:pt>
                <c:pt idx="5777">
                  <c:v>390.6</c:v>
                </c:pt>
                <c:pt idx="5778">
                  <c:v>390.8</c:v>
                </c:pt>
                <c:pt idx="5779">
                  <c:v>390.9</c:v>
                </c:pt>
                <c:pt idx="5780">
                  <c:v>391</c:v>
                </c:pt>
                <c:pt idx="5781">
                  <c:v>391</c:v>
                </c:pt>
                <c:pt idx="5782">
                  <c:v>391</c:v>
                </c:pt>
                <c:pt idx="5783">
                  <c:v>391</c:v>
                </c:pt>
                <c:pt idx="5784">
                  <c:v>391.2</c:v>
                </c:pt>
                <c:pt idx="5785">
                  <c:v>391.2</c:v>
                </c:pt>
                <c:pt idx="5786">
                  <c:v>391.3</c:v>
                </c:pt>
                <c:pt idx="5787">
                  <c:v>391.3</c:v>
                </c:pt>
                <c:pt idx="5788">
                  <c:v>391.4</c:v>
                </c:pt>
                <c:pt idx="5789">
                  <c:v>391.5</c:v>
                </c:pt>
                <c:pt idx="5790">
                  <c:v>391.5</c:v>
                </c:pt>
                <c:pt idx="5791">
                  <c:v>391.6</c:v>
                </c:pt>
                <c:pt idx="5792">
                  <c:v>391.7</c:v>
                </c:pt>
                <c:pt idx="5793">
                  <c:v>391.7</c:v>
                </c:pt>
                <c:pt idx="5794">
                  <c:v>391.8</c:v>
                </c:pt>
                <c:pt idx="5795">
                  <c:v>392</c:v>
                </c:pt>
                <c:pt idx="5796">
                  <c:v>392</c:v>
                </c:pt>
                <c:pt idx="5797">
                  <c:v>392.1</c:v>
                </c:pt>
                <c:pt idx="5798">
                  <c:v>392.3</c:v>
                </c:pt>
                <c:pt idx="5799">
                  <c:v>392.4</c:v>
                </c:pt>
                <c:pt idx="5800">
                  <c:v>392.4</c:v>
                </c:pt>
                <c:pt idx="5801">
                  <c:v>392.4</c:v>
                </c:pt>
                <c:pt idx="5802">
                  <c:v>392.4</c:v>
                </c:pt>
                <c:pt idx="5803">
                  <c:v>392.5</c:v>
                </c:pt>
                <c:pt idx="5804">
                  <c:v>392.6</c:v>
                </c:pt>
                <c:pt idx="5805">
                  <c:v>392.7</c:v>
                </c:pt>
                <c:pt idx="5806">
                  <c:v>393.1</c:v>
                </c:pt>
                <c:pt idx="5807">
                  <c:v>393.2</c:v>
                </c:pt>
                <c:pt idx="5808">
                  <c:v>393.2</c:v>
                </c:pt>
                <c:pt idx="5809">
                  <c:v>393.2</c:v>
                </c:pt>
                <c:pt idx="5810">
                  <c:v>393.3</c:v>
                </c:pt>
                <c:pt idx="5811">
                  <c:v>393.3</c:v>
                </c:pt>
                <c:pt idx="5812">
                  <c:v>393.4</c:v>
                </c:pt>
                <c:pt idx="5813">
                  <c:v>393.5</c:v>
                </c:pt>
                <c:pt idx="5814">
                  <c:v>393.5</c:v>
                </c:pt>
                <c:pt idx="5815">
                  <c:v>393.6</c:v>
                </c:pt>
                <c:pt idx="5816">
                  <c:v>393.6</c:v>
                </c:pt>
                <c:pt idx="5817">
                  <c:v>393.7</c:v>
                </c:pt>
                <c:pt idx="5818">
                  <c:v>393.7</c:v>
                </c:pt>
                <c:pt idx="5819">
                  <c:v>393.8</c:v>
                </c:pt>
                <c:pt idx="5820">
                  <c:v>394.1</c:v>
                </c:pt>
                <c:pt idx="5821">
                  <c:v>394.2</c:v>
                </c:pt>
                <c:pt idx="5822">
                  <c:v>394.2</c:v>
                </c:pt>
                <c:pt idx="5823">
                  <c:v>394.3</c:v>
                </c:pt>
                <c:pt idx="5824">
                  <c:v>394.3</c:v>
                </c:pt>
                <c:pt idx="5825">
                  <c:v>394.4</c:v>
                </c:pt>
                <c:pt idx="5826">
                  <c:v>394.4</c:v>
                </c:pt>
                <c:pt idx="5827">
                  <c:v>394.6</c:v>
                </c:pt>
                <c:pt idx="5828">
                  <c:v>394.6</c:v>
                </c:pt>
                <c:pt idx="5829">
                  <c:v>394.7</c:v>
                </c:pt>
                <c:pt idx="5830">
                  <c:v>394.7</c:v>
                </c:pt>
                <c:pt idx="5831">
                  <c:v>394.7</c:v>
                </c:pt>
                <c:pt idx="5832">
                  <c:v>394.9</c:v>
                </c:pt>
                <c:pt idx="5833">
                  <c:v>394.9</c:v>
                </c:pt>
                <c:pt idx="5834">
                  <c:v>395</c:v>
                </c:pt>
                <c:pt idx="5835">
                  <c:v>395</c:v>
                </c:pt>
                <c:pt idx="5836">
                  <c:v>395.1</c:v>
                </c:pt>
                <c:pt idx="5837">
                  <c:v>395.1</c:v>
                </c:pt>
                <c:pt idx="5838">
                  <c:v>395.2</c:v>
                </c:pt>
                <c:pt idx="5839">
                  <c:v>395.2</c:v>
                </c:pt>
                <c:pt idx="5840">
                  <c:v>395.3</c:v>
                </c:pt>
                <c:pt idx="5841">
                  <c:v>395.6</c:v>
                </c:pt>
                <c:pt idx="5842">
                  <c:v>395.6</c:v>
                </c:pt>
                <c:pt idx="5843">
                  <c:v>395.7</c:v>
                </c:pt>
                <c:pt idx="5844">
                  <c:v>395.8</c:v>
                </c:pt>
                <c:pt idx="5845">
                  <c:v>395.9</c:v>
                </c:pt>
                <c:pt idx="5846">
                  <c:v>396</c:v>
                </c:pt>
                <c:pt idx="5847">
                  <c:v>396.1</c:v>
                </c:pt>
                <c:pt idx="5848">
                  <c:v>396.4</c:v>
                </c:pt>
                <c:pt idx="5849">
                  <c:v>396.4</c:v>
                </c:pt>
                <c:pt idx="5850">
                  <c:v>396.5</c:v>
                </c:pt>
                <c:pt idx="5851">
                  <c:v>396.9</c:v>
                </c:pt>
                <c:pt idx="5852">
                  <c:v>396.9</c:v>
                </c:pt>
                <c:pt idx="5853">
                  <c:v>397.3</c:v>
                </c:pt>
                <c:pt idx="5854">
                  <c:v>397.5</c:v>
                </c:pt>
                <c:pt idx="5855">
                  <c:v>397.5</c:v>
                </c:pt>
                <c:pt idx="5856">
                  <c:v>397.7</c:v>
                </c:pt>
                <c:pt idx="5857">
                  <c:v>397.7</c:v>
                </c:pt>
                <c:pt idx="5858">
                  <c:v>397.9</c:v>
                </c:pt>
                <c:pt idx="5859">
                  <c:v>397.9</c:v>
                </c:pt>
                <c:pt idx="5860">
                  <c:v>398</c:v>
                </c:pt>
                <c:pt idx="5861">
                  <c:v>398</c:v>
                </c:pt>
                <c:pt idx="5862">
                  <c:v>398</c:v>
                </c:pt>
                <c:pt idx="5863">
                  <c:v>398.2</c:v>
                </c:pt>
                <c:pt idx="5864">
                  <c:v>398.5</c:v>
                </c:pt>
                <c:pt idx="5865">
                  <c:v>398.7</c:v>
                </c:pt>
                <c:pt idx="5866">
                  <c:v>398.7</c:v>
                </c:pt>
                <c:pt idx="5867">
                  <c:v>399</c:v>
                </c:pt>
                <c:pt idx="5868">
                  <c:v>399.2</c:v>
                </c:pt>
                <c:pt idx="5869">
                  <c:v>399.2</c:v>
                </c:pt>
                <c:pt idx="5870">
                  <c:v>399.3</c:v>
                </c:pt>
                <c:pt idx="5871">
                  <c:v>399.3</c:v>
                </c:pt>
                <c:pt idx="5872">
                  <c:v>399.3</c:v>
                </c:pt>
                <c:pt idx="5873">
                  <c:v>399.5</c:v>
                </c:pt>
                <c:pt idx="5874">
                  <c:v>399.5</c:v>
                </c:pt>
                <c:pt idx="5875">
                  <c:v>399.5</c:v>
                </c:pt>
                <c:pt idx="5876">
                  <c:v>399.5</c:v>
                </c:pt>
                <c:pt idx="5877">
                  <c:v>399.6</c:v>
                </c:pt>
                <c:pt idx="5878">
                  <c:v>399.6</c:v>
                </c:pt>
                <c:pt idx="5879">
                  <c:v>399.6</c:v>
                </c:pt>
                <c:pt idx="5880">
                  <c:v>399.7</c:v>
                </c:pt>
                <c:pt idx="5881">
                  <c:v>399.7</c:v>
                </c:pt>
                <c:pt idx="5882">
                  <c:v>399.8</c:v>
                </c:pt>
                <c:pt idx="5883">
                  <c:v>400</c:v>
                </c:pt>
                <c:pt idx="5884">
                  <c:v>400.1</c:v>
                </c:pt>
                <c:pt idx="5885">
                  <c:v>400.2</c:v>
                </c:pt>
                <c:pt idx="5886">
                  <c:v>400.4</c:v>
                </c:pt>
                <c:pt idx="5887">
                  <c:v>400.5</c:v>
                </c:pt>
                <c:pt idx="5888">
                  <c:v>400.5</c:v>
                </c:pt>
                <c:pt idx="5889">
                  <c:v>400.9</c:v>
                </c:pt>
                <c:pt idx="5890">
                  <c:v>401</c:v>
                </c:pt>
                <c:pt idx="5891">
                  <c:v>401</c:v>
                </c:pt>
                <c:pt idx="5892">
                  <c:v>401.1</c:v>
                </c:pt>
                <c:pt idx="5893">
                  <c:v>401.2</c:v>
                </c:pt>
                <c:pt idx="5894">
                  <c:v>401.5</c:v>
                </c:pt>
                <c:pt idx="5895">
                  <c:v>401.5</c:v>
                </c:pt>
                <c:pt idx="5896">
                  <c:v>401.5</c:v>
                </c:pt>
                <c:pt idx="5897">
                  <c:v>401.6</c:v>
                </c:pt>
                <c:pt idx="5898">
                  <c:v>401.7</c:v>
                </c:pt>
                <c:pt idx="5899">
                  <c:v>401.9</c:v>
                </c:pt>
                <c:pt idx="5900">
                  <c:v>402.2</c:v>
                </c:pt>
                <c:pt idx="5901">
                  <c:v>402.3</c:v>
                </c:pt>
                <c:pt idx="5902">
                  <c:v>402.4</c:v>
                </c:pt>
                <c:pt idx="5903">
                  <c:v>402.5</c:v>
                </c:pt>
                <c:pt idx="5904">
                  <c:v>402.5</c:v>
                </c:pt>
                <c:pt idx="5905">
                  <c:v>402.9</c:v>
                </c:pt>
                <c:pt idx="5906">
                  <c:v>402.9</c:v>
                </c:pt>
                <c:pt idx="5907">
                  <c:v>403.2</c:v>
                </c:pt>
                <c:pt idx="5908">
                  <c:v>403.4</c:v>
                </c:pt>
                <c:pt idx="5909">
                  <c:v>403.4</c:v>
                </c:pt>
                <c:pt idx="5910">
                  <c:v>403.4</c:v>
                </c:pt>
                <c:pt idx="5911">
                  <c:v>403.5</c:v>
                </c:pt>
                <c:pt idx="5912">
                  <c:v>403.6</c:v>
                </c:pt>
                <c:pt idx="5913">
                  <c:v>403.8</c:v>
                </c:pt>
                <c:pt idx="5914">
                  <c:v>403.8</c:v>
                </c:pt>
                <c:pt idx="5915">
                  <c:v>403.9</c:v>
                </c:pt>
                <c:pt idx="5916">
                  <c:v>403.9</c:v>
                </c:pt>
                <c:pt idx="5917">
                  <c:v>404</c:v>
                </c:pt>
                <c:pt idx="5918">
                  <c:v>404.1</c:v>
                </c:pt>
                <c:pt idx="5919">
                  <c:v>404.5</c:v>
                </c:pt>
                <c:pt idx="5920">
                  <c:v>404.6</c:v>
                </c:pt>
                <c:pt idx="5921">
                  <c:v>404.8</c:v>
                </c:pt>
                <c:pt idx="5922">
                  <c:v>404.8</c:v>
                </c:pt>
                <c:pt idx="5923">
                  <c:v>404.9</c:v>
                </c:pt>
                <c:pt idx="5924">
                  <c:v>404.9</c:v>
                </c:pt>
                <c:pt idx="5925">
                  <c:v>405</c:v>
                </c:pt>
                <c:pt idx="5926">
                  <c:v>405.4</c:v>
                </c:pt>
                <c:pt idx="5927">
                  <c:v>405.8</c:v>
                </c:pt>
                <c:pt idx="5928">
                  <c:v>405.8</c:v>
                </c:pt>
                <c:pt idx="5929">
                  <c:v>406</c:v>
                </c:pt>
                <c:pt idx="5930">
                  <c:v>406.2</c:v>
                </c:pt>
                <c:pt idx="5931">
                  <c:v>406.2</c:v>
                </c:pt>
                <c:pt idx="5932">
                  <c:v>406.2</c:v>
                </c:pt>
                <c:pt idx="5933">
                  <c:v>406.2</c:v>
                </c:pt>
                <c:pt idx="5934">
                  <c:v>406.5</c:v>
                </c:pt>
                <c:pt idx="5935">
                  <c:v>406.7</c:v>
                </c:pt>
                <c:pt idx="5936">
                  <c:v>406.9</c:v>
                </c:pt>
                <c:pt idx="5937">
                  <c:v>407.1</c:v>
                </c:pt>
                <c:pt idx="5938">
                  <c:v>407.4</c:v>
                </c:pt>
                <c:pt idx="5939">
                  <c:v>407.8</c:v>
                </c:pt>
                <c:pt idx="5940">
                  <c:v>407.9</c:v>
                </c:pt>
                <c:pt idx="5941">
                  <c:v>408.2</c:v>
                </c:pt>
                <c:pt idx="5942">
                  <c:v>408.4</c:v>
                </c:pt>
                <c:pt idx="5943">
                  <c:v>408.4</c:v>
                </c:pt>
                <c:pt idx="5944">
                  <c:v>408.7</c:v>
                </c:pt>
                <c:pt idx="5945">
                  <c:v>408.8</c:v>
                </c:pt>
                <c:pt idx="5946">
                  <c:v>408.8</c:v>
                </c:pt>
                <c:pt idx="5947">
                  <c:v>408.9</c:v>
                </c:pt>
                <c:pt idx="5948">
                  <c:v>409</c:v>
                </c:pt>
                <c:pt idx="5949">
                  <c:v>409.1</c:v>
                </c:pt>
                <c:pt idx="5950">
                  <c:v>409.2</c:v>
                </c:pt>
                <c:pt idx="5951">
                  <c:v>409.2</c:v>
                </c:pt>
                <c:pt idx="5952">
                  <c:v>409.5</c:v>
                </c:pt>
                <c:pt idx="5953">
                  <c:v>409.6</c:v>
                </c:pt>
                <c:pt idx="5954">
                  <c:v>409.7</c:v>
                </c:pt>
                <c:pt idx="5955">
                  <c:v>409.8</c:v>
                </c:pt>
                <c:pt idx="5956">
                  <c:v>409.8</c:v>
                </c:pt>
                <c:pt idx="5957">
                  <c:v>410.1</c:v>
                </c:pt>
                <c:pt idx="5958">
                  <c:v>410.3</c:v>
                </c:pt>
                <c:pt idx="5959">
                  <c:v>410.4</c:v>
                </c:pt>
                <c:pt idx="5960">
                  <c:v>410.6</c:v>
                </c:pt>
                <c:pt idx="5961">
                  <c:v>410.7</c:v>
                </c:pt>
                <c:pt idx="5962">
                  <c:v>410.8</c:v>
                </c:pt>
                <c:pt idx="5963">
                  <c:v>411</c:v>
                </c:pt>
                <c:pt idx="5964">
                  <c:v>411.2</c:v>
                </c:pt>
                <c:pt idx="5965">
                  <c:v>411.4</c:v>
                </c:pt>
                <c:pt idx="5966">
                  <c:v>411.4</c:v>
                </c:pt>
                <c:pt idx="5967">
                  <c:v>411.5</c:v>
                </c:pt>
                <c:pt idx="5968">
                  <c:v>411.5</c:v>
                </c:pt>
                <c:pt idx="5969">
                  <c:v>411.7</c:v>
                </c:pt>
                <c:pt idx="5970">
                  <c:v>412.1</c:v>
                </c:pt>
                <c:pt idx="5971">
                  <c:v>412.2</c:v>
                </c:pt>
                <c:pt idx="5972">
                  <c:v>412.3</c:v>
                </c:pt>
                <c:pt idx="5973">
                  <c:v>412.4</c:v>
                </c:pt>
                <c:pt idx="5974">
                  <c:v>412.4</c:v>
                </c:pt>
                <c:pt idx="5975">
                  <c:v>412.4</c:v>
                </c:pt>
                <c:pt idx="5976">
                  <c:v>412.5</c:v>
                </c:pt>
                <c:pt idx="5977">
                  <c:v>412.5</c:v>
                </c:pt>
                <c:pt idx="5978">
                  <c:v>412.5</c:v>
                </c:pt>
                <c:pt idx="5979">
                  <c:v>412.5</c:v>
                </c:pt>
                <c:pt idx="5980">
                  <c:v>412.6</c:v>
                </c:pt>
                <c:pt idx="5981">
                  <c:v>412.8</c:v>
                </c:pt>
                <c:pt idx="5982">
                  <c:v>412.8</c:v>
                </c:pt>
                <c:pt idx="5983">
                  <c:v>412.9</c:v>
                </c:pt>
                <c:pt idx="5984">
                  <c:v>413</c:v>
                </c:pt>
                <c:pt idx="5985">
                  <c:v>413.1</c:v>
                </c:pt>
                <c:pt idx="5986">
                  <c:v>413.1</c:v>
                </c:pt>
                <c:pt idx="5987">
                  <c:v>413.2</c:v>
                </c:pt>
                <c:pt idx="5988">
                  <c:v>413.2</c:v>
                </c:pt>
                <c:pt idx="5989">
                  <c:v>413.3</c:v>
                </c:pt>
                <c:pt idx="5990">
                  <c:v>413.3</c:v>
                </c:pt>
                <c:pt idx="5991">
                  <c:v>413.4</c:v>
                </c:pt>
                <c:pt idx="5992">
                  <c:v>413.4</c:v>
                </c:pt>
                <c:pt idx="5993">
                  <c:v>413.5</c:v>
                </c:pt>
                <c:pt idx="5994">
                  <c:v>413.5</c:v>
                </c:pt>
                <c:pt idx="5995">
                  <c:v>414</c:v>
                </c:pt>
                <c:pt idx="5996">
                  <c:v>414</c:v>
                </c:pt>
                <c:pt idx="5997">
                  <c:v>414.1</c:v>
                </c:pt>
                <c:pt idx="5998">
                  <c:v>414.2</c:v>
                </c:pt>
                <c:pt idx="5999">
                  <c:v>414.3</c:v>
                </c:pt>
                <c:pt idx="6000">
                  <c:v>414.5</c:v>
                </c:pt>
                <c:pt idx="6001">
                  <c:v>414.6</c:v>
                </c:pt>
                <c:pt idx="6002">
                  <c:v>414.6</c:v>
                </c:pt>
                <c:pt idx="6003">
                  <c:v>414.6</c:v>
                </c:pt>
                <c:pt idx="6004">
                  <c:v>414.7</c:v>
                </c:pt>
                <c:pt idx="6005">
                  <c:v>414.8</c:v>
                </c:pt>
                <c:pt idx="6006">
                  <c:v>415</c:v>
                </c:pt>
                <c:pt idx="6007">
                  <c:v>415</c:v>
                </c:pt>
                <c:pt idx="6008">
                  <c:v>415.2</c:v>
                </c:pt>
                <c:pt idx="6009">
                  <c:v>415.3</c:v>
                </c:pt>
                <c:pt idx="6010">
                  <c:v>415.5</c:v>
                </c:pt>
                <c:pt idx="6011">
                  <c:v>415.9</c:v>
                </c:pt>
                <c:pt idx="6012">
                  <c:v>415.9</c:v>
                </c:pt>
                <c:pt idx="6013">
                  <c:v>416.1</c:v>
                </c:pt>
                <c:pt idx="6014">
                  <c:v>416.3</c:v>
                </c:pt>
                <c:pt idx="6015">
                  <c:v>416.4</c:v>
                </c:pt>
                <c:pt idx="6016">
                  <c:v>416.4</c:v>
                </c:pt>
                <c:pt idx="6017">
                  <c:v>416.4</c:v>
                </c:pt>
                <c:pt idx="6018">
                  <c:v>416.4</c:v>
                </c:pt>
                <c:pt idx="6019">
                  <c:v>416.5</c:v>
                </c:pt>
                <c:pt idx="6020">
                  <c:v>416.5</c:v>
                </c:pt>
                <c:pt idx="6021">
                  <c:v>416.7</c:v>
                </c:pt>
                <c:pt idx="6022">
                  <c:v>416.9</c:v>
                </c:pt>
                <c:pt idx="6023">
                  <c:v>417.1</c:v>
                </c:pt>
                <c:pt idx="6024">
                  <c:v>417.2</c:v>
                </c:pt>
                <c:pt idx="6025">
                  <c:v>417.2</c:v>
                </c:pt>
                <c:pt idx="6026">
                  <c:v>417.2</c:v>
                </c:pt>
                <c:pt idx="6027">
                  <c:v>417.2</c:v>
                </c:pt>
                <c:pt idx="6028">
                  <c:v>417.6</c:v>
                </c:pt>
                <c:pt idx="6029">
                  <c:v>417.6</c:v>
                </c:pt>
                <c:pt idx="6030">
                  <c:v>417.7</c:v>
                </c:pt>
                <c:pt idx="6031">
                  <c:v>417.7</c:v>
                </c:pt>
                <c:pt idx="6032">
                  <c:v>418.1</c:v>
                </c:pt>
                <c:pt idx="6033">
                  <c:v>418.1</c:v>
                </c:pt>
                <c:pt idx="6034">
                  <c:v>418.2</c:v>
                </c:pt>
                <c:pt idx="6035">
                  <c:v>418.2</c:v>
                </c:pt>
                <c:pt idx="6036">
                  <c:v>418.2</c:v>
                </c:pt>
                <c:pt idx="6037">
                  <c:v>418.4</c:v>
                </c:pt>
                <c:pt idx="6038">
                  <c:v>418.5</c:v>
                </c:pt>
                <c:pt idx="6039">
                  <c:v>418.9</c:v>
                </c:pt>
                <c:pt idx="6040">
                  <c:v>419</c:v>
                </c:pt>
                <c:pt idx="6041">
                  <c:v>419</c:v>
                </c:pt>
                <c:pt idx="6042">
                  <c:v>419.1</c:v>
                </c:pt>
                <c:pt idx="6043">
                  <c:v>419.1</c:v>
                </c:pt>
                <c:pt idx="6044">
                  <c:v>419.2</c:v>
                </c:pt>
                <c:pt idx="6045">
                  <c:v>419.3</c:v>
                </c:pt>
                <c:pt idx="6046">
                  <c:v>419.4</c:v>
                </c:pt>
                <c:pt idx="6047">
                  <c:v>419.7</c:v>
                </c:pt>
                <c:pt idx="6048">
                  <c:v>419.7</c:v>
                </c:pt>
                <c:pt idx="6049">
                  <c:v>420</c:v>
                </c:pt>
                <c:pt idx="6050">
                  <c:v>420.1</c:v>
                </c:pt>
                <c:pt idx="6051">
                  <c:v>420.2</c:v>
                </c:pt>
                <c:pt idx="6052">
                  <c:v>420.4</c:v>
                </c:pt>
                <c:pt idx="6053">
                  <c:v>420.5</c:v>
                </c:pt>
                <c:pt idx="6054">
                  <c:v>420.6</c:v>
                </c:pt>
                <c:pt idx="6055">
                  <c:v>420.6</c:v>
                </c:pt>
                <c:pt idx="6056">
                  <c:v>420.7</c:v>
                </c:pt>
                <c:pt idx="6057">
                  <c:v>420.8</c:v>
                </c:pt>
                <c:pt idx="6058">
                  <c:v>420.8</c:v>
                </c:pt>
                <c:pt idx="6059">
                  <c:v>420.9</c:v>
                </c:pt>
                <c:pt idx="6060">
                  <c:v>421.4</c:v>
                </c:pt>
                <c:pt idx="6061">
                  <c:v>421.5</c:v>
                </c:pt>
                <c:pt idx="6062">
                  <c:v>421.6</c:v>
                </c:pt>
                <c:pt idx="6063">
                  <c:v>421.8</c:v>
                </c:pt>
                <c:pt idx="6064">
                  <c:v>422</c:v>
                </c:pt>
                <c:pt idx="6065">
                  <c:v>422</c:v>
                </c:pt>
                <c:pt idx="6066">
                  <c:v>422.1</c:v>
                </c:pt>
                <c:pt idx="6067">
                  <c:v>422.4</c:v>
                </c:pt>
                <c:pt idx="6068">
                  <c:v>422.4</c:v>
                </c:pt>
                <c:pt idx="6069">
                  <c:v>422.4</c:v>
                </c:pt>
                <c:pt idx="6070">
                  <c:v>422.7</c:v>
                </c:pt>
                <c:pt idx="6071">
                  <c:v>422.9</c:v>
                </c:pt>
                <c:pt idx="6072">
                  <c:v>423</c:v>
                </c:pt>
                <c:pt idx="6073">
                  <c:v>423.3</c:v>
                </c:pt>
                <c:pt idx="6074">
                  <c:v>423.7</c:v>
                </c:pt>
                <c:pt idx="6075">
                  <c:v>423.7</c:v>
                </c:pt>
                <c:pt idx="6076">
                  <c:v>424.2</c:v>
                </c:pt>
                <c:pt idx="6077">
                  <c:v>424.7</c:v>
                </c:pt>
                <c:pt idx="6078">
                  <c:v>424.8</c:v>
                </c:pt>
                <c:pt idx="6079">
                  <c:v>424.8</c:v>
                </c:pt>
                <c:pt idx="6080">
                  <c:v>424.8</c:v>
                </c:pt>
                <c:pt idx="6081">
                  <c:v>424.9</c:v>
                </c:pt>
                <c:pt idx="6082">
                  <c:v>425</c:v>
                </c:pt>
                <c:pt idx="6083">
                  <c:v>425.2</c:v>
                </c:pt>
                <c:pt idx="6084">
                  <c:v>425.5</c:v>
                </c:pt>
                <c:pt idx="6085">
                  <c:v>425.6</c:v>
                </c:pt>
                <c:pt idx="6086">
                  <c:v>425.6</c:v>
                </c:pt>
                <c:pt idx="6087">
                  <c:v>425.7</c:v>
                </c:pt>
                <c:pt idx="6088">
                  <c:v>425.9</c:v>
                </c:pt>
                <c:pt idx="6089">
                  <c:v>426</c:v>
                </c:pt>
                <c:pt idx="6090">
                  <c:v>426.1</c:v>
                </c:pt>
                <c:pt idx="6091">
                  <c:v>426.2</c:v>
                </c:pt>
                <c:pt idx="6092">
                  <c:v>426.2</c:v>
                </c:pt>
                <c:pt idx="6093">
                  <c:v>426.3</c:v>
                </c:pt>
                <c:pt idx="6094">
                  <c:v>426.3</c:v>
                </c:pt>
                <c:pt idx="6095">
                  <c:v>426.7</c:v>
                </c:pt>
                <c:pt idx="6096">
                  <c:v>426.7</c:v>
                </c:pt>
                <c:pt idx="6097">
                  <c:v>426.9</c:v>
                </c:pt>
                <c:pt idx="6098">
                  <c:v>427.2</c:v>
                </c:pt>
                <c:pt idx="6099">
                  <c:v>427.3</c:v>
                </c:pt>
                <c:pt idx="6100">
                  <c:v>427.4</c:v>
                </c:pt>
                <c:pt idx="6101">
                  <c:v>427.5</c:v>
                </c:pt>
                <c:pt idx="6102">
                  <c:v>427.6</c:v>
                </c:pt>
                <c:pt idx="6103">
                  <c:v>427.7</c:v>
                </c:pt>
                <c:pt idx="6104">
                  <c:v>427.8</c:v>
                </c:pt>
                <c:pt idx="6105">
                  <c:v>427.8</c:v>
                </c:pt>
                <c:pt idx="6106">
                  <c:v>427.8</c:v>
                </c:pt>
                <c:pt idx="6107">
                  <c:v>428</c:v>
                </c:pt>
                <c:pt idx="6108">
                  <c:v>428</c:v>
                </c:pt>
                <c:pt idx="6109">
                  <c:v>428.1</c:v>
                </c:pt>
                <c:pt idx="6110">
                  <c:v>428.3</c:v>
                </c:pt>
                <c:pt idx="6111">
                  <c:v>428.4</c:v>
                </c:pt>
                <c:pt idx="6112">
                  <c:v>428.4</c:v>
                </c:pt>
                <c:pt idx="6113">
                  <c:v>428.5</c:v>
                </c:pt>
                <c:pt idx="6114">
                  <c:v>428.5</c:v>
                </c:pt>
                <c:pt idx="6115">
                  <c:v>428.6</c:v>
                </c:pt>
                <c:pt idx="6116">
                  <c:v>428.7</c:v>
                </c:pt>
                <c:pt idx="6117">
                  <c:v>428.7</c:v>
                </c:pt>
                <c:pt idx="6118">
                  <c:v>428.8</c:v>
                </c:pt>
                <c:pt idx="6119">
                  <c:v>428.8</c:v>
                </c:pt>
                <c:pt idx="6120">
                  <c:v>429.4</c:v>
                </c:pt>
                <c:pt idx="6121">
                  <c:v>429.4</c:v>
                </c:pt>
                <c:pt idx="6122">
                  <c:v>429.5</c:v>
                </c:pt>
                <c:pt idx="6123">
                  <c:v>429.9</c:v>
                </c:pt>
                <c:pt idx="6124">
                  <c:v>429.9</c:v>
                </c:pt>
                <c:pt idx="6125">
                  <c:v>430</c:v>
                </c:pt>
                <c:pt idx="6126">
                  <c:v>430.1</c:v>
                </c:pt>
                <c:pt idx="6127">
                  <c:v>430.4</c:v>
                </c:pt>
                <c:pt idx="6128">
                  <c:v>430.6</c:v>
                </c:pt>
                <c:pt idx="6129">
                  <c:v>430.9</c:v>
                </c:pt>
                <c:pt idx="6130">
                  <c:v>430.9</c:v>
                </c:pt>
                <c:pt idx="6131">
                  <c:v>431</c:v>
                </c:pt>
                <c:pt idx="6132">
                  <c:v>431</c:v>
                </c:pt>
                <c:pt idx="6133">
                  <c:v>431.1</c:v>
                </c:pt>
                <c:pt idx="6134">
                  <c:v>431.1</c:v>
                </c:pt>
                <c:pt idx="6135">
                  <c:v>431.4</c:v>
                </c:pt>
                <c:pt idx="6136">
                  <c:v>431.4</c:v>
                </c:pt>
                <c:pt idx="6137">
                  <c:v>431.5</c:v>
                </c:pt>
                <c:pt idx="6138">
                  <c:v>431.6</c:v>
                </c:pt>
                <c:pt idx="6139">
                  <c:v>431.6</c:v>
                </c:pt>
                <c:pt idx="6140">
                  <c:v>431.9</c:v>
                </c:pt>
                <c:pt idx="6141">
                  <c:v>432</c:v>
                </c:pt>
                <c:pt idx="6142">
                  <c:v>432</c:v>
                </c:pt>
                <c:pt idx="6143">
                  <c:v>432.3</c:v>
                </c:pt>
                <c:pt idx="6144">
                  <c:v>432.6</c:v>
                </c:pt>
                <c:pt idx="6145">
                  <c:v>432.7</c:v>
                </c:pt>
                <c:pt idx="6146">
                  <c:v>432.7</c:v>
                </c:pt>
                <c:pt idx="6147">
                  <c:v>432.7</c:v>
                </c:pt>
                <c:pt idx="6148">
                  <c:v>433</c:v>
                </c:pt>
                <c:pt idx="6149">
                  <c:v>433.1</c:v>
                </c:pt>
                <c:pt idx="6150">
                  <c:v>433.1</c:v>
                </c:pt>
                <c:pt idx="6151">
                  <c:v>433.2</c:v>
                </c:pt>
                <c:pt idx="6152">
                  <c:v>433.2</c:v>
                </c:pt>
                <c:pt idx="6153">
                  <c:v>433.2</c:v>
                </c:pt>
                <c:pt idx="6154">
                  <c:v>433.4</c:v>
                </c:pt>
                <c:pt idx="6155">
                  <c:v>433.6</c:v>
                </c:pt>
                <c:pt idx="6156">
                  <c:v>433.6</c:v>
                </c:pt>
                <c:pt idx="6157">
                  <c:v>433.7</c:v>
                </c:pt>
                <c:pt idx="6158">
                  <c:v>433.8</c:v>
                </c:pt>
                <c:pt idx="6159">
                  <c:v>433.9</c:v>
                </c:pt>
                <c:pt idx="6160">
                  <c:v>434</c:v>
                </c:pt>
                <c:pt idx="6161">
                  <c:v>434.1</c:v>
                </c:pt>
                <c:pt idx="6162">
                  <c:v>434.2</c:v>
                </c:pt>
                <c:pt idx="6163">
                  <c:v>434.5</c:v>
                </c:pt>
                <c:pt idx="6164">
                  <c:v>434.5</c:v>
                </c:pt>
                <c:pt idx="6165">
                  <c:v>434.5</c:v>
                </c:pt>
                <c:pt idx="6166">
                  <c:v>434.5</c:v>
                </c:pt>
                <c:pt idx="6167">
                  <c:v>434.5</c:v>
                </c:pt>
                <c:pt idx="6168">
                  <c:v>434.6</c:v>
                </c:pt>
                <c:pt idx="6169">
                  <c:v>434.6</c:v>
                </c:pt>
                <c:pt idx="6170">
                  <c:v>434.7</c:v>
                </c:pt>
                <c:pt idx="6171">
                  <c:v>434.7</c:v>
                </c:pt>
                <c:pt idx="6172">
                  <c:v>434.7</c:v>
                </c:pt>
                <c:pt idx="6173">
                  <c:v>434.8</c:v>
                </c:pt>
                <c:pt idx="6174">
                  <c:v>434.8</c:v>
                </c:pt>
                <c:pt idx="6175">
                  <c:v>435</c:v>
                </c:pt>
                <c:pt idx="6176">
                  <c:v>435.2</c:v>
                </c:pt>
                <c:pt idx="6177">
                  <c:v>435.5</c:v>
                </c:pt>
                <c:pt idx="6178">
                  <c:v>436</c:v>
                </c:pt>
                <c:pt idx="6179">
                  <c:v>436.1</c:v>
                </c:pt>
                <c:pt idx="6180">
                  <c:v>436.1</c:v>
                </c:pt>
                <c:pt idx="6181">
                  <c:v>436.1</c:v>
                </c:pt>
                <c:pt idx="6182">
                  <c:v>436.1</c:v>
                </c:pt>
                <c:pt idx="6183">
                  <c:v>436.1</c:v>
                </c:pt>
                <c:pt idx="6184">
                  <c:v>436.2</c:v>
                </c:pt>
                <c:pt idx="6185">
                  <c:v>436.2</c:v>
                </c:pt>
                <c:pt idx="6186">
                  <c:v>436.2</c:v>
                </c:pt>
                <c:pt idx="6187">
                  <c:v>436.5</c:v>
                </c:pt>
                <c:pt idx="6188">
                  <c:v>436.5</c:v>
                </c:pt>
                <c:pt idx="6189">
                  <c:v>436.6</c:v>
                </c:pt>
                <c:pt idx="6190">
                  <c:v>436.7</c:v>
                </c:pt>
                <c:pt idx="6191">
                  <c:v>436.7</c:v>
                </c:pt>
                <c:pt idx="6192">
                  <c:v>437.3</c:v>
                </c:pt>
                <c:pt idx="6193">
                  <c:v>437.4</c:v>
                </c:pt>
                <c:pt idx="6194">
                  <c:v>437.4</c:v>
                </c:pt>
                <c:pt idx="6195">
                  <c:v>437.5</c:v>
                </c:pt>
                <c:pt idx="6196">
                  <c:v>437.8</c:v>
                </c:pt>
                <c:pt idx="6197">
                  <c:v>438.5</c:v>
                </c:pt>
                <c:pt idx="6198">
                  <c:v>438.5</c:v>
                </c:pt>
                <c:pt idx="6199">
                  <c:v>438.6</c:v>
                </c:pt>
                <c:pt idx="6200">
                  <c:v>438.9</c:v>
                </c:pt>
                <c:pt idx="6201">
                  <c:v>438.9</c:v>
                </c:pt>
                <c:pt idx="6202">
                  <c:v>438.9</c:v>
                </c:pt>
                <c:pt idx="6203">
                  <c:v>438.9</c:v>
                </c:pt>
                <c:pt idx="6204">
                  <c:v>439</c:v>
                </c:pt>
                <c:pt idx="6205">
                  <c:v>439.1</c:v>
                </c:pt>
                <c:pt idx="6206">
                  <c:v>439.2</c:v>
                </c:pt>
                <c:pt idx="6207">
                  <c:v>439.3</c:v>
                </c:pt>
                <c:pt idx="6208">
                  <c:v>439.4</c:v>
                </c:pt>
                <c:pt idx="6209">
                  <c:v>439.4</c:v>
                </c:pt>
                <c:pt idx="6210">
                  <c:v>439.7</c:v>
                </c:pt>
                <c:pt idx="6211">
                  <c:v>439.7</c:v>
                </c:pt>
                <c:pt idx="6212">
                  <c:v>439.8</c:v>
                </c:pt>
                <c:pt idx="6213">
                  <c:v>440.1</c:v>
                </c:pt>
                <c:pt idx="6214">
                  <c:v>440.1</c:v>
                </c:pt>
                <c:pt idx="6215">
                  <c:v>440.1</c:v>
                </c:pt>
                <c:pt idx="6216">
                  <c:v>440.2</c:v>
                </c:pt>
                <c:pt idx="6217">
                  <c:v>440.2</c:v>
                </c:pt>
                <c:pt idx="6218">
                  <c:v>440.3</c:v>
                </c:pt>
                <c:pt idx="6219">
                  <c:v>440.3</c:v>
                </c:pt>
                <c:pt idx="6220">
                  <c:v>440.6</c:v>
                </c:pt>
                <c:pt idx="6221">
                  <c:v>440.7</c:v>
                </c:pt>
                <c:pt idx="6222">
                  <c:v>440.7</c:v>
                </c:pt>
                <c:pt idx="6223">
                  <c:v>440.8</c:v>
                </c:pt>
                <c:pt idx="6224">
                  <c:v>441.1</c:v>
                </c:pt>
                <c:pt idx="6225">
                  <c:v>441.4</c:v>
                </c:pt>
                <c:pt idx="6226">
                  <c:v>441.4</c:v>
                </c:pt>
                <c:pt idx="6227">
                  <c:v>441.5</c:v>
                </c:pt>
                <c:pt idx="6228">
                  <c:v>441.5</c:v>
                </c:pt>
                <c:pt idx="6229">
                  <c:v>441.6</c:v>
                </c:pt>
                <c:pt idx="6230">
                  <c:v>441.8</c:v>
                </c:pt>
                <c:pt idx="6231">
                  <c:v>442</c:v>
                </c:pt>
                <c:pt idx="6232">
                  <c:v>442</c:v>
                </c:pt>
                <c:pt idx="6233">
                  <c:v>442.2</c:v>
                </c:pt>
                <c:pt idx="6234">
                  <c:v>442.4</c:v>
                </c:pt>
                <c:pt idx="6235">
                  <c:v>442.4</c:v>
                </c:pt>
                <c:pt idx="6236">
                  <c:v>442.6</c:v>
                </c:pt>
                <c:pt idx="6237">
                  <c:v>442.8</c:v>
                </c:pt>
                <c:pt idx="6238">
                  <c:v>442.8</c:v>
                </c:pt>
                <c:pt idx="6239">
                  <c:v>442.9</c:v>
                </c:pt>
                <c:pt idx="6240">
                  <c:v>443.1</c:v>
                </c:pt>
                <c:pt idx="6241">
                  <c:v>443.2</c:v>
                </c:pt>
                <c:pt idx="6242">
                  <c:v>443.2</c:v>
                </c:pt>
                <c:pt idx="6243">
                  <c:v>443.3</c:v>
                </c:pt>
                <c:pt idx="6244">
                  <c:v>443.5</c:v>
                </c:pt>
                <c:pt idx="6245">
                  <c:v>443.5</c:v>
                </c:pt>
                <c:pt idx="6246">
                  <c:v>443.7</c:v>
                </c:pt>
                <c:pt idx="6247">
                  <c:v>443.9</c:v>
                </c:pt>
                <c:pt idx="6248">
                  <c:v>444</c:v>
                </c:pt>
                <c:pt idx="6249">
                  <c:v>444.1</c:v>
                </c:pt>
                <c:pt idx="6250">
                  <c:v>444.3</c:v>
                </c:pt>
                <c:pt idx="6251">
                  <c:v>444.3</c:v>
                </c:pt>
                <c:pt idx="6252">
                  <c:v>444.3</c:v>
                </c:pt>
                <c:pt idx="6253">
                  <c:v>444.5</c:v>
                </c:pt>
                <c:pt idx="6254">
                  <c:v>444.7</c:v>
                </c:pt>
                <c:pt idx="6255">
                  <c:v>444.7</c:v>
                </c:pt>
                <c:pt idx="6256">
                  <c:v>445</c:v>
                </c:pt>
                <c:pt idx="6257">
                  <c:v>445.2</c:v>
                </c:pt>
                <c:pt idx="6258">
                  <c:v>445.2</c:v>
                </c:pt>
                <c:pt idx="6259">
                  <c:v>445.3</c:v>
                </c:pt>
                <c:pt idx="6260">
                  <c:v>445.4</c:v>
                </c:pt>
                <c:pt idx="6261">
                  <c:v>445.5</c:v>
                </c:pt>
                <c:pt idx="6262">
                  <c:v>445.5</c:v>
                </c:pt>
                <c:pt idx="6263">
                  <c:v>445.8</c:v>
                </c:pt>
                <c:pt idx="6264">
                  <c:v>446.1</c:v>
                </c:pt>
                <c:pt idx="6265">
                  <c:v>446.2</c:v>
                </c:pt>
                <c:pt idx="6266">
                  <c:v>446.6</c:v>
                </c:pt>
                <c:pt idx="6267">
                  <c:v>446.7</c:v>
                </c:pt>
                <c:pt idx="6268">
                  <c:v>447</c:v>
                </c:pt>
                <c:pt idx="6269">
                  <c:v>447.1</c:v>
                </c:pt>
                <c:pt idx="6270">
                  <c:v>447.1</c:v>
                </c:pt>
                <c:pt idx="6271">
                  <c:v>447.1</c:v>
                </c:pt>
                <c:pt idx="6272">
                  <c:v>447.2</c:v>
                </c:pt>
                <c:pt idx="6273">
                  <c:v>447.4</c:v>
                </c:pt>
                <c:pt idx="6274">
                  <c:v>447.4</c:v>
                </c:pt>
                <c:pt idx="6275">
                  <c:v>447.4</c:v>
                </c:pt>
                <c:pt idx="6276">
                  <c:v>447.5</c:v>
                </c:pt>
                <c:pt idx="6277">
                  <c:v>447.6</c:v>
                </c:pt>
                <c:pt idx="6278">
                  <c:v>447.6</c:v>
                </c:pt>
                <c:pt idx="6279">
                  <c:v>447.7</c:v>
                </c:pt>
                <c:pt idx="6280">
                  <c:v>447.7</c:v>
                </c:pt>
                <c:pt idx="6281">
                  <c:v>448</c:v>
                </c:pt>
                <c:pt idx="6282">
                  <c:v>448</c:v>
                </c:pt>
                <c:pt idx="6283">
                  <c:v>448.1</c:v>
                </c:pt>
                <c:pt idx="6284">
                  <c:v>448.1</c:v>
                </c:pt>
                <c:pt idx="6285">
                  <c:v>448.1</c:v>
                </c:pt>
                <c:pt idx="6286">
                  <c:v>448.3</c:v>
                </c:pt>
                <c:pt idx="6287">
                  <c:v>448.4</c:v>
                </c:pt>
                <c:pt idx="6288">
                  <c:v>448.6</c:v>
                </c:pt>
                <c:pt idx="6289">
                  <c:v>448.7</c:v>
                </c:pt>
                <c:pt idx="6290">
                  <c:v>448.8</c:v>
                </c:pt>
                <c:pt idx="6291">
                  <c:v>449</c:v>
                </c:pt>
                <c:pt idx="6292">
                  <c:v>449.1</c:v>
                </c:pt>
                <c:pt idx="6293">
                  <c:v>449.2</c:v>
                </c:pt>
                <c:pt idx="6294">
                  <c:v>449.3</c:v>
                </c:pt>
                <c:pt idx="6295">
                  <c:v>449.3</c:v>
                </c:pt>
                <c:pt idx="6296">
                  <c:v>449.3</c:v>
                </c:pt>
                <c:pt idx="6297">
                  <c:v>449.3</c:v>
                </c:pt>
                <c:pt idx="6298">
                  <c:v>449.7</c:v>
                </c:pt>
                <c:pt idx="6299">
                  <c:v>449.9</c:v>
                </c:pt>
                <c:pt idx="6300">
                  <c:v>450.1</c:v>
                </c:pt>
                <c:pt idx="6301">
                  <c:v>450.2</c:v>
                </c:pt>
                <c:pt idx="6302">
                  <c:v>450.4</c:v>
                </c:pt>
                <c:pt idx="6303">
                  <c:v>450.5</c:v>
                </c:pt>
                <c:pt idx="6304">
                  <c:v>450.8</c:v>
                </c:pt>
                <c:pt idx="6305">
                  <c:v>450.9</c:v>
                </c:pt>
                <c:pt idx="6306">
                  <c:v>451</c:v>
                </c:pt>
                <c:pt idx="6307">
                  <c:v>451.2</c:v>
                </c:pt>
                <c:pt idx="6308">
                  <c:v>451.2</c:v>
                </c:pt>
                <c:pt idx="6309">
                  <c:v>451.4</c:v>
                </c:pt>
                <c:pt idx="6310">
                  <c:v>451.6</c:v>
                </c:pt>
                <c:pt idx="6311">
                  <c:v>451.6</c:v>
                </c:pt>
                <c:pt idx="6312">
                  <c:v>451.6</c:v>
                </c:pt>
                <c:pt idx="6313">
                  <c:v>451.7</c:v>
                </c:pt>
                <c:pt idx="6314">
                  <c:v>452.1</c:v>
                </c:pt>
                <c:pt idx="6315">
                  <c:v>452.2</c:v>
                </c:pt>
                <c:pt idx="6316">
                  <c:v>452.9</c:v>
                </c:pt>
                <c:pt idx="6317">
                  <c:v>452.9</c:v>
                </c:pt>
                <c:pt idx="6318">
                  <c:v>453.1</c:v>
                </c:pt>
                <c:pt idx="6319">
                  <c:v>453.1</c:v>
                </c:pt>
                <c:pt idx="6320">
                  <c:v>453.1</c:v>
                </c:pt>
                <c:pt idx="6321">
                  <c:v>453.2</c:v>
                </c:pt>
                <c:pt idx="6322">
                  <c:v>453.2</c:v>
                </c:pt>
                <c:pt idx="6323">
                  <c:v>453.3</c:v>
                </c:pt>
                <c:pt idx="6324">
                  <c:v>453.4</c:v>
                </c:pt>
                <c:pt idx="6325">
                  <c:v>453.5</c:v>
                </c:pt>
                <c:pt idx="6326">
                  <c:v>453.6</c:v>
                </c:pt>
                <c:pt idx="6327">
                  <c:v>453.7</c:v>
                </c:pt>
                <c:pt idx="6328">
                  <c:v>453.7</c:v>
                </c:pt>
                <c:pt idx="6329">
                  <c:v>453.8</c:v>
                </c:pt>
                <c:pt idx="6330">
                  <c:v>453.8</c:v>
                </c:pt>
                <c:pt idx="6331">
                  <c:v>454</c:v>
                </c:pt>
                <c:pt idx="6332">
                  <c:v>454.1</c:v>
                </c:pt>
                <c:pt idx="6333">
                  <c:v>454.1</c:v>
                </c:pt>
                <c:pt idx="6334">
                  <c:v>454.2</c:v>
                </c:pt>
                <c:pt idx="6335">
                  <c:v>454.3</c:v>
                </c:pt>
                <c:pt idx="6336">
                  <c:v>454.6</c:v>
                </c:pt>
                <c:pt idx="6337">
                  <c:v>454.7</c:v>
                </c:pt>
                <c:pt idx="6338">
                  <c:v>454.8</c:v>
                </c:pt>
                <c:pt idx="6339">
                  <c:v>455</c:v>
                </c:pt>
                <c:pt idx="6340">
                  <c:v>455.1</c:v>
                </c:pt>
                <c:pt idx="6341">
                  <c:v>455.5</c:v>
                </c:pt>
                <c:pt idx="6342">
                  <c:v>455.6</c:v>
                </c:pt>
                <c:pt idx="6343">
                  <c:v>455.8</c:v>
                </c:pt>
                <c:pt idx="6344">
                  <c:v>456</c:v>
                </c:pt>
                <c:pt idx="6345">
                  <c:v>456.2</c:v>
                </c:pt>
                <c:pt idx="6346">
                  <c:v>456.2</c:v>
                </c:pt>
                <c:pt idx="6347">
                  <c:v>456.3</c:v>
                </c:pt>
                <c:pt idx="6348">
                  <c:v>456.4</c:v>
                </c:pt>
                <c:pt idx="6349">
                  <c:v>456.4</c:v>
                </c:pt>
                <c:pt idx="6350">
                  <c:v>456.5</c:v>
                </c:pt>
                <c:pt idx="6351">
                  <c:v>456.8</c:v>
                </c:pt>
                <c:pt idx="6352">
                  <c:v>456.8</c:v>
                </c:pt>
                <c:pt idx="6353">
                  <c:v>457</c:v>
                </c:pt>
                <c:pt idx="6354">
                  <c:v>457.3</c:v>
                </c:pt>
                <c:pt idx="6355">
                  <c:v>457.4</c:v>
                </c:pt>
                <c:pt idx="6356">
                  <c:v>457.6</c:v>
                </c:pt>
                <c:pt idx="6357">
                  <c:v>457.6</c:v>
                </c:pt>
                <c:pt idx="6358">
                  <c:v>457.7</c:v>
                </c:pt>
                <c:pt idx="6359">
                  <c:v>457.7</c:v>
                </c:pt>
                <c:pt idx="6360">
                  <c:v>457.8</c:v>
                </c:pt>
                <c:pt idx="6361">
                  <c:v>457.8</c:v>
                </c:pt>
                <c:pt idx="6362">
                  <c:v>457.9</c:v>
                </c:pt>
                <c:pt idx="6363">
                  <c:v>458.1</c:v>
                </c:pt>
                <c:pt idx="6364">
                  <c:v>458.1</c:v>
                </c:pt>
                <c:pt idx="6365">
                  <c:v>458.2</c:v>
                </c:pt>
                <c:pt idx="6366">
                  <c:v>458.3</c:v>
                </c:pt>
                <c:pt idx="6367">
                  <c:v>458.4</c:v>
                </c:pt>
                <c:pt idx="6368">
                  <c:v>458.4</c:v>
                </c:pt>
                <c:pt idx="6369">
                  <c:v>458.5</c:v>
                </c:pt>
                <c:pt idx="6370">
                  <c:v>458.7</c:v>
                </c:pt>
                <c:pt idx="6371">
                  <c:v>458.8</c:v>
                </c:pt>
                <c:pt idx="6372">
                  <c:v>459</c:v>
                </c:pt>
                <c:pt idx="6373">
                  <c:v>459.2</c:v>
                </c:pt>
                <c:pt idx="6374">
                  <c:v>459.3</c:v>
                </c:pt>
                <c:pt idx="6375">
                  <c:v>459.3</c:v>
                </c:pt>
                <c:pt idx="6376">
                  <c:v>459.3</c:v>
                </c:pt>
                <c:pt idx="6377">
                  <c:v>459.4</c:v>
                </c:pt>
                <c:pt idx="6378">
                  <c:v>459.4</c:v>
                </c:pt>
                <c:pt idx="6379">
                  <c:v>459.7</c:v>
                </c:pt>
                <c:pt idx="6380">
                  <c:v>459.7</c:v>
                </c:pt>
                <c:pt idx="6381">
                  <c:v>459.8</c:v>
                </c:pt>
                <c:pt idx="6382">
                  <c:v>460.1</c:v>
                </c:pt>
                <c:pt idx="6383">
                  <c:v>460.3</c:v>
                </c:pt>
                <c:pt idx="6384">
                  <c:v>460.5</c:v>
                </c:pt>
                <c:pt idx="6385">
                  <c:v>460.8</c:v>
                </c:pt>
                <c:pt idx="6386">
                  <c:v>460.9</c:v>
                </c:pt>
                <c:pt idx="6387">
                  <c:v>460.9</c:v>
                </c:pt>
                <c:pt idx="6388">
                  <c:v>461.1</c:v>
                </c:pt>
                <c:pt idx="6389">
                  <c:v>461.1</c:v>
                </c:pt>
                <c:pt idx="6390">
                  <c:v>461.1</c:v>
                </c:pt>
                <c:pt idx="6391">
                  <c:v>461.1</c:v>
                </c:pt>
                <c:pt idx="6392">
                  <c:v>461.3</c:v>
                </c:pt>
                <c:pt idx="6393">
                  <c:v>461.4</c:v>
                </c:pt>
                <c:pt idx="6394">
                  <c:v>461.6</c:v>
                </c:pt>
                <c:pt idx="6395">
                  <c:v>461.6</c:v>
                </c:pt>
                <c:pt idx="6396">
                  <c:v>462</c:v>
                </c:pt>
                <c:pt idx="6397">
                  <c:v>462.1</c:v>
                </c:pt>
                <c:pt idx="6398">
                  <c:v>462.4</c:v>
                </c:pt>
                <c:pt idx="6399">
                  <c:v>462.4</c:v>
                </c:pt>
                <c:pt idx="6400">
                  <c:v>462.5</c:v>
                </c:pt>
                <c:pt idx="6401">
                  <c:v>462.6</c:v>
                </c:pt>
                <c:pt idx="6402">
                  <c:v>462.6</c:v>
                </c:pt>
                <c:pt idx="6403">
                  <c:v>462.6</c:v>
                </c:pt>
                <c:pt idx="6404">
                  <c:v>462.9</c:v>
                </c:pt>
                <c:pt idx="6405">
                  <c:v>463</c:v>
                </c:pt>
                <c:pt idx="6406">
                  <c:v>463.1</c:v>
                </c:pt>
                <c:pt idx="6407">
                  <c:v>463.3</c:v>
                </c:pt>
                <c:pt idx="6408">
                  <c:v>463.4</c:v>
                </c:pt>
                <c:pt idx="6409">
                  <c:v>463.7</c:v>
                </c:pt>
                <c:pt idx="6410">
                  <c:v>463.8</c:v>
                </c:pt>
                <c:pt idx="6411">
                  <c:v>464.1</c:v>
                </c:pt>
                <c:pt idx="6412">
                  <c:v>464.4</c:v>
                </c:pt>
                <c:pt idx="6413">
                  <c:v>464.9</c:v>
                </c:pt>
                <c:pt idx="6414">
                  <c:v>464.9</c:v>
                </c:pt>
                <c:pt idx="6415">
                  <c:v>465</c:v>
                </c:pt>
                <c:pt idx="6416">
                  <c:v>465.2</c:v>
                </c:pt>
                <c:pt idx="6417">
                  <c:v>465.3</c:v>
                </c:pt>
                <c:pt idx="6418">
                  <c:v>465.5</c:v>
                </c:pt>
                <c:pt idx="6419">
                  <c:v>465.6</c:v>
                </c:pt>
                <c:pt idx="6420">
                  <c:v>465.7</c:v>
                </c:pt>
                <c:pt idx="6421">
                  <c:v>465.8</c:v>
                </c:pt>
                <c:pt idx="6422">
                  <c:v>465.9</c:v>
                </c:pt>
                <c:pt idx="6423">
                  <c:v>466.1</c:v>
                </c:pt>
                <c:pt idx="6424">
                  <c:v>466.4</c:v>
                </c:pt>
                <c:pt idx="6425">
                  <c:v>466.6</c:v>
                </c:pt>
                <c:pt idx="6426">
                  <c:v>466.7</c:v>
                </c:pt>
                <c:pt idx="6427">
                  <c:v>466.8</c:v>
                </c:pt>
                <c:pt idx="6428">
                  <c:v>467</c:v>
                </c:pt>
                <c:pt idx="6429">
                  <c:v>467.1</c:v>
                </c:pt>
                <c:pt idx="6430">
                  <c:v>467.2</c:v>
                </c:pt>
                <c:pt idx="6431">
                  <c:v>467.6</c:v>
                </c:pt>
                <c:pt idx="6432">
                  <c:v>467.6</c:v>
                </c:pt>
                <c:pt idx="6433">
                  <c:v>467.7</c:v>
                </c:pt>
                <c:pt idx="6434">
                  <c:v>467.8</c:v>
                </c:pt>
                <c:pt idx="6435">
                  <c:v>467.8</c:v>
                </c:pt>
                <c:pt idx="6436">
                  <c:v>468.1</c:v>
                </c:pt>
                <c:pt idx="6437">
                  <c:v>468.2</c:v>
                </c:pt>
                <c:pt idx="6438">
                  <c:v>468.3</c:v>
                </c:pt>
                <c:pt idx="6439">
                  <c:v>468.4</c:v>
                </c:pt>
                <c:pt idx="6440">
                  <c:v>468.7</c:v>
                </c:pt>
                <c:pt idx="6441">
                  <c:v>468.7</c:v>
                </c:pt>
                <c:pt idx="6442">
                  <c:v>468.9</c:v>
                </c:pt>
                <c:pt idx="6443">
                  <c:v>469</c:v>
                </c:pt>
                <c:pt idx="6444">
                  <c:v>469.4</c:v>
                </c:pt>
                <c:pt idx="6445">
                  <c:v>469.5</c:v>
                </c:pt>
                <c:pt idx="6446">
                  <c:v>469.7</c:v>
                </c:pt>
                <c:pt idx="6447">
                  <c:v>469.7</c:v>
                </c:pt>
                <c:pt idx="6448">
                  <c:v>469.7</c:v>
                </c:pt>
                <c:pt idx="6449">
                  <c:v>469.7</c:v>
                </c:pt>
                <c:pt idx="6450">
                  <c:v>469.8</c:v>
                </c:pt>
                <c:pt idx="6451">
                  <c:v>469.8</c:v>
                </c:pt>
                <c:pt idx="6452">
                  <c:v>469.9</c:v>
                </c:pt>
                <c:pt idx="6453">
                  <c:v>470</c:v>
                </c:pt>
                <c:pt idx="6454">
                  <c:v>470</c:v>
                </c:pt>
                <c:pt idx="6455">
                  <c:v>470</c:v>
                </c:pt>
                <c:pt idx="6456">
                  <c:v>470.2</c:v>
                </c:pt>
                <c:pt idx="6457">
                  <c:v>470.2</c:v>
                </c:pt>
                <c:pt idx="6458">
                  <c:v>470.3</c:v>
                </c:pt>
                <c:pt idx="6459">
                  <c:v>470.7</c:v>
                </c:pt>
                <c:pt idx="6460">
                  <c:v>470.8</c:v>
                </c:pt>
                <c:pt idx="6461">
                  <c:v>470.8</c:v>
                </c:pt>
                <c:pt idx="6462">
                  <c:v>471.4</c:v>
                </c:pt>
                <c:pt idx="6463">
                  <c:v>471.4</c:v>
                </c:pt>
                <c:pt idx="6464">
                  <c:v>471.6</c:v>
                </c:pt>
                <c:pt idx="6465">
                  <c:v>471.6</c:v>
                </c:pt>
                <c:pt idx="6466">
                  <c:v>471.7</c:v>
                </c:pt>
                <c:pt idx="6467">
                  <c:v>471.8</c:v>
                </c:pt>
                <c:pt idx="6468">
                  <c:v>471.8</c:v>
                </c:pt>
                <c:pt idx="6469">
                  <c:v>471.9</c:v>
                </c:pt>
                <c:pt idx="6470">
                  <c:v>472.5</c:v>
                </c:pt>
                <c:pt idx="6471">
                  <c:v>472.5</c:v>
                </c:pt>
                <c:pt idx="6472">
                  <c:v>472.6</c:v>
                </c:pt>
                <c:pt idx="6473">
                  <c:v>472.6</c:v>
                </c:pt>
                <c:pt idx="6474">
                  <c:v>473</c:v>
                </c:pt>
                <c:pt idx="6475">
                  <c:v>473.4</c:v>
                </c:pt>
                <c:pt idx="6476">
                  <c:v>473.4</c:v>
                </c:pt>
                <c:pt idx="6477">
                  <c:v>473.6</c:v>
                </c:pt>
                <c:pt idx="6478">
                  <c:v>473.6</c:v>
                </c:pt>
                <c:pt idx="6479">
                  <c:v>473.6</c:v>
                </c:pt>
                <c:pt idx="6480">
                  <c:v>473.7</c:v>
                </c:pt>
                <c:pt idx="6481">
                  <c:v>473.7</c:v>
                </c:pt>
                <c:pt idx="6482">
                  <c:v>473.8</c:v>
                </c:pt>
                <c:pt idx="6483">
                  <c:v>474.1</c:v>
                </c:pt>
                <c:pt idx="6484">
                  <c:v>474.5</c:v>
                </c:pt>
                <c:pt idx="6485">
                  <c:v>474.6</c:v>
                </c:pt>
                <c:pt idx="6486">
                  <c:v>474.9</c:v>
                </c:pt>
                <c:pt idx="6487">
                  <c:v>474.9</c:v>
                </c:pt>
                <c:pt idx="6488">
                  <c:v>475</c:v>
                </c:pt>
                <c:pt idx="6489">
                  <c:v>475.1</c:v>
                </c:pt>
                <c:pt idx="6490">
                  <c:v>475.3</c:v>
                </c:pt>
                <c:pt idx="6491">
                  <c:v>475.6</c:v>
                </c:pt>
                <c:pt idx="6492">
                  <c:v>475.8</c:v>
                </c:pt>
                <c:pt idx="6493">
                  <c:v>475.8</c:v>
                </c:pt>
                <c:pt idx="6494">
                  <c:v>476.3</c:v>
                </c:pt>
                <c:pt idx="6495">
                  <c:v>476.4</c:v>
                </c:pt>
                <c:pt idx="6496">
                  <c:v>476.5</c:v>
                </c:pt>
                <c:pt idx="6497">
                  <c:v>476.7</c:v>
                </c:pt>
                <c:pt idx="6498">
                  <c:v>476.8</c:v>
                </c:pt>
                <c:pt idx="6499">
                  <c:v>477.3</c:v>
                </c:pt>
                <c:pt idx="6500">
                  <c:v>477.3</c:v>
                </c:pt>
                <c:pt idx="6501">
                  <c:v>477.3</c:v>
                </c:pt>
                <c:pt idx="6502">
                  <c:v>477.5</c:v>
                </c:pt>
                <c:pt idx="6503">
                  <c:v>477.7</c:v>
                </c:pt>
                <c:pt idx="6504">
                  <c:v>477.9</c:v>
                </c:pt>
                <c:pt idx="6505">
                  <c:v>477.9</c:v>
                </c:pt>
                <c:pt idx="6506">
                  <c:v>478</c:v>
                </c:pt>
                <c:pt idx="6507">
                  <c:v>478.1</c:v>
                </c:pt>
                <c:pt idx="6508">
                  <c:v>478.2</c:v>
                </c:pt>
                <c:pt idx="6509">
                  <c:v>478.2</c:v>
                </c:pt>
                <c:pt idx="6510">
                  <c:v>478.2</c:v>
                </c:pt>
                <c:pt idx="6511">
                  <c:v>478.3</c:v>
                </c:pt>
                <c:pt idx="6512">
                  <c:v>478.5</c:v>
                </c:pt>
                <c:pt idx="6513">
                  <c:v>478.5</c:v>
                </c:pt>
                <c:pt idx="6514">
                  <c:v>478.8</c:v>
                </c:pt>
                <c:pt idx="6515">
                  <c:v>478.9</c:v>
                </c:pt>
                <c:pt idx="6516">
                  <c:v>478.9</c:v>
                </c:pt>
                <c:pt idx="6517">
                  <c:v>478.9</c:v>
                </c:pt>
                <c:pt idx="6518">
                  <c:v>478.9</c:v>
                </c:pt>
                <c:pt idx="6519">
                  <c:v>479</c:v>
                </c:pt>
                <c:pt idx="6520">
                  <c:v>479.1</c:v>
                </c:pt>
                <c:pt idx="6521">
                  <c:v>479.2</c:v>
                </c:pt>
                <c:pt idx="6522">
                  <c:v>479.3</c:v>
                </c:pt>
                <c:pt idx="6523">
                  <c:v>479.4</c:v>
                </c:pt>
                <c:pt idx="6524">
                  <c:v>479.5</c:v>
                </c:pt>
                <c:pt idx="6525">
                  <c:v>479.6</c:v>
                </c:pt>
                <c:pt idx="6526">
                  <c:v>479.6</c:v>
                </c:pt>
                <c:pt idx="6527">
                  <c:v>479.7</c:v>
                </c:pt>
                <c:pt idx="6528">
                  <c:v>479.7</c:v>
                </c:pt>
                <c:pt idx="6529">
                  <c:v>479.9</c:v>
                </c:pt>
                <c:pt idx="6530">
                  <c:v>479.9</c:v>
                </c:pt>
                <c:pt idx="6531">
                  <c:v>480.3</c:v>
                </c:pt>
                <c:pt idx="6532">
                  <c:v>480.5</c:v>
                </c:pt>
                <c:pt idx="6533">
                  <c:v>480.7</c:v>
                </c:pt>
                <c:pt idx="6534">
                  <c:v>480.7</c:v>
                </c:pt>
                <c:pt idx="6535">
                  <c:v>480.8</c:v>
                </c:pt>
                <c:pt idx="6536">
                  <c:v>480.9</c:v>
                </c:pt>
                <c:pt idx="6537">
                  <c:v>481.1</c:v>
                </c:pt>
                <c:pt idx="6538">
                  <c:v>481.4</c:v>
                </c:pt>
                <c:pt idx="6539">
                  <c:v>481.6</c:v>
                </c:pt>
                <c:pt idx="6540">
                  <c:v>481.6</c:v>
                </c:pt>
                <c:pt idx="6541">
                  <c:v>481.6</c:v>
                </c:pt>
                <c:pt idx="6542">
                  <c:v>481.7</c:v>
                </c:pt>
                <c:pt idx="6543">
                  <c:v>481.8</c:v>
                </c:pt>
                <c:pt idx="6544">
                  <c:v>481.8</c:v>
                </c:pt>
                <c:pt idx="6545">
                  <c:v>481.9</c:v>
                </c:pt>
                <c:pt idx="6546">
                  <c:v>482</c:v>
                </c:pt>
                <c:pt idx="6547">
                  <c:v>482.1</c:v>
                </c:pt>
                <c:pt idx="6548">
                  <c:v>482.4</c:v>
                </c:pt>
                <c:pt idx="6549">
                  <c:v>482.5</c:v>
                </c:pt>
                <c:pt idx="6550">
                  <c:v>482.5</c:v>
                </c:pt>
                <c:pt idx="6551">
                  <c:v>482.9</c:v>
                </c:pt>
                <c:pt idx="6552">
                  <c:v>483</c:v>
                </c:pt>
                <c:pt idx="6553">
                  <c:v>483.1</c:v>
                </c:pt>
                <c:pt idx="6554">
                  <c:v>483.1</c:v>
                </c:pt>
                <c:pt idx="6555">
                  <c:v>483.3</c:v>
                </c:pt>
                <c:pt idx="6556">
                  <c:v>483.6</c:v>
                </c:pt>
                <c:pt idx="6557">
                  <c:v>483.7</c:v>
                </c:pt>
                <c:pt idx="6558">
                  <c:v>484.3</c:v>
                </c:pt>
                <c:pt idx="6559">
                  <c:v>484.4</c:v>
                </c:pt>
                <c:pt idx="6560">
                  <c:v>484.6</c:v>
                </c:pt>
                <c:pt idx="6561">
                  <c:v>484.9</c:v>
                </c:pt>
                <c:pt idx="6562">
                  <c:v>485</c:v>
                </c:pt>
                <c:pt idx="6563">
                  <c:v>485.7</c:v>
                </c:pt>
                <c:pt idx="6564">
                  <c:v>485.7</c:v>
                </c:pt>
                <c:pt idx="6565">
                  <c:v>485.8</c:v>
                </c:pt>
                <c:pt idx="6566">
                  <c:v>486</c:v>
                </c:pt>
                <c:pt idx="6567">
                  <c:v>486.5</c:v>
                </c:pt>
                <c:pt idx="6568">
                  <c:v>487.2</c:v>
                </c:pt>
                <c:pt idx="6569">
                  <c:v>487.4</c:v>
                </c:pt>
                <c:pt idx="6570">
                  <c:v>487.8</c:v>
                </c:pt>
                <c:pt idx="6571">
                  <c:v>487.9</c:v>
                </c:pt>
                <c:pt idx="6572">
                  <c:v>487.9</c:v>
                </c:pt>
                <c:pt idx="6573">
                  <c:v>488.1</c:v>
                </c:pt>
                <c:pt idx="6574">
                  <c:v>488.4</c:v>
                </c:pt>
                <c:pt idx="6575">
                  <c:v>488.4</c:v>
                </c:pt>
                <c:pt idx="6576">
                  <c:v>488.5</c:v>
                </c:pt>
                <c:pt idx="6577">
                  <c:v>488.7</c:v>
                </c:pt>
                <c:pt idx="6578">
                  <c:v>488.8</c:v>
                </c:pt>
                <c:pt idx="6579">
                  <c:v>489.4</c:v>
                </c:pt>
                <c:pt idx="6580">
                  <c:v>489.5</c:v>
                </c:pt>
                <c:pt idx="6581">
                  <c:v>489.9</c:v>
                </c:pt>
                <c:pt idx="6582">
                  <c:v>490.2</c:v>
                </c:pt>
                <c:pt idx="6583">
                  <c:v>490.3</c:v>
                </c:pt>
                <c:pt idx="6584">
                  <c:v>490.4</c:v>
                </c:pt>
                <c:pt idx="6585">
                  <c:v>490.5</c:v>
                </c:pt>
                <c:pt idx="6586">
                  <c:v>490.6</c:v>
                </c:pt>
                <c:pt idx="6587">
                  <c:v>490.8</c:v>
                </c:pt>
                <c:pt idx="6588">
                  <c:v>490.9</c:v>
                </c:pt>
                <c:pt idx="6589">
                  <c:v>490.9</c:v>
                </c:pt>
                <c:pt idx="6590">
                  <c:v>490.9</c:v>
                </c:pt>
                <c:pt idx="6591">
                  <c:v>491</c:v>
                </c:pt>
                <c:pt idx="6592">
                  <c:v>491.2</c:v>
                </c:pt>
                <c:pt idx="6593">
                  <c:v>491.4</c:v>
                </c:pt>
                <c:pt idx="6594">
                  <c:v>491.4</c:v>
                </c:pt>
                <c:pt idx="6595">
                  <c:v>491.5</c:v>
                </c:pt>
                <c:pt idx="6596">
                  <c:v>492</c:v>
                </c:pt>
                <c:pt idx="6597">
                  <c:v>492.2</c:v>
                </c:pt>
                <c:pt idx="6598">
                  <c:v>492.3</c:v>
                </c:pt>
                <c:pt idx="6599">
                  <c:v>492.6</c:v>
                </c:pt>
                <c:pt idx="6600">
                  <c:v>493.1</c:v>
                </c:pt>
                <c:pt idx="6601">
                  <c:v>493.5</c:v>
                </c:pt>
                <c:pt idx="6602">
                  <c:v>493.5</c:v>
                </c:pt>
                <c:pt idx="6603">
                  <c:v>493.6</c:v>
                </c:pt>
                <c:pt idx="6604">
                  <c:v>494.2</c:v>
                </c:pt>
                <c:pt idx="6605">
                  <c:v>494.2</c:v>
                </c:pt>
                <c:pt idx="6606">
                  <c:v>494.3</c:v>
                </c:pt>
                <c:pt idx="6607">
                  <c:v>494.4</c:v>
                </c:pt>
                <c:pt idx="6608">
                  <c:v>494.6</c:v>
                </c:pt>
                <c:pt idx="6609">
                  <c:v>494.6</c:v>
                </c:pt>
                <c:pt idx="6610">
                  <c:v>494.7</c:v>
                </c:pt>
                <c:pt idx="6611">
                  <c:v>494.8</c:v>
                </c:pt>
                <c:pt idx="6612">
                  <c:v>495.3</c:v>
                </c:pt>
                <c:pt idx="6613">
                  <c:v>495.4</c:v>
                </c:pt>
                <c:pt idx="6614">
                  <c:v>495.5</c:v>
                </c:pt>
                <c:pt idx="6615">
                  <c:v>495.6</c:v>
                </c:pt>
                <c:pt idx="6616">
                  <c:v>496.3</c:v>
                </c:pt>
                <c:pt idx="6617">
                  <c:v>496.3</c:v>
                </c:pt>
                <c:pt idx="6618">
                  <c:v>496.4</c:v>
                </c:pt>
                <c:pt idx="6619">
                  <c:v>496.5</c:v>
                </c:pt>
                <c:pt idx="6620">
                  <c:v>496.5</c:v>
                </c:pt>
                <c:pt idx="6621">
                  <c:v>496.6</c:v>
                </c:pt>
                <c:pt idx="6622">
                  <c:v>496.7</c:v>
                </c:pt>
                <c:pt idx="6623">
                  <c:v>496.7</c:v>
                </c:pt>
                <c:pt idx="6624">
                  <c:v>497.2</c:v>
                </c:pt>
                <c:pt idx="6625">
                  <c:v>497.2</c:v>
                </c:pt>
                <c:pt idx="6626">
                  <c:v>497.2</c:v>
                </c:pt>
                <c:pt idx="6627">
                  <c:v>497.3</c:v>
                </c:pt>
                <c:pt idx="6628">
                  <c:v>497.6</c:v>
                </c:pt>
                <c:pt idx="6629">
                  <c:v>497.6</c:v>
                </c:pt>
                <c:pt idx="6630">
                  <c:v>497.6</c:v>
                </c:pt>
                <c:pt idx="6631">
                  <c:v>497.8</c:v>
                </c:pt>
                <c:pt idx="6632">
                  <c:v>498.1</c:v>
                </c:pt>
                <c:pt idx="6633">
                  <c:v>498.2</c:v>
                </c:pt>
                <c:pt idx="6634">
                  <c:v>498.3</c:v>
                </c:pt>
                <c:pt idx="6635">
                  <c:v>498.3</c:v>
                </c:pt>
                <c:pt idx="6636">
                  <c:v>498.7</c:v>
                </c:pt>
                <c:pt idx="6637">
                  <c:v>498.8</c:v>
                </c:pt>
                <c:pt idx="6638">
                  <c:v>498.8</c:v>
                </c:pt>
                <c:pt idx="6639">
                  <c:v>499.3</c:v>
                </c:pt>
                <c:pt idx="6640">
                  <c:v>499.4</c:v>
                </c:pt>
                <c:pt idx="6641">
                  <c:v>499.4</c:v>
                </c:pt>
                <c:pt idx="6642">
                  <c:v>499.7</c:v>
                </c:pt>
                <c:pt idx="6643">
                  <c:v>500.2</c:v>
                </c:pt>
                <c:pt idx="6644">
                  <c:v>500.3</c:v>
                </c:pt>
                <c:pt idx="6645">
                  <c:v>500.3</c:v>
                </c:pt>
                <c:pt idx="6646">
                  <c:v>500.3</c:v>
                </c:pt>
                <c:pt idx="6647">
                  <c:v>500.4</c:v>
                </c:pt>
                <c:pt idx="6648">
                  <c:v>500.6</c:v>
                </c:pt>
                <c:pt idx="6649">
                  <c:v>500.8</c:v>
                </c:pt>
                <c:pt idx="6650">
                  <c:v>501.1</c:v>
                </c:pt>
                <c:pt idx="6651">
                  <c:v>501.2</c:v>
                </c:pt>
                <c:pt idx="6652">
                  <c:v>501.6</c:v>
                </c:pt>
                <c:pt idx="6653">
                  <c:v>501.8</c:v>
                </c:pt>
                <c:pt idx="6654">
                  <c:v>501.8</c:v>
                </c:pt>
                <c:pt idx="6655">
                  <c:v>501.8</c:v>
                </c:pt>
                <c:pt idx="6656">
                  <c:v>501.9</c:v>
                </c:pt>
                <c:pt idx="6657">
                  <c:v>501.9</c:v>
                </c:pt>
                <c:pt idx="6658">
                  <c:v>502</c:v>
                </c:pt>
                <c:pt idx="6659">
                  <c:v>502.1</c:v>
                </c:pt>
                <c:pt idx="6660">
                  <c:v>502.1</c:v>
                </c:pt>
                <c:pt idx="6661">
                  <c:v>502.2</c:v>
                </c:pt>
                <c:pt idx="6662">
                  <c:v>502.3</c:v>
                </c:pt>
                <c:pt idx="6663">
                  <c:v>502.6</c:v>
                </c:pt>
                <c:pt idx="6664">
                  <c:v>502.8</c:v>
                </c:pt>
                <c:pt idx="6665">
                  <c:v>502.8</c:v>
                </c:pt>
                <c:pt idx="6666">
                  <c:v>502.8</c:v>
                </c:pt>
                <c:pt idx="6667">
                  <c:v>502.8</c:v>
                </c:pt>
                <c:pt idx="6668">
                  <c:v>502.8</c:v>
                </c:pt>
                <c:pt idx="6669">
                  <c:v>503</c:v>
                </c:pt>
                <c:pt idx="6670">
                  <c:v>503.1</c:v>
                </c:pt>
                <c:pt idx="6671">
                  <c:v>503.2</c:v>
                </c:pt>
                <c:pt idx="6672">
                  <c:v>503.3</c:v>
                </c:pt>
                <c:pt idx="6673">
                  <c:v>503.3</c:v>
                </c:pt>
                <c:pt idx="6674">
                  <c:v>503.4</c:v>
                </c:pt>
                <c:pt idx="6675">
                  <c:v>503.4</c:v>
                </c:pt>
                <c:pt idx="6676">
                  <c:v>503.7</c:v>
                </c:pt>
                <c:pt idx="6677">
                  <c:v>503.8</c:v>
                </c:pt>
                <c:pt idx="6678">
                  <c:v>504.5</c:v>
                </c:pt>
                <c:pt idx="6679">
                  <c:v>504.5</c:v>
                </c:pt>
                <c:pt idx="6680">
                  <c:v>504.7</c:v>
                </c:pt>
                <c:pt idx="6681">
                  <c:v>504.7</c:v>
                </c:pt>
                <c:pt idx="6682">
                  <c:v>504.8</c:v>
                </c:pt>
                <c:pt idx="6683">
                  <c:v>504.9</c:v>
                </c:pt>
                <c:pt idx="6684">
                  <c:v>505</c:v>
                </c:pt>
                <c:pt idx="6685">
                  <c:v>505.1</c:v>
                </c:pt>
                <c:pt idx="6686">
                  <c:v>505.3</c:v>
                </c:pt>
                <c:pt idx="6687">
                  <c:v>505.4</c:v>
                </c:pt>
                <c:pt idx="6688">
                  <c:v>505.4</c:v>
                </c:pt>
                <c:pt idx="6689">
                  <c:v>505.5</c:v>
                </c:pt>
                <c:pt idx="6690">
                  <c:v>505.8</c:v>
                </c:pt>
                <c:pt idx="6691">
                  <c:v>505.9</c:v>
                </c:pt>
                <c:pt idx="6692">
                  <c:v>505.9</c:v>
                </c:pt>
                <c:pt idx="6693">
                  <c:v>506</c:v>
                </c:pt>
                <c:pt idx="6694">
                  <c:v>506.3</c:v>
                </c:pt>
                <c:pt idx="6695">
                  <c:v>506.3</c:v>
                </c:pt>
                <c:pt idx="6696">
                  <c:v>506.6</c:v>
                </c:pt>
                <c:pt idx="6697">
                  <c:v>506.6</c:v>
                </c:pt>
                <c:pt idx="6698">
                  <c:v>506.7</c:v>
                </c:pt>
                <c:pt idx="6699">
                  <c:v>506.7</c:v>
                </c:pt>
                <c:pt idx="6700">
                  <c:v>506.8</c:v>
                </c:pt>
                <c:pt idx="6701">
                  <c:v>506.9</c:v>
                </c:pt>
                <c:pt idx="6702">
                  <c:v>506.9</c:v>
                </c:pt>
                <c:pt idx="6703">
                  <c:v>507.1</c:v>
                </c:pt>
                <c:pt idx="6704">
                  <c:v>507.2</c:v>
                </c:pt>
                <c:pt idx="6705">
                  <c:v>507.3</c:v>
                </c:pt>
                <c:pt idx="6706">
                  <c:v>507.6</c:v>
                </c:pt>
                <c:pt idx="6707">
                  <c:v>507.6</c:v>
                </c:pt>
                <c:pt idx="6708">
                  <c:v>507.6</c:v>
                </c:pt>
                <c:pt idx="6709">
                  <c:v>507.9</c:v>
                </c:pt>
                <c:pt idx="6710">
                  <c:v>508.1</c:v>
                </c:pt>
                <c:pt idx="6711">
                  <c:v>508.3</c:v>
                </c:pt>
                <c:pt idx="6712">
                  <c:v>508.4</c:v>
                </c:pt>
                <c:pt idx="6713">
                  <c:v>508.6</c:v>
                </c:pt>
                <c:pt idx="6714">
                  <c:v>508.7</c:v>
                </c:pt>
                <c:pt idx="6715">
                  <c:v>508.8</c:v>
                </c:pt>
                <c:pt idx="6716">
                  <c:v>508.9</c:v>
                </c:pt>
                <c:pt idx="6717">
                  <c:v>509</c:v>
                </c:pt>
                <c:pt idx="6718">
                  <c:v>509.1</c:v>
                </c:pt>
                <c:pt idx="6719">
                  <c:v>509.2</c:v>
                </c:pt>
                <c:pt idx="6720">
                  <c:v>509.2</c:v>
                </c:pt>
                <c:pt idx="6721">
                  <c:v>509.3</c:v>
                </c:pt>
                <c:pt idx="6722">
                  <c:v>509.3</c:v>
                </c:pt>
                <c:pt idx="6723">
                  <c:v>509.5</c:v>
                </c:pt>
                <c:pt idx="6724">
                  <c:v>509.8</c:v>
                </c:pt>
                <c:pt idx="6725">
                  <c:v>510.2</c:v>
                </c:pt>
                <c:pt idx="6726">
                  <c:v>510.2</c:v>
                </c:pt>
                <c:pt idx="6727">
                  <c:v>510.3</c:v>
                </c:pt>
                <c:pt idx="6728">
                  <c:v>510.5</c:v>
                </c:pt>
                <c:pt idx="6729">
                  <c:v>510.7</c:v>
                </c:pt>
                <c:pt idx="6730">
                  <c:v>510.7</c:v>
                </c:pt>
                <c:pt idx="6731">
                  <c:v>510.9</c:v>
                </c:pt>
                <c:pt idx="6732">
                  <c:v>511</c:v>
                </c:pt>
                <c:pt idx="6733">
                  <c:v>511.4</c:v>
                </c:pt>
                <c:pt idx="6734">
                  <c:v>511.5</c:v>
                </c:pt>
                <c:pt idx="6735">
                  <c:v>511.5</c:v>
                </c:pt>
                <c:pt idx="6736">
                  <c:v>511.6</c:v>
                </c:pt>
                <c:pt idx="6737">
                  <c:v>511.8</c:v>
                </c:pt>
                <c:pt idx="6738">
                  <c:v>512.20000000000005</c:v>
                </c:pt>
                <c:pt idx="6739">
                  <c:v>512.20000000000005</c:v>
                </c:pt>
                <c:pt idx="6740">
                  <c:v>512.4</c:v>
                </c:pt>
                <c:pt idx="6741">
                  <c:v>512.6</c:v>
                </c:pt>
                <c:pt idx="6742">
                  <c:v>512.6</c:v>
                </c:pt>
                <c:pt idx="6743">
                  <c:v>512.79999999999995</c:v>
                </c:pt>
                <c:pt idx="6744">
                  <c:v>513.29999999999995</c:v>
                </c:pt>
                <c:pt idx="6745">
                  <c:v>513.4</c:v>
                </c:pt>
                <c:pt idx="6746">
                  <c:v>513.4</c:v>
                </c:pt>
                <c:pt idx="6747">
                  <c:v>513.5</c:v>
                </c:pt>
                <c:pt idx="6748">
                  <c:v>513.70000000000005</c:v>
                </c:pt>
                <c:pt idx="6749">
                  <c:v>514.4</c:v>
                </c:pt>
                <c:pt idx="6750">
                  <c:v>514.4</c:v>
                </c:pt>
                <c:pt idx="6751">
                  <c:v>514.5</c:v>
                </c:pt>
                <c:pt idx="6752">
                  <c:v>514.6</c:v>
                </c:pt>
                <c:pt idx="6753">
                  <c:v>514.9</c:v>
                </c:pt>
                <c:pt idx="6754">
                  <c:v>514.9</c:v>
                </c:pt>
                <c:pt idx="6755">
                  <c:v>515.20000000000005</c:v>
                </c:pt>
                <c:pt idx="6756">
                  <c:v>515.20000000000005</c:v>
                </c:pt>
                <c:pt idx="6757">
                  <c:v>515.4</c:v>
                </c:pt>
                <c:pt idx="6758">
                  <c:v>515.5</c:v>
                </c:pt>
                <c:pt idx="6759">
                  <c:v>515.5</c:v>
                </c:pt>
                <c:pt idx="6760">
                  <c:v>515.5</c:v>
                </c:pt>
                <c:pt idx="6761">
                  <c:v>515.5</c:v>
                </c:pt>
                <c:pt idx="6762">
                  <c:v>516</c:v>
                </c:pt>
                <c:pt idx="6763">
                  <c:v>516</c:v>
                </c:pt>
                <c:pt idx="6764">
                  <c:v>516.1</c:v>
                </c:pt>
                <c:pt idx="6765">
                  <c:v>516.29999999999995</c:v>
                </c:pt>
                <c:pt idx="6766">
                  <c:v>516.29999999999995</c:v>
                </c:pt>
                <c:pt idx="6767">
                  <c:v>516.6</c:v>
                </c:pt>
                <c:pt idx="6768">
                  <c:v>516.6</c:v>
                </c:pt>
                <c:pt idx="6769">
                  <c:v>516.9</c:v>
                </c:pt>
                <c:pt idx="6770">
                  <c:v>517</c:v>
                </c:pt>
                <c:pt idx="6771">
                  <c:v>517</c:v>
                </c:pt>
                <c:pt idx="6772">
                  <c:v>517.29999999999995</c:v>
                </c:pt>
                <c:pt idx="6773">
                  <c:v>517.4</c:v>
                </c:pt>
                <c:pt idx="6774">
                  <c:v>517.5</c:v>
                </c:pt>
                <c:pt idx="6775">
                  <c:v>517.5</c:v>
                </c:pt>
                <c:pt idx="6776">
                  <c:v>517.70000000000005</c:v>
                </c:pt>
                <c:pt idx="6777">
                  <c:v>517.79999999999995</c:v>
                </c:pt>
                <c:pt idx="6778">
                  <c:v>518</c:v>
                </c:pt>
                <c:pt idx="6779">
                  <c:v>518</c:v>
                </c:pt>
                <c:pt idx="6780">
                  <c:v>518.29999999999995</c:v>
                </c:pt>
                <c:pt idx="6781">
                  <c:v>518.29999999999995</c:v>
                </c:pt>
                <c:pt idx="6782">
                  <c:v>518.5</c:v>
                </c:pt>
                <c:pt idx="6783">
                  <c:v>518.79999999999995</c:v>
                </c:pt>
                <c:pt idx="6784">
                  <c:v>518.9</c:v>
                </c:pt>
                <c:pt idx="6785">
                  <c:v>519</c:v>
                </c:pt>
                <c:pt idx="6786">
                  <c:v>519.1</c:v>
                </c:pt>
                <c:pt idx="6787">
                  <c:v>519.20000000000005</c:v>
                </c:pt>
                <c:pt idx="6788">
                  <c:v>519.29999999999995</c:v>
                </c:pt>
                <c:pt idx="6789">
                  <c:v>519.6</c:v>
                </c:pt>
                <c:pt idx="6790">
                  <c:v>519.6</c:v>
                </c:pt>
                <c:pt idx="6791">
                  <c:v>519.9</c:v>
                </c:pt>
                <c:pt idx="6792">
                  <c:v>520</c:v>
                </c:pt>
                <c:pt idx="6793">
                  <c:v>520.1</c:v>
                </c:pt>
                <c:pt idx="6794">
                  <c:v>520.20000000000005</c:v>
                </c:pt>
                <c:pt idx="6795">
                  <c:v>520.20000000000005</c:v>
                </c:pt>
                <c:pt idx="6796">
                  <c:v>520.5</c:v>
                </c:pt>
                <c:pt idx="6797">
                  <c:v>520.6</c:v>
                </c:pt>
                <c:pt idx="6798">
                  <c:v>520.6</c:v>
                </c:pt>
                <c:pt idx="6799">
                  <c:v>520.70000000000005</c:v>
                </c:pt>
                <c:pt idx="6800">
                  <c:v>520.9</c:v>
                </c:pt>
                <c:pt idx="6801">
                  <c:v>520.9</c:v>
                </c:pt>
                <c:pt idx="6802">
                  <c:v>521</c:v>
                </c:pt>
                <c:pt idx="6803">
                  <c:v>521.5</c:v>
                </c:pt>
                <c:pt idx="6804">
                  <c:v>522.20000000000005</c:v>
                </c:pt>
                <c:pt idx="6805">
                  <c:v>522.20000000000005</c:v>
                </c:pt>
                <c:pt idx="6806">
                  <c:v>522.29999999999995</c:v>
                </c:pt>
                <c:pt idx="6807">
                  <c:v>522.5</c:v>
                </c:pt>
                <c:pt idx="6808">
                  <c:v>522.6</c:v>
                </c:pt>
                <c:pt idx="6809">
                  <c:v>522.79999999999995</c:v>
                </c:pt>
                <c:pt idx="6810">
                  <c:v>522.9</c:v>
                </c:pt>
                <c:pt idx="6811">
                  <c:v>523</c:v>
                </c:pt>
                <c:pt idx="6812">
                  <c:v>523.1</c:v>
                </c:pt>
                <c:pt idx="6813">
                  <c:v>523.1</c:v>
                </c:pt>
                <c:pt idx="6814">
                  <c:v>523.20000000000005</c:v>
                </c:pt>
                <c:pt idx="6815">
                  <c:v>523.20000000000005</c:v>
                </c:pt>
                <c:pt idx="6816">
                  <c:v>523.4</c:v>
                </c:pt>
                <c:pt idx="6817">
                  <c:v>523.5</c:v>
                </c:pt>
                <c:pt idx="6818">
                  <c:v>523.5</c:v>
                </c:pt>
                <c:pt idx="6819">
                  <c:v>523.70000000000005</c:v>
                </c:pt>
                <c:pt idx="6820">
                  <c:v>523.79999999999995</c:v>
                </c:pt>
                <c:pt idx="6821">
                  <c:v>524</c:v>
                </c:pt>
                <c:pt idx="6822">
                  <c:v>524.1</c:v>
                </c:pt>
                <c:pt idx="6823">
                  <c:v>524.20000000000005</c:v>
                </c:pt>
                <c:pt idx="6824">
                  <c:v>524.29999999999995</c:v>
                </c:pt>
                <c:pt idx="6825">
                  <c:v>524.6</c:v>
                </c:pt>
                <c:pt idx="6826">
                  <c:v>524.70000000000005</c:v>
                </c:pt>
                <c:pt idx="6827">
                  <c:v>525.20000000000005</c:v>
                </c:pt>
                <c:pt idx="6828">
                  <c:v>525.29999999999995</c:v>
                </c:pt>
                <c:pt idx="6829">
                  <c:v>525.70000000000005</c:v>
                </c:pt>
                <c:pt idx="6830">
                  <c:v>526.1</c:v>
                </c:pt>
                <c:pt idx="6831">
                  <c:v>526.20000000000005</c:v>
                </c:pt>
                <c:pt idx="6832">
                  <c:v>526.20000000000005</c:v>
                </c:pt>
                <c:pt idx="6833">
                  <c:v>526.4</c:v>
                </c:pt>
                <c:pt idx="6834">
                  <c:v>526.4</c:v>
                </c:pt>
                <c:pt idx="6835">
                  <c:v>526.6</c:v>
                </c:pt>
                <c:pt idx="6836">
                  <c:v>526.70000000000005</c:v>
                </c:pt>
                <c:pt idx="6837">
                  <c:v>526.79999999999995</c:v>
                </c:pt>
                <c:pt idx="6838">
                  <c:v>526.79999999999995</c:v>
                </c:pt>
                <c:pt idx="6839">
                  <c:v>526.9</c:v>
                </c:pt>
                <c:pt idx="6840">
                  <c:v>527</c:v>
                </c:pt>
                <c:pt idx="6841">
                  <c:v>527</c:v>
                </c:pt>
                <c:pt idx="6842">
                  <c:v>527</c:v>
                </c:pt>
                <c:pt idx="6843">
                  <c:v>527.1</c:v>
                </c:pt>
                <c:pt idx="6844">
                  <c:v>527.1</c:v>
                </c:pt>
                <c:pt idx="6845">
                  <c:v>527.6</c:v>
                </c:pt>
                <c:pt idx="6846">
                  <c:v>528</c:v>
                </c:pt>
                <c:pt idx="6847">
                  <c:v>528.29999999999995</c:v>
                </c:pt>
                <c:pt idx="6848">
                  <c:v>528.4</c:v>
                </c:pt>
                <c:pt idx="6849">
                  <c:v>528.6</c:v>
                </c:pt>
                <c:pt idx="6850">
                  <c:v>528.9</c:v>
                </c:pt>
                <c:pt idx="6851">
                  <c:v>528.9</c:v>
                </c:pt>
                <c:pt idx="6852">
                  <c:v>529.1</c:v>
                </c:pt>
                <c:pt idx="6853">
                  <c:v>529.1</c:v>
                </c:pt>
                <c:pt idx="6854">
                  <c:v>529.5</c:v>
                </c:pt>
                <c:pt idx="6855">
                  <c:v>529.6</c:v>
                </c:pt>
                <c:pt idx="6856">
                  <c:v>529.70000000000005</c:v>
                </c:pt>
                <c:pt idx="6857">
                  <c:v>529.79999999999995</c:v>
                </c:pt>
                <c:pt idx="6858">
                  <c:v>529.79999999999995</c:v>
                </c:pt>
                <c:pt idx="6859">
                  <c:v>529.9</c:v>
                </c:pt>
                <c:pt idx="6860">
                  <c:v>529.9</c:v>
                </c:pt>
                <c:pt idx="6861">
                  <c:v>529.9</c:v>
                </c:pt>
                <c:pt idx="6862">
                  <c:v>530.1</c:v>
                </c:pt>
                <c:pt idx="6863">
                  <c:v>530.1</c:v>
                </c:pt>
                <c:pt idx="6864">
                  <c:v>531</c:v>
                </c:pt>
                <c:pt idx="6865">
                  <c:v>531.1</c:v>
                </c:pt>
                <c:pt idx="6866">
                  <c:v>531.1</c:v>
                </c:pt>
                <c:pt idx="6867">
                  <c:v>531.20000000000005</c:v>
                </c:pt>
                <c:pt idx="6868">
                  <c:v>531.4</c:v>
                </c:pt>
                <c:pt idx="6869">
                  <c:v>531.6</c:v>
                </c:pt>
                <c:pt idx="6870">
                  <c:v>531.79999999999995</c:v>
                </c:pt>
                <c:pt idx="6871">
                  <c:v>532</c:v>
                </c:pt>
                <c:pt idx="6872">
                  <c:v>532</c:v>
                </c:pt>
                <c:pt idx="6873">
                  <c:v>532.20000000000005</c:v>
                </c:pt>
                <c:pt idx="6874">
                  <c:v>532.29999999999995</c:v>
                </c:pt>
                <c:pt idx="6875">
                  <c:v>532.29999999999995</c:v>
                </c:pt>
                <c:pt idx="6876">
                  <c:v>532.29999999999995</c:v>
                </c:pt>
                <c:pt idx="6877">
                  <c:v>532.29999999999995</c:v>
                </c:pt>
                <c:pt idx="6878">
                  <c:v>532.4</c:v>
                </c:pt>
                <c:pt idx="6879">
                  <c:v>532.4</c:v>
                </c:pt>
                <c:pt idx="6880">
                  <c:v>532.6</c:v>
                </c:pt>
                <c:pt idx="6881">
                  <c:v>532.6</c:v>
                </c:pt>
                <c:pt idx="6882">
                  <c:v>532.70000000000005</c:v>
                </c:pt>
                <c:pt idx="6883">
                  <c:v>532.9</c:v>
                </c:pt>
                <c:pt idx="6884">
                  <c:v>533.1</c:v>
                </c:pt>
                <c:pt idx="6885">
                  <c:v>533.1</c:v>
                </c:pt>
                <c:pt idx="6886">
                  <c:v>533.20000000000005</c:v>
                </c:pt>
                <c:pt idx="6887">
                  <c:v>533.29999999999995</c:v>
                </c:pt>
                <c:pt idx="6888">
                  <c:v>533.6</c:v>
                </c:pt>
                <c:pt idx="6889">
                  <c:v>533.6</c:v>
                </c:pt>
                <c:pt idx="6890">
                  <c:v>533.6</c:v>
                </c:pt>
                <c:pt idx="6891">
                  <c:v>533.6</c:v>
                </c:pt>
                <c:pt idx="6892">
                  <c:v>533.9</c:v>
                </c:pt>
                <c:pt idx="6893">
                  <c:v>534</c:v>
                </c:pt>
                <c:pt idx="6894">
                  <c:v>534.20000000000005</c:v>
                </c:pt>
                <c:pt idx="6895">
                  <c:v>534.20000000000005</c:v>
                </c:pt>
                <c:pt idx="6896">
                  <c:v>534.29999999999995</c:v>
                </c:pt>
                <c:pt idx="6897">
                  <c:v>534.4</c:v>
                </c:pt>
                <c:pt idx="6898">
                  <c:v>534.4</c:v>
                </c:pt>
                <c:pt idx="6899">
                  <c:v>534.6</c:v>
                </c:pt>
                <c:pt idx="6900">
                  <c:v>534.6</c:v>
                </c:pt>
                <c:pt idx="6901">
                  <c:v>535.20000000000005</c:v>
                </c:pt>
                <c:pt idx="6902">
                  <c:v>535.20000000000005</c:v>
                </c:pt>
                <c:pt idx="6903">
                  <c:v>535.4</c:v>
                </c:pt>
                <c:pt idx="6904">
                  <c:v>535.4</c:v>
                </c:pt>
                <c:pt idx="6905">
                  <c:v>535.5</c:v>
                </c:pt>
                <c:pt idx="6906">
                  <c:v>535.6</c:v>
                </c:pt>
                <c:pt idx="6907">
                  <c:v>535.79999999999995</c:v>
                </c:pt>
                <c:pt idx="6908">
                  <c:v>535.9</c:v>
                </c:pt>
                <c:pt idx="6909">
                  <c:v>535.9</c:v>
                </c:pt>
                <c:pt idx="6910">
                  <c:v>536</c:v>
                </c:pt>
                <c:pt idx="6911">
                  <c:v>536.29999999999995</c:v>
                </c:pt>
                <c:pt idx="6912">
                  <c:v>536.29999999999995</c:v>
                </c:pt>
                <c:pt idx="6913">
                  <c:v>536.4</c:v>
                </c:pt>
                <c:pt idx="6914">
                  <c:v>536.5</c:v>
                </c:pt>
                <c:pt idx="6915">
                  <c:v>536.6</c:v>
                </c:pt>
                <c:pt idx="6916">
                  <c:v>536.79999999999995</c:v>
                </c:pt>
                <c:pt idx="6917">
                  <c:v>537</c:v>
                </c:pt>
                <c:pt idx="6918">
                  <c:v>537.20000000000005</c:v>
                </c:pt>
                <c:pt idx="6919">
                  <c:v>537.4</c:v>
                </c:pt>
                <c:pt idx="6920">
                  <c:v>537.6</c:v>
                </c:pt>
                <c:pt idx="6921">
                  <c:v>537.70000000000005</c:v>
                </c:pt>
                <c:pt idx="6922">
                  <c:v>537.79999999999995</c:v>
                </c:pt>
                <c:pt idx="6923">
                  <c:v>537.9</c:v>
                </c:pt>
                <c:pt idx="6924">
                  <c:v>537.9</c:v>
                </c:pt>
                <c:pt idx="6925">
                  <c:v>538</c:v>
                </c:pt>
                <c:pt idx="6926">
                  <c:v>538.1</c:v>
                </c:pt>
                <c:pt idx="6927">
                  <c:v>538.1</c:v>
                </c:pt>
                <c:pt idx="6928">
                  <c:v>538.20000000000005</c:v>
                </c:pt>
                <c:pt idx="6929">
                  <c:v>538.29999999999995</c:v>
                </c:pt>
                <c:pt idx="6930">
                  <c:v>538.29999999999995</c:v>
                </c:pt>
                <c:pt idx="6931">
                  <c:v>538.5</c:v>
                </c:pt>
                <c:pt idx="6932">
                  <c:v>538.5</c:v>
                </c:pt>
                <c:pt idx="6933">
                  <c:v>539.70000000000005</c:v>
                </c:pt>
                <c:pt idx="6934">
                  <c:v>539.9</c:v>
                </c:pt>
                <c:pt idx="6935">
                  <c:v>540.1</c:v>
                </c:pt>
                <c:pt idx="6936">
                  <c:v>540.20000000000005</c:v>
                </c:pt>
                <c:pt idx="6937">
                  <c:v>540.4</c:v>
                </c:pt>
                <c:pt idx="6938">
                  <c:v>540.4</c:v>
                </c:pt>
                <c:pt idx="6939">
                  <c:v>540.5</c:v>
                </c:pt>
                <c:pt idx="6940">
                  <c:v>540.70000000000005</c:v>
                </c:pt>
                <c:pt idx="6941">
                  <c:v>540.79999999999995</c:v>
                </c:pt>
                <c:pt idx="6942">
                  <c:v>540.79999999999995</c:v>
                </c:pt>
                <c:pt idx="6943">
                  <c:v>541</c:v>
                </c:pt>
                <c:pt idx="6944">
                  <c:v>541.1</c:v>
                </c:pt>
                <c:pt idx="6945">
                  <c:v>541.20000000000005</c:v>
                </c:pt>
                <c:pt idx="6946">
                  <c:v>541.4</c:v>
                </c:pt>
                <c:pt idx="6947">
                  <c:v>541.6</c:v>
                </c:pt>
                <c:pt idx="6948">
                  <c:v>541.70000000000005</c:v>
                </c:pt>
                <c:pt idx="6949">
                  <c:v>541.9</c:v>
                </c:pt>
                <c:pt idx="6950">
                  <c:v>541.9</c:v>
                </c:pt>
                <c:pt idx="6951">
                  <c:v>542.1</c:v>
                </c:pt>
                <c:pt idx="6952">
                  <c:v>542.20000000000005</c:v>
                </c:pt>
                <c:pt idx="6953">
                  <c:v>542.5</c:v>
                </c:pt>
                <c:pt idx="6954">
                  <c:v>542.5</c:v>
                </c:pt>
                <c:pt idx="6955">
                  <c:v>542.70000000000005</c:v>
                </c:pt>
                <c:pt idx="6956">
                  <c:v>543.1</c:v>
                </c:pt>
                <c:pt idx="6957">
                  <c:v>543.20000000000005</c:v>
                </c:pt>
                <c:pt idx="6958">
                  <c:v>543.20000000000005</c:v>
                </c:pt>
                <c:pt idx="6959">
                  <c:v>543.20000000000005</c:v>
                </c:pt>
                <c:pt idx="6960">
                  <c:v>543.20000000000005</c:v>
                </c:pt>
                <c:pt idx="6961">
                  <c:v>543.4</c:v>
                </c:pt>
                <c:pt idx="6962">
                  <c:v>543.5</c:v>
                </c:pt>
                <c:pt idx="6963">
                  <c:v>543.6</c:v>
                </c:pt>
                <c:pt idx="6964">
                  <c:v>543.70000000000005</c:v>
                </c:pt>
                <c:pt idx="6965">
                  <c:v>543.9</c:v>
                </c:pt>
                <c:pt idx="6966">
                  <c:v>543.9</c:v>
                </c:pt>
                <c:pt idx="6967">
                  <c:v>544</c:v>
                </c:pt>
                <c:pt idx="6968">
                  <c:v>544.1</c:v>
                </c:pt>
                <c:pt idx="6969">
                  <c:v>544.4</c:v>
                </c:pt>
                <c:pt idx="6970">
                  <c:v>544.6</c:v>
                </c:pt>
                <c:pt idx="6971">
                  <c:v>544.70000000000005</c:v>
                </c:pt>
                <c:pt idx="6972">
                  <c:v>544.79999999999995</c:v>
                </c:pt>
                <c:pt idx="6973">
                  <c:v>544.79999999999995</c:v>
                </c:pt>
                <c:pt idx="6974">
                  <c:v>545.6</c:v>
                </c:pt>
                <c:pt idx="6975">
                  <c:v>545.70000000000005</c:v>
                </c:pt>
                <c:pt idx="6976">
                  <c:v>546</c:v>
                </c:pt>
                <c:pt idx="6977">
                  <c:v>546.29999999999995</c:v>
                </c:pt>
                <c:pt idx="6978">
                  <c:v>546.6</c:v>
                </c:pt>
                <c:pt idx="6979">
                  <c:v>547</c:v>
                </c:pt>
                <c:pt idx="6980">
                  <c:v>547.1</c:v>
                </c:pt>
                <c:pt idx="6981">
                  <c:v>547.1</c:v>
                </c:pt>
                <c:pt idx="6982">
                  <c:v>547.20000000000005</c:v>
                </c:pt>
                <c:pt idx="6983">
                  <c:v>547.29999999999995</c:v>
                </c:pt>
                <c:pt idx="6984">
                  <c:v>547.4</c:v>
                </c:pt>
                <c:pt idx="6985">
                  <c:v>548</c:v>
                </c:pt>
                <c:pt idx="6986">
                  <c:v>548.1</c:v>
                </c:pt>
                <c:pt idx="6987">
                  <c:v>548.20000000000005</c:v>
                </c:pt>
                <c:pt idx="6988">
                  <c:v>548.20000000000005</c:v>
                </c:pt>
                <c:pt idx="6989">
                  <c:v>548.29999999999995</c:v>
                </c:pt>
                <c:pt idx="6990">
                  <c:v>548.70000000000005</c:v>
                </c:pt>
                <c:pt idx="6991">
                  <c:v>548.70000000000005</c:v>
                </c:pt>
                <c:pt idx="6992">
                  <c:v>549</c:v>
                </c:pt>
                <c:pt idx="6993">
                  <c:v>549.20000000000005</c:v>
                </c:pt>
                <c:pt idx="6994">
                  <c:v>549.5</c:v>
                </c:pt>
                <c:pt idx="6995">
                  <c:v>549.5</c:v>
                </c:pt>
                <c:pt idx="6996">
                  <c:v>549.6</c:v>
                </c:pt>
                <c:pt idx="6997">
                  <c:v>549.6</c:v>
                </c:pt>
                <c:pt idx="6998">
                  <c:v>549.79999999999995</c:v>
                </c:pt>
                <c:pt idx="6999">
                  <c:v>549.9</c:v>
                </c:pt>
                <c:pt idx="7000">
                  <c:v>550.20000000000005</c:v>
                </c:pt>
                <c:pt idx="7001">
                  <c:v>550.20000000000005</c:v>
                </c:pt>
                <c:pt idx="7002">
                  <c:v>550.6</c:v>
                </c:pt>
                <c:pt idx="7003">
                  <c:v>550.79999999999995</c:v>
                </c:pt>
                <c:pt idx="7004">
                  <c:v>551.1</c:v>
                </c:pt>
                <c:pt idx="7005">
                  <c:v>551.20000000000005</c:v>
                </c:pt>
                <c:pt idx="7006">
                  <c:v>551.5</c:v>
                </c:pt>
                <c:pt idx="7007">
                  <c:v>551.70000000000005</c:v>
                </c:pt>
                <c:pt idx="7008">
                  <c:v>552.29999999999995</c:v>
                </c:pt>
                <c:pt idx="7009">
                  <c:v>552.70000000000005</c:v>
                </c:pt>
                <c:pt idx="7010">
                  <c:v>553</c:v>
                </c:pt>
                <c:pt idx="7011">
                  <c:v>553.20000000000005</c:v>
                </c:pt>
                <c:pt idx="7012">
                  <c:v>553.29999999999995</c:v>
                </c:pt>
                <c:pt idx="7013">
                  <c:v>553.4</c:v>
                </c:pt>
                <c:pt idx="7014">
                  <c:v>554</c:v>
                </c:pt>
                <c:pt idx="7015">
                  <c:v>554</c:v>
                </c:pt>
                <c:pt idx="7016">
                  <c:v>554</c:v>
                </c:pt>
                <c:pt idx="7017">
                  <c:v>554.1</c:v>
                </c:pt>
                <c:pt idx="7018">
                  <c:v>554.20000000000005</c:v>
                </c:pt>
                <c:pt idx="7019">
                  <c:v>554.29999999999995</c:v>
                </c:pt>
                <c:pt idx="7020">
                  <c:v>554.29999999999995</c:v>
                </c:pt>
                <c:pt idx="7021">
                  <c:v>554.79999999999995</c:v>
                </c:pt>
                <c:pt idx="7022">
                  <c:v>554.9</c:v>
                </c:pt>
                <c:pt idx="7023">
                  <c:v>555.20000000000005</c:v>
                </c:pt>
                <c:pt idx="7024">
                  <c:v>555.29999999999995</c:v>
                </c:pt>
                <c:pt idx="7025">
                  <c:v>555.4</c:v>
                </c:pt>
                <c:pt idx="7026">
                  <c:v>555.6</c:v>
                </c:pt>
                <c:pt idx="7027">
                  <c:v>555.79999999999995</c:v>
                </c:pt>
                <c:pt idx="7028">
                  <c:v>555.9</c:v>
                </c:pt>
                <c:pt idx="7029">
                  <c:v>556.4</c:v>
                </c:pt>
                <c:pt idx="7030">
                  <c:v>556.6</c:v>
                </c:pt>
                <c:pt idx="7031">
                  <c:v>556.6</c:v>
                </c:pt>
                <c:pt idx="7032">
                  <c:v>556.70000000000005</c:v>
                </c:pt>
                <c:pt idx="7033">
                  <c:v>556.79999999999995</c:v>
                </c:pt>
                <c:pt idx="7034">
                  <c:v>557.1</c:v>
                </c:pt>
                <c:pt idx="7035">
                  <c:v>557.1</c:v>
                </c:pt>
                <c:pt idx="7036">
                  <c:v>557.1</c:v>
                </c:pt>
                <c:pt idx="7037">
                  <c:v>557.20000000000005</c:v>
                </c:pt>
                <c:pt idx="7038">
                  <c:v>557.29999999999995</c:v>
                </c:pt>
                <c:pt idx="7039">
                  <c:v>557.4</c:v>
                </c:pt>
                <c:pt idx="7040">
                  <c:v>557.79999999999995</c:v>
                </c:pt>
                <c:pt idx="7041">
                  <c:v>557.79999999999995</c:v>
                </c:pt>
                <c:pt idx="7042">
                  <c:v>558.1</c:v>
                </c:pt>
                <c:pt idx="7043">
                  <c:v>558.29999999999995</c:v>
                </c:pt>
                <c:pt idx="7044">
                  <c:v>558.5</c:v>
                </c:pt>
                <c:pt idx="7045">
                  <c:v>558.70000000000005</c:v>
                </c:pt>
                <c:pt idx="7046">
                  <c:v>559.1</c:v>
                </c:pt>
                <c:pt idx="7047">
                  <c:v>559.29999999999995</c:v>
                </c:pt>
                <c:pt idx="7048">
                  <c:v>559.6</c:v>
                </c:pt>
                <c:pt idx="7049">
                  <c:v>559.6</c:v>
                </c:pt>
                <c:pt idx="7050">
                  <c:v>560.20000000000005</c:v>
                </c:pt>
                <c:pt idx="7051">
                  <c:v>560.5</c:v>
                </c:pt>
                <c:pt idx="7052">
                  <c:v>560.6</c:v>
                </c:pt>
                <c:pt idx="7053">
                  <c:v>560.79999999999995</c:v>
                </c:pt>
                <c:pt idx="7054">
                  <c:v>561.1</c:v>
                </c:pt>
                <c:pt idx="7055">
                  <c:v>561.1</c:v>
                </c:pt>
                <c:pt idx="7056">
                  <c:v>561.1</c:v>
                </c:pt>
                <c:pt idx="7057">
                  <c:v>561.1</c:v>
                </c:pt>
                <c:pt idx="7058">
                  <c:v>561.70000000000005</c:v>
                </c:pt>
                <c:pt idx="7059">
                  <c:v>561.79999999999995</c:v>
                </c:pt>
                <c:pt idx="7060">
                  <c:v>562.1</c:v>
                </c:pt>
                <c:pt idx="7061">
                  <c:v>562.20000000000005</c:v>
                </c:pt>
                <c:pt idx="7062">
                  <c:v>562.29999999999995</c:v>
                </c:pt>
                <c:pt idx="7063">
                  <c:v>562.29999999999995</c:v>
                </c:pt>
                <c:pt idx="7064">
                  <c:v>562.4</c:v>
                </c:pt>
                <c:pt idx="7065">
                  <c:v>562.4</c:v>
                </c:pt>
                <c:pt idx="7066">
                  <c:v>562.5</c:v>
                </c:pt>
                <c:pt idx="7067">
                  <c:v>562.70000000000005</c:v>
                </c:pt>
                <c:pt idx="7068">
                  <c:v>562.79999999999995</c:v>
                </c:pt>
                <c:pt idx="7069">
                  <c:v>563.20000000000005</c:v>
                </c:pt>
                <c:pt idx="7070">
                  <c:v>563.29999999999995</c:v>
                </c:pt>
                <c:pt idx="7071">
                  <c:v>563.29999999999995</c:v>
                </c:pt>
                <c:pt idx="7072">
                  <c:v>563.6</c:v>
                </c:pt>
                <c:pt idx="7073">
                  <c:v>563.70000000000005</c:v>
                </c:pt>
                <c:pt idx="7074">
                  <c:v>564.1</c:v>
                </c:pt>
                <c:pt idx="7075">
                  <c:v>564.20000000000005</c:v>
                </c:pt>
                <c:pt idx="7076">
                  <c:v>564.4</c:v>
                </c:pt>
                <c:pt idx="7077">
                  <c:v>564.5</c:v>
                </c:pt>
                <c:pt idx="7078">
                  <c:v>565.1</c:v>
                </c:pt>
                <c:pt idx="7079">
                  <c:v>565.1</c:v>
                </c:pt>
                <c:pt idx="7080">
                  <c:v>565.20000000000005</c:v>
                </c:pt>
                <c:pt idx="7081">
                  <c:v>565.20000000000005</c:v>
                </c:pt>
                <c:pt idx="7082">
                  <c:v>565.5</c:v>
                </c:pt>
                <c:pt idx="7083">
                  <c:v>565.70000000000005</c:v>
                </c:pt>
                <c:pt idx="7084">
                  <c:v>565.70000000000005</c:v>
                </c:pt>
                <c:pt idx="7085">
                  <c:v>565.79999999999995</c:v>
                </c:pt>
                <c:pt idx="7086">
                  <c:v>566.29999999999995</c:v>
                </c:pt>
                <c:pt idx="7087">
                  <c:v>566.29999999999995</c:v>
                </c:pt>
                <c:pt idx="7088">
                  <c:v>566.4</c:v>
                </c:pt>
                <c:pt idx="7089">
                  <c:v>566.5</c:v>
                </c:pt>
                <c:pt idx="7090">
                  <c:v>566.79999999999995</c:v>
                </c:pt>
                <c:pt idx="7091">
                  <c:v>567</c:v>
                </c:pt>
                <c:pt idx="7092">
                  <c:v>567.20000000000005</c:v>
                </c:pt>
                <c:pt idx="7093">
                  <c:v>567.20000000000005</c:v>
                </c:pt>
                <c:pt idx="7094">
                  <c:v>567.4</c:v>
                </c:pt>
                <c:pt idx="7095">
                  <c:v>567.6</c:v>
                </c:pt>
                <c:pt idx="7096">
                  <c:v>567.79999999999995</c:v>
                </c:pt>
                <c:pt idx="7097">
                  <c:v>567.9</c:v>
                </c:pt>
                <c:pt idx="7098">
                  <c:v>568</c:v>
                </c:pt>
                <c:pt idx="7099">
                  <c:v>568.1</c:v>
                </c:pt>
                <c:pt idx="7100">
                  <c:v>568.20000000000005</c:v>
                </c:pt>
                <c:pt idx="7101">
                  <c:v>568.6</c:v>
                </c:pt>
                <c:pt idx="7102">
                  <c:v>568.70000000000005</c:v>
                </c:pt>
                <c:pt idx="7103">
                  <c:v>568.9</c:v>
                </c:pt>
                <c:pt idx="7104">
                  <c:v>569</c:v>
                </c:pt>
                <c:pt idx="7105">
                  <c:v>569.29999999999995</c:v>
                </c:pt>
                <c:pt idx="7106">
                  <c:v>569.4</c:v>
                </c:pt>
                <c:pt idx="7107">
                  <c:v>569.5</c:v>
                </c:pt>
                <c:pt idx="7108">
                  <c:v>569.6</c:v>
                </c:pt>
                <c:pt idx="7109">
                  <c:v>569.6</c:v>
                </c:pt>
                <c:pt idx="7110">
                  <c:v>569.6</c:v>
                </c:pt>
                <c:pt idx="7111">
                  <c:v>569.6</c:v>
                </c:pt>
                <c:pt idx="7112">
                  <c:v>569.70000000000005</c:v>
                </c:pt>
                <c:pt idx="7113">
                  <c:v>570.1</c:v>
                </c:pt>
                <c:pt idx="7114">
                  <c:v>570.1</c:v>
                </c:pt>
                <c:pt idx="7115">
                  <c:v>570.20000000000005</c:v>
                </c:pt>
                <c:pt idx="7116">
                  <c:v>570.20000000000005</c:v>
                </c:pt>
                <c:pt idx="7117">
                  <c:v>570.20000000000005</c:v>
                </c:pt>
                <c:pt idx="7118">
                  <c:v>570.4</c:v>
                </c:pt>
                <c:pt idx="7119">
                  <c:v>570.5</c:v>
                </c:pt>
                <c:pt idx="7120">
                  <c:v>570.70000000000005</c:v>
                </c:pt>
                <c:pt idx="7121">
                  <c:v>570.79999999999995</c:v>
                </c:pt>
                <c:pt idx="7122">
                  <c:v>570.9</c:v>
                </c:pt>
                <c:pt idx="7123">
                  <c:v>571.20000000000005</c:v>
                </c:pt>
                <c:pt idx="7124">
                  <c:v>571.20000000000005</c:v>
                </c:pt>
                <c:pt idx="7125">
                  <c:v>571.29999999999995</c:v>
                </c:pt>
                <c:pt idx="7126">
                  <c:v>571.4</c:v>
                </c:pt>
                <c:pt idx="7127">
                  <c:v>571.5</c:v>
                </c:pt>
                <c:pt idx="7128">
                  <c:v>571.5</c:v>
                </c:pt>
                <c:pt idx="7129">
                  <c:v>571.5</c:v>
                </c:pt>
                <c:pt idx="7130">
                  <c:v>571.79999999999995</c:v>
                </c:pt>
                <c:pt idx="7131">
                  <c:v>572</c:v>
                </c:pt>
                <c:pt idx="7132">
                  <c:v>572.29999999999995</c:v>
                </c:pt>
                <c:pt idx="7133">
                  <c:v>572.5</c:v>
                </c:pt>
                <c:pt idx="7134">
                  <c:v>572.5</c:v>
                </c:pt>
                <c:pt idx="7135">
                  <c:v>572.6</c:v>
                </c:pt>
                <c:pt idx="7136">
                  <c:v>572.79999999999995</c:v>
                </c:pt>
                <c:pt idx="7137">
                  <c:v>572.79999999999995</c:v>
                </c:pt>
                <c:pt idx="7138">
                  <c:v>573.29999999999995</c:v>
                </c:pt>
                <c:pt idx="7139">
                  <c:v>573.29999999999995</c:v>
                </c:pt>
                <c:pt idx="7140">
                  <c:v>573.4</c:v>
                </c:pt>
                <c:pt idx="7141">
                  <c:v>573.4</c:v>
                </c:pt>
                <c:pt idx="7142">
                  <c:v>573.5</c:v>
                </c:pt>
                <c:pt idx="7143">
                  <c:v>573.70000000000005</c:v>
                </c:pt>
                <c:pt idx="7144">
                  <c:v>573.70000000000005</c:v>
                </c:pt>
                <c:pt idx="7145">
                  <c:v>573.9</c:v>
                </c:pt>
                <c:pt idx="7146">
                  <c:v>574</c:v>
                </c:pt>
                <c:pt idx="7147">
                  <c:v>574.29999999999995</c:v>
                </c:pt>
                <c:pt idx="7148">
                  <c:v>574.4</c:v>
                </c:pt>
                <c:pt idx="7149">
                  <c:v>574.4</c:v>
                </c:pt>
                <c:pt idx="7150">
                  <c:v>574.5</c:v>
                </c:pt>
                <c:pt idx="7151">
                  <c:v>574.6</c:v>
                </c:pt>
                <c:pt idx="7152">
                  <c:v>575.1</c:v>
                </c:pt>
                <c:pt idx="7153">
                  <c:v>575.29999999999995</c:v>
                </c:pt>
                <c:pt idx="7154">
                  <c:v>575.5</c:v>
                </c:pt>
                <c:pt idx="7155">
                  <c:v>575.70000000000005</c:v>
                </c:pt>
                <c:pt idx="7156">
                  <c:v>575.9</c:v>
                </c:pt>
                <c:pt idx="7157">
                  <c:v>575.9</c:v>
                </c:pt>
                <c:pt idx="7158">
                  <c:v>576</c:v>
                </c:pt>
                <c:pt idx="7159">
                  <c:v>576.1</c:v>
                </c:pt>
                <c:pt idx="7160">
                  <c:v>576.20000000000005</c:v>
                </c:pt>
                <c:pt idx="7161">
                  <c:v>576.5</c:v>
                </c:pt>
                <c:pt idx="7162">
                  <c:v>576.6</c:v>
                </c:pt>
                <c:pt idx="7163">
                  <c:v>576.9</c:v>
                </c:pt>
                <c:pt idx="7164">
                  <c:v>577</c:v>
                </c:pt>
                <c:pt idx="7165">
                  <c:v>577.29999999999995</c:v>
                </c:pt>
                <c:pt idx="7166">
                  <c:v>577.70000000000005</c:v>
                </c:pt>
                <c:pt idx="7167">
                  <c:v>577.79999999999995</c:v>
                </c:pt>
                <c:pt idx="7168">
                  <c:v>577.79999999999995</c:v>
                </c:pt>
                <c:pt idx="7169">
                  <c:v>577.9</c:v>
                </c:pt>
                <c:pt idx="7170">
                  <c:v>578.1</c:v>
                </c:pt>
                <c:pt idx="7171">
                  <c:v>578.1</c:v>
                </c:pt>
                <c:pt idx="7172">
                  <c:v>578.20000000000005</c:v>
                </c:pt>
                <c:pt idx="7173">
                  <c:v>578.4</c:v>
                </c:pt>
                <c:pt idx="7174">
                  <c:v>578.5</c:v>
                </c:pt>
                <c:pt idx="7175">
                  <c:v>578.5</c:v>
                </c:pt>
                <c:pt idx="7176">
                  <c:v>578.6</c:v>
                </c:pt>
                <c:pt idx="7177">
                  <c:v>578.9</c:v>
                </c:pt>
                <c:pt idx="7178">
                  <c:v>578.9</c:v>
                </c:pt>
                <c:pt idx="7179">
                  <c:v>579</c:v>
                </c:pt>
                <c:pt idx="7180">
                  <c:v>579.1</c:v>
                </c:pt>
                <c:pt idx="7181">
                  <c:v>579.20000000000005</c:v>
                </c:pt>
                <c:pt idx="7182">
                  <c:v>579.29999999999995</c:v>
                </c:pt>
                <c:pt idx="7183">
                  <c:v>579.4</c:v>
                </c:pt>
                <c:pt idx="7184">
                  <c:v>579.4</c:v>
                </c:pt>
                <c:pt idx="7185">
                  <c:v>579.5</c:v>
                </c:pt>
                <c:pt idx="7186">
                  <c:v>579.5</c:v>
                </c:pt>
                <c:pt idx="7187">
                  <c:v>579.6</c:v>
                </c:pt>
                <c:pt idx="7188">
                  <c:v>579.9</c:v>
                </c:pt>
                <c:pt idx="7189">
                  <c:v>580</c:v>
                </c:pt>
                <c:pt idx="7190">
                  <c:v>580.29999999999995</c:v>
                </c:pt>
                <c:pt idx="7191">
                  <c:v>580.6</c:v>
                </c:pt>
                <c:pt idx="7192">
                  <c:v>581.1</c:v>
                </c:pt>
                <c:pt idx="7193">
                  <c:v>581.20000000000005</c:v>
                </c:pt>
                <c:pt idx="7194">
                  <c:v>581.20000000000005</c:v>
                </c:pt>
                <c:pt idx="7195">
                  <c:v>581.6</c:v>
                </c:pt>
                <c:pt idx="7196">
                  <c:v>581.6</c:v>
                </c:pt>
                <c:pt idx="7197">
                  <c:v>581.79999999999995</c:v>
                </c:pt>
                <c:pt idx="7198">
                  <c:v>581.9</c:v>
                </c:pt>
                <c:pt idx="7199">
                  <c:v>582.1</c:v>
                </c:pt>
                <c:pt idx="7200">
                  <c:v>582.1</c:v>
                </c:pt>
                <c:pt idx="7201">
                  <c:v>582.6</c:v>
                </c:pt>
                <c:pt idx="7202">
                  <c:v>582.79999999999995</c:v>
                </c:pt>
                <c:pt idx="7203">
                  <c:v>582.9</c:v>
                </c:pt>
                <c:pt idx="7204">
                  <c:v>583.1</c:v>
                </c:pt>
                <c:pt idx="7205">
                  <c:v>583.4</c:v>
                </c:pt>
                <c:pt idx="7206">
                  <c:v>583.4</c:v>
                </c:pt>
                <c:pt idx="7207">
                  <c:v>584.1</c:v>
                </c:pt>
                <c:pt idx="7208">
                  <c:v>584.6</c:v>
                </c:pt>
                <c:pt idx="7209">
                  <c:v>584.70000000000005</c:v>
                </c:pt>
                <c:pt idx="7210">
                  <c:v>585.1</c:v>
                </c:pt>
                <c:pt idx="7211">
                  <c:v>585.1</c:v>
                </c:pt>
                <c:pt idx="7212">
                  <c:v>585.20000000000005</c:v>
                </c:pt>
                <c:pt idx="7213">
                  <c:v>585.20000000000005</c:v>
                </c:pt>
                <c:pt idx="7214">
                  <c:v>585.20000000000005</c:v>
                </c:pt>
                <c:pt idx="7215">
                  <c:v>585.29999999999995</c:v>
                </c:pt>
                <c:pt idx="7216">
                  <c:v>585.4</c:v>
                </c:pt>
                <c:pt idx="7217">
                  <c:v>585.6</c:v>
                </c:pt>
                <c:pt idx="7218">
                  <c:v>585.70000000000005</c:v>
                </c:pt>
                <c:pt idx="7219">
                  <c:v>585.79999999999995</c:v>
                </c:pt>
                <c:pt idx="7220">
                  <c:v>585.9</c:v>
                </c:pt>
                <c:pt idx="7221">
                  <c:v>586</c:v>
                </c:pt>
                <c:pt idx="7222">
                  <c:v>586.20000000000005</c:v>
                </c:pt>
                <c:pt idx="7223">
                  <c:v>586.29999999999995</c:v>
                </c:pt>
                <c:pt idx="7224">
                  <c:v>586.4</c:v>
                </c:pt>
                <c:pt idx="7225">
                  <c:v>586.6</c:v>
                </c:pt>
                <c:pt idx="7226">
                  <c:v>586.6</c:v>
                </c:pt>
                <c:pt idx="7227">
                  <c:v>586.70000000000005</c:v>
                </c:pt>
                <c:pt idx="7228">
                  <c:v>586.79999999999995</c:v>
                </c:pt>
                <c:pt idx="7229">
                  <c:v>587.1</c:v>
                </c:pt>
                <c:pt idx="7230">
                  <c:v>587.4</c:v>
                </c:pt>
                <c:pt idx="7231">
                  <c:v>587.4</c:v>
                </c:pt>
                <c:pt idx="7232">
                  <c:v>587.5</c:v>
                </c:pt>
                <c:pt idx="7233">
                  <c:v>587.6</c:v>
                </c:pt>
                <c:pt idx="7234">
                  <c:v>587.9</c:v>
                </c:pt>
                <c:pt idx="7235">
                  <c:v>588</c:v>
                </c:pt>
                <c:pt idx="7236">
                  <c:v>588.20000000000005</c:v>
                </c:pt>
                <c:pt idx="7237">
                  <c:v>588.20000000000005</c:v>
                </c:pt>
                <c:pt idx="7238">
                  <c:v>588.4</c:v>
                </c:pt>
                <c:pt idx="7239">
                  <c:v>588.6</c:v>
                </c:pt>
                <c:pt idx="7240">
                  <c:v>588.6</c:v>
                </c:pt>
                <c:pt idx="7241">
                  <c:v>588.70000000000005</c:v>
                </c:pt>
                <c:pt idx="7242">
                  <c:v>588.79999999999995</c:v>
                </c:pt>
                <c:pt idx="7243">
                  <c:v>589.1</c:v>
                </c:pt>
                <c:pt idx="7244">
                  <c:v>589.29999999999995</c:v>
                </c:pt>
                <c:pt idx="7245">
                  <c:v>589.5</c:v>
                </c:pt>
                <c:pt idx="7246">
                  <c:v>589.6</c:v>
                </c:pt>
                <c:pt idx="7247">
                  <c:v>589.6</c:v>
                </c:pt>
                <c:pt idx="7248">
                  <c:v>589.70000000000005</c:v>
                </c:pt>
                <c:pt idx="7249">
                  <c:v>589.79999999999995</c:v>
                </c:pt>
                <c:pt idx="7250">
                  <c:v>589.79999999999995</c:v>
                </c:pt>
                <c:pt idx="7251">
                  <c:v>589.79999999999995</c:v>
                </c:pt>
                <c:pt idx="7252">
                  <c:v>590.1</c:v>
                </c:pt>
                <c:pt idx="7253">
                  <c:v>590.1</c:v>
                </c:pt>
                <c:pt idx="7254">
                  <c:v>590.20000000000005</c:v>
                </c:pt>
                <c:pt idx="7255">
                  <c:v>590.4</c:v>
                </c:pt>
                <c:pt idx="7256">
                  <c:v>590.5</c:v>
                </c:pt>
                <c:pt idx="7257">
                  <c:v>590.79999999999995</c:v>
                </c:pt>
                <c:pt idx="7258">
                  <c:v>591</c:v>
                </c:pt>
                <c:pt idx="7259">
                  <c:v>591</c:v>
                </c:pt>
                <c:pt idx="7260">
                  <c:v>591</c:v>
                </c:pt>
                <c:pt idx="7261">
                  <c:v>591.5</c:v>
                </c:pt>
                <c:pt idx="7262">
                  <c:v>591.79999999999995</c:v>
                </c:pt>
                <c:pt idx="7263">
                  <c:v>592.4</c:v>
                </c:pt>
                <c:pt idx="7264">
                  <c:v>592.5</c:v>
                </c:pt>
                <c:pt idx="7265">
                  <c:v>592.79999999999995</c:v>
                </c:pt>
                <c:pt idx="7266">
                  <c:v>592.79999999999995</c:v>
                </c:pt>
                <c:pt idx="7267">
                  <c:v>593</c:v>
                </c:pt>
                <c:pt idx="7268">
                  <c:v>593.1</c:v>
                </c:pt>
                <c:pt idx="7269">
                  <c:v>593.6</c:v>
                </c:pt>
                <c:pt idx="7270">
                  <c:v>593.79999999999995</c:v>
                </c:pt>
                <c:pt idx="7271">
                  <c:v>594</c:v>
                </c:pt>
                <c:pt idx="7272">
                  <c:v>594</c:v>
                </c:pt>
                <c:pt idx="7273">
                  <c:v>594.20000000000005</c:v>
                </c:pt>
                <c:pt idx="7274">
                  <c:v>594.20000000000005</c:v>
                </c:pt>
                <c:pt idx="7275">
                  <c:v>594.20000000000005</c:v>
                </c:pt>
                <c:pt idx="7276">
                  <c:v>594.4</c:v>
                </c:pt>
                <c:pt idx="7277">
                  <c:v>594.4</c:v>
                </c:pt>
                <c:pt idx="7278">
                  <c:v>594.5</c:v>
                </c:pt>
                <c:pt idx="7279">
                  <c:v>594.6</c:v>
                </c:pt>
                <c:pt idx="7280">
                  <c:v>594.9</c:v>
                </c:pt>
                <c:pt idx="7281">
                  <c:v>594.9</c:v>
                </c:pt>
                <c:pt idx="7282">
                  <c:v>595</c:v>
                </c:pt>
                <c:pt idx="7283">
                  <c:v>595.20000000000005</c:v>
                </c:pt>
                <c:pt idx="7284">
                  <c:v>595.29999999999995</c:v>
                </c:pt>
                <c:pt idx="7285">
                  <c:v>595.29999999999995</c:v>
                </c:pt>
                <c:pt idx="7286">
                  <c:v>595.29999999999995</c:v>
                </c:pt>
                <c:pt idx="7287">
                  <c:v>595.29999999999995</c:v>
                </c:pt>
                <c:pt idx="7288">
                  <c:v>595.6</c:v>
                </c:pt>
                <c:pt idx="7289">
                  <c:v>595.6</c:v>
                </c:pt>
                <c:pt idx="7290">
                  <c:v>595.6</c:v>
                </c:pt>
                <c:pt idx="7291">
                  <c:v>595.79999999999995</c:v>
                </c:pt>
                <c:pt idx="7292">
                  <c:v>595.9</c:v>
                </c:pt>
                <c:pt idx="7293">
                  <c:v>595.9</c:v>
                </c:pt>
                <c:pt idx="7294">
                  <c:v>596.1</c:v>
                </c:pt>
                <c:pt idx="7295">
                  <c:v>596.29999999999995</c:v>
                </c:pt>
                <c:pt idx="7296">
                  <c:v>596.4</c:v>
                </c:pt>
                <c:pt idx="7297">
                  <c:v>596.4</c:v>
                </c:pt>
                <c:pt idx="7298">
                  <c:v>596.5</c:v>
                </c:pt>
                <c:pt idx="7299">
                  <c:v>596.79999999999995</c:v>
                </c:pt>
                <c:pt idx="7300">
                  <c:v>596.79999999999995</c:v>
                </c:pt>
                <c:pt idx="7301">
                  <c:v>597.4</c:v>
                </c:pt>
                <c:pt idx="7302">
                  <c:v>597.4</c:v>
                </c:pt>
                <c:pt idx="7303">
                  <c:v>597.6</c:v>
                </c:pt>
                <c:pt idx="7304">
                  <c:v>597.70000000000005</c:v>
                </c:pt>
                <c:pt idx="7305">
                  <c:v>597.70000000000005</c:v>
                </c:pt>
                <c:pt idx="7306">
                  <c:v>597.70000000000005</c:v>
                </c:pt>
                <c:pt idx="7307">
                  <c:v>597.9</c:v>
                </c:pt>
                <c:pt idx="7308">
                  <c:v>598.1</c:v>
                </c:pt>
                <c:pt idx="7309">
                  <c:v>598.29999999999995</c:v>
                </c:pt>
                <c:pt idx="7310">
                  <c:v>598.5</c:v>
                </c:pt>
                <c:pt idx="7311">
                  <c:v>598.70000000000005</c:v>
                </c:pt>
                <c:pt idx="7312">
                  <c:v>599</c:v>
                </c:pt>
                <c:pt idx="7313">
                  <c:v>599.20000000000005</c:v>
                </c:pt>
                <c:pt idx="7314">
                  <c:v>599.20000000000005</c:v>
                </c:pt>
                <c:pt idx="7315">
                  <c:v>599.29999999999995</c:v>
                </c:pt>
                <c:pt idx="7316">
                  <c:v>599.4</c:v>
                </c:pt>
                <c:pt idx="7317">
                  <c:v>599.70000000000005</c:v>
                </c:pt>
                <c:pt idx="7318">
                  <c:v>599.79999999999995</c:v>
                </c:pt>
                <c:pt idx="7319">
                  <c:v>599.9</c:v>
                </c:pt>
                <c:pt idx="7320">
                  <c:v>600</c:v>
                </c:pt>
                <c:pt idx="7321">
                  <c:v>600.20000000000005</c:v>
                </c:pt>
                <c:pt idx="7322">
                  <c:v>600.20000000000005</c:v>
                </c:pt>
                <c:pt idx="7323">
                  <c:v>600.29999999999995</c:v>
                </c:pt>
                <c:pt idx="7324">
                  <c:v>600.4</c:v>
                </c:pt>
                <c:pt idx="7325">
                  <c:v>600.4</c:v>
                </c:pt>
                <c:pt idx="7326">
                  <c:v>600.5</c:v>
                </c:pt>
                <c:pt idx="7327">
                  <c:v>600.5</c:v>
                </c:pt>
                <c:pt idx="7328">
                  <c:v>600.79999999999995</c:v>
                </c:pt>
                <c:pt idx="7329">
                  <c:v>600.79999999999995</c:v>
                </c:pt>
                <c:pt idx="7330">
                  <c:v>601.1</c:v>
                </c:pt>
                <c:pt idx="7331">
                  <c:v>601.1</c:v>
                </c:pt>
                <c:pt idx="7332">
                  <c:v>601.20000000000005</c:v>
                </c:pt>
                <c:pt idx="7333">
                  <c:v>601.29999999999995</c:v>
                </c:pt>
                <c:pt idx="7334">
                  <c:v>601.4</c:v>
                </c:pt>
                <c:pt idx="7335">
                  <c:v>601.5</c:v>
                </c:pt>
                <c:pt idx="7336">
                  <c:v>601.6</c:v>
                </c:pt>
                <c:pt idx="7337">
                  <c:v>601.70000000000005</c:v>
                </c:pt>
                <c:pt idx="7338">
                  <c:v>601.79999999999995</c:v>
                </c:pt>
                <c:pt idx="7339">
                  <c:v>601.9</c:v>
                </c:pt>
                <c:pt idx="7340">
                  <c:v>602.29999999999995</c:v>
                </c:pt>
                <c:pt idx="7341">
                  <c:v>602.5</c:v>
                </c:pt>
                <c:pt idx="7342">
                  <c:v>602.5</c:v>
                </c:pt>
                <c:pt idx="7343">
                  <c:v>602.79999999999995</c:v>
                </c:pt>
                <c:pt idx="7344">
                  <c:v>603</c:v>
                </c:pt>
                <c:pt idx="7345">
                  <c:v>603.6</c:v>
                </c:pt>
                <c:pt idx="7346">
                  <c:v>603.79999999999995</c:v>
                </c:pt>
                <c:pt idx="7347">
                  <c:v>603.9</c:v>
                </c:pt>
                <c:pt idx="7348">
                  <c:v>603.9</c:v>
                </c:pt>
                <c:pt idx="7349">
                  <c:v>603.9</c:v>
                </c:pt>
                <c:pt idx="7350">
                  <c:v>604.4</c:v>
                </c:pt>
                <c:pt idx="7351">
                  <c:v>604.4</c:v>
                </c:pt>
                <c:pt idx="7352">
                  <c:v>604.6</c:v>
                </c:pt>
                <c:pt idx="7353">
                  <c:v>604.6</c:v>
                </c:pt>
                <c:pt idx="7354">
                  <c:v>605.1</c:v>
                </c:pt>
                <c:pt idx="7355">
                  <c:v>605.20000000000005</c:v>
                </c:pt>
                <c:pt idx="7356">
                  <c:v>605.29999999999995</c:v>
                </c:pt>
                <c:pt idx="7357">
                  <c:v>605.29999999999995</c:v>
                </c:pt>
                <c:pt idx="7358">
                  <c:v>605.29999999999995</c:v>
                </c:pt>
                <c:pt idx="7359">
                  <c:v>605.5</c:v>
                </c:pt>
                <c:pt idx="7360">
                  <c:v>605.6</c:v>
                </c:pt>
                <c:pt idx="7361">
                  <c:v>606.29999999999995</c:v>
                </c:pt>
                <c:pt idx="7362">
                  <c:v>606.5</c:v>
                </c:pt>
                <c:pt idx="7363">
                  <c:v>606.79999999999995</c:v>
                </c:pt>
                <c:pt idx="7364">
                  <c:v>606.9</c:v>
                </c:pt>
                <c:pt idx="7365">
                  <c:v>607.29999999999995</c:v>
                </c:pt>
                <c:pt idx="7366">
                  <c:v>607.29999999999995</c:v>
                </c:pt>
                <c:pt idx="7367">
                  <c:v>607.29999999999995</c:v>
                </c:pt>
                <c:pt idx="7368">
                  <c:v>607.5</c:v>
                </c:pt>
                <c:pt idx="7369">
                  <c:v>607.6</c:v>
                </c:pt>
                <c:pt idx="7370">
                  <c:v>607.6</c:v>
                </c:pt>
                <c:pt idx="7371">
                  <c:v>607.70000000000005</c:v>
                </c:pt>
                <c:pt idx="7372">
                  <c:v>607.70000000000005</c:v>
                </c:pt>
                <c:pt idx="7373">
                  <c:v>607.9</c:v>
                </c:pt>
                <c:pt idx="7374">
                  <c:v>608</c:v>
                </c:pt>
                <c:pt idx="7375">
                  <c:v>608.20000000000005</c:v>
                </c:pt>
                <c:pt idx="7376">
                  <c:v>608.20000000000005</c:v>
                </c:pt>
                <c:pt idx="7377">
                  <c:v>608.4</c:v>
                </c:pt>
                <c:pt idx="7378">
                  <c:v>608.4</c:v>
                </c:pt>
                <c:pt idx="7379">
                  <c:v>608.70000000000005</c:v>
                </c:pt>
                <c:pt idx="7380">
                  <c:v>608.79999999999995</c:v>
                </c:pt>
                <c:pt idx="7381">
                  <c:v>608.9</c:v>
                </c:pt>
                <c:pt idx="7382">
                  <c:v>608.9</c:v>
                </c:pt>
                <c:pt idx="7383">
                  <c:v>609</c:v>
                </c:pt>
                <c:pt idx="7384">
                  <c:v>609.1</c:v>
                </c:pt>
                <c:pt idx="7385">
                  <c:v>609.1</c:v>
                </c:pt>
                <c:pt idx="7386">
                  <c:v>609.29999999999995</c:v>
                </c:pt>
                <c:pt idx="7387">
                  <c:v>609.4</c:v>
                </c:pt>
                <c:pt idx="7388">
                  <c:v>609.5</c:v>
                </c:pt>
                <c:pt idx="7389">
                  <c:v>609.6</c:v>
                </c:pt>
                <c:pt idx="7390">
                  <c:v>609.70000000000005</c:v>
                </c:pt>
                <c:pt idx="7391">
                  <c:v>609.70000000000005</c:v>
                </c:pt>
                <c:pt idx="7392">
                  <c:v>610.29999999999995</c:v>
                </c:pt>
                <c:pt idx="7393">
                  <c:v>610.4</c:v>
                </c:pt>
                <c:pt idx="7394">
                  <c:v>610.4</c:v>
                </c:pt>
                <c:pt idx="7395">
                  <c:v>610.5</c:v>
                </c:pt>
                <c:pt idx="7396">
                  <c:v>610.70000000000005</c:v>
                </c:pt>
                <c:pt idx="7397">
                  <c:v>610.79999999999995</c:v>
                </c:pt>
                <c:pt idx="7398">
                  <c:v>610.79999999999995</c:v>
                </c:pt>
                <c:pt idx="7399">
                  <c:v>610.9</c:v>
                </c:pt>
                <c:pt idx="7400">
                  <c:v>610.9</c:v>
                </c:pt>
                <c:pt idx="7401">
                  <c:v>611</c:v>
                </c:pt>
                <c:pt idx="7402">
                  <c:v>611.1</c:v>
                </c:pt>
                <c:pt idx="7403">
                  <c:v>611.70000000000005</c:v>
                </c:pt>
                <c:pt idx="7404">
                  <c:v>611.70000000000005</c:v>
                </c:pt>
                <c:pt idx="7405">
                  <c:v>611.9</c:v>
                </c:pt>
                <c:pt idx="7406">
                  <c:v>612.1</c:v>
                </c:pt>
                <c:pt idx="7407">
                  <c:v>612.6</c:v>
                </c:pt>
                <c:pt idx="7408">
                  <c:v>612.70000000000005</c:v>
                </c:pt>
                <c:pt idx="7409">
                  <c:v>613</c:v>
                </c:pt>
                <c:pt idx="7410">
                  <c:v>613.5</c:v>
                </c:pt>
                <c:pt idx="7411">
                  <c:v>613.79999999999995</c:v>
                </c:pt>
                <c:pt idx="7412">
                  <c:v>614</c:v>
                </c:pt>
                <c:pt idx="7413">
                  <c:v>614.1</c:v>
                </c:pt>
                <c:pt idx="7414">
                  <c:v>614.20000000000005</c:v>
                </c:pt>
                <c:pt idx="7415">
                  <c:v>614.20000000000005</c:v>
                </c:pt>
                <c:pt idx="7416">
                  <c:v>614.29999999999995</c:v>
                </c:pt>
                <c:pt idx="7417">
                  <c:v>614.29999999999995</c:v>
                </c:pt>
                <c:pt idx="7418">
                  <c:v>614.4</c:v>
                </c:pt>
                <c:pt idx="7419">
                  <c:v>614.4</c:v>
                </c:pt>
                <c:pt idx="7420">
                  <c:v>614.70000000000005</c:v>
                </c:pt>
                <c:pt idx="7421">
                  <c:v>614.70000000000005</c:v>
                </c:pt>
                <c:pt idx="7422">
                  <c:v>614.79999999999995</c:v>
                </c:pt>
                <c:pt idx="7423">
                  <c:v>614.9</c:v>
                </c:pt>
                <c:pt idx="7424">
                  <c:v>615.29999999999995</c:v>
                </c:pt>
                <c:pt idx="7425">
                  <c:v>615.70000000000005</c:v>
                </c:pt>
                <c:pt idx="7426">
                  <c:v>616</c:v>
                </c:pt>
                <c:pt idx="7427">
                  <c:v>616.4</c:v>
                </c:pt>
                <c:pt idx="7428">
                  <c:v>616.4</c:v>
                </c:pt>
                <c:pt idx="7429">
                  <c:v>616.4</c:v>
                </c:pt>
                <c:pt idx="7430">
                  <c:v>616.5</c:v>
                </c:pt>
                <c:pt idx="7431">
                  <c:v>617.20000000000005</c:v>
                </c:pt>
                <c:pt idx="7432">
                  <c:v>617.29999999999995</c:v>
                </c:pt>
                <c:pt idx="7433">
                  <c:v>617.5</c:v>
                </c:pt>
                <c:pt idx="7434">
                  <c:v>617.5</c:v>
                </c:pt>
                <c:pt idx="7435">
                  <c:v>617.5</c:v>
                </c:pt>
                <c:pt idx="7436">
                  <c:v>618.1</c:v>
                </c:pt>
                <c:pt idx="7437">
                  <c:v>618.20000000000005</c:v>
                </c:pt>
                <c:pt idx="7438">
                  <c:v>618.4</c:v>
                </c:pt>
                <c:pt idx="7439">
                  <c:v>618.6</c:v>
                </c:pt>
                <c:pt idx="7440">
                  <c:v>618.6</c:v>
                </c:pt>
                <c:pt idx="7441">
                  <c:v>618.6</c:v>
                </c:pt>
                <c:pt idx="7442">
                  <c:v>618.70000000000005</c:v>
                </c:pt>
                <c:pt idx="7443">
                  <c:v>618.70000000000005</c:v>
                </c:pt>
                <c:pt idx="7444">
                  <c:v>618.9</c:v>
                </c:pt>
                <c:pt idx="7445">
                  <c:v>619</c:v>
                </c:pt>
                <c:pt idx="7446">
                  <c:v>619.1</c:v>
                </c:pt>
                <c:pt idx="7447">
                  <c:v>619.20000000000005</c:v>
                </c:pt>
                <c:pt idx="7448">
                  <c:v>619.5</c:v>
                </c:pt>
                <c:pt idx="7449">
                  <c:v>619.6</c:v>
                </c:pt>
                <c:pt idx="7450">
                  <c:v>619.70000000000005</c:v>
                </c:pt>
                <c:pt idx="7451">
                  <c:v>620.1</c:v>
                </c:pt>
                <c:pt idx="7452">
                  <c:v>620.20000000000005</c:v>
                </c:pt>
                <c:pt idx="7453">
                  <c:v>620.4</c:v>
                </c:pt>
                <c:pt idx="7454">
                  <c:v>620.4</c:v>
                </c:pt>
                <c:pt idx="7455">
                  <c:v>620.6</c:v>
                </c:pt>
                <c:pt idx="7456">
                  <c:v>620.79999999999995</c:v>
                </c:pt>
                <c:pt idx="7457">
                  <c:v>621.20000000000005</c:v>
                </c:pt>
                <c:pt idx="7458">
                  <c:v>621.4</c:v>
                </c:pt>
                <c:pt idx="7459">
                  <c:v>621.4</c:v>
                </c:pt>
                <c:pt idx="7460">
                  <c:v>621.70000000000005</c:v>
                </c:pt>
                <c:pt idx="7461">
                  <c:v>621.70000000000005</c:v>
                </c:pt>
                <c:pt idx="7462">
                  <c:v>621.70000000000005</c:v>
                </c:pt>
                <c:pt idx="7463">
                  <c:v>622.1</c:v>
                </c:pt>
                <c:pt idx="7464">
                  <c:v>622.20000000000005</c:v>
                </c:pt>
                <c:pt idx="7465">
                  <c:v>622.4</c:v>
                </c:pt>
                <c:pt idx="7466">
                  <c:v>622.4</c:v>
                </c:pt>
                <c:pt idx="7467">
                  <c:v>622.6</c:v>
                </c:pt>
                <c:pt idx="7468">
                  <c:v>623.1</c:v>
                </c:pt>
                <c:pt idx="7469">
                  <c:v>623.1</c:v>
                </c:pt>
                <c:pt idx="7470">
                  <c:v>623.20000000000005</c:v>
                </c:pt>
                <c:pt idx="7471">
                  <c:v>623.20000000000005</c:v>
                </c:pt>
                <c:pt idx="7472">
                  <c:v>623.29999999999995</c:v>
                </c:pt>
                <c:pt idx="7473">
                  <c:v>623.5</c:v>
                </c:pt>
                <c:pt idx="7474">
                  <c:v>623.5</c:v>
                </c:pt>
                <c:pt idx="7475">
                  <c:v>623.79999999999995</c:v>
                </c:pt>
                <c:pt idx="7476">
                  <c:v>623.9</c:v>
                </c:pt>
                <c:pt idx="7477">
                  <c:v>624</c:v>
                </c:pt>
                <c:pt idx="7478">
                  <c:v>624</c:v>
                </c:pt>
                <c:pt idx="7479">
                  <c:v>624.1</c:v>
                </c:pt>
                <c:pt idx="7480">
                  <c:v>624.4</c:v>
                </c:pt>
                <c:pt idx="7481">
                  <c:v>624.70000000000005</c:v>
                </c:pt>
                <c:pt idx="7482">
                  <c:v>624.9</c:v>
                </c:pt>
                <c:pt idx="7483">
                  <c:v>624.9</c:v>
                </c:pt>
                <c:pt idx="7484">
                  <c:v>624.9</c:v>
                </c:pt>
                <c:pt idx="7485">
                  <c:v>625</c:v>
                </c:pt>
                <c:pt idx="7486">
                  <c:v>625.29999999999995</c:v>
                </c:pt>
                <c:pt idx="7487">
                  <c:v>625.4</c:v>
                </c:pt>
                <c:pt idx="7488">
                  <c:v>625.5</c:v>
                </c:pt>
                <c:pt idx="7489">
                  <c:v>625.70000000000005</c:v>
                </c:pt>
                <c:pt idx="7490">
                  <c:v>626.4</c:v>
                </c:pt>
                <c:pt idx="7491">
                  <c:v>626.5</c:v>
                </c:pt>
                <c:pt idx="7492">
                  <c:v>626.6</c:v>
                </c:pt>
                <c:pt idx="7493">
                  <c:v>627</c:v>
                </c:pt>
                <c:pt idx="7494">
                  <c:v>627.29999999999995</c:v>
                </c:pt>
                <c:pt idx="7495">
                  <c:v>627.5</c:v>
                </c:pt>
                <c:pt idx="7496">
                  <c:v>627.6</c:v>
                </c:pt>
                <c:pt idx="7497">
                  <c:v>627.6</c:v>
                </c:pt>
                <c:pt idx="7498">
                  <c:v>627.70000000000005</c:v>
                </c:pt>
                <c:pt idx="7499">
                  <c:v>628.1</c:v>
                </c:pt>
                <c:pt idx="7500">
                  <c:v>628.20000000000005</c:v>
                </c:pt>
                <c:pt idx="7501">
                  <c:v>628.4</c:v>
                </c:pt>
                <c:pt idx="7502">
                  <c:v>628.4</c:v>
                </c:pt>
                <c:pt idx="7503">
                  <c:v>628.4</c:v>
                </c:pt>
                <c:pt idx="7504">
                  <c:v>628.6</c:v>
                </c:pt>
                <c:pt idx="7505">
                  <c:v>628.9</c:v>
                </c:pt>
                <c:pt idx="7506">
                  <c:v>628.9</c:v>
                </c:pt>
                <c:pt idx="7507">
                  <c:v>629.20000000000005</c:v>
                </c:pt>
                <c:pt idx="7508">
                  <c:v>629.5</c:v>
                </c:pt>
                <c:pt idx="7509">
                  <c:v>629.6</c:v>
                </c:pt>
                <c:pt idx="7510">
                  <c:v>629.79999999999995</c:v>
                </c:pt>
                <c:pt idx="7511">
                  <c:v>629.79999999999995</c:v>
                </c:pt>
                <c:pt idx="7512">
                  <c:v>629.9</c:v>
                </c:pt>
                <c:pt idx="7513">
                  <c:v>630</c:v>
                </c:pt>
                <c:pt idx="7514">
                  <c:v>630</c:v>
                </c:pt>
                <c:pt idx="7515">
                  <c:v>630</c:v>
                </c:pt>
                <c:pt idx="7516">
                  <c:v>630</c:v>
                </c:pt>
                <c:pt idx="7517">
                  <c:v>630.1</c:v>
                </c:pt>
                <c:pt idx="7518">
                  <c:v>630.29999999999995</c:v>
                </c:pt>
                <c:pt idx="7519">
                  <c:v>630.4</c:v>
                </c:pt>
                <c:pt idx="7520">
                  <c:v>630.5</c:v>
                </c:pt>
                <c:pt idx="7521">
                  <c:v>630.6</c:v>
                </c:pt>
                <c:pt idx="7522">
                  <c:v>630.70000000000005</c:v>
                </c:pt>
                <c:pt idx="7523">
                  <c:v>630.79999999999995</c:v>
                </c:pt>
                <c:pt idx="7524">
                  <c:v>630.79999999999995</c:v>
                </c:pt>
                <c:pt idx="7525">
                  <c:v>631</c:v>
                </c:pt>
                <c:pt idx="7526">
                  <c:v>631</c:v>
                </c:pt>
                <c:pt idx="7527">
                  <c:v>631.1</c:v>
                </c:pt>
                <c:pt idx="7528">
                  <c:v>631.1</c:v>
                </c:pt>
                <c:pt idx="7529">
                  <c:v>631.5</c:v>
                </c:pt>
                <c:pt idx="7530">
                  <c:v>631.70000000000005</c:v>
                </c:pt>
                <c:pt idx="7531">
                  <c:v>631.79999999999995</c:v>
                </c:pt>
                <c:pt idx="7532">
                  <c:v>631.9</c:v>
                </c:pt>
                <c:pt idx="7533">
                  <c:v>631.9</c:v>
                </c:pt>
                <c:pt idx="7534">
                  <c:v>632.1</c:v>
                </c:pt>
                <c:pt idx="7535">
                  <c:v>632.29999999999995</c:v>
                </c:pt>
                <c:pt idx="7536">
                  <c:v>632.29999999999995</c:v>
                </c:pt>
                <c:pt idx="7537">
                  <c:v>632.5</c:v>
                </c:pt>
                <c:pt idx="7538">
                  <c:v>632.9</c:v>
                </c:pt>
                <c:pt idx="7539">
                  <c:v>633.1</c:v>
                </c:pt>
                <c:pt idx="7540">
                  <c:v>633.1</c:v>
                </c:pt>
                <c:pt idx="7541">
                  <c:v>633.20000000000005</c:v>
                </c:pt>
                <c:pt idx="7542">
                  <c:v>633.20000000000005</c:v>
                </c:pt>
                <c:pt idx="7543">
                  <c:v>633.5</c:v>
                </c:pt>
                <c:pt idx="7544">
                  <c:v>633.5</c:v>
                </c:pt>
                <c:pt idx="7545">
                  <c:v>633.6</c:v>
                </c:pt>
                <c:pt idx="7546">
                  <c:v>633.79999999999995</c:v>
                </c:pt>
                <c:pt idx="7547">
                  <c:v>633.79999999999995</c:v>
                </c:pt>
                <c:pt idx="7548">
                  <c:v>634.1</c:v>
                </c:pt>
                <c:pt idx="7549">
                  <c:v>634.29999999999995</c:v>
                </c:pt>
                <c:pt idx="7550">
                  <c:v>634.29999999999995</c:v>
                </c:pt>
                <c:pt idx="7551">
                  <c:v>634.5</c:v>
                </c:pt>
                <c:pt idx="7552">
                  <c:v>634.5</c:v>
                </c:pt>
                <c:pt idx="7553">
                  <c:v>634.79999999999995</c:v>
                </c:pt>
                <c:pt idx="7554">
                  <c:v>634.79999999999995</c:v>
                </c:pt>
                <c:pt idx="7555">
                  <c:v>634.9</c:v>
                </c:pt>
                <c:pt idx="7556">
                  <c:v>634.9</c:v>
                </c:pt>
                <c:pt idx="7557">
                  <c:v>635</c:v>
                </c:pt>
                <c:pt idx="7558">
                  <c:v>635</c:v>
                </c:pt>
                <c:pt idx="7559">
                  <c:v>635.1</c:v>
                </c:pt>
                <c:pt idx="7560">
                  <c:v>635.1</c:v>
                </c:pt>
                <c:pt idx="7561">
                  <c:v>635.20000000000005</c:v>
                </c:pt>
                <c:pt idx="7562">
                  <c:v>635.29999999999995</c:v>
                </c:pt>
                <c:pt idx="7563">
                  <c:v>635.4</c:v>
                </c:pt>
                <c:pt idx="7564">
                  <c:v>635.4</c:v>
                </c:pt>
                <c:pt idx="7565">
                  <c:v>635.6</c:v>
                </c:pt>
                <c:pt idx="7566">
                  <c:v>635.70000000000005</c:v>
                </c:pt>
                <c:pt idx="7567">
                  <c:v>636.1</c:v>
                </c:pt>
                <c:pt idx="7568">
                  <c:v>636.1</c:v>
                </c:pt>
                <c:pt idx="7569">
                  <c:v>636.9</c:v>
                </c:pt>
                <c:pt idx="7570">
                  <c:v>637.20000000000005</c:v>
                </c:pt>
                <c:pt idx="7571">
                  <c:v>637.29999999999995</c:v>
                </c:pt>
                <c:pt idx="7572">
                  <c:v>637.4</c:v>
                </c:pt>
                <c:pt idx="7573">
                  <c:v>637.5</c:v>
                </c:pt>
                <c:pt idx="7574">
                  <c:v>637.79999999999995</c:v>
                </c:pt>
                <c:pt idx="7575">
                  <c:v>638.29999999999995</c:v>
                </c:pt>
                <c:pt idx="7576">
                  <c:v>638.29999999999995</c:v>
                </c:pt>
                <c:pt idx="7577">
                  <c:v>638.4</c:v>
                </c:pt>
                <c:pt idx="7578">
                  <c:v>638.4</c:v>
                </c:pt>
                <c:pt idx="7579">
                  <c:v>638.6</c:v>
                </c:pt>
                <c:pt idx="7580">
                  <c:v>638.70000000000005</c:v>
                </c:pt>
                <c:pt idx="7581">
                  <c:v>638.79999999999995</c:v>
                </c:pt>
                <c:pt idx="7582">
                  <c:v>639.1</c:v>
                </c:pt>
                <c:pt idx="7583">
                  <c:v>639.20000000000005</c:v>
                </c:pt>
                <c:pt idx="7584">
                  <c:v>639.4</c:v>
                </c:pt>
                <c:pt idx="7585">
                  <c:v>639.4</c:v>
                </c:pt>
                <c:pt idx="7586">
                  <c:v>639.6</c:v>
                </c:pt>
                <c:pt idx="7587">
                  <c:v>639.9</c:v>
                </c:pt>
                <c:pt idx="7588">
                  <c:v>640</c:v>
                </c:pt>
                <c:pt idx="7589">
                  <c:v>640.20000000000005</c:v>
                </c:pt>
                <c:pt idx="7590">
                  <c:v>640.4</c:v>
                </c:pt>
                <c:pt idx="7591">
                  <c:v>640.5</c:v>
                </c:pt>
                <c:pt idx="7592">
                  <c:v>640.6</c:v>
                </c:pt>
                <c:pt idx="7593">
                  <c:v>640.9</c:v>
                </c:pt>
                <c:pt idx="7594">
                  <c:v>641.29999999999995</c:v>
                </c:pt>
                <c:pt idx="7595">
                  <c:v>641.4</c:v>
                </c:pt>
                <c:pt idx="7596">
                  <c:v>641.4</c:v>
                </c:pt>
                <c:pt idx="7597">
                  <c:v>641.6</c:v>
                </c:pt>
                <c:pt idx="7598">
                  <c:v>642.20000000000005</c:v>
                </c:pt>
                <c:pt idx="7599">
                  <c:v>642.20000000000005</c:v>
                </c:pt>
                <c:pt idx="7600">
                  <c:v>642.4</c:v>
                </c:pt>
                <c:pt idx="7601">
                  <c:v>642.5</c:v>
                </c:pt>
                <c:pt idx="7602">
                  <c:v>642.6</c:v>
                </c:pt>
                <c:pt idx="7603">
                  <c:v>643</c:v>
                </c:pt>
                <c:pt idx="7604">
                  <c:v>643.20000000000005</c:v>
                </c:pt>
                <c:pt idx="7605">
                  <c:v>643.20000000000005</c:v>
                </c:pt>
                <c:pt idx="7606">
                  <c:v>643.29999999999995</c:v>
                </c:pt>
                <c:pt idx="7607">
                  <c:v>643.4</c:v>
                </c:pt>
                <c:pt idx="7608">
                  <c:v>643.70000000000005</c:v>
                </c:pt>
                <c:pt idx="7609">
                  <c:v>643.79999999999995</c:v>
                </c:pt>
                <c:pt idx="7610">
                  <c:v>644.29999999999995</c:v>
                </c:pt>
                <c:pt idx="7611">
                  <c:v>644.29999999999995</c:v>
                </c:pt>
                <c:pt idx="7612">
                  <c:v>644.4</c:v>
                </c:pt>
                <c:pt idx="7613">
                  <c:v>645</c:v>
                </c:pt>
                <c:pt idx="7614">
                  <c:v>645.29999999999995</c:v>
                </c:pt>
                <c:pt idx="7615">
                  <c:v>645.79999999999995</c:v>
                </c:pt>
                <c:pt idx="7616">
                  <c:v>646.1</c:v>
                </c:pt>
                <c:pt idx="7617">
                  <c:v>646.20000000000005</c:v>
                </c:pt>
                <c:pt idx="7618">
                  <c:v>646.20000000000005</c:v>
                </c:pt>
                <c:pt idx="7619">
                  <c:v>646.29999999999995</c:v>
                </c:pt>
                <c:pt idx="7620">
                  <c:v>646.70000000000005</c:v>
                </c:pt>
                <c:pt idx="7621">
                  <c:v>646.79999999999995</c:v>
                </c:pt>
                <c:pt idx="7622">
                  <c:v>646.79999999999995</c:v>
                </c:pt>
                <c:pt idx="7623">
                  <c:v>646.79999999999995</c:v>
                </c:pt>
                <c:pt idx="7624">
                  <c:v>647</c:v>
                </c:pt>
                <c:pt idx="7625">
                  <c:v>647</c:v>
                </c:pt>
                <c:pt idx="7626">
                  <c:v>647.1</c:v>
                </c:pt>
                <c:pt idx="7627">
                  <c:v>647.4</c:v>
                </c:pt>
                <c:pt idx="7628">
                  <c:v>647.4</c:v>
                </c:pt>
                <c:pt idx="7629">
                  <c:v>647.5</c:v>
                </c:pt>
                <c:pt idx="7630">
                  <c:v>647.9</c:v>
                </c:pt>
                <c:pt idx="7631">
                  <c:v>648</c:v>
                </c:pt>
                <c:pt idx="7632">
                  <c:v>648.29999999999995</c:v>
                </c:pt>
                <c:pt idx="7633">
                  <c:v>648.4</c:v>
                </c:pt>
                <c:pt idx="7634">
                  <c:v>648.9</c:v>
                </c:pt>
                <c:pt idx="7635">
                  <c:v>648.9</c:v>
                </c:pt>
                <c:pt idx="7636">
                  <c:v>649</c:v>
                </c:pt>
                <c:pt idx="7637">
                  <c:v>649.20000000000005</c:v>
                </c:pt>
                <c:pt idx="7638">
                  <c:v>649.6</c:v>
                </c:pt>
                <c:pt idx="7639">
                  <c:v>649.70000000000005</c:v>
                </c:pt>
                <c:pt idx="7640">
                  <c:v>649.70000000000005</c:v>
                </c:pt>
                <c:pt idx="7641">
                  <c:v>649.70000000000005</c:v>
                </c:pt>
                <c:pt idx="7642">
                  <c:v>649.9</c:v>
                </c:pt>
                <c:pt idx="7643">
                  <c:v>650</c:v>
                </c:pt>
                <c:pt idx="7644">
                  <c:v>650.1</c:v>
                </c:pt>
                <c:pt idx="7645">
                  <c:v>650.20000000000005</c:v>
                </c:pt>
                <c:pt idx="7646">
                  <c:v>650.29999999999995</c:v>
                </c:pt>
                <c:pt idx="7647">
                  <c:v>650.4</c:v>
                </c:pt>
                <c:pt idx="7648">
                  <c:v>650.5</c:v>
                </c:pt>
                <c:pt idx="7649">
                  <c:v>650.5</c:v>
                </c:pt>
                <c:pt idx="7650">
                  <c:v>650.6</c:v>
                </c:pt>
                <c:pt idx="7651">
                  <c:v>650.70000000000005</c:v>
                </c:pt>
                <c:pt idx="7652">
                  <c:v>650.9</c:v>
                </c:pt>
                <c:pt idx="7653">
                  <c:v>651.1</c:v>
                </c:pt>
                <c:pt idx="7654">
                  <c:v>651.29999999999995</c:v>
                </c:pt>
                <c:pt idx="7655">
                  <c:v>651.29999999999995</c:v>
                </c:pt>
                <c:pt idx="7656">
                  <c:v>651.5</c:v>
                </c:pt>
                <c:pt idx="7657">
                  <c:v>651.70000000000005</c:v>
                </c:pt>
                <c:pt idx="7658">
                  <c:v>651.70000000000005</c:v>
                </c:pt>
                <c:pt idx="7659">
                  <c:v>651.79999999999995</c:v>
                </c:pt>
                <c:pt idx="7660">
                  <c:v>651.79999999999995</c:v>
                </c:pt>
                <c:pt idx="7661">
                  <c:v>651.79999999999995</c:v>
                </c:pt>
                <c:pt idx="7662">
                  <c:v>651.9</c:v>
                </c:pt>
                <c:pt idx="7663">
                  <c:v>652</c:v>
                </c:pt>
                <c:pt idx="7664">
                  <c:v>652.29999999999995</c:v>
                </c:pt>
                <c:pt idx="7665">
                  <c:v>652.5</c:v>
                </c:pt>
                <c:pt idx="7666">
                  <c:v>653.1</c:v>
                </c:pt>
                <c:pt idx="7667">
                  <c:v>653.20000000000005</c:v>
                </c:pt>
                <c:pt idx="7668">
                  <c:v>653.5</c:v>
                </c:pt>
                <c:pt idx="7669">
                  <c:v>653.6</c:v>
                </c:pt>
                <c:pt idx="7670">
                  <c:v>653.9</c:v>
                </c:pt>
                <c:pt idx="7671">
                  <c:v>654.20000000000005</c:v>
                </c:pt>
                <c:pt idx="7672">
                  <c:v>654.29999999999995</c:v>
                </c:pt>
                <c:pt idx="7673">
                  <c:v>654.4</c:v>
                </c:pt>
                <c:pt idx="7674">
                  <c:v>654.5</c:v>
                </c:pt>
                <c:pt idx="7675">
                  <c:v>654.6</c:v>
                </c:pt>
                <c:pt idx="7676">
                  <c:v>654.6</c:v>
                </c:pt>
                <c:pt idx="7677">
                  <c:v>655.20000000000005</c:v>
                </c:pt>
                <c:pt idx="7678">
                  <c:v>655.29999999999995</c:v>
                </c:pt>
                <c:pt idx="7679">
                  <c:v>655.8</c:v>
                </c:pt>
                <c:pt idx="7680">
                  <c:v>656</c:v>
                </c:pt>
                <c:pt idx="7681">
                  <c:v>656.3</c:v>
                </c:pt>
                <c:pt idx="7682">
                  <c:v>656.3</c:v>
                </c:pt>
                <c:pt idx="7683">
                  <c:v>656.5</c:v>
                </c:pt>
                <c:pt idx="7684">
                  <c:v>656.8</c:v>
                </c:pt>
                <c:pt idx="7685">
                  <c:v>656.8</c:v>
                </c:pt>
                <c:pt idx="7686">
                  <c:v>656.8</c:v>
                </c:pt>
                <c:pt idx="7687">
                  <c:v>656.9</c:v>
                </c:pt>
                <c:pt idx="7688">
                  <c:v>656.9</c:v>
                </c:pt>
                <c:pt idx="7689">
                  <c:v>657.6</c:v>
                </c:pt>
                <c:pt idx="7690">
                  <c:v>657.7</c:v>
                </c:pt>
                <c:pt idx="7691">
                  <c:v>658</c:v>
                </c:pt>
                <c:pt idx="7692">
                  <c:v>658.1</c:v>
                </c:pt>
                <c:pt idx="7693">
                  <c:v>658.2</c:v>
                </c:pt>
                <c:pt idx="7694">
                  <c:v>658.3</c:v>
                </c:pt>
                <c:pt idx="7695">
                  <c:v>658.5</c:v>
                </c:pt>
                <c:pt idx="7696">
                  <c:v>658.7</c:v>
                </c:pt>
                <c:pt idx="7697">
                  <c:v>658.8</c:v>
                </c:pt>
                <c:pt idx="7698">
                  <c:v>659</c:v>
                </c:pt>
                <c:pt idx="7699">
                  <c:v>659.2</c:v>
                </c:pt>
                <c:pt idx="7700">
                  <c:v>659.3</c:v>
                </c:pt>
                <c:pt idx="7701">
                  <c:v>659.3</c:v>
                </c:pt>
                <c:pt idx="7702">
                  <c:v>659.4</c:v>
                </c:pt>
                <c:pt idx="7703">
                  <c:v>659.5</c:v>
                </c:pt>
                <c:pt idx="7704">
                  <c:v>659.9</c:v>
                </c:pt>
                <c:pt idx="7705">
                  <c:v>660.5</c:v>
                </c:pt>
                <c:pt idx="7706">
                  <c:v>660.7</c:v>
                </c:pt>
                <c:pt idx="7707">
                  <c:v>660.8</c:v>
                </c:pt>
                <c:pt idx="7708">
                  <c:v>660.9</c:v>
                </c:pt>
                <c:pt idx="7709">
                  <c:v>660.9</c:v>
                </c:pt>
                <c:pt idx="7710">
                  <c:v>661.1</c:v>
                </c:pt>
                <c:pt idx="7711">
                  <c:v>661.1</c:v>
                </c:pt>
                <c:pt idx="7712">
                  <c:v>661.5</c:v>
                </c:pt>
                <c:pt idx="7713">
                  <c:v>661.5</c:v>
                </c:pt>
                <c:pt idx="7714">
                  <c:v>661.7</c:v>
                </c:pt>
                <c:pt idx="7715">
                  <c:v>661.8</c:v>
                </c:pt>
                <c:pt idx="7716">
                  <c:v>661.9</c:v>
                </c:pt>
                <c:pt idx="7717">
                  <c:v>662</c:v>
                </c:pt>
                <c:pt idx="7718">
                  <c:v>662</c:v>
                </c:pt>
                <c:pt idx="7719">
                  <c:v>662.2</c:v>
                </c:pt>
                <c:pt idx="7720">
                  <c:v>662.4</c:v>
                </c:pt>
                <c:pt idx="7721">
                  <c:v>662.4</c:v>
                </c:pt>
                <c:pt idx="7722">
                  <c:v>662.6</c:v>
                </c:pt>
                <c:pt idx="7723">
                  <c:v>662.7</c:v>
                </c:pt>
                <c:pt idx="7724">
                  <c:v>662.8</c:v>
                </c:pt>
                <c:pt idx="7725">
                  <c:v>662.8</c:v>
                </c:pt>
                <c:pt idx="7726">
                  <c:v>662.9</c:v>
                </c:pt>
                <c:pt idx="7727">
                  <c:v>663.1</c:v>
                </c:pt>
                <c:pt idx="7728">
                  <c:v>663.5</c:v>
                </c:pt>
                <c:pt idx="7729">
                  <c:v>663.6</c:v>
                </c:pt>
                <c:pt idx="7730">
                  <c:v>663.9</c:v>
                </c:pt>
                <c:pt idx="7731">
                  <c:v>663.9</c:v>
                </c:pt>
                <c:pt idx="7732">
                  <c:v>663.9</c:v>
                </c:pt>
                <c:pt idx="7733">
                  <c:v>664.5</c:v>
                </c:pt>
                <c:pt idx="7734">
                  <c:v>664.6</c:v>
                </c:pt>
                <c:pt idx="7735">
                  <c:v>664.7</c:v>
                </c:pt>
                <c:pt idx="7736">
                  <c:v>664.7</c:v>
                </c:pt>
                <c:pt idx="7737">
                  <c:v>664.8</c:v>
                </c:pt>
                <c:pt idx="7738">
                  <c:v>665</c:v>
                </c:pt>
                <c:pt idx="7739">
                  <c:v>665</c:v>
                </c:pt>
                <c:pt idx="7740">
                  <c:v>665.2</c:v>
                </c:pt>
                <c:pt idx="7741">
                  <c:v>665.4</c:v>
                </c:pt>
                <c:pt idx="7742">
                  <c:v>665.4</c:v>
                </c:pt>
                <c:pt idx="7743">
                  <c:v>665.5</c:v>
                </c:pt>
                <c:pt idx="7744">
                  <c:v>665.9</c:v>
                </c:pt>
                <c:pt idx="7745">
                  <c:v>665.9</c:v>
                </c:pt>
                <c:pt idx="7746">
                  <c:v>666</c:v>
                </c:pt>
                <c:pt idx="7747">
                  <c:v>666.1</c:v>
                </c:pt>
                <c:pt idx="7748">
                  <c:v>666.2</c:v>
                </c:pt>
                <c:pt idx="7749">
                  <c:v>666.3</c:v>
                </c:pt>
                <c:pt idx="7750">
                  <c:v>666.5</c:v>
                </c:pt>
                <c:pt idx="7751">
                  <c:v>666.5</c:v>
                </c:pt>
                <c:pt idx="7752">
                  <c:v>666.6</c:v>
                </c:pt>
                <c:pt idx="7753">
                  <c:v>666.8</c:v>
                </c:pt>
                <c:pt idx="7754">
                  <c:v>666.9</c:v>
                </c:pt>
                <c:pt idx="7755">
                  <c:v>666.9</c:v>
                </c:pt>
                <c:pt idx="7756">
                  <c:v>667</c:v>
                </c:pt>
                <c:pt idx="7757">
                  <c:v>667</c:v>
                </c:pt>
                <c:pt idx="7758">
                  <c:v>667.7</c:v>
                </c:pt>
                <c:pt idx="7759">
                  <c:v>668.3</c:v>
                </c:pt>
                <c:pt idx="7760">
                  <c:v>668.8</c:v>
                </c:pt>
                <c:pt idx="7761">
                  <c:v>669</c:v>
                </c:pt>
                <c:pt idx="7762">
                  <c:v>669.2</c:v>
                </c:pt>
                <c:pt idx="7763">
                  <c:v>669.3</c:v>
                </c:pt>
                <c:pt idx="7764">
                  <c:v>669.4</c:v>
                </c:pt>
                <c:pt idx="7765">
                  <c:v>669.5</c:v>
                </c:pt>
                <c:pt idx="7766">
                  <c:v>669.7</c:v>
                </c:pt>
                <c:pt idx="7767">
                  <c:v>669.7</c:v>
                </c:pt>
                <c:pt idx="7768">
                  <c:v>669.7</c:v>
                </c:pt>
                <c:pt idx="7769">
                  <c:v>669.7</c:v>
                </c:pt>
                <c:pt idx="7770">
                  <c:v>670.4</c:v>
                </c:pt>
                <c:pt idx="7771">
                  <c:v>670.8</c:v>
                </c:pt>
                <c:pt idx="7772">
                  <c:v>671.1</c:v>
                </c:pt>
                <c:pt idx="7773">
                  <c:v>671.2</c:v>
                </c:pt>
                <c:pt idx="7774">
                  <c:v>671.2</c:v>
                </c:pt>
                <c:pt idx="7775">
                  <c:v>671.5</c:v>
                </c:pt>
                <c:pt idx="7776">
                  <c:v>671.5</c:v>
                </c:pt>
                <c:pt idx="7777">
                  <c:v>671.7</c:v>
                </c:pt>
                <c:pt idx="7778">
                  <c:v>671.7</c:v>
                </c:pt>
                <c:pt idx="7779">
                  <c:v>671.8</c:v>
                </c:pt>
                <c:pt idx="7780">
                  <c:v>671.9</c:v>
                </c:pt>
                <c:pt idx="7781">
                  <c:v>671.9</c:v>
                </c:pt>
                <c:pt idx="7782">
                  <c:v>672.3</c:v>
                </c:pt>
                <c:pt idx="7783">
                  <c:v>672.5</c:v>
                </c:pt>
                <c:pt idx="7784">
                  <c:v>672.5</c:v>
                </c:pt>
                <c:pt idx="7785">
                  <c:v>672.5</c:v>
                </c:pt>
                <c:pt idx="7786">
                  <c:v>672.6</c:v>
                </c:pt>
                <c:pt idx="7787">
                  <c:v>672.7</c:v>
                </c:pt>
                <c:pt idx="7788">
                  <c:v>673</c:v>
                </c:pt>
                <c:pt idx="7789">
                  <c:v>673.1</c:v>
                </c:pt>
                <c:pt idx="7790">
                  <c:v>673.1</c:v>
                </c:pt>
                <c:pt idx="7791">
                  <c:v>673.2</c:v>
                </c:pt>
                <c:pt idx="7792">
                  <c:v>673.5</c:v>
                </c:pt>
                <c:pt idx="7793">
                  <c:v>673.5</c:v>
                </c:pt>
                <c:pt idx="7794">
                  <c:v>673.6</c:v>
                </c:pt>
                <c:pt idx="7795">
                  <c:v>673.7</c:v>
                </c:pt>
                <c:pt idx="7796">
                  <c:v>673.7</c:v>
                </c:pt>
                <c:pt idx="7797">
                  <c:v>673.9</c:v>
                </c:pt>
                <c:pt idx="7798">
                  <c:v>674.1</c:v>
                </c:pt>
                <c:pt idx="7799">
                  <c:v>674.5</c:v>
                </c:pt>
                <c:pt idx="7800">
                  <c:v>674.5</c:v>
                </c:pt>
                <c:pt idx="7801">
                  <c:v>674.6</c:v>
                </c:pt>
                <c:pt idx="7802">
                  <c:v>675.4</c:v>
                </c:pt>
                <c:pt idx="7803">
                  <c:v>675.4</c:v>
                </c:pt>
                <c:pt idx="7804">
                  <c:v>675.5</c:v>
                </c:pt>
                <c:pt idx="7805">
                  <c:v>675.5</c:v>
                </c:pt>
                <c:pt idx="7806">
                  <c:v>675.5</c:v>
                </c:pt>
                <c:pt idx="7807">
                  <c:v>675.6</c:v>
                </c:pt>
                <c:pt idx="7808">
                  <c:v>675.7</c:v>
                </c:pt>
                <c:pt idx="7809">
                  <c:v>675.9</c:v>
                </c:pt>
                <c:pt idx="7810">
                  <c:v>676</c:v>
                </c:pt>
                <c:pt idx="7811">
                  <c:v>676.1</c:v>
                </c:pt>
                <c:pt idx="7812">
                  <c:v>676.2</c:v>
                </c:pt>
                <c:pt idx="7813">
                  <c:v>676.2</c:v>
                </c:pt>
                <c:pt idx="7814">
                  <c:v>676.4</c:v>
                </c:pt>
                <c:pt idx="7815">
                  <c:v>676.5</c:v>
                </c:pt>
                <c:pt idx="7816">
                  <c:v>676.6</c:v>
                </c:pt>
                <c:pt idx="7817">
                  <c:v>676.7</c:v>
                </c:pt>
                <c:pt idx="7818">
                  <c:v>676.8</c:v>
                </c:pt>
                <c:pt idx="7819">
                  <c:v>676.9</c:v>
                </c:pt>
                <c:pt idx="7820">
                  <c:v>677.1</c:v>
                </c:pt>
                <c:pt idx="7821">
                  <c:v>677.2</c:v>
                </c:pt>
                <c:pt idx="7822">
                  <c:v>677.3</c:v>
                </c:pt>
                <c:pt idx="7823">
                  <c:v>677.4</c:v>
                </c:pt>
                <c:pt idx="7824">
                  <c:v>677.6</c:v>
                </c:pt>
                <c:pt idx="7825">
                  <c:v>677.6</c:v>
                </c:pt>
                <c:pt idx="7826">
                  <c:v>677.8</c:v>
                </c:pt>
                <c:pt idx="7827">
                  <c:v>677.8</c:v>
                </c:pt>
                <c:pt idx="7828">
                  <c:v>677.9</c:v>
                </c:pt>
                <c:pt idx="7829">
                  <c:v>678.2</c:v>
                </c:pt>
                <c:pt idx="7830">
                  <c:v>678.4</c:v>
                </c:pt>
                <c:pt idx="7831">
                  <c:v>678.4</c:v>
                </c:pt>
                <c:pt idx="7832">
                  <c:v>678.6</c:v>
                </c:pt>
                <c:pt idx="7833">
                  <c:v>678.6</c:v>
                </c:pt>
                <c:pt idx="7834">
                  <c:v>678.7</c:v>
                </c:pt>
                <c:pt idx="7835">
                  <c:v>678.9</c:v>
                </c:pt>
                <c:pt idx="7836">
                  <c:v>678.9</c:v>
                </c:pt>
                <c:pt idx="7837">
                  <c:v>679.1</c:v>
                </c:pt>
                <c:pt idx="7838">
                  <c:v>679.1</c:v>
                </c:pt>
                <c:pt idx="7839">
                  <c:v>679.2</c:v>
                </c:pt>
                <c:pt idx="7840">
                  <c:v>679.2</c:v>
                </c:pt>
                <c:pt idx="7841">
                  <c:v>679.2</c:v>
                </c:pt>
                <c:pt idx="7842">
                  <c:v>679.5</c:v>
                </c:pt>
                <c:pt idx="7843">
                  <c:v>679.6</c:v>
                </c:pt>
                <c:pt idx="7844">
                  <c:v>679.6</c:v>
                </c:pt>
                <c:pt idx="7845">
                  <c:v>679.7</c:v>
                </c:pt>
                <c:pt idx="7846">
                  <c:v>679.7</c:v>
                </c:pt>
                <c:pt idx="7847">
                  <c:v>680.2</c:v>
                </c:pt>
                <c:pt idx="7848">
                  <c:v>680.4</c:v>
                </c:pt>
                <c:pt idx="7849">
                  <c:v>680.7</c:v>
                </c:pt>
                <c:pt idx="7850">
                  <c:v>680.8</c:v>
                </c:pt>
                <c:pt idx="7851">
                  <c:v>681</c:v>
                </c:pt>
                <c:pt idx="7852">
                  <c:v>681.1</c:v>
                </c:pt>
                <c:pt idx="7853">
                  <c:v>681.1</c:v>
                </c:pt>
                <c:pt idx="7854">
                  <c:v>681.4</c:v>
                </c:pt>
                <c:pt idx="7855">
                  <c:v>681.7</c:v>
                </c:pt>
                <c:pt idx="7856">
                  <c:v>682</c:v>
                </c:pt>
                <c:pt idx="7857">
                  <c:v>682.2</c:v>
                </c:pt>
                <c:pt idx="7858">
                  <c:v>682.2</c:v>
                </c:pt>
                <c:pt idx="7859">
                  <c:v>682.7</c:v>
                </c:pt>
                <c:pt idx="7860">
                  <c:v>683</c:v>
                </c:pt>
                <c:pt idx="7861">
                  <c:v>683</c:v>
                </c:pt>
                <c:pt idx="7862">
                  <c:v>683</c:v>
                </c:pt>
                <c:pt idx="7863">
                  <c:v>683.1</c:v>
                </c:pt>
                <c:pt idx="7864">
                  <c:v>683.5</c:v>
                </c:pt>
                <c:pt idx="7865">
                  <c:v>683.6</c:v>
                </c:pt>
                <c:pt idx="7866">
                  <c:v>684.3</c:v>
                </c:pt>
                <c:pt idx="7867">
                  <c:v>684.3</c:v>
                </c:pt>
                <c:pt idx="7868">
                  <c:v>684.6</c:v>
                </c:pt>
                <c:pt idx="7869">
                  <c:v>684.7</c:v>
                </c:pt>
                <c:pt idx="7870">
                  <c:v>684.9</c:v>
                </c:pt>
                <c:pt idx="7871">
                  <c:v>685.5</c:v>
                </c:pt>
                <c:pt idx="7872">
                  <c:v>685.8</c:v>
                </c:pt>
                <c:pt idx="7873">
                  <c:v>686</c:v>
                </c:pt>
                <c:pt idx="7874">
                  <c:v>686</c:v>
                </c:pt>
                <c:pt idx="7875">
                  <c:v>686.2</c:v>
                </c:pt>
                <c:pt idx="7876">
                  <c:v>686.3</c:v>
                </c:pt>
                <c:pt idx="7877">
                  <c:v>686.6</c:v>
                </c:pt>
                <c:pt idx="7878">
                  <c:v>686.6</c:v>
                </c:pt>
                <c:pt idx="7879">
                  <c:v>686.8</c:v>
                </c:pt>
                <c:pt idx="7880">
                  <c:v>687</c:v>
                </c:pt>
                <c:pt idx="7881">
                  <c:v>687</c:v>
                </c:pt>
                <c:pt idx="7882">
                  <c:v>687</c:v>
                </c:pt>
                <c:pt idx="7883">
                  <c:v>687.2</c:v>
                </c:pt>
                <c:pt idx="7884">
                  <c:v>687.4</c:v>
                </c:pt>
                <c:pt idx="7885">
                  <c:v>687.7</c:v>
                </c:pt>
                <c:pt idx="7886">
                  <c:v>687.8</c:v>
                </c:pt>
                <c:pt idx="7887">
                  <c:v>687.8</c:v>
                </c:pt>
                <c:pt idx="7888">
                  <c:v>687.9</c:v>
                </c:pt>
                <c:pt idx="7889">
                  <c:v>688</c:v>
                </c:pt>
                <c:pt idx="7890">
                  <c:v>688</c:v>
                </c:pt>
                <c:pt idx="7891">
                  <c:v>688.1</c:v>
                </c:pt>
                <c:pt idx="7892">
                  <c:v>688.2</c:v>
                </c:pt>
                <c:pt idx="7893">
                  <c:v>688.2</c:v>
                </c:pt>
                <c:pt idx="7894">
                  <c:v>688.4</c:v>
                </c:pt>
                <c:pt idx="7895">
                  <c:v>689.1</c:v>
                </c:pt>
                <c:pt idx="7896">
                  <c:v>689.3</c:v>
                </c:pt>
                <c:pt idx="7897">
                  <c:v>689.5</c:v>
                </c:pt>
                <c:pt idx="7898">
                  <c:v>689.9</c:v>
                </c:pt>
                <c:pt idx="7899">
                  <c:v>690.1</c:v>
                </c:pt>
                <c:pt idx="7900">
                  <c:v>690.1</c:v>
                </c:pt>
                <c:pt idx="7901">
                  <c:v>690.2</c:v>
                </c:pt>
                <c:pt idx="7902">
                  <c:v>690.2</c:v>
                </c:pt>
                <c:pt idx="7903">
                  <c:v>690.3</c:v>
                </c:pt>
                <c:pt idx="7904">
                  <c:v>690.4</c:v>
                </c:pt>
                <c:pt idx="7905">
                  <c:v>690.5</c:v>
                </c:pt>
                <c:pt idx="7906">
                  <c:v>690.5</c:v>
                </c:pt>
                <c:pt idx="7907">
                  <c:v>690.5</c:v>
                </c:pt>
                <c:pt idx="7908">
                  <c:v>690.6</c:v>
                </c:pt>
                <c:pt idx="7909">
                  <c:v>690.7</c:v>
                </c:pt>
                <c:pt idx="7910">
                  <c:v>690.9</c:v>
                </c:pt>
                <c:pt idx="7911">
                  <c:v>691.2</c:v>
                </c:pt>
                <c:pt idx="7912">
                  <c:v>691.3</c:v>
                </c:pt>
                <c:pt idx="7913">
                  <c:v>691.4</c:v>
                </c:pt>
                <c:pt idx="7914">
                  <c:v>691.6</c:v>
                </c:pt>
                <c:pt idx="7915">
                  <c:v>691.7</c:v>
                </c:pt>
                <c:pt idx="7916">
                  <c:v>691.8</c:v>
                </c:pt>
                <c:pt idx="7917">
                  <c:v>692.2</c:v>
                </c:pt>
                <c:pt idx="7918">
                  <c:v>692.4</c:v>
                </c:pt>
                <c:pt idx="7919">
                  <c:v>692.4</c:v>
                </c:pt>
                <c:pt idx="7920">
                  <c:v>692.4</c:v>
                </c:pt>
                <c:pt idx="7921">
                  <c:v>692.6</c:v>
                </c:pt>
                <c:pt idx="7922">
                  <c:v>692.7</c:v>
                </c:pt>
                <c:pt idx="7923">
                  <c:v>692.8</c:v>
                </c:pt>
                <c:pt idx="7924">
                  <c:v>693.7</c:v>
                </c:pt>
                <c:pt idx="7925">
                  <c:v>693.7</c:v>
                </c:pt>
                <c:pt idx="7926">
                  <c:v>693.9</c:v>
                </c:pt>
                <c:pt idx="7927">
                  <c:v>694.1</c:v>
                </c:pt>
                <c:pt idx="7928">
                  <c:v>694.1</c:v>
                </c:pt>
                <c:pt idx="7929">
                  <c:v>694.4</c:v>
                </c:pt>
                <c:pt idx="7930">
                  <c:v>694.5</c:v>
                </c:pt>
                <c:pt idx="7931">
                  <c:v>695.5</c:v>
                </c:pt>
                <c:pt idx="7932">
                  <c:v>695.5</c:v>
                </c:pt>
                <c:pt idx="7933">
                  <c:v>695.6</c:v>
                </c:pt>
                <c:pt idx="7934">
                  <c:v>695.6</c:v>
                </c:pt>
                <c:pt idx="7935">
                  <c:v>695.7</c:v>
                </c:pt>
                <c:pt idx="7936">
                  <c:v>696</c:v>
                </c:pt>
                <c:pt idx="7937">
                  <c:v>696</c:v>
                </c:pt>
                <c:pt idx="7938">
                  <c:v>696.2</c:v>
                </c:pt>
                <c:pt idx="7939">
                  <c:v>696.6</c:v>
                </c:pt>
                <c:pt idx="7940">
                  <c:v>696.6</c:v>
                </c:pt>
                <c:pt idx="7941">
                  <c:v>696.6</c:v>
                </c:pt>
                <c:pt idx="7942">
                  <c:v>696.8</c:v>
                </c:pt>
                <c:pt idx="7943">
                  <c:v>697.1</c:v>
                </c:pt>
                <c:pt idx="7944">
                  <c:v>697.1</c:v>
                </c:pt>
                <c:pt idx="7945">
                  <c:v>697.2</c:v>
                </c:pt>
                <c:pt idx="7946">
                  <c:v>697.2</c:v>
                </c:pt>
                <c:pt idx="7947">
                  <c:v>697.7</c:v>
                </c:pt>
                <c:pt idx="7948">
                  <c:v>697.8</c:v>
                </c:pt>
                <c:pt idx="7949">
                  <c:v>698.1</c:v>
                </c:pt>
                <c:pt idx="7950">
                  <c:v>698.2</c:v>
                </c:pt>
                <c:pt idx="7951">
                  <c:v>698.2</c:v>
                </c:pt>
                <c:pt idx="7952">
                  <c:v>698.3</c:v>
                </c:pt>
                <c:pt idx="7953">
                  <c:v>698.3</c:v>
                </c:pt>
                <c:pt idx="7954">
                  <c:v>698.4</c:v>
                </c:pt>
                <c:pt idx="7955">
                  <c:v>698.4</c:v>
                </c:pt>
                <c:pt idx="7956">
                  <c:v>698.7</c:v>
                </c:pt>
                <c:pt idx="7957">
                  <c:v>698.8</c:v>
                </c:pt>
                <c:pt idx="7958">
                  <c:v>698.9</c:v>
                </c:pt>
                <c:pt idx="7959">
                  <c:v>699.1</c:v>
                </c:pt>
                <c:pt idx="7960">
                  <c:v>699.1</c:v>
                </c:pt>
                <c:pt idx="7961">
                  <c:v>699.2</c:v>
                </c:pt>
                <c:pt idx="7962">
                  <c:v>699.2</c:v>
                </c:pt>
                <c:pt idx="7963">
                  <c:v>699.2</c:v>
                </c:pt>
                <c:pt idx="7964">
                  <c:v>699.3</c:v>
                </c:pt>
                <c:pt idx="7965">
                  <c:v>699.4</c:v>
                </c:pt>
                <c:pt idx="7966">
                  <c:v>699.5</c:v>
                </c:pt>
                <c:pt idx="7967">
                  <c:v>699.6</c:v>
                </c:pt>
                <c:pt idx="7968">
                  <c:v>699.8</c:v>
                </c:pt>
                <c:pt idx="7969">
                  <c:v>700</c:v>
                </c:pt>
                <c:pt idx="7970">
                  <c:v>700.1</c:v>
                </c:pt>
                <c:pt idx="7971">
                  <c:v>700.2</c:v>
                </c:pt>
                <c:pt idx="7972">
                  <c:v>700.2</c:v>
                </c:pt>
                <c:pt idx="7973">
                  <c:v>700.4</c:v>
                </c:pt>
                <c:pt idx="7974">
                  <c:v>700.9</c:v>
                </c:pt>
                <c:pt idx="7975">
                  <c:v>700.9</c:v>
                </c:pt>
                <c:pt idx="7976">
                  <c:v>701.1</c:v>
                </c:pt>
                <c:pt idx="7977">
                  <c:v>701.2</c:v>
                </c:pt>
                <c:pt idx="7978">
                  <c:v>701.6</c:v>
                </c:pt>
                <c:pt idx="7979">
                  <c:v>701.7</c:v>
                </c:pt>
                <c:pt idx="7980">
                  <c:v>701.9</c:v>
                </c:pt>
                <c:pt idx="7981">
                  <c:v>701.9</c:v>
                </c:pt>
                <c:pt idx="7982">
                  <c:v>702.2</c:v>
                </c:pt>
                <c:pt idx="7983">
                  <c:v>702.2</c:v>
                </c:pt>
                <c:pt idx="7984">
                  <c:v>702.4</c:v>
                </c:pt>
                <c:pt idx="7985">
                  <c:v>702.5</c:v>
                </c:pt>
                <c:pt idx="7986">
                  <c:v>702.5</c:v>
                </c:pt>
                <c:pt idx="7987">
                  <c:v>702.5</c:v>
                </c:pt>
                <c:pt idx="7988">
                  <c:v>702.6</c:v>
                </c:pt>
                <c:pt idx="7989">
                  <c:v>702.9</c:v>
                </c:pt>
                <c:pt idx="7990">
                  <c:v>703</c:v>
                </c:pt>
                <c:pt idx="7991">
                  <c:v>703</c:v>
                </c:pt>
                <c:pt idx="7992">
                  <c:v>703.1</c:v>
                </c:pt>
                <c:pt idx="7993">
                  <c:v>703.3</c:v>
                </c:pt>
                <c:pt idx="7994">
                  <c:v>703.4</c:v>
                </c:pt>
                <c:pt idx="7995">
                  <c:v>703.5</c:v>
                </c:pt>
                <c:pt idx="7996">
                  <c:v>703.5</c:v>
                </c:pt>
                <c:pt idx="7997">
                  <c:v>704</c:v>
                </c:pt>
                <c:pt idx="7998">
                  <c:v>704.1</c:v>
                </c:pt>
                <c:pt idx="7999">
                  <c:v>704.5</c:v>
                </c:pt>
                <c:pt idx="8000">
                  <c:v>704.5</c:v>
                </c:pt>
                <c:pt idx="8001">
                  <c:v>704.5</c:v>
                </c:pt>
                <c:pt idx="8002">
                  <c:v>704.6</c:v>
                </c:pt>
                <c:pt idx="8003">
                  <c:v>704.7</c:v>
                </c:pt>
                <c:pt idx="8004">
                  <c:v>704.9</c:v>
                </c:pt>
                <c:pt idx="8005">
                  <c:v>704.9</c:v>
                </c:pt>
                <c:pt idx="8006">
                  <c:v>705</c:v>
                </c:pt>
                <c:pt idx="8007">
                  <c:v>705.2</c:v>
                </c:pt>
                <c:pt idx="8008">
                  <c:v>705.2</c:v>
                </c:pt>
                <c:pt idx="8009">
                  <c:v>705.5</c:v>
                </c:pt>
                <c:pt idx="8010">
                  <c:v>705.8</c:v>
                </c:pt>
                <c:pt idx="8011">
                  <c:v>705.8</c:v>
                </c:pt>
                <c:pt idx="8012">
                  <c:v>705.9</c:v>
                </c:pt>
                <c:pt idx="8013">
                  <c:v>706</c:v>
                </c:pt>
                <c:pt idx="8014">
                  <c:v>706</c:v>
                </c:pt>
                <c:pt idx="8015">
                  <c:v>706.3</c:v>
                </c:pt>
                <c:pt idx="8016">
                  <c:v>706.5</c:v>
                </c:pt>
                <c:pt idx="8017">
                  <c:v>706.6</c:v>
                </c:pt>
                <c:pt idx="8018">
                  <c:v>707</c:v>
                </c:pt>
                <c:pt idx="8019">
                  <c:v>707.3</c:v>
                </c:pt>
                <c:pt idx="8020">
                  <c:v>707.6</c:v>
                </c:pt>
                <c:pt idx="8021">
                  <c:v>707.6</c:v>
                </c:pt>
                <c:pt idx="8022">
                  <c:v>707.8</c:v>
                </c:pt>
                <c:pt idx="8023">
                  <c:v>708.7</c:v>
                </c:pt>
                <c:pt idx="8024">
                  <c:v>708.7</c:v>
                </c:pt>
                <c:pt idx="8025">
                  <c:v>708.8</c:v>
                </c:pt>
                <c:pt idx="8026">
                  <c:v>708.9</c:v>
                </c:pt>
                <c:pt idx="8027">
                  <c:v>708.9</c:v>
                </c:pt>
                <c:pt idx="8028">
                  <c:v>709</c:v>
                </c:pt>
                <c:pt idx="8029">
                  <c:v>709</c:v>
                </c:pt>
                <c:pt idx="8030">
                  <c:v>709.4</c:v>
                </c:pt>
                <c:pt idx="8031">
                  <c:v>709.5</c:v>
                </c:pt>
                <c:pt idx="8032">
                  <c:v>709.8</c:v>
                </c:pt>
                <c:pt idx="8033">
                  <c:v>710</c:v>
                </c:pt>
                <c:pt idx="8034">
                  <c:v>710.3</c:v>
                </c:pt>
                <c:pt idx="8035">
                  <c:v>710.4</c:v>
                </c:pt>
                <c:pt idx="8036">
                  <c:v>710.7</c:v>
                </c:pt>
                <c:pt idx="8037">
                  <c:v>710.7</c:v>
                </c:pt>
                <c:pt idx="8038">
                  <c:v>710.9</c:v>
                </c:pt>
                <c:pt idx="8039">
                  <c:v>710.9</c:v>
                </c:pt>
                <c:pt idx="8040">
                  <c:v>711.4</c:v>
                </c:pt>
                <c:pt idx="8041">
                  <c:v>711.4</c:v>
                </c:pt>
                <c:pt idx="8042">
                  <c:v>711.4</c:v>
                </c:pt>
                <c:pt idx="8043">
                  <c:v>711.4</c:v>
                </c:pt>
                <c:pt idx="8044">
                  <c:v>711.5</c:v>
                </c:pt>
                <c:pt idx="8045">
                  <c:v>711.5</c:v>
                </c:pt>
                <c:pt idx="8046">
                  <c:v>711.7</c:v>
                </c:pt>
                <c:pt idx="8047">
                  <c:v>712</c:v>
                </c:pt>
                <c:pt idx="8048">
                  <c:v>712</c:v>
                </c:pt>
                <c:pt idx="8049">
                  <c:v>712</c:v>
                </c:pt>
                <c:pt idx="8050">
                  <c:v>712.1</c:v>
                </c:pt>
                <c:pt idx="8051">
                  <c:v>712.1</c:v>
                </c:pt>
                <c:pt idx="8052">
                  <c:v>712.3</c:v>
                </c:pt>
                <c:pt idx="8053">
                  <c:v>712.7</c:v>
                </c:pt>
                <c:pt idx="8054">
                  <c:v>713</c:v>
                </c:pt>
                <c:pt idx="8055">
                  <c:v>713</c:v>
                </c:pt>
                <c:pt idx="8056">
                  <c:v>713.2</c:v>
                </c:pt>
                <c:pt idx="8057">
                  <c:v>713.2</c:v>
                </c:pt>
                <c:pt idx="8058">
                  <c:v>713.4</c:v>
                </c:pt>
                <c:pt idx="8059">
                  <c:v>713.5</c:v>
                </c:pt>
                <c:pt idx="8060">
                  <c:v>713.8</c:v>
                </c:pt>
                <c:pt idx="8061">
                  <c:v>713.8</c:v>
                </c:pt>
                <c:pt idx="8062">
                  <c:v>713.9</c:v>
                </c:pt>
                <c:pt idx="8063">
                  <c:v>714</c:v>
                </c:pt>
                <c:pt idx="8064">
                  <c:v>714.3</c:v>
                </c:pt>
                <c:pt idx="8065">
                  <c:v>714.3</c:v>
                </c:pt>
                <c:pt idx="8066">
                  <c:v>714.4</c:v>
                </c:pt>
                <c:pt idx="8067">
                  <c:v>714.9</c:v>
                </c:pt>
                <c:pt idx="8068">
                  <c:v>715.7</c:v>
                </c:pt>
                <c:pt idx="8069">
                  <c:v>715.9</c:v>
                </c:pt>
                <c:pt idx="8070">
                  <c:v>716.1</c:v>
                </c:pt>
                <c:pt idx="8071">
                  <c:v>716.1</c:v>
                </c:pt>
                <c:pt idx="8072">
                  <c:v>716.4</c:v>
                </c:pt>
                <c:pt idx="8073">
                  <c:v>716.7</c:v>
                </c:pt>
                <c:pt idx="8074">
                  <c:v>716.8</c:v>
                </c:pt>
                <c:pt idx="8075">
                  <c:v>717.1</c:v>
                </c:pt>
                <c:pt idx="8076">
                  <c:v>717.1</c:v>
                </c:pt>
                <c:pt idx="8077">
                  <c:v>717.3</c:v>
                </c:pt>
                <c:pt idx="8078">
                  <c:v>717.4</c:v>
                </c:pt>
                <c:pt idx="8079">
                  <c:v>717.5</c:v>
                </c:pt>
                <c:pt idx="8080">
                  <c:v>717.6</c:v>
                </c:pt>
                <c:pt idx="8081">
                  <c:v>717.6</c:v>
                </c:pt>
                <c:pt idx="8082">
                  <c:v>717.7</c:v>
                </c:pt>
                <c:pt idx="8083">
                  <c:v>717.7</c:v>
                </c:pt>
                <c:pt idx="8084">
                  <c:v>717.9</c:v>
                </c:pt>
                <c:pt idx="8085">
                  <c:v>718.5</c:v>
                </c:pt>
                <c:pt idx="8086">
                  <c:v>718.7</c:v>
                </c:pt>
                <c:pt idx="8087">
                  <c:v>718.8</c:v>
                </c:pt>
                <c:pt idx="8088">
                  <c:v>718.9</c:v>
                </c:pt>
                <c:pt idx="8089">
                  <c:v>719.1</c:v>
                </c:pt>
                <c:pt idx="8090">
                  <c:v>719.1</c:v>
                </c:pt>
                <c:pt idx="8091">
                  <c:v>719.4</c:v>
                </c:pt>
                <c:pt idx="8092">
                  <c:v>719.4</c:v>
                </c:pt>
                <c:pt idx="8093">
                  <c:v>719.5</c:v>
                </c:pt>
                <c:pt idx="8094">
                  <c:v>720</c:v>
                </c:pt>
                <c:pt idx="8095">
                  <c:v>720</c:v>
                </c:pt>
                <c:pt idx="8096">
                  <c:v>720.4</c:v>
                </c:pt>
                <c:pt idx="8097">
                  <c:v>720.5</c:v>
                </c:pt>
                <c:pt idx="8098">
                  <c:v>720.6</c:v>
                </c:pt>
                <c:pt idx="8099">
                  <c:v>720.6</c:v>
                </c:pt>
                <c:pt idx="8100">
                  <c:v>720.7</c:v>
                </c:pt>
                <c:pt idx="8101">
                  <c:v>720.7</c:v>
                </c:pt>
                <c:pt idx="8102">
                  <c:v>720.8</c:v>
                </c:pt>
                <c:pt idx="8103">
                  <c:v>720.9</c:v>
                </c:pt>
                <c:pt idx="8104">
                  <c:v>721</c:v>
                </c:pt>
                <c:pt idx="8105">
                  <c:v>721</c:v>
                </c:pt>
                <c:pt idx="8106">
                  <c:v>721</c:v>
                </c:pt>
                <c:pt idx="8107">
                  <c:v>721.2</c:v>
                </c:pt>
                <c:pt idx="8108">
                  <c:v>721.4</c:v>
                </c:pt>
                <c:pt idx="8109">
                  <c:v>721.4</c:v>
                </c:pt>
                <c:pt idx="8110">
                  <c:v>721.5</c:v>
                </c:pt>
                <c:pt idx="8111">
                  <c:v>721.5</c:v>
                </c:pt>
                <c:pt idx="8112">
                  <c:v>721.6</c:v>
                </c:pt>
                <c:pt idx="8113">
                  <c:v>721.7</c:v>
                </c:pt>
                <c:pt idx="8114">
                  <c:v>722.3</c:v>
                </c:pt>
                <c:pt idx="8115">
                  <c:v>722.4</c:v>
                </c:pt>
                <c:pt idx="8116">
                  <c:v>722.4</c:v>
                </c:pt>
                <c:pt idx="8117">
                  <c:v>722.6</c:v>
                </c:pt>
                <c:pt idx="8118">
                  <c:v>722.8</c:v>
                </c:pt>
                <c:pt idx="8119">
                  <c:v>722.8</c:v>
                </c:pt>
                <c:pt idx="8120">
                  <c:v>722.9</c:v>
                </c:pt>
                <c:pt idx="8121">
                  <c:v>723.1</c:v>
                </c:pt>
                <c:pt idx="8122">
                  <c:v>723.1</c:v>
                </c:pt>
                <c:pt idx="8123">
                  <c:v>723.3</c:v>
                </c:pt>
                <c:pt idx="8124">
                  <c:v>723.4</c:v>
                </c:pt>
                <c:pt idx="8125">
                  <c:v>723.6</c:v>
                </c:pt>
                <c:pt idx="8126">
                  <c:v>723.6</c:v>
                </c:pt>
                <c:pt idx="8127">
                  <c:v>723.7</c:v>
                </c:pt>
                <c:pt idx="8128">
                  <c:v>723.8</c:v>
                </c:pt>
                <c:pt idx="8129">
                  <c:v>723.9</c:v>
                </c:pt>
                <c:pt idx="8130">
                  <c:v>724</c:v>
                </c:pt>
                <c:pt idx="8131">
                  <c:v>724.2</c:v>
                </c:pt>
                <c:pt idx="8132">
                  <c:v>724.2</c:v>
                </c:pt>
                <c:pt idx="8133">
                  <c:v>724.4</c:v>
                </c:pt>
                <c:pt idx="8134">
                  <c:v>724.7</c:v>
                </c:pt>
                <c:pt idx="8135">
                  <c:v>724.7</c:v>
                </c:pt>
                <c:pt idx="8136">
                  <c:v>724.7</c:v>
                </c:pt>
                <c:pt idx="8137">
                  <c:v>724.8</c:v>
                </c:pt>
                <c:pt idx="8138">
                  <c:v>725</c:v>
                </c:pt>
                <c:pt idx="8139">
                  <c:v>725.1</c:v>
                </c:pt>
                <c:pt idx="8140">
                  <c:v>725.2</c:v>
                </c:pt>
                <c:pt idx="8141">
                  <c:v>725.2</c:v>
                </c:pt>
                <c:pt idx="8142">
                  <c:v>725.2</c:v>
                </c:pt>
                <c:pt idx="8143">
                  <c:v>725.5</c:v>
                </c:pt>
                <c:pt idx="8144">
                  <c:v>725.6</c:v>
                </c:pt>
                <c:pt idx="8145">
                  <c:v>725.6</c:v>
                </c:pt>
                <c:pt idx="8146">
                  <c:v>725.6</c:v>
                </c:pt>
                <c:pt idx="8147">
                  <c:v>725.6</c:v>
                </c:pt>
                <c:pt idx="8148">
                  <c:v>725.7</c:v>
                </c:pt>
                <c:pt idx="8149">
                  <c:v>725.7</c:v>
                </c:pt>
                <c:pt idx="8150">
                  <c:v>725.8</c:v>
                </c:pt>
                <c:pt idx="8151">
                  <c:v>726.1</c:v>
                </c:pt>
                <c:pt idx="8152">
                  <c:v>726.2</c:v>
                </c:pt>
                <c:pt idx="8153">
                  <c:v>726.2</c:v>
                </c:pt>
                <c:pt idx="8154">
                  <c:v>726.2</c:v>
                </c:pt>
                <c:pt idx="8155">
                  <c:v>726.4</c:v>
                </c:pt>
                <c:pt idx="8156">
                  <c:v>726.4</c:v>
                </c:pt>
                <c:pt idx="8157">
                  <c:v>726.4</c:v>
                </c:pt>
                <c:pt idx="8158">
                  <c:v>726.6</c:v>
                </c:pt>
                <c:pt idx="8159">
                  <c:v>726.8</c:v>
                </c:pt>
                <c:pt idx="8160">
                  <c:v>727.2</c:v>
                </c:pt>
                <c:pt idx="8161">
                  <c:v>727.4</c:v>
                </c:pt>
                <c:pt idx="8162">
                  <c:v>727.5</c:v>
                </c:pt>
                <c:pt idx="8163">
                  <c:v>727.6</c:v>
                </c:pt>
                <c:pt idx="8164">
                  <c:v>728.1</c:v>
                </c:pt>
                <c:pt idx="8165">
                  <c:v>728.1</c:v>
                </c:pt>
                <c:pt idx="8166">
                  <c:v>728.3</c:v>
                </c:pt>
                <c:pt idx="8167">
                  <c:v>728.5</c:v>
                </c:pt>
                <c:pt idx="8168">
                  <c:v>728.8</c:v>
                </c:pt>
                <c:pt idx="8169">
                  <c:v>728.9</c:v>
                </c:pt>
                <c:pt idx="8170">
                  <c:v>729.2</c:v>
                </c:pt>
                <c:pt idx="8171">
                  <c:v>729.6</c:v>
                </c:pt>
                <c:pt idx="8172">
                  <c:v>729.8</c:v>
                </c:pt>
                <c:pt idx="8173">
                  <c:v>729.8</c:v>
                </c:pt>
                <c:pt idx="8174">
                  <c:v>729.9</c:v>
                </c:pt>
                <c:pt idx="8175">
                  <c:v>730.3</c:v>
                </c:pt>
                <c:pt idx="8176">
                  <c:v>730.3</c:v>
                </c:pt>
                <c:pt idx="8177">
                  <c:v>730.4</c:v>
                </c:pt>
                <c:pt idx="8178">
                  <c:v>730.5</c:v>
                </c:pt>
                <c:pt idx="8179">
                  <c:v>730.7</c:v>
                </c:pt>
                <c:pt idx="8180">
                  <c:v>730.8</c:v>
                </c:pt>
                <c:pt idx="8181">
                  <c:v>730.9</c:v>
                </c:pt>
                <c:pt idx="8182">
                  <c:v>731.2</c:v>
                </c:pt>
                <c:pt idx="8183">
                  <c:v>731.3</c:v>
                </c:pt>
                <c:pt idx="8184">
                  <c:v>731.5</c:v>
                </c:pt>
                <c:pt idx="8185">
                  <c:v>731.5</c:v>
                </c:pt>
                <c:pt idx="8186">
                  <c:v>731.5</c:v>
                </c:pt>
                <c:pt idx="8187">
                  <c:v>731.8</c:v>
                </c:pt>
                <c:pt idx="8188">
                  <c:v>731.9</c:v>
                </c:pt>
                <c:pt idx="8189">
                  <c:v>732</c:v>
                </c:pt>
                <c:pt idx="8190">
                  <c:v>732.3</c:v>
                </c:pt>
                <c:pt idx="8191">
                  <c:v>732.4</c:v>
                </c:pt>
                <c:pt idx="8192">
                  <c:v>732.9</c:v>
                </c:pt>
                <c:pt idx="8193">
                  <c:v>732.9</c:v>
                </c:pt>
                <c:pt idx="8194">
                  <c:v>733.2</c:v>
                </c:pt>
                <c:pt idx="8195">
                  <c:v>733.6</c:v>
                </c:pt>
                <c:pt idx="8196">
                  <c:v>733.6</c:v>
                </c:pt>
                <c:pt idx="8197">
                  <c:v>733.7</c:v>
                </c:pt>
                <c:pt idx="8198">
                  <c:v>733.7</c:v>
                </c:pt>
                <c:pt idx="8199">
                  <c:v>734</c:v>
                </c:pt>
                <c:pt idx="8200">
                  <c:v>734.2</c:v>
                </c:pt>
                <c:pt idx="8201">
                  <c:v>735</c:v>
                </c:pt>
                <c:pt idx="8202">
                  <c:v>735.1</c:v>
                </c:pt>
                <c:pt idx="8203">
                  <c:v>735.2</c:v>
                </c:pt>
                <c:pt idx="8204">
                  <c:v>735.2</c:v>
                </c:pt>
                <c:pt idx="8205">
                  <c:v>735.3</c:v>
                </c:pt>
                <c:pt idx="8206">
                  <c:v>735.6</c:v>
                </c:pt>
                <c:pt idx="8207">
                  <c:v>735.7</c:v>
                </c:pt>
                <c:pt idx="8208">
                  <c:v>735.7</c:v>
                </c:pt>
                <c:pt idx="8209">
                  <c:v>736.1</c:v>
                </c:pt>
                <c:pt idx="8210">
                  <c:v>736.2</c:v>
                </c:pt>
                <c:pt idx="8211">
                  <c:v>736.3</c:v>
                </c:pt>
                <c:pt idx="8212">
                  <c:v>736.4</c:v>
                </c:pt>
                <c:pt idx="8213">
                  <c:v>736.5</c:v>
                </c:pt>
                <c:pt idx="8214">
                  <c:v>736.5</c:v>
                </c:pt>
                <c:pt idx="8215">
                  <c:v>736.7</c:v>
                </c:pt>
                <c:pt idx="8216">
                  <c:v>736.7</c:v>
                </c:pt>
                <c:pt idx="8217">
                  <c:v>736.8</c:v>
                </c:pt>
                <c:pt idx="8218">
                  <c:v>737.1</c:v>
                </c:pt>
                <c:pt idx="8219">
                  <c:v>737.3</c:v>
                </c:pt>
                <c:pt idx="8220">
                  <c:v>737.5</c:v>
                </c:pt>
                <c:pt idx="8221">
                  <c:v>737.6</c:v>
                </c:pt>
                <c:pt idx="8222">
                  <c:v>737.6</c:v>
                </c:pt>
                <c:pt idx="8223">
                  <c:v>737.7</c:v>
                </c:pt>
                <c:pt idx="8224">
                  <c:v>737.7</c:v>
                </c:pt>
                <c:pt idx="8225">
                  <c:v>737.8</c:v>
                </c:pt>
                <c:pt idx="8226">
                  <c:v>737.9</c:v>
                </c:pt>
                <c:pt idx="8227">
                  <c:v>737.9</c:v>
                </c:pt>
                <c:pt idx="8228">
                  <c:v>738.2</c:v>
                </c:pt>
                <c:pt idx="8229">
                  <c:v>738.4</c:v>
                </c:pt>
                <c:pt idx="8230">
                  <c:v>738.6</c:v>
                </c:pt>
                <c:pt idx="8231">
                  <c:v>738.8</c:v>
                </c:pt>
                <c:pt idx="8232">
                  <c:v>738.9</c:v>
                </c:pt>
                <c:pt idx="8233">
                  <c:v>738.9</c:v>
                </c:pt>
                <c:pt idx="8234">
                  <c:v>738.9</c:v>
                </c:pt>
                <c:pt idx="8235">
                  <c:v>738.9</c:v>
                </c:pt>
                <c:pt idx="8236">
                  <c:v>739.4</c:v>
                </c:pt>
                <c:pt idx="8237">
                  <c:v>739.5</c:v>
                </c:pt>
                <c:pt idx="8238">
                  <c:v>739.5</c:v>
                </c:pt>
                <c:pt idx="8239">
                  <c:v>739.5</c:v>
                </c:pt>
                <c:pt idx="8240">
                  <c:v>739.6</c:v>
                </c:pt>
                <c:pt idx="8241">
                  <c:v>739.7</c:v>
                </c:pt>
                <c:pt idx="8242">
                  <c:v>739.9</c:v>
                </c:pt>
                <c:pt idx="8243">
                  <c:v>740.1</c:v>
                </c:pt>
                <c:pt idx="8244">
                  <c:v>740.4</c:v>
                </c:pt>
                <c:pt idx="8245">
                  <c:v>740.6</c:v>
                </c:pt>
                <c:pt idx="8246">
                  <c:v>741.5</c:v>
                </c:pt>
                <c:pt idx="8247">
                  <c:v>741.5</c:v>
                </c:pt>
                <c:pt idx="8248">
                  <c:v>741.9</c:v>
                </c:pt>
                <c:pt idx="8249">
                  <c:v>742.2</c:v>
                </c:pt>
                <c:pt idx="8250">
                  <c:v>742.3</c:v>
                </c:pt>
                <c:pt idx="8251">
                  <c:v>742.6</c:v>
                </c:pt>
                <c:pt idx="8252">
                  <c:v>742.7</c:v>
                </c:pt>
                <c:pt idx="8253">
                  <c:v>742.8</c:v>
                </c:pt>
                <c:pt idx="8254">
                  <c:v>742.8</c:v>
                </c:pt>
                <c:pt idx="8255">
                  <c:v>743</c:v>
                </c:pt>
                <c:pt idx="8256">
                  <c:v>743.4</c:v>
                </c:pt>
                <c:pt idx="8257">
                  <c:v>743.8</c:v>
                </c:pt>
                <c:pt idx="8258">
                  <c:v>744.1</c:v>
                </c:pt>
                <c:pt idx="8259">
                  <c:v>744.1</c:v>
                </c:pt>
                <c:pt idx="8260">
                  <c:v>744.4</c:v>
                </c:pt>
                <c:pt idx="8261">
                  <c:v>744.5</c:v>
                </c:pt>
                <c:pt idx="8262">
                  <c:v>744.5</c:v>
                </c:pt>
                <c:pt idx="8263">
                  <c:v>744.5</c:v>
                </c:pt>
                <c:pt idx="8264">
                  <c:v>744.6</c:v>
                </c:pt>
                <c:pt idx="8265">
                  <c:v>744.7</c:v>
                </c:pt>
                <c:pt idx="8266">
                  <c:v>744.9</c:v>
                </c:pt>
                <c:pt idx="8267">
                  <c:v>744.9</c:v>
                </c:pt>
                <c:pt idx="8268">
                  <c:v>744.9</c:v>
                </c:pt>
                <c:pt idx="8269">
                  <c:v>745</c:v>
                </c:pt>
                <c:pt idx="8270">
                  <c:v>745</c:v>
                </c:pt>
                <c:pt idx="8271">
                  <c:v>745.4</c:v>
                </c:pt>
                <c:pt idx="8272">
                  <c:v>745.5</c:v>
                </c:pt>
                <c:pt idx="8273">
                  <c:v>745.8</c:v>
                </c:pt>
                <c:pt idx="8274">
                  <c:v>745.9</c:v>
                </c:pt>
                <c:pt idx="8275">
                  <c:v>746</c:v>
                </c:pt>
                <c:pt idx="8276">
                  <c:v>746.2</c:v>
                </c:pt>
                <c:pt idx="8277">
                  <c:v>746.4</c:v>
                </c:pt>
                <c:pt idx="8278">
                  <c:v>746.9</c:v>
                </c:pt>
                <c:pt idx="8279">
                  <c:v>747</c:v>
                </c:pt>
                <c:pt idx="8280">
                  <c:v>747.2</c:v>
                </c:pt>
                <c:pt idx="8281">
                  <c:v>747.3</c:v>
                </c:pt>
                <c:pt idx="8282">
                  <c:v>747.3</c:v>
                </c:pt>
                <c:pt idx="8283">
                  <c:v>747.4</c:v>
                </c:pt>
                <c:pt idx="8284">
                  <c:v>747.4</c:v>
                </c:pt>
                <c:pt idx="8285">
                  <c:v>747.7</c:v>
                </c:pt>
                <c:pt idx="8286">
                  <c:v>747.7</c:v>
                </c:pt>
                <c:pt idx="8287">
                  <c:v>748.2</c:v>
                </c:pt>
                <c:pt idx="8288">
                  <c:v>748.2</c:v>
                </c:pt>
                <c:pt idx="8289">
                  <c:v>748.5</c:v>
                </c:pt>
                <c:pt idx="8290">
                  <c:v>748.6</c:v>
                </c:pt>
                <c:pt idx="8291">
                  <c:v>748.6</c:v>
                </c:pt>
                <c:pt idx="8292">
                  <c:v>748.7</c:v>
                </c:pt>
                <c:pt idx="8293">
                  <c:v>748.8</c:v>
                </c:pt>
                <c:pt idx="8294">
                  <c:v>748.8</c:v>
                </c:pt>
                <c:pt idx="8295">
                  <c:v>748.8</c:v>
                </c:pt>
                <c:pt idx="8296">
                  <c:v>748.9</c:v>
                </c:pt>
                <c:pt idx="8297">
                  <c:v>748.9</c:v>
                </c:pt>
                <c:pt idx="8298">
                  <c:v>748.9</c:v>
                </c:pt>
                <c:pt idx="8299">
                  <c:v>749</c:v>
                </c:pt>
                <c:pt idx="8300">
                  <c:v>749.1</c:v>
                </c:pt>
                <c:pt idx="8301">
                  <c:v>749.1</c:v>
                </c:pt>
                <c:pt idx="8302">
                  <c:v>749.2</c:v>
                </c:pt>
                <c:pt idx="8303">
                  <c:v>749.3</c:v>
                </c:pt>
                <c:pt idx="8304">
                  <c:v>749.4</c:v>
                </c:pt>
                <c:pt idx="8305">
                  <c:v>749.7</c:v>
                </c:pt>
                <c:pt idx="8306">
                  <c:v>750.4</c:v>
                </c:pt>
                <c:pt idx="8307">
                  <c:v>750.4</c:v>
                </c:pt>
                <c:pt idx="8308">
                  <c:v>750.7</c:v>
                </c:pt>
                <c:pt idx="8309">
                  <c:v>750.8</c:v>
                </c:pt>
                <c:pt idx="8310">
                  <c:v>750.8</c:v>
                </c:pt>
                <c:pt idx="8311">
                  <c:v>750.9</c:v>
                </c:pt>
                <c:pt idx="8312">
                  <c:v>751.2</c:v>
                </c:pt>
                <c:pt idx="8313">
                  <c:v>751.3</c:v>
                </c:pt>
                <c:pt idx="8314">
                  <c:v>751.3</c:v>
                </c:pt>
                <c:pt idx="8315">
                  <c:v>751.3</c:v>
                </c:pt>
                <c:pt idx="8316">
                  <c:v>751.5</c:v>
                </c:pt>
                <c:pt idx="8317">
                  <c:v>751.7</c:v>
                </c:pt>
                <c:pt idx="8318">
                  <c:v>751.7</c:v>
                </c:pt>
                <c:pt idx="8319">
                  <c:v>751.7</c:v>
                </c:pt>
                <c:pt idx="8320">
                  <c:v>751.8</c:v>
                </c:pt>
                <c:pt idx="8321">
                  <c:v>752</c:v>
                </c:pt>
                <c:pt idx="8322">
                  <c:v>752.1</c:v>
                </c:pt>
                <c:pt idx="8323">
                  <c:v>752.2</c:v>
                </c:pt>
                <c:pt idx="8324">
                  <c:v>752.3</c:v>
                </c:pt>
                <c:pt idx="8325">
                  <c:v>752.4</c:v>
                </c:pt>
                <c:pt idx="8326">
                  <c:v>752.5</c:v>
                </c:pt>
                <c:pt idx="8327">
                  <c:v>752.7</c:v>
                </c:pt>
                <c:pt idx="8328">
                  <c:v>753.1</c:v>
                </c:pt>
                <c:pt idx="8329">
                  <c:v>753.3</c:v>
                </c:pt>
                <c:pt idx="8330">
                  <c:v>753.6</c:v>
                </c:pt>
                <c:pt idx="8331">
                  <c:v>753.7</c:v>
                </c:pt>
                <c:pt idx="8332">
                  <c:v>753.8</c:v>
                </c:pt>
                <c:pt idx="8333">
                  <c:v>753.8</c:v>
                </c:pt>
                <c:pt idx="8334">
                  <c:v>753.8</c:v>
                </c:pt>
                <c:pt idx="8335">
                  <c:v>754</c:v>
                </c:pt>
                <c:pt idx="8336">
                  <c:v>754.1</c:v>
                </c:pt>
                <c:pt idx="8337">
                  <c:v>754.1</c:v>
                </c:pt>
                <c:pt idx="8338">
                  <c:v>754.1</c:v>
                </c:pt>
                <c:pt idx="8339">
                  <c:v>754.2</c:v>
                </c:pt>
                <c:pt idx="8340">
                  <c:v>754.3</c:v>
                </c:pt>
                <c:pt idx="8341">
                  <c:v>754.3</c:v>
                </c:pt>
                <c:pt idx="8342">
                  <c:v>754.5</c:v>
                </c:pt>
                <c:pt idx="8343">
                  <c:v>754.5</c:v>
                </c:pt>
                <c:pt idx="8344">
                  <c:v>754.6</c:v>
                </c:pt>
                <c:pt idx="8345">
                  <c:v>754.7</c:v>
                </c:pt>
                <c:pt idx="8346">
                  <c:v>754.9</c:v>
                </c:pt>
                <c:pt idx="8347">
                  <c:v>755.1</c:v>
                </c:pt>
                <c:pt idx="8348">
                  <c:v>755.2</c:v>
                </c:pt>
                <c:pt idx="8349">
                  <c:v>755.2</c:v>
                </c:pt>
                <c:pt idx="8350">
                  <c:v>755.3</c:v>
                </c:pt>
                <c:pt idx="8351">
                  <c:v>755.6</c:v>
                </c:pt>
                <c:pt idx="8352">
                  <c:v>756</c:v>
                </c:pt>
                <c:pt idx="8353">
                  <c:v>756.1</c:v>
                </c:pt>
                <c:pt idx="8354">
                  <c:v>756.1</c:v>
                </c:pt>
                <c:pt idx="8355">
                  <c:v>756.2</c:v>
                </c:pt>
                <c:pt idx="8356">
                  <c:v>756.4</c:v>
                </c:pt>
                <c:pt idx="8357">
                  <c:v>756.4</c:v>
                </c:pt>
                <c:pt idx="8358">
                  <c:v>756.4</c:v>
                </c:pt>
                <c:pt idx="8359">
                  <c:v>756.5</c:v>
                </c:pt>
                <c:pt idx="8360">
                  <c:v>756.6</c:v>
                </c:pt>
                <c:pt idx="8361">
                  <c:v>756.6</c:v>
                </c:pt>
                <c:pt idx="8362">
                  <c:v>757.1</c:v>
                </c:pt>
                <c:pt idx="8363">
                  <c:v>757.1</c:v>
                </c:pt>
                <c:pt idx="8364">
                  <c:v>757.4</c:v>
                </c:pt>
                <c:pt idx="8365">
                  <c:v>757.5</c:v>
                </c:pt>
                <c:pt idx="8366">
                  <c:v>757.6</c:v>
                </c:pt>
                <c:pt idx="8367">
                  <c:v>757.6</c:v>
                </c:pt>
                <c:pt idx="8368">
                  <c:v>758</c:v>
                </c:pt>
                <c:pt idx="8369">
                  <c:v>758</c:v>
                </c:pt>
                <c:pt idx="8370">
                  <c:v>758.2</c:v>
                </c:pt>
                <c:pt idx="8371">
                  <c:v>758.3</c:v>
                </c:pt>
                <c:pt idx="8372">
                  <c:v>758.4</c:v>
                </c:pt>
                <c:pt idx="8373">
                  <c:v>758.5</c:v>
                </c:pt>
                <c:pt idx="8374">
                  <c:v>758.6</c:v>
                </c:pt>
                <c:pt idx="8375">
                  <c:v>758.7</c:v>
                </c:pt>
                <c:pt idx="8376">
                  <c:v>758.9</c:v>
                </c:pt>
                <c:pt idx="8377">
                  <c:v>759.1</c:v>
                </c:pt>
                <c:pt idx="8378">
                  <c:v>759.2</c:v>
                </c:pt>
                <c:pt idx="8379">
                  <c:v>759.4</c:v>
                </c:pt>
                <c:pt idx="8380">
                  <c:v>759.4</c:v>
                </c:pt>
                <c:pt idx="8381">
                  <c:v>759.5</c:v>
                </c:pt>
                <c:pt idx="8382">
                  <c:v>759.6</c:v>
                </c:pt>
                <c:pt idx="8383">
                  <c:v>759.9</c:v>
                </c:pt>
                <c:pt idx="8384">
                  <c:v>759.9</c:v>
                </c:pt>
                <c:pt idx="8385">
                  <c:v>760.1</c:v>
                </c:pt>
                <c:pt idx="8386">
                  <c:v>760.1</c:v>
                </c:pt>
                <c:pt idx="8387">
                  <c:v>760.3</c:v>
                </c:pt>
                <c:pt idx="8388">
                  <c:v>760.6</c:v>
                </c:pt>
                <c:pt idx="8389">
                  <c:v>760.6</c:v>
                </c:pt>
                <c:pt idx="8390">
                  <c:v>760.8</c:v>
                </c:pt>
                <c:pt idx="8391">
                  <c:v>760.8</c:v>
                </c:pt>
                <c:pt idx="8392">
                  <c:v>760.9</c:v>
                </c:pt>
                <c:pt idx="8393">
                  <c:v>761</c:v>
                </c:pt>
                <c:pt idx="8394">
                  <c:v>761.6</c:v>
                </c:pt>
                <c:pt idx="8395">
                  <c:v>761.8</c:v>
                </c:pt>
                <c:pt idx="8396">
                  <c:v>762</c:v>
                </c:pt>
                <c:pt idx="8397">
                  <c:v>762.1</c:v>
                </c:pt>
                <c:pt idx="8398">
                  <c:v>762.2</c:v>
                </c:pt>
                <c:pt idx="8399">
                  <c:v>762.3</c:v>
                </c:pt>
                <c:pt idx="8400">
                  <c:v>762.7</c:v>
                </c:pt>
                <c:pt idx="8401">
                  <c:v>762.8</c:v>
                </c:pt>
                <c:pt idx="8402">
                  <c:v>762.8</c:v>
                </c:pt>
                <c:pt idx="8403">
                  <c:v>762.8</c:v>
                </c:pt>
                <c:pt idx="8404">
                  <c:v>763.2</c:v>
                </c:pt>
                <c:pt idx="8405">
                  <c:v>763.3</c:v>
                </c:pt>
                <c:pt idx="8406">
                  <c:v>763.5</c:v>
                </c:pt>
                <c:pt idx="8407">
                  <c:v>763.6</c:v>
                </c:pt>
                <c:pt idx="8408">
                  <c:v>763.6</c:v>
                </c:pt>
                <c:pt idx="8409">
                  <c:v>763.7</c:v>
                </c:pt>
                <c:pt idx="8410">
                  <c:v>763.7</c:v>
                </c:pt>
                <c:pt idx="8411">
                  <c:v>764</c:v>
                </c:pt>
                <c:pt idx="8412">
                  <c:v>764.2</c:v>
                </c:pt>
                <c:pt idx="8413">
                  <c:v>764.4</c:v>
                </c:pt>
                <c:pt idx="8414">
                  <c:v>764.5</c:v>
                </c:pt>
                <c:pt idx="8415">
                  <c:v>764.5</c:v>
                </c:pt>
                <c:pt idx="8416">
                  <c:v>764.8</c:v>
                </c:pt>
                <c:pt idx="8417">
                  <c:v>764.9</c:v>
                </c:pt>
                <c:pt idx="8418">
                  <c:v>765.1</c:v>
                </c:pt>
                <c:pt idx="8419">
                  <c:v>765.4</c:v>
                </c:pt>
                <c:pt idx="8420">
                  <c:v>765.4</c:v>
                </c:pt>
                <c:pt idx="8421">
                  <c:v>765.5</c:v>
                </c:pt>
                <c:pt idx="8422">
                  <c:v>765.6</c:v>
                </c:pt>
                <c:pt idx="8423">
                  <c:v>766.2</c:v>
                </c:pt>
                <c:pt idx="8424">
                  <c:v>766.3</c:v>
                </c:pt>
                <c:pt idx="8425">
                  <c:v>766.4</c:v>
                </c:pt>
                <c:pt idx="8426">
                  <c:v>766.5</c:v>
                </c:pt>
                <c:pt idx="8427">
                  <c:v>766.8</c:v>
                </c:pt>
                <c:pt idx="8428">
                  <c:v>766.9</c:v>
                </c:pt>
                <c:pt idx="8429">
                  <c:v>767.1</c:v>
                </c:pt>
                <c:pt idx="8430">
                  <c:v>767.5</c:v>
                </c:pt>
                <c:pt idx="8431">
                  <c:v>767.6</c:v>
                </c:pt>
                <c:pt idx="8432">
                  <c:v>767.6</c:v>
                </c:pt>
                <c:pt idx="8433">
                  <c:v>767.9</c:v>
                </c:pt>
                <c:pt idx="8434">
                  <c:v>768.1</c:v>
                </c:pt>
                <c:pt idx="8435">
                  <c:v>768.2</c:v>
                </c:pt>
                <c:pt idx="8436">
                  <c:v>768.3</c:v>
                </c:pt>
                <c:pt idx="8437">
                  <c:v>768.3</c:v>
                </c:pt>
                <c:pt idx="8438">
                  <c:v>768.4</c:v>
                </c:pt>
                <c:pt idx="8439">
                  <c:v>768.5</c:v>
                </c:pt>
                <c:pt idx="8440">
                  <c:v>768.6</c:v>
                </c:pt>
                <c:pt idx="8441">
                  <c:v>768.7</c:v>
                </c:pt>
                <c:pt idx="8442">
                  <c:v>768.9</c:v>
                </c:pt>
                <c:pt idx="8443">
                  <c:v>768.9</c:v>
                </c:pt>
                <c:pt idx="8444">
                  <c:v>768.9</c:v>
                </c:pt>
                <c:pt idx="8445">
                  <c:v>769</c:v>
                </c:pt>
                <c:pt idx="8446">
                  <c:v>769</c:v>
                </c:pt>
                <c:pt idx="8447">
                  <c:v>769.1</c:v>
                </c:pt>
                <c:pt idx="8448">
                  <c:v>769.4</c:v>
                </c:pt>
                <c:pt idx="8449">
                  <c:v>769.5</c:v>
                </c:pt>
                <c:pt idx="8450">
                  <c:v>769.5</c:v>
                </c:pt>
                <c:pt idx="8451">
                  <c:v>769.7</c:v>
                </c:pt>
                <c:pt idx="8452">
                  <c:v>769.9</c:v>
                </c:pt>
                <c:pt idx="8453">
                  <c:v>770</c:v>
                </c:pt>
                <c:pt idx="8454">
                  <c:v>770.2</c:v>
                </c:pt>
                <c:pt idx="8455">
                  <c:v>770.3</c:v>
                </c:pt>
                <c:pt idx="8456">
                  <c:v>770.6</c:v>
                </c:pt>
                <c:pt idx="8457">
                  <c:v>770.7</c:v>
                </c:pt>
                <c:pt idx="8458">
                  <c:v>770.7</c:v>
                </c:pt>
                <c:pt idx="8459">
                  <c:v>770.9</c:v>
                </c:pt>
                <c:pt idx="8460">
                  <c:v>770.9</c:v>
                </c:pt>
                <c:pt idx="8461">
                  <c:v>770.9</c:v>
                </c:pt>
                <c:pt idx="8462">
                  <c:v>771</c:v>
                </c:pt>
                <c:pt idx="8463">
                  <c:v>771</c:v>
                </c:pt>
                <c:pt idx="8464">
                  <c:v>771.3</c:v>
                </c:pt>
                <c:pt idx="8465">
                  <c:v>771.4</c:v>
                </c:pt>
                <c:pt idx="8466">
                  <c:v>771.6</c:v>
                </c:pt>
                <c:pt idx="8467">
                  <c:v>771.8</c:v>
                </c:pt>
                <c:pt idx="8468">
                  <c:v>772</c:v>
                </c:pt>
                <c:pt idx="8469">
                  <c:v>772.1</c:v>
                </c:pt>
                <c:pt idx="8470">
                  <c:v>772.1</c:v>
                </c:pt>
                <c:pt idx="8471">
                  <c:v>772.2</c:v>
                </c:pt>
                <c:pt idx="8472">
                  <c:v>772.4</c:v>
                </c:pt>
                <c:pt idx="8473">
                  <c:v>772.5</c:v>
                </c:pt>
                <c:pt idx="8474">
                  <c:v>772.8</c:v>
                </c:pt>
                <c:pt idx="8475">
                  <c:v>772.9</c:v>
                </c:pt>
                <c:pt idx="8476">
                  <c:v>773.3</c:v>
                </c:pt>
                <c:pt idx="8477">
                  <c:v>773.3</c:v>
                </c:pt>
                <c:pt idx="8478">
                  <c:v>773.4</c:v>
                </c:pt>
                <c:pt idx="8479">
                  <c:v>773.4</c:v>
                </c:pt>
                <c:pt idx="8480">
                  <c:v>773.5</c:v>
                </c:pt>
                <c:pt idx="8481">
                  <c:v>773.9</c:v>
                </c:pt>
                <c:pt idx="8482">
                  <c:v>774</c:v>
                </c:pt>
                <c:pt idx="8483">
                  <c:v>774</c:v>
                </c:pt>
                <c:pt idx="8484">
                  <c:v>774</c:v>
                </c:pt>
                <c:pt idx="8485">
                  <c:v>774.2</c:v>
                </c:pt>
                <c:pt idx="8486">
                  <c:v>774.2</c:v>
                </c:pt>
                <c:pt idx="8487">
                  <c:v>774.7</c:v>
                </c:pt>
                <c:pt idx="8488">
                  <c:v>774.8</c:v>
                </c:pt>
                <c:pt idx="8489">
                  <c:v>775</c:v>
                </c:pt>
                <c:pt idx="8490">
                  <c:v>775</c:v>
                </c:pt>
                <c:pt idx="8491">
                  <c:v>775.4</c:v>
                </c:pt>
                <c:pt idx="8492">
                  <c:v>775.6</c:v>
                </c:pt>
                <c:pt idx="8493">
                  <c:v>775.6</c:v>
                </c:pt>
                <c:pt idx="8494">
                  <c:v>776.1</c:v>
                </c:pt>
                <c:pt idx="8495">
                  <c:v>776.3</c:v>
                </c:pt>
                <c:pt idx="8496">
                  <c:v>776.4</c:v>
                </c:pt>
                <c:pt idx="8497">
                  <c:v>776.5</c:v>
                </c:pt>
                <c:pt idx="8498">
                  <c:v>776.7</c:v>
                </c:pt>
                <c:pt idx="8499">
                  <c:v>777.1</c:v>
                </c:pt>
                <c:pt idx="8500">
                  <c:v>777.2</c:v>
                </c:pt>
                <c:pt idx="8501">
                  <c:v>777.2</c:v>
                </c:pt>
                <c:pt idx="8502">
                  <c:v>777.4</c:v>
                </c:pt>
                <c:pt idx="8503">
                  <c:v>777.9</c:v>
                </c:pt>
                <c:pt idx="8504">
                  <c:v>778</c:v>
                </c:pt>
                <c:pt idx="8505">
                  <c:v>778</c:v>
                </c:pt>
                <c:pt idx="8506">
                  <c:v>778.1</c:v>
                </c:pt>
                <c:pt idx="8507">
                  <c:v>778.2</c:v>
                </c:pt>
                <c:pt idx="8508">
                  <c:v>778.2</c:v>
                </c:pt>
                <c:pt idx="8509">
                  <c:v>778.2</c:v>
                </c:pt>
                <c:pt idx="8510">
                  <c:v>778.6</c:v>
                </c:pt>
                <c:pt idx="8511">
                  <c:v>778.8</c:v>
                </c:pt>
                <c:pt idx="8512">
                  <c:v>779.5</c:v>
                </c:pt>
                <c:pt idx="8513">
                  <c:v>779.6</c:v>
                </c:pt>
                <c:pt idx="8514">
                  <c:v>780</c:v>
                </c:pt>
                <c:pt idx="8515">
                  <c:v>780.1</c:v>
                </c:pt>
                <c:pt idx="8516">
                  <c:v>780.1</c:v>
                </c:pt>
                <c:pt idx="8517">
                  <c:v>780.1</c:v>
                </c:pt>
                <c:pt idx="8518">
                  <c:v>780.4</c:v>
                </c:pt>
                <c:pt idx="8519">
                  <c:v>781</c:v>
                </c:pt>
                <c:pt idx="8520">
                  <c:v>781</c:v>
                </c:pt>
                <c:pt idx="8521">
                  <c:v>781.1</c:v>
                </c:pt>
                <c:pt idx="8522">
                  <c:v>781.1</c:v>
                </c:pt>
                <c:pt idx="8523">
                  <c:v>781.1</c:v>
                </c:pt>
                <c:pt idx="8524">
                  <c:v>781.4</c:v>
                </c:pt>
                <c:pt idx="8525">
                  <c:v>781.6</c:v>
                </c:pt>
                <c:pt idx="8526">
                  <c:v>782</c:v>
                </c:pt>
                <c:pt idx="8527">
                  <c:v>782</c:v>
                </c:pt>
                <c:pt idx="8528">
                  <c:v>782.1</c:v>
                </c:pt>
                <c:pt idx="8529">
                  <c:v>782.2</c:v>
                </c:pt>
                <c:pt idx="8530">
                  <c:v>782.2</c:v>
                </c:pt>
                <c:pt idx="8531">
                  <c:v>782.4</c:v>
                </c:pt>
                <c:pt idx="8532">
                  <c:v>782.6</c:v>
                </c:pt>
                <c:pt idx="8533">
                  <c:v>782.8</c:v>
                </c:pt>
                <c:pt idx="8534">
                  <c:v>782.8</c:v>
                </c:pt>
                <c:pt idx="8535">
                  <c:v>782.9</c:v>
                </c:pt>
                <c:pt idx="8536">
                  <c:v>783</c:v>
                </c:pt>
                <c:pt idx="8537">
                  <c:v>783.1</c:v>
                </c:pt>
                <c:pt idx="8538">
                  <c:v>783.1</c:v>
                </c:pt>
                <c:pt idx="8539">
                  <c:v>783.2</c:v>
                </c:pt>
                <c:pt idx="8540">
                  <c:v>783.3</c:v>
                </c:pt>
                <c:pt idx="8541">
                  <c:v>783.6</c:v>
                </c:pt>
                <c:pt idx="8542">
                  <c:v>783.6</c:v>
                </c:pt>
                <c:pt idx="8543">
                  <c:v>783.7</c:v>
                </c:pt>
                <c:pt idx="8544">
                  <c:v>783.9</c:v>
                </c:pt>
                <c:pt idx="8545">
                  <c:v>784</c:v>
                </c:pt>
                <c:pt idx="8546">
                  <c:v>784.6</c:v>
                </c:pt>
                <c:pt idx="8547">
                  <c:v>784.8</c:v>
                </c:pt>
                <c:pt idx="8548">
                  <c:v>785.8</c:v>
                </c:pt>
                <c:pt idx="8549">
                  <c:v>785.9</c:v>
                </c:pt>
                <c:pt idx="8550">
                  <c:v>785.9</c:v>
                </c:pt>
                <c:pt idx="8551">
                  <c:v>785.9</c:v>
                </c:pt>
                <c:pt idx="8552">
                  <c:v>786.1</c:v>
                </c:pt>
                <c:pt idx="8553">
                  <c:v>786.4</c:v>
                </c:pt>
                <c:pt idx="8554">
                  <c:v>786.6</c:v>
                </c:pt>
                <c:pt idx="8555">
                  <c:v>786.7</c:v>
                </c:pt>
                <c:pt idx="8556">
                  <c:v>786.9</c:v>
                </c:pt>
                <c:pt idx="8557">
                  <c:v>787</c:v>
                </c:pt>
                <c:pt idx="8558">
                  <c:v>787</c:v>
                </c:pt>
                <c:pt idx="8559">
                  <c:v>787.2</c:v>
                </c:pt>
                <c:pt idx="8560">
                  <c:v>787.4</c:v>
                </c:pt>
                <c:pt idx="8561">
                  <c:v>787.6</c:v>
                </c:pt>
                <c:pt idx="8562">
                  <c:v>787.8</c:v>
                </c:pt>
                <c:pt idx="8563">
                  <c:v>787.9</c:v>
                </c:pt>
                <c:pt idx="8564">
                  <c:v>787.9</c:v>
                </c:pt>
                <c:pt idx="8565">
                  <c:v>788.1</c:v>
                </c:pt>
                <c:pt idx="8566">
                  <c:v>788.5</c:v>
                </c:pt>
                <c:pt idx="8567">
                  <c:v>788.5</c:v>
                </c:pt>
                <c:pt idx="8568">
                  <c:v>788.7</c:v>
                </c:pt>
                <c:pt idx="8569">
                  <c:v>788.9</c:v>
                </c:pt>
                <c:pt idx="8570">
                  <c:v>788.9</c:v>
                </c:pt>
                <c:pt idx="8571">
                  <c:v>789.3</c:v>
                </c:pt>
                <c:pt idx="8572">
                  <c:v>789.3</c:v>
                </c:pt>
                <c:pt idx="8573">
                  <c:v>789.9</c:v>
                </c:pt>
                <c:pt idx="8574">
                  <c:v>790</c:v>
                </c:pt>
                <c:pt idx="8575">
                  <c:v>790.2</c:v>
                </c:pt>
                <c:pt idx="8576">
                  <c:v>790.3</c:v>
                </c:pt>
                <c:pt idx="8577">
                  <c:v>790.4</c:v>
                </c:pt>
                <c:pt idx="8578">
                  <c:v>790.5</c:v>
                </c:pt>
                <c:pt idx="8579">
                  <c:v>790.6</c:v>
                </c:pt>
                <c:pt idx="8580">
                  <c:v>790.6</c:v>
                </c:pt>
                <c:pt idx="8581">
                  <c:v>790.6</c:v>
                </c:pt>
                <c:pt idx="8582">
                  <c:v>790.8</c:v>
                </c:pt>
                <c:pt idx="8583">
                  <c:v>790.8</c:v>
                </c:pt>
                <c:pt idx="8584">
                  <c:v>791</c:v>
                </c:pt>
                <c:pt idx="8585">
                  <c:v>791</c:v>
                </c:pt>
                <c:pt idx="8586">
                  <c:v>791.1</c:v>
                </c:pt>
                <c:pt idx="8587">
                  <c:v>791.2</c:v>
                </c:pt>
                <c:pt idx="8588">
                  <c:v>791.3</c:v>
                </c:pt>
                <c:pt idx="8589">
                  <c:v>791.5</c:v>
                </c:pt>
                <c:pt idx="8590">
                  <c:v>791.6</c:v>
                </c:pt>
                <c:pt idx="8591">
                  <c:v>791.8</c:v>
                </c:pt>
                <c:pt idx="8592">
                  <c:v>792.4</c:v>
                </c:pt>
                <c:pt idx="8593">
                  <c:v>792.7</c:v>
                </c:pt>
                <c:pt idx="8594">
                  <c:v>792.7</c:v>
                </c:pt>
                <c:pt idx="8595">
                  <c:v>792.9</c:v>
                </c:pt>
                <c:pt idx="8596">
                  <c:v>792.9</c:v>
                </c:pt>
                <c:pt idx="8597">
                  <c:v>792.9</c:v>
                </c:pt>
                <c:pt idx="8598">
                  <c:v>793.3</c:v>
                </c:pt>
                <c:pt idx="8599">
                  <c:v>793.5</c:v>
                </c:pt>
                <c:pt idx="8600">
                  <c:v>793.5</c:v>
                </c:pt>
                <c:pt idx="8601">
                  <c:v>793.7</c:v>
                </c:pt>
                <c:pt idx="8602">
                  <c:v>794.1</c:v>
                </c:pt>
                <c:pt idx="8603">
                  <c:v>794.2</c:v>
                </c:pt>
                <c:pt idx="8604">
                  <c:v>794.4</c:v>
                </c:pt>
                <c:pt idx="8605">
                  <c:v>794.4</c:v>
                </c:pt>
                <c:pt idx="8606">
                  <c:v>794.4</c:v>
                </c:pt>
                <c:pt idx="8607">
                  <c:v>794.6</c:v>
                </c:pt>
                <c:pt idx="8608">
                  <c:v>794.7</c:v>
                </c:pt>
                <c:pt idx="8609">
                  <c:v>794.7</c:v>
                </c:pt>
                <c:pt idx="8610">
                  <c:v>794.9</c:v>
                </c:pt>
                <c:pt idx="8611">
                  <c:v>794.9</c:v>
                </c:pt>
                <c:pt idx="8612">
                  <c:v>795.6</c:v>
                </c:pt>
                <c:pt idx="8613">
                  <c:v>795.7</c:v>
                </c:pt>
                <c:pt idx="8614">
                  <c:v>795.8</c:v>
                </c:pt>
                <c:pt idx="8615">
                  <c:v>795.9</c:v>
                </c:pt>
                <c:pt idx="8616">
                  <c:v>795.9</c:v>
                </c:pt>
                <c:pt idx="8617">
                  <c:v>796</c:v>
                </c:pt>
                <c:pt idx="8618">
                  <c:v>796.4</c:v>
                </c:pt>
                <c:pt idx="8619">
                  <c:v>796.5</c:v>
                </c:pt>
                <c:pt idx="8620">
                  <c:v>796.8</c:v>
                </c:pt>
                <c:pt idx="8621">
                  <c:v>797.3</c:v>
                </c:pt>
                <c:pt idx="8622">
                  <c:v>797.6</c:v>
                </c:pt>
                <c:pt idx="8623">
                  <c:v>797.7</c:v>
                </c:pt>
                <c:pt idx="8624">
                  <c:v>798.1</c:v>
                </c:pt>
                <c:pt idx="8625">
                  <c:v>798.1</c:v>
                </c:pt>
                <c:pt idx="8626">
                  <c:v>798.2</c:v>
                </c:pt>
                <c:pt idx="8627">
                  <c:v>798.3</c:v>
                </c:pt>
                <c:pt idx="8628">
                  <c:v>798.4</c:v>
                </c:pt>
                <c:pt idx="8629">
                  <c:v>798.5</c:v>
                </c:pt>
                <c:pt idx="8630">
                  <c:v>798.7</c:v>
                </c:pt>
                <c:pt idx="8631">
                  <c:v>798.8</c:v>
                </c:pt>
                <c:pt idx="8632">
                  <c:v>798.9</c:v>
                </c:pt>
                <c:pt idx="8633">
                  <c:v>799</c:v>
                </c:pt>
                <c:pt idx="8634">
                  <c:v>799.1</c:v>
                </c:pt>
                <c:pt idx="8635">
                  <c:v>799.1</c:v>
                </c:pt>
                <c:pt idx="8636">
                  <c:v>799.2</c:v>
                </c:pt>
                <c:pt idx="8637">
                  <c:v>799.4</c:v>
                </c:pt>
                <c:pt idx="8638">
                  <c:v>799.4</c:v>
                </c:pt>
                <c:pt idx="8639">
                  <c:v>799.5</c:v>
                </c:pt>
                <c:pt idx="8640">
                  <c:v>799.5</c:v>
                </c:pt>
                <c:pt idx="8641">
                  <c:v>799.5</c:v>
                </c:pt>
                <c:pt idx="8642">
                  <c:v>799.6</c:v>
                </c:pt>
                <c:pt idx="8643">
                  <c:v>799.7</c:v>
                </c:pt>
                <c:pt idx="8644">
                  <c:v>799.8</c:v>
                </c:pt>
                <c:pt idx="8645">
                  <c:v>799.9</c:v>
                </c:pt>
                <c:pt idx="8646">
                  <c:v>800.1</c:v>
                </c:pt>
                <c:pt idx="8647">
                  <c:v>800.4</c:v>
                </c:pt>
                <c:pt idx="8648">
                  <c:v>800.4</c:v>
                </c:pt>
                <c:pt idx="8649">
                  <c:v>800.8</c:v>
                </c:pt>
                <c:pt idx="8650">
                  <c:v>800.9</c:v>
                </c:pt>
                <c:pt idx="8651">
                  <c:v>801</c:v>
                </c:pt>
                <c:pt idx="8652">
                  <c:v>801</c:v>
                </c:pt>
                <c:pt idx="8653">
                  <c:v>801.2</c:v>
                </c:pt>
                <c:pt idx="8654">
                  <c:v>801.5</c:v>
                </c:pt>
                <c:pt idx="8655">
                  <c:v>801.5</c:v>
                </c:pt>
                <c:pt idx="8656">
                  <c:v>801.5</c:v>
                </c:pt>
                <c:pt idx="8657">
                  <c:v>801.6</c:v>
                </c:pt>
                <c:pt idx="8658">
                  <c:v>801.6</c:v>
                </c:pt>
                <c:pt idx="8659">
                  <c:v>801.7</c:v>
                </c:pt>
                <c:pt idx="8660">
                  <c:v>801.8</c:v>
                </c:pt>
                <c:pt idx="8661">
                  <c:v>801.8</c:v>
                </c:pt>
                <c:pt idx="8662">
                  <c:v>801.9</c:v>
                </c:pt>
                <c:pt idx="8663">
                  <c:v>802.3</c:v>
                </c:pt>
                <c:pt idx="8664">
                  <c:v>802.6</c:v>
                </c:pt>
                <c:pt idx="8665">
                  <c:v>802.7</c:v>
                </c:pt>
                <c:pt idx="8666">
                  <c:v>802.8</c:v>
                </c:pt>
                <c:pt idx="8667">
                  <c:v>802.9</c:v>
                </c:pt>
                <c:pt idx="8668">
                  <c:v>802.9</c:v>
                </c:pt>
                <c:pt idx="8669">
                  <c:v>803</c:v>
                </c:pt>
                <c:pt idx="8670">
                  <c:v>803.1</c:v>
                </c:pt>
                <c:pt idx="8671">
                  <c:v>803.1</c:v>
                </c:pt>
                <c:pt idx="8672">
                  <c:v>803.3</c:v>
                </c:pt>
                <c:pt idx="8673">
                  <c:v>803.7</c:v>
                </c:pt>
                <c:pt idx="8674">
                  <c:v>803.7</c:v>
                </c:pt>
                <c:pt idx="8675">
                  <c:v>803.8</c:v>
                </c:pt>
                <c:pt idx="8676">
                  <c:v>803.9</c:v>
                </c:pt>
                <c:pt idx="8677">
                  <c:v>803.9</c:v>
                </c:pt>
                <c:pt idx="8678">
                  <c:v>803.9</c:v>
                </c:pt>
                <c:pt idx="8679">
                  <c:v>804</c:v>
                </c:pt>
                <c:pt idx="8680">
                  <c:v>804.1</c:v>
                </c:pt>
                <c:pt idx="8681">
                  <c:v>804.2</c:v>
                </c:pt>
                <c:pt idx="8682">
                  <c:v>804.3</c:v>
                </c:pt>
                <c:pt idx="8683">
                  <c:v>804.5</c:v>
                </c:pt>
                <c:pt idx="8684">
                  <c:v>804.6</c:v>
                </c:pt>
                <c:pt idx="8685">
                  <c:v>804.6</c:v>
                </c:pt>
                <c:pt idx="8686">
                  <c:v>805</c:v>
                </c:pt>
                <c:pt idx="8687">
                  <c:v>805.1</c:v>
                </c:pt>
                <c:pt idx="8688">
                  <c:v>805.3</c:v>
                </c:pt>
                <c:pt idx="8689">
                  <c:v>805.3</c:v>
                </c:pt>
                <c:pt idx="8690">
                  <c:v>805.4</c:v>
                </c:pt>
                <c:pt idx="8691">
                  <c:v>805.5</c:v>
                </c:pt>
                <c:pt idx="8692">
                  <c:v>805.5</c:v>
                </c:pt>
                <c:pt idx="8693">
                  <c:v>805.5</c:v>
                </c:pt>
                <c:pt idx="8694">
                  <c:v>805.6</c:v>
                </c:pt>
                <c:pt idx="8695">
                  <c:v>805.8</c:v>
                </c:pt>
                <c:pt idx="8696">
                  <c:v>806</c:v>
                </c:pt>
                <c:pt idx="8697">
                  <c:v>806</c:v>
                </c:pt>
                <c:pt idx="8698">
                  <c:v>806</c:v>
                </c:pt>
                <c:pt idx="8699">
                  <c:v>806.2</c:v>
                </c:pt>
                <c:pt idx="8700">
                  <c:v>806.3</c:v>
                </c:pt>
                <c:pt idx="8701">
                  <c:v>806.4</c:v>
                </c:pt>
                <c:pt idx="8702">
                  <c:v>806.5</c:v>
                </c:pt>
                <c:pt idx="8703">
                  <c:v>806.5</c:v>
                </c:pt>
                <c:pt idx="8704">
                  <c:v>806.7</c:v>
                </c:pt>
                <c:pt idx="8705">
                  <c:v>806.9</c:v>
                </c:pt>
                <c:pt idx="8706">
                  <c:v>806.9</c:v>
                </c:pt>
                <c:pt idx="8707">
                  <c:v>807.1</c:v>
                </c:pt>
                <c:pt idx="8708">
                  <c:v>807.1</c:v>
                </c:pt>
                <c:pt idx="8709">
                  <c:v>807.5</c:v>
                </c:pt>
                <c:pt idx="8710">
                  <c:v>807.5</c:v>
                </c:pt>
                <c:pt idx="8711">
                  <c:v>807.6</c:v>
                </c:pt>
                <c:pt idx="8712">
                  <c:v>807.7</c:v>
                </c:pt>
                <c:pt idx="8713">
                  <c:v>807.7</c:v>
                </c:pt>
                <c:pt idx="8714">
                  <c:v>808</c:v>
                </c:pt>
                <c:pt idx="8715">
                  <c:v>808.4</c:v>
                </c:pt>
                <c:pt idx="8716">
                  <c:v>808.4</c:v>
                </c:pt>
                <c:pt idx="8717">
                  <c:v>808.5</c:v>
                </c:pt>
                <c:pt idx="8718">
                  <c:v>808.9</c:v>
                </c:pt>
                <c:pt idx="8719">
                  <c:v>808.9</c:v>
                </c:pt>
                <c:pt idx="8720">
                  <c:v>808.9</c:v>
                </c:pt>
                <c:pt idx="8721">
                  <c:v>809.1</c:v>
                </c:pt>
                <c:pt idx="8722">
                  <c:v>809.3</c:v>
                </c:pt>
                <c:pt idx="8723">
                  <c:v>809.8</c:v>
                </c:pt>
                <c:pt idx="8724">
                  <c:v>809.8</c:v>
                </c:pt>
                <c:pt idx="8725">
                  <c:v>809.9</c:v>
                </c:pt>
                <c:pt idx="8726">
                  <c:v>809.9</c:v>
                </c:pt>
                <c:pt idx="8727">
                  <c:v>810.2</c:v>
                </c:pt>
                <c:pt idx="8728">
                  <c:v>810.4</c:v>
                </c:pt>
                <c:pt idx="8729">
                  <c:v>810.5</c:v>
                </c:pt>
                <c:pt idx="8730">
                  <c:v>810.7</c:v>
                </c:pt>
                <c:pt idx="8731">
                  <c:v>810.7</c:v>
                </c:pt>
                <c:pt idx="8732">
                  <c:v>810.8</c:v>
                </c:pt>
                <c:pt idx="8733">
                  <c:v>811</c:v>
                </c:pt>
                <c:pt idx="8734">
                  <c:v>811</c:v>
                </c:pt>
                <c:pt idx="8735">
                  <c:v>811.1</c:v>
                </c:pt>
                <c:pt idx="8736">
                  <c:v>811.2</c:v>
                </c:pt>
                <c:pt idx="8737">
                  <c:v>811.4</c:v>
                </c:pt>
                <c:pt idx="8738">
                  <c:v>811.5</c:v>
                </c:pt>
                <c:pt idx="8739">
                  <c:v>811.6</c:v>
                </c:pt>
                <c:pt idx="8740">
                  <c:v>811.7</c:v>
                </c:pt>
                <c:pt idx="8741">
                  <c:v>812.1</c:v>
                </c:pt>
                <c:pt idx="8742">
                  <c:v>812.1</c:v>
                </c:pt>
                <c:pt idx="8743">
                  <c:v>812.1</c:v>
                </c:pt>
                <c:pt idx="8744">
                  <c:v>812.2</c:v>
                </c:pt>
                <c:pt idx="8745">
                  <c:v>812.2</c:v>
                </c:pt>
                <c:pt idx="8746">
                  <c:v>812.3</c:v>
                </c:pt>
                <c:pt idx="8747">
                  <c:v>812.5</c:v>
                </c:pt>
                <c:pt idx="8748">
                  <c:v>812.5</c:v>
                </c:pt>
                <c:pt idx="8749">
                  <c:v>812.7</c:v>
                </c:pt>
                <c:pt idx="8750">
                  <c:v>812.9</c:v>
                </c:pt>
                <c:pt idx="8751">
                  <c:v>812.9</c:v>
                </c:pt>
                <c:pt idx="8752">
                  <c:v>812.9</c:v>
                </c:pt>
                <c:pt idx="8753">
                  <c:v>813</c:v>
                </c:pt>
                <c:pt idx="8754">
                  <c:v>813</c:v>
                </c:pt>
                <c:pt idx="8755">
                  <c:v>813.1</c:v>
                </c:pt>
                <c:pt idx="8756">
                  <c:v>813.3</c:v>
                </c:pt>
                <c:pt idx="8757">
                  <c:v>813.5</c:v>
                </c:pt>
                <c:pt idx="8758">
                  <c:v>813.6</c:v>
                </c:pt>
                <c:pt idx="8759">
                  <c:v>813.7</c:v>
                </c:pt>
                <c:pt idx="8760">
                  <c:v>813.7</c:v>
                </c:pt>
                <c:pt idx="8761">
                  <c:v>813.9</c:v>
                </c:pt>
                <c:pt idx="8762">
                  <c:v>813.9</c:v>
                </c:pt>
                <c:pt idx="8763">
                  <c:v>814</c:v>
                </c:pt>
                <c:pt idx="8764">
                  <c:v>814</c:v>
                </c:pt>
                <c:pt idx="8765">
                  <c:v>814.1</c:v>
                </c:pt>
                <c:pt idx="8766">
                  <c:v>814.1</c:v>
                </c:pt>
                <c:pt idx="8767">
                  <c:v>814.4</c:v>
                </c:pt>
                <c:pt idx="8768">
                  <c:v>814.5</c:v>
                </c:pt>
                <c:pt idx="8769">
                  <c:v>815.1</c:v>
                </c:pt>
                <c:pt idx="8770">
                  <c:v>815.2</c:v>
                </c:pt>
                <c:pt idx="8771">
                  <c:v>815.3</c:v>
                </c:pt>
                <c:pt idx="8772">
                  <c:v>815.3</c:v>
                </c:pt>
                <c:pt idx="8773">
                  <c:v>815.4</c:v>
                </c:pt>
                <c:pt idx="8774">
                  <c:v>815.5</c:v>
                </c:pt>
                <c:pt idx="8775">
                  <c:v>815.5</c:v>
                </c:pt>
                <c:pt idx="8776">
                  <c:v>815.5</c:v>
                </c:pt>
                <c:pt idx="8777">
                  <c:v>816</c:v>
                </c:pt>
                <c:pt idx="8778">
                  <c:v>816.1</c:v>
                </c:pt>
                <c:pt idx="8779">
                  <c:v>816.1</c:v>
                </c:pt>
                <c:pt idx="8780">
                  <c:v>816.1</c:v>
                </c:pt>
                <c:pt idx="8781">
                  <c:v>816.4</c:v>
                </c:pt>
                <c:pt idx="8782">
                  <c:v>816.8</c:v>
                </c:pt>
                <c:pt idx="8783">
                  <c:v>817.1</c:v>
                </c:pt>
                <c:pt idx="8784">
                  <c:v>817.3</c:v>
                </c:pt>
                <c:pt idx="8785">
                  <c:v>817.3</c:v>
                </c:pt>
                <c:pt idx="8786">
                  <c:v>817.4</c:v>
                </c:pt>
                <c:pt idx="8787">
                  <c:v>817.5</c:v>
                </c:pt>
                <c:pt idx="8788">
                  <c:v>817.7</c:v>
                </c:pt>
                <c:pt idx="8789">
                  <c:v>817.8</c:v>
                </c:pt>
                <c:pt idx="8790">
                  <c:v>817.8</c:v>
                </c:pt>
                <c:pt idx="8791">
                  <c:v>817.8</c:v>
                </c:pt>
                <c:pt idx="8792">
                  <c:v>817.8</c:v>
                </c:pt>
                <c:pt idx="8793">
                  <c:v>818.1</c:v>
                </c:pt>
                <c:pt idx="8794">
                  <c:v>818.3</c:v>
                </c:pt>
                <c:pt idx="8795">
                  <c:v>818.4</c:v>
                </c:pt>
                <c:pt idx="8796">
                  <c:v>818.4</c:v>
                </c:pt>
                <c:pt idx="8797">
                  <c:v>818.9</c:v>
                </c:pt>
                <c:pt idx="8798">
                  <c:v>819.3</c:v>
                </c:pt>
                <c:pt idx="8799">
                  <c:v>819.4</c:v>
                </c:pt>
                <c:pt idx="8800">
                  <c:v>819.5</c:v>
                </c:pt>
                <c:pt idx="8801">
                  <c:v>819.6</c:v>
                </c:pt>
                <c:pt idx="8802">
                  <c:v>819.6</c:v>
                </c:pt>
                <c:pt idx="8803">
                  <c:v>819.6</c:v>
                </c:pt>
                <c:pt idx="8804">
                  <c:v>819.6</c:v>
                </c:pt>
                <c:pt idx="8805">
                  <c:v>819.8</c:v>
                </c:pt>
                <c:pt idx="8806">
                  <c:v>820.2</c:v>
                </c:pt>
                <c:pt idx="8807">
                  <c:v>820.2</c:v>
                </c:pt>
                <c:pt idx="8808">
                  <c:v>820.5</c:v>
                </c:pt>
                <c:pt idx="8809">
                  <c:v>820.9</c:v>
                </c:pt>
                <c:pt idx="8810">
                  <c:v>821.1</c:v>
                </c:pt>
                <c:pt idx="8811">
                  <c:v>821.2</c:v>
                </c:pt>
                <c:pt idx="8812">
                  <c:v>821.2</c:v>
                </c:pt>
                <c:pt idx="8813">
                  <c:v>821.2</c:v>
                </c:pt>
                <c:pt idx="8814">
                  <c:v>821.3</c:v>
                </c:pt>
                <c:pt idx="8815">
                  <c:v>821.5</c:v>
                </c:pt>
                <c:pt idx="8816">
                  <c:v>821.5</c:v>
                </c:pt>
                <c:pt idx="8817">
                  <c:v>821.6</c:v>
                </c:pt>
                <c:pt idx="8818">
                  <c:v>822.3</c:v>
                </c:pt>
                <c:pt idx="8819">
                  <c:v>822.3</c:v>
                </c:pt>
                <c:pt idx="8820">
                  <c:v>822.5</c:v>
                </c:pt>
                <c:pt idx="8821">
                  <c:v>822.6</c:v>
                </c:pt>
                <c:pt idx="8822">
                  <c:v>822.7</c:v>
                </c:pt>
                <c:pt idx="8823">
                  <c:v>822.7</c:v>
                </c:pt>
                <c:pt idx="8824">
                  <c:v>822.9</c:v>
                </c:pt>
                <c:pt idx="8825">
                  <c:v>822.9</c:v>
                </c:pt>
                <c:pt idx="8826">
                  <c:v>823</c:v>
                </c:pt>
                <c:pt idx="8827">
                  <c:v>823.2</c:v>
                </c:pt>
                <c:pt idx="8828">
                  <c:v>823.3</c:v>
                </c:pt>
                <c:pt idx="8829">
                  <c:v>823.7</c:v>
                </c:pt>
                <c:pt idx="8830">
                  <c:v>823.9</c:v>
                </c:pt>
                <c:pt idx="8831">
                  <c:v>823.9</c:v>
                </c:pt>
                <c:pt idx="8832">
                  <c:v>824</c:v>
                </c:pt>
                <c:pt idx="8833">
                  <c:v>824.3</c:v>
                </c:pt>
                <c:pt idx="8834">
                  <c:v>824.6</c:v>
                </c:pt>
                <c:pt idx="8835">
                  <c:v>824.6</c:v>
                </c:pt>
                <c:pt idx="8836">
                  <c:v>824.7</c:v>
                </c:pt>
                <c:pt idx="8837">
                  <c:v>824.8</c:v>
                </c:pt>
                <c:pt idx="8838">
                  <c:v>824.8</c:v>
                </c:pt>
                <c:pt idx="8839">
                  <c:v>824.9</c:v>
                </c:pt>
                <c:pt idx="8840">
                  <c:v>825</c:v>
                </c:pt>
                <c:pt idx="8841">
                  <c:v>825.5</c:v>
                </c:pt>
                <c:pt idx="8842">
                  <c:v>825.6</c:v>
                </c:pt>
                <c:pt idx="8843">
                  <c:v>825.7</c:v>
                </c:pt>
                <c:pt idx="8844">
                  <c:v>825.8</c:v>
                </c:pt>
                <c:pt idx="8845">
                  <c:v>825.8</c:v>
                </c:pt>
                <c:pt idx="8846">
                  <c:v>826</c:v>
                </c:pt>
                <c:pt idx="8847">
                  <c:v>826.1</c:v>
                </c:pt>
                <c:pt idx="8848">
                  <c:v>826.2</c:v>
                </c:pt>
                <c:pt idx="8849">
                  <c:v>826.4</c:v>
                </c:pt>
                <c:pt idx="8850">
                  <c:v>826.4</c:v>
                </c:pt>
                <c:pt idx="8851">
                  <c:v>826.5</c:v>
                </c:pt>
                <c:pt idx="8852">
                  <c:v>826.5</c:v>
                </c:pt>
                <c:pt idx="8853">
                  <c:v>827</c:v>
                </c:pt>
                <c:pt idx="8854">
                  <c:v>827.2</c:v>
                </c:pt>
                <c:pt idx="8855">
                  <c:v>827.3</c:v>
                </c:pt>
                <c:pt idx="8856">
                  <c:v>827.4</c:v>
                </c:pt>
                <c:pt idx="8857">
                  <c:v>827.5</c:v>
                </c:pt>
                <c:pt idx="8858">
                  <c:v>827.7</c:v>
                </c:pt>
                <c:pt idx="8859">
                  <c:v>827.7</c:v>
                </c:pt>
                <c:pt idx="8860">
                  <c:v>827.9</c:v>
                </c:pt>
                <c:pt idx="8861">
                  <c:v>828</c:v>
                </c:pt>
                <c:pt idx="8862">
                  <c:v>828</c:v>
                </c:pt>
                <c:pt idx="8863">
                  <c:v>828.1</c:v>
                </c:pt>
                <c:pt idx="8864">
                  <c:v>828.1</c:v>
                </c:pt>
                <c:pt idx="8865">
                  <c:v>828.2</c:v>
                </c:pt>
                <c:pt idx="8866">
                  <c:v>828.4</c:v>
                </c:pt>
                <c:pt idx="8867">
                  <c:v>828.5</c:v>
                </c:pt>
                <c:pt idx="8868">
                  <c:v>828.7</c:v>
                </c:pt>
                <c:pt idx="8869">
                  <c:v>828.9</c:v>
                </c:pt>
                <c:pt idx="8870">
                  <c:v>829</c:v>
                </c:pt>
                <c:pt idx="8871">
                  <c:v>829.1</c:v>
                </c:pt>
                <c:pt idx="8872">
                  <c:v>829.2</c:v>
                </c:pt>
                <c:pt idx="8873">
                  <c:v>829.4</c:v>
                </c:pt>
                <c:pt idx="8874">
                  <c:v>829.4</c:v>
                </c:pt>
                <c:pt idx="8875">
                  <c:v>829.4</c:v>
                </c:pt>
                <c:pt idx="8876">
                  <c:v>829.5</c:v>
                </c:pt>
                <c:pt idx="8877">
                  <c:v>829.6</c:v>
                </c:pt>
                <c:pt idx="8878">
                  <c:v>829.6</c:v>
                </c:pt>
                <c:pt idx="8879">
                  <c:v>829.6</c:v>
                </c:pt>
                <c:pt idx="8880">
                  <c:v>829.8</c:v>
                </c:pt>
                <c:pt idx="8881">
                  <c:v>829.9</c:v>
                </c:pt>
                <c:pt idx="8882">
                  <c:v>829.9</c:v>
                </c:pt>
                <c:pt idx="8883">
                  <c:v>830.2</c:v>
                </c:pt>
                <c:pt idx="8884">
                  <c:v>830.3</c:v>
                </c:pt>
                <c:pt idx="8885">
                  <c:v>830.3</c:v>
                </c:pt>
                <c:pt idx="8886">
                  <c:v>830.4</c:v>
                </c:pt>
                <c:pt idx="8887">
                  <c:v>830.4</c:v>
                </c:pt>
                <c:pt idx="8888">
                  <c:v>831</c:v>
                </c:pt>
                <c:pt idx="8889">
                  <c:v>831</c:v>
                </c:pt>
                <c:pt idx="8890">
                  <c:v>831.1</c:v>
                </c:pt>
                <c:pt idx="8891">
                  <c:v>831.3</c:v>
                </c:pt>
                <c:pt idx="8892">
                  <c:v>831.4</c:v>
                </c:pt>
                <c:pt idx="8893">
                  <c:v>831.5</c:v>
                </c:pt>
                <c:pt idx="8894">
                  <c:v>831.7</c:v>
                </c:pt>
                <c:pt idx="8895">
                  <c:v>832</c:v>
                </c:pt>
                <c:pt idx="8896">
                  <c:v>832.2</c:v>
                </c:pt>
                <c:pt idx="8897">
                  <c:v>832.3</c:v>
                </c:pt>
                <c:pt idx="8898">
                  <c:v>832.4</c:v>
                </c:pt>
                <c:pt idx="8899">
                  <c:v>832.5</c:v>
                </c:pt>
                <c:pt idx="8900">
                  <c:v>832.6</c:v>
                </c:pt>
                <c:pt idx="8901">
                  <c:v>832.6</c:v>
                </c:pt>
                <c:pt idx="8902">
                  <c:v>833</c:v>
                </c:pt>
                <c:pt idx="8903">
                  <c:v>833.2</c:v>
                </c:pt>
                <c:pt idx="8904">
                  <c:v>833.2</c:v>
                </c:pt>
                <c:pt idx="8905">
                  <c:v>833.7</c:v>
                </c:pt>
                <c:pt idx="8906">
                  <c:v>833.8</c:v>
                </c:pt>
                <c:pt idx="8907">
                  <c:v>833.8</c:v>
                </c:pt>
                <c:pt idx="8908">
                  <c:v>833.8</c:v>
                </c:pt>
                <c:pt idx="8909">
                  <c:v>834.2</c:v>
                </c:pt>
                <c:pt idx="8910">
                  <c:v>834.3</c:v>
                </c:pt>
                <c:pt idx="8911">
                  <c:v>834.4</c:v>
                </c:pt>
                <c:pt idx="8912">
                  <c:v>834.5</c:v>
                </c:pt>
                <c:pt idx="8913">
                  <c:v>834.5</c:v>
                </c:pt>
                <c:pt idx="8914">
                  <c:v>834.6</c:v>
                </c:pt>
                <c:pt idx="8915">
                  <c:v>834.7</c:v>
                </c:pt>
                <c:pt idx="8916">
                  <c:v>834.8</c:v>
                </c:pt>
                <c:pt idx="8917">
                  <c:v>834.9</c:v>
                </c:pt>
                <c:pt idx="8918">
                  <c:v>834.9</c:v>
                </c:pt>
                <c:pt idx="8919">
                  <c:v>835.3</c:v>
                </c:pt>
                <c:pt idx="8920">
                  <c:v>835.3</c:v>
                </c:pt>
                <c:pt idx="8921">
                  <c:v>835.4</c:v>
                </c:pt>
                <c:pt idx="8922">
                  <c:v>835.5</c:v>
                </c:pt>
                <c:pt idx="8923">
                  <c:v>835.5</c:v>
                </c:pt>
                <c:pt idx="8924">
                  <c:v>836.1</c:v>
                </c:pt>
                <c:pt idx="8925">
                  <c:v>836.3</c:v>
                </c:pt>
                <c:pt idx="8926">
                  <c:v>836.3</c:v>
                </c:pt>
                <c:pt idx="8927">
                  <c:v>836.6</c:v>
                </c:pt>
                <c:pt idx="8928">
                  <c:v>836.8</c:v>
                </c:pt>
                <c:pt idx="8929">
                  <c:v>836.8</c:v>
                </c:pt>
                <c:pt idx="8930">
                  <c:v>836.9</c:v>
                </c:pt>
                <c:pt idx="8931">
                  <c:v>837</c:v>
                </c:pt>
                <c:pt idx="8932">
                  <c:v>837.1</c:v>
                </c:pt>
                <c:pt idx="8933">
                  <c:v>837.1</c:v>
                </c:pt>
                <c:pt idx="8934">
                  <c:v>837.3</c:v>
                </c:pt>
                <c:pt idx="8935">
                  <c:v>837.5</c:v>
                </c:pt>
                <c:pt idx="8936">
                  <c:v>837.6</c:v>
                </c:pt>
                <c:pt idx="8937">
                  <c:v>837.8</c:v>
                </c:pt>
                <c:pt idx="8938">
                  <c:v>837.8</c:v>
                </c:pt>
                <c:pt idx="8939">
                  <c:v>838.3</c:v>
                </c:pt>
                <c:pt idx="8940">
                  <c:v>838.3</c:v>
                </c:pt>
                <c:pt idx="8941">
                  <c:v>838.3</c:v>
                </c:pt>
                <c:pt idx="8942">
                  <c:v>838.5</c:v>
                </c:pt>
                <c:pt idx="8943">
                  <c:v>838.5</c:v>
                </c:pt>
                <c:pt idx="8944">
                  <c:v>838.8</c:v>
                </c:pt>
                <c:pt idx="8945">
                  <c:v>838.9</c:v>
                </c:pt>
                <c:pt idx="8946">
                  <c:v>838.9</c:v>
                </c:pt>
                <c:pt idx="8947">
                  <c:v>839</c:v>
                </c:pt>
                <c:pt idx="8948">
                  <c:v>839.1</c:v>
                </c:pt>
                <c:pt idx="8949">
                  <c:v>839.2</c:v>
                </c:pt>
                <c:pt idx="8950">
                  <c:v>839.6</c:v>
                </c:pt>
                <c:pt idx="8951">
                  <c:v>839.6</c:v>
                </c:pt>
                <c:pt idx="8952">
                  <c:v>839.9</c:v>
                </c:pt>
                <c:pt idx="8953">
                  <c:v>839.9</c:v>
                </c:pt>
                <c:pt idx="8954">
                  <c:v>840.1</c:v>
                </c:pt>
                <c:pt idx="8955">
                  <c:v>840.2</c:v>
                </c:pt>
                <c:pt idx="8956">
                  <c:v>840.2</c:v>
                </c:pt>
                <c:pt idx="8957">
                  <c:v>840.4</c:v>
                </c:pt>
                <c:pt idx="8958">
                  <c:v>840.5</c:v>
                </c:pt>
                <c:pt idx="8959">
                  <c:v>840.5</c:v>
                </c:pt>
                <c:pt idx="8960">
                  <c:v>840.5</c:v>
                </c:pt>
                <c:pt idx="8961">
                  <c:v>840.5</c:v>
                </c:pt>
                <c:pt idx="8962">
                  <c:v>840.6</c:v>
                </c:pt>
                <c:pt idx="8963">
                  <c:v>840.6</c:v>
                </c:pt>
                <c:pt idx="8964">
                  <c:v>840.9</c:v>
                </c:pt>
                <c:pt idx="8965">
                  <c:v>840.9</c:v>
                </c:pt>
                <c:pt idx="8966">
                  <c:v>841.1</c:v>
                </c:pt>
                <c:pt idx="8967">
                  <c:v>841.3</c:v>
                </c:pt>
                <c:pt idx="8968">
                  <c:v>841.4</c:v>
                </c:pt>
                <c:pt idx="8969">
                  <c:v>841.4</c:v>
                </c:pt>
                <c:pt idx="8970">
                  <c:v>841.5</c:v>
                </c:pt>
                <c:pt idx="8971">
                  <c:v>841.7</c:v>
                </c:pt>
                <c:pt idx="8972">
                  <c:v>842</c:v>
                </c:pt>
                <c:pt idx="8973">
                  <c:v>842.2</c:v>
                </c:pt>
                <c:pt idx="8974">
                  <c:v>842.3</c:v>
                </c:pt>
                <c:pt idx="8975">
                  <c:v>842.4</c:v>
                </c:pt>
                <c:pt idx="8976">
                  <c:v>842.7</c:v>
                </c:pt>
                <c:pt idx="8977">
                  <c:v>843</c:v>
                </c:pt>
                <c:pt idx="8978">
                  <c:v>843</c:v>
                </c:pt>
                <c:pt idx="8979">
                  <c:v>843.2</c:v>
                </c:pt>
                <c:pt idx="8980">
                  <c:v>843.2</c:v>
                </c:pt>
                <c:pt idx="8981">
                  <c:v>843.4</c:v>
                </c:pt>
                <c:pt idx="8982">
                  <c:v>843.4</c:v>
                </c:pt>
                <c:pt idx="8983">
                  <c:v>843.6</c:v>
                </c:pt>
                <c:pt idx="8984">
                  <c:v>843.7</c:v>
                </c:pt>
                <c:pt idx="8985">
                  <c:v>843.8</c:v>
                </c:pt>
                <c:pt idx="8986">
                  <c:v>843.8</c:v>
                </c:pt>
                <c:pt idx="8987">
                  <c:v>843.9</c:v>
                </c:pt>
                <c:pt idx="8988">
                  <c:v>844</c:v>
                </c:pt>
                <c:pt idx="8989">
                  <c:v>844.2</c:v>
                </c:pt>
                <c:pt idx="8990">
                  <c:v>844.3</c:v>
                </c:pt>
                <c:pt idx="8991">
                  <c:v>844.5</c:v>
                </c:pt>
                <c:pt idx="8992">
                  <c:v>844.6</c:v>
                </c:pt>
                <c:pt idx="8993">
                  <c:v>844.6</c:v>
                </c:pt>
                <c:pt idx="8994">
                  <c:v>844.6</c:v>
                </c:pt>
                <c:pt idx="8995">
                  <c:v>844.8</c:v>
                </c:pt>
                <c:pt idx="8996">
                  <c:v>844.8</c:v>
                </c:pt>
                <c:pt idx="8997">
                  <c:v>845</c:v>
                </c:pt>
                <c:pt idx="8998">
                  <c:v>845</c:v>
                </c:pt>
                <c:pt idx="8999">
                  <c:v>845</c:v>
                </c:pt>
                <c:pt idx="9000">
                  <c:v>845.1</c:v>
                </c:pt>
                <c:pt idx="9001">
                  <c:v>845.4</c:v>
                </c:pt>
                <c:pt idx="9002">
                  <c:v>845.6</c:v>
                </c:pt>
                <c:pt idx="9003">
                  <c:v>845.6</c:v>
                </c:pt>
                <c:pt idx="9004">
                  <c:v>845.6</c:v>
                </c:pt>
                <c:pt idx="9005">
                  <c:v>845.7</c:v>
                </c:pt>
                <c:pt idx="9006">
                  <c:v>845.8</c:v>
                </c:pt>
                <c:pt idx="9007">
                  <c:v>846</c:v>
                </c:pt>
                <c:pt idx="9008">
                  <c:v>846.3</c:v>
                </c:pt>
                <c:pt idx="9009">
                  <c:v>846.4</c:v>
                </c:pt>
                <c:pt idx="9010">
                  <c:v>846.4</c:v>
                </c:pt>
                <c:pt idx="9011">
                  <c:v>846.5</c:v>
                </c:pt>
                <c:pt idx="9012">
                  <c:v>846.6</c:v>
                </c:pt>
                <c:pt idx="9013">
                  <c:v>846.7</c:v>
                </c:pt>
                <c:pt idx="9014">
                  <c:v>846.8</c:v>
                </c:pt>
                <c:pt idx="9015">
                  <c:v>846.8</c:v>
                </c:pt>
                <c:pt idx="9016">
                  <c:v>846.9</c:v>
                </c:pt>
                <c:pt idx="9017">
                  <c:v>847</c:v>
                </c:pt>
                <c:pt idx="9018">
                  <c:v>847.1</c:v>
                </c:pt>
                <c:pt idx="9019">
                  <c:v>847.2</c:v>
                </c:pt>
                <c:pt idx="9020">
                  <c:v>847.3</c:v>
                </c:pt>
                <c:pt idx="9021">
                  <c:v>847.4</c:v>
                </c:pt>
                <c:pt idx="9022">
                  <c:v>847.5</c:v>
                </c:pt>
                <c:pt idx="9023">
                  <c:v>847.7</c:v>
                </c:pt>
                <c:pt idx="9024">
                  <c:v>847.7</c:v>
                </c:pt>
                <c:pt idx="9025">
                  <c:v>847.8</c:v>
                </c:pt>
                <c:pt idx="9026">
                  <c:v>848.1</c:v>
                </c:pt>
                <c:pt idx="9027">
                  <c:v>848.1</c:v>
                </c:pt>
                <c:pt idx="9028">
                  <c:v>848.1</c:v>
                </c:pt>
                <c:pt idx="9029">
                  <c:v>848.3</c:v>
                </c:pt>
                <c:pt idx="9030">
                  <c:v>848.3</c:v>
                </c:pt>
                <c:pt idx="9031">
                  <c:v>848.4</c:v>
                </c:pt>
                <c:pt idx="9032">
                  <c:v>848.5</c:v>
                </c:pt>
                <c:pt idx="9033">
                  <c:v>848.6</c:v>
                </c:pt>
                <c:pt idx="9034">
                  <c:v>848.6</c:v>
                </c:pt>
                <c:pt idx="9035">
                  <c:v>848.7</c:v>
                </c:pt>
                <c:pt idx="9036">
                  <c:v>848.8</c:v>
                </c:pt>
                <c:pt idx="9037">
                  <c:v>848.8</c:v>
                </c:pt>
                <c:pt idx="9038">
                  <c:v>849</c:v>
                </c:pt>
                <c:pt idx="9039">
                  <c:v>849.1</c:v>
                </c:pt>
                <c:pt idx="9040">
                  <c:v>849.2</c:v>
                </c:pt>
                <c:pt idx="9041">
                  <c:v>849.5</c:v>
                </c:pt>
                <c:pt idx="9042">
                  <c:v>849.5</c:v>
                </c:pt>
                <c:pt idx="9043">
                  <c:v>849.9</c:v>
                </c:pt>
                <c:pt idx="9044">
                  <c:v>849.9</c:v>
                </c:pt>
                <c:pt idx="9045">
                  <c:v>850</c:v>
                </c:pt>
                <c:pt idx="9046">
                  <c:v>850.1</c:v>
                </c:pt>
                <c:pt idx="9047">
                  <c:v>850.2</c:v>
                </c:pt>
                <c:pt idx="9048">
                  <c:v>850.3</c:v>
                </c:pt>
                <c:pt idx="9049">
                  <c:v>850.7</c:v>
                </c:pt>
                <c:pt idx="9050">
                  <c:v>850.7</c:v>
                </c:pt>
                <c:pt idx="9051">
                  <c:v>850.9</c:v>
                </c:pt>
                <c:pt idx="9052">
                  <c:v>850.9</c:v>
                </c:pt>
                <c:pt idx="9053">
                  <c:v>851.1</c:v>
                </c:pt>
                <c:pt idx="9054">
                  <c:v>851.2</c:v>
                </c:pt>
                <c:pt idx="9055">
                  <c:v>851.5</c:v>
                </c:pt>
                <c:pt idx="9056">
                  <c:v>851.5</c:v>
                </c:pt>
                <c:pt idx="9057">
                  <c:v>851.5</c:v>
                </c:pt>
                <c:pt idx="9058">
                  <c:v>851.7</c:v>
                </c:pt>
                <c:pt idx="9059">
                  <c:v>851.8</c:v>
                </c:pt>
                <c:pt idx="9060">
                  <c:v>852.2</c:v>
                </c:pt>
                <c:pt idx="9061">
                  <c:v>852.2</c:v>
                </c:pt>
                <c:pt idx="9062">
                  <c:v>852.3</c:v>
                </c:pt>
                <c:pt idx="9063">
                  <c:v>852.5</c:v>
                </c:pt>
                <c:pt idx="9064">
                  <c:v>852.6</c:v>
                </c:pt>
                <c:pt idx="9065">
                  <c:v>852.8</c:v>
                </c:pt>
                <c:pt idx="9066">
                  <c:v>852.9</c:v>
                </c:pt>
                <c:pt idx="9067">
                  <c:v>852.9</c:v>
                </c:pt>
                <c:pt idx="9068">
                  <c:v>853</c:v>
                </c:pt>
                <c:pt idx="9069">
                  <c:v>853.2</c:v>
                </c:pt>
                <c:pt idx="9070">
                  <c:v>853.3</c:v>
                </c:pt>
                <c:pt idx="9071">
                  <c:v>853.4</c:v>
                </c:pt>
                <c:pt idx="9072">
                  <c:v>853.6</c:v>
                </c:pt>
                <c:pt idx="9073">
                  <c:v>853.6</c:v>
                </c:pt>
                <c:pt idx="9074">
                  <c:v>853.6</c:v>
                </c:pt>
                <c:pt idx="9075">
                  <c:v>853.9</c:v>
                </c:pt>
                <c:pt idx="9076">
                  <c:v>854.4</c:v>
                </c:pt>
                <c:pt idx="9077">
                  <c:v>854.5</c:v>
                </c:pt>
                <c:pt idx="9078">
                  <c:v>854.5</c:v>
                </c:pt>
                <c:pt idx="9079">
                  <c:v>854.5</c:v>
                </c:pt>
                <c:pt idx="9080">
                  <c:v>854.6</c:v>
                </c:pt>
                <c:pt idx="9081">
                  <c:v>854.6</c:v>
                </c:pt>
                <c:pt idx="9082">
                  <c:v>854.7</c:v>
                </c:pt>
                <c:pt idx="9083">
                  <c:v>854.8</c:v>
                </c:pt>
                <c:pt idx="9084">
                  <c:v>854.8</c:v>
                </c:pt>
                <c:pt idx="9085">
                  <c:v>855.1</c:v>
                </c:pt>
                <c:pt idx="9086">
                  <c:v>855.1</c:v>
                </c:pt>
                <c:pt idx="9087">
                  <c:v>855.1</c:v>
                </c:pt>
                <c:pt idx="9088">
                  <c:v>855.1</c:v>
                </c:pt>
                <c:pt idx="9089">
                  <c:v>855.2</c:v>
                </c:pt>
                <c:pt idx="9090">
                  <c:v>855.3</c:v>
                </c:pt>
                <c:pt idx="9091">
                  <c:v>855.6</c:v>
                </c:pt>
                <c:pt idx="9092">
                  <c:v>855.7</c:v>
                </c:pt>
                <c:pt idx="9093">
                  <c:v>855.9</c:v>
                </c:pt>
                <c:pt idx="9094">
                  <c:v>856</c:v>
                </c:pt>
                <c:pt idx="9095">
                  <c:v>856.1</c:v>
                </c:pt>
                <c:pt idx="9096">
                  <c:v>856.3</c:v>
                </c:pt>
                <c:pt idx="9097">
                  <c:v>856.4</c:v>
                </c:pt>
                <c:pt idx="9098">
                  <c:v>856.7</c:v>
                </c:pt>
                <c:pt idx="9099">
                  <c:v>856.8</c:v>
                </c:pt>
                <c:pt idx="9100">
                  <c:v>856.9</c:v>
                </c:pt>
                <c:pt idx="9101">
                  <c:v>856.9</c:v>
                </c:pt>
                <c:pt idx="9102">
                  <c:v>857.1</c:v>
                </c:pt>
                <c:pt idx="9103">
                  <c:v>857.1</c:v>
                </c:pt>
                <c:pt idx="9104">
                  <c:v>857.1</c:v>
                </c:pt>
                <c:pt idx="9105">
                  <c:v>857.3</c:v>
                </c:pt>
                <c:pt idx="9106">
                  <c:v>857.4</c:v>
                </c:pt>
                <c:pt idx="9107">
                  <c:v>857.6</c:v>
                </c:pt>
                <c:pt idx="9108">
                  <c:v>857.6</c:v>
                </c:pt>
                <c:pt idx="9109">
                  <c:v>857.8</c:v>
                </c:pt>
                <c:pt idx="9110">
                  <c:v>857.9</c:v>
                </c:pt>
                <c:pt idx="9111">
                  <c:v>857.9</c:v>
                </c:pt>
                <c:pt idx="9112">
                  <c:v>858.2</c:v>
                </c:pt>
                <c:pt idx="9113">
                  <c:v>858.5</c:v>
                </c:pt>
                <c:pt idx="9114">
                  <c:v>858.5</c:v>
                </c:pt>
                <c:pt idx="9115">
                  <c:v>858.6</c:v>
                </c:pt>
                <c:pt idx="9116">
                  <c:v>858.7</c:v>
                </c:pt>
                <c:pt idx="9117">
                  <c:v>858.7</c:v>
                </c:pt>
                <c:pt idx="9118">
                  <c:v>858.8</c:v>
                </c:pt>
                <c:pt idx="9119">
                  <c:v>859.1</c:v>
                </c:pt>
                <c:pt idx="9120">
                  <c:v>859.2</c:v>
                </c:pt>
                <c:pt idx="9121">
                  <c:v>859.4</c:v>
                </c:pt>
                <c:pt idx="9122">
                  <c:v>859.5</c:v>
                </c:pt>
                <c:pt idx="9123">
                  <c:v>859.5</c:v>
                </c:pt>
                <c:pt idx="9124">
                  <c:v>859.5</c:v>
                </c:pt>
                <c:pt idx="9125">
                  <c:v>859.7</c:v>
                </c:pt>
                <c:pt idx="9126">
                  <c:v>859.7</c:v>
                </c:pt>
                <c:pt idx="9127">
                  <c:v>859.9</c:v>
                </c:pt>
                <c:pt idx="9128">
                  <c:v>860.1</c:v>
                </c:pt>
                <c:pt idx="9129">
                  <c:v>860.1</c:v>
                </c:pt>
                <c:pt idx="9130">
                  <c:v>860.1</c:v>
                </c:pt>
                <c:pt idx="9131">
                  <c:v>860.1</c:v>
                </c:pt>
                <c:pt idx="9132">
                  <c:v>860.3</c:v>
                </c:pt>
                <c:pt idx="9133">
                  <c:v>860.5</c:v>
                </c:pt>
                <c:pt idx="9134">
                  <c:v>860.6</c:v>
                </c:pt>
                <c:pt idx="9135">
                  <c:v>860.6</c:v>
                </c:pt>
                <c:pt idx="9136">
                  <c:v>860.7</c:v>
                </c:pt>
                <c:pt idx="9137">
                  <c:v>860.7</c:v>
                </c:pt>
                <c:pt idx="9138">
                  <c:v>860.9</c:v>
                </c:pt>
                <c:pt idx="9139">
                  <c:v>860.9</c:v>
                </c:pt>
                <c:pt idx="9140">
                  <c:v>861.2</c:v>
                </c:pt>
                <c:pt idx="9141">
                  <c:v>861.3</c:v>
                </c:pt>
                <c:pt idx="9142">
                  <c:v>861.4</c:v>
                </c:pt>
                <c:pt idx="9143">
                  <c:v>861.7</c:v>
                </c:pt>
                <c:pt idx="9144">
                  <c:v>862</c:v>
                </c:pt>
                <c:pt idx="9145">
                  <c:v>862.3</c:v>
                </c:pt>
                <c:pt idx="9146">
                  <c:v>862.4</c:v>
                </c:pt>
                <c:pt idx="9147">
                  <c:v>862.7</c:v>
                </c:pt>
                <c:pt idx="9148">
                  <c:v>863</c:v>
                </c:pt>
                <c:pt idx="9149">
                  <c:v>863</c:v>
                </c:pt>
                <c:pt idx="9150">
                  <c:v>863.2</c:v>
                </c:pt>
                <c:pt idx="9151">
                  <c:v>863.3</c:v>
                </c:pt>
                <c:pt idx="9152">
                  <c:v>863.3</c:v>
                </c:pt>
                <c:pt idx="9153">
                  <c:v>863.4</c:v>
                </c:pt>
                <c:pt idx="9154">
                  <c:v>863.4</c:v>
                </c:pt>
                <c:pt idx="9155">
                  <c:v>863.5</c:v>
                </c:pt>
                <c:pt idx="9156">
                  <c:v>863.5</c:v>
                </c:pt>
                <c:pt idx="9157">
                  <c:v>863.9</c:v>
                </c:pt>
                <c:pt idx="9158">
                  <c:v>864</c:v>
                </c:pt>
                <c:pt idx="9159">
                  <c:v>864.1</c:v>
                </c:pt>
                <c:pt idx="9160">
                  <c:v>864.2</c:v>
                </c:pt>
                <c:pt idx="9161">
                  <c:v>864.2</c:v>
                </c:pt>
                <c:pt idx="9162">
                  <c:v>864.3</c:v>
                </c:pt>
                <c:pt idx="9163">
                  <c:v>864.4</c:v>
                </c:pt>
                <c:pt idx="9164">
                  <c:v>864.5</c:v>
                </c:pt>
                <c:pt idx="9165">
                  <c:v>864.6</c:v>
                </c:pt>
                <c:pt idx="9166">
                  <c:v>864.7</c:v>
                </c:pt>
                <c:pt idx="9167">
                  <c:v>864.7</c:v>
                </c:pt>
                <c:pt idx="9168">
                  <c:v>864.8</c:v>
                </c:pt>
                <c:pt idx="9169">
                  <c:v>864.9</c:v>
                </c:pt>
                <c:pt idx="9170">
                  <c:v>864.9</c:v>
                </c:pt>
                <c:pt idx="9171">
                  <c:v>865.3</c:v>
                </c:pt>
                <c:pt idx="9172">
                  <c:v>865.5</c:v>
                </c:pt>
                <c:pt idx="9173">
                  <c:v>865.7</c:v>
                </c:pt>
                <c:pt idx="9174">
                  <c:v>865.8</c:v>
                </c:pt>
                <c:pt idx="9175">
                  <c:v>865.9</c:v>
                </c:pt>
                <c:pt idx="9176">
                  <c:v>866</c:v>
                </c:pt>
                <c:pt idx="9177">
                  <c:v>866.2</c:v>
                </c:pt>
                <c:pt idx="9178">
                  <c:v>866.5</c:v>
                </c:pt>
                <c:pt idx="9179">
                  <c:v>866.6</c:v>
                </c:pt>
                <c:pt idx="9180">
                  <c:v>866.9</c:v>
                </c:pt>
                <c:pt idx="9181">
                  <c:v>866.9</c:v>
                </c:pt>
                <c:pt idx="9182">
                  <c:v>867.1</c:v>
                </c:pt>
                <c:pt idx="9183">
                  <c:v>867.1</c:v>
                </c:pt>
                <c:pt idx="9184">
                  <c:v>867.5</c:v>
                </c:pt>
                <c:pt idx="9185">
                  <c:v>867.5</c:v>
                </c:pt>
                <c:pt idx="9186">
                  <c:v>867.5</c:v>
                </c:pt>
                <c:pt idx="9187">
                  <c:v>867.6</c:v>
                </c:pt>
                <c:pt idx="9188">
                  <c:v>867.6</c:v>
                </c:pt>
                <c:pt idx="9189">
                  <c:v>867.7</c:v>
                </c:pt>
                <c:pt idx="9190">
                  <c:v>867.7</c:v>
                </c:pt>
                <c:pt idx="9191">
                  <c:v>867.7</c:v>
                </c:pt>
                <c:pt idx="9192">
                  <c:v>867.8</c:v>
                </c:pt>
                <c:pt idx="9193">
                  <c:v>867.9</c:v>
                </c:pt>
                <c:pt idx="9194">
                  <c:v>867.9</c:v>
                </c:pt>
                <c:pt idx="9195">
                  <c:v>867.9</c:v>
                </c:pt>
                <c:pt idx="9196">
                  <c:v>867.9</c:v>
                </c:pt>
                <c:pt idx="9197">
                  <c:v>867.9</c:v>
                </c:pt>
                <c:pt idx="9198">
                  <c:v>868</c:v>
                </c:pt>
                <c:pt idx="9199">
                  <c:v>868.1</c:v>
                </c:pt>
                <c:pt idx="9200">
                  <c:v>868.1</c:v>
                </c:pt>
                <c:pt idx="9201">
                  <c:v>868.1</c:v>
                </c:pt>
                <c:pt idx="9202">
                  <c:v>868.2</c:v>
                </c:pt>
                <c:pt idx="9203">
                  <c:v>868.2</c:v>
                </c:pt>
                <c:pt idx="9204">
                  <c:v>868.3</c:v>
                </c:pt>
                <c:pt idx="9205">
                  <c:v>868.6</c:v>
                </c:pt>
                <c:pt idx="9206">
                  <c:v>868.7</c:v>
                </c:pt>
                <c:pt idx="9207">
                  <c:v>868.7</c:v>
                </c:pt>
                <c:pt idx="9208">
                  <c:v>868.7</c:v>
                </c:pt>
                <c:pt idx="9209">
                  <c:v>868.8</c:v>
                </c:pt>
                <c:pt idx="9210">
                  <c:v>868.8</c:v>
                </c:pt>
                <c:pt idx="9211">
                  <c:v>868.8</c:v>
                </c:pt>
                <c:pt idx="9212">
                  <c:v>868.9</c:v>
                </c:pt>
                <c:pt idx="9213">
                  <c:v>869.1</c:v>
                </c:pt>
                <c:pt idx="9214">
                  <c:v>869.3</c:v>
                </c:pt>
                <c:pt idx="9215">
                  <c:v>869.4</c:v>
                </c:pt>
                <c:pt idx="9216">
                  <c:v>869.5</c:v>
                </c:pt>
                <c:pt idx="9217">
                  <c:v>869.5</c:v>
                </c:pt>
                <c:pt idx="9218">
                  <c:v>869.6</c:v>
                </c:pt>
                <c:pt idx="9219">
                  <c:v>869.7</c:v>
                </c:pt>
                <c:pt idx="9220">
                  <c:v>869.8</c:v>
                </c:pt>
                <c:pt idx="9221">
                  <c:v>869.9</c:v>
                </c:pt>
                <c:pt idx="9222">
                  <c:v>870</c:v>
                </c:pt>
                <c:pt idx="9223">
                  <c:v>870</c:v>
                </c:pt>
                <c:pt idx="9224">
                  <c:v>870.1</c:v>
                </c:pt>
                <c:pt idx="9225">
                  <c:v>870.5</c:v>
                </c:pt>
                <c:pt idx="9226">
                  <c:v>870.6</c:v>
                </c:pt>
                <c:pt idx="9227">
                  <c:v>870.7</c:v>
                </c:pt>
                <c:pt idx="9228">
                  <c:v>870.8</c:v>
                </c:pt>
                <c:pt idx="9229">
                  <c:v>870.8</c:v>
                </c:pt>
                <c:pt idx="9230">
                  <c:v>871</c:v>
                </c:pt>
                <c:pt idx="9231">
                  <c:v>871.1</c:v>
                </c:pt>
                <c:pt idx="9232">
                  <c:v>871.2</c:v>
                </c:pt>
                <c:pt idx="9233">
                  <c:v>871.4</c:v>
                </c:pt>
                <c:pt idx="9234">
                  <c:v>871.4</c:v>
                </c:pt>
                <c:pt idx="9235">
                  <c:v>871.4</c:v>
                </c:pt>
                <c:pt idx="9236">
                  <c:v>871.4</c:v>
                </c:pt>
                <c:pt idx="9237">
                  <c:v>871.5</c:v>
                </c:pt>
                <c:pt idx="9238">
                  <c:v>871.8</c:v>
                </c:pt>
                <c:pt idx="9239">
                  <c:v>871.8</c:v>
                </c:pt>
                <c:pt idx="9240">
                  <c:v>871.9</c:v>
                </c:pt>
                <c:pt idx="9241">
                  <c:v>872.1</c:v>
                </c:pt>
                <c:pt idx="9242">
                  <c:v>872.2</c:v>
                </c:pt>
                <c:pt idx="9243">
                  <c:v>872.3</c:v>
                </c:pt>
                <c:pt idx="9244">
                  <c:v>872.4</c:v>
                </c:pt>
                <c:pt idx="9245">
                  <c:v>872.5</c:v>
                </c:pt>
                <c:pt idx="9246">
                  <c:v>872.6</c:v>
                </c:pt>
                <c:pt idx="9247">
                  <c:v>872.8</c:v>
                </c:pt>
                <c:pt idx="9248">
                  <c:v>873</c:v>
                </c:pt>
                <c:pt idx="9249">
                  <c:v>873</c:v>
                </c:pt>
                <c:pt idx="9250">
                  <c:v>873</c:v>
                </c:pt>
                <c:pt idx="9251">
                  <c:v>873.1</c:v>
                </c:pt>
                <c:pt idx="9252">
                  <c:v>873.4</c:v>
                </c:pt>
                <c:pt idx="9253">
                  <c:v>873.5</c:v>
                </c:pt>
                <c:pt idx="9254">
                  <c:v>873.8</c:v>
                </c:pt>
                <c:pt idx="9255">
                  <c:v>874</c:v>
                </c:pt>
                <c:pt idx="9256">
                  <c:v>874.1</c:v>
                </c:pt>
                <c:pt idx="9257">
                  <c:v>874.1</c:v>
                </c:pt>
                <c:pt idx="9258">
                  <c:v>874.2</c:v>
                </c:pt>
                <c:pt idx="9259">
                  <c:v>874.4</c:v>
                </c:pt>
                <c:pt idx="9260">
                  <c:v>874.6</c:v>
                </c:pt>
                <c:pt idx="9261">
                  <c:v>874.7</c:v>
                </c:pt>
                <c:pt idx="9262">
                  <c:v>875</c:v>
                </c:pt>
                <c:pt idx="9263">
                  <c:v>875.1</c:v>
                </c:pt>
                <c:pt idx="9264">
                  <c:v>875.1</c:v>
                </c:pt>
                <c:pt idx="9265">
                  <c:v>875.2</c:v>
                </c:pt>
                <c:pt idx="9266">
                  <c:v>875.2</c:v>
                </c:pt>
                <c:pt idx="9267">
                  <c:v>875.5</c:v>
                </c:pt>
                <c:pt idx="9268">
                  <c:v>875.7</c:v>
                </c:pt>
                <c:pt idx="9269">
                  <c:v>875.7</c:v>
                </c:pt>
                <c:pt idx="9270">
                  <c:v>875.8</c:v>
                </c:pt>
                <c:pt idx="9271">
                  <c:v>875.9</c:v>
                </c:pt>
                <c:pt idx="9272">
                  <c:v>876</c:v>
                </c:pt>
                <c:pt idx="9273">
                  <c:v>876.4</c:v>
                </c:pt>
                <c:pt idx="9274">
                  <c:v>876.4</c:v>
                </c:pt>
                <c:pt idx="9275">
                  <c:v>876.7</c:v>
                </c:pt>
                <c:pt idx="9276">
                  <c:v>876.8</c:v>
                </c:pt>
                <c:pt idx="9277">
                  <c:v>876.8</c:v>
                </c:pt>
                <c:pt idx="9278">
                  <c:v>876.9</c:v>
                </c:pt>
                <c:pt idx="9279">
                  <c:v>876.9</c:v>
                </c:pt>
                <c:pt idx="9280">
                  <c:v>877</c:v>
                </c:pt>
                <c:pt idx="9281">
                  <c:v>877.1</c:v>
                </c:pt>
                <c:pt idx="9282">
                  <c:v>877.1</c:v>
                </c:pt>
                <c:pt idx="9283">
                  <c:v>877.1</c:v>
                </c:pt>
                <c:pt idx="9284">
                  <c:v>877.6</c:v>
                </c:pt>
                <c:pt idx="9285">
                  <c:v>877.7</c:v>
                </c:pt>
                <c:pt idx="9286">
                  <c:v>877.9</c:v>
                </c:pt>
                <c:pt idx="9287">
                  <c:v>878.1</c:v>
                </c:pt>
                <c:pt idx="9288">
                  <c:v>878.2</c:v>
                </c:pt>
                <c:pt idx="9289">
                  <c:v>878.3</c:v>
                </c:pt>
                <c:pt idx="9290">
                  <c:v>878.5</c:v>
                </c:pt>
                <c:pt idx="9291">
                  <c:v>878.9</c:v>
                </c:pt>
                <c:pt idx="9292">
                  <c:v>879</c:v>
                </c:pt>
                <c:pt idx="9293">
                  <c:v>879</c:v>
                </c:pt>
                <c:pt idx="9294">
                  <c:v>879.3</c:v>
                </c:pt>
                <c:pt idx="9295">
                  <c:v>879.7</c:v>
                </c:pt>
                <c:pt idx="9296">
                  <c:v>880</c:v>
                </c:pt>
                <c:pt idx="9297">
                  <c:v>880</c:v>
                </c:pt>
                <c:pt idx="9298">
                  <c:v>880.1</c:v>
                </c:pt>
                <c:pt idx="9299">
                  <c:v>880.2</c:v>
                </c:pt>
                <c:pt idx="9300">
                  <c:v>880.2</c:v>
                </c:pt>
                <c:pt idx="9301">
                  <c:v>880.3</c:v>
                </c:pt>
                <c:pt idx="9302">
                  <c:v>880.3</c:v>
                </c:pt>
                <c:pt idx="9303">
                  <c:v>880.4</c:v>
                </c:pt>
                <c:pt idx="9304">
                  <c:v>880.4</c:v>
                </c:pt>
                <c:pt idx="9305">
                  <c:v>880.4</c:v>
                </c:pt>
                <c:pt idx="9306">
                  <c:v>880.5</c:v>
                </c:pt>
                <c:pt idx="9307">
                  <c:v>880.7</c:v>
                </c:pt>
                <c:pt idx="9308">
                  <c:v>880.7</c:v>
                </c:pt>
                <c:pt idx="9309">
                  <c:v>880.7</c:v>
                </c:pt>
                <c:pt idx="9310">
                  <c:v>880.8</c:v>
                </c:pt>
                <c:pt idx="9311">
                  <c:v>881.6</c:v>
                </c:pt>
                <c:pt idx="9312">
                  <c:v>881.6</c:v>
                </c:pt>
                <c:pt idx="9313">
                  <c:v>881.7</c:v>
                </c:pt>
                <c:pt idx="9314">
                  <c:v>881.9</c:v>
                </c:pt>
                <c:pt idx="9315">
                  <c:v>881.9</c:v>
                </c:pt>
                <c:pt idx="9316">
                  <c:v>882.3</c:v>
                </c:pt>
                <c:pt idx="9317">
                  <c:v>882.4</c:v>
                </c:pt>
                <c:pt idx="9318">
                  <c:v>882.6</c:v>
                </c:pt>
                <c:pt idx="9319">
                  <c:v>882.8</c:v>
                </c:pt>
                <c:pt idx="9320">
                  <c:v>882.9</c:v>
                </c:pt>
                <c:pt idx="9321">
                  <c:v>882.9</c:v>
                </c:pt>
                <c:pt idx="9322">
                  <c:v>883</c:v>
                </c:pt>
                <c:pt idx="9323">
                  <c:v>883.1</c:v>
                </c:pt>
                <c:pt idx="9324">
                  <c:v>883.1</c:v>
                </c:pt>
                <c:pt idx="9325">
                  <c:v>883.2</c:v>
                </c:pt>
                <c:pt idx="9326">
                  <c:v>883.3</c:v>
                </c:pt>
                <c:pt idx="9327">
                  <c:v>884.3</c:v>
                </c:pt>
                <c:pt idx="9328">
                  <c:v>884.6</c:v>
                </c:pt>
                <c:pt idx="9329">
                  <c:v>884.6</c:v>
                </c:pt>
                <c:pt idx="9330">
                  <c:v>884.6</c:v>
                </c:pt>
                <c:pt idx="9331">
                  <c:v>884.6</c:v>
                </c:pt>
                <c:pt idx="9332">
                  <c:v>884.8</c:v>
                </c:pt>
                <c:pt idx="9333">
                  <c:v>885.1</c:v>
                </c:pt>
                <c:pt idx="9334">
                  <c:v>885.2</c:v>
                </c:pt>
                <c:pt idx="9335">
                  <c:v>885.2</c:v>
                </c:pt>
                <c:pt idx="9336">
                  <c:v>885.3</c:v>
                </c:pt>
                <c:pt idx="9337">
                  <c:v>885.4</c:v>
                </c:pt>
                <c:pt idx="9338">
                  <c:v>885.5</c:v>
                </c:pt>
                <c:pt idx="9339">
                  <c:v>885.5</c:v>
                </c:pt>
                <c:pt idx="9340">
                  <c:v>885.6</c:v>
                </c:pt>
                <c:pt idx="9341">
                  <c:v>885.7</c:v>
                </c:pt>
                <c:pt idx="9342">
                  <c:v>885.8</c:v>
                </c:pt>
                <c:pt idx="9343">
                  <c:v>886.1</c:v>
                </c:pt>
                <c:pt idx="9344">
                  <c:v>886.1</c:v>
                </c:pt>
                <c:pt idx="9345">
                  <c:v>886.2</c:v>
                </c:pt>
                <c:pt idx="9346">
                  <c:v>886.3</c:v>
                </c:pt>
                <c:pt idx="9347">
                  <c:v>886.4</c:v>
                </c:pt>
                <c:pt idx="9348">
                  <c:v>886.4</c:v>
                </c:pt>
                <c:pt idx="9349">
                  <c:v>886.5</c:v>
                </c:pt>
                <c:pt idx="9350">
                  <c:v>886.5</c:v>
                </c:pt>
                <c:pt idx="9351">
                  <c:v>886.5</c:v>
                </c:pt>
                <c:pt idx="9352">
                  <c:v>886.6</c:v>
                </c:pt>
                <c:pt idx="9353">
                  <c:v>887</c:v>
                </c:pt>
                <c:pt idx="9354">
                  <c:v>887</c:v>
                </c:pt>
                <c:pt idx="9355">
                  <c:v>887.3</c:v>
                </c:pt>
                <c:pt idx="9356">
                  <c:v>887.5</c:v>
                </c:pt>
                <c:pt idx="9357">
                  <c:v>887.6</c:v>
                </c:pt>
                <c:pt idx="9358">
                  <c:v>887.8</c:v>
                </c:pt>
                <c:pt idx="9359">
                  <c:v>887.8</c:v>
                </c:pt>
                <c:pt idx="9360">
                  <c:v>888.3</c:v>
                </c:pt>
                <c:pt idx="9361">
                  <c:v>888.6</c:v>
                </c:pt>
                <c:pt idx="9362">
                  <c:v>888.6</c:v>
                </c:pt>
                <c:pt idx="9363">
                  <c:v>888.7</c:v>
                </c:pt>
                <c:pt idx="9364">
                  <c:v>888.8</c:v>
                </c:pt>
                <c:pt idx="9365">
                  <c:v>888.8</c:v>
                </c:pt>
                <c:pt idx="9366">
                  <c:v>888.9</c:v>
                </c:pt>
                <c:pt idx="9367">
                  <c:v>889</c:v>
                </c:pt>
                <c:pt idx="9368">
                  <c:v>889.1</c:v>
                </c:pt>
                <c:pt idx="9369">
                  <c:v>889.2</c:v>
                </c:pt>
                <c:pt idx="9370">
                  <c:v>889.3</c:v>
                </c:pt>
                <c:pt idx="9371">
                  <c:v>889.3</c:v>
                </c:pt>
                <c:pt idx="9372">
                  <c:v>889.6</c:v>
                </c:pt>
                <c:pt idx="9373">
                  <c:v>889.6</c:v>
                </c:pt>
                <c:pt idx="9374">
                  <c:v>889.7</c:v>
                </c:pt>
                <c:pt idx="9375">
                  <c:v>890.1</c:v>
                </c:pt>
                <c:pt idx="9376">
                  <c:v>890.2</c:v>
                </c:pt>
                <c:pt idx="9377">
                  <c:v>890.3</c:v>
                </c:pt>
                <c:pt idx="9378">
                  <c:v>890.6</c:v>
                </c:pt>
                <c:pt idx="9379">
                  <c:v>890.6</c:v>
                </c:pt>
                <c:pt idx="9380">
                  <c:v>890.6</c:v>
                </c:pt>
                <c:pt idx="9381">
                  <c:v>890.8</c:v>
                </c:pt>
                <c:pt idx="9382">
                  <c:v>890.8</c:v>
                </c:pt>
                <c:pt idx="9383">
                  <c:v>890.9</c:v>
                </c:pt>
                <c:pt idx="9384">
                  <c:v>890.9</c:v>
                </c:pt>
                <c:pt idx="9385">
                  <c:v>890.9</c:v>
                </c:pt>
                <c:pt idx="9386">
                  <c:v>890.9</c:v>
                </c:pt>
                <c:pt idx="9387">
                  <c:v>891</c:v>
                </c:pt>
                <c:pt idx="9388">
                  <c:v>891</c:v>
                </c:pt>
                <c:pt idx="9389">
                  <c:v>891</c:v>
                </c:pt>
                <c:pt idx="9390">
                  <c:v>891.1</c:v>
                </c:pt>
                <c:pt idx="9391">
                  <c:v>891.1</c:v>
                </c:pt>
                <c:pt idx="9392">
                  <c:v>891.2</c:v>
                </c:pt>
                <c:pt idx="9393">
                  <c:v>891.2</c:v>
                </c:pt>
                <c:pt idx="9394">
                  <c:v>891.4</c:v>
                </c:pt>
                <c:pt idx="9395">
                  <c:v>891.4</c:v>
                </c:pt>
                <c:pt idx="9396">
                  <c:v>891.5</c:v>
                </c:pt>
                <c:pt idx="9397">
                  <c:v>891.5</c:v>
                </c:pt>
                <c:pt idx="9398">
                  <c:v>891.7</c:v>
                </c:pt>
                <c:pt idx="9399">
                  <c:v>891.7</c:v>
                </c:pt>
                <c:pt idx="9400">
                  <c:v>891.9</c:v>
                </c:pt>
                <c:pt idx="9401">
                  <c:v>892.2</c:v>
                </c:pt>
                <c:pt idx="9402">
                  <c:v>892.3</c:v>
                </c:pt>
                <c:pt idx="9403">
                  <c:v>892.4</c:v>
                </c:pt>
                <c:pt idx="9404">
                  <c:v>892.6</c:v>
                </c:pt>
                <c:pt idx="9405">
                  <c:v>892.6</c:v>
                </c:pt>
                <c:pt idx="9406">
                  <c:v>892.8</c:v>
                </c:pt>
                <c:pt idx="9407">
                  <c:v>892.8</c:v>
                </c:pt>
                <c:pt idx="9408">
                  <c:v>893</c:v>
                </c:pt>
                <c:pt idx="9409">
                  <c:v>893</c:v>
                </c:pt>
                <c:pt idx="9410">
                  <c:v>893.3</c:v>
                </c:pt>
                <c:pt idx="9411">
                  <c:v>893.3</c:v>
                </c:pt>
                <c:pt idx="9412">
                  <c:v>893.4</c:v>
                </c:pt>
                <c:pt idx="9413">
                  <c:v>893.6</c:v>
                </c:pt>
                <c:pt idx="9414">
                  <c:v>893.6</c:v>
                </c:pt>
                <c:pt idx="9415">
                  <c:v>893.7</c:v>
                </c:pt>
                <c:pt idx="9416">
                  <c:v>893.7</c:v>
                </c:pt>
                <c:pt idx="9417">
                  <c:v>894</c:v>
                </c:pt>
                <c:pt idx="9418">
                  <c:v>894.2</c:v>
                </c:pt>
                <c:pt idx="9419">
                  <c:v>894.7</c:v>
                </c:pt>
                <c:pt idx="9420">
                  <c:v>894.7</c:v>
                </c:pt>
                <c:pt idx="9421">
                  <c:v>894.7</c:v>
                </c:pt>
                <c:pt idx="9422">
                  <c:v>894.8</c:v>
                </c:pt>
                <c:pt idx="9423">
                  <c:v>895</c:v>
                </c:pt>
                <c:pt idx="9424">
                  <c:v>895.3</c:v>
                </c:pt>
                <c:pt idx="9425">
                  <c:v>895.4</c:v>
                </c:pt>
                <c:pt idx="9426">
                  <c:v>895.5</c:v>
                </c:pt>
                <c:pt idx="9427">
                  <c:v>895.5</c:v>
                </c:pt>
                <c:pt idx="9428">
                  <c:v>895.7</c:v>
                </c:pt>
                <c:pt idx="9429">
                  <c:v>895.7</c:v>
                </c:pt>
                <c:pt idx="9430">
                  <c:v>895.7</c:v>
                </c:pt>
                <c:pt idx="9431">
                  <c:v>895.7</c:v>
                </c:pt>
                <c:pt idx="9432">
                  <c:v>895.8</c:v>
                </c:pt>
                <c:pt idx="9433">
                  <c:v>895.9</c:v>
                </c:pt>
                <c:pt idx="9434">
                  <c:v>896</c:v>
                </c:pt>
                <c:pt idx="9435">
                  <c:v>896.1</c:v>
                </c:pt>
                <c:pt idx="9436">
                  <c:v>896.3</c:v>
                </c:pt>
                <c:pt idx="9437">
                  <c:v>896.3</c:v>
                </c:pt>
                <c:pt idx="9438">
                  <c:v>896.3</c:v>
                </c:pt>
                <c:pt idx="9439">
                  <c:v>896.4</c:v>
                </c:pt>
                <c:pt idx="9440">
                  <c:v>896.4</c:v>
                </c:pt>
                <c:pt idx="9441">
                  <c:v>896.4</c:v>
                </c:pt>
                <c:pt idx="9442">
                  <c:v>896.4</c:v>
                </c:pt>
                <c:pt idx="9443">
                  <c:v>896.5</c:v>
                </c:pt>
                <c:pt idx="9444">
                  <c:v>896.6</c:v>
                </c:pt>
                <c:pt idx="9445">
                  <c:v>897</c:v>
                </c:pt>
                <c:pt idx="9446">
                  <c:v>897.3</c:v>
                </c:pt>
                <c:pt idx="9447">
                  <c:v>897.3</c:v>
                </c:pt>
                <c:pt idx="9448">
                  <c:v>897.4</c:v>
                </c:pt>
                <c:pt idx="9449">
                  <c:v>897.4</c:v>
                </c:pt>
                <c:pt idx="9450">
                  <c:v>897.6</c:v>
                </c:pt>
                <c:pt idx="9451">
                  <c:v>897.6</c:v>
                </c:pt>
                <c:pt idx="9452">
                  <c:v>897.8</c:v>
                </c:pt>
                <c:pt idx="9453">
                  <c:v>897.9</c:v>
                </c:pt>
                <c:pt idx="9454">
                  <c:v>897.9</c:v>
                </c:pt>
                <c:pt idx="9455">
                  <c:v>898.3</c:v>
                </c:pt>
                <c:pt idx="9456">
                  <c:v>898.3</c:v>
                </c:pt>
                <c:pt idx="9457">
                  <c:v>898.6</c:v>
                </c:pt>
                <c:pt idx="9458">
                  <c:v>898.8</c:v>
                </c:pt>
                <c:pt idx="9459">
                  <c:v>898.8</c:v>
                </c:pt>
                <c:pt idx="9460">
                  <c:v>899.2</c:v>
                </c:pt>
                <c:pt idx="9461">
                  <c:v>899.3</c:v>
                </c:pt>
                <c:pt idx="9462">
                  <c:v>899.4</c:v>
                </c:pt>
                <c:pt idx="9463">
                  <c:v>899.5</c:v>
                </c:pt>
                <c:pt idx="9464">
                  <c:v>899.5</c:v>
                </c:pt>
                <c:pt idx="9465">
                  <c:v>899.5</c:v>
                </c:pt>
                <c:pt idx="9466">
                  <c:v>899.5</c:v>
                </c:pt>
                <c:pt idx="9467">
                  <c:v>899.5</c:v>
                </c:pt>
                <c:pt idx="9468">
                  <c:v>899.7</c:v>
                </c:pt>
                <c:pt idx="9469">
                  <c:v>899.9</c:v>
                </c:pt>
                <c:pt idx="9470">
                  <c:v>899.9</c:v>
                </c:pt>
                <c:pt idx="9471">
                  <c:v>899.9</c:v>
                </c:pt>
                <c:pt idx="9472">
                  <c:v>900</c:v>
                </c:pt>
                <c:pt idx="9473">
                  <c:v>900.2</c:v>
                </c:pt>
                <c:pt idx="9474">
                  <c:v>900.3</c:v>
                </c:pt>
                <c:pt idx="9475">
                  <c:v>900.4</c:v>
                </c:pt>
                <c:pt idx="9476">
                  <c:v>900.5</c:v>
                </c:pt>
                <c:pt idx="9477">
                  <c:v>900.6</c:v>
                </c:pt>
                <c:pt idx="9478">
                  <c:v>900.6</c:v>
                </c:pt>
                <c:pt idx="9479">
                  <c:v>900.6</c:v>
                </c:pt>
                <c:pt idx="9480">
                  <c:v>900.7</c:v>
                </c:pt>
                <c:pt idx="9481">
                  <c:v>900.7</c:v>
                </c:pt>
                <c:pt idx="9482">
                  <c:v>900.7</c:v>
                </c:pt>
                <c:pt idx="9483">
                  <c:v>901.1</c:v>
                </c:pt>
                <c:pt idx="9484">
                  <c:v>901.2</c:v>
                </c:pt>
                <c:pt idx="9485">
                  <c:v>901.5</c:v>
                </c:pt>
                <c:pt idx="9486">
                  <c:v>901.5</c:v>
                </c:pt>
                <c:pt idx="9487">
                  <c:v>901.6</c:v>
                </c:pt>
                <c:pt idx="9488">
                  <c:v>902.1</c:v>
                </c:pt>
                <c:pt idx="9489">
                  <c:v>902.1</c:v>
                </c:pt>
                <c:pt idx="9490">
                  <c:v>902.2</c:v>
                </c:pt>
                <c:pt idx="9491">
                  <c:v>902.2</c:v>
                </c:pt>
                <c:pt idx="9492">
                  <c:v>902.3</c:v>
                </c:pt>
                <c:pt idx="9493">
                  <c:v>902.3</c:v>
                </c:pt>
                <c:pt idx="9494">
                  <c:v>902.5</c:v>
                </c:pt>
                <c:pt idx="9495">
                  <c:v>902.5</c:v>
                </c:pt>
                <c:pt idx="9496">
                  <c:v>902.9</c:v>
                </c:pt>
                <c:pt idx="9497">
                  <c:v>902.9</c:v>
                </c:pt>
                <c:pt idx="9498">
                  <c:v>903.2</c:v>
                </c:pt>
                <c:pt idx="9499">
                  <c:v>903.3</c:v>
                </c:pt>
                <c:pt idx="9500">
                  <c:v>903.5</c:v>
                </c:pt>
                <c:pt idx="9501">
                  <c:v>903.5</c:v>
                </c:pt>
                <c:pt idx="9502">
                  <c:v>903.8</c:v>
                </c:pt>
                <c:pt idx="9503">
                  <c:v>903.9</c:v>
                </c:pt>
                <c:pt idx="9504">
                  <c:v>904</c:v>
                </c:pt>
                <c:pt idx="9505">
                  <c:v>904</c:v>
                </c:pt>
                <c:pt idx="9506">
                  <c:v>904.4</c:v>
                </c:pt>
                <c:pt idx="9507">
                  <c:v>904.5</c:v>
                </c:pt>
                <c:pt idx="9508">
                  <c:v>904.6</c:v>
                </c:pt>
                <c:pt idx="9509">
                  <c:v>905.1</c:v>
                </c:pt>
                <c:pt idx="9510">
                  <c:v>905.2</c:v>
                </c:pt>
                <c:pt idx="9511">
                  <c:v>905.5</c:v>
                </c:pt>
                <c:pt idx="9512">
                  <c:v>905.5</c:v>
                </c:pt>
                <c:pt idx="9513">
                  <c:v>905.6</c:v>
                </c:pt>
                <c:pt idx="9514">
                  <c:v>905.9</c:v>
                </c:pt>
                <c:pt idx="9515">
                  <c:v>906.1</c:v>
                </c:pt>
                <c:pt idx="9516">
                  <c:v>906.2</c:v>
                </c:pt>
                <c:pt idx="9517">
                  <c:v>906.3</c:v>
                </c:pt>
                <c:pt idx="9518">
                  <c:v>906.3</c:v>
                </c:pt>
                <c:pt idx="9519">
                  <c:v>906.4</c:v>
                </c:pt>
                <c:pt idx="9520">
                  <c:v>906.4</c:v>
                </c:pt>
                <c:pt idx="9521">
                  <c:v>906.5</c:v>
                </c:pt>
                <c:pt idx="9522">
                  <c:v>906.5</c:v>
                </c:pt>
                <c:pt idx="9523">
                  <c:v>906.5</c:v>
                </c:pt>
                <c:pt idx="9524">
                  <c:v>906.6</c:v>
                </c:pt>
                <c:pt idx="9525">
                  <c:v>906.7</c:v>
                </c:pt>
                <c:pt idx="9526">
                  <c:v>906.8</c:v>
                </c:pt>
                <c:pt idx="9527">
                  <c:v>906.9</c:v>
                </c:pt>
                <c:pt idx="9528">
                  <c:v>907.1</c:v>
                </c:pt>
                <c:pt idx="9529">
                  <c:v>907.1</c:v>
                </c:pt>
                <c:pt idx="9530">
                  <c:v>907.1</c:v>
                </c:pt>
                <c:pt idx="9531">
                  <c:v>907.2</c:v>
                </c:pt>
                <c:pt idx="9532">
                  <c:v>907.3</c:v>
                </c:pt>
                <c:pt idx="9533">
                  <c:v>907.3</c:v>
                </c:pt>
                <c:pt idx="9534">
                  <c:v>907.5</c:v>
                </c:pt>
                <c:pt idx="9535">
                  <c:v>907.7</c:v>
                </c:pt>
                <c:pt idx="9536">
                  <c:v>907.7</c:v>
                </c:pt>
                <c:pt idx="9537">
                  <c:v>907.8</c:v>
                </c:pt>
                <c:pt idx="9538">
                  <c:v>907.9</c:v>
                </c:pt>
                <c:pt idx="9539">
                  <c:v>908.1</c:v>
                </c:pt>
                <c:pt idx="9540">
                  <c:v>908.2</c:v>
                </c:pt>
                <c:pt idx="9541">
                  <c:v>908.3</c:v>
                </c:pt>
                <c:pt idx="9542">
                  <c:v>908.3</c:v>
                </c:pt>
                <c:pt idx="9543">
                  <c:v>908.4</c:v>
                </c:pt>
                <c:pt idx="9544">
                  <c:v>908.5</c:v>
                </c:pt>
                <c:pt idx="9545">
                  <c:v>908.6</c:v>
                </c:pt>
                <c:pt idx="9546">
                  <c:v>908.7</c:v>
                </c:pt>
                <c:pt idx="9547">
                  <c:v>908.8</c:v>
                </c:pt>
                <c:pt idx="9548">
                  <c:v>908.9</c:v>
                </c:pt>
                <c:pt idx="9549">
                  <c:v>909</c:v>
                </c:pt>
                <c:pt idx="9550">
                  <c:v>909</c:v>
                </c:pt>
                <c:pt idx="9551">
                  <c:v>909.1</c:v>
                </c:pt>
                <c:pt idx="9552">
                  <c:v>909.1</c:v>
                </c:pt>
                <c:pt idx="9553">
                  <c:v>909.2</c:v>
                </c:pt>
                <c:pt idx="9554">
                  <c:v>909.2</c:v>
                </c:pt>
                <c:pt idx="9555">
                  <c:v>909.4</c:v>
                </c:pt>
                <c:pt idx="9556">
                  <c:v>909.5</c:v>
                </c:pt>
                <c:pt idx="9557">
                  <c:v>909.6</c:v>
                </c:pt>
                <c:pt idx="9558">
                  <c:v>909.7</c:v>
                </c:pt>
                <c:pt idx="9559">
                  <c:v>909.7</c:v>
                </c:pt>
                <c:pt idx="9560">
                  <c:v>909.9</c:v>
                </c:pt>
                <c:pt idx="9561">
                  <c:v>910.1</c:v>
                </c:pt>
                <c:pt idx="9562">
                  <c:v>910.4</c:v>
                </c:pt>
                <c:pt idx="9563">
                  <c:v>910.5</c:v>
                </c:pt>
                <c:pt idx="9564">
                  <c:v>910.6</c:v>
                </c:pt>
                <c:pt idx="9565">
                  <c:v>910.7</c:v>
                </c:pt>
                <c:pt idx="9566">
                  <c:v>910.7</c:v>
                </c:pt>
                <c:pt idx="9567">
                  <c:v>910.9</c:v>
                </c:pt>
                <c:pt idx="9568">
                  <c:v>911</c:v>
                </c:pt>
                <c:pt idx="9569">
                  <c:v>911.3</c:v>
                </c:pt>
                <c:pt idx="9570">
                  <c:v>911.3</c:v>
                </c:pt>
                <c:pt idx="9571">
                  <c:v>911.3</c:v>
                </c:pt>
                <c:pt idx="9572">
                  <c:v>911.5</c:v>
                </c:pt>
                <c:pt idx="9573">
                  <c:v>911.6</c:v>
                </c:pt>
                <c:pt idx="9574">
                  <c:v>911.8</c:v>
                </c:pt>
                <c:pt idx="9575">
                  <c:v>911.9</c:v>
                </c:pt>
                <c:pt idx="9576">
                  <c:v>912</c:v>
                </c:pt>
                <c:pt idx="9577">
                  <c:v>912.1</c:v>
                </c:pt>
                <c:pt idx="9578">
                  <c:v>912.5</c:v>
                </c:pt>
                <c:pt idx="9579">
                  <c:v>912.6</c:v>
                </c:pt>
                <c:pt idx="9580">
                  <c:v>912.7</c:v>
                </c:pt>
                <c:pt idx="9581">
                  <c:v>913</c:v>
                </c:pt>
                <c:pt idx="9582">
                  <c:v>913</c:v>
                </c:pt>
                <c:pt idx="9583">
                  <c:v>913</c:v>
                </c:pt>
                <c:pt idx="9584">
                  <c:v>913.2</c:v>
                </c:pt>
                <c:pt idx="9585">
                  <c:v>913.4</c:v>
                </c:pt>
                <c:pt idx="9586">
                  <c:v>913.4</c:v>
                </c:pt>
                <c:pt idx="9587">
                  <c:v>913.4</c:v>
                </c:pt>
                <c:pt idx="9588">
                  <c:v>913.6</c:v>
                </c:pt>
                <c:pt idx="9589">
                  <c:v>913.9</c:v>
                </c:pt>
                <c:pt idx="9590">
                  <c:v>914</c:v>
                </c:pt>
                <c:pt idx="9591">
                  <c:v>914</c:v>
                </c:pt>
                <c:pt idx="9592">
                  <c:v>914.1</c:v>
                </c:pt>
                <c:pt idx="9593">
                  <c:v>914.1</c:v>
                </c:pt>
                <c:pt idx="9594">
                  <c:v>914.2</c:v>
                </c:pt>
                <c:pt idx="9595">
                  <c:v>914.3</c:v>
                </c:pt>
                <c:pt idx="9596">
                  <c:v>914.7</c:v>
                </c:pt>
                <c:pt idx="9597">
                  <c:v>914.8</c:v>
                </c:pt>
                <c:pt idx="9598">
                  <c:v>914.8</c:v>
                </c:pt>
                <c:pt idx="9599">
                  <c:v>914.8</c:v>
                </c:pt>
                <c:pt idx="9600">
                  <c:v>914.9</c:v>
                </c:pt>
                <c:pt idx="9601">
                  <c:v>914.9</c:v>
                </c:pt>
                <c:pt idx="9602">
                  <c:v>915</c:v>
                </c:pt>
                <c:pt idx="9603">
                  <c:v>915.1</c:v>
                </c:pt>
                <c:pt idx="9604">
                  <c:v>915.5</c:v>
                </c:pt>
                <c:pt idx="9605">
                  <c:v>915.5</c:v>
                </c:pt>
                <c:pt idx="9606">
                  <c:v>915.6</c:v>
                </c:pt>
                <c:pt idx="9607">
                  <c:v>915.7</c:v>
                </c:pt>
                <c:pt idx="9608">
                  <c:v>915.7</c:v>
                </c:pt>
                <c:pt idx="9609">
                  <c:v>915.9</c:v>
                </c:pt>
                <c:pt idx="9610">
                  <c:v>915.9</c:v>
                </c:pt>
                <c:pt idx="9611">
                  <c:v>916.2</c:v>
                </c:pt>
                <c:pt idx="9612">
                  <c:v>916.2</c:v>
                </c:pt>
                <c:pt idx="9613">
                  <c:v>916.4</c:v>
                </c:pt>
                <c:pt idx="9614">
                  <c:v>916.4</c:v>
                </c:pt>
                <c:pt idx="9615">
                  <c:v>916.5</c:v>
                </c:pt>
                <c:pt idx="9616">
                  <c:v>916.5</c:v>
                </c:pt>
                <c:pt idx="9617">
                  <c:v>916.6</c:v>
                </c:pt>
                <c:pt idx="9618">
                  <c:v>916.9</c:v>
                </c:pt>
                <c:pt idx="9619">
                  <c:v>917</c:v>
                </c:pt>
                <c:pt idx="9620">
                  <c:v>917.1</c:v>
                </c:pt>
                <c:pt idx="9621">
                  <c:v>917.3</c:v>
                </c:pt>
                <c:pt idx="9622">
                  <c:v>917.3</c:v>
                </c:pt>
                <c:pt idx="9623">
                  <c:v>917.4</c:v>
                </c:pt>
                <c:pt idx="9624">
                  <c:v>917.4</c:v>
                </c:pt>
                <c:pt idx="9625">
                  <c:v>917.5</c:v>
                </c:pt>
                <c:pt idx="9626">
                  <c:v>917.6</c:v>
                </c:pt>
                <c:pt idx="9627">
                  <c:v>917.8</c:v>
                </c:pt>
                <c:pt idx="9628">
                  <c:v>917.8</c:v>
                </c:pt>
                <c:pt idx="9629">
                  <c:v>918.1</c:v>
                </c:pt>
                <c:pt idx="9630">
                  <c:v>918.3</c:v>
                </c:pt>
                <c:pt idx="9631">
                  <c:v>918.3</c:v>
                </c:pt>
                <c:pt idx="9632">
                  <c:v>918.5</c:v>
                </c:pt>
                <c:pt idx="9633">
                  <c:v>918.7</c:v>
                </c:pt>
                <c:pt idx="9634">
                  <c:v>918.8</c:v>
                </c:pt>
                <c:pt idx="9635">
                  <c:v>918.9</c:v>
                </c:pt>
                <c:pt idx="9636">
                  <c:v>919</c:v>
                </c:pt>
                <c:pt idx="9637">
                  <c:v>919.1</c:v>
                </c:pt>
                <c:pt idx="9638">
                  <c:v>919.2</c:v>
                </c:pt>
                <c:pt idx="9639">
                  <c:v>919.2</c:v>
                </c:pt>
                <c:pt idx="9640">
                  <c:v>919.2</c:v>
                </c:pt>
                <c:pt idx="9641">
                  <c:v>919.4</c:v>
                </c:pt>
                <c:pt idx="9642">
                  <c:v>919.5</c:v>
                </c:pt>
                <c:pt idx="9643">
                  <c:v>919.5</c:v>
                </c:pt>
                <c:pt idx="9644">
                  <c:v>919.8</c:v>
                </c:pt>
                <c:pt idx="9645">
                  <c:v>919.8</c:v>
                </c:pt>
                <c:pt idx="9646">
                  <c:v>920.1</c:v>
                </c:pt>
                <c:pt idx="9647">
                  <c:v>920.1</c:v>
                </c:pt>
                <c:pt idx="9648">
                  <c:v>920.3</c:v>
                </c:pt>
                <c:pt idx="9649">
                  <c:v>920.4</c:v>
                </c:pt>
                <c:pt idx="9650">
                  <c:v>920.5</c:v>
                </c:pt>
                <c:pt idx="9651">
                  <c:v>920.6</c:v>
                </c:pt>
                <c:pt idx="9652">
                  <c:v>920.6</c:v>
                </c:pt>
                <c:pt idx="9653">
                  <c:v>920.9</c:v>
                </c:pt>
                <c:pt idx="9654">
                  <c:v>921.1</c:v>
                </c:pt>
                <c:pt idx="9655">
                  <c:v>921.1</c:v>
                </c:pt>
                <c:pt idx="9656">
                  <c:v>921.3</c:v>
                </c:pt>
                <c:pt idx="9657">
                  <c:v>921.4</c:v>
                </c:pt>
                <c:pt idx="9658">
                  <c:v>921.5</c:v>
                </c:pt>
                <c:pt idx="9659">
                  <c:v>921.5</c:v>
                </c:pt>
                <c:pt idx="9660">
                  <c:v>921.6</c:v>
                </c:pt>
                <c:pt idx="9661">
                  <c:v>921.7</c:v>
                </c:pt>
                <c:pt idx="9662">
                  <c:v>921.7</c:v>
                </c:pt>
                <c:pt idx="9663">
                  <c:v>921.7</c:v>
                </c:pt>
                <c:pt idx="9664">
                  <c:v>921.8</c:v>
                </c:pt>
                <c:pt idx="9665">
                  <c:v>922.2</c:v>
                </c:pt>
                <c:pt idx="9666">
                  <c:v>922.4</c:v>
                </c:pt>
                <c:pt idx="9667">
                  <c:v>922.4</c:v>
                </c:pt>
                <c:pt idx="9668">
                  <c:v>922.6</c:v>
                </c:pt>
                <c:pt idx="9669">
                  <c:v>922.6</c:v>
                </c:pt>
                <c:pt idx="9670">
                  <c:v>922.7</c:v>
                </c:pt>
                <c:pt idx="9671">
                  <c:v>922.8</c:v>
                </c:pt>
                <c:pt idx="9672">
                  <c:v>923.2</c:v>
                </c:pt>
                <c:pt idx="9673">
                  <c:v>923.2</c:v>
                </c:pt>
                <c:pt idx="9674">
                  <c:v>923.3</c:v>
                </c:pt>
                <c:pt idx="9675">
                  <c:v>923.3</c:v>
                </c:pt>
                <c:pt idx="9676">
                  <c:v>923.3</c:v>
                </c:pt>
                <c:pt idx="9677">
                  <c:v>923.3</c:v>
                </c:pt>
                <c:pt idx="9678">
                  <c:v>923.5</c:v>
                </c:pt>
                <c:pt idx="9679">
                  <c:v>923.6</c:v>
                </c:pt>
                <c:pt idx="9680">
                  <c:v>924.1</c:v>
                </c:pt>
                <c:pt idx="9681">
                  <c:v>924.1</c:v>
                </c:pt>
                <c:pt idx="9682">
                  <c:v>924.2</c:v>
                </c:pt>
                <c:pt idx="9683">
                  <c:v>924.2</c:v>
                </c:pt>
                <c:pt idx="9684">
                  <c:v>924.5</c:v>
                </c:pt>
                <c:pt idx="9685">
                  <c:v>924.5</c:v>
                </c:pt>
                <c:pt idx="9686">
                  <c:v>924.5</c:v>
                </c:pt>
                <c:pt idx="9687">
                  <c:v>924.6</c:v>
                </c:pt>
                <c:pt idx="9688">
                  <c:v>924.6</c:v>
                </c:pt>
                <c:pt idx="9689">
                  <c:v>924.7</c:v>
                </c:pt>
                <c:pt idx="9690">
                  <c:v>924.7</c:v>
                </c:pt>
                <c:pt idx="9691">
                  <c:v>925.2</c:v>
                </c:pt>
                <c:pt idx="9692">
                  <c:v>925.2</c:v>
                </c:pt>
                <c:pt idx="9693">
                  <c:v>925.2</c:v>
                </c:pt>
                <c:pt idx="9694">
                  <c:v>925.4</c:v>
                </c:pt>
                <c:pt idx="9695">
                  <c:v>925.4</c:v>
                </c:pt>
                <c:pt idx="9696">
                  <c:v>925.4</c:v>
                </c:pt>
                <c:pt idx="9697">
                  <c:v>925.4</c:v>
                </c:pt>
                <c:pt idx="9698">
                  <c:v>925.6</c:v>
                </c:pt>
                <c:pt idx="9699">
                  <c:v>925.7</c:v>
                </c:pt>
                <c:pt idx="9700">
                  <c:v>925.9</c:v>
                </c:pt>
                <c:pt idx="9701">
                  <c:v>925.9</c:v>
                </c:pt>
                <c:pt idx="9702">
                  <c:v>925.9</c:v>
                </c:pt>
                <c:pt idx="9703">
                  <c:v>926.4</c:v>
                </c:pt>
                <c:pt idx="9704">
                  <c:v>927</c:v>
                </c:pt>
                <c:pt idx="9705">
                  <c:v>927.1</c:v>
                </c:pt>
                <c:pt idx="9706">
                  <c:v>927.3</c:v>
                </c:pt>
                <c:pt idx="9707">
                  <c:v>927.4</c:v>
                </c:pt>
                <c:pt idx="9708">
                  <c:v>927.6</c:v>
                </c:pt>
                <c:pt idx="9709">
                  <c:v>927.6</c:v>
                </c:pt>
                <c:pt idx="9710">
                  <c:v>927.6</c:v>
                </c:pt>
                <c:pt idx="9711">
                  <c:v>927.8</c:v>
                </c:pt>
                <c:pt idx="9712">
                  <c:v>927.9</c:v>
                </c:pt>
                <c:pt idx="9713">
                  <c:v>928</c:v>
                </c:pt>
                <c:pt idx="9714">
                  <c:v>928.1</c:v>
                </c:pt>
                <c:pt idx="9715">
                  <c:v>928.1</c:v>
                </c:pt>
                <c:pt idx="9716">
                  <c:v>928.2</c:v>
                </c:pt>
                <c:pt idx="9717">
                  <c:v>928.2</c:v>
                </c:pt>
                <c:pt idx="9718">
                  <c:v>928.3</c:v>
                </c:pt>
                <c:pt idx="9719">
                  <c:v>928.7</c:v>
                </c:pt>
                <c:pt idx="9720">
                  <c:v>928.8</c:v>
                </c:pt>
                <c:pt idx="9721">
                  <c:v>928.8</c:v>
                </c:pt>
                <c:pt idx="9722">
                  <c:v>929</c:v>
                </c:pt>
                <c:pt idx="9723">
                  <c:v>929.3</c:v>
                </c:pt>
                <c:pt idx="9724">
                  <c:v>929.4</c:v>
                </c:pt>
                <c:pt idx="9725">
                  <c:v>929.4</c:v>
                </c:pt>
                <c:pt idx="9726">
                  <c:v>929.5</c:v>
                </c:pt>
                <c:pt idx="9727">
                  <c:v>929.9</c:v>
                </c:pt>
                <c:pt idx="9728">
                  <c:v>929.9</c:v>
                </c:pt>
                <c:pt idx="9729">
                  <c:v>930.1</c:v>
                </c:pt>
                <c:pt idx="9730">
                  <c:v>930.2</c:v>
                </c:pt>
                <c:pt idx="9731">
                  <c:v>930.2</c:v>
                </c:pt>
                <c:pt idx="9732">
                  <c:v>930.3</c:v>
                </c:pt>
                <c:pt idx="9733">
                  <c:v>930.4</c:v>
                </c:pt>
                <c:pt idx="9734">
                  <c:v>930.8</c:v>
                </c:pt>
                <c:pt idx="9735">
                  <c:v>931.2</c:v>
                </c:pt>
                <c:pt idx="9736">
                  <c:v>931.2</c:v>
                </c:pt>
                <c:pt idx="9737">
                  <c:v>931.2</c:v>
                </c:pt>
                <c:pt idx="9738">
                  <c:v>931.3</c:v>
                </c:pt>
                <c:pt idx="9739">
                  <c:v>931.3</c:v>
                </c:pt>
                <c:pt idx="9740">
                  <c:v>931.4</c:v>
                </c:pt>
                <c:pt idx="9741">
                  <c:v>931.4</c:v>
                </c:pt>
                <c:pt idx="9742">
                  <c:v>931.4</c:v>
                </c:pt>
                <c:pt idx="9743">
                  <c:v>931.4</c:v>
                </c:pt>
                <c:pt idx="9744">
                  <c:v>931.6</c:v>
                </c:pt>
                <c:pt idx="9745">
                  <c:v>931.9</c:v>
                </c:pt>
                <c:pt idx="9746">
                  <c:v>932</c:v>
                </c:pt>
                <c:pt idx="9747">
                  <c:v>932.1</c:v>
                </c:pt>
                <c:pt idx="9748">
                  <c:v>932.2</c:v>
                </c:pt>
                <c:pt idx="9749">
                  <c:v>932.3</c:v>
                </c:pt>
                <c:pt idx="9750">
                  <c:v>932.4</c:v>
                </c:pt>
                <c:pt idx="9751">
                  <c:v>932.5</c:v>
                </c:pt>
                <c:pt idx="9752">
                  <c:v>932.5</c:v>
                </c:pt>
                <c:pt idx="9753">
                  <c:v>932.6</c:v>
                </c:pt>
                <c:pt idx="9754">
                  <c:v>932.6</c:v>
                </c:pt>
                <c:pt idx="9755">
                  <c:v>932.7</c:v>
                </c:pt>
                <c:pt idx="9756">
                  <c:v>932.8</c:v>
                </c:pt>
                <c:pt idx="9757">
                  <c:v>932.8</c:v>
                </c:pt>
                <c:pt idx="9758">
                  <c:v>933.2</c:v>
                </c:pt>
                <c:pt idx="9759">
                  <c:v>933.2</c:v>
                </c:pt>
                <c:pt idx="9760">
                  <c:v>933.4</c:v>
                </c:pt>
                <c:pt idx="9761">
                  <c:v>933.5</c:v>
                </c:pt>
                <c:pt idx="9762">
                  <c:v>933.7</c:v>
                </c:pt>
                <c:pt idx="9763">
                  <c:v>933.8</c:v>
                </c:pt>
                <c:pt idx="9764">
                  <c:v>933.8</c:v>
                </c:pt>
                <c:pt idx="9765">
                  <c:v>933.9</c:v>
                </c:pt>
                <c:pt idx="9766">
                  <c:v>934</c:v>
                </c:pt>
                <c:pt idx="9767">
                  <c:v>934.1</c:v>
                </c:pt>
                <c:pt idx="9768">
                  <c:v>934.2</c:v>
                </c:pt>
                <c:pt idx="9769">
                  <c:v>934.5</c:v>
                </c:pt>
                <c:pt idx="9770">
                  <c:v>934.6</c:v>
                </c:pt>
                <c:pt idx="9771">
                  <c:v>934.6</c:v>
                </c:pt>
                <c:pt idx="9772">
                  <c:v>934.8</c:v>
                </c:pt>
                <c:pt idx="9773">
                  <c:v>935</c:v>
                </c:pt>
                <c:pt idx="9774">
                  <c:v>935.1</c:v>
                </c:pt>
                <c:pt idx="9775">
                  <c:v>935.1</c:v>
                </c:pt>
                <c:pt idx="9776">
                  <c:v>935.1</c:v>
                </c:pt>
                <c:pt idx="9777">
                  <c:v>935.2</c:v>
                </c:pt>
                <c:pt idx="9778">
                  <c:v>935.3</c:v>
                </c:pt>
                <c:pt idx="9779">
                  <c:v>935.4</c:v>
                </c:pt>
                <c:pt idx="9780">
                  <c:v>935.5</c:v>
                </c:pt>
                <c:pt idx="9781">
                  <c:v>935.5</c:v>
                </c:pt>
                <c:pt idx="9782">
                  <c:v>935.5</c:v>
                </c:pt>
                <c:pt idx="9783">
                  <c:v>935.5</c:v>
                </c:pt>
                <c:pt idx="9784">
                  <c:v>935.5</c:v>
                </c:pt>
                <c:pt idx="9785">
                  <c:v>935.6</c:v>
                </c:pt>
                <c:pt idx="9786">
                  <c:v>936.1</c:v>
                </c:pt>
                <c:pt idx="9787">
                  <c:v>936.2</c:v>
                </c:pt>
                <c:pt idx="9788">
                  <c:v>936.3</c:v>
                </c:pt>
                <c:pt idx="9789">
                  <c:v>936.3</c:v>
                </c:pt>
                <c:pt idx="9790">
                  <c:v>936.4</c:v>
                </c:pt>
                <c:pt idx="9791">
                  <c:v>936.5</c:v>
                </c:pt>
                <c:pt idx="9792">
                  <c:v>936.5</c:v>
                </c:pt>
                <c:pt idx="9793">
                  <c:v>936.5</c:v>
                </c:pt>
                <c:pt idx="9794">
                  <c:v>936.7</c:v>
                </c:pt>
                <c:pt idx="9795">
                  <c:v>936.8</c:v>
                </c:pt>
                <c:pt idx="9796">
                  <c:v>936.9</c:v>
                </c:pt>
                <c:pt idx="9797">
                  <c:v>937.1</c:v>
                </c:pt>
                <c:pt idx="9798">
                  <c:v>937.1</c:v>
                </c:pt>
                <c:pt idx="9799">
                  <c:v>937.2</c:v>
                </c:pt>
                <c:pt idx="9800">
                  <c:v>937.3</c:v>
                </c:pt>
                <c:pt idx="9801">
                  <c:v>937.3</c:v>
                </c:pt>
                <c:pt idx="9802">
                  <c:v>937.4</c:v>
                </c:pt>
                <c:pt idx="9803">
                  <c:v>937.5</c:v>
                </c:pt>
                <c:pt idx="9804">
                  <c:v>937.5</c:v>
                </c:pt>
                <c:pt idx="9805">
                  <c:v>937.5</c:v>
                </c:pt>
                <c:pt idx="9806">
                  <c:v>937.6</c:v>
                </c:pt>
                <c:pt idx="9807">
                  <c:v>937.6</c:v>
                </c:pt>
                <c:pt idx="9808">
                  <c:v>938.2</c:v>
                </c:pt>
                <c:pt idx="9809">
                  <c:v>938.4</c:v>
                </c:pt>
                <c:pt idx="9810">
                  <c:v>938.7</c:v>
                </c:pt>
                <c:pt idx="9811">
                  <c:v>938.7</c:v>
                </c:pt>
                <c:pt idx="9812">
                  <c:v>938.7</c:v>
                </c:pt>
                <c:pt idx="9813">
                  <c:v>939</c:v>
                </c:pt>
                <c:pt idx="9814">
                  <c:v>939.1</c:v>
                </c:pt>
                <c:pt idx="9815">
                  <c:v>939.2</c:v>
                </c:pt>
                <c:pt idx="9816">
                  <c:v>939.3</c:v>
                </c:pt>
                <c:pt idx="9817">
                  <c:v>939.4</c:v>
                </c:pt>
                <c:pt idx="9818">
                  <c:v>939.5</c:v>
                </c:pt>
                <c:pt idx="9819">
                  <c:v>939.5</c:v>
                </c:pt>
                <c:pt idx="9820">
                  <c:v>939.6</c:v>
                </c:pt>
                <c:pt idx="9821">
                  <c:v>939.9</c:v>
                </c:pt>
                <c:pt idx="9822">
                  <c:v>940.4</c:v>
                </c:pt>
                <c:pt idx="9823">
                  <c:v>940.5</c:v>
                </c:pt>
                <c:pt idx="9824">
                  <c:v>940.7</c:v>
                </c:pt>
                <c:pt idx="9825">
                  <c:v>940.7</c:v>
                </c:pt>
                <c:pt idx="9826">
                  <c:v>940.8</c:v>
                </c:pt>
                <c:pt idx="9827">
                  <c:v>940.8</c:v>
                </c:pt>
                <c:pt idx="9828">
                  <c:v>940.9</c:v>
                </c:pt>
                <c:pt idx="9829">
                  <c:v>941</c:v>
                </c:pt>
                <c:pt idx="9830">
                  <c:v>941</c:v>
                </c:pt>
                <c:pt idx="9831">
                  <c:v>941</c:v>
                </c:pt>
                <c:pt idx="9832">
                  <c:v>941</c:v>
                </c:pt>
                <c:pt idx="9833">
                  <c:v>941</c:v>
                </c:pt>
                <c:pt idx="9834">
                  <c:v>941.4</c:v>
                </c:pt>
                <c:pt idx="9835">
                  <c:v>941.4</c:v>
                </c:pt>
                <c:pt idx="9836">
                  <c:v>941.4</c:v>
                </c:pt>
                <c:pt idx="9837">
                  <c:v>941.4</c:v>
                </c:pt>
                <c:pt idx="9838">
                  <c:v>941.5</c:v>
                </c:pt>
                <c:pt idx="9839">
                  <c:v>941.6</c:v>
                </c:pt>
                <c:pt idx="9840">
                  <c:v>941.6</c:v>
                </c:pt>
                <c:pt idx="9841">
                  <c:v>941.6</c:v>
                </c:pt>
                <c:pt idx="9842">
                  <c:v>941.7</c:v>
                </c:pt>
                <c:pt idx="9843">
                  <c:v>941.7</c:v>
                </c:pt>
                <c:pt idx="9844">
                  <c:v>942.1</c:v>
                </c:pt>
                <c:pt idx="9845">
                  <c:v>942.3</c:v>
                </c:pt>
                <c:pt idx="9846">
                  <c:v>942.4</c:v>
                </c:pt>
                <c:pt idx="9847">
                  <c:v>942.4</c:v>
                </c:pt>
                <c:pt idx="9848">
                  <c:v>942.6</c:v>
                </c:pt>
                <c:pt idx="9849">
                  <c:v>942.6</c:v>
                </c:pt>
                <c:pt idx="9850">
                  <c:v>942.6</c:v>
                </c:pt>
                <c:pt idx="9851">
                  <c:v>942.8</c:v>
                </c:pt>
                <c:pt idx="9852">
                  <c:v>943</c:v>
                </c:pt>
                <c:pt idx="9853">
                  <c:v>943.1</c:v>
                </c:pt>
                <c:pt idx="9854">
                  <c:v>943.2</c:v>
                </c:pt>
                <c:pt idx="9855">
                  <c:v>943.2</c:v>
                </c:pt>
                <c:pt idx="9856">
                  <c:v>943.2</c:v>
                </c:pt>
                <c:pt idx="9857">
                  <c:v>943.3</c:v>
                </c:pt>
                <c:pt idx="9858">
                  <c:v>943.5</c:v>
                </c:pt>
                <c:pt idx="9859">
                  <c:v>943.5</c:v>
                </c:pt>
                <c:pt idx="9860">
                  <c:v>943.5</c:v>
                </c:pt>
                <c:pt idx="9861">
                  <c:v>943.5</c:v>
                </c:pt>
                <c:pt idx="9862">
                  <c:v>943.8</c:v>
                </c:pt>
                <c:pt idx="9863">
                  <c:v>943.8</c:v>
                </c:pt>
                <c:pt idx="9864">
                  <c:v>943.8</c:v>
                </c:pt>
                <c:pt idx="9865">
                  <c:v>943.9</c:v>
                </c:pt>
                <c:pt idx="9866">
                  <c:v>944.1</c:v>
                </c:pt>
                <c:pt idx="9867">
                  <c:v>944.2</c:v>
                </c:pt>
                <c:pt idx="9868">
                  <c:v>944.4</c:v>
                </c:pt>
                <c:pt idx="9869">
                  <c:v>944.6</c:v>
                </c:pt>
                <c:pt idx="9870">
                  <c:v>944.7</c:v>
                </c:pt>
                <c:pt idx="9871">
                  <c:v>944.7</c:v>
                </c:pt>
                <c:pt idx="9872">
                  <c:v>944.7</c:v>
                </c:pt>
                <c:pt idx="9873">
                  <c:v>944.7</c:v>
                </c:pt>
                <c:pt idx="9874">
                  <c:v>944.8</c:v>
                </c:pt>
                <c:pt idx="9875">
                  <c:v>944.9</c:v>
                </c:pt>
                <c:pt idx="9876">
                  <c:v>944.9</c:v>
                </c:pt>
                <c:pt idx="9877">
                  <c:v>945.1</c:v>
                </c:pt>
                <c:pt idx="9878">
                  <c:v>945.2</c:v>
                </c:pt>
                <c:pt idx="9879">
                  <c:v>945.3</c:v>
                </c:pt>
                <c:pt idx="9880">
                  <c:v>945.3</c:v>
                </c:pt>
                <c:pt idx="9881">
                  <c:v>945.3</c:v>
                </c:pt>
                <c:pt idx="9882">
                  <c:v>945.5</c:v>
                </c:pt>
                <c:pt idx="9883">
                  <c:v>945.6</c:v>
                </c:pt>
                <c:pt idx="9884">
                  <c:v>945.6</c:v>
                </c:pt>
                <c:pt idx="9885">
                  <c:v>945.7</c:v>
                </c:pt>
                <c:pt idx="9886">
                  <c:v>945.7</c:v>
                </c:pt>
                <c:pt idx="9887">
                  <c:v>945.7</c:v>
                </c:pt>
                <c:pt idx="9888">
                  <c:v>945.9</c:v>
                </c:pt>
                <c:pt idx="9889">
                  <c:v>945.9</c:v>
                </c:pt>
                <c:pt idx="9890">
                  <c:v>946.2</c:v>
                </c:pt>
                <c:pt idx="9891">
                  <c:v>946.6</c:v>
                </c:pt>
                <c:pt idx="9892">
                  <c:v>946.6</c:v>
                </c:pt>
                <c:pt idx="9893">
                  <c:v>946.9</c:v>
                </c:pt>
                <c:pt idx="9894">
                  <c:v>947</c:v>
                </c:pt>
                <c:pt idx="9895">
                  <c:v>947</c:v>
                </c:pt>
                <c:pt idx="9896">
                  <c:v>947.1</c:v>
                </c:pt>
                <c:pt idx="9897">
                  <c:v>947.1</c:v>
                </c:pt>
                <c:pt idx="9898">
                  <c:v>947.2</c:v>
                </c:pt>
                <c:pt idx="9899">
                  <c:v>947.2</c:v>
                </c:pt>
                <c:pt idx="9900">
                  <c:v>947.3</c:v>
                </c:pt>
                <c:pt idx="9901">
                  <c:v>947.5</c:v>
                </c:pt>
                <c:pt idx="9902">
                  <c:v>947.6</c:v>
                </c:pt>
                <c:pt idx="9903">
                  <c:v>947.6</c:v>
                </c:pt>
                <c:pt idx="9904">
                  <c:v>947.9</c:v>
                </c:pt>
                <c:pt idx="9905">
                  <c:v>948</c:v>
                </c:pt>
                <c:pt idx="9906">
                  <c:v>948</c:v>
                </c:pt>
                <c:pt idx="9907">
                  <c:v>948.1</c:v>
                </c:pt>
                <c:pt idx="9908">
                  <c:v>948.1</c:v>
                </c:pt>
                <c:pt idx="9909">
                  <c:v>948.2</c:v>
                </c:pt>
                <c:pt idx="9910">
                  <c:v>948.4</c:v>
                </c:pt>
                <c:pt idx="9911">
                  <c:v>948.5</c:v>
                </c:pt>
                <c:pt idx="9912">
                  <c:v>948.5</c:v>
                </c:pt>
                <c:pt idx="9913">
                  <c:v>949</c:v>
                </c:pt>
                <c:pt idx="9914">
                  <c:v>949.3</c:v>
                </c:pt>
                <c:pt idx="9915">
                  <c:v>949.4</c:v>
                </c:pt>
                <c:pt idx="9916">
                  <c:v>949.4</c:v>
                </c:pt>
                <c:pt idx="9917">
                  <c:v>949.5</c:v>
                </c:pt>
                <c:pt idx="9918">
                  <c:v>949.7</c:v>
                </c:pt>
                <c:pt idx="9919">
                  <c:v>949.7</c:v>
                </c:pt>
                <c:pt idx="9920">
                  <c:v>949.7</c:v>
                </c:pt>
                <c:pt idx="9921">
                  <c:v>949.8</c:v>
                </c:pt>
                <c:pt idx="9922">
                  <c:v>949.8</c:v>
                </c:pt>
                <c:pt idx="9923">
                  <c:v>949.9</c:v>
                </c:pt>
                <c:pt idx="9924">
                  <c:v>950</c:v>
                </c:pt>
                <c:pt idx="9925">
                  <c:v>950</c:v>
                </c:pt>
                <c:pt idx="9926">
                  <c:v>950</c:v>
                </c:pt>
                <c:pt idx="9927">
                  <c:v>950.2</c:v>
                </c:pt>
                <c:pt idx="9928">
                  <c:v>950.3</c:v>
                </c:pt>
                <c:pt idx="9929">
                  <c:v>950.4</c:v>
                </c:pt>
                <c:pt idx="9930">
                  <c:v>950.5</c:v>
                </c:pt>
                <c:pt idx="9931">
                  <c:v>950.6</c:v>
                </c:pt>
                <c:pt idx="9932">
                  <c:v>950.7</c:v>
                </c:pt>
                <c:pt idx="9933">
                  <c:v>950.7</c:v>
                </c:pt>
                <c:pt idx="9934">
                  <c:v>950.8</c:v>
                </c:pt>
                <c:pt idx="9935">
                  <c:v>951</c:v>
                </c:pt>
                <c:pt idx="9936">
                  <c:v>951</c:v>
                </c:pt>
                <c:pt idx="9937">
                  <c:v>951</c:v>
                </c:pt>
                <c:pt idx="9938">
                  <c:v>951.1</c:v>
                </c:pt>
                <c:pt idx="9939">
                  <c:v>951.1</c:v>
                </c:pt>
                <c:pt idx="9940">
                  <c:v>951.2</c:v>
                </c:pt>
                <c:pt idx="9941">
                  <c:v>951.2</c:v>
                </c:pt>
                <c:pt idx="9942">
                  <c:v>951.3</c:v>
                </c:pt>
                <c:pt idx="9943">
                  <c:v>951.3</c:v>
                </c:pt>
                <c:pt idx="9944">
                  <c:v>951.3</c:v>
                </c:pt>
                <c:pt idx="9945">
                  <c:v>951.4</c:v>
                </c:pt>
                <c:pt idx="9946">
                  <c:v>951.5</c:v>
                </c:pt>
                <c:pt idx="9947">
                  <c:v>951.7</c:v>
                </c:pt>
                <c:pt idx="9948">
                  <c:v>951.7</c:v>
                </c:pt>
                <c:pt idx="9949">
                  <c:v>951.9</c:v>
                </c:pt>
                <c:pt idx="9950">
                  <c:v>952</c:v>
                </c:pt>
                <c:pt idx="9951">
                  <c:v>952.2</c:v>
                </c:pt>
                <c:pt idx="9952">
                  <c:v>952.5</c:v>
                </c:pt>
                <c:pt idx="9953">
                  <c:v>952.5</c:v>
                </c:pt>
                <c:pt idx="9954">
                  <c:v>952.7</c:v>
                </c:pt>
                <c:pt idx="9955">
                  <c:v>952.8</c:v>
                </c:pt>
                <c:pt idx="9956">
                  <c:v>952.8</c:v>
                </c:pt>
                <c:pt idx="9957">
                  <c:v>952.8</c:v>
                </c:pt>
                <c:pt idx="9958">
                  <c:v>952.9</c:v>
                </c:pt>
                <c:pt idx="9959">
                  <c:v>953.3</c:v>
                </c:pt>
                <c:pt idx="9960">
                  <c:v>953.3</c:v>
                </c:pt>
                <c:pt idx="9961">
                  <c:v>953.4</c:v>
                </c:pt>
                <c:pt idx="9962">
                  <c:v>953.4</c:v>
                </c:pt>
                <c:pt idx="9963">
                  <c:v>953.4</c:v>
                </c:pt>
                <c:pt idx="9964">
                  <c:v>953.4</c:v>
                </c:pt>
                <c:pt idx="9965">
                  <c:v>953.5</c:v>
                </c:pt>
                <c:pt idx="9966">
                  <c:v>953.5</c:v>
                </c:pt>
                <c:pt idx="9967">
                  <c:v>953.5</c:v>
                </c:pt>
                <c:pt idx="9968">
                  <c:v>953.6</c:v>
                </c:pt>
                <c:pt idx="9969">
                  <c:v>953.7</c:v>
                </c:pt>
                <c:pt idx="9970">
                  <c:v>953.7</c:v>
                </c:pt>
                <c:pt idx="9971">
                  <c:v>953.7</c:v>
                </c:pt>
                <c:pt idx="9972">
                  <c:v>953.8</c:v>
                </c:pt>
                <c:pt idx="9973">
                  <c:v>953.8</c:v>
                </c:pt>
                <c:pt idx="9974">
                  <c:v>954</c:v>
                </c:pt>
                <c:pt idx="9975">
                  <c:v>954.1</c:v>
                </c:pt>
                <c:pt idx="9976">
                  <c:v>954.2</c:v>
                </c:pt>
                <c:pt idx="9977">
                  <c:v>954.2</c:v>
                </c:pt>
                <c:pt idx="9978">
                  <c:v>954.2</c:v>
                </c:pt>
                <c:pt idx="9979">
                  <c:v>954.4</c:v>
                </c:pt>
                <c:pt idx="9980">
                  <c:v>954.4</c:v>
                </c:pt>
                <c:pt idx="9981">
                  <c:v>954.4</c:v>
                </c:pt>
                <c:pt idx="9982">
                  <c:v>954.4</c:v>
                </c:pt>
                <c:pt idx="9983">
                  <c:v>954.5</c:v>
                </c:pt>
                <c:pt idx="9984">
                  <c:v>954.5</c:v>
                </c:pt>
                <c:pt idx="9985">
                  <c:v>954.5</c:v>
                </c:pt>
                <c:pt idx="9986">
                  <c:v>954.6</c:v>
                </c:pt>
                <c:pt idx="9987">
                  <c:v>954.6</c:v>
                </c:pt>
                <c:pt idx="9988">
                  <c:v>954.9</c:v>
                </c:pt>
                <c:pt idx="9989">
                  <c:v>954.9</c:v>
                </c:pt>
                <c:pt idx="9990">
                  <c:v>954.9</c:v>
                </c:pt>
                <c:pt idx="9991">
                  <c:v>955</c:v>
                </c:pt>
                <c:pt idx="9992">
                  <c:v>955.1</c:v>
                </c:pt>
                <c:pt idx="9993">
                  <c:v>955.5</c:v>
                </c:pt>
                <c:pt idx="9994">
                  <c:v>955.8</c:v>
                </c:pt>
                <c:pt idx="9995">
                  <c:v>955.8</c:v>
                </c:pt>
                <c:pt idx="9996">
                  <c:v>955.9</c:v>
                </c:pt>
                <c:pt idx="9997">
                  <c:v>955.9</c:v>
                </c:pt>
                <c:pt idx="9998">
                  <c:v>956.1</c:v>
                </c:pt>
                <c:pt idx="9999">
                  <c:v>956.2</c:v>
                </c:pt>
                <c:pt idx="10000">
                  <c:v>956.2</c:v>
                </c:pt>
                <c:pt idx="10001">
                  <c:v>956.3</c:v>
                </c:pt>
                <c:pt idx="10002">
                  <c:v>956.4</c:v>
                </c:pt>
                <c:pt idx="10003">
                  <c:v>956.5</c:v>
                </c:pt>
                <c:pt idx="10004">
                  <c:v>956.6</c:v>
                </c:pt>
                <c:pt idx="10005">
                  <c:v>956.7</c:v>
                </c:pt>
                <c:pt idx="10006">
                  <c:v>956.7</c:v>
                </c:pt>
                <c:pt idx="10007">
                  <c:v>956.8</c:v>
                </c:pt>
                <c:pt idx="10008">
                  <c:v>956.8</c:v>
                </c:pt>
                <c:pt idx="10009">
                  <c:v>956.9</c:v>
                </c:pt>
                <c:pt idx="10010">
                  <c:v>956.9</c:v>
                </c:pt>
                <c:pt idx="10011">
                  <c:v>957</c:v>
                </c:pt>
                <c:pt idx="10012">
                  <c:v>957.2</c:v>
                </c:pt>
                <c:pt idx="10013">
                  <c:v>957.2</c:v>
                </c:pt>
                <c:pt idx="10014">
                  <c:v>957.3</c:v>
                </c:pt>
                <c:pt idx="10015">
                  <c:v>957.3</c:v>
                </c:pt>
                <c:pt idx="10016">
                  <c:v>957.4</c:v>
                </c:pt>
                <c:pt idx="10017">
                  <c:v>957.5</c:v>
                </c:pt>
                <c:pt idx="10018">
                  <c:v>957.5</c:v>
                </c:pt>
                <c:pt idx="10019">
                  <c:v>957.8</c:v>
                </c:pt>
                <c:pt idx="10020">
                  <c:v>957.9</c:v>
                </c:pt>
                <c:pt idx="10021">
                  <c:v>958</c:v>
                </c:pt>
                <c:pt idx="10022">
                  <c:v>958</c:v>
                </c:pt>
                <c:pt idx="10023">
                  <c:v>958.1</c:v>
                </c:pt>
                <c:pt idx="10024">
                  <c:v>958.2</c:v>
                </c:pt>
                <c:pt idx="10025">
                  <c:v>958.2</c:v>
                </c:pt>
                <c:pt idx="10026">
                  <c:v>958.2</c:v>
                </c:pt>
                <c:pt idx="10027">
                  <c:v>958.3</c:v>
                </c:pt>
                <c:pt idx="10028">
                  <c:v>958.3</c:v>
                </c:pt>
                <c:pt idx="10029">
                  <c:v>958.3</c:v>
                </c:pt>
                <c:pt idx="10030">
                  <c:v>958.4</c:v>
                </c:pt>
                <c:pt idx="10031">
                  <c:v>958.5</c:v>
                </c:pt>
                <c:pt idx="10032">
                  <c:v>958.6</c:v>
                </c:pt>
                <c:pt idx="10033">
                  <c:v>958.7</c:v>
                </c:pt>
                <c:pt idx="10034">
                  <c:v>958.8</c:v>
                </c:pt>
                <c:pt idx="10035">
                  <c:v>958.9</c:v>
                </c:pt>
                <c:pt idx="10036">
                  <c:v>959</c:v>
                </c:pt>
                <c:pt idx="10037">
                  <c:v>959.1</c:v>
                </c:pt>
                <c:pt idx="10038">
                  <c:v>959.2</c:v>
                </c:pt>
                <c:pt idx="10039">
                  <c:v>959.4</c:v>
                </c:pt>
                <c:pt idx="10040">
                  <c:v>959.5</c:v>
                </c:pt>
                <c:pt idx="10041">
                  <c:v>959.7</c:v>
                </c:pt>
                <c:pt idx="10042">
                  <c:v>959.8</c:v>
                </c:pt>
                <c:pt idx="10043">
                  <c:v>959.8</c:v>
                </c:pt>
                <c:pt idx="10044">
                  <c:v>959.9</c:v>
                </c:pt>
                <c:pt idx="10045">
                  <c:v>960</c:v>
                </c:pt>
                <c:pt idx="10046">
                  <c:v>960</c:v>
                </c:pt>
                <c:pt idx="10047">
                  <c:v>960.1</c:v>
                </c:pt>
                <c:pt idx="10048">
                  <c:v>960.3</c:v>
                </c:pt>
                <c:pt idx="10049">
                  <c:v>960.7</c:v>
                </c:pt>
                <c:pt idx="10050">
                  <c:v>960.7</c:v>
                </c:pt>
                <c:pt idx="10051">
                  <c:v>960.8</c:v>
                </c:pt>
                <c:pt idx="10052">
                  <c:v>961</c:v>
                </c:pt>
                <c:pt idx="10053">
                  <c:v>961.1</c:v>
                </c:pt>
                <c:pt idx="10054">
                  <c:v>961.2</c:v>
                </c:pt>
                <c:pt idx="10055">
                  <c:v>961.2</c:v>
                </c:pt>
                <c:pt idx="10056">
                  <c:v>961.3</c:v>
                </c:pt>
                <c:pt idx="10057">
                  <c:v>961.3</c:v>
                </c:pt>
                <c:pt idx="10058">
                  <c:v>961.4</c:v>
                </c:pt>
                <c:pt idx="10059">
                  <c:v>961.5</c:v>
                </c:pt>
                <c:pt idx="10060">
                  <c:v>961.6</c:v>
                </c:pt>
                <c:pt idx="10061">
                  <c:v>961.7</c:v>
                </c:pt>
                <c:pt idx="10062">
                  <c:v>961.7</c:v>
                </c:pt>
                <c:pt idx="10063">
                  <c:v>961.7</c:v>
                </c:pt>
                <c:pt idx="10064">
                  <c:v>961.8</c:v>
                </c:pt>
                <c:pt idx="10065">
                  <c:v>961.9</c:v>
                </c:pt>
                <c:pt idx="10066">
                  <c:v>961.9</c:v>
                </c:pt>
                <c:pt idx="10067">
                  <c:v>961.9</c:v>
                </c:pt>
                <c:pt idx="10068">
                  <c:v>962</c:v>
                </c:pt>
                <c:pt idx="10069">
                  <c:v>962</c:v>
                </c:pt>
                <c:pt idx="10070">
                  <c:v>962.1</c:v>
                </c:pt>
                <c:pt idx="10071">
                  <c:v>962.3</c:v>
                </c:pt>
                <c:pt idx="10072">
                  <c:v>962.4</c:v>
                </c:pt>
                <c:pt idx="10073">
                  <c:v>962.4</c:v>
                </c:pt>
                <c:pt idx="10074">
                  <c:v>962.6</c:v>
                </c:pt>
                <c:pt idx="10075">
                  <c:v>962.6</c:v>
                </c:pt>
                <c:pt idx="10076">
                  <c:v>962.7</c:v>
                </c:pt>
                <c:pt idx="10077">
                  <c:v>962.8</c:v>
                </c:pt>
                <c:pt idx="10078">
                  <c:v>962.8</c:v>
                </c:pt>
                <c:pt idx="10079">
                  <c:v>963.1</c:v>
                </c:pt>
                <c:pt idx="10080">
                  <c:v>963.2</c:v>
                </c:pt>
                <c:pt idx="10081">
                  <c:v>963.2</c:v>
                </c:pt>
                <c:pt idx="10082">
                  <c:v>963.3</c:v>
                </c:pt>
                <c:pt idx="10083">
                  <c:v>963.3</c:v>
                </c:pt>
                <c:pt idx="10084">
                  <c:v>963.5</c:v>
                </c:pt>
                <c:pt idx="10085">
                  <c:v>963.7</c:v>
                </c:pt>
                <c:pt idx="10086">
                  <c:v>963.7</c:v>
                </c:pt>
                <c:pt idx="10087">
                  <c:v>963.7</c:v>
                </c:pt>
                <c:pt idx="10088">
                  <c:v>963.7</c:v>
                </c:pt>
                <c:pt idx="10089">
                  <c:v>963.8</c:v>
                </c:pt>
                <c:pt idx="10090">
                  <c:v>963.8</c:v>
                </c:pt>
                <c:pt idx="10091">
                  <c:v>963.8</c:v>
                </c:pt>
                <c:pt idx="10092">
                  <c:v>963.9</c:v>
                </c:pt>
                <c:pt idx="10093">
                  <c:v>964</c:v>
                </c:pt>
                <c:pt idx="10094">
                  <c:v>964.1</c:v>
                </c:pt>
                <c:pt idx="10095">
                  <c:v>964.2</c:v>
                </c:pt>
                <c:pt idx="10096">
                  <c:v>964.4</c:v>
                </c:pt>
                <c:pt idx="10097">
                  <c:v>964.5</c:v>
                </c:pt>
                <c:pt idx="10098">
                  <c:v>964.7</c:v>
                </c:pt>
                <c:pt idx="10099">
                  <c:v>964.7</c:v>
                </c:pt>
                <c:pt idx="10100">
                  <c:v>964.7</c:v>
                </c:pt>
                <c:pt idx="10101">
                  <c:v>964.9</c:v>
                </c:pt>
                <c:pt idx="10102">
                  <c:v>965</c:v>
                </c:pt>
                <c:pt idx="10103">
                  <c:v>965</c:v>
                </c:pt>
                <c:pt idx="10104">
                  <c:v>965</c:v>
                </c:pt>
                <c:pt idx="10105">
                  <c:v>965.1</c:v>
                </c:pt>
                <c:pt idx="10106">
                  <c:v>965.1</c:v>
                </c:pt>
                <c:pt idx="10107">
                  <c:v>965.2</c:v>
                </c:pt>
                <c:pt idx="10108">
                  <c:v>965.2</c:v>
                </c:pt>
                <c:pt idx="10109">
                  <c:v>965.4</c:v>
                </c:pt>
                <c:pt idx="10110">
                  <c:v>965.5</c:v>
                </c:pt>
                <c:pt idx="10111">
                  <c:v>965.5</c:v>
                </c:pt>
                <c:pt idx="10112">
                  <c:v>965.5</c:v>
                </c:pt>
                <c:pt idx="10113">
                  <c:v>965.6</c:v>
                </c:pt>
                <c:pt idx="10114">
                  <c:v>965.6</c:v>
                </c:pt>
                <c:pt idx="10115">
                  <c:v>965.6</c:v>
                </c:pt>
                <c:pt idx="10116">
                  <c:v>965.6</c:v>
                </c:pt>
                <c:pt idx="10117">
                  <c:v>965.9</c:v>
                </c:pt>
                <c:pt idx="10118">
                  <c:v>966.1</c:v>
                </c:pt>
                <c:pt idx="10119">
                  <c:v>966.1</c:v>
                </c:pt>
                <c:pt idx="10120">
                  <c:v>966.2</c:v>
                </c:pt>
                <c:pt idx="10121">
                  <c:v>966.3</c:v>
                </c:pt>
                <c:pt idx="10122">
                  <c:v>966.4</c:v>
                </c:pt>
                <c:pt idx="10123">
                  <c:v>966.5</c:v>
                </c:pt>
                <c:pt idx="10124">
                  <c:v>966.6</c:v>
                </c:pt>
                <c:pt idx="10125">
                  <c:v>966.6</c:v>
                </c:pt>
                <c:pt idx="10126">
                  <c:v>966.7</c:v>
                </c:pt>
                <c:pt idx="10127">
                  <c:v>966.8</c:v>
                </c:pt>
                <c:pt idx="10128">
                  <c:v>967.1</c:v>
                </c:pt>
                <c:pt idx="10129">
                  <c:v>967.3</c:v>
                </c:pt>
                <c:pt idx="10130">
                  <c:v>967.3</c:v>
                </c:pt>
                <c:pt idx="10131">
                  <c:v>967.5</c:v>
                </c:pt>
                <c:pt idx="10132">
                  <c:v>967.6</c:v>
                </c:pt>
                <c:pt idx="10133">
                  <c:v>967.8</c:v>
                </c:pt>
                <c:pt idx="10134">
                  <c:v>968</c:v>
                </c:pt>
                <c:pt idx="10135">
                  <c:v>968</c:v>
                </c:pt>
                <c:pt idx="10136">
                  <c:v>968.1</c:v>
                </c:pt>
                <c:pt idx="10137">
                  <c:v>968.1</c:v>
                </c:pt>
                <c:pt idx="10138">
                  <c:v>968.2</c:v>
                </c:pt>
                <c:pt idx="10139">
                  <c:v>968.3</c:v>
                </c:pt>
                <c:pt idx="10140">
                  <c:v>968.3</c:v>
                </c:pt>
                <c:pt idx="10141">
                  <c:v>968.4</c:v>
                </c:pt>
                <c:pt idx="10142">
                  <c:v>968.4</c:v>
                </c:pt>
                <c:pt idx="10143">
                  <c:v>968.5</c:v>
                </c:pt>
                <c:pt idx="10144">
                  <c:v>968.5</c:v>
                </c:pt>
                <c:pt idx="10145">
                  <c:v>968.6</c:v>
                </c:pt>
                <c:pt idx="10146">
                  <c:v>968.7</c:v>
                </c:pt>
                <c:pt idx="10147">
                  <c:v>968.8</c:v>
                </c:pt>
                <c:pt idx="10148">
                  <c:v>968.9</c:v>
                </c:pt>
                <c:pt idx="10149">
                  <c:v>968.9</c:v>
                </c:pt>
                <c:pt idx="10150">
                  <c:v>969</c:v>
                </c:pt>
                <c:pt idx="10151">
                  <c:v>969.1</c:v>
                </c:pt>
                <c:pt idx="10152">
                  <c:v>969.2</c:v>
                </c:pt>
                <c:pt idx="10153">
                  <c:v>969.2</c:v>
                </c:pt>
                <c:pt idx="10154">
                  <c:v>969.2</c:v>
                </c:pt>
                <c:pt idx="10155">
                  <c:v>969.2</c:v>
                </c:pt>
                <c:pt idx="10156">
                  <c:v>969.4</c:v>
                </c:pt>
                <c:pt idx="10157">
                  <c:v>969.4</c:v>
                </c:pt>
                <c:pt idx="10158">
                  <c:v>969.5</c:v>
                </c:pt>
                <c:pt idx="10159">
                  <c:v>969.5</c:v>
                </c:pt>
                <c:pt idx="10160">
                  <c:v>969.6</c:v>
                </c:pt>
                <c:pt idx="10161">
                  <c:v>969.6</c:v>
                </c:pt>
                <c:pt idx="10162">
                  <c:v>969.8</c:v>
                </c:pt>
                <c:pt idx="10163">
                  <c:v>969.8</c:v>
                </c:pt>
                <c:pt idx="10164">
                  <c:v>969.9</c:v>
                </c:pt>
                <c:pt idx="10165">
                  <c:v>969.9</c:v>
                </c:pt>
                <c:pt idx="10166">
                  <c:v>970</c:v>
                </c:pt>
                <c:pt idx="10167">
                  <c:v>970.1</c:v>
                </c:pt>
                <c:pt idx="10168">
                  <c:v>970.1</c:v>
                </c:pt>
                <c:pt idx="10169">
                  <c:v>970.2</c:v>
                </c:pt>
                <c:pt idx="10170">
                  <c:v>970.4</c:v>
                </c:pt>
                <c:pt idx="10171">
                  <c:v>970.4</c:v>
                </c:pt>
                <c:pt idx="10172">
                  <c:v>970.6</c:v>
                </c:pt>
                <c:pt idx="10173">
                  <c:v>970.6</c:v>
                </c:pt>
                <c:pt idx="10174">
                  <c:v>970.7</c:v>
                </c:pt>
                <c:pt idx="10175">
                  <c:v>970.8</c:v>
                </c:pt>
                <c:pt idx="10176">
                  <c:v>970.9</c:v>
                </c:pt>
                <c:pt idx="10177">
                  <c:v>971.2</c:v>
                </c:pt>
                <c:pt idx="10178">
                  <c:v>971.2</c:v>
                </c:pt>
                <c:pt idx="10179">
                  <c:v>971.5</c:v>
                </c:pt>
                <c:pt idx="10180">
                  <c:v>971.6</c:v>
                </c:pt>
                <c:pt idx="10181">
                  <c:v>971.6</c:v>
                </c:pt>
                <c:pt idx="10182">
                  <c:v>971.6</c:v>
                </c:pt>
                <c:pt idx="10183">
                  <c:v>971.7</c:v>
                </c:pt>
                <c:pt idx="10184">
                  <c:v>971.7</c:v>
                </c:pt>
                <c:pt idx="10185">
                  <c:v>971.7</c:v>
                </c:pt>
                <c:pt idx="10186">
                  <c:v>971.7</c:v>
                </c:pt>
                <c:pt idx="10187">
                  <c:v>971.7</c:v>
                </c:pt>
                <c:pt idx="10188">
                  <c:v>971.8</c:v>
                </c:pt>
                <c:pt idx="10189">
                  <c:v>971.8</c:v>
                </c:pt>
                <c:pt idx="10190">
                  <c:v>972</c:v>
                </c:pt>
                <c:pt idx="10191">
                  <c:v>972.2</c:v>
                </c:pt>
                <c:pt idx="10192">
                  <c:v>972.2</c:v>
                </c:pt>
                <c:pt idx="10193">
                  <c:v>972.2</c:v>
                </c:pt>
                <c:pt idx="10194">
                  <c:v>972.3</c:v>
                </c:pt>
                <c:pt idx="10195">
                  <c:v>972.3</c:v>
                </c:pt>
                <c:pt idx="10196">
                  <c:v>972.4</c:v>
                </c:pt>
                <c:pt idx="10197">
                  <c:v>972.4</c:v>
                </c:pt>
                <c:pt idx="10198">
                  <c:v>972.6</c:v>
                </c:pt>
                <c:pt idx="10199">
                  <c:v>972.7</c:v>
                </c:pt>
                <c:pt idx="10200">
                  <c:v>972.8</c:v>
                </c:pt>
                <c:pt idx="10201">
                  <c:v>972.9</c:v>
                </c:pt>
                <c:pt idx="10202">
                  <c:v>973</c:v>
                </c:pt>
                <c:pt idx="10203">
                  <c:v>973.1</c:v>
                </c:pt>
                <c:pt idx="10204">
                  <c:v>973.2</c:v>
                </c:pt>
                <c:pt idx="10205">
                  <c:v>973.2</c:v>
                </c:pt>
                <c:pt idx="10206">
                  <c:v>973.2</c:v>
                </c:pt>
                <c:pt idx="10207">
                  <c:v>973.4</c:v>
                </c:pt>
                <c:pt idx="10208">
                  <c:v>973.6</c:v>
                </c:pt>
                <c:pt idx="10209">
                  <c:v>973.6</c:v>
                </c:pt>
                <c:pt idx="10210">
                  <c:v>973.7</c:v>
                </c:pt>
                <c:pt idx="10211">
                  <c:v>973.8</c:v>
                </c:pt>
                <c:pt idx="10212">
                  <c:v>974.1</c:v>
                </c:pt>
                <c:pt idx="10213">
                  <c:v>974.3</c:v>
                </c:pt>
                <c:pt idx="10214">
                  <c:v>974.3</c:v>
                </c:pt>
                <c:pt idx="10215">
                  <c:v>974.4</c:v>
                </c:pt>
                <c:pt idx="10216">
                  <c:v>974.4</c:v>
                </c:pt>
                <c:pt idx="10217">
                  <c:v>974.5</c:v>
                </c:pt>
                <c:pt idx="10218">
                  <c:v>974.6</c:v>
                </c:pt>
                <c:pt idx="10219">
                  <c:v>974.6</c:v>
                </c:pt>
                <c:pt idx="10220">
                  <c:v>974.6</c:v>
                </c:pt>
                <c:pt idx="10221">
                  <c:v>974.7</c:v>
                </c:pt>
                <c:pt idx="10222">
                  <c:v>974.7</c:v>
                </c:pt>
                <c:pt idx="10223">
                  <c:v>974.9</c:v>
                </c:pt>
                <c:pt idx="10224">
                  <c:v>975</c:v>
                </c:pt>
                <c:pt idx="10225">
                  <c:v>975.2</c:v>
                </c:pt>
                <c:pt idx="10226">
                  <c:v>975.3</c:v>
                </c:pt>
                <c:pt idx="10227">
                  <c:v>975.3</c:v>
                </c:pt>
                <c:pt idx="10228">
                  <c:v>975.4</c:v>
                </c:pt>
                <c:pt idx="10229">
                  <c:v>975.4</c:v>
                </c:pt>
                <c:pt idx="10230">
                  <c:v>975.5</c:v>
                </c:pt>
                <c:pt idx="10231">
                  <c:v>975.5</c:v>
                </c:pt>
                <c:pt idx="10232">
                  <c:v>975.5</c:v>
                </c:pt>
                <c:pt idx="10233">
                  <c:v>975.7</c:v>
                </c:pt>
                <c:pt idx="10234">
                  <c:v>975.8</c:v>
                </c:pt>
                <c:pt idx="10235">
                  <c:v>976</c:v>
                </c:pt>
                <c:pt idx="10236">
                  <c:v>976.1</c:v>
                </c:pt>
                <c:pt idx="10237">
                  <c:v>976.1</c:v>
                </c:pt>
                <c:pt idx="10238">
                  <c:v>976.2</c:v>
                </c:pt>
                <c:pt idx="10239">
                  <c:v>976.2</c:v>
                </c:pt>
                <c:pt idx="10240">
                  <c:v>976.3</c:v>
                </c:pt>
                <c:pt idx="10241">
                  <c:v>976.4</c:v>
                </c:pt>
                <c:pt idx="10242">
                  <c:v>976.4</c:v>
                </c:pt>
                <c:pt idx="10243">
                  <c:v>976.5</c:v>
                </c:pt>
                <c:pt idx="10244">
                  <c:v>976.6</c:v>
                </c:pt>
                <c:pt idx="10245">
                  <c:v>976.6</c:v>
                </c:pt>
                <c:pt idx="10246">
                  <c:v>976.7</c:v>
                </c:pt>
                <c:pt idx="10247">
                  <c:v>976.7</c:v>
                </c:pt>
                <c:pt idx="10248">
                  <c:v>976.7</c:v>
                </c:pt>
                <c:pt idx="10249">
                  <c:v>976.8</c:v>
                </c:pt>
                <c:pt idx="10250">
                  <c:v>977</c:v>
                </c:pt>
                <c:pt idx="10251">
                  <c:v>977.1</c:v>
                </c:pt>
                <c:pt idx="10252">
                  <c:v>977.2</c:v>
                </c:pt>
                <c:pt idx="10253">
                  <c:v>977.2</c:v>
                </c:pt>
                <c:pt idx="10254">
                  <c:v>977.2</c:v>
                </c:pt>
                <c:pt idx="10255">
                  <c:v>977.5</c:v>
                </c:pt>
                <c:pt idx="10256">
                  <c:v>977.7</c:v>
                </c:pt>
                <c:pt idx="10257">
                  <c:v>977.7</c:v>
                </c:pt>
                <c:pt idx="10258">
                  <c:v>977.8</c:v>
                </c:pt>
                <c:pt idx="10259">
                  <c:v>977.8</c:v>
                </c:pt>
                <c:pt idx="10260">
                  <c:v>977.9</c:v>
                </c:pt>
                <c:pt idx="10261">
                  <c:v>978.2</c:v>
                </c:pt>
                <c:pt idx="10262">
                  <c:v>978.3</c:v>
                </c:pt>
                <c:pt idx="10263">
                  <c:v>978.3</c:v>
                </c:pt>
                <c:pt idx="10264">
                  <c:v>978.3</c:v>
                </c:pt>
                <c:pt idx="10265">
                  <c:v>978.4</c:v>
                </c:pt>
                <c:pt idx="10266">
                  <c:v>978.5</c:v>
                </c:pt>
                <c:pt idx="10267">
                  <c:v>978.5</c:v>
                </c:pt>
                <c:pt idx="10268">
                  <c:v>978.6</c:v>
                </c:pt>
                <c:pt idx="10269">
                  <c:v>978.6</c:v>
                </c:pt>
                <c:pt idx="10270">
                  <c:v>978.7</c:v>
                </c:pt>
                <c:pt idx="10271">
                  <c:v>978.7</c:v>
                </c:pt>
                <c:pt idx="10272">
                  <c:v>978.7</c:v>
                </c:pt>
                <c:pt idx="10273">
                  <c:v>978.8</c:v>
                </c:pt>
                <c:pt idx="10274">
                  <c:v>978.8</c:v>
                </c:pt>
                <c:pt idx="10275">
                  <c:v>978.9</c:v>
                </c:pt>
                <c:pt idx="10276">
                  <c:v>978.9</c:v>
                </c:pt>
                <c:pt idx="10277">
                  <c:v>979</c:v>
                </c:pt>
                <c:pt idx="10278">
                  <c:v>979.1</c:v>
                </c:pt>
                <c:pt idx="10279">
                  <c:v>979.1</c:v>
                </c:pt>
                <c:pt idx="10280">
                  <c:v>979.3</c:v>
                </c:pt>
                <c:pt idx="10281">
                  <c:v>979.3</c:v>
                </c:pt>
                <c:pt idx="10282">
                  <c:v>979.3</c:v>
                </c:pt>
                <c:pt idx="10283">
                  <c:v>979.3</c:v>
                </c:pt>
                <c:pt idx="10284">
                  <c:v>979.5</c:v>
                </c:pt>
                <c:pt idx="10285">
                  <c:v>979.5</c:v>
                </c:pt>
                <c:pt idx="10286">
                  <c:v>979.5</c:v>
                </c:pt>
                <c:pt idx="10287">
                  <c:v>979.6</c:v>
                </c:pt>
                <c:pt idx="10288">
                  <c:v>979.6</c:v>
                </c:pt>
                <c:pt idx="10289">
                  <c:v>979.9</c:v>
                </c:pt>
                <c:pt idx="10290">
                  <c:v>979.9</c:v>
                </c:pt>
                <c:pt idx="10291">
                  <c:v>979.9</c:v>
                </c:pt>
                <c:pt idx="10292">
                  <c:v>980</c:v>
                </c:pt>
                <c:pt idx="10293">
                  <c:v>980.1</c:v>
                </c:pt>
                <c:pt idx="10294">
                  <c:v>980.2</c:v>
                </c:pt>
                <c:pt idx="10295">
                  <c:v>980.2</c:v>
                </c:pt>
                <c:pt idx="10296">
                  <c:v>980.2</c:v>
                </c:pt>
                <c:pt idx="10297">
                  <c:v>980.3</c:v>
                </c:pt>
                <c:pt idx="10298">
                  <c:v>980.4</c:v>
                </c:pt>
                <c:pt idx="10299">
                  <c:v>980.6</c:v>
                </c:pt>
                <c:pt idx="10300">
                  <c:v>980.7</c:v>
                </c:pt>
                <c:pt idx="10301">
                  <c:v>980.7</c:v>
                </c:pt>
                <c:pt idx="10302">
                  <c:v>980.7</c:v>
                </c:pt>
                <c:pt idx="10303">
                  <c:v>980.8</c:v>
                </c:pt>
                <c:pt idx="10304">
                  <c:v>980.8</c:v>
                </c:pt>
                <c:pt idx="10305">
                  <c:v>980.9</c:v>
                </c:pt>
                <c:pt idx="10306">
                  <c:v>981</c:v>
                </c:pt>
                <c:pt idx="10307">
                  <c:v>981.2</c:v>
                </c:pt>
                <c:pt idx="10308">
                  <c:v>981.4</c:v>
                </c:pt>
                <c:pt idx="10309">
                  <c:v>981.4</c:v>
                </c:pt>
                <c:pt idx="10310">
                  <c:v>981.5</c:v>
                </c:pt>
                <c:pt idx="10311">
                  <c:v>981.5</c:v>
                </c:pt>
                <c:pt idx="10312">
                  <c:v>981.6</c:v>
                </c:pt>
                <c:pt idx="10313">
                  <c:v>981.7</c:v>
                </c:pt>
                <c:pt idx="10314">
                  <c:v>981.8</c:v>
                </c:pt>
                <c:pt idx="10315">
                  <c:v>981.8</c:v>
                </c:pt>
                <c:pt idx="10316">
                  <c:v>981.8</c:v>
                </c:pt>
                <c:pt idx="10317">
                  <c:v>981.9</c:v>
                </c:pt>
                <c:pt idx="10318">
                  <c:v>981.9</c:v>
                </c:pt>
                <c:pt idx="10319">
                  <c:v>982.1</c:v>
                </c:pt>
                <c:pt idx="10320">
                  <c:v>982.1</c:v>
                </c:pt>
                <c:pt idx="10321">
                  <c:v>982.2</c:v>
                </c:pt>
                <c:pt idx="10322">
                  <c:v>982.2</c:v>
                </c:pt>
                <c:pt idx="10323">
                  <c:v>982.2</c:v>
                </c:pt>
                <c:pt idx="10324">
                  <c:v>982.5</c:v>
                </c:pt>
                <c:pt idx="10325">
                  <c:v>982.5</c:v>
                </c:pt>
                <c:pt idx="10326">
                  <c:v>982.6</c:v>
                </c:pt>
                <c:pt idx="10327">
                  <c:v>982.6</c:v>
                </c:pt>
                <c:pt idx="10328">
                  <c:v>982.7</c:v>
                </c:pt>
                <c:pt idx="10329">
                  <c:v>982.8</c:v>
                </c:pt>
                <c:pt idx="10330">
                  <c:v>983</c:v>
                </c:pt>
                <c:pt idx="10331">
                  <c:v>983.1</c:v>
                </c:pt>
                <c:pt idx="10332">
                  <c:v>983.1</c:v>
                </c:pt>
                <c:pt idx="10333">
                  <c:v>983.1</c:v>
                </c:pt>
                <c:pt idx="10334">
                  <c:v>983.4</c:v>
                </c:pt>
                <c:pt idx="10335">
                  <c:v>983.4</c:v>
                </c:pt>
                <c:pt idx="10336">
                  <c:v>983.5</c:v>
                </c:pt>
                <c:pt idx="10337">
                  <c:v>983.5</c:v>
                </c:pt>
                <c:pt idx="10338">
                  <c:v>983.5</c:v>
                </c:pt>
                <c:pt idx="10339">
                  <c:v>983.5</c:v>
                </c:pt>
                <c:pt idx="10340">
                  <c:v>983.7</c:v>
                </c:pt>
                <c:pt idx="10341">
                  <c:v>983.8</c:v>
                </c:pt>
                <c:pt idx="10342">
                  <c:v>983.8</c:v>
                </c:pt>
                <c:pt idx="10343">
                  <c:v>983.9</c:v>
                </c:pt>
                <c:pt idx="10344">
                  <c:v>984</c:v>
                </c:pt>
                <c:pt idx="10345">
                  <c:v>984.1</c:v>
                </c:pt>
                <c:pt idx="10346">
                  <c:v>984.1</c:v>
                </c:pt>
                <c:pt idx="10347">
                  <c:v>984.1</c:v>
                </c:pt>
                <c:pt idx="10348">
                  <c:v>984.2</c:v>
                </c:pt>
                <c:pt idx="10349">
                  <c:v>984.2</c:v>
                </c:pt>
                <c:pt idx="10350">
                  <c:v>984.2</c:v>
                </c:pt>
                <c:pt idx="10351">
                  <c:v>984.3</c:v>
                </c:pt>
                <c:pt idx="10352">
                  <c:v>984.3</c:v>
                </c:pt>
                <c:pt idx="10353">
                  <c:v>984.3</c:v>
                </c:pt>
                <c:pt idx="10354">
                  <c:v>984.3</c:v>
                </c:pt>
                <c:pt idx="10355">
                  <c:v>984.4</c:v>
                </c:pt>
                <c:pt idx="10356">
                  <c:v>984.4</c:v>
                </c:pt>
                <c:pt idx="10357">
                  <c:v>984.4</c:v>
                </c:pt>
                <c:pt idx="10358">
                  <c:v>984.6</c:v>
                </c:pt>
                <c:pt idx="10359">
                  <c:v>984.6</c:v>
                </c:pt>
                <c:pt idx="10360">
                  <c:v>984.7</c:v>
                </c:pt>
                <c:pt idx="10361">
                  <c:v>984.8</c:v>
                </c:pt>
                <c:pt idx="10362">
                  <c:v>984.8</c:v>
                </c:pt>
                <c:pt idx="10363">
                  <c:v>984.9</c:v>
                </c:pt>
                <c:pt idx="10364">
                  <c:v>984.9</c:v>
                </c:pt>
                <c:pt idx="10365">
                  <c:v>985.1</c:v>
                </c:pt>
                <c:pt idx="10366">
                  <c:v>985.1</c:v>
                </c:pt>
                <c:pt idx="10367">
                  <c:v>985.1</c:v>
                </c:pt>
                <c:pt idx="10368">
                  <c:v>985.3</c:v>
                </c:pt>
                <c:pt idx="10369">
                  <c:v>985.5</c:v>
                </c:pt>
                <c:pt idx="10370">
                  <c:v>985.5</c:v>
                </c:pt>
                <c:pt idx="10371">
                  <c:v>985.5</c:v>
                </c:pt>
                <c:pt idx="10372">
                  <c:v>985.7</c:v>
                </c:pt>
                <c:pt idx="10373">
                  <c:v>985.7</c:v>
                </c:pt>
                <c:pt idx="10374">
                  <c:v>985.7</c:v>
                </c:pt>
                <c:pt idx="10375">
                  <c:v>985.8</c:v>
                </c:pt>
                <c:pt idx="10376">
                  <c:v>986.1</c:v>
                </c:pt>
                <c:pt idx="10377">
                  <c:v>986.1</c:v>
                </c:pt>
                <c:pt idx="10378">
                  <c:v>986.2</c:v>
                </c:pt>
                <c:pt idx="10379">
                  <c:v>986.2</c:v>
                </c:pt>
                <c:pt idx="10380">
                  <c:v>986.4</c:v>
                </c:pt>
                <c:pt idx="10381">
                  <c:v>986.4</c:v>
                </c:pt>
                <c:pt idx="10382">
                  <c:v>986.4</c:v>
                </c:pt>
                <c:pt idx="10383">
                  <c:v>986.4</c:v>
                </c:pt>
                <c:pt idx="10384">
                  <c:v>986.7</c:v>
                </c:pt>
                <c:pt idx="10385">
                  <c:v>986.7</c:v>
                </c:pt>
                <c:pt idx="10386">
                  <c:v>986.7</c:v>
                </c:pt>
                <c:pt idx="10387">
                  <c:v>986.7</c:v>
                </c:pt>
                <c:pt idx="10388">
                  <c:v>986.8</c:v>
                </c:pt>
                <c:pt idx="10389">
                  <c:v>986.8</c:v>
                </c:pt>
                <c:pt idx="10390">
                  <c:v>987</c:v>
                </c:pt>
                <c:pt idx="10391">
                  <c:v>987</c:v>
                </c:pt>
                <c:pt idx="10392">
                  <c:v>987</c:v>
                </c:pt>
                <c:pt idx="10393">
                  <c:v>987.1</c:v>
                </c:pt>
                <c:pt idx="10394">
                  <c:v>987.3</c:v>
                </c:pt>
                <c:pt idx="10395">
                  <c:v>987.4</c:v>
                </c:pt>
                <c:pt idx="10396">
                  <c:v>988</c:v>
                </c:pt>
                <c:pt idx="10397">
                  <c:v>988</c:v>
                </c:pt>
                <c:pt idx="10398">
                  <c:v>988.1</c:v>
                </c:pt>
                <c:pt idx="10399">
                  <c:v>988.1</c:v>
                </c:pt>
                <c:pt idx="10400">
                  <c:v>988.3</c:v>
                </c:pt>
                <c:pt idx="10401">
                  <c:v>988.4</c:v>
                </c:pt>
                <c:pt idx="10402">
                  <c:v>988.4</c:v>
                </c:pt>
                <c:pt idx="10403">
                  <c:v>988.7</c:v>
                </c:pt>
                <c:pt idx="10404">
                  <c:v>988.7</c:v>
                </c:pt>
                <c:pt idx="10405">
                  <c:v>988.7</c:v>
                </c:pt>
                <c:pt idx="10406">
                  <c:v>988.8</c:v>
                </c:pt>
                <c:pt idx="10407">
                  <c:v>989</c:v>
                </c:pt>
                <c:pt idx="10408">
                  <c:v>989.1</c:v>
                </c:pt>
                <c:pt idx="10409">
                  <c:v>989.1</c:v>
                </c:pt>
                <c:pt idx="10410">
                  <c:v>989.1</c:v>
                </c:pt>
                <c:pt idx="10411">
                  <c:v>989.1</c:v>
                </c:pt>
                <c:pt idx="10412">
                  <c:v>989.2</c:v>
                </c:pt>
                <c:pt idx="10413">
                  <c:v>989.5</c:v>
                </c:pt>
                <c:pt idx="10414">
                  <c:v>989.5</c:v>
                </c:pt>
                <c:pt idx="10415">
                  <c:v>989.6</c:v>
                </c:pt>
                <c:pt idx="10416">
                  <c:v>989.8</c:v>
                </c:pt>
                <c:pt idx="10417">
                  <c:v>990</c:v>
                </c:pt>
                <c:pt idx="10418">
                  <c:v>990.1</c:v>
                </c:pt>
                <c:pt idx="10419">
                  <c:v>990.1</c:v>
                </c:pt>
                <c:pt idx="10420">
                  <c:v>990.2</c:v>
                </c:pt>
                <c:pt idx="10421">
                  <c:v>990.2</c:v>
                </c:pt>
                <c:pt idx="10422">
                  <c:v>990.3</c:v>
                </c:pt>
                <c:pt idx="10423">
                  <c:v>990.4</c:v>
                </c:pt>
                <c:pt idx="10424">
                  <c:v>990.4</c:v>
                </c:pt>
                <c:pt idx="10425">
                  <c:v>990.4</c:v>
                </c:pt>
                <c:pt idx="10426">
                  <c:v>990.4</c:v>
                </c:pt>
                <c:pt idx="10427">
                  <c:v>990.4</c:v>
                </c:pt>
                <c:pt idx="10428">
                  <c:v>990.4</c:v>
                </c:pt>
                <c:pt idx="10429">
                  <c:v>990.6</c:v>
                </c:pt>
                <c:pt idx="10430">
                  <c:v>990.6</c:v>
                </c:pt>
                <c:pt idx="10431">
                  <c:v>990.8</c:v>
                </c:pt>
                <c:pt idx="10432">
                  <c:v>991</c:v>
                </c:pt>
                <c:pt idx="10433">
                  <c:v>991.2</c:v>
                </c:pt>
                <c:pt idx="10434">
                  <c:v>991.4</c:v>
                </c:pt>
                <c:pt idx="10435">
                  <c:v>991.5</c:v>
                </c:pt>
                <c:pt idx="10436">
                  <c:v>991.5</c:v>
                </c:pt>
                <c:pt idx="10437">
                  <c:v>991.6</c:v>
                </c:pt>
                <c:pt idx="10438">
                  <c:v>991.8</c:v>
                </c:pt>
                <c:pt idx="10439">
                  <c:v>991.8</c:v>
                </c:pt>
                <c:pt idx="10440">
                  <c:v>992.1</c:v>
                </c:pt>
                <c:pt idx="10441">
                  <c:v>992.2</c:v>
                </c:pt>
                <c:pt idx="10442">
                  <c:v>992.4</c:v>
                </c:pt>
                <c:pt idx="10443">
                  <c:v>992.4</c:v>
                </c:pt>
                <c:pt idx="10444">
                  <c:v>992.5</c:v>
                </c:pt>
                <c:pt idx="10445">
                  <c:v>992.5</c:v>
                </c:pt>
                <c:pt idx="10446">
                  <c:v>992.5</c:v>
                </c:pt>
                <c:pt idx="10447">
                  <c:v>992.5</c:v>
                </c:pt>
                <c:pt idx="10448">
                  <c:v>992.6</c:v>
                </c:pt>
                <c:pt idx="10449">
                  <c:v>992.9</c:v>
                </c:pt>
                <c:pt idx="10450">
                  <c:v>992.9</c:v>
                </c:pt>
                <c:pt idx="10451">
                  <c:v>992.9</c:v>
                </c:pt>
                <c:pt idx="10452">
                  <c:v>993</c:v>
                </c:pt>
                <c:pt idx="10453">
                  <c:v>993.1</c:v>
                </c:pt>
                <c:pt idx="10454">
                  <c:v>993.3</c:v>
                </c:pt>
                <c:pt idx="10455">
                  <c:v>993.4</c:v>
                </c:pt>
                <c:pt idx="10456">
                  <c:v>993.4</c:v>
                </c:pt>
                <c:pt idx="10457">
                  <c:v>993.5</c:v>
                </c:pt>
                <c:pt idx="10458">
                  <c:v>993.6</c:v>
                </c:pt>
                <c:pt idx="10459">
                  <c:v>993.7</c:v>
                </c:pt>
                <c:pt idx="10460">
                  <c:v>993.8</c:v>
                </c:pt>
                <c:pt idx="10461">
                  <c:v>993.8</c:v>
                </c:pt>
                <c:pt idx="10462">
                  <c:v>993.9</c:v>
                </c:pt>
                <c:pt idx="10463">
                  <c:v>994.1</c:v>
                </c:pt>
                <c:pt idx="10464">
                  <c:v>994.1</c:v>
                </c:pt>
                <c:pt idx="10465">
                  <c:v>994.2</c:v>
                </c:pt>
                <c:pt idx="10466">
                  <c:v>994.3</c:v>
                </c:pt>
                <c:pt idx="10467">
                  <c:v>994.4</c:v>
                </c:pt>
                <c:pt idx="10468">
                  <c:v>994.4</c:v>
                </c:pt>
                <c:pt idx="10469">
                  <c:v>994.4</c:v>
                </c:pt>
                <c:pt idx="10470">
                  <c:v>994.4</c:v>
                </c:pt>
                <c:pt idx="10471">
                  <c:v>994.5</c:v>
                </c:pt>
                <c:pt idx="10472">
                  <c:v>994.6</c:v>
                </c:pt>
                <c:pt idx="10473">
                  <c:v>994.6</c:v>
                </c:pt>
                <c:pt idx="10474">
                  <c:v>994.6</c:v>
                </c:pt>
                <c:pt idx="10475">
                  <c:v>994.6</c:v>
                </c:pt>
                <c:pt idx="10476">
                  <c:v>994.6</c:v>
                </c:pt>
                <c:pt idx="10477">
                  <c:v>994.7</c:v>
                </c:pt>
                <c:pt idx="10478">
                  <c:v>994.7</c:v>
                </c:pt>
                <c:pt idx="10479">
                  <c:v>994.9</c:v>
                </c:pt>
                <c:pt idx="10480">
                  <c:v>994.9</c:v>
                </c:pt>
                <c:pt idx="10481">
                  <c:v>994.9</c:v>
                </c:pt>
                <c:pt idx="10482">
                  <c:v>995.1</c:v>
                </c:pt>
                <c:pt idx="10483">
                  <c:v>995.1</c:v>
                </c:pt>
                <c:pt idx="10484">
                  <c:v>995.2</c:v>
                </c:pt>
                <c:pt idx="10485">
                  <c:v>995.2</c:v>
                </c:pt>
                <c:pt idx="10486">
                  <c:v>995.3</c:v>
                </c:pt>
                <c:pt idx="10487">
                  <c:v>995.3</c:v>
                </c:pt>
                <c:pt idx="10488">
                  <c:v>995.4</c:v>
                </c:pt>
                <c:pt idx="10489">
                  <c:v>995.4</c:v>
                </c:pt>
                <c:pt idx="10490">
                  <c:v>995.4</c:v>
                </c:pt>
                <c:pt idx="10491">
                  <c:v>995.4</c:v>
                </c:pt>
                <c:pt idx="10492">
                  <c:v>995.4</c:v>
                </c:pt>
                <c:pt idx="10493">
                  <c:v>995.6</c:v>
                </c:pt>
                <c:pt idx="10494">
                  <c:v>995.8</c:v>
                </c:pt>
                <c:pt idx="10495">
                  <c:v>995.8</c:v>
                </c:pt>
                <c:pt idx="10496">
                  <c:v>996</c:v>
                </c:pt>
                <c:pt idx="10497">
                  <c:v>996</c:v>
                </c:pt>
                <c:pt idx="10498">
                  <c:v>996.1</c:v>
                </c:pt>
                <c:pt idx="10499">
                  <c:v>996.1</c:v>
                </c:pt>
                <c:pt idx="10500">
                  <c:v>996.2</c:v>
                </c:pt>
                <c:pt idx="10501">
                  <c:v>996.7</c:v>
                </c:pt>
                <c:pt idx="10502">
                  <c:v>996.8</c:v>
                </c:pt>
                <c:pt idx="10503">
                  <c:v>996.9</c:v>
                </c:pt>
                <c:pt idx="10504">
                  <c:v>996.9</c:v>
                </c:pt>
                <c:pt idx="10505">
                  <c:v>997.2</c:v>
                </c:pt>
                <c:pt idx="10506">
                  <c:v>997.4</c:v>
                </c:pt>
                <c:pt idx="10507">
                  <c:v>997.5</c:v>
                </c:pt>
                <c:pt idx="10508">
                  <c:v>997.5</c:v>
                </c:pt>
                <c:pt idx="10509">
                  <c:v>997.8</c:v>
                </c:pt>
                <c:pt idx="10510">
                  <c:v>997.8</c:v>
                </c:pt>
                <c:pt idx="10511">
                  <c:v>997.8</c:v>
                </c:pt>
                <c:pt idx="10512">
                  <c:v>997.8</c:v>
                </c:pt>
                <c:pt idx="10513">
                  <c:v>998</c:v>
                </c:pt>
                <c:pt idx="10514">
                  <c:v>998</c:v>
                </c:pt>
                <c:pt idx="10515">
                  <c:v>998.1</c:v>
                </c:pt>
                <c:pt idx="10516">
                  <c:v>998.1</c:v>
                </c:pt>
                <c:pt idx="10517">
                  <c:v>998.3</c:v>
                </c:pt>
                <c:pt idx="10518">
                  <c:v>998.4</c:v>
                </c:pt>
                <c:pt idx="10519">
                  <c:v>998.4</c:v>
                </c:pt>
                <c:pt idx="10520">
                  <c:v>998.5</c:v>
                </c:pt>
                <c:pt idx="10521">
                  <c:v>998.6</c:v>
                </c:pt>
                <c:pt idx="10522">
                  <c:v>998.7</c:v>
                </c:pt>
                <c:pt idx="10523">
                  <c:v>998.7</c:v>
                </c:pt>
                <c:pt idx="10524">
                  <c:v>998.7</c:v>
                </c:pt>
                <c:pt idx="10525">
                  <c:v>998.8</c:v>
                </c:pt>
                <c:pt idx="10526">
                  <c:v>999</c:v>
                </c:pt>
                <c:pt idx="10527">
                  <c:v>999.1</c:v>
                </c:pt>
                <c:pt idx="10528">
                  <c:v>999.3</c:v>
                </c:pt>
                <c:pt idx="10529">
                  <c:v>999.3</c:v>
                </c:pt>
                <c:pt idx="10530">
                  <c:v>999.4</c:v>
                </c:pt>
                <c:pt idx="10531">
                  <c:v>999.9</c:v>
                </c:pt>
                <c:pt idx="10532">
                  <c:v>999.9</c:v>
                </c:pt>
                <c:pt idx="10533">
                  <c:v>1000</c:v>
                </c:pt>
                <c:pt idx="10534">
                  <c:v>1000</c:v>
                </c:pt>
                <c:pt idx="10535">
                  <c:v>1000.1</c:v>
                </c:pt>
                <c:pt idx="10536">
                  <c:v>1000.1</c:v>
                </c:pt>
                <c:pt idx="10537">
                  <c:v>1000.2</c:v>
                </c:pt>
                <c:pt idx="10538">
                  <c:v>1000.2</c:v>
                </c:pt>
                <c:pt idx="10539">
                  <c:v>1000.2</c:v>
                </c:pt>
                <c:pt idx="10540">
                  <c:v>1000.4</c:v>
                </c:pt>
                <c:pt idx="10541">
                  <c:v>1000.4</c:v>
                </c:pt>
                <c:pt idx="10542">
                  <c:v>1000.4</c:v>
                </c:pt>
                <c:pt idx="10543">
                  <c:v>1000.5</c:v>
                </c:pt>
                <c:pt idx="10544">
                  <c:v>1000.5</c:v>
                </c:pt>
                <c:pt idx="10545">
                  <c:v>1000.6</c:v>
                </c:pt>
                <c:pt idx="10546">
                  <c:v>1000.6</c:v>
                </c:pt>
                <c:pt idx="10547">
                  <c:v>1000.7</c:v>
                </c:pt>
                <c:pt idx="10548">
                  <c:v>1000.8</c:v>
                </c:pt>
                <c:pt idx="10549">
                  <c:v>1000.8</c:v>
                </c:pt>
                <c:pt idx="10550">
                  <c:v>1000.9</c:v>
                </c:pt>
                <c:pt idx="10551">
                  <c:v>1001</c:v>
                </c:pt>
                <c:pt idx="10552">
                  <c:v>1001.1</c:v>
                </c:pt>
                <c:pt idx="10553">
                  <c:v>1001.4</c:v>
                </c:pt>
                <c:pt idx="10554">
                  <c:v>1001.5</c:v>
                </c:pt>
                <c:pt idx="10555">
                  <c:v>1001.9</c:v>
                </c:pt>
                <c:pt idx="10556">
                  <c:v>1002</c:v>
                </c:pt>
                <c:pt idx="10557">
                  <c:v>1002</c:v>
                </c:pt>
                <c:pt idx="10558">
                  <c:v>1002.1</c:v>
                </c:pt>
                <c:pt idx="10559">
                  <c:v>1002.3</c:v>
                </c:pt>
                <c:pt idx="10560">
                  <c:v>1002.3</c:v>
                </c:pt>
                <c:pt idx="10561">
                  <c:v>1002.3</c:v>
                </c:pt>
                <c:pt idx="10562">
                  <c:v>1002.3</c:v>
                </c:pt>
                <c:pt idx="10563">
                  <c:v>1002.4</c:v>
                </c:pt>
                <c:pt idx="10564">
                  <c:v>1002.4</c:v>
                </c:pt>
                <c:pt idx="10565">
                  <c:v>1002.5</c:v>
                </c:pt>
                <c:pt idx="10566">
                  <c:v>1002.5</c:v>
                </c:pt>
                <c:pt idx="10567">
                  <c:v>1002.5</c:v>
                </c:pt>
                <c:pt idx="10568">
                  <c:v>1002.5</c:v>
                </c:pt>
                <c:pt idx="10569">
                  <c:v>1002.5</c:v>
                </c:pt>
                <c:pt idx="10570">
                  <c:v>1002.6</c:v>
                </c:pt>
                <c:pt idx="10571">
                  <c:v>1002.7</c:v>
                </c:pt>
                <c:pt idx="10572">
                  <c:v>1002.7</c:v>
                </c:pt>
                <c:pt idx="10573">
                  <c:v>1002.9</c:v>
                </c:pt>
                <c:pt idx="10574">
                  <c:v>1003</c:v>
                </c:pt>
                <c:pt idx="10575">
                  <c:v>1003.1</c:v>
                </c:pt>
                <c:pt idx="10576">
                  <c:v>1003.2</c:v>
                </c:pt>
                <c:pt idx="10577">
                  <c:v>1003.2</c:v>
                </c:pt>
                <c:pt idx="10578">
                  <c:v>1003.2</c:v>
                </c:pt>
                <c:pt idx="10579">
                  <c:v>1003.2</c:v>
                </c:pt>
                <c:pt idx="10580">
                  <c:v>1003.5</c:v>
                </c:pt>
                <c:pt idx="10581">
                  <c:v>1003.5</c:v>
                </c:pt>
                <c:pt idx="10582">
                  <c:v>1003.6</c:v>
                </c:pt>
                <c:pt idx="10583">
                  <c:v>1003.6</c:v>
                </c:pt>
                <c:pt idx="10584">
                  <c:v>1003.8</c:v>
                </c:pt>
                <c:pt idx="10585">
                  <c:v>1003.8</c:v>
                </c:pt>
                <c:pt idx="10586">
                  <c:v>1003.8</c:v>
                </c:pt>
                <c:pt idx="10587">
                  <c:v>1003.8</c:v>
                </c:pt>
                <c:pt idx="10588">
                  <c:v>1003.9</c:v>
                </c:pt>
                <c:pt idx="10589">
                  <c:v>1003.9</c:v>
                </c:pt>
                <c:pt idx="10590">
                  <c:v>1004</c:v>
                </c:pt>
                <c:pt idx="10591">
                  <c:v>1004</c:v>
                </c:pt>
                <c:pt idx="10592">
                  <c:v>1004.1</c:v>
                </c:pt>
                <c:pt idx="10593">
                  <c:v>1004.1</c:v>
                </c:pt>
                <c:pt idx="10594">
                  <c:v>1004.2</c:v>
                </c:pt>
                <c:pt idx="10595">
                  <c:v>1004.2</c:v>
                </c:pt>
                <c:pt idx="10596">
                  <c:v>1004.3</c:v>
                </c:pt>
                <c:pt idx="10597">
                  <c:v>1004.3</c:v>
                </c:pt>
                <c:pt idx="10598">
                  <c:v>1004.3</c:v>
                </c:pt>
                <c:pt idx="10599">
                  <c:v>1004.4</c:v>
                </c:pt>
                <c:pt idx="10600">
                  <c:v>1004.4</c:v>
                </c:pt>
                <c:pt idx="10601">
                  <c:v>1004.5</c:v>
                </c:pt>
                <c:pt idx="10602">
                  <c:v>1004.5</c:v>
                </c:pt>
                <c:pt idx="10603">
                  <c:v>1004.5</c:v>
                </c:pt>
                <c:pt idx="10604">
                  <c:v>1004.5</c:v>
                </c:pt>
                <c:pt idx="10605">
                  <c:v>1004.5</c:v>
                </c:pt>
                <c:pt idx="10606">
                  <c:v>1004.5</c:v>
                </c:pt>
                <c:pt idx="10607">
                  <c:v>1004.6</c:v>
                </c:pt>
                <c:pt idx="10608">
                  <c:v>1004.6</c:v>
                </c:pt>
                <c:pt idx="10609">
                  <c:v>1004.7</c:v>
                </c:pt>
                <c:pt idx="10610">
                  <c:v>1004.7</c:v>
                </c:pt>
                <c:pt idx="10611">
                  <c:v>1004.7</c:v>
                </c:pt>
                <c:pt idx="10612">
                  <c:v>1005</c:v>
                </c:pt>
                <c:pt idx="10613">
                  <c:v>1005.1</c:v>
                </c:pt>
                <c:pt idx="10614">
                  <c:v>1005.1</c:v>
                </c:pt>
                <c:pt idx="10615">
                  <c:v>1005.1</c:v>
                </c:pt>
                <c:pt idx="10616">
                  <c:v>1005.2</c:v>
                </c:pt>
                <c:pt idx="10617">
                  <c:v>1005.2</c:v>
                </c:pt>
                <c:pt idx="10618">
                  <c:v>1005.2</c:v>
                </c:pt>
                <c:pt idx="10619">
                  <c:v>1005.3</c:v>
                </c:pt>
                <c:pt idx="10620">
                  <c:v>1005.4</c:v>
                </c:pt>
                <c:pt idx="10621">
                  <c:v>1005.4</c:v>
                </c:pt>
                <c:pt idx="10622">
                  <c:v>1005.4</c:v>
                </c:pt>
                <c:pt idx="10623">
                  <c:v>1005.5</c:v>
                </c:pt>
                <c:pt idx="10624">
                  <c:v>1005.5</c:v>
                </c:pt>
                <c:pt idx="10625">
                  <c:v>1005.5</c:v>
                </c:pt>
                <c:pt idx="10626">
                  <c:v>1005.6</c:v>
                </c:pt>
                <c:pt idx="10627">
                  <c:v>1005.7</c:v>
                </c:pt>
                <c:pt idx="10628">
                  <c:v>1006</c:v>
                </c:pt>
                <c:pt idx="10629">
                  <c:v>1006.5</c:v>
                </c:pt>
                <c:pt idx="10630">
                  <c:v>1006.5</c:v>
                </c:pt>
                <c:pt idx="10631">
                  <c:v>1006.5</c:v>
                </c:pt>
                <c:pt idx="10632">
                  <c:v>1006.8</c:v>
                </c:pt>
                <c:pt idx="10633">
                  <c:v>1006.8</c:v>
                </c:pt>
                <c:pt idx="10634">
                  <c:v>1006.9</c:v>
                </c:pt>
                <c:pt idx="10635">
                  <c:v>1006.9</c:v>
                </c:pt>
                <c:pt idx="10636">
                  <c:v>1007</c:v>
                </c:pt>
                <c:pt idx="10637">
                  <c:v>1007</c:v>
                </c:pt>
                <c:pt idx="10638">
                  <c:v>1007.1</c:v>
                </c:pt>
                <c:pt idx="10639">
                  <c:v>1007.1</c:v>
                </c:pt>
                <c:pt idx="10640">
                  <c:v>1007.1</c:v>
                </c:pt>
                <c:pt idx="10641">
                  <c:v>1007.2</c:v>
                </c:pt>
                <c:pt idx="10642">
                  <c:v>1007.3</c:v>
                </c:pt>
                <c:pt idx="10643">
                  <c:v>1007.3</c:v>
                </c:pt>
                <c:pt idx="10644">
                  <c:v>1007.5</c:v>
                </c:pt>
                <c:pt idx="10645">
                  <c:v>1007.7</c:v>
                </c:pt>
                <c:pt idx="10646">
                  <c:v>1007.8</c:v>
                </c:pt>
                <c:pt idx="10647">
                  <c:v>1007.8</c:v>
                </c:pt>
                <c:pt idx="10648">
                  <c:v>1007.9</c:v>
                </c:pt>
                <c:pt idx="10649">
                  <c:v>1008</c:v>
                </c:pt>
                <c:pt idx="10650">
                  <c:v>1008</c:v>
                </c:pt>
                <c:pt idx="10651">
                  <c:v>1008</c:v>
                </c:pt>
                <c:pt idx="10652">
                  <c:v>1008.1</c:v>
                </c:pt>
                <c:pt idx="10653">
                  <c:v>1008.2</c:v>
                </c:pt>
                <c:pt idx="10654">
                  <c:v>1008.3</c:v>
                </c:pt>
                <c:pt idx="10655">
                  <c:v>1008.5</c:v>
                </c:pt>
                <c:pt idx="10656">
                  <c:v>1008.9</c:v>
                </c:pt>
                <c:pt idx="10657">
                  <c:v>1009</c:v>
                </c:pt>
                <c:pt idx="10658">
                  <c:v>1009.1</c:v>
                </c:pt>
                <c:pt idx="10659">
                  <c:v>1009.3</c:v>
                </c:pt>
                <c:pt idx="10660">
                  <c:v>1009.3</c:v>
                </c:pt>
                <c:pt idx="10661">
                  <c:v>1009.4</c:v>
                </c:pt>
                <c:pt idx="10662">
                  <c:v>1009.4</c:v>
                </c:pt>
                <c:pt idx="10663">
                  <c:v>1009.6</c:v>
                </c:pt>
                <c:pt idx="10664">
                  <c:v>1009.6</c:v>
                </c:pt>
                <c:pt idx="10665">
                  <c:v>1009.7</c:v>
                </c:pt>
                <c:pt idx="10666">
                  <c:v>1009.8</c:v>
                </c:pt>
                <c:pt idx="10667">
                  <c:v>1009.8</c:v>
                </c:pt>
                <c:pt idx="10668">
                  <c:v>1009.8</c:v>
                </c:pt>
                <c:pt idx="10669">
                  <c:v>1009.9</c:v>
                </c:pt>
                <c:pt idx="10670">
                  <c:v>1010.1</c:v>
                </c:pt>
                <c:pt idx="10671">
                  <c:v>1010.1</c:v>
                </c:pt>
                <c:pt idx="10672">
                  <c:v>1010.1</c:v>
                </c:pt>
                <c:pt idx="10673">
                  <c:v>1010.2</c:v>
                </c:pt>
                <c:pt idx="10674">
                  <c:v>1010.2</c:v>
                </c:pt>
                <c:pt idx="10675">
                  <c:v>1010.2</c:v>
                </c:pt>
                <c:pt idx="10676">
                  <c:v>1010.2</c:v>
                </c:pt>
                <c:pt idx="10677">
                  <c:v>1010.3</c:v>
                </c:pt>
                <c:pt idx="10678">
                  <c:v>1010.3</c:v>
                </c:pt>
                <c:pt idx="10679">
                  <c:v>1010.4</c:v>
                </c:pt>
                <c:pt idx="10680">
                  <c:v>1010.4</c:v>
                </c:pt>
                <c:pt idx="10681">
                  <c:v>1010.5</c:v>
                </c:pt>
                <c:pt idx="10682">
                  <c:v>1010.5</c:v>
                </c:pt>
                <c:pt idx="10683">
                  <c:v>1010.5</c:v>
                </c:pt>
                <c:pt idx="10684">
                  <c:v>1010.7</c:v>
                </c:pt>
                <c:pt idx="10685">
                  <c:v>1010.8</c:v>
                </c:pt>
                <c:pt idx="10686">
                  <c:v>1011</c:v>
                </c:pt>
                <c:pt idx="10687">
                  <c:v>1011</c:v>
                </c:pt>
                <c:pt idx="10688">
                  <c:v>1011</c:v>
                </c:pt>
                <c:pt idx="10689">
                  <c:v>1011.2</c:v>
                </c:pt>
                <c:pt idx="10690">
                  <c:v>1011.3</c:v>
                </c:pt>
                <c:pt idx="10691">
                  <c:v>1011.3</c:v>
                </c:pt>
                <c:pt idx="10692">
                  <c:v>1011.6</c:v>
                </c:pt>
                <c:pt idx="10693">
                  <c:v>1011.6</c:v>
                </c:pt>
                <c:pt idx="10694">
                  <c:v>1011.7</c:v>
                </c:pt>
                <c:pt idx="10695">
                  <c:v>1011.7</c:v>
                </c:pt>
                <c:pt idx="10696">
                  <c:v>1011.8</c:v>
                </c:pt>
                <c:pt idx="10697">
                  <c:v>1011.8</c:v>
                </c:pt>
                <c:pt idx="10698">
                  <c:v>1011.8</c:v>
                </c:pt>
                <c:pt idx="10699">
                  <c:v>1012</c:v>
                </c:pt>
                <c:pt idx="10700">
                  <c:v>1012</c:v>
                </c:pt>
                <c:pt idx="10701">
                  <c:v>1012.1</c:v>
                </c:pt>
                <c:pt idx="10702">
                  <c:v>1012.2</c:v>
                </c:pt>
                <c:pt idx="10703">
                  <c:v>1012.2</c:v>
                </c:pt>
                <c:pt idx="10704">
                  <c:v>1012.2</c:v>
                </c:pt>
                <c:pt idx="10705">
                  <c:v>1012.2</c:v>
                </c:pt>
                <c:pt idx="10706">
                  <c:v>1012.2</c:v>
                </c:pt>
                <c:pt idx="10707">
                  <c:v>1012.3</c:v>
                </c:pt>
                <c:pt idx="10708">
                  <c:v>1012.3</c:v>
                </c:pt>
                <c:pt idx="10709">
                  <c:v>1012.3</c:v>
                </c:pt>
                <c:pt idx="10710">
                  <c:v>1012.5</c:v>
                </c:pt>
                <c:pt idx="10711">
                  <c:v>1012.7</c:v>
                </c:pt>
                <c:pt idx="10712">
                  <c:v>1012.7</c:v>
                </c:pt>
                <c:pt idx="10713">
                  <c:v>1012.8</c:v>
                </c:pt>
                <c:pt idx="10714">
                  <c:v>1013</c:v>
                </c:pt>
                <c:pt idx="10715">
                  <c:v>1013</c:v>
                </c:pt>
                <c:pt idx="10716">
                  <c:v>1013.1</c:v>
                </c:pt>
                <c:pt idx="10717">
                  <c:v>1013.2</c:v>
                </c:pt>
                <c:pt idx="10718">
                  <c:v>1013.3</c:v>
                </c:pt>
                <c:pt idx="10719">
                  <c:v>1013.3</c:v>
                </c:pt>
                <c:pt idx="10720">
                  <c:v>1013.3</c:v>
                </c:pt>
                <c:pt idx="10721">
                  <c:v>1013.3</c:v>
                </c:pt>
                <c:pt idx="10722">
                  <c:v>1013.3</c:v>
                </c:pt>
                <c:pt idx="10723">
                  <c:v>1013.4</c:v>
                </c:pt>
                <c:pt idx="10724">
                  <c:v>1013.4</c:v>
                </c:pt>
                <c:pt idx="10725">
                  <c:v>1013.6</c:v>
                </c:pt>
                <c:pt idx="10726">
                  <c:v>1013.7</c:v>
                </c:pt>
                <c:pt idx="10727">
                  <c:v>1013.8</c:v>
                </c:pt>
                <c:pt idx="10728">
                  <c:v>1013.9</c:v>
                </c:pt>
                <c:pt idx="10729">
                  <c:v>1013.9</c:v>
                </c:pt>
                <c:pt idx="10730">
                  <c:v>1014</c:v>
                </c:pt>
                <c:pt idx="10731">
                  <c:v>1014.1</c:v>
                </c:pt>
                <c:pt idx="10732">
                  <c:v>1014.1</c:v>
                </c:pt>
                <c:pt idx="10733">
                  <c:v>1014.2</c:v>
                </c:pt>
                <c:pt idx="10734">
                  <c:v>1014.3</c:v>
                </c:pt>
                <c:pt idx="10735">
                  <c:v>1014.3</c:v>
                </c:pt>
                <c:pt idx="10736">
                  <c:v>1014.4</c:v>
                </c:pt>
                <c:pt idx="10737">
                  <c:v>1014.4</c:v>
                </c:pt>
                <c:pt idx="10738">
                  <c:v>1014.5</c:v>
                </c:pt>
                <c:pt idx="10739">
                  <c:v>1014.6</c:v>
                </c:pt>
                <c:pt idx="10740">
                  <c:v>1014.7</c:v>
                </c:pt>
                <c:pt idx="10741">
                  <c:v>1014.7</c:v>
                </c:pt>
                <c:pt idx="10742">
                  <c:v>1014.7</c:v>
                </c:pt>
                <c:pt idx="10743">
                  <c:v>1014.8</c:v>
                </c:pt>
                <c:pt idx="10744">
                  <c:v>1014.8</c:v>
                </c:pt>
                <c:pt idx="10745">
                  <c:v>1014.8</c:v>
                </c:pt>
                <c:pt idx="10746">
                  <c:v>1014.8</c:v>
                </c:pt>
                <c:pt idx="10747">
                  <c:v>1014.9</c:v>
                </c:pt>
                <c:pt idx="10748">
                  <c:v>1014.9</c:v>
                </c:pt>
                <c:pt idx="10749">
                  <c:v>1014.9</c:v>
                </c:pt>
                <c:pt idx="10750">
                  <c:v>1015</c:v>
                </c:pt>
                <c:pt idx="10751">
                  <c:v>1015</c:v>
                </c:pt>
                <c:pt idx="10752">
                  <c:v>1015.2</c:v>
                </c:pt>
                <c:pt idx="10753">
                  <c:v>1015.3</c:v>
                </c:pt>
                <c:pt idx="10754">
                  <c:v>1015.4</c:v>
                </c:pt>
                <c:pt idx="10755">
                  <c:v>1015.5</c:v>
                </c:pt>
                <c:pt idx="10756">
                  <c:v>1015.6</c:v>
                </c:pt>
                <c:pt idx="10757">
                  <c:v>1015.7</c:v>
                </c:pt>
                <c:pt idx="10758">
                  <c:v>1015.7</c:v>
                </c:pt>
                <c:pt idx="10759">
                  <c:v>1015.7</c:v>
                </c:pt>
                <c:pt idx="10760">
                  <c:v>1015.7</c:v>
                </c:pt>
                <c:pt idx="10761">
                  <c:v>1015.9</c:v>
                </c:pt>
                <c:pt idx="10762">
                  <c:v>1016</c:v>
                </c:pt>
                <c:pt idx="10763">
                  <c:v>1016.2</c:v>
                </c:pt>
                <c:pt idx="10764">
                  <c:v>1016.2</c:v>
                </c:pt>
                <c:pt idx="10765">
                  <c:v>1016.2</c:v>
                </c:pt>
                <c:pt idx="10766">
                  <c:v>1016.2</c:v>
                </c:pt>
                <c:pt idx="10767">
                  <c:v>1016.4</c:v>
                </c:pt>
                <c:pt idx="10768">
                  <c:v>1016.4</c:v>
                </c:pt>
                <c:pt idx="10769">
                  <c:v>1016.5</c:v>
                </c:pt>
                <c:pt idx="10770">
                  <c:v>1016.5</c:v>
                </c:pt>
                <c:pt idx="10771">
                  <c:v>1016.5</c:v>
                </c:pt>
                <c:pt idx="10772">
                  <c:v>1016.6</c:v>
                </c:pt>
                <c:pt idx="10773">
                  <c:v>1016.6</c:v>
                </c:pt>
                <c:pt idx="10774">
                  <c:v>1016.7</c:v>
                </c:pt>
                <c:pt idx="10775">
                  <c:v>1016.7</c:v>
                </c:pt>
                <c:pt idx="10776">
                  <c:v>1016.8</c:v>
                </c:pt>
                <c:pt idx="10777">
                  <c:v>1016.9</c:v>
                </c:pt>
                <c:pt idx="10778">
                  <c:v>1017</c:v>
                </c:pt>
                <c:pt idx="10779">
                  <c:v>1017.1</c:v>
                </c:pt>
                <c:pt idx="10780">
                  <c:v>1017.1</c:v>
                </c:pt>
                <c:pt idx="10781">
                  <c:v>1017.2</c:v>
                </c:pt>
                <c:pt idx="10782">
                  <c:v>1017.2</c:v>
                </c:pt>
                <c:pt idx="10783">
                  <c:v>1017.2</c:v>
                </c:pt>
                <c:pt idx="10784">
                  <c:v>1017.2</c:v>
                </c:pt>
                <c:pt idx="10785">
                  <c:v>1017.3</c:v>
                </c:pt>
                <c:pt idx="10786">
                  <c:v>1017.3</c:v>
                </c:pt>
                <c:pt idx="10787">
                  <c:v>1017.3</c:v>
                </c:pt>
                <c:pt idx="10788">
                  <c:v>1017.5</c:v>
                </c:pt>
                <c:pt idx="10789">
                  <c:v>1017.6</c:v>
                </c:pt>
                <c:pt idx="10790">
                  <c:v>1017.6</c:v>
                </c:pt>
                <c:pt idx="10791">
                  <c:v>1017.6</c:v>
                </c:pt>
                <c:pt idx="10792">
                  <c:v>1017.7</c:v>
                </c:pt>
                <c:pt idx="10793">
                  <c:v>1017.7</c:v>
                </c:pt>
                <c:pt idx="10794">
                  <c:v>1017.7</c:v>
                </c:pt>
                <c:pt idx="10795">
                  <c:v>1017.7</c:v>
                </c:pt>
                <c:pt idx="10796">
                  <c:v>1017.9</c:v>
                </c:pt>
                <c:pt idx="10797">
                  <c:v>1017.9</c:v>
                </c:pt>
                <c:pt idx="10798">
                  <c:v>1018</c:v>
                </c:pt>
                <c:pt idx="10799">
                  <c:v>1018</c:v>
                </c:pt>
                <c:pt idx="10800">
                  <c:v>1018.1</c:v>
                </c:pt>
                <c:pt idx="10801">
                  <c:v>1018.1</c:v>
                </c:pt>
                <c:pt idx="10802">
                  <c:v>1018.1</c:v>
                </c:pt>
                <c:pt idx="10803">
                  <c:v>1018.1</c:v>
                </c:pt>
                <c:pt idx="10804">
                  <c:v>1018.2</c:v>
                </c:pt>
                <c:pt idx="10805">
                  <c:v>1018.2</c:v>
                </c:pt>
                <c:pt idx="10806">
                  <c:v>1018.2</c:v>
                </c:pt>
                <c:pt idx="10807">
                  <c:v>1018.3</c:v>
                </c:pt>
                <c:pt idx="10808">
                  <c:v>1018.3</c:v>
                </c:pt>
                <c:pt idx="10809">
                  <c:v>1018.8</c:v>
                </c:pt>
                <c:pt idx="10810">
                  <c:v>1018.9</c:v>
                </c:pt>
                <c:pt idx="10811">
                  <c:v>1019</c:v>
                </c:pt>
                <c:pt idx="10812">
                  <c:v>1019</c:v>
                </c:pt>
                <c:pt idx="10813">
                  <c:v>1019.4</c:v>
                </c:pt>
                <c:pt idx="10814">
                  <c:v>1019.4</c:v>
                </c:pt>
                <c:pt idx="10815">
                  <c:v>1019.5</c:v>
                </c:pt>
                <c:pt idx="10816">
                  <c:v>1019.5</c:v>
                </c:pt>
                <c:pt idx="10817">
                  <c:v>1019.5</c:v>
                </c:pt>
                <c:pt idx="10818">
                  <c:v>1019.6</c:v>
                </c:pt>
                <c:pt idx="10819">
                  <c:v>1019.6</c:v>
                </c:pt>
                <c:pt idx="10820">
                  <c:v>1019.7</c:v>
                </c:pt>
                <c:pt idx="10821">
                  <c:v>1020</c:v>
                </c:pt>
                <c:pt idx="10822">
                  <c:v>1020</c:v>
                </c:pt>
                <c:pt idx="10823">
                  <c:v>1020.1</c:v>
                </c:pt>
                <c:pt idx="10824">
                  <c:v>1020.1</c:v>
                </c:pt>
                <c:pt idx="10825">
                  <c:v>1020.2</c:v>
                </c:pt>
                <c:pt idx="10826">
                  <c:v>1020.3</c:v>
                </c:pt>
                <c:pt idx="10827">
                  <c:v>1020.8</c:v>
                </c:pt>
                <c:pt idx="10828">
                  <c:v>1020.9</c:v>
                </c:pt>
                <c:pt idx="10829">
                  <c:v>1021.1</c:v>
                </c:pt>
                <c:pt idx="10830">
                  <c:v>1021.1</c:v>
                </c:pt>
                <c:pt idx="10831">
                  <c:v>1021.1</c:v>
                </c:pt>
                <c:pt idx="10832">
                  <c:v>1021.2</c:v>
                </c:pt>
                <c:pt idx="10833">
                  <c:v>1021.3</c:v>
                </c:pt>
                <c:pt idx="10834">
                  <c:v>1021.3</c:v>
                </c:pt>
                <c:pt idx="10835">
                  <c:v>1021.3</c:v>
                </c:pt>
                <c:pt idx="10836">
                  <c:v>1021.4</c:v>
                </c:pt>
                <c:pt idx="10837">
                  <c:v>1021.6</c:v>
                </c:pt>
                <c:pt idx="10838">
                  <c:v>1021.7</c:v>
                </c:pt>
                <c:pt idx="10839">
                  <c:v>1021.9</c:v>
                </c:pt>
                <c:pt idx="10840">
                  <c:v>1021.9</c:v>
                </c:pt>
                <c:pt idx="10841">
                  <c:v>1022</c:v>
                </c:pt>
                <c:pt idx="10842">
                  <c:v>1022.1</c:v>
                </c:pt>
                <c:pt idx="10843">
                  <c:v>1022.1</c:v>
                </c:pt>
                <c:pt idx="10844">
                  <c:v>1022.4</c:v>
                </c:pt>
                <c:pt idx="10845">
                  <c:v>1022.5</c:v>
                </c:pt>
                <c:pt idx="10846">
                  <c:v>1022.5</c:v>
                </c:pt>
                <c:pt idx="10847">
                  <c:v>1022.6</c:v>
                </c:pt>
                <c:pt idx="10848">
                  <c:v>1022.7</c:v>
                </c:pt>
                <c:pt idx="10849">
                  <c:v>1022.8</c:v>
                </c:pt>
                <c:pt idx="10850">
                  <c:v>1022.9</c:v>
                </c:pt>
                <c:pt idx="10851">
                  <c:v>1023</c:v>
                </c:pt>
                <c:pt idx="10852">
                  <c:v>1023</c:v>
                </c:pt>
                <c:pt idx="10853">
                  <c:v>1023</c:v>
                </c:pt>
                <c:pt idx="10854">
                  <c:v>1023.1</c:v>
                </c:pt>
                <c:pt idx="10855">
                  <c:v>1023.1</c:v>
                </c:pt>
                <c:pt idx="10856">
                  <c:v>1023.2</c:v>
                </c:pt>
                <c:pt idx="10857">
                  <c:v>1023.3</c:v>
                </c:pt>
                <c:pt idx="10858">
                  <c:v>1023.3</c:v>
                </c:pt>
                <c:pt idx="10859">
                  <c:v>1023.3</c:v>
                </c:pt>
                <c:pt idx="10860">
                  <c:v>1023.4</c:v>
                </c:pt>
                <c:pt idx="10861">
                  <c:v>1023.5</c:v>
                </c:pt>
                <c:pt idx="10862">
                  <c:v>1023.6</c:v>
                </c:pt>
                <c:pt idx="10863">
                  <c:v>1023.6</c:v>
                </c:pt>
                <c:pt idx="10864">
                  <c:v>1023.6</c:v>
                </c:pt>
                <c:pt idx="10865">
                  <c:v>1023.7</c:v>
                </c:pt>
                <c:pt idx="10866">
                  <c:v>1023.8</c:v>
                </c:pt>
                <c:pt idx="10867">
                  <c:v>1023.8</c:v>
                </c:pt>
                <c:pt idx="10868">
                  <c:v>1024</c:v>
                </c:pt>
                <c:pt idx="10869">
                  <c:v>1024</c:v>
                </c:pt>
                <c:pt idx="10870">
                  <c:v>1024.0999999999999</c:v>
                </c:pt>
                <c:pt idx="10871">
                  <c:v>1024.0999999999999</c:v>
                </c:pt>
                <c:pt idx="10872">
                  <c:v>1024.3</c:v>
                </c:pt>
                <c:pt idx="10873">
                  <c:v>1024.4000000000001</c:v>
                </c:pt>
                <c:pt idx="10874">
                  <c:v>1024.4000000000001</c:v>
                </c:pt>
                <c:pt idx="10875">
                  <c:v>1024.4000000000001</c:v>
                </c:pt>
                <c:pt idx="10876">
                  <c:v>1024.5</c:v>
                </c:pt>
                <c:pt idx="10877">
                  <c:v>1024.5999999999999</c:v>
                </c:pt>
                <c:pt idx="10878">
                  <c:v>1024.7</c:v>
                </c:pt>
                <c:pt idx="10879">
                  <c:v>1024.8</c:v>
                </c:pt>
                <c:pt idx="10880">
                  <c:v>1024.9000000000001</c:v>
                </c:pt>
                <c:pt idx="10881">
                  <c:v>1024.9000000000001</c:v>
                </c:pt>
                <c:pt idx="10882">
                  <c:v>1025</c:v>
                </c:pt>
                <c:pt idx="10883">
                  <c:v>1025.0999999999999</c:v>
                </c:pt>
                <c:pt idx="10884">
                  <c:v>1025.0999999999999</c:v>
                </c:pt>
                <c:pt idx="10885">
                  <c:v>1025.0999999999999</c:v>
                </c:pt>
                <c:pt idx="10886">
                  <c:v>1025.0999999999999</c:v>
                </c:pt>
                <c:pt idx="10887">
                  <c:v>1025.0999999999999</c:v>
                </c:pt>
                <c:pt idx="10888">
                  <c:v>1025.4000000000001</c:v>
                </c:pt>
                <c:pt idx="10889">
                  <c:v>1025.4000000000001</c:v>
                </c:pt>
                <c:pt idx="10890">
                  <c:v>1025.5</c:v>
                </c:pt>
                <c:pt idx="10891">
                  <c:v>1025.7</c:v>
                </c:pt>
                <c:pt idx="10892">
                  <c:v>1025.7</c:v>
                </c:pt>
                <c:pt idx="10893">
                  <c:v>1025.8</c:v>
                </c:pt>
                <c:pt idx="10894">
                  <c:v>1026</c:v>
                </c:pt>
                <c:pt idx="10895">
                  <c:v>1026</c:v>
                </c:pt>
                <c:pt idx="10896">
                  <c:v>1026.2</c:v>
                </c:pt>
                <c:pt idx="10897">
                  <c:v>1026.2</c:v>
                </c:pt>
                <c:pt idx="10898">
                  <c:v>1026.2</c:v>
                </c:pt>
                <c:pt idx="10899">
                  <c:v>1026.4000000000001</c:v>
                </c:pt>
                <c:pt idx="10900">
                  <c:v>1026.4000000000001</c:v>
                </c:pt>
                <c:pt idx="10901">
                  <c:v>1026.5</c:v>
                </c:pt>
                <c:pt idx="10902">
                  <c:v>1026.5</c:v>
                </c:pt>
                <c:pt idx="10903">
                  <c:v>1026.5999999999999</c:v>
                </c:pt>
                <c:pt idx="10904">
                  <c:v>1026.8</c:v>
                </c:pt>
                <c:pt idx="10905">
                  <c:v>1026.8</c:v>
                </c:pt>
                <c:pt idx="10906">
                  <c:v>1027.0999999999999</c:v>
                </c:pt>
                <c:pt idx="10907">
                  <c:v>1027.0999999999999</c:v>
                </c:pt>
                <c:pt idx="10908">
                  <c:v>1027.2</c:v>
                </c:pt>
                <c:pt idx="10909">
                  <c:v>1027.2</c:v>
                </c:pt>
                <c:pt idx="10910">
                  <c:v>1027.3</c:v>
                </c:pt>
                <c:pt idx="10911">
                  <c:v>1027.5</c:v>
                </c:pt>
                <c:pt idx="10912">
                  <c:v>1027.5</c:v>
                </c:pt>
                <c:pt idx="10913">
                  <c:v>1027.5999999999999</c:v>
                </c:pt>
                <c:pt idx="10914">
                  <c:v>1027.8</c:v>
                </c:pt>
                <c:pt idx="10915">
                  <c:v>1027.9000000000001</c:v>
                </c:pt>
                <c:pt idx="10916">
                  <c:v>1028.2</c:v>
                </c:pt>
                <c:pt idx="10917">
                  <c:v>1028.2</c:v>
                </c:pt>
                <c:pt idx="10918">
                  <c:v>1028.3</c:v>
                </c:pt>
                <c:pt idx="10919">
                  <c:v>1028.7</c:v>
                </c:pt>
                <c:pt idx="10920">
                  <c:v>1028.7</c:v>
                </c:pt>
                <c:pt idx="10921">
                  <c:v>1028.9000000000001</c:v>
                </c:pt>
                <c:pt idx="10922">
                  <c:v>1029</c:v>
                </c:pt>
                <c:pt idx="10923">
                  <c:v>1029</c:v>
                </c:pt>
                <c:pt idx="10924">
                  <c:v>1029.0999999999999</c:v>
                </c:pt>
                <c:pt idx="10925">
                  <c:v>1029.2</c:v>
                </c:pt>
                <c:pt idx="10926">
                  <c:v>1029.3</c:v>
                </c:pt>
                <c:pt idx="10927">
                  <c:v>1029.3</c:v>
                </c:pt>
                <c:pt idx="10928">
                  <c:v>1029.3</c:v>
                </c:pt>
                <c:pt idx="10929">
                  <c:v>1029.4000000000001</c:v>
                </c:pt>
                <c:pt idx="10930">
                  <c:v>1029.5</c:v>
                </c:pt>
                <c:pt idx="10931">
                  <c:v>1029.5</c:v>
                </c:pt>
                <c:pt idx="10932">
                  <c:v>1029.5999999999999</c:v>
                </c:pt>
                <c:pt idx="10933">
                  <c:v>1029.5999999999999</c:v>
                </c:pt>
                <c:pt idx="10934">
                  <c:v>1029.7</c:v>
                </c:pt>
                <c:pt idx="10935">
                  <c:v>1029.7</c:v>
                </c:pt>
                <c:pt idx="10936">
                  <c:v>1029.7</c:v>
                </c:pt>
                <c:pt idx="10937">
                  <c:v>1029.7</c:v>
                </c:pt>
                <c:pt idx="10938">
                  <c:v>1029.7</c:v>
                </c:pt>
                <c:pt idx="10939">
                  <c:v>1029.7</c:v>
                </c:pt>
                <c:pt idx="10940">
                  <c:v>1029.8</c:v>
                </c:pt>
                <c:pt idx="10941">
                  <c:v>1029.8</c:v>
                </c:pt>
                <c:pt idx="10942">
                  <c:v>1029.9000000000001</c:v>
                </c:pt>
                <c:pt idx="10943">
                  <c:v>1030.0999999999999</c:v>
                </c:pt>
                <c:pt idx="10944">
                  <c:v>1030.0999999999999</c:v>
                </c:pt>
                <c:pt idx="10945">
                  <c:v>1030.0999999999999</c:v>
                </c:pt>
                <c:pt idx="10946">
                  <c:v>1030.2</c:v>
                </c:pt>
                <c:pt idx="10947">
                  <c:v>1030.3</c:v>
                </c:pt>
                <c:pt idx="10948">
                  <c:v>1030.3</c:v>
                </c:pt>
                <c:pt idx="10949">
                  <c:v>1030.4000000000001</c:v>
                </c:pt>
                <c:pt idx="10950">
                  <c:v>1030.8</c:v>
                </c:pt>
                <c:pt idx="10951">
                  <c:v>1030.8</c:v>
                </c:pt>
                <c:pt idx="10952">
                  <c:v>1030.9000000000001</c:v>
                </c:pt>
                <c:pt idx="10953">
                  <c:v>1031</c:v>
                </c:pt>
                <c:pt idx="10954">
                  <c:v>1031.0999999999999</c:v>
                </c:pt>
                <c:pt idx="10955">
                  <c:v>1031.2</c:v>
                </c:pt>
                <c:pt idx="10956">
                  <c:v>1031.3</c:v>
                </c:pt>
                <c:pt idx="10957">
                  <c:v>1031.3</c:v>
                </c:pt>
                <c:pt idx="10958">
                  <c:v>1031.4000000000001</c:v>
                </c:pt>
                <c:pt idx="10959">
                  <c:v>1031.9000000000001</c:v>
                </c:pt>
                <c:pt idx="10960">
                  <c:v>1032.2</c:v>
                </c:pt>
                <c:pt idx="10961">
                  <c:v>1032.4000000000001</c:v>
                </c:pt>
                <c:pt idx="10962">
                  <c:v>1032.4000000000001</c:v>
                </c:pt>
                <c:pt idx="10963">
                  <c:v>1032.5</c:v>
                </c:pt>
                <c:pt idx="10964">
                  <c:v>1032.5</c:v>
                </c:pt>
                <c:pt idx="10965">
                  <c:v>1032.5999999999999</c:v>
                </c:pt>
                <c:pt idx="10966">
                  <c:v>1032.5999999999999</c:v>
                </c:pt>
                <c:pt idx="10967">
                  <c:v>1032.7</c:v>
                </c:pt>
                <c:pt idx="10968">
                  <c:v>1032.8</c:v>
                </c:pt>
                <c:pt idx="10969">
                  <c:v>1032.9000000000001</c:v>
                </c:pt>
                <c:pt idx="10970">
                  <c:v>1033</c:v>
                </c:pt>
                <c:pt idx="10971">
                  <c:v>1033.0999999999999</c:v>
                </c:pt>
                <c:pt idx="10972">
                  <c:v>1033.0999999999999</c:v>
                </c:pt>
                <c:pt idx="10973">
                  <c:v>1033.0999999999999</c:v>
                </c:pt>
                <c:pt idx="10974">
                  <c:v>1033.0999999999999</c:v>
                </c:pt>
                <c:pt idx="10975">
                  <c:v>1033.2</c:v>
                </c:pt>
                <c:pt idx="10976">
                  <c:v>1033.2</c:v>
                </c:pt>
                <c:pt idx="10977">
                  <c:v>1033.2</c:v>
                </c:pt>
                <c:pt idx="10978">
                  <c:v>1033.2</c:v>
                </c:pt>
                <c:pt idx="10979">
                  <c:v>1033.3</c:v>
                </c:pt>
                <c:pt idx="10980">
                  <c:v>1033.3</c:v>
                </c:pt>
                <c:pt idx="10981">
                  <c:v>1033.3</c:v>
                </c:pt>
                <c:pt idx="10982">
                  <c:v>1033.4000000000001</c:v>
                </c:pt>
                <c:pt idx="10983">
                  <c:v>1033.5999999999999</c:v>
                </c:pt>
                <c:pt idx="10984">
                  <c:v>1033.7</c:v>
                </c:pt>
                <c:pt idx="10985">
                  <c:v>1033.7</c:v>
                </c:pt>
                <c:pt idx="10986">
                  <c:v>1033.8</c:v>
                </c:pt>
                <c:pt idx="10987">
                  <c:v>1033.9000000000001</c:v>
                </c:pt>
                <c:pt idx="10988">
                  <c:v>1034.0999999999999</c:v>
                </c:pt>
                <c:pt idx="10989">
                  <c:v>1034.0999999999999</c:v>
                </c:pt>
                <c:pt idx="10990">
                  <c:v>1034.2</c:v>
                </c:pt>
                <c:pt idx="10991">
                  <c:v>1034.5</c:v>
                </c:pt>
                <c:pt idx="10992">
                  <c:v>1034.5</c:v>
                </c:pt>
                <c:pt idx="10993">
                  <c:v>1034.7</c:v>
                </c:pt>
                <c:pt idx="10994">
                  <c:v>1034.7</c:v>
                </c:pt>
                <c:pt idx="10995">
                  <c:v>1034.8</c:v>
                </c:pt>
                <c:pt idx="10996">
                  <c:v>1034.9000000000001</c:v>
                </c:pt>
                <c:pt idx="10997">
                  <c:v>1034.9000000000001</c:v>
                </c:pt>
                <c:pt idx="10998">
                  <c:v>1034.9000000000001</c:v>
                </c:pt>
                <c:pt idx="10999">
                  <c:v>1035</c:v>
                </c:pt>
                <c:pt idx="11000">
                  <c:v>1035</c:v>
                </c:pt>
                <c:pt idx="11001">
                  <c:v>1035.2</c:v>
                </c:pt>
                <c:pt idx="11002">
                  <c:v>1035.5</c:v>
                </c:pt>
                <c:pt idx="11003">
                  <c:v>1035.5</c:v>
                </c:pt>
                <c:pt idx="11004">
                  <c:v>1035.5999999999999</c:v>
                </c:pt>
                <c:pt idx="11005">
                  <c:v>1035.9000000000001</c:v>
                </c:pt>
                <c:pt idx="11006">
                  <c:v>1036</c:v>
                </c:pt>
                <c:pt idx="11007">
                  <c:v>1036</c:v>
                </c:pt>
                <c:pt idx="11008">
                  <c:v>1036.0999999999999</c:v>
                </c:pt>
                <c:pt idx="11009">
                  <c:v>1036.0999999999999</c:v>
                </c:pt>
                <c:pt idx="11010">
                  <c:v>1036.0999999999999</c:v>
                </c:pt>
                <c:pt idx="11011">
                  <c:v>1036.0999999999999</c:v>
                </c:pt>
                <c:pt idx="11012">
                  <c:v>1036.2</c:v>
                </c:pt>
                <c:pt idx="11013">
                  <c:v>1036.3</c:v>
                </c:pt>
                <c:pt idx="11014">
                  <c:v>1036.3</c:v>
                </c:pt>
                <c:pt idx="11015">
                  <c:v>1036.3</c:v>
                </c:pt>
                <c:pt idx="11016">
                  <c:v>1036.3</c:v>
                </c:pt>
                <c:pt idx="11017">
                  <c:v>1036.4000000000001</c:v>
                </c:pt>
                <c:pt idx="11018">
                  <c:v>1036.4000000000001</c:v>
                </c:pt>
                <c:pt idx="11019">
                  <c:v>1036.4000000000001</c:v>
                </c:pt>
                <c:pt idx="11020">
                  <c:v>1036.7</c:v>
                </c:pt>
                <c:pt idx="11021">
                  <c:v>1036.8</c:v>
                </c:pt>
                <c:pt idx="11022">
                  <c:v>1036.8</c:v>
                </c:pt>
                <c:pt idx="11023">
                  <c:v>1036.9000000000001</c:v>
                </c:pt>
                <c:pt idx="11024">
                  <c:v>1037</c:v>
                </c:pt>
                <c:pt idx="11025">
                  <c:v>1037.0999999999999</c:v>
                </c:pt>
                <c:pt idx="11026">
                  <c:v>1037.2</c:v>
                </c:pt>
                <c:pt idx="11027">
                  <c:v>1037.3</c:v>
                </c:pt>
                <c:pt idx="11028">
                  <c:v>1037.4000000000001</c:v>
                </c:pt>
                <c:pt idx="11029">
                  <c:v>1037.5999999999999</c:v>
                </c:pt>
                <c:pt idx="11030">
                  <c:v>1037.9000000000001</c:v>
                </c:pt>
                <c:pt idx="11031">
                  <c:v>1037.9000000000001</c:v>
                </c:pt>
                <c:pt idx="11032">
                  <c:v>1038.0999999999999</c:v>
                </c:pt>
                <c:pt idx="11033">
                  <c:v>1038.0999999999999</c:v>
                </c:pt>
                <c:pt idx="11034">
                  <c:v>1038.0999999999999</c:v>
                </c:pt>
                <c:pt idx="11035">
                  <c:v>1038.2</c:v>
                </c:pt>
                <c:pt idx="11036">
                  <c:v>1038.2</c:v>
                </c:pt>
                <c:pt idx="11037">
                  <c:v>1038.3</c:v>
                </c:pt>
                <c:pt idx="11038">
                  <c:v>1038.5</c:v>
                </c:pt>
                <c:pt idx="11039">
                  <c:v>1038.5</c:v>
                </c:pt>
                <c:pt idx="11040">
                  <c:v>1038.5</c:v>
                </c:pt>
                <c:pt idx="11041">
                  <c:v>1038.7</c:v>
                </c:pt>
                <c:pt idx="11042">
                  <c:v>1038.7</c:v>
                </c:pt>
                <c:pt idx="11043">
                  <c:v>1038.8</c:v>
                </c:pt>
                <c:pt idx="11044">
                  <c:v>1039</c:v>
                </c:pt>
                <c:pt idx="11045">
                  <c:v>1039.0999999999999</c:v>
                </c:pt>
                <c:pt idx="11046">
                  <c:v>1039.2</c:v>
                </c:pt>
                <c:pt idx="11047">
                  <c:v>1039.2</c:v>
                </c:pt>
                <c:pt idx="11048">
                  <c:v>1039.3</c:v>
                </c:pt>
                <c:pt idx="11049">
                  <c:v>1039.3</c:v>
                </c:pt>
                <c:pt idx="11050">
                  <c:v>1039.4000000000001</c:v>
                </c:pt>
                <c:pt idx="11051">
                  <c:v>1039.5999999999999</c:v>
                </c:pt>
                <c:pt idx="11052">
                  <c:v>1039.7</c:v>
                </c:pt>
                <c:pt idx="11053">
                  <c:v>1040.0999999999999</c:v>
                </c:pt>
                <c:pt idx="11054">
                  <c:v>1040.2</c:v>
                </c:pt>
                <c:pt idx="11055">
                  <c:v>1040.3</c:v>
                </c:pt>
                <c:pt idx="11056">
                  <c:v>1040.3</c:v>
                </c:pt>
                <c:pt idx="11057">
                  <c:v>1040.3</c:v>
                </c:pt>
                <c:pt idx="11058">
                  <c:v>1040.4000000000001</c:v>
                </c:pt>
                <c:pt idx="11059">
                  <c:v>1040.5</c:v>
                </c:pt>
                <c:pt idx="11060">
                  <c:v>1040.5999999999999</c:v>
                </c:pt>
                <c:pt idx="11061">
                  <c:v>1040.8</c:v>
                </c:pt>
                <c:pt idx="11062">
                  <c:v>1040.8</c:v>
                </c:pt>
                <c:pt idx="11063">
                  <c:v>1040.8</c:v>
                </c:pt>
                <c:pt idx="11064">
                  <c:v>1041.0999999999999</c:v>
                </c:pt>
                <c:pt idx="11065">
                  <c:v>1041.0999999999999</c:v>
                </c:pt>
                <c:pt idx="11066">
                  <c:v>1041.0999999999999</c:v>
                </c:pt>
                <c:pt idx="11067">
                  <c:v>1041.2</c:v>
                </c:pt>
                <c:pt idx="11068">
                  <c:v>1041.2</c:v>
                </c:pt>
                <c:pt idx="11069">
                  <c:v>1041.3</c:v>
                </c:pt>
                <c:pt idx="11070">
                  <c:v>1041.7</c:v>
                </c:pt>
                <c:pt idx="11071">
                  <c:v>1041.7</c:v>
                </c:pt>
                <c:pt idx="11072">
                  <c:v>1041.8</c:v>
                </c:pt>
                <c:pt idx="11073">
                  <c:v>1041.9000000000001</c:v>
                </c:pt>
                <c:pt idx="11074">
                  <c:v>1041.9000000000001</c:v>
                </c:pt>
                <c:pt idx="11075">
                  <c:v>1041.9000000000001</c:v>
                </c:pt>
                <c:pt idx="11076">
                  <c:v>1042</c:v>
                </c:pt>
                <c:pt idx="11077">
                  <c:v>1042.0999999999999</c:v>
                </c:pt>
                <c:pt idx="11078">
                  <c:v>1042.2</c:v>
                </c:pt>
                <c:pt idx="11079">
                  <c:v>1042.2</c:v>
                </c:pt>
                <c:pt idx="11080">
                  <c:v>1042.2</c:v>
                </c:pt>
                <c:pt idx="11081">
                  <c:v>1042.3</c:v>
                </c:pt>
                <c:pt idx="11082">
                  <c:v>1042.4000000000001</c:v>
                </c:pt>
                <c:pt idx="11083">
                  <c:v>1042.4000000000001</c:v>
                </c:pt>
                <c:pt idx="11084">
                  <c:v>1042.5999999999999</c:v>
                </c:pt>
                <c:pt idx="11085">
                  <c:v>1042.7</c:v>
                </c:pt>
                <c:pt idx="11086">
                  <c:v>1042.8</c:v>
                </c:pt>
                <c:pt idx="11087">
                  <c:v>1042.8</c:v>
                </c:pt>
                <c:pt idx="11088">
                  <c:v>1042.9000000000001</c:v>
                </c:pt>
                <c:pt idx="11089">
                  <c:v>1043.0999999999999</c:v>
                </c:pt>
                <c:pt idx="11090">
                  <c:v>1043.0999999999999</c:v>
                </c:pt>
                <c:pt idx="11091">
                  <c:v>1043.2</c:v>
                </c:pt>
                <c:pt idx="11092">
                  <c:v>1043.5</c:v>
                </c:pt>
                <c:pt idx="11093">
                  <c:v>1043.5</c:v>
                </c:pt>
                <c:pt idx="11094">
                  <c:v>1043.7</c:v>
                </c:pt>
                <c:pt idx="11095">
                  <c:v>1043.7</c:v>
                </c:pt>
                <c:pt idx="11096">
                  <c:v>1043.8</c:v>
                </c:pt>
                <c:pt idx="11097">
                  <c:v>1043.9000000000001</c:v>
                </c:pt>
                <c:pt idx="11098">
                  <c:v>1044</c:v>
                </c:pt>
                <c:pt idx="11099">
                  <c:v>1044</c:v>
                </c:pt>
                <c:pt idx="11100">
                  <c:v>1044.0999999999999</c:v>
                </c:pt>
                <c:pt idx="11101">
                  <c:v>1044.0999999999999</c:v>
                </c:pt>
                <c:pt idx="11102">
                  <c:v>1044.2</c:v>
                </c:pt>
                <c:pt idx="11103">
                  <c:v>1044.2</c:v>
                </c:pt>
                <c:pt idx="11104">
                  <c:v>1044.3</c:v>
                </c:pt>
                <c:pt idx="11105">
                  <c:v>1044.3</c:v>
                </c:pt>
                <c:pt idx="11106">
                  <c:v>1044.4000000000001</c:v>
                </c:pt>
                <c:pt idx="11107">
                  <c:v>1044.5</c:v>
                </c:pt>
                <c:pt idx="11108">
                  <c:v>1044.7</c:v>
                </c:pt>
                <c:pt idx="11109">
                  <c:v>1044.8</c:v>
                </c:pt>
                <c:pt idx="11110">
                  <c:v>1044.9000000000001</c:v>
                </c:pt>
                <c:pt idx="11111">
                  <c:v>1044.9000000000001</c:v>
                </c:pt>
                <c:pt idx="11112">
                  <c:v>1045</c:v>
                </c:pt>
                <c:pt idx="11113">
                  <c:v>1045</c:v>
                </c:pt>
                <c:pt idx="11114">
                  <c:v>1045.0999999999999</c:v>
                </c:pt>
                <c:pt idx="11115">
                  <c:v>1045.2</c:v>
                </c:pt>
                <c:pt idx="11116">
                  <c:v>1045.2</c:v>
                </c:pt>
                <c:pt idx="11117">
                  <c:v>1045.3</c:v>
                </c:pt>
                <c:pt idx="11118">
                  <c:v>1045.3</c:v>
                </c:pt>
                <c:pt idx="11119">
                  <c:v>1045.4000000000001</c:v>
                </c:pt>
                <c:pt idx="11120">
                  <c:v>1045.4000000000001</c:v>
                </c:pt>
                <c:pt idx="11121">
                  <c:v>1045.4000000000001</c:v>
                </c:pt>
                <c:pt idx="11122">
                  <c:v>1045.5</c:v>
                </c:pt>
                <c:pt idx="11123">
                  <c:v>1045.5999999999999</c:v>
                </c:pt>
                <c:pt idx="11124">
                  <c:v>1045.7</c:v>
                </c:pt>
                <c:pt idx="11125">
                  <c:v>1045.8</c:v>
                </c:pt>
                <c:pt idx="11126">
                  <c:v>1045.8</c:v>
                </c:pt>
                <c:pt idx="11127">
                  <c:v>1045.9000000000001</c:v>
                </c:pt>
                <c:pt idx="11128">
                  <c:v>1045.9000000000001</c:v>
                </c:pt>
                <c:pt idx="11129">
                  <c:v>1045.9000000000001</c:v>
                </c:pt>
                <c:pt idx="11130">
                  <c:v>1045.9000000000001</c:v>
                </c:pt>
                <c:pt idx="11131">
                  <c:v>1046</c:v>
                </c:pt>
                <c:pt idx="11132">
                  <c:v>1046</c:v>
                </c:pt>
                <c:pt idx="11133">
                  <c:v>1046.0999999999999</c:v>
                </c:pt>
                <c:pt idx="11134">
                  <c:v>1046.0999999999999</c:v>
                </c:pt>
                <c:pt idx="11135">
                  <c:v>1046.2</c:v>
                </c:pt>
                <c:pt idx="11136">
                  <c:v>1046.2</c:v>
                </c:pt>
                <c:pt idx="11137">
                  <c:v>1046.4000000000001</c:v>
                </c:pt>
                <c:pt idx="11138">
                  <c:v>1046.4000000000001</c:v>
                </c:pt>
                <c:pt idx="11139">
                  <c:v>1046.5</c:v>
                </c:pt>
                <c:pt idx="11140">
                  <c:v>1046.5999999999999</c:v>
                </c:pt>
                <c:pt idx="11141">
                  <c:v>1046.5999999999999</c:v>
                </c:pt>
                <c:pt idx="11142">
                  <c:v>1046.7</c:v>
                </c:pt>
                <c:pt idx="11143">
                  <c:v>1046.7</c:v>
                </c:pt>
                <c:pt idx="11144">
                  <c:v>1046.9000000000001</c:v>
                </c:pt>
                <c:pt idx="11145">
                  <c:v>1047.2</c:v>
                </c:pt>
                <c:pt idx="11146">
                  <c:v>1047.2</c:v>
                </c:pt>
                <c:pt idx="11147">
                  <c:v>1047.2</c:v>
                </c:pt>
                <c:pt idx="11148">
                  <c:v>1047.3</c:v>
                </c:pt>
                <c:pt idx="11149">
                  <c:v>1047.5</c:v>
                </c:pt>
                <c:pt idx="11150">
                  <c:v>1047.5999999999999</c:v>
                </c:pt>
                <c:pt idx="11151">
                  <c:v>1047.5999999999999</c:v>
                </c:pt>
                <c:pt idx="11152">
                  <c:v>1047.7</c:v>
                </c:pt>
                <c:pt idx="11153">
                  <c:v>1047.8</c:v>
                </c:pt>
                <c:pt idx="11154">
                  <c:v>1047.9000000000001</c:v>
                </c:pt>
                <c:pt idx="11155">
                  <c:v>1047.9000000000001</c:v>
                </c:pt>
                <c:pt idx="11156">
                  <c:v>1048</c:v>
                </c:pt>
                <c:pt idx="11157">
                  <c:v>1048</c:v>
                </c:pt>
                <c:pt idx="11158">
                  <c:v>1048.2</c:v>
                </c:pt>
                <c:pt idx="11159">
                  <c:v>1048.2</c:v>
                </c:pt>
                <c:pt idx="11160">
                  <c:v>1048.3</c:v>
                </c:pt>
                <c:pt idx="11161">
                  <c:v>1048.5</c:v>
                </c:pt>
                <c:pt idx="11162">
                  <c:v>1048.5</c:v>
                </c:pt>
                <c:pt idx="11163">
                  <c:v>1048.5999999999999</c:v>
                </c:pt>
                <c:pt idx="11164">
                  <c:v>1048.5999999999999</c:v>
                </c:pt>
                <c:pt idx="11165">
                  <c:v>1048.5999999999999</c:v>
                </c:pt>
                <c:pt idx="11166">
                  <c:v>1048.7</c:v>
                </c:pt>
                <c:pt idx="11167">
                  <c:v>1048.7</c:v>
                </c:pt>
                <c:pt idx="11168">
                  <c:v>1048.8</c:v>
                </c:pt>
                <c:pt idx="11169">
                  <c:v>1048.8</c:v>
                </c:pt>
                <c:pt idx="11170">
                  <c:v>1048.8</c:v>
                </c:pt>
                <c:pt idx="11171">
                  <c:v>1048.9000000000001</c:v>
                </c:pt>
                <c:pt idx="11172">
                  <c:v>1048.9000000000001</c:v>
                </c:pt>
                <c:pt idx="11173">
                  <c:v>1048.9000000000001</c:v>
                </c:pt>
                <c:pt idx="11174">
                  <c:v>1048.9000000000001</c:v>
                </c:pt>
                <c:pt idx="11175">
                  <c:v>1049</c:v>
                </c:pt>
                <c:pt idx="11176">
                  <c:v>1049</c:v>
                </c:pt>
                <c:pt idx="11177">
                  <c:v>1049.0999999999999</c:v>
                </c:pt>
                <c:pt idx="11178">
                  <c:v>1049.0999999999999</c:v>
                </c:pt>
                <c:pt idx="11179">
                  <c:v>1049.2</c:v>
                </c:pt>
                <c:pt idx="11180">
                  <c:v>1049.2</c:v>
                </c:pt>
                <c:pt idx="11181">
                  <c:v>1049.2</c:v>
                </c:pt>
                <c:pt idx="11182">
                  <c:v>1049.2</c:v>
                </c:pt>
                <c:pt idx="11183">
                  <c:v>1049.4000000000001</c:v>
                </c:pt>
                <c:pt idx="11184">
                  <c:v>1049.4000000000001</c:v>
                </c:pt>
                <c:pt idx="11185">
                  <c:v>1049.4000000000001</c:v>
                </c:pt>
                <c:pt idx="11186">
                  <c:v>1049.5</c:v>
                </c:pt>
                <c:pt idx="11187">
                  <c:v>1049.5</c:v>
                </c:pt>
                <c:pt idx="11188">
                  <c:v>1049.5</c:v>
                </c:pt>
                <c:pt idx="11189">
                  <c:v>1049.8</c:v>
                </c:pt>
                <c:pt idx="11190">
                  <c:v>1049.9000000000001</c:v>
                </c:pt>
                <c:pt idx="11191">
                  <c:v>1049.9000000000001</c:v>
                </c:pt>
                <c:pt idx="11192">
                  <c:v>1049.9000000000001</c:v>
                </c:pt>
                <c:pt idx="11193">
                  <c:v>1050</c:v>
                </c:pt>
                <c:pt idx="11194">
                  <c:v>1050.3</c:v>
                </c:pt>
                <c:pt idx="11195">
                  <c:v>1050.3</c:v>
                </c:pt>
                <c:pt idx="11196">
                  <c:v>1050.5</c:v>
                </c:pt>
                <c:pt idx="11197">
                  <c:v>1050.7</c:v>
                </c:pt>
                <c:pt idx="11198">
                  <c:v>1050.8</c:v>
                </c:pt>
                <c:pt idx="11199">
                  <c:v>1051</c:v>
                </c:pt>
                <c:pt idx="11200">
                  <c:v>1051.0999999999999</c:v>
                </c:pt>
                <c:pt idx="11201">
                  <c:v>1051.2</c:v>
                </c:pt>
                <c:pt idx="11202">
                  <c:v>1051.3</c:v>
                </c:pt>
                <c:pt idx="11203">
                  <c:v>1051.3</c:v>
                </c:pt>
                <c:pt idx="11204">
                  <c:v>1051.3</c:v>
                </c:pt>
                <c:pt idx="11205">
                  <c:v>1051.4000000000001</c:v>
                </c:pt>
                <c:pt idx="11206">
                  <c:v>1051.4000000000001</c:v>
                </c:pt>
                <c:pt idx="11207">
                  <c:v>1051.5999999999999</c:v>
                </c:pt>
                <c:pt idx="11208">
                  <c:v>1051.5999999999999</c:v>
                </c:pt>
                <c:pt idx="11209">
                  <c:v>1051.7</c:v>
                </c:pt>
                <c:pt idx="11210">
                  <c:v>1051.8</c:v>
                </c:pt>
                <c:pt idx="11211">
                  <c:v>1051.9000000000001</c:v>
                </c:pt>
                <c:pt idx="11212">
                  <c:v>1052</c:v>
                </c:pt>
                <c:pt idx="11213">
                  <c:v>1052</c:v>
                </c:pt>
                <c:pt idx="11214">
                  <c:v>1052.0999999999999</c:v>
                </c:pt>
                <c:pt idx="11215">
                  <c:v>1052.3</c:v>
                </c:pt>
                <c:pt idx="11216">
                  <c:v>1052.4000000000001</c:v>
                </c:pt>
                <c:pt idx="11217">
                  <c:v>1052.4000000000001</c:v>
                </c:pt>
                <c:pt idx="11218">
                  <c:v>1052.5</c:v>
                </c:pt>
                <c:pt idx="11219">
                  <c:v>1052.5999999999999</c:v>
                </c:pt>
                <c:pt idx="11220">
                  <c:v>1052.5999999999999</c:v>
                </c:pt>
                <c:pt idx="11221">
                  <c:v>1052.5999999999999</c:v>
                </c:pt>
                <c:pt idx="11222">
                  <c:v>1052.7</c:v>
                </c:pt>
                <c:pt idx="11223">
                  <c:v>1052.7</c:v>
                </c:pt>
                <c:pt idx="11224">
                  <c:v>1052.8</c:v>
                </c:pt>
                <c:pt idx="11225">
                  <c:v>1052.8</c:v>
                </c:pt>
                <c:pt idx="11226">
                  <c:v>1053</c:v>
                </c:pt>
                <c:pt idx="11227">
                  <c:v>1053.0999999999999</c:v>
                </c:pt>
                <c:pt idx="11228">
                  <c:v>1053.4000000000001</c:v>
                </c:pt>
                <c:pt idx="11229">
                  <c:v>1053.5</c:v>
                </c:pt>
                <c:pt idx="11230">
                  <c:v>1053.5</c:v>
                </c:pt>
                <c:pt idx="11231">
                  <c:v>1053.5999999999999</c:v>
                </c:pt>
                <c:pt idx="11232">
                  <c:v>1053.9000000000001</c:v>
                </c:pt>
                <c:pt idx="11233">
                  <c:v>1053.9000000000001</c:v>
                </c:pt>
                <c:pt idx="11234">
                  <c:v>1054</c:v>
                </c:pt>
                <c:pt idx="11235">
                  <c:v>1054.0999999999999</c:v>
                </c:pt>
                <c:pt idx="11236">
                  <c:v>1054.0999999999999</c:v>
                </c:pt>
                <c:pt idx="11237">
                  <c:v>1054.2</c:v>
                </c:pt>
                <c:pt idx="11238">
                  <c:v>1054.2</c:v>
                </c:pt>
                <c:pt idx="11239">
                  <c:v>1054.4000000000001</c:v>
                </c:pt>
                <c:pt idx="11240">
                  <c:v>1054.5</c:v>
                </c:pt>
                <c:pt idx="11241">
                  <c:v>1054.5999999999999</c:v>
                </c:pt>
                <c:pt idx="11242">
                  <c:v>1054.5999999999999</c:v>
                </c:pt>
                <c:pt idx="11243">
                  <c:v>1054.7</c:v>
                </c:pt>
                <c:pt idx="11244">
                  <c:v>1054.8</c:v>
                </c:pt>
                <c:pt idx="11245">
                  <c:v>1054.8</c:v>
                </c:pt>
                <c:pt idx="11246">
                  <c:v>1054.9000000000001</c:v>
                </c:pt>
                <c:pt idx="11247">
                  <c:v>1055</c:v>
                </c:pt>
                <c:pt idx="11248">
                  <c:v>1055.0999999999999</c:v>
                </c:pt>
                <c:pt idx="11249">
                  <c:v>1055.0999999999999</c:v>
                </c:pt>
                <c:pt idx="11250">
                  <c:v>1055.2</c:v>
                </c:pt>
                <c:pt idx="11251">
                  <c:v>1055.2</c:v>
                </c:pt>
                <c:pt idx="11252">
                  <c:v>1055.5</c:v>
                </c:pt>
                <c:pt idx="11253">
                  <c:v>1055.5</c:v>
                </c:pt>
                <c:pt idx="11254">
                  <c:v>1055.5</c:v>
                </c:pt>
                <c:pt idx="11255">
                  <c:v>1055.5</c:v>
                </c:pt>
                <c:pt idx="11256">
                  <c:v>1055.5999999999999</c:v>
                </c:pt>
                <c:pt idx="11257">
                  <c:v>1055.5999999999999</c:v>
                </c:pt>
                <c:pt idx="11258">
                  <c:v>1055.9000000000001</c:v>
                </c:pt>
                <c:pt idx="11259">
                  <c:v>1055.9000000000001</c:v>
                </c:pt>
                <c:pt idx="11260">
                  <c:v>1055.9000000000001</c:v>
                </c:pt>
                <c:pt idx="11261">
                  <c:v>1056.3</c:v>
                </c:pt>
                <c:pt idx="11262">
                  <c:v>1056.4000000000001</c:v>
                </c:pt>
                <c:pt idx="11263">
                  <c:v>1056.5</c:v>
                </c:pt>
                <c:pt idx="11264">
                  <c:v>1056.5</c:v>
                </c:pt>
                <c:pt idx="11265">
                  <c:v>1056.7</c:v>
                </c:pt>
                <c:pt idx="11266">
                  <c:v>1056.7</c:v>
                </c:pt>
                <c:pt idx="11267">
                  <c:v>1056.8</c:v>
                </c:pt>
                <c:pt idx="11268">
                  <c:v>1057</c:v>
                </c:pt>
                <c:pt idx="11269">
                  <c:v>1057.0999999999999</c:v>
                </c:pt>
                <c:pt idx="11270">
                  <c:v>1057.0999999999999</c:v>
                </c:pt>
                <c:pt idx="11271">
                  <c:v>1057.0999999999999</c:v>
                </c:pt>
                <c:pt idx="11272">
                  <c:v>1057.2</c:v>
                </c:pt>
                <c:pt idx="11273">
                  <c:v>1057.2</c:v>
                </c:pt>
                <c:pt idx="11274">
                  <c:v>1057.5</c:v>
                </c:pt>
                <c:pt idx="11275">
                  <c:v>1057.5999999999999</c:v>
                </c:pt>
                <c:pt idx="11276">
                  <c:v>1057.9000000000001</c:v>
                </c:pt>
                <c:pt idx="11277">
                  <c:v>1057.9000000000001</c:v>
                </c:pt>
                <c:pt idx="11278">
                  <c:v>1057.9000000000001</c:v>
                </c:pt>
                <c:pt idx="11279">
                  <c:v>1058.0999999999999</c:v>
                </c:pt>
                <c:pt idx="11280">
                  <c:v>1058.2</c:v>
                </c:pt>
                <c:pt idx="11281">
                  <c:v>1058.2</c:v>
                </c:pt>
                <c:pt idx="11282">
                  <c:v>1058.3</c:v>
                </c:pt>
                <c:pt idx="11283">
                  <c:v>1058.5999999999999</c:v>
                </c:pt>
                <c:pt idx="11284">
                  <c:v>1058.7</c:v>
                </c:pt>
                <c:pt idx="11285">
                  <c:v>1058.8</c:v>
                </c:pt>
                <c:pt idx="11286">
                  <c:v>1058.8</c:v>
                </c:pt>
                <c:pt idx="11287">
                  <c:v>1058.8</c:v>
                </c:pt>
                <c:pt idx="11288">
                  <c:v>1058.9000000000001</c:v>
                </c:pt>
                <c:pt idx="11289">
                  <c:v>1058.9000000000001</c:v>
                </c:pt>
                <c:pt idx="11290">
                  <c:v>1058.9000000000001</c:v>
                </c:pt>
                <c:pt idx="11291">
                  <c:v>1059</c:v>
                </c:pt>
                <c:pt idx="11292">
                  <c:v>1059.3</c:v>
                </c:pt>
                <c:pt idx="11293">
                  <c:v>1059.4000000000001</c:v>
                </c:pt>
                <c:pt idx="11294">
                  <c:v>1059.9000000000001</c:v>
                </c:pt>
                <c:pt idx="11295">
                  <c:v>1059.9000000000001</c:v>
                </c:pt>
                <c:pt idx="11296">
                  <c:v>1060</c:v>
                </c:pt>
                <c:pt idx="11297">
                  <c:v>1060</c:v>
                </c:pt>
                <c:pt idx="11298">
                  <c:v>1060.0999999999999</c:v>
                </c:pt>
                <c:pt idx="11299">
                  <c:v>1060.2</c:v>
                </c:pt>
                <c:pt idx="11300">
                  <c:v>1060.2</c:v>
                </c:pt>
                <c:pt idx="11301">
                  <c:v>1060.2</c:v>
                </c:pt>
                <c:pt idx="11302">
                  <c:v>1060.3</c:v>
                </c:pt>
                <c:pt idx="11303">
                  <c:v>1060.3</c:v>
                </c:pt>
                <c:pt idx="11304">
                  <c:v>1060.4000000000001</c:v>
                </c:pt>
                <c:pt idx="11305">
                  <c:v>1060.5999999999999</c:v>
                </c:pt>
                <c:pt idx="11306">
                  <c:v>1060.5999999999999</c:v>
                </c:pt>
                <c:pt idx="11307">
                  <c:v>1060.5999999999999</c:v>
                </c:pt>
                <c:pt idx="11308">
                  <c:v>1060.9000000000001</c:v>
                </c:pt>
                <c:pt idx="11309">
                  <c:v>1061</c:v>
                </c:pt>
                <c:pt idx="11310">
                  <c:v>1061</c:v>
                </c:pt>
                <c:pt idx="11311">
                  <c:v>1061.5</c:v>
                </c:pt>
                <c:pt idx="11312">
                  <c:v>1061.9000000000001</c:v>
                </c:pt>
                <c:pt idx="11313">
                  <c:v>1062.2</c:v>
                </c:pt>
                <c:pt idx="11314">
                  <c:v>1062.3</c:v>
                </c:pt>
                <c:pt idx="11315">
                  <c:v>1062.3</c:v>
                </c:pt>
                <c:pt idx="11316">
                  <c:v>1062.4000000000001</c:v>
                </c:pt>
                <c:pt idx="11317">
                  <c:v>1062.5</c:v>
                </c:pt>
                <c:pt idx="11318">
                  <c:v>1062.5999999999999</c:v>
                </c:pt>
                <c:pt idx="11319">
                  <c:v>1062.7</c:v>
                </c:pt>
                <c:pt idx="11320">
                  <c:v>1062.7</c:v>
                </c:pt>
                <c:pt idx="11321">
                  <c:v>1062.8</c:v>
                </c:pt>
                <c:pt idx="11322">
                  <c:v>1062.9000000000001</c:v>
                </c:pt>
                <c:pt idx="11323">
                  <c:v>1062.9000000000001</c:v>
                </c:pt>
                <c:pt idx="11324">
                  <c:v>1063</c:v>
                </c:pt>
                <c:pt idx="11325">
                  <c:v>1063</c:v>
                </c:pt>
                <c:pt idx="11326">
                  <c:v>1063.4000000000001</c:v>
                </c:pt>
                <c:pt idx="11327">
                  <c:v>1063.5</c:v>
                </c:pt>
                <c:pt idx="11328">
                  <c:v>1063.5</c:v>
                </c:pt>
                <c:pt idx="11329">
                  <c:v>1063.7</c:v>
                </c:pt>
                <c:pt idx="11330">
                  <c:v>1063.8</c:v>
                </c:pt>
                <c:pt idx="11331">
                  <c:v>1063.8</c:v>
                </c:pt>
                <c:pt idx="11332">
                  <c:v>1063.8</c:v>
                </c:pt>
                <c:pt idx="11333">
                  <c:v>1063.9000000000001</c:v>
                </c:pt>
                <c:pt idx="11334">
                  <c:v>1063.9000000000001</c:v>
                </c:pt>
                <c:pt idx="11335">
                  <c:v>1064.0999999999999</c:v>
                </c:pt>
                <c:pt idx="11336">
                  <c:v>1064.0999999999999</c:v>
                </c:pt>
                <c:pt idx="11337">
                  <c:v>1064.2</c:v>
                </c:pt>
                <c:pt idx="11338">
                  <c:v>1064.3</c:v>
                </c:pt>
                <c:pt idx="11339">
                  <c:v>1064.4000000000001</c:v>
                </c:pt>
                <c:pt idx="11340">
                  <c:v>1064.5</c:v>
                </c:pt>
                <c:pt idx="11341">
                  <c:v>1064.5999999999999</c:v>
                </c:pt>
                <c:pt idx="11342">
                  <c:v>1064.8</c:v>
                </c:pt>
                <c:pt idx="11343">
                  <c:v>1064.9000000000001</c:v>
                </c:pt>
                <c:pt idx="11344">
                  <c:v>1065</c:v>
                </c:pt>
                <c:pt idx="11345">
                  <c:v>1065.0999999999999</c:v>
                </c:pt>
                <c:pt idx="11346">
                  <c:v>1065.2</c:v>
                </c:pt>
                <c:pt idx="11347">
                  <c:v>1065.3</c:v>
                </c:pt>
                <c:pt idx="11348">
                  <c:v>1065.5</c:v>
                </c:pt>
                <c:pt idx="11349">
                  <c:v>1065.5</c:v>
                </c:pt>
                <c:pt idx="11350">
                  <c:v>1065.5999999999999</c:v>
                </c:pt>
                <c:pt idx="11351">
                  <c:v>1065.7</c:v>
                </c:pt>
                <c:pt idx="11352">
                  <c:v>1066</c:v>
                </c:pt>
                <c:pt idx="11353">
                  <c:v>1066.0999999999999</c:v>
                </c:pt>
                <c:pt idx="11354">
                  <c:v>1066.2</c:v>
                </c:pt>
                <c:pt idx="11355">
                  <c:v>1066.3</c:v>
                </c:pt>
                <c:pt idx="11356">
                  <c:v>1066.5</c:v>
                </c:pt>
                <c:pt idx="11357">
                  <c:v>1066.5999999999999</c:v>
                </c:pt>
                <c:pt idx="11358">
                  <c:v>1066.5999999999999</c:v>
                </c:pt>
                <c:pt idx="11359">
                  <c:v>1066.7</c:v>
                </c:pt>
                <c:pt idx="11360">
                  <c:v>1066.7</c:v>
                </c:pt>
                <c:pt idx="11361">
                  <c:v>1067</c:v>
                </c:pt>
                <c:pt idx="11362">
                  <c:v>1067.2</c:v>
                </c:pt>
                <c:pt idx="11363">
                  <c:v>1067.3</c:v>
                </c:pt>
                <c:pt idx="11364">
                  <c:v>1067.4000000000001</c:v>
                </c:pt>
                <c:pt idx="11365">
                  <c:v>1067.4000000000001</c:v>
                </c:pt>
                <c:pt idx="11366">
                  <c:v>1067.5999999999999</c:v>
                </c:pt>
                <c:pt idx="11367">
                  <c:v>1067.5999999999999</c:v>
                </c:pt>
                <c:pt idx="11368">
                  <c:v>1067.7</c:v>
                </c:pt>
                <c:pt idx="11369">
                  <c:v>1067.9000000000001</c:v>
                </c:pt>
                <c:pt idx="11370">
                  <c:v>1067.9000000000001</c:v>
                </c:pt>
                <c:pt idx="11371">
                  <c:v>1067.9000000000001</c:v>
                </c:pt>
                <c:pt idx="11372">
                  <c:v>1068</c:v>
                </c:pt>
                <c:pt idx="11373">
                  <c:v>1068.0999999999999</c:v>
                </c:pt>
                <c:pt idx="11374">
                  <c:v>1068.4000000000001</c:v>
                </c:pt>
                <c:pt idx="11375">
                  <c:v>1068.5999999999999</c:v>
                </c:pt>
                <c:pt idx="11376">
                  <c:v>1068.5999999999999</c:v>
                </c:pt>
                <c:pt idx="11377">
                  <c:v>1068.5999999999999</c:v>
                </c:pt>
                <c:pt idx="11378">
                  <c:v>1068.7</c:v>
                </c:pt>
                <c:pt idx="11379">
                  <c:v>1068.8</c:v>
                </c:pt>
                <c:pt idx="11380">
                  <c:v>1068.9000000000001</c:v>
                </c:pt>
                <c:pt idx="11381">
                  <c:v>1069</c:v>
                </c:pt>
                <c:pt idx="11382">
                  <c:v>1069.0999999999999</c:v>
                </c:pt>
                <c:pt idx="11383">
                  <c:v>1069.0999999999999</c:v>
                </c:pt>
                <c:pt idx="11384">
                  <c:v>1069.2</c:v>
                </c:pt>
                <c:pt idx="11385">
                  <c:v>1069.2</c:v>
                </c:pt>
                <c:pt idx="11386">
                  <c:v>1069.3</c:v>
                </c:pt>
                <c:pt idx="11387">
                  <c:v>1069.4000000000001</c:v>
                </c:pt>
                <c:pt idx="11388">
                  <c:v>1069.5999999999999</c:v>
                </c:pt>
                <c:pt idx="11389">
                  <c:v>1069.8</c:v>
                </c:pt>
                <c:pt idx="11390">
                  <c:v>1069.9000000000001</c:v>
                </c:pt>
                <c:pt idx="11391">
                  <c:v>1069.9000000000001</c:v>
                </c:pt>
                <c:pt idx="11392">
                  <c:v>1069.9000000000001</c:v>
                </c:pt>
                <c:pt idx="11393">
                  <c:v>1070</c:v>
                </c:pt>
                <c:pt idx="11394">
                  <c:v>1070</c:v>
                </c:pt>
                <c:pt idx="11395">
                  <c:v>1070.3</c:v>
                </c:pt>
                <c:pt idx="11396">
                  <c:v>1070.3</c:v>
                </c:pt>
                <c:pt idx="11397">
                  <c:v>1070.5999999999999</c:v>
                </c:pt>
                <c:pt idx="11398">
                  <c:v>1070.5999999999999</c:v>
                </c:pt>
                <c:pt idx="11399">
                  <c:v>1070.7</c:v>
                </c:pt>
                <c:pt idx="11400">
                  <c:v>1070.7</c:v>
                </c:pt>
                <c:pt idx="11401">
                  <c:v>1070.8</c:v>
                </c:pt>
                <c:pt idx="11402">
                  <c:v>1070.9000000000001</c:v>
                </c:pt>
                <c:pt idx="11403">
                  <c:v>1071</c:v>
                </c:pt>
                <c:pt idx="11404">
                  <c:v>1071</c:v>
                </c:pt>
                <c:pt idx="11405">
                  <c:v>1071</c:v>
                </c:pt>
                <c:pt idx="11406">
                  <c:v>1071.0999999999999</c:v>
                </c:pt>
                <c:pt idx="11407">
                  <c:v>1071.0999999999999</c:v>
                </c:pt>
                <c:pt idx="11408">
                  <c:v>1071.4000000000001</c:v>
                </c:pt>
                <c:pt idx="11409">
                  <c:v>1071.5</c:v>
                </c:pt>
                <c:pt idx="11410">
                  <c:v>1071.9000000000001</c:v>
                </c:pt>
                <c:pt idx="11411">
                  <c:v>1072</c:v>
                </c:pt>
                <c:pt idx="11412">
                  <c:v>1072</c:v>
                </c:pt>
                <c:pt idx="11413">
                  <c:v>1072</c:v>
                </c:pt>
                <c:pt idx="11414">
                  <c:v>1072.2</c:v>
                </c:pt>
                <c:pt idx="11415">
                  <c:v>1072.3</c:v>
                </c:pt>
                <c:pt idx="11416">
                  <c:v>1072.5</c:v>
                </c:pt>
                <c:pt idx="11417">
                  <c:v>1072.5999999999999</c:v>
                </c:pt>
                <c:pt idx="11418">
                  <c:v>1072.7</c:v>
                </c:pt>
                <c:pt idx="11419">
                  <c:v>1072.9000000000001</c:v>
                </c:pt>
                <c:pt idx="11420">
                  <c:v>1073</c:v>
                </c:pt>
                <c:pt idx="11421">
                  <c:v>1073.0999999999999</c:v>
                </c:pt>
                <c:pt idx="11422">
                  <c:v>1073.3</c:v>
                </c:pt>
                <c:pt idx="11423">
                  <c:v>1073.5999999999999</c:v>
                </c:pt>
                <c:pt idx="11424">
                  <c:v>1073.9000000000001</c:v>
                </c:pt>
                <c:pt idx="11425">
                  <c:v>1073.9000000000001</c:v>
                </c:pt>
                <c:pt idx="11426">
                  <c:v>1074.2</c:v>
                </c:pt>
                <c:pt idx="11427">
                  <c:v>1074.4000000000001</c:v>
                </c:pt>
                <c:pt idx="11428">
                  <c:v>1074.5</c:v>
                </c:pt>
                <c:pt idx="11429">
                  <c:v>1074.5999999999999</c:v>
                </c:pt>
                <c:pt idx="11430">
                  <c:v>1074.8</c:v>
                </c:pt>
                <c:pt idx="11431">
                  <c:v>1074.8</c:v>
                </c:pt>
                <c:pt idx="11432">
                  <c:v>1075.2</c:v>
                </c:pt>
                <c:pt idx="11433">
                  <c:v>1075.3</c:v>
                </c:pt>
                <c:pt idx="11434">
                  <c:v>1075.3</c:v>
                </c:pt>
                <c:pt idx="11435">
                  <c:v>1075.3</c:v>
                </c:pt>
                <c:pt idx="11436">
                  <c:v>1075.4000000000001</c:v>
                </c:pt>
                <c:pt idx="11437">
                  <c:v>1075.4000000000001</c:v>
                </c:pt>
                <c:pt idx="11438">
                  <c:v>1075.5999999999999</c:v>
                </c:pt>
                <c:pt idx="11439">
                  <c:v>1075.7</c:v>
                </c:pt>
                <c:pt idx="11440">
                  <c:v>1075.7</c:v>
                </c:pt>
                <c:pt idx="11441">
                  <c:v>1075.7</c:v>
                </c:pt>
                <c:pt idx="11442">
                  <c:v>1076</c:v>
                </c:pt>
                <c:pt idx="11443">
                  <c:v>1076</c:v>
                </c:pt>
                <c:pt idx="11444">
                  <c:v>1076.2</c:v>
                </c:pt>
                <c:pt idx="11445">
                  <c:v>1076.3</c:v>
                </c:pt>
                <c:pt idx="11446">
                  <c:v>1076.3</c:v>
                </c:pt>
                <c:pt idx="11447">
                  <c:v>1076.4000000000001</c:v>
                </c:pt>
                <c:pt idx="11448">
                  <c:v>1076.5</c:v>
                </c:pt>
                <c:pt idx="11449">
                  <c:v>1076.5999999999999</c:v>
                </c:pt>
                <c:pt idx="11450">
                  <c:v>1076.5999999999999</c:v>
                </c:pt>
                <c:pt idx="11451">
                  <c:v>1076.5999999999999</c:v>
                </c:pt>
                <c:pt idx="11452">
                  <c:v>1076.7</c:v>
                </c:pt>
                <c:pt idx="11453">
                  <c:v>1077.4000000000001</c:v>
                </c:pt>
                <c:pt idx="11454">
                  <c:v>1077.4000000000001</c:v>
                </c:pt>
                <c:pt idx="11455">
                  <c:v>1077.4000000000001</c:v>
                </c:pt>
                <c:pt idx="11456">
                  <c:v>1077.5</c:v>
                </c:pt>
                <c:pt idx="11457">
                  <c:v>1077.8</c:v>
                </c:pt>
                <c:pt idx="11458">
                  <c:v>1077.9000000000001</c:v>
                </c:pt>
                <c:pt idx="11459">
                  <c:v>1078</c:v>
                </c:pt>
                <c:pt idx="11460">
                  <c:v>1078.2</c:v>
                </c:pt>
                <c:pt idx="11461">
                  <c:v>1078.2</c:v>
                </c:pt>
                <c:pt idx="11462">
                  <c:v>1078.5</c:v>
                </c:pt>
                <c:pt idx="11463">
                  <c:v>1078.5</c:v>
                </c:pt>
                <c:pt idx="11464">
                  <c:v>1078.7</c:v>
                </c:pt>
                <c:pt idx="11465">
                  <c:v>1078.8</c:v>
                </c:pt>
                <c:pt idx="11466">
                  <c:v>1078.9000000000001</c:v>
                </c:pt>
                <c:pt idx="11467">
                  <c:v>1079</c:v>
                </c:pt>
                <c:pt idx="11468">
                  <c:v>1079.2</c:v>
                </c:pt>
                <c:pt idx="11469">
                  <c:v>1079.4000000000001</c:v>
                </c:pt>
                <c:pt idx="11470">
                  <c:v>1079.5</c:v>
                </c:pt>
                <c:pt idx="11471">
                  <c:v>1079.5</c:v>
                </c:pt>
                <c:pt idx="11472">
                  <c:v>1079.5999999999999</c:v>
                </c:pt>
                <c:pt idx="11473">
                  <c:v>1079.5999999999999</c:v>
                </c:pt>
                <c:pt idx="11474">
                  <c:v>1079.8</c:v>
                </c:pt>
                <c:pt idx="11475">
                  <c:v>1079.8</c:v>
                </c:pt>
                <c:pt idx="11476">
                  <c:v>1079.8</c:v>
                </c:pt>
                <c:pt idx="11477">
                  <c:v>1079.9000000000001</c:v>
                </c:pt>
                <c:pt idx="11478">
                  <c:v>1080</c:v>
                </c:pt>
                <c:pt idx="11479">
                  <c:v>1080.0999999999999</c:v>
                </c:pt>
                <c:pt idx="11480">
                  <c:v>1080.0999999999999</c:v>
                </c:pt>
                <c:pt idx="11481">
                  <c:v>1080.0999999999999</c:v>
                </c:pt>
                <c:pt idx="11482">
                  <c:v>1080.2</c:v>
                </c:pt>
                <c:pt idx="11483">
                  <c:v>1080.3</c:v>
                </c:pt>
                <c:pt idx="11484">
                  <c:v>1080.3</c:v>
                </c:pt>
                <c:pt idx="11485">
                  <c:v>1080.3</c:v>
                </c:pt>
                <c:pt idx="11486">
                  <c:v>1080.5</c:v>
                </c:pt>
                <c:pt idx="11487">
                  <c:v>1080.5</c:v>
                </c:pt>
                <c:pt idx="11488">
                  <c:v>1080.8</c:v>
                </c:pt>
                <c:pt idx="11489">
                  <c:v>1081</c:v>
                </c:pt>
                <c:pt idx="11490">
                  <c:v>1081</c:v>
                </c:pt>
                <c:pt idx="11491">
                  <c:v>1081.0999999999999</c:v>
                </c:pt>
                <c:pt idx="11492">
                  <c:v>1081.5999999999999</c:v>
                </c:pt>
                <c:pt idx="11493">
                  <c:v>1081.5999999999999</c:v>
                </c:pt>
                <c:pt idx="11494">
                  <c:v>1081.7</c:v>
                </c:pt>
                <c:pt idx="11495">
                  <c:v>1081.7</c:v>
                </c:pt>
                <c:pt idx="11496">
                  <c:v>1081.8</c:v>
                </c:pt>
                <c:pt idx="11497">
                  <c:v>1082</c:v>
                </c:pt>
                <c:pt idx="11498">
                  <c:v>1082</c:v>
                </c:pt>
                <c:pt idx="11499">
                  <c:v>1082</c:v>
                </c:pt>
                <c:pt idx="11500">
                  <c:v>1082.0999999999999</c:v>
                </c:pt>
                <c:pt idx="11501">
                  <c:v>1082.2</c:v>
                </c:pt>
                <c:pt idx="11502">
                  <c:v>1082.7</c:v>
                </c:pt>
                <c:pt idx="11503">
                  <c:v>1082.8</c:v>
                </c:pt>
                <c:pt idx="11504">
                  <c:v>1082.9000000000001</c:v>
                </c:pt>
                <c:pt idx="11505">
                  <c:v>1083.2</c:v>
                </c:pt>
                <c:pt idx="11506">
                  <c:v>1083.3</c:v>
                </c:pt>
                <c:pt idx="11507">
                  <c:v>1083.4000000000001</c:v>
                </c:pt>
                <c:pt idx="11508">
                  <c:v>1083.4000000000001</c:v>
                </c:pt>
                <c:pt idx="11509">
                  <c:v>1083.4000000000001</c:v>
                </c:pt>
                <c:pt idx="11510">
                  <c:v>1083.4000000000001</c:v>
                </c:pt>
                <c:pt idx="11511">
                  <c:v>1083.5</c:v>
                </c:pt>
                <c:pt idx="11512">
                  <c:v>1083.5999999999999</c:v>
                </c:pt>
                <c:pt idx="11513">
                  <c:v>1083.9000000000001</c:v>
                </c:pt>
                <c:pt idx="11514">
                  <c:v>1083.9000000000001</c:v>
                </c:pt>
                <c:pt idx="11515">
                  <c:v>1084</c:v>
                </c:pt>
                <c:pt idx="11516">
                  <c:v>1084</c:v>
                </c:pt>
                <c:pt idx="11517">
                  <c:v>1084.3</c:v>
                </c:pt>
                <c:pt idx="11518">
                  <c:v>1084.5999999999999</c:v>
                </c:pt>
                <c:pt idx="11519">
                  <c:v>1084.7</c:v>
                </c:pt>
                <c:pt idx="11520">
                  <c:v>1084.7</c:v>
                </c:pt>
                <c:pt idx="11521">
                  <c:v>1084.7</c:v>
                </c:pt>
                <c:pt idx="11522">
                  <c:v>1084.8</c:v>
                </c:pt>
                <c:pt idx="11523">
                  <c:v>1085</c:v>
                </c:pt>
                <c:pt idx="11524">
                  <c:v>1085.0999999999999</c:v>
                </c:pt>
                <c:pt idx="11525">
                  <c:v>1085.2</c:v>
                </c:pt>
                <c:pt idx="11526">
                  <c:v>1085.3</c:v>
                </c:pt>
                <c:pt idx="11527">
                  <c:v>1085.3</c:v>
                </c:pt>
                <c:pt idx="11528">
                  <c:v>1085.5</c:v>
                </c:pt>
                <c:pt idx="11529">
                  <c:v>1085.5999999999999</c:v>
                </c:pt>
                <c:pt idx="11530">
                  <c:v>1085.7</c:v>
                </c:pt>
                <c:pt idx="11531">
                  <c:v>1085.8</c:v>
                </c:pt>
                <c:pt idx="11532">
                  <c:v>1086</c:v>
                </c:pt>
                <c:pt idx="11533">
                  <c:v>1086</c:v>
                </c:pt>
                <c:pt idx="11534">
                  <c:v>1086.2</c:v>
                </c:pt>
                <c:pt idx="11535">
                  <c:v>1086.8</c:v>
                </c:pt>
                <c:pt idx="11536">
                  <c:v>1086.8</c:v>
                </c:pt>
                <c:pt idx="11537">
                  <c:v>1086.9000000000001</c:v>
                </c:pt>
                <c:pt idx="11538">
                  <c:v>1086.9000000000001</c:v>
                </c:pt>
                <c:pt idx="11539">
                  <c:v>1087.0999999999999</c:v>
                </c:pt>
                <c:pt idx="11540">
                  <c:v>1087.0999999999999</c:v>
                </c:pt>
                <c:pt idx="11541">
                  <c:v>1087.2</c:v>
                </c:pt>
                <c:pt idx="11542">
                  <c:v>1087.3</c:v>
                </c:pt>
                <c:pt idx="11543">
                  <c:v>1087.5</c:v>
                </c:pt>
                <c:pt idx="11544">
                  <c:v>1087.5999999999999</c:v>
                </c:pt>
                <c:pt idx="11545">
                  <c:v>1087.7</c:v>
                </c:pt>
                <c:pt idx="11546">
                  <c:v>1087.7</c:v>
                </c:pt>
                <c:pt idx="11547">
                  <c:v>1088</c:v>
                </c:pt>
                <c:pt idx="11548">
                  <c:v>1088.0999999999999</c:v>
                </c:pt>
                <c:pt idx="11549">
                  <c:v>1088.2</c:v>
                </c:pt>
                <c:pt idx="11550">
                  <c:v>1088.2</c:v>
                </c:pt>
                <c:pt idx="11551">
                  <c:v>1088.3</c:v>
                </c:pt>
                <c:pt idx="11552">
                  <c:v>1088.3</c:v>
                </c:pt>
                <c:pt idx="11553">
                  <c:v>1088.5999999999999</c:v>
                </c:pt>
                <c:pt idx="11554">
                  <c:v>1088.8</c:v>
                </c:pt>
                <c:pt idx="11555">
                  <c:v>1088.9000000000001</c:v>
                </c:pt>
                <c:pt idx="11556">
                  <c:v>1089.2</c:v>
                </c:pt>
                <c:pt idx="11557">
                  <c:v>1089.3</c:v>
                </c:pt>
                <c:pt idx="11558">
                  <c:v>1089.8</c:v>
                </c:pt>
                <c:pt idx="11559">
                  <c:v>1089.9000000000001</c:v>
                </c:pt>
                <c:pt idx="11560">
                  <c:v>1090</c:v>
                </c:pt>
                <c:pt idx="11561">
                  <c:v>1090</c:v>
                </c:pt>
                <c:pt idx="11562">
                  <c:v>1090.3</c:v>
                </c:pt>
                <c:pt idx="11563">
                  <c:v>1090.3</c:v>
                </c:pt>
                <c:pt idx="11564">
                  <c:v>1091</c:v>
                </c:pt>
                <c:pt idx="11565">
                  <c:v>1091</c:v>
                </c:pt>
                <c:pt idx="11566">
                  <c:v>1091</c:v>
                </c:pt>
                <c:pt idx="11567">
                  <c:v>1091.0999999999999</c:v>
                </c:pt>
                <c:pt idx="11568">
                  <c:v>1091.2</c:v>
                </c:pt>
                <c:pt idx="11569">
                  <c:v>1091.2</c:v>
                </c:pt>
                <c:pt idx="11570">
                  <c:v>1091.3</c:v>
                </c:pt>
                <c:pt idx="11571">
                  <c:v>1091.4000000000001</c:v>
                </c:pt>
                <c:pt idx="11572">
                  <c:v>1091.4000000000001</c:v>
                </c:pt>
                <c:pt idx="11573">
                  <c:v>1091.5</c:v>
                </c:pt>
                <c:pt idx="11574">
                  <c:v>1091.5</c:v>
                </c:pt>
                <c:pt idx="11575">
                  <c:v>1091.5999999999999</c:v>
                </c:pt>
                <c:pt idx="11576">
                  <c:v>1091.5999999999999</c:v>
                </c:pt>
                <c:pt idx="11577">
                  <c:v>1091.9000000000001</c:v>
                </c:pt>
                <c:pt idx="11578">
                  <c:v>1092.0999999999999</c:v>
                </c:pt>
                <c:pt idx="11579">
                  <c:v>1092.0999999999999</c:v>
                </c:pt>
                <c:pt idx="11580">
                  <c:v>1092.0999999999999</c:v>
                </c:pt>
                <c:pt idx="11581">
                  <c:v>1092.2</c:v>
                </c:pt>
                <c:pt idx="11582">
                  <c:v>1092.3</c:v>
                </c:pt>
                <c:pt idx="11583">
                  <c:v>1092.4000000000001</c:v>
                </c:pt>
                <c:pt idx="11584">
                  <c:v>1092.4000000000001</c:v>
                </c:pt>
                <c:pt idx="11585">
                  <c:v>1092.5</c:v>
                </c:pt>
                <c:pt idx="11586">
                  <c:v>1092.5</c:v>
                </c:pt>
                <c:pt idx="11587">
                  <c:v>1092.7</c:v>
                </c:pt>
                <c:pt idx="11588">
                  <c:v>1092.8</c:v>
                </c:pt>
                <c:pt idx="11589">
                  <c:v>1092.9000000000001</c:v>
                </c:pt>
                <c:pt idx="11590">
                  <c:v>1092.9000000000001</c:v>
                </c:pt>
                <c:pt idx="11591">
                  <c:v>1093</c:v>
                </c:pt>
                <c:pt idx="11592">
                  <c:v>1093.3</c:v>
                </c:pt>
                <c:pt idx="11593">
                  <c:v>1093.5</c:v>
                </c:pt>
                <c:pt idx="11594">
                  <c:v>1093.5999999999999</c:v>
                </c:pt>
                <c:pt idx="11595">
                  <c:v>1093.5999999999999</c:v>
                </c:pt>
                <c:pt idx="11596">
                  <c:v>1093.5999999999999</c:v>
                </c:pt>
                <c:pt idx="11597">
                  <c:v>1093.7</c:v>
                </c:pt>
                <c:pt idx="11598">
                  <c:v>1094</c:v>
                </c:pt>
                <c:pt idx="11599">
                  <c:v>1094</c:v>
                </c:pt>
                <c:pt idx="11600">
                  <c:v>1094</c:v>
                </c:pt>
                <c:pt idx="11601">
                  <c:v>1094.0999999999999</c:v>
                </c:pt>
                <c:pt idx="11602">
                  <c:v>1094.0999999999999</c:v>
                </c:pt>
                <c:pt idx="11603">
                  <c:v>1094.0999999999999</c:v>
                </c:pt>
                <c:pt idx="11604">
                  <c:v>1094.2</c:v>
                </c:pt>
                <c:pt idx="11605">
                  <c:v>1094.2</c:v>
                </c:pt>
                <c:pt idx="11606">
                  <c:v>1094.2</c:v>
                </c:pt>
                <c:pt idx="11607">
                  <c:v>1094.3</c:v>
                </c:pt>
                <c:pt idx="11608">
                  <c:v>1094.3</c:v>
                </c:pt>
                <c:pt idx="11609">
                  <c:v>1094.5999999999999</c:v>
                </c:pt>
                <c:pt idx="11610">
                  <c:v>1094.7</c:v>
                </c:pt>
                <c:pt idx="11611">
                  <c:v>1095.2</c:v>
                </c:pt>
                <c:pt idx="11612">
                  <c:v>1095.2</c:v>
                </c:pt>
                <c:pt idx="11613">
                  <c:v>1095.4000000000001</c:v>
                </c:pt>
                <c:pt idx="11614">
                  <c:v>1095.4000000000001</c:v>
                </c:pt>
                <c:pt idx="11615">
                  <c:v>1095.9000000000001</c:v>
                </c:pt>
                <c:pt idx="11616">
                  <c:v>1096.0999999999999</c:v>
                </c:pt>
                <c:pt idx="11617">
                  <c:v>1096.2</c:v>
                </c:pt>
                <c:pt idx="11618">
                  <c:v>1096.5</c:v>
                </c:pt>
                <c:pt idx="11619">
                  <c:v>1096.8</c:v>
                </c:pt>
                <c:pt idx="11620">
                  <c:v>1097.2</c:v>
                </c:pt>
                <c:pt idx="11621">
                  <c:v>1097.7</c:v>
                </c:pt>
                <c:pt idx="11622">
                  <c:v>1097.9000000000001</c:v>
                </c:pt>
                <c:pt idx="11623">
                  <c:v>1098</c:v>
                </c:pt>
                <c:pt idx="11624">
                  <c:v>1098.2</c:v>
                </c:pt>
                <c:pt idx="11625">
                  <c:v>1098.3</c:v>
                </c:pt>
                <c:pt idx="11626">
                  <c:v>1098.3</c:v>
                </c:pt>
                <c:pt idx="11627">
                  <c:v>1098.8</c:v>
                </c:pt>
                <c:pt idx="11628">
                  <c:v>1098.9000000000001</c:v>
                </c:pt>
                <c:pt idx="11629">
                  <c:v>1099</c:v>
                </c:pt>
                <c:pt idx="11630">
                  <c:v>1099.4000000000001</c:v>
                </c:pt>
                <c:pt idx="11631">
                  <c:v>1099.5</c:v>
                </c:pt>
                <c:pt idx="11632">
                  <c:v>1099.5</c:v>
                </c:pt>
                <c:pt idx="11633">
                  <c:v>1099.5</c:v>
                </c:pt>
                <c:pt idx="11634">
                  <c:v>1099.5999999999999</c:v>
                </c:pt>
                <c:pt idx="11635">
                  <c:v>1099.8</c:v>
                </c:pt>
                <c:pt idx="11636">
                  <c:v>1100.3</c:v>
                </c:pt>
                <c:pt idx="11637">
                  <c:v>1100.3</c:v>
                </c:pt>
                <c:pt idx="11638">
                  <c:v>1100.5999999999999</c:v>
                </c:pt>
                <c:pt idx="11639">
                  <c:v>1100.7</c:v>
                </c:pt>
                <c:pt idx="11640">
                  <c:v>1100.9000000000001</c:v>
                </c:pt>
                <c:pt idx="11641">
                  <c:v>1100.9000000000001</c:v>
                </c:pt>
                <c:pt idx="11642">
                  <c:v>1101.0999999999999</c:v>
                </c:pt>
                <c:pt idx="11643">
                  <c:v>1101.2</c:v>
                </c:pt>
                <c:pt idx="11644">
                  <c:v>1101.4000000000001</c:v>
                </c:pt>
                <c:pt idx="11645">
                  <c:v>1101.5999999999999</c:v>
                </c:pt>
                <c:pt idx="11646">
                  <c:v>1101.8</c:v>
                </c:pt>
                <c:pt idx="11647">
                  <c:v>1101.9000000000001</c:v>
                </c:pt>
                <c:pt idx="11648">
                  <c:v>1101.9000000000001</c:v>
                </c:pt>
                <c:pt idx="11649">
                  <c:v>1102</c:v>
                </c:pt>
                <c:pt idx="11650">
                  <c:v>1102.2</c:v>
                </c:pt>
                <c:pt idx="11651">
                  <c:v>1102.4000000000001</c:v>
                </c:pt>
                <c:pt idx="11652">
                  <c:v>1102.8</c:v>
                </c:pt>
                <c:pt idx="11653">
                  <c:v>1102.9000000000001</c:v>
                </c:pt>
                <c:pt idx="11654">
                  <c:v>1103.4000000000001</c:v>
                </c:pt>
                <c:pt idx="11655">
                  <c:v>1103.9000000000001</c:v>
                </c:pt>
                <c:pt idx="11656">
                  <c:v>1104.0999999999999</c:v>
                </c:pt>
                <c:pt idx="11657">
                  <c:v>1104.4000000000001</c:v>
                </c:pt>
                <c:pt idx="11658">
                  <c:v>1104.8</c:v>
                </c:pt>
                <c:pt idx="11659">
                  <c:v>1105</c:v>
                </c:pt>
                <c:pt idx="11660">
                  <c:v>1105.5</c:v>
                </c:pt>
                <c:pt idx="11661">
                  <c:v>1105.5</c:v>
                </c:pt>
                <c:pt idx="11662">
                  <c:v>1105.5999999999999</c:v>
                </c:pt>
                <c:pt idx="11663">
                  <c:v>1105.9000000000001</c:v>
                </c:pt>
                <c:pt idx="11664">
                  <c:v>1106</c:v>
                </c:pt>
                <c:pt idx="11665">
                  <c:v>1106</c:v>
                </c:pt>
                <c:pt idx="11666">
                  <c:v>1106.0999999999999</c:v>
                </c:pt>
                <c:pt idx="11667">
                  <c:v>1106.5999999999999</c:v>
                </c:pt>
                <c:pt idx="11668">
                  <c:v>1107</c:v>
                </c:pt>
                <c:pt idx="11669">
                  <c:v>1107.0999999999999</c:v>
                </c:pt>
                <c:pt idx="11670">
                  <c:v>1107.0999999999999</c:v>
                </c:pt>
                <c:pt idx="11671">
                  <c:v>1107.0999999999999</c:v>
                </c:pt>
                <c:pt idx="11672">
                  <c:v>1107.3</c:v>
                </c:pt>
                <c:pt idx="11673">
                  <c:v>1107.4000000000001</c:v>
                </c:pt>
                <c:pt idx="11674">
                  <c:v>1107.4000000000001</c:v>
                </c:pt>
                <c:pt idx="11675">
                  <c:v>1107.5999999999999</c:v>
                </c:pt>
                <c:pt idx="11676">
                  <c:v>1108.0999999999999</c:v>
                </c:pt>
                <c:pt idx="11677">
                  <c:v>1108.2</c:v>
                </c:pt>
                <c:pt idx="11678">
                  <c:v>1108.3</c:v>
                </c:pt>
                <c:pt idx="11679">
                  <c:v>1108.4000000000001</c:v>
                </c:pt>
                <c:pt idx="11680">
                  <c:v>1108.5999999999999</c:v>
                </c:pt>
                <c:pt idx="11681">
                  <c:v>1108.5999999999999</c:v>
                </c:pt>
                <c:pt idx="11682">
                  <c:v>1108.7</c:v>
                </c:pt>
                <c:pt idx="11683">
                  <c:v>1108.9000000000001</c:v>
                </c:pt>
                <c:pt idx="11684">
                  <c:v>1109</c:v>
                </c:pt>
                <c:pt idx="11685">
                  <c:v>1109.2</c:v>
                </c:pt>
                <c:pt idx="11686">
                  <c:v>1109.4000000000001</c:v>
                </c:pt>
                <c:pt idx="11687">
                  <c:v>1109.5</c:v>
                </c:pt>
                <c:pt idx="11688">
                  <c:v>1109.8</c:v>
                </c:pt>
                <c:pt idx="11689">
                  <c:v>1109.8</c:v>
                </c:pt>
                <c:pt idx="11690">
                  <c:v>1109.9000000000001</c:v>
                </c:pt>
                <c:pt idx="11691">
                  <c:v>1110</c:v>
                </c:pt>
                <c:pt idx="11692">
                  <c:v>1110.0999999999999</c:v>
                </c:pt>
                <c:pt idx="11693">
                  <c:v>1110.5</c:v>
                </c:pt>
                <c:pt idx="11694">
                  <c:v>1110.5999999999999</c:v>
                </c:pt>
                <c:pt idx="11695">
                  <c:v>1110.7</c:v>
                </c:pt>
                <c:pt idx="11696">
                  <c:v>1110.8</c:v>
                </c:pt>
                <c:pt idx="11697">
                  <c:v>1110.9000000000001</c:v>
                </c:pt>
                <c:pt idx="11698">
                  <c:v>1111.4000000000001</c:v>
                </c:pt>
                <c:pt idx="11699">
                  <c:v>1111.5</c:v>
                </c:pt>
                <c:pt idx="11700">
                  <c:v>1111.5999999999999</c:v>
                </c:pt>
                <c:pt idx="11701">
                  <c:v>1112.0999999999999</c:v>
                </c:pt>
                <c:pt idx="11702">
                  <c:v>1112.3</c:v>
                </c:pt>
                <c:pt idx="11703">
                  <c:v>1112.7</c:v>
                </c:pt>
                <c:pt idx="11704">
                  <c:v>1112.9000000000001</c:v>
                </c:pt>
                <c:pt idx="11705">
                  <c:v>1112.9000000000001</c:v>
                </c:pt>
                <c:pt idx="11706">
                  <c:v>1113.0999999999999</c:v>
                </c:pt>
                <c:pt idx="11707">
                  <c:v>1113.2</c:v>
                </c:pt>
                <c:pt idx="11708">
                  <c:v>1113.5</c:v>
                </c:pt>
                <c:pt idx="11709">
                  <c:v>1113.5</c:v>
                </c:pt>
                <c:pt idx="11710">
                  <c:v>1113.5999999999999</c:v>
                </c:pt>
                <c:pt idx="11711">
                  <c:v>1113.7</c:v>
                </c:pt>
                <c:pt idx="11712">
                  <c:v>1113.9000000000001</c:v>
                </c:pt>
                <c:pt idx="11713">
                  <c:v>1113.9000000000001</c:v>
                </c:pt>
                <c:pt idx="11714">
                  <c:v>1114.3</c:v>
                </c:pt>
                <c:pt idx="11715">
                  <c:v>1114.5999999999999</c:v>
                </c:pt>
                <c:pt idx="11716">
                  <c:v>1114.5999999999999</c:v>
                </c:pt>
                <c:pt idx="11717">
                  <c:v>1115</c:v>
                </c:pt>
                <c:pt idx="11718">
                  <c:v>1115.2</c:v>
                </c:pt>
                <c:pt idx="11719">
                  <c:v>1115.4000000000001</c:v>
                </c:pt>
                <c:pt idx="11720">
                  <c:v>1115.8</c:v>
                </c:pt>
                <c:pt idx="11721">
                  <c:v>1116</c:v>
                </c:pt>
                <c:pt idx="11722">
                  <c:v>1116.2</c:v>
                </c:pt>
                <c:pt idx="11723">
                  <c:v>1116.3</c:v>
                </c:pt>
                <c:pt idx="11724">
                  <c:v>1116.4000000000001</c:v>
                </c:pt>
                <c:pt idx="11725">
                  <c:v>1116.4000000000001</c:v>
                </c:pt>
                <c:pt idx="11726">
                  <c:v>1116.5999999999999</c:v>
                </c:pt>
                <c:pt idx="11727">
                  <c:v>1116.8</c:v>
                </c:pt>
                <c:pt idx="11728">
                  <c:v>1116.8</c:v>
                </c:pt>
                <c:pt idx="11729">
                  <c:v>1117</c:v>
                </c:pt>
                <c:pt idx="11730">
                  <c:v>1117</c:v>
                </c:pt>
                <c:pt idx="11731">
                  <c:v>1117</c:v>
                </c:pt>
                <c:pt idx="11732">
                  <c:v>1117.3</c:v>
                </c:pt>
                <c:pt idx="11733">
                  <c:v>1117.4000000000001</c:v>
                </c:pt>
                <c:pt idx="11734">
                  <c:v>1118</c:v>
                </c:pt>
                <c:pt idx="11735">
                  <c:v>1118.0999999999999</c:v>
                </c:pt>
                <c:pt idx="11736">
                  <c:v>1118.4000000000001</c:v>
                </c:pt>
                <c:pt idx="11737">
                  <c:v>1119.5999999999999</c:v>
                </c:pt>
                <c:pt idx="11738">
                  <c:v>1120</c:v>
                </c:pt>
                <c:pt idx="11739">
                  <c:v>1120.0999999999999</c:v>
                </c:pt>
                <c:pt idx="11740">
                  <c:v>1120.4000000000001</c:v>
                </c:pt>
                <c:pt idx="11741">
                  <c:v>1120.5</c:v>
                </c:pt>
                <c:pt idx="11742">
                  <c:v>1121.5999999999999</c:v>
                </c:pt>
                <c:pt idx="11743">
                  <c:v>1121.7</c:v>
                </c:pt>
                <c:pt idx="11744">
                  <c:v>1122.2</c:v>
                </c:pt>
                <c:pt idx="11745">
                  <c:v>1122.4000000000001</c:v>
                </c:pt>
                <c:pt idx="11746">
                  <c:v>1123.5999999999999</c:v>
                </c:pt>
                <c:pt idx="11747">
                  <c:v>1123.8</c:v>
                </c:pt>
                <c:pt idx="11748">
                  <c:v>1123.9000000000001</c:v>
                </c:pt>
                <c:pt idx="11749">
                  <c:v>1124</c:v>
                </c:pt>
                <c:pt idx="11750">
                  <c:v>1124.0999999999999</c:v>
                </c:pt>
                <c:pt idx="11751">
                  <c:v>1124.0999999999999</c:v>
                </c:pt>
                <c:pt idx="11752">
                  <c:v>1124.2</c:v>
                </c:pt>
                <c:pt idx="11753">
                  <c:v>1124.5999999999999</c:v>
                </c:pt>
                <c:pt idx="11754">
                  <c:v>1125</c:v>
                </c:pt>
                <c:pt idx="11755">
                  <c:v>1126.2</c:v>
                </c:pt>
                <c:pt idx="11756">
                  <c:v>1126.3</c:v>
                </c:pt>
                <c:pt idx="11757">
                  <c:v>1126.4000000000001</c:v>
                </c:pt>
                <c:pt idx="11758">
                  <c:v>1127.8</c:v>
                </c:pt>
                <c:pt idx="11759">
                  <c:v>1128.2</c:v>
                </c:pt>
                <c:pt idx="11760">
                  <c:v>1128.3</c:v>
                </c:pt>
                <c:pt idx="11761">
                  <c:v>1128.3</c:v>
                </c:pt>
                <c:pt idx="11762">
                  <c:v>1128.5999999999999</c:v>
                </c:pt>
                <c:pt idx="11763">
                  <c:v>1128.8</c:v>
                </c:pt>
                <c:pt idx="11764">
                  <c:v>1128.9000000000001</c:v>
                </c:pt>
                <c:pt idx="11765">
                  <c:v>1129</c:v>
                </c:pt>
                <c:pt idx="11766">
                  <c:v>1129.2</c:v>
                </c:pt>
                <c:pt idx="11767">
                  <c:v>1129.5999999999999</c:v>
                </c:pt>
                <c:pt idx="11768">
                  <c:v>1129.9000000000001</c:v>
                </c:pt>
                <c:pt idx="11769">
                  <c:v>1129.9000000000001</c:v>
                </c:pt>
                <c:pt idx="11770">
                  <c:v>1130.3</c:v>
                </c:pt>
                <c:pt idx="11771">
                  <c:v>1130.5</c:v>
                </c:pt>
                <c:pt idx="11772">
                  <c:v>1131.0999999999999</c:v>
                </c:pt>
                <c:pt idx="11773">
                  <c:v>1132</c:v>
                </c:pt>
                <c:pt idx="11774">
                  <c:v>1132.0999999999999</c:v>
                </c:pt>
                <c:pt idx="11775">
                  <c:v>1132.4000000000001</c:v>
                </c:pt>
                <c:pt idx="11776">
                  <c:v>1132.5999999999999</c:v>
                </c:pt>
                <c:pt idx="11777">
                  <c:v>1132.7</c:v>
                </c:pt>
                <c:pt idx="11778">
                  <c:v>1132.8</c:v>
                </c:pt>
                <c:pt idx="11779">
                  <c:v>1133.0999999999999</c:v>
                </c:pt>
                <c:pt idx="11780">
                  <c:v>1135</c:v>
                </c:pt>
                <c:pt idx="11781">
                  <c:v>1135.4000000000001</c:v>
                </c:pt>
                <c:pt idx="11782">
                  <c:v>1135.5</c:v>
                </c:pt>
                <c:pt idx="11783">
                  <c:v>1136.5</c:v>
                </c:pt>
                <c:pt idx="11784">
                  <c:v>1136.7</c:v>
                </c:pt>
                <c:pt idx="11785">
                  <c:v>1137</c:v>
                </c:pt>
                <c:pt idx="11786">
                  <c:v>1137.3</c:v>
                </c:pt>
                <c:pt idx="11787">
                  <c:v>1137.5999999999999</c:v>
                </c:pt>
                <c:pt idx="11788">
                  <c:v>1137.9000000000001</c:v>
                </c:pt>
                <c:pt idx="11789">
                  <c:v>1138.3</c:v>
                </c:pt>
                <c:pt idx="11790">
                  <c:v>1138.9000000000001</c:v>
                </c:pt>
                <c:pt idx="11791">
                  <c:v>1139</c:v>
                </c:pt>
                <c:pt idx="11792">
                  <c:v>1139.3</c:v>
                </c:pt>
                <c:pt idx="11793">
                  <c:v>1139.5999999999999</c:v>
                </c:pt>
                <c:pt idx="11794">
                  <c:v>1139.5999999999999</c:v>
                </c:pt>
                <c:pt idx="11795">
                  <c:v>1141.2</c:v>
                </c:pt>
                <c:pt idx="11796">
                  <c:v>1141.2</c:v>
                </c:pt>
                <c:pt idx="11797">
                  <c:v>1141.4000000000001</c:v>
                </c:pt>
                <c:pt idx="11798">
                  <c:v>1141.9000000000001</c:v>
                </c:pt>
                <c:pt idx="11799">
                  <c:v>1142.5999999999999</c:v>
                </c:pt>
                <c:pt idx="11800">
                  <c:v>1142.5999999999999</c:v>
                </c:pt>
                <c:pt idx="11801">
                  <c:v>1142.7</c:v>
                </c:pt>
                <c:pt idx="11802">
                  <c:v>1143.5</c:v>
                </c:pt>
                <c:pt idx="11803">
                  <c:v>1143.9000000000001</c:v>
                </c:pt>
                <c:pt idx="11804">
                  <c:v>1144.2</c:v>
                </c:pt>
                <c:pt idx="11805">
                  <c:v>1144.5</c:v>
                </c:pt>
                <c:pt idx="11806">
                  <c:v>1145</c:v>
                </c:pt>
                <c:pt idx="11807">
                  <c:v>1145.4000000000001</c:v>
                </c:pt>
                <c:pt idx="11808">
                  <c:v>1145.4000000000001</c:v>
                </c:pt>
                <c:pt idx="11809">
                  <c:v>1146.3</c:v>
                </c:pt>
                <c:pt idx="11810">
                  <c:v>1147.0999999999999</c:v>
                </c:pt>
                <c:pt idx="11811">
                  <c:v>1147.3</c:v>
                </c:pt>
                <c:pt idx="11812">
                  <c:v>1147.5999999999999</c:v>
                </c:pt>
                <c:pt idx="11813">
                  <c:v>1148.5</c:v>
                </c:pt>
                <c:pt idx="11814">
                  <c:v>1148.8</c:v>
                </c:pt>
                <c:pt idx="11815">
                  <c:v>1148.9000000000001</c:v>
                </c:pt>
                <c:pt idx="11816">
                  <c:v>1149</c:v>
                </c:pt>
                <c:pt idx="11817">
                  <c:v>1149.2</c:v>
                </c:pt>
                <c:pt idx="11818">
                  <c:v>1149.5</c:v>
                </c:pt>
                <c:pt idx="11819">
                  <c:v>1149.5999999999999</c:v>
                </c:pt>
                <c:pt idx="11820">
                  <c:v>1149.8</c:v>
                </c:pt>
                <c:pt idx="11821">
                  <c:v>1150.0999999999999</c:v>
                </c:pt>
                <c:pt idx="11822">
                  <c:v>1151.8</c:v>
                </c:pt>
                <c:pt idx="11823">
                  <c:v>1152.5999999999999</c:v>
                </c:pt>
                <c:pt idx="11824">
                  <c:v>1153</c:v>
                </c:pt>
                <c:pt idx="11825">
                  <c:v>1153.2</c:v>
                </c:pt>
                <c:pt idx="11826">
                  <c:v>1153.8</c:v>
                </c:pt>
                <c:pt idx="11827">
                  <c:v>1155.7</c:v>
                </c:pt>
                <c:pt idx="11828">
                  <c:v>1157.8</c:v>
                </c:pt>
                <c:pt idx="11829">
                  <c:v>1157.9000000000001</c:v>
                </c:pt>
                <c:pt idx="11830">
                  <c:v>1158.5</c:v>
                </c:pt>
                <c:pt idx="11831">
                  <c:v>1158.8</c:v>
                </c:pt>
                <c:pt idx="11832">
                  <c:v>1159</c:v>
                </c:pt>
                <c:pt idx="11833">
                  <c:v>1159.4000000000001</c:v>
                </c:pt>
                <c:pt idx="11834">
                  <c:v>1159.9000000000001</c:v>
                </c:pt>
                <c:pt idx="11835">
                  <c:v>1160.5</c:v>
                </c:pt>
                <c:pt idx="11836">
                  <c:v>1160.5999999999999</c:v>
                </c:pt>
                <c:pt idx="11837">
                  <c:v>1160.7</c:v>
                </c:pt>
                <c:pt idx="11838">
                  <c:v>1161.2</c:v>
                </c:pt>
                <c:pt idx="11839">
                  <c:v>1161.8</c:v>
                </c:pt>
                <c:pt idx="11840">
                  <c:v>1162.4000000000001</c:v>
                </c:pt>
                <c:pt idx="11841">
                  <c:v>1163.4000000000001</c:v>
                </c:pt>
                <c:pt idx="11842">
                  <c:v>1163.7</c:v>
                </c:pt>
                <c:pt idx="11843">
                  <c:v>1164.0999999999999</c:v>
                </c:pt>
                <c:pt idx="11844">
                  <c:v>1164.8</c:v>
                </c:pt>
                <c:pt idx="11845">
                  <c:v>1165.0999999999999</c:v>
                </c:pt>
                <c:pt idx="11846">
                  <c:v>1166</c:v>
                </c:pt>
                <c:pt idx="11847">
                  <c:v>1167.5999999999999</c:v>
                </c:pt>
                <c:pt idx="11848">
                  <c:v>1171.0999999999999</c:v>
                </c:pt>
                <c:pt idx="11849">
                  <c:v>1171.2</c:v>
                </c:pt>
                <c:pt idx="11850">
                  <c:v>1172</c:v>
                </c:pt>
                <c:pt idx="11851">
                  <c:v>1172.4000000000001</c:v>
                </c:pt>
                <c:pt idx="11852">
                  <c:v>1172.5</c:v>
                </c:pt>
                <c:pt idx="11853">
                  <c:v>1174.5</c:v>
                </c:pt>
                <c:pt idx="11854">
                  <c:v>1174.9000000000001</c:v>
                </c:pt>
                <c:pt idx="11855">
                  <c:v>1176.5</c:v>
                </c:pt>
                <c:pt idx="11856">
                  <c:v>1177.0999999999999</c:v>
                </c:pt>
                <c:pt idx="11857">
                  <c:v>1177.2</c:v>
                </c:pt>
                <c:pt idx="11858">
                  <c:v>1178</c:v>
                </c:pt>
                <c:pt idx="11859">
                  <c:v>1178.7</c:v>
                </c:pt>
                <c:pt idx="11860">
                  <c:v>1179.2</c:v>
                </c:pt>
                <c:pt idx="11861">
                  <c:v>1179.3</c:v>
                </c:pt>
                <c:pt idx="11862">
                  <c:v>1179.5999999999999</c:v>
                </c:pt>
                <c:pt idx="11863">
                  <c:v>1180</c:v>
                </c:pt>
                <c:pt idx="11864">
                  <c:v>1181.2</c:v>
                </c:pt>
                <c:pt idx="11865">
                  <c:v>1184.2</c:v>
                </c:pt>
                <c:pt idx="11866">
                  <c:v>1184.5</c:v>
                </c:pt>
                <c:pt idx="11867">
                  <c:v>1184.7</c:v>
                </c:pt>
                <c:pt idx="11868">
                  <c:v>1184.9000000000001</c:v>
                </c:pt>
                <c:pt idx="11869">
                  <c:v>1185.3</c:v>
                </c:pt>
                <c:pt idx="11870">
                  <c:v>1186.2</c:v>
                </c:pt>
                <c:pt idx="11871">
                  <c:v>1186.5999999999999</c:v>
                </c:pt>
                <c:pt idx="11872">
                  <c:v>1188.0999999999999</c:v>
                </c:pt>
                <c:pt idx="11873">
                  <c:v>1188.4000000000001</c:v>
                </c:pt>
                <c:pt idx="11874">
                  <c:v>1188.9000000000001</c:v>
                </c:pt>
                <c:pt idx="11875">
                  <c:v>1190</c:v>
                </c:pt>
                <c:pt idx="11876">
                  <c:v>1190.7</c:v>
                </c:pt>
                <c:pt idx="11877">
                  <c:v>1193.2</c:v>
                </c:pt>
                <c:pt idx="11878">
                  <c:v>1193.5999999999999</c:v>
                </c:pt>
                <c:pt idx="11879">
                  <c:v>1195.0999999999999</c:v>
                </c:pt>
                <c:pt idx="11880">
                  <c:v>1195.3</c:v>
                </c:pt>
                <c:pt idx="11881">
                  <c:v>1195.8</c:v>
                </c:pt>
                <c:pt idx="11882">
                  <c:v>1196</c:v>
                </c:pt>
                <c:pt idx="11883">
                  <c:v>1197.8</c:v>
                </c:pt>
                <c:pt idx="11884">
                  <c:v>1197.9000000000001</c:v>
                </c:pt>
                <c:pt idx="11885">
                  <c:v>1198.2</c:v>
                </c:pt>
                <c:pt idx="11886">
                  <c:v>1201.7</c:v>
                </c:pt>
                <c:pt idx="11887">
                  <c:v>1205.3</c:v>
                </c:pt>
                <c:pt idx="11888">
                  <c:v>1205.5999999999999</c:v>
                </c:pt>
                <c:pt idx="11889">
                  <c:v>1206.2</c:v>
                </c:pt>
                <c:pt idx="11890">
                  <c:v>1207.5</c:v>
                </c:pt>
                <c:pt idx="11891">
                  <c:v>1210.4000000000001</c:v>
                </c:pt>
                <c:pt idx="11892">
                  <c:v>1211.3</c:v>
                </c:pt>
                <c:pt idx="11893">
                  <c:v>1211.8</c:v>
                </c:pt>
                <c:pt idx="11894">
                  <c:v>1213.5999999999999</c:v>
                </c:pt>
                <c:pt idx="11895">
                  <c:v>1214.0999999999999</c:v>
                </c:pt>
                <c:pt idx="11896">
                  <c:v>1215.2</c:v>
                </c:pt>
                <c:pt idx="11897">
                  <c:v>1215.2</c:v>
                </c:pt>
                <c:pt idx="11898">
                  <c:v>1215.4000000000001</c:v>
                </c:pt>
                <c:pt idx="11899">
                  <c:v>1216.7</c:v>
                </c:pt>
                <c:pt idx="11900">
                  <c:v>1216.7</c:v>
                </c:pt>
                <c:pt idx="11901">
                  <c:v>1219.4000000000001</c:v>
                </c:pt>
                <c:pt idx="11902">
                  <c:v>1220.5</c:v>
                </c:pt>
                <c:pt idx="11903">
                  <c:v>1221.8</c:v>
                </c:pt>
                <c:pt idx="11904">
                  <c:v>1225.9000000000001</c:v>
                </c:pt>
                <c:pt idx="11905">
                  <c:v>1226</c:v>
                </c:pt>
                <c:pt idx="11906">
                  <c:v>1228</c:v>
                </c:pt>
                <c:pt idx="11907">
                  <c:v>1229.9000000000001</c:v>
                </c:pt>
                <c:pt idx="11908">
                  <c:v>1232.0999999999999</c:v>
                </c:pt>
                <c:pt idx="11909">
                  <c:v>1234.9000000000001</c:v>
                </c:pt>
                <c:pt idx="11910">
                  <c:v>1235.9000000000001</c:v>
                </c:pt>
                <c:pt idx="11911">
                  <c:v>1237.0999999999999</c:v>
                </c:pt>
                <c:pt idx="11912">
                  <c:v>1240.3</c:v>
                </c:pt>
                <c:pt idx="11913">
                  <c:v>1247.5</c:v>
                </c:pt>
                <c:pt idx="11914">
                  <c:v>1251.0999999999999</c:v>
                </c:pt>
                <c:pt idx="11915">
                  <c:v>1257.9000000000001</c:v>
                </c:pt>
                <c:pt idx="11916">
                  <c:v>1260.4000000000001</c:v>
                </c:pt>
                <c:pt idx="11917">
                  <c:v>1261.8</c:v>
                </c:pt>
                <c:pt idx="11918">
                  <c:v>1262.7</c:v>
                </c:pt>
                <c:pt idx="11919">
                  <c:v>1264.0999999999999</c:v>
                </c:pt>
                <c:pt idx="11920">
                  <c:v>1267.9000000000001</c:v>
                </c:pt>
                <c:pt idx="11921">
                  <c:v>1277</c:v>
                </c:pt>
                <c:pt idx="11922">
                  <c:v>1283.5</c:v>
                </c:pt>
                <c:pt idx="11923">
                  <c:v>1284.3</c:v>
                </c:pt>
                <c:pt idx="11924">
                  <c:v>1292.9000000000001</c:v>
                </c:pt>
                <c:pt idx="11925">
                  <c:v>1303.5999999999999</c:v>
                </c:pt>
                <c:pt idx="11926">
                  <c:v>1306.2</c:v>
                </c:pt>
                <c:pt idx="11927">
                  <c:v>1369.2</c:v>
                </c:pt>
              </c:numCache>
              <c:extLst/>
            </c:numRef>
          </c:val>
          <c:smooth val="0"/>
          <c:extLst>
            <c:ext xmlns:c16="http://schemas.microsoft.com/office/drawing/2014/chart" uri="{C3380CC4-5D6E-409C-BE32-E72D297353CC}">
              <c16:uniqueId val="{00000000-74A4-4437-BEA2-6401E9887E9F}"/>
            </c:ext>
          </c:extLst>
        </c:ser>
        <c:dLbls>
          <c:showLegendKey val="0"/>
          <c:showVal val="0"/>
          <c:showCatName val="0"/>
          <c:showSerName val="0"/>
          <c:showPercent val="0"/>
          <c:showBubbleSize val="0"/>
        </c:dLbls>
        <c:smooth val="0"/>
        <c:axId val="385721440"/>
        <c:axId val="283749392"/>
        <c:extLst>
          <c:ext xmlns:c15="http://schemas.microsoft.com/office/drawing/2012/chart" uri="{02D57815-91ED-43cb-92C2-25804820EDAC}">
            <c15:filteredLineSeries>
              <c15:ser>
                <c:idx val="1"/>
                <c:order val="1"/>
                <c:tx>
                  <c:strRef>
                    <c:extLst>
                      <c:ext uri="{02D57815-91ED-43cb-92C2-25804820EDAC}">
                        <c15:formulaRef>
                          <c15:sqref>Sheet2!$B$1</c15:sqref>
                        </c15:formulaRef>
                      </c:ext>
                    </c:extLst>
                    <c:strCache>
                      <c:ptCount val="1"/>
                      <c:pt idx="0">
                        <c:v>Pmp (W)</c:v>
                      </c:pt>
                    </c:strCache>
                  </c:strRef>
                </c:tx>
                <c:spPr>
                  <a:ln w="28575" cap="rnd">
                    <a:solidFill>
                      <a:schemeClr val="accent2"/>
                    </a:solidFill>
                    <a:round/>
                  </a:ln>
                  <a:effectLst/>
                </c:spPr>
                <c:marker>
                  <c:symbol val="none"/>
                </c:marker>
                <c:cat>
                  <c:numRef>
                    <c:extLst>
                      <c:ext uri="{02D57815-91ED-43cb-92C2-25804820EDAC}">
                        <c15:formulaRef>
                          <c15:sqref>Sheet2!$A$2:$A$1048576</c15:sqref>
                        </c15:formulaRef>
                      </c:ext>
                    </c:extLst>
                    <c:numCache>
                      <c:formatCode>General</c:formatCode>
                      <c:ptCount val="1048575"/>
                      <c:pt idx="0">
                        <c:v>49.7</c:v>
                      </c:pt>
                      <c:pt idx="1">
                        <c:v>50</c:v>
                      </c:pt>
                      <c:pt idx="2">
                        <c:v>50</c:v>
                      </c:pt>
                      <c:pt idx="3">
                        <c:v>50</c:v>
                      </c:pt>
                      <c:pt idx="4">
                        <c:v>50.1</c:v>
                      </c:pt>
                      <c:pt idx="5">
                        <c:v>50.1</c:v>
                      </c:pt>
                      <c:pt idx="6">
                        <c:v>50.3</c:v>
                      </c:pt>
                      <c:pt idx="7">
                        <c:v>50.3</c:v>
                      </c:pt>
                      <c:pt idx="8">
                        <c:v>50.3</c:v>
                      </c:pt>
                      <c:pt idx="9">
                        <c:v>50.4</c:v>
                      </c:pt>
                      <c:pt idx="10">
                        <c:v>50.4</c:v>
                      </c:pt>
                      <c:pt idx="11">
                        <c:v>50.5</c:v>
                      </c:pt>
                      <c:pt idx="12">
                        <c:v>50.5</c:v>
                      </c:pt>
                      <c:pt idx="13">
                        <c:v>50.5</c:v>
                      </c:pt>
                      <c:pt idx="14">
                        <c:v>50.6</c:v>
                      </c:pt>
                      <c:pt idx="15">
                        <c:v>50.6</c:v>
                      </c:pt>
                      <c:pt idx="16">
                        <c:v>50.6</c:v>
                      </c:pt>
                      <c:pt idx="17">
                        <c:v>50.7</c:v>
                      </c:pt>
                      <c:pt idx="18">
                        <c:v>50.7</c:v>
                      </c:pt>
                      <c:pt idx="19">
                        <c:v>50.8</c:v>
                      </c:pt>
                      <c:pt idx="20">
                        <c:v>50.8</c:v>
                      </c:pt>
                      <c:pt idx="21">
                        <c:v>50.8</c:v>
                      </c:pt>
                      <c:pt idx="22">
                        <c:v>50.8</c:v>
                      </c:pt>
                      <c:pt idx="23">
                        <c:v>50.9</c:v>
                      </c:pt>
                      <c:pt idx="24">
                        <c:v>50.9</c:v>
                      </c:pt>
                      <c:pt idx="25">
                        <c:v>51</c:v>
                      </c:pt>
                      <c:pt idx="26">
                        <c:v>51</c:v>
                      </c:pt>
                      <c:pt idx="27">
                        <c:v>51.1</c:v>
                      </c:pt>
                      <c:pt idx="28">
                        <c:v>51.1</c:v>
                      </c:pt>
                      <c:pt idx="29">
                        <c:v>51.2</c:v>
                      </c:pt>
                      <c:pt idx="30">
                        <c:v>51.2</c:v>
                      </c:pt>
                      <c:pt idx="31">
                        <c:v>51.2</c:v>
                      </c:pt>
                      <c:pt idx="32">
                        <c:v>51.3</c:v>
                      </c:pt>
                      <c:pt idx="33">
                        <c:v>51.3</c:v>
                      </c:pt>
                      <c:pt idx="34">
                        <c:v>51.4</c:v>
                      </c:pt>
                      <c:pt idx="35">
                        <c:v>51.4</c:v>
                      </c:pt>
                      <c:pt idx="36">
                        <c:v>51.4</c:v>
                      </c:pt>
                      <c:pt idx="37">
                        <c:v>51.4</c:v>
                      </c:pt>
                      <c:pt idx="38">
                        <c:v>51.4</c:v>
                      </c:pt>
                      <c:pt idx="39">
                        <c:v>51.6</c:v>
                      </c:pt>
                      <c:pt idx="40">
                        <c:v>51.6</c:v>
                      </c:pt>
                      <c:pt idx="41">
                        <c:v>51.7</c:v>
                      </c:pt>
                      <c:pt idx="42">
                        <c:v>51.7</c:v>
                      </c:pt>
                      <c:pt idx="43">
                        <c:v>51.7</c:v>
                      </c:pt>
                      <c:pt idx="44">
                        <c:v>51.7</c:v>
                      </c:pt>
                      <c:pt idx="45">
                        <c:v>51.8</c:v>
                      </c:pt>
                      <c:pt idx="46">
                        <c:v>51.8</c:v>
                      </c:pt>
                      <c:pt idx="47">
                        <c:v>51.8</c:v>
                      </c:pt>
                      <c:pt idx="48">
                        <c:v>51.8</c:v>
                      </c:pt>
                      <c:pt idx="49">
                        <c:v>51.8</c:v>
                      </c:pt>
                      <c:pt idx="50">
                        <c:v>51.9</c:v>
                      </c:pt>
                      <c:pt idx="51">
                        <c:v>51.9</c:v>
                      </c:pt>
                      <c:pt idx="52">
                        <c:v>51.9</c:v>
                      </c:pt>
                      <c:pt idx="53">
                        <c:v>51.9</c:v>
                      </c:pt>
                      <c:pt idx="54">
                        <c:v>52</c:v>
                      </c:pt>
                      <c:pt idx="55">
                        <c:v>52</c:v>
                      </c:pt>
                      <c:pt idx="56">
                        <c:v>52</c:v>
                      </c:pt>
                      <c:pt idx="57">
                        <c:v>52</c:v>
                      </c:pt>
                      <c:pt idx="58">
                        <c:v>52.1</c:v>
                      </c:pt>
                      <c:pt idx="59">
                        <c:v>52.1</c:v>
                      </c:pt>
                      <c:pt idx="60">
                        <c:v>52.2</c:v>
                      </c:pt>
                      <c:pt idx="61">
                        <c:v>52.2</c:v>
                      </c:pt>
                      <c:pt idx="62">
                        <c:v>52.2</c:v>
                      </c:pt>
                      <c:pt idx="63">
                        <c:v>52.2</c:v>
                      </c:pt>
                      <c:pt idx="64">
                        <c:v>52.2</c:v>
                      </c:pt>
                      <c:pt idx="65">
                        <c:v>52.3</c:v>
                      </c:pt>
                      <c:pt idx="66">
                        <c:v>52.3</c:v>
                      </c:pt>
                      <c:pt idx="67">
                        <c:v>52.3</c:v>
                      </c:pt>
                      <c:pt idx="68">
                        <c:v>52.4</c:v>
                      </c:pt>
                      <c:pt idx="69">
                        <c:v>52.4</c:v>
                      </c:pt>
                      <c:pt idx="70">
                        <c:v>52.4</c:v>
                      </c:pt>
                      <c:pt idx="71">
                        <c:v>52.5</c:v>
                      </c:pt>
                      <c:pt idx="72">
                        <c:v>52.5</c:v>
                      </c:pt>
                      <c:pt idx="73">
                        <c:v>52.5</c:v>
                      </c:pt>
                      <c:pt idx="74">
                        <c:v>52.5</c:v>
                      </c:pt>
                      <c:pt idx="75">
                        <c:v>52.6</c:v>
                      </c:pt>
                      <c:pt idx="76">
                        <c:v>52.6</c:v>
                      </c:pt>
                      <c:pt idx="77">
                        <c:v>52.7</c:v>
                      </c:pt>
                      <c:pt idx="78">
                        <c:v>52.7</c:v>
                      </c:pt>
                      <c:pt idx="79">
                        <c:v>52.7</c:v>
                      </c:pt>
                      <c:pt idx="80">
                        <c:v>52.8</c:v>
                      </c:pt>
                      <c:pt idx="81">
                        <c:v>52.8</c:v>
                      </c:pt>
                      <c:pt idx="82">
                        <c:v>52.8</c:v>
                      </c:pt>
                      <c:pt idx="83">
                        <c:v>52.9</c:v>
                      </c:pt>
                      <c:pt idx="84">
                        <c:v>52.9</c:v>
                      </c:pt>
                      <c:pt idx="85">
                        <c:v>52.9</c:v>
                      </c:pt>
                      <c:pt idx="86">
                        <c:v>52.9</c:v>
                      </c:pt>
                      <c:pt idx="87">
                        <c:v>52.9</c:v>
                      </c:pt>
                      <c:pt idx="88">
                        <c:v>53</c:v>
                      </c:pt>
                      <c:pt idx="89">
                        <c:v>53</c:v>
                      </c:pt>
                      <c:pt idx="90">
                        <c:v>53.1</c:v>
                      </c:pt>
                      <c:pt idx="91">
                        <c:v>53.1</c:v>
                      </c:pt>
                      <c:pt idx="92">
                        <c:v>53.1</c:v>
                      </c:pt>
                      <c:pt idx="93">
                        <c:v>53.1</c:v>
                      </c:pt>
                      <c:pt idx="94">
                        <c:v>53.2</c:v>
                      </c:pt>
                      <c:pt idx="95">
                        <c:v>53.2</c:v>
                      </c:pt>
                      <c:pt idx="96">
                        <c:v>53.3</c:v>
                      </c:pt>
                      <c:pt idx="97">
                        <c:v>53.3</c:v>
                      </c:pt>
                      <c:pt idx="98">
                        <c:v>53.3</c:v>
                      </c:pt>
                      <c:pt idx="99">
                        <c:v>53.3</c:v>
                      </c:pt>
                      <c:pt idx="100">
                        <c:v>53.4</c:v>
                      </c:pt>
                      <c:pt idx="101">
                        <c:v>53.5</c:v>
                      </c:pt>
                      <c:pt idx="102">
                        <c:v>53.5</c:v>
                      </c:pt>
                      <c:pt idx="103">
                        <c:v>53.6</c:v>
                      </c:pt>
                      <c:pt idx="104">
                        <c:v>53.6</c:v>
                      </c:pt>
                      <c:pt idx="105">
                        <c:v>53.6</c:v>
                      </c:pt>
                      <c:pt idx="106">
                        <c:v>53.6</c:v>
                      </c:pt>
                      <c:pt idx="107">
                        <c:v>53.7</c:v>
                      </c:pt>
                      <c:pt idx="108">
                        <c:v>53.7</c:v>
                      </c:pt>
                      <c:pt idx="109">
                        <c:v>53.7</c:v>
                      </c:pt>
                      <c:pt idx="110">
                        <c:v>53.8</c:v>
                      </c:pt>
                      <c:pt idx="111">
                        <c:v>53.8</c:v>
                      </c:pt>
                      <c:pt idx="112">
                        <c:v>53.8</c:v>
                      </c:pt>
                      <c:pt idx="113">
                        <c:v>53.8</c:v>
                      </c:pt>
                      <c:pt idx="114">
                        <c:v>53.8</c:v>
                      </c:pt>
                      <c:pt idx="115">
                        <c:v>53.9</c:v>
                      </c:pt>
                      <c:pt idx="116">
                        <c:v>53.9</c:v>
                      </c:pt>
                      <c:pt idx="117">
                        <c:v>53.9</c:v>
                      </c:pt>
                      <c:pt idx="118">
                        <c:v>54</c:v>
                      </c:pt>
                      <c:pt idx="119">
                        <c:v>54</c:v>
                      </c:pt>
                      <c:pt idx="120">
                        <c:v>54</c:v>
                      </c:pt>
                      <c:pt idx="121">
                        <c:v>54</c:v>
                      </c:pt>
                      <c:pt idx="122">
                        <c:v>54</c:v>
                      </c:pt>
                      <c:pt idx="123">
                        <c:v>54.1</c:v>
                      </c:pt>
                      <c:pt idx="124">
                        <c:v>54.1</c:v>
                      </c:pt>
                      <c:pt idx="125">
                        <c:v>54.1</c:v>
                      </c:pt>
                      <c:pt idx="126">
                        <c:v>54.1</c:v>
                      </c:pt>
                      <c:pt idx="127">
                        <c:v>54.3</c:v>
                      </c:pt>
                      <c:pt idx="128">
                        <c:v>54.3</c:v>
                      </c:pt>
                      <c:pt idx="129">
                        <c:v>54.3</c:v>
                      </c:pt>
                      <c:pt idx="130">
                        <c:v>54.4</c:v>
                      </c:pt>
                      <c:pt idx="131">
                        <c:v>54.4</c:v>
                      </c:pt>
                      <c:pt idx="132">
                        <c:v>54.5</c:v>
                      </c:pt>
                      <c:pt idx="133">
                        <c:v>54.5</c:v>
                      </c:pt>
                      <c:pt idx="134">
                        <c:v>54.5</c:v>
                      </c:pt>
                      <c:pt idx="135">
                        <c:v>54.5</c:v>
                      </c:pt>
                      <c:pt idx="136">
                        <c:v>54.5</c:v>
                      </c:pt>
                      <c:pt idx="137">
                        <c:v>54.6</c:v>
                      </c:pt>
                      <c:pt idx="138">
                        <c:v>54.6</c:v>
                      </c:pt>
                      <c:pt idx="139">
                        <c:v>54.6</c:v>
                      </c:pt>
                      <c:pt idx="140">
                        <c:v>54.6</c:v>
                      </c:pt>
                      <c:pt idx="141">
                        <c:v>54.6</c:v>
                      </c:pt>
                      <c:pt idx="142">
                        <c:v>54.7</c:v>
                      </c:pt>
                      <c:pt idx="143">
                        <c:v>54.7</c:v>
                      </c:pt>
                      <c:pt idx="144">
                        <c:v>54.8</c:v>
                      </c:pt>
                      <c:pt idx="145">
                        <c:v>54.8</c:v>
                      </c:pt>
                      <c:pt idx="146">
                        <c:v>54.8</c:v>
                      </c:pt>
                      <c:pt idx="147">
                        <c:v>54.9</c:v>
                      </c:pt>
                      <c:pt idx="148">
                        <c:v>54.9</c:v>
                      </c:pt>
                      <c:pt idx="149">
                        <c:v>54.9</c:v>
                      </c:pt>
                      <c:pt idx="150">
                        <c:v>54.9</c:v>
                      </c:pt>
                      <c:pt idx="151">
                        <c:v>55</c:v>
                      </c:pt>
                      <c:pt idx="152">
                        <c:v>55</c:v>
                      </c:pt>
                      <c:pt idx="153">
                        <c:v>55</c:v>
                      </c:pt>
                      <c:pt idx="154">
                        <c:v>55</c:v>
                      </c:pt>
                      <c:pt idx="155">
                        <c:v>55</c:v>
                      </c:pt>
                      <c:pt idx="156">
                        <c:v>55</c:v>
                      </c:pt>
                      <c:pt idx="157">
                        <c:v>55</c:v>
                      </c:pt>
                      <c:pt idx="158">
                        <c:v>55.1</c:v>
                      </c:pt>
                      <c:pt idx="159">
                        <c:v>55.2</c:v>
                      </c:pt>
                      <c:pt idx="160">
                        <c:v>55.3</c:v>
                      </c:pt>
                      <c:pt idx="161">
                        <c:v>55.3</c:v>
                      </c:pt>
                      <c:pt idx="162">
                        <c:v>55.4</c:v>
                      </c:pt>
                      <c:pt idx="163">
                        <c:v>55.4</c:v>
                      </c:pt>
                      <c:pt idx="164">
                        <c:v>55.4</c:v>
                      </c:pt>
                      <c:pt idx="165">
                        <c:v>55.4</c:v>
                      </c:pt>
                      <c:pt idx="166">
                        <c:v>55.5</c:v>
                      </c:pt>
                      <c:pt idx="167">
                        <c:v>55.5</c:v>
                      </c:pt>
                      <c:pt idx="168">
                        <c:v>55.5</c:v>
                      </c:pt>
                      <c:pt idx="169">
                        <c:v>55.6</c:v>
                      </c:pt>
                      <c:pt idx="170">
                        <c:v>55.6</c:v>
                      </c:pt>
                      <c:pt idx="171">
                        <c:v>55.6</c:v>
                      </c:pt>
                      <c:pt idx="172">
                        <c:v>55.6</c:v>
                      </c:pt>
                      <c:pt idx="173">
                        <c:v>55.6</c:v>
                      </c:pt>
                      <c:pt idx="174">
                        <c:v>55.6</c:v>
                      </c:pt>
                      <c:pt idx="175">
                        <c:v>55.7</c:v>
                      </c:pt>
                      <c:pt idx="176">
                        <c:v>55.7</c:v>
                      </c:pt>
                      <c:pt idx="177">
                        <c:v>55.7</c:v>
                      </c:pt>
                      <c:pt idx="178">
                        <c:v>55.8</c:v>
                      </c:pt>
                      <c:pt idx="179">
                        <c:v>55.9</c:v>
                      </c:pt>
                      <c:pt idx="180">
                        <c:v>56</c:v>
                      </c:pt>
                      <c:pt idx="181">
                        <c:v>56</c:v>
                      </c:pt>
                      <c:pt idx="182">
                        <c:v>56</c:v>
                      </c:pt>
                      <c:pt idx="183">
                        <c:v>56</c:v>
                      </c:pt>
                      <c:pt idx="184">
                        <c:v>56</c:v>
                      </c:pt>
                      <c:pt idx="185">
                        <c:v>56</c:v>
                      </c:pt>
                      <c:pt idx="186">
                        <c:v>56</c:v>
                      </c:pt>
                      <c:pt idx="187">
                        <c:v>56.1</c:v>
                      </c:pt>
                      <c:pt idx="188">
                        <c:v>56.2</c:v>
                      </c:pt>
                      <c:pt idx="189">
                        <c:v>56.2</c:v>
                      </c:pt>
                      <c:pt idx="190">
                        <c:v>56.2</c:v>
                      </c:pt>
                      <c:pt idx="191">
                        <c:v>56.2</c:v>
                      </c:pt>
                      <c:pt idx="192">
                        <c:v>56.2</c:v>
                      </c:pt>
                      <c:pt idx="193">
                        <c:v>56.3</c:v>
                      </c:pt>
                      <c:pt idx="194">
                        <c:v>56.3</c:v>
                      </c:pt>
                      <c:pt idx="195">
                        <c:v>56.3</c:v>
                      </c:pt>
                      <c:pt idx="196">
                        <c:v>56.3</c:v>
                      </c:pt>
                      <c:pt idx="197">
                        <c:v>56.3</c:v>
                      </c:pt>
                      <c:pt idx="198">
                        <c:v>56.3</c:v>
                      </c:pt>
                      <c:pt idx="199">
                        <c:v>56.3</c:v>
                      </c:pt>
                      <c:pt idx="200">
                        <c:v>56.4</c:v>
                      </c:pt>
                      <c:pt idx="201">
                        <c:v>56.4</c:v>
                      </c:pt>
                      <c:pt idx="202">
                        <c:v>56.5</c:v>
                      </c:pt>
                      <c:pt idx="203">
                        <c:v>56.5</c:v>
                      </c:pt>
                      <c:pt idx="204">
                        <c:v>56.6</c:v>
                      </c:pt>
                      <c:pt idx="205">
                        <c:v>56.6</c:v>
                      </c:pt>
                      <c:pt idx="206">
                        <c:v>56.7</c:v>
                      </c:pt>
                      <c:pt idx="207">
                        <c:v>56.7</c:v>
                      </c:pt>
                      <c:pt idx="208">
                        <c:v>56.7</c:v>
                      </c:pt>
                      <c:pt idx="209">
                        <c:v>56.8</c:v>
                      </c:pt>
                      <c:pt idx="210">
                        <c:v>56.8</c:v>
                      </c:pt>
                      <c:pt idx="211">
                        <c:v>56.8</c:v>
                      </c:pt>
                      <c:pt idx="212">
                        <c:v>56.8</c:v>
                      </c:pt>
                      <c:pt idx="213">
                        <c:v>56.9</c:v>
                      </c:pt>
                      <c:pt idx="214">
                        <c:v>56.9</c:v>
                      </c:pt>
                      <c:pt idx="215">
                        <c:v>56.9</c:v>
                      </c:pt>
                      <c:pt idx="216">
                        <c:v>56.9</c:v>
                      </c:pt>
                      <c:pt idx="217">
                        <c:v>56.9</c:v>
                      </c:pt>
                      <c:pt idx="218">
                        <c:v>57</c:v>
                      </c:pt>
                      <c:pt idx="219">
                        <c:v>57.1</c:v>
                      </c:pt>
                      <c:pt idx="220">
                        <c:v>57.1</c:v>
                      </c:pt>
                      <c:pt idx="221">
                        <c:v>57.1</c:v>
                      </c:pt>
                      <c:pt idx="222">
                        <c:v>57.1</c:v>
                      </c:pt>
                      <c:pt idx="223">
                        <c:v>57.1</c:v>
                      </c:pt>
                      <c:pt idx="224">
                        <c:v>57.2</c:v>
                      </c:pt>
                      <c:pt idx="225">
                        <c:v>57.2</c:v>
                      </c:pt>
                      <c:pt idx="226">
                        <c:v>57.5</c:v>
                      </c:pt>
                      <c:pt idx="227">
                        <c:v>57.5</c:v>
                      </c:pt>
                      <c:pt idx="228">
                        <c:v>57.8</c:v>
                      </c:pt>
                      <c:pt idx="229">
                        <c:v>57.8</c:v>
                      </c:pt>
                      <c:pt idx="230">
                        <c:v>57.8</c:v>
                      </c:pt>
                      <c:pt idx="231">
                        <c:v>57.8</c:v>
                      </c:pt>
                      <c:pt idx="232">
                        <c:v>57.8</c:v>
                      </c:pt>
                      <c:pt idx="233">
                        <c:v>57.9</c:v>
                      </c:pt>
                      <c:pt idx="234">
                        <c:v>57.9</c:v>
                      </c:pt>
                      <c:pt idx="235">
                        <c:v>58</c:v>
                      </c:pt>
                      <c:pt idx="236">
                        <c:v>58</c:v>
                      </c:pt>
                      <c:pt idx="237">
                        <c:v>58.1</c:v>
                      </c:pt>
                      <c:pt idx="238">
                        <c:v>58.1</c:v>
                      </c:pt>
                      <c:pt idx="239">
                        <c:v>58.1</c:v>
                      </c:pt>
                      <c:pt idx="240">
                        <c:v>58.1</c:v>
                      </c:pt>
                      <c:pt idx="241">
                        <c:v>58.1</c:v>
                      </c:pt>
                      <c:pt idx="242">
                        <c:v>58.1</c:v>
                      </c:pt>
                      <c:pt idx="243">
                        <c:v>58.1</c:v>
                      </c:pt>
                      <c:pt idx="244">
                        <c:v>58.1</c:v>
                      </c:pt>
                      <c:pt idx="245">
                        <c:v>58.2</c:v>
                      </c:pt>
                      <c:pt idx="246">
                        <c:v>58.2</c:v>
                      </c:pt>
                      <c:pt idx="247">
                        <c:v>58.2</c:v>
                      </c:pt>
                      <c:pt idx="248">
                        <c:v>58.3</c:v>
                      </c:pt>
                      <c:pt idx="249">
                        <c:v>58.3</c:v>
                      </c:pt>
                      <c:pt idx="250">
                        <c:v>58.3</c:v>
                      </c:pt>
                      <c:pt idx="251">
                        <c:v>58.3</c:v>
                      </c:pt>
                      <c:pt idx="252">
                        <c:v>58.4</c:v>
                      </c:pt>
                      <c:pt idx="253">
                        <c:v>58.4</c:v>
                      </c:pt>
                      <c:pt idx="254">
                        <c:v>58.4</c:v>
                      </c:pt>
                      <c:pt idx="255">
                        <c:v>58.4</c:v>
                      </c:pt>
                      <c:pt idx="256">
                        <c:v>58.4</c:v>
                      </c:pt>
                      <c:pt idx="257">
                        <c:v>58.4</c:v>
                      </c:pt>
                      <c:pt idx="258">
                        <c:v>58.5</c:v>
                      </c:pt>
                      <c:pt idx="259">
                        <c:v>58.5</c:v>
                      </c:pt>
                      <c:pt idx="260">
                        <c:v>58.5</c:v>
                      </c:pt>
                      <c:pt idx="261">
                        <c:v>58.6</c:v>
                      </c:pt>
                      <c:pt idx="262">
                        <c:v>58.6</c:v>
                      </c:pt>
                      <c:pt idx="263">
                        <c:v>58.6</c:v>
                      </c:pt>
                      <c:pt idx="264">
                        <c:v>58.7</c:v>
                      </c:pt>
                      <c:pt idx="265">
                        <c:v>58.7</c:v>
                      </c:pt>
                      <c:pt idx="266">
                        <c:v>58.7</c:v>
                      </c:pt>
                      <c:pt idx="267">
                        <c:v>58.7</c:v>
                      </c:pt>
                      <c:pt idx="268">
                        <c:v>58.7</c:v>
                      </c:pt>
                      <c:pt idx="269">
                        <c:v>58.8</c:v>
                      </c:pt>
                      <c:pt idx="270">
                        <c:v>58.8</c:v>
                      </c:pt>
                      <c:pt idx="271">
                        <c:v>58.9</c:v>
                      </c:pt>
                      <c:pt idx="272">
                        <c:v>59</c:v>
                      </c:pt>
                      <c:pt idx="273">
                        <c:v>59.1</c:v>
                      </c:pt>
                      <c:pt idx="274">
                        <c:v>59.1</c:v>
                      </c:pt>
                      <c:pt idx="275">
                        <c:v>59.1</c:v>
                      </c:pt>
                      <c:pt idx="276">
                        <c:v>59.1</c:v>
                      </c:pt>
                      <c:pt idx="277">
                        <c:v>59.2</c:v>
                      </c:pt>
                      <c:pt idx="278">
                        <c:v>59.2</c:v>
                      </c:pt>
                      <c:pt idx="279">
                        <c:v>59.2</c:v>
                      </c:pt>
                      <c:pt idx="280">
                        <c:v>59.2</c:v>
                      </c:pt>
                      <c:pt idx="281">
                        <c:v>59.2</c:v>
                      </c:pt>
                      <c:pt idx="282">
                        <c:v>59.2</c:v>
                      </c:pt>
                      <c:pt idx="283">
                        <c:v>59.3</c:v>
                      </c:pt>
                      <c:pt idx="284">
                        <c:v>59.3</c:v>
                      </c:pt>
                      <c:pt idx="285">
                        <c:v>59.3</c:v>
                      </c:pt>
                      <c:pt idx="286">
                        <c:v>59.4</c:v>
                      </c:pt>
                      <c:pt idx="287">
                        <c:v>59.5</c:v>
                      </c:pt>
                      <c:pt idx="288">
                        <c:v>59.6</c:v>
                      </c:pt>
                      <c:pt idx="289">
                        <c:v>59.6</c:v>
                      </c:pt>
                      <c:pt idx="290">
                        <c:v>59.6</c:v>
                      </c:pt>
                      <c:pt idx="291">
                        <c:v>59.7</c:v>
                      </c:pt>
                      <c:pt idx="292">
                        <c:v>59.7</c:v>
                      </c:pt>
                      <c:pt idx="293">
                        <c:v>59.7</c:v>
                      </c:pt>
                      <c:pt idx="294">
                        <c:v>59.8</c:v>
                      </c:pt>
                      <c:pt idx="295">
                        <c:v>59.8</c:v>
                      </c:pt>
                      <c:pt idx="296">
                        <c:v>59.9</c:v>
                      </c:pt>
                      <c:pt idx="297">
                        <c:v>59.9</c:v>
                      </c:pt>
                      <c:pt idx="298">
                        <c:v>59.9</c:v>
                      </c:pt>
                      <c:pt idx="299">
                        <c:v>59.9</c:v>
                      </c:pt>
                      <c:pt idx="300">
                        <c:v>59.9</c:v>
                      </c:pt>
                      <c:pt idx="301">
                        <c:v>59.9</c:v>
                      </c:pt>
                      <c:pt idx="302">
                        <c:v>60</c:v>
                      </c:pt>
                      <c:pt idx="303">
                        <c:v>60</c:v>
                      </c:pt>
                      <c:pt idx="304">
                        <c:v>60</c:v>
                      </c:pt>
                      <c:pt idx="305">
                        <c:v>60</c:v>
                      </c:pt>
                      <c:pt idx="306">
                        <c:v>60</c:v>
                      </c:pt>
                      <c:pt idx="307">
                        <c:v>60.1</c:v>
                      </c:pt>
                      <c:pt idx="308">
                        <c:v>60.1</c:v>
                      </c:pt>
                      <c:pt idx="309">
                        <c:v>60.1</c:v>
                      </c:pt>
                      <c:pt idx="310">
                        <c:v>60.1</c:v>
                      </c:pt>
                      <c:pt idx="311">
                        <c:v>60.2</c:v>
                      </c:pt>
                      <c:pt idx="312">
                        <c:v>60.4</c:v>
                      </c:pt>
                      <c:pt idx="313">
                        <c:v>60.5</c:v>
                      </c:pt>
                      <c:pt idx="314">
                        <c:v>60.5</c:v>
                      </c:pt>
                      <c:pt idx="315">
                        <c:v>60.5</c:v>
                      </c:pt>
                      <c:pt idx="316">
                        <c:v>60.5</c:v>
                      </c:pt>
                      <c:pt idx="317">
                        <c:v>60.6</c:v>
                      </c:pt>
                      <c:pt idx="318">
                        <c:v>60.6</c:v>
                      </c:pt>
                      <c:pt idx="319">
                        <c:v>60.6</c:v>
                      </c:pt>
                      <c:pt idx="320">
                        <c:v>60.6</c:v>
                      </c:pt>
                      <c:pt idx="321">
                        <c:v>60.6</c:v>
                      </c:pt>
                      <c:pt idx="322">
                        <c:v>60.6</c:v>
                      </c:pt>
                      <c:pt idx="323">
                        <c:v>60.6</c:v>
                      </c:pt>
                      <c:pt idx="324">
                        <c:v>60.7</c:v>
                      </c:pt>
                      <c:pt idx="325">
                        <c:v>60.7</c:v>
                      </c:pt>
                      <c:pt idx="326">
                        <c:v>60.7</c:v>
                      </c:pt>
                      <c:pt idx="327">
                        <c:v>60.7</c:v>
                      </c:pt>
                      <c:pt idx="328">
                        <c:v>60.7</c:v>
                      </c:pt>
                      <c:pt idx="329">
                        <c:v>60.8</c:v>
                      </c:pt>
                      <c:pt idx="330">
                        <c:v>60.9</c:v>
                      </c:pt>
                      <c:pt idx="331">
                        <c:v>60.9</c:v>
                      </c:pt>
                      <c:pt idx="332">
                        <c:v>60.9</c:v>
                      </c:pt>
                      <c:pt idx="333">
                        <c:v>60.9</c:v>
                      </c:pt>
                      <c:pt idx="334">
                        <c:v>60.9</c:v>
                      </c:pt>
                      <c:pt idx="335">
                        <c:v>61</c:v>
                      </c:pt>
                      <c:pt idx="336">
                        <c:v>61</c:v>
                      </c:pt>
                      <c:pt idx="337">
                        <c:v>61</c:v>
                      </c:pt>
                      <c:pt idx="338">
                        <c:v>61</c:v>
                      </c:pt>
                      <c:pt idx="339">
                        <c:v>61</c:v>
                      </c:pt>
                      <c:pt idx="340">
                        <c:v>61.1</c:v>
                      </c:pt>
                      <c:pt idx="341">
                        <c:v>61.2</c:v>
                      </c:pt>
                      <c:pt idx="342">
                        <c:v>61.3</c:v>
                      </c:pt>
                      <c:pt idx="343">
                        <c:v>61.3</c:v>
                      </c:pt>
                      <c:pt idx="344">
                        <c:v>61.3</c:v>
                      </c:pt>
                      <c:pt idx="345">
                        <c:v>61.4</c:v>
                      </c:pt>
                      <c:pt idx="346">
                        <c:v>61.4</c:v>
                      </c:pt>
                      <c:pt idx="347">
                        <c:v>61.4</c:v>
                      </c:pt>
                      <c:pt idx="348">
                        <c:v>61.5</c:v>
                      </c:pt>
                      <c:pt idx="349">
                        <c:v>61.5</c:v>
                      </c:pt>
                      <c:pt idx="350">
                        <c:v>61.5</c:v>
                      </c:pt>
                      <c:pt idx="351">
                        <c:v>61.6</c:v>
                      </c:pt>
                      <c:pt idx="352">
                        <c:v>61.6</c:v>
                      </c:pt>
                      <c:pt idx="353">
                        <c:v>61.6</c:v>
                      </c:pt>
                      <c:pt idx="354">
                        <c:v>61.7</c:v>
                      </c:pt>
                      <c:pt idx="355">
                        <c:v>61.7</c:v>
                      </c:pt>
                      <c:pt idx="356">
                        <c:v>61.8</c:v>
                      </c:pt>
                      <c:pt idx="357">
                        <c:v>61.9</c:v>
                      </c:pt>
                      <c:pt idx="358">
                        <c:v>62</c:v>
                      </c:pt>
                      <c:pt idx="359">
                        <c:v>62</c:v>
                      </c:pt>
                      <c:pt idx="360">
                        <c:v>62</c:v>
                      </c:pt>
                      <c:pt idx="361">
                        <c:v>62.1</c:v>
                      </c:pt>
                      <c:pt idx="362">
                        <c:v>62.1</c:v>
                      </c:pt>
                      <c:pt idx="363">
                        <c:v>62.1</c:v>
                      </c:pt>
                      <c:pt idx="364">
                        <c:v>62.1</c:v>
                      </c:pt>
                      <c:pt idx="365">
                        <c:v>62.1</c:v>
                      </c:pt>
                      <c:pt idx="366">
                        <c:v>62.2</c:v>
                      </c:pt>
                      <c:pt idx="367">
                        <c:v>62.3</c:v>
                      </c:pt>
                      <c:pt idx="368">
                        <c:v>62.4</c:v>
                      </c:pt>
                      <c:pt idx="369">
                        <c:v>62.5</c:v>
                      </c:pt>
                      <c:pt idx="370">
                        <c:v>62.5</c:v>
                      </c:pt>
                      <c:pt idx="371">
                        <c:v>62.5</c:v>
                      </c:pt>
                      <c:pt idx="372">
                        <c:v>62.6</c:v>
                      </c:pt>
                      <c:pt idx="373">
                        <c:v>62.6</c:v>
                      </c:pt>
                      <c:pt idx="374">
                        <c:v>62.6</c:v>
                      </c:pt>
                      <c:pt idx="375">
                        <c:v>62.7</c:v>
                      </c:pt>
                      <c:pt idx="376">
                        <c:v>62.8</c:v>
                      </c:pt>
                      <c:pt idx="377">
                        <c:v>62.8</c:v>
                      </c:pt>
                      <c:pt idx="378">
                        <c:v>62.8</c:v>
                      </c:pt>
                      <c:pt idx="379">
                        <c:v>62.8</c:v>
                      </c:pt>
                      <c:pt idx="380">
                        <c:v>62.9</c:v>
                      </c:pt>
                      <c:pt idx="381">
                        <c:v>62.9</c:v>
                      </c:pt>
                      <c:pt idx="382">
                        <c:v>62.9</c:v>
                      </c:pt>
                      <c:pt idx="383">
                        <c:v>63</c:v>
                      </c:pt>
                      <c:pt idx="384">
                        <c:v>63</c:v>
                      </c:pt>
                      <c:pt idx="385">
                        <c:v>63.1</c:v>
                      </c:pt>
                      <c:pt idx="386">
                        <c:v>63.2</c:v>
                      </c:pt>
                      <c:pt idx="387">
                        <c:v>63.2</c:v>
                      </c:pt>
                      <c:pt idx="388">
                        <c:v>63.2</c:v>
                      </c:pt>
                      <c:pt idx="389">
                        <c:v>63.2</c:v>
                      </c:pt>
                      <c:pt idx="390">
                        <c:v>63.3</c:v>
                      </c:pt>
                      <c:pt idx="391">
                        <c:v>63.3</c:v>
                      </c:pt>
                      <c:pt idx="392">
                        <c:v>63.3</c:v>
                      </c:pt>
                      <c:pt idx="393">
                        <c:v>63.3</c:v>
                      </c:pt>
                      <c:pt idx="394">
                        <c:v>63.4</c:v>
                      </c:pt>
                      <c:pt idx="395">
                        <c:v>63.4</c:v>
                      </c:pt>
                      <c:pt idx="396">
                        <c:v>63.4</c:v>
                      </c:pt>
                      <c:pt idx="397">
                        <c:v>63.4</c:v>
                      </c:pt>
                      <c:pt idx="398">
                        <c:v>63.4</c:v>
                      </c:pt>
                      <c:pt idx="399">
                        <c:v>63.5</c:v>
                      </c:pt>
                      <c:pt idx="400">
                        <c:v>63.6</c:v>
                      </c:pt>
                      <c:pt idx="401">
                        <c:v>63.6</c:v>
                      </c:pt>
                      <c:pt idx="402">
                        <c:v>63.6</c:v>
                      </c:pt>
                      <c:pt idx="403">
                        <c:v>63.7</c:v>
                      </c:pt>
                      <c:pt idx="404">
                        <c:v>63.7</c:v>
                      </c:pt>
                      <c:pt idx="405">
                        <c:v>63.7</c:v>
                      </c:pt>
                      <c:pt idx="406">
                        <c:v>63.7</c:v>
                      </c:pt>
                      <c:pt idx="407">
                        <c:v>63.7</c:v>
                      </c:pt>
                      <c:pt idx="408">
                        <c:v>63.8</c:v>
                      </c:pt>
                      <c:pt idx="409">
                        <c:v>63.8</c:v>
                      </c:pt>
                      <c:pt idx="410">
                        <c:v>63.8</c:v>
                      </c:pt>
                      <c:pt idx="411">
                        <c:v>63.8</c:v>
                      </c:pt>
                      <c:pt idx="412">
                        <c:v>63.9</c:v>
                      </c:pt>
                      <c:pt idx="413">
                        <c:v>64</c:v>
                      </c:pt>
                      <c:pt idx="414">
                        <c:v>64</c:v>
                      </c:pt>
                      <c:pt idx="415">
                        <c:v>64.099999999999994</c:v>
                      </c:pt>
                      <c:pt idx="416">
                        <c:v>64.099999999999994</c:v>
                      </c:pt>
                      <c:pt idx="417">
                        <c:v>64.099999999999994</c:v>
                      </c:pt>
                      <c:pt idx="418">
                        <c:v>64.2</c:v>
                      </c:pt>
                      <c:pt idx="419">
                        <c:v>64.2</c:v>
                      </c:pt>
                      <c:pt idx="420">
                        <c:v>64.2</c:v>
                      </c:pt>
                      <c:pt idx="421">
                        <c:v>64.3</c:v>
                      </c:pt>
                      <c:pt idx="422">
                        <c:v>64.3</c:v>
                      </c:pt>
                      <c:pt idx="423">
                        <c:v>64.400000000000006</c:v>
                      </c:pt>
                      <c:pt idx="424">
                        <c:v>64.400000000000006</c:v>
                      </c:pt>
                      <c:pt idx="425">
                        <c:v>64.400000000000006</c:v>
                      </c:pt>
                      <c:pt idx="426">
                        <c:v>64.400000000000006</c:v>
                      </c:pt>
                      <c:pt idx="427">
                        <c:v>64.5</c:v>
                      </c:pt>
                      <c:pt idx="428">
                        <c:v>64.7</c:v>
                      </c:pt>
                      <c:pt idx="429">
                        <c:v>64.7</c:v>
                      </c:pt>
                      <c:pt idx="430">
                        <c:v>64.7</c:v>
                      </c:pt>
                      <c:pt idx="431">
                        <c:v>64.7</c:v>
                      </c:pt>
                      <c:pt idx="432">
                        <c:v>64.8</c:v>
                      </c:pt>
                      <c:pt idx="433">
                        <c:v>64.8</c:v>
                      </c:pt>
                      <c:pt idx="434">
                        <c:v>64.900000000000006</c:v>
                      </c:pt>
                      <c:pt idx="435">
                        <c:v>65</c:v>
                      </c:pt>
                      <c:pt idx="436">
                        <c:v>65</c:v>
                      </c:pt>
                      <c:pt idx="437">
                        <c:v>65.099999999999994</c:v>
                      </c:pt>
                      <c:pt idx="438">
                        <c:v>65.099999999999994</c:v>
                      </c:pt>
                      <c:pt idx="439">
                        <c:v>65.099999999999994</c:v>
                      </c:pt>
                      <c:pt idx="440">
                        <c:v>65.2</c:v>
                      </c:pt>
                      <c:pt idx="441">
                        <c:v>65.2</c:v>
                      </c:pt>
                      <c:pt idx="442">
                        <c:v>65.2</c:v>
                      </c:pt>
                      <c:pt idx="443">
                        <c:v>65.2</c:v>
                      </c:pt>
                      <c:pt idx="444">
                        <c:v>65.3</c:v>
                      </c:pt>
                      <c:pt idx="445">
                        <c:v>65.3</c:v>
                      </c:pt>
                      <c:pt idx="446">
                        <c:v>65.3</c:v>
                      </c:pt>
                      <c:pt idx="447">
                        <c:v>65.3</c:v>
                      </c:pt>
                      <c:pt idx="448">
                        <c:v>65.400000000000006</c:v>
                      </c:pt>
                      <c:pt idx="449">
                        <c:v>65.400000000000006</c:v>
                      </c:pt>
                      <c:pt idx="450">
                        <c:v>65.400000000000006</c:v>
                      </c:pt>
                      <c:pt idx="451">
                        <c:v>65.400000000000006</c:v>
                      </c:pt>
                      <c:pt idx="452">
                        <c:v>65.5</c:v>
                      </c:pt>
                      <c:pt idx="453">
                        <c:v>65.5</c:v>
                      </c:pt>
                      <c:pt idx="454">
                        <c:v>65.5</c:v>
                      </c:pt>
                      <c:pt idx="455">
                        <c:v>65.5</c:v>
                      </c:pt>
                      <c:pt idx="456">
                        <c:v>65.5</c:v>
                      </c:pt>
                      <c:pt idx="457">
                        <c:v>65.7</c:v>
                      </c:pt>
                      <c:pt idx="458">
                        <c:v>65.8</c:v>
                      </c:pt>
                      <c:pt idx="459">
                        <c:v>65.8</c:v>
                      </c:pt>
                      <c:pt idx="460">
                        <c:v>65.8</c:v>
                      </c:pt>
                      <c:pt idx="461">
                        <c:v>65.8</c:v>
                      </c:pt>
                      <c:pt idx="462">
                        <c:v>65.900000000000006</c:v>
                      </c:pt>
                      <c:pt idx="463">
                        <c:v>65.900000000000006</c:v>
                      </c:pt>
                      <c:pt idx="464">
                        <c:v>65.900000000000006</c:v>
                      </c:pt>
                      <c:pt idx="465">
                        <c:v>65.900000000000006</c:v>
                      </c:pt>
                      <c:pt idx="466">
                        <c:v>66</c:v>
                      </c:pt>
                      <c:pt idx="467">
                        <c:v>66</c:v>
                      </c:pt>
                      <c:pt idx="468">
                        <c:v>66.099999999999994</c:v>
                      </c:pt>
                      <c:pt idx="469">
                        <c:v>66.099999999999994</c:v>
                      </c:pt>
                      <c:pt idx="470">
                        <c:v>66.099999999999994</c:v>
                      </c:pt>
                      <c:pt idx="471">
                        <c:v>66.099999999999994</c:v>
                      </c:pt>
                      <c:pt idx="472">
                        <c:v>66.099999999999994</c:v>
                      </c:pt>
                      <c:pt idx="473">
                        <c:v>66.2</c:v>
                      </c:pt>
                      <c:pt idx="474">
                        <c:v>66.2</c:v>
                      </c:pt>
                      <c:pt idx="475">
                        <c:v>66.2</c:v>
                      </c:pt>
                      <c:pt idx="476">
                        <c:v>66.2</c:v>
                      </c:pt>
                      <c:pt idx="477">
                        <c:v>66.400000000000006</c:v>
                      </c:pt>
                      <c:pt idx="478">
                        <c:v>66.400000000000006</c:v>
                      </c:pt>
                      <c:pt idx="479">
                        <c:v>66.400000000000006</c:v>
                      </c:pt>
                      <c:pt idx="480">
                        <c:v>66.400000000000006</c:v>
                      </c:pt>
                      <c:pt idx="481">
                        <c:v>66.5</c:v>
                      </c:pt>
                      <c:pt idx="482">
                        <c:v>66.5</c:v>
                      </c:pt>
                      <c:pt idx="483">
                        <c:v>66.599999999999994</c:v>
                      </c:pt>
                      <c:pt idx="484">
                        <c:v>66.599999999999994</c:v>
                      </c:pt>
                      <c:pt idx="485">
                        <c:v>66.7</c:v>
                      </c:pt>
                      <c:pt idx="486">
                        <c:v>66.7</c:v>
                      </c:pt>
                      <c:pt idx="487">
                        <c:v>66.8</c:v>
                      </c:pt>
                      <c:pt idx="488">
                        <c:v>66.8</c:v>
                      </c:pt>
                      <c:pt idx="489">
                        <c:v>66.8</c:v>
                      </c:pt>
                      <c:pt idx="490">
                        <c:v>66.8</c:v>
                      </c:pt>
                      <c:pt idx="491">
                        <c:v>66.900000000000006</c:v>
                      </c:pt>
                      <c:pt idx="492">
                        <c:v>66.900000000000006</c:v>
                      </c:pt>
                      <c:pt idx="493">
                        <c:v>66.900000000000006</c:v>
                      </c:pt>
                      <c:pt idx="494">
                        <c:v>67.099999999999994</c:v>
                      </c:pt>
                      <c:pt idx="495">
                        <c:v>67.099999999999994</c:v>
                      </c:pt>
                      <c:pt idx="496">
                        <c:v>67.099999999999994</c:v>
                      </c:pt>
                      <c:pt idx="497">
                        <c:v>67.2</c:v>
                      </c:pt>
                      <c:pt idx="498">
                        <c:v>67.2</c:v>
                      </c:pt>
                      <c:pt idx="499">
                        <c:v>67.2</c:v>
                      </c:pt>
                      <c:pt idx="500">
                        <c:v>67.3</c:v>
                      </c:pt>
                      <c:pt idx="501">
                        <c:v>67.400000000000006</c:v>
                      </c:pt>
                      <c:pt idx="502">
                        <c:v>67.400000000000006</c:v>
                      </c:pt>
                      <c:pt idx="503">
                        <c:v>67.400000000000006</c:v>
                      </c:pt>
                      <c:pt idx="504">
                        <c:v>67.5</c:v>
                      </c:pt>
                      <c:pt idx="505">
                        <c:v>67.5</c:v>
                      </c:pt>
                      <c:pt idx="506">
                        <c:v>67.5</c:v>
                      </c:pt>
                      <c:pt idx="507">
                        <c:v>67.5</c:v>
                      </c:pt>
                      <c:pt idx="508">
                        <c:v>67.599999999999994</c:v>
                      </c:pt>
                      <c:pt idx="509">
                        <c:v>67.599999999999994</c:v>
                      </c:pt>
                      <c:pt idx="510">
                        <c:v>67.599999999999994</c:v>
                      </c:pt>
                      <c:pt idx="511">
                        <c:v>67.7</c:v>
                      </c:pt>
                      <c:pt idx="512">
                        <c:v>67.7</c:v>
                      </c:pt>
                      <c:pt idx="513">
                        <c:v>67.7</c:v>
                      </c:pt>
                      <c:pt idx="514">
                        <c:v>67.7</c:v>
                      </c:pt>
                      <c:pt idx="515">
                        <c:v>67.8</c:v>
                      </c:pt>
                      <c:pt idx="516">
                        <c:v>67.8</c:v>
                      </c:pt>
                      <c:pt idx="517">
                        <c:v>67.8</c:v>
                      </c:pt>
                      <c:pt idx="518">
                        <c:v>67.8</c:v>
                      </c:pt>
                      <c:pt idx="519">
                        <c:v>67.8</c:v>
                      </c:pt>
                      <c:pt idx="520">
                        <c:v>67.900000000000006</c:v>
                      </c:pt>
                      <c:pt idx="521">
                        <c:v>67.900000000000006</c:v>
                      </c:pt>
                      <c:pt idx="522">
                        <c:v>67.900000000000006</c:v>
                      </c:pt>
                      <c:pt idx="523">
                        <c:v>67.900000000000006</c:v>
                      </c:pt>
                      <c:pt idx="524">
                        <c:v>67.900000000000006</c:v>
                      </c:pt>
                      <c:pt idx="525">
                        <c:v>68</c:v>
                      </c:pt>
                      <c:pt idx="526">
                        <c:v>68</c:v>
                      </c:pt>
                      <c:pt idx="527">
                        <c:v>68.099999999999994</c:v>
                      </c:pt>
                      <c:pt idx="528">
                        <c:v>68.099999999999994</c:v>
                      </c:pt>
                      <c:pt idx="529">
                        <c:v>68.099999999999994</c:v>
                      </c:pt>
                      <c:pt idx="530">
                        <c:v>68.2</c:v>
                      </c:pt>
                      <c:pt idx="531">
                        <c:v>68.2</c:v>
                      </c:pt>
                      <c:pt idx="532">
                        <c:v>68.2</c:v>
                      </c:pt>
                      <c:pt idx="533">
                        <c:v>68.2</c:v>
                      </c:pt>
                      <c:pt idx="534">
                        <c:v>68.2</c:v>
                      </c:pt>
                      <c:pt idx="535">
                        <c:v>68.2</c:v>
                      </c:pt>
                      <c:pt idx="536">
                        <c:v>68.3</c:v>
                      </c:pt>
                      <c:pt idx="537">
                        <c:v>68.3</c:v>
                      </c:pt>
                      <c:pt idx="538">
                        <c:v>68.3</c:v>
                      </c:pt>
                      <c:pt idx="539">
                        <c:v>68.400000000000006</c:v>
                      </c:pt>
                      <c:pt idx="540">
                        <c:v>68.400000000000006</c:v>
                      </c:pt>
                      <c:pt idx="541">
                        <c:v>68.400000000000006</c:v>
                      </c:pt>
                      <c:pt idx="542">
                        <c:v>68.400000000000006</c:v>
                      </c:pt>
                      <c:pt idx="543">
                        <c:v>68.5</c:v>
                      </c:pt>
                      <c:pt idx="544">
                        <c:v>68.5</c:v>
                      </c:pt>
                      <c:pt idx="545">
                        <c:v>68.599999999999994</c:v>
                      </c:pt>
                      <c:pt idx="546">
                        <c:v>68.599999999999994</c:v>
                      </c:pt>
                      <c:pt idx="547">
                        <c:v>68.7</c:v>
                      </c:pt>
                      <c:pt idx="548">
                        <c:v>68.7</c:v>
                      </c:pt>
                      <c:pt idx="549">
                        <c:v>68.7</c:v>
                      </c:pt>
                      <c:pt idx="550">
                        <c:v>68.7</c:v>
                      </c:pt>
                      <c:pt idx="551">
                        <c:v>68.8</c:v>
                      </c:pt>
                      <c:pt idx="552">
                        <c:v>68.900000000000006</c:v>
                      </c:pt>
                      <c:pt idx="553">
                        <c:v>68.900000000000006</c:v>
                      </c:pt>
                      <c:pt idx="554">
                        <c:v>69</c:v>
                      </c:pt>
                      <c:pt idx="555">
                        <c:v>69</c:v>
                      </c:pt>
                      <c:pt idx="556">
                        <c:v>69</c:v>
                      </c:pt>
                      <c:pt idx="557">
                        <c:v>69</c:v>
                      </c:pt>
                      <c:pt idx="558">
                        <c:v>69</c:v>
                      </c:pt>
                      <c:pt idx="559">
                        <c:v>69</c:v>
                      </c:pt>
                      <c:pt idx="560">
                        <c:v>69.099999999999994</c:v>
                      </c:pt>
                      <c:pt idx="561">
                        <c:v>69.099999999999994</c:v>
                      </c:pt>
                      <c:pt idx="562">
                        <c:v>69.099999999999994</c:v>
                      </c:pt>
                      <c:pt idx="563">
                        <c:v>69.099999999999994</c:v>
                      </c:pt>
                      <c:pt idx="564">
                        <c:v>69.2</c:v>
                      </c:pt>
                      <c:pt idx="565">
                        <c:v>69.3</c:v>
                      </c:pt>
                      <c:pt idx="566">
                        <c:v>69.3</c:v>
                      </c:pt>
                      <c:pt idx="567">
                        <c:v>69.3</c:v>
                      </c:pt>
                      <c:pt idx="568">
                        <c:v>69.3</c:v>
                      </c:pt>
                      <c:pt idx="569">
                        <c:v>69.400000000000006</c:v>
                      </c:pt>
                      <c:pt idx="570">
                        <c:v>69.5</c:v>
                      </c:pt>
                      <c:pt idx="571">
                        <c:v>69.599999999999994</c:v>
                      </c:pt>
                      <c:pt idx="572">
                        <c:v>69.599999999999994</c:v>
                      </c:pt>
                      <c:pt idx="573">
                        <c:v>69.599999999999994</c:v>
                      </c:pt>
                      <c:pt idx="574">
                        <c:v>69.8</c:v>
                      </c:pt>
                      <c:pt idx="575">
                        <c:v>69.8</c:v>
                      </c:pt>
                      <c:pt idx="576">
                        <c:v>69.8</c:v>
                      </c:pt>
                      <c:pt idx="577">
                        <c:v>69.8</c:v>
                      </c:pt>
                      <c:pt idx="578">
                        <c:v>69.900000000000006</c:v>
                      </c:pt>
                      <c:pt idx="579">
                        <c:v>69.900000000000006</c:v>
                      </c:pt>
                      <c:pt idx="580">
                        <c:v>69.900000000000006</c:v>
                      </c:pt>
                      <c:pt idx="581">
                        <c:v>69.900000000000006</c:v>
                      </c:pt>
                      <c:pt idx="582">
                        <c:v>69.900000000000006</c:v>
                      </c:pt>
                      <c:pt idx="583">
                        <c:v>70</c:v>
                      </c:pt>
                      <c:pt idx="584">
                        <c:v>70</c:v>
                      </c:pt>
                      <c:pt idx="585">
                        <c:v>70</c:v>
                      </c:pt>
                      <c:pt idx="586">
                        <c:v>70</c:v>
                      </c:pt>
                      <c:pt idx="587">
                        <c:v>70.099999999999994</c:v>
                      </c:pt>
                      <c:pt idx="588">
                        <c:v>70.2</c:v>
                      </c:pt>
                      <c:pt idx="589">
                        <c:v>70.2</c:v>
                      </c:pt>
                      <c:pt idx="590">
                        <c:v>70.2</c:v>
                      </c:pt>
                      <c:pt idx="591">
                        <c:v>70.3</c:v>
                      </c:pt>
                      <c:pt idx="592">
                        <c:v>70.3</c:v>
                      </c:pt>
                      <c:pt idx="593">
                        <c:v>70.3</c:v>
                      </c:pt>
                      <c:pt idx="594">
                        <c:v>70.3</c:v>
                      </c:pt>
                      <c:pt idx="595">
                        <c:v>70.3</c:v>
                      </c:pt>
                      <c:pt idx="596">
                        <c:v>70.3</c:v>
                      </c:pt>
                      <c:pt idx="597">
                        <c:v>70.400000000000006</c:v>
                      </c:pt>
                      <c:pt idx="598">
                        <c:v>70.400000000000006</c:v>
                      </c:pt>
                      <c:pt idx="599">
                        <c:v>70.400000000000006</c:v>
                      </c:pt>
                      <c:pt idx="600">
                        <c:v>70.400000000000006</c:v>
                      </c:pt>
                      <c:pt idx="601">
                        <c:v>70.400000000000006</c:v>
                      </c:pt>
                      <c:pt idx="602">
                        <c:v>70.5</c:v>
                      </c:pt>
                      <c:pt idx="603">
                        <c:v>70.599999999999994</c:v>
                      </c:pt>
                      <c:pt idx="604">
                        <c:v>70.599999999999994</c:v>
                      </c:pt>
                      <c:pt idx="605">
                        <c:v>70.599999999999994</c:v>
                      </c:pt>
                      <c:pt idx="606">
                        <c:v>70.599999999999994</c:v>
                      </c:pt>
                      <c:pt idx="607">
                        <c:v>70.599999999999994</c:v>
                      </c:pt>
                      <c:pt idx="608">
                        <c:v>70.7</c:v>
                      </c:pt>
                      <c:pt idx="609">
                        <c:v>70.7</c:v>
                      </c:pt>
                      <c:pt idx="610">
                        <c:v>70.8</c:v>
                      </c:pt>
                      <c:pt idx="611">
                        <c:v>70.8</c:v>
                      </c:pt>
                      <c:pt idx="612">
                        <c:v>70.900000000000006</c:v>
                      </c:pt>
                      <c:pt idx="613">
                        <c:v>70.900000000000006</c:v>
                      </c:pt>
                      <c:pt idx="614">
                        <c:v>71</c:v>
                      </c:pt>
                      <c:pt idx="615">
                        <c:v>71</c:v>
                      </c:pt>
                      <c:pt idx="616">
                        <c:v>71</c:v>
                      </c:pt>
                      <c:pt idx="617">
                        <c:v>71.2</c:v>
                      </c:pt>
                      <c:pt idx="618">
                        <c:v>71.2</c:v>
                      </c:pt>
                      <c:pt idx="619">
                        <c:v>71.2</c:v>
                      </c:pt>
                      <c:pt idx="620">
                        <c:v>71.3</c:v>
                      </c:pt>
                      <c:pt idx="621">
                        <c:v>71.3</c:v>
                      </c:pt>
                      <c:pt idx="622">
                        <c:v>71.3</c:v>
                      </c:pt>
                      <c:pt idx="623">
                        <c:v>71.400000000000006</c:v>
                      </c:pt>
                      <c:pt idx="624">
                        <c:v>71.5</c:v>
                      </c:pt>
                      <c:pt idx="625">
                        <c:v>71.5</c:v>
                      </c:pt>
                      <c:pt idx="626">
                        <c:v>71.5</c:v>
                      </c:pt>
                      <c:pt idx="627">
                        <c:v>71.5</c:v>
                      </c:pt>
                      <c:pt idx="628">
                        <c:v>71.599999999999994</c:v>
                      </c:pt>
                      <c:pt idx="629">
                        <c:v>71.599999999999994</c:v>
                      </c:pt>
                      <c:pt idx="630">
                        <c:v>71.599999999999994</c:v>
                      </c:pt>
                      <c:pt idx="631">
                        <c:v>71.7</c:v>
                      </c:pt>
                      <c:pt idx="632">
                        <c:v>71.8</c:v>
                      </c:pt>
                      <c:pt idx="633">
                        <c:v>71.8</c:v>
                      </c:pt>
                      <c:pt idx="634">
                        <c:v>71.900000000000006</c:v>
                      </c:pt>
                      <c:pt idx="635">
                        <c:v>71.900000000000006</c:v>
                      </c:pt>
                      <c:pt idx="636">
                        <c:v>71.900000000000006</c:v>
                      </c:pt>
                      <c:pt idx="637">
                        <c:v>72</c:v>
                      </c:pt>
                      <c:pt idx="638">
                        <c:v>72</c:v>
                      </c:pt>
                      <c:pt idx="639">
                        <c:v>72</c:v>
                      </c:pt>
                      <c:pt idx="640">
                        <c:v>72.099999999999994</c:v>
                      </c:pt>
                      <c:pt idx="641">
                        <c:v>72.099999999999994</c:v>
                      </c:pt>
                      <c:pt idx="642">
                        <c:v>72.099999999999994</c:v>
                      </c:pt>
                      <c:pt idx="643">
                        <c:v>72.2</c:v>
                      </c:pt>
                      <c:pt idx="644">
                        <c:v>72.2</c:v>
                      </c:pt>
                      <c:pt idx="645">
                        <c:v>72.2</c:v>
                      </c:pt>
                      <c:pt idx="646">
                        <c:v>72.3</c:v>
                      </c:pt>
                      <c:pt idx="647">
                        <c:v>72.3</c:v>
                      </c:pt>
                      <c:pt idx="648">
                        <c:v>72.3</c:v>
                      </c:pt>
                      <c:pt idx="649">
                        <c:v>72.400000000000006</c:v>
                      </c:pt>
                      <c:pt idx="650">
                        <c:v>72.400000000000006</c:v>
                      </c:pt>
                      <c:pt idx="651">
                        <c:v>72.5</c:v>
                      </c:pt>
                      <c:pt idx="652">
                        <c:v>72.5</c:v>
                      </c:pt>
                      <c:pt idx="653">
                        <c:v>72.5</c:v>
                      </c:pt>
                      <c:pt idx="654">
                        <c:v>72.599999999999994</c:v>
                      </c:pt>
                      <c:pt idx="655">
                        <c:v>72.599999999999994</c:v>
                      </c:pt>
                      <c:pt idx="656">
                        <c:v>72.7</c:v>
                      </c:pt>
                      <c:pt idx="657">
                        <c:v>72.7</c:v>
                      </c:pt>
                      <c:pt idx="658">
                        <c:v>72.7</c:v>
                      </c:pt>
                      <c:pt idx="659">
                        <c:v>72.7</c:v>
                      </c:pt>
                      <c:pt idx="660">
                        <c:v>72.8</c:v>
                      </c:pt>
                      <c:pt idx="661">
                        <c:v>72.8</c:v>
                      </c:pt>
                      <c:pt idx="662">
                        <c:v>72.8</c:v>
                      </c:pt>
                      <c:pt idx="663">
                        <c:v>72.8</c:v>
                      </c:pt>
                      <c:pt idx="664">
                        <c:v>72.900000000000006</c:v>
                      </c:pt>
                      <c:pt idx="665">
                        <c:v>72.900000000000006</c:v>
                      </c:pt>
                      <c:pt idx="666">
                        <c:v>72.900000000000006</c:v>
                      </c:pt>
                      <c:pt idx="667">
                        <c:v>72.900000000000006</c:v>
                      </c:pt>
                      <c:pt idx="668">
                        <c:v>73</c:v>
                      </c:pt>
                      <c:pt idx="669">
                        <c:v>73</c:v>
                      </c:pt>
                      <c:pt idx="670">
                        <c:v>73</c:v>
                      </c:pt>
                      <c:pt idx="671">
                        <c:v>73</c:v>
                      </c:pt>
                      <c:pt idx="672">
                        <c:v>73.099999999999994</c:v>
                      </c:pt>
                      <c:pt idx="673">
                        <c:v>73.2</c:v>
                      </c:pt>
                      <c:pt idx="674">
                        <c:v>73.3</c:v>
                      </c:pt>
                      <c:pt idx="675">
                        <c:v>73.3</c:v>
                      </c:pt>
                      <c:pt idx="676">
                        <c:v>73.3</c:v>
                      </c:pt>
                      <c:pt idx="677">
                        <c:v>73.400000000000006</c:v>
                      </c:pt>
                      <c:pt idx="678">
                        <c:v>73.400000000000006</c:v>
                      </c:pt>
                      <c:pt idx="679">
                        <c:v>73.5</c:v>
                      </c:pt>
                      <c:pt idx="680">
                        <c:v>73.5</c:v>
                      </c:pt>
                      <c:pt idx="681">
                        <c:v>73.599999999999994</c:v>
                      </c:pt>
                      <c:pt idx="682">
                        <c:v>73.7</c:v>
                      </c:pt>
                      <c:pt idx="683">
                        <c:v>73.7</c:v>
                      </c:pt>
                      <c:pt idx="684">
                        <c:v>73.7</c:v>
                      </c:pt>
                      <c:pt idx="685">
                        <c:v>73.7</c:v>
                      </c:pt>
                      <c:pt idx="686">
                        <c:v>73.7</c:v>
                      </c:pt>
                      <c:pt idx="687">
                        <c:v>73.7</c:v>
                      </c:pt>
                      <c:pt idx="688">
                        <c:v>73.8</c:v>
                      </c:pt>
                      <c:pt idx="689">
                        <c:v>73.8</c:v>
                      </c:pt>
                      <c:pt idx="690">
                        <c:v>73.900000000000006</c:v>
                      </c:pt>
                      <c:pt idx="691">
                        <c:v>73.900000000000006</c:v>
                      </c:pt>
                      <c:pt idx="692">
                        <c:v>73.900000000000006</c:v>
                      </c:pt>
                      <c:pt idx="693">
                        <c:v>74</c:v>
                      </c:pt>
                      <c:pt idx="694">
                        <c:v>74</c:v>
                      </c:pt>
                      <c:pt idx="695">
                        <c:v>74</c:v>
                      </c:pt>
                      <c:pt idx="696">
                        <c:v>74.099999999999994</c:v>
                      </c:pt>
                      <c:pt idx="697">
                        <c:v>74.099999999999994</c:v>
                      </c:pt>
                      <c:pt idx="698">
                        <c:v>74.099999999999994</c:v>
                      </c:pt>
                      <c:pt idx="699">
                        <c:v>74.2</c:v>
                      </c:pt>
                      <c:pt idx="700">
                        <c:v>74.3</c:v>
                      </c:pt>
                      <c:pt idx="701">
                        <c:v>74.3</c:v>
                      </c:pt>
                      <c:pt idx="702">
                        <c:v>74.3</c:v>
                      </c:pt>
                      <c:pt idx="703">
                        <c:v>74.3</c:v>
                      </c:pt>
                      <c:pt idx="704">
                        <c:v>74.400000000000006</c:v>
                      </c:pt>
                      <c:pt idx="705">
                        <c:v>74.400000000000006</c:v>
                      </c:pt>
                      <c:pt idx="706">
                        <c:v>74.400000000000006</c:v>
                      </c:pt>
                      <c:pt idx="707">
                        <c:v>74.5</c:v>
                      </c:pt>
                      <c:pt idx="708">
                        <c:v>74.5</c:v>
                      </c:pt>
                      <c:pt idx="709">
                        <c:v>74.599999999999994</c:v>
                      </c:pt>
                      <c:pt idx="710">
                        <c:v>74.7</c:v>
                      </c:pt>
                      <c:pt idx="711">
                        <c:v>74.7</c:v>
                      </c:pt>
                      <c:pt idx="712">
                        <c:v>74.7</c:v>
                      </c:pt>
                      <c:pt idx="713">
                        <c:v>74.8</c:v>
                      </c:pt>
                      <c:pt idx="714">
                        <c:v>74.8</c:v>
                      </c:pt>
                      <c:pt idx="715">
                        <c:v>74.8</c:v>
                      </c:pt>
                      <c:pt idx="716">
                        <c:v>74.8</c:v>
                      </c:pt>
                      <c:pt idx="717">
                        <c:v>74.8</c:v>
                      </c:pt>
                      <c:pt idx="718">
                        <c:v>74.8</c:v>
                      </c:pt>
                      <c:pt idx="719">
                        <c:v>75</c:v>
                      </c:pt>
                      <c:pt idx="720">
                        <c:v>75</c:v>
                      </c:pt>
                      <c:pt idx="721">
                        <c:v>75.099999999999994</c:v>
                      </c:pt>
                      <c:pt idx="722">
                        <c:v>75.2</c:v>
                      </c:pt>
                      <c:pt idx="723">
                        <c:v>75.2</c:v>
                      </c:pt>
                      <c:pt idx="724">
                        <c:v>75.2</c:v>
                      </c:pt>
                      <c:pt idx="725">
                        <c:v>75.2</c:v>
                      </c:pt>
                      <c:pt idx="726">
                        <c:v>75.2</c:v>
                      </c:pt>
                      <c:pt idx="727">
                        <c:v>75.400000000000006</c:v>
                      </c:pt>
                      <c:pt idx="728">
                        <c:v>75.400000000000006</c:v>
                      </c:pt>
                      <c:pt idx="729">
                        <c:v>75.400000000000006</c:v>
                      </c:pt>
                      <c:pt idx="730">
                        <c:v>75.5</c:v>
                      </c:pt>
                      <c:pt idx="731">
                        <c:v>75.5</c:v>
                      </c:pt>
                      <c:pt idx="732">
                        <c:v>75.5</c:v>
                      </c:pt>
                      <c:pt idx="733">
                        <c:v>75.5</c:v>
                      </c:pt>
                      <c:pt idx="734">
                        <c:v>75.5</c:v>
                      </c:pt>
                      <c:pt idx="735">
                        <c:v>75.599999999999994</c:v>
                      </c:pt>
                      <c:pt idx="736">
                        <c:v>75.7</c:v>
                      </c:pt>
                      <c:pt idx="737">
                        <c:v>75.7</c:v>
                      </c:pt>
                      <c:pt idx="738">
                        <c:v>75.7</c:v>
                      </c:pt>
                      <c:pt idx="739">
                        <c:v>75.7</c:v>
                      </c:pt>
                      <c:pt idx="740">
                        <c:v>75.7</c:v>
                      </c:pt>
                      <c:pt idx="741">
                        <c:v>75.8</c:v>
                      </c:pt>
                      <c:pt idx="742">
                        <c:v>75.8</c:v>
                      </c:pt>
                      <c:pt idx="743">
                        <c:v>75.8</c:v>
                      </c:pt>
                      <c:pt idx="744">
                        <c:v>75.8</c:v>
                      </c:pt>
                      <c:pt idx="745">
                        <c:v>75.900000000000006</c:v>
                      </c:pt>
                      <c:pt idx="746">
                        <c:v>76</c:v>
                      </c:pt>
                      <c:pt idx="747">
                        <c:v>76</c:v>
                      </c:pt>
                      <c:pt idx="748">
                        <c:v>76.099999999999994</c:v>
                      </c:pt>
                      <c:pt idx="749">
                        <c:v>76.099999999999994</c:v>
                      </c:pt>
                      <c:pt idx="750">
                        <c:v>76.2</c:v>
                      </c:pt>
                      <c:pt idx="751">
                        <c:v>76.2</c:v>
                      </c:pt>
                      <c:pt idx="752">
                        <c:v>76.3</c:v>
                      </c:pt>
                      <c:pt idx="753">
                        <c:v>76.3</c:v>
                      </c:pt>
                      <c:pt idx="754">
                        <c:v>76.3</c:v>
                      </c:pt>
                      <c:pt idx="755">
                        <c:v>76.400000000000006</c:v>
                      </c:pt>
                      <c:pt idx="756">
                        <c:v>76.5</c:v>
                      </c:pt>
                      <c:pt idx="757">
                        <c:v>76.5</c:v>
                      </c:pt>
                      <c:pt idx="758">
                        <c:v>76.5</c:v>
                      </c:pt>
                      <c:pt idx="759">
                        <c:v>76.5</c:v>
                      </c:pt>
                      <c:pt idx="760">
                        <c:v>76.5</c:v>
                      </c:pt>
                      <c:pt idx="761">
                        <c:v>76.7</c:v>
                      </c:pt>
                      <c:pt idx="762">
                        <c:v>76.8</c:v>
                      </c:pt>
                      <c:pt idx="763">
                        <c:v>76.8</c:v>
                      </c:pt>
                      <c:pt idx="764">
                        <c:v>76.8</c:v>
                      </c:pt>
                      <c:pt idx="765">
                        <c:v>76.900000000000006</c:v>
                      </c:pt>
                      <c:pt idx="766">
                        <c:v>77</c:v>
                      </c:pt>
                      <c:pt idx="767">
                        <c:v>77</c:v>
                      </c:pt>
                      <c:pt idx="768">
                        <c:v>77</c:v>
                      </c:pt>
                      <c:pt idx="769">
                        <c:v>77</c:v>
                      </c:pt>
                      <c:pt idx="770">
                        <c:v>77.099999999999994</c:v>
                      </c:pt>
                      <c:pt idx="771">
                        <c:v>77.2</c:v>
                      </c:pt>
                      <c:pt idx="772">
                        <c:v>77.2</c:v>
                      </c:pt>
                      <c:pt idx="773">
                        <c:v>77.2</c:v>
                      </c:pt>
                      <c:pt idx="774">
                        <c:v>77.3</c:v>
                      </c:pt>
                      <c:pt idx="775">
                        <c:v>77.400000000000006</c:v>
                      </c:pt>
                      <c:pt idx="776">
                        <c:v>77.5</c:v>
                      </c:pt>
                      <c:pt idx="777">
                        <c:v>77.5</c:v>
                      </c:pt>
                      <c:pt idx="778">
                        <c:v>77.599999999999994</c:v>
                      </c:pt>
                      <c:pt idx="779">
                        <c:v>77.599999999999994</c:v>
                      </c:pt>
                      <c:pt idx="780">
                        <c:v>77.7</c:v>
                      </c:pt>
                      <c:pt idx="781">
                        <c:v>77.7</c:v>
                      </c:pt>
                      <c:pt idx="782">
                        <c:v>77.7</c:v>
                      </c:pt>
                      <c:pt idx="783">
                        <c:v>77.8</c:v>
                      </c:pt>
                      <c:pt idx="784">
                        <c:v>77.8</c:v>
                      </c:pt>
                      <c:pt idx="785">
                        <c:v>77.8</c:v>
                      </c:pt>
                      <c:pt idx="786">
                        <c:v>77.900000000000006</c:v>
                      </c:pt>
                      <c:pt idx="787">
                        <c:v>78</c:v>
                      </c:pt>
                      <c:pt idx="788">
                        <c:v>78</c:v>
                      </c:pt>
                      <c:pt idx="789">
                        <c:v>78.099999999999994</c:v>
                      </c:pt>
                      <c:pt idx="790">
                        <c:v>78.099999999999994</c:v>
                      </c:pt>
                      <c:pt idx="791">
                        <c:v>78.2</c:v>
                      </c:pt>
                      <c:pt idx="792">
                        <c:v>78.2</c:v>
                      </c:pt>
                      <c:pt idx="793">
                        <c:v>78.400000000000006</c:v>
                      </c:pt>
                      <c:pt idx="794">
                        <c:v>78.5</c:v>
                      </c:pt>
                      <c:pt idx="795">
                        <c:v>78.5</c:v>
                      </c:pt>
                      <c:pt idx="796">
                        <c:v>78.5</c:v>
                      </c:pt>
                      <c:pt idx="797">
                        <c:v>78.5</c:v>
                      </c:pt>
                      <c:pt idx="798">
                        <c:v>78.5</c:v>
                      </c:pt>
                      <c:pt idx="799">
                        <c:v>78.5</c:v>
                      </c:pt>
                      <c:pt idx="800">
                        <c:v>78.5</c:v>
                      </c:pt>
                      <c:pt idx="801">
                        <c:v>78.5</c:v>
                      </c:pt>
                      <c:pt idx="802">
                        <c:v>78.599999999999994</c:v>
                      </c:pt>
                      <c:pt idx="803">
                        <c:v>78.599999999999994</c:v>
                      </c:pt>
                      <c:pt idx="804">
                        <c:v>78.599999999999994</c:v>
                      </c:pt>
                      <c:pt idx="805">
                        <c:v>78.7</c:v>
                      </c:pt>
                      <c:pt idx="806">
                        <c:v>78.8</c:v>
                      </c:pt>
                      <c:pt idx="807">
                        <c:v>78.8</c:v>
                      </c:pt>
                      <c:pt idx="808">
                        <c:v>78.8</c:v>
                      </c:pt>
                      <c:pt idx="809">
                        <c:v>78.8</c:v>
                      </c:pt>
                      <c:pt idx="810">
                        <c:v>78.8</c:v>
                      </c:pt>
                      <c:pt idx="811">
                        <c:v>78.900000000000006</c:v>
                      </c:pt>
                      <c:pt idx="812">
                        <c:v>78.900000000000006</c:v>
                      </c:pt>
                      <c:pt idx="813">
                        <c:v>79</c:v>
                      </c:pt>
                      <c:pt idx="814">
                        <c:v>79</c:v>
                      </c:pt>
                      <c:pt idx="815">
                        <c:v>79</c:v>
                      </c:pt>
                      <c:pt idx="816">
                        <c:v>79.099999999999994</c:v>
                      </c:pt>
                      <c:pt idx="817">
                        <c:v>79.099999999999994</c:v>
                      </c:pt>
                      <c:pt idx="818">
                        <c:v>79.2</c:v>
                      </c:pt>
                      <c:pt idx="819">
                        <c:v>79.2</c:v>
                      </c:pt>
                      <c:pt idx="820">
                        <c:v>79.2</c:v>
                      </c:pt>
                      <c:pt idx="821">
                        <c:v>79.2</c:v>
                      </c:pt>
                      <c:pt idx="822">
                        <c:v>79.3</c:v>
                      </c:pt>
                      <c:pt idx="823">
                        <c:v>79.3</c:v>
                      </c:pt>
                      <c:pt idx="824">
                        <c:v>79.3</c:v>
                      </c:pt>
                      <c:pt idx="825">
                        <c:v>79.5</c:v>
                      </c:pt>
                      <c:pt idx="826">
                        <c:v>79.5</c:v>
                      </c:pt>
                      <c:pt idx="827">
                        <c:v>79.5</c:v>
                      </c:pt>
                      <c:pt idx="828">
                        <c:v>79.5</c:v>
                      </c:pt>
                      <c:pt idx="829">
                        <c:v>79.5</c:v>
                      </c:pt>
                      <c:pt idx="830">
                        <c:v>79.599999999999994</c:v>
                      </c:pt>
                      <c:pt idx="831">
                        <c:v>79.599999999999994</c:v>
                      </c:pt>
                      <c:pt idx="832">
                        <c:v>79.7</c:v>
                      </c:pt>
                      <c:pt idx="833">
                        <c:v>79.7</c:v>
                      </c:pt>
                      <c:pt idx="834">
                        <c:v>79.8</c:v>
                      </c:pt>
                      <c:pt idx="835">
                        <c:v>79.8</c:v>
                      </c:pt>
                      <c:pt idx="836">
                        <c:v>79.8</c:v>
                      </c:pt>
                      <c:pt idx="837">
                        <c:v>79.900000000000006</c:v>
                      </c:pt>
                      <c:pt idx="838">
                        <c:v>80</c:v>
                      </c:pt>
                      <c:pt idx="839">
                        <c:v>80</c:v>
                      </c:pt>
                      <c:pt idx="840">
                        <c:v>80</c:v>
                      </c:pt>
                      <c:pt idx="841">
                        <c:v>80.099999999999994</c:v>
                      </c:pt>
                      <c:pt idx="842">
                        <c:v>80.099999999999994</c:v>
                      </c:pt>
                      <c:pt idx="843">
                        <c:v>80.099999999999994</c:v>
                      </c:pt>
                      <c:pt idx="844">
                        <c:v>80.099999999999994</c:v>
                      </c:pt>
                      <c:pt idx="845">
                        <c:v>80.099999999999994</c:v>
                      </c:pt>
                      <c:pt idx="846">
                        <c:v>80.2</c:v>
                      </c:pt>
                      <c:pt idx="847">
                        <c:v>80.2</c:v>
                      </c:pt>
                      <c:pt idx="848">
                        <c:v>80.2</c:v>
                      </c:pt>
                      <c:pt idx="849">
                        <c:v>80.3</c:v>
                      </c:pt>
                      <c:pt idx="850">
                        <c:v>80.3</c:v>
                      </c:pt>
                      <c:pt idx="851">
                        <c:v>80.400000000000006</c:v>
                      </c:pt>
                      <c:pt idx="852">
                        <c:v>80.400000000000006</c:v>
                      </c:pt>
                      <c:pt idx="853">
                        <c:v>80.400000000000006</c:v>
                      </c:pt>
                      <c:pt idx="854">
                        <c:v>80.400000000000006</c:v>
                      </c:pt>
                      <c:pt idx="855">
                        <c:v>80.400000000000006</c:v>
                      </c:pt>
                      <c:pt idx="856">
                        <c:v>80.5</c:v>
                      </c:pt>
                      <c:pt idx="857">
                        <c:v>80.599999999999994</c:v>
                      </c:pt>
                      <c:pt idx="858">
                        <c:v>80.599999999999994</c:v>
                      </c:pt>
                      <c:pt idx="859">
                        <c:v>80.7</c:v>
                      </c:pt>
                      <c:pt idx="860">
                        <c:v>80.7</c:v>
                      </c:pt>
                      <c:pt idx="861">
                        <c:v>80.7</c:v>
                      </c:pt>
                      <c:pt idx="862">
                        <c:v>80.8</c:v>
                      </c:pt>
                      <c:pt idx="863">
                        <c:v>80.8</c:v>
                      </c:pt>
                      <c:pt idx="864">
                        <c:v>80.900000000000006</c:v>
                      </c:pt>
                      <c:pt idx="865">
                        <c:v>80.900000000000006</c:v>
                      </c:pt>
                      <c:pt idx="866">
                        <c:v>80.900000000000006</c:v>
                      </c:pt>
                      <c:pt idx="867">
                        <c:v>81</c:v>
                      </c:pt>
                      <c:pt idx="868">
                        <c:v>81.099999999999994</c:v>
                      </c:pt>
                      <c:pt idx="869">
                        <c:v>81.2</c:v>
                      </c:pt>
                      <c:pt idx="870">
                        <c:v>81.2</c:v>
                      </c:pt>
                      <c:pt idx="871">
                        <c:v>81.2</c:v>
                      </c:pt>
                      <c:pt idx="872">
                        <c:v>81.2</c:v>
                      </c:pt>
                      <c:pt idx="873">
                        <c:v>81.3</c:v>
                      </c:pt>
                      <c:pt idx="874">
                        <c:v>81.3</c:v>
                      </c:pt>
                      <c:pt idx="875">
                        <c:v>81.3</c:v>
                      </c:pt>
                      <c:pt idx="876">
                        <c:v>81.3</c:v>
                      </c:pt>
                      <c:pt idx="877">
                        <c:v>81.400000000000006</c:v>
                      </c:pt>
                      <c:pt idx="878">
                        <c:v>81.400000000000006</c:v>
                      </c:pt>
                      <c:pt idx="879">
                        <c:v>81.400000000000006</c:v>
                      </c:pt>
                      <c:pt idx="880">
                        <c:v>81.5</c:v>
                      </c:pt>
                      <c:pt idx="881">
                        <c:v>81.599999999999994</c:v>
                      </c:pt>
                      <c:pt idx="882">
                        <c:v>81.599999999999994</c:v>
                      </c:pt>
                      <c:pt idx="883">
                        <c:v>81.599999999999994</c:v>
                      </c:pt>
                      <c:pt idx="884">
                        <c:v>81.599999999999994</c:v>
                      </c:pt>
                      <c:pt idx="885">
                        <c:v>81.599999999999994</c:v>
                      </c:pt>
                      <c:pt idx="886">
                        <c:v>81.7</c:v>
                      </c:pt>
                      <c:pt idx="887">
                        <c:v>81.7</c:v>
                      </c:pt>
                      <c:pt idx="888">
                        <c:v>81.7</c:v>
                      </c:pt>
                      <c:pt idx="889">
                        <c:v>81.7</c:v>
                      </c:pt>
                      <c:pt idx="890">
                        <c:v>81.900000000000006</c:v>
                      </c:pt>
                      <c:pt idx="891">
                        <c:v>81.900000000000006</c:v>
                      </c:pt>
                      <c:pt idx="892">
                        <c:v>81.900000000000006</c:v>
                      </c:pt>
                      <c:pt idx="893">
                        <c:v>82</c:v>
                      </c:pt>
                      <c:pt idx="894">
                        <c:v>82</c:v>
                      </c:pt>
                      <c:pt idx="895">
                        <c:v>82</c:v>
                      </c:pt>
                      <c:pt idx="896">
                        <c:v>82</c:v>
                      </c:pt>
                      <c:pt idx="897">
                        <c:v>82.1</c:v>
                      </c:pt>
                      <c:pt idx="898">
                        <c:v>82.1</c:v>
                      </c:pt>
                      <c:pt idx="899">
                        <c:v>82.1</c:v>
                      </c:pt>
                      <c:pt idx="900">
                        <c:v>82.2</c:v>
                      </c:pt>
                      <c:pt idx="901">
                        <c:v>82.2</c:v>
                      </c:pt>
                      <c:pt idx="902">
                        <c:v>82.3</c:v>
                      </c:pt>
                      <c:pt idx="903">
                        <c:v>82.3</c:v>
                      </c:pt>
                      <c:pt idx="904">
                        <c:v>82.3</c:v>
                      </c:pt>
                      <c:pt idx="905">
                        <c:v>82.3</c:v>
                      </c:pt>
                      <c:pt idx="906">
                        <c:v>82.4</c:v>
                      </c:pt>
                      <c:pt idx="907">
                        <c:v>82.5</c:v>
                      </c:pt>
                      <c:pt idx="908">
                        <c:v>82.6</c:v>
                      </c:pt>
                      <c:pt idx="909">
                        <c:v>82.6</c:v>
                      </c:pt>
                      <c:pt idx="910">
                        <c:v>82.7</c:v>
                      </c:pt>
                      <c:pt idx="911">
                        <c:v>82.8</c:v>
                      </c:pt>
                      <c:pt idx="912">
                        <c:v>82.8</c:v>
                      </c:pt>
                      <c:pt idx="913">
                        <c:v>82.9</c:v>
                      </c:pt>
                      <c:pt idx="914">
                        <c:v>83.4</c:v>
                      </c:pt>
                      <c:pt idx="915">
                        <c:v>83.4</c:v>
                      </c:pt>
                      <c:pt idx="916">
                        <c:v>83.5</c:v>
                      </c:pt>
                      <c:pt idx="917">
                        <c:v>83.5</c:v>
                      </c:pt>
                      <c:pt idx="918">
                        <c:v>83.7</c:v>
                      </c:pt>
                      <c:pt idx="919">
                        <c:v>83.7</c:v>
                      </c:pt>
                      <c:pt idx="920">
                        <c:v>83.7</c:v>
                      </c:pt>
                      <c:pt idx="921">
                        <c:v>83.8</c:v>
                      </c:pt>
                      <c:pt idx="922">
                        <c:v>83.8</c:v>
                      </c:pt>
                      <c:pt idx="923">
                        <c:v>83.8</c:v>
                      </c:pt>
                      <c:pt idx="924">
                        <c:v>83.8</c:v>
                      </c:pt>
                      <c:pt idx="925">
                        <c:v>83.8</c:v>
                      </c:pt>
                      <c:pt idx="926">
                        <c:v>83.9</c:v>
                      </c:pt>
                      <c:pt idx="927">
                        <c:v>83.9</c:v>
                      </c:pt>
                      <c:pt idx="928">
                        <c:v>83.9</c:v>
                      </c:pt>
                      <c:pt idx="929">
                        <c:v>84.1</c:v>
                      </c:pt>
                      <c:pt idx="930">
                        <c:v>84.1</c:v>
                      </c:pt>
                      <c:pt idx="931">
                        <c:v>84.2</c:v>
                      </c:pt>
                      <c:pt idx="932">
                        <c:v>84.2</c:v>
                      </c:pt>
                      <c:pt idx="933">
                        <c:v>84.2</c:v>
                      </c:pt>
                      <c:pt idx="934">
                        <c:v>84.3</c:v>
                      </c:pt>
                      <c:pt idx="935">
                        <c:v>84.3</c:v>
                      </c:pt>
                      <c:pt idx="936">
                        <c:v>84.3</c:v>
                      </c:pt>
                      <c:pt idx="937">
                        <c:v>84.3</c:v>
                      </c:pt>
                      <c:pt idx="938">
                        <c:v>84.3</c:v>
                      </c:pt>
                      <c:pt idx="939">
                        <c:v>84.3</c:v>
                      </c:pt>
                      <c:pt idx="940">
                        <c:v>84.3</c:v>
                      </c:pt>
                      <c:pt idx="941">
                        <c:v>84.4</c:v>
                      </c:pt>
                      <c:pt idx="942">
                        <c:v>84.4</c:v>
                      </c:pt>
                      <c:pt idx="943">
                        <c:v>84.5</c:v>
                      </c:pt>
                      <c:pt idx="944">
                        <c:v>84.5</c:v>
                      </c:pt>
                      <c:pt idx="945">
                        <c:v>84.6</c:v>
                      </c:pt>
                      <c:pt idx="946">
                        <c:v>84.6</c:v>
                      </c:pt>
                      <c:pt idx="947">
                        <c:v>84.6</c:v>
                      </c:pt>
                      <c:pt idx="948">
                        <c:v>84.6</c:v>
                      </c:pt>
                      <c:pt idx="949">
                        <c:v>84.7</c:v>
                      </c:pt>
                      <c:pt idx="950">
                        <c:v>84.9</c:v>
                      </c:pt>
                      <c:pt idx="951">
                        <c:v>84.9</c:v>
                      </c:pt>
                      <c:pt idx="952">
                        <c:v>85</c:v>
                      </c:pt>
                      <c:pt idx="953">
                        <c:v>85</c:v>
                      </c:pt>
                      <c:pt idx="954">
                        <c:v>85</c:v>
                      </c:pt>
                      <c:pt idx="955">
                        <c:v>85</c:v>
                      </c:pt>
                      <c:pt idx="956">
                        <c:v>85.2</c:v>
                      </c:pt>
                      <c:pt idx="957">
                        <c:v>85.2</c:v>
                      </c:pt>
                      <c:pt idx="958">
                        <c:v>85.3</c:v>
                      </c:pt>
                      <c:pt idx="959">
                        <c:v>85.4</c:v>
                      </c:pt>
                      <c:pt idx="960">
                        <c:v>85.4</c:v>
                      </c:pt>
                      <c:pt idx="961">
                        <c:v>85.5</c:v>
                      </c:pt>
                      <c:pt idx="962">
                        <c:v>85.5</c:v>
                      </c:pt>
                      <c:pt idx="963">
                        <c:v>85.6</c:v>
                      </c:pt>
                      <c:pt idx="964">
                        <c:v>85.6</c:v>
                      </c:pt>
                      <c:pt idx="965">
                        <c:v>85.6</c:v>
                      </c:pt>
                      <c:pt idx="966">
                        <c:v>85.7</c:v>
                      </c:pt>
                      <c:pt idx="967">
                        <c:v>85.7</c:v>
                      </c:pt>
                      <c:pt idx="968">
                        <c:v>85.8</c:v>
                      </c:pt>
                      <c:pt idx="969">
                        <c:v>85.8</c:v>
                      </c:pt>
                      <c:pt idx="970">
                        <c:v>85.9</c:v>
                      </c:pt>
                      <c:pt idx="971">
                        <c:v>86</c:v>
                      </c:pt>
                      <c:pt idx="972">
                        <c:v>86</c:v>
                      </c:pt>
                      <c:pt idx="973">
                        <c:v>86</c:v>
                      </c:pt>
                      <c:pt idx="974">
                        <c:v>86.1</c:v>
                      </c:pt>
                      <c:pt idx="975">
                        <c:v>86.1</c:v>
                      </c:pt>
                      <c:pt idx="976">
                        <c:v>86.2</c:v>
                      </c:pt>
                      <c:pt idx="977">
                        <c:v>86.2</c:v>
                      </c:pt>
                      <c:pt idx="978">
                        <c:v>86.2</c:v>
                      </c:pt>
                      <c:pt idx="979">
                        <c:v>86.2</c:v>
                      </c:pt>
                      <c:pt idx="980">
                        <c:v>86.3</c:v>
                      </c:pt>
                      <c:pt idx="981">
                        <c:v>86.3</c:v>
                      </c:pt>
                      <c:pt idx="982">
                        <c:v>86.3</c:v>
                      </c:pt>
                      <c:pt idx="983">
                        <c:v>86.4</c:v>
                      </c:pt>
                      <c:pt idx="984">
                        <c:v>86.4</c:v>
                      </c:pt>
                      <c:pt idx="985">
                        <c:v>86.4</c:v>
                      </c:pt>
                      <c:pt idx="986">
                        <c:v>86.6</c:v>
                      </c:pt>
                      <c:pt idx="987">
                        <c:v>86.6</c:v>
                      </c:pt>
                      <c:pt idx="988">
                        <c:v>86.6</c:v>
                      </c:pt>
                      <c:pt idx="989">
                        <c:v>86.6</c:v>
                      </c:pt>
                      <c:pt idx="990">
                        <c:v>86.7</c:v>
                      </c:pt>
                      <c:pt idx="991">
                        <c:v>86.7</c:v>
                      </c:pt>
                      <c:pt idx="992">
                        <c:v>86.8</c:v>
                      </c:pt>
                      <c:pt idx="993">
                        <c:v>86.8</c:v>
                      </c:pt>
                      <c:pt idx="994">
                        <c:v>86.8</c:v>
                      </c:pt>
                      <c:pt idx="995">
                        <c:v>86.9</c:v>
                      </c:pt>
                      <c:pt idx="996">
                        <c:v>87</c:v>
                      </c:pt>
                      <c:pt idx="997">
                        <c:v>87</c:v>
                      </c:pt>
                      <c:pt idx="998">
                        <c:v>87.1</c:v>
                      </c:pt>
                      <c:pt idx="999">
                        <c:v>87.2</c:v>
                      </c:pt>
                      <c:pt idx="1000">
                        <c:v>87.2</c:v>
                      </c:pt>
                      <c:pt idx="1001">
                        <c:v>87.3</c:v>
                      </c:pt>
                      <c:pt idx="1002">
                        <c:v>87.3</c:v>
                      </c:pt>
                      <c:pt idx="1003">
                        <c:v>87.3</c:v>
                      </c:pt>
                      <c:pt idx="1004">
                        <c:v>87.3</c:v>
                      </c:pt>
                      <c:pt idx="1005">
                        <c:v>87.4</c:v>
                      </c:pt>
                      <c:pt idx="1006">
                        <c:v>87.6</c:v>
                      </c:pt>
                      <c:pt idx="1007">
                        <c:v>87.6</c:v>
                      </c:pt>
                      <c:pt idx="1008">
                        <c:v>87.6</c:v>
                      </c:pt>
                      <c:pt idx="1009">
                        <c:v>87.7</c:v>
                      </c:pt>
                      <c:pt idx="1010">
                        <c:v>87.8</c:v>
                      </c:pt>
                      <c:pt idx="1011">
                        <c:v>87.8</c:v>
                      </c:pt>
                      <c:pt idx="1012">
                        <c:v>87.9</c:v>
                      </c:pt>
                      <c:pt idx="1013">
                        <c:v>87.9</c:v>
                      </c:pt>
                      <c:pt idx="1014">
                        <c:v>87.9</c:v>
                      </c:pt>
                      <c:pt idx="1015">
                        <c:v>88</c:v>
                      </c:pt>
                      <c:pt idx="1016">
                        <c:v>88</c:v>
                      </c:pt>
                      <c:pt idx="1017">
                        <c:v>88</c:v>
                      </c:pt>
                      <c:pt idx="1018">
                        <c:v>88</c:v>
                      </c:pt>
                      <c:pt idx="1019">
                        <c:v>88.1</c:v>
                      </c:pt>
                      <c:pt idx="1020">
                        <c:v>88.1</c:v>
                      </c:pt>
                      <c:pt idx="1021">
                        <c:v>88.2</c:v>
                      </c:pt>
                      <c:pt idx="1022">
                        <c:v>88.3</c:v>
                      </c:pt>
                      <c:pt idx="1023">
                        <c:v>88.3</c:v>
                      </c:pt>
                      <c:pt idx="1024">
                        <c:v>88.3</c:v>
                      </c:pt>
                      <c:pt idx="1025">
                        <c:v>88.3</c:v>
                      </c:pt>
                      <c:pt idx="1026">
                        <c:v>88.4</c:v>
                      </c:pt>
                      <c:pt idx="1027">
                        <c:v>88.5</c:v>
                      </c:pt>
                      <c:pt idx="1028">
                        <c:v>88.5</c:v>
                      </c:pt>
                      <c:pt idx="1029">
                        <c:v>88.5</c:v>
                      </c:pt>
                      <c:pt idx="1030">
                        <c:v>88.5</c:v>
                      </c:pt>
                      <c:pt idx="1031">
                        <c:v>88.6</c:v>
                      </c:pt>
                      <c:pt idx="1032">
                        <c:v>88.6</c:v>
                      </c:pt>
                      <c:pt idx="1033">
                        <c:v>88.7</c:v>
                      </c:pt>
                      <c:pt idx="1034">
                        <c:v>88.7</c:v>
                      </c:pt>
                      <c:pt idx="1035">
                        <c:v>88.7</c:v>
                      </c:pt>
                      <c:pt idx="1036">
                        <c:v>89</c:v>
                      </c:pt>
                      <c:pt idx="1037">
                        <c:v>89</c:v>
                      </c:pt>
                      <c:pt idx="1038">
                        <c:v>89</c:v>
                      </c:pt>
                      <c:pt idx="1039">
                        <c:v>89</c:v>
                      </c:pt>
                      <c:pt idx="1040">
                        <c:v>89</c:v>
                      </c:pt>
                      <c:pt idx="1041">
                        <c:v>89.1</c:v>
                      </c:pt>
                      <c:pt idx="1042">
                        <c:v>89.1</c:v>
                      </c:pt>
                      <c:pt idx="1043">
                        <c:v>89.3</c:v>
                      </c:pt>
                      <c:pt idx="1044">
                        <c:v>89.3</c:v>
                      </c:pt>
                      <c:pt idx="1045">
                        <c:v>89.4</c:v>
                      </c:pt>
                      <c:pt idx="1046">
                        <c:v>89.4</c:v>
                      </c:pt>
                      <c:pt idx="1047">
                        <c:v>89.5</c:v>
                      </c:pt>
                      <c:pt idx="1048">
                        <c:v>89.6</c:v>
                      </c:pt>
                      <c:pt idx="1049">
                        <c:v>89.6</c:v>
                      </c:pt>
                      <c:pt idx="1050">
                        <c:v>89.7</c:v>
                      </c:pt>
                      <c:pt idx="1051">
                        <c:v>89.7</c:v>
                      </c:pt>
                      <c:pt idx="1052">
                        <c:v>89.7</c:v>
                      </c:pt>
                      <c:pt idx="1053">
                        <c:v>89.7</c:v>
                      </c:pt>
                      <c:pt idx="1054">
                        <c:v>89.8</c:v>
                      </c:pt>
                      <c:pt idx="1055">
                        <c:v>89.8</c:v>
                      </c:pt>
                      <c:pt idx="1056">
                        <c:v>89.9</c:v>
                      </c:pt>
                      <c:pt idx="1057">
                        <c:v>89.9</c:v>
                      </c:pt>
                      <c:pt idx="1058">
                        <c:v>89.9</c:v>
                      </c:pt>
                      <c:pt idx="1059">
                        <c:v>90</c:v>
                      </c:pt>
                      <c:pt idx="1060">
                        <c:v>90</c:v>
                      </c:pt>
                      <c:pt idx="1061">
                        <c:v>90</c:v>
                      </c:pt>
                      <c:pt idx="1062">
                        <c:v>90</c:v>
                      </c:pt>
                      <c:pt idx="1063">
                        <c:v>90.1</c:v>
                      </c:pt>
                      <c:pt idx="1064">
                        <c:v>90.1</c:v>
                      </c:pt>
                      <c:pt idx="1065">
                        <c:v>90.1</c:v>
                      </c:pt>
                      <c:pt idx="1066">
                        <c:v>90.1</c:v>
                      </c:pt>
                      <c:pt idx="1067">
                        <c:v>90.2</c:v>
                      </c:pt>
                      <c:pt idx="1068">
                        <c:v>90.2</c:v>
                      </c:pt>
                      <c:pt idx="1069">
                        <c:v>90.3</c:v>
                      </c:pt>
                      <c:pt idx="1070">
                        <c:v>90.3</c:v>
                      </c:pt>
                      <c:pt idx="1071">
                        <c:v>90.4</c:v>
                      </c:pt>
                      <c:pt idx="1072">
                        <c:v>90.4</c:v>
                      </c:pt>
                      <c:pt idx="1073">
                        <c:v>90.5</c:v>
                      </c:pt>
                      <c:pt idx="1074">
                        <c:v>90.5</c:v>
                      </c:pt>
                      <c:pt idx="1075">
                        <c:v>90.6</c:v>
                      </c:pt>
                      <c:pt idx="1076">
                        <c:v>90.6</c:v>
                      </c:pt>
                      <c:pt idx="1077">
                        <c:v>90.7</c:v>
                      </c:pt>
                      <c:pt idx="1078">
                        <c:v>90.7</c:v>
                      </c:pt>
                      <c:pt idx="1079">
                        <c:v>90.7</c:v>
                      </c:pt>
                      <c:pt idx="1080">
                        <c:v>90.7</c:v>
                      </c:pt>
                      <c:pt idx="1081">
                        <c:v>90.7</c:v>
                      </c:pt>
                      <c:pt idx="1082">
                        <c:v>90.8</c:v>
                      </c:pt>
                      <c:pt idx="1083">
                        <c:v>90.8</c:v>
                      </c:pt>
                      <c:pt idx="1084">
                        <c:v>90.8</c:v>
                      </c:pt>
                      <c:pt idx="1085">
                        <c:v>90.8</c:v>
                      </c:pt>
                      <c:pt idx="1086">
                        <c:v>90.9</c:v>
                      </c:pt>
                      <c:pt idx="1087">
                        <c:v>90.9</c:v>
                      </c:pt>
                      <c:pt idx="1088">
                        <c:v>91</c:v>
                      </c:pt>
                      <c:pt idx="1089">
                        <c:v>91</c:v>
                      </c:pt>
                      <c:pt idx="1090">
                        <c:v>91.1</c:v>
                      </c:pt>
                      <c:pt idx="1091">
                        <c:v>91.1</c:v>
                      </c:pt>
                      <c:pt idx="1092">
                        <c:v>91.1</c:v>
                      </c:pt>
                      <c:pt idx="1093">
                        <c:v>91.2</c:v>
                      </c:pt>
                      <c:pt idx="1094">
                        <c:v>91.2</c:v>
                      </c:pt>
                      <c:pt idx="1095">
                        <c:v>91.2</c:v>
                      </c:pt>
                      <c:pt idx="1096">
                        <c:v>91.3</c:v>
                      </c:pt>
                      <c:pt idx="1097">
                        <c:v>91.3</c:v>
                      </c:pt>
                      <c:pt idx="1098">
                        <c:v>91.3</c:v>
                      </c:pt>
                      <c:pt idx="1099">
                        <c:v>91.3</c:v>
                      </c:pt>
                      <c:pt idx="1100">
                        <c:v>91.4</c:v>
                      </c:pt>
                      <c:pt idx="1101">
                        <c:v>91.5</c:v>
                      </c:pt>
                      <c:pt idx="1102">
                        <c:v>91.5</c:v>
                      </c:pt>
                      <c:pt idx="1103">
                        <c:v>91.5</c:v>
                      </c:pt>
                      <c:pt idx="1104">
                        <c:v>91.5</c:v>
                      </c:pt>
                      <c:pt idx="1105">
                        <c:v>91.5</c:v>
                      </c:pt>
                      <c:pt idx="1106">
                        <c:v>91.6</c:v>
                      </c:pt>
                      <c:pt idx="1107">
                        <c:v>91.6</c:v>
                      </c:pt>
                      <c:pt idx="1108">
                        <c:v>91.6</c:v>
                      </c:pt>
                      <c:pt idx="1109">
                        <c:v>91.6</c:v>
                      </c:pt>
                      <c:pt idx="1110">
                        <c:v>91.7</c:v>
                      </c:pt>
                      <c:pt idx="1111">
                        <c:v>91.8</c:v>
                      </c:pt>
                      <c:pt idx="1112">
                        <c:v>91.8</c:v>
                      </c:pt>
                      <c:pt idx="1113">
                        <c:v>91.8</c:v>
                      </c:pt>
                      <c:pt idx="1114">
                        <c:v>91.9</c:v>
                      </c:pt>
                      <c:pt idx="1115">
                        <c:v>91.9</c:v>
                      </c:pt>
                      <c:pt idx="1116">
                        <c:v>92</c:v>
                      </c:pt>
                      <c:pt idx="1117">
                        <c:v>92</c:v>
                      </c:pt>
                      <c:pt idx="1118">
                        <c:v>92</c:v>
                      </c:pt>
                      <c:pt idx="1119">
                        <c:v>92.1</c:v>
                      </c:pt>
                      <c:pt idx="1120">
                        <c:v>92.1</c:v>
                      </c:pt>
                      <c:pt idx="1121">
                        <c:v>92.2</c:v>
                      </c:pt>
                      <c:pt idx="1122">
                        <c:v>92.3</c:v>
                      </c:pt>
                      <c:pt idx="1123">
                        <c:v>92.3</c:v>
                      </c:pt>
                      <c:pt idx="1124">
                        <c:v>92.3</c:v>
                      </c:pt>
                      <c:pt idx="1125">
                        <c:v>92.3</c:v>
                      </c:pt>
                      <c:pt idx="1126">
                        <c:v>92.5</c:v>
                      </c:pt>
                      <c:pt idx="1127">
                        <c:v>92.5</c:v>
                      </c:pt>
                      <c:pt idx="1128">
                        <c:v>92.5</c:v>
                      </c:pt>
                      <c:pt idx="1129">
                        <c:v>92.6</c:v>
                      </c:pt>
                      <c:pt idx="1130">
                        <c:v>92.6</c:v>
                      </c:pt>
                      <c:pt idx="1131">
                        <c:v>92.6</c:v>
                      </c:pt>
                      <c:pt idx="1132">
                        <c:v>92.6</c:v>
                      </c:pt>
                      <c:pt idx="1133">
                        <c:v>92.6</c:v>
                      </c:pt>
                      <c:pt idx="1134">
                        <c:v>92.6</c:v>
                      </c:pt>
                      <c:pt idx="1135">
                        <c:v>92.6</c:v>
                      </c:pt>
                      <c:pt idx="1136">
                        <c:v>92.7</c:v>
                      </c:pt>
                      <c:pt idx="1137">
                        <c:v>92.7</c:v>
                      </c:pt>
                      <c:pt idx="1138">
                        <c:v>92.7</c:v>
                      </c:pt>
                      <c:pt idx="1139">
                        <c:v>92.7</c:v>
                      </c:pt>
                      <c:pt idx="1140">
                        <c:v>92.8</c:v>
                      </c:pt>
                      <c:pt idx="1141">
                        <c:v>92.8</c:v>
                      </c:pt>
                      <c:pt idx="1142">
                        <c:v>92.9</c:v>
                      </c:pt>
                      <c:pt idx="1143">
                        <c:v>92.9</c:v>
                      </c:pt>
                      <c:pt idx="1144">
                        <c:v>93</c:v>
                      </c:pt>
                      <c:pt idx="1145">
                        <c:v>93</c:v>
                      </c:pt>
                      <c:pt idx="1146">
                        <c:v>93.1</c:v>
                      </c:pt>
                      <c:pt idx="1147">
                        <c:v>93.1</c:v>
                      </c:pt>
                      <c:pt idx="1148">
                        <c:v>93.1</c:v>
                      </c:pt>
                      <c:pt idx="1149">
                        <c:v>93.2</c:v>
                      </c:pt>
                      <c:pt idx="1150">
                        <c:v>93.2</c:v>
                      </c:pt>
                      <c:pt idx="1151">
                        <c:v>93.3</c:v>
                      </c:pt>
                      <c:pt idx="1152">
                        <c:v>93.3</c:v>
                      </c:pt>
                      <c:pt idx="1153">
                        <c:v>93.3</c:v>
                      </c:pt>
                      <c:pt idx="1154">
                        <c:v>93.3</c:v>
                      </c:pt>
                      <c:pt idx="1155">
                        <c:v>93.3</c:v>
                      </c:pt>
                      <c:pt idx="1156">
                        <c:v>93.3</c:v>
                      </c:pt>
                      <c:pt idx="1157">
                        <c:v>93.4</c:v>
                      </c:pt>
                      <c:pt idx="1158">
                        <c:v>93.4</c:v>
                      </c:pt>
                      <c:pt idx="1159">
                        <c:v>93.4</c:v>
                      </c:pt>
                      <c:pt idx="1160">
                        <c:v>93.4</c:v>
                      </c:pt>
                      <c:pt idx="1161">
                        <c:v>93.5</c:v>
                      </c:pt>
                      <c:pt idx="1162">
                        <c:v>93.5</c:v>
                      </c:pt>
                      <c:pt idx="1163">
                        <c:v>93.6</c:v>
                      </c:pt>
                      <c:pt idx="1164">
                        <c:v>93.7</c:v>
                      </c:pt>
                      <c:pt idx="1165">
                        <c:v>93.7</c:v>
                      </c:pt>
                      <c:pt idx="1166">
                        <c:v>93.8</c:v>
                      </c:pt>
                      <c:pt idx="1167">
                        <c:v>93.8</c:v>
                      </c:pt>
                      <c:pt idx="1168">
                        <c:v>93.8</c:v>
                      </c:pt>
                      <c:pt idx="1169">
                        <c:v>93.8</c:v>
                      </c:pt>
                      <c:pt idx="1170">
                        <c:v>93.8</c:v>
                      </c:pt>
                      <c:pt idx="1171">
                        <c:v>93.9</c:v>
                      </c:pt>
                      <c:pt idx="1172">
                        <c:v>93.9</c:v>
                      </c:pt>
                      <c:pt idx="1173">
                        <c:v>94</c:v>
                      </c:pt>
                      <c:pt idx="1174">
                        <c:v>94</c:v>
                      </c:pt>
                      <c:pt idx="1175">
                        <c:v>94</c:v>
                      </c:pt>
                      <c:pt idx="1176">
                        <c:v>94.1</c:v>
                      </c:pt>
                      <c:pt idx="1177">
                        <c:v>94.1</c:v>
                      </c:pt>
                      <c:pt idx="1178">
                        <c:v>94.1</c:v>
                      </c:pt>
                      <c:pt idx="1179">
                        <c:v>94.1</c:v>
                      </c:pt>
                      <c:pt idx="1180">
                        <c:v>94.2</c:v>
                      </c:pt>
                      <c:pt idx="1181">
                        <c:v>94.3</c:v>
                      </c:pt>
                      <c:pt idx="1182">
                        <c:v>94.3</c:v>
                      </c:pt>
                      <c:pt idx="1183">
                        <c:v>94.4</c:v>
                      </c:pt>
                      <c:pt idx="1184">
                        <c:v>94.4</c:v>
                      </c:pt>
                      <c:pt idx="1185">
                        <c:v>94.4</c:v>
                      </c:pt>
                      <c:pt idx="1186">
                        <c:v>94.5</c:v>
                      </c:pt>
                      <c:pt idx="1187">
                        <c:v>94.6</c:v>
                      </c:pt>
                      <c:pt idx="1188">
                        <c:v>94.6</c:v>
                      </c:pt>
                      <c:pt idx="1189">
                        <c:v>94.7</c:v>
                      </c:pt>
                      <c:pt idx="1190">
                        <c:v>94.7</c:v>
                      </c:pt>
                      <c:pt idx="1191">
                        <c:v>94.8</c:v>
                      </c:pt>
                      <c:pt idx="1192">
                        <c:v>94.8</c:v>
                      </c:pt>
                      <c:pt idx="1193">
                        <c:v>94.8</c:v>
                      </c:pt>
                      <c:pt idx="1194">
                        <c:v>94.9</c:v>
                      </c:pt>
                      <c:pt idx="1195">
                        <c:v>94.9</c:v>
                      </c:pt>
                      <c:pt idx="1196">
                        <c:v>94.9</c:v>
                      </c:pt>
                      <c:pt idx="1197">
                        <c:v>94.9</c:v>
                      </c:pt>
                      <c:pt idx="1198">
                        <c:v>94.9</c:v>
                      </c:pt>
                      <c:pt idx="1199">
                        <c:v>94.9</c:v>
                      </c:pt>
                      <c:pt idx="1200">
                        <c:v>95</c:v>
                      </c:pt>
                      <c:pt idx="1201">
                        <c:v>95</c:v>
                      </c:pt>
                      <c:pt idx="1202">
                        <c:v>95.1</c:v>
                      </c:pt>
                      <c:pt idx="1203">
                        <c:v>95.1</c:v>
                      </c:pt>
                      <c:pt idx="1204">
                        <c:v>95.2</c:v>
                      </c:pt>
                      <c:pt idx="1205">
                        <c:v>95.3</c:v>
                      </c:pt>
                      <c:pt idx="1206">
                        <c:v>95.3</c:v>
                      </c:pt>
                      <c:pt idx="1207">
                        <c:v>95.3</c:v>
                      </c:pt>
                      <c:pt idx="1208">
                        <c:v>95.4</c:v>
                      </c:pt>
                      <c:pt idx="1209">
                        <c:v>95.5</c:v>
                      </c:pt>
                      <c:pt idx="1210">
                        <c:v>95.6</c:v>
                      </c:pt>
                      <c:pt idx="1211">
                        <c:v>95.7</c:v>
                      </c:pt>
                      <c:pt idx="1212">
                        <c:v>95.7</c:v>
                      </c:pt>
                      <c:pt idx="1213">
                        <c:v>95.9</c:v>
                      </c:pt>
                      <c:pt idx="1214">
                        <c:v>95.9</c:v>
                      </c:pt>
                      <c:pt idx="1215">
                        <c:v>96</c:v>
                      </c:pt>
                      <c:pt idx="1216">
                        <c:v>96</c:v>
                      </c:pt>
                      <c:pt idx="1217">
                        <c:v>96</c:v>
                      </c:pt>
                      <c:pt idx="1218">
                        <c:v>96</c:v>
                      </c:pt>
                      <c:pt idx="1219">
                        <c:v>96.1</c:v>
                      </c:pt>
                      <c:pt idx="1220">
                        <c:v>96.1</c:v>
                      </c:pt>
                      <c:pt idx="1221">
                        <c:v>96.1</c:v>
                      </c:pt>
                      <c:pt idx="1222">
                        <c:v>96.1</c:v>
                      </c:pt>
                      <c:pt idx="1223">
                        <c:v>96.2</c:v>
                      </c:pt>
                      <c:pt idx="1224">
                        <c:v>96.3</c:v>
                      </c:pt>
                      <c:pt idx="1225">
                        <c:v>96.3</c:v>
                      </c:pt>
                      <c:pt idx="1226">
                        <c:v>96.3</c:v>
                      </c:pt>
                      <c:pt idx="1227">
                        <c:v>96.3</c:v>
                      </c:pt>
                      <c:pt idx="1228">
                        <c:v>96.4</c:v>
                      </c:pt>
                      <c:pt idx="1229">
                        <c:v>96.4</c:v>
                      </c:pt>
                      <c:pt idx="1230">
                        <c:v>96.4</c:v>
                      </c:pt>
                      <c:pt idx="1231">
                        <c:v>96.4</c:v>
                      </c:pt>
                      <c:pt idx="1232">
                        <c:v>96.4</c:v>
                      </c:pt>
                      <c:pt idx="1233">
                        <c:v>96.4</c:v>
                      </c:pt>
                      <c:pt idx="1234">
                        <c:v>96.4</c:v>
                      </c:pt>
                      <c:pt idx="1235">
                        <c:v>96.5</c:v>
                      </c:pt>
                      <c:pt idx="1236">
                        <c:v>96.5</c:v>
                      </c:pt>
                      <c:pt idx="1237">
                        <c:v>96.5</c:v>
                      </c:pt>
                      <c:pt idx="1238">
                        <c:v>96.6</c:v>
                      </c:pt>
                      <c:pt idx="1239">
                        <c:v>96.7</c:v>
                      </c:pt>
                      <c:pt idx="1240">
                        <c:v>96.8</c:v>
                      </c:pt>
                      <c:pt idx="1241">
                        <c:v>96.8</c:v>
                      </c:pt>
                      <c:pt idx="1242">
                        <c:v>96.8</c:v>
                      </c:pt>
                      <c:pt idx="1243">
                        <c:v>96.9</c:v>
                      </c:pt>
                      <c:pt idx="1244">
                        <c:v>97</c:v>
                      </c:pt>
                      <c:pt idx="1245">
                        <c:v>97.1</c:v>
                      </c:pt>
                      <c:pt idx="1246">
                        <c:v>97.1</c:v>
                      </c:pt>
                      <c:pt idx="1247">
                        <c:v>97.1</c:v>
                      </c:pt>
                      <c:pt idx="1248">
                        <c:v>97.1</c:v>
                      </c:pt>
                      <c:pt idx="1249">
                        <c:v>97.1</c:v>
                      </c:pt>
                      <c:pt idx="1250">
                        <c:v>97.1</c:v>
                      </c:pt>
                      <c:pt idx="1251">
                        <c:v>97.2</c:v>
                      </c:pt>
                      <c:pt idx="1252">
                        <c:v>97.2</c:v>
                      </c:pt>
                      <c:pt idx="1253">
                        <c:v>97.2</c:v>
                      </c:pt>
                      <c:pt idx="1254">
                        <c:v>97.2</c:v>
                      </c:pt>
                      <c:pt idx="1255">
                        <c:v>97.3</c:v>
                      </c:pt>
                      <c:pt idx="1256">
                        <c:v>97.4</c:v>
                      </c:pt>
                      <c:pt idx="1257">
                        <c:v>97.4</c:v>
                      </c:pt>
                      <c:pt idx="1258">
                        <c:v>97.6</c:v>
                      </c:pt>
                      <c:pt idx="1259">
                        <c:v>97.6</c:v>
                      </c:pt>
                      <c:pt idx="1260">
                        <c:v>97.6</c:v>
                      </c:pt>
                      <c:pt idx="1261">
                        <c:v>97.8</c:v>
                      </c:pt>
                      <c:pt idx="1262">
                        <c:v>97.9</c:v>
                      </c:pt>
                      <c:pt idx="1263">
                        <c:v>98</c:v>
                      </c:pt>
                      <c:pt idx="1264">
                        <c:v>98.1</c:v>
                      </c:pt>
                      <c:pt idx="1265">
                        <c:v>98.2</c:v>
                      </c:pt>
                      <c:pt idx="1266">
                        <c:v>98.3</c:v>
                      </c:pt>
                      <c:pt idx="1267">
                        <c:v>98.4</c:v>
                      </c:pt>
                      <c:pt idx="1268">
                        <c:v>98.4</c:v>
                      </c:pt>
                      <c:pt idx="1269">
                        <c:v>98.5</c:v>
                      </c:pt>
                      <c:pt idx="1270">
                        <c:v>98.5</c:v>
                      </c:pt>
                      <c:pt idx="1271">
                        <c:v>98.6</c:v>
                      </c:pt>
                      <c:pt idx="1272">
                        <c:v>98.6</c:v>
                      </c:pt>
                      <c:pt idx="1273">
                        <c:v>98.6</c:v>
                      </c:pt>
                      <c:pt idx="1274">
                        <c:v>98.6</c:v>
                      </c:pt>
                      <c:pt idx="1275">
                        <c:v>98.7</c:v>
                      </c:pt>
                      <c:pt idx="1276">
                        <c:v>98.7</c:v>
                      </c:pt>
                      <c:pt idx="1277">
                        <c:v>98.7</c:v>
                      </c:pt>
                      <c:pt idx="1278">
                        <c:v>98.8</c:v>
                      </c:pt>
                      <c:pt idx="1279">
                        <c:v>98.8</c:v>
                      </c:pt>
                      <c:pt idx="1280">
                        <c:v>98.9</c:v>
                      </c:pt>
                      <c:pt idx="1281">
                        <c:v>98.9</c:v>
                      </c:pt>
                      <c:pt idx="1282">
                        <c:v>99</c:v>
                      </c:pt>
                      <c:pt idx="1283">
                        <c:v>99</c:v>
                      </c:pt>
                      <c:pt idx="1284">
                        <c:v>99</c:v>
                      </c:pt>
                      <c:pt idx="1285">
                        <c:v>99</c:v>
                      </c:pt>
                      <c:pt idx="1286">
                        <c:v>99.1</c:v>
                      </c:pt>
                      <c:pt idx="1287">
                        <c:v>99.1</c:v>
                      </c:pt>
                      <c:pt idx="1288">
                        <c:v>99.1</c:v>
                      </c:pt>
                      <c:pt idx="1289">
                        <c:v>99.1</c:v>
                      </c:pt>
                      <c:pt idx="1290">
                        <c:v>99.1</c:v>
                      </c:pt>
                      <c:pt idx="1291">
                        <c:v>99.1</c:v>
                      </c:pt>
                      <c:pt idx="1292">
                        <c:v>99.2</c:v>
                      </c:pt>
                      <c:pt idx="1293">
                        <c:v>99.2</c:v>
                      </c:pt>
                      <c:pt idx="1294">
                        <c:v>99.2</c:v>
                      </c:pt>
                      <c:pt idx="1295">
                        <c:v>99.2</c:v>
                      </c:pt>
                      <c:pt idx="1296">
                        <c:v>99.2</c:v>
                      </c:pt>
                      <c:pt idx="1297">
                        <c:v>99.3</c:v>
                      </c:pt>
                      <c:pt idx="1298">
                        <c:v>99.4</c:v>
                      </c:pt>
                      <c:pt idx="1299">
                        <c:v>99.4</c:v>
                      </c:pt>
                      <c:pt idx="1300">
                        <c:v>99.5</c:v>
                      </c:pt>
                      <c:pt idx="1301">
                        <c:v>99.5</c:v>
                      </c:pt>
                      <c:pt idx="1302">
                        <c:v>99.5</c:v>
                      </c:pt>
                      <c:pt idx="1303">
                        <c:v>99.6</c:v>
                      </c:pt>
                      <c:pt idx="1304">
                        <c:v>99.6</c:v>
                      </c:pt>
                      <c:pt idx="1305">
                        <c:v>99.6</c:v>
                      </c:pt>
                      <c:pt idx="1306">
                        <c:v>99.7</c:v>
                      </c:pt>
                      <c:pt idx="1307">
                        <c:v>99.7</c:v>
                      </c:pt>
                      <c:pt idx="1308">
                        <c:v>99.7</c:v>
                      </c:pt>
                      <c:pt idx="1309">
                        <c:v>100</c:v>
                      </c:pt>
                      <c:pt idx="1310">
                        <c:v>100</c:v>
                      </c:pt>
                      <c:pt idx="1311">
                        <c:v>100</c:v>
                      </c:pt>
                      <c:pt idx="1312">
                        <c:v>100</c:v>
                      </c:pt>
                      <c:pt idx="1313">
                        <c:v>100.1</c:v>
                      </c:pt>
                      <c:pt idx="1314">
                        <c:v>100.1</c:v>
                      </c:pt>
                      <c:pt idx="1315">
                        <c:v>100.1</c:v>
                      </c:pt>
                      <c:pt idx="1316">
                        <c:v>100.2</c:v>
                      </c:pt>
                      <c:pt idx="1317">
                        <c:v>100.2</c:v>
                      </c:pt>
                      <c:pt idx="1318">
                        <c:v>100.2</c:v>
                      </c:pt>
                      <c:pt idx="1319">
                        <c:v>100.2</c:v>
                      </c:pt>
                      <c:pt idx="1320">
                        <c:v>100.3</c:v>
                      </c:pt>
                      <c:pt idx="1321">
                        <c:v>100.3</c:v>
                      </c:pt>
                      <c:pt idx="1322">
                        <c:v>100.3</c:v>
                      </c:pt>
                      <c:pt idx="1323">
                        <c:v>100.3</c:v>
                      </c:pt>
                      <c:pt idx="1324">
                        <c:v>100.4</c:v>
                      </c:pt>
                      <c:pt idx="1325">
                        <c:v>100.4</c:v>
                      </c:pt>
                      <c:pt idx="1326">
                        <c:v>100.4</c:v>
                      </c:pt>
                      <c:pt idx="1327">
                        <c:v>100.4</c:v>
                      </c:pt>
                      <c:pt idx="1328">
                        <c:v>100.5</c:v>
                      </c:pt>
                      <c:pt idx="1329">
                        <c:v>100.5</c:v>
                      </c:pt>
                      <c:pt idx="1330">
                        <c:v>100.5</c:v>
                      </c:pt>
                      <c:pt idx="1331">
                        <c:v>100.5</c:v>
                      </c:pt>
                      <c:pt idx="1332">
                        <c:v>100.5</c:v>
                      </c:pt>
                      <c:pt idx="1333">
                        <c:v>100.7</c:v>
                      </c:pt>
                      <c:pt idx="1334">
                        <c:v>100.8</c:v>
                      </c:pt>
                      <c:pt idx="1335">
                        <c:v>100.8</c:v>
                      </c:pt>
                      <c:pt idx="1336">
                        <c:v>100.8</c:v>
                      </c:pt>
                      <c:pt idx="1337">
                        <c:v>100.8</c:v>
                      </c:pt>
                      <c:pt idx="1338">
                        <c:v>100.9</c:v>
                      </c:pt>
                      <c:pt idx="1339">
                        <c:v>100.9</c:v>
                      </c:pt>
                      <c:pt idx="1340">
                        <c:v>100.9</c:v>
                      </c:pt>
                      <c:pt idx="1341">
                        <c:v>100.9</c:v>
                      </c:pt>
                      <c:pt idx="1342">
                        <c:v>100.9</c:v>
                      </c:pt>
                      <c:pt idx="1343">
                        <c:v>101</c:v>
                      </c:pt>
                      <c:pt idx="1344">
                        <c:v>101</c:v>
                      </c:pt>
                      <c:pt idx="1345">
                        <c:v>101</c:v>
                      </c:pt>
                      <c:pt idx="1346">
                        <c:v>101.2</c:v>
                      </c:pt>
                      <c:pt idx="1347">
                        <c:v>101.2</c:v>
                      </c:pt>
                      <c:pt idx="1348">
                        <c:v>101.2</c:v>
                      </c:pt>
                      <c:pt idx="1349">
                        <c:v>101.2</c:v>
                      </c:pt>
                      <c:pt idx="1350">
                        <c:v>101.2</c:v>
                      </c:pt>
                      <c:pt idx="1351">
                        <c:v>101.4</c:v>
                      </c:pt>
                      <c:pt idx="1352">
                        <c:v>101.5</c:v>
                      </c:pt>
                      <c:pt idx="1353">
                        <c:v>101.5</c:v>
                      </c:pt>
                      <c:pt idx="1354">
                        <c:v>101.6</c:v>
                      </c:pt>
                      <c:pt idx="1355">
                        <c:v>101.6</c:v>
                      </c:pt>
                      <c:pt idx="1356">
                        <c:v>101.6</c:v>
                      </c:pt>
                      <c:pt idx="1357">
                        <c:v>101.7</c:v>
                      </c:pt>
                      <c:pt idx="1358">
                        <c:v>101.7</c:v>
                      </c:pt>
                      <c:pt idx="1359">
                        <c:v>101.8</c:v>
                      </c:pt>
                      <c:pt idx="1360">
                        <c:v>101.9</c:v>
                      </c:pt>
                      <c:pt idx="1361">
                        <c:v>102</c:v>
                      </c:pt>
                      <c:pt idx="1362">
                        <c:v>102.2</c:v>
                      </c:pt>
                      <c:pt idx="1363">
                        <c:v>102.2</c:v>
                      </c:pt>
                      <c:pt idx="1364">
                        <c:v>102.2</c:v>
                      </c:pt>
                      <c:pt idx="1365">
                        <c:v>102.3</c:v>
                      </c:pt>
                      <c:pt idx="1366">
                        <c:v>102.3</c:v>
                      </c:pt>
                      <c:pt idx="1367">
                        <c:v>102.3</c:v>
                      </c:pt>
                      <c:pt idx="1368">
                        <c:v>102.3</c:v>
                      </c:pt>
                      <c:pt idx="1369">
                        <c:v>102.4</c:v>
                      </c:pt>
                      <c:pt idx="1370">
                        <c:v>102.4</c:v>
                      </c:pt>
                      <c:pt idx="1371">
                        <c:v>102.5</c:v>
                      </c:pt>
                      <c:pt idx="1372">
                        <c:v>102.5</c:v>
                      </c:pt>
                      <c:pt idx="1373">
                        <c:v>102.6</c:v>
                      </c:pt>
                      <c:pt idx="1374">
                        <c:v>102.6</c:v>
                      </c:pt>
                      <c:pt idx="1375">
                        <c:v>102.6</c:v>
                      </c:pt>
                      <c:pt idx="1376">
                        <c:v>102.6</c:v>
                      </c:pt>
                      <c:pt idx="1377">
                        <c:v>102.7</c:v>
                      </c:pt>
                      <c:pt idx="1378">
                        <c:v>102.9</c:v>
                      </c:pt>
                      <c:pt idx="1379">
                        <c:v>103</c:v>
                      </c:pt>
                      <c:pt idx="1380">
                        <c:v>103</c:v>
                      </c:pt>
                      <c:pt idx="1381">
                        <c:v>103.2</c:v>
                      </c:pt>
                      <c:pt idx="1382">
                        <c:v>103.2</c:v>
                      </c:pt>
                      <c:pt idx="1383">
                        <c:v>103.3</c:v>
                      </c:pt>
                      <c:pt idx="1384">
                        <c:v>103.3</c:v>
                      </c:pt>
                      <c:pt idx="1385">
                        <c:v>103.3</c:v>
                      </c:pt>
                      <c:pt idx="1386">
                        <c:v>103.3</c:v>
                      </c:pt>
                      <c:pt idx="1387">
                        <c:v>103.3</c:v>
                      </c:pt>
                      <c:pt idx="1388">
                        <c:v>103.3</c:v>
                      </c:pt>
                      <c:pt idx="1389">
                        <c:v>103.3</c:v>
                      </c:pt>
                      <c:pt idx="1390">
                        <c:v>103.4</c:v>
                      </c:pt>
                      <c:pt idx="1391">
                        <c:v>103.4</c:v>
                      </c:pt>
                      <c:pt idx="1392">
                        <c:v>103.5</c:v>
                      </c:pt>
                      <c:pt idx="1393">
                        <c:v>103.6</c:v>
                      </c:pt>
                      <c:pt idx="1394">
                        <c:v>103.6</c:v>
                      </c:pt>
                      <c:pt idx="1395">
                        <c:v>103.7</c:v>
                      </c:pt>
                      <c:pt idx="1396">
                        <c:v>103.8</c:v>
                      </c:pt>
                      <c:pt idx="1397">
                        <c:v>103.8</c:v>
                      </c:pt>
                      <c:pt idx="1398">
                        <c:v>103.9</c:v>
                      </c:pt>
                      <c:pt idx="1399">
                        <c:v>103.9</c:v>
                      </c:pt>
                      <c:pt idx="1400">
                        <c:v>104</c:v>
                      </c:pt>
                      <c:pt idx="1401">
                        <c:v>104</c:v>
                      </c:pt>
                      <c:pt idx="1402">
                        <c:v>104.1</c:v>
                      </c:pt>
                      <c:pt idx="1403">
                        <c:v>104.1</c:v>
                      </c:pt>
                      <c:pt idx="1404">
                        <c:v>104.1</c:v>
                      </c:pt>
                      <c:pt idx="1405">
                        <c:v>104.1</c:v>
                      </c:pt>
                      <c:pt idx="1406">
                        <c:v>104.1</c:v>
                      </c:pt>
                      <c:pt idx="1407">
                        <c:v>104.2</c:v>
                      </c:pt>
                      <c:pt idx="1408">
                        <c:v>104.2</c:v>
                      </c:pt>
                      <c:pt idx="1409">
                        <c:v>104.2</c:v>
                      </c:pt>
                      <c:pt idx="1410">
                        <c:v>104.3</c:v>
                      </c:pt>
                      <c:pt idx="1411">
                        <c:v>104.3</c:v>
                      </c:pt>
                      <c:pt idx="1412">
                        <c:v>104.3</c:v>
                      </c:pt>
                      <c:pt idx="1413">
                        <c:v>104.4</c:v>
                      </c:pt>
                      <c:pt idx="1414">
                        <c:v>104.5</c:v>
                      </c:pt>
                      <c:pt idx="1415">
                        <c:v>104.6</c:v>
                      </c:pt>
                      <c:pt idx="1416">
                        <c:v>104.6</c:v>
                      </c:pt>
                      <c:pt idx="1417">
                        <c:v>104.6</c:v>
                      </c:pt>
                      <c:pt idx="1418">
                        <c:v>104.7</c:v>
                      </c:pt>
                      <c:pt idx="1419">
                        <c:v>104.7</c:v>
                      </c:pt>
                      <c:pt idx="1420">
                        <c:v>104.7</c:v>
                      </c:pt>
                      <c:pt idx="1421">
                        <c:v>104.9</c:v>
                      </c:pt>
                      <c:pt idx="1422">
                        <c:v>105</c:v>
                      </c:pt>
                      <c:pt idx="1423">
                        <c:v>105.1</c:v>
                      </c:pt>
                      <c:pt idx="1424">
                        <c:v>105.1</c:v>
                      </c:pt>
                      <c:pt idx="1425">
                        <c:v>105.1</c:v>
                      </c:pt>
                      <c:pt idx="1426">
                        <c:v>105.3</c:v>
                      </c:pt>
                      <c:pt idx="1427">
                        <c:v>105.4</c:v>
                      </c:pt>
                      <c:pt idx="1428">
                        <c:v>105.4</c:v>
                      </c:pt>
                      <c:pt idx="1429">
                        <c:v>105.4</c:v>
                      </c:pt>
                      <c:pt idx="1430">
                        <c:v>105.5</c:v>
                      </c:pt>
                      <c:pt idx="1431">
                        <c:v>105.5</c:v>
                      </c:pt>
                      <c:pt idx="1432">
                        <c:v>105.6</c:v>
                      </c:pt>
                      <c:pt idx="1433">
                        <c:v>105.6</c:v>
                      </c:pt>
                      <c:pt idx="1434">
                        <c:v>105.7</c:v>
                      </c:pt>
                      <c:pt idx="1435">
                        <c:v>105.7</c:v>
                      </c:pt>
                      <c:pt idx="1436">
                        <c:v>105.7</c:v>
                      </c:pt>
                      <c:pt idx="1437">
                        <c:v>105.8</c:v>
                      </c:pt>
                      <c:pt idx="1438">
                        <c:v>105.8</c:v>
                      </c:pt>
                      <c:pt idx="1439">
                        <c:v>105.9</c:v>
                      </c:pt>
                      <c:pt idx="1440">
                        <c:v>105.9</c:v>
                      </c:pt>
                      <c:pt idx="1441">
                        <c:v>105.9</c:v>
                      </c:pt>
                      <c:pt idx="1442">
                        <c:v>105.9</c:v>
                      </c:pt>
                      <c:pt idx="1443">
                        <c:v>106</c:v>
                      </c:pt>
                      <c:pt idx="1444">
                        <c:v>106.1</c:v>
                      </c:pt>
                      <c:pt idx="1445">
                        <c:v>106.1</c:v>
                      </c:pt>
                      <c:pt idx="1446">
                        <c:v>106.2</c:v>
                      </c:pt>
                      <c:pt idx="1447">
                        <c:v>106.2</c:v>
                      </c:pt>
                      <c:pt idx="1448">
                        <c:v>106.3</c:v>
                      </c:pt>
                      <c:pt idx="1449">
                        <c:v>106.3</c:v>
                      </c:pt>
                      <c:pt idx="1450">
                        <c:v>106.4</c:v>
                      </c:pt>
                      <c:pt idx="1451">
                        <c:v>106.4</c:v>
                      </c:pt>
                      <c:pt idx="1452">
                        <c:v>106.4</c:v>
                      </c:pt>
                      <c:pt idx="1453">
                        <c:v>106.4</c:v>
                      </c:pt>
                      <c:pt idx="1454">
                        <c:v>106.4</c:v>
                      </c:pt>
                      <c:pt idx="1455">
                        <c:v>106.4</c:v>
                      </c:pt>
                      <c:pt idx="1456">
                        <c:v>106.4</c:v>
                      </c:pt>
                      <c:pt idx="1457">
                        <c:v>106.5</c:v>
                      </c:pt>
                      <c:pt idx="1458">
                        <c:v>106.5</c:v>
                      </c:pt>
                      <c:pt idx="1459">
                        <c:v>106.5</c:v>
                      </c:pt>
                      <c:pt idx="1460">
                        <c:v>106.6</c:v>
                      </c:pt>
                      <c:pt idx="1461">
                        <c:v>106.6</c:v>
                      </c:pt>
                      <c:pt idx="1462">
                        <c:v>106.6</c:v>
                      </c:pt>
                      <c:pt idx="1463">
                        <c:v>106.7</c:v>
                      </c:pt>
                      <c:pt idx="1464">
                        <c:v>106.8</c:v>
                      </c:pt>
                      <c:pt idx="1465">
                        <c:v>106.8</c:v>
                      </c:pt>
                      <c:pt idx="1466">
                        <c:v>106.9</c:v>
                      </c:pt>
                      <c:pt idx="1467">
                        <c:v>106.9</c:v>
                      </c:pt>
                      <c:pt idx="1468">
                        <c:v>106.9</c:v>
                      </c:pt>
                      <c:pt idx="1469">
                        <c:v>106.9</c:v>
                      </c:pt>
                      <c:pt idx="1470">
                        <c:v>107</c:v>
                      </c:pt>
                      <c:pt idx="1471">
                        <c:v>107</c:v>
                      </c:pt>
                      <c:pt idx="1472">
                        <c:v>107.1</c:v>
                      </c:pt>
                      <c:pt idx="1473">
                        <c:v>107.1</c:v>
                      </c:pt>
                      <c:pt idx="1474">
                        <c:v>107.1</c:v>
                      </c:pt>
                      <c:pt idx="1475">
                        <c:v>107.2</c:v>
                      </c:pt>
                      <c:pt idx="1476">
                        <c:v>107.2</c:v>
                      </c:pt>
                      <c:pt idx="1477">
                        <c:v>107.3</c:v>
                      </c:pt>
                      <c:pt idx="1478">
                        <c:v>107.3</c:v>
                      </c:pt>
                      <c:pt idx="1479">
                        <c:v>107.4</c:v>
                      </c:pt>
                      <c:pt idx="1480">
                        <c:v>107.4</c:v>
                      </c:pt>
                      <c:pt idx="1481">
                        <c:v>107.5</c:v>
                      </c:pt>
                      <c:pt idx="1482">
                        <c:v>107.5</c:v>
                      </c:pt>
                      <c:pt idx="1483">
                        <c:v>107.5</c:v>
                      </c:pt>
                      <c:pt idx="1484">
                        <c:v>107.5</c:v>
                      </c:pt>
                      <c:pt idx="1485">
                        <c:v>107.6</c:v>
                      </c:pt>
                      <c:pt idx="1486">
                        <c:v>107.7</c:v>
                      </c:pt>
                      <c:pt idx="1487">
                        <c:v>107.7</c:v>
                      </c:pt>
                      <c:pt idx="1488">
                        <c:v>107.7</c:v>
                      </c:pt>
                      <c:pt idx="1489">
                        <c:v>107.8</c:v>
                      </c:pt>
                      <c:pt idx="1490">
                        <c:v>107.8</c:v>
                      </c:pt>
                      <c:pt idx="1491">
                        <c:v>107.8</c:v>
                      </c:pt>
                      <c:pt idx="1492">
                        <c:v>107.8</c:v>
                      </c:pt>
                      <c:pt idx="1493">
                        <c:v>107.9</c:v>
                      </c:pt>
                      <c:pt idx="1494">
                        <c:v>107.9</c:v>
                      </c:pt>
                      <c:pt idx="1495">
                        <c:v>108.1</c:v>
                      </c:pt>
                      <c:pt idx="1496">
                        <c:v>108.1</c:v>
                      </c:pt>
                      <c:pt idx="1497">
                        <c:v>108.3</c:v>
                      </c:pt>
                      <c:pt idx="1498">
                        <c:v>108.3</c:v>
                      </c:pt>
                      <c:pt idx="1499">
                        <c:v>108.3</c:v>
                      </c:pt>
                      <c:pt idx="1500">
                        <c:v>108.4</c:v>
                      </c:pt>
                      <c:pt idx="1501">
                        <c:v>108.4</c:v>
                      </c:pt>
                      <c:pt idx="1502">
                        <c:v>108.5</c:v>
                      </c:pt>
                      <c:pt idx="1503">
                        <c:v>108.5</c:v>
                      </c:pt>
                      <c:pt idx="1504">
                        <c:v>108.6</c:v>
                      </c:pt>
                      <c:pt idx="1505">
                        <c:v>108.6</c:v>
                      </c:pt>
                      <c:pt idx="1506">
                        <c:v>108.6</c:v>
                      </c:pt>
                      <c:pt idx="1507">
                        <c:v>108.7</c:v>
                      </c:pt>
                      <c:pt idx="1508">
                        <c:v>108.8</c:v>
                      </c:pt>
                      <c:pt idx="1509">
                        <c:v>108.8</c:v>
                      </c:pt>
                      <c:pt idx="1510">
                        <c:v>108.8</c:v>
                      </c:pt>
                      <c:pt idx="1511">
                        <c:v>108.9</c:v>
                      </c:pt>
                      <c:pt idx="1512">
                        <c:v>108.9</c:v>
                      </c:pt>
                      <c:pt idx="1513">
                        <c:v>108.9</c:v>
                      </c:pt>
                      <c:pt idx="1514">
                        <c:v>108.9</c:v>
                      </c:pt>
                      <c:pt idx="1515">
                        <c:v>109</c:v>
                      </c:pt>
                      <c:pt idx="1516">
                        <c:v>109</c:v>
                      </c:pt>
                      <c:pt idx="1517">
                        <c:v>109.1</c:v>
                      </c:pt>
                      <c:pt idx="1518">
                        <c:v>109.1</c:v>
                      </c:pt>
                      <c:pt idx="1519">
                        <c:v>109.2</c:v>
                      </c:pt>
                      <c:pt idx="1520">
                        <c:v>109.2</c:v>
                      </c:pt>
                      <c:pt idx="1521">
                        <c:v>109.2</c:v>
                      </c:pt>
                      <c:pt idx="1522">
                        <c:v>109.3</c:v>
                      </c:pt>
                      <c:pt idx="1523">
                        <c:v>109.3</c:v>
                      </c:pt>
                      <c:pt idx="1524">
                        <c:v>109.4</c:v>
                      </c:pt>
                      <c:pt idx="1525">
                        <c:v>109.4</c:v>
                      </c:pt>
                      <c:pt idx="1526">
                        <c:v>109.5</c:v>
                      </c:pt>
                      <c:pt idx="1527">
                        <c:v>109.5</c:v>
                      </c:pt>
                      <c:pt idx="1528">
                        <c:v>109.5</c:v>
                      </c:pt>
                      <c:pt idx="1529">
                        <c:v>109.5</c:v>
                      </c:pt>
                      <c:pt idx="1530">
                        <c:v>109.5</c:v>
                      </c:pt>
                      <c:pt idx="1531">
                        <c:v>109.5</c:v>
                      </c:pt>
                      <c:pt idx="1532">
                        <c:v>109.6</c:v>
                      </c:pt>
                      <c:pt idx="1533">
                        <c:v>109.6</c:v>
                      </c:pt>
                      <c:pt idx="1534">
                        <c:v>109.6</c:v>
                      </c:pt>
                      <c:pt idx="1535">
                        <c:v>109.6</c:v>
                      </c:pt>
                      <c:pt idx="1536">
                        <c:v>109.6</c:v>
                      </c:pt>
                      <c:pt idx="1537">
                        <c:v>109.6</c:v>
                      </c:pt>
                      <c:pt idx="1538">
                        <c:v>109.7</c:v>
                      </c:pt>
                      <c:pt idx="1539">
                        <c:v>109.7</c:v>
                      </c:pt>
                      <c:pt idx="1540">
                        <c:v>109.7</c:v>
                      </c:pt>
                      <c:pt idx="1541">
                        <c:v>109.7</c:v>
                      </c:pt>
                      <c:pt idx="1542">
                        <c:v>109.8</c:v>
                      </c:pt>
                      <c:pt idx="1543">
                        <c:v>109.9</c:v>
                      </c:pt>
                      <c:pt idx="1544">
                        <c:v>109.9</c:v>
                      </c:pt>
                      <c:pt idx="1545">
                        <c:v>109.9</c:v>
                      </c:pt>
                      <c:pt idx="1546">
                        <c:v>110</c:v>
                      </c:pt>
                      <c:pt idx="1547">
                        <c:v>110</c:v>
                      </c:pt>
                      <c:pt idx="1548">
                        <c:v>110</c:v>
                      </c:pt>
                      <c:pt idx="1549">
                        <c:v>110.1</c:v>
                      </c:pt>
                      <c:pt idx="1550">
                        <c:v>110.2</c:v>
                      </c:pt>
                      <c:pt idx="1551">
                        <c:v>110.2</c:v>
                      </c:pt>
                      <c:pt idx="1552">
                        <c:v>110.2</c:v>
                      </c:pt>
                      <c:pt idx="1553">
                        <c:v>110.3</c:v>
                      </c:pt>
                      <c:pt idx="1554">
                        <c:v>110.3</c:v>
                      </c:pt>
                      <c:pt idx="1555">
                        <c:v>110.4</c:v>
                      </c:pt>
                      <c:pt idx="1556">
                        <c:v>110.4</c:v>
                      </c:pt>
                      <c:pt idx="1557">
                        <c:v>110.4</c:v>
                      </c:pt>
                      <c:pt idx="1558">
                        <c:v>110.4</c:v>
                      </c:pt>
                      <c:pt idx="1559">
                        <c:v>110.5</c:v>
                      </c:pt>
                      <c:pt idx="1560">
                        <c:v>110.5</c:v>
                      </c:pt>
                      <c:pt idx="1561">
                        <c:v>110.5</c:v>
                      </c:pt>
                      <c:pt idx="1562">
                        <c:v>110.5</c:v>
                      </c:pt>
                      <c:pt idx="1563">
                        <c:v>110.6</c:v>
                      </c:pt>
                      <c:pt idx="1564">
                        <c:v>110.8</c:v>
                      </c:pt>
                      <c:pt idx="1565">
                        <c:v>110.8</c:v>
                      </c:pt>
                      <c:pt idx="1566">
                        <c:v>110.8</c:v>
                      </c:pt>
                      <c:pt idx="1567">
                        <c:v>110.8</c:v>
                      </c:pt>
                      <c:pt idx="1568">
                        <c:v>110.9</c:v>
                      </c:pt>
                      <c:pt idx="1569">
                        <c:v>110.9</c:v>
                      </c:pt>
                      <c:pt idx="1570">
                        <c:v>110.9</c:v>
                      </c:pt>
                      <c:pt idx="1571">
                        <c:v>110.9</c:v>
                      </c:pt>
                      <c:pt idx="1572">
                        <c:v>111</c:v>
                      </c:pt>
                      <c:pt idx="1573">
                        <c:v>111</c:v>
                      </c:pt>
                      <c:pt idx="1574">
                        <c:v>111.1</c:v>
                      </c:pt>
                      <c:pt idx="1575">
                        <c:v>111.2</c:v>
                      </c:pt>
                      <c:pt idx="1576">
                        <c:v>111.3</c:v>
                      </c:pt>
                      <c:pt idx="1577">
                        <c:v>111.3</c:v>
                      </c:pt>
                      <c:pt idx="1578">
                        <c:v>111.3</c:v>
                      </c:pt>
                      <c:pt idx="1579">
                        <c:v>111.4</c:v>
                      </c:pt>
                      <c:pt idx="1580">
                        <c:v>111.4</c:v>
                      </c:pt>
                      <c:pt idx="1581">
                        <c:v>111.5</c:v>
                      </c:pt>
                      <c:pt idx="1582">
                        <c:v>111.5</c:v>
                      </c:pt>
                      <c:pt idx="1583">
                        <c:v>111.6</c:v>
                      </c:pt>
                      <c:pt idx="1584">
                        <c:v>111.7</c:v>
                      </c:pt>
                      <c:pt idx="1585">
                        <c:v>111.7</c:v>
                      </c:pt>
                      <c:pt idx="1586">
                        <c:v>111.8</c:v>
                      </c:pt>
                      <c:pt idx="1587">
                        <c:v>111.9</c:v>
                      </c:pt>
                      <c:pt idx="1588">
                        <c:v>112</c:v>
                      </c:pt>
                      <c:pt idx="1589">
                        <c:v>112.1</c:v>
                      </c:pt>
                      <c:pt idx="1590">
                        <c:v>112.1</c:v>
                      </c:pt>
                      <c:pt idx="1591">
                        <c:v>112.3</c:v>
                      </c:pt>
                      <c:pt idx="1592">
                        <c:v>112.3</c:v>
                      </c:pt>
                      <c:pt idx="1593">
                        <c:v>112.3</c:v>
                      </c:pt>
                      <c:pt idx="1594">
                        <c:v>112.3</c:v>
                      </c:pt>
                      <c:pt idx="1595">
                        <c:v>112.4</c:v>
                      </c:pt>
                      <c:pt idx="1596">
                        <c:v>112.4</c:v>
                      </c:pt>
                      <c:pt idx="1597">
                        <c:v>112.4</c:v>
                      </c:pt>
                      <c:pt idx="1598">
                        <c:v>112.5</c:v>
                      </c:pt>
                      <c:pt idx="1599">
                        <c:v>112.5</c:v>
                      </c:pt>
                      <c:pt idx="1600">
                        <c:v>112.5</c:v>
                      </c:pt>
                      <c:pt idx="1601">
                        <c:v>112.5</c:v>
                      </c:pt>
                      <c:pt idx="1602">
                        <c:v>112.5</c:v>
                      </c:pt>
                      <c:pt idx="1603">
                        <c:v>112.7</c:v>
                      </c:pt>
                      <c:pt idx="1604">
                        <c:v>112.7</c:v>
                      </c:pt>
                      <c:pt idx="1605">
                        <c:v>112.8</c:v>
                      </c:pt>
                      <c:pt idx="1606">
                        <c:v>112.8</c:v>
                      </c:pt>
                      <c:pt idx="1607">
                        <c:v>112.8</c:v>
                      </c:pt>
                      <c:pt idx="1608">
                        <c:v>112.8</c:v>
                      </c:pt>
                      <c:pt idx="1609">
                        <c:v>112.8</c:v>
                      </c:pt>
                      <c:pt idx="1610">
                        <c:v>112.9</c:v>
                      </c:pt>
                      <c:pt idx="1611">
                        <c:v>112.9</c:v>
                      </c:pt>
                      <c:pt idx="1612">
                        <c:v>112.9</c:v>
                      </c:pt>
                      <c:pt idx="1613">
                        <c:v>113.1</c:v>
                      </c:pt>
                      <c:pt idx="1614">
                        <c:v>113.2</c:v>
                      </c:pt>
                      <c:pt idx="1615">
                        <c:v>113.2</c:v>
                      </c:pt>
                      <c:pt idx="1616">
                        <c:v>113.2</c:v>
                      </c:pt>
                      <c:pt idx="1617">
                        <c:v>113.2</c:v>
                      </c:pt>
                      <c:pt idx="1618">
                        <c:v>113.3</c:v>
                      </c:pt>
                      <c:pt idx="1619">
                        <c:v>113.3</c:v>
                      </c:pt>
                      <c:pt idx="1620">
                        <c:v>113.3</c:v>
                      </c:pt>
                      <c:pt idx="1621">
                        <c:v>113.4</c:v>
                      </c:pt>
                      <c:pt idx="1622">
                        <c:v>113.4</c:v>
                      </c:pt>
                      <c:pt idx="1623">
                        <c:v>113.4</c:v>
                      </c:pt>
                      <c:pt idx="1624">
                        <c:v>113.4</c:v>
                      </c:pt>
                      <c:pt idx="1625">
                        <c:v>113.6</c:v>
                      </c:pt>
                      <c:pt idx="1626">
                        <c:v>113.6</c:v>
                      </c:pt>
                      <c:pt idx="1627">
                        <c:v>113.7</c:v>
                      </c:pt>
                      <c:pt idx="1628">
                        <c:v>113.7</c:v>
                      </c:pt>
                      <c:pt idx="1629">
                        <c:v>113.7</c:v>
                      </c:pt>
                      <c:pt idx="1630">
                        <c:v>113.8</c:v>
                      </c:pt>
                      <c:pt idx="1631">
                        <c:v>113.8</c:v>
                      </c:pt>
                      <c:pt idx="1632">
                        <c:v>113.8</c:v>
                      </c:pt>
                      <c:pt idx="1633">
                        <c:v>113.9</c:v>
                      </c:pt>
                      <c:pt idx="1634">
                        <c:v>113.9</c:v>
                      </c:pt>
                      <c:pt idx="1635">
                        <c:v>113.9</c:v>
                      </c:pt>
                      <c:pt idx="1636">
                        <c:v>114</c:v>
                      </c:pt>
                      <c:pt idx="1637">
                        <c:v>114.1</c:v>
                      </c:pt>
                      <c:pt idx="1638">
                        <c:v>114.1</c:v>
                      </c:pt>
                      <c:pt idx="1639">
                        <c:v>114.1</c:v>
                      </c:pt>
                      <c:pt idx="1640">
                        <c:v>114.1</c:v>
                      </c:pt>
                      <c:pt idx="1641">
                        <c:v>114.2</c:v>
                      </c:pt>
                      <c:pt idx="1642">
                        <c:v>114.4</c:v>
                      </c:pt>
                      <c:pt idx="1643">
                        <c:v>114.4</c:v>
                      </c:pt>
                      <c:pt idx="1644">
                        <c:v>114.5</c:v>
                      </c:pt>
                      <c:pt idx="1645">
                        <c:v>114.5</c:v>
                      </c:pt>
                      <c:pt idx="1646">
                        <c:v>114.6</c:v>
                      </c:pt>
                      <c:pt idx="1647">
                        <c:v>114.6</c:v>
                      </c:pt>
                      <c:pt idx="1648">
                        <c:v>114.7</c:v>
                      </c:pt>
                      <c:pt idx="1649">
                        <c:v>114.8</c:v>
                      </c:pt>
                      <c:pt idx="1650">
                        <c:v>114.9</c:v>
                      </c:pt>
                      <c:pt idx="1651">
                        <c:v>114.9</c:v>
                      </c:pt>
                      <c:pt idx="1652">
                        <c:v>114.9</c:v>
                      </c:pt>
                      <c:pt idx="1653">
                        <c:v>115</c:v>
                      </c:pt>
                      <c:pt idx="1654">
                        <c:v>115</c:v>
                      </c:pt>
                      <c:pt idx="1655">
                        <c:v>115</c:v>
                      </c:pt>
                      <c:pt idx="1656">
                        <c:v>115.1</c:v>
                      </c:pt>
                      <c:pt idx="1657">
                        <c:v>115.1</c:v>
                      </c:pt>
                      <c:pt idx="1658">
                        <c:v>115.1</c:v>
                      </c:pt>
                      <c:pt idx="1659">
                        <c:v>115.2</c:v>
                      </c:pt>
                      <c:pt idx="1660">
                        <c:v>115.2</c:v>
                      </c:pt>
                      <c:pt idx="1661">
                        <c:v>115.4</c:v>
                      </c:pt>
                      <c:pt idx="1662">
                        <c:v>115.4</c:v>
                      </c:pt>
                      <c:pt idx="1663">
                        <c:v>115.5</c:v>
                      </c:pt>
                      <c:pt idx="1664">
                        <c:v>115.5</c:v>
                      </c:pt>
                      <c:pt idx="1665">
                        <c:v>115.5</c:v>
                      </c:pt>
                      <c:pt idx="1666">
                        <c:v>115.5</c:v>
                      </c:pt>
                      <c:pt idx="1667">
                        <c:v>115.6</c:v>
                      </c:pt>
                      <c:pt idx="1668">
                        <c:v>115.6</c:v>
                      </c:pt>
                      <c:pt idx="1669">
                        <c:v>115.6</c:v>
                      </c:pt>
                      <c:pt idx="1670">
                        <c:v>115.7</c:v>
                      </c:pt>
                      <c:pt idx="1671">
                        <c:v>115.7</c:v>
                      </c:pt>
                      <c:pt idx="1672">
                        <c:v>115.7</c:v>
                      </c:pt>
                      <c:pt idx="1673">
                        <c:v>115.7</c:v>
                      </c:pt>
                      <c:pt idx="1674">
                        <c:v>115.7</c:v>
                      </c:pt>
                      <c:pt idx="1675">
                        <c:v>115.7</c:v>
                      </c:pt>
                      <c:pt idx="1676">
                        <c:v>115.7</c:v>
                      </c:pt>
                      <c:pt idx="1677">
                        <c:v>115.8</c:v>
                      </c:pt>
                      <c:pt idx="1678">
                        <c:v>115.8</c:v>
                      </c:pt>
                      <c:pt idx="1679">
                        <c:v>115.8</c:v>
                      </c:pt>
                      <c:pt idx="1680">
                        <c:v>115.8</c:v>
                      </c:pt>
                      <c:pt idx="1681">
                        <c:v>116</c:v>
                      </c:pt>
                      <c:pt idx="1682">
                        <c:v>116</c:v>
                      </c:pt>
                      <c:pt idx="1683">
                        <c:v>116.1</c:v>
                      </c:pt>
                      <c:pt idx="1684">
                        <c:v>116.1</c:v>
                      </c:pt>
                      <c:pt idx="1685">
                        <c:v>116.2</c:v>
                      </c:pt>
                      <c:pt idx="1686">
                        <c:v>116.2</c:v>
                      </c:pt>
                      <c:pt idx="1687">
                        <c:v>116.3</c:v>
                      </c:pt>
                      <c:pt idx="1688">
                        <c:v>116.3</c:v>
                      </c:pt>
                      <c:pt idx="1689">
                        <c:v>116.5</c:v>
                      </c:pt>
                      <c:pt idx="1690">
                        <c:v>116.5</c:v>
                      </c:pt>
                      <c:pt idx="1691">
                        <c:v>116.5</c:v>
                      </c:pt>
                      <c:pt idx="1692">
                        <c:v>116.6</c:v>
                      </c:pt>
                      <c:pt idx="1693">
                        <c:v>116.6</c:v>
                      </c:pt>
                      <c:pt idx="1694">
                        <c:v>116.6</c:v>
                      </c:pt>
                      <c:pt idx="1695">
                        <c:v>116.7</c:v>
                      </c:pt>
                      <c:pt idx="1696">
                        <c:v>116.7</c:v>
                      </c:pt>
                      <c:pt idx="1697">
                        <c:v>116.8</c:v>
                      </c:pt>
                      <c:pt idx="1698">
                        <c:v>116.8</c:v>
                      </c:pt>
                      <c:pt idx="1699">
                        <c:v>116.9</c:v>
                      </c:pt>
                      <c:pt idx="1700">
                        <c:v>116.9</c:v>
                      </c:pt>
                      <c:pt idx="1701">
                        <c:v>116.9</c:v>
                      </c:pt>
                      <c:pt idx="1702">
                        <c:v>116.9</c:v>
                      </c:pt>
                      <c:pt idx="1703">
                        <c:v>116.9</c:v>
                      </c:pt>
                      <c:pt idx="1704">
                        <c:v>116.9</c:v>
                      </c:pt>
                      <c:pt idx="1705">
                        <c:v>117</c:v>
                      </c:pt>
                      <c:pt idx="1706">
                        <c:v>117</c:v>
                      </c:pt>
                      <c:pt idx="1707">
                        <c:v>117</c:v>
                      </c:pt>
                      <c:pt idx="1708">
                        <c:v>117</c:v>
                      </c:pt>
                      <c:pt idx="1709">
                        <c:v>117.1</c:v>
                      </c:pt>
                      <c:pt idx="1710">
                        <c:v>117.1</c:v>
                      </c:pt>
                      <c:pt idx="1711">
                        <c:v>117.1</c:v>
                      </c:pt>
                      <c:pt idx="1712">
                        <c:v>117.1</c:v>
                      </c:pt>
                      <c:pt idx="1713">
                        <c:v>117.2</c:v>
                      </c:pt>
                      <c:pt idx="1714">
                        <c:v>117.2</c:v>
                      </c:pt>
                      <c:pt idx="1715">
                        <c:v>117.3</c:v>
                      </c:pt>
                      <c:pt idx="1716">
                        <c:v>117.3</c:v>
                      </c:pt>
                      <c:pt idx="1717">
                        <c:v>117.3</c:v>
                      </c:pt>
                      <c:pt idx="1718">
                        <c:v>117.4</c:v>
                      </c:pt>
                      <c:pt idx="1719">
                        <c:v>117.4</c:v>
                      </c:pt>
                      <c:pt idx="1720">
                        <c:v>117.4</c:v>
                      </c:pt>
                      <c:pt idx="1721">
                        <c:v>117.4</c:v>
                      </c:pt>
                      <c:pt idx="1722">
                        <c:v>117.5</c:v>
                      </c:pt>
                      <c:pt idx="1723">
                        <c:v>117.5</c:v>
                      </c:pt>
                      <c:pt idx="1724">
                        <c:v>117.5</c:v>
                      </c:pt>
                      <c:pt idx="1725">
                        <c:v>117.5</c:v>
                      </c:pt>
                      <c:pt idx="1726">
                        <c:v>117.6</c:v>
                      </c:pt>
                      <c:pt idx="1727">
                        <c:v>117.6</c:v>
                      </c:pt>
                      <c:pt idx="1728">
                        <c:v>117.6</c:v>
                      </c:pt>
                      <c:pt idx="1729">
                        <c:v>117.6</c:v>
                      </c:pt>
                      <c:pt idx="1730">
                        <c:v>117.7</c:v>
                      </c:pt>
                      <c:pt idx="1731">
                        <c:v>117.8</c:v>
                      </c:pt>
                      <c:pt idx="1732">
                        <c:v>117.9</c:v>
                      </c:pt>
                      <c:pt idx="1733">
                        <c:v>118</c:v>
                      </c:pt>
                      <c:pt idx="1734">
                        <c:v>118</c:v>
                      </c:pt>
                      <c:pt idx="1735">
                        <c:v>118.1</c:v>
                      </c:pt>
                      <c:pt idx="1736">
                        <c:v>118.1</c:v>
                      </c:pt>
                      <c:pt idx="1737">
                        <c:v>118.3</c:v>
                      </c:pt>
                      <c:pt idx="1738">
                        <c:v>118.4</c:v>
                      </c:pt>
                      <c:pt idx="1739">
                        <c:v>118.4</c:v>
                      </c:pt>
                      <c:pt idx="1740">
                        <c:v>118.5</c:v>
                      </c:pt>
                      <c:pt idx="1741">
                        <c:v>118.5</c:v>
                      </c:pt>
                      <c:pt idx="1742">
                        <c:v>118.5</c:v>
                      </c:pt>
                      <c:pt idx="1743">
                        <c:v>118.6</c:v>
                      </c:pt>
                      <c:pt idx="1744">
                        <c:v>118.6</c:v>
                      </c:pt>
                      <c:pt idx="1745">
                        <c:v>118.7</c:v>
                      </c:pt>
                      <c:pt idx="1746">
                        <c:v>118.7</c:v>
                      </c:pt>
                      <c:pt idx="1747">
                        <c:v>118.7</c:v>
                      </c:pt>
                      <c:pt idx="1748">
                        <c:v>118.7</c:v>
                      </c:pt>
                      <c:pt idx="1749">
                        <c:v>118.7</c:v>
                      </c:pt>
                      <c:pt idx="1750">
                        <c:v>118.8</c:v>
                      </c:pt>
                      <c:pt idx="1751">
                        <c:v>119</c:v>
                      </c:pt>
                      <c:pt idx="1752">
                        <c:v>119.1</c:v>
                      </c:pt>
                      <c:pt idx="1753">
                        <c:v>119.1</c:v>
                      </c:pt>
                      <c:pt idx="1754">
                        <c:v>119.2</c:v>
                      </c:pt>
                      <c:pt idx="1755">
                        <c:v>119.5</c:v>
                      </c:pt>
                      <c:pt idx="1756">
                        <c:v>119.6</c:v>
                      </c:pt>
                      <c:pt idx="1757">
                        <c:v>119.6</c:v>
                      </c:pt>
                      <c:pt idx="1758">
                        <c:v>119.6</c:v>
                      </c:pt>
                      <c:pt idx="1759">
                        <c:v>119.6</c:v>
                      </c:pt>
                      <c:pt idx="1760">
                        <c:v>119.6</c:v>
                      </c:pt>
                      <c:pt idx="1761">
                        <c:v>119.6</c:v>
                      </c:pt>
                      <c:pt idx="1762">
                        <c:v>119.7</c:v>
                      </c:pt>
                      <c:pt idx="1763">
                        <c:v>119.7</c:v>
                      </c:pt>
                      <c:pt idx="1764">
                        <c:v>119.9</c:v>
                      </c:pt>
                      <c:pt idx="1765">
                        <c:v>119.9</c:v>
                      </c:pt>
                      <c:pt idx="1766">
                        <c:v>119.9</c:v>
                      </c:pt>
                      <c:pt idx="1767">
                        <c:v>120</c:v>
                      </c:pt>
                      <c:pt idx="1768">
                        <c:v>120</c:v>
                      </c:pt>
                      <c:pt idx="1769">
                        <c:v>120</c:v>
                      </c:pt>
                      <c:pt idx="1770">
                        <c:v>120</c:v>
                      </c:pt>
                      <c:pt idx="1771">
                        <c:v>120.1</c:v>
                      </c:pt>
                      <c:pt idx="1772">
                        <c:v>120.2</c:v>
                      </c:pt>
                      <c:pt idx="1773">
                        <c:v>120.3</c:v>
                      </c:pt>
                      <c:pt idx="1774">
                        <c:v>120.3</c:v>
                      </c:pt>
                      <c:pt idx="1775">
                        <c:v>120.3</c:v>
                      </c:pt>
                      <c:pt idx="1776">
                        <c:v>120.3</c:v>
                      </c:pt>
                      <c:pt idx="1777">
                        <c:v>120.4</c:v>
                      </c:pt>
                      <c:pt idx="1778">
                        <c:v>120.4</c:v>
                      </c:pt>
                      <c:pt idx="1779">
                        <c:v>120.5</c:v>
                      </c:pt>
                      <c:pt idx="1780">
                        <c:v>120.5</c:v>
                      </c:pt>
                      <c:pt idx="1781">
                        <c:v>120.6</c:v>
                      </c:pt>
                      <c:pt idx="1782">
                        <c:v>120.7</c:v>
                      </c:pt>
                      <c:pt idx="1783">
                        <c:v>120.7</c:v>
                      </c:pt>
                      <c:pt idx="1784">
                        <c:v>120.8</c:v>
                      </c:pt>
                      <c:pt idx="1785">
                        <c:v>120.8</c:v>
                      </c:pt>
                      <c:pt idx="1786">
                        <c:v>120.8</c:v>
                      </c:pt>
                      <c:pt idx="1787">
                        <c:v>120.8</c:v>
                      </c:pt>
                      <c:pt idx="1788">
                        <c:v>120.8</c:v>
                      </c:pt>
                      <c:pt idx="1789">
                        <c:v>120.9</c:v>
                      </c:pt>
                      <c:pt idx="1790">
                        <c:v>120.9</c:v>
                      </c:pt>
                      <c:pt idx="1791">
                        <c:v>120.9</c:v>
                      </c:pt>
                      <c:pt idx="1792">
                        <c:v>121</c:v>
                      </c:pt>
                      <c:pt idx="1793">
                        <c:v>121</c:v>
                      </c:pt>
                      <c:pt idx="1794">
                        <c:v>121</c:v>
                      </c:pt>
                      <c:pt idx="1795">
                        <c:v>121.1</c:v>
                      </c:pt>
                      <c:pt idx="1796">
                        <c:v>121.2</c:v>
                      </c:pt>
                      <c:pt idx="1797">
                        <c:v>121.4</c:v>
                      </c:pt>
                      <c:pt idx="1798">
                        <c:v>121.4</c:v>
                      </c:pt>
                      <c:pt idx="1799">
                        <c:v>121.4</c:v>
                      </c:pt>
                      <c:pt idx="1800">
                        <c:v>121.5</c:v>
                      </c:pt>
                      <c:pt idx="1801">
                        <c:v>121.6</c:v>
                      </c:pt>
                      <c:pt idx="1802">
                        <c:v>121.7</c:v>
                      </c:pt>
                      <c:pt idx="1803">
                        <c:v>121.7</c:v>
                      </c:pt>
                      <c:pt idx="1804">
                        <c:v>121.8</c:v>
                      </c:pt>
                      <c:pt idx="1805">
                        <c:v>122</c:v>
                      </c:pt>
                      <c:pt idx="1806">
                        <c:v>122.1</c:v>
                      </c:pt>
                      <c:pt idx="1807">
                        <c:v>122.1</c:v>
                      </c:pt>
                      <c:pt idx="1808">
                        <c:v>122.1</c:v>
                      </c:pt>
                      <c:pt idx="1809">
                        <c:v>122.1</c:v>
                      </c:pt>
                      <c:pt idx="1810">
                        <c:v>122.2</c:v>
                      </c:pt>
                      <c:pt idx="1811">
                        <c:v>122.2</c:v>
                      </c:pt>
                      <c:pt idx="1812">
                        <c:v>122.3</c:v>
                      </c:pt>
                      <c:pt idx="1813">
                        <c:v>122.3</c:v>
                      </c:pt>
                      <c:pt idx="1814">
                        <c:v>122.4</c:v>
                      </c:pt>
                      <c:pt idx="1815">
                        <c:v>122.4</c:v>
                      </c:pt>
                      <c:pt idx="1816">
                        <c:v>122.5</c:v>
                      </c:pt>
                      <c:pt idx="1817">
                        <c:v>122.5</c:v>
                      </c:pt>
                      <c:pt idx="1818">
                        <c:v>122.5</c:v>
                      </c:pt>
                      <c:pt idx="1819">
                        <c:v>122.5</c:v>
                      </c:pt>
                      <c:pt idx="1820">
                        <c:v>122.5</c:v>
                      </c:pt>
                      <c:pt idx="1821">
                        <c:v>122.6</c:v>
                      </c:pt>
                      <c:pt idx="1822">
                        <c:v>122.7</c:v>
                      </c:pt>
                      <c:pt idx="1823">
                        <c:v>122.7</c:v>
                      </c:pt>
                      <c:pt idx="1824">
                        <c:v>122.8</c:v>
                      </c:pt>
                      <c:pt idx="1825">
                        <c:v>122.8</c:v>
                      </c:pt>
                      <c:pt idx="1826">
                        <c:v>122.8</c:v>
                      </c:pt>
                      <c:pt idx="1827">
                        <c:v>122.9</c:v>
                      </c:pt>
                      <c:pt idx="1828">
                        <c:v>122.9</c:v>
                      </c:pt>
                      <c:pt idx="1829">
                        <c:v>122.9</c:v>
                      </c:pt>
                      <c:pt idx="1830">
                        <c:v>122.9</c:v>
                      </c:pt>
                      <c:pt idx="1831">
                        <c:v>123</c:v>
                      </c:pt>
                      <c:pt idx="1832">
                        <c:v>123</c:v>
                      </c:pt>
                      <c:pt idx="1833">
                        <c:v>123.1</c:v>
                      </c:pt>
                      <c:pt idx="1834">
                        <c:v>123.1</c:v>
                      </c:pt>
                      <c:pt idx="1835">
                        <c:v>123.1</c:v>
                      </c:pt>
                      <c:pt idx="1836">
                        <c:v>123.2</c:v>
                      </c:pt>
                      <c:pt idx="1837">
                        <c:v>123.2</c:v>
                      </c:pt>
                      <c:pt idx="1838">
                        <c:v>123.2</c:v>
                      </c:pt>
                      <c:pt idx="1839">
                        <c:v>123.4</c:v>
                      </c:pt>
                      <c:pt idx="1840">
                        <c:v>123.5</c:v>
                      </c:pt>
                      <c:pt idx="1841">
                        <c:v>123.6</c:v>
                      </c:pt>
                      <c:pt idx="1842">
                        <c:v>123.6</c:v>
                      </c:pt>
                      <c:pt idx="1843">
                        <c:v>123.6</c:v>
                      </c:pt>
                      <c:pt idx="1844">
                        <c:v>123.6</c:v>
                      </c:pt>
                      <c:pt idx="1845">
                        <c:v>123.6</c:v>
                      </c:pt>
                      <c:pt idx="1846">
                        <c:v>123.7</c:v>
                      </c:pt>
                      <c:pt idx="1847">
                        <c:v>123.9</c:v>
                      </c:pt>
                      <c:pt idx="1848">
                        <c:v>123.9</c:v>
                      </c:pt>
                      <c:pt idx="1849">
                        <c:v>124.1</c:v>
                      </c:pt>
                      <c:pt idx="1850">
                        <c:v>124.1</c:v>
                      </c:pt>
                      <c:pt idx="1851">
                        <c:v>124.1</c:v>
                      </c:pt>
                      <c:pt idx="1852">
                        <c:v>124.1</c:v>
                      </c:pt>
                      <c:pt idx="1853">
                        <c:v>124.2</c:v>
                      </c:pt>
                      <c:pt idx="1854">
                        <c:v>124.2</c:v>
                      </c:pt>
                      <c:pt idx="1855">
                        <c:v>124.2</c:v>
                      </c:pt>
                      <c:pt idx="1856">
                        <c:v>124.3</c:v>
                      </c:pt>
                      <c:pt idx="1857">
                        <c:v>124.3</c:v>
                      </c:pt>
                      <c:pt idx="1858">
                        <c:v>124.3</c:v>
                      </c:pt>
                      <c:pt idx="1859">
                        <c:v>124.3</c:v>
                      </c:pt>
                      <c:pt idx="1860">
                        <c:v>124.4</c:v>
                      </c:pt>
                      <c:pt idx="1861">
                        <c:v>124.4</c:v>
                      </c:pt>
                      <c:pt idx="1862">
                        <c:v>124.5</c:v>
                      </c:pt>
                      <c:pt idx="1863">
                        <c:v>124.5</c:v>
                      </c:pt>
                      <c:pt idx="1864">
                        <c:v>124.5</c:v>
                      </c:pt>
                      <c:pt idx="1865">
                        <c:v>124.5</c:v>
                      </c:pt>
                      <c:pt idx="1866">
                        <c:v>124.7</c:v>
                      </c:pt>
                      <c:pt idx="1867">
                        <c:v>124.7</c:v>
                      </c:pt>
                      <c:pt idx="1868">
                        <c:v>124.8</c:v>
                      </c:pt>
                      <c:pt idx="1869">
                        <c:v>124.8</c:v>
                      </c:pt>
                      <c:pt idx="1870">
                        <c:v>124.8</c:v>
                      </c:pt>
                      <c:pt idx="1871">
                        <c:v>124.9</c:v>
                      </c:pt>
                      <c:pt idx="1872">
                        <c:v>124.9</c:v>
                      </c:pt>
                      <c:pt idx="1873">
                        <c:v>125</c:v>
                      </c:pt>
                      <c:pt idx="1874">
                        <c:v>125</c:v>
                      </c:pt>
                      <c:pt idx="1875">
                        <c:v>125.2</c:v>
                      </c:pt>
                      <c:pt idx="1876">
                        <c:v>125.2</c:v>
                      </c:pt>
                      <c:pt idx="1877">
                        <c:v>125.3</c:v>
                      </c:pt>
                      <c:pt idx="1878">
                        <c:v>125.4</c:v>
                      </c:pt>
                      <c:pt idx="1879">
                        <c:v>125.5</c:v>
                      </c:pt>
                      <c:pt idx="1880">
                        <c:v>125.5</c:v>
                      </c:pt>
                      <c:pt idx="1881">
                        <c:v>125.5</c:v>
                      </c:pt>
                      <c:pt idx="1882">
                        <c:v>125.6</c:v>
                      </c:pt>
                      <c:pt idx="1883">
                        <c:v>125.6</c:v>
                      </c:pt>
                      <c:pt idx="1884">
                        <c:v>125.7</c:v>
                      </c:pt>
                      <c:pt idx="1885">
                        <c:v>125.8</c:v>
                      </c:pt>
                      <c:pt idx="1886">
                        <c:v>126</c:v>
                      </c:pt>
                      <c:pt idx="1887">
                        <c:v>126</c:v>
                      </c:pt>
                      <c:pt idx="1888">
                        <c:v>126</c:v>
                      </c:pt>
                      <c:pt idx="1889">
                        <c:v>126.1</c:v>
                      </c:pt>
                      <c:pt idx="1890">
                        <c:v>126.2</c:v>
                      </c:pt>
                      <c:pt idx="1891">
                        <c:v>126.2</c:v>
                      </c:pt>
                      <c:pt idx="1892">
                        <c:v>126.2</c:v>
                      </c:pt>
                      <c:pt idx="1893">
                        <c:v>126.3</c:v>
                      </c:pt>
                      <c:pt idx="1894">
                        <c:v>126.3</c:v>
                      </c:pt>
                      <c:pt idx="1895">
                        <c:v>126.4</c:v>
                      </c:pt>
                      <c:pt idx="1896">
                        <c:v>126.5</c:v>
                      </c:pt>
                      <c:pt idx="1897">
                        <c:v>126.6</c:v>
                      </c:pt>
                      <c:pt idx="1898">
                        <c:v>126.6</c:v>
                      </c:pt>
                      <c:pt idx="1899">
                        <c:v>126.6</c:v>
                      </c:pt>
                      <c:pt idx="1900">
                        <c:v>126.7</c:v>
                      </c:pt>
                      <c:pt idx="1901">
                        <c:v>126.7</c:v>
                      </c:pt>
                      <c:pt idx="1902">
                        <c:v>126.8</c:v>
                      </c:pt>
                      <c:pt idx="1903">
                        <c:v>126.9</c:v>
                      </c:pt>
                      <c:pt idx="1904">
                        <c:v>126.9</c:v>
                      </c:pt>
                      <c:pt idx="1905">
                        <c:v>126.9</c:v>
                      </c:pt>
                      <c:pt idx="1906">
                        <c:v>127</c:v>
                      </c:pt>
                      <c:pt idx="1907">
                        <c:v>127</c:v>
                      </c:pt>
                      <c:pt idx="1908">
                        <c:v>127</c:v>
                      </c:pt>
                      <c:pt idx="1909">
                        <c:v>127</c:v>
                      </c:pt>
                      <c:pt idx="1910">
                        <c:v>127</c:v>
                      </c:pt>
                      <c:pt idx="1911">
                        <c:v>127</c:v>
                      </c:pt>
                      <c:pt idx="1912">
                        <c:v>127.1</c:v>
                      </c:pt>
                      <c:pt idx="1913">
                        <c:v>127.2</c:v>
                      </c:pt>
                      <c:pt idx="1914">
                        <c:v>127.2</c:v>
                      </c:pt>
                      <c:pt idx="1915">
                        <c:v>127.2</c:v>
                      </c:pt>
                      <c:pt idx="1916">
                        <c:v>127.3</c:v>
                      </c:pt>
                      <c:pt idx="1917">
                        <c:v>127.3</c:v>
                      </c:pt>
                      <c:pt idx="1918">
                        <c:v>127.3</c:v>
                      </c:pt>
                      <c:pt idx="1919">
                        <c:v>127.4</c:v>
                      </c:pt>
                      <c:pt idx="1920">
                        <c:v>127.4</c:v>
                      </c:pt>
                      <c:pt idx="1921">
                        <c:v>127.6</c:v>
                      </c:pt>
                      <c:pt idx="1922">
                        <c:v>127.6</c:v>
                      </c:pt>
                      <c:pt idx="1923">
                        <c:v>127.6</c:v>
                      </c:pt>
                      <c:pt idx="1924">
                        <c:v>127.6</c:v>
                      </c:pt>
                      <c:pt idx="1925">
                        <c:v>127.6</c:v>
                      </c:pt>
                      <c:pt idx="1926">
                        <c:v>127.7</c:v>
                      </c:pt>
                      <c:pt idx="1927">
                        <c:v>127.8</c:v>
                      </c:pt>
                      <c:pt idx="1928">
                        <c:v>127.9</c:v>
                      </c:pt>
                      <c:pt idx="1929">
                        <c:v>127.9</c:v>
                      </c:pt>
                      <c:pt idx="1930">
                        <c:v>128</c:v>
                      </c:pt>
                      <c:pt idx="1931">
                        <c:v>128.1</c:v>
                      </c:pt>
                      <c:pt idx="1932">
                        <c:v>128.1</c:v>
                      </c:pt>
                      <c:pt idx="1933">
                        <c:v>128.19999999999999</c:v>
                      </c:pt>
                      <c:pt idx="1934">
                        <c:v>128.19999999999999</c:v>
                      </c:pt>
                      <c:pt idx="1935">
                        <c:v>128.19999999999999</c:v>
                      </c:pt>
                      <c:pt idx="1936">
                        <c:v>128.30000000000001</c:v>
                      </c:pt>
                      <c:pt idx="1937">
                        <c:v>128.30000000000001</c:v>
                      </c:pt>
                      <c:pt idx="1938">
                        <c:v>128.30000000000001</c:v>
                      </c:pt>
                      <c:pt idx="1939">
                        <c:v>128.30000000000001</c:v>
                      </c:pt>
                      <c:pt idx="1940">
                        <c:v>128.30000000000001</c:v>
                      </c:pt>
                      <c:pt idx="1941">
                        <c:v>128.4</c:v>
                      </c:pt>
                      <c:pt idx="1942">
                        <c:v>128.5</c:v>
                      </c:pt>
                      <c:pt idx="1943">
                        <c:v>128.6</c:v>
                      </c:pt>
                      <c:pt idx="1944">
                        <c:v>128.6</c:v>
                      </c:pt>
                      <c:pt idx="1945">
                        <c:v>128.69999999999999</c:v>
                      </c:pt>
                      <c:pt idx="1946">
                        <c:v>128.69999999999999</c:v>
                      </c:pt>
                      <c:pt idx="1947">
                        <c:v>128.69999999999999</c:v>
                      </c:pt>
                      <c:pt idx="1948">
                        <c:v>128.80000000000001</c:v>
                      </c:pt>
                      <c:pt idx="1949">
                        <c:v>128.80000000000001</c:v>
                      </c:pt>
                      <c:pt idx="1950">
                        <c:v>128.9</c:v>
                      </c:pt>
                      <c:pt idx="1951">
                        <c:v>128.9</c:v>
                      </c:pt>
                      <c:pt idx="1952">
                        <c:v>128.9</c:v>
                      </c:pt>
                      <c:pt idx="1953">
                        <c:v>128.9</c:v>
                      </c:pt>
                      <c:pt idx="1954">
                        <c:v>129</c:v>
                      </c:pt>
                      <c:pt idx="1955">
                        <c:v>129</c:v>
                      </c:pt>
                      <c:pt idx="1956">
                        <c:v>129</c:v>
                      </c:pt>
                      <c:pt idx="1957">
                        <c:v>129</c:v>
                      </c:pt>
                      <c:pt idx="1958">
                        <c:v>129.1</c:v>
                      </c:pt>
                      <c:pt idx="1959">
                        <c:v>129.1</c:v>
                      </c:pt>
                      <c:pt idx="1960">
                        <c:v>129.19999999999999</c:v>
                      </c:pt>
                      <c:pt idx="1961">
                        <c:v>129.19999999999999</c:v>
                      </c:pt>
                      <c:pt idx="1962">
                        <c:v>129.30000000000001</c:v>
                      </c:pt>
                      <c:pt idx="1963">
                        <c:v>129.30000000000001</c:v>
                      </c:pt>
                      <c:pt idx="1964">
                        <c:v>129.30000000000001</c:v>
                      </c:pt>
                      <c:pt idx="1965">
                        <c:v>129.4</c:v>
                      </c:pt>
                      <c:pt idx="1966">
                        <c:v>129.4</c:v>
                      </c:pt>
                      <c:pt idx="1967">
                        <c:v>129.5</c:v>
                      </c:pt>
                      <c:pt idx="1968">
                        <c:v>129.5</c:v>
                      </c:pt>
                      <c:pt idx="1969">
                        <c:v>129.6</c:v>
                      </c:pt>
                      <c:pt idx="1970">
                        <c:v>129.69999999999999</c:v>
                      </c:pt>
                      <c:pt idx="1971">
                        <c:v>129.69999999999999</c:v>
                      </c:pt>
                      <c:pt idx="1972">
                        <c:v>129.69999999999999</c:v>
                      </c:pt>
                      <c:pt idx="1973">
                        <c:v>129.80000000000001</c:v>
                      </c:pt>
                      <c:pt idx="1974">
                        <c:v>129.80000000000001</c:v>
                      </c:pt>
                      <c:pt idx="1975">
                        <c:v>129.80000000000001</c:v>
                      </c:pt>
                      <c:pt idx="1976">
                        <c:v>129.9</c:v>
                      </c:pt>
                      <c:pt idx="1977">
                        <c:v>129.9</c:v>
                      </c:pt>
                      <c:pt idx="1978">
                        <c:v>129.9</c:v>
                      </c:pt>
                      <c:pt idx="1979">
                        <c:v>130</c:v>
                      </c:pt>
                      <c:pt idx="1980">
                        <c:v>130.1</c:v>
                      </c:pt>
                      <c:pt idx="1981">
                        <c:v>130.1</c:v>
                      </c:pt>
                      <c:pt idx="1982">
                        <c:v>130.19999999999999</c:v>
                      </c:pt>
                      <c:pt idx="1983">
                        <c:v>130.19999999999999</c:v>
                      </c:pt>
                      <c:pt idx="1984">
                        <c:v>130.19999999999999</c:v>
                      </c:pt>
                      <c:pt idx="1985">
                        <c:v>130.19999999999999</c:v>
                      </c:pt>
                      <c:pt idx="1986">
                        <c:v>130.30000000000001</c:v>
                      </c:pt>
                      <c:pt idx="1987">
                        <c:v>130.30000000000001</c:v>
                      </c:pt>
                      <c:pt idx="1988">
                        <c:v>130.30000000000001</c:v>
                      </c:pt>
                      <c:pt idx="1989">
                        <c:v>130.4</c:v>
                      </c:pt>
                      <c:pt idx="1990">
                        <c:v>130.6</c:v>
                      </c:pt>
                      <c:pt idx="1991">
                        <c:v>130.6</c:v>
                      </c:pt>
                      <c:pt idx="1992">
                        <c:v>130.69999999999999</c:v>
                      </c:pt>
                      <c:pt idx="1993">
                        <c:v>130.80000000000001</c:v>
                      </c:pt>
                      <c:pt idx="1994">
                        <c:v>130.80000000000001</c:v>
                      </c:pt>
                      <c:pt idx="1995">
                        <c:v>130.9</c:v>
                      </c:pt>
                      <c:pt idx="1996">
                        <c:v>130.9</c:v>
                      </c:pt>
                      <c:pt idx="1997">
                        <c:v>131</c:v>
                      </c:pt>
                      <c:pt idx="1998">
                        <c:v>131</c:v>
                      </c:pt>
                      <c:pt idx="1999">
                        <c:v>131.1</c:v>
                      </c:pt>
                      <c:pt idx="2000">
                        <c:v>131.1</c:v>
                      </c:pt>
                      <c:pt idx="2001">
                        <c:v>131.30000000000001</c:v>
                      </c:pt>
                      <c:pt idx="2002">
                        <c:v>131.30000000000001</c:v>
                      </c:pt>
                      <c:pt idx="2003">
                        <c:v>131.4</c:v>
                      </c:pt>
                      <c:pt idx="2004">
                        <c:v>131.4</c:v>
                      </c:pt>
                      <c:pt idx="2005">
                        <c:v>131.4</c:v>
                      </c:pt>
                      <c:pt idx="2006">
                        <c:v>131.4</c:v>
                      </c:pt>
                      <c:pt idx="2007">
                        <c:v>131.5</c:v>
                      </c:pt>
                      <c:pt idx="2008">
                        <c:v>131.5</c:v>
                      </c:pt>
                      <c:pt idx="2009">
                        <c:v>131.6</c:v>
                      </c:pt>
                      <c:pt idx="2010">
                        <c:v>131.69999999999999</c:v>
                      </c:pt>
                      <c:pt idx="2011">
                        <c:v>131.69999999999999</c:v>
                      </c:pt>
                      <c:pt idx="2012">
                        <c:v>131.69999999999999</c:v>
                      </c:pt>
                      <c:pt idx="2013">
                        <c:v>131.80000000000001</c:v>
                      </c:pt>
                      <c:pt idx="2014">
                        <c:v>131.80000000000001</c:v>
                      </c:pt>
                      <c:pt idx="2015">
                        <c:v>132</c:v>
                      </c:pt>
                      <c:pt idx="2016">
                        <c:v>132.1</c:v>
                      </c:pt>
                      <c:pt idx="2017">
                        <c:v>132.19999999999999</c:v>
                      </c:pt>
                      <c:pt idx="2018">
                        <c:v>132.19999999999999</c:v>
                      </c:pt>
                      <c:pt idx="2019">
                        <c:v>132.30000000000001</c:v>
                      </c:pt>
                      <c:pt idx="2020">
                        <c:v>132.30000000000001</c:v>
                      </c:pt>
                      <c:pt idx="2021">
                        <c:v>132.4</c:v>
                      </c:pt>
                      <c:pt idx="2022">
                        <c:v>132.4</c:v>
                      </c:pt>
                      <c:pt idx="2023">
                        <c:v>132.4</c:v>
                      </c:pt>
                      <c:pt idx="2024">
                        <c:v>132.4</c:v>
                      </c:pt>
                      <c:pt idx="2025">
                        <c:v>132.4</c:v>
                      </c:pt>
                      <c:pt idx="2026">
                        <c:v>132.4</c:v>
                      </c:pt>
                      <c:pt idx="2027">
                        <c:v>132.5</c:v>
                      </c:pt>
                      <c:pt idx="2028">
                        <c:v>132.6</c:v>
                      </c:pt>
                      <c:pt idx="2029">
                        <c:v>132.6</c:v>
                      </c:pt>
                      <c:pt idx="2030">
                        <c:v>132.6</c:v>
                      </c:pt>
                      <c:pt idx="2031">
                        <c:v>132.6</c:v>
                      </c:pt>
                      <c:pt idx="2032">
                        <c:v>132.6</c:v>
                      </c:pt>
                      <c:pt idx="2033">
                        <c:v>132.6</c:v>
                      </c:pt>
                      <c:pt idx="2034">
                        <c:v>132.69999999999999</c:v>
                      </c:pt>
                      <c:pt idx="2035">
                        <c:v>132.69999999999999</c:v>
                      </c:pt>
                      <c:pt idx="2036">
                        <c:v>132.80000000000001</c:v>
                      </c:pt>
                      <c:pt idx="2037">
                        <c:v>132.80000000000001</c:v>
                      </c:pt>
                      <c:pt idx="2038">
                        <c:v>132.80000000000001</c:v>
                      </c:pt>
                      <c:pt idx="2039">
                        <c:v>132.9</c:v>
                      </c:pt>
                      <c:pt idx="2040">
                        <c:v>133</c:v>
                      </c:pt>
                      <c:pt idx="2041">
                        <c:v>133</c:v>
                      </c:pt>
                      <c:pt idx="2042">
                        <c:v>133</c:v>
                      </c:pt>
                      <c:pt idx="2043">
                        <c:v>133.1</c:v>
                      </c:pt>
                      <c:pt idx="2044">
                        <c:v>133.1</c:v>
                      </c:pt>
                      <c:pt idx="2045">
                        <c:v>133.1</c:v>
                      </c:pt>
                      <c:pt idx="2046">
                        <c:v>133.19999999999999</c:v>
                      </c:pt>
                      <c:pt idx="2047">
                        <c:v>133.19999999999999</c:v>
                      </c:pt>
                      <c:pt idx="2048">
                        <c:v>133.19999999999999</c:v>
                      </c:pt>
                      <c:pt idx="2049">
                        <c:v>133.19999999999999</c:v>
                      </c:pt>
                      <c:pt idx="2050">
                        <c:v>133.4</c:v>
                      </c:pt>
                      <c:pt idx="2051">
                        <c:v>133.4</c:v>
                      </c:pt>
                      <c:pt idx="2052">
                        <c:v>133.4</c:v>
                      </c:pt>
                      <c:pt idx="2053">
                        <c:v>133.4</c:v>
                      </c:pt>
                      <c:pt idx="2054">
                        <c:v>133.6</c:v>
                      </c:pt>
                      <c:pt idx="2055">
                        <c:v>133.6</c:v>
                      </c:pt>
                      <c:pt idx="2056">
                        <c:v>133.6</c:v>
                      </c:pt>
                      <c:pt idx="2057">
                        <c:v>133.6</c:v>
                      </c:pt>
                      <c:pt idx="2058">
                        <c:v>133.69999999999999</c:v>
                      </c:pt>
                      <c:pt idx="2059">
                        <c:v>133.9</c:v>
                      </c:pt>
                      <c:pt idx="2060">
                        <c:v>134</c:v>
                      </c:pt>
                      <c:pt idx="2061">
                        <c:v>134</c:v>
                      </c:pt>
                      <c:pt idx="2062">
                        <c:v>134</c:v>
                      </c:pt>
                      <c:pt idx="2063">
                        <c:v>134</c:v>
                      </c:pt>
                      <c:pt idx="2064">
                        <c:v>134</c:v>
                      </c:pt>
                      <c:pt idx="2065">
                        <c:v>134.1</c:v>
                      </c:pt>
                      <c:pt idx="2066">
                        <c:v>134.1</c:v>
                      </c:pt>
                      <c:pt idx="2067">
                        <c:v>134.30000000000001</c:v>
                      </c:pt>
                      <c:pt idx="2068">
                        <c:v>134.30000000000001</c:v>
                      </c:pt>
                      <c:pt idx="2069">
                        <c:v>134.6</c:v>
                      </c:pt>
                      <c:pt idx="2070">
                        <c:v>134.6</c:v>
                      </c:pt>
                      <c:pt idx="2071">
                        <c:v>134.69999999999999</c:v>
                      </c:pt>
                      <c:pt idx="2072">
                        <c:v>134.69999999999999</c:v>
                      </c:pt>
                      <c:pt idx="2073">
                        <c:v>134.69999999999999</c:v>
                      </c:pt>
                      <c:pt idx="2074">
                        <c:v>134.69999999999999</c:v>
                      </c:pt>
                      <c:pt idx="2075">
                        <c:v>134.69999999999999</c:v>
                      </c:pt>
                      <c:pt idx="2076">
                        <c:v>134.80000000000001</c:v>
                      </c:pt>
                      <c:pt idx="2077">
                        <c:v>134.80000000000001</c:v>
                      </c:pt>
                      <c:pt idx="2078">
                        <c:v>134.80000000000001</c:v>
                      </c:pt>
                      <c:pt idx="2079">
                        <c:v>134.80000000000001</c:v>
                      </c:pt>
                      <c:pt idx="2080">
                        <c:v>134.9</c:v>
                      </c:pt>
                      <c:pt idx="2081">
                        <c:v>134.9</c:v>
                      </c:pt>
                      <c:pt idx="2082">
                        <c:v>135</c:v>
                      </c:pt>
                      <c:pt idx="2083">
                        <c:v>135</c:v>
                      </c:pt>
                      <c:pt idx="2084">
                        <c:v>135.1</c:v>
                      </c:pt>
                      <c:pt idx="2085">
                        <c:v>135.1</c:v>
                      </c:pt>
                      <c:pt idx="2086">
                        <c:v>135.1</c:v>
                      </c:pt>
                      <c:pt idx="2087">
                        <c:v>135.19999999999999</c:v>
                      </c:pt>
                      <c:pt idx="2088">
                        <c:v>135.19999999999999</c:v>
                      </c:pt>
                      <c:pt idx="2089">
                        <c:v>135.19999999999999</c:v>
                      </c:pt>
                      <c:pt idx="2090">
                        <c:v>135.30000000000001</c:v>
                      </c:pt>
                      <c:pt idx="2091">
                        <c:v>135.30000000000001</c:v>
                      </c:pt>
                      <c:pt idx="2092">
                        <c:v>135.4</c:v>
                      </c:pt>
                      <c:pt idx="2093">
                        <c:v>135.4</c:v>
                      </c:pt>
                      <c:pt idx="2094">
                        <c:v>135.4</c:v>
                      </c:pt>
                      <c:pt idx="2095">
                        <c:v>135.5</c:v>
                      </c:pt>
                      <c:pt idx="2096">
                        <c:v>135.5</c:v>
                      </c:pt>
                      <c:pt idx="2097">
                        <c:v>135.5</c:v>
                      </c:pt>
                      <c:pt idx="2098">
                        <c:v>135.6</c:v>
                      </c:pt>
                      <c:pt idx="2099">
                        <c:v>135.6</c:v>
                      </c:pt>
                      <c:pt idx="2100">
                        <c:v>135.6</c:v>
                      </c:pt>
                      <c:pt idx="2101">
                        <c:v>135.6</c:v>
                      </c:pt>
                      <c:pt idx="2102">
                        <c:v>135.6</c:v>
                      </c:pt>
                      <c:pt idx="2103">
                        <c:v>135.69999999999999</c:v>
                      </c:pt>
                      <c:pt idx="2104">
                        <c:v>135.80000000000001</c:v>
                      </c:pt>
                      <c:pt idx="2105">
                        <c:v>135.80000000000001</c:v>
                      </c:pt>
                      <c:pt idx="2106">
                        <c:v>135.9</c:v>
                      </c:pt>
                      <c:pt idx="2107">
                        <c:v>135.9</c:v>
                      </c:pt>
                      <c:pt idx="2108">
                        <c:v>136.1</c:v>
                      </c:pt>
                      <c:pt idx="2109">
                        <c:v>136.1</c:v>
                      </c:pt>
                      <c:pt idx="2110">
                        <c:v>136.1</c:v>
                      </c:pt>
                      <c:pt idx="2111">
                        <c:v>136.1</c:v>
                      </c:pt>
                      <c:pt idx="2112">
                        <c:v>136.1</c:v>
                      </c:pt>
                      <c:pt idx="2113">
                        <c:v>136.19999999999999</c:v>
                      </c:pt>
                      <c:pt idx="2114">
                        <c:v>136.19999999999999</c:v>
                      </c:pt>
                      <c:pt idx="2115">
                        <c:v>136.30000000000001</c:v>
                      </c:pt>
                      <c:pt idx="2116">
                        <c:v>136.30000000000001</c:v>
                      </c:pt>
                      <c:pt idx="2117">
                        <c:v>136.30000000000001</c:v>
                      </c:pt>
                      <c:pt idx="2118">
                        <c:v>136.30000000000001</c:v>
                      </c:pt>
                      <c:pt idx="2119">
                        <c:v>136.4</c:v>
                      </c:pt>
                      <c:pt idx="2120">
                        <c:v>136.6</c:v>
                      </c:pt>
                      <c:pt idx="2121">
                        <c:v>136.69999999999999</c:v>
                      </c:pt>
                      <c:pt idx="2122">
                        <c:v>136.69999999999999</c:v>
                      </c:pt>
                      <c:pt idx="2123">
                        <c:v>136.80000000000001</c:v>
                      </c:pt>
                      <c:pt idx="2124">
                        <c:v>136.80000000000001</c:v>
                      </c:pt>
                      <c:pt idx="2125">
                        <c:v>136.9</c:v>
                      </c:pt>
                      <c:pt idx="2126">
                        <c:v>137</c:v>
                      </c:pt>
                      <c:pt idx="2127">
                        <c:v>137.1</c:v>
                      </c:pt>
                      <c:pt idx="2128">
                        <c:v>137.1</c:v>
                      </c:pt>
                      <c:pt idx="2129">
                        <c:v>137.19999999999999</c:v>
                      </c:pt>
                      <c:pt idx="2130">
                        <c:v>137.30000000000001</c:v>
                      </c:pt>
                      <c:pt idx="2131">
                        <c:v>137.5</c:v>
                      </c:pt>
                      <c:pt idx="2132">
                        <c:v>137.5</c:v>
                      </c:pt>
                      <c:pt idx="2133">
                        <c:v>137.6</c:v>
                      </c:pt>
                      <c:pt idx="2134">
                        <c:v>137.69999999999999</c:v>
                      </c:pt>
                      <c:pt idx="2135">
                        <c:v>137.80000000000001</c:v>
                      </c:pt>
                      <c:pt idx="2136">
                        <c:v>137.80000000000001</c:v>
                      </c:pt>
                      <c:pt idx="2137">
                        <c:v>137.80000000000001</c:v>
                      </c:pt>
                      <c:pt idx="2138">
                        <c:v>137.9</c:v>
                      </c:pt>
                      <c:pt idx="2139">
                        <c:v>138</c:v>
                      </c:pt>
                      <c:pt idx="2140">
                        <c:v>138</c:v>
                      </c:pt>
                      <c:pt idx="2141">
                        <c:v>138.1</c:v>
                      </c:pt>
                      <c:pt idx="2142">
                        <c:v>138.1</c:v>
                      </c:pt>
                      <c:pt idx="2143">
                        <c:v>138.1</c:v>
                      </c:pt>
                      <c:pt idx="2144">
                        <c:v>138.1</c:v>
                      </c:pt>
                      <c:pt idx="2145">
                        <c:v>138.1</c:v>
                      </c:pt>
                      <c:pt idx="2146">
                        <c:v>138.1</c:v>
                      </c:pt>
                      <c:pt idx="2147">
                        <c:v>138.30000000000001</c:v>
                      </c:pt>
                      <c:pt idx="2148">
                        <c:v>138.4</c:v>
                      </c:pt>
                      <c:pt idx="2149">
                        <c:v>138.4</c:v>
                      </c:pt>
                      <c:pt idx="2150">
                        <c:v>138.5</c:v>
                      </c:pt>
                      <c:pt idx="2151">
                        <c:v>138.6</c:v>
                      </c:pt>
                      <c:pt idx="2152">
                        <c:v>138.6</c:v>
                      </c:pt>
                      <c:pt idx="2153">
                        <c:v>138.6</c:v>
                      </c:pt>
                      <c:pt idx="2154">
                        <c:v>138.6</c:v>
                      </c:pt>
                      <c:pt idx="2155">
                        <c:v>138.6</c:v>
                      </c:pt>
                      <c:pt idx="2156">
                        <c:v>138.69999999999999</c:v>
                      </c:pt>
                      <c:pt idx="2157">
                        <c:v>138.69999999999999</c:v>
                      </c:pt>
                      <c:pt idx="2158">
                        <c:v>138.69999999999999</c:v>
                      </c:pt>
                      <c:pt idx="2159">
                        <c:v>138.69999999999999</c:v>
                      </c:pt>
                      <c:pt idx="2160">
                        <c:v>138.80000000000001</c:v>
                      </c:pt>
                      <c:pt idx="2161">
                        <c:v>138.80000000000001</c:v>
                      </c:pt>
                      <c:pt idx="2162">
                        <c:v>138.9</c:v>
                      </c:pt>
                      <c:pt idx="2163">
                        <c:v>138.9</c:v>
                      </c:pt>
                      <c:pt idx="2164">
                        <c:v>138.9</c:v>
                      </c:pt>
                      <c:pt idx="2165">
                        <c:v>139.19999999999999</c:v>
                      </c:pt>
                      <c:pt idx="2166">
                        <c:v>139.19999999999999</c:v>
                      </c:pt>
                      <c:pt idx="2167">
                        <c:v>139.19999999999999</c:v>
                      </c:pt>
                      <c:pt idx="2168">
                        <c:v>139.30000000000001</c:v>
                      </c:pt>
                      <c:pt idx="2169">
                        <c:v>139.30000000000001</c:v>
                      </c:pt>
                      <c:pt idx="2170">
                        <c:v>139.30000000000001</c:v>
                      </c:pt>
                      <c:pt idx="2171">
                        <c:v>139.30000000000001</c:v>
                      </c:pt>
                      <c:pt idx="2172">
                        <c:v>139.4</c:v>
                      </c:pt>
                      <c:pt idx="2173">
                        <c:v>139.4</c:v>
                      </c:pt>
                      <c:pt idx="2174">
                        <c:v>139.4</c:v>
                      </c:pt>
                      <c:pt idx="2175">
                        <c:v>139.5</c:v>
                      </c:pt>
                      <c:pt idx="2176">
                        <c:v>139.5</c:v>
                      </c:pt>
                      <c:pt idx="2177">
                        <c:v>139.6</c:v>
                      </c:pt>
                      <c:pt idx="2178">
                        <c:v>139.6</c:v>
                      </c:pt>
                      <c:pt idx="2179">
                        <c:v>139.6</c:v>
                      </c:pt>
                      <c:pt idx="2180">
                        <c:v>139.69999999999999</c:v>
                      </c:pt>
                      <c:pt idx="2181">
                        <c:v>139.80000000000001</c:v>
                      </c:pt>
                      <c:pt idx="2182">
                        <c:v>139.80000000000001</c:v>
                      </c:pt>
                      <c:pt idx="2183">
                        <c:v>139.9</c:v>
                      </c:pt>
                      <c:pt idx="2184">
                        <c:v>140</c:v>
                      </c:pt>
                      <c:pt idx="2185">
                        <c:v>140</c:v>
                      </c:pt>
                      <c:pt idx="2186">
                        <c:v>140</c:v>
                      </c:pt>
                      <c:pt idx="2187">
                        <c:v>140.1</c:v>
                      </c:pt>
                      <c:pt idx="2188">
                        <c:v>140.1</c:v>
                      </c:pt>
                      <c:pt idx="2189">
                        <c:v>140.1</c:v>
                      </c:pt>
                      <c:pt idx="2190">
                        <c:v>140.19999999999999</c:v>
                      </c:pt>
                      <c:pt idx="2191">
                        <c:v>140.19999999999999</c:v>
                      </c:pt>
                      <c:pt idx="2192">
                        <c:v>140.19999999999999</c:v>
                      </c:pt>
                      <c:pt idx="2193">
                        <c:v>140.5</c:v>
                      </c:pt>
                      <c:pt idx="2194">
                        <c:v>140.5</c:v>
                      </c:pt>
                      <c:pt idx="2195">
                        <c:v>140.5</c:v>
                      </c:pt>
                      <c:pt idx="2196">
                        <c:v>140.5</c:v>
                      </c:pt>
                      <c:pt idx="2197">
                        <c:v>140.6</c:v>
                      </c:pt>
                      <c:pt idx="2198">
                        <c:v>140.69999999999999</c:v>
                      </c:pt>
                      <c:pt idx="2199">
                        <c:v>140.80000000000001</c:v>
                      </c:pt>
                      <c:pt idx="2200">
                        <c:v>140.9</c:v>
                      </c:pt>
                      <c:pt idx="2201">
                        <c:v>141</c:v>
                      </c:pt>
                      <c:pt idx="2202">
                        <c:v>141</c:v>
                      </c:pt>
                      <c:pt idx="2203">
                        <c:v>141</c:v>
                      </c:pt>
                      <c:pt idx="2204">
                        <c:v>141.1</c:v>
                      </c:pt>
                      <c:pt idx="2205">
                        <c:v>141.19999999999999</c:v>
                      </c:pt>
                      <c:pt idx="2206">
                        <c:v>141.19999999999999</c:v>
                      </c:pt>
                      <c:pt idx="2207">
                        <c:v>141.30000000000001</c:v>
                      </c:pt>
                      <c:pt idx="2208">
                        <c:v>141.30000000000001</c:v>
                      </c:pt>
                      <c:pt idx="2209">
                        <c:v>141.4</c:v>
                      </c:pt>
                      <c:pt idx="2210">
                        <c:v>141.4</c:v>
                      </c:pt>
                      <c:pt idx="2211">
                        <c:v>141.4</c:v>
                      </c:pt>
                      <c:pt idx="2212">
                        <c:v>141.5</c:v>
                      </c:pt>
                      <c:pt idx="2213">
                        <c:v>141.6</c:v>
                      </c:pt>
                      <c:pt idx="2214">
                        <c:v>141.6</c:v>
                      </c:pt>
                      <c:pt idx="2215">
                        <c:v>141.6</c:v>
                      </c:pt>
                      <c:pt idx="2216">
                        <c:v>141.6</c:v>
                      </c:pt>
                      <c:pt idx="2217">
                        <c:v>141.6</c:v>
                      </c:pt>
                      <c:pt idx="2218">
                        <c:v>141.80000000000001</c:v>
                      </c:pt>
                      <c:pt idx="2219">
                        <c:v>141.9</c:v>
                      </c:pt>
                      <c:pt idx="2220">
                        <c:v>142</c:v>
                      </c:pt>
                      <c:pt idx="2221">
                        <c:v>142</c:v>
                      </c:pt>
                      <c:pt idx="2222">
                        <c:v>142</c:v>
                      </c:pt>
                      <c:pt idx="2223">
                        <c:v>142.1</c:v>
                      </c:pt>
                      <c:pt idx="2224">
                        <c:v>142.19999999999999</c:v>
                      </c:pt>
                      <c:pt idx="2225">
                        <c:v>142.4</c:v>
                      </c:pt>
                      <c:pt idx="2226">
                        <c:v>142.5</c:v>
                      </c:pt>
                      <c:pt idx="2227">
                        <c:v>142.6</c:v>
                      </c:pt>
                      <c:pt idx="2228">
                        <c:v>142.6</c:v>
                      </c:pt>
                      <c:pt idx="2229">
                        <c:v>142.6</c:v>
                      </c:pt>
                      <c:pt idx="2230">
                        <c:v>142.9</c:v>
                      </c:pt>
                      <c:pt idx="2231">
                        <c:v>142.9</c:v>
                      </c:pt>
                      <c:pt idx="2232">
                        <c:v>142.9</c:v>
                      </c:pt>
                      <c:pt idx="2233">
                        <c:v>142.9</c:v>
                      </c:pt>
                      <c:pt idx="2234">
                        <c:v>143</c:v>
                      </c:pt>
                      <c:pt idx="2235">
                        <c:v>143.1</c:v>
                      </c:pt>
                      <c:pt idx="2236">
                        <c:v>143.1</c:v>
                      </c:pt>
                      <c:pt idx="2237">
                        <c:v>143.19999999999999</c:v>
                      </c:pt>
                      <c:pt idx="2238">
                        <c:v>143.30000000000001</c:v>
                      </c:pt>
                      <c:pt idx="2239">
                        <c:v>143.4</c:v>
                      </c:pt>
                      <c:pt idx="2240">
                        <c:v>143.5</c:v>
                      </c:pt>
                      <c:pt idx="2241">
                        <c:v>143.6</c:v>
                      </c:pt>
                      <c:pt idx="2242">
                        <c:v>143.6</c:v>
                      </c:pt>
                      <c:pt idx="2243">
                        <c:v>143.80000000000001</c:v>
                      </c:pt>
                      <c:pt idx="2244">
                        <c:v>143.80000000000001</c:v>
                      </c:pt>
                      <c:pt idx="2245">
                        <c:v>143.80000000000001</c:v>
                      </c:pt>
                      <c:pt idx="2246">
                        <c:v>143.80000000000001</c:v>
                      </c:pt>
                      <c:pt idx="2247">
                        <c:v>143.80000000000001</c:v>
                      </c:pt>
                      <c:pt idx="2248">
                        <c:v>143.9</c:v>
                      </c:pt>
                      <c:pt idx="2249">
                        <c:v>143.9</c:v>
                      </c:pt>
                      <c:pt idx="2250">
                        <c:v>144</c:v>
                      </c:pt>
                      <c:pt idx="2251">
                        <c:v>144</c:v>
                      </c:pt>
                      <c:pt idx="2252">
                        <c:v>144.1</c:v>
                      </c:pt>
                      <c:pt idx="2253">
                        <c:v>144.1</c:v>
                      </c:pt>
                      <c:pt idx="2254">
                        <c:v>144.19999999999999</c:v>
                      </c:pt>
                      <c:pt idx="2255">
                        <c:v>144.19999999999999</c:v>
                      </c:pt>
                      <c:pt idx="2256">
                        <c:v>144.19999999999999</c:v>
                      </c:pt>
                      <c:pt idx="2257">
                        <c:v>144.19999999999999</c:v>
                      </c:pt>
                      <c:pt idx="2258">
                        <c:v>144.30000000000001</c:v>
                      </c:pt>
                      <c:pt idx="2259">
                        <c:v>144.4</c:v>
                      </c:pt>
                      <c:pt idx="2260">
                        <c:v>144.4</c:v>
                      </c:pt>
                      <c:pt idx="2261">
                        <c:v>144.4</c:v>
                      </c:pt>
                      <c:pt idx="2262">
                        <c:v>144.5</c:v>
                      </c:pt>
                      <c:pt idx="2263">
                        <c:v>144.5</c:v>
                      </c:pt>
                      <c:pt idx="2264">
                        <c:v>144.6</c:v>
                      </c:pt>
                      <c:pt idx="2265">
                        <c:v>144.69999999999999</c:v>
                      </c:pt>
                      <c:pt idx="2266">
                        <c:v>144.69999999999999</c:v>
                      </c:pt>
                      <c:pt idx="2267">
                        <c:v>144.69999999999999</c:v>
                      </c:pt>
                      <c:pt idx="2268">
                        <c:v>144.80000000000001</c:v>
                      </c:pt>
                      <c:pt idx="2269">
                        <c:v>145</c:v>
                      </c:pt>
                      <c:pt idx="2270">
                        <c:v>145.1</c:v>
                      </c:pt>
                      <c:pt idx="2271">
                        <c:v>145.1</c:v>
                      </c:pt>
                      <c:pt idx="2272">
                        <c:v>145.19999999999999</c:v>
                      </c:pt>
                      <c:pt idx="2273">
                        <c:v>145.19999999999999</c:v>
                      </c:pt>
                      <c:pt idx="2274">
                        <c:v>145.19999999999999</c:v>
                      </c:pt>
                      <c:pt idx="2275">
                        <c:v>145.19999999999999</c:v>
                      </c:pt>
                      <c:pt idx="2276">
                        <c:v>145.19999999999999</c:v>
                      </c:pt>
                      <c:pt idx="2277">
                        <c:v>145.19999999999999</c:v>
                      </c:pt>
                      <c:pt idx="2278">
                        <c:v>145.30000000000001</c:v>
                      </c:pt>
                      <c:pt idx="2279">
                        <c:v>145.30000000000001</c:v>
                      </c:pt>
                      <c:pt idx="2280">
                        <c:v>145.5</c:v>
                      </c:pt>
                      <c:pt idx="2281">
                        <c:v>145.6</c:v>
                      </c:pt>
                      <c:pt idx="2282">
                        <c:v>145.6</c:v>
                      </c:pt>
                      <c:pt idx="2283">
                        <c:v>145.6</c:v>
                      </c:pt>
                      <c:pt idx="2284">
                        <c:v>145.69999999999999</c:v>
                      </c:pt>
                      <c:pt idx="2285">
                        <c:v>145.69999999999999</c:v>
                      </c:pt>
                      <c:pt idx="2286">
                        <c:v>145.80000000000001</c:v>
                      </c:pt>
                      <c:pt idx="2287">
                        <c:v>145.80000000000001</c:v>
                      </c:pt>
                      <c:pt idx="2288">
                        <c:v>145.80000000000001</c:v>
                      </c:pt>
                      <c:pt idx="2289">
                        <c:v>145.9</c:v>
                      </c:pt>
                      <c:pt idx="2290">
                        <c:v>146</c:v>
                      </c:pt>
                      <c:pt idx="2291">
                        <c:v>146</c:v>
                      </c:pt>
                      <c:pt idx="2292">
                        <c:v>146.1</c:v>
                      </c:pt>
                      <c:pt idx="2293">
                        <c:v>146.1</c:v>
                      </c:pt>
                      <c:pt idx="2294">
                        <c:v>146.1</c:v>
                      </c:pt>
                      <c:pt idx="2295">
                        <c:v>146.19999999999999</c:v>
                      </c:pt>
                      <c:pt idx="2296">
                        <c:v>146.30000000000001</c:v>
                      </c:pt>
                      <c:pt idx="2297">
                        <c:v>146.4</c:v>
                      </c:pt>
                      <c:pt idx="2298">
                        <c:v>146.6</c:v>
                      </c:pt>
                      <c:pt idx="2299">
                        <c:v>146.9</c:v>
                      </c:pt>
                      <c:pt idx="2300">
                        <c:v>146.9</c:v>
                      </c:pt>
                      <c:pt idx="2301">
                        <c:v>147</c:v>
                      </c:pt>
                      <c:pt idx="2302">
                        <c:v>147.30000000000001</c:v>
                      </c:pt>
                      <c:pt idx="2303">
                        <c:v>147.30000000000001</c:v>
                      </c:pt>
                      <c:pt idx="2304">
                        <c:v>147.30000000000001</c:v>
                      </c:pt>
                      <c:pt idx="2305">
                        <c:v>147.30000000000001</c:v>
                      </c:pt>
                      <c:pt idx="2306">
                        <c:v>147.4</c:v>
                      </c:pt>
                      <c:pt idx="2307">
                        <c:v>147.4</c:v>
                      </c:pt>
                      <c:pt idx="2308">
                        <c:v>147.4</c:v>
                      </c:pt>
                      <c:pt idx="2309">
                        <c:v>147.5</c:v>
                      </c:pt>
                      <c:pt idx="2310">
                        <c:v>147.6</c:v>
                      </c:pt>
                      <c:pt idx="2311">
                        <c:v>147.69999999999999</c:v>
                      </c:pt>
                      <c:pt idx="2312">
                        <c:v>147.69999999999999</c:v>
                      </c:pt>
                      <c:pt idx="2313">
                        <c:v>147.69999999999999</c:v>
                      </c:pt>
                      <c:pt idx="2314">
                        <c:v>147.69999999999999</c:v>
                      </c:pt>
                      <c:pt idx="2315">
                        <c:v>147.69999999999999</c:v>
                      </c:pt>
                      <c:pt idx="2316">
                        <c:v>147.80000000000001</c:v>
                      </c:pt>
                      <c:pt idx="2317">
                        <c:v>147.80000000000001</c:v>
                      </c:pt>
                      <c:pt idx="2318">
                        <c:v>147.9</c:v>
                      </c:pt>
                      <c:pt idx="2319">
                        <c:v>148</c:v>
                      </c:pt>
                      <c:pt idx="2320">
                        <c:v>148</c:v>
                      </c:pt>
                      <c:pt idx="2321">
                        <c:v>148.1</c:v>
                      </c:pt>
                      <c:pt idx="2322">
                        <c:v>148.1</c:v>
                      </c:pt>
                      <c:pt idx="2323">
                        <c:v>148.1</c:v>
                      </c:pt>
                      <c:pt idx="2324">
                        <c:v>148.19999999999999</c:v>
                      </c:pt>
                      <c:pt idx="2325">
                        <c:v>148.5</c:v>
                      </c:pt>
                      <c:pt idx="2326">
                        <c:v>148.5</c:v>
                      </c:pt>
                      <c:pt idx="2327">
                        <c:v>148.6</c:v>
                      </c:pt>
                      <c:pt idx="2328">
                        <c:v>148.6</c:v>
                      </c:pt>
                      <c:pt idx="2329">
                        <c:v>148.6</c:v>
                      </c:pt>
                      <c:pt idx="2330">
                        <c:v>148.6</c:v>
                      </c:pt>
                      <c:pt idx="2331">
                        <c:v>148.6</c:v>
                      </c:pt>
                      <c:pt idx="2332">
                        <c:v>148.69999999999999</c:v>
                      </c:pt>
                      <c:pt idx="2333">
                        <c:v>148.80000000000001</c:v>
                      </c:pt>
                      <c:pt idx="2334">
                        <c:v>148.80000000000001</c:v>
                      </c:pt>
                      <c:pt idx="2335">
                        <c:v>148.80000000000001</c:v>
                      </c:pt>
                      <c:pt idx="2336">
                        <c:v>148.80000000000001</c:v>
                      </c:pt>
                      <c:pt idx="2337">
                        <c:v>148.80000000000001</c:v>
                      </c:pt>
                      <c:pt idx="2338">
                        <c:v>148.80000000000001</c:v>
                      </c:pt>
                      <c:pt idx="2339">
                        <c:v>148.80000000000001</c:v>
                      </c:pt>
                      <c:pt idx="2340">
                        <c:v>148.9</c:v>
                      </c:pt>
                      <c:pt idx="2341">
                        <c:v>149</c:v>
                      </c:pt>
                      <c:pt idx="2342">
                        <c:v>149</c:v>
                      </c:pt>
                      <c:pt idx="2343">
                        <c:v>149</c:v>
                      </c:pt>
                      <c:pt idx="2344">
                        <c:v>149.1</c:v>
                      </c:pt>
                      <c:pt idx="2345">
                        <c:v>149.1</c:v>
                      </c:pt>
                      <c:pt idx="2346">
                        <c:v>149.1</c:v>
                      </c:pt>
                      <c:pt idx="2347">
                        <c:v>149.1</c:v>
                      </c:pt>
                      <c:pt idx="2348">
                        <c:v>149.19999999999999</c:v>
                      </c:pt>
                      <c:pt idx="2349">
                        <c:v>149.19999999999999</c:v>
                      </c:pt>
                      <c:pt idx="2350">
                        <c:v>149.4</c:v>
                      </c:pt>
                      <c:pt idx="2351">
                        <c:v>149.4</c:v>
                      </c:pt>
                      <c:pt idx="2352">
                        <c:v>149.4</c:v>
                      </c:pt>
                      <c:pt idx="2353">
                        <c:v>149.5</c:v>
                      </c:pt>
                      <c:pt idx="2354">
                        <c:v>149.6</c:v>
                      </c:pt>
                      <c:pt idx="2355">
                        <c:v>149.6</c:v>
                      </c:pt>
                      <c:pt idx="2356">
                        <c:v>149.6</c:v>
                      </c:pt>
                      <c:pt idx="2357">
                        <c:v>149.6</c:v>
                      </c:pt>
                      <c:pt idx="2358">
                        <c:v>149.6</c:v>
                      </c:pt>
                      <c:pt idx="2359">
                        <c:v>149.69999999999999</c:v>
                      </c:pt>
                      <c:pt idx="2360">
                        <c:v>149.69999999999999</c:v>
                      </c:pt>
                      <c:pt idx="2361">
                        <c:v>149.69999999999999</c:v>
                      </c:pt>
                      <c:pt idx="2362">
                        <c:v>149.69999999999999</c:v>
                      </c:pt>
                      <c:pt idx="2363">
                        <c:v>149.69999999999999</c:v>
                      </c:pt>
                      <c:pt idx="2364">
                        <c:v>149.80000000000001</c:v>
                      </c:pt>
                      <c:pt idx="2365">
                        <c:v>149.80000000000001</c:v>
                      </c:pt>
                      <c:pt idx="2366">
                        <c:v>149.80000000000001</c:v>
                      </c:pt>
                      <c:pt idx="2367">
                        <c:v>149.9</c:v>
                      </c:pt>
                      <c:pt idx="2368">
                        <c:v>150</c:v>
                      </c:pt>
                      <c:pt idx="2369">
                        <c:v>150.1</c:v>
                      </c:pt>
                      <c:pt idx="2370">
                        <c:v>150.1</c:v>
                      </c:pt>
                      <c:pt idx="2371">
                        <c:v>150.19999999999999</c:v>
                      </c:pt>
                      <c:pt idx="2372">
                        <c:v>150.19999999999999</c:v>
                      </c:pt>
                      <c:pt idx="2373">
                        <c:v>150.30000000000001</c:v>
                      </c:pt>
                      <c:pt idx="2374">
                        <c:v>150.30000000000001</c:v>
                      </c:pt>
                      <c:pt idx="2375">
                        <c:v>150.4</c:v>
                      </c:pt>
                      <c:pt idx="2376">
                        <c:v>150.4</c:v>
                      </c:pt>
                      <c:pt idx="2377">
                        <c:v>150.4</c:v>
                      </c:pt>
                      <c:pt idx="2378">
                        <c:v>150.4</c:v>
                      </c:pt>
                      <c:pt idx="2379">
                        <c:v>150.5</c:v>
                      </c:pt>
                      <c:pt idx="2380">
                        <c:v>150.5</c:v>
                      </c:pt>
                      <c:pt idx="2381">
                        <c:v>150.5</c:v>
                      </c:pt>
                      <c:pt idx="2382">
                        <c:v>150.5</c:v>
                      </c:pt>
                      <c:pt idx="2383">
                        <c:v>150.6</c:v>
                      </c:pt>
                      <c:pt idx="2384">
                        <c:v>150.69999999999999</c:v>
                      </c:pt>
                      <c:pt idx="2385">
                        <c:v>150.69999999999999</c:v>
                      </c:pt>
                      <c:pt idx="2386">
                        <c:v>150.80000000000001</c:v>
                      </c:pt>
                      <c:pt idx="2387">
                        <c:v>150.9</c:v>
                      </c:pt>
                      <c:pt idx="2388">
                        <c:v>150.9</c:v>
                      </c:pt>
                      <c:pt idx="2389">
                        <c:v>151</c:v>
                      </c:pt>
                      <c:pt idx="2390">
                        <c:v>151.1</c:v>
                      </c:pt>
                      <c:pt idx="2391">
                        <c:v>151.1</c:v>
                      </c:pt>
                      <c:pt idx="2392">
                        <c:v>151.1</c:v>
                      </c:pt>
                      <c:pt idx="2393">
                        <c:v>151.19999999999999</c:v>
                      </c:pt>
                      <c:pt idx="2394">
                        <c:v>151.19999999999999</c:v>
                      </c:pt>
                      <c:pt idx="2395">
                        <c:v>151.19999999999999</c:v>
                      </c:pt>
                      <c:pt idx="2396">
                        <c:v>151.19999999999999</c:v>
                      </c:pt>
                      <c:pt idx="2397">
                        <c:v>151.30000000000001</c:v>
                      </c:pt>
                      <c:pt idx="2398">
                        <c:v>151.30000000000001</c:v>
                      </c:pt>
                      <c:pt idx="2399">
                        <c:v>151.4</c:v>
                      </c:pt>
                      <c:pt idx="2400">
                        <c:v>151.5</c:v>
                      </c:pt>
                      <c:pt idx="2401">
                        <c:v>151.6</c:v>
                      </c:pt>
                      <c:pt idx="2402">
                        <c:v>151.6</c:v>
                      </c:pt>
                      <c:pt idx="2403">
                        <c:v>151.6</c:v>
                      </c:pt>
                      <c:pt idx="2404">
                        <c:v>151.6</c:v>
                      </c:pt>
                      <c:pt idx="2405">
                        <c:v>151.69999999999999</c:v>
                      </c:pt>
                      <c:pt idx="2406">
                        <c:v>151.69999999999999</c:v>
                      </c:pt>
                      <c:pt idx="2407">
                        <c:v>151.69999999999999</c:v>
                      </c:pt>
                      <c:pt idx="2408">
                        <c:v>151.69999999999999</c:v>
                      </c:pt>
                      <c:pt idx="2409">
                        <c:v>151.80000000000001</c:v>
                      </c:pt>
                      <c:pt idx="2410">
                        <c:v>151.9</c:v>
                      </c:pt>
                      <c:pt idx="2411">
                        <c:v>152</c:v>
                      </c:pt>
                      <c:pt idx="2412">
                        <c:v>152</c:v>
                      </c:pt>
                      <c:pt idx="2413">
                        <c:v>152.1</c:v>
                      </c:pt>
                      <c:pt idx="2414">
                        <c:v>152.19999999999999</c:v>
                      </c:pt>
                      <c:pt idx="2415">
                        <c:v>152.19999999999999</c:v>
                      </c:pt>
                      <c:pt idx="2416">
                        <c:v>152.19999999999999</c:v>
                      </c:pt>
                      <c:pt idx="2417">
                        <c:v>152.19999999999999</c:v>
                      </c:pt>
                      <c:pt idx="2418">
                        <c:v>152.4</c:v>
                      </c:pt>
                      <c:pt idx="2419">
                        <c:v>152.5</c:v>
                      </c:pt>
                      <c:pt idx="2420">
                        <c:v>152.5</c:v>
                      </c:pt>
                      <c:pt idx="2421">
                        <c:v>152.6</c:v>
                      </c:pt>
                      <c:pt idx="2422">
                        <c:v>152.6</c:v>
                      </c:pt>
                      <c:pt idx="2423">
                        <c:v>152.69999999999999</c:v>
                      </c:pt>
                      <c:pt idx="2424">
                        <c:v>152.80000000000001</c:v>
                      </c:pt>
                      <c:pt idx="2425">
                        <c:v>152.80000000000001</c:v>
                      </c:pt>
                      <c:pt idx="2426">
                        <c:v>152.80000000000001</c:v>
                      </c:pt>
                      <c:pt idx="2427">
                        <c:v>153</c:v>
                      </c:pt>
                      <c:pt idx="2428">
                        <c:v>153</c:v>
                      </c:pt>
                      <c:pt idx="2429">
                        <c:v>153.1</c:v>
                      </c:pt>
                      <c:pt idx="2430">
                        <c:v>153.19999999999999</c:v>
                      </c:pt>
                      <c:pt idx="2431">
                        <c:v>153.19999999999999</c:v>
                      </c:pt>
                      <c:pt idx="2432">
                        <c:v>153.30000000000001</c:v>
                      </c:pt>
                      <c:pt idx="2433">
                        <c:v>153.30000000000001</c:v>
                      </c:pt>
                      <c:pt idx="2434">
                        <c:v>153.30000000000001</c:v>
                      </c:pt>
                      <c:pt idx="2435">
                        <c:v>153.4</c:v>
                      </c:pt>
                      <c:pt idx="2436">
                        <c:v>153.5</c:v>
                      </c:pt>
                      <c:pt idx="2437">
                        <c:v>153.6</c:v>
                      </c:pt>
                      <c:pt idx="2438">
                        <c:v>153.6</c:v>
                      </c:pt>
                      <c:pt idx="2439">
                        <c:v>153.6</c:v>
                      </c:pt>
                      <c:pt idx="2440">
                        <c:v>153.80000000000001</c:v>
                      </c:pt>
                      <c:pt idx="2441">
                        <c:v>153.9</c:v>
                      </c:pt>
                      <c:pt idx="2442">
                        <c:v>153.9</c:v>
                      </c:pt>
                      <c:pt idx="2443">
                        <c:v>153.9</c:v>
                      </c:pt>
                      <c:pt idx="2444">
                        <c:v>154</c:v>
                      </c:pt>
                      <c:pt idx="2445">
                        <c:v>154</c:v>
                      </c:pt>
                      <c:pt idx="2446">
                        <c:v>154</c:v>
                      </c:pt>
                      <c:pt idx="2447">
                        <c:v>154</c:v>
                      </c:pt>
                      <c:pt idx="2448">
                        <c:v>154.1</c:v>
                      </c:pt>
                      <c:pt idx="2449">
                        <c:v>154.19999999999999</c:v>
                      </c:pt>
                      <c:pt idx="2450">
                        <c:v>154.30000000000001</c:v>
                      </c:pt>
                      <c:pt idx="2451">
                        <c:v>154.30000000000001</c:v>
                      </c:pt>
                      <c:pt idx="2452">
                        <c:v>154.4</c:v>
                      </c:pt>
                      <c:pt idx="2453">
                        <c:v>154.4</c:v>
                      </c:pt>
                      <c:pt idx="2454">
                        <c:v>154.5</c:v>
                      </c:pt>
                      <c:pt idx="2455">
                        <c:v>154.5</c:v>
                      </c:pt>
                      <c:pt idx="2456">
                        <c:v>154.6</c:v>
                      </c:pt>
                      <c:pt idx="2457">
                        <c:v>154.6</c:v>
                      </c:pt>
                      <c:pt idx="2458">
                        <c:v>154.6</c:v>
                      </c:pt>
                      <c:pt idx="2459">
                        <c:v>154.69999999999999</c:v>
                      </c:pt>
                      <c:pt idx="2460">
                        <c:v>154.80000000000001</c:v>
                      </c:pt>
                      <c:pt idx="2461">
                        <c:v>154.80000000000001</c:v>
                      </c:pt>
                      <c:pt idx="2462">
                        <c:v>154.80000000000001</c:v>
                      </c:pt>
                      <c:pt idx="2463">
                        <c:v>155</c:v>
                      </c:pt>
                      <c:pt idx="2464">
                        <c:v>155</c:v>
                      </c:pt>
                      <c:pt idx="2465">
                        <c:v>155.19999999999999</c:v>
                      </c:pt>
                      <c:pt idx="2466">
                        <c:v>155.30000000000001</c:v>
                      </c:pt>
                      <c:pt idx="2467">
                        <c:v>155.30000000000001</c:v>
                      </c:pt>
                      <c:pt idx="2468">
                        <c:v>155.4</c:v>
                      </c:pt>
                      <c:pt idx="2469">
                        <c:v>155.4</c:v>
                      </c:pt>
                      <c:pt idx="2470">
                        <c:v>155.4</c:v>
                      </c:pt>
                      <c:pt idx="2471">
                        <c:v>155.5</c:v>
                      </c:pt>
                      <c:pt idx="2472">
                        <c:v>155.5</c:v>
                      </c:pt>
                      <c:pt idx="2473">
                        <c:v>155.6</c:v>
                      </c:pt>
                      <c:pt idx="2474">
                        <c:v>155.6</c:v>
                      </c:pt>
                      <c:pt idx="2475">
                        <c:v>155.6</c:v>
                      </c:pt>
                      <c:pt idx="2476">
                        <c:v>155.6</c:v>
                      </c:pt>
                      <c:pt idx="2477">
                        <c:v>155.6</c:v>
                      </c:pt>
                      <c:pt idx="2478">
                        <c:v>155.69999999999999</c:v>
                      </c:pt>
                      <c:pt idx="2479">
                        <c:v>155.69999999999999</c:v>
                      </c:pt>
                      <c:pt idx="2480">
                        <c:v>155.80000000000001</c:v>
                      </c:pt>
                      <c:pt idx="2481">
                        <c:v>155.80000000000001</c:v>
                      </c:pt>
                      <c:pt idx="2482">
                        <c:v>155.9</c:v>
                      </c:pt>
                      <c:pt idx="2483">
                        <c:v>155.9</c:v>
                      </c:pt>
                      <c:pt idx="2484">
                        <c:v>156</c:v>
                      </c:pt>
                      <c:pt idx="2485">
                        <c:v>156.1</c:v>
                      </c:pt>
                      <c:pt idx="2486">
                        <c:v>156.19999999999999</c:v>
                      </c:pt>
                      <c:pt idx="2487">
                        <c:v>156.19999999999999</c:v>
                      </c:pt>
                      <c:pt idx="2488">
                        <c:v>156.30000000000001</c:v>
                      </c:pt>
                      <c:pt idx="2489">
                        <c:v>156.30000000000001</c:v>
                      </c:pt>
                      <c:pt idx="2490">
                        <c:v>156.30000000000001</c:v>
                      </c:pt>
                      <c:pt idx="2491">
                        <c:v>156.30000000000001</c:v>
                      </c:pt>
                      <c:pt idx="2492">
                        <c:v>156.4</c:v>
                      </c:pt>
                      <c:pt idx="2493">
                        <c:v>156.5</c:v>
                      </c:pt>
                      <c:pt idx="2494">
                        <c:v>156.5</c:v>
                      </c:pt>
                      <c:pt idx="2495">
                        <c:v>156.5</c:v>
                      </c:pt>
                      <c:pt idx="2496">
                        <c:v>156.6</c:v>
                      </c:pt>
                      <c:pt idx="2497">
                        <c:v>156.6</c:v>
                      </c:pt>
                      <c:pt idx="2498">
                        <c:v>156.69999999999999</c:v>
                      </c:pt>
                      <c:pt idx="2499">
                        <c:v>156.69999999999999</c:v>
                      </c:pt>
                      <c:pt idx="2500">
                        <c:v>156.80000000000001</c:v>
                      </c:pt>
                      <c:pt idx="2501">
                        <c:v>156.80000000000001</c:v>
                      </c:pt>
                      <c:pt idx="2502">
                        <c:v>156.80000000000001</c:v>
                      </c:pt>
                      <c:pt idx="2503">
                        <c:v>156.80000000000001</c:v>
                      </c:pt>
                      <c:pt idx="2504">
                        <c:v>156.80000000000001</c:v>
                      </c:pt>
                      <c:pt idx="2505">
                        <c:v>156.80000000000001</c:v>
                      </c:pt>
                      <c:pt idx="2506">
                        <c:v>156.80000000000001</c:v>
                      </c:pt>
                      <c:pt idx="2507">
                        <c:v>156.80000000000001</c:v>
                      </c:pt>
                      <c:pt idx="2508">
                        <c:v>156.9</c:v>
                      </c:pt>
                      <c:pt idx="2509">
                        <c:v>157</c:v>
                      </c:pt>
                      <c:pt idx="2510">
                        <c:v>157.1</c:v>
                      </c:pt>
                      <c:pt idx="2511">
                        <c:v>157.1</c:v>
                      </c:pt>
                      <c:pt idx="2512">
                        <c:v>157.19999999999999</c:v>
                      </c:pt>
                      <c:pt idx="2513">
                        <c:v>157.19999999999999</c:v>
                      </c:pt>
                      <c:pt idx="2514">
                        <c:v>157.4</c:v>
                      </c:pt>
                      <c:pt idx="2515">
                        <c:v>157.4</c:v>
                      </c:pt>
                      <c:pt idx="2516">
                        <c:v>157.4</c:v>
                      </c:pt>
                      <c:pt idx="2517">
                        <c:v>157.5</c:v>
                      </c:pt>
                      <c:pt idx="2518">
                        <c:v>157.5</c:v>
                      </c:pt>
                      <c:pt idx="2519">
                        <c:v>157.5</c:v>
                      </c:pt>
                      <c:pt idx="2520">
                        <c:v>157.5</c:v>
                      </c:pt>
                      <c:pt idx="2521">
                        <c:v>157.5</c:v>
                      </c:pt>
                      <c:pt idx="2522">
                        <c:v>157.6</c:v>
                      </c:pt>
                      <c:pt idx="2523">
                        <c:v>157.69999999999999</c:v>
                      </c:pt>
                      <c:pt idx="2524">
                        <c:v>157.69999999999999</c:v>
                      </c:pt>
                      <c:pt idx="2525">
                        <c:v>157.80000000000001</c:v>
                      </c:pt>
                      <c:pt idx="2526">
                        <c:v>157.80000000000001</c:v>
                      </c:pt>
                      <c:pt idx="2527">
                        <c:v>157.80000000000001</c:v>
                      </c:pt>
                      <c:pt idx="2528">
                        <c:v>157.9</c:v>
                      </c:pt>
                      <c:pt idx="2529">
                        <c:v>157.9</c:v>
                      </c:pt>
                      <c:pt idx="2530">
                        <c:v>158</c:v>
                      </c:pt>
                      <c:pt idx="2531">
                        <c:v>158</c:v>
                      </c:pt>
                      <c:pt idx="2532">
                        <c:v>158.1</c:v>
                      </c:pt>
                      <c:pt idx="2533">
                        <c:v>158.1</c:v>
                      </c:pt>
                      <c:pt idx="2534">
                        <c:v>158.1</c:v>
                      </c:pt>
                      <c:pt idx="2535">
                        <c:v>158.19999999999999</c:v>
                      </c:pt>
                      <c:pt idx="2536">
                        <c:v>158.30000000000001</c:v>
                      </c:pt>
                      <c:pt idx="2537">
                        <c:v>158.30000000000001</c:v>
                      </c:pt>
                      <c:pt idx="2538">
                        <c:v>158.30000000000001</c:v>
                      </c:pt>
                      <c:pt idx="2539">
                        <c:v>158.30000000000001</c:v>
                      </c:pt>
                      <c:pt idx="2540">
                        <c:v>158.30000000000001</c:v>
                      </c:pt>
                      <c:pt idx="2541">
                        <c:v>158.30000000000001</c:v>
                      </c:pt>
                      <c:pt idx="2542">
                        <c:v>158.30000000000001</c:v>
                      </c:pt>
                      <c:pt idx="2543">
                        <c:v>158.4</c:v>
                      </c:pt>
                      <c:pt idx="2544">
                        <c:v>158.5</c:v>
                      </c:pt>
                      <c:pt idx="2545">
                        <c:v>158.5</c:v>
                      </c:pt>
                      <c:pt idx="2546">
                        <c:v>158.6</c:v>
                      </c:pt>
                      <c:pt idx="2547">
                        <c:v>158.6</c:v>
                      </c:pt>
                      <c:pt idx="2548">
                        <c:v>158.6</c:v>
                      </c:pt>
                      <c:pt idx="2549">
                        <c:v>158.69999999999999</c:v>
                      </c:pt>
                      <c:pt idx="2550">
                        <c:v>158.69999999999999</c:v>
                      </c:pt>
                      <c:pt idx="2551">
                        <c:v>158.69999999999999</c:v>
                      </c:pt>
                      <c:pt idx="2552">
                        <c:v>158.80000000000001</c:v>
                      </c:pt>
                      <c:pt idx="2553">
                        <c:v>158.80000000000001</c:v>
                      </c:pt>
                      <c:pt idx="2554">
                        <c:v>158.80000000000001</c:v>
                      </c:pt>
                      <c:pt idx="2555">
                        <c:v>158.80000000000001</c:v>
                      </c:pt>
                      <c:pt idx="2556">
                        <c:v>158.80000000000001</c:v>
                      </c:pt>
                      <c:pt idx="2557">
                        <c:v>158.80000000000001</c:v>
                      </c:pt>
                      <c:pt idx="2558">
                        <c:v>158.9</c:v>
                      </c:pt>
                      <c:pt idx="2559">
                        <c:v>159</c:v>
                      </c:pt>
                      <c:pt idx="2560">
                        <c:v>159</c:v>
                      </c:pt>
                      <c:pt idx="2561">
                        <c:v>159</c:v>
                      </c:pt>
                      <c:pt idx="2562">
                        <c:v>159</c:v>
                      </c:pt>
                      <c:pt idx="2563">
                        <c:v>159.1</c:v>
                      </c:pt>
                      <c:pt idx="2564">
                        <c:v>159.1</c:v>
                      </c:pt>
                      <c:pt idx="2565">
                        <c:v>159.19999999999999</c:v>
                      </c:pt>
                      <c:pt idx="2566">
                        <c:v>159.4</c:v>
                      </c:pt>
                      <c:pt idx="2567">
                        <c:v>159.4</c:v>
                      </c:pt>
                      <c:pt idx="2568">
                        <c:v>159.6</c:v>
                      </c:pt>
                      <c:pt idx="2569">
                        <c:v>159.6</c:v>
                      </c:pt>
                      <c:pt idx="2570">
                        <c:v>159.69999999999999</c:v>
                      </c:pt>
                      <c:pt idx="2571">
                        <c:v>159.69999999999999</c:v>
                      </c:pt>
                      <c:pt idx="2572">
                        <c:v>159.80000000000001</c:v>
                      </c:pt>
                      <c:pt idx="2573">
                        <c:v>159.9</c:v>
                      </c:pt>
                      <c:pt idx="2574">
                        <c:v>160</c:v>
                      </c:pt>
                      <c:pt idx="2575">
                        <c:v>160</c:v>
                      </c:pt>
                      <c:pt idx="2576">
                        <c:v>160.1</c:v>
                      </c:pt>
                      <c:pt idx="2577">
                        <c:v>160.19999999999999</c:v>
                      </c:pt>
                      <c:pt idx="2578">
                        <c:v>160.19999999999999</c:v>
                      </c:pt>
                      <c:pt idx="2579">
                        <c:v>160.30000000000001</c:v>
                      </c:pt>
                      <c:pt idx="2580">
                        <c:v>160.30000000000001</c:v>
                      </c:pt>
                      <c:pt idx="2581">
                        <c:v>160.30000000000001</c:v>
                      </c:pt>
                      <c:pt idx="2582">
                        <c:v>160.4</c:v>
                      </c:pt>
                      <c:pt idx="2583">
                        <c:v>160.4</c:v>
                      </c:pt>
                      <c:pt idx="2584">
                        <c:v>160.4</c:v>
                      </c:pt>
                      <c:pt idx="2585">
                        <c:v>160.5</c:v>
                      </c:pt>
                      <c:pt idx="2586">
                        <c:v>160.5</c:v>
                      </c:pt>
                      <c:pt idx="2587">
                        <c:v>160.5</c:v>
                      </c:pt>
                      <c:pt idx="2588">
                        <c:v>160.5</c:v>
                      </c:pt>
                      <c:pt idx="2589">
                        <c:v>160.6</c:v>
                      </c:pt>
                      <c:pt idx="2590">
                        <c:v>160.6</c:v>
                      </c:pt>
                      <c:pt idx="2591">
                        <c:v>160.6</c:v>
                      </c:pt>
                      <c:pt idx="2592">
                        <c:v>160.6</c:v>
                      </c:pt>
                      <c:pt idx="2593">
                        <c:v>160.69999999999999</c:v>
                      </c:pt>
                      <c:pt idx="2594">
                        <c:v>160.69999999999999</c:v>
                      </c:pt>
                      <c:pt idx="2595">
                        <c:v>160.69999999999999</c:v>
                      </c:pt>
                      <c:pt idx="2596">
                        <c:v>160.9</c:v>
                      </c:pt>
                      <c:pt idx="2597">
                        <c:v>160.9</c:v>
                      </c:pt>
                      <c:pt idx="2598">
                        <c:v>160.9</c:v>
                      </c:pt>
                      <c:pt idx="2599">
                        <c:v>161</c:v>
                      </c:pt>
                      <c:pt idx="2600">
                        <c:v>161</c:v>
                      </c:pt>
                      <c:pt idx="2601">
                        <c:v>161</c:v>
                      </c:pt>
                      <c:pt idx="2602">
                        <c:v>161</c:v>
                      </c:pt>
                      <c:pt idx="2603">
                        <c:v>161.1</c:v>
                      </c:pt>
                      <c:pt idx="2604">
                        <c:v>161.19999999999999</c:v>
                      </c:pt>
                      <c:pt idx="2605">
                        <c:v>161.19999999999999</c:v>
                      </c:pt>
                      <c:pt idx="2606">
                        <c:v>161.19999999999999</c:v>
                      </c:pt>
                      <c:pt idx="2607">
                        <c:v>161.19999999999999</c:v>
                      </c:pt>
                      <c:pt idx="2608">
                        <c:v>161.30000000000001</c:v>
                      </c:pt>
                      <c:pt idx="2609">
                        <c:v>161.4</c:v>
                      </c:pt>
                      <c:pt idx="2610">
                        <c:v>161.5</c:v>
                      </c:pt>
                      <c:pt idx="2611">
                        <c:v>161.69999999999999</c:v>
                      </c:pt>
                      <c:pt idx="2612">
                        <c:v>161.80000000000001</c:v>
                      </c:pt>
                      <c:pt idx="2613">
                        <c:v>161.9</c:v>
                      </c:pt>
                      <c:pt idx="2614">
                        <c:v>161.9</c:v>
                      </c:pt>
                      <c:pt idx="2615">
                        <c:v>161.9</c:v>
                      </c:pt>
                      <c:pt idx="2616">
                        <c:v>161.9</c:v>
                      </c:pt>
                      <c:pt idx="2617">
                        <c:v>162.1</c:v>
                      </c:pt>
                      <c:pt idx="2618">
                        <c:v>162.19999999999999</c:v>
                      </c:pt>
                      <c:pt idx="2619">
                        <c:v>162.19999999999999</c:v>
                      </c:pt>
                      <c:pt idx="2620">
                        <c:v>162.30000000000001</c:v>
                      </c:pt>
                      <c:pt idx="2621">
                        <c:v>162.30000000000001</c:v>
                      </c:pt>
                      <c:pt idx="2622">
                        <c:v>162.4</c:v>
                      </c:pt>
                      <c:pt idx="2623">
                        <c:v>162.4</c:v>
                      </c:pt>
                      <c:pt idx="2624">
                        <c:v>162.4</c:v>
                      </c:pt>
                      <c:pt idx="2625">
                        <c:v>162.5</c:v>
                      </c:pt>
                      <c:pt idx="2626">
                        <c:v>162.5</c:v>
                      </c:pt>
                      <c:pt idx="2627">
                        <c:v>162.69999999999999</c:v>
                      </c:pt>
                      <c:pt idx="2628">
                        <c:v>162.69999999999999</c:v>
                      </c:pt>
                      <c:pt idx="2629">
                        <c:v>162.69999999999999</c:v>
                      </c:pt>
                      <c:pt idx="2630">
                        <c:v>162.80000000000001</c:v>
                      </c:pt>
                      <c:pt idx="2631">
                        <c:v>162.80000000000001</c:v>
                      </c:pt>
                      <c:pt idx="2632">
                        <c:v>163</c:v>
                      </c:pt>
                      <c:pt idx="2633">
                        <c:v>163.1</c:v>
                      </c:pt>
                      <c:pt idx="2634">
                        <c:v>163.1</c:v>
                      </c:pt>
                      <c:pt idx="2635">
                        <c:v>163.19999999999999</c:v>
                      </c:pt>
                      <c:pt idx="2636">
                        <c:v>163.4</c:v>
                      </c:pt>
                      <c:pt idx="2637">
                        <c:v>163.4</c:v>
                      </c:pt>
                      <c:pt idx="2638">
                        <c:v>163.5</c:v>
                      </c:pt>
                      <c:pt idx="2639">
                        <c:v>163.5</c:v>
                      </c:pt>
                      <c:pt idx="2640">
                        <c:v>163.5</c:v>
                      </c:pt>
                      <c:pt idx="2641">
                        <c:v>163.6</c:v>
                      </c:pt>
                      <c:pt idx="2642">
                        <c:v>163.6</c:v>
                      </c:pt>
                      <c:pt idx="2643">
                        <c:v>163.6</c:v>
                      </c:pt>
                      <c:pt idx="2644">
                        <c:v>163.6</c:v>
                      </c:pt>
                      <c:pt idx="2645">
                        <c:v>163.69999999999999</c:v>
                      </c:pt>
                      <c:pt idx="2646">
                        <c:v>163.69999999999999</c:v>
                      </c:pt>
                      <c:pt idx="2647">
                        <c:v>163.80000000000001</c:v>
                      </c:pt>
                      <c:pt idx="2648">
                        <c:v>163.80000000000001</c:v>
                      </c:pt>
                      <c:pt idx="2649">
                        <c:v>163.9</c:v>
                      </c:pt>
                      <c:pt idx="2650">
                        <c:v>163.9</c:v>
                      </c:pt>
                      <c:pt idx="2651">
                        <c:v>163.9</c:v>
                      </c:pt>
                      <c:pt idx="2652">
                        <c:v>164</c:v>
                      </c:pt>
                      <c:pt idx="2653">
                        <c:v>164</c:v>
                      </c:pt>
                      <c:pt idx="2654">
                        <c:v>164.1</c:v>
                      </c:pt>
                      <c:pt idx="2655">
                        <c:v>164.1</c:v>
                      </c:pt>
                      <c:pt idx="2656">
                        <c:v>164.1</c:v>
                      </c:pt>
                      <c:pt idx="2657">
                        <c:v>164.1</c:v>
                      </c:pt>
                      <c:pt idx="2658">
                        <c:v>164.1</c:v>
                      </c:pt>
                      <c:pt idx="2659">
                        <c:v>164.2</c:v>
                      </c:pt>
                      <c:pt idx="2660">
                        <c:v>164.2</c:v>
                      </c:pt>
                      <c:pt idx="2661">
                        <c:v>164.2</c:v>
                      </c:pt>
                      <c:pt idx="2662">
                        <c:v>164.3</c:v>
                      </c:pt>
                      <c:pt idx="2663">
                        <c:v>164.3</c:v>
                      </c:pt>
                      <c:pt idx="2664">
                        <c:v>164.3</c:v>
                      </c:pt>
                      <c:pt idx="2665">
                        <c:v>164.3</c:v>
                      </c:pt>
                      <c:pt idx="2666">
                        <c:v>164.5</c:v>
                      </c:pt>
                      <c:pt idx="2667">
                        <c:v>164.5</c:v>
                      </c:pt>
                      <c:pt idx="2668">
                        <c:v>164.6</c:v>
                      </c:pt>
                      <c:pt idx="2669">
                        <c:v>164.8</c:v>
                      </c:pt>
                      <c:pt idx="2670">
                        <c:v>164.8</c:v>
                      </c:pt>
                      <c:pt idx="2671">
                        <c:v>164.8</c:v>
                      </c:pt>
                      <c:pt idx="2672">
                        <c:v>164.8</c:v>
                      </c:pt>
                      <c:pt idx="2673">
                        <c:v>164.9</c:v>
                      </c:pt>
                      <c:pt idx="2674">
                        <c:v>165</c:v>
                      </c:pt>
                      <c:pt idx="2675">
                        <c:v>165</c:v>
                      </c:pt>
                      <c:pt idx="2676">
                        <c:v>165.1</c:v>
                      </c:pt>
                      <c:pt idx="2677">
                        <c:v>165.1</c:v>
                      </c:pt>
                      <c:pt idx="2678">
                        <c:v>165.1</c:v>
                      </c:pt>
                      <c:pt idx="2679">
                        <c:v>165.1</c:v>
                      </c:pt>
                      <c:pt idx="2680">
                        <c:v>165.1</c:v>
                      </c:pt>
                      <c:pt idx="2681">
                        <c:v>165.2</c:v>
                      </c:pt>
                      <c:pt idx="2682">
                        <c:v>165.3</c:v>
                      </c:pt>
                      <c:pt idx="2683">
                        <c:v>165.3</c:v>
                      </c:pt>
                      <c:pt idx="2684">
                        <c:v>165.3</c:v>
                      </c:pt>
                      <c:pt idx="2685">
                        <c:v>165.3</c:v>
                      </c:pt>
                      <c:pt idx="2686">
                        <c:v>165.4</c:v>
                      </c:pt>
                      <c:pt idx="2687">
                        <c:v>165.4</c:v>
                      </c:pt>
                      <c:pt idx="2688">
                        <c:v>165.5</c:v>
                      </c:pt>
                      <c:pt idx="2689">
                        <c:v>165.5</c:v>
                      </c:pt>
                      <c:pt idx="2690">
                        <c:v>165.5</c:v>
                      </c:pt>
                      <c:pt idx="2691">
                        <c:v>165.6</c:v>
                      </c:pt>
                      <c:pt idx="2692">
                        <c:v>165.6</c:v>
                      </c:pt>
                      <c:pt idx="2693">
                        <c:v>165.6</c:v>
                      </c:pt>
                      <c:pt idx="2694">
                        <c:v>165.6</c:v>
                      </c:pt>
                      <c:pt idx="2695">
                        <c:v>165.7</c:v>
                      </c:pt>
                      <c:pt idx="2696">
                        <c:v>165.7</c:v>
                      </c:pt>
                      <c:pt idx="2697">
                        <c:v>165.8</c:v>
                      </c:pt>
                      <c:pt idx="2698">
                        <c:v>165.9</c:v>
                      </c:pt>
                      <c:pt idx="2699">
                        <c:v>165.9</c:v>
                      </c:pt>
                      <c:pt idx="2700">
                        <c:v>165.9</c:v>
                      </c:pt>
                      <c:pt idx="2701">
                        <c:v>166</c:v>
                      </c:pt>
                      <c:pt idx="2702">
                        <c:v>166.1</c:v>
                      </c:pt>
                      <c:pt idx="2703">
                        <c:v>166.2</c:v>
                      </c:pt>
                      <c:pt idx="2704">
                        <c:v>166.2</c:v>
                      </c:pt>
                      <c:pt idx="2705">
                        <c:v>166.2</c:v>
                      </c:pt>
                      <c:pt idx="2706">
                        <c:v>166.2</c:v>
                      </c:pt>
                      <c:pt idx="2707">
                        <c:v>166.4</c:v>
                      </c:pt>
                      <c:pt idx="2708">
                        <c:v>166.4</c:v>
                      </c:pt>
                      <c:pt idx="2709">
                        <c:v>166.8</c:v>
                      </c:pt>
                      <c:pt idx="2710">
                        <c:v>166.8</c:v>
                      </c:pt>
                      <c:pt idx="2711">
                        <c:v>166.9</c:v>
                      </c:pt>
                      <c:pt idx="2712">
                        <c:v>166.9</c:v>
                      </c:pt>
                      <c:pt idx="2713">
                        <c:v>167</c:v>
                      </c:pt>
                      <c:pt idx="2714">
                        <c:v>167</c:v>
                      </c:pt>
                      <c:pt idx="2715">
                        <c:v>167</c:v>
                      </c:pt>
                      <c:pt idx="2716">
                        <c:v>167.1</c:v>
                      </c:pt>
                      <c:pt idx="2717">
                        <c:v>167.1</c:v>
                      </c:pt>
                      <c:pt idx="2718">
                        <c:v>167.3</c:v>
                      </c:pt>
                      <c:pt idx="2719">
                        <c:v>167.3</c:v>
                      </c:pt>
                      <c:pt idx="2720">
                        <c:v>167.4</c:v>
                      </c:pt>
                      <c:pt idx="2721">
                        <c:v>167.4</c:v>
                      </c:pt>
                      <c:pt idx="2722">
                        <c:v>167.6</c:v>
                      </c:pt>
                      <c:pt idx="2723">
                        <c:v>167.6</c:v>
                      </c:pt>
                      <c:pt idx="2724">
                        <c:v>167.6</c:v>
                      </c:pt>
                      <c:pt idx="2725">
                        <c:v>167.7</c:v>
                      </c:pt>
                      <c:pt idx="2726">
                        <c:v>167.8</c:v>
                      </c:pt>
                      <c:pt idx="2727">
                        <c:v>167.8</c:v>
                      </c:pt>
                      <c:pt idx="2728">
                        <c:v>167.8</c:v>
                      </c:pt>
                      <c:pt idx="2729">
                        <c:v>167.8</c:v>
                      </c:pt>
                      <c:pt idx="2730">
                        <c:v>167.8</c:v>
                      </c:pt>
                      <c:pt idx="2731">
                        <c:v>167.9</c:v>
                      </c:pt>
                      <c:pt idx="2732">
                        <c:v>167.9</c:v>
                      </c:pt>
                      <c:pt idx="2733">
                        <c:v>167.9</c:v>
                      </c:pt>
                      <c:pt idx="2734">
                        <c:v>168</c:v>
                      </c:pt>
                      <c:pt idx="2735">
                        <c:v>168</c:v>
                      </c:pt>
                      <c:pt idx="2736">
                        <c:v>168.1</c:v>
                      </c:pt>
                      <c:pt idx="2737">
                        <c:v>168.5</c:v>
                      </c:pt>
                      <c:pt idx="2738">
                        <c:v>168.5</c:v>
                      </c:pt>
                      <c:pt idx="2739">
                        <c:v>168.6</c:v>
                      </c:pt>
                      <c:pt idx="2740">
                        <c:v>168.6</c:v>
                      </c:pt>
                      <c:pt idx="2741">
                        <c:v>168.7</c:v>
                      </c:pt>
                      <c:pt idx="2742">
                        <c:v>168.7</c:v>
                      </c:pt>
                      <c:pt idx="2743">
                        <c:v>168.7</c:v>
                      </c:pt>
                      <c:pt idx="2744">
                        <c:v>168.8</c:v>
                      </c:pt>
                      <c:pt idx="2745">
                        <c:v>168.9</c:v>
                      </c:pt>
                      <c:pt idx="2746">
                        <c:v>168.9</c:v>
                      </c:pt>
                      <c:pt idx="2747">
                        <c:v>168.9</c:v>
                      </c:pt>
                      <c:pt idx="2748">
                        <c:v>169</c:v>
                      </c:pt>
                      <c:pt idx="2749">
                        <c:v>169</c:v>
                      </c:pt>
                      <c:pt idx="2750">
                        <c:v>169</c:v>
                      </c:pt>
                      <c:pt idx="2751">
                        <c:v>169.1</c:v>
                      </c:pt>
                      <c:pt idx="2752">
                        <c:v>169.1</c:v>
                      </c:pt>
                      <c:pt idx="2753">
                        <c:v>169.3</c:v>
                      </c:pt>
                      <c:pt idx="2754">
                        <c:v>169.3</c:v>
                      </c:pt>
                      <c:pt idx="2755">
                        <c:v>169.3</c:v>
                      </c:pt>
                      <c:pt idx="2756">
                        <c:v>169.3</c:v>
                      </c:pt>
                      <c:pt idx="2757">
                        <c:v>169.3</c:v>
                      </c:pt>
                      <c:pt idx="2758">
                        <c:v>169.4</c:v>
                      </c:pt>
                      <c:pt idx="2759">
                        <c:v>169.4</c:v>
                      </c:pt>
                      <c:pt idx="2760">
                        <c:v>169.4</c:v>
                      </c:pt>
                      <c:pt idx="2761">
                        <c:v>169.4</c:v>
                      </c:pt>
                      <c:pt idx="2762">
                        <c:v>169.6</c:v>
                      </c:pt>
                      <c:pt idx="2763">
                        <c:v>169.6</c:v>
                      </c:pt>
                      <c:pt idx="2764">
                        <c:v>169.6</c:v>
                      </c:pt>
                      <c:pt idx="2765">
                        <c:v>169.7</c:v>
                      </c:pt>
                      <c:pt idx="2766">
                        <c:v>169.8</c:v>
                      </c:pt>
                      <c:pt idx="2767">
                        <c:v>169.8</c:v>
                      </c:pt>
                      <c:pt idx="2768">
                        <c:v>169.9</c:v>
                      </c:pt>
                      <c:pt idx="2769">
                        <c:v>169.9</c:v>
                      </c:pt>
                      <c:pt idx="2770">
                        <c:v>170</c:v>
                      </c:pt>
                      <c:pt idx="2771">
                        <c:v>170</c:v>
                      </c:pt>
                      <c:pt idx="2772">
                        <c:v>170</c:v>
                      </c:pt>
                      <c:pt idx="2773">
                        <c:v>170.1</c:v>
                      </c:pt>
                      <c:pt idx="2774">
                        <c:v>170.1</c:v>
                      </c:pt>
                      <c:pt idx="2775">
                        <c:v>170.2</c:v>
                      </c:pt>
                      <c:pt idx="2776">
                        <c:v>170.2</c:v>
                      </c:pt>
                      <c:pt idx="2777">
                        <c:v>170.2</c:v>
                      </c:pt>
                      <c:pt idx="2778">
                        <c:v>170.3</c:v>
                      </c:pt>
                      <c:pt idx="2779">
                        <c:v>170.3</c:v>
                      </c:pt>
                      <c:pt idx="2780">
                        <c:v>170.4</c:v>
                      </c:pt>
                      <c:pt idx="2781">
                        <c:v>170.5</c:v>
                      </c:pt>
                      <c:pt idx="2782">
                        <c:v>170.6</c:v>
                      </c:pt>
                      <c:pt idx="2783">
                        <c:v>170.6</c:v>
                      </c:pt>
                      <c:pt idx="2784">
                        <c:v>170.7</c:v>
                      </c:pt>
                      <c:pt idx="2785">
                        <c:v>170.8</c:v>
                      </c:pt>
                      <c:pt idx="2786">
                        <c:v>170.9</c:v>
                      </c:pt>
                      <c:pt idx="2787">
                        <c:v>171</c:v>
                      </c:pt>
                      <c:pt idx="2788">
                        <c:v>171</c:v>
                      </c:pt>
                      <c:pt idx="2789">
                        <c:v>171</c:v>
                      </c:pt>
                      <c:pt idx="2790">
                        <c:v>171</c:v>
                      </c:pt>
                      <c:pt idx="2791">
                        <c:v>171</c:v>
                      </c:pt>
                      <c:pt idx="2792">
                        <c:v>171</c:v>
                      </c:pt>
                      <c:pt idx="2793">
                        <c:v>171.1</c:v>
                      </c:pt>
                      <c:pt idx="2794">
                        <c:v>171.1</c:v>
                      </c:pt>
                      <c:pt idx="2795">
                        <c:v>171.1</c:v>
                      </c:pt>
                      <c:pt idx="2796">
                        <c:v>171.1</c:v>
                      </c:pt>
                      <c:pt idx="2797">
                        <c:v>171.1</c:v>
                      </c:pt>
                      <c:pt idx="2798">
                        <c:v>171.2</c:v>
                      </c:pt>
                      <c:pt idx="2799">
                        <c:v>171.3</c:v>
                      </c:pt>
                      <c:pt idx="2800">
                        <c:v>171.3</c:v>
                      </c:pt>
                      <c:pt idx="2801">
                        <c:v>171.4</c:v>
                      </c:pt>
                      <c:pt idx="2802">
                        <c:v>171.4</c:v>
                      </c:pt>
                      <c:pt idx="2803">
                        <c:v>171.4</c:v>
                      </c:pt>
                      <c:pt idx="2804">
                        <c:v>171.4</c:v>
                      </c:pt>
                      <c:pt idx="2805">
                        <c:v>171.5</c:v>
                      </c:pt>
                      <c:pt idx="2806">
                        <c:v>171.5</c:v>
                      </c:pt>
                      <c:pt idx="2807">
                        <c:v>171.6</c:v>
                      </c:pt>
                      <c:pt idx="2808">
                        <c:v>171.6</c:v>
                      </c:pt>
                      <c:pt idx="2809">
                        <c:v>171.7</c:v>
                      </c:pt>
                      <c:pt idx="2810">
                        <c:v>171.7</c:v>
                      </c:pt>
                      <c:pt idx="2811">
                        <c:v>171.7</c:v>
                      </c:pt>
                      <c:pt idx="2812">
                        <c:v>171.7</c:v>
                      </c:pt>
                      <c:pt idx="2813">
                        <c:v>171.8</c:v>
                      </c:pt>
                      <c:pt idx="2814">
                        <c:v>171.9</c:v>
                      </c:pt>
                      <c:pt idx="2815">
                        <c:v>172</c:v>
                      </c:pt>
                      <c:pt idx="2816">
                        <c:v>172.1</c:v>
                      </c:pt>
                      <c:pt idx="2817">
                        <c:v>172.1</c:v>
                      </c:pt>
                      <c:pt idx="2818">
                        <c:v>172.2</c:v>
                      </c:pt>
                      <c:pt idx="2819">
                        <c:v>172.2</c:v>
                      </c:pt>
                      <c:pt idx="2820">
                        <c:v>172.2</c:v>
                      </c:pt>
                      <c:pt idx="2821">
                        <c:v>172.4</c:v>
                      </c:pt>
                      <c:pt idx="2822">
                        <c:v>172.4</c:v>
                      </c:pt>
                      <c:pt idx="2823">
                        <c:v>172.4</c:v>
                      </c:pt>
                      <c:pt idx="2824">
                        <c:v>172.5</c:v>
                      </c:pt>
                      <c:pt idx="2825">
                        <c:v>172.5</c:v>
                      </c:pt>
                      <c:pt idx="2826">
                        <c:v>172.5</c:v>
                      </c:pt>
                      <c:pt idx="2827">
                        <c:v>172.5</c:v>
                      </c:pt>
                      <c:pt idx="2828">
                        <c:v>172.7</c:v>
                      </c:pt>
                      <c:pt idx="2829">
                        <c:v>172.7</c:v>
                      </c:pt>
                      <c:pt idx="2830">
                        <c:v>172.7</c:v>
                      </c:pt>
                      <c:pt idx="2831">
                        <c:v>172.7</c:v>
                      </c:pt>
                      <c:pt idx="2832">
                        <c:v>172.7</c:v>
                      </c:pt>
                      <c:pt idx="2833">
                        <c:v>172.8</c:v>
                      </c:pt>
                      <c:pt idx="2834">
                        <c:v>172.8</c:v>
                      </c:pt>
                      <c:pt idx="2835">
                        <c:v>172.8</c:v>
                      </c:pt>
                      <c:pt idx="2836">
                        <c:v>172.8</c:v>
                      </c:pt>
                      <c:pt idx="2837">
                        <c:v>172.9</c:v>
                      </c:pt>
                      <c:pt idx="2838">
                        <c:v>172.9</c:v>
                      </c:pt>
                      <c:pt idx="2839">
                        <c:v>172.9</c:v>
                      </c:pt>
                      <c:pt idx="2840">
                        <c:v>173</c:v>
                      </c:pt>
                      <c:pt idx="2841">
                        <c:v>173.1</c:v>
                      </c:pt>
                      <c:pt idx="2842">
                        <c:v>173.1</c:v>
                      </c:pt>
                      <c:pt idx="2843">
                        <c:v>173.1</c:v>
                      </c:pt>
                      <c:pt idx="2844">
                        <c:v>173.1</c:v>
                      </c:pt>
                      <c:pt idx="2845">
                        <c:v>173.2</c:v>
                      </c:pt>
                      <c:pt idx="2846">
                        <c:v>173.2</c:v>
                      </c:pt>
                      <c:pt idx="2847">
                        <c:v>173.3</c:v>
                      </c:pt>
                      <c:pt idx="2848">
                        <c:v>173.3</c:v>
                      </c:pt>
                      <c:pt idx="2849">
                        <c:v>173.4</c:v>
                      </c:pt>
                      <c:pt idx="2850">
                        <c:v>173.4</c:v>
                      </c:pt>
                      <c:pt idx="2851">
                        <c:v>173.4</c:v>
                      </c:pt>
                      <c:pt idx="2852">
                        <c:v>173.6</c:v>
                      </c:pt>
                      <c:pt idx="2853">
                        <c:v>173.7</c:v>
                      </c:pt>
                      <c:pt idx="2854">
                        <c:v>173.8</c:v>
                      </c:pt>
                      <c:pt idx="2855">
                        <c:v>173.8</c:v>
                      </c:pt>
                      <c:pt idx="2856">
                        <c:v>173.9</c:v>
                      </c:pt>
                      <c:pt idx="2857">
                        <c:v>173.9</c:v>
                      </c:pt>
                      <c:pt idx="2858">
                        <c:v>173.9</c:v>
                      </c:pt>
                      <c:pt idx="2859">
                        <c:v>173.9</c:v>
                      </c:pt>
                      <c:pt idx="2860">
                        <c:v>174</c:v>
                      </c:pt>
                      <c:pt idx="2861">
                        <c:v>174</c:v>
                      </c:pt>
                      <c:pt idx="2862">
                        <c:v>174</c:v>
                      </c:pt>
                      <c:pt idx="2863">
                        <c:v>174.1</c:v>
                      </c:pt>
                      <c:pt idx="2864">
                        <c:v>174.1</c:v>
                      </c:pt>
                      <c:pt idx="2865">
                        <c:v>174.1</c:v>
                      </c:pt>
                      <c:pt idx="2866">
                        <c:v>174.2</c:v>
                      </c:pt>
                      <c:pt idx="2867">
                        <c:v>174.3</c:v>
                      </c:pt>
                      <c:pt idx="2868">
                        <c:v>174.3</c:v>
                      </c:pt>
                      <c:pt idx="2869">
                        <c:v>174.3</c:v>
                      </c:pt>
                      <c:pt idx="2870">
                        <c:v>174.4</c:v>
                      </c:pt>
                      <c:pt idx="2871">
                        <c:v>174.5</c:v>
                      </c:pt>
                      <c:pt idx="2872">
                        <c:v>174.6</c:v>
                      </c:pt>
                      <c:pt idx="2873">
                        <c:v>174.6</c:v>
                      </c:pt>
                      <c:pt idx="2874">
                        <c:v>174.7</c:v>
                      </c:pt>
                      <c:pt idx="2875">
                        <c:v>174.8</c:v>
                      </c:pt>
                      <c:pt idx="2876">
                        <c:v>174.9</c:v>
                      </c:pt>
                      <c:pt idx="2877">
                        <c:v>175</c:v>
                      </c:pt>
                      <c:pt idx="2878">
                        <c:v>175</c:v>
                      </c:pt>
                      <c:pt idx="2879">
                        <c:v>175</c:v>
                      </c:pt>
                      <c:pt idx="2880">
                        <c:v>175.2</c:v>
                      </c:pt>
                      <c:pt idx="2881">
                        <c:v>175.3</c:v>
                      </c:pt>
                      <c:pt idx="2882">
                        <c:v>175.3</c:v>
                      </c:pt>
                      <c:pt idx="2883">
                        <c:v>175.3</c:v>
                      </c:pt>
                      <c:pt idx="2884">
                        <c:v>175.3</c:v>
                      </c:pt>
                      <c:pt idx="2885">
                        <c:v>175.5</c:v>
                      </c:pt>
                      <c:pt idx="2886">
                        <c:v>175.6</c:v>
                      </c:pt>
                      <c:pt idx="2887">
                        <c:v>175.7</c:v>
                      </c:pt>
                      <c:pt idx="2888">
                        <c:v>175.8</c:v>
                      </c:pt>
                      <c:pt idx="2889">
                        <c:v>175.8</c:v>
                      </c:pt>
                      <c:pt idx="2890">
                        <c:v>175.9</c:v>
                      </c:pt>
                      <c:pt idx="2891">
                        <c:v>175.9</c:v>
                      </c:pt>
                      <c:pt idx="2892">
                        <c:v>175.9</c:v>
                      </c:pt>
                      <c:pt idx="2893">
                        <c:v>175.9</c:v>
                      </c:pt>
                      <c:pt idx="2894">
                        <c:v>176</c:v>
                      </c:pt>
                      <c:pt idx="2895">
                        <c:v>176.1</c:v>
                      </c:pt>
                      <c:pt idx="2896">
                        <c:v>176.1</c:v>
                      </c:pt>
                      <c:pt idx="2897">
                        <c:v>176.2</c:v>
                      </c:pt>
                      <c:pt idx="2898">
                        <c:v>176.3</c:v>
                      </c:pt>
                      <c:pt idx="2899">
                        <c:v>176.3</c:v>
                      </c:pt>
                      <c:pt idx="2900">
                        <c:v>176.3</c:v>
                      </c:pt>
                      <c:pt idx="2901">
                        <c:v>176.3</c:v>
                      </c:pt>
                      <c:pt idx="2902">
                        <c:v>176.4</c:v>
                      </c:pt>
                      <c:pt idx="2903">
                        <c:v>176.4</c:v>
                      </c:pt>
                      <c:pt idx="2904">
                        <c:v>176.4</c:v>
                      </c:pt>
                      <c:pt idx="2905">
                        <c:v>176.4</c:v>
                      </c:pt>
                      <c:pt idx="2906">
                        <c:v>176.5</c:v>
                      </c:pt>
                      <c:pt idx="2907">
                        <c:v>176.5</c:v>
                      </c:pt>
                      <c:pt idx="2908">
                        <c:v>176.5</c:v>
                      </c:pt>
                      <c:pt idx="2909">
                        <c:v>176.7</c:v>
                      </c:pt>
                      <c:pt idx="2910">
                        <c:v>176.8</c:v>
                      </c:pt>
                      <c:pt idx="2911">
                        <c:v>176.8</c:v>
                      </c:pt>
                      <c:pt idx="2912">
                        <c:v>176.8</c:v>
                      </c:pt>
                      <c:pt idx="2913">
                        <c:v>176.8</c:v>
                      </c:pt>
                      <c:pt idx="2914">
                        <c:v>176.9</c:v>
                      </c:pt>
                      <c:pt idx="2915">
                        <c:v>176.9</c:v>
                      </c:pt>
                      <c:pt idx="2916">
                        <c:v>176.9</c:v>
                      </c:pt>
                      <c:pt idx="2917">
                        <c:v>176.9</c:v>
                      </c:pt>
                      <c:pt idx="2918">
                        <c:v>176.9</c:v>
                      </c:pt>
                      <c:pt idx="2919">
                        <c:v>177</c:v>
                      </c:pt>
                      <c:pt idx="2920">
                        <c:v>177</c:v>
                      </c:pt>
                      <c:pt idx="2921">
                        <c:v>177</c:v>
                      </c:pt>
                      <c:pt idx="2922">
                        <c:v>177.1</c:v>
                      </c:pt>
                      <c:pt idx="2923">
                        <c:v>177.1</c:v>
                      </c:pt>
                      <c:pt idx="2924">
                        <c:v>177.2</c:v>
                      </c:pt>
                      <c:pt idx="2925">
                        <c:v>177.2</c:v>
                      </c:pt>
                      <c:pt idx="2926">
                        <c:v>177.2</c:v>
                      </c:pt>
                      <c:pt idx="2927">
                        <c:v>177.2</c:v>
                      </c:pt>
                      <c:pt idx="2928">
                        <c:v>177.2</c:v>
                      </c:pt>
                      <c:pt idx="2929">
                        <c:v>177.3</c:v>
                      </c:pt>
                      <c:pt idx="2930">
                        <c:v>177.3</c:v>
                      </c:pt>
                      <c:pt idx="2931">
                        <c:v>177.3</c:v>
                      </c:pt>
                      <c:pt idx="2932">
                        <c:v>177.3</c:v>
                      </c:pt>
                      <c:pt idx="2933">
                        <c:v>177.4</c:v>
                      </c:pt>
                      <c:pt idx="2934">
                        <c:v>177.4</c:v>
                      </c:pt>
                      <c:pt idx="2935">
                        <c:v>177.5</c:v>
                      </c:pt>
                      <c:pt idx="2936">
                        <c:v>177.6</c:v>
                      </c:pt>
                      <c:pt idx="2937">
                        <c:v>177.7</c:v>
                      </c:pt>
                      <c:pt idx="2938">
                        <c:v>177.7</c:v>
                      </c:pt>
                      <c:pt idx="2939">
                        <c:v>177.8</c:v>
                      </c:pt>
                      <c:pt idx="2940">
                        <c:v>177.9</c:v>
                      </c:pt>
                      <c:pt idx="2941">
                        <c:v>177.9</c:v>
                      </c:pt>
                      <c:pt idx="2942">
                        <c:v>177.9</c:v>
                      </c:pt>
                      <c:pt idx="2943">
                        <c:v>178</c:v>
                      </c:pt>
                      <c:pt idx="2944">
                        <c:v>178</c:v>
                      </c:pt>
                      <c:pt idx="2945">
                        <c:v>178</c:v>
                      </c:pt>
                      <c:pt idx="2946">
                        <c:v>178</c:v>
                      </c:pt>
                      <c:pt idx="2947">
                        <c:v>178.1</c:v>
                      </c:pt>
                      <c:pt idx="2948">
                        <c:v>178.1</c:v>
                      </c:pt>
                      <c:pt idx="2949">
                        <c:v>178.2</c:v>
                      </c:pt>
                      <c:pt idx="2950">
                        <c:v>178.2</c:v>
                      </c:pt>
                      <c:pt idx="2951">
                        <c:v>178.3</c:v>
                      </c:pt>
                      <c:pt idx="2952">
                        <c:v>178.3</c:v>
                      </c:pt>
                      <c:pt idx="2953">
                        <c:v>178.4</c:v>
                      </c:pt>
                      <c:pt idx="2954">
                        <c:v>178.4</c:v>
                      </c:pt>
                      <c:pt idx="2955">
                        <c:v>178.5</c:v>
                      </c:pt>
                      <c:pt idx="2956">
                        <c:v>178.5</c:v>
                      </c:pt>
                      <c:pt idx="2957">
                        <c:v>178.5</c:v>
                      </c:pt>
                      <c:pt idx="2958">
                        <c:v>178.5</c:v>
                      </c:pt>
                      <c:pt idx="2959">
                        <c:v>178.5</c:v>
                      </c:pt>
                      <c:pt idx="2960">
                        <c:v>178.7</c:v>
                      </c:pt>
                      <c:pt idx="2961">
                        <c:v>178.7</c:v>
                      </c:pt>
                      <c:pt idx="2962">
                        <c:v>178.8</c:v>
                      </c:pt>
                      <c:pt idx="2963">
                        <c:v>178.8</c:v>
                      </c:pt>
                      <c:pt idx="2964">
                        <c:v>178.8</c:v>
                      </c:pt>
                      <c:pt idx="2965">
                        <c:v>178.8</c:v>
                      </c:pt>
                      <c:pt idx="2966">
                        <c:v>178.9</c:v>
                      </c:pt>
                      <c:pt idx="2967">
                        <c:v>179</c:v>
                      </c:pt>
                      <c:pt idx="2968">
                        <c:v>179.1</c:v>
                      </c:pt>
                      <c:pt idx="2969">
                        <c:v>179.2</c:v>
                      </c:pt>
                      <c:pt idx="2970">
                        <c:v>179.2</c:v>
                      </c:pt>
                      <c:pt idx="2971">
                        <c:v>179.2</c:v>
                      </c:pt>
                      <c:pt idx="2972">
                        <c:v>179.3</c:v>
                      </c:pt>
                      <c:pt idx="2973">
                        <c:v>179.3</c:v>
                      </c:pt>
                      <c:pt idx="2974">
                        <c:v>179.3</c:v>
                      </c:pt>
                      <c:pt idx="2975">
                        <c:v>179.3</c:v>
                      </c:pt>
                      <c:pt idx="2976">
                        <c:v>179.4</c:v>
                      </c:pt>
                      <c:pt idx="2977">
                        <c:v>179.4</c:v>
                      </c:pt>
                      <c:pt idx="2978">
                        <c:v>179.5</c:v>
                      </c:pt>
                      <c:pt idx="2979">
                        <c:v>179.5</c:v>
                      </c:pt>
                      <c:pt idx="2980">
                        <c:v>179.6</c:v>
                      </c:pt>
                      <c:pt idx="2981">
                        <c:v>179.6</c:v>
                      </c:pt>
                      <c:pt idx="2982">
                        <c:v>179.6</c:v>
                      </c:pt>
                      <c:pt idx="2983">
                        <c:v>179.6</c:v>
                      </c:pt>
                      <c:pt idx="2984">
                        <c:v>179.7</c:v>
                      </c:pt>
                      <c:pt idx="2985">
                        <c:v>179.7</c:v>
                      </c:pt>
                      <c:pt idx="2986">
                        <c:v>179.8</c:v>
                      </c:pt>
                      <c:pt idx="2987">
                        <c:v>179.8</c:v>
                      </c:pt>
                      <c:pt idx="2988">
                        <c:v>179.8</c:v>
                      </c:pt>
                      <c:pt idx="2989">
                        <c:v>179.9</c:v>
                      </c:pt>
                      <c:pt idx="2990">
                        <c:v>180</c:v>
                      </c:pt>
                      <c:pt idx="2991">
                        <c:v>180</c:v>
                      </c:pt>
                      <c:pt idx="2992">
                        <c:v>180</c:v>
                      </c:pt>
                      <c:pt idx="2993">
                        <c:v>180</c:v>
                      </c:pt>
                      <c:pt idx="2994">
                        <c:v>180</c:v>
                      </c:pt>
                      <c:pt idx="2995">
                        <c:v>180.1</c:v>
                      </c:pt>
                      <c:pt idx="2996">
                        <c:v>180.2</c:v>
                      </c:pt>
                      <c:pt idx="2997">
                        <c:v>180.4</c:v>
                      </c:pt>
                      <c:pt idx="2998">
                        <c:v>180.4</c:v>
                      </c:pt>
                      <c:pt idx="2999">
                        <c:v>180.6</c:v>
                      </c:pt>
                      <c:pt idx="3000">
                        <c:v>180.6</c:v>
                      </c:pt>
                      <c:pt idx="3001">
                        <c:v>180.6</c:v>
                      </c:pt>
                      <c:pt idx="3002">
                        <c:v>180.7</c:v>
                      </c:pt>
                      <c:pt idx="3003">
                        <c:v>180.7</c:v>
                      </c:pt>
                      <c:pt idx="3004">
                        <c:v>180.7</c:v>
                      </c:pt>
                      <c:pt idx="3005">
                        <c:v>180.8</c:v>
                      </c:pt>
                      <c:pt idx="3006">
                        <c:v>180.9</c:v>
                      </c:pt>
                      <c:pt idx="3007">
                        <c:v>180.9</c:v>
                      </c:pt>
                      <c:pt idx="3008">
                        <c:v>180.9</c:v>
                      </c:pt>
                      <c:pt idx="3009">
                        <c:v>181</c:v>
                      </c:pt>
                      <c:pt idx="3010">
                        <c:v>181</c:v>
                      </c:pt>
                      <c:pt idx="3011">
                        <c:v>181.1</c:v>
                      </c:pt>
                      <c:pt idx="3012">
                        <c:v>181.1</c:v>
                      </c:pt>
                      <c:pt idx="3013">
                        <c:v>181.1</c:v>
                      </c:pt>
                      <c:pt idx="3014">
                        <c:v>181.2</c:v>
                      </c:pt>
                      <c:pt idx="3015">
                        <c:v>181.2</c:v>
                      </c:pt>
                      <c:pt idx="3016">
                        <c:v>181.3</c:v>
                      </c:pt>
                      <c:pt idx="3017">
                        <c:v>181.4</c:v>
                      </c:pt>
                      <c:pt idx="3018">
                        <c:v>181.4</c:v>
                      </c:pt>
                      <c:pt idx="3019">
                        <c:v>181.5</c:v>
                      </c:pt>
                      <c:pt idx="3020">
                        <c:v>181.5</c:v>
                      </c:pt>
                      <c:pt idx="3021">
                        <c:v>181.5</c:v>
                      </c:pt>
                      <c:pt idx="3022">
                        <c:v>181.7</c:v>
                      </c:pt>
                      <c:pt idx="3023">
                        <c:v>181.8</c:v>
                      </c:pt>
                      <c:pt idx="3024">
                        <c:v>181.8</c:v>
                      </c:pt>
                      <c:pt idx="3025">
                        <c:v>181.8</c:v>
                      </c:pt>
                      <c:pt idx="3026">
                        <c:v>181.9</c:v>
                      </c:pt>
                      <c:pt idx="3027">
                        <c:v>181.9</c:v>
                      </c:pt>
                      <c:pt idx="3028">
                        <c:v>182</c:v>
                      </c:pt>
                      <c:pt idx="3029">
                        <c:v>182.1</c:v>
                      </c:pt>
                      <c:pt idx="3030">
                        <c:v>182.1</c:v>
                      </c:pt>
                      <c:pt idx="3031">
                        <c:v>182.1</c:v>
                      </c:pt>
                      <c:pt idx="3032">
                        <c:v>182.1</c:v>
                      </c:pt>
                      <c:pt idx="3033">
                        <c:v>182.2</c:v>
                      </c:pt>
                      <c:pt idx="3034">
                        <c:v>182.2</c:v>
                      </c:pt>
                      <c:pt idx="3035">
                        <c:v>182.2</c:v>
                      </c:pt>
                      <c:pt idx="3036">
                        <c:v>182.2</c:v>
                      </c:pt>
                      <c:pt idx="3037">
                        <c:v>182.3</c:v>
                      </c:pt>
                      <c:pt idx="3038">
                        <c:v>182.3</c:v>
                      </c:pt>
                      <c:pt idx="3039">
                        <c:v>182.3</c:v>
                      </c:pt>
                      <c:pt idx="3040">
                        <c:v>182.3</c:v>
                      </c:pt>
                      <c:pt idx="3041">
                        <c:v>182.3</c:v>
                      </c:pt>
                      <c:pt idx="3042">
                        <c:v>182.4</c:v>
                      </c:pt>
                      <c:pt idx="3043">
                        <c:v>182.4</c:v>
                      </c:pt>
                      <c:pt idx="3044">
                        <c:v>182.4</c:v>
                      </c:pt>
                      <c:pt idx="3045">
                        <c:v>182.5</c:v>
                      </c:pt>
                      <c:pt idx="3046">
                        <c:v>182.5</c:v>
                      </c:pt>
                      <c:pt idx="3047">
                        <c:v>182.6</c:v>
                      </c:pt>
                      <c:pt idx="3048">
                        <c:v>182.7</c:v>
                      </c:pt>
                      <c:pt idx="3049">
                        <c:v>182.7</c:v>
                      </c:pt>
                      <c:pt idx="3050">
                        <c:v>182.7</c:v>
                      </c:pt>
                      <c:pt idx="3051">
                        <c:v>182.7</c:v>
                      </c:pt>
                      <c:pt idx="3052">
                        <c:v>182.8</c:v>
                      </c:pt>
                      <c:pt idx="3053">
                        <c:v>182.8</c:v>
                      </c:pt>
                      <c:pt idx="3054">
                        <c:v>183</c:v>
                      </c:pt>
                      <c:pt idx="3055">
                        <c:v>183.1</c:v>
                      </c:pt>
                      <c:pt idx="3056">
                        <c:v>183.1</c:v>
                      </c:pt>
                      <c:pt idx="3057">
                        <c:v>183.1</c:v>
                      </c:pt>
                      <c:pt idx="3058">
                        <c:v>183.2</c:v>
                      </c:pt>
                      <c:pt idx="3059">
                        <c:v>183.5</c:v>
                      </c:pt>
                      <c:pt idx="3060">
                        <c:v>183.5</c:v>
                      </c:pt>
                      <c:pt idx="3061">
                        <c:v>183.5</c:v>
                      </c:pt>
                      <c:pt idx="3062">
                        <c:v>183.6</c:v>
                      </c:pt>
                      <c:pt idx="3063">
                        <c:v>183.7</c:v>
                      </c:pt>
                      <c:pt idx="3064">
                        <c:v>183.8</c:v>
                      </c:pt>
                      <c:pt idx="3065">
                        <c:v>183.8</c:v>
                      </c:pt>
                      <c:pt idx="3066">
                        <c:v>183.9</c:v>
                      </c:pt>
                      <c:pt idx="3067">
                        <c:v>183.9</c:v>
                      </c:pt>
                      <c:pt idx="3068">
                        <c:v>183.9</c:v>
                      </c:pt>
                      <c:pt idx="3069">
                        <c:v>184</c:v>
                      </c:pt>
                      <c:pt idx="3070">
                        <c:v>184</c:v>
                      </c:pt>
                      <c:pt idx="3071">
                        <c:v>184.1</c:v>
                      </c:pt>
                      <c:pt idx="3072">
                        <c:v>184.1</c:v>
                      </c:pt>
                      <c:pt idx="3073">
                        <c:v>184.1</c:v>
                      </c:pt>
                      <c:pt idx="3074">
                        <c:v>184.1</c:v>
                      </c:pt>
                      <c:pt idx="3075">
                        <c:v>184.1</c:v>
                      </c:pt>
                      <c:pt idx="3076">
                        <c:v>184.2</c:v>
                      </c:pt>
                      <c:pt idx="3077">
                        <c:v>184.2</c:v>
                      </c:pt>
                      <c:pt idx="3078">
                        <c:v>184.3</c:v>
                      </c:pt>
                      <c:pt idx="3079">
                        <c:v>184.4</c:v>
                      </c:pt>
                      <c:pt idx="3080">
                        <c:v>184.4</c:v>
                      </c:pt>
                      <c:pt idx="3081">
                        <c:v>184.4</c:v>
                      </c:pt>
                      <c:pt idx="3082">
                        <c:v>184.4</c:v>
                      </c:pt>
                      <c:pt idx="3083">
                        <c:v>184.4</c:v>
                      </c:pt>
                      <c:pt idx="3084">
                        <c:v>184.6</c:v>
                      </c:pt>
                      <c:pt idx="3085">
                        <c:v>184.7</c:v>
                      </c:pt>
                      <c:pt idx="3086">
                        <c:v>185.1</c:v>
                      </c:pt>
                      <c:pt idx="3087">
                        <c:v>185.1</c:v>
                      </c:pt>
                      <c:pt idx="3088">
                        <c:v>185.2</c:v>
                      </c:pt>
                      <c:pt idx="3089">
                        <c:v>185.3</c:v>
                      </c:pt>
                      <c:pt idx="3090">
                        <c:v>185.3</c:v>
                      </c:pt>
                      <c:pt idx="3091">
                        <c:v>185.6</c:v>
                      </c:pt>
                      <c:pt idx="3092">
                        <c:v>185.6</c:v>
                      </c:pt>
                      <c:pt idx="3093">
                        <c:v>185.6</c:v>
                      </c:pt>
                      <c:pt idx="3094">
                        <c:v>185.6</c:v>
                      </c:pt>
                      <c:pt idx="3095">
                        <c:v>185.6</c:v>
                      </c:pt>
                      <c:pt idx="3096">
                        <c:v>185.6</c:v>
                      </c:pt>
                      <c:pt idx="3097">
                        <c:v>185.7</c:v>
                      </c:pt>
                      <c:pt idx="3098">
                        <c:v>185.7</c:v>
                      </c:pt>
                      <c:pt idx="3099">
                        <c:v>185.9</c:v>
                      </c:pt>
                      <c:pt idx="3100">
                        <c:v>185.9</c:v>
                      </c:pt>
                      <c:pt idx="3101">
                        <c:v>186</c:v>
                      </c:pt>
                      <c:pt idx="3102">
                        <c:v>186.1</c:v>
                      </c:pt>
                      <c:pt idx="3103">
                        <c:v>186.2</c:v>
                      </c:pt>
                      <c:pt idx="3104">
                        <c:v>186.3</c:v>
                      </c:pt>
                      <c:pt idx="3105">
                        <c:v>186.3</c:v>
                      </c:pt>
                      <c:pt idx="3106">
                        <c:v>186.3</c:v>
                      </c:pt>
                      <c:pt idx="3107">
                        <c:v>186.3</c:v>
                      </c:pt>
                      <c:pt idx="3108">
                        <c:v>186.4</c:v>
                      </c:pt>
                      <c:pt idx="3109">
                        <c:v>186.5</c:v>
                      </c:pt>
                      <c:pt idx="3110">
                        <c:v>186.5</c:v>
                      </c:pt>
                      <c:pt idx="3111">
                        <c:v>186.6</c:v>
                      </c:pt>
                      <c:pt idx="3112">
                        <c:v>186.7</c:v>
                      </c:pt>
                      <c:pt idx="3113">
                        <c:v>186.7</c:v>
                      </c:pt>
                      <c:pt idx="3114">
                        <c:v>186.8</c:v>
                      </c:pt>
                      <c:pt idx="3115">
                        <c:v>186.9</c:v>
                      </c:pt>
                      <c:pt idx="3116">
                        <c:v>186.9</c:v>
                      </c:pt>
                      <c:pt idx="3117">
                        <c:v>186.9</c:v>
                      </c:pt>
                      <c:pt idx="3118">
                        <c:v>186.9</c:v>
                      </c:pt>
                      <c:pt idx="3119">
                        <c:v>186.9</c:v>
                      </c:pt>
                      <c:pt idx="3120">
                        <c:v>187.2</c:v>
                      </c:pt>
                      <c:pt idx="3121">
                        <c:v>187.2</c:v>
                      </c:pt>
                      <c:pt idx="3122">
                        <c:v>187.2</c:v>
                      </c:pt>
                      <c:pt idx="3123">
                        <c:v>187.3</c:v>
                      </c:pt>
                      <c:pt idx="3124">
                        <c:v>187.4</c:v>
                      </c:pt>
                      <c:pt idx="3125">
                        <c:v>187.4</c:v>
                      </c:pt>
                      <c:pt idx="3126">
                        <c:v>187.4</c:v>
                      </c:pt>
                      <c:pt idx="3127">
                        <c:v>187.5</c:v>
                      </c:pt>
                      <c:pt idx="3128">
                        <c:v>187.5</c:v>
                      </c:pt>
                      <c:pt idx="3129">
                        <c:v>187.6</c:v>
                      </c:pt>
                      <c:pt idx="3130">
                        <c:v>187.8</c:v>
                      </c:pt>
                      <c:pt idx="3131">
                        <c:v>187.9</c:v>
                      </c:pt>
                      <c:pt idx="3132">
                        <c:v>188.2</c:v>
                      </c:pt>
                      <c:pt idx="3133">
                        <c:v>188.2</c:v>
                      </c:pt>
                      <c:pt idx="3134">
                        <c:v>188.2</c:v>
                      </c:pt>
                      <c:pt idx="3135">
                        <c:v>188.3</c:v>
                      </c:pt>
                      <c:pt idx="3136">
                        <c:v>188.3</c:v>
                      </c:pt>
                      <c:pt idx="3137">
                        <c:v>188.3</c:v>
                      </c:pt>
                      <c:pt idx="3138">
                        <c:v>188.3</c:v>
                      </c:pt>
                      <c:pt idx="3139">
                        <c:v>188.6</c:v>
                      </c:pt>
                      <c:pt idx="3140">
                        <c:v>188.7</c:v>
                      </c:pt>
                      <c:pt idx="3141">
                        <c:v>188.8</c:v>
                      </c:pt>
                      <c:pt idx="3142">
                        <c:v>188.9</c:v>
                      </c:pt>
                      <c:pt idx="3143">
                        <c:v>189</c:v>
                      </c:pt>
                      <c:pt idx="3144">
                        <c:v>189.1</c:v>
                      </c:pt>
                      <c:pt idx="3145">
                        <c:v>189.2</c:v>
                      </c:pt>
                      <c:pt idx="3146">
                        <c:v>189.2</c:v>
                      </c:pt>
                      <c:pt idx="3147">
                        <c:v>189.3</c:v>
                      </c:pt>
                      <c:pt idx="3148">
                        <c:v>189.4</c:v>
                      </c:pt>
                      <c:pt idx="3149">
                        <c:v>189.4</c:v>
                      </c:pt>
                      <c:pt idx="3150">
                        <c:v>189.4</c:v>
                      </c:pt>
                      <c:pt idx="3151">
                        <c:v>189.4</c:v>
                      </c:pt>
                      <c:pt idx="3152">
                        <c:v>189.4</c:v>
                      </c:pt>
                      <c:pt idx="3153">
                        <c:v>189.6</c:v>
                      </c:pt>
                      <c:pt idx="3154">
                        <c:v>189.6</c:v>
                      </c:pt>
                      <c:pt idx="3155">
                        <c:v>189.6</c:v>
                      </c:pt>
                      <c:pt idx="3156">
                        <c:v>189.8</c:v>
                      </c:pt>
                      <c:pt idx="3157">
                        <c:v>189.8</c:v>
                      </c:pt>
                      <c:pt idx="3158">
                        <c:v>189.8</c:v>
                      </c:pt>
                      <c:pt idx="3159">
                        <c:v>189.9</c:v>
                      </c:pt>
                      <c:pt idx="3160">
                        <c:v>189.9</c:v>
                      </c:pt>
                      <c:pt idx="3161">
                        <c:v>189.9</c:v>
                      </c:pt>
                      <c:pt idx="3162">
                        <c:v>190</c:v>
                      </c:pt>
                      <c:pt idx="3163">
                        <c:v>190</c:v>
                      </c:pt>
                      <c:pt idx="3164">
                        <c:v>190</c:v>
                      </c:pt>
                      <c:pt idx="3165">
                        <c:v>190.2</c:v>
                      </c:pt>
                      <c:pt idx="3166">
                        <c:v>190.3</c:v>
                      </c:pt>
                      <c:pt idx="3167">
                        <c:v>190.3</c:v>
                      </c:pt>
                      <c:pt idx="3168">
                        <c:v>190.4</c:v>
                      </c:pt>
                      <c:pt idx="3169">
                        <c:v>190.4</c:v>
                      </c:pt>
                      <c:pt idx="3170">
                        <c:v>190.4</c:v>
                      </c:pt>
                      <c:pt idx="3171">
                        <c:v>190.5</c:v>
                      </c:pt>
                      <c:pt idx="3172">
                        <c:v>190.5</c:v>
                      </c:pt>
                      <c:pt idx="3173">
                        <c:v>190.6</c:v>
                      </c:pt>
                      <c:pt idx="3174">
                        <c:v>190.7</c:v>
                      </c:pt>
                      <c:pt idx="3175">
                        <c:v>190.7</c:v>
                      </c:pt>
                      <c:pt idx="3176">
                        <c:v>190.8</c:v>
                      </c:pt>
                      <c:pt idx="3177">
                        <c:v>190.9</c:v>
                      </c:pt>
                      <c:pt idx="3178">
                        <c:v>191</c:v>
                      </c:pt>
                      <c:pt idx="3179">
                        <c:v>191</c:v>
                      </c:pt>
                      <c:pt idx="3180">
                        <c:v>191</c:v>
                      </c:pt>
                      <c:pt idx="3181">
                        <c:v>191.1</c:v>
                      </c:pt>
                      <c:pt idx="3182">
                        <c:v>191.1</c:v>
                      </c:pt>
                      <c:pt idx="3183">
                        <c:v>191.1</c:v>
                      </c:pt>
                      <c:pt idx="3184">
                        <c:v>191.1</c:v>
                      </c:pt>
                      <c:pt idx="3185">
                        <c:v>191.1</c:v>
                      </c:pt>
                      <c:pt idx="3186">
                        <c:v>191.2</c:v>
                      </c:pt>
                      <c:pt idx="3187">
                        <c:v>191.2</c:v>
                      </c:pt>
                      <c:pt idx="3188">
                        <c:v>191.2</c:v>
                      </c:pt>
                      <c:pt idx="3189">
                        <c:v>191.3</c:v>
                      </c:pt>
                      <c:pt idx="3190">
                        <c:v>191.4</c:v>
                      </c:pt>
                      <c:pt idx="3191">
                        <c:v>191.5</c:v>
                      </c:pt>
                      <c:pt idx="3192">
                        <c:v>191.5</c:v>
                      </c:pt>
                      <c:pt idx="3193">
                        <c:v>191.5</c:v>
                      </c:pt>
                      <c:pt idx="3194">
                        <c:v>191.7</c:v>
                      </c:pt>
                      <c:pt idx="3195">
                        <c:v>192</c:v>
                      </c:pt>
                      <c:pt idx="3196">
                        <c:v>192.1</c:v>
                      </c:pt>
                      <c:pt idx="3197">
                        <c:v>192.2</c:v>
                      </c:pt>
                      <c:pt idx="3198">
                        <c:v>192.3</c:v>
                      </c:pt>
                      <c:pt idx="3199">
                        <c:v>192.4</c:v>
                      </c:pt>
                      <c:pt idx="3200">
                        <c:v>192.5</c:v>
                      </c:pt>
                      <c:pt idx="3201">
                        <c:v>192.5</c:v>
                      </c:pt>
                      <c:pt idx="3202">
                        <c:v>192.5</c:v>
                      </c:pt>
                      <c:pt idx="3203">
                        <c:v>192.5</c:v>
                      </c:pt>
                      <c:pt idx="3204">
                        <c:v>192.6</c:v>
                      </c:pt>
                      <c:pt idx="3205">
                        <c:v>192.6</c:v>
                      </c:pt>
                      <c:pt idx="3206">
                        <c:v>192.7</c:v>
                      </c:pt>
                      <c:pt idx="3207">
                        <c:v>192.7</c:v>
                      </c:pt>
                      <c:pt idx="3208">
                        <c:v>192.7</c:v>
                      </c:pt>
                      <c:pt idx="3209">
                        <c:v>192.7</c:v>
                      </c:pt>
                      <c:pt idx="3210">
                        <c:v>192.8</c:v>
                      </c:pt>
                      <c:pt idx="3211">
                        <c:v>192.8</c:v>
                      </c:pt>
                      <c:pt idx="3212">
                        <c:v>192.9</c:v>
                      </c:pt>
                      <c:pt idx="3213">
                        <c:v>193</c:v>
                      </c:pt>
                      <c:pt idx="3214">
                        <c:v>193</c:v>
                      </c:pt>
                      <c:pt idx="3215">
                        <c:v>193</c:v>
                      </c:pt>
                      <c:pt idx="3216">
                        <c:v>193.1</c:v>
                      </c:pt>
                      <c:pt idx="3217">
                        <c:v>193.1</c:v>
                      </c:pt>
                      <c:pt idx="3218">
                        <c:v>193.1</c:v>
                      </c:pt>
                      <c:pt idx="3219">
                        <c:v>193.2</c:v>
                      </c:pt>
                      <c:pt idx="3220">
                        <c:v>193.2</c:v>
                      </c:pt>
                      <c:pt idx="3221">
                        <c:v>193.2</c:v>
                      </c:pt>
                      <c:pt idx="3222">
                        <c:v>193.2</c:v>
                      </c:pt>
                      <c:pt idx="3223">
                        <c:v>193.3</c:v>
                      </c:pt>
                      <c:pt idx="3224">
                        <c:v>193.3</c:v>
                      </c:pt>
                      <c:pt idx="3225">
                        <c:v>193.3</c:v>
                      </c:pt>
                      <c:pt idx="3226">
                        <c:v>193.4</c:v>
                      </c:pt>
                      <c:pt idx="3227">
                        <c:v>193.4</c:v>
                      </c:pt>
                      <c:pt idx="3228">
                        <c:v>193.4</c:v>
                      </c:pt>
                      <c:pt idx="3229">
                        <c:v>193.4</c:v>
                      </c:pt>
                      <c:pt idx="3230">
                        <c:v>193.4</c:v>
                      </c:pt>
                      <c:pt idx="3231">
                        <c:v>193.6</c:v>
                      </c:pt>
                      <c:pt idx="3232">
                        <c:v>193.6</c:v>
                      </c:pt>
                      <c:pt idx="3233">
                        <c:v>193.6</c:v>
                      </c:pt>
                      <c:pt idx="3234">
                        <c:v>193.7</c:v>
                      </c:pt>
                      <c:pt idx="3235">
                        <c:v>193.7</c:v>
                      </c:pt>
                      <c:pt idx="3236">
                        <c:v>193.7</c:v>
                      </c:pt>
                      <c:pt idx="3237">
                        <c:v>193.8</c:v>
                      </c:pt>
                      <c:pt idx="3238">
                        <c:v>194.1</c:v>
                      </c:pt>
                      <c:pt idx="3239">
                        <c:v>194.2</c:v>
                      </c:pt>
                      <c:pt idx="3240">
                        <c:v>194.3</c:v>
                      </c:pt>
                      <c:pt idx="3241">
                        <c:v>194.3</c:v>
                      </c:pt>
                      <c:pt idx="3242">
                        <c:v>194.3</c:v>
                      </c:pt>
                      <c:pt idx="3243">
                        <c:v>194.4</c:v>
                      </c:pt>
                      <c:pt idx="3244">
                        <c:v>194.4</c:v>
                      </c:pt>
                      <c:pt idx="3245">
                        <c:v>194.4</c:v>
                      </c:pt>
                      <c:pt idx="3246">
                        <c:v>194.5</c:v>
                      </c:pt>
                      <c:pt idx="3247">
                        <c:v>194.5</c:v>
                      </c:pt>
                      <c:pt idx="3248">
                        <c:v>194.6</c:v>
                      </c:pt>
                      <c:pt idx="3249">
                        <c:v>194.7</c:v>
                      </c:pt>
                      <c:pt idx="3250">
                        <c:v>194.7</c:v>
                      </c:pt>
                      <c:pt idx="3251">
                        <c:v>194.7</c:v>
                      </c:pt>
                      <c:pt idx="3252">
                        <c:v>194.8</c:v>
                      </c:pt>
                      <c:pt idx="3253">
                        <c:v>194.8</c:v>
                      </c:pt>
                      <c:pt idx="3254">
                        <c:v>194.8</c:v>
                      </c:pt>
                      <c:pt idx="3255">
                        <c:v>194.8</c:v>
                      </c:pt>
                      <c:pt idx="3256">
                        <c:v>194.8</c:v>
                      </c:pt>
                      <c:pt idx="3257">
                        <c:v>194.8</c:v>
                      </c:pt>
                      <c:pt idx="3258">
                        <c:v>194.8</c:v>
                      </c:pt>
                      <c:pt idx="3259">
                        <c:v>194.8</c:v>
                      </c:pt>
                      <c:pt idx="3260">
                        <c:v>194.9</c:v>
                      </c:pt>
                      <c:pt idx="3261">
                        <c:v>194.9</c:v>
                      </c:pt>
                      <c:pt idx="3262">
                        <c:v>194.9</c:v>
                      </c:pt>
                      <c:pt idx="3263">
                        <c:v>194.9</c:v>
                      </c:pt>
                      <c:pt idx="3264">
                        <c:v>194.9</c:v>
                      </c:pt>
                      <c:pt idx="3265">
                        <c:v>194.9</c:v>
                      </c:pt>
                      <c:pt idx="3266">
                        <c:v>195</c:v>
                      </c:pt>
                      <c:pt idx="3267">
                        <c:v>195</c:v>
                      </c:pt>
                      <c:pt idx="3268">
                        <c:v>195.1</c:v>
                      </c:pt>
                      <c:pt idx="3269">
                        <c:v>195.1</c:v>
                      </c:pt>
                      <c:pt idx="3270">
                        <c:v>195.1</c:v>
                      </c:pt>
                      <c:pt idx="3271">
                        <c:v>195.2</c:v>
                      </c:pt>
                      <c:pt idx="3272">
                        <c:v>195.3</c:v>
                      </c:pt>
                      <c:pt idx="3273">
                        <c:v>195.4</c:v>
                      </c:pt>
                      <c:pt idx="3274">
                        <c:v>195.4</c:v>
                      </c:pt>
                      <c:pt idx="3275">
                        <c:v>195.4</c:v>
                      </c:pt>
                      <c:pt idx="3276">
                        <c:v>195.5</c:v>
                      </c:pt>
                      <c:pt idx="3277">
                        <c:v>195.5</c:v>
                      </c:pt>
                      <c:pt idx="3278">
                        <c:v>195.8</c:v>
                      </c:pt>
                      <c:pt idx="3279">
                        <c:v>195.9</c:v>
                      </c:pt>
                      <c:pt idx="3280">
                        <c:v>195.9</c:v>
                      </c:pt>
                      <c:pt idx="3281">
                        <c:v>195.9</c:v>
                      </c:pt>
                      <c:pt idx="3282">
                        <c:v>196</c:v>
                      </c:pt>
                      <c:pt idx="3283">
                        <c:v>196</c:v>
                      </c:pt>
                      <c:pt idx="3284">
                        <c:v>196</c:v>
                      </c:pt>
                      <c:pt idx="3285">
                        <c:v>196</c:v>
                      </c:pt>
                      <c:pt idx="3286">
                        <c:v>196.1</c:v>
                      </c:pt>
                      <c:pt idx="3287">
                        <c:v>196.2</c:v>
                      </c:pt>
                      <c:pt idx="3288">
                        <c:v>196.2</c:v>
                      </c:pt>
                      <c:pt idx="3289">
                        <c:v>196.2</c:v>
                      </c:pt>
                      <c:pt idx="3290">
                        <c:v>196.2</c:v>
                      </c:pt>
                      <c:pt idx="3291">
                        <c:v>196.2</c:v>
                      </c:pt>
                      <c:pt idx="3292">
                        <c:v>196.2</c:v>
                      </c:pt>
                      <c:pt idx="3293">
                        <c:v>196.3</c:v>
                      </c:pt>
                      <c:pt idx="3294">
                        <c:v>196.4</c:v>
                      </c:pt>
                      <c:pt idx="3295">
                        <c:v>196.4</c:v>
                      </c:pt>
                      <c:pt idx="3296">
                        <c:v>196.4</c:v>
                      </c:pt>
                      <c:pt idx="3297">
                        <c:v>196.4</c:v>
                      </c:pt>
                      <c:pt idx="3298">
                        <c:v>196.4</c:v>
                      </c:pt>
                      <c:pt idx="3299">
                        <c:v>196.5</c:v>
                      </c:pt>
                      <c:pt idx="3300">
                        <c:v>196.5</c:v>
                      </c:pt>
                      <c:pt idx="3301">
                        <c:v>196.6</c:v>
                      </c:pt>
                      <c:pt idx="3302">
                        <c:v>196.7</c:v>
                      </c:pt>
                      <c:pt idx="3303">
                        <c:v>196.8</c:v>
                      </c:pt>
                      <c:pt idx="3304">
                        <c:v>196.9</c:v>
                      </c:pt>
                      <c:pt idx="3305">
                        <c:v>197</c:v>
                      </c:pt>
                      <c:pt idx="3306">
                        <c:v>197.2</c:v>
                      </c:pt>
                      <c:pt idx="3307">
                        <c:v>197.2</c:v>
                      </c:pt>
                      <c:pt idx="3308">
                        <c:v>197.3</c:v>
                      </c:pt>
                      <c:pt idx="3309">
                        <c:v>197.3</c:v>
                      </c:pt>
                      <c:pt idx="3310">
                        <c:v>197.4</c:v>
                      </c:pt>
                      <c:pt idx="3311">
                        <c:v>197.5</c:v>
                      </c:pt>
                      <c:pt idx="3312">
                        <c:v>197.6</c:v>
                      </c:pt>
                      <c:pt idx="3313">
                        <c:v>197.6</c:v>
                      </c:pt>
                      <c:pt idx="3314">
                        <c:v>197.8</c:v>
                      </c:pt>
                      <c:pt idx="3315">
                        <c:v>197.8</c:v>
                      </c:pt>
                      <c:pt idx="3316">
                        <c:v>197.8</c:v>
                      </c:pt>
                      <c:pt idx="3317">
                        <c:v>197.9</c:v>
                      </c:pt>
                      <c:pt idx="3318">
                        <c:v>197.9</c:v>
                      </c:pt>
                      <c:pt idx="3319">
                        <c:v>197.9</c:v>
                      </c:pt>
                      <c:pt idx="3320">
                        <c:v>198</c:v>
                      </c:pt>
                      <c:pt idx="3321">
                        <c:v>198.1</c:v>
                      </c:pt>
                      <c:pt idx="3322">
                        <c:v>198.1</c:v>
                      </c:pt>
                      <c:pt idx="3323">
                        <c:v>198.1</c:v>
                      </c:pt>
                      <c:pt idx="3324">
                        <c:v>198.3</c:v>
                      </c:pt>
                      <c:pt idx="3325">
                        <c:v>198.3</c:v>
                      </c:pt>
                      <c:pt idx="3326">
                        <c:v>198.5</c:v>
                      </c:pt>
                      <c:pt idx="3327">
                        <c:v>198.6</c:v>
                      </c:pt>
                      <c:pt idx="3328">
                        <c:v>198.6</c:v>
                      </c:pt>
                      <c:pt idx="3329">
                        <c:v>198.7</c:v>
                      </c:pt>
                      <c:pt idx="3330">
                        <c:v>198.8</c:v>
                      </c:pt>
                      <c:pt idx="3331">
                        <c:v>198.8</c:v>
                      </c:pt>
                      <c:pt idx="3332">
                        <c:v>199</c:v>
                      </c:pt>
                      <c:pt idx="3333">
                        <c:v>199.1</c:v>
                      </c:pt>
                      <c:pt idx="3334">
                        <c:v>199.1</c:v>
                      </c:pt>
                      <c:pt idx="3335">
                        <c:v>199.1</c:v>
                      </c:pt>
                      <c:pt idx="3336">
                        <c:v>199.1</c:v>
                      </c:pt>
                      <c:pt idx="3337">
                        <c:v>199.2</c:v>
                      </c:pt>
                      <c:pt idx="3338">
                        <c:v>199.3</c:v>
                      </c:pt>
                      <c:pt idx="3339">
                        <c:v>199.6</c:v>
                      </c:pt>
                      <c:pt idx="3340">
                        <c:v>199.8</c:v>
                      </c:pt>
                      <c:pt idx="3341">
                        <c:v>199.8</c:v>
                      </c:pt>
                      <c:pt idx="3342">
                        <c:v>199.8</c:v>
                      </c:pt>
                      <c:pt idx="3343">
                        <c:v>199.9</c:v>
                      </c:pt>
                      <c:pt idx="3344">
                        <c:v>199.9</c:v>
                      </c:pt>
                      <c:pt idx="3345">
                        <c:v>199.9</c:v>
                      </c:pt>
                      <c:pt idx="3346">
                        <c:v>199.9</c:v>
                      </c:pt>
                      <c:pt idx="3347">
                        <c:v>200</c:v>
                      </c:pt>
                      <c:pt idx="3348">
                        <c:v>200</c:v>
                      </c:pt>
                      <c:pt idx="3349">
                        <c:v>200</c:v>
                      </c:pt>
                      <c:pt idx="3350">
                        <c:v>200.1</c:v>
                      </c:pt>
                      <c:pt idx="3351">
                        <c:v>200.1</c:v>
                      </c:pt>
                      <c:pt idx="3352">
                        <c:v>200.3</c:v>
                      </c:pt>
                      <c:pt idx="3353">
                        <c:v>200.4</c:v>
                      </c:pt>
                      <c:pt idx="3354">
                        <c:v>200.5</c:v>
                      </c:pt>
                      <c:pt idx="3355">
                        <c:v>200.5</c:v>
                      </c:pt>
                      <c:pt idx="3356">
                        <c:v>200.6</c:v>
                      </c:pt>
                      <c:pt idx="3357">
                        <c:v>200.6</c:v>
                      </c:pt>
                      <c:pt idx="3358">
                        <c:v>200.6</c:v>
                      </c:pt>
                      <c:pt idx="3359">
                        <c:v>200.7</c:v>
                      </c:pt>
                      <c:pt idx="3360">
                        <c:v>200.8</c:v>
                      </c:pt>
                      <c:pt idx="3361">
                        <c:v>200.8</c:v>
                      </c:pt>
                      <c:pt idx="3362">
                        <c:v>200.8</c:v>
                      </c:pt>
                      <c:pt idx="3363">
                        <c:v>200.8</c:v>
                      </c:pt>
                      <c:pt idx="3364">
                        <c:v>200.9</c:v>
                      </c:pt>
                      <c:pt idx="3365">
                        <c:v>200.9</c:v>
                      </c:pt>
                      <c:pt idx="3366">
                        <c:v>200.9</c:v>
                      </c:pt>
                      <c:pt idx="3367">
                        <c:v>201</c:v>
                      </c:pt>
                      <c:pt idx="3368">
                        <c:v>201</c:v>
                      </c:pt>
                      <c:pt idx="3369">
                        <c:v>201</c:v>
                      </c:pt>
                      <c:pt idx="3370">
                        <c:v>201</c:v>
                      </c:pt>
                      <c:pt idx="3371">
                        <c:v>201</c:v>
                      </c:pt>
                      <c:pt idx="3372">
                        <c:v>201.1</c:v>
                      </c:pt>
                      <c:pt idx="3373">
                        <c:v>201.1</c:v>
                      </c:pt>
                      <c:pt idx="3374">
                        <c:v>201.2</c:v>
                      </c:pt>
                      <c:pt idx="3375">
                        <c:v>201.2</c:v>
                      </c:pt>
                      <c:pt idx="3376">
                        <c:v>201.2</c:v>
                      </c:pt>
                      <c:pt idx="3377">
                        <c:v>201.3</c:v>
                      </c:pt>
                      <c:pt idx="3378">
                        <c:v>201.5</c:v>
                      </c:pt>
                      <c:pt idx="3379">
                        <c:v>201.5</c:v>
                      </c:pt>
                      <c:pt idx="3380">
                        <c:v>201.6</c:v>
                      </c:pt>
                      <c:pt idx="3381">
                        <c:v>201.6</c:v>
                      </c:pt>
                      <c:pt idx="3382">
                        <c:v>201.7</c:v>
                      </c:pt>
                      <c:pt idx="3383">
                        <c:v>201.8</c:v>
                      </c:pt>
                      <c:pt idx="3384">
                        <c:v>201.8</c:v>
                      </c:pt>
                      <c:pt idx="3385">
                        <c:v>202</c:v>
                      </c:pt>
                      <c:pt idx="3386">
                        <c:v>202</c:v>
                      </c:pt>
                      <c:pt idx="3387">
                        <c:v>202.1</c:v>
                      </c:pt>
                      <c:pt idx="3388">
                        <c:v>202.2</c:v>
                      </c:pt>
                      <c:pt idx="3389">
                        <c:v>202.2</c:v>
                      </c:pt>
                      <c:pt idx="3390">
                        <c:v>202.2</c:v>
                      </c:pt>
                      <c:pt idx="3391">
                        <c:v>202.3</c:v>
                      </c:pt>
                      <c:pt idx="3392">
                        <c:v>202.3</c:v>
                      </c:pt>
                      <c:pt idx="3393">
                        <c:v>202.3</c:v>
                      </c:pt>
                      <c:pt idx="3394">
                        <c:v>202.3</c:v>
                      </c:pt>
                      <c:pt idx="3395">
                        <c:v>202.4</c:v>
                      </c:pt>
                      <c:pt idx="3396">
                        <c:v>202.7</c:v>
                      </c:pt>
                      <c:pt idx="3397">
                        <c:v>203</c:v>
                      </c:pt>
                      <c:pt idx="3398">
                        <c:v>203</c:v>
                      </c:pt>
                      <c:pt idx="3399">
                        <c:v>203.2</c:v>
                      </c:pt>
                      <c:pt idx="3400">
                        <c:v>203.3</c:v>
                      </c:pt>
                      <c:pt idx="3401">
                        <c:v>203.3</c:v>
                      </c:pt>
                      <c:pt idx="3402">
                        <c:v>203.4</c:v>
                      </c:pt>
                      <c:pt idx="3403">
                        <c:v>203.5</c:v>
                      </c:pt>
                      <c:pt idx="3404">
                        <c:v>203.5</c:v>
                      </c:pt>
                      <c:pt idx="3405">
                        <c:v>203.6</c:v>
                      </c:pt>
                      <c:pt idx="3406">
                        <c:v>203.7</c:v>
                      </c:pt>
                      <c:pt idx="3407">
                        <c:v>203.8</c:v>
                      </c:pt>
                      <c:pt idx="3408">
                        <c:v>203.9</c:v>
                      </c:pt>
                      <c:pt idx="3409">
                        <c:v>203.9</c:v>
                      </c:pt>
                      <c:pt idx="3410">
                        <c:v>204</c:v>
                      </c:pt>
                      <c:pt idx="3411">
                        <c:v>204</c:v>
                      </c:pt>
                      <c:pt idx="3412">
                        <c:v>204</c:v>
                      </c:pt>
                      <c:pt idx="3413">
                        <c:v>204.1</c:v>
                      </c:pt>
                      <c:pt idx="3414">
                        <c:v>204.1</c:v>
                      </c:pt>
                      <c:pt idx="3415">
                        <c:v>204.2</c:v>
                      </c:pt>
                      <c:pt idx="3416">
                        <c:v>204.2</c:v>
                      </c:pt>
                      <c:pt idx="3417">
                        <c:v>204.3</c:v>
                      </c:pt>
                      <c:pt idx="3418">
                        <c:v>204.3</c:v>
                      </c:pt>
                      <c:pt idx="3419">
                        <c:v>204.4</c:v>
                      </c:pt>
                      <c:pt idx="3420">
                        <c:v>204.4</c:v>
                      </c:pt>
                      <c:pt idx="3421">
                        <c:v>204.5</c:v>
                      </c:pt>
                      <c:pt idx="3422">
                        <c:v>204.6</c:v>
                      </c:pt>
                      <c:pt idx="3423">
                        <c:v>204.6</c:v>
                      </c:pt>
                      <c:pt idx="3424">
                        <c:v>204.7</c:v>
                      </c:pt>
                      <c:pt idx="3425">
                        <c:v>204.7</c:v>
                      </c:pt>
                      <c:pt idx="3426">
                        <c:v>204.7</c:v>
                      </c:pt>
                      <c:pt idx="3427">
                        <c:v>204.9</c:v>
                      </c:pt>
                      <c:pt idx="3428">
                        <c:v>204.9</c:v>
                      </c:pt>
                      <c:pt idx="3429">
                        <c:v>205.1</c:v>
                      </c:pt>
                      <c:pt idx="3430">
                        <c:v>205.1</c:v>
                      </c:pt>
                      <c:pt idx="3431">
                        <c:v>205.1</c:v>
                      </c:pt>
                      <c:pt idx="3432">
                        <c:v>205.2</c:v>
                      </c:pt>
                      <c:pt idx="3433">
                        <c:v>205.3</c:v>
                      </c:pt>
                      <c:pt idx="3434">
                        <c:v>205.3</c:v>
                      </c:pt>
                      <c:pt idx="3435">
                        <c:v>205.3</c:v>
                      </c:pt>
                      <c:pt idx="3436">
                        <c:v>205.4</c:v>
                      </c:pt>
                      <c:pt idx="3437">
                        <c:v>205.4</c:v>
                      </c:pt>
                      <c:pt idx="3438">
                        <c:v>205.5</c:v>
                      </c:pt>
                      <c:pt idx="3439">
                        <c:v>205.5</c:v>
                      </c:pt>
                      <c:pt idx="3440">
                        <c:v>205.5</c:v>
                      </c:pt>
                      <c:pt idx="3441">
                        <c:v>205.6</c:v>
                      </c:pt>
                      <c:pt idx="3442">
                        <c:v>205.6</c:v>
                      </c:pt>
                      <c:pt idx="3443">
                        <c:v>205.6</c:v>
                      </c:pt>
                      <c:pt idx="3444">
                        <c:v>205.6</c:v>
                      </c:pt>
                      <c:pt idx="3445">
                        <c:v>205.7</c:v>
                      </c:pt>
                      <c:pt idx="3446">
                        <c:v>205.7</c:v>
                      </c:pt>
                      <c:pt idx="3447">
                        <c:v>205.8</c:v>
                      </c:pt>
                      <c:pt idx="3448">
                        <c:v>205.8</c:v>
                      </c:pt>
                      <c:pt idx="3449">
                        <c:v>205.8</c:v>
                      </c:pt>
                      <c:pt idx="3450">
                        <c:v>205.9</c:v>
                      </c:pt>
                      <c:pt idx="3451">
                        <c:v>205.9</c:v>
                      </c:pt>
                      <c:pt idx="3452">
                        <c:v>206</c:v>
                      </c:pt>
                      <c:pt idx="3453">
                        <c:v>206.1</c:v>
                      </c:pt>
                      <c:pt idx="3454">
                        <c:v>206.1</c:v>
                      </c:pt>
                      <c:pt idx="3455">
                        <c:v>206.2</c:v>
                      </c:pt>
                      <c:pt idx="3456">
                        <c:v>206.3</c:v>
                      </c:pt>
                      <c:pt idx="3457">
                        <c:v>206.3</c:v>
                      </c:pt>
                      <c:pt idx="3458">
                        <c:v>206.4</c:v>
                      </c:pt>
                      <c:pt idx="3459">
                        <c:v>206.4</c:v>
                      </c:pt>
                      <c:pt idx="3460">
                        <c:v>206.4</c:v>
                      </c:pt>
                      <c:pt idx="3461">
                        <c:v>206.5</c:v>
                      </c:pt>
                      <c:pt idx="3462">
                        <c:v>206.6</c:v>
                      </c:pt>
                      <c:pt idx="3463">
                        <c:v>206.6</c:v>
                      </c:pt>
                      <c:pt idx="3464">
                        <c:v>206.6</c:v>
                      </c:pt>
                      <c:pt idx="3465">
                        <c:v>206.6</c:v>
                      </c:pt>
                      <c:pt idx="3466">
                        <c:v>206.8</c:v>
                      </c:pt>
                      <c:pt idx="3467">
                        <c:v>206.8</c:v>
                      </c:pt>
                      <c:pt idx="3468">
                        <c:v>206.9</c:v>
                      </c:pt>
                      <c:pt idx="3469">
                        <c:v>207</c:v>
                      </c:pt>
                      <c:pt idx="3470">
                        <c:v>207.1</c:v>
                      </c:pt>
                      <c:pt idx="3471">
                        <c:v>207.2</c:v>
                      </c:pt>
                      <c:pt idx="3472">
                        <c:v>207.3</c:v>
                      </c:pt>
                      <c:pt idx="3473">
                        <c:v>207.3</c:v>
                      </c:pt>
                      <c:pt idx="3474">
                        <c:v>207.4</c:v>
                      </c:pt>
                      <c:pt idx="3475">
                        <c:v>207.4</c:v>
                      </c:pt>
                      <c:pt idx="3476">
                        <c:v>207.4</c:v>
                      </c:pt>
                      <c:pt idx="3477">
                        <c:v>207.5</c:v>
                      </c:pt>
                      <c:pt idx="3478">
                        <c:v>207.5</c:v>
                      </c:pt>
                      <c:pt idx="3479">
                        <c:v>207.5</c:v>
                      </c:pt>
                      <c:pt idx="3480">
                        <c:v>207.6</c:v>
                      </c:pt>
                      <c:pt idx="3481">
                        <c:v>207.6</c:v>
                      </c:pt>
                      <c:pt idx="3482">
                        <c:v>207.7</c:v>
                      </c:pt>
                      <c:pt idx="3483">
                        <c:v>207.7</c:v>
                      </c:pt>
                      <c:pt idx="3484">
                        <c:v>207.7</c:v>
                      </c:pt>
                      <c:pt idx="3485">
                        <c:v>207.8</c:v>
                      </c:pt>
                      <c:pt idx="3486">
                        <c:v>207.8</c:v>
                      </c:pt>
                      <c:pt idx="3487">
                        <c:v>207.8</c:v>
                      </c:pt>
                      <c:pt idx="3488">
                        <c:v>208</c:v>
                      </c:pt>
                      <c:pt idx="3489">
                        <c:v>208.1</c:v>
                      </c:pt>
                      <c:pt idx="3490">
                        <c:v>208.1</c:v>
                      </c:pt>
                      <c:pt idx="3491">
                        <c:v>208.1</c:v>
                      </c:pt>
                      <c:pt idx="3492">
                        <c:v>208.2</c:v>
                      </c:pt>
                      <c:pt idx="3493">
                        <c:v>208.3</c:v>
                      </c:pt>
                      <c:pt idx="3494">
                        <c:v>208.3</c:v>
                      </c:pt>
                      <c:pt idx="3495">
                        <c:v>208.3</c:v>
                      </c:pt>
                      <c:pt idx="3496">
                        <c:v>208.3</c:v>
                      </c:pt>
                      <c:pt idx="3497">
                        <c:v>208.4</c:v>
                      </c:pt>
                      <c:pt idx="3498">
                        <c:v>208.5</c:v>
                      </c:pt>
                      <c:pt idx="3499">
                        <c:v>208.6</c:v>
                      </c:pt>
                      <c:pt idx="3500">
                        <c:v>208.8</c:v>
                      </c:pt>
                      <c:pt idx="3501">
                        <c:v>208.8</c:v>
                      </c:pt>
                      <c:pt idx="3502">
                        <c:v>208.9</c:v>
                      </c:pt>
                      <c:pt idx="3503">
                        <c:v>208.9</c:v>
                      </c:pt>
                      <c:pt idx="3504">
                        <c:v>209</c:v>
                      </c:pt>
                      <c:pt idx="3505">
                        <c:v>209</c:v>
                      </c:pt>
                      <c:pt idx="3506">
                        <c:v>209</c:v>
                      </c:pt>
                      <c:pt idx="3507">
                        <c:v>209.2</c:v>
                      </c:pt>
                      <c:pt idx="3508">
                        <c:v>209.2</c:v>
                      </c:pt>
                      <c:pt idx="3509">
                        <c:v>209.3</c:v>
                      </c:pt>
                      <c:pt idx="3510">
                        <c:v>209.4</c:v>
                      </c:pt>
                      <c:pt idx="3511">
                        <c:v>209.5</c:v>
                      </c:pt>
                      <c:pt idx="3512">
                        <c:v>209.5</c:v>
                      </c:pt>
                      <c:pt idx="3513">
                        <c:v>209.5</c:v>
                      </c:pt>
                      <c:pt idx="3514">
                        <c:v>209.5</c:v>
                      </c:pt>
                      <c:pt idx="3515">
                        <c:v>209.6</c:v>
                      </c:pt>
                      <c:pt idx="3516">
                        <c:v>209.6</c:v>
                      </c:pt>
                      <c:pt idx="3517">
                        <c:v>209.7</c:v>
                      </c:pt>
                      <c:pt idx="3518">
                        <c:v>209.8</c:v>
                      </c:pt>
                      <c:pt idx="3519">
                        <c:v>209.9</c:v>
                      </c:pt>
                      <c:pt idx="3520">
                        <c:v>209.9</c:v>
                      </c:pt>
                      <c:pt idx="3521">
                        <c:v>210</c:v>
                      </c:pt>
                      <c:pt idx="3522">
                        <c:v>210.1</c:v>
                      </c:pt>
                      <c:pt idx="3523">
                        <c:v>210.1</c:v>
                      </c:pt>
                      <c:pt idx="3524">
                        <c:v>210.1</c:v>
                      </c:pt>
                      <c:pt idx="3525">
                        <c:v>210.2</c:v>
                      </c:pt>
                      <c:pt idx="3526">
                        <c:v>210.2</c:v>
                      </c:pt>
                      <c:pt idx="3527">
                        <c:v>210.4</c:v>
                      </c:pt>
                      <c:pt idx="3528">
                        <c:v>210.5</c:v>
                      </c:pt>
                      <c:pt idx="3529">
                        <c:v>210.6</c:v>
                      </c:pt>
                      <c:pt idx="3530">
                        <c:v>210.7</c:v>
                      </c:pt>
                      <c:pt idx="3531">
                        <c:v>210.7</c:v>
                      </c:pt>
                      <c:pt idx="3532">
                        <c:v>210.8</c:v>
                      </c:pt>
                      <c:pt idx="3533">
                        <c:v>210.9</c:v>
                      </c:pt>
                      <c:pt idx="3534">
                        <c:v>210.9</c:v>
                      </c:pt>
                      <c:pt idx="3535">
                        <c:v>211.1</c:v>
                      </c:pt>
                      <c:pt idx="3536">
                        <c:v>211.1</c:v>
                      </c:pt>
                      <c:pt idx="3537">
                        <c:v>211.1</c:v>
                      </c:pt>
                      <c:pt idx="3538">
                        <c:v>211.1</c:v>
                      </c:pt>
                      <c:pt idx="3539">
                        <c:v>211.2</c:v>
                      </c:pt>
                      <c:pt idx="3540">
                        <c:v>211.2</c:v>
                      </c:pt>
                      <c:pt idx="3541">
                        <c:v>211.2</c:v>
                      </c:pt>
                      <c:pt idx="3542">
                        <c:v>211.2</c:v>
                      </c:pt>
                      <c:pt idx="3543">
                        <c:v>211.3</c:v>
                      </c:pt>
                      <c:pt idx="3544">
                        <c:v>211.4</c:v>
                      </c:pt>
                      <c:pt idx="3545">
                        <c:v>211.4</c:v>
                      </c:pt>
                      <c:pt idx="3546">
                        <c:v>211.4</c:v>
                      </c:pt>
                      <c:pt idx="3547">
                        <c:v>211.4</c:v>
                      </c:pt>
                      <c:pt idx="3548">
                        <c:v>211.5</c:v>
                      </c:pt>
                      <c:pt idx="3549">
                        <c:v>211.6</c:v>
                      </c:pt>
                      <c:pt idx="3550">
                        <c:v>211.7</c:v>
                      </c:pt>
                      <c:pt idx="3551">
                        <c:v>212</c:v>
                      </c:pt>
                      <c:pt idx="3552">
                        <c:v>212.1</c:v>
                      </c:pt>
                      <c:pt idx="3553">
                        <c:v>212.1</c:v>
                      </c:pt>
                      <c:pt idx="3554">
                        <c:v>212.1</c:v>
                      </c:pt>
                      <c:pt idx="3555">
                        <c:v>212.3</c:v>
                      </c:pt>
                      <c:pt idx="3556">
                        <c:v>212.4</c:v>
                      </c:pt>
                      <c:pt idx="3557">
                        <c:v>212.5</c:v>
                      </c:pt>
                      <c:pt idx="3558">
                        <c:v>212.5</c:v>
                      </c:pt>
                      <c:pt idx="3559">
                        <c:v>212.6</c:v>
                      </c:pt>
                      <c:pt idx="3560">
                        <c:v>212.6</c:v>
                      </c:pt>
                      <c:pt idx="3561">
                        <c:v>212.6</c:v>
                      </c:pt>
                      <c:pt idx="3562">
                        <c:v>212.7</c:v>
                      </c:pt>
                      <c:pt idx="3563">
                        <c:v>212.8</c:v>
                      </c:pt>
                      <c:pt idx="3564">
                        <c:v>212.8</c:v>
                      </c:pt>
                      <c:pt idx="3565">
                        <c:v>212.8</c:v>
                      </c:pt>
                      <c:pt idx="3566">
                        <c:v>212.9</c:v>
                      </c:pt>
                      <c:pt idx="3567">
                        <c:v>212.9</c:v>
                      </c:pt>
                      <c:pt idx="3568">
                        <c:v>212.9</c:v>
                      </c:pt>
                      <c:pt idx="3569">
                        <c:v>213</c:v>
                      </c:pt>
                      <c:pt idx="3570">
                        <c:v>213</c:v>
                      </c:pt>
                      <c:pt idx="3571">
                        <c:v>213</c:v>
                      </c:pt>
                      <c:pt idx="3572">
                        <c:v>213.1</c:v>
                      </c:pt>
                      <c:pt idx="3573">
                        <c:v>213.2</c:v>
                      </c:pt>
                      <c:pt idx="3574">
                        <c:v>213.2</c:v>
                      </c:pt>
                      <c:pt idx="3575">
                        <c:v>213.2</c:v>
                      </c:pt>
                      <c:pt idx="3576">
                        <c:v>213.4</c:v>
                      </c:pt>
                      <c:pt idx="3577">
                        <c:v>213.4</c:v>
                      </c:pt>
                      <c:pt idx="3578">
                        <c:v>213.4</c:v>
                      </c:pt>
                      <c:pt idx="3579">
                        <c:v>213.4</c:v>
                      </c:pt>
                      <c:pt idx="3580">
                        <c:v>213.4</c:v>
                      </c:pt>
                      <c:pt idx="3581">
                        <c:v>213.4</c:v>
                      </c:pt>
                      <c:pt idx="3582">
                        <c:v>213.4</c:v>
                      </c:pt>
                      <c:pt idx="3583">
                        <c:v>213.4</c:v>
                      </c:pt>
                      <c:pt idx="3584">
                        <c:v>213.4</c:v>
                      </c:pt>
                      <c:pt idx="3585">
                        <c:v>213.5</c:v>
                      </c:pt>
                      <c:pt idx="3586">
                        <c:v>213.6</c:v>
                      </c:pt>
                      <c:pt idx="3587">
                        <c:v>213.7</c:v>
                      </c:pt>
                      <c:pt idx="3588">
                        <c:v>213.7</c:v>
                      </c:pt>
                      <c:pt idx="3589">
                        <c:v>213.7</c:v>
                      </c:pt>
                      <c:pt idx="3590">
                        <c:v>213.8</c:v>
                      </c:pt>
                      <c:pt idx="3591">
                        <c:v>213.9</c:v>
                      </c:pt>
                      <c:pt idx="3592">
                        <c:v>213.9</c:v>
                      </c:pt>
                      <c:pt idx="3593">
                        <c:v>213.9</c:v>
                      </c:pt>
                      <c:pt idx="3594">
                        <c:v>213.9</c:v>
                      </c:pt>
                      <c:pt idx="3595">
                        <c:v>214.1</c:v>
                      </c:pt>
                      <c:pt idx="3596">
                        <c:v>214.1</c:v>
                      </c:pt>
                      <c:pt idx="3597">
                        <c:v>214.2</c:v>
                      </c:pt>
                      <c:pt idx="3598">
                        <c:v>214.2</c:v>
                      </c:pt>
                      <c:pt idx="3599">
                        <c:v>214.2</c:v>
                      </c:pt>
                      <c:pt idx="3600">
                        <c:v>214.4</c:v>
                      </c:pt>
                      <c:pt idx="3601">
                        <c:v>214.4</c:v>
                      </c:pt>
                      <c:pt idx="3602">
                        <c:v>214.5</c:v>
                      </c:pt>
                      <c:pt idx="3603">
                        <c:v>214.5</c:v>
                      </c:pt>
                      <c:pt idx="3604">
                        <c:v>214.6</c:v>
                      </c:pt>
                      <c:pt idx="3605">
                        <c:v>214.6</c:v>
                      </c:pt>
                      <c:pt idx="3606">
                        <c:v>214.8</c:v>
                      </c:pt>
                      <c:pt idx="3607">
                        <c:v>214.8</c:v>
                      </c:pt>
                      <c:pt idx="3608">
                        <c:v>214.9</c:v>
                      </c:pt>
                      <c:pt idx="3609">
                        <c:v>215</c:v>
                      </c:pt>
                      <c:pt idx="3610">
                        <c:v>215</c:v>
                      </c:pt>
                      <c:pt idx="3611">
                        <c:v>215</c:v>
                      </c:pt>
                      <c:pt idx="3612">
                        <c:v>215.1</c:v>
                      </c:pt>
                      <c:pt idx="3613">
                        <c:v>215.2</c:v>
                      </c:pt>
                      <c:pt idx="3614">
                        <c:v>215.3</c:v>
                      </c:pt>
                      <c:pt idx="3615">
                        <c:v>215.4</c:v>
                      </c:pt>
                      <c:pt idx="3616">
                        <c:v>215.5</c:v>
                      </c:pt>
                      <c:pt idx="3617">
                        <c:v>215.5</c:v>
                      </c:pt>
                      <c:pt idx="3618">
                        <c:v>215.7</c:v>
                      </c:pt>
                      <c:pt idx="3619">
                        <c:v>215.7</c:v>
                      </c:pt>
                      <c:pt idx="3620">
                        <c:v>215.7</c:v>
                      </c:pt>
                      <c:pt idx="3621">
                        <c:v>215.8</c:v>
                      </c:pt>
                      <c:pt idx="3622">
                        <c:v>215.9</c:v>
                      </c:pt>
                      <c:pt idx="3623">
                        <c:v>216</c:v>
                      </c:pt>
                      <c:pt idx="3624">
                        <c:v>216</c:v>
                      </c:pt>
                      <c:pt idx="3625">
                        <c:v>216</c:v>
                      </c:pt>
                      <c:pt idx="3626">
                        <c:v>216</c:v>
                      </c:pt>
                      <c:pt idx="3627">
                        <c:v>216.1</c:v>
                      </c:pt>
                      <c:pt idx="3628">
                        <c:v>216.1</c:v>
                      </c:pt>
                      <c:pt idx="3629">
                        <c:v>216.1</c:v>
                      </c:pt>
                      <c:pt idx="3630">
                        <c:v>216.1</c:v>
                      </c:pt>
                      <c:pt idx="3631">
                        <c:v>216.3</c:v>
                      </c:pt>
                      <c:pt idx="3632">
                        <c:v>216.3</c:v>
                      </c:pt>
                      <c:pt idx="3633">
                        <c:v>216.3</c:v>
                      </c:pt>
                      <c:pt idx="3634">
                        <c:v>216.3</c:v>
                      </c:pt>
                      <c:pt idx="3635">
                        <c:v>216.3</c:v>
                      </c:pt>
                      <c:pt idx="3636">
                        <c:v>216.4</c:v>
                      </c:pt>
                      <c:pt idx="3637">
                        <c:v>216.4</c:v>
                      </c:pt>
                      <c:pt idx="3638">
                        <c:v>216.5</c:v>
                      </c:pt>
                      <c:pt idx="3639">
                        <c:v>216.5</c:v>
                      </c:pt>
                      <c:pt idx="3640">
                        <c:v>216.6</c:v>
                      </c:pt>
                      <c:pt idx="3641">
                        <c:v>216.7</c:v>
                      </c:pt>
                      <c:pt idx="3642">
                        <c:v>216.7</c:v>
                      </c:pt>
                      <c:pt idx="3643">
                        <c:v>216.8</c:v>
                      </c:pt>
                      <c:pt idx="3644">
                        <c:v>216.9</c:v>
                      </c:pt>
                      <c:pt idx="3645">
                        <c:v>216.9</c:v>
                      </c:pt>
                      <c:pt idx="3646">
                        <c:v>216.9</c:v>
                      </c:pt>
                      <c:pt idx="3647">
                        <c:v>217.1</c:v>
                      </c:pt>
                      <c:pt idx="3648">
                        <c:v>217.2</c:v>
                      </c:pt>
                      <c:pt idx="3649">
                        <c:v>217.3</c:v>
                      </c:pt>
                      <c:pt idx="3650">
                        <c:v>217.3</c:v>
                      </c:pt>
                      <c:pt idx="3651">
                        <c:v>217.4</c:v>
                      </c:pt>
                      <c:pt idx="3652">
                        <c:v>217.5</c:v>
                      </c:pt>
                      <c:pt idx="3653">
                        <c:v>217.5</c:v>
                      </c:pt>
                      <c:pt idx="3654">
                        <c:v>217.5</c:v>
                      </c:pt>
                      <c:pt idx="3655">
                        <c:v>217.6</c:v>
                      </c:pt>
                      <c:pt idx="3656">
                        <c:v>217.6</c:v>
                      </c:pt>
                      <c:pt idx="3657">
                        <c:v>217.7</c:v>
                      </c:pt>
                      <c:pt idx="3658">
                        <c:v>217.9</c:v>
                      </c:pt>
                      <c:pt idx="3659">
                        <c:v>218</c:v>
                      </c:pt>
                      <c:pt idx="3660">
                        <c:v>218</c:v>
                      </c:pt>
                      <c:pt idx="3661">
                        <c:v>218</c:v>
                      </c:pt>
                      <c:pt idx="3662">
                        <c:v>218.1</c:v>
                      </c:pt>
                      <c:pt idx="3663">
                        <c:v>218.1</c:v>
                      </c:pt>
                      <c:pt idx="3664">
                        <c:v>218.1</c:v>
                      </c:pt>
                      <c:pt idx="3665">
                        <c:v>218.2</c:v>
                      </c:pt>
                      <c:pt idx="3666">
                        <c:v>218.2</c:v>
                      </c:pt>
                      <c:pt idx="3667">
                        <c:v>218.3</c:v>
                      </c:pt>
                      <c:pt idx="3668">
                        <c:v>218.3</c:v>
                      </c:pt>
                      <c:pt idx="3669">
                        <c:v>218.5</c:v>
                      </c:pt>
                      <c:pt idx="3670">
                        <c:v>218.5</c:v>
                      </c:pt>
                      <c:pt idx="3671">
                        <c:v>218.6</c:v>
                      </c:pt>
                      <c:pt idx="3672">
                        <c:v>218.6</c:v>
                      </c:pt>
                      <c:pt idx="3673">
                        <c:v>218.6</c:v>
                      </c:pt>
                      <c:pt idx="3674">
                        <c:v>218.7</c:v>
                      </c:pt>
                      <c:pt idx="3675">
                        <c:v>218.8</c:v>
                      </c:pt>
                      <c:pt idx="3676">
                        <c:v>218.8</c:v>
                      </c:pt>
                      <c:pt idx="3677">
                        <c:v>219</c:v>
                      </c:pt>
                      <c:pt idx="3678">
                        <c:v>219.1</c:v>
                      </c:pt>
                      <c:pt idx="3679">
                        <c:v>219.1</c:v>
                      </c:pt>
                      <c:pt idx="3680">
                        <c:v>219.2</c:v>
                      </c:pt>
                      <c:pt idx="3681">
                        <c:v>219.2</c:v>
                      </c:pt>
                      <c:pt idx="3682">
                        <c:v>219.2</c:v>
                      </c:pt>
                      <c:pt idx="3683">
                        <c:v>219.2</c:v>
                      </c:pt>
                      <c:pt idx="3684">
                        <c:v>219.3</c:v>
                      </c:pt>
                      <c:pt idx="3685">
                        <c:v>219.3</c:v>
                      </c:pt>
                      <c:pt idx="3686">
                        <c:v>219.4</c:v>
                      </c:pt>
                      <c:pt idx="3687">
                        <c:v>219.5</c:v>
                      </c:pt>
                      <c:pt idx="3688">
                        <c:v>219.5</c:v>
                      </c:pt>
                      <c:pt idx="3689">
                        <c:v>219.7</c:v>
                      </c:pt>
                      <c:pt idx="3690">
                        <c:v>219.7</c:v>
                      </c:pt>
                      <c:pt idx="3691">
                        <c:v>219.8</c:v>
                      </c:pt>
                      <c:pt idx="3692">
                        <c:v>219.9</c:v>
                      </c:pt>
                      <c:pt idx="3693">
                        <c:v>219.9</c:v>
                      </c:pt>
                      <c:pt idx="3694">
                        <c:v>219.9</c:v>
                      </c:pt>
                      <c:pt idx="3695">
                        <c:v>220</c:v>
                      </c:pt>
                      <c:pt idx="3696">
                        <c:v>220</c:v>
                      </c:pt>
                      <c:pt idx="3697">
                        <c:v>220.1</c:v>
                      </c:pt>
                      <c:pt idx="3698">
                        <c:v>220.2</c:v>
                      </c:pt>
                      <c:pt idx="3699">
                        <c:v>220.2</c:v>
                      </c:pt>
                      <c:pt idx="3700">
                        <c:v>220.2</c:v>
                      </c:pt>
                      <c:pt idx="3701">
                        <c:v>220.3</c:v>
                      </c:pt>
                      <c:pt idx="3702">
                        <c:v>220.4</c:v>
                      </c:pt>
                      <c:pt idx="3703">
                        <c:v>220.4</c:v>
                      </c:pt>
                      <c:pt idx="3704">
                        <c:v>220.5</c:v>
                      </c:pt>
                      <c:pt idx="3705">
                        <c:v>220.5</c:v>
                      </c:pt>
                      <c:pt idx="3706">
                        <c:v>220.5</c:v>
                      </c:pt>
                      <c:pt idx="3707">
                        <c:v>220.5</c:v>
                      </c:pt>
                      <c:pt idx="3708">
                        <c:v>220.5</c:v>
                      </c:pt>
                      <c:pt idx="3709">
                        <c:v>220.5</c:v>
                      </c:pt>
                      <c:pt idx="3710">
                        <c:v>220.5</c:v>
                      </c:pt>
                      <c:pt idx="3711">
                        <c:v>220.7</c:v>
                      </c:pt>
                      <c:pt idx="3712">
                        <c:v>220.7</c:v>
                      </c:pt>
                      <c:pt idx="3713">
                        <c:v>220.7</c:v>
                      </c:pt>
                      <c:pt idx="3714">
                        <c:v>220.7</c:v>
                      </c:pt>
                      <c:pt idx="3715">
                        <c:v>220.8</c:v>
                      </c:pt>
                      <c:pt idx="3716">
                        <c:v>220.9</c:v>
                      </c:pt>
                      <c:pt idx="3717">
                        <c:v>221.1</c:v>
                      </c:pt>
                      <c:pt idx="3718">
                        <c:v>221.1</c:v>
                      </c:pt>
                      <c:pt idx="3719">
                        <c:v>221.2</c:v>
                      </c:pt>
                      <c:pt idx="3720">
                        <c:v>221.2</c:v>
                      </c:pt>
                      <c:pt idx="3721">
                        <c:v>221.3</c:v>
                      </c:pt>
                      <c:pt idx="3722">
                        <c:v>221.6</c:v>
                      </c:pt>
                      <c:pt idx="3723">
                        <c:v>221.9</c:v>
                      </c:pt>
                      <c:pt idx="3724">
                        <c:v>222</c:v>
                      </c:pt>
                      <c:pt idx="3725">
                        <c:v>222</c:v>
                      </c:pt>
                      <c:pt idx="3726">
                        <c:v>222</c:v>
                      </c:pt>
                      <c:pt idx="3727">
                        <c:v>222.1</c:v>
                      </c:pt>
                      <c:pt idx="3728">
                        <c:v>222.1</c:v>
                      </c:pt>
                      <c:pt idx="3729">
                        <c:v>222.1</c:v>
                      </c:pt>
                      <c:pt idx="3730">
                        <c:v>222.2</c:v>
                      </c:pt>
                      <c:pt idx="3731">
                        <c:v>222.2</c:v>
                      </c:pt>
                      <c:pt idx="3732">
                        <c:v>222.2</c:v>
                      </c:pt>
                      <c:pt idx="3733">
                        <c:v>222.2</c:v>
                      </c:pt>
                      <c:pt idx="3734">
                        <c:v>222.3</c:v>
                      </c:pt>
                      <c:pt idx="3735">
                        <c:v>222.5</c:v>
                      </c:pt>
                      <c:pt idx="3736">
                        <c:v>222.6</c:v>
                      </c:pt>
                      <c:pt idx="3737">
                        <c:v>222.6</c:v>
                      </c:pt>
                      <c:pt idx="3738">
                        <c:v>222.6</c:v>
                      </c:pt>
                      <c:pt idx="3739">
                        <c:v>222.7</c:v>
                      </c:pt>
                      <c:pt idx="3740">
                        <c:v>222.7</c:v>
                      </c:pt>
                      <c:pt idx="3741">
                        <c:v>222.7</c:v>
                      </c:pt>
                      <c:pt idx="3742">
                        <c:v>222.8</c:v>
                      </c:pt>
                      <c:pt idx="3743">
                        <c:v>222.8</c:v>
                      </c:pt>
                      <c:pt idx="3744">
                        <c:v>222.9</c:v>
                      </c:pt>
                      <c:pt idx="3745">
                        <c:v>222.9</c:v>
                      </c:pt>
                      <c:pt idx="3746">
                        <c:v>222.9</c:v>
                      </c:pt>
                      <c:pt idx="3747">
                        <c:v>222.9</c:v>
                      </c:pt>
                      <c:pt idx="3748">
                        <c:v>222.9</c:v>
                      </c:pt>
                      <c:pt idx="3749">
                        <c:v>223</c:v>
                      </c:pt>
                      <c:pt idx="3750">
                        <c:v>223.2</c:v>
                      </c:pt>
                      <c:pt idx="3751">
                        <c:v>223.2</c:v>
                      </c:pt>
                      <c:pt idx="3752">
                        <c:v>223.2</c:v>
                      </c:pt>
                      <c:pt idx="3753">
                        <c:v>223.2</c:v>
                      </c:pt>
                      <c:pt idx="3754">
                        <c:v>223.3</c:v>
                      </c:pt>
                      <c:pt idx="3755">
                        <c:v>223.5</c:v>
                      </c:pt>
                      <c:pt idx="3756">
                        <c:v>223.6</c:v>
                      </c:pt>
                      <c:pt idx="3757">
                        <c:v>223.7</c:v>
                      </c:pt>
                      <c:pt idx="3758">
                        <c:v>223.7</c:v>
                      </c:pt>
                      <c:pt idx="3759">
                        <c:v>223.7</c:v>
                      </c:pt>
                      <c:pt idx="3760">
                        <c:v>223.8</c:v>
                      </c:pt>
                      <c:pt idx="3761">
                        <c:v>223.9</c:v>
                      </c:pt>
                      <c:pt idx="3762">
                        <c:v>224</c:v>
                      </c:pt>
                      <c:pt idx="3763">
                        <c:v>224</c:v>
                      </c:pt>
                      <c:pt idx="3764">
                        <c:v>224</c:v>
                      </c:pt>
                      <c:pt idx="3765">
                        <c:v>224.2</c:v>
                      </c:pt>
                      <c:pt idx="3766">
                        <c:v>224.3</c:v>
                      </c:pt>
                      <c:pt idx="3767">
                        <c:v>224.3</c:v>
                      </c:pt>
                      <c:pt idx="3768">
                        <c:v>224.4</c:v>
                      </c:pt>
                      <c:pt idx="3769">
                        <c:v>224.4</c:v>
                      </c:pt>
                      <c:pt idx="3770">
                        <c:v>224.4</c:v>
                      </c:pt>
                      <c:pt idx="3771">
                        <c:v>224.5</c:v>
                      </c:pt>
                      <c:pt idx="3772">
                        <c:v>224.5</c:v>
                      </c:pt>
                      <c:pt idx="3773">
                        <c:v>224.7</c:v>
                      </c:pt>
                      <c:pt idx="3774">
                        <c:v>224.7</c:v>
                      </c:pt>
                      <c:pt idx="3775">
                        <c:v>224.7</c:v>
                      </c:pt>
                      <c:pt idx="3776">
                        <c:v>224.7</c:v>
                      </c:pt>
                      <c:pt idx="3777">
                        <c:v>224.8</c:v>
                      </c:pt>
                      <c:pt idx="3778">
                        <c:v>224.9</c:v>
                      </c:pt>
                      <c:pt idx="3779">
                        <c:v>224.9</c:v>
                      </c:pt>
                      <c:pt idx="3780">
                        <c:v>224.9</c:v>
                      </c:pt>
                      <c:pt idx="3781">
                        <c:v>225</c:v>
                      </c:pt>
                      <c:pt idx="3782">
                        <c:v>225</c:v>
                      </c:pt>
                      <c:pt idx="3783">
                        <c:v>225</c:v>
                      </c:pt>
                      <c:pt idx="3784">
                        <c:v>225.1</c:v>
                      </c:pt>
                      <c:pt idx="3785">
                        <c:v>225.1</c:v>
                      </c:pt>
                      <c:pt idx="3786">
                        <c:v>225.1</c:v>
                      </c:pt>
                      <c:pt idx="3787">
                        <c:v>225.3</c:v>
                      </c:pt>
                      <c:pt idx="3788">
                        <c:v>225.4</c:v>
                      </c:pt>
                      <c:pt idx="3789">
                        <c:v>225.4</c:v>
                      </c:pt>
                      <c:pt idx="3790">
                        <c:v>225.6</c:v>
                      </c:pt>
                      <c:pt idx="3791">
                        <c:v>225.6</c:v>
                      </c:pt>
                      <c:pt idx="3792">
                        <c:v>225.7</c:v>
                      </c:pt>
                      <c:pt idx="3793">
                        <c:v>225.7</c:v>
                      </c:pt>
                      <c:pt idx="3794">
                        <c:v>225.7</c:v>
                      </c:pt>
                      <c:pt idx="3795">
                        <c:v>225.8</c:v>
                      </c:pt>
                      <c:pt idx="3796">
                        <c:v>225.9</c:v>
                      </c:pt>
                      <c:pt idx="3797">
                        <c:v>226.1</c:v>
                      </c:pt>
                      <c:pt idx="3798">
                        <c:v>226.2</c:v>
                      </c:pt>
                      <c:pt idx="3799">
                        <c:v>226.2</c:v>
                      </c:pt>
                      <c:pt idx="3800">
                        <c:v>226.2</c:v>
                      </c:pt>
                      <c:pt idx="3801">
                        <c:v>226.3</c:v>
                      </c:pt>
                      <c:pt idx="3802">
                        <c:v>226.4</c:v>
                      </c:pt>
                      <c:pt idx="3803">
                        <c:v>226.5</c:v>
                      </c:pt>
                      <c:pt idx="3804">
                        <c:v>226.5</c:v>
                      </c:pt>
                      <c:pt idx="3805">
                        <c:v>226.6</c:v>
                      </c:pt>
                      <c:pt idx="3806">
                        <c:v>226.7</c:v>
                      </c:pt>
                      <c:pt idx="3807">
                        <c:v>226.8</c:v>
                      </c:pt>
                      <c:pt idx="3808">
                        <c:v>226.8</c:v>
                      </c:pt>
                      <c:pt idx="3809">
                        <c:v>226.9</c:v>
                      </c:pt>
                      <c:pt idx="3810">
                        <c:v>227</c:v>
                      </c:pt>
                      <c:pt idx="3811">
                        <c:v>227</c:v>
                      </c:pt>
                      <c:pt idx="3812">
                        <c:v>227</c:v>
                      </c:pt>
                      <c:pt idx="3813">
                        <c:v>227</c:v>
                      </c:pt>
                      <c:pt idx="3814">
                        <c:v>227.1</c:v>
                      </c:pt>
                      <c:pt idx="3815">
                        <c:v>227.1</c:v>
                      </c:pt>
                      <c:pt idx="3816">
                        <c:v>227.1</c:v>
                      </c:pt>
                      <c:pt idx="3817">
                        <c:v>227.3</c:v>
                      </c:pt>
                      <c:pt idx="3818">
                        <c:v>227.4</c:v>
                      </c:pt>
                      <c:pt idx="3819">
                        <c:v>227.5</c:v>
                      </c:pt>
                      <c:pt idx="3820">
                        <c:v>227.6</c:v>
                      </c:pt>
                      <c:pt idx="3821">
                        <c:v>227.6</c:v>
                      </c:pt>
                      <c:pt idx="3822">
                        <c:v>227.7</c:v>
                      </c:pt>
                      <c:pt idx="3823">
                        <c:v>227.7</c:v>
                      </c:pt>
                      <c:pt idx="3824">
                        <c:v>227.8</c:v>
                      </c:pt>
                      <c:pt idx="3825">
                        <c:v>227.8</c:v>
                      </c:pt>
                      <c:pt idx="3826">
                        <c:v>227.9</c:v>
                      </c:pt>
                      <c:pt idx="3827">
                        <c:v>227.9</c:v>
                      </c:pt>
                      <c:pt idx="3828">
                        <c:v>227.9</c:v>
                      </c:pt>
                      <c:pt idx="3829">
                        <c:v>227.9</c:v>
                      </c:pt>
                      <c:pt idx="3830">
                        <c:v>228.1</c:v>
                      </c:pt>
                      <c:pt idx="3831">
                        <c:v>228.3</c:v>
                      </c:pt>
                      <c:pt idx="3832">
                        <c:v>228.3</c:v>
                      </c:pt>
                      <c:pt idx="3833">
                        <c:v>228.4</c:v>
                      </c:pt>
                      <c:pt idx="3834">
                        <c:v>228.4</c:v>
                      </c:pt>
                      <c:pt idx="3835">
                        <c:v>228.5</c:v>
                      </c:pt>
                      <c:pt idx="3836">
                        <c:v>228.5</c:v>
                      </c:pt>
                      <c:pt idx="3837">
                        <c:v>228.5</c:v>
                      </c:pt>
                      <c:pt idx="3838">
                        <c:v>228.5</c:v>
                      </c:pt>
                      <c:pt idx="3839">
                        <c:v>228.6</c:v>
                      </c:pt>
                      <c:pt idx="3840">
                        <c:v>228.6</c:v>
                      </c:pt>
                      <c:pt idx="3841">
                        <c:v>228.6</c:v>
                      </c:pt>
                      <c:pt idx="3842">
                        <c:v>228.7</c:v>
                      </c:pt>
                      <c:pt idx="3843">
                        <c:v>228.8</c:v>
                      </c:pt>
                      <c:pt idx="3844">
                        <c:v>228.9</c:v>
                      </c:pt>
                      <c:pt idx="3845">
                        <c:v>228.9</c:v>
                      </c:pt>
                      <c:pt idx="3846">
                        <c:v>229</c:v>
                      </c:pt>
                      <c:pt idx="3847">
                        <c:v>229</c:v>
                      </c:pt>
                      <c:pt idx="3848">
                        <c:v>229.1</c:v>
                      </c:pt>
                      <c:pt idx="3849">
                        <c:v>229.2</c:v>
                      </c:pt>
                      <c:pt idx="3850">
                        <c:v>229.2</c:v>
                      </c:pt>
                      <c:pt idx="3851">
                        <c:v>229.3</c:v>
                      </c:pt>
                      <c:pt idx="3852">
                        <c:v>229.3</c:v>
                      </c:pt>
                      <c:pt idx="3853">
                        <c:v>229.5</c:v>
                      </c:pt>
                      <c:pt idx="3854">
                        <c:v>229.5</c:v>
                      </c:pt>
                      <c:pt idx="3855">
                        <c:v>229.8</c:v>
                      </c:pt>
                      <c:pt idx="3856">
                        <c:v>229.9</c:v>
                      </c:pt>
                      <c:pt idx="3857">
                        <c:v>230</c:v>
                      </c:pt>
                      <c:pt idx="3858">
                        <c:v>230.1</c:v>
                      </c:pt>
                      <c:pt idx="3859">
                        <c:v>230.1</c:v>
                      </c:pt>
                      <c:pt idx="3860">
                        <c:v>230.2</c:v>
                      </c:pt>
                      <c:pt idx="3861">
                        <c:v>230.3</c:v>
                      </c:pt>
                      <c:pt idx="3862">
                        <c:v>230.3</c:v>
                      </c:pt>
                      <c:pt idx="3863">
                        <c:v>230.3</c:v>
                      </c:pt>
                      <c:pt idx="3864">
                        <c:v>230.4</c:v>
                      </c:pt>
                      <c:pt idx="3865">
                        <c:v>230.4</c:v>
                      </c:pt>
                      <c:pt idx="3866">
                        <c:v>230.5</c:v>
                      </c:pt>
                      <c:pt idx="3867">
                        <c:v>230.5</c:v>
                      </c:pt>
                      <c:pt idx="3868">
                        <c:v>230.6</c:v>
                      </c:pt>
                      <c:pt idx="3869">
                        <c:v>230.6</c:v>
                      </c:pt>
                      <c:pt idx="3870">
                        <c:v>230.6</c:v>
                      </c:pt>
                      <c:pt idx="3871">
                        <c:v>230.7</c:v>
                      </c:pt>
                      <c:pt idx="3872">
                        <c:v>230.7</c:v>
                      </c:pt>
                      <c:pt idx="3873">
                        <c:v>230.9</c:v>
                      </c:pt>
                      <c:pt idx="3874">
                        <c:v>230.9</c:v>
                      </c:pt>
                      <c:pt idx="3875">
                        <c:v>230.9</c:v>
                      </c:pt>
                      <c:pt idx="3876">
                        <c:v>231</c:v>
                      </c:pt>
                      <c:pt idx="3877">
                        <c:v>231</c:v>
                      </c:pt>
                      <c:pt idx="3878">
                        <c:v>231.1</c:v>
                      </c:pt>
                      <c:pt idx="3879">
                        <c:v>231.1</c:v>
                      </c:pt>
                      <c:pt idx="3880">
                        <c:v>231.2</c:v>
                      </c:pt>
                      <c:pt idx="3881">
                        <c:v>231.2</c:v>
                      </c:pt>
                      <c:pt idx="3882">
                        <c:v>231.3</c:v>
                      </c:pt>
                      <c:pt idx="3883">
                        <c:v>231.4</c:v>
                      </c:pt>
                      <c:pt idx="3884">
                        <c:v>231.4</c:v>
                      </c:pt>
                      <c:pt idx="3885">
                        <c:v>231.5</c:v>
                      </c:pt>
                      <c:pt idx="3886">
                        <c:v>231.6</c:v>
                      </c:pt>
                      <c:pt idx="3887">
                        <c:v>231.6</c:v>
                      </c:pt>
                      <c:pt idx="3888">
                        <c:v>231.7</c:v>
                      </c:pt>
                      <c:pt idx="3889">
                        <c:v>231.7</c:v>
                      </c:pt>
                      <c:pt idx="3890">
                        <c:v>231.7</c:v>
                      </c:pt>
                      <c:pt idx="3891">
                        <c:v>231.7</c:v>
                      </c:pt>
                      <c:pt idx="3892">
                        <c:v>231.8</c:v>
                      </c:pt>
                      <c:pt idx="3893">
                        <c:v>232</c:v>
                      </c:pt>
                      <c:pt idx="3894">
                        <c:v>232.1</c:v>
                      </c:pt>
                      <c:pt idx="3895">
                        <c:v>232.2</c:v>
                      </c:pt>
                      <c:pt idx="3896">
                        <c:v>232.5</c:v>
                      </c:pt>
                      <c:pt idx="3897">
                        <c:v>232.5</c:v>
                      </c:pt>
                      <c:pt idx="3898">
                        <c:v>232.6</c:v>
                      </c:pt>
                      <c:pt idx="3899">
                        <c:v>232.6</c:v>
                      </c:pt>
                      <c:pt idx="3900">
                        <c:v>232.8</c:v>
                      </c:pt>
                      <c:pt idx="3901">
                        <c:v>232.8</c:v>
                      </c:pt>
                      <c:pt idx="3902">
                        <c:v>233.1</c:v>
                      </c:pt>
                      <c:pt idx="3903">
                        <c:v>233.1</c:v>
                      </c:pt>
                      <c:pt idx="3904">
                        <c:v>233.1</c:v>
                      </c:pt>
                      <c:pt idx="3905">
                        <c:v>233.2</c:v>
                      </c:pt>
                      <c:pt idx="3906">
                        <c:v>233.4</c:v>
                      </c:pt>
                      <c:pt idx="3907">
                        <c:v>233.4</c:v>
                      </c:pt>
                      <c:pt idx="3908">
                        <c:v>233.5</c:v>
                      </c:pt>
                      <c:pt idx="3909">
                        <c:v>233.5</c:v>
                      </c:pt>
                      <c:pt idx="3910">
                        <c:v>233.6</c:v>
                      </c:pt>
                      <c:pt idx="3911">
                        <c:v>233.6</c:v>
                      </c:pt>
                      <c:pt idx="3912">
                        <c:v>233.7</c:v>
                      </c:pt>
                      <c:pt idx="3913">
                        <c:v>233.7</c:v>
                      </c:pt>
                      <c:pt idx="3914">
                        <c:v>233.7</c:v>
                      </c:pt>
                      <c:pt idx="3915">
                        <c:v>233.8</c:v>
                      </c:pt>
                      <c:pt idx="3916">
                        <c:v>233.8</c:v>
                      </c:pt>
                      <c:pt idx="3917">
                        <c:v>233.9</c:v>
                      </c:pt>
                      <c:pt idx="3918">
                        <c:v>234</c:v>
                      </c:pt>
                      <c:pt idx="3919">
                        <c:v>234</c:v>
                      </c:pt>
                      <c:pt idx="3920">
                        <c:v>234.2</c:v>
                      </c:pt>
                      <c:pt idx="3921">
                        <c:v>234.2</c:v>
                      </c:pt>
                      <c:pt idx="3922">
                        <c:v>234.3</c:v>
                      </c:pt>
                      <c:pt idx="3923">
                        <c:v>234.3</c:v>
                      </c:pt>
                      <c:pt idx="3924">
                        <c:v>234.3</c:v>
                      </c:pt>
                      <c:pt idx="3925">
                        <c:v>234.3</c:v>
                      </c:pt>
                      <c:pt idx="3926">
                        <c:v>234.4</c:v>
                      </c:pt>
                      <c:pt idx="3927">
                        <c:v>234.7</c:v>
                      </c:pt>
                      <c:pt idx="3928">
                        <c:v>234.8</c:v>
                      </c:pt>
                      <c:pt idx="3929">
                        <c:v>234.9</c:v>
                      </c:pt>
                      <c:pt idx="3930">
                        <c:v>234.9</c:v>
                      </c:pt>
                      <c:pt idx="3931">
                        <c:v>235</c:v>
                      </c:pt>
                      <c:pt idx="3932">
                        <c:v>235</c:v>
                      </c:pt>
                      <c:pt idx="3933">
                        <c:v>235.1</c:v>
                      </c:pt>
                      <c:pt idx="3934">
                        <c:v>235.1</c:v>
                      </c:pt>
                      <c:pt idx="3935">
                        <c:v>235.2</c:v>
                      </c:pt>
                      <c:pt idx="3936">
                        <c:v>235.2</c:v>
                      </c:pt>
                      <c:pt idx="3937">
                        <c:v>235.2</c:v>
                      </c:pt>
                      <c:pt idx="3938">
                        <c:v>235.3</c:v>
                      </c:pt>
                      <c:pt idx="3939">
                        <c:v>235.3</c:v>
                      </c:pt>
                      <c:pt idx="3940">
                        <c:v>235.3</c:v>
                      </c:pt>
                      <c:pt idx="3941">
                        <c:v>235.4</c:v>
                      </c:pt>
                      <c:pt idx="3942">
                        <c:v>235.5</c:v>
                      </c:pt>
                      <c:pt idx="3943">
                        <c:v>235.6</c:v>
                      </c:pt>
                      <c:pt idx="3944">
                        <c:v>235.7</c:v>
                      </c:pt>
                      <c:pt idx="3945">
                        <c:v>235.7</c:v>
                      </c:pt>
                      <c:pt idx="3946">
                        <c:v>235.7</c:v>
                      </c:pt>
                      <c:pt idx="3947">
                        <c:v>235.7</c:v>
                      </c:pt>
                      <c:pt idx="3948">
                        <c:v>235.8</c:v>
                      </c:pt>
                      <c:pt idx="3949">
                        <c:v>235.8</c:v>
                      </c:pt>
                      <c:pt idx="3950">
                        <c:v>235.9</c:v>
                      </c:pt>
                      <c:pt idx="3951">
                        <c:v>236</c:v>
                      </c:pt>
                      <c:pt idx="3952">
                        <c:v>236</c:v>
                      </c:pt>
                      <c:pt idx="3953">
                        <c:v>236.1</c:v>
                      </c:pt>
                      <c:pt idx="3954">
                        <c:v>236.2</c:v>
                      </c:pt>
                      <c:pt idx="3955">
                        <c:v>236.2</c:v>
                      </c:pt>
                      <c:pt idx="3956">
                        <c:v>236.2</c:v>
                      </c:pt>
                      <c:pt idx="3957">
                        <c:v>236.3</c:v>
                      </c:pt>
                      <c:pt idx="3958">
                        <c:v>236.3</c:v>
                      </c:pt>
                      <c:pt idx="3959">
                        <c:v>236.3</c:v>
                      </c:pt>
                      <c:pt idx="3960">
                        <c:v>236.4</c:v>
                      </c:pt>
                      <c:pt idx="3961">
                        <c:v>236.4</c:v>
                      </c:pt>
                      <c:pt idx="3962">
                        <c:v>236.5</c:v>
                      </c:pt>
                      <c:pt idx="3963">
                        <c:v>236.5</c:v>
                      </c:pt>
                      <c:pt idx="3964">
                        <c:v>236.7</c:v>
                      </c:pt>
                      <c:pt idx="3965">
                        <c:v>236.8</c:v>
                      </c:pt>
                      <c:pt idx="3966">
                        <c:v>237</c:v>
                      </c:pt>
                      <c:pt idx="3967">
                        <c:v>237.1</c:v>
                      </c:pt>
                      <c:pt idx="3968">
                        <c:v>237.1</c:v>
                      </c:pt>
                      <c:pt idx="3969">
                        <c:v>237.2</c:v>
                      </c:pt>
                      <c:pt idx="3970">
                        <c:v>237.3</c:v>
                      </c:pt>
                      <c:pt idx="3971">
                        <c:v>237.3</c:v>
                      </c:pt>
                      <c:pt idx="3972">
                        <c:v>237.3</c:v>
                      </c:pt>
                      <c:pt idx="3973">
                        <c:v>237.3</c:v>
                      </c:pt>
                      <c:pt idx="3974">
                        <c:v>237.3</c:v>
                      </c:pt>
                      <c:pt idx="3975">
                        <c:v>237.3</c:v>
                      </c:pt>
                      <c:pt idx="3976">
                        <c:v>237.4</c:v>
                      </c:pt>
                      <c:pt idx="3977">
                        <c:v>237.4</c:v>
                      </c:pt>
                      <c:pt idx="3978">
                        <c:v>237.5</c:v>
                      </c:pt>
                      <c:pt idx="3979">
                        <c:v>237.6</c:v>
                      </c:pt>
                      <c:pt idx="3980">
                        <c:v>237.6</c:v>
                      </c:pt>
                      <c:pt idx="3981">
                        <c:v>237.7</c:v>
                      </c:pt>
                      <c:pt idx="3982">
                        <c:v>237.7</c:v>
                      </c:pt>
                      <c:pt idx="3983">
                        <c:v>237.7</c:v>
                      </c:pt>
                      <c:pt idx="3984">
                        <c:v>237.8</c:v>
                      </c:pt>
                      <c:pt idx="3985">
                        <c:v>237.9</c:v>
                      </c:pt>
                      <c:pt idx="3986">
                        <c:v>238</c:v>
                      </c:pt>
                      <c:pt idx="3987">
                        <c:v>238</c:v>
                      </c:pt>
                      <c:pt idx="3988">
                        <c:v>238.1</c:v>
                      </c:pt>
                      <c:pt idx="3989">
                        <c:v>238.3</c:v>
                      </c:pt>
                      <c:pt idx="3990">
                        <c:v>238.3</c:v>
                      </c:pt>
                      <c:pt idx="3991">
                        <c:v>238.4</c:v>
                      </c:pt>
                      <c:pt idx="3992">
                        <c:v>238.5</c:v>
                      </c:pt>
                      <c:pt idx="3993">
                        <c:v>238.5</c:v>
                      </c:pt>
                      <c:pt idx="3994">
                        <c:v>238.5</c:v>
                      </c:pt>
                      <c:pt idx="3995">
                        <c:v>238.7</c:v>
                      </c:pt>
                      <c:pt idx="3996">
                        <c:v>238.7</c:v>
                      </c:pt>
                      <c:pt idx="3997">
                        <c:v>238.7</c:v>
                      </c:pt>
                      <c:pt idx="3998">
                        <c:v>238.8</c:v>
                      </c:pt>
                      <c:pt idx="3999">
                        <c:v>238.8</c:v>
                      </c:pt>
                      <c:pt idx="4000">
                        <c:v>238.8</c:v>
                      </c:pt>
                      <c:pt idx="4001">
                        <c:v>238.9</c:v>
                      </c:pt>
                      <c:pt idx="4002">
                        <c:v>238.9</c:v>
                      </c:pt>
                      <c:pt idx="4003">
                        <c:v>239.1</c:v>
                      </c:pt>
                      <c:pt idx="4004">
                        <c:v>239.2</c:v>
                      </c:pt>
                      <c:pt idx="4005">
                        <c:v>239.2</c:v>
                      </c:pt>
                      <c:pt idx="4006">
                        <c:v>239.2</c:v>
                      </c:pt>
                      <c:pt idx="4007">
                        <c:v>239.3</c:v>
                      </c:pt>
                      <c:pt idx="4008">
                        <c:v>239.3</c:v>
                      </c:pt>
                      <c:pt idx="4009">
                        <c:v>239.4</c:v>
                      </c:pt>
                      <c:pt idx="4010">
                        <c:v>239.4</c:v>
                      </c:pt>
                      <c:pt idx="4011">
                        <c:v>239.5</c:v>
                      </c:pt>
                      <c:pt idx="4012">
                        <c:v>239.5</c:v>
                      </c:pt>
                      <c:pt idx="4013">
                        <c:v>239.6</c:v>
                      </c:pt>
                      <c:pt idx="4014">
                        <c:v>239.7</c:v>
                      </c:pt>
                      <c:pt idx="4015">
                        <c:v>239.7</c:v>
                      </c:pt>
                      <c:pt idx="4016">
                        <c:v>239.8</c:v>
                      </c:pt>
                      <c:pt idx="4017">
                        <c:v>240</c:v>
                      </c:pt>
                      <c:pt idx="4018">
                        <c:v>240</c:v>
                      </c:pt>
                      <c:pt idx="4019">
                        <c:v>240</c:v>
                      </c:pt>
                      <c:pt idx="4020">
                        <c:v>240.1</c:v>
                      </c:pt>
                      <c:pt idx="4021">
                        <c:v>240.1</c:v>
                      </c:pt>
                      <c:pt idx="4022">
                        <c:v>240.3</c:v>
                      </c:pt>
                      <c:pt idx="4023">
                        <c:v>240.4</c:v>
                      </c:pt>
                      <c:pt idx="4024">
                        <c:v>240.5</c:v>
                      </c:pt>
                      <c:pt idx="4025">
                        <c:v>240.6</c:v>
                      </c:pt>
                      <c:pt idx="4026">
                        <c:v>240.6</c:v>
                      </c:pt>
                      <c:pt idx="4027">
                        <c:v>240.7</c:v>
                      </c:pt>
                      <c:pt idx="4028">
                        <c:v>240.7</c:v>
                      </c:pt>
                      <c:pt idx="4029">
                        <c:v>240.8</c:v>
                      </c:pt>
                      <c:pt idx="4030">
                        <c:v>240.8</c:v>
                      </c:pt>
                      <c:pt idx="4031">
                        <c:v>240.8</c:v>
                      </c:pt>
                      <c:pt idx="4032">
                        <c:v>240.8</c:v>
                      </c:pt>
                      <c:pt idx="4033">
                        <c:v>241</c:v>
                      </c:pt>
                      <c:pt idx="4034">
                        <c:v>241</c:v>
                      </c:pt>
                      <c:pt idx="4035">
                        <c:v>241.1</c:v>
                      </c:pt>
                      <c:pt idx="4036">
                        <c:v>241.2</c:v>
                      </c:pt>
                      <c:pt idx="4037">
                        <c:v>241.2</c:v>
                      </c:pt>
                      <c:pt idx="4038">
                        <c:v>241.2</c:v>
                      </c:pt>
                      <c:pt idx="4039">
                        <c:v>241.3</c:v>
                      </c:pt>
                      <c:pt idx="4040">
                        <c:v>241.4</c:v>
                      </c:pt>
                      <c:pt idx="4041">
                        <c:v>241.5</c:v>
                      </c:pt>
                      <c:pt idx="4042">
                        <c:v>241.5</c:v>
                      </c:pt>
                      <c:pt idx="4043">
                        <c:v>241.6</c:v>
                      </c:pt>
                      <c:pt idx="4044">
                        <c:v>241.6</c:v>
                      </c:pt>
                      <c:pt idx="4045">
                        <c:v>241.7</c:v>
                      </c:pt>
                      <c:pt idx="4046">
                        <c:v>241.7</c:v>
                      </c:pt>
                      <c:pt idx="4047">
                        <c:v>241.8</c:v>
                      </c:pt>
                      <c:pt idx="4048">
                        <c:v>241.8</c:v>
                      </c:pt>
                      <c:pt idx="4049">
                        <c:v>241.9</c:v>
                      </c:pt>
                      <c:pt idx="4050">
                        <c:v>241.9</c:v>
                      </c:pt>
                      <c:pt idx="4051">
                        <c:v>241.9</c:v>
                      </c:pt>
                      <c:pt idx="4052">
                        <c:v>242.1</c:v>
                      </c:pt>
                      <c:pt idx="4053">
                        <c:v>242.2</c:v>
                      </c:pt>
                      <c:pt idx="4054">
                        <c:v>242.3</c:v>
                      </c:pt>
                      <c:pt idx="4055">
                        <c:v>242.6</c:v>
                      </c:pt>
                      <c:pt idx="4056">
                        <c:v>242.6</c:v>
                      </c:pt>
                      <c:pt idx="4057">
                        <c:v>242.7</c:v>
                      </c:pt>
                      <c:pt idx="4058">
                        <c:v>243</c:v>
                      </c:pt>
                      <c:pt idx="4059">
                        <c:v>243.1</c:v>
                      </c:pt>
                      <c:pt idx="4060">
                        <c:v>243.1</c:v>
                      </c:pt>
                      <c:pt idx="4061">
                        <c:v>243.2</c:v>
                      </c:pt>
                      <c:pt idx="4062">
                        <c:v>243.2</c:v>
                      </c:pt>
                      <c:pt idx="4063">
                        <c:v>243.2</c:v>
                      </c:pt>
                      <c:pt idx="4064">
                        <c:v>243.2</c:v>
                      </c:pt>
                      <c:pt idx="4065">
                        <c:v>243.2</c:v>
                      </c:pt>
                      <c:pt idx="4066">
                        <c:v>243.4</c:v>
                      </c:pt>
                      <c:pt idx="4067">
                        <c:v>243.5</c:v>
                      </c:pt>
                      <c:pt idx="4068">
                        <c:v>243.5</c:v>
                      </c:pt>
                      <c:pt idx="4069">
                        <c:v>243.5</c:v>
                      </c:pt>
                      <c:pt idx="4070">
                        <c:v>243.5</c:v>
                      </c:pt>
                      <c:pt idx="4071">
                        <c:v>243.5</c:v>
                      </c:pt>
                      <c:pt idx="4072">
                        <c:v>243.5</c:v>
                      </c:pt>
                      <c:pt idx="4073">
                        <c:v>243.7</c:v>
                      </c:pt>
                      <c:pt idx="4074">
                        <c:v>243.7</c:v>
                      </c:pt>
                      <c:pt idx="4075">
                        <c:v>243.8</c:v>
                      </c:pt>
                      <c:pt idx="4076">
                        <c:v>243.9</c:v>
                      </c:pt>
                      <c:pt idx="4077">
                        <c:v>244</c:v>
                      </c:pt>
                      <c:pt idx="4078">
                        <c:v>244</c:v>
                      </c:pt>
                      <c:pt idx="4079">
                        <c:v>244.3</c:v>
                      </c:pt>
                      <c:pt idx="4080">
                        <c:v>244.3</c:v>
                      </c:pt>
                      <c:pt idx="4081">
                        <c:v>244.3</c:v>
                      </c:pt>
                      <c:pt idx="4082">
                        <c:v>244.4</c:v>
                      </c:pt>
                      <c:pt idx="4083">
                        <c:v>244.5</c:v>
                      </c:pt>
                      <c:pt idx="4084">
                        <c:v>244.6</c:v>
                      </c:pt>
                      <c:pt idx="4085">
                        <c:v>244.9</c:v>
                      </c:pt>
                      <c:pt idx="4086">
                        <c:v>245</c:v>
                      </c:pt>
                      <c:pt idx="4087">
                        <c:v>245</c:v>
                      </c:pt>
                      <c:pt idx="4088">
                        <c:v>245</c:v>
                      </c:pt>
                      <c:pt idx="4089">
                        <c:v>245.1</c:v>
                      </c:pt>
                      <c:pt idx="4090">
                        <c:v>245.1</c:v>
                      </c:pt>
                      <c:pt idx="4091">
                        <c:v>245.1</c:v>
                      </c:pt>
                      <c:pt idx="4092">
                        <c:v>245.2</c:v>
                      </c:pt>
                      <c:pt idx="4093">
                        <c:v>245.2</c:v>
                      </c:pt>
                      <c:pt idx="4094">
                        <c:v>245.2</c:v>
                      </c:pt>
                      <c:pt idx="4095">
                        <c:v>245.3</c:v>
                      </c:pt>
                      <c:pt idx="4096">
                        <c:v>245.3</c:v>
                      </c:pt>
                      <c:pt idx="4097">
                        <c:v>245.5</c:v>
                      </c:pt>
                      <c:pt idx="4098">
                        <c:v>245.5</c:v>
                      </c:pt>
                      <c:pt idx="4099">
                        <c:v>245.5</c:v>
                      </c:pt>
                      <c:pt idx="4100">
                        <c:v>245.7</c:v>
                      </c:pt>
                      <c:pt idx="4101">
                        <c:v>245.9</c:v>
                      </c:pt>
                      <c:pt idx="4102">
                        <c:v>245.9</c:v>
                      </c:pt>
                      <c:pt idx="4103">
                        <c:v>246</c:v>
                      </c:pt>
                      <c:pt idx="4104">
                        <c:v>246.1</c:v>
                      </c:pt>
                      <c:pt idx="4105">
                        <c:v>246.1</c:v>
                      </c:pt>
                      <c:pt idx="4106">
                        <c:v>246.1</c:v>
                      </c:pt>
                      <c:pt idx="4107">
                        <c:v>246.2</c:v>
                      </c:pt>
                      <c:pt idx="4108">
                        <c:v>246.2</c:v>
                      </c:pt>
                      <c:pt idx="4109">
                        <c:v>246.2</c:v>
                      </c:pt>
                      <c:pt idx="4110">
                        <c:v>246.3</c:v>
                      </c:pt>
                      <c:pt idx="4111">
                        <c:v>246.5</c:v>
                      </c:pt>
                      <c:pt idx="4112">
                        <c:v>246.6</c:v>
                      </c:pt>
                      <c:pt idx="4113">
                        <c:v>246.7</c:v>
                      </c:pt>
                      <c:pt idx="4114">
                        <c:v>246.7</c:v>
                      </c:pt>
                      <c:pt idx="4115">
                        <c:v>246.8</c:v>
                      </c:pt>
                      <c:pt idx="4116">
                        <c:v>246.9</c:v>
                      </c:pt>
                      <c:pt idx="4117">
                        <c:v>247.1</c:v>
                      </c:pt>
                      <c:pt idx="4118">
                        <c:v>247.2</c:v>
                      </c:pt>
                      <c:pt idx="4119">
                        <c:v>247.3</c:v>
                      </c:pt>
                      <c:pt idx="4120">
                        <c:v>247.4</c:v>
                      </c:pt>
                      <c:pt idx="4121">
                        <c:v>247.4</c:v>
                      </c:pt>
                      <c:pt idx="4122">
                        <c:v>247.4</c:v>
                      </c:pt>
                      <c:pt idx="4123">
                        <c:v>247.6</c:v>
                      </c:pt>
                      <c:pt idx="4124">
                        <c:v>247.6</c:v>
                      </c:pt>
                      <c:pt idx="4125">
                        <c:v>247.6</c:v>
                      </c:pt>
                      <c:pt idx="4126">
                        <c:v>247.7</c:v>
                      </c:pt>
                      <c:pt idx="4127">
                        <c:v>247.7</c:v>
                      </c:pt>
                      <c:pt idx="4128">
                        <c:v>247.8</c:v>
                      </c:pt>
                      <c:pt idx="4129">
                        <c:v>248</c:v>
                      </c:pt>
                      <c:pt idx="4130">
                        <c:v>248</c:v>
                      </c:pt>
                      <c:pt idx="4131">
                        <c:v>248.3</c:v>
                      </c:pt>
                      <c:pt idx="4132">
                        <c:v>248.7</c:v>
                      </c:pt>
                      <c:pt idx="4133">
                        <c:v>248.7</c:v>
                      </c:pt>
                      <c:pt idx="4134">
                        <c:v>248.8</c:v>
                      </c:pt>
                      <c:pt idx="4135">
                        <c:v>248.8</c:v>
                      </c:pt>
                      <c:pt idx="4136">
                        <c:v>248.8</c:v>
                      </c:pt>
                      <c:pt idx="4137">
                        <c:v>248.8</c:v>
                      </c:pt>
                      <c:pt idx="4138">
                        <c:v>248.9</c:v>
                      </c:pt>
                      <c:pt idx="4139">
                        <c:v>248.9</c:v>
                      </c:pt>
                      <c:pt idx="4140">
                        <c:v>248.9</c:v>
                      </c:pt>
                      <c:pt idx="4141">
                        <c:v>249.1</c:v>
                      </c:pt>
                      <c:pt idx="4142">
                        <c:v>249.2</c:v>
                      </c:pt>
                      <c:pt idx="4143">
                        <c:v>249.3</c:v>
                      </c:pt>
                      <c:pt idx="4144">
                        <c:v>249.3</c:v>
                      </c:pt>
                      <c:pt idx="4145">
                        <c:v>249.4</c:v>
                      </c:pt>
                      <c:pt idx="4146">
                        <c:v>249.4</c:v>
                      </c:pt>
                      <c:pt idx="4147">
                        <c:v>249.4</c:v>
                      </c:pt>
                      <c:pt idx="4148">
                        <c:v>249.5</c:v>
                      </c:pt>
                      <c:pt idx="4149">
                        <c:v>249.6</c:v>
                      </c:pt>
                      <c:pt idx="4150">
                        <c:v>249.6</c:v>
                      </c:pt>
                      <c:pt idx="4151">
                        <c:v>249.7</c:v>
                      </c:pt>
                      <c:pt idx="4152">
                        <c:v>249.7</c:v>
                      </c:pt>
                      <c:pt idx="4153">
                        <c:v>249.7</c:v>
                      </c:pt>
                      <c:pt idx="4154">
                        <c:v>249.8</c:v>
                      </c:pt>
                      <c:pt idx="4155">
                        <c:v>249.8</c:v>
                      </c:pt>
                      <c:pt idx="4156">
                        <c:v>249.8</c:v>
                      </c:pt>
                      <c:pt idx="4157">
                        <c:v>249.9</c:v>
                      </c:pt>
                      <c:pt idx="4158">
                        <c:v>250</c:v>
                      </c:pt>
                      <c:pt idx="4159">
                        <c:v>250.1</c:v>
                      </c:pt>
                      <c:pt idx="4160">
                        <c:v>250.2</c:v>
                      </c:pt>
                      <c:pt idx="4161">
                        <c:v>250.3</c:v>
                      </c:pt>
                      <c:pt idx="4162">
                        <c:v>250.3</c:v>
                      </c:pt>
                      <c:pt idx="4163">
                        <c:v>250.3</c:v>
                      </c:pt>
                      <c:pt idx="4164">
                        <c:v>250.5</c:v>
                      </c:pt>
                      <c:pt idx="4165">
                        <c:v>250.5</c:v>
                      </c:pt>
                      <c:pt idx="4166">
                        <c:v>250.5</c:v>
                      </c:pt>
                      <c:pt idx="4167">
                        <c:v>250.6</c:v>
                      </c:pt>
                      <c:pt idx="4168">
                        <c:v>250.7</c:v>
                      </c:pt>
                      <c:pt idx="4169">
                        <c:v>250.9</c:v>
                      </c:pt>
                      <c:pt idx="4170">
                        <c:v>250.9</c:v>
                      </c:pt>
                      <c:pt idx="4171">
                        <c:v>251</c:v>
                      </c:pt>
                      <c:pt idx="4172">
                        <c:v>251.2</c:v>
                      </c:pt>
                      <c:pt idx="4173">
                        <c:v>251.3</c:v>
                      </c:pt>
                      <c:pt idx="4174">
                        <c:v>251.4</c:v>
                      </c:pt>
                      <c:pt idx="4175">
                        <c:v>251.4</c:v>
                      </c:pt>
                      <c:pt idx="4176">
                        <c:v>251.4</c:v>
                      </c:pt>
                      <c:pt idx="4177">
                        <c:v>251.4</c:v>
                      </c:pt>
                      <c:pt idx="4178">
                        <c:v>251.4</c:v>
                      </c:pt>
                      <c:pt idx="4179">
                        <c:v>251.7</c:v>
                      </c:pt>
                      <c:pt idx="4180">
                        <c:v>251.7</c:v>
                      </c:pt>
                      <c:pt idx="4181">
                        <c:v>251.8</c:v>
                      </c:pt>
                      <c:pt idx="4182">
                        <c:v>251.8</c:v>
                      </c:pt>
                      <c:pt idx="4183">
                        <c:v>251.8</c:v>
                      </c:pt>
                      <c:pt idx="4184">
                        <c:v>251.9</c:v>
                      </c:pt>
                      <c:pt idx="4185">
                        <c:v>252</c:v>
                      </c:pt>
                      <c:pt idx="4186">
                        <c:v>252</c:v>
                      </c:pt>
                      <c:pt idx="4187">
                        <c:v>252.2</c:v>
                      </c:pt>
                      <c:pt idx="4188">
                        <c:v>252.2</c:v>
                      </c:pt>
                      <c:pt idx="4189">
                        <c:v>252.2</c:v>
                      </c:pt>
                      <c:pt idx="4190">
                        <c:v>252.3</c:v>
                      </c:pt>
                      <c:pt idx="4191">
                        <c:v>252.5</c:v>
                      </c:pt>
                      <c:pt idx="4192">
                        <c:v>252.6</c:v>
                      </c:pt>
                      <c:pt idx="4193">
                        <c:v>252.7</c:v>
                      </c:pt>
                      <c:pt idx="4194">
                        <c:v>252.7</c:v>
                      </c:pt>
                      <c:pt idx="4195">
                        <c:v>252.9</c:v>
                      </c:pt>
                      <c:pt idx="4196">
                        <c:v>253</c:v>
                      </c:pt>
                      <c:pt idx="4197">
                        <c:v>253.1</c:v>
                      </c:pt>
                      <c:pt idx="4198">
                        <c:v>253.1</c:v>
                      </c:pt>
                      <c:pt idx="4199">
                        <c:v>253.1</c:v>
                      </c:pt>
                      <c:pt idx="4200">
                        <c:v>253.2</c:v>
                      </c:pt>
                      <c:pt idx="4201">
                        <c:v>253.4</c:v>
                      </c:pt>
                      <c:pt idx="4202">
                        <c:v>253.4</c:v>
                      </c:pt>
                      <c:pt idx="4203">
                        <c:v>253.4</c:v>
                      </c:pt>
                      <c:pt idx="4204">
                        <c:v>253.5</c:v>
                      </c:pt>
                      <c:pt idx="4205">
                        <c:v>253.6</c:v>
                      </c:pt>
                      <c:pt idx="4206">
                        <c:v>253.7</c:v>
                      </c:pt>
                      <c:pt idx="4207">
                        <c:v>253.7</c:v>
                      </c:pt>
                      <c:pt idx="4208">
                        <c:v>253.8</c:v>
                      </c:pt>
                      <c:pt idx="4209">
                        <c:v>253.9</c:v>
                      </c:pt>
                      <c:pt idx="4210">
                        <c:v>253.9</c:v>
                      </c:pt>
                      <c:pt idx="4211">
                        <c:v>253.9</c:v>
                      </c:pt>
                      <c:pt idx="4212">
                        <c:v>254</c:v>
                      </c:pt>
                      <c:pt idx="4213">
                        <c:v>254.2</c:v>
                      </c:pt>
                      <c:pt idx="4214">
                        <c:v>254.2</c:v>
                      </c:pt>
                      <c:pt idx="4215">
                        <c:v>254.2</c:v>
                      </c:pt>
                      <c:pt idx="4216">
                        <c:v>254.2</c:v>
                      </c:pt>
                      <c:pt idx="4217">
                        <c:v>254.3</c:v>
                      </c:pt>
                      <c:pt idx="4218">
                        <c:v>254.9</c:v>
                      </c:pt>
                      <c:pt idx="4219">
                        <c:v>254.9</c:v>
                      </c:pt>
                      <c:pt idx="4220">
                        <c:v>255</c:v>
                      </c:pt>
                      <c:pt idx="4221">
                        <c:v>255.2</c:v>
                      </c:pt>
                      <c:pt idx="4222">
                        <c:v>255.3</c:v>
                      </c:pt>
                      <c:pt idx="4223">
                        <c:v>255.3</c:v>
                      </c:pt>
                      <c:pt idx="4224">
                        <c:v>255.4</c:v>
                      </c:pt>
                      <c:pt idx="4225">
                        <c:v>255.6</c:v>
                      </c:pt>
                      <c:pt idx="4226">
                        <c:v>255.9</c:v>
                      </c:pt>
                      <c:pt idx="4227">
                        <c:v>256.10000000000002</c:v>
                      </c:pt>
                      <c:pt idx="4228">
                        <c:v>256.10000000000002</c:v>
                      </c:pt>
                      <c:pt idx="4229">
                        <c:v>256.10000000000002</c:v>
                      </c:pt>
                      <c:pt idx="4230">
                        <c:v>256.2</c:v>
                      </c:pt>
                      <c:pt idx="4231">
                        <c:v>256.2</c:v>
                      </c:pt>
                      <c:pt idx="4232">
                        <c:v>256.2</c:v>
                      </c:pt>
                      <c:pt idx="4233">
                        <c:v>256.2</c:v>
                      </c:pt>
                      <c:pt idx="4234">
                        <c:v>256.3</c:v>
                      </c:pt>
                      <c:pt idx="4235">
                        <c:v>256.3</c:v>
                      </c:pt>
                      <c:pt idx="4236">
                        <c:v>256.60000000000002</c:v>
                      </c:pt>
                      <c:pt idx="4237">
                        <c:v>256.7</c:v>
                      </c:pt>
                      <c:pt idx="4238">
                        <c:v>256.7</c:v>
                      </c:pt>
                      <c:pt idx="4239">
                        <c:v>256.7</c:v>
                      </c:pt>
                      <c:pt idx="4240">
                        <c:v>257.2</c:v>
                      </c:pt>
                      <c:pt idx="4241">
                        <c:v>257.2</c:v>
                      </c:pt>
                      <c:pt idx="4242">
                        <c:v>257.2</c:v>
                      </c:pt>
                      <c:pt idx="4243">
                        <c:v>257.3</c:v>
                      </c:pt>
                      <c:pt idx="4244">
                        <c:v>257.3</c:v>
                      </c:pt>
                      <c:pt idx="4245">
                        <c:v>257.3</c:v>
                      </c:pt>
                      <c:pt idx="4246">
                        <c:v>257.39999999999998</c:v>
                      </c:pt>
                      <c:pt idx="4247">
                        <c:v>257.5</c:v>
                      </c:pt>
                      <c:pt idx="4248">
                        <c:v>257.8</c:v>
                      </c:pt>
                      <c:pt idx="4249">
                        <c:v>258</c:v>
                      </c:pt>
                      <c:pt idx="4250">
                        <c:v>258.2</c:v>
                      </c:pt>
                      <c:pt idx="4251">
                        <c:v>258.3</c:v>
                      </c:pt>
                      <c:pt idx="4252">
                        <c:v>258.3</c:v>
                      </c:pt>
                      <c:pt idx="4253">
                        <c:v>258.3</c:v>
                      </c:pt>
                      <c:pt idx="4254">
                        <c:v>258.5</c:v>
                      </c:pt>
                      <c:pt idx="4255">
                        <c:v>258.5</c:v>
                      </c:pt>
                      <c:pt idx="4256">
                        <c:v>258.5</c:v>
                      </c:pt>
                      <c:pt idx="4257">
                        <c:v>258.5</c:v>
                      </c:pt>
                      <c:pt idx="4258">
                        <c:v>258.60000000000002</c:v>
                      </c:pt>
                      <c:pt idx="4259">
                        <c:v>258.60000000000002</c:v>
                      </c:pt>
                      <c:pt idx="4260">
                        <c:v>258.7</c:v>
                      </c:pt>
                      <c:pt idx="4261">
                        <c:v>258.89999999999998</c:v>
                      </c:pt>
                      <c:pt idx="4262">
                        <c:v>259</c:v>
                      </c:pt>
                      <c:pt idx="4263">
                        <c:v>259</c:v>
                      </c:pt>
                      <c:pt idx="4264">
                        <c:v>259</c:v>
                      </c:pt>
                      <c:pt idx="4265">
                        <c:v>259</c:v>
                      </c:pt>
                      <c:pt idx="4266">
                        <c:v>259.10000000000002</c:v>
                      </c:pt>
                      <c:pt idx="4267">
                        <c:v>259.10000000000002</c:v>
                      </c:pt>
                      <c:pt idx="4268">
                        <c:v>259.3</c:v>
                      </c:pt>
                      <c:pt idx="4269">
                        <c:v>259.39999999999998</c:v>
                      </c:pt>
                      <c:pt idx="4270">
                        <c:v>259.5</c:v>
                      </c:pt>
                      <c:pt idx="4271">
                        <c:v>259.5</c:v>
                      </c:pt>
                      <c:pt idx="4272">
                        <c:v>259.7</c:v>
                      </c:pt>
                      <c:pt idx="4273">
                        <c:v>259.7</c:v>
                      </c:pt>
                      <c:pt idx="4274">
                        <c:v>259.7</c:v>
                      </c:pt>
                      <c:pt idx="4275">
                        <c:v>259.8</c:v>
                      </c:pt>
                      <c:pt idx="4276">
                        <c:v>259.89999999999998</c:v>
                      </c:pt>
                      <c:pt idx="4277">
                        <c:v>260</c:v>
                      </c:pt>
                      <c:pt idx="4278">
                        <c:v>260</c:v>
                      </c:pt>
                      <c:pt idx="4279">
                        <c:v>260</c:v>
                      </c:pt>
                      <c:pt idx="4280">
                        <c:v>260.2</c:v>
                      </c:pt>
                      <c:pt idx="4281">
                        <c:v>260.3</c:v>
                      </c:pt>
                      <c:pt idx="4282">
                        <c:v>260.3</c:v>
                      </c:pt>
                      <c:pt idx="4283">
                        <c:v>260.3</c:v>
                      </c:pt>
                      <c:pt idx="4284">
                        <c:v>260.3</c:v>
                      </c:pt>
                      <c:pt idx="4285">
                        <c:v>260.60000000000002</c:v>
                      </c:pt>
                      <c:pt idx="4286">
                        <c:v>260.60000000000002</c:v>
                      </c:pt>
                      <c:pt idx="4287">
                        <c:v>260.89999999999998</c:v>
                      </c:pt>
                      <c:pt idx="4288">
                        <c:v>260.89999999999998</c:v>
                      </c:pt>
                      <c:pt idx="4289">
                        <c:v>260.89999999999998</c:v>
                      </c:pt>
                      <c:pt idx="4290">
                        <c:v>260.89999999999998</c:v>
                      </c:pt>
                      <c:pt idx="4291">
                        <c:v>261.10000000000002</c:v>
                      </c:pt>
                      <c:pt idx="4292">
                        <c:v>261.10000000000002</c:v>
                      </c:pt>
                      <c:pt idx="4293">
                        <c:v>261.10000000000002</c:v>
                      </c:pt>
                      <c:pt idx="4294">
                        <c:v>261.2</c:v>
                      </c:pt>
                      <c:pt idx="4295">
                        <c:v>261.39999999999998</c:v>
                      </c:pt>
                      <c:pt idx="4296">
                        <c:v>261.60000000000002</c:v>
                      </c:pt>
                      <c:pt idx="4297">
                        <c:v>261.60000000000002</c:v>
                      </c:pt>
                      <c:pt idx="4298">
                        <c:v>261.7</c:v>
                      </c:pt>
                      <c:pt idx="4299">
                        <c:v>261.8</c:v>
                      </c:pt>
                      <c:pt idx="4300">
                        <c:v>261.8</c:v>
                      </c:pt>
                      <c:pt idx="4301">
                        <c:v>261.89999999999998</c:v>
                      </c:pt>
                      <c:pt idx="4302">
                        <c:v>261.89999999999998</c:v>
                      </c:pt>
                      <c:pt idx="4303">
                        <c:v>261.89999999999998</c:v>
                      </c:pt>
                      <c:pt idx="4304">
                        <c:v>261.89999999999998</c:v>
                      </c:pt>
                      <c:pt idx="4305">
                        <c:v>262</c:v>
                      </c:pt>
                      <c:pt idx="4306">
                        <c:v>262.10000000000002</c:v>
                      </c:pt>
                      <c:pt idx="4307">
                        <c:v>262.2</c:v>
                      </c:pt>
                      <c:pt idx="4308">
                        <c:v>262.2</c:v>
                      </c:pt>
                      <c:pt idx="4309">
                        <c:v>262.3</c:v>
                      </c:pt>
                      <c:pt idx="4310">
                        <c:v>262.3</c:v>
                      </c:pt>
                      <c:pt idx="4311">
                        <c:v>262.39999999999998</c:v>
                      </c:pt>
                      <c:pt idx="4312">
                        <c:v>262.7</c:v>
                      </c:pt>
                      <c:pt idx="4313">
                        <c:v>262.7</c:v>
                      </c:pt>
                      <c:pt idx="4314">
                        <c:v>262.8</c:v>
                      </c:pt>
                      <c:pt idx="4315">
                        <c:v>262.8</c:v>
                      </c:pt>
                      <c:pt idx="4316">
                        <c:v>262.89999999999998</c:v>
                      </c:pt>
                      <c:pt idx="4317">
                        <c:v>262.89999999999998</c:v>
                      </c:pt>
                      <c:pt idx="4318">
                        <c:v>262.89999999999998</c:v>
                      </c:pt>
                      <c:pt idx="4319">
                        <c:v>263</c:v>
                      </c:pt>
                      <c:pt idx="4320">
                        <c:v>263</c:v>
                      </c:pt>
                      <c:pt idx="4321">
                        <c:v>263</c:v>
                      </c:pt>
                      <c:pt idx="4322">
                        <c:v>263.2</c:v>
                      </c:pt>
                      <c:pt idx="4323">
                        <c:v>263.2</c:v>
                      </c:pt>
                      <c:pt idx="4324">
                        <c:v>263.3</c:v>
                      </c:pt>
                      <c:pt idx="4325">
                        <c:v>263.3</c:v>
                      </c:pt>
                      <c:pt idx="4326">
                        <c:v>263.5</c:v>
                      </c:pt>
                      <c:pt idx="4327">
                        <c:v>263.7</c:v>
                      </c:pt>
                      <c:pt idx="4328">
                        <c:v>263.7</c:v>
                      </c:pt>
                      <c:pt idx="4329">
                        <c:v>263.8</c:v>
                      </c:pt>
                      <c:pt idx="4330">
                        <c:v>263.89999999999998</c:v>
                      </c:pt>
                      <c:pt idx="4331">
                        <c:v>264</c:v>
                      </c:pt>
                      <c:pt idx="4332">
                        <c:v>264</c:v>
                      </c:pt>
                      <c:pt idx="4333">
                        <c:v>264.10000000000002</c:v>
                      </c:pt>
                      <c:pt idx="4334">
                        <c:v>264.10000000000002</c:v>
                      </c:pt>
                      <c:pt idx="4335">
                        <c:v>264.3</c:v>
                      </c:pt>
                      <c:pt idx="4336">
                        <c:v>264.39999999999998</c:v>
                      </c:pt>
                      <c:pt idx="4337">
                        <c:v>264.5</c:v>
                      </c:pt>
                      <c:pt idx="4338">
                        <c:v>264.5</c:v>
                      </c:pt>
                      <c:pt idx="4339">
                        <c:v>264.5</c:v>
                      </c:pt>
                      <c:pt idx="4340">
                        <c:v>264.60000000000002</c:v>
                      </c:pt>
                      <c:pt idx="4341">
                        <c:v>264.60000000000002</c:v>
                      </c:pt>
                      <c:pt idx="4342">
                        <c:v>264.60000000000002</c:v>
                      </c:pt>
                      <c:pt idx="4343">
                        <c:v>264.60000000000002</c:v>
                      </c:pt>
                      <c:pt idx="4344">
                        <c:v>264.8</c:v>
                      </c:pt>
                      <c:pt idx="4345">
                        <c:v>264.89999999999998</c:v>
                      </c:pt>
                      <c:pt idx="4346">
                        <c:v>264.89999999999998</c:v>
                      </c:pt>
                      <c:pt idx="4347">
                        <c:v>265</c:v>
                      </c:pt>
                      <c:pt idx="4348">
                        <c:v>265.10000000000002</c:v>
                      </c:pt>
                      <c:pt idx="4349">
                        <c:v>265.10000000000002</c:v>
                      </c:pt>
                      <c:pt idx="4350">
                        <c:v>265.10000000000002</c:v>
                      </c:pt>
                      <c:pt idx="4351">
                        <c:v>265.10000000000002</c:v>
                      </c:pt>
                      <c:pt idx="4352">
                        <c:v>265.2</c:v>
                      </c:pt>
                      <c:pt idx="4353">
                        <c:v>265.3</c:v>
                      </c:pt>
                      <c:pt idx="4354">
                        <c:v>265.3</c:v>
                      </c:pt>
                      <c:pt idx="4355">
                        <c:v>265.3</c:v>
                      </c:pt>
                      <c:pt idx="4356">
                        <c:v>265.5</c:v>
                      </c:pt>
                      <c:pt idx="4357">
                        <c:v>265.7</c:v>
                      </c:pt>
                      <c:pt idx="4358">
                        <c:v>265.7</c:v>
                      </c:pt>
                      <c:pt idx="4359">
                        <c:v>265.7</c:v>
                      </c:pt>
                      <c:pt idx="4360">
                        <c:v>265.8</c:v>
                      </c:pt>
                      <c:pt idx="4361">
                        <c:v>265.89999999999998</c:v>
                      </c:pt>
                      <c:pt idx="4362">
                        <c:v>266</c:v>
                      </c:pt>
                      <c:pt idx="4363">
                        <c:v>266</c:v>
                      </c:pt>
                      <c:pt idx="4364">
                        <c:v>266.10000000000002</c:v>
                      </c:pt>
                      <c:pt idx="4365">
                        <c:v>266.10000000000002</c:v>
                      </c:pt>
                      <c:pt idx="4366">
                        <c:v>266.2</c:v>
                      </c:pt>
                      <c:pt idx="4367">
                        <c:v>266.2</c:v>
                      </c:pt>
                      <c:pt idx="4368">
                        <c:v>266.39999999999998</c:v>
                      </c:pt>
                      <c:pt idx="4369">
                        <c:v>266.39999999999998</c:v>
                      </c:pt>
                      <c:pt idx="4370">
                        <c:v>266.60000000000002</c:v>
                      </c:pt>
                      <c:pt idx="4371">
                        <c:v>266.60000000000002</c:v>
                      </c:pt>
                      <c:pt idx="4372">
                        <c:v>266.8</c:v>
                      </c:pt>
                      <c:pt idx="4373">
                        <c:v>267</c:v>
                      </c:pt>
                      <c:pt idx="4374">
                        <c:v>267</c:v>
                      </c:pt>
                      <c:pt idx="4375">
                        <c:v>267.10000000000002</c:v>
                      </c:pt>
                      <c:pt idx="4376">
                        <c:v>267.10000000000002</c:v>
                      </c:pt>
                      <c:pt idx="4377">
                        <c:v>267.10000000000002</c:v>
                      </c:pt>
                      <c:pt idx="4378">
                        <c:v>267.2</c:v>
                      </c:pt>
                      <c:pt idx="4379">
                        <c:v>267.2</c:v>
                      </c:pt>
                      <c:pt idx="4380">
                        <c:v>267.2</c:v>
                      </c:pt>
                      <c:pt idx="4381">
                        <c:v>267.3</c:v>
                      </c:pt>
                      <c:pt idx="4382">
                        <c:v>267.39999999999998</c:v>
                      </c:pt>
                      <c:pt idx="4383">
                        <c:v>267.39999999999998</c:v>
                      </c:pt>
                      <c:pt idx="4384">
                        <c:v>267.5</c:v>
                      </c:pt>
                      <c:pt idx="4385">
                        <c:v>267.5</c:v>
                      </c:pt>
                      <c:pt idx="4386">
                        <c:v>267.5</c:v>
                      </c:pt>
                      <c:pt idx="4387">
                        <c:v>267.5</c:v>
                      </c:pt>
                      <c:pt idx="4388">
                        <c:v>267.5</c:v>
                      </c:pt>
                      <c:pt idx="4389">
                        <c:v>267.60000000000002</c:v>
                      </c:pt>
                      <c:pt idx="4390">
                        <c:v>267.60000000000002</c:v>
                      </c:pt>
                      <c:pt idx="4391">
                        <c:v>267.7</c:v>
                      </c:pt>
                      <c:pt idx="4392">
                        <c:v>267.7</c:v>
                      </c:pt>
                      <c:pt idx="4393">
                        <c:v>267.8</c:v>
                      </c:pt>
                      <c:pt idx="4394">
                        <c:v>267.89999999999998</c:v>
                      </c:pt>
                      <c:pt idx="4395">
                        <c:v>268</c:v>
                      </c:pt>
                      <c:pt idx="4396">
                        <c:v>268.3</c:v>
                      </c:pt>
                      <c:pt idx="4397">
                        <c:v>268.3</c:v>
                      </c:pt>
                      <c:pt idx="4398">
                        <c:v>268.3</c:v>
                      </c:pt>
                      <c:pt idx="4399">
                        <c:v>268.3</c:v>
                      </c:pt>
                      <c:pt idx="4400">
                        <c:v>268.39999999999998</c:v>
                      </c:pt>
                      <c:pt idx="4401">
                        <c:v>268.39999999999998</c:v>
                      </c:pt>
                      <c:pt idx="4402">
                        <c:v>268.39999999999998</c:v>
                      </c:pt>
                      <c:pt idx="4403">
                        <c:v>268.39999999999998</c:v>
                      </c:pt>
                      <c:pt idx="4404">
                        <c:v>268.39999999999998</c:v>
                      </c:pt>
                      <c:pt idx="4405">
                        <c:v>268.5</c:v>
                      </c:pt>
                      <c:pt idx="4406">
                        <c:v>268.5</c:v>
                      </c:pt>
                      <c:pt idx="4407">
                        <c:v>268.5</c:v>
                      </c:pt>
                      <c:pt idx="4408">
                        <c:v>268.60000000000002</c:v>
                      </c:pt>
                      <c:pt idx="4409">
                        <c:v>268.60000000000002</c:v>
                      </c:pt>
                      <c:pt idx="4410">
                        <c:v>268.7</c:v>
                      </c:pt>
                      <c:pt idx="4411">
                        <c:v>268.7</c:v>
                      </c:pt>
                      <c:pt idx="4412">
                        <c:v>268.89999999999998</c:v>
                      </c:pt>
                      <c:pt idx="4413">
                        <c:v>268.89999999999998</c:v>
                      </c:pt>
                      <c:pt idx="4414">
                        <c:v>269</c:v>
                      </c:pt>
                      <c:pt idx="4415">
                        <c:v>269.10000000000002</c:v>
                      </c:pt>
                      <c:pt idx="4416">
                        <c:v>269.10000000000002</c:v>
                      </c:pt>
                      <c:pt idx="4417">
                        <c:v>269.2</c:v>
                      </c:pt>
                      <c:pt idx="4418">
                        <c:v>269.2</c:v>
                      </c:pt>
                      <c:pt idx="4419">
                        <c:v>269.39999999999998</c:v>
                      </c:pt>
                      <c:pt idx="4420">
                        <c:v>269.39999999999998</c:v>
                      </c:pt>
                      <c:pt idx="4421">
                        <c:v>269.60000000000002</c:v>
                      </c:pt>
                      <c:pt idx="4422">
                        <c:v>269.7</c:v>
                      </c:pt>
                      <c:pt idx="4423">
                        <c:v>269.8</c:v>
                      </c:pt>
                      <c:pt idx="4424">
                        <c:v>269.8</c:v>
                      </c:pt>
                      <c:pt idx="4425">
                        <c:v>269.8</c:v>
                      </c:pt>
                      <c:pt idx="4426">
                        <c:v>270</c:v>
                      </c:pt>
                      <c:pt idx="4427">
                        <c:v>270</c:v>
                      </c:pt>
                      <c:pt idx="4428">
                        <c:v>270.10000000000002</c:v>
                      </c:pt>
                      <c:pt idx="4429">
                        <c:v>270.10000000000002</c:v>
                      </c:pt>
                      <c:pt idx="4430">
                        <c:v>270.10000000000002</c:v>
                      </c:pt>
                      <c:pt idx="4431">
                        <c:v>270.60000000000002</c:v>
                      </c:pt>
                      <c:pt idx="4432">
                        <c:v>270.60000000000002</c:v>
                      </c:pt>
                      <c:pt idx="4433">
                        <c:v>270.7</c:v>
                      </c:pt>
                      <c:pt idx="4434">
                        <c:v>270.8</c:v>
                      </c:pt>
                      <c:pt idx="4435">
                        <c:v>270.89999999999998</c:v>
                      </c:pt>
                      <c:pt idx="4436">
                        <c:v>270.89999999999998</c:v>
                      </c:pt>
                      <c:pt idx="4437">
                        <c:v>271</c:v>
                      </c:pt>
                      <c:pt idx="4438">
                        <c:v>271</c:v>
                      </c:pt>
                      <c:pt idx="4439">
                        <c:v>271.10000000000002</c:v>
                      </c:pt>
                      <c:pt idx="4440">
                        <c:v>271.3</c:v>
                      </c:pt>
                      <c:pt idx="4441">
                        <c:v>271.39999999999998</c:v>
                      </c:pt>
                      <c:pt idx="4442">
                        <c:v>271.39999999999998</c:v>
                      </c:pt>
                      <c:pt idx="4443">
                        <c:v>271.5</c:v>
                      </c:pt>
                      <c:pt idx="4444">
                        <c:v>271.5</c:v>
                      </c:pt>
                      <c:pt idx="4445">
                        <c:v>271.60000000000002</c:v>
                      </c:pt>
                      <c:pt idx="4446">
                        <c:v>271.60000000000002</c:v>
                      </c:pt>
                      <c:pt idx="4447">
                        <c:v>271.60000000000002</c:v>
                      </c:pt>
                      <c:pt idx="4448">
                        <c:v>271.7</c:v>
                      </c:pt>
                      <c:pt idx="4449">
                        <c:v>271.7</c:v>
                      </c:pt>
                      <c:pt idx="4450">
                        <c:v>271.7</c:v>
                      </c:pt>
                      <c:pt idx="4451">
                        <c:v>271.8</c:v>
                      </c:pt>
                      <c:pt idx="4452">
                        <c:v>272.3</c:v>
                      </c:pt>
                      <c:pt idx="4453">
                        <c:v>272.3</c:v>
                      </c:pt>
                      <c:pt idx="4454">
                        <c:v>272.39999999999998</c:v>
                      </c:pt>
                      <c:pt idx="4455">
                        <c:v>272.7</c:v>
                      </c:pt>
                      <c:pt idx="4456">
                        <c:v>272.7</c:v>
                      </c:pt>
                      <c:pt idx="4457">
                        <c:v>272.7</c:v>
                      </c:pt>
                      <c:pt idx="4458">
                        <c:v>272.8</c:v>
                      </c:pt>
                      <c:pt idx="4459">
                        <c:v>272.8</c:v>
                      </c:pt>
                      <c:pt idx="4460">
                        <c:v>272.89999999999998</c:v>
                      </c:pt>
                      <c:pt idx="4461">
                        <c:v>272.89999999999998</c:v>
                      </c:pt>
                      <c:pt idx="4462">
                        <c:v>273</c:v>
                      </c:pt>
                      <c:pt idx="4463">
                        <c:v>273.3</c:v>
                      </c:pt>
                      <c:pt idx="4464">
                        <c:v>273.39999999999998</c:v>
                      </c:pt>
                      <c:pt idx="4465">
                        <c:v>273.5</c:v>
                      </c:pt>
                      <c:pt idx="4466">
                        <c:v>273.5</c:v>
                      </c:pt>
                      <c:pt idx="4467">
                        <c:v>273.60000000000002</c:v>
                      </c:pt>
                      <c:pt idx="4468">
                        <c:v>273.8</c:v>
                      </c:pt>
                      <c:pt idx="4469">
                        <c:v>273.89999999999998</c:v>
                      </c:pt>
                      <c:pt idx="4470">
                        <c:v>274</c:v>
                      </c:pt>
                      <c:pt idx="4471">
                        <c:v>274</c:v>
                      </c:pt>
                      <c:pt idx="4472">
                        <c:v>274.3</c:v>
                      </c:pt>
                      <c:pt idx="4473">
                        <c:v>274.3</c:v>
                      </c:pt>
                      <c:pt idx="4474">
                        <c:v>274.3</c:v>
                      </c:pt>
                      <c:pt idx="4475">
                        <c:v>274.39999999999998</c:v>
                      </c:pt>
                      <c:pt idx="4476">
                        <c:v>274.5</c:v>
                      </c:pt>
                      <c:pt idx="4477">
                        <c:v>274.5</c:v>
                      </c:pt>
                      <c:pt idx="4478">
                        <c:v>274.60000000000002</c:v>
                      </c:pt>
                      <c:pt idx="4479">
                        <c:v>274.7</c:v>
                      </c:pt>
                      <c:pt idx="4480">
                        <c:v>274.89999999999998</c:v>
                      </c:pt>
                      <c:pt idx="4481">
                        <c:v>274.89999999999998</c:v>
                      </c:pt>
                      <c:pt idx="4482">
                        <c:v>274.89999999999998</c:v>
                      </c:pt>
                      <c:pt idx="4483">
                        <c:v>275.10000000000002</c:v>
                      </c:pt>
                      <c:pt idx="4484">
                        <c:v>275.10000000000002</c:v>
                      </c:pt>
                      <c:pt idx="4485">
                        <c:v>275.3</c:v>
                      </c:pt>
                      <c:pt idx="4486">
                        <c:v>275.3</c:v>
                      </c:pt>
                      <c:pt idx="4487">
                        <c:v>275.3</c:v>
                      </c:pt>
                      <c:pt idx="4488">
                        <c:v>275.39999999999998</c:v>
                      </c:pt>
                      <c:pt idx="4489">
                        <c:v>275.5</c:v>
                      </c:pt>
                      <c:pt idx="4490">
                        <c:v>275.60000000000002</c:v>
                      </c:pt>
                      <c:pt idx="4491">
                        <c:v>275.7</c:v>
                      </c:pt>
                      <c:pt idx="4492">
                        <c:v>275.8</c:v>
                      </c:pt>
                      <c:pt idx="4493">
                        <c:v>275.8</c:v>
                      </c:pt>
                      <c:pt idx="4494">
                        <c:v>275.8</c:v>
                      </c:pt>
                      <c:pt idx="4495">
                        <c:v>275.8</c:v>
                      </c:pt>
                      <c:pt idx="4496">
                        <c:v>276</c:v>
                      </c:pt>
                      <c:pt idx="4497">
                        <c:v>276</c:v>
                      </c:pt>
                      <c:pt idx="4498">
                        <c:v>276.10000000000002</c:v>
                      </c:pt>
                      <c:pt idx="4499">
                        <c:v>276.10000000000002</c:v>
                      </c:pt>
                      <c:pt idx="4500">
                        <c:v>276.2</c:v>
                      </c:pt>
                      <c:pt idx="4501">
                        <c:v>276.2</c:v>
                      </c:pt>
                      <c:pt idx="4502">
                        <c:v>276.2</c:v>
                      </c:pt>
                      <c:pt idx="4503">
                        <c:v>276.3</c:v>
                      </c:pt>
                      <c:pt idx="4504">
                        <c:v>276.39999999999998</c:v>
                      </c:pt>
                      <c:pt idx="4505">
                        <c:v>276.39999999999998</c:v>
                      </c:pt>
                      <c:pt idx="4506">
                        <c:v>276.5</c:v>
                      </c:pt>
                      <c:pt idx="4507">
                        <c:v>276.5</c:v>
                      </c:pt>
                      <c:pt idx="4508">
                        <c:v>276.5</c:v>
                      </c:pt>
                      <c:pt idx="4509">
                        <c:v>276.5</c:v>
                      </c:pt>
                      <c:pt idx="4510">
                        <c:v>276.5</c:v>
                      </c:pt>
                      <c:pt idx="4511">
                        <c:v>276.7</c:v>
                      </c:pt>
                      <c:pt idx="4512">
                        <c:v>276.7</c:v>
                      </c:pt>
                      <c:pt idx="4513">
                        <c:v>276.7</c:v>
                      </c:pt>
                      <c:pt idx="4514">
                        <c:v>276.7</c:v>
                      </c:pt>
                      <c:pt idx="4515">
                        <c:v>276.8</c:v>
                      </c:pt>
                      <c:pt idx="4516">
                        <c:v>276.8</c:v>
                      </c:pt>
                      <c:pt idx="4517">
                        <c:v>276.8</c:v>
                      </c:pt>
                      <c:pt idx="4518">
                        <c:v>276.8</c:v>
                      </c:pt>
                      <c:pt idx="4519">
                        <c:v>276.89999999999998</c:v>
                      </c:pt>
                      <c:pt idx="4520">
                        <c:v>276.89999999999998</c:v>
                      </c:pt>
                      <c:pt idx="4521">
                        <c:v>276.89999999999998</c:v>
                      </c:pt>
                      <c:pt idx="4522">
                        <c:v>276.89999999999998</c:v>
                      </c:pt>
                      <c:pt idx="4523">
                        <c:v>277.2</c:v>
                      </c:pt>
                      <c:pt idx="4524">
                        <c:v>277.2</c:v>
                      </c:pt>
                      <c:pt idx="4525">
                        <c:v>277.3</c:v>
                      </c:pt>
                      <c:pt idx="4526">
                        <c:v>277.39999999999998</c:v>
                      </c:pt>
                      <c:pt idx="4527">
                        <c:v>277.5</c:v>
                      </c:pt>
                      <c:pt idx="4528">
                        <c:v>277.5</c:v>
                      </c:pt>
                      <c:pt idx="4529">
                        <c:v>277.7</c:v>
                      </c:pt>
                      <c:pt idx="4530">
                        <c:v>277.8</c:v>
                      </c:pt>
                      <c:pt idx="4531">
                        <c:v>277.89999999999998</c:v>
                      </c:pt>
                      <c:pt idx="4532">
                        <c:v>277.89999999999998</c:v>
                      </c:pt>
                      <c:pt idx="4533">
                        <c:v>277.89999999999998</c:v>
                      </c:pt>
                      <c:pt idx="4534">
                        <c:v>277.89999999999998</c:v>
                      </c:pt>
                      <c:pt idx="4535">
                        <c:v>277.89999999999998</c:v>
                      </c:pt>
                      <c:pt idx="4536">
                        <c:v>278</c:v>
                      </c:pt>
                      <c:pt idx="4537">
                        <c:v>278</c:v>
                      </c:pt>
                      <c:pt idx="4538">
                        <c:v>278.2</c:v>
                      </c:pt>
                      <c:pt idx="4539">
                        <c:v>278.2</c:v>
                      </c:pt>
                      <c:pt idx="4540">
                        <c:v>278.3</c:v>
                      </c:pt>
                      <c:pt idx="4541">
                        <c:v>278.3</c:v>
                      </c:pt>
                      <c:pt idx="4542">
                        <c:v>278.3</c:v>
                      </c:pt>
                      <c:pt idx="4543">
                        <c:v>278.5</c:v>
                      </c:pt>
                      <c:pt idx="4544">
                        <c:v>278.60000000000002</c:v>
                      </c:pt>
                      <c:pt idx="4545">
                        <c:v>278.60000000000002</c:v>
                      </c:pt>
                      <c:pt idx="4546">
                        <c:v>278.7</c:v>
                      </c:pt>
                      <c:pt idx="4547">
                        <c:v>278.8</c:v>
                      </c:pt>
                      <c:pt idx="4548">
                        <c:v>278.8</c:v>
                      </c:pt>
                      <c:pt idx="4549">
                        <c:v>278.89999999999998</c:v>
                      </c:pt>
                      <c:pt idx="4550">
                        <c:v>278.89999999999998</c:v>
                      </c:pt>
                      <c:pt idx="4551">
                        <c:v>278.89999999999998</c:v>
                      </c:pt>
                      <c:pt idx="4552">
                        <c:v>279</c:v>
                      </c:pt>
                      <c:pt idx="4553">
                        <c:v>279.10000000000002</c:v>
                      </c:pt>
                      <c:pt idx="4554">
                        <c:v>279.10000000000002</c:v>
                      </c:pt>
                      <c:pt idx="4555">
                        <c:v>279.10000000000002</c:v>
                      </c:pt>
                      <c:pt idx="4556">
                        <c:v>279.10000000000002</c:v>
                      </c:pt>
                      <c:pt idx="4557">
                        <c:v>279.10000000000002</c:v>
                      </c:pt>
                      <c:pt idx="4558">
                        <c:v>279.2</c:v>
                      </c:pt>
                      <c:pt idx="4559">
                        <c:v>279.2</c:v>
                      </c:pt>
                      <c:pt idx="4560">
                        <c:v>279.2</c:v>
                      </c:pt>
                      <c:pt idx="4561">
                        <c:v>279.2</c:v>
                      </c:pt>
                      <c:pt idx="4562">
                        <c:v>279.3</c:v>
                      </c:pt>
                      <c:pt idx="4563">
                        <c:v>279.39999999999998</c:v>
                      </c:pt>
                      <c:pt idx="4564">
                        <c:v>279.5</c:v>
                      </c:pt>
                      <c:pt idx="4565">
                        <c:v>279.5</c:v>
                      </c:pt>
                      <c:pt idx="4566">
                        <c:v>279.60000000000002</c:v>
                      </c:pt>
                      <c:pt idx="4567">
                        <c:v>279.60000000000002</c:v>
                      </c:pt>
                      <c:pt idx="4568">
                        <c:v>279.7</c:v>
                      </c:pt>
                      <c:pt idx="4569">
                        <c:v>279.8</c:v>
                      </c:pt>
                      <c:pt idx="4570">
                        <c:v>279.8</c:v>
                      </c:pt>
                      <c:pt idx="4571">
                        <c:v>279.8</c:v>
                      </c:pt>
                      <c:pt idx="4572">
                        <c:v>279.89999999999998</c:v>
                      </c:pt>
                      <c:pt idx="4573">
                        <c:v>280.10000000000002</c:v>
                      </c:pt>
                      <c:pt idx="4574">
                        <c:v>280.10000000000002</c:v>
                      </c:pt>
                      <c:pt idx="4575">
                        <c:v>280.10000000000002</c:v>
                      </c:pt>
                      <c:pt idx="4576">
                        <c:v>280.2</c:v>
                      </c:pt>
                      <c:pt idx="4577">
                        <c:v>280.2</c:v>
                      </c:pt>
                      <c:pt idx="4578">
                        <c:v>280.2</c:v>
                      </c:pt>
                      <c:pt idx="4579">
                        <c:v>280.3</c:v>
                      </c:pt>
                      <c:pt idx="4580">
                        <c:v>280.39999999999998</c:v>
                      </c:pt>
                      <c:pt idx="4581">
                        <c:v>280.5</c:v>
                      </c:pt>
                      <c:pt idx="4582">
                        <c:v>280.7</c:v>
                      </c:pt>
                      <c:pt idx="4583">
                        <c:v>280.7</c:v>
                      </c:pt>
                      <c:pt idx="4584">
                        <c:v>280.8</c:v>
                      </c:pt>
                      <c:pt idx="4585">
                        <c:v>280.8</c:v>
                      </c:pt>
                      <c:pt idx="4586">
                        <c:v>280.8</c:v>
                      </c:pt>
                      <c:pt idx="4587">
                        <c:v>280.89999999999998</c:v>
                      </c:pt>
                      <c:pt idx="4588">
                        <c:v>281</c:v>
                      </c:pt>
                      <c:pt idx="4589">
                        <c:v>281.10000000000002</c:v>
                      </c:pt>
                      <c:pt idx="4590">
                        <c:v>281.2</c:v>
                      </c:pt>
                      <c:pt idx="4591">
                        <c:v>281.3</c:v>
                      </c:pt>
                      <c:pt idx="4592">
                        <c:v>281.39999999999998</c:v>
                      </c:pt>
                      <c:pt idx="4593">
                        <c:v>281.39999999999998</c:v>
                      </c:pt>
                      <c:pt idx="4594">
                        <c:v>281.5</c:v>
                      </c:pt>
                      <c:pt idx="4595">
                        <c:v>281.5</c:v>
                      </c:pt>
                      <c:pt idx="4596">
                        <c:v>281.5</c:v>
                      </c:pt>
                      <c:pt idx="4597">
                        <c:v>281.7</c:v>
                      </c:pt>
                      <c:pt idx="4598">
                        <c:v>281.8</c:v>
                      </c:pt>
                      <c:pt idx="4599">
                        <c:v>281.89999999999998</c:v>
                      </c:pt>
                      <c:pt idx="4600">
                        <c:v>281.89999999999998</c:v>
                      </c:pt>
                      <c:pt idx="4601">
                        <c:v>281.89999999999998</c:v>
                      </c:pt>
                      <c:pt idx="4602">
                        <c:v>282.2</c:v>
                      </c:pt>
                      <c:pt idx="4603">
                        <c:v>282.2</c:v>
                      </c:pt>
                      <c:pt idx="4604">
                        <c:v>282.3</c:v>
                      </c:pt>
                      <c:pt idx="4605">
                        <c:v>282.39999999999998</c:v>
                      </c:pt>
                      <c:pt idx="4606">
                        <c:v>282.39999999999998</c:v>
                      </c:pt>
                      <c:pt idx="4607">
                        <c:v>282.39999999999998</c:v>
                      </c:pt>
                      <c:pt idx="4608">
                        <c:v>282.39999999999998</c:v>
                      </c:pt>
                      <c:pt idx="4609">
                        <c:v>282.60000000000002</c:v>
                      </c:pt>
                      <c:pt idx="4610">
                        <c:v>282.60000000000002</c:v>
                      </c:pt>
                      <c:pt idx="4611">
                        <c:v>282.7</c:v>
                      </c:pt>
                      <c:pt idx="4612">
                        <c:v>282.7</c:v>
                      </c:pt>
                      <c:pt idx="4613">
                        <c:v>282.7</c:v>
                      </c:pt>
                      <c:pt idx="4614">
                        <c:v>282.7</c:v>
                      </c:pt>
                      <c:pt idx="4615">
                        <c:v>282.7</c:v>
                      </c:pt>
                      <c:pt idx="4616">
                        <c:v>282.8</c:v>
                      </c:pt>
                      <c:pt idx="4617">
                        <c:v>282.89999999999998</c:v>
                      </c:pt>
                      <c:pt idx="4618">
                        <c:v>282.89999999999998</c:v>
                      </c:pt>
                      <c:pt idx="4619">
                        <c:v>282.89999999999998</c:v>
                      </c:pt>
                      <c:pt idx="4620">
                        <c:v>282.89999999999998</c:v>
                      </c:pt>
                      <c:pt idx="4621">
                        <c:v>282.89999999999998</c:v>
                      </c:pt>
                      <c:pt idx="4622">
                        <c:v>283</c:v>
                      </c:pt>
                      <c:pt idx="4623">
                        <c:v>283</c:v>
                      </c:pt>
                      <c:pt idx="4624">
                        <c:v>283</c:v>
                      </c:pt>
                      <c:pt idx="4625">
                        <c:v>283.2</c:v>
                      </c:pt>
                      <c:pt idx="4626">
                        <c:v>283.2</c:v>
                      </c:pt>
                      <c:pt idx="4627">
                        <c:v>283.39999999999998</c:v>
                      </c:pt>
                      <c:pt idx="4628">
                        <c:v>283.60000000000002</c:v>
                      </c:pt>
                      <c:pt idx="4629">
                        <c:v>283.60000000000002</c:v>
                      </c:pt>
                      <c:pt idx="4630">
                        <c:v>283.60000000000002</c:v>
                      </c:pt>
                      <c:pt idx="4631">
                        <c:v>283.60000000000002</c:v>
                      </c:pt>
                      <c:pt idx="4632">
                        <c:v>283.60000000000002</c:v>
                      </c:pt>
                      <c:pt idx="4633">
                        <c:v>283.8</c:v>
                      </c:pt>
                      <c:pt idx="4634">
                        <c:v>283.89999999999998</c:v>
                      </c:pt>
                      <c:pt idx="4635">
                        <c:v>283.89999999999998</c:v>
                      </c:pt>
                      <c:pt idx="4636">
                        <c:v>284</c:v>
                      </c:pt>
                      <c:pt idx="4637">
                        <c:v>284.39999999999998</c:v>
                      </c:pt>
                      <c:pt idx="4638">
                        <c:v>284.5</c:v>
                      </c:pt>
                      <c:pt idx="4639">
                        <c:v>284.5</c:v>
                      </c:pt>
                      <c:pt idx="4640">
                        <c:v>284.60000000000002</c:v>
                      </c:pt>
                      <c:pt idx="4641">
                        <c:v>284.7</c:v>
                      </c:pt>
                      <c:pt idx="4642">
                        <c:v>284.7</c:v>
                      </c:pt>
                      <c:pt idx="4643">
                        <c:v>284.8</c:v>
                      </c:pt>
                      <c:pt idx="4644">
                        <c:v>284.89999999999998</c:v>
                      </c:pt>
                      <c:pt idx="4645">
                        <c:v>284.89999999999998</c:v>
                      </c:pt>
                      <c:pt idx="4646">
                        <c:v>285</c:v>
                      </c:pt>
                      <c:pt idx="4647">
                        <c:v>285.10000000000002</c:v>
                      </c:pt>
                      <c:pt idx="4648">
                        <c:v>285.10000000000002</c:v>
                      </c:pt>
                      <c:pt idx="4649">
                        <c:v>285.10000000000002</c:v>
                      </c:pt>
                      <c:pt idx="4650">
                        <c:v>285.2</c:v>
                      </c:pt>
                      <c:pt idx="4651">
                        <c:v>285.2</c:v>
                      </c:pt>
                      <c:pt idx="4652">
                        <c:v>285.2</c:v>
                      </c:pt>
                      <c:pt idx="4653">
                        <c:v>285.3</c:v>
                      </c:pt>
                      <c:pt idx="4654">
                        <c:v>285.39999999999998</c:v>
                      </c:pt>
                      <c:pt idx="4655">
                        <c:v>285.39999999999998</c:v>
                      </c:pt>
                      <c:pt idx="4656">
                        <c:v>285.5</c:v>
                      </c:pt>
                      <c:pt idx="4657">
                        <c:v>285.5</c:v>
                      </c:pt>
                      <c:pt idx="4658">
                        <c:v>285.5</c:v>
                      </c:pt>
                      <c:pt idx="4659">
                        <c:v>285.7</c:v>
                      </c:pt>
                      <c:pt idx="4660">
                        <c:v>285.8</c:v>
                      </c:pt>
                      <c:pt idx="4661">
                        <c:v>285.89999999999998</c:v>
                      </c:pt>
                      <c:pt idx="4662">
                        <c:v>285.89999999999998</c:v>
                      </c:pt>
                      <c:pt idx="4663">
                        <c:v>285.89999999999998</c:v>
                      </c:pt>
                      <c:pt idx="4664">
                        <c:v>286.10000000000002</c:v>
                      </c:pt>
                      <c:pt idx="4665">
                        <c:v>286.2</c:v>
                      </c:pt>
                      <c:pt idx="4666">
                        <c:v>286.2</c:v>
                      </c:pt>
                      <c:pt idx="4667">
                        <c:v>286.5</c:v>
                      </c:pt>
                      <c:pt idx="4668">
                        <c:v>286.7</c:v>
                      </c:pt>
                      <c:pt idx="4669">
                        <c:v>286.7</c:v>
                      </c:pt>
                      <c:pt idx="4670">
                        <c:v>286.8</c:v>
                      </c:pt>
                      <c:pt idx="4671">
                        <c:v>287</c:v>
                      </c:pt>
                      <c:pt idx="4672">
                        <c:v>287</c:v>
                      </c:pt>
                      <c:pt idx="4673">
                        <c:v>287</c:v>
                      </c:pt>
                      <c:pt idx="4674">
                        <c:v>287.10000000000002</c:v>
                      </c:pt>
                      <c:pt idx="4675">
                        <c:v>287.2</c:v>
                      </c:pt>
                      <c:pt idx="4676">
                        <c:v>287.2</c:v>
                      </c:pt>
                      <c:pt idx="4677">
                        <c:v>287.3</c:v>
                      </c:pt>
                      <c:pt idx="4678">
                        <c:v>287.3</c:v>
                      </c:pt>
                      <c:pt idx="4679">
                        <c:v>287.3</c:v>
                      </c:pt>
                      <c:pt idx="4680">
                        <c:v>287.39999999999998</c:v>
                      </c:pt>
                      <c:pt idx="4681">
                        <c:v>287.39999999999998</c:v>
                      </c:pt>
                      <c:pt idx="4682">
                        <c:v>287.5</c:v>
                      </c:pt>
                      <c:pt idx="4683">
                        <c:v>287.5</c:v>
                      </c:pt>
                      <c:pt idx="4684">
                        <c:v>287.60000000000002</c:v>
                      </c:pt>
                      <c:pt idx="4685">
                        <c:v>287.7</c:v>
                      </c:pt>
                      <c:pt idx="4686">
                        <c:v>287.7</c:v>
                      </c:pt>
                      <c:pt idx="4687">
                        <c:v>287.8</c:v>
                      </c:pt>
                      <c:pt idx="4688">
                        <c:v>287.8</c:v>
                      </c:pt>
                      <c:pt idx="4689">
                        <c:v>287.8</c:v>
                      </c:pt>
                      <c:pt idx="4690">
                        <c:v>287.89999999999998</c:v>
                      </c:pt>
                      <c:pt idx="4691">
                        <c:v>287.89999999999998</c:v>
                      </c:pt>
                      <c:pt idx="4692">
                        <c:v>287.89999999999998</c:v>
                      </c:pt>
                      <c:pt idx="4693">
                        <c:v>288</c:v>
                      </c:pt>
                      <c:pt idx="4694">
                        <c:v>288.10000000000002</c:v>
                      </c:pt>
                      <c:pt idx="4695">
                        <c:v>288.10000000000002</c:v>
                      </c:pt>
                      <c:pt idx="4696">
                        <c:v>288.2</c:v>
                      </c:pt>
                      <c:pt idx="4697">
                        <c:v>288.2</c:v>
                      </c:pt>
                      <c:pt idx="4698">
                        <c:v>288.39999999999998</c:v>
                      </c:pt>
                      <c:pt idx="4699">
                        <c:v>288.60000000000002</c:v>
                      </c:pt>
                      <c:pt idx="4700">
                        <c:v>288.60000000000002</c:v>
                      </c:pt>
                      <c:pt idx="4701">
                        <c:v>288.89999999999998</c:v>
                      </c:pt>
                      <c:pt idx="4702">
                        <c:v>288.89999999999998</c:v>
                      </c:pt>
                      <c:pt idx="4703">
                        <c:v>288.89999999999998</c:v>
                      </c:pt>
                      <c:pt idx="4704">
                        <c:v>288.89999999999998</c:v>
                      </c:pt>
                      <c:pt idx="4705">
                        <c:v>289</c:v>
                      </c:pt>
                      <c:pt idx="4706">
                        <c:v>289</c:v>
                      </c:pt>
                      <c:pt idx="4707">
                        <c:v>289</c:v>
                      </c:pt>
                      <c:pt idx="4708">
                        <c:v>289</c:v>
                      </c:pt>
                      <c:pt idx="4709">
                        <c:v>289.10000000000002</c:v>
                      </c:pt>
                      <c:pt idx="4710">
                        <c:v>289.10000000000002</c:v>
                      </c:pt>
                      <c:pt idx="4711">
                        <c:v>289.3</c:v>
                      </c:pt>
                      <c:pt idx="4712">
                        <c:v>289.3</c:v>
                      </c:pt>
                      <c:pt idx="4713">
                        <c:v>289.39999999999998</c:v>
                      </c:pt>
                      <c:pt idx="4714">
                        <c:v>289.39999999999998</c:v>
                      </c:pt>
                      <c:pt idx="4715">
                        <c:v>289.60000000000002</c:v>
                      </c:pt>
                      <c:pt idx="4716">
                        <c:v>289.60000000000002</c:v>
                      </c:pt>
                      <c:pt idx="4717">
                        <c:v>289.7</c:v>
                      </c:pt>
                      <c:pt idx="4718">
                        <c:v>289.8</c:v>
                      </c:pt>
                      <c:pt idx="4719">
                        <c:v>289.8</c:v>
                      </c:pt>
                      <c:pt idx="4720">
                        <c:v>289.8</c:v>
                      </c:pt>
                      <c:pt idx="4721">
                        <c:v>289.89999999999998</c:v>
                      </c:pt>
                      <c:pt idx="4722">
                        <c:v>289.89999999999998</c:v>
                      </c:pt>
                      <c:pt idx="4723">
                        <c:v>290</c:v>
                      </c:pt>
                      <c:pt idx="4724">
                        <c:v>290.2</c:v>
                      </c:pt>
                      <c:pt idx="4725">
                        <c:v>290.2</c:v>
                      </c:pt>
                      <c:pt idx="4726">
                        <c:v>290.39999999999998</c:v>
                      </c:pt>
                      <c:pt idx="4727">
                        <c:v>290.5</c:v>
                      </c:pt>
                      <c:pt idx="4728">
                        <c:v>290.60000000000002</c:v>
                      </c:pt>
                      <c:pt idx="4729">
                        <c:v>290.7</c:v>
                      </c:pt>
                      <c:pt idx="4730">
                        <c:v>290.7</c:v>
                      </c:pt>
                      <c:pt idx="4731">
                        <c:v>290.7</c:v>
                      </c:pt>
                      <c:pt idx="4732">
                        <c:v>290.8</c:v>
                      </c:pt>
                      <c:pt idx="4733">
                        <c:v>290.8</c:v>
                      </c:pt>
                      <c:pt idx="4734">
                        <c:v>290.89999999999998</c:v>
                      </c:pt>
                      <c:pt idx="4735">
                        <c:v>291</c:v>
                      </c:pt>
                      <c:pt idx="4736">
                        <c:v>291</c:v>
                      </c:pt>
                      <c:pt idx="4737">
                        <c:v>291</c:v>
                      </c:pt>
                      <c:pt idx="4738">
                        <c:v>291.10000000000002</c:v>
                      </c:pt>
                      <c:pt idx="4739">
                        <c:v>291.10000000000002</c:v>
                      </c:pt>
                      <c:pt idx="4740">
                        <c:v>291.2</c:v>
                      </c:pt>
                      <c:pt idx="4741">
                        <c:v>291.2</c:v>
                      </c:pt>
                      <c:pt idx="4742">
                        <c:v>291.39999999999998</c:v>
                      </c:pt>
                      <c:pt idx="4743">
                        <c:v>291.39999999999998</c:v>
                      </c:pt>
                      <c:pt idx="4744">
                        <c:v>291.39999999999998</c:v>
                      </c:pt>
                      <c:pt idx="4745">
                        <c:v>291.39999999999998</c:v>
                      </c:pt>
                      <c:pt idx="4746">
                        <c:v>291.5</c:v>
                      </c:pt>
                      <c:pt idx="4747">
                        <c:v>291.60000000000002</c:v>
                      </c:pt>
                      <c:pt idx="4748">
                        <c:v>291.60000000000002</c:v>
                      </c:pt>
                      <c:pt idx="4749">
                        <c:v>291.7</c:v>
                      </c:pt>
                      <c:pt idx="4750">
                        <c:v>291.8</c:v>
                      </c:pt>
                      <c:pt idx="4751">
                        <c:v>292</c:v>
                      </c:pt>
                      <c:pt idx="4752">
                        <c:v>292.2</c:v>
                      </c:pt>
                      <c:pt idx="4753">
                        <c:v>292.3</c:v>
                      </c:pt>
                      <c:pt idx="4754">
                        <c:v>292.39999999999998</c:v>
                      </c:pt>
                      <c:pt idx="4755">
                        <c:v>292.39999999999998</c:v>
                      </c:pt>
                      <c:pt idx="4756">
                        <c:v>292.39999999999998</c:v>
                      </c:pt>
                      <c:pt idx="4757">
                        <c:v>292.39999999999998</c:v>
                      </c:pt>
                      <c:pt idx="4758">
                        <c:v>292.60000000000002</c:v>
                      </c:pt>
                      <c:pt idx="4759">
                        <c:v>292.8</c:v>
                      </c:pt>
                      <c:pt idx="4760">
                        <c:v>292.8</c:v>
                      </c:pt>
                      <c:pt idx="4761">
                        <c:v>293</c:v>
                      </c:pt>
                      <c:pt idx="4762">
                        <c:v>293.10000000000002</c:v>
                      </c:pt>
                      <c:pt idx="4763">
                        <c:v>293.10000000000002</c:v>
                      </c:pt>
                      <c:pt idx="4764">
                        <c:v>293.2</c:v>
                      </c:pt>
                      <c:pt idx="4765">
                        <c:v>293.2</c:v>
                      </c:pt>
                      <c:pt idx="4766">
                        <c:v>293.3</c:v>
                      </c:pt>
                      <c:pt idx="4767">
                        <c:v>293.39999999999998</c:v>
                      </c:pt>
                      <c:pt idx="4768">
                        <c:v>293.5</c:v>
                      </c:pt>
                      <c:pt idx="4769">
                        <c:v>293.5</c:v>
                      </c:pt>
                      <c:pt idx="4770">
                        <c:v>293.60000000000002</c:v>
                      </c:pt>
                      <c:pt idx="4771">
                        <c:v>293.7</c:v>
                      </c:pt>
                      <c:pt idx="4772">
                        <c:v>293.7</c:v>
                      </c:pt>
                      <c:pt idx="4773">
                        <c:v>293.89999999999998</c:v>
                      </c:pt>
                      <c:pt idx="4774">
                        <c:v>293.89999999999998</c:v>
                      </c:pt>
                      <c:pt idx="4775">
                        <c:v>294</c:v>
                      </c:pt>
                      <c:pt idx="4776">
                        <c:v>294</c:v>
                      </c:pt>
                      <c:pt idx="4777">
                        <c:v>294.10000000000002</c:v>
                      </c:pt>
                      <c:pt idx="4778">
                        <c:v>294.2</c:v>
                      </c:pt>
                      <c:pt idx="4779">
                        <c:v>294.3</c:v>
                      </c:pt>
                      <c:pt idx="4780">
                        <c:v>294.39999999999998</c:v>
                      </c:pt>
                      <c:pt idx="4781">
                        <c:v>294.39999999999998</c:v>
                      </c:pt>
                      <c:pt idx="4782">
                        <c:v>294.5</c:v>
                      </c:pt>
                      <c:pt idx="4783">
                        <c:v>294.60000000000002</c:v>
                      </c:pt>
                      <c:pt idx="4784">
                        <c:v>294.60000000000002</c:v>
                      </c:pt>
                      <c:pt idx="4785">
                        <c:v>294.8</c:v>
                      </c:pt>
                      <c:pt idx="4786">
                        <c:v>294.8</c:v>
                      </c:pt>
                      <c:pt idx="4787">
                        <c:v>295</c:v>
                      </c:pt>
                      <c:pt idx="4788">
                        <c:v>295.10000000000002</c:v>
                      </c:pt>
                      <c:pt idx="4789">
                        <c:v>295.2</c:v>
                      </c:pt>
                      <c:pt idx="4790">
                        <c:v>295.2</c:v>
                      </c:pt>
                      <c:pt idx="4791">
                        <c:v>295.3</c:v>
                      </c:pt>
                      <c:pt idx="4792">
                        <c:v>295.39999999999998</c:v>
                      </c:pt>
                      <c:pt idx="4793">
                        <c:v>295.7</c:v>
                      </c:pt>
                      <c:pt idx="4794">
                        <c:v>295.8</c:v>
                      </c:pt>
                      <c:pt idx="4795">
                        <c:v>296</c:v>
                      </c:pt>
                      <c:pt idx="4796">
                        <c:v>296</c:v>
                      </c:pt>
                      <c:pt idx="4797">
                        <c:v>296.10000000000002</c:v>
                      </c:pt>
                      <c:pt idx="4798">
                        <c:v>296.10000000000002</c:v>
                      </c:pt>
                      <c:pt idx="4799">
                        <c:v>296.10000000000002</c:v>
                      </c:pt>
                      <c:pt idx="4800">
                        <c:v>296.10000000000002</c:v>
                      </c:pt>
                      <c:pt idx="4801">
                        <c:v>296.5</c:v>
                      </c:pt>
                      <c:pt idx="4802">
                        <c:v>296.7</c:v>
                      </c:pt>
                      <c:pt idx="4803">
                        <c:v>296.8</c:v>
                      </c:pt>
                      <c:pt idx="4804">
                        <c:v>296.8</c:v>
                      </c:pt>
                      <c:pt idx="4805">
                        <c:v>296.8</c:v>
                      </c:pt>
                      <c:pt idx="4806">
                        <c:v>296.89999999999998</c:v>
                      </c:pt>
                      <c:pt idx="4807">
                        <c:v>296.89999999999998</c:v>
                      </c:pt>
                      <c:pt idx="4808">
                        <c:v>296.89999999999998</c:v>
                      </c:pt>
                      <c:pt idx="4809">
                        <c:v>297</c:v>
                      </c:pt>
                      <c:pt idx="4810">
                        <c:v>297</c:v>
                      </c:pt>
                      <c:pt idx="4811">
                        <c:v>297.3</c:v>
                      </c:pt>
                      <c:pt idx="4812">
                        <c:v>297.3</c:v>
                      </c:pt>
                      <c:pt idx="4813">
                        <c:v>297.39999999999998</c:v>
                      </c:pt>
                      <c:pt idx="4814">
                        <c:v>297.39999999999998</c:v>
                      </c:pt>
                      <c:pt idx="4815">
                        <c:v>297.39999999999998</c:v>
                      </c:pt>
                      <c:pt idx="4816">
                        <c:v>297.39999999999998</c:v>
                      </c:pt>
                      <c:pt idx="4817">
                        <c:v>297.8</c:v>
                      </c:pt>
                      <c:pt idx="4818">
                        <c:v>297.89999999999998</c:v>
                      </c:pt>
                      <c:pt idx="4819">
                        <c:v>297.89999999999998</c:v>
                      </c:pt>
                      <c:pt idx="4820">
                        <c:v>298</c:v>
                      </c:pt>
                      <c:pt idx="4821">
                        <c:v>298</c:v>
                      </c:pt>
                      <c:pt idx="4822">
                        <c:v>298.10000000000002</c:v>
                      </c:pt>
                      <c:pt idx="4823">
                        <c:v>298.2</c:v>
                      </c:pt>
                      <c:pt idx="4824">
                        <c:v>298.2</c:v>
                      </c:pt>
                      <c:pt idx="4825">
                        <c:v>298.2</c:v>
                      </c:pt>
                      <c:pt idx="4826">
                        <c:v>298.2</c:v>
                      </c:pt>
                      <c:pt idx="4827">
                        <c:v>298.5</c:v>
                      </c:pt>
                      <c:pt idx="4828">
                        <c:v>298.60000000000002</c:v>
                      </c:pt>
                      <c:pt idx="4829">
                        <c:v>298.8</c:v>
                      </c:pt>
                      <c:pt idx="4830">
                        <c:v>298.89999999999998</c:v>
                      </c:pt>
                      <c:pt idx="4831">
                        <c:v>298.89999999999998</c:v>
                      </c:pt>
                      <c:pt idx="4832">
                        <c:v>298.89999999999998</c:v>
                      </c:pt>
                      <c:pt idx="4833">
                        <c:v>298.89999999999998</c:v>
                      </c:pt>
                      <c:pt idx="4834">
                        <c:v>299</c:v>
                      </c:pt>
                      <c:pt idx="4835">
                        <c:v>299.10000000000002</c:v>
                      </c:pt>
                      <c:pt idx="4836">
                        <c:v>299.2</c:v>
                      </c:pt>
                      <c:pt idx="4837">
                        <c:v>299.3</c:v>
                      </c:pt>
                      <c:pt idx="4838">
                        <c:v>299.3</c:v>
                      </c:pt>
                      <c:pt idx="4839">
                        <c:v>299.39999999999998</c:v>
                      </c:pt>
                      <c:pt idx="4840">
                        <c:v>299.39999999999998</c:v>
                      </c:pt>
                      <c:pt idx="4841">
                        <c:v>299.39999999999998</c:v>
                      </c:pt>
                      <c:pt idx="4842">
                        <c:v>299.5</c:v>
                      </c:pt>
                      <c:pt idx="4843">
                        <c:v>299.60000000000002</c:v>
                      </c:pt>
                      <c:pt idx="4844">
                        <c:v>299.60000000000002</c:v>
                      </c:pt>
                      <c:pt idx="4845">
                        <c:v>299.7</c:v>
                      </c:pt>
                      <c:pt idx="4846">
                        <c:v>299.8</c:v>
                      </c:pt>
                      <c:pt idx="4847">
                        <c:v>299.89999999999998</c:v>
                      </c:pt>
                      <c:pt idx="4848">
                        <c:v>300</c:v>
                      </c:pt>
                      <c:pt idx="4849">
                        <c:v>300</c:v>
                      </c:pt>
                      <c:pt idx="4850">
                        <c:v>300.2</c:v>
                      </c:pt>
                      <c:pt idx="4851">
                        <c:v>300.3</c:v>
                      </c:pt>
                      <c:pt idx="4852">
                        <c:v>300.3</c:v>
                      </c:pt>
                      <c:pt idx="4853">
                        <c:v>300.39999999999998</c:v>
                      </c:pt>
                      <c:pt idx="4854">
                        <c:v>300.39999999999998</c:v>
                      </c:pt>
                      <c:pt idx="4855">
                        <c:v>300.8</c:v>
                      </c:pt>
                      <c:pt idx="4856">
                        <c:v>300.89999999999998</c:v>
                      </c:pt>
                      <c:pt idx="4857">
                        <c:v>300.89999999999998</c:v>
                      </c:pt>
                      <c:pt idx="4858">
                        <c:v>301</c:v>
                      </c:pt>
                      <c:pt idx="4859">
                        <c:v>301.2</c:v>
                      </c:pt>
                      <c:pt idx="4860">
                        <c:v>301.2</c:v>
                      </c:pt>
                      <c:pt idx="4861">
                        <c:v>301.3</c:v>
                      </c:pt>
                      <c:pt idx="4862">
                        <c:v>301.3</c:v>
                      </c:pt>
                      <c:pt idx="4863">
                        <c:v>301.5</c:v>
                      </c:pt>
                      <c:pt idx="4864">
                        <c:v>301.5</c:v>
                      </c:pt>
                      <c:pt idx="4865">
                        <c:v>301.60000000000002</c:v>
                      </c:pt>
                      <c:pt idx="4866">
                        <c:v>301.7</c:v>
                      </c:pt>
                      <c:pt idx="4867">
                        <c:v>301.7</c:v>
                      </c:pt>
                      <c:pt idx="4868">
                        <c:v>301.7</c:v>
                      </c:pt>
                      <c:pt idx="4869">
                        <c:v>301.8</c:v>
                      </c:pt>
                      <c:pt idx="4870">
                        <c:v>301.8</c:v>
                      </c:pt>
                      <c:pt idx="4871">
                        <c:v>301.8</c:v>
                      </c:pt>
                      <c:pt idx="4872">
                        <c:v>301.89999999999998</c:v>
                      </c:pt>
                      <c:pt idx="4873">
                        <c:v>301.89999999999998</c:v>
                      </c:pt>
                      <c:pt idx="4874">
                        <c:v>302</c:v>
                      </c:pt>
                      <c:pt idx="4875">
                        <c:v>302.10000000000002</c:v>
                      </c:pt>
                      <c:pt idx="4876">
                        <c:v>302.2</c:v>
                      </c:pt>
                      <c:pt idx="4877">
                        <c:v>302.3</c:v>
                      </c:pt>
                      <c:pt idx="4878">
                        <c:v>302.39999999999998</c:v>
                      </c:pt>
                      <c:pt idx="4879">
                        <c:v>302.5</c:v>
                      </c:pt>
                      <c:pt idx="4880">
                        <c:v>302.5</c:v>
                      </c:pt>
                      <c:pt idx="4881">
                        <c:v>302.7</c:v>
                      </c:pt>
                      <c:pt idx="4882">
                        <c:v>302.7</c:v>
                      </c:pt>
                      <c:pt idx="4883">
                        <c:v>302.8</c:v>
                      </c:pt>
                      <c:pt idx="4884">
                        <c:v>303</c:v>
                      </c:pt>
                      <c:pt idx="4885">
                        <c:v>303.3</c:v>
                      </c:pt>
                      <c:pt idx="4886">
                        <c:v>303.5</c:v>
                      </c:pt>
                      <c:pt idx="4887">
                        <c:v>303.5</c:v>
                      </c:pt>
                      <c:pt idx="4888">
                        <c:v>303.60000000000002</c:v>
                      </c:pt>
                      <c:pt idx="4889">
                        <c:v>303.7</c:v>
                      </c:pt>
                      <c:pt idx="4890">
                        <c:v>303.89999999999998</c:v>
                      </c:pt>
                      <c:pt idx="4891">
                        <c:v>304.2</c:v>
                      </c:pt>
                      <c:pt idx="4892">
                        <c:v>304.3</c:v>
                      </c:pt>
                      <c:pt idx="4893">
                        <c:v>304.5</c:v>
                      </c:pt>
                      <c:pt idx="4894">
                        <c:v>304.5</c:v>
                      </c:pt>
                      <c:pt idx="4895">
                        <c:v>304.7</c:v>
                      </c:pt>
                      <c:pt idx="4896">
                        <c:v>304.89999999999998</c:v>
                      </c:pt>
                      <c:pt idx="4897">
                        <c:v>305.3</c:v>
                      </c:pt>
                      <c:pt idx="4898">
                        <c:v>305.39999999999998</c:v>
                      </c:pt>
                      <c:pt idx="4899">
                        <c:v>305.8</c:v>
                      </c:pt>
                      <c:pt idx="4900">
                        <c:v>305.8</c:v>
                      </c:pt>
                      <c:pt idx="4901">
                        <c:v>305.89999999999998</c:v>
                      </c:pt>
                      <c:pt idx="4902">
                        <c:v>305.89999999999998</c:v>
                      </c:pt>
                      <c:pt idx="4903">
                        <c:v>306</c:v>
                      </c:pt>
                      <c:pt idx="4904">
                        <c:v>306.10000000000002</c:v>
                      </c:pt>
                      <c:pt idx="4905">
                        <c:v>306.3</c:v>
                      </c:pt>
                      <c:pt idx="4906">
                        <c:v>306.60000000000002</c:v>
                      </c:pt>
                      <c:pt idx="4907">
                        <c:v>306.7</c:v>
                      </c:pt>
                      <c:pt idx="4908">
                        <c:v>306.7</c:v>
                      </c:pt>
                      <c:pt idx="4909">
                        <c:v>306.8</c:v>
                      </c:pt>
                      <c:pt idx="4910">
                        <c:v>306.8</c:v>
                      </c:pt>
                      <c:pt idx="4911">
                        <c:v>306.8</c:v>
                      </c:pt>
                      <c:pt idx="4912">
                        <c:v>306.89999999999998</c:v>
                      </c:pt>
                      <c:pt idx="4913">
                        <c:v>306.89999999999998</c:v>
                      </c:pt>
                      <c:pt idx="4914">
                        <c:v>307</c:v>
                      </c:pt>
                      <c:pt idx="4915">
                        <c:v>307.10000000000002</c:v>
                      </c:pt>
                      <c:pt idx="4916">
                        <c:v>307.3</c:v>
                      </c:pt>
                      <c:pt idx="4917">
                        <c:v>307.3</c:v>
                      </c:pt>
                      <c:pt idx="4918">
                        <c:v>307.3</c:v>
                      </c:pt>
                      <c:pt idx="4919">
                        <c:v>307.3</c:v>
                      </c:pt>
                      <c:pt idx="4920">
                        <c:v>307.39999999999998</c:v>
                      </c:pt>
                      <c:pt idx="4921">
                        <c:v>307.39999999999998</c:v>
                      </c:pt>
                      <c:pt idx="4922">
                        <c:v>307.5</c:v>
                      </c:pt>
                      <c:pt idx="4923">
                        <c:v>307.60000000000002</c:v>
                      </c:pt>
                      <c:pt idx="4924">
                        <c:v>307.60000000000002</c:v>
                      </c:pt>
                      <c:pt idx="4925">
                        <c:v>307.60000000000002</c:v>
                      </c:pt>
                      <c:pt idx="4926">
                        <c:v>307.7</c:v>
                      </c:pt>
                      <c:pt idx="4927">
                        <c:v>307.89999999999998</c:v>
                      </c:pt>
                      <c:pt idx="4928">
                        <c:v>307.89999999999998</c:v>
                      </c:pt>
                      <c:pt idx="4929">
                        <c:v>308</c:v>
                      </c:pt>
                      <c:pt idx="4930">
                        <c:v>308.2</c:v>
                      </c:pt>
                      <c:pt idx="4931">
                        <c:v>308.2</c:v>
                      </c:pt>
                      <c:pt idx="4932">
                        <c:v>308.2</c:v>
                      </c:pt>
                      <c:pt idx="4933">
                        <c:v>308.2</c:v>
                      </c:pt>
                      <c:pt idx="4934">
                        <c:v>308.2</c:v>
                      </c:pt>
                      <c:pt idx="4935">
                        <c:v>308.2</c:v>
                      </c:pt>
                      <c:pt idx="4936">
                        <c:v>308.3</c:v>
                      </c:pt>
                      <c:pt idx="4937">
                        <c:v>308.3</c:v>
                      </c:pt>
                      <c:pt idx="4938">
                        <c:v>308.39999999999998</c:v>
                      </c:pt>
                      <c:pt idx="4939">
                        <c:v>308.39999999999998</c:v>
                      </c:pt>
                      <c:pt idx="4940">
                        <c:v>308.7</c:v>
                      </c:pt>
                      <c:pt idx="4941">
                        <c:v>308.8</c:v>
                      </c:pt>
                      <c:pt idx="4942">
                        <c:v>309</c:v>
                      </c:pt>
                      <c:pt idx="4943">
                        <c:v>309.10000000000002</c:v>
                      </c:pt>
                      <c:pt idx="4944">
                        <c:v>309.2</c:v>
                      </c:pt>
                      <c:pt idx="4945">
                        <c:v>309.2</c:v>
                      </c:pt>
                      <c:pt idx="4946">
                        <c:v>309.2</c:v>
                      </c:pt>
                      <c:pt idx="4947">
                        <c:v>309.39999999999998</c:v>
                      </c:pt>
                      <c:pt idx="4948">
                        <c:v>309.39999999999998</c:v>
                      </c:pt>
                      <c:pt idx="4949">
                        <c:v>309.39999999999998</c:v>
                      </c:pt>
                      <c:pt idx="4950">
                        <c:v>309.5</c:v>
                      </c:pt>
                      <c:pt idx="4951">
                        <c:v>309.60000000000002</c:v>
                      </c:pt>
                      <c:pt idx="4952">
                        <c:v>309.7</c:v>
                      </c:pt>
                      <c:pt idx="4953">
                        <c:v>309.7</c:v>
                      </c:pt>
                      <c:pt idx="4954">
                        <c:v>309.8</c:v>
                      </c:pt>
                      <c:pt idx="4955">
                        <c:v>309.89999999999998</c:v>
                      </c:pt>
                      <c:pt idx="4956">
                        <c:v>309.89999999999998</c:v>
                      </c:pt>
                      <c:pt idx="4957">
                        <c:v>310</c:v>
                      </c:pt>
                      <c:pt idx="4958">
                        <c:v>310</c:v>
                      </c:pt>
                      <c:pt idx="4959">
                        <c:v>310</c:v>
                      </c:pt>
                      <c:pt idx="4960">
                        <c:v>310</c:v>
                      </c:pt>
                      <c:pt idx="4961">
                        <c:v>310.10000000000002</c:v>
                      </c:pt>
                      <c:pt idx="4962">
                        <c:v>310.10000000000002</c:v>
                      </c:pt>
                      <c:pt idx="4963">
                        <c:v>310.10000000000002</c:v>
                      </c:pt>
                      <c:pt idx="4964">
                        <c:v>310.10000000000002</c:v>
                      </c:pt>
                      <c:pt idx="4965">
                        <c:v>310.3</c:v>
                      </c:pt>
                      <c:pt idx="4966">
                        <c:v>310.39999999999998</c:v>
                      </c:pt>
                      <c:pt idx="4967">
                        <c:v>310.60000000000002</c:v>
                      </c:pt>
                      <c:pt idx="4968">
                        <c:v>310.60000000000002</c:v>
                      </c:pt>
                      <c:pt idx="4969">
                        <c:v>310.7</c:v>
                      </c:pt>
                      <c:pt idx="4970">
                        <c:v>310.7</c:v>
                      </c:pt>
                      <c:pt idx="4971">
                        <c:v>310.7</c:v>
                      </c:pt>
                      <c:pt idx="4972">
                        <c:v>310.89999999999998</c:v>
                      </c:pt>
                      <c:pt idx="4973">
                        <c:v>310.89999999999998</c:v>
                      </c:pt>
                      <c:pt idx="4974">
                        <c:v>311</c:v>
                      </c:pt>
                      <c:pt idx="4975">
                        <c:v>311.10000000000002</c:v>
                      </c:pt>
                      <c:pt idx="4976">
                        <c:v>311.2</c:v>
                      </c:pt>
                      <c:pt idx="4977">
                        <c:v>311.3</c:v>
                      </c:pt>
                      <c:pt idx="4978">
                        <c:v>311.39999999999998</c:v>
                      </c:pt>
                      <c:pt idx="4979">
                        <c:v>311.8</c:v>
                      </c:pt>
                      <c:pt idx="4980">
                        <c:v>312.10000000000002</c:v>
                      </c:pt>
                      <c:pt idx="4981">
                        <c:v>312.10000000000002</c:v>
                      </c:pt>
                      <c:pt idx="4982">
                        <c:v>312.2</c:v>
                      </c:pt>
                      <c:pt idx="4983">
                        <c:v>312.3</c:v>
                      </c:pt>
                      <c:pt idx="4984">
                        <c:v>312.5</c:v>
                      </c:pt>
                      <c:pt idx="4985">
                        <c:v>312.60000000000002</c:v>
                      </c:pt>
                      <c:pt idx="4986">
                        <c:v>312.7</c:v>
                      </c:pt>
                      <c:pt idx="4987">
                        <c:v>312.7</c:v>
                      </c:pt>
                      <c:pt idx="4988">
                        <c:v>312.8</c:v>
                      </c:pt>
                      <c:pt idx="4989">
                        <c:v>312.89999999999998</c:v>
                      </c:pt>
                      <c:pt idx="4990">
                        <c:v>313</c:v>
                      </c:pt>
                      <c:pt idx="4991">
                        <c:v>313.10000000000002</c:v>
                      </c:pt>
                      <c:pt idx="4992">
                        <c:v>313.2</c:v>
                      </c:pt>
                      <c:pt idx="4993">
                        <c:v>313.2</c:v>
                      </c:pt>
                      <c:pt idx="4994">
                        <c:v>313.2</c:v>
                      </c:pt>
                      <c:pt idx="4995">
                        <c:v>313.2</c:v>
                      </c:pt>
                      <c:pt idx="4996">
                        <c:v>313.2</c:v>
                      </c:pt>
                      <c:pt idx="4997">
                        <c:v>313.3</c:v>
                      </c:pt>
                      <c:pt idx="4998">
                        <c:v>313.39999999999998</c:v>
                      </c:pt>
                      <c:pt idx="4999">
                        <c:v>313.39999999999998</c:v>
                      </c:pt>
                      <c:pt idx="5000">
                        <c:v>313.39999999999998</c:v>
                      </c:pt>
                      <c:pt idx="5001">
                        <c:v>313.60000000000002</c:v>
                      </c:pt>
                      <c:pt idx="5002">
                        <c:v>313.60000000000002</c:v>
                      </c:pt>
                      <c:pt idx="5003">
                        <c:v>313.60000000000002</c:v>
                      </c:pt>
                      <c:pt idx="5004">
                        <c:v>313.7</c:v>
                      </c:pt>
                      <c:pt idx="5005">
                        <c:v>313.89999999999998</c:v>
                      </c:pt>
                      <c:pt idx="5006">
                        <c:v>314</c:v>
                      </c:pt>
                      <c:pt idx="5007">
                        <c:v>314.10000000000002</c:v>
                      </c:pt>
                      <c:pt idx="5008">
                        <c:v>314.10000000000002</c:v>
                      </c:pt>
                      <c:pt idx="5009">
                        <c:v>314.10000000000002</c:v>
                      </c:pt>
                      <c:pt idx="5010">
                        <c:v>314.2</c:v>
                      </c:pt>
                      <c:pt idx="5011">
                        <c:v>314.3</c:v>
                      </c:pt>
                      <c:pt idx="5012">
                        <c:v>314.3</c:v>
                      </c:pt>
                      <c:pt idx="5013">
                        <c:v>314.39999999999998</c:v>
                      </c:pt>
                      <c:pt idx="5014">
                        <c:v>314.5</c:v>
                      </c:pt>
                      <c:pt idx="5015">
                        <c:v>314.60000000000002</c:v>
                      </c:pt>
                      <c:pt idx="5016">
                        <c:v>314.60000000000002</c:v>
                      </c:pt>
                      <c:pt idx="5017">
                        <c:v>314.60000000000002</c:v>
                      </c:pt>
                      <c:pt idx="5018">
                        <c:v>314.7</c:v>
                      </c:pt>
                      <c:pt idx="5019">
                        <c:v>314.7</c:v>
                      </c:pt>
                      <c:pt idx="5020">
                        <c:v>314.7</c:v>
                      </c:pt>
                      <c:pt idx="5021">
                        <c:v>314.89999999999998</c:v>
                      </c:pt>
                      <c:pt idx="5022">
                        <c:v>314.89999999999998</c:v>
                      </c:pt>
                      <c:pt idx="5023">
                        <c:v>314.89999999999998</c:v>
                      </c:pt>
                      <c:pt idx="5024">
                        <c:v>315</c:v>
                      </c:pt>
                      <c:pt idx="5025">
                        <c:v>315</c:v>
                      </c:pt>
                      <c:pt idx="5026">
                        <c:v>315.3</c:v>
                      </c:pt>
                      <c:pt idx="5027">
                        <c:v>315.3</c:v>
                      </c:pt>
                      <c:pt idx="5028">
                        <c:v>315.5</c:v>
                      </c:pt>
                      <c:pt idx="5029">
                        <c:v>315.60000000000002</c:v>
                      </c:pt>
                      <c:pt idx="5030">
                        <c:v>315.7</c:v>
                      </c:pt>
                      <c:pt idx="5031">
                        <c:v>315.7</c:v>
                      </c:pt>
                      <c:pt idx="5032">
                        <c:v>315.7</c:v>
                      </c:pt>
                      <c:pt idx="5033">
                        <c:v>315.8</c:v>
                      </c:pt>
                      <c:pt idx="5034">
                        <c:v>315.8</c:v>
                      </c:pt>
                      <c:pt idx="5035">
                        <c:v>316</c:v>
                      </c:pt>
                      <c:pt idx="5036">
                        <c:v>316.60000000000002</c:v>
                      </c:pt>
                      <c:pt idx="5037">
                        <c:v>316.60000000000002</c:v>
                      </c:pt>
                      <c:pt idx="5038">
                        <c:v>316.7</c:v>
                      </c:pt>
                      <c:pt idx="5039">
                        <c:v>316.7</c:v>
                      </c:pt>
                      <c:pt idx="5040">
                        <c:v>316.8</c:v>
                      </c:pt>
                      <c:pt idx="5041">
                        <c:v>316.8</c:v>
                      </c:pt>
                      <c:pt idx="5042">
                        <c:v>316.8</c:v>
                      </c:pt>
                      <c:pt idx="5043">
                        <c:v>317.10000000000002</c:v>
                      </c:pt>
                      <c:pt idx="5044">
                        <c:v>317.10000000000002</c:v>
                      </c:pt>
                      <c:pt idx="5045">
                        <c:v>317.2</c:v>
                      </c:pt>
                      <c:pt idx="5046">
                        <c:v>317.3</c:v>
                      </c:pt>
                      <c:pt idx="5047">
                        <c:v>317.3</c:v>
                      </c:pt>
                      <c:pt idx="5048">
                        <c:v>317.39999999999998</c:v>
                      </c:pt>
                      <c:pt idx="5049">
                        <c:v>317.39999999999998</c:v>
                      </c:pt>
                      <c:pt idx="5050">
                        <c:v>317.39999999999998</c:v>
                      </c:pt>
                      <c:pt idx="5051">
                        <c:v>317.60000000000002</c:v>
                      </c:pt>
                      <c:pt idx="5052">
                        <c:v>317.60000000000002</c:v>
                      </c:pt>
                      <c:pt idx="5053">
                        <c:v>317.60000000000002</c:v>
                      </c:pt>
                      <c:pt idx="5054">
                        <c:v>317.60000000000002</c:v>
                      </c:pt>
                      <c:pt idx="5055">
                        <c:v>317.8</c:v>
                      </c:pt>
                      <c:pt idx="5056">
                        <c:v>317.8</c:v>
                      </c:pt>
                      <c:pt idx="5057">
                        <c:v>317.8</c:v>
                      </c:pt>
                      <c:pt idx="5058">
                        <c:v>317.8</c:v>
                      </c:pt>
                      <c:pt idx="5059">
                        <c:v>318</c:v>
                      </c:pt>
                      <c:pt idx="5060">
                        <c:v>318</c:v>
                      </c:pt>
                      <c:pt idx="5061">
                        <c:v>318.10000000000002</c:v>
                      </c:pt>
                      <c:pt idx="5062">
                        <c:v>318.10000000000002</c:v>
                      </c:pt>
                      <c:pt idx="5063">
                        <c:v>318.3</c:v>
                      </c:pt>
                      <c:pt idx="5064">
                        <c:v>318.3</c:v>
                      </c:pt>
                      <c:pt idx="5065">
                        <c:v>318.39999999999998</c:v>
                      </c:pt>
                      <c:pt idx="5066">
                        <c:v>318.39999999999998</c:v>
                      </c:pt>
                      <c:pt idx="5067">
                        <c:v>318.39999999999998</c:v>
                      </c:pt>
                      <c:pt idx="5068">
                        <c:v>318.5</c:v>
                      </c:pt>
                      <c:pt idx="5069">
                        <c:v>318.60000000000002</c:v>
                      </c:pt>
                      <c:pt idx="5070">
                        <c:v>318.7</c:v>
                      </c:pt>
                      <c:pt idx="5071">
                        <c:v>318.7</c:v>
                      </c:pt>
                      <c:pt idx="5072">
                        <c:v>318.8</c:v>
                      </c:pt>
                      <c:pt idx="5073">
                        <c:v>318.8</c:v>
                      </c:pt>
                      <c:pt idx="5074">
                        <c:v>318.8</c:v>
                      </c:pt>
                      <c:pt idx="5075">
                        <c:v>318.8</c:v>
                      </c:pt>
                      <c:pt idx="5076">
                        <c:v>318.89999999999998</c:v>
                      </c:pt>
                      <c:pt idx="5077">
                        <c:v>319</c:v>
                      </c:pt>
                      <c:pt idx="5078">
                        <c:v>319.2</c:v>
                      </c:pt>
                      <c:pt idx="5079">
                        <c:v>319.3</c:v>
                      </c:pt>
                      <c:pt idx="5080">
                        <c:v>319.3</c:v>
                      </c:pt>
                      <c:pt idx="5081">
                        <c:v>319.39999999999998</c:v>
                      </c:pt>
                      <c:pt idx="5082">
                        <c:v>319.60000000000002</c:v>
                      </c:pt>
                      <c:pt idx="5083">
                        <c:v>319.60000000000002</c:v>
                      </c:pt>
                      <c:pt idx="5084">
                        <c:v>319.8</c:v>
                      </c:pt>
                      <c:pt idx="5085">
                        <c:v>319.89999999999998</c:v>
                      </c:pt>
                      <c:pt idx="5086">
                        <c:v>320.10000000000002</c:v>
                      </c:pt>
                      <c:pt idx="5087">
                        <c:v>320.2</c:v>
                      </c:pt>
                      <c:pt idx="5088">
                        <c:v>320.3</c:v>
                      </c:pt>
                      <c:pt idx="5089">
                        <c:v>320.3</c:v>
                      </c:pt>
                      <c:pt idx="5090">
                        <c:v>320.3</c:v>
                      </c:pt>
                      <c:pt idx="5091">
                        <c:v>320.7</c:v>
                      </c:pt>
                      <c:pt idx="5092">
                        <c:v>320.7</c:v>
                      </c:pt>
                      <c:pt idx="5093">
                        <c:v>320.7</c:v>
                      </c:pt>
                      <c:pt idx="5094">
                        <c:v>320.89999999999998</c:v>
                      </c:pt>
                      <c:pt idx="5095">
                        <c:v>320.89999999999998</c:v>
                      </c:pt>
                      <c:pt idx="5096">
                        <c:v>321.10000000000002</c:v>
                      </c:pt>
                      <c:pt idx="5097">
                        <c:v>321.10000000000002</c:v>
                      </c:pt>
                      <c:pt idx="5098">
                        <c:v>321.2</c:v>
                      </c:pt>
                      <c:pt idx="5099">
                        <c:v>321.2</c:v>
                      </c:pt>
                      <c:pt idx="5100">
                        <c:v>321.3</c:v>
                      </c:pt>
                      <c:pt idx="5101">
                        <c:v>321.39999999999998</c:v>
                      </c:pt>
                      <c:pt idx="5102">
                        <c:v>321.39999999999998</c:v>
                      </c:pt>
                      <c:pt idx="5103">
                        <c:v>321.5</c:v>
                      </c:pt>
                      <c:pt idx="5104">
                        <c:v>321.5</c:v>
                      </c:pt>
                      <c:pt idx="5105">
                        <c:v>321.5</c:v>
                      </c:pt>
                      <c:pt idx="5106">
                        <c:v>321.5</c:v>
                      </c:pt>
                      <c:pt idx="5107">
                        <c:v>321.60000000000002</c:v>
                      </c:pt>
                      <c:pt idx="5108">
                        <c:v>321.7</c:v>
                      </c:pt>
                      <c:pt idx="5109">
                        <c:v>321.7</c:v>
                      </c:pt>
                      <c:pt idx="5110">
                        <c:v>322.10000000000002</c:v>
                      </c:pt>
                      <c:pt idx="5111">
                        <c:v>322.10000000000002</c:v>
                      </c:pt>
                      <c:pt idx="5112">
                        <c:v>322.10000000000002</c:v>
                      </c:pt>
                      <c:pt idx="5113">
                        <c:v>322.10000000000002</c:v>
                      </c:pt>
                      <c:pt idx="5114">
                        <c:v>322.2</c:v>
                      </c:pt>
                      <c:pt idx="5115">
                        <c:v>322.2</c:v>
                      </c:pt>
                      <c:pt idx="5116">
                        <c:v>322.3</c:v>
                      </c:pt>
                      <c:pt idx="5117">
                        <c:v>322.3</c:v>
                      </c:pt>
                      <c:pt idx="5118">
                        <c:v>322.39999999999998</c:v>
                      </c:pt>
                      <c:pt idx="5119">
                        <c:v>322.5</c:v>
                      </c:pt>
                      <c:pt idx="5120">
                        <c:v>322.7</c:v>
                      </c:pt>
                      <c:pt idx="5121">
                        <c:v>323.10000000000002</c:v>
                      </c:pt>
                      <c:pt idx="5122">
                        <c:v>323.10000000000002</c:v>
                      </c:pt>
                      <c:pt idx="5123">
                        <c:v>323.10000000000002</c:v>
                      </c:pt>
                      <c:pt idx="5124">
                        <c:v>323.3</c:v>
                      </c:pt>
                      <c:pt idx="5125">
                        <c:v>323.39999999999998</c:v>
                      </c:pt>
                      <c:pt idx="5126">
                        <c:v>323.7</c:v>
                      </c:pt>
                      <c:pt idx="5127">
                        <c:v>324</c:v>
                      </c:pt>
                      <c:pt idx="5128">
                        <c:v>324</c:v>
                      </c:pt>
                      <c:pt idx="5129">
                        <c:v>324</c:v>
                      </c:pt>
                      <c:pt idx="5130">
                        <c:v>324</c:v>
                      </c:pt>
                      <c:pt idx="5131">
                        <c:v>324</c:v>
                      </c:pt>
                      <c:pt idx="5132">
                        <c:v>324</c:v>
                      </c:pt>
                      <c:pt idx="5133">
                        <c:v>324.3</c:v>
                      </c:pt>
                      <c:pt idx="5134">
                        <c:v>324.7</c:v>
                      </c:pt>
                      <c:pt idx="5135">
                        <c:v>324.8</c:v>
                      </c:pt>
                      <c:pt idx="5136">
                        <c:v>324.89999999999998</c:v>
                      </c:pt>
                      <c:pt idx="5137">
                        <c:v>324.89999999999998</c:v>
                      </c:pt>
                      <c:pt idx="5138">
                        <c:v>324.89999999999998</c:v>
                      </c:pt>
                      <c:pt idx="5139">
                        <c:v>325</c:v>
                      </c:pt>
                      <c:pt idx="5140">
                        <c:v>325.10000000000002</c:v>
                      </c:pt>
                      <c:pt idx="5141">
                        <c:v>325.2</c:v>
                      </c:pt>
                      <c:pt idx="5142">
                        <c:v>325.5</c:v>
                      </c:pt>
                      <c:pt idx="5143">
                        <c:v>325.5</c:v>
                      </c:pt>
                      <c:pt idx="5144">
                        <c:v>325.5</c:v>
                      </c:pt>
                      <c:pt idx="5145">
                        <c:v>325.60000000000002</c:v>
                      </c:pt>
                      <c:pt idx="5146">
                        <c:v>325.60000000000002</c:v>
                      </c:pt>
                      <c:pt idx="5147">
                        <c:v>325.60000000000002</c:v>
                      </c:pt>
                      <c:pt idx="5148">
                        <c:v>325.7</c:v>
                      </c:pt>
                      <c:pt idx="5149">
                        <c:v>325.7</c:v>
                      </c:pt>
                      <c:pt idx="5150">
                        <c:v>325.8</c:v>
                      </c:pt>
                      <c:pt idx="5151">
                        <c:v>325.89999999999998</c:v>
                      </c:pt>
                      <c:pt idx="5152">
                        <c:v>326</c:v>
                      </c:pt>
                      <c:pt idx="5153">
                        <c:v>326</c:v>
                      </c:pt>
                      <c:pt idx="5154">
                        <c:v>326</c:v>
                      </c:pt>
                      <c:pt idx="5155">
                        <c:v>326</c:v>
                      </c:pt>
                      <c:pt idx="5156">
                        <c:v>326</c:v>
                      </c:pt>
                      <c:pt idx="5157">
                        <c:v>326.10000000000002</c:v>
                      </c:pt>
                      <c:pt idx="5158">
                        <c:v>326.10000000000002</c:v>
                      </c:pt>
                      <c:pt idx="5159">
                        <c:v>326.10000000000002</c:v>
                      </c:pt>
                      <c:pt idx="5160">
                        <c:v>326.2</c:v>
                      </c:pt>
                      <c:pt idx="5161">
                        <c:v>326.2</c:v>
                      </c:pt>
                      <c:pt idx="5162">
                        <c:v>326.2</c:v>
                      </c:pt>
                      <c:pt idx="5163">
                        <c:v>326.3</c:v>
                      </c:pt>
                      <c:pt idx="5164">
                        <c:v>326.3</c:v>
                      </c:pt>
                      <c:pt idx="5165">
                        <c:v>326.3</c:v>
                      </c:pt>
                      <c:pt idx="5166">
                        <c:v>326.5</c:v>
                      </c:pt>
                      <c:pt idx="5167">
                        <c:v>326.89999999999998</c:v>
                      </c:pt>
                      <c:pt idx="5168">
                        <c:v>327</c:v>
                      </c:pt>
                      <c:pt idx="5169">
                        <c:v>327</c:v>
                      </c:pt>
                      <c:pt idx="5170">
                        <c:v>327</c:v>
                      </c:pt>
                      <c:pt idx="5171">
                        <c:v>327.2</c:v>
                      </c:pt>
                      <c:pt idx="5172">
                        <c:v>327.3</c:v>
                      </c:pt>
                      <c:pt idx="5173">
                        <c:v>327.3</c:v>
                      </c:pt>
                      <c:pt idx="5174">
                        <c:v>327.3</c:v>
                      </c:pt>
                      <c:pt idx="5175">
                        <c:v>327.5</c:v>
                      </c:pt>
                      <c:pt idx="5176">
                        <c:v>327.5</c:v>
                      </c:pt>
                      <c:pt idx="5177">
                        <c:v>327.60000000000002</c:v>
                      </c:pt>
                      <c:pt idx="5178">
                        <c:v>327.60000000000002</c:v>
                      </c:pt>
                      <c:pt idx="5179">
                        <c:v>327.60000000000002</c:v>
                      </c:pt>
                      <c:pt idx="5180">
                        <c:v>327.7</c:v>
                      </c:pt>
                      <c:pt idx="5181">
                        <c:v>327.8</c:v>
                      </c:pt>
                      <c:pt idx="5182">
                        <c:v>327.9</c:v>
                      </c:pt>
                      <c:pt idx="5183">
                        <c:v>328</c:v>
                      </c:pt>
                      <c:pt idx="5184">
                        <c:v>328.1</c:v>
                      </c:pt>
                      <c:pt idx="5185">
                        <c:v>328.3</c:v>
                      </c:pt>
                      <c:pt idx="5186">
                        <c:v>328.6</c:v>
                      </c:pt>
                      <c:pt idx="5187">
                        <c:v>328.6</c:v>
                      </c:pt>
                      <c:pt idx="5188">
                        <c:v>328.7</c:v>
                      </c:pt>
                      <c:pt idx="5189">
                        <c:v>328.7</c:v>
                      </c:pt>
                      <c:pt idx="5190">
                        <c:v>329</c:v>
                      </c:pt>
                      <c:pt idx="5191">
                        <c:v>329.5</c:v>
                      </c:pt>
                      <c:pt idx="5192">
                        <c:v>329.6</c:v>
                      </c:pt>
                      <c:pt idx="5193">
                        <c:v>329.6</c:v>
                      </c:pt>
                      <c:pt idx="5194">
                        <c:v>329.8</c:v>
                      </c:pt>
                      <c:pt idx="5195">
                        <c:v>329.9</c:v>
                      </c:pt>
                      <c:pt idx="5196">
                        <c:v>329.9</c:v>
                      </c:pt>
                      <c:pt idx="5197">
                        <c:v>329.9</c:v>
                      </c:pt>
                      <c:pt idx="5198">
                        <c:v>329.9</c:v>
                      </c:pt>
                      <c:pt idx="5199">
                        <c:v>330</c:v>
                      </c:pt>
                      <c:pt idx="5200">
                        <c:v>330.1</c:v>
                      </c:pt>
                      <c:pt idx="5201">
                        <c:v>330.1</c:v>
                      </c:pt>
                      <c:pt idx="5202">
                        <c:v>330.5</c:v>
                      </c:pt>
                      <c:pt idx="5203">
                        <c:v>330.6</c:v>
                      </c:pt>
                      <c:pt idx="5204">
                        <c:v>330.6</c:v>
                      </c:pt>
                      <c:pt idx="5205">
                        <c:v>330.8</c:v>
                      </c:pt>
                      <c:pt idx="5206">
                        <c:v>331.2</c:v>
                      </c:pt>
                      <c:pt idx="5207">
                        <c:v>331.5</c:v>
                      </c:pt>
                      <c:pt idx="5208">
                        <c:v>331.6</c:v>
                      </c:pt>
                      <c:pt idx="5209">
                        <c:v>331.7</c:v>
                      </c:pt>
                      <c:pt idx="5210">
                        <c:v>331.8</c:v>
                      </c:pt>
                      <c:pt idx="5211">
                        <c:v>331.8</c:v>
                      </c:pt>
                      <c:pt idx="5212">
                        <c:v>331.9</c:v>
                      </c:pt>
                      <c:pt idx="5213">
                        <c:v>331.9</c:v>
                      </c:pt>
                      <c:pt idx="5214">
                        <c:v>332</c:v>
                      </c:pt>
                      <c:pt idx="5215">
                        <c:v>332.1</c:v>
                      </c:pt>
                      <c:pt idx="5216">
                        <c:v>332.2</c:v>
                      </c:pt>
                      <c:pt idx="5217">
                        <c:v>332.3</c:v>
                      </c:pt>
                      <c:pt idx="5218">
                        <c:v>332.4</c:v>
                      </c:pt>
                      <c:pt idx="5219">
                        <c:v>332.5</c:v>
                      </c:pt>
                      <c:pt idx="5220">
                        <c:v>332.7</c:v>
                      </c:pt>
                      <c:pt idx="5221">
                        <c:v>332.8</c:v>
                      </c:pt>
                      <c:pt idx="5222">
                        <c:v>332.8</c:v>
                      </c:pt>
                      <c:pt idx="5223">
                        <c:v>332.9</c:v>
                      </c:pt>
                      <c:pt idx="5224">
                        <c:v>333</c:v>
                      </c:pt>
                      <c:pt idx="5225">
                        <c:v>333.2</c:v>
                      </c:pt>
                      <c:pt idx="5226">
                        <c:v>333.2</c:v>
                      </c:pt>
                      <c:pt idx="5227">
                        <c:v>333.3</c:v>
                      </c:pt>
                      <c:pt idx="5228">
                        <c:v>333.3</c:v>
                      </c:pt>
                      <c:pt idx="5229">
                        <c:v>333.3</c:v>
                      </c:pt>
                      <c:pt idx="5230">
                        <c:v>333.4</c:v>
                      </c:pt>
                      <c:pt idx="5231">
                        <c:v>333.4</c:v>
                      </c:pt>
                      <c:pt idx="5232">
                        <c:v>333.5</c:v>
                      </c:pt>
                      <c:pt idx="5233">
                        <c:v>333.7</c:v>
                      </c:pt>
                      <c:pt idx="5234">
                        <c:v>333.7</c:v>
                      </c:pt>
                      <c:pt idx="5235">
                        <c:v>333.8</c:v>
                      </c:pt>
                      <c:pt idx="5236">
                        <c:v>333.9</c:v>
                      </c:pt>
                      <c:pt idx="5237">
                        <c:v>333.9</c:v>
                      </c:pt>
                      <c:pt idx="5238">
                        <c:v>334</c:v>
                      </c:pt>
                      <c:pt idx="5239">
                        <c:v>334.1</c:v>
                      </c:pt>
                      <c:pt idx="5240">
                        <c:v>334.1</c:v>
                      </c:pt>
                      <c:pt idx="5241">
                        <c:v>334.2</c:v>
                      </c:pt>
                      <c:pt idx="5242">
                        <c:v>334.2</c:v>
                      </c:pt>
                      <c:pt idx="5243">
                        <c:v>334.2</c:v>
                      </c:pt>
                      <c:pt idx="5244">
                        <c:v>334.4</c:v>
                      </c:pt>
                      <c:pt idx="5245">
                        <c:v>334.5</c:v>
                      </c:pt>
                      <c:pt idx="5246">
                        <c:v>334.5</c:v>
                      </c:pt>
                      <c:pt idx="5247">
                        <c:v>334.5</c:v>
                      </c:pt>
                      <c:pt idx="5248">
                        <c:v>334.8</c:v>
                      </c:pt>
                      <c:pt idx="5249">
                        <c:v>334.8</c:v>
                      </c:pt>
                      <c:pt idx="5250">
                        <c:v>334.8</c:v>
                      </c:pt>
                      <c:pt idx="5251">
                        <c:v>334.9</c:v>
                      </c:pt>
                      <c:pt idx="5252">
                        <c:v>335</c:v>
                      </c:pt>
                      <c:pt idx="5253">
                        <c:v>335</c:v>
                      </c:pt>
                      <c:pt idx="5254">
                        <c:v>335</c:v>
                      </c:pt>
                      <c:pt idx="5255">
                        <c:v>335.1</c:v>
                      </c:pt>
                      <c:pt idx="5256">
                        <c:v>335.2</c:v>
                      </c:pt>
                      <c:pt idx="5257">
                        <c:v>335.4</c:v>
                      </c:pt>
                      <c:pt idx="5258">
                        <c:v>335.4</c:v>
                      </c:pt>
                      <c:pt idx="5259">
                        <c:v>335.6</c:v>
                      </c:pt>
                      <c:pt idx="5260">
                        <c:v>335.6</c:v>
                      </c:pt>
                      <c:pt idx="5261">
                        <c:v>335.9</c:v>
                      </c:pt>
                      <c:pt idx="5262">
                        <c:v>336</c:v>
                      </c:pt>
                      <c:pt idx="5263">
                        <c:v>336.2</c:v>
                      </c:pt>
                      <c:pt idx="5264">
                        <c:v>336.2</c:v>
                      </c:pt>
                      <c:pt idx="5265">
                        <c:v>336.3</c:v>
                      </c:pt>
                      <c:pt idx="5266">
                        <c:v>336.3</c:v>
                      </c:pt>
                      <c:pt idx="5267">
                        <c:v>336.4</c:v>
                      </c:pt>
                      <c:pt idx="5268">
                        <c:v>336.7</c:v>
                      </c:pt>
                      <c:pt idx="5269">
                        <c:v>336.7</c:v>
                      </c:pt>
                      <c:pt idx="5270">
                        <c:v>336.7</c:v>
                      </c:pt>
                      <c:pt idx="5271">
                        <c:v>336.8</c:v>
                      </c:pt>
                      <c:pt idx="5272">
                        <c:v>336.8</c:v>
                      </c:pt>
                      <c:pt idx="5273">
                        <c:v>336.8</c:v>
                      </c:pt>
                      <c:pt idx="5274">
                        <c:v>337.1</c:v>
                      </c:pt>
                      <c:pt idx="5275">
                        <c:v>337.1</c:v>
                      </c:pt>
                      <c:pt idx="5276">
                        <c:v>337.2</c:v>
                      </c:pt>
                      <c:pt idx="5277">
                        <c:v>337.3</c:v>
                      </c:pt>
                      <c:pt idx="5278">
                        <c:v>337.4</c:v>
                      </c:pt>
                      <c:pt idx="5279">
                        <c:v>337.5</c:v>
                      </c:pt>
                      <c:pt idx="5280">
                        <c:v>337.5</c:v>
                      </c:pt>
                      <c:pt idx="5281">
                        <c:v>337.6</c:v>
                      </c:pt>
                      <c:pt idx="5282">
                        <c:v>337.7</c:v>
                      </c:pt>
                      <c:pt idx="5283">
                        <c:v>337.8</c:v>
                      </c:pt>
                      <c:pt idx="5284">
                        <c:v>337.8</c:v>
                      </c:pt>
                      <c:pt idx="5285">
                        <c:v>337.8</c:v>
                      </c:pt>
                      <c:pt idx="5286">
                        <c:v>337.9</c:v>
                      </c:pt>
                      <c:pt idx="5287">
                        <c:v>338.1</c:v>
                      </c:pt>
                      <c:pt idx="5288">
                        <c:v>338.1</c:v>
                      </c:pt>
                      <c:pt idx="5289">
                        <c:v>338.3</c:v>
                      </c:pt>
                      <c:pt idx="5290">
                        <c:v>338.3</c:v>
                      </c:pt>
                      <c:pt idx="5291">
                        <c:v>338.3</c:v>
                      </c:pt>
                      <c:pt idx="5292">
                        <c:v>338.3</c:v>
                      </c:pt>
                      <c:pt idx="5293">
                        <c:v>338.5</c:v>
                      </c:pt>
                      <c:pt idx="5294">
                        <c:v>338.6</c:v>
                      </c:pt>
                      <c:pt idx="5295">
                        <c:v>338.6</c:v>
                      </c:pt>
                      <c:pt idx="5296">
                        <c:v>338.7</c:v>
                      </c:pt>
                      <c:pt idx="5297">
                        <c:v>338.7</c:v>
                      </c:pt>
                      <c:pt idx="5298">
                        <c:v>338.7</c:v>
                      </c:pt>
                      <c:pt idx="5299">
                        <c:v>338.8</c:v>
                      </c:pt>
                      <c:pt idx="5300">
                        <c:v>338.8</c:v>
                      </c:pt>
                      <c:pt idx="5301">
                        <c:v>338.8</c:v>
                      </c:pt>
                      <c:pt idx="5302">
                        <c:v>339</c:v>
                      </c:pt>
                      <c:pt idx="5303">
                        <c:v>339</c:v>
                      </c:pt>
                      <c:pt idx="5304">
                        <c:v>339.1</c:v>
                      </c:pt>
                      <c:pt idx="5305">
                        <c:v>339.1</c:v>
                      </c:pt>
                      <c:pt idx="5306">
                        <c:v>339.2</c:v>
                      </c:pt>
                      <c:pt idx="5307">
                        <c:v>339.2</c:v>
                      </c:pt>
                      <c:pt idx="5308">
                        <c:v>339.3</c:v>
                      </c:pt>
                      <c:pt idx="5309">
                        <c:v>339.3</c:v>
                      </c:pt>
                      <c:pt idx="5310">
                        <c:v>339.4</c:v>
                      </c:pt>
                      <c:pt idx="5311">
                        <c:v>339.4</c:v>
                      </c:pt>
                      <c:pt idx="5312">
                        <c:v>339.5</c:v>
                      </c:pt>
                      <c:pt idx="5313">
                        <c:v>339.7</c:v>
                      </c:pt>
                      <c:pt idx="5314">
                        <c:v>339.7</c:v>
                      </c:pt>
                      <c:pt idx="5315">
                        <c:v>339.9</c:v>
                      </c:pt>
                      <c:pt idx="5316">
                        <c:v>340</c:v>
                      </c:pt>
                      <c:pt idx="5317">
                        <c:v>340.2</c:v>
                      </c:pt>
                      <c:pt idx="5318">
                        <c:v>340.5</c:v>
                      </c:pt>
                      <c:pt idx="5319">
                        <c:v>340.5</c:v>
                      </c:pt>
                      <c:pt idx="5320">
                        <c:v>340.5</c:v>
                      </c:pt>
                      <c:pt idx="5321">
                        <c:v>340.6</c:v>
                      </c:pt>
                      <c:pt idx="5322">
                        <c:v>340.6</c:v>
                      </c:pt>
                      <c:pt idx="5323">
                        <c:v>340.7</c:v>
                      </c:pt>
                      <c:pt idx="5324">
                        <c:v>340.7</c:v>
                      </c:pt>
                      <c:pt idx="5325">
                        <c:v>340.8</c:v>
                      </c:pt>
                      <c:pt idx="5326">
                        <c:v>341</c:v>
                      </c:pt>
                      <c:pt idx="5327">
                        <c:v>341</c:v>
                      </c:pt>
                      <c:pt idx="5328">
                        <c:v>341.1</c:v>
                      </c:pt>
                      <c:pt idx="5329">
                        <c:v>341.1</c:v>
                      </c:pt>
                      <c:pt idx="5330">
                        <c:v>341.4</c:v>
                      </c:pt>
                      <c:pt idx="5331">
                        <c:v>341.5</c:v>
                      </c:pt>
                      <c:pt idx="5332">
                        <c:v>341.5</c:v>
                      </c:pt>
                      <c:pt idx="5333">
                        <c:v>341.5</c:v>
                      </c:pt>
                      <c:pt idx="5334">
                        <c:v>341.5</c:v>
                      </c:pt>
                      <c:pt idx="5335">
                        <c:v>341.8</c:v>
                      </c:pt>
                      <c:pt idx="5336">
                        <c:v>341.8</c:v>
                      </c:pt>
                      <c:pt idx="5337">
                        <c:v>341.8</c:v>
                      </c:pt>
                      <c:pt idx="5338">
                        <c:v>341.9</c:v>
                      </c:pt>
                      <c:pt idx="5339">
                        <c:v>342.1</c:v>
                      </c:pt>
                      <c:pt idx="5340">
                        <c:v>342.1</c:v>
                      </c:pt>
                      <c:pt idx="5341">
                        <c:v>342.2</c:v>
                      </c:pt>
                      <c:pt idx="5342">
                        <c:v>342.4</c:v>
                      </c:pt>
                      <c:pt idx="5343">
                        <c:v>342.4</c:v>
                      </c:pt>
                      <c:pt idx="5344">
                        <c:v>342.5</c:v>
                      </c:pt>
                      <c:pt idx="5345">
                        <c:v>342.6</c:v>
                      </c:pt>
                      <c:pt idx="5346">
                        <c:v>342.7</c:v>
                      </c:pt>
                      <c:pt idx="5347">
                        <c:v>342.8</c:v>
                      </c:pt>
                      <c:pt idx="5348">
                        <c:v>342.9</c:v>
                      </c:pt>
                      <c:pt idx="5349">
                        <c:v>342.9</c:v>
                      </c:pt>
                      <c:pt idx="5350">
                        <c:v>342.9</c:v>
                      </c:pt>
                      <c:pt idx="5351">
                        <c:v>343</c:v>
                      </c:pt>
                      <c:pt idx="5352">
                        <c:v>343.2</c:v>
                      </c:pt>
                      <c:pt idx="5353">
                        <c:v>343.2</c:v>
                      </c:pt>
                      <c:pt idx="5354">
                        <c:v>343.3</c:v>
                      </c:pt>
                      <c:pt idx="5355">
                        <c:v>343.4</c:v>
                      </c:pt>
                      <c:pt idx="5356">
                        <c:v>343.4</c:v>
                      </c:pt>
                      <c:pt idx="5357">
                        <c:v>343.5</c:v>
                      </c:pt>
                      <c:pt idx="5358">
                        <c:v>343.6</c:v>
                      </c:pt>
                      <c:pt idx="5359">
                        <c:v>343.6</c:v>
                      </c:pt>
                      <c:pt idx="5360">
                        <c:v>343.7</c:v>
                      </c:pt>
                      <c:pt idx="5361">
                        <c:v>343.9</c:v>
                      </c:pt>
                      <c:pt idx="5362">
                        <c:v>343.9</c:v>
                      </c:pt>
                      <c:pt idx="5363">
                        <c:v>344.2</c:v>
                      </c:pt>
                      <c:pt idx="5364">
                        <c:v>344.2</c:v>
                      </c:pt>
                      <c:pt idx="5365">
                        <c:v>344.3</c:v>
                      </c:pt>
                      <c:pt idx="5366">
                        <c:v>344.3</c:v>
                      </c:pt>
                      <c:pt idx="5367">
                        <c:v>344.4</c:v>
                      </c:pt>
                      <c:pt idx="5368">
                        <c:v>344.5</c:v>
                      </c:pt>
                      <c:pt idx="5369">
                        <c:v>344.6</c:v>
                      </c:pt>
                      <c:pt idx="5370">
                        <c:v>344.7</c:v>
                      </c:pt>
                      <c:pt idx="5371">
                        <c:v>344.8</c:v>
                      </c:pt>
                      <c:pt idx="5372">
                        <c:v>344.8</c:v>
                      </c:pt>
                      <c:pt idx="5373">
                        <c:v>344.9</c:v>
                      </c:pt>
                      <c:pt idx="5374">
                        <c:v>344.9</c:v>
                      </c:pt>
                      <c:pt idx="5375">
                        <c:v>345</c:v>
                      </c:pt>
                      <c:pt idx="5376">
                        <c:v>345.1</c:v>
                      </c:pt>
                      <c:pt idx="5377">
                        <c:v>345.1</c:v>
                      </c:pt>
                      <c:pt idx="5378">
                        <c:v>345.3</c:v>
                      </c:pt>
                      <c:pt idx="5379">
                        <c:v>345.3</c:v>
                      </c:pt>
                      <c:pt idx="5380">
                        <c:v>345.4</c:v>
                      </c:pt>
                      <c:pt idx="5381">
                        <c:v>345.5</c:v>
                      </c:pt>
                      <c:pt idx="5382">
                        <c:v>345.6</c:v>
                      </c:pt>
                      <c:pt idx="5383">
                        <c:v>345.7</c:v>
                      </c:pt>
                      <c:pt idx="5384">
                        <c:v>345.7</c:v>
                      </c:pt>
                      <c:pt idx="5385">
                        <c:v>345.7</c:v>
                      </c:pt>
                      <c:pt idx="5386">
                        <c:v>345.8</c:v>
                      </c:pt>
                      <c:pt idx="5387">
                        <c:v>345.8</c:v>
                      </c:pt>
                      <c:pt idx="5388">
                        <c:v>345.8</c:v>
                      </c:pt>
                      <c:pt idx="5389">
                        <c:v>345.9</c:v>
                      </c:pt>
                      <c:pt idx="5390">
                        <c:v>346.1</c:v>
                      </c:pt>
                      <c:pt idx="5391">
                        <c:v>346.2</c:v>
                      </c:pt>
                      <c:pt idx="5392">
                        <c:v>346.3</c:v>
                      </c:pt>
                      <c:pt idx="5393">
                        <c:v>346.6</c:v>
                      </c:pt>
                      <c:pt idx="5394">
                        <c:v>346.7</c:v>
                      </c:pt>
                      <c:pt idx="5395">
                        <c:v>346.8</c:v>
                      </c:pt>
                      <c:pt idx="5396">
                        <c:v>346.9</c:v>
                      </c:pt>
                      <c:pt idx="5397">
                        <c:v>347.4</c:v>
                      </c:pt>
                      <c:pt idx="5398">
                        <c:v>347.4</c:v>
                      </c:pt>
                      <c:pt idx="5399">
                        <c:v>347.5</c:v>
                      </c:pt>
                      <c:pt idx="5400">
                        <c:v>347.9</c:v>
                      </c:pt>
                      <c:pt idx="5401">
                        <c:v>347.9</c:v>
                      </c:pt>
                      <c:pt idx="5402">
                        <c:v>347.9</c:v>
                      </c:pt>
                      <c:pt idx="5403">
                        <c:v>348</c:v>
                      </c:pt>
                      <c:pt idx="5404">
                        <c:v>348.1</c:v>
                      </c:pt>
                      <c:pt idx="5405">
                        <c:v>348.2</c:v>
                      </c:pt>
                      <c:pt idx="5406">
                        <c:v>348.3</c:v>
                      </c:pt>
                      <c:pt idx="5407">
                        <c:v>348.3</c:v>
                      </c:pt>
                      <c:pt idx="5408">
                        <c:v>348.9</c:v>
                      </c:pt>
                      <c:pt idx="5409">
                        <c:v>348.9</c:v>
                      </c:pt>
                      <c:pt idx="5410">
                        <c:v>349</c:v>
                      </c:pt>
                      <c:pt idx="5411">
                        <c:v>349</c:v>
                      </c:pt>
                      <c:pt idx="5412">
                        <c:v>349.1</c:v>
                      </c:pt>
                      <c:pt idx="5413">
                        <c:v>349.1</c:v>
                      </c:pt>
                      <c:pt idx="5414">
                        <c:v>349.2</c:v>
                      </c:pt>
                      <c:pt idx="5415">
                        <c:v>349.3</c:v>
                      </c:pt>
                      <c:pt idx="5416">
                        <c:v>349.4</c:v>
                      </c:pt>
                      <c:pt idx="5417">
                        <c:v>349.4</c:v>
                      </c:pt>
                      <c:pt idx="5418">
                        <c:v>349.5</c:v>
                      </c:pt>
                      <c:pt idx="5419">
                        <c:v>349.6</c:v>
                      </c:pt>
                      <c:pt idx="5420">
                        <c:v>349.8</c:v>
                      </c:pt>
                      <c:pt idx="5421">
                        <c:v>349.9</c:v>
                      </c:pt>
                      <c:pt idx="5422">
                        <c:v>349.9</c:v>
                      </c:pt>
                      <c:pt idx="5423">
                        <c:v>350</c:v>
                      </c:pt>
                      <c:pt idx="5424">
                        <c:v>350.2</c:v>
                      </c:pt>
                      <c:pt idx="5425">
                        <c:v>350.3</c:v>
                      </c:pt>
                      <c:pt idx="5426">
                        <c:v>350.4</c:v>
                      </c:pt>
                      <c:pt idx="5427">
                        <c:v>350.4</c:v>
                      </c:pt>
                      <c:pt idx="5428">
                        <c:v>350.4</c:v>
                      </c:pt>
                      <c:pt idx="5429">
                        <c:v>350.4</c:v>
                      </c:pt>
                      <c:pt idx="5430">
                        <c:v>350.5</c:v>
                      </c:pt>
                      <c:pt idx="5431">
                        <c:v>350.5</c:v>
                      </c:pt>
                      <c:pt idx="5432">
                        <c:v>350.6</c:v>
                      </c:pt>
                      <c:pt idx="5433">
                        <c:v>350.6</c:v>
                      </c:pt>
                      <c:pt idx="5434">
                        <c:v>350.8</c:v>
                      </c:pt>
                      <c:pt idx="5435">
                        <c:v>351.3</c:v>
                      </c:pt>
                      <c:pt idx="5436">
                        <c:v>351.4</c:v>
                      </c:pt>
                      <c:pt idx="5437">
                        <c:v>351.4</c:v>
                      </c:pt>
                      <c:pt idx="5438">
                        <c:v>351.4</c:v>
                      </c:pt>
                      <c:pt idx="5439">
                        <c:v>351.4</c:v>
                      </c:pt>
                      <c:pt idx="5440">
                        <c:v>351.5</c:v>
                      </c:pt>
                      <c:pt idx="5441">
                        <c:v>351.5</c:v>
                      </c:pt>
                      <c:pt idx="5442">
                        <c:v>351.6</c:v>
                      </c:pt>
                      <c:pt idx="5443">
                        <c:v>351.7</c:v>
                      </c:pt>
                      <c:pt idx="5444">
                        <c:v>351.7</c:v>
                      </c:pt>
                      <c:pt idx="5445">
                        <c:v>351.7</c:v>
                      </c:pt>
                      <c:pt idx="5446">
                        <c:v>351.7</c:v>
                      </c:pt>
                      <c:pt idx="5447">
                        <c:v>351.8</c:v>
                      </c:pt>
                      <c:pt idx="5448">
                        <c:v>351.8</c:v>
                      </c:pt>
                      <c:pt idx="5449">
                        <c:v>352.2</c:v>
                      </c:pt>
                      <c:pt idx="5450">
                        <c:v>352.3</c:v>
                      </c:pt>
                      <c:pt idx="5451">
                        <c:v>352.4</c:v>
                      </c:pt>
                      <c:pt idx="5452">
                        <c:v>352.5</c:v>
                      </c:pt>
                      <c:pt idx="5453">
                        <c:v>352.5</c:v>
                      </c:pt>
                      <c:pt idx="5454">
                        <c:v>352.5</c:v>
                      </c:pt>
                      <c:pt idx="5455">
                        <c:v>352.8</c:v>
                      </c:pt>
                      <c:pt idx="5456">
                        <c:v>352.9</c:v>
                      </c:pt>
                      <c:pt idx="5457">
                        <c:v>352.9</c:v>
                      </c:pt>
                      <c:pt idx="5458">
                        <c:v>353</c:v>
                      </c:pt>
                      <c:pt idx="5459">
                        <c:v>353.2</c:v>
                      </c:pt>
                      <c:pt idx="5460">
                        <c:v>353.4</c:v>
                      </c:pt>
                      <c:pt idx="5461">
                        <c:v>353.4</c:v>
                      </c:pt>
                      <c:pt idx="5462">
                        <c:v>353.5</c:v>
                      </c:pt>
                      <c:pt idx="5463">
                        <c:v>353.6</c:v>
                      </c:pt>
                      <c:pt idx="5464">
                        <c:v>353.7</c:v>
                      </c:pt>
                      <c:pt idx="5465">
                        <c:v>353.7</c:v>
                      </c:pt>
                      <c:pt idx="5466">
                        <c:v>353.8</c:v>
                      </c:pt>
                      <c:pt idx="5467">
                        <c:v>353.8</c:v>
                      </c:pt>
                      <c:pt idx="5468">
                        <c:v>353.9</c:v>
                      </c:pt>
                      <c:pt idx="5469">
                        <c:v>353.9</c:v>
                      </c:pt>
                      <c:pt idx="5470">
                        <c:v>354</c:v>
                      </c:pt>
                      <c:pt idx="5471">
                        <c:v>354</c:v>
                      </c:pt>
                      <c:pt idx="5472">
                        <c:v>354.2</c:v>
                      </c:pt>
                      <c:pt idx="5473">
                        <c:v>354.3</c:v>
                      </c:pt>
                      <c:pt idx="5474">
                        <c:v>354.4</c:v>
                      </c:pt>
                      <c:pt idx="5475">
                        <c:v>354.6</c:v>
                      </c:pt>
                      <c:pt idx="5476">
                        <c:v>354.6</c:v>
                      </c:pt>
                      <c:pt idx="5477">
                        <c:v>354.6</c:v>
                      </c:pt>
                      <c:pt idx="5478">
                        <c:v>354.7</c:v>
                      </c:pt>
                      <c:pt idx="5479">
                        <c:v>354.7</c:v>
                      </c:pt>
                      <c:pt idx="5480">
                        <c:v>354.8</c:v>
                      </c:pt>
                      <c:pt idx="5481">
                        <c:v>354.9</c:v>
                      </c:pt>
                      <c:pt idx="5482">
                        <c:v>355</c:v>
                      </c:pt>
                      <c:pt idx="5483">
                        <c:v>355.5</c:v>
                      </c:pt>
                      <c:pt idx="5484">
                        <c:v>355.8</c:v>
                      </c:pt>
                      <c:pt idx="5485">
                        <c:v>355.8</c:v>
                      </c:pt>
                      <c:pt idx="5486">
                        <c:v>355.8</c:v>
                      </c:pt>
                      <c:pt idx="5487">
                        <c:v>355.9</c:v>
                      </c:pt>
                      <c:pt idx="5488">
                        <c:v>356.1</c:v>
                      </c:pt>
                      <c:pt idx="5489">
                        <c:v>356.3</c:v>
                      </c:pt>
                      <c:pt idx="5490">
                        <c:v>356.4</c:v>
                      </c:pt>
                      <c:pt idx="5491">
                        <c:v>356.5</c:v>
                      </c:pt>
                      <c:pt idx="5492">
                        <c:v>356.6</c:v>
                      </c:pt>
                      <c:pt idx="5493">
                        <c:v>357.1</c:v>
                      </c:pt>
                      <c:pt idx="5494">
                        <c:v>357.2</c:v>
                      </c:pt>
                      <c:pt idx="5495">
                        <c:v>357.2</c:v>
                      </c:pt>
                      <c:pt idx="5496">
                        <c:v>357.4</c:v>
                      </c:pt>
                      <c:pt idx="5497">
                        <c:v>357.4</c:v>
                      </c:pt>
                      <c:pt idx="5498">
                        <c:v>357.5</c:v>
                      </c:pt>
                      <c:pt idx="5499">
                        <c:v>357.7</c:v>
                      </c:pt>
                      <c:pt idx="5500">
                        <c:v>357.8</c:v>
                      </c:pt>
                      <c:pt idx="5501">
                        <c:v>357.9</c:v>
                      </c:pt>
                      <c:pt idx="5502">
                        <c:v>358</c:v>
                      </c:pt>
                      <c:pt idx="5503">
                        <c:v>358</c:v>
                      </c:pt>
                      <c:pt idx="5504">
                        <c:v>358.1</c:v>
                      </c:pt>
                      <c:pt idx="5505">
                        <c:v>358.1</c:v>
                      </c:pt>
                      <c:pt idx="5506">
                        <c:v>358.5</c:v>
                      </c:pt>
                      <c:pt idx="5507">
                        <c:v>358.8</c:v>
                      </c:pt>
                      <c:pt idx="5508">
                        <c:v>358.9</c:v>
                      </c:pt>
                      <c:pt idx="5509">
                        <c:v>359.1</c:v>
                      </c:pt>
                      <c:pt idx="5510">
                        <c:v>359.2</c:v>
                      </c:pt>
                      <c:pt idx="5511">
                        <c:v>359.4</c:v>
                      </c:pt>
                      <c:pt idx="5512">
                        <c:v>359.5</c:v>
                      </c:pt>
                      <c:pt idx="5513">
                        <c:v>359.7</c:v>
                      </c:pt>
                      <c:pt idx="5514">
                        <c:v>359.8</c:v>
                      </c:pt>
                      <c:pt idx="5515">
                        <c:v>359.9</c:v>
                      </c:pt>
                      <c:pt idx="5516">
                        <c:v>360</c:v>
                      </c:pt>
                      <c:pt idx="5517">
                        <c:v>360</c:v>
                      </c:pt>
                      <c:pt idx="5518">
                        <c:v>360</c:v>
                      </c:pt>
                      <c:pt idx="5519">
                        <c:v>360</c:v>
                      </c:pt>
                      <c:pt idx="5520">
                        <c:v>360.1</c:v>
                      </c:pt>
                      <c:pt idx="5521">
                        <c:v>360.2</c:v>
                      </c:pt>
                      <c:pt idx="5522">
                        <c:v>360.2</c:v>
                      </c:pt>
                      <c:pt idx="5523">
                        <c:v>360.2</c:v>
                      </c:pt>
                      <c:pt idx="5524">
                        <c:v>360.3</c:v>
                      </c:pt>
                      <c:pt idx="5525">
                        <c:v>360.4</c:v>
                      </c:pt>
                      <c:pt idx="5526">
                        <c:v>360.5</c:v>
                      </c:pt>
                      <c:pt idx="5527">
                        <c:v>360.7</c:v>
                      </c:pt>
                      <c:pt idx="5528">
                        <c:v>360.7</c:v>
                      </c:pt>
                      <c:pt idx="5529">
                        <c:v>360.8</c:v>
                      </c:pt>
                      <c:pt idx="5530">
                        <c:v>360.9</c:v>
                      </c:pt>
                      <c:pt idx="5531">
                        <c:v>360.9</c:v>
                      </c:pt>
                      <c:pt idx="5532">
                        <c:v>360.9</c:v>
                      </c:pt>
                      <c:pt idx="5533">
                        <c:v>361</c:v>
                      </c:pt>
                      <c:pt idx="5534">
                        <c:v>361</c:v>
                      </c:pt>
                      <c:pt idx="5535">
                        <c:v>361.1</c:v>
                      </c:pt>
                      <c:pt idx="5536">
                        <c:v>361.1</c:v>
                      </c:pt>
                      <c:pt idx="5537">
                        <c:v>361.1</c:v>
                      </c:pt>
                      <c:pt idx="5538">
                        <c:v>361.2</c:v>
                      </c:pt>
                      <c:pt idx="5539">
                        <c:v>361.3</c:v>
                      </c:pt>
                      <c:pt idx="5540">
                        <c:v>361.4</c:v>
                      </c:pt>
                      <c:pt idx="5541">
                        <c:v>361.4</c:v>
                      </c:pt>
                      <c:pt idx="5542">
                        <c:v>361.5</c:v>
                      </c:pt>
                      <c:pt idx="5543">
                        <c:v>362</c:v>
                      </c:pt>
                      <c:pt idx="5544">
                        <c:v>362.3</c:v>
                      </c:pt>
                      <c:pt idx="5545">
                        <c:v>362.4</c:v>
                      </c:pt>
                      <c:pt idx="5546">
                        <c:v>362.5</c:v>
                      </c:pt>
                      <c:pt idx="5547">
                        <c:v>362.7</c:v>
                      </c:pt>
                      <c:pt idx="5548">
                        <c:v>362.8</c:v>
                      </c:pt>
                      <c:pt idx="5549">
                        <c:v>362.8</c:v>
                      </c:pt>
                      <c:pt idx="5550">
                        <c:v>363.1</c:v>
                      </c:pt>
                      <c:pt idx="5551">
                        <c:v>363.1</c:v>
                      </c:pt>
                      <c:pt idx="5552">
                        <c:v>363.2</c:v>
                      </c:pt>
                      <c:pt idx="5553">
                        <c:v>363.2</c:v>
                      </c:pt>
                      <c:pt idx="5554">
                        <c:v>363.5</c:v>
                      </c:pt>
                      <c:pt idx="5555">
                        <c:v>363.5</c:v>
                      </c:pt>
                      <c:pt idx="5556">
                        <c:v>363.5</c:v>
                      </c:pt>
                      <c:pt idx="5557">
                        <c:v>363.6</c:v>
                      </c:pt>
                      <c:pt idx="5558">
                        <c:v>363.7</c:v>
                      </c:pt>
                      <c:pt idx="5559">
                        <c:v>363.7</c:v>
                      </c:pt>
                      <c:pt idx="5560">
                        <c:v>363.7</c:v>
                      </c:pt>
                      <c:pt idx="5561">
                        <c:v>363.8</c:v>
                      </c:pt>
                      <c:pt idx="5562">
                        <c:v>363.9</c:v>
                      </c:pt>
                      <c:pt idx="5563">
                        <c:v>363.9</c:v>
                      </c:pt>
                      <c:pt idx="5564">
                        <c:v>364</c:v>
                      </c:pt>
                      <c:pt idx="5565">
                        <c:v>364.1</c:v>
                      </c:pt>
                      <c:pt idx="5566">
                        <c:v>364.2</c:v>
                      </c:pt>
                      <c:pt idx="5567">
                        <c:v>364.2</c:v>
                      </c:pt>
                      <c:pt idx="5568">
                        <c:v>364.4</c:v>
                      </c:pt>
                      <c:pt idx="5569">
                        <c:v>364.4</c:v>
                      </c:pt>
                      <c:pt idx="5570">
                        <c:v>364.5</c:v>
                      </c:pt>
                      <c:pt idx="5571">
                        <c:v>364.6</c:v>
                      </c:pt>
                      <c:pt idx="5572">
                        <c:v>364.9</c:v>
                      </c:pt>
                      <c:pt idx="5573">
                        <c:v>365.1</c:v>
                      </c:pt>
                      <c:pt idx="5574">
                        <c:v>365.2</c:v>
                      </c:pt>
                      <c:pt idx="5575">
                        <c:v>365.2</c:v>
                      </c:pt>
                      <c:pt idx="5576">
                        <c:v>365.2</c:v>
                      </c:pt>
                      <c:pt idx="5577">
                        <c:v>365.5</c:v>
                      </c:pt>
                      <c:pt idx="5578">
                        <c:v>365.8</c:v>
                      </c:pt>
                      <c:pt idx="5579">
                        <c:v>366.1</c:v>
                      </c:pt>
                      <c:pt idx="5580">
                        <c:v>366.2</c:v>
                      </c:pt>
                      <c:pt idx="5581">
                        <c:v>366.3</c:v>
                      </c:pt>
                      <c:pt idx="5582">
                        <c:v>366.3</c:v>
                      </c:pt>
                      <c:pt idx="5583">
                        <c:v>366.3</c:v>
                      </c:pt>
                      <c:pt idx="5584">
                        <c:v>366.3</c:v>
                      </c:pt>
                      <c:pt idx="5585">
                        <c:v>366.4</c:v>
                      </c:pt>
                      <c:pt idx="5586">
                        <c:v>366.6</c:v>
                      </c:pt>
                      <c:pt idx="5587">
                        <c:v>366.7</c:v>
                      </c:pt>
                      <c:pt idx="5588">
                        <c:v>366.8</c:v>
                      </c:pt>
                      <c:pt idx="5589">
                        <c:v>367.1</c:v>
                      </c:pt>
                      <c:pt idx="5590">
                        <c:v>367.3</c:v>
                      </c:pt>
                      <c:pt idx="5591">
                        <c:v>367.3</c:v>
                      </c:pt>
                      <c:pt idx="5592">
                        <c:v>367.3</c:v>
                      </c:pt>
                      <c:pt idx="5593">
                        <c:v>367.4</c:v>
                      </c:pt>
                      <c:pt idx="5594">
                        <c:v>367.6</c:v>
                      </c:pt>
                      <c:pt idx="5595">
                        <c:v>367.8</c:v>
                      </c:pt>
                      <c:pt idx="5596">
                        <c:v>367.9</c:v>
                      </c:pt>
                      <c:pt idx="5597">
                        <c:v>368</c:v>
                      </c:pt>
                      <c:pt idx="5598">
                        <c:v>368</c:v>
                      </c:pt>
                      <c:pt idx="5599">
                        <c:v>368.2</c:v>
                      </c:pt>
                      <c:pt idx="5600">
                        <c:v>368.3</c:v>
                      </c:pt>
                      <c:pt idx="5601">
                        <c:v>368.3</c:v>
                      </c:pt>
                      <c:pt idx="5602">
                        <c:v>368.4</c:v>
                      </c:pt>
                      <c:pt idx="5603">
                        <c:v>368.4</c:v>
                      </c:pt>
                      <c:pt idx="5604">
                        <c:v>368.6</c:v>
                      </c:pt>
                      <c:pt idx="5605">
                        <c:v>368.6</c:v>
                      </c:pt>
                      <c:pt idx="5606">
                        <c:v>368.7</c:v>
                      </c:pt>
                      <c:pt idx="5607">
                        <c:v>368.7</c:v>
                      </c:pt>
                      <c:pt idx="5608">
                        <c:v>369.1</c:v>
                      </c:pt>
                      <c:pt idx="5609">
                        <c:v>369.1</c:v>
                      </c:pt>
                      <c:pt idx="5610">
                        <c:v>369.1</c:v>
                      </c:pt>
                      <c:pt idx="5611">
                        <c:v>369.4</c:v>
                      </c:pt>
                      <c:pt idx="5612">
                        <c:v>369.6</c:v>
                      </c:pt>
                      <c:pt idx="5613">
                        <c:v>369.7</c:v>
                      </c:pt>
                      <c:pt idx="5614">
                        <c:v>369.8</c:v>
                      </c:pt>
                      <c:pt idx="5615">
                        <c:v>369.9</c:v>
                      </c:pt>
                      <c:pt idx="5616">
                        <c:v>370.1</c:v>
                      </c:pt>
                      <c:pt idx="5617">
                        <c:v>370.2</c:v>
                      </c:pt>
                      <c:pt idx="5618">
                        <c:v>370.2</c:v>
                      </c:pt>
                      <c:pt idx="5619">
                        <c:v>370.3</c:v>
                      </c:pt>
                      <c:pt idx="5620">
                        <c:v>370.4</c:v>
                      </c:pt>
                      <c:pt idx="5621">
                        <c:v>370.5</c:v>
                      </c:pt>
                      <c:pt idx="5622">
                        <c:v>370.6</c:v>
                      </c:pt>
                      <c:pt idx="5623">
                        <c:v>370.7</c:v>
                      </c:pt>
                      <c:pt idx="5624">
                        <c:v>370.9</c:v>
                      </c:pt>
                      <c:pt idx="5625">
                        <c:v>371</c:v>
                      </c:pt>
                      <c:pt idx="5626">
                        <c:v>371.4</c:v>
                      </c:pt>
                      <c:pt idx="5627">
                        <c:v>371.4</c:v>
                      </c:pt>
                      <c:pt idx="5628">
                        <c:v>371.4</c:v>
                      </c:pt>
                      <c:pt idx="5629">
                        <c:v>371.8</c:v>
                      </c:pt>
                      <c:pt idx="5630">
                        <c:v>371.9</c:v>
                      </c:pt>
                      <c:pt idx="5631">
                        <c:v>371.9</c:v>
                      </c:pt>
                      <c:pt idx="5632">
                        <c:v>372</c:v>
                      </c:pt>
                      <c:pt idx="5633">
                        <c:v>372.6</c:v>
                      </c:pt>
                      <c:pt idx="5634">
                        <c:v>372.7</c:v>
                      </c:pt>
                      <c:pt idx="5635">
                        <c:v>373.2</c:v>
                      </c:pt>
                      <c:pt idx="5636">
                        <c:v>373.3</c:v>
                      </c:pt>
                      <c:pt idx="5637">
                        <c:v>373.6</c:v>
                      </c:pt>
                      <c:pt idx="5638">
                        <c:v>373.6</c:v>
                      </c:pt>
                      <c:pt idx="5639">
                        <c:v>373.7</c:v>
                      </c:pt>
                      <c:pt idx="5640">
                        <c:v>373.9</c:v>
                      </c:pt>
                      <c:pt idx="5641">
                        <c:v>374</c:v>
                      </c:pt>
                      <c:pt idx="5642">
                        <c:v>374.1</c:v>
                      </c:pt>
                      <c:pt idx="5643">
                        <c:v>374.2</c:v>
                      </c:pt>
                      <c:pt idx="5644">
                        <c:v>374.2</c:v>
                      </c:pt>
                      <c:pt idx="5645">
                        <c:v>374.5</c:v>
                      </c:pt>
                      <c:pt idx="5646">
                        <c:v>374.5</c:v>
                      </c:pt>
                      <c:pt idx="5647">
                        <c:v>374.6</c:v>
                      </c:pt>
                      <c:pt idx="5648">
                        <c:v>374.9</c:v>
                      </c:pt>
                      <c:pt idx="5649">
                        <c:v>375.2</c:v>
                      </c:pt>
                      <c:pt idx="5650">
                        <c:v>375.3</c:v>
                      </c:pt>
                      <c:pt idx="5651">
                        <c:v>375.4</c:v>
                      </c:pt>
                      <c:pt idx="5652">
                        <c:v>375.4</c:v>
                      </c:pt>
                      <c:pt idx="5653">
                        <c:v>375.5</c:v>
                      </c:pt>
                      <c:pt idx="5654">
                        <c:v>375.7</c:v>
                      </c:pt>
                      <c:pt idx="5655">
                        <c:v>375.9</c:v>
                      </c:pt>
                      <c:pt idx="5656">
                        <c:v>376</c:v>
                      </c:pt>
                      <c:pt idx="5657">
                        <c:v>376</c:v>
                      </c:pt>
                      <c:pt idx="5658">
                        <c:v>376.3</c:v>
                      </c:pt>
                      <c:pt idx="5659">
                        <c:v>376.4</c:v>
                      </c:pt>
                      <c:pt idx="5660">
                        <c:v>376.5</c:v>
                      </c:pt>
                      <c:pt idx="5661">
                        <c:v>376.5</c:v>
                      </c:pt>
                      <c:pt idx="5662">
                        <c:v>376.8</c:v>
                      </c:pt>
                      <c:pt idx="5663">
                        <c:v>376.9</c:v>
                      </c:pt>
                      <c:pt idx="5664">
                        <c:v>377</c:v>
                      </c:pt>
                      <c:pt idx="5665">
                        <c:v>377.1</c:v>
                      </c:pt>
                      <c:pt idx="5666">
                        <c:v>377.1</c:v>
                      </c:pt>
                      <c:pt idx="5667">
                        <c:v>377.2</c:v>
                      </c:pt>
                      <c:pt idx="5668">
                        <c:v>377.4</c:v>
                      </c:pt>
                      <c:pt idx="5669">
                        <c:v>377.5</c:v>
                      </c:pt>
                      <c:pt idx="5670">
                        <c:v>377.6</c:v>
                      </c:pt>
                      <c:pt idx="5671">
                        <c:v>377.9</c:v>
                      </c:pt>
                      <c:pt idx="5672">
                        <c:v>378</c:v>
                      </c:pt>
                      <c:pt idx="5673">
                        <c:v>378</c:v>
                      </c:pt>
                      <c:pt idx="5674">
                        <c:v>378.1</c:v>
                      </c:pt>
                      <c:pt idx="5675">
                        <c:v>378.2</c:v>
                      </c:pt>
                      <c:pt idx="5676">
                        <c:v>378.3</c:v>
                      </c:pt>
                      <c:pt idx="5677">
                        <c:v>378.3</c:v>
                      </c:pt>
                      <c:pt idx="5678">
                        <c:v>378.4</c:v>
                      </c:pt>
                      <c:pt idx="5679">
                        <c:v>378.5</c:v>
                      </c:pt>
                      <c:pt idx="5680">
                        <c:v>378.8</c:v>
                      </c:pt>
                      <c:pt idx="5681">
                        <c:v>378.8</c:v>
                      </c:pt>
                      <c:pt idx="5682">
                        <c:v>379</c:v>
                      </c:pt>
                      <c:pt idx="5683">
                        <c:v>379</c:v>
                      </c:pt>
                      <c:pt idx="5684">
                        <c:v>379.1</c:v>
                      </c:pt>
                      <c:pt idx="5685">
                        <c:v>379.1</c:v>
                      </c:pt>
                      <c:pt idx="5686">
                        <c:v>379.2</c:v>
                      </c:pt>
                      <c:pt idx="5687">
                        <c:v>379.3</c:v>
                      </c:pt>
                      <c:pt idx="5688">
                        <c:v>379.4</c:v>
                      </c:pt>
                      <c:pt idx="5689">
                        <c:v>379.6</c:v>
                      </c:pt>
                      <c:pt idx="5690">
                        <c:v>379.7</c:v>
                      </c:pt>
                      <c:pt idx="5691">
                        <c:v>379.7</c:v>
                      </c:pt>
                      <c:pt idx="5692">
                        <c:v>379.8</c:v>
                      </c:pt>
                      <c:pt idx="5693">
                        <c:v>379.9</c:v>
                      </c:pt>
                      <c:pt idx="5694">
                        <c:v>379.9</c:v>
                      </c:pt>
                      <c:pt idx="5695">
                        <c:v>380</c:v>
                      </c:pt>
                      <c:pt idx="5696">
                        <c:v>380.4</c:v>
                      </c:pt>
                      <c:pt idx="5697">
                        <c:v>380.4</c:v>
                      </c:pt>
                      <c:pt idx="5698">
                        <c:v>380.7</c:v>
                      </c:pt>
                      <c:pt idx="5699">
                        <c:v>380.9</c:v>
                      </c:pt>
                      <c:pt idx="5700">
                        <c:v>381.3</c:v>
                      </c:pt>
                      <c:pt idx="5701">
                        <c:v>381.3</c:v>
                      </c:pt>
                      <c:pt idx="5702">
                        <c:v>381.3</c:v>
                      </c:pt>
                      <c:pt idx="5703">
                        <c:v>381.5</c:v>
                      </c:pt>
                      <c:pt idx="5704">
                        <c:v>381.6</c:v>
                      </c:pt>
                      <c:pt idx="5705">
                        <c:v>381.7</c:v>
                      </c:pt>
                      <c:pt idx="5706">
                        <c:v>381.9</c:v>
                      </c:pt>
                      <c:pt idx="5707">
                        <c:v>382.1</c:v>
                      </c:pt>
                      <c:pt idx="5708">
                        <c:v>382.7</c:v>
                      </c:pt>
                      <c:pt idx="5709">
                        <c:v>382.8</c:v>
                      </c:pt>
                      <c:pt idx="5710">
                        <c:v>383</c:v>
                      </c:pt>
                      <c:pt idx="5711">
                        <c:v>383.2</c:v>
                      </c:pt>
                      <c:pt idx="5712">
                        <c:v>383.5</c:v>
                      </c:pt>
                      <c:pt idx="5713">
                        <c:v>383.5</c:v>
                      </c:pt>
                      <c:pt idx="5714">
                        <c:v>383.6</c:v>
                      </c:pt>
                      <c:pt idx="5715">
                        <c:v>383.7</c:v>
                      </c:pt>
                      <c:pt idx="5716">
                        <c:v>383.7</c:v>
                      </c:pt>
                      <c:pt idx="5717">
                        <c:v>383.8</c:v>
                      </c:pt>
                      <c:pt idx="5718">
                        <c:v>383.9</c:v>
                      </c:pt>
                      <c:pt idx="5719">
                        <c:v>384.1</c:v>
                      </c:pt>
                      <c:pt idx="5720">
                        <c:v>384.1</c:v>
                      </c:pt>
                      <c:pt idx="5721">
                        <c:v>384.3</c:v>
                      </c:pt>
                      <c:pt idx="5722">
                        <c:v>384.3</c:v>
                      </c:pt>
                      <c:pt idx="5723">
                        <c:v>384.3</c:v>
                      </c:pt>
                      <c:pt idx="5724">
                        <c:v>384.4</c:v>
                      </c:pt>
                      <c:pt idx="5725">
                        <c:v>384.5</c:v>
                      </c:pt>
                      <c:pt idx="5726">
                        <c:v>384.6</c:v>
                      </c:pt>
                      <c:pt idx="5727">
                        <c:v>384.6</c:v>
                      </c:pt>
                      <c:pt idx="5728">
                        <c:v>384.7</c:v>
                      </c:pt>
                      <c:pt idx="5729">
                        <c:v>384.7</c:v>
                      </c:pt>
                      <c:pt idx="5730">
                        <c:v>385.1</c:v>
                      </c:pt>
                      <c:pt idx="5731">
                        <c:v>385.4</c:v>
                      </c:pt>
                      <c:pt idx="5732">
                        <c:v>385.6</c:v>
                      </c:pt>
                      <c:pt idx="5733">
                        <c:v>385.7</c:v>
                      </c:pt>
                      <c:pt idx="5734">
                        <c:v>385.7</c:v>
                      </c:pt>
                      <c:pt idx="5735">
                        <c:v>386</c:v>
                      </c:pt>
                      <c:pt idx="5736">
                        <c:v>386</c:v>
                      </c:pt>
                      <c:pt idx="5737">
                        <c:v>386.1</c:v>
                      </c:pt>
                      <c:pt idx="5738">
                        <c:v>386.1</c:v>
                      </c:pt>
                      <c:pt idx="5739">
                        <c:v>386.3</c:v>
                      </c:pt>
                      <c:pt idx="5740">
                        <c:v>386.5</c:v>
                      </c:pt>
                      <c:pt idx="5741">
                        <c:v>386.5</c:v>
                      </c:pt>
                      <c:pt idx="5742">
                        <c:v>386.6</c:v>
                      </c:pt>
                      <c:pt idx="5743">
                        <c:v>387</c:v>
                      </c:pt>
                      <c:pt idx="5744">
                        <c:v>387.1</c:v>
                      </c:pt>
                      <c:pt idx="5745">
                        <c:v>387.1</c:v>
                      </c:pt>
                      <c:pt idx="5746">
                        <c:v>387.1</c:v>
                      </c:pt>
                      <c:pt idx="5747">
                        <c:v>387.1</c:v>
                      </c:pt>
                      <c:pt idx="5748">
                        <c:v>387.2</c:v>
                      </c:pt>
                      <c:pt idx="5749">
                        <c:v>387.2</c:v>
                      </c:pt>
                      <c:pt idx="5750">
                        <c:v>387.4</c:v>
                      </c:pt>
                      <c:pt idx="5751">
                        <c:v>387.7</c:v>
                      </c:pt>
                      <c:pt idx="5752">
                        <c:v>387.9</c:v>
                      </c:pt>
                      <c:pt idx="5753">
                        <c:v>387.9</c:v>
                      </c:pt>
                      <c:pt idx="5754">
                        <c:v>388</c:v>
                      </c:pt>
                      <c:pt idx="5755">
                        <c:v>388.1</c:v>
                      </c:pt>
                      <c:pt idx="5756">
                        <c:v>388.2</c:v>
                      </c:pt>
                      <c:pt idx="5757">
                        <c:v>388.2</c:v>
                      </c:pt>
                      <c:pt idx="5758">
                        <c:v>388.3</c:v>
                      </c:pt>
                      <c:pt idx="5759">
                        <c:v>388.3</c:v>
                      </c:pt>
                      <c:pt idx="5760">
                        <c:v>388.3</c:v>
                      </c:pt>
                      <c:pt idx="5761">
                        <c:v>388.4</c:v>
                      </c:pt>
                      <c:pt idx="5762">
                        <c:v>388.9</c:v>
                      </c:pt>
                      <c:pt idx="5763">
                        <c:v>389</c:v>
                      </c:pt>
                      <c:pt idx="5764">
                        <c:v>389.1</c:v>
                      </c:pt>
                      <c:pt idx="5765">
                        <c:v>389.3</c:v>
                      </c:pt>
                      <c:pt idx="5766">
                        <c:v>389.3</c:v>
                      </c:pt>
                      <c:pt idx="5767">
                        <c:v>389.4</c:v>
                      </c:pt>
                      <c:pt idx="5768">
                        <c:v>389.5</c:v>
                      </c:pt>
                      <c:pt idx="5769">
                        <c:v>389.5</c:v>
                      </c:pt>
                      <c:pt idx="5770">
                        <c:v>389.6</c:v>
                      </c:pt>
                      <c:pt idx="5771">
                        <c:v>389.8</c:v>
                      </c:pt>
                      <c:pt idx="5772">
                        <c:v>389.8</c:v>
                      </c:pt>
                      <c:pt idx="5773">
                        <c:v>390.1</c:v>
                      </c:pt>
                      <c:pt idx="5774">
                        <c:v>390.1</c:v>
                      </c:pt>
                      <c:pt idx="5775">
                        <c:v>390.2</c:v>
                      </c:pt>
                      <c:pt idx="5776">
                        <c:v>390.3</c:v>
                      </c:pt>
                      <c:pt idx="5777">
                        <c:v>390.3</c:v>
                      </c:pt>
                      <c:pt idx="5778">
                        <c:v>390.6</c:v>
                      </c:pt>
                      <c:pt idx="5779">
                        <c:v>390.8</c:v>
                      </c:pt>
                      <c:pt idx="5780">
                        <c:v>390.9</c:v>
                      </c:pt>
                      <c:pt idx="5781">
                        <c:v>391</c:v>
                      </c:pt>
                      <c:pt idx="5782">
                        <c:v>391</c:v>
                      </c:pt>
                      <c:pt idx="5783">
                        <c:v>391</c:v>
                      </c:pt>
                      <c:pt idx="5784">
                        <c:v>391</c:v>
                      </c:pt>
                      <c:pt idx="5785">
                        <c:v>391.2</c:v>
                      </c:pt>
                      <c:pt idx="5786">
                        <c:v>391.2</c:v>
                      </c:pt>
                      <c:pt idx="5787">
                        <c:v>391.3</c:v>
                      </c:pt>
                      <c:pt idx="5788">
                        <c:v>391.3</c:v>
                      </c:pt>
                      <c:pt idx="5789">
                        <c:v>391.4</c:v>
                      </c:pt>
                      <c:pt idx="5790">
                        <c:v>391.5</c:v>
                      </c:pt>
                      <c:pt idx="5791">
                        <c:v>391.5</c:v>
                      </c:pt>
                      <c:pt idx="5792">
                        <c:v>391.6</c:v>
                      </c:pt>
                      <c:pt idx="5793">
                        <c:v>391.7</c:v>
                      </c:pt>
                      <c:pt idx="5794">
                        <c:v>391.7</c:v>
                      </c:pt>
                      <c:pt idx="5795">
                        <c:v>391.8</c:v>
                      </c:pt>
                      <c:pt idx="5796">
                        <c:v>392</c:v>
                      </c:pt>
                      <c:pt idx="5797">
                        <c:v>392</c:v>
                      </c:pt>
                      <c:pt idx="5798">
                        <c:v>392.1</c:v>
                      </c:pt>
                      <c:pt idx="5799">
                        <c:v>392.3</c:v>
                      </c:pt>
                      <c:pt idx="5800">
                        <c:v>392.4</c:v>
                      </c:pt>
                      <c:pt idx="5801">
                        <c:v>392.4</c:v>
                      </c:pt>
                      <c:pt idx="5802">
                        <c:v>392.4</c:v>
                      </c:pt>
                      <c:pt idx="5803">
                        <c:v>392.4</c:v>
                      </c:pt>
                      <c:pt idx="5804">
                        <c:v>392.5</c:v>
                      </c:pt>
                      <c:pt idx="5805">
                        <c:v>392.6</c:v>
                      </c:pt>
                      <c:pt idx="5806">
                        <c:v>392.7</c:v>
                      </c:pt>
                      <c:pt idx="5807">
                        <c:v>393.1</c:v>
                      </c:pt>
                      <c:pt idx="5808">
                        <c:v>393.2</c:v>
                      </c:pt>
                      <c:pt idx="5809">
                        <c:v>393.2</c:v>
                      </c:pt>
                      <c:pt idx="5810">
                        <c:v>393.2</c:v>
                      </c:pt>
                      <c:pt idx="5811">
                        <c:v>393.3</c:v>
                      </c:pt>
                      <c:pt idx="5812">
                        <c:v>393.3</c:v>
                      </c:pt>
                      <c:pt idx="5813">
                        <c:v>393.4</c:v>
                      </c:pt>
                      <c:pt idx="5814">
                        <c:v>393.5</c:v>
                      </c:pt>
                      <c:pt idx="5815">
                        <c:v>393.5</c:v>
                      </c:pt>
                      <c:pt idx="5816">
                        <c:v>393.6</c:v>
                      </c:pt>
                      <c:pt idx="5817">
                        <c:v>393.6</c:v>
                      </c:pt>
                      <c:pt idx="5818">
                        <c:v>393.7</c:v>
                      </c:pt>
                      <c:pt idx="5819">
                        <c:v>393.7</c:v>
                      </c:pt>
                      <c:pt idx="5820">
                        <c:v>393.8</c:v>
                      </c:pt>
                      <c:pt idx="5821">
                        <c:v>394.1</c:v>
                      </c:pt>
                      <c:pt idx="5822">
                        <c:v>394.2</c:v>
                      </c:pt>
                      <c:pt idx="5823">
                        <c:v>394.2</c:v>
                      </c:pt>
                      <c:pt idx="5824">
                        <c:v>394.3</c:v>
                      </c:pt>
                      <c:pt idx="5825">
                        <c:v>394.3</c:v>
                      </c:pt>
                      <c:pt idx="5826">
                        <c:v>394.4</c:v>
                      </c:pt>
                      <c:pt idx="5827">
                        <c:v>394.4</c:v>
                      </c:pt>
                      <c:pt idx="5828">
                        <c:v>394.6</c:v>
                      </c:pt>
                      <c:pt idx="5829">
                        <c:v>394.6</c:v>
                      </c:pt>
                      <c:pt idx="5830">
                        <c:v>394.7</c:v>
                      </c:pt>
                      <c:pt idx="5831">
                        <c:v>394.7</c:v>
                      </c:pt>
                      <c:pt idx="5832">
                        <c:v>394.7</c:v>
                      </c:pt>
                      <c:pt idx="5833">
                        <c:v>394.9</c:v>
                      </c:pt>
                      <c:pt idx="5834">
                        <c:v>394.9</c:v>
                      </c:pt>
                      <c:pt idx="5835">
                        <c:v>395</c:v>
                      </c:pt>
                      <c:pt idx="5836">
                        <c:v>395</c:v>
                      </c:pt>
                      <c:pt idx="5837">
                        <c:v>395.1</c:v>
                      </c:pt>
                      <c:pt idx="5838">
                        <c:v>395.1</c:v>
                      </c:pt>
                      <c:pt idx="5839">
                        <c:v>395.2</c:v>
                      </c:pt>
                      <c:pt idx="5840">
                        <c:v>395.2</c:v>
                      </c:pt>
                      <c:pt idx="5841">
                        <c:v>395.3</c:v>
                      </c:pt>
                      <c:pt idx="5842">
                        <c:v>395.6</c:v>
                      </c:pt>
                      <c:pt idx="5843">
                        <c:v>395.6</c:v>
                      </c:pt>
                      <c:pt idx="5844">
                        <c:v>395.7</c:v>
                      </c:pt>
                      <c:pt idx="5845">
                        <c:v>395.8</c:v>
                      </c:pt>
                      <c:pt idx="5846">
                        <c:v>395.9</c:v>
                      </c:pt>
                      <c:pt idx="5847">
                        <c:v>396</c:v>
                      </c:pt>
                      <c:pt idx="5848">
                        <c:v>396.1</c:v>
                      </c:pt>
                      <c:pt idx="5849">
                        <c:v>396.4</c:v>
                      </c:pt>
                      <c:pt idx="5850">
                        <c:v>396.4</c:v>
                      </c:pt>
                      <c:pt idx="5851">
                        <c:v>396.5</c:v>
                      </c:pt>
                      <c:pt idx="5852">
                        <c:v>396.9</c:v>
                      </c:pt>
                      <c:pt idx="5853">
                        <c:v>396.9</c:v>
                      </c:pt>
                      <c:pt idx="5854">
                        <c:v>397.3</c:v>
                      </c:pt>
                      <c:pt idx="5855">
                        <c:v>397.5</c:v>
                      </c:pt>
                      <c:pt idx="5856">
                        <c:v>397.5</c:v>
                      </c:pt>
                      <c:pt idx="5857">
                        <c:v>397.7</c:v>
                      </c:pt>
                      <c:pt idx="5858">
                        <c:v>397.7</c:v>
                      </c:pt>
                      <c:pt idx="5859">
                        <c:v>397.9</c:v>
                      </c:pt>
                      <c:pt idx="5860">
                        <c:v>397.9</c:v>
                      </c:pt>
                      <c:pt idx="5861">
                        <c:v>398</c:v>
                      </c:pt>
                      <c:pt idx="5862">
                        <c:v>398</c:v>
                      </c:pt>
                      <c:pt idx="5863">
                        <c:v>398</c:v>
                      </c:pt>
                      <c:pt idx="5864">
                        <c:v>398.2</c:v>
                      </c:pt>
                      <c:pt idx="5865">
                        <c:v>398.5</c:v>
                      </c:pt>
                      <c:pt idx="5866">
                        <c:v>398.7</c:v>
                      </c:pt>
                      <c:pt idx="5867">
                        <c:v>398.7</c:v>
                      </c:pt>
                      <c:pt idx="5868">
                        <c:v>399</c:v>
                      </c:pt>
                      <c:pt idx="5869">
                        <c:v>399.2</c:v>
                      </c:pt>
                      <c:pt idx="5870">
                        <c:v>399.2</c:v>
                      </c:pt>
                      <c:pt idx="5871">
                        <c:v>399.3</c:v>
                      </c:pt>
                      <c:pt idx="5872">
                        <c:v>399.3</c:v>
                      </c:pt>
                      <c:pt idx="5873">
                        <c:v>399.3</c:v>
                      </c:pt>
                      <c:pt idx="5874">
                        <c:v>399.5</c:v>
                      </c:pt>
                      <c:pt idx="5875">
                        <c:v>399.5</c:v>
                      </c:pt>
                      <c:pt idx="5876">
                        <c:v>399.5</c:v>
                      </c:pt>
                      <c:pt idx="5877">
                        <c:v>399.5</c:v>
                      </c:pt>
                      <c:pt idx="5878">
                        <c:v>399.6</c:v>
                      </c:pt>
                      <c:pt idx="5879">
                        <c:v>399.6</c:v>
                      </c:pt>
                      <c:pt idx="5880">
                        <c:v>399.6</c:v>
                      </c:pt>
                      <c:pt idx="5881">
                        <c:v>399.7</c:v>
                      </c:pt>
                      <c:pt idx="5882">
                        <c:v>399.7</c:v>
                      </c:pt>
                      <c:pt idx="5883">
                        <c:v>399.8</c:v>
                      </c:pt>
                      <c:pt idx="5884">
                        <c:v>400</c:v>
                      </c:pt>
                      <c:pt idx="5885">
                        <c:v>400.1</c:v>
                      </c:pt>
                      <c:pt idx="5886">
                        <c:v>400.2</c:v>
                      </c:pt>
                      <c:pt idx="5887">
                        <c:v>400.4</c:v>
                      </c:pt>
                      <c:pt idx="5888">
                        <c:v>400.5</c:v>
                      </c:pt>
                      <c:pt idx="5889">
                        <c:v>400.5</c:v>
                      </c:pt>
                      <c:pt idx="5890">
                        <c:v>400.9</c:v>
                      </c:pt>
                      <c:pt idx="5891">
                        <c:v>401</c:v>
                      </c:pt>
                      <c:pt idx="5892">
                        <c:v>401</c:v>
                      </c:pt>
                      <c:pt idx="5893">
                        <c:v>401.1</c:v>
                      </c:pt>
                      <c:pt idx="5894">
                        <c:v>401.2</c:v>
                      </c:pt>
                      <c:pt idx="5895">
                        <c:v>401.5</c:v>
                      </c:pt>
                      <c:pt idx="5896">
                        <c:v>401.5</c:v>
                      </c:pt>
                      <c:pt idx="5897">
                        <c:v>401.5</c:v>
                      </c:pt>
                      <c:pt idx="5898">
                        <c:v>401.6</c:v>
                      </c:pt>
                      <c:pt idx="5899">
                        <c:v>401.7</c:v>
                      </c:pt>
                      <c:pt idx="5900">
                        <c:v>401.9</c:v>
                      </c:pt>
                      <c:pt idx="5901">
                        <c:v>402.2</c:v>
                      </c:pt>
                      <c:pt idx="5902">
                        <c:v>402.3</c:v>
                      </c:pt>
                      <c:pt idx="5903">
                        <c:v>402.4</c:v>
                      </c:pt>
                      <c:pt idx="5904">
                        <c:v>402.5</c:v>
                      </c:pt>
                      <c:pt idx="5905">
                        <c:v>402.5</c:v>
                      </c:pt>
                      <c:pt idx="5906">
                        <c:v>402.9</c:v>
                      </c:pt>
                      <c:pt idx="5907">
                        <c:v>402.9</c:v>
                      </c:pt>
                      <c:pt idx="5908">
                        <c:v>403.2</c:v>
                      </c:pt>
                      <c:pt idx="5909">
                        <c:v>403.4</c:v>
                      </c:pt>
                      <c:pt idx="5910">
                        <c:v>403.4</c:v>
                      </c:pt>
                      <c:pt idx="5911">
                        <c:v>403.4</c:v>
                      </c:pt>
                      <c:pt idx="5912">
                        <c:v>403.5</c:v>
                      </c:pt>
                      <c:pt idx="5913">
                        <c:v>403.6</c:v>
                      </c:pt>
                      <c:pt idx="5914">
                        <c:v>403.8</c:v>
                      </c:pt>
                      <c:pt idx="5915">
                        <c:v>403.8</c:v>
                      </c:pt>
                      <c:pt idx="5916">
                        <c:v>403.9</c:v>
                      </c:pt>
                      <c:pt idx="5917">
                        <c:v>403.9</c:v>
                      </c:pt>
                      <c:pt idx="5918">
                        <c:v>404</c:v>
                      </c:pt>
                      <c:pt idx="5919">
                        <c:v>404.1</c:v>
                      </c:pt>
                      <c:pt idx="5920">
                        <c:v>404.5</c:v>
                      </c:pt>
                      <c:pt idx="5921">
                        <c:v>404.6</c:v>
                      </c:pt>
                      <c:pt idx="5922">
                        <c:v>404.8</c:v>
                      </c:pt>
                      <c:pt idx="5923">
                        <c:v>404.8</c:v>
                      </c:pt>
                      <c:pt idx="5924">
                        <c:v>404.9</c:v>
                      </c:pt>
                      <c:pt idx="5925">
                        <c:v>404.9</c:v>
                      </c:pt>
                      <c:pt idx="5926">
                        <c:v>405</c:v>
                      </c:pt>
                      <c:pt idx="5927">
                        <c:v>405.4</c:v>
                      </c:pt>
                      <c:pt idx="5928">
                        <c:v>405.8</c:v>
                      </c:pt>
                      <c:pt idx="5929">
                        <c:v>405.8</c:v>
                      </c:pt>
                      <c:pt idx="5930">
                        <c:v>406</c:v>
                      </c:pt>
                      <c:pt idx="5931">
                        <c:v>406.2</c:v>
                      </c:pt>
                      <c:pt idx="5932">
                        <c:v>406.2</c:v>
                      </c:pt>
                      <c:pt idx="5933">
                        <c:v>406.2</c:v>
                      </c:pt>
                      <c:pt idx="5934">
                        <c:v>406.2</c:v>
                      </c:pt>
                      <c:pt idx="5935">
                        <c:v>406.5</c:v>
                      </c:pt>
                      <c:pt idx="5936">
                        <c:v>406.7</c:v>
                      </c:pt>
                      <c:pt idx="5937">
                        <c:v>406.9</c:v>
                      </c:pt>
                      <c:pt idx="5938">
                        <c:v>407.1</c:v>
                      </c:pt>
                      <c:pt idx="5939">
                        <c:v>407.4</c:v>
                      </c:pt>
                      <c:pt idx="5940">
                        <c:v>407.8</c:v>
                      </c:pt>
                      <c:pt idx="5941">
                        <c:v>407.9</c:v>
                      </c:pt>
                      <c:pt idx="5942">
                        <c:v>408.2</c:v>
                      </c:pt>
                      <c:pt idx="5943">
                        <c:v>408.4</c:v>
                      </c:pt>
                      <c:pt idx="5944">
                        <c:v>408.4</c:v>
                      </c:pt>
                      <c:pt idx="5945">
                        <c:v>408.7</c:v>
                      </c:pt>
                      <c:pt idx="5946">
                        <c:v>408.8</c:v>
                      </c:pt>
                      <c:pt idx="5947">
                        <c:v>408.8</c:v>
                      </c:pt>
                      <c:pt idx="5948">
                        <c:v>408.9</c:v>
                      </c:pt>
                      <c:pt idx="5949">
                        <c:v>409</c:v>
                      </c:pt>
                      <c:pt idx="5950">
                        <c:v>409.1</c:v>
                      </c:pt>
                      <c:pt idx="5951">
                        <c:v>409.2</c:v>
                      </c:pt>
                      <c:pt idx="5952">
                        <c:v>409.2</c:v>
                      </c:pt>
                      <c:pt idx="5953">
                        <c:v>409.5</c:v>
                      </c:pt>
                      <c:pt idx="5954">
                        <c:v>409.6</c:v>
                      </c:pt>
                      <c:pt idx="5955">
                        <c:v>409.7</c:v>
                      </c:pt>
                      <c:pt idx="5956">
                        <c:v>409.8</c:v>
                      </c:pt>
                      <c:pt idx="5957">
                        <c:v>409.8</c:v>
                      </c:pt>
                      <c:pt idx="5958">
                        <c:v>410.1</c:v>
                      </c:pt>
                      <c:pt idx="5959">
                        <c:v>410.3</c:v>
                      </c:pt>
                      <c:pt idx="5960">
                        <c:v>410.4</c:v>
                      </c:pt>
                      <c:pt idx="5961">
                        <c:v>410.6</c:v>
                      </c:pt>
                      <c:pt idx="5962">
                        <c:v>410.7</c:v>
                      </c:pt>
                      <c:pt idx="5963">
                        <c:v>410.8</c:v>
                      </c:pt>
                      <c:pt idx="5964">
                        <c:v>411</c:v>
                      </c:pt>
                      <c:pt idx="5965">
                        <c:v>411.2</c:v>
                      </c:pt>
                      <c:pt idx="5966">
                        <c:v>411.4</c:v>
                      </c:pt>
                      <c:pt idx="5967">
                        <c:v>411.4</c:v>
                      </c:pt>
                      <c:pt idx="5968">
                        <c:v>411.5</c:v>
                      </c:pt>
                      <c:pt idx="5969">
                        <c:v>411.5</c:v>
                      </c:pt>
                      <c:pt idx="5970">
                        <c:v>411.7</c:v>
                      </c:pt>
                      <c:pt idx="5971">
                        <c:v>412.1</c:v>
                      </c:pt>
                      <c:pt idx="5972">
                        <c:v>412.2</c:v>
                      </c:pt>
                      <c:pt idx="5973">
                        <c:v>412.3</c:v>
                      </c:pt>
                      <c:pt idx="5974">
                        <c:v>412.4</c:v>
                      </c:pt>
                      <c:pt idx="5975">
                        <c:v>412.4</c:v>
                      </c:pt>
                      <c:pt idx="5976">
                        <c:v>412.4</c:v>
                      </c:pt>
                      <c:pt idx="5977">
                        <c:v>412.5</c:v>
                      </c:pt>
                      <c:pt idx="5978">
                        <c:v>412.5</c:v>
                      </c:pt>
                      <c:pt idx="5979">
                        <c:v>412.5</c:v>
                      </c:pt>
                      <c:pt idx="5980">
                        <c:v>412.5</c:v>
                      </c:pt>
                      <c:pt idx="5981">
                        <c:v>412.6</c:v>
                      </c:pt>
                      <c:pt idx="5982">
                        <c:v>412.8</c:v>
                      </c:pt>
                      <c:pt idx="5983">
                        <c:v>412.8</c:v>
                      </c:pt>
                      <c:pt idx="5984">
                        <c:v>412.9</c:v>
                      </c:pt>
                      <c:pt idx="5985">
                        <c:v>413</c:v>
                      </c:pt>
                      <c:pt idx="5986">
                        <c:v>413.1</c:v>
                      </c:pt>
                      <c:pt idx="5987">
                        <c:v>413.1</c:v>
                      </c:pt>
                      <c:pt idx="5988">
                        <c:v>413.2</c:v>
                      </c:pt>
                      <c:pt idx="5989">
                        <c:v>413.2</c:v>
                      </c:pt>
                      <c:pt idx="5990">
                        <c:v>413.3</c:v>
                      </c:pt>
                      <c:pt idx="5991">
                        <c:v>413.3</c:v>
                      </c:pt>
                      <c:pt idx="5992">
                        <c:v>413.4</c:v>
                      </c:pt>
                      <c:pt idx="5993">
                        <c:v>413.4</c:v>
                      </c:pt>
                      <c:pt idx="5994">
                        <c:v>413.5</c:v>
                      </c:pt>
                      <c:pt idx="5995">
                        <c:v>413.5</c:v>
                      </c:pt>
                      <c:pt idx="5996">
                        <c:v>414</c:v>
                      </c:pt>
                      <c:pt idx="5997">
                        <c:v>414</c:v>
                      </c:pt>
                      <c:pt idx="5998">
                        <c:v>414.1</c:v>
                      </c:pt>
                      <c:pt idx="5999">
                        <c:v>414.2</c:v>
                      </c:pt>
                      <c:pt idx="6000">
                        <c:v>414.3</c:v>
                      </c:pt>
                      <c:pt idx="6001">
                        <c:v>414.5</c:v>
                      </c:pt>
                      <c:pt idx="6002">
                        <c:v>414.6</c:v>
                      </c:pt>
                      <c:pt idx="6003">
                        <c:v>414.6</c:v>
                      </c:pt>
                      <c:pt idx="6004">
                        <c:v>414.6</c:v>
                      </c:pt>
                      <c:pt idx="6005">
                        <c:v>414.7</c:v>
                      </c:pt>
                      <c:pt idx="6006">
                        <c:v>414.8</c:v>
                      </c:pt>
                      <c:pt idx="6007">
                        <c:v>415</c:v>
                      </c:pt>
                      <c:pt idx="6008">
                        <c:v>415</c:v>
                      </c:pt>
                      <c:pt idx="6009">
                        <c:v>415.2</c:v>
                      </c:pt>
                      <c:pt idx="6010">
                        <c:v>415.3</c:v>
                      </c:pt>
                      <c:pt idx="6011">
                        <c:v>415.5</c:v>
                      </c:pt>
                      <c:pt idx="6012">
                        <c:v>415.9</c:v>
                      </c:pt>
                      <c:pt idx="6013">
                        <c:v>415.9</c:v>
                      </c:pt>
                      <c:pt idx="6014">
                        <c:v>416.1</c:v>
                      </c:pt>
                      <c:pt idx="6015">
                        <c:v>416.3</c:v>
                      </c:pt>
                      <c:pt idx="6016">
                        <c:v>416.4</c:v>
                      </c:pt>
                      <c:pt idx="6017">
                        <c:v>416.4</c:v>
                      </c:pt>
                      <c:pt idx="6018">
                        <c:v>416.4</c:v>
                      </c:pt>
                      <c:pt idx="6019">
                        <c:v>416.4</c:v>
                      </c:pt>
                      <c:pt idx="6020">
                        <c:v>416.5</c:v>
                      </c:pt>
                      <c:pt idx="6021">
                        <c:v>416.5</c:v>
                      </c:pt>
                      <c:pt idx="6022">
                        <c:v>416.7</c:v>
                      </c:pt>
                      <c:pt idx="6023">
                        <c:v>416.9</c:v>
                      </c:pt>
                      <c:pt idx="6024">
                        <c:v>417.1</c:v>
                      </c:pt>
                      <c:pt idx="6025">
                        <c:v>417.2</c:v>
                      </c:pt>
                      <c:pt idx="6026">
                        <c:v>417.2</c:v>
                      </c:pt>
                      <c:pt idx="6027">
                        <c:v>417.2</c:v>
                      </c:pt>
                      <c:pt idx="6028">
                        <c:v>417.2</c:v>
                      </c:pt>
                      <c:pt idx="6029">
                        <c:v>417.6</c:v>
                      </c:pt>
                      <c:pt idx="6030">
                        <c:v>417.6</c:v>
                      </c:pt>
                      <c:pt idx="6031">
                        <c:v>417.7</c:v>
                      </c:pt>
                      <c:pt idx="6032">
                        <c:v>417.7</c:v>
                      </c:pt>
                      <c:pt idx="6033">
                        <c:v>418.1</c:v>
                      </c:pt>
                      <c:pt idx="6034">
                        <c:v>418.1</c:v>
                      </c:pt>
                      <c:pt idx="6035">
                        <c:v>418.2</c:v>
                      </c:pt>
                      <c:pt idx="6036">
                        <c:v>418.2</c:v>
                      </c:pt>
                      <c:pt idx="6037">
                        <c:v>418.2</c:v>
                      </c:pt>
                      <c:pt idx="6038">
                        <c:v>418.4</c:v>
                      </c:pt>
                      <c:pt idx="6039">
                        <c:v>418.5</c:v>
                      </c:pt>
                      <c:pt idx="6040">
                        <c:v>418.9</c:v>
                      </c:pt>
                      <c:pt idx="6041">
                        <c:v>419</c:v>
                      </c:pt>
                      <c:pt idx="6042">
                        <c:v>419</c:v>
                      </c:pt>
                      <c:pt idx="6043">
                        <c:v>419.1</c:v>
                      </c:pt>
                      <c:pt idx="6044">
                        <c:v>419.1</c:v>
                      </c:pt>
                      <c:pt idx="6045">
                        <c:v>419.2</c:v>
                      </c:pt>
                      <c:pt idx="6046">
                        <c:v>419.3</c:v>
                      </c:pt>
                      <c:pt idx="6047">
                        <c:v>419.4</c:v>
                      </c:pt>
                      <c:pt idx="6048">
                        <c:v>419.7</c:v>
                      </c:pt>
                      <c:pt idx="6049">
                        <c:v>419.7</c:v>
                      </c:pt>
                      <c:pt idx="6050">
                        <c:v>420</c:v>
                      </c:pt>
                      <c:pt idx="6051">
                        <c:v>420.1</c:v>
                      </c:pt>
                      <c:pt idx="6052">
                        <c:v>420.2</c:v>
                      </c:pt>
                      <c:pt idx="6053">
                        <c:v>420.4</c:v>
                      </c:pt>
                      <c:pt idx="6054">
                        <c:v>420.5</c:v>
                      </c:pt>
                      <c:pt idx="6055">
                        <c:v>420.6</c:v>
                      </c:pt>
                      <c:pt idx="6056">
                        <c:v>420.6</c:v>
                      </c:pt>
                      <c:pt idx="6057">
                        <c:v>420.7</c:v>
                      </c:pt>
                      <c:pt idx="6058">
                        <c:v>420.8</c:v>
                      </c:pt>
                      <c:pt idx="6059">
                        <c:v>420.8</c:v>
                      </c:pt>
                      <c:pt idx="6060">
                        <c:v>420.9</c:v>
                      </c:pt>
                      <c:pt idx="6061">
                        <c:v>421.4</c:v>
                      </c:pt>
                      <c:pt idx="6062">
                        <c:v>421.5</c:v>
                      </c:pt>
                      <c:pt idx="6063">
                        <c:v>421.6</c:v>
                      </c:pt>
                      <c:pt idx="6064">
                        <c:v>421.8</c:v>
                      </c:pt>
                      <c:pt idx="6065">
                        <c:v>422</c:v>
                      </c:pt>
                      <c:pt idx="6066">
                        <c:v>422</c:v>
                      </c:pt>
                      <c:pt idx="6067">
                        <c:v>422.1</c:v>
                      </c:pt>
                      <c:pt idx="6068">
                        <c:v>422.4</c:v>
                      </c:pt>
                      <c:pt idx="6069">
                        <c:v>422.4</c:v>
                      </c:pt>
                      <c:pt idx="6070">
                        <c:v>422.4</c:v>
                      </c:pt>
                      <c:pt idx="6071">
                        <c:v>422.7</c:v>
                      </c:pt>
                      <c:pt idx="6072">
                        <c:v>422.9</c:v>
                      </c:pt>
                      <c:pt idx="6073">
                        <c:v>423</c:v>
                      </c:pt>
                      <c:pt idx="6074">
                        <c:v>423.3</c:v>
                      </c:pt>
                      <c:pt idx="6075">
                        <c:v>423.7</c:v>
                      </c:pt>
                      <c:pt idx="6076">
                        <c:v>423.7</c:v>
                      </c:pt>
                      <c:pt idx="6077">
                        <c:v>424.2</c:v>
                      </c:pt>
                      <c:pt idx="6078">
                        <c:v>424.7</c:v>
                      </c:pt>
                      <c:pt idx="6079">
                        <c:v>424.8</c:v>
                      </c:pt>
                      <c:pt idx="6080">
                        <c:v>424.8</c:v>
                      </c:pt>
                      <c:pt idx="6081">
                        <c:v>424.8</c:v>
                      </c:pt>
                      <c:pt idx="6082">
                        <c:v>424.9</c:v>
                      </c:pt>
                      <c:pt idx="6083">
                        <c:v>425</c:v>
                      </c:pt>
                      <c:pt idx="6084">
                        <c:v>425.2</c:v>
                      </c:pt>
                      <c:pt idx="6085">
                        <c:v>425.5</c:v>
                      </c:pt>
                      <c:pt idx="6086">
                        <c:v>425.6</c:v>
                      </c:pt>
                      <c:pt idx="6087">
                        <c:v>425.6</c:v>
                      </c:pt>
                      <c:pt idx="6088">
                        <c:v>425.7</c:v>
                      </c:pt>
                      <c:pt idx="6089">
                        <c:v>425.9</c:v>
                      </c:pt>
                      <c:pt idx="6090">
                        <c:v>426</c:v>
                      </c:pt>
                      <c:pt idx="6091">
                        <c:v>426.1</c:v>
                      </c:pt>
                      <c:pt idx="6092">
                        <c:v>426.2</c:v>
                      </c:pt>
                      <c:pt idx="6093">
                        <c:v>426.2</c:v>
                      </c:pt>
                      <c:pt idx="6094">
                        <c:v>426.3</c:v>
                      </c:pt>
                      <c:pt idx="6095">
                        <c:v>426.3</c:v>
                      </c:pt>
                      <c:pt idx="6096">
                        <c:v>426.7</c:v>
                      </c:pt>
                      <c:pt idx="6097">
                        <c:v>426.7</c:v>
                      </c:pt>
                      <c:pt idx="6098">
                        <c:v>426.9</c:v>
                      </c:pt>
                      <c:pt idx="6099">
                        <c:v>427.2</c:v>
                      </c:pt>
                      <c:pt idx="6100">
                        <c:v>427.3</c:v>
                      </c:pt>
                      <c:pt idx="6101">
                        <c:v>427.4</c:v>
                      </c:pt>
                      <c:pt idx="6102">
                        <c:v>427.5</c:v>
                      </c:pt>
                      <c:pt idx="6103">
                        <c:v>427.6</c:v>
                      </c:pt>
                      <c:pt idx="6104">
                        <c:v>427.7</c:v>
                      </c:pt>
                      <c:pt idx="6105">
                        <c:v>427.8</c:v>
                      </c:pt>
                      <c:pt idx="6106">
                        <c:v>427.8</c:v>
                      </c:pt>
                      <c:pt idx="6107">
                        <c:v>427.8</c:v>
                      </c:pt>
                      <c:pt idx="6108">
                        <c:v>428</c:v>
                      </c:pt>
                      <c:pt idx="6109">
                        <c:v>428</c:v>
                      </c:pt>
                      <c:pt idx="6110">
                        <c:v>428.1</c:v>
                      </c:pt>
                      <c:pt idx="6111">
                        <c:v>428.3</c:v>
                      </c:pt>
                      <c:pt idx="6112">
                        <c:v>428.4</c:v>
                      </c:pt>
                      <c:pt idx="6113">
                        <c:v>428.4</c:v>
                      </c:pt>
                      <c:pt idx="6114">
                        <c:v>428.5</c:v>
                      </c:pt>
                      <c:pt idx="6115">
                        <c:v>428.5</c:v>
                      </c:pt>
                      <c:pt idx="6116">
                        <c:v>428.6</c:v>
                      </c:pt>
                      <c:pt idx="6117">
                        <c:v>428.7</c:v>
                      </c:pt>
                      <c:pt idx="6118">
                        <c:v>428.7</c:v>
                      </c:pt>
                      <c:pt idx="6119">
                        <c:v>428.8</c:v>
                      </c:pt>
                      <c:pt idx="6120">
                        <c:v>428.8</c:v>
                      </c:pt>
                      <c:pt idx="6121">
                        <c:v>429.4</c:v>
                      </c:pt>
                      <c:pt idx="6122">
                        <c:v>429.4</c:v>
                      </c:pt>
                      <c:pt idx="6123">
                        <c:v>429.5</c:v>
                      </c:pt>
                      <c:pt idx="6124">
                        <c:v>429.9</c:v>
                      </c:pt>
                      <c:pt idx="6125">
                        <c:v>429.9</c:v>
                      </c:pt>
                      <c:pt idx="6126">
                        <c:v>430</c:v>
                      </c:pt>
                      <c:pt idx="6127">
                        <c:v>430.1</c:v>
                      </c:pt>
                      <c:pt idx="6128">
                        <c:v>430.4</c:v>
                      </c:pt>
                      <c:pt idx="6129">
                        <c:v>430.6</c:v>
                      </c:pt>
                      <c:pt idx="6130">
                        <c:v>430.9</c:v>
                      </c:pt>
                      <c:pt idx="6131">
                        <c:v>430.9</c:v>
                      </c:pt>
                      <c:pt idx="6132">
                        <c:v>431</c:v>
                      </c:pt>
                      <c:pt idx="6133">
                        <c:v>431</c:v>
                      </c:pt>
                      <c:pt idx="6134">
                        <c:v>431.1</c:v>
                      </c:pt>
                      <c:pt idx="6135">
                        <c:v>431.1</c:v>
                      </c:pt>
                      <c:pt idx="6136">
                        <c:v>431.4</c:v>
                      </c:pt>
                      <c:pt idx="6137">
                        <c:v>431.4</c:v>
                      </c:pt>
                      <c:pt idx="6138">
                        <c:v>431.5</c:v>
                      </c:pt>
                      <c:pt idx="6139">
                        <c:v>431.6</c:v>
                      </c:pt>
                      <c:pt idx="6140">
                        <c:v>431.6</c:v>
                      </c:pt>
                      <c:pt idx="6141">
                        <c:v>431.9</c:v>
                      </c:pt>
                      <c:pt idx="6142">
                        <c:v>432</c:v>
                      </c:pt>
                      <c:pt idx="6143">
                        <c:v>432</c:v>
                      </c:pt>
                      <c:pt idx="6144">
                        <c:v>432.3</c:v>
                      </c:pt>
                      <c:pt idx="6145">
                        <c:v>432.6</c:v>
                      </c:pt>
                      <c:pt idx="6146">
                        <c:v>432.7</c:v>
                      </c:pt>
                      <c:pt idx="6147">
                        <c:v>432.7</c:v>
                      </c:pt>
                      <c:pt idx="6148">
                        <c:v>432.7</c:v>
                      </c:pt>
                      <c:pt idx="6149">
                        <c:v>433</c:v>
                      </c:pt>
                      <c:pt idx="6150">
                        <c:v>433.1</c:v>
                      </c:pt>
                      <c:pt idx="6151">
                        <c:v>433.1</c:v>
                      </c:pt>
                      <c:pt idx="6152">
                        <c:v>433.2</c:v>
                      </c:pt>
                      <c:pt idx="6153">
                        <c:v>433.2</c:v>
                      </c:pt>
                      <c:pt idx="6154">
                        <c:v>433.2</c:v>
                      </c:pt>
                      <c:pt idx="6155">
                        <c:v>433.4</c:v>
                      </c:pt>
                      <c:pt idx="6156">
                        <c:v>433.6</c:v>
                      </c:pt>
                      <c:pt idx="6157">
                        <c:v>433.6</c:v>
                      </c:pt>
                      <c:pt idx="6158">
                        <c:v>433.7</c:v>
                      </c:pt>
                      <c:pt idx="6159">
                        <c:v>433.8</c:v>
                      </c:pt>
                      <c:pt idx="6160">
                        <c:v>433.9</c:v>
                      </c:pt>
                      <c:pt idx="6161">
                        <c:v>434</c:v>
                      </c:pt>
                      <c:pt idx="6162">
                        <c:v>434.1</c:v>
                      </c:pt>
                      <c:pt idx="6163">
                        <c:v>434.2</c:v>
                      </c:pt>
                      <c:pt idx="6164">
                        <c:v>434.5</c:v>
                      </c:pt>
                      <c:pt idx="6165">
                        <c:v>434.5</c:v>
                      </c:pt>
                      <c:pt idx="6166">
                        <c:v>434.5</c:v>
                      </c:pt>
                      <c:pt idx="6167">
                        <c:v>434.5</c:v>
                      </c:pt>
                      <c:pt idx="6168">
                        <c:v>434.5</c:v>
                      </c:pt>
                      <c:pt idx="6169">
                        <c:v>434.6</c:v>
                      </c:pt>
                      <c:pt idx="6170">
                        <c:v>434.6</c:v>
                      </c:pt>
                      <c:pt idx="6171">
                        <c:v>434.7</c:v>
                      </c:pt>
                      <c:pt idx="6172">
                        <c:v>434.7</c:v>
                      </c:pt>
                      <c:pt idx="6173">
                        <c:v>434.7</c:v>
                      </c:pt>
                      <c:pt idx="6174">
                        <c:v>434.8</c:v>
                      </c:pt>
                      <c:pt idx="6175">
                        <c:v>434.8</c:v>
                      </c:pt>
                      <c:pt idx="6176">
                        <c:v>435</c:v>
                      </c:pt>
                      <c:pt idx="6177">
                        <c:v>435.2</c:v>
                      </c:pt>
                      <c:pt idx="6178">
                        <c:v>435.5</c:v>
                      </c:pt>
                      <c:pt idx="6179">
                        <c:v>436</c:v>
                      </c:pt>
                      <c:pt idx="6180">
                        <c:v>436.1</c:v>
                      </c:pt>
                      <c:pt idx="6181">
                        <c:v>436.1</c:v>
                      </c:pt>
                      <c:pt idx="6182">
                        <c:v>436.1</c:v>
                      </c:pt>
                      <c:pt idx="6183">
                        <c:v>436.1</c:v>
                      </c:pt>
                      <c:pt idx="6184">
                        <c:v>436.1</c:v>
                      </c:pt>
                      <c:pt idx="6185">
                        <c:v>436.2</c:v>
                      </c:pt>
                      <c:pt idx="6186">
                        <c:v>436.2</c:v>
                      </c:pt>
                      <c:pt idx="6187">
                        <c:v>436.2</c:v>
                      </c:pt>
                      <c:pt idx="6188">
                        <c:v>436.5</c:v>
                      </c:pt>
                      <c:pt idx="6189">
                        <c:v>436.5</c:v>
                      </c:pt>
                      <c:pt idx="6190">
                        <c:v>436.6</c:v>
                      </c:pt>
                      <c:pt idx="6191">
                        <c:v>436.7</c:v>
                      </c:pt>
                      <c:pt idx="6192">
                        <c:v>436.7</c:v>
                      </c:pt>
                      <c:pt idx="6193">
                        <c:v>437.3</c:v>
                      </c:pt>
                      <c:pt idx="6194">
                        <c:v>437.4</c:v>
                      </c:pt>
                      <c:pt idx="6195">
                        <c:v>437.4</c:v>
                      </c:pt>
                      <c:pt idx="6196">
                        <c:v>437.5</c:v>
                      </c:pt>
                      <c:pt idx="6197">
                        <c:v>437.8</c:v>
                      </c:pt>
                      <c:pt idx="6198">
                        <c:v>438.5</c:v>
                      </c:pt>
                      <c:pt idx="6199">
                        <c:v>438.5</c:v>
                      </c:pt>
                      <c:pt idx="6200">
                        <c:v>438.6</c:v>
                      </c:pt>
                      <c:pt idx="6201">
                        <c:v>438.9</c:v>
                      </c:pt>
                      <c:pt idx="6202">
                        <c:v>438.9</c:v>
                      </c:pt>
                      <c:pt idx="6203">
                        <c:v>438.9</c:v>
                      </c:pt>
                      <c:pt idx="6204">
                        <c:v>438.9</c:v>
                      </c:pt>
                      <c:pt idx="6205">
                        <c:v>439</c:v>
                      </c:pt>
                      <c:pt idx="6206">
                        <c:v>439.1</c:v>
                      </c:pt>
                      <c:pt idx="6207">
                        <c:v>439.2</c:v>
                      </c:pt>
                      <c:pt idx="6208">
                        <c:v>439.3</c:v>
                      </c:pt>
                      <c:pt idx="6209">
                        <c:v>439.4</c:v>
                      </c:pt>
                      <c:pt idx="6210">
                        <c:v>439.4</c:v>
                      </c:pt>
                      <c:pt idx="6211">
                        <c:v>439.7</c:v>
                      </c:pt>
                      <c:pt idx="6212">
                        <c:v>439.7</c:v>
                      </c:pt>
                      <c:pt idx="6213">
                        <c:v>439.8</c:v>
                      </c:pt>
                      <c:pt idx="6214">
                        <c:v>440.1</c:v>
                      </c:pt>
                      <c:pt idx="6215">
                        <c:v>440.1</c:v>
                      </c:pt>
                      <c:pt idx="6216">
                        <c:v>440.1</c:v>
                      </c:pt>
                      <c:pt idx="6217">
                        <c:v>440.2</c:v>
                      </c:pt>
                      <c:pt idx="6218">
                        <c:v>440.2</c:v>
                      </c:pt>
                      <c:pt idx="6219">
                        <c:v>440.3</c:v>
                      </c:pt>
                      <c:pt idx="6220">
                        <c:v>440.3</c:v>
                      </c:pt>
                      <c:pt idx="6221">
                        <c:v>440.6</c:v>
                      </c:pt>
                      <c:pt idx="6222">
                        <c:v>440.7</c:v>
                      </c:pt>
                      <c:pt idx="6223">
                        <c:v>440.7</c:v>
                      </c:pt>
                      <c:pt idx="6224">
                        <c:v>440.8</c:v>
                      </c:pt>
                      <c:pt idx="6225">
                        <c:v>441.1</c:v>
                      </c:pt>
                      <c:pt idx="6226">
                        <c:v>441.4</c:v>
                      </c:pt>
                      <c:pt idx="6227">
                        <c:v>441.4</c:v>
                      </c:pt>
                      <c:pt idx="6228">
                        <c:v>441.5</c:v>
                      </c:pt>
                      <c:pt idx="6229">
                        <c:v>441.5</c:v>
                      </c:pt>
                      <c:pt idx="6230">
                        <c:v>441.6</c:v>
                      </c:pt>
                      <c:pt idx="6231">
                        <c:v>441.8</c:v>
                      </c:pt>
                      <c:pt idx="6232">
                        <c:v>442</c:v>
                      </c:pt>
                      <c:pt idx="6233">
                        <c:v>442</c:v>
                      </c:pt>
                      <c:pt idx="6234">
                        <c:v>442.2</c:v>
                      </c:pt>
                      <c:pt idx="6235">
                        <c:v>442.4</c:v>
                      </c:pt>
                      <c:pt idx="6236">
                        <c:v>442.4</c:v>
                      </c:pt>
                      <c:pt idx="6237">
                        <c:v>442.6</c:v>
                      </c:pt>
                      <c:pt idx="6238">
                        <c:v>442.8</c:v>
                      </c:pt>
                      <c:pt idx="6239">
                        <c:v>442.8</c:v>
                      </c:pt>
                      <c:pt idx="6240">
                        <c:v>442.9</c:v>
                      </c:pt>
                      <c:pt idx="6241">
                        <c:v>443.1</c:v>
                      </c:pt>
                      <c:pt idx="6242">
                        <c:v>443.2</c:v>
                      </c:pt>
                      <c:pt idx="6243">
                        <c:v>443.2</c:v>
                      </c:pt>
                      <c:pt idx="6244">
                        <c:v>443.3</c:v>
                      </c:pt>
                      <c:pt idx="6245">
                        <c:v>443.5</c:v>
                      </c:pt>
                      <c:pt idx="6246">
                        <c:v>443.5</c:v>
                      </c:pt>
                      <c:pt idx="6247">
                        <c:v>443.7</c:v>
                      </c:pt>
                      <c:pt idx="6248">
                        <c:v>443.9</c:v>
                      </c:pt>
                      <c:pt idx="6249">
                        <c:v>444</c:v>
                      </c:pt>
                      <c:pt idx="6250">
                        <c:v>444.1</c:v>
                      </c:pt>
                      <c:pt idx="6251">
                        <c:v>444.3</c:v>
                      </c:pt>
                      <c:pt idx="6252">
                        <c:v>444.3</c:v>
                      </c:pt>
                      <c:pt idx="6253">
                        <c:v>444.3</c:v>
                      </c:pt>
                      <c:pt idx="6254">
                        <c:v>444.5</c:v>
                      </c:pt>
                      <c:pt idx="6255">
                        <c:v>444.7</c:v>
                      </c:pt>
                      <c:pt idx="6256">
                        <c:v>444.7</c:v>
                      </c:pt>
                      <c:pt idx="6257">
                        <c:v>445</c:v>
                      </c:pt>
                      <c:pt idx="6258">
                        <c:v>445.2</c:v>
                      </c:pt>
                      <c:pt idx="6259">
                        <c:v>445.2</c:v>
                      </c:pt>
                      <c:pt idx="6260">
                        <c:v>445.3</c:v>
                      </c:pt>
                      <c:pt idx="6261">
                        <c:v>445.4</c:v>
                      </c:pt>
                      <c:pt idx="6262">
                        <c:v>445.5</c:v>
                      </c:pt>
                      <c:pt idx="6263">
                        <c:v>445.5</c:v>
                      </c:pt>
                      <c:pt idx="6264">
                        <c:v>445.8</c:v>
                      </c:pt>
                      <c:pt idx="6265">
                        <c:v>446.1</c:v>
                      </c:pt>
                      <c:pt idx="6266">
                        <c:v>446.2</c:v>
                      </c:pt>
                      <c:pt idx="6267">
                        <c:v>446.6</c:v>
                      </c:pt>
                      <c:pt idx="6268">
                        <c:v>446.7</c:v>
                      </c:pt>
                      <c:pt idx="6269">
                        <c:v>447</c:v>
                      </c:pt>
                      <c:pt idx="6270">
                        <c:v>447.1</c:v>
                      </c:pt>
                      <c:pt idx="6271">
                        <c:v>447.1</c:v>
                      </c:pt>
                      <c:pt idx="6272">
                        <c:v>447.1</c:v>
                      </c:pt>
                      <c:pt idx="6273">
                        <c:v>447.2</c:v>
                      </c:pt>
                      <c:pt idx="6274">
                        <c:v>447.4</c:v>
                      </c:pt>
                      <c:pt idx="6275">
                        <c:v>447.4</c:v>
                      </c:pt>
                      <c:pt idx="6276">
                        <c:v>447.4</c:v>
                      </c:pt>
                      <c:pt idx="6277">
                        <c:v>447.5</c:v>
                      </c:pt>
                      <c:pt idx="6278">
                        <c:v>447.6</c:v>
                      </c:pt>
                      <c:pt idx="6279">
                        <c:v>447.6</c:v>
                      </c:pt>
                      <c:pt idx="6280">
                        <c:v>447.7</c:v>
                      </c:pt>
                      <c:pt idx="6281">
                        <c:v>447.7</c:v>
                      </c:pt>
                      <c:pt idx="6282">
                        <c:v>448</c:v>
                      </c:pt>
                      <c:pt idx="6283">
                        <c:v>448</c:v>
                      </c:pt>
                      <c:pt idx="6284">
                        <c:v>448.1</c:v>
                      </c:pt>
                      <c:pt idx="6285">
                        <c:v>448.1</c:v>
                      </c:pt>
                      <c:pt idx="6286">
                        <c:v>448.1</c:v>
                      </c:pt>
                      <c:pt idx="6287">
                        <c:v>448.3</c:v>
                      </c:pt>
                      <c:pt idx="6288">
                        <c:v>448.4</c:v>
                      </c:pt>
                      <c:pt idx="6289">
                        <c:v>448.6</c:v>
                      </c:pt>
                      <c:pt idx="6290">
                        <c:v>448.7</c:v>
                      </c:pt>
                      <c:pt idx="6291">
                        <c:v>448.8</c:v>
                      </c:pt>
                      <c:pt idx="6292">
                        <c:v>449</c:v>
                      </c:pt>
                      <c:pt idx="6293">
                        <c:v>449.1</c:v>
                      </c:pt>
                      <c:pt idx="6294">
                        <c:v>449.2</c:v>
                      </c:pt>
                      <c:pt idx="6295">
                        <c:v>449.3</c:v>
                      </c:pt>
                      <c:pt idx="6296">
                        <c:v>449.3</c:v>
                      </c:pt>
                      <c:pt idx="6297">
                        <c:v>449.3</c:v>
                      </c:pt>
                      <c:pt idx="6298">
                        <c:v>449.3</c:v>
                      </c:pt>
                      <c:pt idx="6299">
                        <c:v>449.7</c:v>
                      </c:pt>
                      <c:pt idx="6300">
                        <c:v>449.9</c:v>
                      </c:pt>
                      <c:pt idx="6301">
                        <c:v>450.1</c:v>
                      </c:pt>
                      <c:pt idx="6302">
                        <c:v>450.2</c:v>
                      </c:pt>
                      <c:pt idx="6303">
                        <c:v>450.4</c:v>
                      </c:pt>
                      <c:pt idx="6304">
                        <c:v>450.5</c:v>
                      </c:pt>
                      <c:pt idx="6305">
                        <c:v>450.8</c:v>
                      </c:pt>
                      <c:pt idx="6306">
                        <c:v>450.9</c:v>
                      </c:pt>
                      <c:pt idx="6307">
                        <c:v>451</c:v>
                      </c:pt>
                      <c:pt idx="6308">
                        <c:v>451.2</c:v>
                      </c:pt>
                      <c:pt idx="6309">
                        <c:v>451.2</c:v>
                      </c:pt>
                      <c:pt idx="6310">
                        <c:v>451.4</c:v>
                      </c:pt>
                      <c:pt idx="6311">
                        <c:v>451.6</c:v>
                      </c:pt>
                      <c:pt idx="6312">
                        <c:v>451.6</c:v>
                      </c:pt>
                      <c:pt idx="6313">
                        <c:v>451.6</c:v>
                      </c:pt>
                      <c:pt idx="6314">
                        <c:v>451.7</c:v>
                      </c:pt>
                      <c:pt idx="6315">
                        <c:v>452.1</c:v>
                      </c:pt>
                      <c:pt idx="6316">
                        <c:v>452.2</c:v>
                      </c:pt>
                      <c:pt idx="6317">
                        <c:v>452.9</c:v>
                      </c:pt>
                      <c:pt idx="6318">
                        <c:v>452.9</c:v>
                      </c:pt>
                      <c:pt idx="6319">
                        <c:v>453.1</c:v>
                      </c:pt>
                      <c:pt idx="6320">
                        <c:v>453.1</c:v>
                      </c:pt>
                      <c:pt idx="6321">
                        <c:v>453.1</c:v>
                      </c:pt>
                      <c:pt idx="6322">
                        <c:v>453.2</c:v>
                      </c:pt>
                      <c:pt idx="6323">
                        <c:v>453.2</c:v>
                      </c:pt>
                      <c:pt idx="6324">
                        <c:v>453.3</c:v>
                      </c:pt>
                      <c:pt idx="6325">
                        <c:v>453.4</c:v>
                      </c:pt>
                      <c:pt idx="6326">
                        <c:v>453.5</c:v>
                      </c:pt>
                      <c:pt idx="6327">
                        <c:v>453.6</c:v>
                      </c:pt>
                      <c:pt idx="6328">
                        <c:v>453.7</c:v>
                      </c:pt>
                      <c:pt idx="6329">
                        <c:v>453.7</c:v>
                      </c:pt>
                      <c:pt idx="6330">
                        <c:v>453.8</c:v>
                      </c:pt>
                      <c:pt idx="6331">
                        <c:v>453.8</c:v>
                      </c:pt>
                      <c:pt idx="6332">
                        <c:v>454</c:v>
                      </c:pt>
                      <c:pt idx="6333">
                        <c:v>454.1</c:v>
                      </c:pt>
                      <c:pt idx="6334">
                        <c:v>454.1</c:v>
                      </c:pt>
                      <c:pt idx="6335">
                        <c:v>454.2</c:v>
                      </c:pt>
                      <c:pt idx="6336">
                        <c:v>454.3</c:v>
                      </c:pt>
                      <c:pt idx="6337">
                        <c:v>454.6</c:v>
                      </c:pt>
                      <c:pt idx="6338">
                        <c:v>454.7</c:v>
                      </c:pt>
                      <c:pt idx="6339">
                        <c:v>454.8</c:v>
                      </c:pt>
                      <c:pt idx="6340">
                        <c:v>455</c:v>
                      </c:pt>
                      <c:pt idx="6341">
                        <c:v>455.1</c:v>
                      </c:pt>
                      <c:pt idx="6342">
                        <c:v>455.5</c:v>
                      </c:pt>
                      <c:pt idx="6343">
                        <c:v>455.6</c:v>
                      </c:pt>
                      <c:pt idx="6344">
                        <c:v>455.8</c:v>
                      </c:pt>
                      <c:pt idx="6345">
                        <c:v>456</c:v>
                      </c:pt>
                      <c:pt idx="6346">
                        <c:v>456.2</c:v>
                      </c:pt>
                      <c:pt idx="6347">
                        <c:v>456.2</c:v>
                      </c:pt>
                      <c:pt idx="6348">
                        <c:v>456.3</c:v>
                      </c:pt>
                      <c:pt idx="6349">
                        <c:v>456.4</c:v>
                      </c:pt>
                      <c:pt idx="6350">
                        <c:v>456.4</c:v>
                      </c:pt>
                      <c:pt idx="6351">
                        <c:v>456.5</c:v>
                      </c:pt>
                      <c:pt idx="6352">
                        <c:v>456.8</c:v>
                      </c:pt>
                      <c:pt idx="6353">
                        <c:v>456.8</c:v>
                      </c:pt>
                      <c:pt idx="6354">
                        <c:v>457</c:v>
                      </c:pt>
                      <c:pt idx="6355">
                        <c:v>457.3</c:v>
                      </c:pt>
                      <c:pt idx="6356">
                        <c:v>457.4</c:v>
                      </c:pt>
                      <c:pt idx="6357">
                        <c:v>457.6</c:v>
                      </c:pt>
                      <c:pt idx="6358">
                        <c:v>457.6</c:v>
                      </c:pt>
                      <c:pt idx="6359">
                        <c:v>457.7</c:v>
                      </c:pt>
                      <c:pt idx="6360">
                        <c:v>457.7</c:v>
                      </c:pt>
                      <c:pt idx="6361">
                        <c:v>457.8</c:v>
                      </c:pt>
                      <c:pt idx="6362">
                        <c:v>457.8</c:v>
                      </c:pt>
                      <c:pt idx="6363">
                        <c:v>457.9</c:v>
                      </c:pt>
                      <c:pt idx="6364">
                        <c:v>458.1</c:v>
                      </c:pt>
                      <c:pt idx="6365">
                        <c:v>458.1</c:v>
                      </c:pt>
                      <c:pt idx="6366">
                        <c:v>458.2</c:v>
                      </c:pt>
                      <c:pt idx="6367">
                        <c:v>458.3</c:v>
                      </c:pt>
                      <c:pt idx="6368">
                        <c:v>458.4</c:v>
                      </c:pt>
                      <c:pt idx="6369">
                        <c:v>458.4</c:v>
                      </c:pt>
                      <c:pt idx="6370">
                        <c:v>458.5</c:v>
                      </c:pt>
                      <c:pt idx="6371">
                        <c:v>458.7</c:v>
                      </c:pt>
                      <c:pt idx="6372">
                        <c:v>458.8</c:v>
                      </c:pt>
                      <c:pt idx="6373">
                        <c:v>459</c:v>
                      </c:pt>
                      <c:pt idx="6374">
                        <c:v>459.2</c:v>
                      </c:pt>
                      <c:pt idx="6375">
                        <c:v>459.3</c:v>
                      </c:pt>
                      <c:pt idx="6376">
                        <c:v>459.3</c:v>
                      </c:pt>
                      <c:pt idx="6377">
                        <c:v>459.3</c:v>
                      </c:pt>
                      <c:pt idx="6378">
                        <c:v>459.4</c:v>
                      </c:pt>
                      <c:pt idx="6379">
                        <c:v>459.4</c:v>
                      </c:pt>
                      <c:pt idx="6380">
                        <c:v>459.7</c:v>
                      </c:pt>
                      <c:pt idx="6381">
                        <c:v>459.7</c:v>
                      </c:pt>
                      <c:pt idx="6382">
                        <c:v>459.8</c:v>
                      </c:pt>
                      <c:pt idx="6383">
                        <c:v>460.1</c:v>
                      </c:pt>
                      <c:pt idx="6384">
                        <c:v>460.3</c:v>
                      </c:pt>
                      <c:pt idx="6385">
                        <c:v>460.5</c:v>
                      </c:pt>
                      <c:pt idx="6386">
                        <c:v>460.8</c:v>
                      </c:pt>
                      <c:pt idx="6387">
                        <c:v>460.9</c:v>
                      </c:pt>
                      <c:pt idx="6388">
                        <c:v>460.9</c:v>
                      </c:pt>
                      <c:pt idx="6389">
                        <c:v>461.1</c:v>
                      </c:pt>
                      <c:pt idx="6390">
                        <c:v>461.1</c:v>
                      </c:pt>
                      <c:pt idx="6391">
                        <c:v>461.1</c:v>
                      </c:pt>
                      <c:pt idx="6392">
                        <c:v>461.1</c:v>
                      </c:pt>
                      <c:pt idx="6393">
                        <c:v>461.3</c:v>
                      </c:pt>
                      <c:pt idx="6394">
                        <c:v>461.4</c:v>
                      </c:pt>
                      <c:pt idx="6395">
                        <c:v>461.6</c:v>
                      </c:pt>
                      <c:pt idx="6396">
                        <c:v>461.6</c:v>
                      </c:pt>
                      <c:pt idx="6397">
                        <c:v>462</c:v>
                      </c:pt>
                      <c:pt idx="6398">
                        <c:v>462.1</c:v>
                      </c:pt>
                      <c:pt idx="6399">
                        <c:v>462.4</c:v>
                      </c:pt>
                      <c:pt idx="6400">
                        <c:v>462.4</c:v>
                      </c:pt>
                      <c:pt idx="6401">
                        <c:v>462.5</c:v>
                      </c:pt>
                      <c:pt idx="6402">
                        <c:v>462.6</c:v>
                      </c:pt>
                      <c:pt idx="6403">
                        <c:v>462.6</c:v>
                      </c:pt>
                      <c:pt idx="6404">
                        <c:v>462.6</c:v>
                      </c:pt>
                      <c:pt idx="6405">
                        <c:v>462.9</c:v>
                      </c:pt>
                      <c:pt idx="6406">
                        <c:v>463</c:v>
                      </c:pt>
                      <c:pt idx="6407">
                        <c:v>463.1</c:v>
                      </c:pt>
                      <c:pt idx="6408">
                        <c:v>463.3</c:v>
                      </c:pt>
                      <c:pt idx="6409">
                        <c:v>463.4</c:v>
                      </c:pt>
                      <c:pt idx="6410">
                        <c:v>463.7</c:v>
                      </c:pt>
                      <c:pt idx="6411">
                        <c:v>463.8</c:v>
                      </c:pt>
                      <c:pt idx="6412">
                        <c:v>464.1</c:v>
                      </c:pt>
                      <c:pt idx="6413">
                        <c:v>464.4</c:v>
                      </c:pt>
                      <c:pt idx="6414">
                        <c:v>464.9</c:v>
                      </c:pt>
                      <c:pt idx="6415">
                        <c:v>464.9</c:v>
                      </c:pt>
                      <c:pt idx="6416">
                        <c:v>465</c:v>
                      </c:pt>
                      <c:pt idx="6417">
                        <c:v>465.2</c:v>
                      </c:pt>
                      <c:pt idx="6418">
                        <c:v>465.3</c:v>
                      </c:pt>
                      <c:pt idx="6419">
                        <c:v>465.5</c:v>
                      </c:pt>
                      <c:pt idx="6420">
                        <c:v>465.6</c:v>
                      </c:pt>
                      <c:pt idx="6421">
                        <c:v>465.7</c:v>
                      </c:pt>
                      <c:pt idx="6422">
                        <c:v>465.8</c:v>
                      </c:pt>
                      <c:pt idx="6423">
                        <c:v>465.9</c:v>
                      </c:pt>
                      <c:pt idx="6424">
                        <c:v>466.1</c:v>
                      </c:pt>
                      <c:pt idx="6425">
                        <c:v>466.4</c:v>
                      </c:pt>
                      <c:pt idx="6426">
                        <c:v>466.6</c:v>
                      </c:pt>
                      <c:pt idx="6427">
                        <c:v>466.7</c:v>
                      </c:pt>
                      <c:pt idx="6428">
                        <c:v>466.8</c:v>
                      </c:pt>
                      <c:pt idx="6429">
                        <c:v>467</c:v>
                      </c:pt>
                      <c:pt idx="6430">
                        <c:v>467.1</c:v>
                      </c:pt>
                      <c:pt idx="6431">
                        <c:v>467.2</c:v>
                      </c:pt>
                      <c:pt idx="6432">
                        <c:v>467.6</c:v>
                      </c:pt>
                      <c:pt idx="6433">
                        <c:v>467.6</c:v>
                      </c:pt>
                      <c:pt idx="6434">
                        <c:v>467.7</c:v>
                      </c:pt>
                      <c:pt idx="6435">
                        <c:v>467.8</c:v>
                      </c:pt>
                      <c:pt idx="6436">
                        <c:v>467.8</c:v>
                      </c:pt>
                      <c:pt idx="6437">
                        <c:v>468.1</c:v>
                      </c:pt>
                      <c:pt idx="6438">
                        <c:v>468.2</c:v>
                      </c:pt>
                      <c:pt idx="6439">
                        <c:v>468.3</c:v>
                      </c:pt>
                      <c:pt idx="6440">
                        <c:v>468.4</c:v>
                      </c:pt>
                      <c:pt idx="6441">
                        <c:v>468.7</c:v>
                      </c:pt>
                      <c:pt idx="6442">
                        <c:v>468.7</c:v>
                      </c:pt>
                      <c:pt idx="6443">
                        <c:v>468.9</c:v>
                      </c:pt>
                      <c:pt idx="6444">
                        <c:v>469</c:v>
                      </c:pt>
                      <c:pt idx="6445">
                        <c:v>469.4</c:v>
                      </c:pt>
                      <c:pt idx="6446">
                        <c:v>469.5</c:v>
                      </c:pt>
                      <c:pt idx="6447">
                        <c:v>469.7</c:v>
                      </c:pt>
                      <c:pt idx="6448">
                        <c:v>469.7</c:v>
                      </c:pt>
                      <c:pt idx="6449">
                        <c:v>469.7</c:v>
                      </c:pt>
                      <c:pt idx="6450">
                        <c:v>469.7</c:v>
                      </c:pt>
                      <c:pt idx="6451">
                        <c:v>469.8</c:v>
                      </c:pt>
                      <c:pt idx="6452">
                        <c:v>469.8</c:v>
                      </c:pt>
                      <c:pt idx="6453">
                        <c:v>469.9</c:v>
                      </c:pt>
                      <c:pt idx="6454">
                        <c:v>470</c:v>
                      </c:pt>
                      <c:pt idx="6455">
                        <c:v>470</c:v>
                      </c:pt>
                      <c:pt idx="6456">
                        <c:v>470</c:v>
                      </c:pt>
                      <c:pt idx="6457">
                        <c:v>470.2</c:v>
                      </c:pt>
                      <c:pt idx="6458">
                        <c:v>470.2</c:v>
                      </c:pt>
                      <c:pt idx="6459">
                        <c:v>470.3</c:v>
                      </c:pt>
                      <c:pt idx="6460">
                        <c:v>470.7</c:v>
                      </c:pt>
                      <c:pt idx="6461">
                        <c:v>470.8</c:v>
                      </c:pt>
                      <c:pt idx="6462">
                        <c:v>470.8</c:v>
                      </c:pt>
                      <c:pt idx="6463">
                        <c:v>471.4</c:v>
                      </c:pt>
                      <c:pt idx="6464">
                        <c:v>471.4</c:v>
                      </c:pt>
                      <c:pt idx="6465">
                        <c:v>471.6</c:v>
                      </c:pt>
                      <c:pt idx="6466">
                        <c:v>471.6</c:v>
                      </c:pt>
                      <c:pt idx="6467">
                        <c:v>471.7</c:v>
                      </c:pt>
                      <c:pt idx="6468">
                        <c:v>471.8</c:v>
                      </c:pt>
                      <c:pt idx="6469">
                        <c:v>471.8</c:v>
                      </c:pt>
                      <c:pt idx="6470">
                        <c:v>471.9</c:v>
                      </c:pt>
                      <c:pt idx="6471">
                        <c:v>472.5</c:v>
                      </c:pt>
                      <c:pt idx="6472">
                        <c:v>472.5</c:v>
                      </c:pt>
                      <c:pt idx="6473">
                        <c:v>472.6</c:v>
                      </c:pt>
                      <c:pt idx="6474">
                        <c:v>472.6</c:v>
                      </c:pt>
                      <c:pt idx="6475">
                        <c:v>473</c:v>
                      </c:pt>
                      <c:pt idx="6476">
                        <c:v>473.4</c:v>
                      </c:pt>
                      <c:pt idx="6477">
                        <c:v>473.4</c:v>
                      </c:pt>
                      <c:pt idx="6478">
                        <c:v>473.6</c:v>
                      </c:pt>
                      <c:pt idx="6479">
                        <c:v>473.6</c:v>
                      </c:pt>
                      <c:pt idx="6480">
                        <c:v>473.6</c:v>
                      </c:pt>
                      <c:pt idx="6481">
                        <c:v>473.7</c:v>
                      </c:pt>
                      <c:pt idx="6482">
                        <c:v>473.7</c:v>
                      </c:pt>
                      <c:pt idx="6483">
                        <c:v>473.8</c:v>
                      </c:pt>
                      <c:pt idx="6484">
                        <c:v>474.1</c:v>
                      </c:pt>
                      <c:pt idx="6485">
                        <c:v>474.5</c:v>
                      </c:pt>
                      <c:pt idx="6486">
                        <c:v>474.6</c:v>
                      </c:pt>
                      <c:pt idx="6487">
                        <c:v>474.9</c:v>
                      </c:pt>
                      <c:pt idx="6488">
                        <c:v>474.9</c:v>
                      </c:pt>
                      <c:pt idx="6489">
                        <c:v>475</c:v>
                      </c:pt>
                      <c:pt idx="6490">
                        <c:v>475.1</c:v>
                      </c:pt>
                      <c:pt idx="6491">
                        <c:v>475.3</c:v>
                      </c:pt>
                      <c:pt idx="6492">
                        <c:v>475.6</c:v>
                      </c:pt>
                      <c:pt idx="6493">
                        <c:v>475.8</c:v>
                      </c:pt>
                      <c:pt idx="6494">
                        <c:v>475.8</c:v>
                      </c:pt>
                      <c:pt idx="6495">
                        <c:v>476.3</c:v>
                      </c:pt>
                      <c:pt idx="6496">
                        <c:v>476.4</c:v>
                      </c:pt>
                      <c:pt idx="6497">
                        <c:v>476.5</c:v>
                      </c:pt>
                      <c:pt idx="6498">
                        <c:v>476.7</c:v>
                      </c:pt>
                      <c:pt idx="6499">
                        <c:v>476.8</c:v>
                      </c:pt>
                      <c:pt idx="6500">
                        <c:v>477.3</c:v>
                      </c:pt>
                      <c:pt idx="6501">
                        <c:v>477.3</c:v>
                      </c:pt>
                      <c:pt idx="6502">
                        <c:v>477.3</c:v>
                      </c:pt>
                      <c:pt idx="6503">
                        <c:v>477.5</c:v>
                      </c:pt>
                      <c:pt idx="6504">
                        <c:v>477.7</c:v>
                      </c:pt>
                      <c:pt idx="6505">
                        <c:v>477.9</c:v>
                      </c:pt>
                      <c:pt idx="6506">
                        <c:v>477.9</c:v>
                      </c:pt>
                      <c:pt idx="6507">
                        <c:v>478</c:v>
                      </c:pt>
                      <c:pt idx="6508">
                        <c:v>478.1</c:v>
                      </c:pt>
                      <c:pt idx="6509">
                        <c:v>478.2</c:v>
                      </c:pt>
                      <c:pt idx="6510">
                        <c:v>478.2</c:v>
                      </c:pt>
                      <c:pt idx="6511">
                        <c:v>478.2</c:v>
                      </c:pt>
                      <c:pt idx="6512">
                        <c:v>478.3</c:v>
                      </c:pt>
                      <c:pt idx="6513">
                        <c:v>478.5</c:v>
                      </c:pt>
                      <c:pt idx="6514">
                        <c:v>478.5</c:v>
                      </c:pt>
                      <c:pt idx="6515">
                        <c:v>478.8</c:v>
                      </c:pt>
                      <c:pt idx="6516">
                        <c:v>478.9</c:v>
                      </c:pt>
                      <c:pt idx="6517">
                        <c:v>478.9</c:v>
                      </c:pt>
                      <c:pt idx="6518">
                        <c:v>478.9</c:v>
                      </c:pt>
                      <c:pt idx="6519">
                        <c:v>478.9</c:v>
                      </c:pt>
                      <c:pt idx="6520">
                        <c:v>479</c:v>
                      </c:pt>
                      <c:pt idx="6521">
                        <c:v>479.1</c:v>
                      </c:pt>
                      <c:pt idx="6522">
                        <c:v>479.2</c:v>
                      </c:pt>
                      <c:pt idx="6523">
                        <c:v>479.3</c:v>
                      </c:pt>
                      <c:pt idx="6524">
                        <c:v>479.4</c:v>
                      </c:pt>
                      <c:pt idx="6525">
                        <c:v>479.5</c:v>
                      </c:pt>
                      <c:pt idx="6526">
                        <c:v>479.6</c:v>
                      </c:pt>
                      <c:pt idx="6527">
                        <c:v>479.6</c:v>
                      </c:pt>
                      <c:pt idx="6528">
                        <c:v>479.7</c:v>
                      </c:pt>
                      <c:pt idx="6529">
                        <c:v>479.7</c:v>
                      </c:pt>
                      <c:pt idx="6530">
                        <c:v>479.9</c:v>
                      </c:pt>
                      <c:pt idx="6531">
                        <c:v>479.9</c:v>
                      </c:pt>
                      <c:pt idx="6532">
                        <c:v>480.3</c:v>
                      </c:pt>
                      <c:pt idx="6533">
                        <c:v>480.5</c:v>
                      </c:pt>
                      <c:pt idx="6534">
                        <c:v>480.7</c:v>
                      </c:pt>
                      <c:pt idx="6535">
                        <c:v>480.7</c:v>
                      </c:pt>
                      <c:pt idx="6536">
                        <c:v>480.8</c:v>
                      </c:pt>
                      <c:pt idx="6537">
                        <c:v>480.9</c:v>
                      </c:pt>
                      <c:pt idx="6538">
                        <c:v>481.1</c:v>
                      </c:pt>
                      <c:pt idx="6539">
                        <c:v>481.4</c:v>
                      </c:pt>
                      <c:pt idx="6540">
                        <c:v>481.6</c:v>
                      </c:pt>
                      <c:pt idx="6541">
                        <c:v>481.6</c:v>
                      </c:pt>
                      <c:pt idx="6542">
                        <c:v>481.6</c:v>
                      </c:pt>
                      <c:pt idx="6543">
                        <c:v>481.7</c:v>
                      </c:pt>
                      <c:pt idx="6544">
                        <c:v>481.8</c:v>
                      </c:pt>
                      <c:pt idx="6545">
                        <c:v>481.8</c:v>
                      </c:pt>
                      <c:pt idx="6546">
                        <c:v>481.9</c:v>
                      </c:pt>
                      <c:pt idx="6547">
                        <c:v>482</c:v>
                      </c:pt>
                      <c:pt idx="6548">
                        <c:v>482.1</c:v>
                      </c:pt>
                      <c:pt idx="6549">
                        <c:v>482.4</c:v>
                      </c:pt>
                      <c:pt idx="6550">
                        <c:v>482.5</c:v>
                      </c:pt>
                      <c:pt idx="6551">
                        <c:v>482.5</c:v>
                      </c:pt>
                      <c:pt idx="6552">
                        <c:v>482.9</c:v>
                      </c:pt>
                      <c:pt idx="6553">
                        <c:v>483</c:v>
                      </c:pt>
                      <c:pt idx="6554">
                        <c:v>483.1</c:v>
                      </c:pt>
                      <c:pt idx="6555">
                        <c:v>483.1</c:v>
                      </c:pt>
                      <c:pt idx="6556">
                        <c:v>483.3</c:v>
                      </c:pt>
                      <c:pt idx="6557">
                        <c:v>483.6</c:v>
                      </c:pt>
                      <c:pt idx="6558">
                        <c:v>483.7</c:v>
                      </c:pt>
                      <c:pt idx="6559">
                        <c:v>484.3</c:v>
                      </c:pt>
                      <c:pt idx="6560">
                        <c:v>484.4</c:v>
                      </c:pt>
                      <c:pt idx="6561">
                        <c:v>484.6</c:v>
                      </c:pt>
                      <c:pt idx="6562">
                        <c:v>484.9</c:v>
                      </c:pt>
                      <c:pt idx="6563">
                        <c:v>485</c:v>
                      </c:pt>
                      <c:pt idx="6564">
                        <c:v>485.7</c:v>
                      </c:pt>
                      <c:pt idx="6565">
                        <c:v>485.7</c:v>
                      </c:pt>
                      <c:pt idx="6566">
                        <c:v>485.8</c:v>
                      </c:pt>
                      <c:pt idx="6567">
                        <c:v>486</c:v>
                      </c:pt>
                      <c:pt idx="6568">
                        <c:v>486.5</c:v>
                      </c:pt>
                      <c:pt idx="6569">
                        <c:v>487.2</c:v>
                      </c:pt>
                      <c:pt idx="6570">
                        <c:v>487.4</c:v>
                      </c:pt>
                      <c:pt idx="6571">
                        <c:v>487.8</c:v>
                      </c:pt>
                      <c:pt idx="6572">
                        <c:v>487.9</c:v>
                      </c:pt>
                      <c:pt idx="6573">
                        <c:v>487.9</c:v>
                      </c:pt>
                      <c:pt idx="6574">
                        <c:v>488.1</c:v>
                      </c:pt>
                      <c:pt idx="6575">
                        <c:v>488.4</c:v>
                      </c:pt>
                      <c:pt idx="6576">
                        <c:v>488.4</c:v>
                      </c:pt>
                      <c:pt idx="6577">
                        <c:v>488.5</c:v>
                      </c:pt>
                      <c:pt idx="6578">
                        <c:v>488.7</c:v>
                      </c:pt>
                      <c:pt idx="6579">
                        <c:v>488.8</c:v>
                      </c:pt>
                      <c:pt idx="6580">
                        <c:v>489.4</c:v>
                      </c:pt>
                      <c:pt idx="6581">
                        <c:v>489.5</c:v>
                      </c:pt>
                      <c:pt idx="6582">
                        <c:v>489.9</c:v>
                      </c:pt>
                      <c:pt idx="6583">
                        <c:v>490.2</c:v>
                      </c:pt>
                      <c:pt idx="6584">
                        <c:v>490.3</c:v>
                      </c:pt>
                      <c:pt idx="6585">
                        <c:v>490.4</c:v>
                      </c:pt>
                      <c:pt idx="6586">
                        <c:v>490.5</c:v>
                      </c:pt>
                      <c:pt idx="6587">
                        <c:v>490.6</c:v>
                      </c:pt>
                      <c:pt idx="6588">
                        <c:v>490.8</c:v>
                      </c:pt>
                      <c:pt idx="6589">
                        <c:v>490.9</c:v>
                      </c:pt>
                      <c:pt idx="6590">
                        <c:v>490.9</c:v>
                      </c:pt>
                      <c:pt idx="6591">
                        <c:v>490.9</c:v>
                      </c:pt>
                      <c:pt idx="6592">
                        <c:v>491</c:v>
                      </c:pt>
                      <c:pt idx="6593">
                        <c:v>491.2</c:v>
                      </c:pt>
                      <c:pt idx="6594">
                        <c:v>491.4</c:v>
                      </c:pt>
                      <c:pt idx="6595">
                        <c:v>491.4</c:v>
                      </c:pt>
                      <c:pt idx="6596">
                        <c:v>491.5</c:v>
                      </c:pt>
                      <c:pt idx="6597">
                        <c:v>492</c:v>
                      </c:pt>
                      <c:pt idx="6598">
                        <c:v>492.2</c:v>
                      </c:pt>
                      <c:pt idx="6599">
                        <c:v>492.3</c:v>
                      </c:pt>
                      <c:pt idx="6600">
                        <c:v>492.6</c:v>
                      </c:pt>
                      <c:pt idx="6601">
                        <c:v>493.1</c:v>
                      </c:pt>
                      <c:pt idx="6602">
                        <c:v>493.5</c:v>
                      </c:pt>
                      <c:pt idx="6603">
                        <c:v>493.5</c:v>
                      </c:pt>
                      <c:pt idx="6604">
                        <c:v>493.6</c:v>
                      </c:pt>
                      <c:pt idx="6605">
                        <c:v>494.2</c:v>
                      </c:pt>
                      <c:pt idx="6606">
                        <c:v>494.2</c:v>
                      </c:pt>
                      <c:pt idx="6607">
                        <c:v>494.3</c:v>
                      </c:pt>
                      <c:pt idx="6608">
                        <c:v>494.4</c:v>
                      </c:pt>
                      <c:pt idx="6609">
                        <c:v>494.6</c:v>
                      </c:pt>
                      <c:pt idx="6610">
                        <c:v>494.6</c:v>
                      </c:pt>
                      <c:pt idx="6611">
                        <c:v>494.7</c:v>
                      </c:pt>
                      <c:pt idx="6612">
                        <c:v>494.8</c:v>
                      </c:pt>
                      <c:pt idx="6613">
                        <c:v>495.3</c:v>
                      </c:pt>
                      <c:pt idx="6614">
                        <c:v>495.4</c:v>
                      </c:pt>
                      <c:pt idx="6615">
                        <c:v>495.5</c:v>
                      </c:pt>
                      <c:pt idx="6616">
                        <c:v>495.6</c:v>
                      </c:pt>
                      <c:pt idx="6617">
                        <c:v>496.3</c:v>
                      </c:pt>
                      <c:pt idx="6618">
                        <c:v>496.3</c:v>
                      </c:pt>
                      <c:pt idx="6619">
                        <c:v>496.4</c:v>
                      </c:pt>
                      <c:pt idx="6620">
                        <c:v>496.5</c:v>
                      </c:pt>
                      <c:pt idx="6621">
                        <c:v>496.5</c:v>
                      </c:pt>
                      <c:pt idx="6622">
                        <c:v>496.6</c:v>
                      </c:pt>
                      <c:pt idx="6623">
                        <c:v>496.7</c:v>
                      </c:pt>
                      <c:pt idx="6624">
                        <c:v>496.7</c:v>
                      </c:pt>
                      <c:pt idx="6625">
                        <c:v>497.2</c:v>
                      </c:pt>
                      <c:pt idx="6626">
                        <c:v>497.2</c:v>
                      </c:pt>
                      <c:pt idx="6627">
                        <c:v>497.2</c:v>
                      </c:pt>
                      <c:pt idx="6628">
                        <c:v>497.3</c:v>
                      </c:pt>
                      <c:pt idx="6629">
                        <c:v>497.6</c:v>
                      </c:pt>
                      <c:pt idx="6630">
                        <c:v>497.6</c:v>
                      </c:pt>
                      <c:pt idx="6631">
                        <c:v>497.6</c:v>
                      </c:pt>
                      <c:pt idx="6632">
                        <c:v>497.8</c:v>
                      </c:pt>
                      <c:pt idx="6633">
                        <c:v>498.1</c:v>
                      </c:pt>
                      <c:pt idx="6634">
                        <c:v>498.2</c:v>
                      </c:pt>
                      <c:pt idx="6635">
                        <c:v>498.3</c:v>
                      </c:pt>
                      <c:pt idx="6636">
                        <c:v>498.3</c:v>
                      </c:pt>
                      <c:pt idx="6637">
                        <c:v>498.7</c:v>
                      </c:pt>
                      <c:pt idx="6638">
                        <c:v>498.8</c:v>
                      </c:pt>
                      <c:pt idx="6639">
                        <c:v>498.8</c:v>
                      </c:pt>
                      <c:pt idx="6640">
                        <c:v>499.3</c:v>
                      </c:pt>
                      <c:pt idx="6641">
                        <c:v>499.4</c:v>
                      </c:pt>
                      <c:pt idx="6642">
                        <c:v>499.4</c:v>
                      </c:pt>
                      <c:pt idx="6643">
                        <c:v>499.7</c:v>
                      </c:pt>
                      <c:pt idx="6644">
                        <c:v>500.2</c:v>
                      </c:pt>
                      <c:pt idx="6645">
                        <c:v>500.3</c:v>
                      </c:pt>
                      <c:pt idx="6646">
                        <c:v>500.3</c:v>
                      </c:pt>
                      <c:pt idx="6647">
                        <c:v>500.3</c:v>
                      </c:pt>
                      <c:pt idx="6648">
                        <c:v>500.4</c:v>
                      </c:pt>
                      <c:pt idx="6649">
                        <c:v>500.6</c:v>
                      </c:pt>
                      <c:pt idx="6650">
                        <c:v>500.8</c:v>
                      </c:pt>
                      <c:pt idx="6651">
                        <c:v>501.1</c:v>
                      </c:pt>
                      <c:pt idx="6652">
                        <c:v>501.2</c:v>
                      </c:pt>
                      <c:pt idx="6653">
                        <c:v>501.6</c:v>
                      </c:pt>
                      <c:pt idx="6654">
                        <c:v>501.8</c:v>
                      </c:pt>
                      <c:pt idx="6655">
                        <c:v>501.8</c:v>
                      </c:pt>
                      <c:pt idx="6656">
                        <c:v>501.8</c:v>
                      </c:pt>
                      <c:pt idx="6657">
                        <c:v>501.9</c:v>
                      </c:pt>
                      <c:pt idx="6658">
                        <c:v>501.9</c:v>
                      </c:pt>
                      <c:pt idx="6659">
                        <c:v>502</c:v>
                      </c:pt>
                      <c:pt idx="6660">
                        <c:v>502.1</c:v>
                      </c:pt>
                      <c:pt idx="6661">
                        <c:v>502.1</c:v>
                      </c:pt>
                      <c:pt idx="6662">
                        <c:v>502.2</c:v>
                      </c:pt>
                      <c:pt idx="6663">
                        <c:v>502.3</c:v>
                      </c:pt>
                      <c:pt idx="6664">
                        <c:v>502.6</c:v>
                      </c:pt>
                      <c:pt idx="6665">
                        <c:v>502.8</c:v>
                      </c:pt>
                      <c:pt idx="6666">
                        <c:v>502.8</c:v>
                      </c:pt>
                      <c:pt idx="6667">
                        <c:v>502.8</c:v>
                      </c:pt>
                      <c:pt idx="6668">
                        <c:v>502.8</c:v>
                      </c:pt>
                      <c:pt idx="6669">
                        <c:v>502.8</c:v>
                      </c:pt>
                      <c:pt idx="6670">
                        <c:v>503</c:v>
                      </c:pt>
                      <c:pt idx="6671">
                        <c:v>503.1</c:v>
                      </c:pt>
                      <c:pt idx="6672">
                        <c:v>503.2</c:v>
                      </c:pt>
                      <c:pt idx="6673">
                        <c:v>503.3</c:v>
                      </c:pt>
                      <c:pt idx="6674">
                        <c:v>503.3</c:v>
                      </c:pt>
                      <c:pt idx="6675">
                        <c:v>503.4</c:v>
                      </c:pt>
                      <c:pt idx="6676">
                        <c:v>503.4</c:v>
                      </c:pt>
                      <c:pt idx="6677">
                        <c:v>503.7</c:v>
                      </c:pt>
                      <c:pt idx="6678">
                        <c:v>503.8</c:v>
                      </c:pt>
                      <c:pt idx="6679">
                        <c:v>504.5</c:v>
                      </c:pt>
                      <c:pt idx="6680">
                        <c:v>504.5</c:v>
                      </c:pt>
                      <c:pt idx="6681">
                        <c:v>504.7</c:v>
                      </c:pt>
                      <c:pt idx="6682">
                        <c:v>504.7</c:v>
                      </c:pt>
                      <c:pt idx="6683">
                        <c:v>504.8</c:v>
                      </c:pt>
                      <c:pt idx="6684">
                        <c:v>504.9</c:v>
                      </c:pt>
                      <c:pt idx="6685">
                        <c:v>505</c:v>
                      </c:pt>
                      <c:pt idx="6686">
                        <c:v>505.1</c:v>
                      </c:pt>
                      <c:pt idx="6687">
                        <c:v>505.3</c:v>
                      </c:pt>
                      <c:pt idx="6688">
                        <c:v>505.4</c:v>
                      </c:pt>
                      <c:pt idx="6689">
                        <c:v>505.4</c:v>
                      </c:pt>
                      <c:pt idx="6690">
                        <c:v>505.5</c:v>
                      </c:pt>
                      <c:pt idx="6691">
                        <c:v>505.8</c:v>
                      </c:pt>
                      <c:pt idx="6692">
                        <c:v>505.9</c:v>
                      </c:pt>
                      <c:pt idx="6693">
                        <c:v>505.9</c:v>
                      </c:pt>
                      <c:pt idx="6694">
                        <c:v>506</c:v>
                      </c:pt>
                      <c:pt idx="6695">
                        <c:v>506.3</c:v>
                      </c:pt>
                      <c:pt idx="6696">
                        <c:v>506.3</c:v>
                      </c:pt>
                      <c:pt idx="6697">
                        <c:v>506.6</c:v>
                      </c:pt>
                      <c:pt idx="6698">
                        <c:v>506.6</c:v>
                      </c:pt>
                      <c:pt idx="6699">
                        <c:v>506.7</c:v>
                      </c:pt>
                      <c:pt idx="6700">
                        <c:v>506.7</c:v>
                      </c:pt>
                      <c:pt idx="6701">
                        <c:v>506.8</c:v>
                      </c:pt>
                      <c:pt idx="6702">
                        <c:v>506.9</c:v>
                      </c:pt>
                      <c:pt idx="6703">
                        <c:v>506.9</c:v>
                      </c:pt>
                      <c:pt idx="6704">
                        <c:v>507.1</c:v>
                      </c:pt>
                      <c:pt idx="6705">
                        <c:v>507.2</c:v>
                      </c:pt>
                      <c:pt idx="6706">
                        <c:v>507.3</c:v>
                      </c:pt>
                      <c:pt idx="6707">
                        <c:v>507.6</c:v>
                      </c:pt>
                      <c:pt idx="6708">
                        <c:v>507.6</c:v>
                      </c:pt>
                      <c:pt idx="6709">
                        <c:v>507.6</c:v>
                      </c:pt>
                      <c:pt idx="6710">
                        <c:v>507.9</c:v>
                      </c:pt>
                      <c:pt idx="6711">
                        <c:v>508.1</c:v>
                      </c:pt>
                      <c:pt idx="6712">
                        <c:v>508.3</c:v>
                      </c:pt>
                      <c:pt idx="6713">
                        <c:v>508.4</c:v>
                      </c:pt>
                      <c:pt idx="6714">
                        <c:v>508.6</c:v>
                      </c:pt>
                      <c:pt idx="6715">
                        <c:v>508.7</c:v>
                      </c:pt>
                      <c:pt idx="6716">
                        <c:v>508.8</c:v>
                      </c:pt>
                      <c:pt idx="6717">
                        <c:v>508.9</c:v>
                      </c:pt>
                      <c:pt idx="6718">
                        <c:v>509</c:v>
                      </c:pt>
                      <c:pt idx="6719">
                        <c:v>509.1</c:v>
                      </c:pt>
                      <c:pt idx="6720">
                        <c:v>509.2</c:v>
                      </c:pt>
                      <c:pt idx="6721">
                        <c:v>509.2</c:v>
                      </c:pt>
                      <c:pt idx="6722">
                        <c:v>509.3</c:v>
                      </c:pt>
                      <c:pt idx="6723">
                        <c:v>509.3</c:v>
                      </c:pt>
                      <c:pt idx="6724">
                        <c:v>509.5</c:v>
                      </c:pt>
                      <c:pt idx="6725">
                        <c:v>509.8</c:v>
                      </c:pt>
                      <c:pt idx="6726">
                        <c:v>510.2</c:v>
                      </c:pt>
                      <c:pt idx="6727">
                        <c:v>510.2</c:v>
                      </c:pt>
                      <c:pt idx="6728">
                        <c:v>510.3</c:v>
                      </c:pt>
                      <c:pt idx="6729">
                        <c:v>510.5</c:v>
                      </c:pt>
                      <c:pt idx="6730">
                        <c:v>510.7</c:v>
                      </c:pt>
                      <c:pt idx="6731">
                        <c:v>510.7</c:v>
                      </c:pt>
                      <c:pt idx="6732">
                        <c:v>510.9</c:v>
                      </c:pt>
                      <c:pt idx="6733">
                        <c:v>511</c:v>
                      </c:pt>
                      <c:pt idx="6734">
                        <c:v>511.4</c:v>
                      </c:pt>
                      <c:pt idx="6735">
                        <c:v>511.5</c:v>
                      </c:pt>
                      <c:pt idx="6736">
                        <c:v>511.5</c:v>
                      </c:pt>
                      <c:pt idx="6737">
                        <c:v>511.6</c:v>
                      </c:pt>
                      <c:pt idx="6738">
                        <c:v>511.8</c:v>
                      </c:pt>
                      <c:pt idx="6739">
                        <c:v>512.20000000000005</c:v>
                      </c:pt>
                      <c:pt idx="6740">
                        <c:v>512.20000000000005</c:v>
                      </c:pt>
                      <c:pt idx="6741">
                        <c:v>512.4</c:v>
                      </c:pt>
                      <c:pt idx="6742">
                        <c:v>512.6</c:v>
                      </c:pt>
                      <c:pt idx="6743">
                        <c:v>512.6</c:v>
                      </c:pt>
                      <c:pt idx="6744">
                        <c:v>512.79999999999995</c:v>
                      </c:pt>
                      <c:pt idx="6745">
                        <c:v>513.29999999999995</c:v>
                      </c:pt>
                      <c:pt idx="6746">
                        <c:v>513.4</c:v>
                      </c:pt>
                      <c:pt idx="6747">
                        <c:v>513.4</c:v>
                      </c:pt>
                      <c:pt idx="6748">
                        <c:v>513.5</c:v>
                      </c:pt>
                      <c:pt idx="6749">
                        <c:v>513.70000000000005</c:v>
                      </c:pt>
                      <c:pt idx="6750">
                        <c:v>514.4</c:v>
                      </c:pt>
                      <c:pt idx="6751">
                        <c:v>514.4</c:v>
                      </c:pt>
                      <c:pt idx="6752">
                        <c:v>514.5</c:v>
                      </c:pt>
                      <c:pt idx="6753">
                        <c:v>514.6</c:v>
                      </c:pt>
                      <c:pt idx="6754">
                        <c:v>514.9</c:v>
                      </c:pt>
                      <c:pt idx="6755">
                        <c:v>514.9</c:v>
                      </c:pt>
                      <c:pt idx="6756">
                        <c:v>515.20000000000005</c:v>
                      </c:pt>
                      <c:pt idx="6757">
                        <c:v>515.20000000000005</c:v>
                      </c:pt>
                      <c:pt idx="6758">
                        <c:v>515.4</c:v>
                      </c:pt>
                      <c:pt idx="6759">
                        <c:v>515.5</c:v>
                      </c:pt>
                      <c:pt idx="6760">
                        <c:v>515.5</c:v>
                      </c:pt>
                      <c:pt idx="6761">
                        <c:v>515.5</c:v>
                      </c:pt>
                      <c:pt idx="6762">
                        <c:v>515.5</c:v>
                      </c:pt>
                      <c:pt idx="6763">
                        <c:v>516</c:v>
                      </c:pt>
                      <c:pt idx="6764">
                        <c:v>516</c:v>
                      </c:pt>
                      <c:pt idx="6765">
                        <c:v>516.1</c:v>
                      </c:pt>
                      <c:pt idx="6766">
                        <c:v>516.29999999999995</c:v>
                      </c:pt>
                      <c:pt idx="6767">
                        <c:v>516.29999999999995</c:v>
                      </c:pt>
                      <c:pt idx="6768">
                        <c:v>516.6</c:v>
                      </c:pt>
                      <c:pt idx="6769">
                        <c:v>516.6</c:v>
                      </c:pt>
                      <c:pt idx="6770">
                        <c:v>516.9</c:v>
                      </c:pt>
                      <c:pt idx="6771">
                        <c:v>517</c:v>
                      </c:pt>
                      <c:pt idx="6772">
                        <c:v>517</c:v>
                      </c:pt>
                      <c:pt idx="6773">
                        <c:v>517.29999999999995</c:v>
                      </c:pt>
                      <c:pt idx="6774">
                        <c:v>517.4</c:v>
                      </c:pt>
                      <c:pt idx="6775">
                        <c:v>517.5</c:v>
                      </c:pt>
                      <c:pt idx="6776">
                        <c:v>517.5</c:v>
                      </c:pt>
                      <c:pt idx="6777">
                        <c:v>517.70000000000005</c:v>
                      </c:pt>
                      <c:pt idx="6778">
                        <c:v>517.79999999999995</c:v>
                      </c:pt>
                      <c:pt idx="6779">
                        <c:v>518</c:v>
                      </c:pt>
                      <c:pt idx="6780">
                        <c:v>518</c:v>
                      </c:pt>
                      <c:pt idx="6781">
                        <c:v>518.29999999999995</c:v>
                      </c:pt>
                      <c:pt idx="6782">
                        <c:v>518.29999999999995</c:v>
                      </c:pt>
                      <c:pt idx="6783">
                        <c:v>518.5</c:v>
                      </c:pt>
                      <c:pt idx="6784">
                        <c:v>518.79999999999995</c:v>
                      </c:pt>
                      <c:pt idx="6785">
                        <c:v>518.9</c:v>
                      </c:pt>
                      <c:pt idx="6786">
                        <c:v>519</c:v>
                      </c:pt>
                      <c:pt idx="6787">
                        <c:v>519.1</c:v>
                      </c:pt>
                      <c:pt idx="6788">
                        <c:v>519.20000000000005</c:v>
                      </c:pt>
                      <c:pt idx="6789">
                        <c:v>519.29999999999995</c:v>
                      </c:pt>
                      <c:pt idx="6790">
                        <c:v>519.6</c:v>
                      </c:pt>
                      <c:pt idx="6791">
                        <c:v>519.6</c:v>
                      </c:pt>
                      <c:pt idx="6792">
                        <c:v>519.9</c:v>
                      </c:pt>
                      <c:pt idx="6793">
                        <c:v>520</c:v>
                      </c:pt>
                      <c:pt idx="6794">
                        <c:v>520.1</c:v>
                      </c:pt>
                      <c:pt idx="6795">
                        <c:v>520.20000000000005</c:v>
                      </c:pt>
                      <c:pt idx="6796">
                        <c:v>520.20000000000005</c:v>
                      </c:pt>
                      <c:pt idx="6797">
                        <c:v>520.5</c:v>
                      </c:pt>
                      <c:pt idx="6798">
                        <c:v>520.6</c:v>
                      </c:pt>
                      <c:pt idx="6799">
                        <c:v>520.6</c:v>
                      </c:pt>
                      <c:pt idx="6800">
                        <c:v>520.70000000000005</c:v>
                      </c:pt>
                      <c:pt idx="6801">
                        <c:v>520.9</c:v>
                      </c:pt>
                      <c:pt idx="6802">
                        <c:v>520.9</c:v>
                      </c:pt>
                      <c:pt idx="6803">
                        <c:v>521</c:v>
                      </c:pt>
                      <c:pt idx="6804">
                        <c:v>521.5</c:v>
                      </c:pt>
                      <c:pt idx="6805">
                        <c:v>522.20000000000005</c:v>
                      </c:pt>
                      <c:pt idx="6806">
                        <c:v>522.20000000000005</c:v>
                      </c:pt>
                      <c:pt idx="6807">
                        <c:v>522.29999999999995</c:v>
                      </c:pt>
                      <c:pt idx="6808">
                        <c:v>522.5</c:v>
                      </c:pt>
                      <c:pt idx="6809">
                        <c:v>522.6</c:v>
                      </c:pt>
                      <c:pt idx="6810">
                        <c:v>522.79999999999995</c:v>
                      </c:pt>
                      <c:pt idx="6811">
                        <c:v>522.9</c:v>
                      </c:pt>
                      <c:pt idx="6812">
                        <c:v>523</c:v>
                      </c:pt>
                      <c:pt idx="6813">
                        <c:v>523.1</c:v>
                      </c:pt>
                      <c:pt idx="6814">
                        <c:v>523.1</c:v>
                      </c:pt>
                      <c:pt idx="6815">
                        <c:v>523.20000000000005</c:v>
                      </c:pt>
                      <c:pt idx="6816">
                        <c:v>523.20000000000005</c:v>
                      </c:pt>
                      <c:pt idx="6817">
                        <c:v>523.4</c:v>
                      </c:pt>
                      <c:pt idx="6818">
                        <c:v>523.5</c:v>
                      </c:pt>
                      <c:pt idx="6819">
                        <c:v>523.5</c:v>
                      </c:pt>
                      <c:pt idx="6820">
                        <c:v>523.70000000000005</c:v>
                      </c:pt>
                      <c:pt idx="6821">
                        <c:v>523.79999999999995</c:v>
                      </c:pt>
                      <c:pt idx="6822">
                        <c:v>524</c:v>
                      </c:pt>
                      <c:pt idx="6823">
                        <c:v>524.1</c:v>
                      </c:pt>
                      <c:pt idx="6824">
                        <c:v>524.20000000000005</c:v>
                      </c:pt>
                      <c:pt idx="6825">
                        <c:v>524.29999999999995</c:v>
                      </c:pt>
                      <c:pt idx="6826">
                        <c:v>524.6</c:v>
                      </c:pt>
                      <c:pt idx="6827">
                        <c:v>524.70000000000005</c:v>
                      </c:pt>
                      <c:pt idx="6828">
                        <c:v>525.20000000000005</c:v>
                      </c:pt>
                      <c:pt idx="6829">
                        <c:v>525.29999999999995</c:v>
                      </c:pt>
                      <c:pt idx="6830">
                        <c:v>525.70000000000005</c:v>
                      </c:pt>
                      <c:pt idx="6831">
                        <c:v>526.1</c:v>
                      </c:pt>
                      <c:pt idx="6832">
                        <c:v>526.20000000000005</c:v>
                      </c:pt>
                      <c:pt idx="6833">
                        <c:v>526.20000000000005</c:v>
                      </c:pt>
                      <c:pt idx="6834">
                        <c:v>526.4</c:v>
                      </c:pt>
                      <c:pt idx="6835">
                        <c:v>526.4</c:v>
                      </c:pt>
                      <c:pt idx="6836">
                        <c:v>526.6</c:v>
                      </c:pt>
                      <c:pt idx="6837">
                        <c:v>526.70000000000005</c:v>
                      </c:pt>
                      <c:pt idx="6838">
                        <c:v>526.79999999999995</c:v>
                      </c:pt>
                      <c:pt idx="6839">
                        <c:v>526.79999999999995</c:v>
                      </c:pt>
                      <c:pt idx="6840">
                        <c:v>526.9</c:v>
                      </c:pt>
                      <c:pt idx="6841">
                        <c:v>527</c:v>
                      </c:pt>
                      <c:pt idx="6842">
                        <c:v>527</c:v>
                      </c:pt>
                      <c:pt idx="6843">
                        <c:v>527</c:v>
                      </c:pt>
                      <c:pt idx="6844">
                        <c:v>527.1</c:v>
                      </c:pt>
                      <c:pt idx="6845">
                        <c:v>527.1</c:v>
                      </c:pt>
                      <c:pt idx="6846">
                        <c:v>527.6</c:v>
                      </c:pt>
                      <c:pt idx="6847">
                        <c:v>528</c:v>
                      </c:pt>
                      <c:pt idx="6848">
                        <c:v>528.29999999999995</c:v>
                      </c:pt>
                      <c:pt idx="6849">
                        <c:v>528.4</c:v>
                      </c:pt>
                      <c:pt idx="6850">
                        <c:v>528.6</c:v>
                      </c:pt>
                      <c:pt idx="6851">
                        <c:v>528.9</c:v>
                      </c:pt>
                      <c:pt idx="6852">
                        <c:v>528.9</c:v>
                      </c:pt>
                      <c:pt idx="6853">
                        <c:v>529.1</c:v>
                      </c:pt>
                      <c:pt idx="6854">
                        <c:v>529.1</c:v>
                      </c:pt>
                      <c:pt idx="6855">
                        <c:v>529.5</c:v>
                      </c:pt>
                      <c:pt idx="6856">
                        <c:v>529.6</c:v>
                      </c:pt>
                      <c:pt idx="6857">
                        <c:v>529.70000000000005</c:v>
                      </c:pt>
                      <c:pt idx="6858">
                        <c:v>529.79999999999995</c:v>
                      </c:pt>
                      <c:pt idx="6859">
                        <c:v>529.79999999999995</c:v>
                      </c:pt>
                      <c:pt idx="6860">
                        <c:v>529.9</c:v>
                      </c:pt>
                      <c:pt idx="6861">
                        <c:v>529.9</c:v>
                      </c:pt>
                      <c:pt idx="6862">
                        <c:v>529.9</c:v>
                      </c:pt>
                      <c:pt idx="6863">
                        <c:v>530.1</c:v>
                      </c:pt>
                      <c:pt idx="6864">
                        <c:v>530.1</c:v>
                      </c:pt>
                      <c:pt idx="6865">
                        <c:v>531</c:v>
                      </c:pt>
                      <c:pt idx="6866">
                        <c:v>531.1</c:v>
                      </c:pt>
                      <c:pt idx="6867">
                        <c:v>531.1</c:v>
                      </c:pt>
                      <c:pt idx="6868">
                        <c:v>531.20000000000005</c:v>
                      </c:pt>
                      <c:pt idx="6869">
                        <c:v>531.4</c:v>
                      </c:pt>
                      <c:pt idx="6870">
                        <c:v>531.6</c:v>
                      </c:pt>
                      <c:pt idx="6871">
                        <c:v>531.79999999999995</c:v>
                      </c:pt>
                      <c:pt idx="6872">
                        <c:v>532</c:v>
                      </c:pt>
                      <c:pt idx="6873">
                        <c:v>532</c:v>
                      </c:pt>
                      <c:pt idx="6874">
                        <c:v>532.20000000000005</c:v>
                      </c:pt>
                      <c:pt idx="6875">
                        <c:v>532.29999999999995</c:v>
                      </c:pt>
                      <c:pt idx="6876">
                        <c:v>532.29999999999995</c:v>
                      </c:pt>
                      <c:pt idx="6877">
                        <c:v>532.29999999999995</c:v>
                      </c:pt>
                      <c:pt idx="6878">
                        <c:v>532.29999999999995</c:v>
                      </c:pt>
                      <c:pt idx="6879">
                        <c:v>532.4</c:v>
                      </c:pt>
                      <c:pt idx="6880">
                        <c:v>532.4</c:v>
                      </c:pt>
                      <c:pt idx="6881">
                        <c:v>532.6</c:v>
                      </c:pt>
                      <c:pt idx="6882">
                        <c:v>532.6</c:v>
                      </c:pt>
                      <c:pt idx="6883">
                        <c:v>532.70000000000005</c:v>
                      </c:pt>
                      <c:pt idx="6884">
                        <c:v>532.9</c:v>
                      </c:pt>
                      <c:pt idx="6885">
                        <c:v>533.1</c:v>
                      </c:pt>
                      <c:pt idx="6886">
                        <c:v>533.1</c:v>
                      </c:pt>
                      <c:pt idx="6887">
                        <c:v>533.20000000000005</c:v>
                      </c:pt>
                      <c:pt idx="6888">
                        <c:v>533.29999999999995</c:v>
                      </c:pt>
                      <c:pt idx="6889">
                        <c:v>533.6</c:v>
                      </c:pt>
                      <c:pt idx="6890">
                        <c:v>533.6</c:v>
                      </c:pt>
                      <c:pt idx="6891">
                        <c:v>533.6</c:v>
                      </c:pt>
                      <c:pt idx="6892">
                        <c:v>533.6</c:v>
                      </c:pt>
                      <c:pt idx="6893">
                        <c:v>533.9</c:v>
                      </c:pt>
                      <c:pt idx="6894">
                        <c:v>534</c:v>
                      </c:pt>
                      <c:pt idx="6895">
                        <c:v>534.20000000000005</c:v>
                      </c:pt>
                      <c:pt idx="6896">
                        <c:v>534.20000000000005</c:v>
                      </c:pt>
                      <c:pt idx="6897">
                        <c:v>534.29999999999995</c:v>
                      </c:pt>
                      <c:pt idx="6898">
                        <c:v>534.4</c:v>
                      </c:pt>
                      <c:pt idx="6899">
                        <c:v>534.4</c:v>
                      </c:pt>
                      <c:pt idx="6900">
                        <c:v>534.6</c:v>
                      </c:pt>
                      <c:pt idx="6901">
                        <c:v>534.6</c:v>
                      </c:pt>
                      <c:pt idx="6902">
                        <c:v>535.20000000000005</c:v>
                      </c:pt>
                      <c:pt idx="6903">
                        <c:v>535.20000000000005</c:v>
                      </c:pt>
                      <c:pt idx="6904">
                        <c:v>535.4</c:v>
                      </c:pt>
                      <c:pt idx="6905">
                        <c:v>535.4</c:v>
                      </c:pt>
                      <c:pt idx="6906">
                        <c:v>535.5</c:v>
                      </c:pt>
                      <c:pt idx="6907">
                        <c:v>535.6</c:v>
                      </c:pt>
                      <c:pt idx="6908">
                        <c:v>535.79999999999995</c:v>
                      </c:pt>
                      <c:pt idx="6909">
                        <c:v>535.9</c:v>
                      </c:pt>
                      <c:pt idx="6910">
                        <c:v>535.9</c:v>
                      </c:pt>
                      <c:pt idx="6911">
                        <c:v>536</c:v>
                      </c:pt>
                      <c:pt idx="6912">
                        <c:v>536.29999999999995</c:v>
                      </c:pt>
                      <c:pt idx="6913">
                        <c:v>536.29999999999995</c:v>
                      </c:pt>
                      <c:pt idx="6914">
                        <c:v>536.4</c:v>
                      </c:pt>
                      <c:pt idx="6915">
                        <c:v>536.5</c:v>
                      </c:pt>
                      <c:pt idx="6916">
                        <c:v>536.6</c:v>
                      </c:pt>
                      <c:pt idx="6917">
                        <c:v>536.79999999999995</c:v>
                      </c:pt>
                      <c:pt idx="6918">
                        <c:v>537</c:v>
                      </c:pt>
                      <c:pt idx="6919">
                        <c:v>537.20000000000005</c:v>
                      </c:pt>
                      <c:pt idx="6920">
                        <c:v>537.4</c:v>
                      </c:pt>
                      <c:pt idx="6921">
                        <c:v>537.6</c:v>
                      </c:pt>
                      <c:pt idx="6922">
                        <c:v>537.70000000000005</c:v>
                      </c:pt>
                      <c:pt idx="6923">
                        <c:v>537.79999999999995</c:v>
                      </c:pt>
                      <c:pt idx="6924">
                        <c:v>537.9</c:v>
                      </c:pt>
                      <c:pt idx="6925">
                        <c:v>537.9</c:v>
                      </c:pt>
                      <c:pt idx="6926">
                        <c:v>538</c:v>
                      </c:pt>
                      <c:pt idx="6927">
                        <c:v>538.1</c:v>
                      </c:pt>
                      <c:pt idx="6928">
                        <c:v>538.1</c:v>
                      </c:pt>
                      <c:pt idx="6929">
                        <c:v>538.20000000000005</c:v>
                      </c:pt>
                      <c:pt idx="6930">
                        <c:v>538.29999999999995</c:v>
                      </c:pt>
                      <c:pt idx="6931">
                        <c:v>538.29999999999995</c:v>
                      </c:pt>
                      <c:pt idx="6932">
                        <c:v>538.5</c:v>
                      </c:pt>
                      <c:pt idx="6933">
                        <c:v>538.5</c:v>
                      </c:pt>
                      <c:pt idx="6934">
                        <c:v>539.70000000000005</c:v>
                      </c:pt>
                      <c:pt idx="6935">
                        <c:v>539.9</c:v>
                      </c:pt>
                      <c:pt idx="6936">
                        <c:v>540.1</c:v>
                      </c:pt>
                      <c:pt idx="6937">
                        <c:v>540.20000000000005</c:v>
                      </c:pt>
                      <c:pt idx="6938">
                        <c:v>540.4</c:v>
                      </c:pt>
                      <c:pt idx="6939">
                        <c:v>540.4</c:v>
                      </c:pt>
                      <c:pt idx="6940">
                        <c:v>540.5</c:v>
                      </c:pt>
                      <c:pt idx="6941">
                        <c:v>540.70000000000005</c:v>
                      </c:pt>
                      <c:pt idx="6942">
                        <c:v>540.79999999999995</c:v>
                      </c:pt>
                      <c:pt idx="6943">
                        <c:v>540.79999999999995</c:v>
                      </c:pt>
                      <c:pt idx="6944">
                        <c:v>541</c:v>
                      </c:pt>
                      <c:pt idx="6945">
                        <c:v>541.1</c:v>
                      </c:pt>
                      <c:pt idx="6946">
                        <c:v>541.20000000000005</c:v>
                      </c:pt>
                      <c:pt idx="6947">
                        <c:v>541.4</c:v>
                      </c:pt>
                      <c:pt idx="6948">
                        <c:v>541.6</c:v>
                      </c:pt>
                      <c:pt idx="6949">
                        <c:v>541.70000000000005</c:v>
                      </c:pt>
                      <c:pt idx="6950">
                        <c:v>541.9</c:v>
                      </c:pt>
                      <c:pt idx="6951">
                        <c:v>541.9</c:v>
                      </c:pt>
                      <c:pt idx="6952">
                        <c:v>542.1</c:v>
                      </c:pt>
                      <c:pt idx="6953">
                        <c:v>542.20000000000005</c:v>
                      </c:pt>
                      <c:pt idx="6954">
                        <c:v>542.5</c:v>
                      </c:pt>
                      <c:pt idx="6955">
                        <c:v>542.5</c:v>
                      </c:pt>
                      <c:pt idx="6956">
                        <c:v>542.70000000000005</c:v>
                      </c:pt>
                      <c:pt idx="6957">
                        <c:v>543.1</c:v>
                      </c:pt>
                      <c:pt idx="6958">
                        <c:v>543.20000000000005</c:v>
                      </c:pt>
                      <c:pt idx="6959">
                        <c:v>543.20000000000005</c:v>
                      </c:pt>
                      <c:pt idx="6960">
                        <c:v>543.20000000000005</c:v>
                      </c:pt>
                      <c:pt idx="6961">
                        <c:v>543.20000000000005</c:v>
                      </c:pt>
                      <c:pt idx="6962">
                        <c:v>543.4</c:v>
                      </c:pt>
                      <c:pt idx="6963">
                        <c:v>543.5</c:v>
                      </c:pt>
                      <c:pt idx="6964">
                        <c:v>543.6</c:v>
                      </c:pt>
                      <c:pt idx="6965">
                        <c:v>543.70000000000005</c:v>
                      </c:pt>
                      <c:pt idx="6966">
                        <c:v>543.9</c:v>
                      </c:pt>
                      <c:pt idx="6967">
                        <c:v>543.9</c:v>
                      </c:pt>
                      <c:pt idx="6968">
                        <c:v>544</c:v>
                      </c:pt>
                      <c:pt idx="6969">
                        <c:v>544.1</c:v>
                      </c:pt>
                      <c:pt idx="6970">
                        <c:v>544.4</c:v>
                      </c:pt>
                      <c:pt idx="6971">
                        <c:v>544.6</c:v>
                      </c:pt>
                      <c:pt idx="6972">
                        <c:v>544.70000000000005</c:v>
                      </c:pt>
                      <c:pt idx="6973">
                        <c:v>544.79999999999995</c:v>
                      </c:pt>
                      <c:pt idx="6974">
                        <c:v>544.79999999999995</c:v>
                      </c:pt>
                      <c:pt idx="6975">
                        <c:v>545.6</c:v>
                      </c:pt>
                      <c:pt idx="6976">
                        <c:v>545.70000000000005</c:v>
                      </c:pt>
                      <c:pt idx="6977">
                        <c:v>546</c:v>
                      </c:pt>
                      <c:pt idx="6978">
                        <c:v>546.29999999999995</c:v>
                      </c:pt>
                      <c:pt idx="6979">
                        <c:v>546.6</c:v>
                      </c:pt>
                      <c:pt idx="6980">
                        <c:v>547</c:v>
                      </c:pt>
                      <c:pt idx="6981">
                        <c:v>547.1</c:v>
                      </c:pt>
                      <c:pt idx="6982">
                        <c:v>547.1</c:v>
                      </c:pt>
                      <c:pt idx="6983">
                        <c:v>547.20000000000005</c:v>
                      </c:pt>
                      <c:pt idx="6984">
                        <c:v>547.29999999999995</c:v>
                      </c:pt>
                      <c:pt idx="6985">
                        <c:v>547.4</c:v>
                      </c:pt>
                      <c:pt idx="6986">
                        <c:v>548</c:v>
                      </c:pt>
                      <c:pt idx="6987">
                        <c:v>548.1</c:v>
                      </c:pt>
                      <c:pt idx="6988">
                        <c:v>548.20000000000005</c:v>
                      </c:pt>
                      <c:pt idx="6989">
                        <c:v>548.20000000000005</c:v>
                      </c:pt>
                      <c:pt idx="6990">
                        <c:v>548.29999999999995</c:v>
                      </c:pt>
                      <c:pt idx="6991">
                        <c:v>548.70000000000005</c:v>
                      </c:pt>
                      <c:pt idx="6992">
                        <c:v>548.70000000000005</c:v>
                      </c:pt>
                      <c:pt idx="6993">
                        <c:v>549</c:v>
                      </c:pt>
                      <c:pt idx="6994">
                        <c:v>549.20000000000005</c:v>
                      </c:pt>
                      <c:pt idx="6995">
                        <c:v>549.5</c:v>
                      </c:pt>
                      <c:pt idx="6996">
                        <c:v>549.5</c:v>
                      </c:pt>
                      <c:pt idx="6997">
                        <c:v>549.6</c:v>
                      </c:pt>
                      <c:pt idx="6998">
                        <c:v>549.6</c:v>
                      </c:pt>
                      <c:pt idx="6999">
                        <c:v>549.79999999999995</c:v>
                      </c:pt>
                      <c:pt idx="7000">
                        <c:v>549.9</c:v>
                      </c:pt>
                      <c:pt idx="7001">
                        <c:v>550.20000000000005</c:v>
                      </c:pt>
                      <c:pt idx="7002">
                        <c:v>550.20000000000005</c:v>
                      </c:pt>
                      <c:pt idx="7003">
                        <c:v>550.6</c:v>
                      </c:pt>
                      <c:pt idx="7004">
                        <c:v>550.79999999999995</c:v>
                      </c:pt>
                      <c:pt idx="7005">
                        <c:v>551.1</c:v>
                      </c:pt>
                      <c:pt idx="7006">
                        <c:v>551.20000000000005</c:v>
                      </c:pt>
                      <c:pt idx="7007">
                        <c:v>551.5</c:v>
                      </c:pt>
                      <c:pt idx="7008">
                        <c:v>551.70000000000005</c:v>
                      </c:pt>
                      <c:pt idx="7009">
                        <c:v>552.29999999999995</c:v>
                      </c:pt>
                      <c:pt idx="7010">
                        <c:v>552.70000000000005</c:v>
                      </c:pt>
                      <c:pt idx="7011">
                        <c:v>553</c:v>
                      </c:pt>
                      <c:pt idx="7012">
                        <c:v>553.20000000000005</c:v>
                      </c:pt>
                      <c:pt idx="7013">
                        <c:v>553.29999999999995</c:v>
                      </c:pt>
                      <c:pt idx="7014">
                        <c:v>553.4</c:v>
                      </c:pt>
                      <c:pt idx="7015">
                        <c:v>554</c:v>
                      </c:pt>
                      <c:pt idx="7016">
                        <c:v>554</c:v>
                      </c:pt>
                      <c:pt idx="7017">
                        <c:v>554</c:v>
                      </c:pt>
                      <c:pt idx="7018">
                        <c:v>554.1</c:v>
                      </c:pt>
                      <c:pt idx="7019">
                        <c:v>554.20000000000005</c:v>
                      </c:pt>
                      <c:pt idx="7020">
                        <c:v>554.29999999999995</c:v>
                      </c:pt>
                      <c:pt idx="7021">
                        <c:v>554.29999999999995</c:v>
                      </c:pt>
                      <c:pt idx="7022">
                        <c:v>554.79999999999995</c:v>
                      </c:pt>
                      <c:pt idx="7023">
                        <c:v>554.9</c:v>
                      </c:pt>
                      <c:pt idx="7024">
                        <c:v>555.20000000000005</c:v>
                      </c:pt>
                      <c:pt idx="7025">
                        <c:v>555.29999999999995</c:v>
                      </c:pt>
                      <c:pt idx="7026">
                        <c:v>555.4</c:v>
                      </c:pt>
                      <c:pt idx="7027">
                        <c:v>555.6</c:v>
                      </c:pt>
                      <c:pt idx="7028">
                        <c:v>555.79999999999995</c:v>
                      </c:pt>
                      <c:pt idx="7029">
                        <c:v>555.9</c:v>
                      </c:pt>
                      <c:pt idx="7030">
                        <c:v>556.4</c:v>
                      </c:pt>
                      <c:pt idx="7031">
                        <c:v>556.6</c:v>
                      </c:pt>
                      <c:pt idx="7032">
                        <c:v>556.6</c:v>
                      </c:pt>
                      <c:pt idx="7033">
                        <c:v>556.70000000000005</c:v>
                      </c:pt>
                      <c:pt idx="7034">
                        <c:v>556.79999999999995</c:v>
                      </c:pt>
                      <c:pt idx="7035">
                        <c:v>557.1</c:v>
                      </c:pt>
                      <c:pt idx="7036">
                        <c:v>557.1</c:v>
                      </c:pt>
                      <c:pt idx="7037">
                        <c:v>557.1</c:v>
                      </c:pt>
                      <c:pt idx="7038">
                        <c:v>557.20000000000005</c:v>
                      </c:pt>
                      <c:pt idx="7039">
                        <c:v>557.29999999999995</c:v>
                      </c:pt>
                      <c:pt idx="7040">
                        <c:v>557.4</c:v>
                      </c:pt>
                      <c:pt idx="7041">
                        <c:v>557.79999999999995</c:v>
                      </c:pt>
                      <c:pt idx="7042">
                        <c:v>557.79999999999995</c:v>
                      </c:pt>
                      <c:pt idx="7043">
                        <c:v>558.1</c:v>
                      </c:pt>
                      <c:pt idx="7044">
                        <c:v>558.29999999999995</c:v>
                      </c:pt>
                      <c:pt idx="7045">
                        <c:v>558.5</c:v>
                      </c:pt>
                      <c:pt idx="7046">
                        <c:v>558.70000000000005</c:v>
                      </c:pt>
                      <c:pt idx="7047">
                        <c:v>559.1</c:v>
                      </c:pt>
                      <c:pt idx="7048">
                        <c:v>559.29999999999995</c:v>
                      </c:pt>
                      <c:pt idx="7049">
                        <c:v>559.6</c:v>
                      </c:pt>
                      <c:pt idx="7050">
                        <c:v>559.6</c:v>
                      </c:pt>
                      <c:pt idx="7051">
                        <c:v>560.20000000000005</c:v>
                      </c:pt>
                      <c:pt idx="7052">
                        <c:v>560.5</c:v>
                      </c:pt>
                      <c:pt idx="7053">
                        <c:v>560.6</c:v>
                      </c:pt>
                      <c:pt idx="7054">
                        <c:v>560.79999999999995</c:v>
                      </c:pt>
                      <c:pt idx="7055">
                        <c:v>561.1</c:v>
                      </c:pt>
                      <c:pt idx="7056">
                        <c:v>561.1</c:v>
                      </c:pt>
                      <c:pt idx="7057">
                        <c:v>561.1</c:v>
                      </c:pt>
                      <c:pt idx="7058">
                        <c:v>561.1</c:v>
                      </c:pt>
                      <c:pt idx="7059">
                        <c:v>561.70000000000005</c:v>
                      </c:pt>
                      <c:pt idx="7060">
                        <c:v>561.79999999999995</c:v>
                      </c:pt>
                      <c:pt idx="7061">
                        <c:v>562.1</c:v>
                      </c:pt>
                      <c:pt idx="7062">
                        <c:v>562.20000000000005</c:v>
                      </c:pt>
                      <c:pt idx="7063">
                        <c:v>562.29999999999995</c:v>
                      </c:pt>
                      <c:pt idx="7064">
                        <c:v>562.29999999999995</c:v>
                      </c:pt>
                      <c:pt idx="7065">
                        <c:v>562.4</c:v>
                      </c:pt>
                      <c:pt idx="7066">
                        <c:v>562.4</c:v>
                      </c:pt>
                      <c:pt idx="7067">
                        <c:v>562.5</c:v>
                      </c:pt>
                      <c:pt idx="7068">
                        <c:v>562.70000000000005</c:v>
                      </c:pt>
                      <c:pt idx="7069">
                        <c:v>562.79999999999995</c:v>
                      </c:pt>
                      <c:pt idx="7070">
                        <c:v>563.20000000000005</c:v>
                      </c:pt>
                      <c:pt idx="7071">
                        <c:v>563.29999999999995</c:v>
                      </c:pt>
                      <c:pt idx="7072">
                        <c:v>563.29999999999995</c:v>
                      </c:pt>
                      <c:pt idx="7073">
                        <c:v>563.6</c:v>
                      </c:pt>
                      <c:pt idx="7074">
                        <c:v>563.70000000000005</c:v>
                      </c:pt>
                      <c:pt idx="7075">
                        <c:v>564.1</c:v>
                      </c:pt>
                      <c:pt idx="7076">
                        <c:v>564.20000000000005</c:v>
                      </c:pt>
                      <c:pt idx="7077">
                        <c:v>564.4</c:v>
                      </c:pt>
                      <c:pt idx="7078">
                        <c:v>564.5</c:v>
                      </c:pt>
                      <c:pt idx="7079">
                        <c:v>565.1</c:v>
                      </c:pt>
                      <c:pt idx="7080">
                        <c:v>565.1</c:v>
                      </c:pt>
                      <c:pt idx="7081">
                        <c:v>565.20000000000005</c:v>
                      </c:pt>
                      <c:pt idx="7082">
                        <c:v>565.20000000000005</c:v>
                      </c:pt>
                      <c:pt idx="7083">
                        <c:v>565.5</c:v>
                      </c:pt>
                      <c:pt idx="7084">
                        <c:v>565.70000000000005</c:v>
                      </c:pt>
                      <c:pt idx="7085">
                        <c:v>565.70000000000005</c:v>
                      </c:pt>
                      <c:pt idx="7086">
                        <c:v>565.79999999999995</c:v>
                      </c:pt>
                      <c:pt idx="7087">
                        <c:v>566.29999999999995</c:v>
                      </c:pt>
                      <c:pt idx="7088">
                        <c:v>566.29999999999995</c:v>
                      </c:pt>
                      <c:pt idx="7089">
                        <c:v>566.4</c:v>
                      </c:pt>
                      <c:pt idx="7090">
                        <c:v>566.5</c:v>
                      </c:pt>
                      <c:pt idx="7091">
                        <c:v>566.79999999999995</c:v>
                      </c:pt>
                      <c:pt idx="7092">
                        <c:v>567</c:v>
                      </c:pt>
                      <c:pt idx="7093">
                        <c:v>567.20000000000005</c:v>
                      </c:pt>
                      <c:pt idx="7094">
                        <c:v>567.20000000000005</c:v>
                      </c:pt>
                      <c:pt idx="7095">
                        <c:v>567.4</c:v>
                      </c:pt>
                      <c:pt idx="7096">
                        <c:v>567.6</c:v>
                      </c:pt>
                      <c:pt idx="7097">
                        <c:v>567.79999999999995</c:v>
                      </c:pt>
                      <c:pt idx="7098">
                        <c:v>567.9</c:v>
                      </c:pt>
                      <c:pt idx="7099">
                        <c:v>568</c:v>
                      </c:pt>
                      <c:pt idx="7100">
                        <c:v>568.1</c:v>
                      </c:pt>
                      <c:pt idx="7101">
                        <c:v>568.20000000000005</c:v>
                      </c:pt>
                      <c:pt idx="7102">
                        <c:v>568.6</c:v>
                      </c:pt>
                      <c:pt idx="7103">
                        <c:v>568.70000000000005</c:v>
                      </c:pt>
                      <c:pt idx="7104">
                        <c:v>568.9</c:v>
                      </c:pt>
                      <c:pt idx="7105">
                        <c:v>569</c:v>
                      </c:pt>
                      <c:pt idx="7106">
                        <c:v>569.29999999999995</c:v>
                      </c:pt>
                      <c:pt idx="7107">
                        <c:v>569.4</c:v>
                      </c:pt>
                      <c:pt idx="7108">
                        <c:v>569.5</c:v>
                      </c:pt>
                      <c:pt idx="7109">
                        <c:v>569.6</c:v>
                      </c:pt>
                      <c:pt idx="7110">
                        <c:v>569.6</c:v>
                      </c:pt>
                      <c:pt idx="7111">
                        <c:v>569.6</c:v>
                      </c:pt>
                      <c:pt idx="7112">
                        <c:v>569.6</c:v>
                      </c:pt>
                      <c:pt idx="7113">
                        <c:v>569.70000000000005</c:v>
                      </c:pt>
                      <c:pt idx="7114">
                        <c:v>570.1</c:v>
                      </c:pt>
                      <c:pt idx="7115">
                        <c:v>570.1</c:v>
                      </c:pt>
                      <c:pt idx="7116">
                        <c:v>570.20000000000005</c:v>
                      </c:pt>
                      <c:pt idx="7117">
                        <c:v>570.20000000000005</c:v>
                      </c:pt>
                      <c:pt idx="7118">
                        <c:v>570.20000000000005</c:v>
                      </c:pt>
                      <c:pt idx="7119">
                        <c:v>570.4</c:v>
                      </c:pt>
                      <c:pt idx="7120">
                        <c:v>570.5</c:v>
                      </c:pt>
                      <c:pt idx="7121">
                        <c:v>570.70000000000005</c:v>
                      </c:pt>
                      <c:pt idx="7122">
                        <c:v>570.79999999999995</c:v>
                      </c:pt>
                      <c:pt idx="7123">
                        <c:v>570.9</c:v>
                      </c:pt>
                      <c:pt idx="7124">
                        <c:v>571.20000000000005</c:v>
                      </c:pt>
                      <c:pt idx="7125">
                        <c:v>571.20000000000005</c:v>
                      </c:pt>
                      <c:pt idx="7126">
                        <c:v>571.29999999999995</c:v>
                      </c:pt>
                      <c:pt idx="7127">
                        <c:v>571.4</c:v>
                      </c:pt>
                      <c:pt idx="7128">
                        <c:v>571.5</c:v>
                      </c:pt>
                      <c:pt idx="7129">
                        <c:v>571.5</c:v>
                      </c:pt>
                      <c:pt idx="7130">
                        <c:v>571.5</c:v>
                      </c:pt>
                      <c:pt idx="7131">
                        <c:v>571.79999999999995</c:v>
                      </c:pt>
                      <c:pt idx="7132">
                        <c:v>572</c:v>
                      </c:pt>
                      <c:pt idx="7133">
                        <c:v>572.29999999999995</c:v>
                      </c:pt>
                      <c:pt idx="7134">
                        <c:v>572.5</c:v>
                      </c:pt>
                      <c:pt idx="7135">
                        <c:v>572.5</c:v>
                      </c:pt>
                      <c:pt idx="7136">
                        <c:v>572.6</c:v>
                      </c:pt>
                      <c:pt idx="7137">
                        <c:v>572.79999999999995</c:v>
                      </c:pt>
                      <c:pt idx="7138">
                        <c:v>572.79999999999995</c:v>
                      </c:pt>
                      <c:pt idx="7139">
                        <c:v>573.29999999999995</c:v>
                      </c:pt>
                      <c:pt idx="7140">
                        <c:v>573.29999999999995</c:v>
                      </c:pt>
                      <c:pt idx="7141">
                        <c:v>573.4</c:v>
                      </c:pt>
                      <c:pt idx="7142">
                        <c:v>573.4</c:v>
                      </c:pt>
                      <c:pt idx="7143">
                        <c:v>573.5</c:v>
                      </c:pt>
                      <c:pt idx="7144">
                        <c:v>573.70000000000005</c:v>
                      </c:pt>
                      <c:pt idx="7145">
                        <c:v>573.70000000000005</c:v>
                      </c:pt>
                      <c:pt idx="7146">
                        <c:v>573.9</c:v>
                      </c:pt>
                      <c:pt idx="7147">
                        <c:v>574</c:v>
                      </c:pt>
                      <c:pt idx="7148">
                        <c:v>574.29999999999995</c:v>
                      </c:pt>
                      <c:pt idx="7149">
                        <c:v>574.4</c:v>
                      </c:pt>
                      <c:pt idx="7150">
                        <c:v>574.4</c:v>
                      </c:pt>
                      <c:pt idx="7151">
                        <c:v>574.5</c:v>
                      </c:pt>
                      <c:pt idx="7152">
                        <c:v>574.6</c:v>
                      </c:pt>
                      <c:pt idx="7153">
                        <c:v>575.1</c:v>
                      </c:pt>
                      <c:pt idx="7154">
                        <c:v>575.29999999999995</c:v>
                      </c:pt>
                      <c:pt idx="7155">
                        <c:v>575.5</c:v>
                      </c:pt>
                      <c:pt idx="7156">
                        <c:v>575.70000000000005</c:v>
                      </c:pt>
                      <c:pt idx="7157">
                        <c:v>575.9</c:v>
                      </c:pt>
                      <c:pt idx="7158">
                        <c:v>575.9</c:v>
                      </c:pt>
                      <c:pt idx="7159">
                        <c:v>576</c:v>
                      </c:pt>
                      <c:pt idx="7160">
                        <c:v>576.1</c:v>
                      </c:pt>
                      <c:pt idx="7161">
                        <c:v>576.20000000000005</c:v>
                      </c:pt>
                      <c:pt idx="7162">
                        <c:v>576.5</c:v>
                      </c:pt>
                      <c:pt idx="7163">
                        <c:v>576.6</c:v>
                      </c:pt>
                      <c:pt idx="7164">
                        <c:v>576.9</c:v>
                      </c:pt>
                      <c:pt idx="7165">
                        <c:v>577</c:v>
                      </c:pt>
                      <c:pt idx="7166">
                        <c:v>577.29999999999995</c:v>
                      </c:pt>
                      <c:pt idx="7167">
                        <c:v>577.70000000000005</c:v>
                      </c:pt>
                      <c:pt idx="7168">
                        <c:v>577.79999999999995</c:v>
                      </c:pt>
                      <c:pt idx="7169">
                        <c:v>577.79999999999995</c:v>
                      </c:pt>
                      <c:pt idx="7170">
                        <c:v>577.9</c:v>
                      </c:pt>
                      <c:pt idx="7171">
                        <c:v>578.1</c:v>
                      </c:pt>
                      <c:pt idx="7172">
                        <c:v>578.1</c:v>
                      </c:pt>
                      <c:pt idx="7173">
                        <c:v>578.20000000000005</c:v>
                      </c:pt>
                      <c:pt idx="7174">
                        <c:v>578.4</c:v>
                      </c:pt>
                      <c:pt idx="7175">
                        <c:v>578.5</c:v>
                      </c:pt>
                      <c:pt idx="7176">
                        <c:v>578.5</c:v>
                      </c:pt>
                      <c:pt idx="7177">
                        <c:v>578.6</c:v>
                      </c:pt>
                      <c:pt idx="7178">
                        <c:v>578.9</c:v>
                      </c:pt>
                      <c:pt idx="7179">
                        <c:v>578.9</c:v>
                      </c:pt>
                      <c:pt idx="7180">
                        <c:v>579</c:v>
                      </c:pt>
                      <c:pt idx="7181">
                        <c:v>579.1</c:v>
                      </c:pt>
                      <c:pt idx="7182">
                        <c:v>579.20000000000005</c:v>
                      </c:pt>
                      <c:pt idx="7183">
                        <c:v>579.29999999999995</c:v>
                      </c:pt>
                      <c:pt idx="7184">
                        <c:v>579.4</c:v>
                      </c:pt>
                      <c:pt idx="7185">
                        <c:v>579.4</c:v>
                      </c:pt>
                      <c:pt idx="7186">
                        <c:v>579.5</c:v>
                      </c:pt>
                      <c:pt idx="7187">
                        <c:v>579.5</c:v>
                      </c:pt>
                      <c:pt idx="7188">
                        <c:v>579.6</c:v>
                      </c:pt>
                      <c:pt idx="7189">
                        <c:v>579.9</c:v>
                      </c:pt>
                      <c:pt idx="7190">
                        <c:v>580</c:v>
                      </c:pt>
                      <c:pt idx="7191">
                        <c:v>580.29999999999995</c:v>
                      </c:pt>
                      <c:pt idx="7192">
                        <c:v>580.6</c:v>
                      </c:pt>
                      <c:pt idx="7193">
                        <c:v>581.1</c:v>
                      </c:pt>
                      <c:pt idx="7194">
                        <c:v>581.20000000000005</c:v>
                      </c:pt>
                      <c:pt idx="7195">
                        <c:v>581.20000000000005</c:v>
                      </c:pt>
                      <c:pt idx="7196">
                        <c:v>581.6</c:v>
                      </c:pt>
                      <c:pt idx="7197">
                        <c:v>581.6</c:v>
                      </c:pt>
                      <c:pt idx="7198">
                        <c:v>581.79999999999995</c:v>
                      </c:pt>
                      <c:pt idx="7199">
                        <c:v>581.9</c:v>
                      </c:pt>
                      <c:pt idx="7200">
                        <c:v>582.1</c:v>
                      </c:pt>
                      <c:pt idx="7201">
                        <c:v>582.1</c:v>
                      </c:pt>
                      <c:pt idx="7202">
                        <c:v>582.6</c:v>
                      </c:pt>
                      <c:pt idx="7203">
                        <c:v>582.79999999999995</c:v>
                      </c:pt>
                      <c:pt idx="7204">
                        <c:v>582.9</c:v>
                      </c:pt>
                      <c:pt idx="7205">
                        <c:v>583.1</c:v>
                      </c:pt>
                      <c:pt idx="7206">
                        <c:v>583.4</c:v>
                      </c:pt>
                      <c:pt idx="7207">
                        <c:v>583.4</c:v>
                      </c:pt>
                      <c:pt idx="7208">
                        <c:v>584.1</c:v>
                      </c:pt>
                      <c:pt idx="7209">
                        <c:v>584.6</c:v>
                      </c:pt>
                      <c:pt idx="7210">
                        <c:v>584.70000000000005</c:v>
                      </c:pt>
                      <c:pt idx="7211">
                        <c:v>585.1</c:v>
                      </c:pt>
                      <c:pt idx="7212">
                        <c:v>585.1</c:v>
                      </c:pt>
                      <c:pt idx="7213">
                        <c:v>585.20000000000005</c:v>
                      </c:pt>
                      <c:pt idx="7214">
                        <c:v>585.20000000000005</c:v>
                      </c:pt>
                      <c:pt idx="7215">
                        <c:v>585.20000000000005</c:v>
                      </c:pt>
                      <c:pt idx="7216">
                        <c:v>585.29999999999995</c:v>
                      </c:pt>
                      <c:pt idx="7217">
                        <c:v>585.4</c:v>
                      </c:pt>
                      <c:pt idx="7218">
                        <c:v>585.6</c:v>
                      </c:pt>
                      <c:pt idx="7219">
                        <c:v>585.70000000000005</c:v>
                      </c:pt>
                      <c:pt idx="7220">
                        <c:v>585.79999999999995</c:v>
                      </c:pt>
                      <c:pt idx="7221">
                        <c:v>585.9</c:v>
                      </c:pt>
                      <c:pt idx="7222">
                        <c:v>586</c:v>
                      </c:pt>
                      <c:pt idx="7223">
                        <c:v>586.20000000000005</c:v>
                      </c:pt>
                      <c:pt idx="7224">
                        <c:v>586.29999999999995</c:v>
                      </c:pt>
                      <c:pt idx="7225">
                        <c:v>586.4</c:v>
                      </c:pt>
                      <c:pt idx="7226">
                        <c:v>586.6</c:v>
                      </c:pt>
                      <c:pt idx="7227">
                        <c:v>586.6</c:v>
                      </c:pt>
                      <c:pt idx="7228">
                        <c:v>586.70000000000005</c:v>
                      </c:pt>
                      <c:pt idx="7229">
                        <c:v>586.79999999999995</c:v>
                      </c:pt>
                      <c:pt idx="7230">
                        <c:v>587.1</c:v>
                      </c:pt>
                      <c:pt idx="7231">
                        <c:v>587.4</c:v>
                      </c:pt>
                      <c:pt idx="7232">
                        <c:v>587.4</c:v>
                      </c:pt>
                      <c:pt idx="7233">
                        <c:v>587.5</c:v>
                      </c:pt>
                      <c:pt idx="7234">
                        <c:v>587.6</c:v>
                      </c:pt>
                      <c:pt idx="7235">
                        <c:v>587.9</c:v>
                      </c:pt>
                      <c:pt idx="7236">
                        <c:v>588</c:v>
                      </c:pt>
                      <c:pt idx="7237">
                        <c:v>588.20000000000005</c:v>
                      </c:pt>
                      <c:pt idx="7238">
                        <c:v>588.20000000000005</c:v>
                      </c:pt>
                      <c:pt idx="7239">
                        <c:v>588.4</c:v>
                      </c:pt>
                      <c:pt idx="7240">
                        <c:v>588.6</c:v>
                      </c:pt>
                      <c:pt idx="7241">
                        <c:v>588.6</c:v>
                      </c:pt>
                      <c:pt idx="7242">
                        <c:v>588.70000000000005</c:v>
                      </c:pt>
                      <c:pt idx="7243">
                        <c:v>588.79999999999995</c:v>
                      </c:pt>
                      <c:pt idx="7244">
                        <c:v>589.1</c:v>
                      </c:pt>
                      <c:pt idx="7245">
                        <c:v>589.29999999999995</c:v>
                      </c:pt>
                      <c:pt idx="7246">
                        <c:v>589.5</c:v>
                      </c:pt>
                      <c:pt idx="7247">
                        <c:v>589.6</c:v>
                      </c:pt>
                      <c:pt idx="7248">
                        <c:v>589.6</c:v>
                      </c:pt>
                      <c:pt idx="7249">
                        <c:v>589.70000000000005</c:v>
                      </c:pt>
                      <c:pt idx="7250">
                        <c:v>589.79999999999995</c:v>
                      </c:pt>
                      <c:pt idx="7251">
                        <c:v>589.79999999999995</c:v>
                      </c:pt>
                      <c:pt idx="7252">
                        <c:v>589.79999999999995</c:v>
                      </c:pt>
                      <c:pt idx="7253">
                        <c:v>590.1</c:v>
                      </c:pt>
                      <c:pt idx="7254">
                        <c:v>590.1</c:v>
                      </c:pt>
                      <c:pt idx="7255">
                        <c:v>590.20000000000005</c:v>
                      </c:pt>
                      <c:pt idx="7256">
                        <c:v>590.4</c:v>
                      </c:pt>
                      <c:pt idx="7257">
                        <c:v>590.5</c:v>
                      </c:pt>
                      <c:pt idx="7258">
                        <c:v>590.79999999999995</c:v>
                      </c:pt>
                      <c:pt idx="7259">
                        <c:v>591</c:v>
                      </c:pt>
                      <c:pt idx="7260">
                        <c:v>591</c:v>
                      </c:pt>
                      <c:pt idx="7261">
                        <c:v>591</c:v>
                      </c:pt>
                      <c:pt idx="7262">
                        <c:v>591.5</c:v>
                      </c:pt>
                      <c:pt idx="7263">
                        <c:v>591.79999999999995</c:v>
                      </c:pt>
                      <c:pt idx="7264">
                        <c:v>592.4</c:v>
                      </c:pt>
                      <c:pt idx="7265">
                        <c:v>592.5</c:v>
                      </c:pt>
                      <c:pt idx="7266">
                        <c:v>592.79999999999995</c:v>
                      </c:pt>
                      <c:pt idx="7267">
                        <c:v>592.79999999999995</c:v>
                      </c:pt>
                      <c:pt idx="7268">
                        <c:v>593</c:v>
                      </c:pt>
                      <c:pt idx="7269">
                        <c:v>593.1</c:v>
                      </c:pt>
                      <c:pt idx="7270">
                        <c:v>593.6</c:v>
                      </c:pt>
                      <c:pt idx="7271">
                        <c:v>593.79999999999995</c:v>
                      </c:pt>
                      <c:pt idx="7272">
                        <c:v>594</c:v>
                      </c:pt>
                      <c:pt idx="7273">
                        <c:v>594</c:v>
                      </c:pt>
                      <c:pt idx="7274">
                        <c:v>594.20000000000005</c:v>
                      </c:pt>
                      <c:pt idx="7275">
                        <c:v>594.20000000000005</c:v>
                      </c:pt>
                      <c:pt idx="7276">
                        <c:v>594.20000000000005</c:v>
                      </c:pt>
                      <c:pt idx="7277">
                        <c:v>594.4</c:v>
                      </c:pt>
                      <c:pt idx="7278">
                        <c:v>594.4</c:v>
                      </c:pt>
                      <c:pt idx="7279">
                        <c:v>594.5</c:v>
                      </c:pt>
                      <c:pt idx="7280">
                        <c:v>594.6</c:v>
                      </c:pt>
                      <c:pt idx="7281">
                        <c:v>594.9</c:v>
                      </c:pt>
                      <c:pt idx="7282">
                        <c:v>594.9</c:v>
                      </c:pt>
                      <c:pt idx="7283">
                        <c:v>595</c:v>
                      </c:pt>
                      <c:pt idx="7284">
                        <c:v>595.20000000000005</c:v>
                      </c:pt>
                      <c:pt idx="7285">
                        <c:v>595.29999999999995</c:v>
                      </c:pt>
                      <c:pt idx="7286">
                        <c:v>595.29999999999995</c:v>
                      </c:pt>
                      <c:pt idx="7287">
                        <c:v>595.29999999999995</c:v>
                      </c:pt>
                      <c:pt idx="7288">
                        <c:v>595.29999999999995</c:v>
                      </c:pt>
                      <c:pt idx="7289">
                        <c:v>595.6</c:v>
                      </c:pt>
                      <c:pt idx="7290">
                        <c:v>595.6</c:v>
                      </c:pt>
                      <c:pt idx="7291">
                        <c:v>595.6</c:v>
                      </c:pt>
                      <c:pt idx="7292">
                        <c:v>595.79999999999995</c:v>
                      </c:pt>
                      <c:pt idx="7293">
                        <c:v>595.9</c:v>
                      </c:pt>
                      <c:pt idx="7294">
                        <c:v>595.9</c:v>
                      </c:pt>
                      <c:pt idx="7295">
                        <c:v>596.1</c:v>
                      </c:pt>
                      <c:pt idx="7296">
                        <c:v>596.29999999999995</c:v>
                      </c:pt>
                      <c:pt idx="7297">
                        <c:v>596.4</c:v>
                      </c:pt>
                      <c:pt idx="7298">
                        <c:v>596.4</c:v>
                      </c:pt>
                      <c:pt idx="7299">
                        <c:v>596.5</c:v>
                      </c:pt>
                      <c:pt idx="7300">
                        <c:v>596.79999999999995</c:v>
                      </c:pt>
                      <c:pt idx="7301">
                        <c:v>596.79999999999995</c:v>
                      </c:pt>
                      <c:pt idx="7302">
                        <c:v>597.4</c:v>
                      </c:pt>
                      <c:pt idx="7303">
                        <c:v>597.4</c:v>
                      </c:pt>
                      <c:pt idx="7304">
                        <c:v>597.6</c:v>
                      </c:pt>
                      <c:pt idx="7305">
                        <c:v>597.70000000000005</c:v>
                      </c:pt>
                      <c:pt idx="7306">
                        <c:v>597.70000000000005</c:v>
                      </c:pt>
                      <c:pt idx="7307">
                        <c:v>597.70000000000005</c:v>
                      </c:pt>
                      <c:pt idx="7308">
                        <c:v>597.9</c:v>
                      </c:pt>
                      <c:pt idx="7309">
                        <c:v>598.1</c:v>
                      </c:pt>
                      <c:pt idx="7310">
                        <c:v>598.29999999999995</c:v>
                      </c:pt>
                      <c:pt idx="7311">
                        <c:v>598.5</c:v>
                      </c:pt>
                      <c:pt idx="7312">
                        <c:v>598.70000000000005</c:v>
                      </c:pt>
                      <c:pt idx="7313">
                        <c:v>599</c:v>
                      </c:pt>
                      <c:pt idx="7314">
                        <c:v>599.20000000000005</c:v>
                      </c:pt>
                      <c:pt idx="7315">
                        <c:v>599.20000000000005</c:v>
                      </c:pt>
                      <c:pt idx="7316">
                        <c:v>599.29999999999995</c:v>
                      </c:pt>
                      <c:pt idx="7317">
                        <c:v>599.4</c:v>
                      </c:pt>
                      <c:pt idx="7318">
                        <c:v>599.70000000000005</c:v>
                      </c:pt>
                      <c:pt idx="7319">
                        <c:v>599.79999999999995</c:v>
                      </c:pt>
                      <c:pt idx="7320">
                        <c:v>599.9</c:v>
                      </c:pt>
                      <c:pt idx="7321">
                        <c:v>600</c:v>
                      </c:pt>
                      <c:pt idx="7322">
                        <c:v>600.20000000000005</c:v>
                      </c:pt>
                      <c:pt idx="7323">
                        <c:v>600.20000000000005</c:v>
                      </c:pt>
                      <c:pt idx="7324">
                        <c:v>600.29999999999995</c:v>
                      </c:pt>
                      <c:pt idx="7325">
                        <c:v>600.4</c:v>
                      </c:pt>
                      <c:pt idx="7326">
                        <c:v>600.4</c:v>
                      </c:pt>
                      <c:pt idx="7327">
                        <c:v>600.5</c:v>
                      </c:pt>
                      <c:pt idx="7328">
                        <c:v>600.5</c:v>
                      </c:pt>
                      <c:pt idx="7329">
                        <c:v>600.79999999999995</c:v>
                      </c:pt>
                      <c:pt idx="7330">
                        <c:v>600.79999999999995</c:v>
                      </c:pt>
                      <c:pt idx="7331">
                        <c:v>601.1</c:v>
                      </c:pt>
                      <c:pt idx="7332">
                        <c:v>601.1</c:v>
                      </c:pt>
                      <c:pt idx="7333">
                        <c:v>601.20000000000005</c:v>
                      </c:pt>
                      <c:pt idx="7334">
                        <c:v>601.29999999999995</c:v>
                      </c:pt>
                      <c:pt idx="7335">
                        <c:v>601.4</c:v>
                      </c:pt>
                      <c:pt idx="7336">
                        <c:v>601.5</c:v>
                      </c:pt>
                      <c:pt idx="7337">
                        <c:v>601.6</c:v>
                      </c:pt>
                      <c:pt idx="7338">
                        <c:v>601.70000000000005</c:v>
                      </c:pt>
                      <c:pt idx="7339">
                        <c:v>601.79999999999995</c:v>
                      </c:pt>
                      <c:pt idx="7340">
                        <c:v>601.9</c:v>
                      </c:pt>
                      <c:pt idx="7341">
                        <c:v>602.29999999999995</c:v>
                      </c:pt>
                      <c:pt idx="7342">
                        <c:v>602.5</c:v>
                      </c:pt>
                      <c:pt idx="7343">
                        <c:v>602.5</c:v>
                      </c:pt>
                      <c:pt idx="7344">
                        <c:v>602.79999999999995</c:v>
                      </c:pt>
                      <c:pt idx="7345">
                        <c:v>603</c:v>
                      </c:pt>
                      <c:pt idx="7346">
                        <c:v>603.6</c:v>
                      </c:pt>
                      <c:pt idx="7347">
                        <c:v>603.79999999999995</c:v>
                      </c:pt>
                      <c:pt idx="7348">
                        <c:v>603.9</c:v>
                      </c:pt>
                      <c:pt idx="7349">
                        <c:v>603.9</c:v>
                      </c:pt>
                      <c:pt idx="7350">
                        <c:v>603.9</c:v>
                      </c:pt>
                      <c:pt idx="7351">
                        <c:v>604.4</c:v>
                      </c:pt>
                      <c:pt idx="7352">
                        <c:v>604.4</c:v>
                      </c:pt>
                      <c:pt idx="7353">
                        <c:v>604.6</c:v>
                      </c:pt>
                      <c:pt idx="7354">
                        <c:v>604.6</c:v>
                      </c:pt>
                      <c:pt idx="7355">
                        <c:v>605.1</c:v>
                      </c:pt>
                      <c:pt idx="7356">
                        <c:v>605.20000000000005</c:v>
                      </c:pt>
                      <c:pt idx="7357">
                        <c:v>605.29999999999995</c:v>
                      </c:pt>
                      <c:pt idx="7358">
                        <c:v>605.29999999999995</c:v>
                      </c:pt>
                      <c:pt idx="7359">
                        <c:v>605.29999999999995</c:v>
                      </c:pt>
                      <c:pt idx="7360">
                        <c:v>605.5</c:v>
                      </c:pt>
                      <c:pt idx="7361">
                        <c:v>605.6</c:v>
                      </c:pt>
                      <c:pt idx="7362">
                        <c:v>606.29999999999995</c:v>
                      </c:pt>
                      <c:pt idx="7363">
                        <c:v>606.5</c:v>
                      </c:pt>
                      <c:pt idx="7364">
                        <c:v>606.79999999999995</c:v>
                      </c:pt>
                      <c:pt idx="7365">
                        <c:v>606.9</c:v>
                      </c:pt>
                      <c:pt idx="7366">
                        <c:v>607.29999999999995</c:v>
                      </c:pt>
                      <c:pt idx="7367">
                        <c:v>607.29999999999995</c:v>
                      </c:pt>
                      <c:pt idx="7368">
                        <c:v>607.29999999999995</c:v>
                      </c:pt>
                      <c:pt idx="7369">
                        <c:v>607.5</c:v>
                      </c:pt>
                      <c:pt idx="7370">
                        <c:v>607.6</c:v>
                      </c:pt>
                      <c:pt idx="7371">
                        <c:v>607.6</c:v>
                      </c:pt>
                      <c:pt idx="7372">
                        <c:v>607.70000000000005</c:v>
                      </c:pt>
                      <c:pt idx="7373">
                        <c:v>607.70000000000005</c:v>
                      </c:pt>
                      <c:pt idx="7374">
                        <c:v>607.9</c:v>
                      </c:pt>
                      <c:pt idx="7375">
                        <c:v>608</c:v>
                      </c:pt>
                      <c:pt idx="7376">
                        <c:v>608.20000000000005</c:v>
                      </c:pt>
                      <c:pt idx="7377">
                        <c:v>608.20000000000005</c:v>
                      </c:pt>
                      <c:pt idx="7378">
                        <c:v>608.4</c:v>
                      </c:pt>
                      <c:pt idx="7379">
                        <c:v>608.4</c:v>
                      </c:pt>
                      <c:pt idx="7380">
                        <c:v>608.70000000000005</c:v>
                      </c:pt>
                      <c:pt idx="7381">
                        <c:v>608.79999999999995</c:v>
                      </c:pt>
                      <c:pt idx="7382">
                        <c:v>608.9</c:v>
                      </c:pt>
                      <c:pt idx="7383">
                        <c:v>608.9</c:v>
                      </c:pt>
                      <c:pt idx="7384">
                        <c:v>609</c:v>
                      </c:pt>
                      <c:pt idx="7385">
                        <c:v>609.1</c:v>
                      </c:pt>
                      <c:pt idx="7386">
                        <c:v>609.1</c:v>
                      </c:pt>
                      <c:pt idx="7387">
                        <c:v>609.29999999999995</c:v>
                      </c:pt>
                      <c:pt idx="7388">
                        <c:v>609.4</c:v>
                      </c:pt>
                      <c:pt idx="7389">
                        <c:v>609.5</c:v>
                      </c:pt>
                      <c:pt idx="7390">
                        <c:v>609.6</c:v>
                      </c:pt>
                      <c:pt idx="7391">
                        <c:v>609.70000000000005</c:v>
                      </c:pt>
                      <c:pt idx="7392">
                        <c:v>609.70000000000005</c:v>
                      </c:pt>
                      <c:pt idx="7393">
                        <c:v>610.29999999999995</c:v>
                      </c:pt>
                      <c:pt idx="7394">
                        <c:v>610.4</c:v>
                      </c:pt>
                      <c:pt idx="7395">
                        <c:v>610.4</c:v>
                      </c:pt>
                      <c:pt idx="7396">
                        <c:v>610.5</c:v>
                      </c:pt>
                      <c:pt idx="7397">
                        <c:v>610.70000000000005</c:v>
                      </c:pt>
                      <c:pt idx="7398">
                        <c:v>610.79999999999995</c:v>
                      </c:pt>
                      <c:pt idx="7399">
                        <c:v>610.79999999999995</c:v>
                      </c:pt>
                      <c:pt idx="7400">
                        <c:v>610.9</c:v>
                      </c:pt>
                      <c:pt idx="7401">
                        <c:v>610.9</c:v>
                      </c:pt>
                      <c:pt idx="7402">
                        <c:v>611</c:v>
                      </c:pt>
                      <c:pt idx="7403">
                        <c:v>611.1</c:v>
                      </c:pt>
                      <c:pt idx="7404">
                        <c:v>611.70000000000005</c:v>
                      </c:pt>
                      <c:pt idx="7405">
                        <c:v>611.70000000000005</c:v>
                      </c:pt>
                      <c:pt idx="7406">
                        <c:v>611.9</c:v>
                      </c:pt>
                      <c:pt idx="7407">
                        <c:v>612.1</c:v>
                      </c:pt>
                      <c:pt idx="7408">
                        <c:v>612.6</c:v>
                      </c:pt>
                      <c:pt idx="7409">
                        <c:v>612.70000000000005</c:v>
                      </c:pt>
                      <c:pt idx="7410">
                        <c:v>613</c:v>
                      </c:pt>
                      <c:pt idx="7411">
                        <c:v>613.5</c:v>
                      </c:pt>
                      <c:pt idx="7412">
                        <c:v>613.79999999999995</c:v>
                      </c:pt>
                      <c:pt idx="7413">
                        <c:v>614</c:v>
                      </c:pt>
                      <c:pt idx="7414">
                        <c:v>614.1</c:v>
                      </c:pt>
                      <c:pt idx="7415">
                        <c:v>614.20000000000005</c:v>
                      </c:pt>
                      <c:pt idx="7416">
                        <c:v>614.20000000000005</c:v>
                      </c:pt>
                      <c:pt idx="7417">
                        <c:v>614.29999999999995</c:v>
                      </c:pt>
                      <c:pt idx="7418">
                        <c:v>614.29999999999995</c:v>
                      </c:pt>
                      <c:pt idx="7419">
                        <c:v>614.4</c:v>
                      </c:pt>
                      <c:pt idx="7420">
                        <c:v>614.4</c:v>
                      </c:pt>
                      <c:pt idx="7421">
                        <c:v>614.70000000000005</c:v>
                      </c:pt>
                      <c:pt idx="7422">
                        <c:v>614.70000000000005</c:v>
                      </c:pt>
                      <c:pt idx="7423">
                        <c:v>614.79999999999995</c:v>
                      </c:pt>
                      <c:pt idx="7424">
                        <c:v>614.9</c:v>
                      </c:pt>
                      <c:pt idx="7425">
                        <c:v>615.29999999999995</c:v>
                      </c:pt>
                      <c:pt idx="7426">
                        <c:v>615.70000000000005</c:v>
                      </c:pt>
                      <c:pt idx="7427">
                        <c:v>616</c:v>
                      </c:pt>
                      <c:pt idx="7428">
                        <c:v>616.4</c:v>
                      </c:pt>
                      <c:pt idx="7429">
                        <c:v>616.4</c:v>
                      </c:pt>
                      <c:pt idx="7430">
                        <c:v>616.4</c:v>
                      </c:pt>
                      <c:pt idx="7431">
                        <c:v>616.5</c:v>
                      </c:pt>
                      <c:pt idx="7432">
                        <c:v>617.20000000000005</c:v>
                      </c:pt>
                      <c:pt idx="7433">
                        <c:v>617.29999999999995</c:v>
                      </c:pt>
                      <c:pt idx="7434">
                        <c:v>617.5</c:v>
                      </c:pt>
                      <c:pt idx="7435">
                        <c:v>617.5</c:v>
                      </c:pt>
                      <c:pt idx="7436">
                        <c:v>617.5</c:v>
                      </c:pt>
                      <c:pt idx="7437">
                        <c:v>618.1</c:v>
                      </c:pt>
                      <c:pt idx="7438">
                        <c:v>618.20000000000005</c:v>
                      </c:pt>
                      <c:pt idx="7439">
                        <c:v>618.4</c:v>
                      </c:pt>
                      <c:pt idx="7440">
                        <c:v>618.6</c:v>
                      </c:pt>
                      <c:pt idx="7441">
                        <c:v>618.6</c:v>
                      </c:pt>
                      <c:pt idx="7442">
                        <c:v>618.6</c:v>
                      </c:pt>
                      <c:pt idx="7443">
                        <c:v>618.70000000000005</c:v>
                      </c:pt>
                      <c:pt idx="7444">
                        <c:v>618.70000000000005</c:v>
                      </c:pt>
                      <c:pt idx="7445">
                        <c:v>618.9</c:v>
                      </c:pt>
                      <c:pt idx="7446">
                        <c:v>619</c:v>
                      </c:pt>
                      <c:pt idx="7447">
                        <c:v>619.1</c:v>
                      </c:pt>
                      <c:pt idx="7448">
                        <c:v>619.20000000000005</c:v>
                      </c:pt>
                      <c:pt idx="7449">
                        <c:v>619.5</c:v>
                      </c:pt>
                      <c:pt idx="7450">
                        <c:v>619.6</c:v>
                      </c:pt>
                      <c:pt idx="7451">
                        <c:v>619.70000000000005</c:v>
                      </c:pt>
                      <c:pt idx="7452">
                        <c:v>620.1</c:v>
                      </c:pt>
                      <c:pt idx="7453">
                        <c:v>620.20000000000005</c:v>
                      </c:pt>
                      <c:pt idx="7454">
                        <c:v>620.4</c:v>
                      </c:pt>
                      <c:pt idx="7455">
                        <c:v>620.4</c:v>
                      </c:pt>
                      <c:pt idx="7456">
                        <c:v>620.6</c:v>
                      </c:pt>
                      <c:pt idx="7457">
                        <c:v>620.79999999999995</c:v>
                      </c:pt>
                      <c:pt idx="7458">
                        <c:v>621.20000000000005</c:v>
                      </c:pt>
                      <c:pt idx="7459">
                        <c:v>621.4</c:v>
                      </c:pt>
                      <c:pt idx="7460">
                        <c:v>621.4</c:v>
                      </c:pt>
                      <c:pt idx="7461">
                        <c:v>621.70000000000005</c:v>
                      </c:pt>
                      <c:pt idx="7462">
                        <c:v>621.70000000000005</c:v>
                      </c:pt>
                      <c:pt idx="7463">
                        <c:v>621.70000000000005</c:v>
                      </c:pt>
                      <c:pt idx="7464">
                        <c:v>622.1</c:v>
                      </c:pt>
                      <c:pt idx="7465">
                        <c:v>622.20000000000005</c:v>
                      </c:pt>
                      <c:pt idx="7466">
                        <c:v>622.4</c:v>
                      </c:pt>
                      <c:pt idx="7467">
                        <c:v>622.4</c:v>
                      </c:pt>
                      <c:pt idx="7468">
                        <c:v>622.6</c:v>
                      </c:pt>
                      <c:pt idx="7469">
                        <c:v>623.1</c:v>
                      </c:pt>
                      <c:pt idx="7470">
                        <c:v>623.1</c:v>
                      </c:pt>
                      <c:pt idx="7471">
                        <c:v>623.20000000000005</c:v>
                      </c:pt>
                      <c:pt idx="7472">
                        <c:v>623.20000000000005</c:v>
                      </c:pt>
                      <c:pt idx="7473">
                        <c:v>623.29999999999995</c:v>
                      </c:pt>
                      <c:pt idx="7474">
                        <c:v>623.5</c:v>
                      </c:pt>
                      <c:pt idx="7475">
                        <c:v>623.5</c:v>
                      </c:pt>
                      <c:pt idx="7476">
                        <c:v>623.79999999999995</c:v>
                      </c:pt>
                      <c:pt idx="7477">
                        <c:v>623.9</c:v>
                      </c:pt>
                      <c:pt idx="7478">
                        <c:v>624</c:v>
                      </c:pt>
                      <c:pt idx="7479">
                        <c:v>624</c:v>
                      </c:pt>
                      <c:pt idx="7480">
                        <c:v>624.1</c:v>
                      </c:pt>
                      <c:pt idx="7481">
                        <c:v>624.4</c:v>
                      </c:pt>
                      <c:pt idx="7482">
                        <c:v>624.70000000000005</c:v>
                      </c:pt>
                      <c:pt idx="7483">
                        <c:v>624.9</c:v>
                      </c:pt>
                      <c:pt idx="7484">
                        <c:v>624.9</c:v>
                      </c:pt>
                      <c:pt idx="7485">
                        <c:v>624.9</c:v>
                      </c:pt>
                      <c:pt idx="7486">
                        <c:v>625</c:v>
                      </c:pt>
                      <c:pt idx="7487">
                        <c:v>625.29999999999995</c:v>
                      </c:pt>
                      <c:pt idx="7488">
                        <c:v>625.4</c:v>
                      </c:pt>
                      <c:pt idx="7489">
                        <c:v>625.5</c:v>
                      </c:pt>
                      <c:pt idx="7490">
                        <c:v>625.70000000000005</c:v>
                      </c:pt>
                      <c:pt idx="7491">
                        <c:v>626.4</c:v>
                      </c:pt>
                      <c:pt idx="7492">
                        <c:v>626.5</c:v>
                      </c:pt>
                      <c:pt idx="7493">
                        <c:v>626.6</c:v>
                      </c:pt>
                      <c:pt idx="7494">
                        <c:v>627</c:v>
                      </c:pt>
                      <c:pt idx="7495">
                        <c:v>627.29999999999995</c:v>
                      </c:pt>
                      <c:pt idx="7496">
                        <c:v>627.5</c:v>
                      </c:pt>
                      <c:pt idx="7497">
                        <c:v>627.6</c:v>
                      </c:pt>
                      <c:pt idx="7498">
                        <c:v>627.6</c:v>
                      </c:pt>
                      <c:pt idx="7499">
                        <c:v>627.70000000000005</c:v>
                      </c:pt>
                      <c:pt idx="7500">
                        <c:v>628.1</c:v>
                      </c:pt>
                      <c:pt idx="7501">
                        <c:v>628.20000000000005</c:v>
                      </c:pt>
                      <c:pt idx="7502">
                        <c:v>628.4</c:v>
                      </c:pt>
                      <c:pt idx="7503">
                        <c:v>628.4</c:v>
                      </c:pt>
                      <c:pt idx="7504">
                        <c:v>628.4</c:v>
                      </c:pt>
                      <c:pt idx="7505">
                        <c:v>628.6</c:v>
                      </c:pt>
                      <c:pt idx="7506">
                        <c:v>628.9</c:v>
                      </c:pt>
                      <c:pt idx="7507">
                        <c:v>628.9</c:v>
                      </c:pt>
                      <c:pt idx="7508">
                        <c:v>629.20000000000005</c:v>
                      </c:pt>
                      <c:pt idx="7509">
                        <c:v>629.5</c:v>
                      </c:pt>
                      <c:pt idx="7510">
                        <c:v>629.6</c:v>
                      </c:pt>
                      <c:pt idx="7511">
                        <c:v>629.79999999999995</c:v>
                      </c:pt>
                      <c:pt idx="7512">
                        <c:v>629.79999999999995</c:v>
                      </c:pt>
                      <c:pt idx="7513">
                        <c:v>629.9</c:v>
                      </c:pt>
                      <c:pt idx="7514">
                        <c:v>630</c:v>
                      </c:pt>
                      <c:pt idx="7515">
                        <c:v>630</c:v>
                      </c:pt>
                      <c:pt idx="7516">
                        <c:v>630</c:v>
                      </c:pt>
                      <c:pt idx="7517">
                        <c:v>630</c:v>
                      </c:pt>
                      <c:pt idx="7518">
                        <c:v>630.1</c:v>
                      </c:pt>
                      <c:pt idx="7519">
                        <c:v>630.29999999999995</c:v>
                      </c:pt>
                      <c:pt idx="7520">
                        <c:v>630.4</c:v>
                      </c:pt>
                      <c:pt idx="7521">
                        <c:v>630.5</c:v>
                      </c:pt>
                      <c:pt idx="7522">
                        <c:v>630.6</c:v>
                      </c:pt>
                      <c:pt idx="7523">
                        <c:v>630.70000000000005</c:v>
                      </c:pt>
                      <c:pt idx="7524">
                        <c:v>630.79999999999995</c:v>
                      </c:pt>
                      <c:pt idx="7525">
                        <c:v>630.79999999999995</c:v>
                      </c:pt>
                      <c:pt idx="7526">
                        <c:v>631</c:v>
                      </c:pt>
                      <c:pt idx="7527">
                        <c:v>631</c:v>
                      </c:pt>
                      <c:pt idx="7528">
                        <c:v>631.1</c:v>
                      </c:pt>
                      <c:pt idx="7529">
                        <c:v>631.1</c:v>
                      </c:pt>
                      <c:pt idx="7530">
                        <c:v>631.5</c:v>
                      </c:pt>
                      <c:pt idx="7531">
                        <c:v>631.70000000000005</c:v>
                      </c:pt>
                      <c:pt idx="7532">
                        <c:v>631.79999999999995</c:v>
                      </c:pt>
                      <c:pt idx="7533">
                        <c:v>631.9</c:v>
                      </c:pt>
                      <c:pt idx="7534">
                        <c:v>631.9</c:v>
                      </c:pt>
                      <c:pt idx="7535">
                        <c:v>632.1</c:v>
                      </c:pt>
                      <c:pt idx="7536">
                        <c:v>632.29999999999995</c:v>
                      </c:pt>
                      <c:pt idx="7537">
                        <c:v>632.29999999999995</c:v>
                      </c:pt>
                      <c:pt idx="7538">
                        <c:v>632.5</c:v>
                      </c:pt>
                      <c:pt idx="7539">
                        <c:v>632.9</c:v>
                      </c:pt>
                      <c:pt idx="7540">
                        <c:v>633.1</c:v>
                      </c:pt>
                      <c:pt idx="7541">
                        <c:v>633.1</c:v>
                      </c:pt>
                      <c:pt idx="7542">
                        <c:v>633.20000000000005</c:v>
                      </c:pt>
                      <c:pt idx="7543">
                        <c:v>633.20000000000005</c:v>
                      </c:pt>
                      <c:pt idx="7544">
                        <c:v>633.5</c:v>
                      </c:pt>
                      <c:pt idx="7545">
                        <c:v>633.5</c:v>
                      </c:pt>
                      <c:pt idx="7546">
                        <c:v>633.6</c:v>
                      </c:pt>
                      <c:pt idx="7547">
                        <c:v>633.79999999999995</c:v>
                      </c:pt>
                      <c:pt idx="7548">
                        <c:v>633.79999999999995</c:v>
                      </c:pt>
                      <c:pt idx="7549">
                        <c:v>634.1</c:v>
                      </c:pt>
                      <c:pt idx="7550">
                        <c:v>634.29999999999995</c:v>
                      </c:pt>
                      <c:pt idx="7551">
                        <c:v>634.29999999999995</c:v>
                      </c:pt>
                      <c:pt idx="7552">
                        <c:v>634.5</c:v>
                      </c:pt>
                      <c:pt idx="7553">
                        <c:v>634.5</c:v>
                      </c:pt>
                      <c:pt idx="7554">
                        <c:v>634.79999999999995</c:v>
                      </c:pt>
                      <c:pt idx="7555">
                        <c:v>634.79999999999995</c:v>
                      </c:pt>
                      <c:pt idx="7556">
                        <c:v>634.9</c:v>
                      </c:pt>
                      <c:pt idx="7557">
                        <c:v>634.9</c:v>
                      </c:pt>
                      <c:pt idx="7558">
                        <c:v>635</c:v>
                      </c:pt>
                      <c:pt idx="7559">
                        <c:v>635</c:v>
                      </c:pt>
                      <c:pt idx="7560">
                        <c:v>635.1</c:v>
                      </c:pt>
                      <c:pt idx="7561">
                        <c:v>635.1</c:v>
                      </c:pt>
                      <c:pt idx="7562">
                        <c:v>635.20000000000005</c:v>
                      </c:pt>
                      <c:pt idx="7563">
                        <c:v>635.29999999999995</c:v>
                      </c:pt>
                      <c:pt idx="7564">
                        <c:v>635.4</c:v>
                      </c:pt>
                      <c:pt idx="7565">
                        <c:v>635.4</c:v>
                      </c:pt>
                      <c:pt idx="7566">
                        <c:v>635.6</c:v>
                      </c:pt>
                      <c:pt idx="7567">
                        <c:v>635.70000000000005</c:v>
                      </c:pt>
                      <c:pt idx="7568">
                        <c:v>636.1</c:v>
                      </c:pt>
                      <c:pt idx="7569">
                        <c:v>636.1</c:v>
                      </c:pt>
                      <c:pt idx="7570">
                        <c:v>636.9</c:v>
                      </c:pt>
                      <c:pt idx="7571">
                        <c:v>637.20000000000005</c:v>
                      </c:pt>
                      <c:pt idx="7572">
                        <c:v>637.29999999999995</c:v>
                      </c:pt>
                      <c:pt idx="7573">
                        <c:v>637.4</c:v>
                      </c:pt>
                      <c:pt idx="7574">
                        <c:v>637.5</c:v>
                      </c:pt>
                      <c:pt idx="7575">
                        <c:v>637.79999999999995</c:v>
                      </c:pt>
                      <c:pt idx="7576">
                        <c:v>638.29999999999995</c:v>
                      </c:pt>
                      <c:pt idx="7577">
                        <c:v>638.29999999999995</c:v>
                      </c:pt>
                      <c:pt idx="7578">
                        <c:v>638.4</c:v>
                      </c:pt>
                      <c:pt idx="7579">
                        <c:v>638.4</c:v>
                      </c:pt>
                      <c:pt idx="7580">
                        <c:v>638.6</c:v>
                      </c:pt>
                      <c:pt idx="7581">
                        <c:v>638.70000000000005</c:v>
                      </c:pt>
                      <c:pt idx="7582">
                        <c:v>638.79999999999995</c:v>
                      </c:pt>
                      <c:pt idx="7583">
                        <c:v>639.1</c:v>
                      </c:pt>
                      <c:pt idx="7584">
                        <c:v>639.20000000000005</c:v>
                      </c:pt>
                      <c:pt idx="7585">
                        <c:v>639.4</c:v>
                      </c:pt>
                      <c:pt idx="7586">
                        <c:v>639.4</c:v>
                      </c:pt>
                      <c:pt idx="7587">
                        <c:v>639.6</c:v>
                      </c:pt>
                      <c:pt idx="7588">
                        <c:v>639.9</c:v>
                      </c:pt>
                      <c:pt idx="7589">
                        <c:v>640</c:v>
                      </c:pt>
                      <c:pt idx="7590">
                        <c:v>640.20000000000005</c:v>
                      </c:pt>
                      <c:pt idx="7591">
                        <c:v>640.4</c:v>
                      </c:pt>
                      <c:pt idx="7592">
                        <c:v>640.5</c:v>
                      </c:pt>
                      <c:pt idx="7593">
                        <c:v>640.6</c:v>
                      </c:pt>
                      <c:pt idx="7594">
                        <c:v>640.9</c:v>
                      </c:pt>
                      <c:pt idx="7595">
                        <c:v>641.29999999999995</c:v>
                      </c:pt>
                      <c:pt idx="7596">
                        <c:v>641.4</c:v>
                      </c:pt>
                      <c:pt idx="7597">
                        <c:v>641.4</c:v>
                      </c:pt>
                      <c:pt idx="7598">
                        <c:v>641.6</c:v>
                      </c:pt>
                      <c:pt idx="7599">
                        <c:v>642.20000000000005</c:v>
                      </c:pt>
                      <c:pt idx="7600">
                        <c:v>642.20000000000005</c:v>
                      </c:pt>
                      <c:pt idx="7601">
                        <c:v>642.4</c:v>
                      </c:pt>
                      <c:pt idx="7602">
                        <c:v>642.5</c:v>
                      </c:pt>
                      <c:pt idx="7603">
                        <c:v>642.6</c:v>
                      </c:pt>
                      <c:pt idx="7604">
                        <c:v>643</c:v>
                      </c:pt>
                      <c:pt idx="7605">
                        <c:v>643.20000000000005</c:v>
                      </c:pt>
                      <c:pt idx="7606">
                        <c:v>643.20000000000005</c:v>
                      </c:pt>
                      <c:pt idx="7607">
                        <c:v>643.29999999999995</c:v>
                      </c:pt>
                      <c:pt idx="7608">
                        <c:v>643.4</c:v>
                      </c:pt>
                      <c:pt idx="7609">
                        <c:v>643.70000000000005</c:v>
                      </c:pt>
                      <c:pt idx="7610">
                        <c:v>643.79999999999995</c:v>
                      </c:pt>
                      <c:pt idx="7611">
                        <c:v>644.29999999999995</c:v>
                      </c:pt>
                      <c:pt idx="7612">
                        <c:v>644.29999999999995</c:v>
                      </c:pt>
                      <c:pt idx="7613">
                        <c:v>644.4</c:v>
                      </c:pt>
                      <c:pt idx="7614">
                        <c:v>645</c:v>
                      </c:pt>
                      <c:pt idx="7615">
                        <c:v>645.29999999999995</c:v>
                      </c:pt>
                      <c:pt idx="7616">
                        <c:v>645.79999999999995</c:v>
                      </c:pt>
                      <c:pt idx="7617">
                        <c:v>646.1</c:v>
                      </c:pt>
                      <c:pt idx="7618">
                        <c:v>646.20000000000005</c:v>
                      </c:pt>
                      <c:pt idx="7619">
                        <c:v>646.20000000000005</c:v>
                      </c:pt>
                      <c:pt idx="7620">
                        <c:v>646.29999999999995</c:v>
                      </c:pt>
                      <c:pt idx="7621">
                        <c:v>646.70000000000005</c:v>
                      </c:pt>
                      <c:pt idx="7622">
                        <c:v>646.79999999999995</c:v>
                      </c:pt>
                      <c:pt idx="7623">
                        <c:v>646.79999999999995</c:v>
                      </c:pt>
                      <c:pt idx="7624">
                        <c:v>646.79999999999995</c:v>
                      </c:pt>
                      <c:pt idx="7625">
                        <c:v>647</c:v>
                      </c:pt>
                      <c:pt idx="7626">
                        <c:v>647</c:v>
                      </c:pt>
                      <c:pt idx="7627">
                        <c:v>647.1</c:v>
                      </c:pt>
                      <c:pt idx="7628">
                        <c:v>647.4</c:v>
                      </c:pt>
                      <c:pt idx="7629">
                        <c:v>647.4</c:v>
                      </c:pt>
                      <c:pt idx="7630">
                        <c:v>647.5</c:v>
                      </c:pt>
                      <c:pt idx="7631">
                        <c:v>647.9</c:v>
                      </c:pt>
                      <c:pt idx="7632">
                        <c:v>648</c:v>
                      </c:pt>
                      <c:pt idx="7633">
                        <c:v>648.29999999999995</c:v>
                      </c:pt>
                      <c:pt idx="7634">
                        <c:v>648.4</c:v>
                      </c:pt>
                      <c:pt idx="7635">
                        <c:v>648.9</c:v>
                      </c:pt>
                      <c:pt idx="7636">
                        <c:v>648.9</c:v>
                      </c:pt>
                      <c:pt idx="7637">
                        <c:v>649</c:v>
                      </c:pt>
                      <c:pt idx="7638">
                        <c:v>649.20000000000005</c:v>
                      </c:pt>
                      <c:pt idx="7639">
                        <c:v>649.6</c:v>
                      </c:pt>
                      <c:pt idx="7640">
                        <c:v>649.70000000000005</c:v>
                      </c:pt>
                      <c:pt idx="7641">
                        <c:v>649.70000000000005</c:v>
                      </c:pt>
                      <c:pt idx="7642">
                        <c:v>649.70000000000005</c:v>
                      </c:pt>
                      <c:pt idx="7643">
                        <c:v>649.9</c:v>
                      </c:pt>
                      <c:pt idx="7644">
                        <c:v>650</c:v>
                      </c:pt>
                      <c:pt idx="7645">
                        <c:v>650.1</c:v>
                      </c:pt>
                      <c:pt idx="7646">
                        <c:v>650.20000000000005</c:v>
                      </c:pt>
                      <c:pt idx="7647">
                        <c:v>650.29999999999995</c:v>
                      </c:pt>
                      <c:pt idx="7648">
                        <c:v>650.4</c:v>
                      </c:pt>
                      <c:pt idx="7649">
                        <c:v>650.5</c:v>
                      </c:pt>
                      <c:pt idx="7650">
                        <c:v>650.5</c:v>
                      </c:pt>
                      <c:pt idx="7651">
                        <c:v>650.6</c:v>
                      </c:pt>
                      <c:pt idx="7652">
                        <c:v>650.70000000000005</c:v>
                      </c:pt>
                      <c:pt idx="7653">
                        <c:v>650.9</c:v>
                      </c:pt>
                      <c:pt idx="7654">
                        <c:v>651.1</c:v>
                      </c:pt>
                      <c:pt idx="7655">
                        <c:v>651.29999999999995</c:v>
                      </c:pt>
                      <c:pt idx="7656">
                        <c:v>651.29999999999995</c:v>
                      </c:pt>
                      <c:pt idx="7657">
                        <c:v>651.5</c:v>
                      </c:pt>
                      <c:pt idx="7658">
                        <c:v>651.70000000000005</c:v>
                      </c:pt>
                      <c:pt idx="7659">
                        <c:v>651.70000000000005</c:v>
                      </c:pt>
                      <c:pt idx="7660">
                        <c:v>651.79999999999995</c:v>
                      </c:pt>
                      <c:pt idx="7661">
                        <c:v>651.79999999999995</c:v>
                      </c:pt>
                      <c:pt idx="7662">
                        <c:v>651.79999999999995</c:v>
                      </c:pt>
                      <c:pt idx="7663">
                        <c:v>651.9</c:v>
                      </c:pt>
                      <c:pt idx="7664">
                        <c:v>652</c:v>
                      </c:pt>
                      <c:pt idx="7665">
                        <c:v>652.29999999999995</c:v>
                      </c:pt>
                      <c:pt idx="7666">
                        <c:v>652.5</c:v>
                      </c:pt>
                      <c:pt idx="7667">
                        <c:v>653.1</c:v>
                      </c:pt>
                      <c:pt idx="7668">
                        <c:v>653.20000000000005</c:v>
                      </c:pt>
                      <c:pt idx="7669">
                        <c:v>653.5</c:v>
                      </c:pt>
                      <c:pt idx="7670">
                        <c:v>653.6</c:v>
                      </c:pt>
                      <c:pt idx="7671">
                        <c:v>653.9</c:v>
                      </c:pt>
                      <c:pt idx="7672">
                        <c:v>654.20000000000005</c:v>
                      </c:pt>
                      <c:pt idx="7673">
                        <c:v>654.29999999999995</c:v>
                      </c:pt>
                      <c:pt idx="7674">
                        <c:v>654.4</c:v>
                      </c:pt>
                      <c:pt idx="7675">
                        <c:v>654.5</c:v>
                      </c:pt>
                      <c:pt idx="7676">
                        <c:v>654.6</c:v>
                      </c:pt>
                      <c:pt idx="7677">
                        <c:v>654.6</c:v>
                      </c:pt>
                      <c:pt idx="7678">
                        <c:v>655.20000000000005</c:v>
                      </c:pt>
                      <c:pt idx="7679">
                        <c:v>655.29999999999995</c:v>
                      </c:pt>
                      <c:pt idx="7680">
                        <c:v>655.8</c:v>
                      </c:pt>
                      <c:pt idx="7681">
                        <c:v>656</c:v>
                      </c:pt>
                      <c:pt idx="7682">
                        <c:v>656.3</c:v>
                      </c:pt>
                      <c:pt idx="7683">
                        <c:v>656.3</c:v>
                      </c:pt>
                      <c:pt idx="7684">
                        <c:v>656.5</c:v>
                      </c:pt>
                      <c:pt idx="7685">
                        <c:v>656.8</c:v>
                      </c:pt>
                      <c:pt idx="7686">
                        <c:v>656.8</c:v>
                      </c:pt>
                      <c:pt idx="7687">
                        <c:v>656.8</c:v>
                      </c:pt>
                      <c:pt idx="7688">
                        <c:v>656.9</c:v>
                      </c:pt>
                      <c:pt idx="7689">
                        <c:v>656.9</c:v>
                      </c:pt>
                      <c:pt idx="7690">
                        <c:v>657.6</c:v>
                      </c:pt>
                      <c:pt idx="7691">
                        <c:v>657.7</c:v>
                      </c:pt>
                      <c:pt idx="7692">
                        <c:v>658</c:v>
                      </c:pt>
                      <c:pt idx="7693">
                        <c:v>658.1</c:v>
                      </c:pt>
                      <c:pt idx="7694">
                        <c:v>658.2</c:v>
                      </c:pt>
                      <c:pt idx="7695">
                        <c:v>658.3</c:v>
                      </c:pt>
                      <c:pt idx="7696">
                        <c:v>658.5</c:v>
                      </c:pt>
                      <c:pt idx="7697">
                        <c:v>658.7</c:v>
                      </c:pt>
                      <c:pt idx="7698">
                        <c:v>658.8</c:v>
                      </c:pt>
                      <c:pt idx="7699">
                        <c:v>659</c:v>
                      </c:pt>
                      <c:pt idx="7700">
                        <c:v>659.2</c:v>
                      </c:pt>
                      <c:pt idx="7701">
                        <c:v>659.3</c:v>
                      </c:pt>
                      <c:pt idx="7702">
                        <c:v>659.3</c:v>
                      </c:pt>
                      <c:pt idx="7703">
                        <c:v>659.4</c:v>
                      </c:pt>
                      <c:pt idx="7704">
                        <c:v>659.5</c:v>
                      </c:pt>
                      <c:pt idx="7705">
                        <c:v>659.9</c:v>
                      </c:pt>
                      <c:pt idx="7706">
                        <c:v>660.5</c:v>
                      </c:pt>
                      <c:pt idx="7707">
                        <c:v>660.7</c:v>
                      </c:pt>
                      <c:pt idx="7708">
                        <c:v>660.8</c:v>
                      </c:pt>
                      <c:pt idx="7709">
                        <c:v>660.9</c:v>
                      </c:pt>
                      <c:pt idx="7710">
                        <c:v>660.9</c:v>
                      </c:pt>
                      <c:pt idx="7711">
                        <c:v>661.1</c:v>
                      </c:pt>
                      <c:pt idx="7712">
                        <c:v>661.1</c:v>
                      </c:pt>
                      <c:pt idx="7713">
                        <c:v>661.5</c:v>
                      </c:pt>
                      <c:pt idx="7714">
                        <c:v>661.5</c:v>
                      </c:pt>
                      <c:pt idx="7715">
                        <c:v>661.7</c:v>
                      </c:pt>
                      <c:pt idx="7716">
                        <c:v>661.8</c:v>
                      </c:pt>
                      <c:pt idx="7717">
                        <c:v>661.9</c:v>
                      </c:pt>
                      <c:pt idx="7718">
                        <c:v>662</c:v>
                      </c:pt>
                      <c:pt idx="7719">
                        <c:v>662</c:v>
                      </c:pt>
                      <c:pt idx="7720">
                        <c:v>662.2</c:v>
                      </c:pt>
                      <c:pt idx="7721">
                        <c:v>662.4</c:v>
                      </c:pt>
                      <c:pt idx="7722">
                        <c:v>662.4</c:v>
                      </c:pt>
                      <c:pt idx="7723">
                        <c:v>662.6</c:v>
                      </c:pt>
                      <c:pt idx="7724">
                        <c:v>662.7</c:v>
                      </c:pt>
                      <c:pt idx="7725">
                        <c:v>662.8</c:v>
                      </c:pt>
                      <c:pt idx="7726">
                        <c:v>662.8</c:v>
                      </c:pt>
                      <c:pt idx="7727">
                        <c:v>662.9</c:v>
                      </c:pt>
                      <c:pt idx="7728">
                        <c:v>663.1</c:v>
                      </c:pt>
                      <c:pt idx="7729">
                        <c:v>663.5</c:v>
                      </c:pt>
                      <c:pt idx="7730">
                        <c:v>663.6</c:v>
                      </c:pt>
                      <c:pt idx="7731">
                        <c:v>663.9</c:v>
                      </c:pt>
                      <c:pt idx="7732">
                        <c:v>663.9</c:v>
                      </c:pt>
                      <c:pt idx="7733">
                        <c:v>663.9</c:v>
                      </c:pt>
                      <c:pt idx="7734">
                        <c:v>664.5</c:v>
                      </c:pt>
                      <c:pt idx="7735">
                        <c:v>664.6</c:v>
                      </c:pt>
                      <c:pt idx="7736">
                        <c:v>664.7</c:v>
                      </c:pt>
                      <c:pt idx="7737">
                        <c:v>664.7</c:v>
                      </c:pt>
                      <c:pt idx="7738">
                        <c:v>664.8</c:v>
                      </c:pt>
                      <c:pt idx="7739">
                        <c:v>665</c:v>
                      </c:pt>
                      <c:pt idx="7740">
                        <c:v>665</c:v>
                      </c:pt>
                      <c:pt idx="7741">
                        <c:v>665.2</c:v>
                      </c:pt>
                      <c:pt idx="7742">
                        <c:v>665.4</c:v>
                      </c:pt>
                      <c:pt idx="7743">
                        <c:v>665.4</c:v>
                      </c:pt>
                      <c:pt idx="7744">
                        <c:v>665.5</c:v>
                      </c:pt>
                      <c:pt idx="7745">
                        <c:v>665.9</c:v>
                      </c:pt>
                      <c:pt idx="7746">
                        <c:v>665.9</c:v>
                      </c:pt>
                      <c:pt idx="7747">
                        <c:v>666</c:v>
                      </c:pt>
                      <c:pt idx="7748">
                        <c:v>666.1</c:v>
                      </c:pt>
                      <c:pt idx="7749">
                        <c:v>666.2</c:v>
                      </c:pt>
                      <c:pt idx="7750">
                        <c:v>666.3</c:v>
                      </c:pt>
                      <c:pt idx="7751">
                        <c:v>666.5</c:v>
                      </c:pt>
                      <c:pt idx="7752">
                        <c:v>666.5</c:v>
                      </c:pt>
                      <c:pt idx="7753">
                        <c:v>666.6</c:v>
                      </c:pt>
                      <c:pt idx="7754">
                        <c:v>666.8</c:v>
                      </c:pt>
                      <c:pt idx="7755">
                        <c:v>666.9</c:v>
                      </c:pt>
                      <c:pt idx="7756">
                        <c:v>666.9</c:v>
                      </c:pt>
                      <c:pt idx="7757">
                        <c:v>667</c:v>
                      </c:pt>
                      <c:pt idx="7758">
                        <c:v>667</c:v>
                      </c:pt>
                      <c:pt idx="7759">
                        <c:v>667.7</c:v>
                      </c:pt>
                      <c:pt idx="7760">
                        <c:v>668.3</c:v>
                      </c:pt>
                      <c:pt idx="7761">
                        <c:v>668.8</c:v>
                      </c:pt>
                      <c:pt idx="7762">
                        <c:v>669</c:v>
                      </c:pt>
                      <c:pt idx="7763">
                        <c:v>669.2</c:v>
                      </c:pt>
                      <c:pt idx="7764">
                        <c:v>669.3</c:v>
                      </c:pt>
                      <c:pt idx="7765">
                        <c:v>669.4</c:v>
                      </c:pt>
                      <c:pt idx="7766">
                        <c:v>669.5</c:v>
                      </c:pt>
                      <c:pt idx="7767">
                        <c:v>669.7</c:v>
                      </c:pt>
                      <c:pt idx="7768">
                        <c:v>669.7</c:v>
                      </c:pt>
                      <c:pt idx="7769">
                        <c:v>669.7</c:v>
                      </c:pt>
                      <c:pt idx="7770">
                        <c:v>669.7</c:v>
                      </c:pt>
                      <c:pt idx="7771">
                        <c:v>670.4</c:v>
                      </c:pt>
                      <c:pt idx="7772">
                        <c:v>670.8</c:v>
                      </c:pt>
                      <c:pt idx="7773">
                        <c:v>671.1</c:v>
                      </c:pt>
                      <c:pt idx="7774">
                        <c:v>671.2</c:v>
                      </c:pt>
                      <c:pt idx="7775">
                        <c:v>671.2</c:v>
                      </c:pt>
                      <c:pt idx="7776">
                        <c:v>671.5</c:v>
                      </c:pt>
                      <c:pt idx="7777">
                        <c:v>671.5</c:v>
                      </c:pt>
                      <c:pt idx="7778">
                        <c:v>671.7</c:v>
                      </c:pt>
                      <c:pt idx="7779">
                        <c:v>671.7</c:v>
                      </c:pt>
                      <c:pt idx="7780">
                        <c:v>671.8</c:v>
                      </c:pt>
                      <c:pt idx="7781">
                        <c:v>671.9</c:v>
                      </c:pt>
                      <c:pt idx="7782">
                        <c:v>671.9</c:v>
                      </c:pt>
                      <c:pt idx="7783">
                        <c:v>672.3</c:v>
                      </c:pt>
                      <c:pt idx="7784">
                        <c:v>672.5</c:v>
                      </c:pt>
                      <c:pt idx="7785">
                        <c:v>672.5</c:v>
                      </c:pt>
                      <c:pt idx="7786">
                        <c:v>672.5</c:v>
                      </c:pt>
                      <c:pt idx="7787">
                        <c:v>672.6</c:v>
                      </c:pt>
                      <c:pt idx="7788">
                        <c:v>672.7</c:v>
                      </c:pt>
                      <c:pt idx="7789">
                        <c:v>673</c:v>
                      </c:pt>
                      <c:pt idx="7790">
                        <c:v>673.1</c:v>
                      </c:pt>
                      <c:pt idx="7791">
                        <c:v>673.1</c:v>
                      </c:pt>
                      <c:pt idx="7792">
                        <c:v>673.2</c:v>
                      </c:pt>
                      <c:pt idx="7793">
                        <c:v>673.5</c:v>
                      </c:pt>
                      <c:pt idx="7794">
                        <c:v>673.5</c:v>
                      </c:pt>
                      <c:pt idx="7795">
                        <c:v>673.6</c:v>
                      </c:pt>
                      <c:pt idx="7796">
                        <c:v>673.7</c:v>
                      </c:pt>
                      <c:pt idx="7797">
                        <c:v>673.7</c:v>
                      </c:pt>
                      <c:pt idx="7798">
                        <c:v>673.9</c:v>
                      </c:pt>
                      <c:pt idx="7799">
                        <c:v>674.1</c:v>
                      </c:pt>
                      <c:pt idx="7800">
                        <c:v>674.5</c:v>
                      </c:pt>
                      <c:pt idx="7801">
                        <c:v>674.5</c:v>
                      </c:pt>
                      <c:pt idx="7802">
                        <c:v>674.6</c:v>
                      </c:pt>
                      <c:pt idx="7803">
                        <c:v>675.4</c:v>
                      </c:pt>
                      <c:pt idx="7804">
                        <c:v>675.4</c:v>
                      </c:pt>
                      <c:pt idx="7805">
                        <c:v>675.5</c:v>
                      </c:pt>
                      <c:pt idx="7806">
                        <c:v>675.5</c:v>
                      </c:pt>
                      <c:pt idx="7807">
                        <c:v>675.5</c:v>
                      </c:pt>
                      <c:pt idx="7808">
                        <c:v>675.6</c:v>
                      </c:pt>
                      <c:pt idx="7809">
                        <c:v>675.7</c:v>
                      </c:pt>
                      <c:pt idx="7810">
                        <c:v>675.9</c:v>
                      </c:pt>
                      <c:pt idx="7811">
                        <c:v>676</c:v>
                      </c:pt>
                      <c:pt idx="7812">
                        <c:v>676.1</c:v>
                      </c:pt>
                      <c:pt idx="7813">
                        <c:v>676.2</c:v>
                      </c:pt>
                      <c:pt idx="7814">
                        <c:v>676.2</c:v>
                      </c:pt>
                      <c:pt idx="7815">
                        <c:v>676.4</c:v>
                      </c:pt>
                      <c:pt idx="7816">
                        <c:v>676.5</c:v>
                      </c:pt>
                      <c:pt idx="7817">
                        <c:v>676.6</c:v>
                      </c:pt>
                      <c:pt idx="7818">
                        <c:v>676.7</c:v>
                      </c:pt>
                      <c:pt idx="7819">
                        <c:v>676.8</c:v>
                      </c:pt>
                      <c:pt idx="7820">
                        <c:v>676.9</c:v>
                      </c:pt>
                      <c:pt idx="7821">
                        <c:v>677.1</c:v>
                      </c:pt>
                      <c:pt idx="7822">
                        <c:v>677.2</c:v>
                      </c:pt>
                      <c:pt idx="7823">
                        <c:v>677.3</c:v>
                      </c:pt>
                      <c:pt idx="7824">
                        <c:v>677.4</c:v>
                      </c:pt>
                      <c:pt idx="7825">
                        <c:v>677.6</c:v>
                      </c:pt>
                      <c:pt idx="7826">
                        <c:v>677.6</c:v>
                      </c:pt>
                      <c:pt idx="7827">
                        <c:v>677.8</c:v>
                      </c:pt>
                      <c:pt idx="7828">
                        <c:v>677.8</c:v>
                      </c:pt>
                      <c:pt idx="7829">
                        <c:v>677.9</c:v>
                      </c:pt>
                      <c:pt idx="7830">
                        <c:v>678.2</c:v>
                      </c:pt>
                      <c:pt idx="7831">
                        <c:v>678.4</c:v>
                      </c:pt>
                      <c:pt idx="7832">
                        <c:v>678.4</c:v>
                      </c:pt>
                      <c:pt idx="7833">
                        <c:v>678.6</c:v>
                      </c:pt>
                      <c:pt idx="7834">
                        <c:v>678.6</c:v>
                      </c:pt>
                      <c:pt idx="7835">
                        <c:v>678.7</c:v>
                      </c:pt>
                      <c:pt idx="7836">
                        <c:v>678.9</c:v>
                      </c:pt>
                      <c:pt idx="7837">
                        <c:v>678.9</c:v>
                      </c:pt>
                      <c:pt idx="7838">
                        <c:v>679.1</c:v>
                      </c:pt>
                      <c:pt idx="7839">
                        <c:v>679.1</c:v>
                      </c:pt>
                      <c:pt idx="7840">
                        <c:v>679.2</c:v>
                      </c:pt>
                      <c:pt idx="7841">
                        <c:v>679.2</c:v>
                      </c:pt>
                      <c:pt idx="7842">
                        <c:v>679.2</c:v>
                      </c:pt>
                      <c:pt idx="7843">
                        <c:v>679.5</c:v>
                      </c:pt>
                      <c:pt idx="7844">
                        <c:v>679.6</c:v>
                      </c:pt>
                      <c:pt idx="7845">
                        <c:v>679.6</c:v>
                      </c:pt>
                      <c:pt idx="7846">
                        <c:v>679.7</c:v>
                      </c:pt>
                      <c:pt idx="7847">
                        <c:v>679.7</c:v>
                      </c:pt>
                      <c:pt idx="7848">
                        <c:v>680.2</c:v>
                      </c:pt>
                      <c:pt idx="7849">
                        <c:v>680.4</c:v>
                      </c:pt>
                      <c:pt idx="7850">
                        <c:v>680.7</c:v>
                      </c:pt>
                      <c:pt idx="7851">
                        <c:v>680.8</c:v>
                      </c:pt>
                      <c:pt idx="7852">
                        <c:v>681</c:v>
                      </c:pt>
                      <c:pt idx="7853">
                        <c:v>681.1</c:v>
                      </c:pt>
                      <c:pt idx="7854">
                        <c:v>681.1</c:v>
                      </c:pt>
                      <c:pt idx="7855">
                        <c:v>681.4</c:v>
                      </c:pt>
                      <c:pt idx="7856">
                        <c:v>681.7</c:v>
                      </c:pt>
                      <c:pt idx="7857">
                        <c:v>682</c:v>
                      </c:pt>
                      <c:pt idx="7858">
                        <c:v>682.2</c:v>
                      </c:pt>
                      <c:pt idx="7859">
                        <c:v>682.2</c:v>
                      </c:pt>
                      <c:pt idx="7860">
                        <c:v>682.7</c:v>
                      </c:pt>
                      <c:pt idx="7861">
                        <c:v>683</c:v>
                      </c:pt>
                      <c:pt idx="7862">
                        <c:v>683</c:v>
                      </c:pt>
                      <c:pt idx="7863">
                        <c:v>683</c:v>
                      </c:pt>
                      <c:pt idx="7864">
                        <c:v>683.1</c:v>
                      </c:pt>
                      <c:pt idx="7865">
                        <c:v>683.5</c:v>
                      </c:pt>
                      <c:pt idx="7866">
                        <c:v>683.6</c:v>
                      </c:pt>
                      <c:pt idx="7867">
                        <c:v>684.3</c:v>
                      </c:pt>
                      <c:pt idx="7868">
                        <c:v>684.3</c:v>
                      </c:pt>
                      <c:pt idx="7869">
                        <c:v>684.6</c:v>
                      </c:pt>
                      <c:pt idx="7870">
                        <c:v>684.7</c:v>
                      </c:pt>
                      <c:pt idx="7871">
                        <c:v>684.9</c:v>
                      </c:pt>
                      <c:pt idx="7872">
                        <c:v>685.5</c:v>
                      </c:pt>
                      <c:pt idx="7873">
                        <c:v>685.8</c:v>
                      </c:pt>
                      <c:pt idx="7874">
                        <c:v>686</c:v>
                      </c:pt>
                      <c:pt idx="7875">
                        <c:v>686</c:v>
                      </c:pt>
                      <c:pt idx="7876">
                        <c:v>686.2</c:v>
                      </c:pt>
                      <c:pt idx="7877">
                        <c:v>686.3</c:v>
                      </c:pt>
                      <c:pt idx="7878">
                        <c:v>686.6</c:v>
                      </c:pt>
                      <c:pt idx="7879">
                        <c:v>686.6</c:v>
                      </c:pt>
                      <c:pt idx="7880">
                        <c:v>686.8</c:v>
                      </c:pt>
                      <c:pt idx="7881">
                        <c:v>687</c:v>
                      </c:pt>
                      <c:pt idx="7882">
                        <c:v>687</c:v>
                      </c:pt>
                      <c:pt idx="7883">
                        <c:v>687</c:v>
                      </c:pt>
                      <c:pt idx="7884">
                        <c:v>687.2</c:v>
                      </c:pt>
                      <c:pt idx="7885">
                        <c:v>687.4</c:v>
                      </c:pt>
                      <c:pt idx="7886">
                        <c:v>687.7</c:v>
                      </c:pt>
                      <c:pt idx="7887">
                        <c:v>687.8</c:v>
                      </c:pt>
                      <c:pt idx="7888">
                        <c:v>687.8</c:v>
                      </c:pt>
                      <c:pt idx="7889">
                        <c:v>687.9</c:v>
                      </c:pt>
                      <c:pt idx="7890">
                        <c:v>688</c:v>
                      </c:pt>
                      <c:pt idx="7891">
                        <c:v>688</c:v>
                      </c:pt>
                      <c:pt idx="7892">
                        <c:v>688.1</c:v>
                      </c:pt>
                      <c:pt idx="7893">
                        <c:v>688.2</c:v>
                      </c:pt>
                      <c:pt idx="7894">
                        <c:v>688.2</c:v>
                      </c:pt>
                      <c:pt idx="7895">
                        <c:v>688.4</c:v>
                      </c:pt>
                      <c:pt idx="7896">
                        <c:v>689.1</c:v>
                      </c:pt>
                      <c:pt idx="7897">
                        <c:v>689.3</c:v>
                      </c:pt>
                      <c:pt idx="7898">
                        <c:v>689.5</c:v>
                      </c:pt>
                      <c:pt idx="7899">
                        <c:v>689.9</c:v>
                      </c:pt>
                      <c:pt idx="7900">
                        <c:v>690.1</c:v>
                      </c:pt>
                      <c:pt idx="7901">
                        <c:v>690.1</c:v>
                      </c:pt>
                      <c:pt idx="7902">
                        <c:v>690.2</c:v>
                      </c:pt>
                      <c:pt idx="7903">
                        <c:v>690.2</c:v>
                      </c:pt>
                      <c:pt idx="7904">
                        <c:v>690.3</c:v>
                      </c:pt>
                      <c:pt idx="7905">
                        <c:v>690.4</c:v>
                      </c:pt>
                      <c:pt idx="7906">
                        <c:v>690.5</c:v>
                      </c:pt>
                      <c:pt idx="7907">
                        <c:v>690.5</c:v>
                      </c:pt>
                      <c:pt idx="7908">
                        <c:v>690.5</c:v>
                      </c:pt>
                      <c:pt idx="7909">
                        <c:v>690.6</c:v>
                      </c:pt>
                      <c:pt idx="7910">
                        <c:v>690.7</c:v>
                      </c:pt>
                      <c:pt idx="7911">
                        <c:v>690.9</c:v>
                      </c:pt>
                      <c:pt idx="7912">
                        <c:v>691.2</c:v>
                      </c:pt>
                      <c:pt idx="7913">
                        <c:v>691.3</c:v>
                      </c:pt>
                      <c:pt idx="7914">
                        <c:v>691.4</c:v>
                      </c:pt>
                      <c:pt idx="7915">
                        <c:v>691.6</c:v>
                      </c:pt>
                      <c:pt idx="7916">
                        <c:v>691.7</c:v>
                      </c:pt>
                      <c:pt idx="7917">
                        <c:v>691.8</c:v>
                      </c:pt>
                      <c:pt idx="7918">
                        <c:v>692.2</c:v>
                      </c:pt>
                      <c:pt idx="7919">
                        <c:v>692.4</c:v>
                      </c:pt>
                      <c:pt idx="7920">
                        <c:v>692.4</c:v>
                      </c:pt>
                      <c:pt idx="7921">
                        <c:v>692.4</c:v>
                      </c:pt>
                      <c:pt idx="7922">
                        <c:v>692.6</c:v>
                      </c:pt>
                      <c:pt idx="7923">
                        <c:v>692.7</c:v>
                      </c:pt>
                      <c:pt idx="7924">
                        <c:v>692.8</c:v>
                      </c:pt>
                      <c:pt idx="7925">
                        <c:v>693.7</c:v>
                      </c:pt>
                      <c:pt idx="7926">
                        <c:v>693.7</c:v>
                      </c:pt>
                      <c:pt idx="7927">
                        <c:v>693.9</c:v>
                      </c:pt>
                      <c:pt idx="7928">
                        <c:v>694.1</c:v>
                      </c:pt>
                      <c:pt idx="7929">
                        <c:v>694.1</c:v>
                      </c:pt>
                      <c:pt idx="7930">
                        <c:v>694.4</c:v>
                      </c:pt>
                      <c:pt idx="7931">
                        <c:v>694.5</c:v>
                      </c:pt>
                      <c:pt idx="7932">
                        <c:v>695.5</c:v>
                      </c:pt>
                      <c:pt idx="7933">
                        <c:v>695.5</c:v>
                      </c:pt>
                      <c:pt idx="7934">
                        <c:v>695.6</c:v>
                      </c:pt>
                      <c:pt idx="7935">
                        <c:v>695.6</c:v>
                      </c:pt>
                      <c:pt idx="7936">
                        <c:v>695.7</c:v>
                      </c:pt>
                      <c:pt idx="7937">
                        <c:v>696</c:v>
                      </c:pt>
                      <c:pt idx="7938">
                        <c:v>696</c:v>
                      </c:pt>
                      <c:pt idx="7939">
                        <c:v>696.2</c:v>
                      </c:pt>
                      <c:pt idx="7940">
                        <c:v>696.6</c:v>
                      </c:pt>
                      <c:pt idx="7941">
                        <c:v>696.6</c:v>
                      </c:pt>
                      <c:pt idx="7942">
                        <c:v>696.6</c:v>
                      </c:pt>
                      <c:pt idx="7943">
                        <c:v>696.8</c:v>
                      </c:pt>
                      <c:pt idx="7944">
                        <c:v>697.1</c:v>
                      </c:pt>
                      <c:pt idx="7945">
                        <c:v>697.1</c:v>
                      </c:pt>
                      <c:pt idx="7946">
                        <c:v>697.2</c:v>
                      </c:pt>
                      <c:pt idx="7947">
                        <c:v>697.2</c:v>
                      </c:pt>
                      <c:pt idx="7948">
                        <c:v>697.7</c:v>
                      </c:pt>
                      <c:pt idx="7949">
                        <c:v>697.8</c:v>
                      </c:pt>
                      <c:pt idx="7950">
                        <c:v>698.1</c:v>
                      </c:pt>
                      <c:pt idx="7951">
                        <c:v>698.2</c:v>
                      </c:pt>
                      <c:pt idx="7952">
                        <c:v>698.2</c:v>
                      </c:pt>
                      <c:pt idx="7953">
                        <c:v>698.3</c:v>
                      </c:pt>
                      <c:pt idx="7954">
                        <c:v>698.3</c:v>
                      </c:pt>
                      <c:pt idx="7955">
                        <c:v>698.4</c:v>
                      </c:pt>
                      <c:pt idx="7956">
                        <c:v>698.4</c:v>
                      </c:pt>
                      <c:pt idx="7957">
                        <c:v>698.7</c:v>
                      </c:pt>
                      <c:pt idx="7958">
                        <c:v>698.8</c:v>
                      </c:pt>
                      <c:pt idx="7959">
                        <c:v>698.9</c:v>
                      </c:pt>
                      <c:pt idx="7960">
                        <c:v>699.1</c:v>
                      </c:pt>
                      <c:pt idx="7961">
                        <c:v>699.1</c:v>
                      </c:pt>
                      <c:pt idx="7962">
                        <c:v>699.2</c:v>
                      </c:pt>
                      <c:pt idx="7963">
                        <c:v>699.2</c:v>
                      </c:pt>
                      <c:pt idx="7964">
                        <c:v>699.2</c:v>
                      </c:pt>
                      <c:pt idx="7965">
                        <c:v>699.3</c:v>
                      </c:pt>
                      <c:pt idx="7966">
                        <c:v>699.4</c:v>
                      </c:pt>
                      <c:pt idx="7967">
                        <c:v>699.5</c:v>
                      </c:pt>
                      <c:pt idx="7968">
                        <c:v>699.6</c:v>
                      </c:pt>
                      <c:pt idx="7969">
                        <c:v>699.8</c:v>
                      </c:pt>
                      <c:pt idx="7970">
                        <c:v>700</c:v>
                      </c:pt>
                      <c:pt idx="7971">
                        <c:v>700.1</c:v>
                      </c:pt>
                      <c:pt idx="7972">
                        <c:v>700.2</c:v>
                      </c:pt>
                      <c:pt idx="7973">
                        <c:v>700.2</c:v>
                      </c:pt>
                      <c:pt idx="7974">
                        <c:v>700.4</c:v>
                      </c:pt>
                      <c:pt idx="7975">
                        <c:v>700.9</c:v>
                      </c:pt>
                      <c:pt idx="7976">
                        <c:v>700.9</c:v>
                      </c:pt>
                      <c:pt idx="7977">
                        <c:v>701.1</c:v>
                      </c:pt>
                      <c:pt idx="7978">
                        <c:v>701.2</c:v>
                      </c:pt>
                      <c:pt idx="7979">
                        <c:v>701.6</c:v>
                      </c:pt>
                      <c:pt idx="7980">
                        <c:v>701.7</c:v>
                      </c:pt>
                      <c:pt idx="7981">
                        <c:v>701.9</c:v>
                      </c:pt>
                      <c:pt idx="7982">
                        <c:v>701.9</c:v>
                      </c:pt>
                      <c:pt idx="7983">
                        <c:v>702.2</c:v>
                      </c:pt>
                      <c:pt idx="7984">
                        <c:v>702.2</c:v>
                      </c:pt>
                      <c:pt idx="7985">
                        <c:v>702.4</c:v>
                      </c:pt>
                      <c:pt idx="7986">
                        <c:v>702.5</c:v>
                      </c:pt>
                      <c:pt idx="7987">
                        <c:v>702.5</c:v>
                      </c:pt>
                      <c:pt idx="7988">
                        <c:v>702.5</c:v>
                      </c:pt>
                      <c:pt idx="7989">
                        <c:v>702.6</c:v>
                      </c:pt>
                      <c:pt idx="7990">
                        <c:v>702.9</c:v>
                      </c:pt>
                      <c:pt idx="7991">
                        <c:v>703</c:v>
                      </c:pt>
                      <c:pt idx="7992">
                        <c:v>703</c:v>
                      </c:pt>
                      <c:pt idx="7993">
                        <c:v>703.1</c:v>
                      </c:pt>
                      <c:pt idx="7994">
                        <c:v>703.3</c:v>
                      </c:pt>
                      <c:pt idx="7995">
                        <c:v>703.4</c:v>
                      </c:pt>
                      <c:pt idx="7996">
                        <c:v>703.5</c:v>
                      </c:pt>
                      <c:pt idx="7997">
                        <c:v>703.5</c:v>
                      </c:pt>
                      <c:pt idx="7998">
                        <c:v>704</c:v>
                      </c:pt>
                      <c:pt idx="7999">
                        <c:v>704.1</c:v>
                      </c:pt>
                      <c:pt idx="8000">
                        <c:v>704.5</c:v>
                      </c:pt>
                      <c:pt idx="8001">
                        <c:v>704.5</c:v>
                      </c:pt>
                      <c:pt idx="8002">
                        <c:v>704.5</c:v>
                      </c:pt>
                      <c:pt idx="8003">
                        <c:v>704.6</c:v>
                      </c:pt>
                      <c:pt idx="8004">
                        <c:v>704.7</c:v>
                      </c:pt>
                      <c:pt idx="8005">
                        <c:v>704.9</c:v>
                      </c:pt>
                      <c:pt idx="8006">
                        <c:v>704.9</c:v>
                      </c:pt>
                      <c:pt idx="8007">
                        <c:v>705</c:v>
                      </c:pt>
                      <c:pt idx="8008">
                        <c:v>705.2</c:v>
                      </c:pt>
                      <c:pt idx="8009">
                        <c:v>705.2</c:v>
                      </c:pt>
                      <c:pt idx="8010">
                        <c:v>705.5</c:v>
                      </c:pt>
                      <c:pt idx="8011">
                        <c:v>705.8</c:v>
                      </c:pt>
                      <c:pt idx="8012">
                        <c:v>705.8</c:v>
                      </c:pt>
                      <c:pt idx="8013">
                        <c:v>705.9</c:v>
                      </c:pt>
                      <c:pt idx="8014">
                        <c:v>706</c:v>
                      </c:pt>
                      <c:pt idx="8015">
                        <c:v>706</c:v>
                      </c:pt>
                      <c:pt idx="8016">
                        <c:v>706.3</c:v>
                      </c:pt>
                      <c:pt idx="8017">
                        <c:v>706.5</c:v>
                      </c:pt>
                      <c:pt idx="8018">
                        <c:v>706.6</c:v>
                      </c:pt>
                      <c:pt idx="8019">
                        <c:v>707</c:v>
                      </c:pt>
                      <c:pt idx="8020">
                        <c:v>707.3</c:v>
                      </c:pt>
                      <c:pt idx="8021">
                        <c:v>707.6</c:v>
                      </c:pt>
                      <c:pt idx="8022">
                        <c:v>707.6</c:v>
                      </c:pt>
                      <c:pt idx="8023">
                        <c:v>707.8</c:v>
                      </c:pt>
                      <c:pt idx="8024">
                        <c:v>708.7</c:v>
                      </c:pt>
                      <c:pt idx="8025">
                        <c:v>708.7</c:v>
                      </c:pt>
                      <c:pt idx="8026">
                        <c:v>708.8</c:v>
                      </c:pt>
                      <c:pt idx="8027">
                        <c:v>708.9</c:v>
                      </c:pt>
                      <c:pt idx="8028">
                        <c:v>708.9</c:v>
                      </c:pt>
                      <c:pt idx="8029">
                        <c:v>709</c:v>
                      </c:pt>
                      <c:pt idx="8030">
                        <c:v>709</c:v>
                      </c:pt>
                      <c:pt idx="8031">
                        <c:v>709.4</c:v>
                      </c:pt>
                      <c:pt idx="8032">
                        <c:v>709.5</c:v>
                      </c:pt>
                      <c:pt idx="8033">
                        <c:v>709.8</c:v>
                      </c:pt>
                      <c:pt idx="8034">
                        <c:v>710</c:v>
                      </c:pt>
                      <c:pt idx="8035">
                        <c:v>710.3</c:v>
                      </c:pt>
                      <c:pt idx="8036">
                        <c:v>710.4</c:v>
                      </c:pt>
                      <c:pt idx="8037">
                        <c:v>710.7</c:v>
                      </c:pt>
                      <c:pt idx="8038">
                        <c:v>710.7</c:v>
                      </c:pt>
                      <c:pt idx="8039">
                        <c:v>710.9</c:v>
                      </c:pt>
                      <c:pt idx="8040">
                        <c:v>710.9</c:v>
                      </c:pt>
                      <c:pt idx="8041">
                        <c:v>711.4</c:v>
                      </c:pt>
                      <c:pt idx="8042">
                        <c:v>711.4</c:v>
                      </c:pt>
                      <c:pt idx="8043">
                        <c:v>711.4</c:v>
                      </c:pt>
                      <c:pt idx="8044">
                        <c:v>711.4</c:v>
                      </c:pt>
                      <c:pt idx="8045">
                        <c:v>711.5</c:v>
                      </c:pt>
                      <c:pt idx="8046">
                        <c:v>711.5</c:v>
                      </c:pt>
                      <c:pt idx="8047">
                        <c:v>711.7</c:v>
                      </c:pt>
                      <c:pt idx="8048">
                        <c:v>712</c:v>
                      </c:pt>
                      <c:pt idx="8049">
                        <c:v>712</c:v>
                      </c:pt>
                      <c:pt idx="8050">
                        <c:v>712</c:v>
                      </c:pt>
                      <c:pt idx="8051">
                        <c:v>712.1</c:v>
                      </c:pt>
                      <c:pt idx="8052">
                        <c:v>712.1</c:v>
                      </c:pt>
                      <c:pt idx="8053">
                        <c:v>712.3</c:v>
                      </c:pt>
                      <c:pt idx="8054">
                        <c:v>712.7</c:v>
                      </c:pt>
                      <c:pt idx="8055">
                        <c:v>713</c:v>
                      </c:pt>
                      <c:pt idx="8056">
                        <c:v>713</c:v>
                      </c:pt>
                      <c:pt idx="8057">
                        <c:v>713.2</c:v>
                      </c:pt>
                      <c:pt idx="8058">
                        <c:v>713.2</c:v>
                      </c:pt>
                      <c:pt idx="8059">
                        <c:v>713.4</c:v>
                      </c:pt>
                      <c:pt idx="8060">
                        <c:v>713.5</c:v>
                      </c:pt>
                      <c:pt idx="8061">
                        <c:v>713.8</c:v>
                      </c:pt>
                      <c:pt idx="8062">
                        <c:v>713.8</c:v>
                      </c:pt>
                      <c:pt idx="8063">
                        <c:v>713.9</c:v>
                      </c:pt>
                      <c:pt idx="8064">
                        <c:v>714</c:v>
                      </c:pt>
                      <c:pt idx="8065">
                        <c:v>714.3</c:v>
                      </c:pt>
                      <c:pt idx="8066">
                        <c:v>714.3</c:v>
                      </c:pt>
                      <c:pt idx="8067">
                        <c:v>714.4</c:v>
                      </c:pt>
                      <c:pt idx="8068">
                        <c:v>714.9</c:v>
                      </c:pt>
                      <c:pt idx="8069">
                        <c:v>715.7</c:v>
                      </c:pt>
                      <c:pt idx="8070">
                        <c:v>715.9</c:v>
                      </c:pt>
                      <c:pt idx="8071">
                        <c:v>716.1</c:v>
                      </c:pt>
                      <c:pt idx="8072">
                        <c:v>716.1</c:v>
                      </c:pt>
                      <c:pt idx="8073">
                        <c:v>716.4</c:v>
                      </c:pt>
                      <c:pt idx="8074">
                        <c:v>716.7</c:v>
                      </c:pt>
                      <c:pt idx="8075">
                        <c:v>716.8</c:v>
                      </c:pt>
                      <c:pt idx="8076">
                        <c:v>717.1</c:v>
                      </c:pt>
                      <c:pt idx="8077">
                        <c:v>717.1</c:v>
                      </c:pt>
                      <c:pt idx="8078">
                        <c:v>717.3</c:v>
                      </c:pt>
                      <c:pt idx="8079">
                        <c:v>717.4</c:v>
                      </c:pt>
                      <c:pt idx="8080">
                        <c:v>717.5</c:v>
                      </c:pt>
                      <c:pt idx="8081">
                        <c:v>717.6</c:v>
                      </c:pt>
                      <c:pt idx="8082">
                        <c:v>717.6</c:v>
                      </c:pt>
                      <c:pt idx="8083">
                        <c:v>717.7</c:v>
                      </c:pt>
                      <c:pt idx="8084">
                        <c:v>717.7</c:v>
                      </c:pt>
                      <c:pt idx="8085">
                        <c:v>717.9</c:v>
                      </c:pt>
                      <c:pt idx="8086">
                        <c:v>718.5</c:v>
                      </c:pt>
                      <c:pt idx="8087">
                        <c:v>718.7</c:v>
                      </c:pt>
                      <c:pt idx="8088">
                        <c:v>718.8</c:v>
                      </c:pt>
                      <c:pt idx="8089">
                        <c:v>718.9</c:v>
                      </c:pt>
                      <c:pt idx="8090">
                        <c:v>719.1</c:v>
                      </c:pt>
                      <c:pt idx="8091">
                        <c:v>719.1</c:v>
                      </c:pt>
                      <c:pt idx="8092">
                        <c:v>719.4</c:v>
                      </c:pt>
                      <c:pt idx="8093">
                        <c:v>719.4</c:v>
                      </c:pt>
                      <c:pt idx="8094">
                        <c:v>719.5</c:v>
                      </c:pt>
                      <c:pt idx="8095">
                        <c:v>720</c:v>
                      </c:pt>
                      <c:pt idx="8096">
                        <c:v>720</c:v>
                      </c:pt>
                      <c:pt idx="8097">
                        <c:v>720.4</c:v>
                      </c:pt>
                      <c:pt idx="8098">
                        <c:v>720.5</c:v>
                      </c:pt>
                      <c:pt idx="8099">
                        <c:v>720.6</c:v>
                      </c:pt>
                      <c:pt idx="8100">
                        <c:v>720.6</c:v>
                      </c:pt>
                      <c:pt idx="8101">
                        <c:v>720.7</c:v>
                      </c:pt>
                      <c:pt idx="8102">
                        <c:v>720.7</c:v>
                      </c:pt>
                      <c:pt idx="8103">
                        <c:v>720.8</c:v>
                      </c:pt>
                      <c:pt idx="8104">
                        <c:v>720.9</c:v>
                      </c:pt>
                      <c:pt idx="8105">
                        <c:v>721</c:v>
                      </c:pt>
                      <c:pt idx="8106">
                        <c:v>721</c:v>
                      </c:pt>
                      <c:pt idx="8107">
                        <c:v>721</c:v>
                      </c:pt>
                      <c:pt idx="8108">
                        <c:v>721.2</c:v>
                      </c:pt>
                      <c:pt idx="8109">
                        <c:v>721.4</c:v>
                      </c:pt>
                      <c:pt idx="8110">
                        <c:v>721.4</c:v>
                      </c:pt>
                      <c:pt idx="8111">
                        <c:v>721.5</c:v>
                      </c:pt>
                      <c:pt idx="8112">
                        <c:v>721.5</c:v>
                      </c:pt>
                      <c:pt idx="8113">
                        <c:v>721.6</c:v>
                      </c:pt>
                      <c:pt idx="8114">
                        <c:v>721.7</c:v>
                      </c:pt>
                      <c:pt idx="8115">
                        <c:v>722.3</c:v>
                      </c:pt>
                      <c:pt idx="8116">
                        <c:v>722.4</c:v>
                      </c:pt>
                      <c:pt idx="8117">
                        <c:v>722.4</c:v>
                      </c:pt>
                      <c:pt idx="8118">
                        <c:v>722.6</c:v>
                      </c:pt>
                      <c:pt idx="8119">
                        <c:v>722.8</c:v>
                      </c:pt>
                      <c:pt idx="8120">
                        <c:v>722.8</c:v>
                      </c:pt>
                      <c:pt idx="8121">
                        <c:v>722.9</c:v>
                      </c:pt>
                      <c:pt idx="8122">
                        <c:v>723.1</c:v>
                      </c:pt>
                      <c:pt idx="8123">
                        <c:v>723.1</c:v>
                      </c:pt>
                      <c:pt idx="8124">
                        <c:v>723.3</c:v>
                      </c:pt>
                      <c:pt idx="8125">
                        <c:v>723.4</c:v>
                      </c:pt>
                      <c:pt idx="8126">
                        <c:v>723.6</c:v>
                      </c:pt>
                      <c:pt idx="8127">
                        <c:v>723.6</c:v>
                      </c:pt>
                      <c:pt idx="8128">
                        <c:v>723.7</c:v>
                      </c:pt>
                      <c:pt idx="8129">
                        <c:v>723.8</c:v>
                      </c:pt>
                      <c:pt idx="8130">
                        <c:v>723.9</c:v>
                      </c:pt>
                      <c:pt idx="8131">
                        <c:v>724</c:v>
                      </c:pt>
                      <c:pt idx="8132">
                        <c:v>724.2</c:v>
                      </c:pt>
                      <c:pt idx="8133">
                        <c:v>724.2</c:v>
                      </c:pt>
                      <c:pt idx="8134">
                        <c:v>724.4</c:v>
                      </c:pt>
                      <c:pt idx="8135">
                        <c:v>724.7</c:v>
                      </c:pt>
                      <c:pt idx="8136">
                        <c:v>724.7</c:v>
                      </c:pt>
                      <c:pt idx="8137">
                        <c:v>724.7</c:v>
                      </c:pt>
                      <c:pt idx="8138">
                        <c:v>724.8</c:v>
                      </c:pt>
                      <c:pt idx="8139">
                        <c:v>725</c:v>
                      </c:pt>
                      <c:pt idx="8140">
                        <c:v>725.1</c:v>
                      </c:pt>
                      <c:pt idx="8141">
                        <c:v>725.2</c:v>
                      </c:pt>
                      <c:pt idx="8142">
                        <c:v>725.2</c:v>
                      </c:pt>
                      <c:pt idx="8143">
                        <c:v>725.2</c:v>
                      </c:pt>
                      <c:pt idx="8144">
                        <c:v>725.5</c:v>
                      </c:pt>
                      <c:pt idx="8145">
                        <c:v>725.6</c:v>
                      </c:pt>
                      <c:pt idx="8146">
                        <c:v>725.6</c:v>
                      </c:pt>
                      <c:pt idx="8147">
                        <c:v>725.6</c:v>
                      </c:pt>
                      <c:pt idx="8148">
                        <c:v>725.6</c:v>
                      </c:pt>
                      <c:pt idx="8149">
                        <c:v>725.7</c:v>
                      </c:pt>
                      <c:pt idx="8150">
                        <c:v>725.7</c:v>
                      </c:pt>
                      <c:pt idx="8151">
                        <c:v>725.8</c:v>
                      </c:pt>
                      <c:pt idx="8152">
                        <c:v>726.1</c:v>
                      </c:pt>
                      <c:pt idx="8153">
                        <c:v>726.2</c:v>
                      </c:pt>
                      <c:pt idx="8154">
                        <c:v>726.2</c:v>
                      </c:pt>
                      <c:pt idx="8155">
                        <c:v>726.2</c:v>
                      </c:pt>
                      <c:pt idx="8156">
                        <c:v>726.4</c:v>
                      </c:pt>
                      <c:pt idx="8157">
                        <c:v>726.4</c:v>
                      </c:pt>
                      <c:pt idx="8158">
                        <c:v>726.4</c:v>
                      </c:pt>
                      <c:pt idx="8159">
                        <c:v>726.6</c:v>
                      </c:pt>
                      <c:pt idx="8160">
                        <c:v>726.8</c:v>
                      </c:pt>
                      <c:pt idx="8161">
                        <c:v>727.2</c:v>
                      </c:pt>
                      <c:pt idx="8162">
                        <c:v>727.4</c:v>
                      </c:pt>
                      <c:pt idx="8163">
                        <c:v>727.5</c:v>
                      </c:pt>
                      <c:pt idx="8164">
                        <c:v>727.6</c:v>
                      </c:pt>
                      <c:pt idx="8165">
                        <c:v>728.1</c:v>
                      </c:pt>
                      <c:pt idx="8166">
                        <c:v>728.1</c:v>
                      </c:pt>
                      <c:pt idx="8167">
                        <c:v>728.3</c:v>
                      </c:pt>
                      <c:pt idx="8168">
                        <c:v>728.5</c:v>
                      </c:pt>
                      <c:pt idx="8169">
                        <c:v>728.8</c:v>
                      </c:pt>
                      <c:pt idx="8170">
                        <c:v>728.9</c:v>
                      </c:pt>
                      <c:pt idx="8171">
                        <c:v>729.2</c:v>
                      </c:pt>
                      <c:pt idx="8172">
                        <c:v>729.6</c:v>
                      </c:pt>
                      <c:pt idx="8173">
                        <c:v>729.8</c:v>
                      </c:pt>
                      <c:pt idx="8174">
                        <c:v>729.8</c:v>
                      </c:pt>
                      <c:pt idx="8175">
                        <c:v>729.9</c:v>
                      </c:pt>
                      <c:pt idx="8176">
                        <c:v>730.3</c:v>
                      </c:pt>
                      <c:pt idx="8177">
                        <c:v>730.3</c:v>
                      </c:pt>
                      <c:pt idx="8178">
                        <c:v>730.4</c:v>
                      </c:pt>
                      <c:pt idx="8179">
                        <c:v>730.5</c:v>
                      </c:pt>
                      <c:pt idx="8180">
                        <c:v>730.7</c:v>
                      </c:pt>
                      <c:pt idx="8181">
                        <c:v>730.8</c:v>
                      </c:pt>
                      <c:pt idx="8182">
                        <c:v>730.9</c:v>
                      </c:pt>
                      <c:pt idx="8183">
                        <c:v>731.2</c:v>
                      </c:pt>
                      <c:pt idx="8184">
                        <c:v>731.3</c:v>
                      </c:pt>
                      <c:pt idx="8185">
                        <c:v>731.5</c:v>
                      </c:pt>
                      <c:pt idx="8186">
                        <c:v>731.5</c:v>
                      </c:pt>
                      <c:pt idx="8187">
                        <c:v>731.5</c:v>
                      </c:pt>
                      <c:pt idx="8188">
                        <c:v>731.8</c:v>
                      </c:pt>
                      <c:pt idx="8189">
                        <c:v>731.9</c:v>
                      </c:pt>
                      <c:pt idx="8190">
                        <c:v>732</c:v>
                      </c:pt>
                      <c:pt idx="8191">
                        <c:v>732.3</c:v>
                      </c:pt>
                      <c:pt idx="8192">
                        <c:v>732.4</c:v>
                      </c:pt>
                      <c:pt idx="8193">
                        <c:v>732.9</c:v>
                      </c:pt>
                      <c:pt idx="8194">
                        <c:v>732.9</c:v>
                      </c:pt>
                      <c:pt idx="8195">
                        <c:v>733.2</c:v>
                      </c:pt>
                      <c:pt idx="8196">
                        <c:v>733.6</c:v>
                      </c:pt>
                      <c:pt idx="8197">
                        <c:v>733.6</c:v>
                      </c:pt>
                      <c:pt idx="8198">
                        <c:v>733.7</c:v>
                      </c:pt>
                      <c:pt idx="8199">
                        <c:v>733.7</c:v>
                      </c:pt>
                      <c:pt idx="8200">
                        <c:v>734</c:v>
                      </c:pt>
                      <c:pt idx="8201">
                        <c:v>734.2</c:v>
                      </c:pt>
                      <c:pt idx="8202">
                        <c:v>735</c:v>
                      </c:pt>
                      <c:pt idx="8203">
                        <c:v>735.1</c:v>
                      </c:pt>
                      <c:pt idx="8204">
                        <c:v>735.2</c:v>
                      </c:pt>
                      <c:pt idx="8205">
                        <c:v>735.2</c:v>
                      </c:pt>
                      <c:pt idx="8206">
                        <c:v>735.3</c:v>
                      </c:pt>
                      <c:pt idx="8207">
                        <c:v>735.6</c:v>
                      </c:pt>
                      <c:pt idx="8208">
                        <c:v>735.7</c:v>
                      </c:pt>
                      <c:pt idx="8209">
                        <c:v>735.7</c:v>
                      </c:pt>
                      <c:pt idx="8210">
                        <c:v>736.1</c:v>
                      </c:pt>
                      <c:pt idx="8211">
                        <c:v>736.2</c:v>
                      </c:pt>
                      <c:pt idx="8212">
                        <c:v>736.3</c:v>
                      </c:pt>
                      <c:pt idx="8213">
                        <c:v>736.4</c:v>
                      </c:pt>
                      <c:pt idx="8214">
                        <c:v>736.5</c:v>
                      </c:pt>
                      <c:pt idx="8215">
                        <c:v>736.5</c:v>
                      </c:pt>
                      <c:pt idx="8216">
                        <c:v>736.7</c:v>
                      </c:pt>
                      <c:pt idx="8217">
                        <c:v>736.7</c:v>
                      </c:pt>
                      <c:pt idx="8218">
                        <c:v>736.8</c:v>
                      </c:pt>
                      <c:pt idx="8219">
                        <c:v>737.1</c:v>
                      </c:pt>
                      <c:pt idx="8220">
                        <c:v>737.3</c:v>
                      </c:pt>
                      <c:pt idx="8221">
                        <c:v>737.5</c:v>
                      </c:pt>
                      <c:pt idx="8222">
                        <c:v>737.6</c:v>
                      </c:pt>
                      <c:pt idx="8223">
                        <c:v>737.6</c:v>
                      </c:pt>
                      <c:pt idx="8224">
                        <c:v>737.7</c:v>
                      </c:pt>
                      <c:pt idx="8225">
                        <c:v>737.7</c:v>
                      </c:pt>
                      <c:pt idx="8226">
                        <c:v>737.8</c:v>
                      </c:pt>
                      <c:pt idx="8227">
                        <c:v>737.9</c:v>
                      </c:pt>
                      <c:pt idx="8228">
                        <c:v>737.9</c:v>
                      </c:pt>
                      <c:pt idx="8229">
                        <c:v>738.2</c:v>
                      </c:pt>
                      <c:pt idx="8230">
                        <c:v>738.4</c:v>
                      </c:pt>
                      <c:pt idx="8231">
                        <c:v>738.6</c:v>
                      </c:pt>
                      <c:pt idx="8232">
                        <c:v>738.8</c:v>
                      </c:pt>
                      <c:pt idx="8233">
                        <c:v>738.9</c:v>
                      </c:pt>
                      <c:pt idx="8234">
                        <c:v>738.9</c:v>
                      </c:pt>
                      <c:pt idx="8235">
                        <c:v>738.9</c:v>
                      </c:pt>
                      <c:pt idx="8236">
                        <c:v>738.9</c:v>
                      </c:pt>
                      <c:pt idx="8237">
                        <c:v>739.4</c:v>
                      </c:pt>
                      <c:pt idx="8238">
                        <c:v>739.5</c:v>
                      </c:pt>
                      <c:pt idx="8239">
                        <c:v>739.5</c:v>
                      </c:pt>
                      <c:pt idx="8240">
                        <c:v>739.5</c:v>
                      </c:pt>
                      <c:pt idx="8241">
                        <c:v>739.6</c:v>
                      </c:pt>
                      <c:pt idx="8242">
                        <c:v>739.7</c:v>
                      </c:pt>
                      <c:pt idx="8243">
                        <c:v>739.9</c:v>
                      </c:pt>
                      <c:pt idx="8244">
                        <c:v>740.1</c:v>
                      </c:pt>
                      <c:pt idx="8245">
                        <c:v>740.4</c:v>
                      </c:pt>
                      <c:pt idx="8246">
                        <c:v>740.6</c:v>
                      </c:pt>
                      <c:pt idx="8247">
                        <c:v>741.5</c:v>
                      </c:pt>
                      <c:pt idx="8248">
                        <c:v>741.5</c:v>
                      </c:pt>
                      <c:pt idx="8249">
                        <c:v>741.9</c:v>
                      </c:pt>
                      <c:pt idx="8250">
                        <c:v>742.2</c:v>
                      </c:pt>
                      <c:pt idx="8251">
                        <c:v>742.3</c:v>
                      </c:pt>
                      <c:pt idx="8252">
                        <c:v>742.6</c:v>
                      </c:pt>
                      <c:pt idx="8253">
                        <c:v>742.7</c:v>
                      </c:pt>
                      <c:pt idx="8254">
                        <c:v>742.8</c:v>
                      </c:pt>
                      <c:pt idx="8255">
                        <c:v>742.8</c:v>
                      </c:pt>
                      <c:pt idx="8256">
                        <c:v>743</c:v>
                      </c:pt>
                      <c:pt idx="8257">
                        <c:v>743.4</c:v>
                      </c:pt>
                      <c:pt idx="8258">
                        <c:v>743.8</c:v>
                      </c:pt>
                      <c:pt idx="8259">
                        <c:v>744.1</c:v>
                      </c:pt>
                      <c:pt idx="8260">
                        <c:v>744.1</c:v>
                      </c:pt>
                      <c:pt idx="8261">
                        <c:v>744.4</c:v>
                      </c:pt>
                      <c:pt idx="8262">
                        <c:v>744.5</c:v>
                      </c:pt>
                      <c:pt idx="8263">
                        <c:v>744.5</c:v>
                      </c:pt>
                      <c:pt idx="8264">
                        <c:v>744.5</c:v>
                      </c:pt>
                      <c:pt idx="8265">
                        <c:v>744.6</c:v>
                      </c:pt>
                      <c:pt idx="8266">
                        <c:v>744.7</c:v>
                      </c:pt>
                      <c:pt idx="8267">
                        <c:v>744.9</c:v>
                      </c:pt>
                      <c:pt idx="8268">
                        <c:v>744.9</c:v>
                      </c:pt>
                      <c:pt idx="8269">
                        <c:v>744.9</c:v>
                      </c:pt>
                      <c:pt idx="8270">
                        <c:v>745</c:v>
                      </c:pt>
                      <c:pt idx="8271">
                        <c:v>745</c:v>
                      </c:pt>
                      <c:pt idx="8272">
                        <c:v>745.4</c:v>
                      </c:pt>
                      <c:pt idx="8273">
                        <c:v>745.5</c:v>
                      </c:pt>
                      <c:pt idx="8274">
                        <c:v>745.8</c:v>
                      </c:pt>
                      <c:pt idx="8275">
                        <c:v>745.9</c:v>
                      </c:pt>
                      <c:pt idx="8276">
                        <c:v>746</c:v>
                      </c:pt>
                      <c:pt idx="8277">
                        <c:v>746.2</c:v>
                      </c:pt>
                      <c:pt idx="8278">
                        <c:v>746.4</c:v>
                      </c:pt>
                      <c:pt idx="8279">
                        <c:v>746.9</c:v>
                      </c:pt>
                      <c:pt idx="8280">
                        <c:v>747</c:v>
                      </c:pt>
                      <c:pt idx="8281">
                        <c:v>747.2</c:v>
                      </c:pt>
                      <c:pt idx="8282">
                        <c:v>747.3</c:v>
                      </c:pt>
                      <c:pt idx="8283">
                        <c:v>747.3</c:v>
                      </c:pt>
                      <c:pt idx="8284">
                        <c:v>747.4</c:v>
                      </c:pt>
                      <c:pt idx="8285">
                        <c:v>747.4</c:v>
                      </c:pt>
                      <c:pt idx="8286">
                        <c:v>747.7</c:v>
                      </c:pt>
                      <c:pt idx="8287">
                        <c:v>747.7</c:v>
                      </c:pt>
                      <c:pt idx="8288">
                        <c:v>748.2</c:v>
                      </c:pt>
                      <c:pt idx="8289">
                        <c:v>748.2</c:v>
                      </c:pt>
                      <c:pt idx="8290">
                        <c:v>748.5</c:v>
                      </c:pt>
                      <c:pt idx="8291">
                        <c:v>748.6</c:v>
                      </c:pt>
                      <c:pt idx="8292">
                        <c:v>748.6</c:v>
                      </c:pt>
                      <c:pt idx="8293">
                        <c:v>748.7</c:v>
                      </c:pt>
                      <c:pt idx="8294">
                        <c:v>748.8</c:v>
                      </c:pt>
                      <c:pt idx="8295">
                        <c:v>748.8</c:v>
                      </c:pt>
                      <c:pt idx="8296">
                        <c:v>748.8</c:v>
                      </c:pt>
                      <c:pt idx="8297">
                        <c:v>748.9</c:v>
                      </c:pt>
                      <c:pt idx="8298">
                        <c:v>748.9</c:v>
                      </c:pt>
                      <c:pt idx="8299">
                        <c:v>748.9</c:v>
                      </c:pt>
                      <c:pt idx="8300">
                        <c:v>749</c:v>
                      </c:pt>
                      <c:pt idx="8301">
                        <c:v>749.1</c:v>
                      </c:pt>
                      <c:pt idx="8302">
                        <c:v>749.1</c:v>
                      </c:pt>
                      <c:pt idx="8303">
                        <c:v>749.2</c:v>
                      </c:pt>
                      <c:pt idx="8304">
                        <c:v>749.3</c:v>
                      </c:pt>
                      <c:pt idx="8305">
                        <c:v>749.4</c:v>
                      </c:pt>
                      <c:pt idx="8306">
                        <c:v>749.7</c:v>
                      </c:pt>
                      <c:pt idx="8307">
                        <c:v>750.4</c:v>
                      </c:pt>
                      <c:pt idx="8308">
                        <c:v>750.4</c:v>
                      </c:pt>
                      <c:pt idx="8309">
                        <c:v>750.7</c:v>
                      </c:pt>
                      <c:pt idx="8310">
                        <c:v>750.8</c:v>
                      </c:pt>
                      <c:pt idx="8311">
                        <c:v>750.8</c:v>
                      </c:pt>
                      <c:pt idx="8312">
                        <c:v>750.9</c:v>
                      </c:pt>
                      <c:pt idx="8313">
                        <c:v>751.2</c:v>
                      </c:pt>
                      <c:pt idx="8314">
                        <c:v>751.3</c:v>
                      </c:pt>
                      <c:pt idx="8315">
                        <c:v>751.3</c:v>
                      </c:pt>
                      <c:pt idx="8316">
                        <c:v>751.3</c:v>
                      </c:pt>
                      <c:pt idx="8317">
                        <c:v>751.5</c:v>
                      </c:pt>
                      <c:pt idx="8318">
                        <c:v>751.7</c:v>
                      </c:pt>
                      <c:pt idx="8319">
                        <c:v>751.7</c:v>
                      </c:pt>
                      <c:pt idx="8320">
                        <c:v>751.7</c:v>
                      </c:pt>
                      <c:pt idx="8321">
                        <c:v>751.8</c:v>
                      </c:pt>
                      <c:pt idx="8322">
                        <c:v>752</c:v>
                      </c:pt>
                      <c:pt idx="8323">
                        <c:v>752.1</c:v>
                      </c:pt>
                      <c:pt idx="8324">
                        <c:v>752.2</c:v>
                      </c:pt>
                      <c:pt idx="8325">
                        <c:v>752.3</c:v>
                      </c:pt>
                      <c:pt idx="8326">
                        <c:v>752.4</c:v>
                      </c:pt>
                      <c:pt idx="8327">
                        <c:v>752.5</c:v>
                      </c:pt>
                      <c:pt idx="8328">
                        <c:v>752.7</c:v>
                      </c:pt>
                      <c:pt idx="8329">
                        <c:v>753.1</c:v>
                      </c:pt>
                      <c:pt idx="8330">
                        <c:v>753.3</c:v>
                      </c:pt>
                      <c:pt idx="8331">
                        <c:v>753.6</c:v>
                      </c:pt>
                      <c:pt idx="8332">
                        <c:v>753.7</c:v>
                      </c:pt>
                      <c:pt idx="8333">
                        <c:v>753.8</c:v>
                      </c:pt>
                      <c:pt idx="8334">
                        <c:v>753.8</c:v>
                      </c:pt>
                      <c:pt idx="8335">
                        <c:v>753.8</c:v>
                      </c:pt>
                      <c:pt idx="8336">
                        <c:v>754</c:v>
                      </c:pt>
                      <c:pt idx="8337">
                        <c:v>754.1</c:v>
                      </c:pt>
                      <c:pt idx="8338">
                        <c:v>754.1</c:v>
                      </c:pt>
                      <c:pt idx="8339">
                        <c:v>754.1</c:v>
                      </c:pt>
                      <c:pt idx="8340">
                        <c:v>754.2</c:v>
                      </c:pt>
                      <c:pt idx="8341">
                        <c:v>754.3</c:v>
                      </c:pt>
                      <c:pt idx="8342">
                        <c:v>754.3</c:v>
                      </c:pt>
                      <c:pt idx="8343">
                        <c:v>754.5</c:v>
                      </c:pt>
                      <c:pt idx="8344">
                        <c:v>754.5</c:v>
                      </c:pt>
                      <c:pt idx="8345">
                        <c:v>754.6</c:v>
                      </c:pt>
                      <c:pt idx="8346">
                        <c:v>754.7</c:v>
                      </c:pt>
                      <c:pt idx="8347">
                        <c:v>754.9</c:v>
                      </c:pt>
                      <c:pt idx="8348">
                        <c:v>755.1</c:v>
                      </c:pt>
                      <c:pt idx="8349">
                        <c:v>755.2</c:v>
                      </c:pt>
                      <c:pt idx="8350">
                        <c:v>755.2</c:v>
                      </c:pt>
                      <c:pt idx="8351">
                        <c:v>755.3</c:v>
                      </c:pt>
                      <c:pt idx="8352">
                        <c:v>755.6</c:v>
                      </c:pt>
                      <c:pt idx="8353">
                        <c:v>756</c:v>
                      </c:pt>
                      <c:pt idx="8354">
                        <c:v>756.1</c:v>
                      </c:pt>
                      <c:pt idx="8355">
                        <c:v>756.1</c:v>
                      </c:pt>
                      <c:pt idx="8356">
                        <c:v>756.2</c:v>
                      </c:pt>
                      <c:pt idx="8357">
                        <c:v>756.4</c:v>
                      </c:pt>
                      <c:pt idx="8358">
                        <c:v>756.4</c:v>
                      </c:pt>
                      <c:pt idx="8359">
                        <c:v>756.4</c:v>
                      </c:pt>
                      <c:pt idx="8360">
                        <c:v>756.5</c:v>
                      </c:pt>
                      <c:pt idx="8361">
                        <c:v>756.6</c:v>
                      </c:pt>
                      <c:pt idx="8362">
                        <c:v>756.6</c:v>
                      </c:pt>
                      <c:pt idx="8363">
                        <c:v>757.1</c:v>
                      </c:pt>
                      <c:pt idx="8364">
                        <c:v>757.1</c:v>
                      </c:pt>
                      <c:pt idx="8365">
                        <c:v>757.4</c:v>
                      </c:pt>
                      <c:pt idx="8366">
                        <c:v>757.5</c:v>
                      </c:pt>
                      <c:pt idx="8367">
                        <c:v>757.6</c:v>
                      </c:pt>
                      <c:pt idx="8368">
                        <c:v>757.6</c:v>
                      </c:pt>
                      <c:pt idx="8369">
                        <c:v>758</c:v>
                      </c:pt>
                      <c:pt idx="8370">
                        <c:v>758</c:v>
                      </c:pt>
                      <c:pt idx="8371">
                        <c:v>758.2</c:v>
                      </c:pt>
                      <c:pt idx="8372">
                        <c:v>758.3</c:v>
                      </c:pt>
                      <c:pt idx="8373">
                        <c:v>758.4</c:v>
                      </c:pt>
                      <c:pt idx="8374">
                        <c:v>758.5</c:v>
                      </c:pt>
                      <c:pt idx="8375">
                        <c:v>758.6</c:v>
                      </c:pt>
                      <c:pt idx="8376">
                        <c:v>758.7</c:v>
                      </c:pt>
                      <c:pt idx="8377">
                        <c:v>758.9</c:v>
                      </c:pt>
                      <c:pt idx="8378">
                        <c:v>759.1</c:v>
                      </c:pt>
                      <c:pt idx="8379">
                        <c:v>759.2</c:v>
                      </c:pt>
                      <c:pt idx="8380">
                        <c:v>759.4</c:v>
                      </c:pt>
                      <c:pt idx="8381">
                        <c:v>759.4</c:v>
                      </c:pt>
                      <c:pt idx="8382">
                        <c:v>759.5</c:v>
                      </c:pt>
                      <c:pt idx="8383">
                        <c:v>759.6</c:v>
                      </c:pt>
                      <c:pt idx="8384">
                        <c:v>759.9</c:v>
                      </c:pt>
                      <c:pt idx="8385">
                        <c:v>759.9</c:v>
                      </c:pt>
                      <c:pt idx="8386">
                        <c:v>760.1</c:v>
                      </c:pt>
                      <c:pt idx="8387">
                        <c:v>760.1</c:v>
                      </c:pt>
                      <c:pt idx="8388">
                        <c:v>760.3</c:v>
                      </c:pt>
                      <c:pt idx="8389">
                        <c:v>760.6</c:v>
                      </c:pt>
                      <c:pt idx="8390">
                        <c:v>760.6</c:v>
                      </c:pt>
                      <c:pt idx="8391">
                        <c:v>760.8</c:v>
                      </c:pt>
                      <c:pt idx="8392">
                        <c:v>760.8</c:v>
                      </c:pt>
                      <c:pt idx="8393">
                        <c:v>760.9</c:v>
                      </c:pt>
                      <c:pt idx="8394">
                        <c:v>761</c:v>
                      </c:pt>
                      <c:pt idx="8395">
                        <c:v>761.6</c:v>
                      </c:pt>
                      <c:pt idx="8396">
                        <c:v>761.8</c:v>
                      </c:pt>
                      <c:pt idx="8397">
                        <c:v>762</c:v>
                      </c:pt>
                      <c:pt idx="8398">
                        <c:v>762.1</c:v>
                      </c:pt>
                      <c:pt idx="8399">
                        <c:v>762.2</c:v>
                      </c:pt>
                      <c:pt idx="8400">
                        <c:v>762.3</c:v>
                      </c:pt>
                      <c:pt idx="8401">
                        <c:v>762.7</c:v>
                      </c:pt>
                      <c:pt idx="8402">
                        <c:v>762.8</c:v>
                      </c:pt>
                      <c:pt idx="8403">
                        <c:v>762.8</c:v>
                      </c:pt>
                      <c:pt idx="8404">
                        <c:v>762.8</c:v>
                      </c:pt>
                      <c:pt idx="8405">
                        <c:v>763.2</c:v>
                      </c:pt>
                      <c:pt idx="8406">
                        <c:v>763.3</c:v>
                      </c:pt>
                      <c:pt idx="8407">
                        <c:v>763.5</c:v>
                      </c:pt>
                      <c:pt idx="8408">
                        <c:v>763.6</c:v>
                      </c:pt>
                      <c:pt idx="8409">
                        <c:v>763.6</c:v>
                      </c:pt>
                      <c:pt idx="8410">
                        <c:v>763.7</c:v>
                      </c:pt>
                      <c:pt idx="8411">
                        <c:v>763.7</c:v>
                      </c:pt>
                      <c:pt idx="8412">
                        <c:v>764</c:v>
                      </c:pt>
                      <c:pt idx="8413">
                        <c:v>764.2</c:v>
                      </c:pt>
                      <c:pt idx="8414">
                        <c:v>764.4</c:v>
                      </c:pt>
                      <c:pt idx="8415">
                        <c:v>764.5</c:v>
                      </c:pt>
                      <c:pt idx="8416">
                        <c:v>764.5</c:v>
                      </c:pt>
                      <c:pt idx="8417">
                        <c:v>764.8</c:v>
                      </c:pt>
                      <c:pt idx="8418">
                        <c:v>764.9</c:v>
                      </c:pt>
                      <c:pt idx="8419">
                        <c:v>765.1</c:v>
                      </c:pt>
                      <c:pt idx="8420">
                        <c:v>765.4</c:v>
                      </c:pt>
                      <c:pt idx="8421">
                        <c:v>765.4</c:v>
                      </c:pt>
                      <c:pt idx="8422">
                        <c:v>765.5</c:v>
                      </c:pt>
                      <c:pt idx="8423">
                        <c:v>765.6</c:v>
                      </c:pt>
                      <c:pt idx="8424">
                        <c:v>766.2</c:v>
                      </c:pt>
                      <c:pt idx="8425">
                        <c:v>766.3</c:v>
                      </c:pt>
                      <c:pt idx="8426">
                        <c:v>766.4</c:v>
                      </c:pt>
                      <c:pt idx="8427">
                        <c:v>766.5</c:v>
                      </c:pt>
                      <c:pt idx="8428">
                        <c:v>766.8</c:v>
                      </c:pt>
                      <c:pt idx="8429">
                        <c:v>766.9</c:v>
                      </c:pt>
                      <c:pt idx="8430">
                        <c:v>767.1</c:v>
                      </c:pt>
                      <c:pt idx="8431">
                        <c:v>767.5</c:v>
                      </c:pt>
                      <c:pt idx="8432">
                        <c:v>767.6</c:v>
                      </c:pt>
                      <c:pt idx="8433">
                        <c:v>767.6</c:v>
                      </c:pt>
                      <c:pt idx="8434">
                        <c:v>767.9</c:v>
                      </c:pt>
                      <c:pt idx="8435">
                        <c:v>768.1</c:v>
                      </c:pt>
                      <c:pt idx="8436">
                        <c:v>768.2</c:v>
                      </c:pt>
                      <c:pt idx="8437">
                        <c:v>768.3</c:v>
                      </c:pt>
                      <c:pt idx="8438">
                        <c:v>768.3</c:v>
                      </c:pt>
                      <c:pt idx="8439">
                        <c:v>768.4</c:v>
                      </c:pt>
                      <c:pt idx="8440">
                        <c:v>768.5</c:v>
                      </c:pt>
                      <c:pt idx="8441">
                        <c:v>768.6</c:v>
                      </c:pt>
                      <c:pt idx="8442">
                        <c:v>768.7</c:v>
                      </c:pt>
                      <c:pt idx="8443">
                        <c:v>768.9</c:v>
                      </c:pt>
                      <c:pt idx="8444">
                        <c:v>768.9</c:v>
                      </c:pt>
                      <c:pt idx="8445">
                        <c:v>768.9</c:v>
                      </c:pt>
                      <c:pt idx="8446">
                        <c:v>769</c:v>
                      </c:pt>
                      <c:pt idx="8447">
                        <c:v>769</c:v>
                      </c:pt>
                      <c:pt idx="8448">
                        <c:v>769.1</c:v>
                      </c:pt>
                      <c:pt idx="8449">
                        <c:v>769.4</c:v>
                      </c:pt>
                      <c:pt idx="8450">
                        <c:v>769.5</c:v>
                      </c:pt>
                      <c:pt idx="8451">
                        <c:v>769.5</c:v>
                      </c:pt>
                      <c:pt idx="8452">
                        <c:v>769.7</c:v>
                      </c:pt>
                      <c:pt idx="8453">
                        <c:v>769.9</c:v>
                      </c:pt>
                      <c:pt idx="8454">
                        <c:v>770</c:v>
                      </c:pt>
                      <c:pt idx="8455">
                        <c:v>770.2</c:v>
                      </c:pt>
                      <c:pt idx="8456">
                        <c:v>770.3</c:v>
                      </c:pt>
                      <c:pt idx="8457">
                        <c:v>770.6</c:v>
                      </c:pt>
                      <c:pt idx="8458">
                        <c:v>770.7</c:v>
                      </c:pt>
                      <c:pt idx="8459">
                        <c:v>770.7</c:v>
                      </c:pt>
                      <c:pt idx="8460">
                        <c:v>770.9</c:v>
                      </c:pt>
                      <c:pt idx="8461">
                        <c:v>770.9</c:v>
                      </c:pt>
                      <c:pt idx="8462">
                        <c:v>770.9</c:v>
                      </c:pt>
                      <c:pt idx="8463">
                        <c:v>771</c:v>
                      </c:pt>
                      <c:pt idx="8464">
                        <c:v>771</c:v>
                      </c:pt>
                      <c:pt idx="8465">
                        <c:v>771.3</c:v>
                      </c:pt>
                      <c:pt idx="8466">
                        <c:v>771.4</c:v>
                      </c:pt>
                      <c:pt idx="8467">
                        <c:v>771.6</c:v>
                      </c:pt>
                      <c:pt idx="8468">
                        <c:v>771.8</c:v>
                      </c:pt>
                      <c:pt idx="8469">
                        <c:v>772</c:v>
                      </c:pt>
                      <c:pt idx="8470">
                        <c:v>772.1</c:v>
                      </c:pt>
                      <c:pt idx="8471">
                        <c:v>772.1</c:v>
                      </c:pt>
                      <c:pt idx="8472">
                        <c:v>772.2</c:v>
                      </c:pt>
                      <c:pt idx="8473">
                        <c:v>772.4</c:v>
                      </c:pt>
                      <c:pt idx="8474">
                        <c:v>772.5</c:v>
                      </c:pt>
                      <c:pt idx="8475">
                        <c:v>772.8</c:v>
                      </c:pt>
                      <c:pt idx="8476">
                        <c:v>772.9</c:v>
                      </c:pt>
                      <c:pt idx="8477">
                        <c:v>773.3</c:v>
                      </c:pt>
                      <c:pt idx="8478">
                        <c:v>773.3</c:v>
                      </c:pt>
                      <c:pt idx="8479">
                        <c:v>773.4</c:v>
                      </c:pt>
                      <c:pt idx="8480">
                        <c:v>773.4</c:v>
                      </c:pt>
                      <c:pt idx="8481">
                        <c:v>773.5</c:v>
                      </c:pt>
                      <c:pt idx="8482">
                        <c:v>773.9</c:v>
                      </c:pt>
                      <c:pt idx="8483">
                        <c:v>774</c:v>
                      </c:pt>
                      <c:pt idx="8484">
                        <c:v>774</c:v>
                      </c:pt>
                      <c:pt idx="8485">
                        <c:v>774</c:v>
                      </c:pt>
                      <c:pt idx="8486">
                        <c:v>774.2</c:v>
                      </c:pt>
                      <c:pt idx="8487">
                        <c:v>774.2</c:v>
                      </c:pt>
                      <c:pt idx="8488">
                        <c:v>774.7</c:v>
                      </c:pt>
                      <c:pt idx="8489">
                        <c:v>774.8</c:v>
                      </c:pt>
                      <c:pt idx="8490">
                        <c:v>775</c:v>
                      </c:pt>
                      <c:pt idx="8491">
                        <c:v>775</c:v>
                      </c:pt>
                      <c:pt idx="8492">
                        <c:v>775.4</c:v>
                      </c:pt>
                      <c:pt idx="8493">
                        <c:v>775.6</c:v>
                      </c:pt>
                      <c:pt idx="8494">
                        <c:v>775.6</c:v>
                      </c:pt>
                      <c:pt idx="8495">
                        <c:v>776.1</c:v>
                      </c:pt>
                      <c:pt idx="8496">
                        <c:v>776.3</c:v>
                      </c:pt>
                      <c:pt idx="8497">
                        <c:v>776.4</c:v>
                      </c:pt>
                      <c:pt idx="8498">
                        <c:v>776.5</c:v>
                      </c:pt>
                      <c:pt idx="8499">
                        <c:v>776.7</c:v>
                      </c:pt>
                      <c:pt idx="8500">
                        <c:v>777.1</c:v>
                      </c:pt>
                      <c:pt idx="8501">
                        <c:v>777.2</c:v>
                      </c:pt>
                      <c:pt idx="8502">
                        <c:v>777.2</c:v>
                      </c:pt>
                      <c:pt idx="8503">
                        <c:v>777.4</c:v>
                      </c:pt>
                      <c:pt idx="8504">
                        <c:v>777.9</c:v>
                      </c:pt>
                      <c:pt idx="8505">
                        <c:v>778</c:v>
                      </c:pt>
                      <c:pt idx="8506">
                        <c:v>778</c:v>
                      </c:pt>
                      <c:pt idx="8507">
                        <c:v>778.1</c:v>
                      </c:pt>
                      <c:pt idx="8508">
                        <c:v>778.2</c:v>
                      </c:pt>
                      <c:pt idx="8509">
                        <c:v>778.2</c:v>
                      </c:pt>
                      <c:pt idx="8510">
                        <c:v>778.2</c:v>
                      </c:pt>
                      <c:pt idx="8511">
                        <c:v>778.6</c:v>
                      </c:pt>
                      <c:pt idx="8512">
                        <c:v>778.8</c:v>
                      </c:pt>
                      <c:pt idx="8513">
                        <c:v>779.5</c:v>
                      </c:pt>
                      <c:pt idx="8514">
                        <c:v>779.6</c:v>
                      </c:pt>
                      <c:pt idx="8515">
                        <c:v>780</c:v>
                      </c:pt>
                      <c:pt idx="8516">
                        <c:v>780.1</c:v>
                      </c:pt>
                      <c:pt idx="8517">
                        <c:v>780.1</c:v>
                      </c:pt>
                      <c:pt idx="8518">
                        <c:v>780.1</c:v>
                      </c:pt>
                      <c:pt idx="8519">
                        <c:v>780.4</c:v>
                      </c:pt>
                      <c:pt idx="8520">
                        <c:v>781</c:v>
                      </c:pt>
                      <c:pt idx="8521">
                        <c:v>781</c:v>
                      </c:pt>
                      <c:pt idx="8522">
                        <c:v>781.1</c:v>
                      </c:pt>
                      <c:pt idx="8523">
                        <c:v>781.1</c:v>
                      </c:pt>
                      <c:pt idx="8524">
                        <c:v>781.1</c:v>
                      </c:pt>
                      <c:pt idx="8525">
                        <c:v>781.4</c:v>
                      </c:pt>
                      <c:pt idx="8526">
                        <c:v>781.6</c:v>
                      </c:pt>
                      <c:pt idx="8527">
                        <c:v>782</c:v>
                      </c:pt>
                      <c:pt idx="8528">
                        <c:v>782</c:v>
                      </c:pt>
                      <c:pt idx="8529">
                        <c:v>782.1</c:v>
                      </c:pt>
                      <c:pt idx="8530">
                        <c:v>782.2</c:v>
                      </c:pt>
                      <c:pt idx="8531">
                        <c:v>782.2</c:v>
                      </c:pt>
                      <c:pt idx="8532">
                        <c:v>782.4</c:v>
                      </c:pt>
                      <c:pt idx="8533">
                        <c:v>782.6</c:v>
                      </c:pt>
                      <c:pt idx="8534">
                        <c:v>782.8</c:v>
                      </c:pt>
                      <c:pt idx="8535">
                        <c:v>782.8</c:v>
                      </c:pt>
                      <c:pt idx="8536">
                        <c:v>782.9</c:v>
                      </c:pt>
                      <c:pt idx="8537">
                        <c:v>783</c:v>
                      </c:pt>
                      <c:pt idx="8538">
                        <c:v>783.1</c:v>
                      </c:pt>
                      <c:pt idx="8539">
                        <c:v>783.1</c:v>
                      </c:pt>
                      <c:pt idx="8540">
                        <c:v>783.2</c:v>
                      </c:pt>
                      <c:pt idx="8541">
                        <c:v>783.3</c:v>
                      </c:pt>
                      <c:pt idx="8542">
                        <c:v>783.6</c:v>
                      </c:pt>
                      <c:pt idx="8543">
                        <c:v>783.6</c:v>
                      </c:pt>
                      <c:pt idx="8544">
                        <c:v>783.7</c:v>
                      </c:pt>
                      <c:pt idx="8545">
                        <c:v>783.9</c:v>
                      </c:pt>
                      <c:pt idx="8546">
                        <c:v>784</c:v>
                      </c:pt>
                      <c:pt idx="8547">
                        <c:v>784.6</c:v>
                      </c:pt>
                      <c:pt idx="8548">
                        <c:v>784.8</c:v>
                      </c:pt>
                      <c:pt idx="8549">
                        <c:v>785.8</c:v>
                      </c:pt>
                      <c:pt idx="8550">
                        <c:v>785.9</c:v>
                      </c:pt>
                      <c:pt idx="8551">
                        <c:v>785.9</c:v>
                      </c:pt>
                      <c:pt idx="8552">
                        <c:v>785.9</c:v>
                      </c:pt>
                      <c:pt idx="8553">
                        <c:v>786.1</c:v>
                      </c:pt>
                      <c:pt idx="8554">
                        <c:v>786.4</c:v>
                      </c:pt>
                      <c:pt idx="8555">
                        <c:v>786.6</c:v>
                      </c:pt>
                      <c:pt idx="8556">
                        <c:v>786.7</c:v>
                      </c:pt>
                      <c:pt idx="8557">
                        <c:v>786.9</c:v>
                      </c:pt>
                      <c:pt idx="8558">
                        <c:v>787</c:v>
                      </c:pt>
                      <c:pt idx="8559">
                        <c:v>787</c:v>
                      </c:pt>
                      <c:pt idx="8560">
                        <c:v>787.2</c:v>
                      </c:pt>
                      <c:pt idx="8561">
                        <c:v>787.4</c:v>
                      </c:pt>
                      <c:pt idx="8562">
                        <c:v>787.6</c:v>
                      </c:pt>
                      <c:pt idx="8563">
                        <c:v>787.8</c:v>
                      </c:pt>
                      <c:pt idx="8564">
                        <c:v>787.9</c:v>
                      </c:pt>
                      <c:pt idx="8565">
                        <c:v>787.9</c:v>
                      </c:pt>
                      <c:pt idx="8566">
                        <c:v>788.1</c:v>
                      </c:pt>
                      <c:pt idx="8567">
                        <c:v>788.5</c:v>
                      </c:pt>
                      <c:pt idx="8568">
                        <c:v>788.5</c:v>
                      </c:pt>
                      <c:pt idx="8569">
                        <c:v>788.7</c:v>
                      </c:pt>
                      <c:pt idx="8570">
                        <c:v>788.9</c:v>
                      </c:pt>
                      <c:pt idx="8571">
                        <c:v>788.9</c:v>
                      </c:pt>
                      <c:pt idx="8572">
                        <c:v>789.3</c:v>
                      </c:pt>
                      <c:pt idx="8573">
                        <c:v>789.3</c:v>
                      </c:pt>
                      <c:pt idx="8574">
                        <c:v>789.9</c:v>
                      </c:pt>
                      <c:pt idx="8575">
                        <c:v>790</c:v>
                      </c:pt>
                      <c:pt idx="8576">
                        <c:v>790.2</c:v>
                      </c:pt>
                      <c:pt idx="8577">
                        <c:v>790.3</c:v>
                      </c:pt>
                      <c:pt idx="8578">
                        <c:v>790.4</c:v>
                      </c:pt>
                      <c:pt idx="8579">
                        <c:v>790.5</c:v>
                      </c:pt>
                      <c:pt idx="8580">
                        <c:v>790.6</c:v>
                      </c:pt>
                      <c:pt idx="8581">
                        <c:v>790.6</c:v>
                      </c:pt>
                      <c:pt idx="8582">
                        <c:v>790.6</c:v>
                      </c:pt>
                      <c:pt idx="8583">
                        <c:v>790.8</c:v>
                      </c:pt>
                      <c:pt idx="8584">
                        <c:v>790.8</c:v>
                      </c:pt>
                      <c:pt idx="8585">
                        <c:v>791</c:v>
                      </c:pt>
                      <c:pt idx="8586">
                        <c:v>791</c:v>
                      </c:pt>
                      <c:pt idx="8587">
                        <c:v>791.1</c:v>
                      </c:pt>
                      <c:pt idx="8588">
                        <c:v>791.2</c:v>
                      </c:pt>
                      <c:pt idx="8589">
                        <c:v>791.3</c:v>
                      </c:pt>
                      <c:pt idx="8590">
                        <c:v>791.5</c:v>
                      </c:pt>
                      <c:pt idx="8591">
                        <c:v>791.6</c:v>
                      </c:pt>
                      <c:pt idx="8592">
                        <c:v>791.8</c:v>
                      </c:pt>
                      <c:pt idx="8593">
                        <c:v>792.4</c:v>
                      </c:pt>
                      <c:pt idx="8594">
                        <c:v>792.7</c:v>
                      </c:pt>
                      <c:pt idx="8595">
                        <c:v>792.7</c:v>
                      </c:pt>
                      <c:pt idx="8596">
                        <c:v>792.9</c:v>
                      </c:pt>
                      <c:pt idx="8597">
                        <c:v>792.9</c:v>
                      </c:pt>
                      <c:pt idx="8598">
                        <c:v>792.9</c:v>
                      </c:pt>
                      <c:pt idx="8599">
                        <c:v>793.3</c:v>
                      </c:pt>
                      <c:pt idx="8600">
                        <c:v>793.5</c:v>
                      </c:pt>
                      <c:pt idx="8601">
                        <c:v>793.5</c:v>
                      </c:pt>
                      <c:pt idx="8602">
                        <c:v>793.7</c:v>
                      </c:pt>
                      <c:pt idx="8603">
                        <c:v>794.1</c:v>
                      </c:pt>
                      <c:pt idx="8604">
                        <c:v>794.2</c:v>
                      </c:pt>
                      <c:pt idx="8605">
                        <c:v>794.4</c:v>
                      </c:pt>
                      <c:pt idx="8606">
                        <c:v>794.4</c:v>
                      </c:pt>
                      <c:pt idx="8607">
                        <c:v>794.4</c:v>
                      </c:pt>
                      <c:pt idx="8608">
                        <c:v>794.6</c:v>
                      </c:pt>
                      <c:pt idx="8609">
                        <c:v>794.7</c:v>
                      </c:pt>
                      <c:pt idx="8610">
                        <c:v>794.7</c:v>
                      </c:pt>
                      <c:pt idx="8611">
                        <c:v>794.9</c:v>
                      </c:pt>
                      <c:pt idx="8612">
                        <c:v>794.9</c:v>
                      </c:pt>
                      <c:pt idx="8613">
                        <c:v>795.6</c:v>
                      </c:pt>
                      <c:pt idx="8614">
                        <c:v>795.7</c:v>
                      </c:pt>
                      <c:pt idx="8615">
                        <c:v>795.8</c:v>
                      </c:pt>
                      <c:pt idx="8616">
                        <c:v>795.9</c:v>
                      </c:pt>
                      <c:pt idx="8617">
                        <c:v>795.9</c:v>
                      </c:pt>
                      <c:pt idx="8618">
                        <c:v>796</c:v>
                      </c:pt>
                      <c:pt idx="8619">
                        <c:v>796.4</c:v>
                      </c:pt>
                      <c:pt idx="8620">
                        <c:v>796.5</c:v>
                      </c:pt>
                      <c:pt idx="8621">
                        <c:v>796.8</c:v>
                      </c:pt>
                      <c:pt idx="8622">
                        <c:v>797.3</c:v>
                      </c:pt>
                      <c:pt idx="8623">
                        <c:v>797.6</c:v>
                      </c:pt>
                      <c:pt idx="8624">
                        <c:v>797.7</c:v>
                      </c:pt>
                      <c:pt idx="8625">
                        <c:v>798.1</c:v>
                      </c:pt>
                      <c:pt idx="8626">
                        <c:v>798.1</c:v>
                      </c:pt>
                      <c:pt idx="8627">
                        <c:v>798.2</c:v>
                      </c:pt>
                      <c:pt idx="8628">
                        <c:v>798.3</c:v>
                      </c:pt>
                      <c:pt idx="8629">
                        <c:v>798.4</c:v>
                      </c:pt>
                      <c:pt idx="8630">
                        <c:v>798.5</c:v>
                      </c:pt>
                      <c:pt idx="8631">
                        <c:v>798.7</c:v>
                      </c:pt>
                      <c:pt idx="8632">
                        <c:v>798.8</c:v>
                      </c:pt>
                      <c:pt idx="8633">
                        <c:v>798.9</c:v>
                      </c:pt>
                      <c:pt idx="8634">
                        <c:v>799</c:v>
                      </c:pt>
                      <c:pt idx="8635">
                        <c:v>799.1</c:v>
                      </c:pt>
                      <c:pt idx="8636">
                        <c:v>799.1</c:v>
                      </c:pt>
                      <c:pt idx="8637">
                        <c:v>799.2</c:v>
                      </c:pt>
                      <c:pt idx="8638">
                        <c:v>799.4</c:v>
                      </c:pt>
                      <c:pt idx="8639">
                        <c:v>799.4</c:v>
                      </c:pt>
                      <c:pt idx="8640">
                        <c:v>799.5</c:v>
                      </c:pt>
                      <c:pt idx="8641">
                        <c:v>799.5</c:v>
                      </c:pt>
                      <c:pt idx="8642">
                        <c:v>799.5</c:v>
                      </c:pt>
                      <c:pt idx="8643">
                        <c:v>799.6</c:v>
                      </c:pt>
                      <c:pt idx="8644">
                        <c:v>799.7</c:v>
                      </c:pt>
                      <c:pt idx="8645">
                        <c:v>799.8</c:v>
                      </c:pt>
                      <c:pt idx="8646">
                        <c:v>799.9</c:v>
                      </c:pt>
                      <c:pt idx="8647">
                        <c:v>800.1</c:v>
                      </c:pt>
                      <c:pt idx="8648">
                        <c:v>800.4</c:v>
                      </c:pt>
                      <c:pt idx="8649">
                        <c:v>800.4</c:v>
                      </c:pt>
                      <c:pt idx="8650">
                        <c:v>800.8</c:v>
                      </c:pt>
                      <c:pt idx="8651">
                        <c:v>800.9</c:v>
                      </c:pt>
                      <c:pt idx="8652">
                        <c:v>801</c:v>
                      </c:pt>
                      <c:pt idx="8653">
                        <c:v>801</c:v>
                      </c:pt>
                      <c:pt idx="8654">
                        <c:v>801.2</c:v>
                      </c:pt>
                      <c:pt idx="8655">
                        <c:v>801.5</c:v>
                      </c:pt>
                      <c:pt idx="8656">
                        <c:v>801.5</c:v>
                      </c:pt>
                      <c:pt idx="8657">
                        <c:v>801.5</c:v>
                      </c:pt>
                      <c:pt idx="8658">
                        <c:v>801.6</c:v>
                      </c:pt>
                      <c:pt idx="8659">
                        <c:v>801.6</c:v>
                      </c:pt>
                      <c:pt idx="8660">
                        <c:v>801.7</c:v>
                      </c:pt>
                      <c:pt idx="8661">
                        <c:v>801.8</c:v>
                      </c:pt>
                      <c:pt idx="8662">
                        <c:v>801.8</c:v>
                      </c:pt>
                      <c:pt idx="8663">
                        <c:v>801.9</c:v>
                      </c:pt>
                      <c:pt idx="8664">
                        <c:v>802.3</c:v>
                      </c:pt>
                      <c:pt idx="8665">
                        <c:v>802.6</c:v>
                      </c:pt>
                      <c:pt idx="8666">
                        <c:v>802.7</c:v>
                      </c:pt>
                      <c:pt idx="8667">
                        <c:v>802.8</c:v>
                      </c:pt>
                      <c:pt idx="8668">
                        <c:v>802.9</c:v>
                      </c:pt>
                      <c:pt idx="8669">
                        <c:v>802.9</c:v>
                      </c:pt>
                      <c:pt idx="8670">
                        <c:v>803</c:v>
                      </c:pt>
                      <c:pt idx="8671">
                        <c:v>803.1</c:v>
                      </c:pt>
                      <c:pt idx="8672">
                        <c:v>803.1</c:v>
                      </c:pt>
                      <c:pt idx="8673">
                        <c:v>803.3</c:v>
                      </c:pt>
                      <c:pt idx="8674">
                        <c:v>803.7</c:v>
                      </c:pt>
                      <c:pt idx="8675">
                        <c:v>803.7</c:v>
                      </c:pt>
                      <c:pt idx="8676">
                        <c:v>803.8</c:v>
                      </c:pt>
                      <c:pt idx="8677">
                        <c:v>803.9</c:v>
                      </c:pt>
                      <c:pt idx="8678">
                        <c:v>803.9</c:v>
                      </c:pt>
                      <c:pt idx="8679">
                        <c:v>803.9</c:v>
                      </c:pt>
                      <c:pt idx="8680">
                        <c:v>804</c:v>
                      </c:pt>
                      <c:pt idx="8681">
                        <c:v>804.1</c:v>
                      </c:pt>
                      <c:pt idx="8682">
                        <c:v>804.2</c:v>
                      </c:pt>
                      <c:pt idx="8683">
                        <c:v>804.3</c:v>
                      </c:pt>
                      <c:pt idx="8684">
                        <c:v>804.5</c:v>
                      </c:pt>
                      <c:pt idx="8685">
                        <c:v>804.6</c:v>
                      </c:pt>
                      <c:pt idx="8686">
                        <c:v>804.6</c:v>
                      </c:pt>
                      <c:pt idx="8687">
                        <c:v>805</c:v>
                      </c:pt>
                      <c:pt idx="8688">
                        <c:v>805.1</c:v>
                      </c:pt>
                      <c:pt idx="8689">
                        <c:v>805.3</c:v>
                      </c:pt>
                      <c:pt idx="8690">
                        <c:v>805.3</c:v>
                      </c:pt>
                      <c:pt idx="8691">
                        <c:v>805.4</c:v>
                      </c:pt>
                      <c:pt idx="8692">
                        <c:v>805.5</c:v>
                      </c:pt>
                      <c:pt idx="8693">
                        <c:v>805.5</c:v>
                      </c:pt>
                      <c:pt idx="8694">
                        <c:v>805.5</c:v>
                      </c:pt>
                      <c:pt idx="8695">
                        <c:v>805.6</c:v>
                      </c:pt>
                      <c:pt idx="8696">
                        <c:v>805.8</c:v>
                      </c:pt>
                      <c:pt idx="8697">
                        <c:v>806</c:v>
                      </c:pt>
                      <c:pt idx="8698">
                        <c:v>806</c:v>
                      </c:pt>
                      <c:pt idx="8699">
                        <c:v>806</c:v>
                      </c:pt>
                      <c:pt idx="8700">
                        <c:v>806.2</c:v>
                      </c:pt>
                      <c:pt idx="8701">
                        <c:v>806.3</c:v>
                      </c:pt>
                      <c:pt idx="8702">
                        <c:v>806.4</c:v>
                      </c:pt>
                      <c:pt idx="8703">
                        <c:v>806.5</c:v>
                      </c:pt>
                      <c:pt idx="8704">
                        <c:v>806.5</c:v>
                      </c:pt>
                      <c:pt idx="8705">
                        <c:v>806.7</c:v>
                      </c:pt>
                      <c:pt idx="8706">
                        <c:v>806.9</c:v>
                      </c:pt>
                      <c:pt idx="8707">
                        <c:v>806.9</c:v>
                      </c:pt>
                      <c:pt idx="8708">
                        <c:v>807.1</c:v>
                      </c:pt>
                      <c:pt idx="8709">
                        <c:v>807.1</c:v>
                      </c:pt>
                      <c:pt idx="8710">
                        <c:v>807.5</c:v>
                      </c:pt>
                      <c:pt idx="8711">
                        <c:v>807.5</c:v>
                      </c:pt>
                      <c:pt idx="8712">
                        <c:v>807.6</c:v>
                      </c:pt>
                      <c:pt idx="8713">
                        <c:v>807.7</c:v>
                      </c:pt>
                      <c:pt idx="8714">
                        <c:v>807.7</c:v>
                      </c:pt>
                      <c:pt idx="8715">
                        <c:v>808</c:v>
                      </c:pt>
                      <c:pt idx="8716">
                        <c:v>808.4</c:v>
                      </c:pt>
                      <c:pt idx="8717">
                        <c:v>808.4</c:v>
                      </c:pt>
                      <c:pt idx="8718">
                        <c:v>808.5</c:v>
                      </c:pt>
                      <c:pt idx="8719">
                        <c:v>808.9</c:v>
                      </c:pt>
                      <c:pt idx="8720">
                        <c:v>808.9</c:v>
                      </c:pt>
                      <c:pt idx="8721">
                        <c:v>808.9</c:v>
                      </c:pt>
                      <c:pt idx="8722">
                        <c:v>809.1</c:v>
                      </c:pt>
                      <c:pt idx="8723">
                        <c:v>809.3</c:v>
                      </c:pt>
                      <c:pt idx="8724">
                        <c:v>809.8</c:v>
                      </c:pt>
                      <c:pt idx="8725">
                        <c:v>809.8</c:v>
                      </c:pt>
                      <c:pt idx="8726">
                        <c:v>809.9</c:v>
                      </c:pt>
                      <c:pt idx="8727">
                        <c:v>809.9</c:v>
                      </c:pt>
                      <c:pt idx="8728">
                        <c:v>810.2</c:v>
                      </c:pt>
                      <c:pt idx="8729">
                        <c:v>810.4</c:v>
                      </c:pt>
                      <c:pt idx="8730">
                        <c:v>810.5</c:v>
                      </c:pt>
                      <c:pt idx="8731">
                        <c:v>810.7</c:v>
                      </c:pt>
                      <c:pt idx="8732">
                        <c:v>810.7</c:v>
                      </c:pt>
                      <c:pt idx="8733">
                        <c:v>810.8</c:v>
                      </c:pt>
                      <c:pt idx="8734">
                        <c:v>811</c:v>
                      </c:pt>
                      <c:pt idx="8735">
                        <c:v>811</c:v>
                      </c:pt>
                      <c:pt idx="8736">
                        <c:v>811.1</c:v>
                      </c:pt>
                      <c:pt idx="8737">
                        <c:v>811.2</c:v>
                      </c:pt>
                      <c:pt idx="8738">
                        <c:v>811.4</c:v>
                      </c:pt>
                      <c:pt idx="8739">
                        <c:v>811.5</c:v>
                      </c:pt>
                      <c:pt idx="8740">
                        <c:v>811.6</c:v>
                      </c:pt>
                      <c:pt idx="8741">
                        <c:v>811.7</c:v>
                      </c:pt>
                      <c:pt idx="8742">
                        <c:v>812.1</c:v>
                      </c:pt>
                      <c:pt idx="8743">
                        <c:v>812.1</c:v>
                      </c:pt>
                      <c:pt idx="8744">
                        <c:v>812.1</c:v>
                      </c:pt>
                      <c:pt idx="8745">
                        <c:v>812.2</c:v>
                      </c:pt>
                      <c:pt idx="8746">
                        <c:v>812.2</c:v>
                      </c:pt>
                      <c:pt idx="8747">
                        <c:v>812.3</c:v>
                      </c:pt>
                      <c:pt idx="8748">
                        <c:v>812.5</c:v>
                      </c:pt>
                      <c:pt idx="8749">
                        <c:v>812.5</c:v>
                      </c:pt>
                      <c:pt idx="8750">
                        <c:v>812.7</c:v>
                      </c:pt>
                      <c:pt idx="8751">
                        <c:v>812.9</c:v>
                      </c:pt>
                      <c:pt idx="8752">
                        <c:v>812.9</c:v>
                      </c:pt>
                      <c:pt idx="8753">
                        <c:v>812.9</c:v>
                      </c:pt>
                      <c:pt idx="8754">
                        <c:v>813</c:v>
                      </c:pt>
                      <c:pt idx="8755">
                        <c:v>813</c:v>
                      </c:pt>
                      <c:pt idx="8756">
                        <c:v>813.1</c:v>
                      </c:pt>
                      <c:pt idx="8757">
                        <c:v>813.3</c:v>
                      </c:pt>
                      <c:pt idx="8758">
                        <c:v>813.5</c:v>
                      </c:pt>
                      <c:pt idx="8759">
                        <c:v>813.6</c:v>
                      </c:pt>
                      <c:pt idx="8760">
                        <c:v>813.7</c:v>
                      </c:pt>
                      <c:pt idx="8761">
                        <c:v>813.7</c:v>
                      </c:pt>
                      <c:pt idx="8762">
                        <c:v>813.9</c:v>
                      </c:pt>
                      <c:pt idx="8763">
                        <c:v>813.9</c:v>
                      </c:pt>
                      <c:pt idx="8764">
                        <c:v>814</c:v>
                      </c:pt>
                      <c:pt idx="8765">
                        <c:v>814</c:v>
                      </c:pt>
                      <c:pt idx="8766">
                        <c:v>814.1</c:v>
                      </c:pt>
                      <c:pt idx="8767">
                        <c:v>814.1</c:v>
                      </c:pt>
                      <c:pt idx="8768">
                        <c:v>814.4</c:v>
                      </c:pt>
                      <c:pt idx="8769">
                        <c:v>814.5</c:v>
                      </c:pt>
                      <c:pt idx="8770">
                        <c:v>815.1</c:v>
                      </c:pt>
                      <c:pt idx="8771">
                        <c:v>815.2</c:v>
                      </c:pt>
                      <c:pt idx="8772">
                        <c:v>815.3</c:v>
                      </c:pt>
                      <c:pt idx="8773">
                        <c:v>815.3</c:v>
                      </c:pt>
                      <c:pt idx="8774">
                        <c:v>815.4</c:v>
                      </c:pt>
                      <c:pt idx="8775">
                        <c:v>815.5</c:v>
                      </c:pt>
                      <c:pt idx="8776">
                        <c:v>815.5</c:v>
                      </c:pt>
                      <c:pt idx="8777">
                        <c:v>815.5</c:v>
                      </c:pt>
                      <c:pt idx="8778">
                        <c:v>816</c:v>
                      </c:pt>
                      <c:pt idx="8779">
                        <c:v>816.1</c:v>
                      </c:pt>
                      <c:pt idx="8780">
                        <c:v>816.1</c:v>
                      </c:pt>
                      <c:pt idx="8781">
                        <c:v>816.1</c:v>
                      </c:pt>
                      <c:pt idx="8782">
                        <c:v>816.4</c:v>
                      </c:pt>
                      <c:pt idx="8783">
                        <c:v>816.8</c:v>
                      </c:pt>
                      <c:pt idx="8784">
                        <c:v>817.1</c:v>
                      </c:pt>
                      <c:pt idx="8785">
                        <c:v>817.3</c:v>
                      </c:pt>
                      <c:pt idx="8786">
                        <c:v>817.3</c:v>
                      </c:pt>
                      <c:pt idx="8787">
                        <c:v>817.4</c:v>
                      </c:pt>
                      <c:pt idx="8788">
                        <c:v>817.5</c:v>
                      </c:pt>
                      <c:pt idx="8789">
                        <c:v>817.7</c:v>
                      </c:pt>
                      <c:pt idx="8790">
                        <c:v>817.8</c:v>
                      </c:pt>
                      <c:pt idx="8791">
                        <c:v>817.8</c:v>
                      </c:pt>
                      <c:pt idx="8792">
                        <c:v>817.8</c:v>
                      </c:pt>
                      <c:pt idx="8793">
                        <c:v>817.8</c:v>
                      </c:pt>
                      <c:pt idx="8794">
                        <c:v>818.1</c:v>
                      </c:pt>
                      <c:pt idx="8795">
                        <c:v>818.3</c:v>
                      </c:pt>
                      <c:pt idx="8796">
                        <c:v>818.4</c:v>
                      </c:pt>
                      <c:pt idx="8797">
                        <c:v>818.4</c:v>
                      </c:pt>
                      <c:pt idx="8798">
                        <c:v>818.9</c:v>
                      </c:pt>
                      <c:pt idx="8799">
                        <c:v>819.3</c:v>
                      </c:pt>
                      <c:pt idx="8800">
                        <c:v>819.4</c:v>
                      </c:pt>
                      <c:pt idx="8801">
                        <c:v>819.5</c:v>
                      </c:pt>
                      <c:pt idx="8802">
                        <c:v>819.6</c:v>
                      </c:pt>
                      <c:pt idx="8803">
                        <c:v>819.6</c:v>
                      </c:pt>
                      <c:pt idx="8804">
                        <c:v>819.6</c:v>
                      </c:pt>
                      <c:pt idx="8805">
                        <c:v>819.6</c:v>
                      </c:pt>
                      <c:pt idx="8806">
                        <c:v>819.8</c:v>
                      </c:pt>
                      <c:pt idx="8807">
                        <c:v>820.2</c:v>
                      </c:pt>
                      <c:pt idx="8808">
                        <c:v>820.2</c:v>
                      </c:pt>
                      <c:pt idx="8809">
                        <c:v>820.5</c:v>
                      </c:pt>
                      <c:pt idx="8810">
                        <c:v>820.9</c:v>
                      </c:pt>
                      <c:pt idx="8811">
                        <c:v>821.1</c:v>
                      </c:pt>
                      <c:pt idx="8812">
                        <c:v>821.2</c:v>
                      </c:pt>
                      <c:pt idx="8813">
                        <c:v>821.2</c:v>
                      </c:pt>
                      <c:pt idx="8814">
                        <c:v>821.2</c:v>
                      </c:pt>
                      <c:pt idx="8815">
                        <c:v>821.3</c:v>
                      </c:pt>
                      <c:pt idx="8816">
                        <c:v>821.5</c:v>
                      </c:pt>
                      <c:pt idx="8817">
                        <c:v>821.5</c:v>
                      </c:pt>
                      <c:pt idx="8818">
                        <c:v>821.6</c:v>
                      </c:pt>
                      <c:pt idx="8819">
                        <c:v>822.3</c:v>
                      </c:pt>
                      <c:pt idx="8820">
                        <c:v>822.3</c:v>
                      </c:pt>
                      <c:pt idx="8821">
                        <c:v>822.5</c:v>
                      </c:pt>
                      <c:pt idx="8822">
                        <c:v>822.6</c:v>
                      </c:pt>
                      <c:pt idx="8823">
                        <c:v>822.7</c:v>
                      </c:pt>
                      <c:pt idx="8824">
                        <c:v>822.7</c:v>
                      </c:pt>
                      <c:pt idx="8825">
                        <c:v>822.9</c:v>
                      </c:pt>
                      <c:pt idx="8826">
                        <c:v>822.9</c:v>
                      </c:pt>
                      <c:pt idx="8827">
                        <c:v>823</c:v>
                      </c:pt>
                      <c:pt idx="8828">
                        <c:v>823.2</c:v>
                      </c:pt>
                      <c:pt idx="8829">
                        <c:v>823.3</c:v>
                      </c:pt>
                      <c:pt idx="8830">
                        <c:v>823.7</c:v>
                      </c:pt>
                      <c:pt idx="8831">
                        <c:v>823.9</c:v>
                      </c:pt>
                      <c:pt idx="8832">
                        <c:v>823.9</c:v>
                      </c:pt>
                      <c:pt idx="8833">
                        <c:v>824</c:v>
                      </c:pt>
                      <c:pt idx="8834">
                        <c:v>824.3</c:v>
                      </c:pt>
                      <c:pt idx="8835">
                        <c:v>824.6</c:v>
                      </c:pt>
                      <c:pt idx="8836">
                        <c:v>824.6</c:v>
                      </c:pt>
                      <c:pt idx="8837">
                        <c:v>824.7</c:v>
                      </c:pt>
                      <c:pt idx="8838">
                        <c:v>824.8</c:v>
                      </c:pt>
                      <c:pt idx="8839">
                        <c:v>824.8</c:v>
                      </c:pt>
                      <c:pt idx="8840">
                        <c:v>824.9</c:v>
                      </c:pt>
                      <c:pt idx="8841">
                        <c:v>825</c:v>
                      </c:pt>
                      <c:pt idx="8842">
                        <c:v>825.5</c:v>
                      </c:pt>
                      <c:pt idx="8843">
                        <c:v>825.6</c:v>
                      </c:pt>
                      <c:pt idx="8844">
                        <c:v>825.7</c:v>
                      </c:pt>
                      <c:pt idx="8845">
                        <c:v>825.8</c:v>
                      </c:pt>
                      <c:pt idx="8846">
                        <c:v>825.8</c:v>
                      </c:pt>
                      <c:pt idx="8847">
                        <c:v>826</c:v>
                      </c:pt>
                      <c:pt idx="8848">
                        <c:v>826.1</c:v>
                      </c:pt>
                      <c:pt idx="8849">
                        <c:v>826.2</c:v>
                      </c:pt>
                      <c:pt idx="8850">
                        <c:v>826.4</c:v>
                      </c:pt>
                      <c:pt idx="8851">
                        <c:v>826.4</c:v>
                      </c:pt>
                      <c:pt idx="8852">
                        <c:v>826.5</c:v>
                      </c:pt>
                      <c:pt idx="8853">
                        <c:v>826.5</c:v>
                      </c:pt>
                      <c:pt idx="8854">
                        <c:v>827</c:v>
                      </c:pt>
                      <c:pt idx="8855">
                        <c:v>827.2</c:v>
                      </c:pt>
                      <c:pt idx="8856">
                        <c:v>827.3</c:v>
                      </c:pt>
                      <c:pt idx="8857">
                        <c:v>827.4</c:v>
                      </c:pt>
                      <c:pt idx="8858">
                        <c:v>827.5</c:v>
                      </c:pt>
                      <c:pt idx="8859">
                        <c:v>827.7</c:v>
                      </c:pt>
                      <c:pt idx="8860">
                        <c:v>827.7</c:v>
                      </c:pt>
                      <c:pt idx="8861">
                        <c:v>827.9</c:v>
                      </c:pt>
                      <c:pt idx="8862">
                        <c:v>828</c:v>
                      </c:pt>
                      <c:pt idx="8863">
                        <c:v>828</c:v>
                      </c:pt>
                      <c:pt idx="8864">
                        <c:v>828.1</c:v>
                      </c:pt>
                      <c:pt idx="8865">
                        <c:v>828.1</c:v>
                      </c:pt>
                      <c:pt idx="8866">
                        <c:v>828.2</c:v>
                      </c:pt>
                      <c:pt idx="8867">
                        <c:v>828.4</c:v>
                      </c:pt>
                      <c:pt idx="8868">
                        <c:v>828.5</c:v>
                      </c:pt>
                      <c:pt idx="8869">
                        <c:v>828.7</c:v>
                      </c:pt>
                      <c:pt idx="8870">
                        <c:v>828.9</c:v>
                      </c:pt>
                      <c:pt idx="8871">
                        <c:v>829</c:v>
                      </c:pt>
                      <c:pt idx="8872">
                        <c:v>829.1</c:v>
                      </c:pt>
                      <c:pt idx="8873">
                        <c:v>829.2</c:v>
                      </c:pt>
                      <c:pt idx="8874">
                        <c:v>829.4</c:v>
                      </c:pt>
                      <c:pt idx="8875">
                        <c:v>829.4</c:v>
                      </c:pt>
                      <c:pt idx="8876">
                        <c:v>829.4</c:v>
                      </c:pt>
                      <c:pt idx="8877">
                        <c:v>829.5</c:v>
                      </c:pt>
                      <c:pt idx="8878">
                        <c:v>829.6</c:v>
                      </c:pt>
                      <c:pt idx="8879">
                        <c:v>829.6</c:v>
                      </c:pt>
                      <c:pt idx="8880">
                        <c:v>829.6</c:v>
                      </c:pt>
                      <c:pt idx="8881">
                        <c:v>829.8</c:v>
                      </c:pt>
                      <c:pt idx="8882">
                        <c:v>829.9</c:v>
                      </c:pt>
                      <c:pt idx="8883">
                        <c:v>829.9</c:v>
                      </c:pt>
                      <c:pt idx="8884">
                        <c:v>830.2</c:v>
                      </c:pt>
                      <c:pt idx="8885">
                        <c:v>830.3</c:v>
                      </c:pt>
                      <c:pt idx="8886">
                        <c:v>830.3</c:v>
                      </c:pt>
                      <c:pt idx="8887">
                        <c:v>830.4</c:v>
                      </c:pt>
                      <c:pt idx="8888">
                        <c:v>830.4</c:v>
                      </c:pt>
                      <c:pt idx="8889">
                        <c:v>831</c:v>
                      </c:pt>
                      <c:pt idx="8890">
                        <c:v>831</c:v>
                      </c:pt>
                      <c:pt idx="8891">
                        <c:v>831.1</c:v>
                      </c:pt>
                      <c:pt idx="8892">
                        <c:v>831.3</c:v>
                      </c:pt>
                      <c:pt idx="8893">
                        <c:v>831.4</c:v>
                      </c:pt>
                      <c:pt idx="8894">
                        <c:v>831.5</c:v>
                      </c:pt>
                      <c:pt idx="8895">
                        <c:v>831.7</c:v>
                      </c:pt>
                      <c:pt idx="8896">
                        <c:v>832</c:v>
                      </c:pt>
                      <c:pt idx="8897">
                        <c:v>832.2</c:v>
                      </c:pt>
                      <c:pt idx="8898">
                        <c:v>832.3</c:v>
                      </c:pt>
                      <c:pt idx="8899">
                        <c:v>832.4</c:v>
                      </c:pt>
                      <c:pt idx="8900">
                        <c:v>832.5</c:v>
                      </c:pt>
                      <c:pt idx="8901">
                        <c:v>832.6</c:v>
                      </c:pt>
                      <c:pt idx="8902">
                        <c:v>832.6</c:v>
                      </c:pt>
                      <c:pt idx="8903">
                        <c:v>833</c:v>
                      </c:pt>
                      <c:pt idx="8904">
                        <c:v>833.2</c:v>
                      </c:pt>
                      <c:pt idx="8905">
                        <c:v>833.2</c:v>
                      </c:pt>
                      <c:pt idx="8906">
                        <c:v>833.7</c:v>
                      </c:pt>
                      <c:pt idx="8907">
                        <c:v>833.8</c:v>
                      </c:pt>
                      <c:pt idx="8908">
                        <c:v>833.8</c:v>
                      </c:pt>
                      <c:pt idx="8909">
                        <c:v>833.8</c:v>
                      </c:pt>
                      <c:pt idx="8910">
                        <c:v>834.2</c:v>
                      </c:pt>
                      <c:pt idx="8911">
                        <c:v>834.3</c:v>
                      </c:pt>
                      <c:pt idx="8912">
                        <c:v>834.4</c:v>
                      </c:pt>
                      <c:pt idx="8913">
                        <c:v>834.5</c:v>
                      </c:pt>
                      <c:pt idx="8914">
                        <c:v>834.5</c:v>
                      </c:pt>
                      <c:pt idx="8915">
                        <c:v>834.6</c:v>
                      </c:pt>
                      <c:pt idx="8916">
                        <c:v>834.7</c:v>
                      </c:pt>
                      <c:pt idx="8917">
                        <c:v>834.8</c:v>
                      </c:pt>
                      <c:pt idx="8918">
                        <c:v>834.9</c:v>
                      </c:pt>
                      <c:pt idx="8919">
                        <c:v>834.9</c:v>
                      </c:pt>
                      <c:pt idx="8920">
                        <c:v>835.3</c:v>
                      </c:pt>
                      <c:pt idx="8921">
                        <c:v>835.3</c:v>
                      </c:pt>
                      <c:pt idx="8922">
                        <c:v>835.4</c:v>
                      </c:pt>
                      <c:pt idx="8923">
                        <c:v>835.5</c:v>
                      </c:pt>
                      <c:pt idx="8924">
                        <c:v>835.5</c:v>
                      </c:pt>
                      <c:pt idx="8925">
                        <c:v>836.1</c:v>
                      </c:pt>
                      <c:pt idx="8926">
                        <c:v>836.3</c:v>
                      </c:pt>
                      <c:pt idx="8927">
                        <c:v>836.3</c:v>
                      </c:pt>
                      <c:pt idx="8928">
                        <c:v>836.6</c:v>
                      </c:pt>
                      <c:pt idx="8929">
                        <c:v>836.8</c:v>
                      </c:pt>
                      <c:pt idx="8930">
                        <c:v>836.8</c:v>
                      </c:pt>
                      <c:pt idx="8931">
                        <c:v>836.9</c:v>
                      </c:pt>
                      <c:pt idx="8932">
                        <c:v>837</c:v>
                      </c:pt>
                      <c:pt idx="8933">
                        <c:v>837.1</c:v>
                      </c:pt>
                      <c:pt idx="8934">
                        <c:v>837.1</c:v>
                      </c:pt>
                      <c:pt idx="8935">
                        <c:v>837.3</c:v>
                      </c:pt>
                      <c:pt idx="8936">
                        <c:v>837.5</c:v>
                      </c:pt>
                      <c:pt idx="8937">
                        <c:v>837.6</c:v>
                      </c:pt>
                      <c:pt idx="8938">
                        <c:v>837.8</c:v>
                      </c:pt>
                      <c:pt idx="8939">
                        <c:v>837.8</c:v>
                      </c:pt>
                      <c:pt idx="8940">
                        <c:v>838.3</c:v>
                      </c:pt>
                      <c:pt idx="8941">
                        <c:v>838.3</c:v>
                      </c:pt>
                      <c:pt idx="8942">
                        <c:v>838.3</c:v>
                      </c:pt>
                      <c:pt idx="8943">
                        <c:v>838.5</c:v>
                      </c:pt>
                      <c:pt idx="8944">
                        <c:v>838.5</c:v>
                      </c:pt>
                      <c:pt idx="8945">
                        <c:v>838.8</c:v>
                      </c:pt>
                      <c:pt idx="8946">
                        <c:v>838.9</c:v>
                      </c:pt>
                      <c:pt idx="8947">
                        <c:v>838.9</c:v>
                      </c:pt>
                      <c:pt idx="8948">
                        <c:v>839</c:v>
                      </c:pt>
                      <c:pt idx="8949">
                        <c:v>839.1</c:v>
                      </c:pt>
                      <c:pt idx="8950">
                        <c:v>839.2</c:v>
                      </c:pt>
                      <c:pt idx="8951">
                        <c:v>839.6</c:v>
                      </c:pt>
                      <c:pt idx="8952">
                        <c:v>839.6</c:v>
                      </c:pt>
                      <c:pt idx="8953">
                        <c:v>839.9</c:v>
                      </c:pt>
                      <c:pt idx="8954">
                        <c:v>839.9</c:v>
                      </c:pt>
                      <c:pt idx="8955">
                        <c:v>840.1</c:v>
                      </c:pt>
                      <c:pt idx="8956">
                        <c:v>840.2</c:v>
                      </c:pt>
                      <c:pt idx="8957">
                        <c:v>840.2</c:v>
                      </c:pt>
                      <c:pt idx="8958">
                        <c:v>840.4</c:v>
                      </c:pt>
                      <c:pt idx="8959">
                        <c:v>840.5</c:v>
                      </c:pt>
                      <c:pt idx="8960">
                        <c:v>840.5</c:v>
                      </c:pt>
                      <c:pt idx="8961">
                        <c:v>840.5</c:v>
                      </c:pt>
                      <c:pt idx="8962">
                        <c:v>840.5</c:v>
                      </c:pt>
                      <c:pt idx="8963">
                        <c:v>840.6</c:v>
                      </c:pt>
                      <c:pt idx="8964">
                        <c:v>840.6</c:v>
                      </c:pt>
                      <c:pt idx="8965">
                        <c:v>840.9</c:v>
                      </c:pt>
                      <c:pt idx="8966">
                        <c:v>840.9</c:v>
                      </c:pt>
                      <c:pt idx="8967">
                        <c:v>841.1</c:v>
                      </c:pt>
                      <c:pt idx="8968">
                        <c:v>841.3</c:v>
                      </c:pt>
                      <c:pt idx="8969">
                        <c:v>841.4</c:v>
                      </c:pt>
                      <c:pt idx="8970">
                        <c:v>841.4</c:v>
                      </c:pt>
                      <c:pt idx="8971">
                        <c:v>841.5</c:v>
                      </c:pt>
                      <c:pt idx="8972">
                        <c:v>841.7</c:v>
                      </c:pt>
                      <c:pt idx="8973">
                        <c:v>842</c:v>
                      </c:pt>
                      <c:pt idx="8974">
                        <c:v>842.2</c:v>
                      </c:pt>
                      <c:pt idx="8975">
                        <c:v>842.3</c:v>
                      </c:pt>
                      <c:pt idx="8976">
                        <c:v>842.4</c:v>
                      </c:pt>
                      <c:pt idx="8977">
                        <c:v>842.7</c:v>
                      </c:pt>
                      <c:pt idx="8978">
                        <c:v>843</c:v>
                      </c:pt>
                      <c:pt idx="8979">
                        <c:v>843</c:v>
                      </c:pt>
                      <c:pt idx="8980">
                        <c:v>843.2</c:v>
                      </c:pt>
                      <c:pt idx="8981">
                        <c:v>843.2</c:v>
                      </c:pt>
                      <c:pt idx="8982">
                        <c:v>843.4</c:v>
                      </c:pt>
                      <c:pt idx="8983">
                        <c:v>843.4</c:v>
                      </c:pt>
                      <c:pt idx="8984">
                        <c:v>843.6</c:v>
                      </c:pt>
                      <c:pt idx="8985">
                        <c:v>843.7</c:v>
                      </c:pt>
                      <c:pt idx="8986">
                        <c:v>843.8</c:v>
                      </c:pt>
                      <c:pt idx="8987">
                        <c:v>843.8</c:v>
                      </c:pt>
                      <c:pt idx="8988">
                        <c:v>843.9</c:v>
                      </c:pt>
                      <c:pt idx="8989">
                        <c:v>844</c:v>
                      </c:pt>
                      <c:pt idx="8990">
                        <c:v>844.2</c:v>
                      </c:pt>
                      <c:pt idx="8991">
                        <c:v>844.3</c:v>
                      </c:pt>
                      <c:pt idx="8992">
                        <c:v>844.5</c:v>
                      </c:pt>
                      <c:pt idx="8993">
                        <c:v>844.6</c:v>
                      </c:pt>
                      <c:pt idx="8994">
                        <c:v>844.6</c:v>
                      </c:pt>
                      <c:pt idx="8995">
                        <c:v>844.6</c:v>
                      </c:pt>
                      <c:pt idx="8996">
                        <c:v>844.8</c:v>
                      </c:pt>
                      <c:pt idx="8997">
                        <c:v>844.8</c:v>
                      </c:pt>
                      <c:pt idx="8998">
                        <c:v>845</c:v>
                      </c:pt>
                      <c:pt idx="8999">
                        <c:v>845</c:v>
                      </c:pt>
                      <c:pt idx="9000">
                        <c:v>845</c:v>
                      </c:pt>
                      <c:pt idx="9001">
                        <c:v>845.1</c:v>
                      </c:pt>
                      <c:pt idx="9002">
                        <c:v>845.4</c:v>
                      </c:pt>
                      <c:pt idx="9003">
                        <c:v>845.6</c:v>
                      </c:pt>
                      <c:pt idx="9004">
                        <c:v>845.6</c:v>
                      </c:pt>
                      <c:pt idx="9005">
                        <c:v>845.6</c:v>
                      </c:pt>
                      <c:pt idx="9006">
                        <c:v>845.7</c:v>
                      </c:pt>
                      <c:pt idx="9007">
                        <c:v>845.8</c:v>
                      </c:pt>
                      <c:pt idx="9008">
                        <c:v>846</c:v>
                      </c:pt>
                      <c:pt idx="9009">
                        <c:v>846.3</c:v>
                      </c:pt>
                      <c:pt idx="9010">
                        <c:v>846.4</c:v>
                      </c:pt>
                      <c:pt idx="9011">
                        <c:v>846.4</c:v>
                      </c:pt>
                      <c:pt idx="9012">
                        <c:v>846.5</c:v>
                      </c:pt>
                      <c:pt idx="9013">
                        <c:v>846.6</c:v>
                      </c:pt>
                      <c:pt idx="9014">
                        <c:v>846.7</c:v>
                      </c:pt>
                      <c:pt idx="9015">
                        <c:v>846.8</c:v>
                      </c:pt>
                      <c:pt idx="9016">
                        <c:v>846.8</c:v>
                      </c:pt>
                      <c:pt idx="9017">
                        <c:v>846.9</c:v>
                      </c:pt>
                      <c:pt idx="9018">
                        <c:v>847</c:v>
                      </c:pt>
                      <c:pt idx="9019">
                        <c:v>847.1</c:v>
                      </c:pt>
                      <c:pt idx="9020">
                        <c:v>847.2</c:v>
                      </c:pt>
                      <c:pt idx="9021">
                        <c:v>847.3</c:v>
                      </c:pt>
                      <c:pt idx="9022">
                        <c:v>847.4</c:v>
                      </c:pt>
                      <c:pt idx="9023">
                        <c:v>847.5</c:v>
                      </c:pt>
                      <c:pt idx="9024">
                        <c:v>847.7</c:v>
                      </c:pt>
                      <c:pt idx="9025">
                        <c:v>847.7</c:v>
                      </c:pt>
                      <c:pt idx="9026">
                        <c:v>847.8</c:v>
                      </c:pt>
                      <c:pt idx="9027">
                        <c:v>848.1</c:v>
                      </c:pt>
                      <c:pt idx="9028">
                        <c:v>848.1</c:v>
                      </c:pt>
                      <c:pt idx="9029">
                        <c:v>848.1</c:v>
                      </c:pt>
                      <c:pt idx="9030">
                        <c:v>848.3</c:v>
                      </c:pt>
                      <c:pt idx="9031">
                        <c:v>848.3</c:v>
                      </c:pt>
                      <c:pt idx="9032">
                        <c:v>848.4</c:v>
                      </c:pt>
                      <c:pt idx="9033">
                        <c:v>848.5</c:v>
                      </c:pt>
                      <c:pt idx="9034">
                        <c:v>848.6</c:v>
                      </c:pt>
                      <c:pt idx="9035">
                        <c:v>848.6</c:v>
                      </c:pt>
                      <c:pt idx="9036">
                        <c:v>848.7</c:v>
                      </c:pt>
                      <c:pt idx="9037">
                        <c:v>848.8</c:v>
                      </c:pt>
                      <c:pt idx="9038">
                        <c:v>848.8</c:v>
                      </c:pt>
                      <c:pt idx="9039">
                        <c:v>849</c:v>
                      </c:pt>
                      <c:pt idx="9040">
                        <c:v>849.1</c:v>
                      </c:pt>
                      <c:pt idx="9041">
                        <c:v>849.2</c:v>
                      </c:pt>
                      <c:pt idx="9042">
                        <c:v>849.5</c:v>
                      </c:pt>
                      <c:pt idx="9043">
                        <c:v>849.5</c:v>
                      </c:pt>
                      <c:pt idx="9044">
                        <c:v>849.9</c:v>
                      </c:pt>
                      <c:pt idx="9045">
                        <c:v>849.9</c:v>
                      </c:pt>
                      <c:pt idx="9046">
                        <c:v>850</c:v>
                      </c:pt>
                      <c:pt idx="9047">
                        <c:v>850.1</c:v>
                      </c:pt>
                      <c:pt idx="9048">
                        <c:v>850.2</c:v>
                      </c:pt>
                      <c:pt idx="9049">
                        <c:v>850.3</c:v>
                      </c:pt>
                      <c:pt idx="9050">
                        <c:v>850.7</c:v>
                      </c:pt>
                      <c:pt idx="9051">
                        <c:v>850.7</c:v>
                      </c:pt>
                      <c:pt idx="9052">
                        <c:v>850.9</c:v>
                      </c:pt>
                      <c:pt idx="9053">
                        <c:v>850.9</c:v>
                      </c:pt>
                      <c:pt idx="9054">
                        <c:v>851.1</c:v>
                      </c:pt>
                      <c:pt idx="9055">
                        <c:v>851.2</c:v>
                      </c:pt>
                      <c:pt idx="9056">
                        <c:v>851.5</c:v>
                      </c:pt>
                      <c:pt idx="9057">
                        <c:v>851.5</c:v>
                      </c:pt>
                      <c:pt idx="9058">
                        <c:v>851.5</c:v>
                      </c:pt>
                      <c:pt idx="9059">
                        <c:v>851.7</c:v>
                      </c:pt>
                      <c:pt idx="9060">
                        <c:v>851.8</c:v>
                      </c:pt>
                      <c:pt idx="9061">
                        <c:v>852.2</c:v>
                      </c:pt>
                      <c:pt idx="9062">
                        <c:v>852.2</c:v>
                      </c:pt>
                      <c:pt idx="9063">
                        <c:v>852.3</c:v>
                      </c:pt>
                      <c:pt idx="9064">
                        <c:v>852.5</c:v>
                      </c:pt>
                      <c:pt idx="9065">
                        <c:v>852.6</c:v>
                      </c:pt>
                      <c:pt idx="9066">
                        <c:v>852.8</c:v>
                      </c:pt>
                      <c:pt idx="9067">
                        <c:v>852.9</c:v>
                      </c:pt>
                      <c:pt idx="9068">
                        <c:v>852.9</c:v>
                      </c:pt>
                      <c:pt idx="9069">
                        <c:v>853</c:v>
                      </c:pt>
                      <c:pt idx="9070">
                        <c:v>853.2</c:v>
                      </c:pt>
                      <c:pt idx="9071">
                        <c:v>853.3</c:v>
                      </c:pt>
                      <c:pt idx="9072">
                        <c:v>853.4</c:v>
                      </c:pt>
                      <c:pt idx="9073">
                        <c:v>853.6</c:v>
                      </c:pt>
                      <c:pt idx="9074">
                        <c:v>853.6</c:v>
                      </c:pt>
                      <c:pt idx="9075">
                        <c:v>853.6</c:v>
                      </c:pt>
                      <c:pt idx="9076">
                        <c:v>853.9</c:v>
                      </c:pt>
                      <c:pt idx="9077">
                        <c:v>854.4</c:v>
                      </c:pt>
                      <c:pt idx="9078">
                        <c:v>854.5</c:v>
                      </c:pt>
                      <c:pt idx="9079">
                        <c:v>854.5</c:v>
                      </c:pt>
                      <c:pt idx="9080">
                        <c:v>854.5</c:v>
                      </c:pt>
                      <c:pt idx="9081">
                        <c:v>854.6</c:v>
                      </c:pt>
                      <c:pt idx="9082">
                        <c:v>854.6</c:v>
                      </c:pt>
                      <c:pt idx="9083">
                        <c:v>854.7</c:v>
                      </c:pt>
                      <c:pt idx="9084">
                        <c:v>854.8</c:v>
                      </c:pt>
                      <c:pt idx="9085">
                        <c:v>854.8</c:v>
                      </c:pt>
                      <c:pt idx="9086">
                        <c:v>855.1</c:v>
                      </c:pt>
                      <c:pt idx="9087">
                        <c:v>855.1</c:v>
                      </c:pt>
                      <c:pt idx="9088">
                        <c:v>855.1</c:v>
                      </c:pt>
                      <c:pt idx="9089">
                        <c:v>855.1</c:v>
                      </c:pt>
                      <c:pt idx="9090">
                        <c:v>855.2</c:v>
                      </c:pt>
                      <c:pt idx="9091">
                        <c:v>855.3</c:v>
                      </c:pt>
                      <c:pt idx="9092">
                        <c:v>855.6</c:v>
                      </c:pt>
                      <c:pt idx="9093">
                        <c:v>855.7</c:v>
                      </c:pt>
                      <c:pt idx="9094">
                        <c:v>855.9</c:v>
                      </c:pt>
                      <c:pt idx="9095">
                        <c:v>856</c:v>
                      </c:pt>
                      <c:pt idx="9096">
                        <c:v>856.1</c:v>
                      </c:pt>
                      <c:pt idx="9097">
                        <c:v>856.3</c:v>
                      </c:pt>
                      <c:pt idx="9098">
                        <c:v>856.4</c:v>
                      </c:pt>
                      <c:pt idx="9099">
                        <c:v>856.7</c:v>
                      </c:pt>
                      <c:pt idx="9100">
                        <c:v>856.8</c:v>
                      </c:pt>
                      <c:pt idx="9101">
                        <c:v>856.9</c:v>
                      </c:pt>
                      <c:pt idx="9102">
                        <c:v>856.9</c:v>
                      </c:pt>
                      <c:pt idx="9103">
                        <c:v>857.1</c:v>
                      </c:pt>
                      <c:pt idx="9104">
                        <c:v>857.1</c:v>
                      </c:pt>
                      <c:pt idx="9105">
                        <c:v>857.1</c:v>
                      </c:pt>
                      <c:pt idx="9106">
                        <c:v>857.3</c:v>
                      </c:pt>
                      <c:pt idx="9107">
                        <c:v>857.4</c:v>
                      </c:pt>
                      <c:pt idx="9108">
                        <c:v>857.6</c:v>
                      </c:pt>
                      <c:pt idx="9109">
                        <c:v>857.6</c:v>
                      </c:pt>
                      <c:pt idx="9110">
                        <c:v>857.8</c:v>
                      </c:pt>
                      <c:pt idx="9111">
                        <c:v>857.9</c:v>
                      </c:pt>
                      <c:pt idx="9112">
                        <c:v>857.9</c:v>
                      </c:pt>
                      <c:pt idx="9113">
                        <c:v>858.2</c:v>
                      </c:pt>
                      <c:pt idx="9114">
                        <c:v>858.5</c:v>
                      </c:pt>
                      <c:pt idx="9115">
                        <c:v>858.5</c:v>
                      </c:pt>
                      <c:pt idx="9116">
                        <c:v>858.6</c:v>
                      </c:pt>
                      <c:pt idx="9117">
                        <c:v>858.7</c:v>
                      </c:pt>
                      <c:pt idx="9118">
                        <c:v>858.7</c:v>
                      </c:pt>
                      <c:pt idx="9119">
                        <c:v>858.8</c:v>
                      </c:pt>
                      <c:pt idx="9120">
                        <c:v>859.1</c:v>
                      </c:pt>
                      <c:pt idx="9121">
                        <c:v>859.2</c:v>
                      </c:pt>
                      <c:pt idx="9122">
                        <c:v>859.4</c:v>
                      </c:pt>
                      <c:pt idx="9123">
                        <c:v>859.5</c:v>
                      </c:pt>
                      <c:pt idx="9124">
                        <c:v>859.5</c:v>
                      </c:pt>
                      <c:pt idx="9125">
                        <c:v>859.5</c:v>
                      </c:pt>
                      <c:pt idx="9126">
                        <c:v>859.7</c:v>
                      </c:pt>
                      <c:pt idx="9127">
                        <c:v>859.7</c:v>
                      </c:pt>
                      <c:pt idx="9128">
                        <c:v>859.9</c:v>
                      </c:pt>
                      <c:pt idx="9129">
                        <c:v>860.1</c:v>
                      </c:pt>
                      <c:pt idx="9130">
                        <c:v>860.1</c:v>
                      </c:pt>
                      <c:pt idx="9131">
                        <c:v>860.1</c:v>
                      </c:pt>
                      <c:pt idx="9132">
                        <c:v>860.1</c:v>
                      </c:pt>
                      <c:pt idx="9133">
                        <c:v>860.3</c:v>
                      </c:pt>
                      <c:pt idx="9134">
                        <c:v>860.5</c:v>
                      </c:pt>
                      <c:pt idx="9135">
                        <c:v>860.6</c:v>
                      </c:pt>
                      <c:pt idx="9136">
                        <c:v>860.6</c:v>
                      </c:pt>
                      <c:pt idx="9137">
                        <c:v>860.7</c:v>
                      </c:pt>
                      <c:pt idx="9138">
                        <c:v>860.7</c:v>
                      </c:pt>
                      <c:pt idx="9139">
                        <c:v>860.9</c:v>
                      </c:pt>
                      <c:pt idx="9140">
                        <c:v>860.9</c:v>
                      </c:pt>
                      <c:pt idx="9141">
                        <c:v>861.2</c:v>
                      </c:pt>
                      <c:pt idx="9142">
                        <c:v>861.3</c:v>
                      </c:pt>
                      <c:pt idx="9143">
                        <c:v>861.4</c:v>
                      </c:pt>
                      <c:pt idx="9144">
                        <c:v>861.7</c:v>
                      </c:pt>
                      <c:pt idx="9145">
                        <c:v>862</c:v>
                      </c:pt>
                      <c:pt idx="9146">
                        <c:v>862.3</c:v>
                      </c:pt>
                      <c:pt idx="9147">
                        <c:v>862.4</c:v>
                      </c:pt>
                      <c:pt idx="9148">
                        <c:v>862.7</c:v>
                      </c:pt>
                      <c:pt idx="9149">
                        <c:v>863</c:v>
                      </c:pt>
                      <c:pt idx="9150">
                        <c:v>863</c:v>
                      </c:pt>
                      <c:pt idx="9151">
                        <c:v>863.2</c:v>
                      </c:pt>
                      <c:pt idx="9152">
                        <c:v>863.3</c:v>
                      </c:pt>
                      <c:pt idx="9153">
                        <c:v>863.3</c:v>
                      </c:pt>
                      <c:pt idx="9154">
                        <c:v>863.4</c:v>
                      </c:pt>
                      <c:pt idx="9155">
                        <c:v>863.4</c:v>
                      </c:pt>
                      <c:pt idx="9156">
                        <c:v>863.5</c:v>
                      </c:pt>
                      <c:pt idx="9157">
                        <c:v>863.5</c:v>
                      </c:pt>
                      <c:pt idx="9158">
                        <c:v>863.9</c:v>
                      </c:pt>
                      <c:pt idx="9159">
                        <c:v>864</c:v>
                      </c:pt>
                      <c:pt idx="9160">
                        <c:v>864.1</c:v>
                      </c:pt>
                      <c:pt idx="9161">
                        <c:v>864.2</c:v>
                      </c:pt>
                      <c:pt idx="9162">
                        <c:v>864.2</c:v>
                      </c:pt>
                      <c:pt idx="9163">
                        <c:v>864.3</c:v>
                      </c:pt>
                      <c:pt idx="9164">
                        <c:v>864.4</c:v>
                      </c:pt>
                      <c:pt idx="9165">
                        <c:v>864.5</c:v>
                      </c:pt>
                      <c:pt idx="9166">
                        <c:v>864.6</c:v>
                      </c:pt>
                      <c:pt idx="9167">
                        <c:v>864.7</c:v>
                      </c:pt>
                      <c:pt idx="9168">
                        <c:v>864.7</c:v>
                      </c:pt>
                      <c:pt idx="9169">
                        <c:v>864.8</c:v>
                      </c:pt>
                      <c:pt idx="9170">
                        <c:v>864.9</c:v>
                      </c:pt>
                      <c:pt idx="9171">
                        <c:v>864.9</c:v>
                      </c:pt>
                      <c:pt idx="9172">
                        <c:v>865.3</c:v>
                      </c:pt>
                      <c:pt idx="9173">
                        <c:v>865.5</c:v>
                      </c:pt>
                      <c:pt idx="9174">
                        <c:v>865.7</c:v>
                      </c:pt>
                      <c:pt idx="9175">
                        <c:v>865.8</c:v>
                      </c:pt>
                      <c:pt idx="9176">
                        <c:v>865.9</c:v>
                      </c:pt>
                      <c:pt idx="9177">
                        <c:v>866</c:v>
                      </c:pt>
                      <c:pt idx="9178">
                        <c:v>866.2</c:v>
                      </c:pt>
                      <c:pt idx="9179">
                        <c:v>866.5</c:v>
                      </c:pt>
                      <c:pt idx="9180">
                        <c:v>866.6</c:v>
                      </c:pt>
                      <c:pt idx="9181">
                        <c:v>866.9</c:v>
                      </c:pt>
                      <c:pt idx="9182">
                        <c:v>866.9</c:v>
                      </c:pt>
                      <c:pt idx="9183">
                        <c:v>867.1</c:v>
                      </c:pt>
                      <c:pt idx="9184">
                        <c:v>867.1</c:v>
                      </c:pt>
                      <c:pt idx="9185">
                        <c:v>867.5</c:v>
                      </c:pt>
                      <c:pt idx="9186">
                        <c:v>867.5</c:v>
                      </c:pt>
                      <c:pt idx="9187">
                        <c:v>867.5</c:v>
                      </c:pt>
                      <c:pt idx="9188">
                        <c:v>867.6</c:v>
                      </c:pt>
                      <c:pt idx="9189">
                        <c:v>867.6</c:v>
                      </c:pt>
                      <c:pt idx="9190">
                        <c:v>867.7</c:v>
                      </c:pt>
                      <c:pt idx="9191">
                        <c:v>867.7</c:v>
                      </c:pt>
                      <c:pt idx="9192">
                        <c:v>867.7</c:v>
                      </c:pt>
                      <c:pt idx="9193">
                        <c:v>867.8</c:v>
                      </c:pt>
                      <c:pt idx="9194">
                        <c:v>867.9</c:v>
                      </c:pt>
                      <c:pt idx="9195">
                        <c:v>867.9</c:v>
                      </c:pt>
                      <c:pt idx="9196">
                        <c:v>867.9</c:v>
                      </c:pt>
                      <c:pt idx="9197">
                        <c:v>867.9</c:v>
                      </c:pt>
                      <c:pt idx="9198">
                        <c:v>867.9</c:v>
                      </c:pt>
                      <c:pt idx="9199">
                        <c:v>868</c:v>
                      </c:pt>
                      <c:pt idx="9200">
                        <c:v>868.1</c:v>
                      </c:pt>
                      <c:pt idx="9201">
                        <c:v>868.1</c:v>
                      </c:pt>
                      <c:pt idx="9202">
                        <c:v>868.1</c:v>
                      </c:pt>
                      <c:pt idx="9203">
                        <c:v>868.2</c:v>
                      </c:pt>
                      <c:pt idx="9204">
                        <c:v>868.2</c:v>
                      </c:pt>
                      <c:pt idx="9205">
                        <c:v>868.3</c:v>
                      </c:pt>
                      <c:pt idx="9206">
                        <c:v>868.6</c:v>
                      </c:pt>
                      <c:pt idx="9207">
                        <c:v>868.7</c:v>
                      </c:pt>
                      <c:pt idx="9208">
                        <c:v>868.7</c:v>
                      </c:pt>
                      <c:pt idx="9209">
                        <c:v>868.7</c:v>
                      </c:pt>
                      <c:pt idx="9210">
                        <c:v>868.8</c:v>
                      </c:pt>
                      <c:pt idx="9211">
                        <c:v>868.8</c:v>
                      </c:pt>
                      <c:pt idx="9212">
                        <c:v>868.8</c:v>
                      </c:pt>
                      <c:pt idx="9213">
                        <c:v>868.9</c:v>
                      </c:pt>
                      <c:pt idx="9214">
                        <c:v>869.1</c:v>
                      </c:pt>
                      <c:pt idx="9215">
                        <c:v>869.3</c:v>
                      </c:pt>
                      <c:pt idx="9216">
                        <c:v>869.4</c:v>
                      </c:pt>
                      <c:pt idx="9217">
                        <c:v>869.5</c:v>
                      </c:pt>
                      <c:pt idx="9218">
                        <c:v>869.5</c:v>
                      </c:pt>
                      <c:pt idx="9219">
                        <c:v>869.6</c:v>
                      </c:pt>
                      <c:pt idx="9220">
                        <c:v>869.7</c:v>
                      </c:pt>
                      <c:pt idx="9221">
                        <c:v>869.8</c:v>
                      </c:pt>
                      <c:pt idx="9222">
                        <c:v>869.9</c:v>
                      </c:pt>
                      <c:pt idx="9223">
                        <c:v>870</c:v>
                      </c:pt>
                      <c:pt idx="9224">
                        <c:v>870</c:v>
                      </c:pt>
                      <c:pt idx="9225">
                        <c:v>870.1</c:v>
                      </c:pt>
                      <c:pt idx="9226">
                        <c:v>870.5</c:v>
                      </c:pt>
                      <c:pt idx="9227">
                        <c:v>870.6</c:v>
                      </c:pt>
                      <c:pt idx="9228">
                        <c:v>870.7</c:v>
                      </c:pt>
                      <c:pt idx="9229">
                        <c:v>870.8</c:v>
                      </c:pt>
                      <c:pt idx="9230">
                        <c:v>870.8</c:v>
                      </c:pt>
                      <c:pt idx="9231">
                        <c:v>871</c:v>
                      </c:pt>
                      <c:pt idx="9232">
                        <c:v>871.1</c:v>
                      </c:pt>
                      <c:pt idx="9233">
                        <c:v>871.2</c:v>
                      </c:pt>
                      <c:pt idx="9234">
                        <c:v>871.4</c:v>
                      </c:pt>
                      <c:pt idx="9235">
                        <c:v>871.4</c:v>
                      </c:pt>
                      <c:pt idx="9236">
                        <c:v>871.4</c:v>
                      </c:pt>
                      <c:pt idx="9237">
                        <c:v>871.4</c:v>
                      </c:pt>
                      <c:pt idx="9238">
                        <c:v>871.5</c:v>
                      </c:pt>
                      <c:pt idx="9239">
                        <c:v>871.8</c:v>
                      </c:pt>
                      <c:pt idx="9240">
                        <c:v>871.8</c:v>
                      </c:pt>
                      <c:pt idx="9241">
                        <c:v>871.9</c:v>
                      </c:pt>
                      <c:pt idx="9242">
                        <c:v>872.1</c:v>
                      </c:pt>
                      <c:pt idx="9243">
                        <c:v>872.2</c:v>
                      </c:pt>
                      <c:pt idx="9244">
                        <c:v>872.3</c:v>
                      </c:pt>
                      <c:pt idx="9245">
                        <c:v>872.4</c:v>
                      </c:pt>
                      <c:pt idx="9246">
                        <c:v>872.5</c:v>
                      </c:pt>
                      <c:pt idx="9247">
                        <c:v>872.6</c:v>
                      </c:pt>
                      <c:pt idx="9248">
                        <c:v>872.8</c:v>
                      </c:pt>
                      <c:pt idx="9249">
                        <c:v>873</c:v>
                      </c:pt>
                      <c:pt idx="9250">
                        <c:v>873</c:v>
                      </c:pt>
                      <c:pt idx="9251">
                        <c:v>873</c:v>
                      </c:pt>
                      <c:pt idx="9252">
                        <c:v>873.1</c:v>
                      </c:pt>
                      <c:pt idx="9253">
                        <c:v>873.4</c:v>
                      </c:pt>
                      <c:pt idx="9254">
                        <c:v>873.5</c:v>
                      </c:pt>
                      <c:pt idx="9255">
                        <c:v>873.8</c:v>
                      </c:pt>
                      <c:pt idx="9256">
                        <c:v>874</c:v>
                      </c:pt>
                      <c:pt idx="9257">
                        <c:v>874.1</c:v>
                      </c:pt>
                      <c:pt idx="9258">
                        <c:v>874.1</c:v>
                      </c:pt>
                      <c:pt idx="9259">
                        <c:v>874.2</c:v>
                      </c:pt>
                      <c:pt idx="9260">
                        <c:v>874.4</c:v>
                      </c:pt>
                      <c:pt idx="9261">
                        <c:v>874.6</c:v>
                      </c:pt>
                      <c:pt idx="9262">
                        <c:v>874.7</c:v>
                      </c:pt>
                      <c:pt idx="9263">
                        <c:v>875</c:v>
                      </c:pt>
                      <c:pt idx="9264">
                        <c:v>875.1</c:v>
                      </c:pt>
                      <c:pt idx="9265">
                        <c:v>875.1</c:v>
                      </c:pt>
                      <c:pt idx="9266">
                        <c:v>875.2</c:v>
                      </c:pt>
                      <c:pt idx="9267">
                        <c:v>875.2</c:v>
                      </c:pt>
                      <c:pt idx="9268">
                        <c:v>875.5</c:v>
                      </c:pt>
                      <c:pt idx="9269">
                        <c:v>875.7</c:v>
                      </c:pt>
                      <c:pt idx="9270">
                        <c:v>875.7</c:v>
                      </c:pt>
                      <c:pt idx="9271">
                        <c:v>875.8</c:v>
                      </c:pt>
                      <c:pt idx="9272">
                        <c:v>875.9</c:v>
                      </c:pt>
                      <c:pt idx="9273">
                        <c:v>876</c:v>
                      </c:pt>
                      <c:pt idx="9274">
                        <c:v>876.4</c:v>
                      </c:pt>
                      <c:pt idx="9275">
                        <c:v>876.4</c:v>
                      </c:pt>
                      <c:pt idx="9276">
                        <c:v>876.7</c:v>
                      </c:pt>
                      <c:pt idx="9277">
                        <c:v>876.8</c:v>
                      </c:pt>
                      <c:pt idx="9278">
                        <c:v>876.8</c:v>
                      </c:pt>
                      <c:pt idx="9279">
                        <c:v>876.9</c:v>
                      </c:pt>
                      <c:pt idx="9280">
                        <c:v>876.9</c:v>
                      </c:pt>
                      <c:pt idx="9281">
                        <c:v>877</c:v>
                      </c:pt>
                      <c:pt idx="9282">
                        <c:v>877.1</c:v>
                      </c:pt>
                      <c:pt idx="9283">
                        <c:v>877.1</c:v>
                      </c:pt>
                      <c:pt idx="9284">
                        <c:v>877.1</c:v>
                      </c:pt>
                      <c:pt idx="9285">
                        <c:v>877.6</c:v>
                      </c:pt>
                      <c:pt idx="9286">
                        <c:v>877.7</c:v>
                      </c:pt>
                      <c:pt idx="9287">
                        <c:v>877.9</c:v>
                      </c:pt>
                      <c:pt idx="9288">
                        <c:v>878.1</c:v>
                      </c:pt>
                      <c:pt idx="9289">
                        <c:v>878.2</c:v>
                      </c:pt>
                      <c:pt idx="9290">
                        <c:v>878.3</c:v>
                      </c:pt>
                      <c:pt idx="9291">
                        <c:v>878.5</c:v>
                      </c:pt>
                      <c:pt idx="9292">
                        <c:v>878.9</c:v>
                      </c:pt>
                      <c:pt idx="9293">
                        <c:v>879</c:v>
                      </c:pt>
                      <c:pt idx="9294">
                        <c:v>879</c:v>
                      </c:pt>
                      <c:pt idx="9295">
                        <c:v>879.3</c:v>
                      </c:pt>
                      <c:pt idx="9296">
                        <c:v>879.7</c:v>
                      </c:pt>
                      <c:pt idx="9297">
                        <c:v>880</c:v>
                      </c:pt>
                      <c:pt idx="9298">
                        <c:v>880</c:v>
                      </c:pt>
                      <c:pt idx="9299">
                        <c:v>880.1</c:v>
                      </c:pt>
                      <c:pt idx="9300">
                        <c:v>880.2</c:v>
                      </c:pt>
                      <c:pt idx="9301">
                        <c:v>880.2</c:v>
                      </c:pt>
                      <c:pt idx="9302">
                        <c:v>880.3</c:v>
                      </c:pt>
                      <c:pt idx="9303">
                        <c:v>880.3</c:v>
                      </c:pt>
                      <c:pt idx="9304">
                        <c:v>880.4</c:v>
                      </c:pt>
                      <c:pt idx="9305">
                        <c:v>880.4</c:v>
                      </c:pt>
                      <c:pt idx="9306">
                        <c:v>880.4</c:v>
                      </c:pt>
                      <c:pt idx="9307">
                        <c:v>880.5</c:v>
                      </c:pt>
                      <c:pt idx="9308">
                        <c:v>880.7</c:v>
                      </c:pt>
                      <c:pt idx="9309">
                        <c:v>880.7</c:v>
                      </c:pt>
                      <c:pt idx="9310">
                        <c:v>880.7</c:v>
                      </c:pt>
                      <c:pt idx="9311">
                        <c:v>880.8</c:v>
                      </c:pt>
                      <c:pt idx="9312">
                        <c:v>881.6</c:v>
                      </c:pt>
                      <c:pt idx="9313">
                        <c:v>881.6</c:v>
                      </c:pt>
                      <c:pt idx="9314">
                        <c:v>881.7</c:v>
                      </c:pt>
                      <c:pt idx="9315">
                        <c:v>881.9</c:v>
                      </c:pt>
                      <c:pt idx="9316">
                        <c:v>881.9</c:v>
                      </c:pt>
                      <c:pt idx="9317">
                        <c:v>882.3</c:v>
                      </c:pt>
                      <c:pt idx="9318">
                        <c:v>882.4</c:v>
                      </c:pt>
                      <c:pt idx="9319">
                        <c:v>882.6</c:v>
                      </c:pt>
                      <c:pt idx="9320">
                        <c:v>882.8</c:v>
                      </c:pt>
                      <c:pt idx="9321">
                        <c:v>882.9</c:v>
                      </c:pt>
                      <c:pt idx="9322">
                        <c:v>882.9</c:v>
                      </c:pt>
                      <c:pt idx="9323">
                        <c:v>883</c:v>
                      </c:pt>
                      <c:pt idx="9324">
                        <c:v>883.1</c:v>
                      </c:pt>
                      <c:pt idx="9325">
                        <c:v>883.1</c:v>
                      </c:pt>
                      <c:pt idx="9326">
                        <c:v>883.2</c:v>
                      </c:pt>
                      <c:pt idx="9327">
                        <c:v>883.3</c:v>
                      </c:pt>
                      <c:pt idx="9328">
                        <c:v>884.3</c:v>
                      </c:pt>
                      <c:pt idx="9329">
                        <c:v>884.6</c:v>
                      </c:pt>
                      <c:pt idx="9330">
                        <c:v>884.6</c:v>
                      </c:pt>
                      <c:pt idx="9331">
                        <c:v>884.6</c:v>
                      </c:pt>
                      <c:pt idx="9332">
                        <c:v>884.6</c:v>
                      </c:pt>
                      <c:pt idx="9333">
                        <c:v>884.8</c:v>
                      </c:pt>
                      <c:pt idx="9334">
                        <c:v>885.1</c:v>
                      </c:pt>
                      <c:pt idx="9335">
                        <c:v>885.2</c:v>
                      </c:pt>
                      <c:pt idx="9336">
                        <c:v>885.2</c:v>
                      </c:pt>
                      <c:pt idx="9337">
                        <c:v>885.3</c:v>
                      </c:pt>
                      <c:pt idx="9338">
                        <c:v>885.4</c:v>
                      </c:pt>
                      <c:pt idx="9339">
                        <c:v>885.5</c:v>
                      </c:pt>
                      <c:pt idx="9340">
                        <c:v>885.5</c:v>
                      </c:pt>
                      <c:pt idx="9341">
                        <c:v>885.6</c:v>
                      </c:pt>
                      <c:pt idx="9342">
                        <c:v>885.7</c:v>
                      </c:pt>
                      <c:pt idx="9343">
                        <c:v>885.8</c:v>
                      </c:pt>
                      <c:pt idx="9344">
                        <c:v>886.1</c:v>
                      </c:pt>
                      <c:pt idx="9345">
                        <c:v>886.1</c:v>
                      </c:pt>
                      <c:pt idx="9346">
                        <c:v>886.2</c:v>
                      </c:pt>
                      <c:pt idx="9347">
                        <c:v>886.3</c:v>
                      </c:pt>
                      <c:pt idx="9348">
                        <c:v>886.4</c:v>
                      </c:pt>
                      <c:pt idx="9349">
                        <c:v>886.4</c:v>
                      </c:pt>
                      <c:pt idx="9350">
                        <c:v>886.5</c:v>
                      </c:pt>
                      <c:pt idx="9351">
                        <c:v>886.5</c:v>
                      </c:pt>
                      <c:pt idx="9352">
                        <c:v>886.5</c:v>
                      </c:pt>
                      <c:pt idx="9353">
                        <c:v>886.6</c:v>
                      </c:pt>
                      <c:pt idx="9354">
                        <c:v>887</c:v>
                      </c:pt>
                      <c:pt idx="9355">
                        <c:v>887</c:v>
                      </c:pt>
                      <c:pt idx="9356">
                        <c:v>887.3</c:v>
                      </c:pt>
                      <c:pt idx="9357">
                        <c:v>887.5</c:v>
                      </c:pt>
                      <c:pt idx="9358">
                        <c:v>887.6</c:v>
                      </c:pt>
                      <c:pt idx="9359">
                        <c:v>887.8</c:v>
                      </c:pt>
                      <c:pt idx="9360">
                        <c:v>887.8</c:v>
                      </c:pt>
                      <c:pt idx="9361">
                        <c:v>888.3</c:v>
                      </c:pt>
                      <c:pt idx="9362">
                        <c:v>888.6</c:v>
                      </c:pt>
                      <c:pt idx="9363">
                        <c:v>888.6</c:v>
                      </c:pt>
                      <c:pt idx="9364">
                        <c:v>888.7</c:v>
                      </c:pt>
                      <c:pt idx="9365">
                        <c:v>888.8</c:v>
                      </c:pt>
                      <c:pt idx="9366">
                        <c:v>888.8</c:v>
                      </c:pt>
                      <c:pt idx="9367">
                        <c:v>888.9</c:v>
                      </c:pt>
                      <c:pt idx="9368">
                        <c:v>889</c:v>
                      </c:pt>
                      <c:pt idx="9369">
                        <c:v>889.1</c:v>
                      </c:pt>
                      <c:pt idx="9370">
                        <c:v>889.2</c:v>
                      </c:pt>
                      <c:pt idx="9371">
                        <c:v>889.3</c:v>
                      </c:pt>
                      <c:pt idx="9372">
                        <c:v>889.3</c:v>
                      </c:pt>
                      <c:pt idx="9373">
                        <c:v>889.6</c:v>
                      </c:pt>
                      <c:pt idx="9374">
                        <c:v>889.6</c:v>
                      </c:pt>
                      <c:pt idx="9375">
                        <c:v>889.7</c:v>
                      </c:pt>
                      <c:pt idx="9376">
                        <c:v>890.1</c:v>
                      </c:pt>
                      <c:pt idx="9377">
                        <c:v>890.2</c:v>
                      </c:pt>
                      <c:pt idx="9378">
                        <c:v>890.3</c:v>
                      </c:pt>
                      <c:pt idx="9379">
                        <c:v>890.6</c:v>
                      </c:pt>
                      <c:pt idx="9380">
                        <c:v>890.6</c:v>
                      </c:pt>
                      <c:pt idx="9381">
                        <c:v>890.6</c:v>
                      </c:pt>
                      <c:pt idx="9382">
                        <c:v>890.8</c:v>
                      </c:pt>
                      <c:pt idx="9383">
                        <c:v>890.8</c:v>
                      </c:pt>
                      <c:pt idx="9384">
                        <c:v>890.9</c:v>
                      </c:pt>
                      <c:pt idx="9385">
                        <c:v>890.9</c:v>
                      </c:pt>
                      <c:pt idx="9386">
                        <c:v>890.9</c:v>
                      </c:pt>
                      <c:pt idx="9387">
                        <c:v>890.9</c:v>
                      </c:pt>
                      <c:pt idx="9388">
                        <c:v>891</c:v>
                      </c:pt>
                      <c:pt idx="9389">
                        <c:v>891</c:v>
                      </c:pt>
                      <c:pt idx="9390">
                        <c:v>891</c:v>
                      </c:pt>
                      <c:pt idx="9391">
                        <c:v>891.1</c:v>
                      </c:pt>
                      <c:pt idx="9392">
                        <c:v>891.1</c:v>
                      </c:pt>
                      <c:pt idx="9393">
                        <c:v>891.2</c:v>
                      </c:pt>
                      <c:pt idx="9394">
                        <c:v>891.2</c:v>
                      </c:pt>
                      <c:pt idx="9395">
                        <c:v>891.4</c:v>
                      </c:pt>
                      <c:pt idx="9396">
                        <c:v>891.4</c:v>
                      </c:pt>
                      <c:pt idx="9397">
                        <c:v>891.5</c:v>
                      </c:pt>
                      <c:pt idx="9398">
                        <c:v>891.5</c:v>
                      </c:pt>
                      <c:pt idx="9399">
                        <c:v>891.7</c:v>
                      </c:pt>
                      <c:pt idx="9400">
                        <c:v>891.7</c:v>
                      </c:pt>
                      <c:pt idx="9401">
                        <c:v>891.9</c:v>
                      </c:pt>
                      <c:pt idx="9402">
                        <c:v>892.2</c:v>
                      </c:pt>
                      <c:pt idx="9403">
                        <c:v>892.3</c:v>
                      </c:pt>
                      <c:pt idx="9404">
                        <c:v>892.4</c:v>
                      </c:pt>
                      <c:pt idx="9405">
                        <c:v>892.6</c:v>
                      </c:pt>
                      <c:pt idx="9406">
                        <c:v>892.6</c:v>
                      </c:pt>
                      <c:pt idx="9407">
                        <c:v>892.8</c:v>
                      </c:pt>
                      <c:pt idx="9408">
                        <c:v>892.8</c:v>
                      </c:pt>
                      <c:pt idx="9409">
                        <c:v>893</c:v>
                      </c:pt>
                      <c:pt idx="9410">
                        <c:v>893</c:v>
                      </c:pt>
                      <c:pt idx="9411">
                        <c:v>893.3</c:v>
                      </c:pt>
                      <c:pt idx="9412">
                        <c:v>893.3</c:v>
                      </c:pt>
                      <c:pt idx="9413">
                        <c:v>893.4</c:v>
                      </c:pt>
                      <c:pt idx="9414">
                        <c:v>893.6</c:v>
                      </c:pt>
                      <c:pt idx="9415">
                        <c:v>893.6</c:v>
                      </c:pt>
                      <c:pt idx="9416">
                        <c:v>893.7</c:v>
                      </c:pt>
                      <c:pt idx="9417">
                        <c:v>893.7</c:v>
                      </c:pt>
                      <c:pt idx="9418">
                        <c:v>894</c:v>
                      </c:pt>
                      <c:pt idx="9419">
                        <c:v>894.2</c:v>
                      </c:pt>
                      <c:pt idx="9420">
                        <c:v>894.7</c:v>
                      </c:pt>
                      <c:pt idx="9421">
                        <c:v>894.7</c:v>
                      </c:pt>
                      <c:pt idx="9422">
                        <c:v>894.7</c:v>
                      </c:pt>
                      <c:pt idx="9423">
                        <c:v>894.8</c:v>
                      </c:pt>
                      <c:pt idx="9424">
                        <c:v>895</c:v>
                      </c:pt>
                      <c:pt idx="9425">
                        <c:v>895.3</c:v>
                      </c:pt>
                      <c:pt idx="9426">
                        <c:v>895.4</c:v>
                      </c:pt>
                      <c:pt idx="9427">
                        <c:v>895.5</c:v>
                      </c:pt>
                      <c:pt idx="9428">
                        <c:v>895.5</c:v>
                      </c:pt>
                      <c:pt idx="9429">
                        <c:v>895.7</c:v>
                      </c:pt>
                      <c:pt idx="9430">
                        <c:v>895.7</c:v>
                      </c:pt>
                      <c:pt idx="9431">
                        <c:v>895.7</c:v>
                      </c:pt>
                      <c:pt idx="9432">
                        <c:v>895.7</c:v>
                      </c:pt>
                      <c:pt idx="9433">
                        <c:v>895.8</c:v>
                      </c:pt>
                      <c:pt idx="9434">
                        <c:v>895.9</c:v>
                      </c:pt>
                      <c:pt idx="9435">
                        <c:v>896</c:v>
                      </c:pt>
                      <c:pt idx="9436">
                        <c:v>896.1</c:v>
                      </c:pt>
                      <c:pt idx="9437">
                        <c:v>896.3</c:v>
                      </c:pt>
                      <c:pt idx="9438">
                        <c:v>896.3</c:v>
                      </c:pt>
                      <c:pt idx="9439">
                        <c:v>896.3</c:v>
                      </c:pt>
                      <c:pt idx="9440">
                        <c:v>896.4</c:v>
                      </c:pt>
                      <c:pt idx="9441">
                        <c:v>896.4</c:v>
                      </c:pt>
                      <c:pt idx="9442">
                        <c:v>896.4</c:v>
                      </c:pt>
                      <c:pt idx="9443">
                        <c:v>896.4</c:v>
                      </c:pt>
                      <c:pt idx="9444">
                        <c:v>896.5</c:v>
                      </c:pt>
                      <c:pt idx="9445">
                        <c:v>896.6</c:v>
                      </c:pt>
                      <c:pt idx="9446">
                        <c:v>897</c:v>
                      </c:pt>
                      <c:pt idx="9447">
                        <c:v>897.3</c:v>
                      </c:pt>
                      <c:pt idx="9448">
                        <c:v>897.3</c:v>
                      </c:pt>
                      <c:pt idx="9449">
                        <c:v>897.4</c:v>
                      </c:pt>
                      <c:pt idx="9450">
                        <c:v>897.4</c:v>
                      </c:pt>
                      <c:pt idx="9451">
                        <c:v>897.6</c:v>
                      </c:pt>
                      <c:pt idx="9452">
                        <c:v>897.6</c:v>
                      </c:pt>
                      <c:pt idx="9453">
                        <c:v>897.8</c:v>
                      </c:pt>
                      <c:pt idx="9454">
                        <c:v>897.9</c:v>
                      </c:pt>
                      <c:pt idx="9455">
                        <c:v>897.9</c:v>
                      </c:pt>
                      <c:pt idx="9456">
                        <c:v>898.3</c:v>
                      </c:pt>
                      <c:pt idx="9457">
                        <c:v>898.3</c:v>
                      </c:pt>
                      <c:pt idx="9458">
                        <c:v>898.6</c:v>
                      </c:pt>
                      <c:pt idx="9459">
                        <c:v>898.8</c:v>
                      </c:pt>
                      <c:pt idx="9460">
                        <c:v>898.8</c:v>
                      </c:pt>
                      <c:pt idx="9461">
                        <c:v>899.2</c:v>
                      </c:pt>
                      <c:pt idx="9462">
                        <c:v>899.3</c:v>
                      </c:pt>
                      <c:pt idx="9463">
                        <c:v>899.4</c:v>
                      </c:pt>
                      <c:pt idx="9464">
                        <c:v>899.5</c:v>
                      </c:pt>
                      <c:pt idx="9465">
                        <c:v>899.5</c:v>
                      </c:pt>
                      <c:pt idx="9466">
                        <c:v>899.5</c:v>
                      </c:pt>
                      <c:pt idx="9467">
                        <c:v>899.5</c:v>
                      </c:pt>
                      <c:pt idx="9468">
                        <c:v>899.5</c:v>
                      </c:pt>
                      <c:pt idx="9469">
                        <c:v>899.7</c:v>
                      </c:pt>
                      <c:pt idx="9470">
                        <c:v>899.9</c:v>
                      </c:pt>
                      <c:pt idx="9471">
                        <c:v>899.9</c:v>
                      </c:pt>
                      <c:pt idx="9472">
                        <c:v>899.9</c:v>
                      </c:pt>
                      <c:pt idx="9473">
                        <c:v>900</c:v>
                      </c:pt>
                      <c:pt idx="9474">
                        <c:v>900.2</c:v>
                      </c:pt>
                      <c:pt idx="9475">
                        <c:v>900.3</c:v>
                      </c:pt>
                      <c:pt idx="9476">
                        <c:v>900.4</c:v>
                      </c:pt>
                      <c:pt idx="9477">
                        <c:v>900.5</c:v>
                      </c:pt>
                      <c:pt idx="9478">
                        <c:v>900.6</c:v>
                      </c:pt>
                      <c:pt idx="9479">
                        <c:v>900.6</c:v>
                      </c:pt>
                      <c:pt idx="9480">
                        <c:v>900.6</c:v>
                      </c:pt>
                      <c:pt idx="9481">
                        <c:v>900.7</c:v>
                      </c:pt>
                      <c:pt idx="9482">
                        <c:v>900.7</c:v>
                      </c:pt>
                      <c:pt idx="9483">
                        <c:v>900.7</c:v>
                      </c:pt>
                      <c:pt idx="9484">
                        <c:v>901.1</c:v>
                      </c:pt>
                      <c:pt idx="9485">
                        <c:v>901.2</c:v>
                      </c:pt>
                      <c:pt idx="9486">
                        <c:v>901.5</c:v>
                      </c:pt>
                      <c:pt idx="9487">
                        <c:v>901.5</c:v>
                      </c:pt>
                      <c:pt idx="9488">
                        <c:v>901.6</c:v>
                      </c:pt>
                      <c:pt idx="9489">
                        <c:v>902.1</c:v>
                      </c:pt>
                      <c:pt idx="9490">
                        <c:v>902.1</c:v>
                      </c:pt>
                      <c:pt idx="9491">
                        <c:v>902.2</c:v>
                      </c:pt>
                      <c:pt idx="9492">
                        <c:v>902.2</c:v>
                      </c:pt>
                      <c:pt idx="9493">
                        <c:v>902.3</c:v>
                      </c:pt>
                      <c:pt idx="9494">
                        <c:v>902.3</c:v>
                      </c:pt>
                      <c:pt idx="9495">
                        <c:v>902.5</c:v>
                      </c:pt>
                      <c:pt idx="9496">
                        <c:v>902.5</c:v>
                      </c:pt>
                      <c:pt idx="9497">
                        <c:v>902.9</c:v>
                      </c:pt>
                      <c:pt idx="9498">
                        <c:v>902.9</c:v>
                      </c:pt>
                      <c:pt idx="9499">
                        <c:v>903.2</c:v>
                      </c:pt>
                      <c:pt idx="9500">
                        <c:v>903.3</c:v>
                      </c:pt>
                      <c:pt idx="9501">
                        <c:v>903.5</c:v>
                      </c:pt>
                      <c:pt idx="9502">
                        <c:v>903.5</c:v>
                      </c:pt>
                      <c:pt idx="9503">
                        <c:v>903.8</c:v>
                      </c:pt>
                      <c:pt idx="9504">
                        <c:v>903.9</c:v>
                      </c:pt>
                      <c:pt idx="9505">
                        <c:v>904</c:v>
                      </c:pt>
                      <c:pt idx="9506">
                        <c:v>904</c:v>
                      </c:pt>
                      <c:pt idx="9507">
                        <c:v>904.4</c:v>
                      </c:pt>
                      <c:pt idx="9508">
                        <c:v>904.5</c:v>
                      </c:pt>
                      <c:pt idx="9509">
                        <c:v>904.6</c:v>
                      </c:pt>
                      <c:pt idx="9510">
                        <c:v>905.1</c:v>
                      </c:pt>
                      <c:pt idx="9511">
                        <c:v>905.2</c:v>
                      </c:pt>
                      <c:pt idx="9512">
                        <c:v>905.5</c:v>
                      </c:pt>
                      <c:pt idx="9513">
                        <c:v>905.5</c:v>
                      </c:pt>
                      <c:pt idx="9514">
                        <c:v>905.6</c:v>
                      </c:pt>
                      <c:pt idx="9515">
                        <c:v>905.9</c:v>
                      </c:pt>
                      <c:pt idx="9516">
                        <c:v>906.1</c:v>
                      </c:pt>
                      <c:pt idx="9517">
                        <c:v>906.2</c:v>
                      </c:pt>
                      <c:pt idx="9518">
                        <c:v>906.3</c:v>
                      </c:pt>
                      <c:pt idx="9519">
                        <c:v>906.3</c:v>
                      </c:pt>
                      <c:pt idx="9520">
                        <c:v>906.4</c:v>
                      </c:pt>
                      <c:pt idx="9521">
                        <c:v>906.4</c:v>
                      </c:pt>
                      <c:pt idx="9522">
                        <c:v>906.5</c:v>
                      </c:pt>
                      <c:pt idx="9523">
                        <c:v>906.5</c:v>
                      </c:pt>
                      <c:pt idx="9524">
                        <c:v>906.5</c:v>
                      </c:pt>
                      <c:pt idx="9525">
                        <c:v>906.6</c:v>
                      </c:pt>
                      <c:pt idx="9526">
                        <c:v>906.7</c:v>
                      </c:pt>
                      <c:pt idx="9527">
                        <c:v>906.8</c:v>
                      </c:pt>
                      <c:pt idx="9528">
                        <c:v>906.9</c:v>
                      </c:pt>
                      <c:pt idx="9529">
                        <c:v>907.1</c:v>
                      </c:pt>
                      <c:pt idx="9530">
                        <c:v>907.1</c:v>
                      </c:pt>
                      <c:pt idx="9531">
                        <c:v>907.1</c:v>
                      </c:pt>
                      <c:pt idx="9532">
                        <c:v>907.2</c:v>
                      </c:pt>
                      <c:pt idx="9533">
                        <c:v>907.3</c:v>
                      </c:pt>
                      <c:pt idx="9534">
                        <c:v>907.3</c:v>
                      </c:pt>
                      <c:pt idx="9535">
                        <c:v>907.5</c:v>
                      </c:pt>
                      <c:pt idx="9536">
                        <c:v>907.7</c:v>
                      </c:pt>
                      <c:pt idx="9537">
                        <c:v>907.7</c:v>
                      </c:pt>
                      <c:pt idx="9538">
                        <c:v>907.8</c:v>
                      </c:pt>
                      <c:pt idx="9539">
                        <c:v>907.9</c:v>
                      </c:pt>
                      <c:pt idx="9540">
                        <c:v>908.1</c:v>
                      </c:pt>
                      <c:pt idx="9541">
                        <c:v>908.2</c:v>
                      </c:pt>
                      <c:pt idx="9542">
                        <c:v>908.3</c:v>
                      </c:pt>
                      <c:pt idx="9543">
                        <c:v>908.3</c:v>
                      </c:pt>
                      <c:pt idx="9544">
                        <c:v>908.4</c:v>
                      </c:pt>
                      <c:pt idx="9545">
                        <c:v>908.5</c:v>
                      </c:pt>
                      <c:pt idx="9546">
                        <c:v>908.6</c:v>
                      </c:pt>
                      <c:pt idx="9547">
                        <c:v>908.7</c:v>
                      </c:pt>
                      <c:pt idx="9548">
                        <c:v>908.8</c:v>
                      </c:pt>
                      <c:pt idx="9549">
                        <c:v>908.9</c:v>
                      </c:pt>
                      <c:pt idx="9550">
                        <c:v>909</c:v>
                      </c:pt>
                      <c:pt idx="9551">
                        <c:v>909</c:v>
                      </c:pt>
                      <c:pt idx="9552">
                        <c:v>909.1</c:v>
                      </c:pt>
                      <c:pt idx="9553">
                        <c:v>909.1</c:v>
                      </c:pt>
                      <c:pt idx="9554">
                        <c:v>909.2</c:v>
                      </c:pt>
                      <c:pt idx="9555">
                        <c:v>909.2</c:v>
                      </c:pt>
                      <c:pt idx="9556">
                        <c:v>909.4</c:v>
                      </c:pt>
                      <c:pt idx="9557">
                        <c:v>909.5</c:v>
                      </c:pt>
                      <c:pt idx="9558">
                        <c:v>909.6</c:v>
                      </c:pt>
                      <c:pt idx="9559">
                        <c:v>909.7</c:v>
                      </c:pt>
                      <c:pt idx="9560">
                        <c:v>909.7</c:v>
                      </c:pt>
                      <c:pt idx="9561">
                        <c:v>909.9</c:v>
                      </c:pt>
                      <c:pt idx="9562">
                        <c:v>910.1</c:v>
                      </c:pt>
                      <c:pt idx="9563">
                        <c:v>910.4</c:v>
                      </c:pt>
                      <c:pt idx="9564">
                        <c:v>910.5</c:v>
                      </c:pt>
                      <c:pt idx="9565">
                        <c:v>910.6</c:v>
                      </c:pt>
                      <c:pt idx="9566">
                        <c:v>910.7</c:v>
                      </c:pt>
                      <c:pt idx="9567">
                        <c:v>910.7</c:v>
                      </c:pt>
                      <c:pt idx="9568">
                        <c:v>910.9</c:v>
                      </c:pt>
                      <c:pt idx="9569">
                        <c:v>911</c:v>
                      </c:pt>
                      <c:pt idx="9570">
                        <c:v>911.3</c:v>
                      </c:pt>
                      <c:pt idx="9571">
                        <c:v>911.3</c:v>
                      </c:pt>
                      <c:pt idx="9572">
                        <c:v>911.3</c:v>
                      </c:pt>
                      <c:pt idx="9573">
                        <c:v>911.5</c:v>
                      </c:pt>
                      <c:pt idx="9574">
                        <c:v>911.6</c:v>
                      </c:pt>
                      <c:pt idx="9575">
                        <c:v>911.8</c:v>
                      </c:pt>
                      <c:pt idx="9576">
                        <c:v>911.9</c:v>
                      </c:pt>
                      <c:pt idx="9577">
                        <c:v>912</c:v>
                      </c:pt>
                      <c:pt idx="9578">
                        <c:v>912.1</c:v>
                      </c:pt>
                      <c:pt idx="9579">
                        <c:v>912.5</c:v>
                      </c:pt>
                      <c:pt idx="9580">
                        <c:v>912.6</c:v>
                      </c:pt>
                      <c:pt idx="9581">
                        <c:v>912.7</c:v>
                      </c:pt>
                      <c:pt idx="9582">
                        <c:v>913</c:v>
                      </c:pt>
                      <c:pt idx="9583">
                        <c:v>913</c:v>
                      </c:pt>
                      <c:pt idx="9584">
                        <c:v>913</c:v>
                      </c:pt>
                      <c:pt idx="9585">
                        <c:v>913.2</c:v>
                      </c:pt>
                      <c:pt idx="9586">
                        <c:v>913.4</c:v>
                      </c:pt>
                      <c:pt idx="9587">
                        <c:v>913.4</c:v>
                      </c:pt>
                      <c:pt idx="9588">
                        <c:v>913.4</c:v>
                      </c:pt>
                      <c:pt idx="9589">
                        <c:v>913.6</c:v>
                      </c:pt>
                      <c:pt idx="9590">
                        <c:v>913.9</c:v>
                      </c:pt>
                      <c:pt idx="9591">
                        <c:v>914</c:v>
                      </c:pt>
                      <c:pt idx="9592">
                        <c:v>914</c:v>
                      </c:pt>
                      <c:pt idx="9593">
                        <c:v>914.1</c:v>
                      </c:pt>
                      <c:pt idx="9594">
                        <c:v>914.1</c:v>
                      </c:pt>
                      <c:pt idx="9595">
                        <c:v>914.2</c:v>
                      </c:pt>
                      <c:pt idx="9596">
                        <c:v>914.3</c:v>
                      </c:pt>
                      <c:pt idx="9597">
                        <c:v>914.7</c:v>
                      </c:pt>
                      <c:pt idx="9598">
                        <c:v>914.8</c:v>
                      </c:pt>
                      <c:pt idx="9599">
                        <c:v>914.8</c:v>
                      </c:pt>
                      <c:pt idx="9600">
                        <c:v>914.8</c:v>
                      </c:pt>
                      <c:pt idx="9601">
                        <c:v>914.9</c:v>
                      </c:pt>
                      <c:pt idx="9602">
                        <c:v>914.9</c:v>
                      </c:pt>
                      <c:pt idx="9603">
                        <c:v>915</c:v>
                      </c:pt>
                      <c:pt idx="9604">
                        <c:v>915.1</c:v>
                      </c:pt>
                      <c:pt idx="9605">
                        <c:v>915.5</c:v>
                      </c:pt>
                      <c:pt idx="9606">
                        <c:v>915.5</c:v>
                      </c:pt>
                      <c:pt idx="9607">
                        <c:v>915.6</c:v>
                      </c:pt>
                      <c:pt idx="9608">
                        <c:v>915.7</c:v>
                      </c:pt>
                      <c:pt idx="9609">
                        <c:v>915.7</c:v>
                      </c:pt>
                      <c:pt idx="9610">
                        <c:v>915.9</c:v>
                      </c:pt>
                      <c:pt idx="9611">
                        <c:v>915.9</c:v>
                      </c:pt>
                      <c:pt idx="9612">
                        <c:v>916.2</c:v>
                      </c:pt>
                      <c:pt idx="9613">
                        <c:v>916.2</c:v>
                      </c:pt>
                      <c:pt idx="9614">
                        <c:v>916.4</c:v>
                      </c:pt>
                      <c:pt idx="9615">
                        <c:v>916.4</c:v>
                      </c:pt>
                      <c:pt idx="9616">
                        <c:v>916.5</c:v>
                      </c:pt>
                      <c:pt idx="9617">
                        <c:v>916.5</c:v>
                      </c:pt>
                      <c:pt idx="9618">
                        <c:v>916.6</c:v>
                      </c:pt>
                      <c:pt idx="9619">
                        <c:v>916.9</c:v>
                      </c:pt>
                      <c:pt idx="9620">
                        <c:v>917</c:v>
                      </c:pt>
                      <c:pt idx="9621">
                        <c:v>917.1</c:v>
                      </c:pt>
                      <c:pt idx="9622">
                        <c:v>917.3</c:v>
                      </c:pt>
                      <c:pt idx="9623">
                        <c:v>917.3</c:v>
                      </c:pt>
                      <c:pt idx="9624">
                        <c:v>917.4</c:v>
                      </c:pt>
                      <c:pt idx="9625">
                        <c:v>917.4</c:v>
                      </c:pt>
                      <c:pt idx="9626">
                        <c:v>917.5</c:v>
                      </c:pt>
                      <c:pt idx="9627">
                        <c:v>917.6</c:v>
                      </c:pt>
                      <c:pt idx="9628">
                        <c:v>917.8</c:v>
                      </c:pt>
                      <c:pt idx="9629">
                        <c:v>917.8</c:v>
                      </c:pt>
                      <c:pt idx="9630">
                        <c:v>918.1</c:v>
                      </c:pt>
                      <c:pt idx="9631">
                        <c:v>918.3</c:v>
                      </c:pt>
                      <c:pt idx="9632">
                        <c:v>918.3</c:v>
                      </c:pt>
                      <c:pt idx="9633">
                        <c:v>918.5</c:v>
                      </c:pt>
                      <c:pt idx="9634">
                        <c:v>918.7</c:v>
                      </c:pt>
                      <c:pt idx="9635">
                        <c:v>918.8</c:v>
                      </c:pt>
                      <c:pt idx="9636">
                        <c:v>918.9</c:v>
                      </c:pt>
                      <c:pt idx="9637">
                        <c:v>919</c:v>
                      </c:pt>
                      <c:pt idx="9638">
                        <c:v>919.1</c:v>
                      </c:pt>
                      <c:pt idx="9639">
                        <c:v>919.2</c:v>
                      </c:pt>
                      <c:pt idx="9640">
                        <c:v>919.2</c:v>
                      </c:pt>
                      <c:pt idx="9641">
                        <c:v>919.2</c:v>
                      </c:pt>
                      <c:pt idx="9642">
                        <c:v>919.4</c:v>
                      </c:pt>
                      <c:pt idx="9643">
                        <c:v>919.5</c:v>
                      </c:pt>
                      <c:pt idx="9644">
                        <c:v>919.5</c:v>
                      </c:pt>
                      <c:pt idx="9645">
                        <c:v>919.8</c:v>
                      </c:pt>
                      <c:pt idx="9646">
                        <c:v>919.8</c:v>
                      </c:pt>
                      <c:pt idx="9647">
                        <c:v>920.1</c:v>
                      </c:pt>
                      <c:pt idx="9648">
                        <c:v>920.1</c:v>
                      </c:pt>
                      <c:pt idx="9649">
                        <c:v>920.3</c:v>
                      </c:pt>
                      <c:pt idx="9650">
                        <c:v>920.4</c:v>
                      </c:pt>
                      <c:pt idx="9651">
                        <c:v>920.5</c:v>
                      </c:pt>
                      <c:pt idx="9652">
                        <c:v>920.6</c:v>
                      </c:pt>
                      <c:pt idx="9653">
                        <c:v>920.6</c:v>
                      </c:pt>
                      <c:pt idx="9654">
                        <c:v>920.9</c:v>
                      </c:pt>
                      <c:pt idx="9655">
                        <c:v>921.1</c:v>
                      </c:pt>
                      <c:pt idx="9656">
                        <c:v>921.1</c:v>
                      </c:pt>
                      <c:pt idx="9657">
                        <c:v>921.3</c:v>
                      </c:pt>
                      <c:pt idx="9658">
                        <c:v>921.4</c:v>
                      </c:pt>
                      <c:pt idx="9659">
                        <c:v>921.5</c:v>
                      </c:pt>
                      <c:pt idx="9660">
                        <c:v>921.5</c:v>
                      </c:pt>
                      <c:pt idx="9661">
                        <c:v>921.6</c:v>
                      </c:pt>
                      <c:pt idx="9662">
                        <c:v>921.7</c:v>
                      </c:pt>
                      <c:pt idx="9663">
                        <c:v>921.7</c:v>
                      </c:pt>
                      <c:pt idx="9664">
                        <c:v>921.7</c:v>
                      </c:pt>
                      <c:pt idx="9665">
                        <c:v>921.8</c:v>
                      </c:pt>
                      <c:pt idx="9666">
                        <c:v>922.2</c:v>
                      </c:pt>
                      <c:pt idx="9667">
                        <c:v>922.4</c:v>
                      </c:pt>
                      <c:pt idx="9668">
                        <c:v>922.4</c:v>
                      </c:pt>
                      <c:pt idx="9669">
                        <c:v>922.6</c:v>
                      </c:pt>
                      <c:pt idx="9670">
                        <c:v>922.6</c:v>
                      </c:pt>
                      <c:pt idx="9671">
                        <c:v>922.7</c:v>
                      </c:pt>
                      <c:pt idx="9672">
                        <c:v>922.8</c:v>
                      </c:pt>
                      <c:pt idx="9673">
                        <c:v>923.2</c:v>
                      </c:pt>
                      <c:pt idx="9674">
                        <c:v>923.2</c:v>
                      </c:pt>
                      <c:pt idx="9675">
                        <c:v>923.3</c:v>
                      </c:pt>
                      <c:pt idx="9676">
                        <c:v>923.3</c:v>
                      </c:pt>
                      <c:pt idx="9677">
                        <c:v>923.3</c:v>
                      </c:pt>
                      <c:pt idx="9678">
                        <c:v>923.3</c:v>
                      </c:pt>
                      <c:pt idx="9679">
                        <c:v>923.5</c:v>
                      </c:pt>
                      <c:pt idx="9680">
                        <c:v>923.6</c:v>
                      </c:pt>
                      <c:pt idx="9681">
                        <c:v>924.1</c:v>
                      </c:pt>
                      <c:pt idx="9682">
                        <c:v>924.1</c:v>
                      </c:pt>
                      <c:pt idx="9683">
                        <c:v>924.2</c:v>
                      </c:pt>
                      <c:pt idx="9684">
                        <c:v>924.2</c:v>
                      </c:pt>
                      <c:pt idx="9685">
                        <c:v>924.5</c:v>
                      </c:pt>
                      <c:pt idx="9686">
                        <c:v>924.5</c:v>
                      </c:pt>
                      <c:pt idx="9687">
                        <c:v>924.5</c:v>
                      </c:pt>
                      <c:pt idx="9688">
                        <c:v>924.6</c:v>
                      </c:pt>
                      <c:pt idx="9689">
                        <c:v>924.6</c:v>
                      </c:pt>
                      <c:pt idx="9690">
                        <c:v>924.7</c:v>
                      </c:pt>
                      <c:pt idx="9691">
                        <c:v>924.7</c:v>
                      </c:pt>
                      <c:pt idx="9692">
                        <c:v>925.2</c:v>
                      </c:pt>
                      <c:pt idx="9693">
                        <c:v>925.2</c:v>
                      </c:pt>
                      <c:pt idx="9694">
                        <c:v>925.2</c:v>
                      </c:pt>
                      <c:pt idx="9695">
                        <c:v>925.4</c:v>
                      </c:pt>
                      <c:pt idx="9696">
                        <c:v>925.4</c:v>
                      </c:pt>
                      <c:pt idx="9697">
                        <c:v>925.4</c:v>
                      </c:pt>
                      <c:pt idx="9698">
                        <c:v>925.4</c:v>
                      </c:pt>
                      <c:pt idx="9699">
                        <c:v>925.6</c:v>
                      </c:pt>
                      <c:pt idx="9700">
                        <c:v>925.7</c:v>
                      </c:pt>
                      <c:pt idx="9701">
                        <c:v>925.9</c:v>
                      </c:pt>
                      <c:pt idx="9702">
                        <c:v>925.9</c:v>
                      </c:pt>
                      <c:pt idx="9703">
                        <c:v>925.9</c:v>
                      </c:pt>
                      <c:pt idx="9704">
                        <c:v>926.4</c:v>
                      </c:pt>
                      <c:pt idx="9705">
                        <c:v>927</c:v>
                      </c:pt>
                      <c:pt idx="9706">
                        <c:v>927.1</c:v>
                      </c:pt>
                      <c:pt idx="9707">
                        <c:v>927.3</c:v>
                      </c:pt>
                      <c:pt idx="9708">
                        <c:v>927.4</c:v>
                      </c:pt>
                      <c:pt idx="9709">
                        <c:v>927.6</c:v>
                      </c:pt>
                      <c:pt idx="9710">
                        <c:v>927.6</c:v>
                      </c:pt>
                      <c:pt idx="9711">
                        <c:v>927.6</c:v>
                      </c:pt>
                      <c:pt idx="9712">
                        <c:v>927.8</c:v>
                      </c:pt>
                      <c:pt idx="9713">
                        <c:v>927.9</c:v>
                      </c:pt>
                      <c:pt idx="9714">
                        <c:v>928</c:v>
                      </c:pt>
                      <c:pt idx="9715">
                        <c:v>928.1</c:v>
                      </c:pt>
                      <c:pt idx="9716">
                        <c:v>928.1</c:v>
                      </c:pt>
                      <c:pt idx="9717">
                        <c:v>928.2</c:v>
                      </c:pt>
                      <c:pt idx="9718">
                        <c:v>928.2</c:v>
                      </c:pt>
                      <c:pt idx="9719">
                        <c:v>928.3</c:v>
                      </c:pt>
                      <c:pt idx="9720">
                        <c:v>928.7</c:v>
                      </c:pt>
                      <c:pt idx="9721">
                        <c:v>928.8</c:v>
                      </c:pt>
                      <c:pt idx="9722">
                        <c:v>928.8</c:v>
                      </c:pt>
                      <c:pt idx="9723">
                        <c:v>929</c:v>
                      </c:pt>
                      <c:pt idx="9724">
                        <c:v>929.3</c:v>
                      </c:pt>
                      <c:pt idx="9725">
                        <c:v>929.4</c:v>
                      </c:pt>
                      <c:pt idx="9726">
                        <c:v>929.4</c:v>
                      </c:pt>
                      <c:pt idx="9727">
                        <c:v>929.5</c:v>
                      </c:pt>
                      <c:pt idx="9728">
                        <c:v>929.9</c:v>
                      </c:pt>
                      <c:pt idx="9729">
                        <c:v>929.9</c:v>
                      </c:pt>
                      <c:pt idx="9730">
                        <c:v>930.1</c:v>
                      </c:pt>
                      <c:pt idx="9731">
                        <c:v>930.2</c:v>
                      </c:pt>
                      <c:pt idx="9732">
                        <c:v>930.2</c:v>
                      </c:pt>
                      <c:pt idx="9733">
                        <c:v>930.3</c:v>
                      </c:pt>
                      <c:pt idx="9734">
                        <c:v>930.4</c:v>
                      </c:pt>
                      <c:pt idx="9735">
                        <c:v>930.8</c:v>
                      </c:pt>
                      <c:pt idx="9736">
                        <c:v>931.2</c:v>
                      </c:pt>
                      <c:pt idx="9737">
                        <c:v>931.2</c:v>
                      </c:pt>
                      <c:pt idx="9738">
                        <c:v>931.2</c:v>
                      </c:pt>
                      <c:pt idx="9739">
                        <c:v>931.3</c:v>
                      </c:pt>
                      <c:pt idx="9740">
                        <c:v>931.3</c:v>
                      </c:pt>
                      <c:pt idx="9741">
                        <c:v>931.4</c:v>
                      </c:pt>
                      <c:pt idx="9742">
                        <c:v>931.4</c:v>
                      </c:pt>
                      <c:pt idx="9743">
                        <c:v>931.4</c:v>
                      </c:pt>
                      <c:pt idx="9744">
                        <c:v>931.4</c:v>
                      </c:pt>
                      <c:pt idx="9745">
                        <c:v>931.6</c:v>
                      </c:pt>
                      <c:pt idx="9746">
                        <c:v>931.9</c:v>
                      </c:pt>
                      <c:pt idx="9747">
                        <c:v>932</c:v>
                      </c:pt>
                      <c:pt idx="9748">
                        <c:v>932.1</c:v>
                      </c:pt>
                      <c:pt idx="9749">
                        <c:v>932.2</c:v>
                      </c:pt>
                      <c:pt idx="9750">
                        <c:v>932.3</c:v>
                      </c:pt>
                      <c:pt idx="9751">
                        <c:v>932.4</c:v>
                      </c:pt>
                      <c:pt idx="9752">
                        <c:v>932.5</c:v>
                      </c:pt>
                      <c:pt idx="9753">
                        <c:v>932.5</c:v>
                      </c:pt>
                      <c:pt idx="9754">
                        <c:v>932.6</c:v>
                      </c:pt>
                      <c:pt idx="9755">
                        <c:v>932.6</c:v>
                      </c:pt>
                      <c:pt idx="9756">
                        <c:v>932.7</c:v>
                      </c:pt>
                      <c:pt idx="9757">
                        <c:v>932.8</c:v>
                      </c:pt>
                      <c:pt idx="9758">
                        <c:v>932.8</c:v>
                      </c:pt>
                      <c:pt idx="9759">
                        <c:v>933.2</c:v>
                      </c:pt>
                      <c:pt idx="9760">
                        <c:v>933.2</c:v>
                      </c:pt>
                      <c:pt idx="9761">
                        <c:v>933.4</c:v>
                      </c:pt>
                      <c:pt idx="9762">
                        <c:v>933.5</c:v>
                      </c:pt>
                      <c:pt idx="9763">
                        <c:v>933.7</c:v>
                      </c:pt>
                      <c:pt idx="9764">
                        <c:v>933.8</c:v>
                      </c:pt>
                      <c:pt idx="9765">
                        <c:v>933.8</c:v>
                      </c:pt>
                      <c:pt idx="9766">
                        <c:v>933.9</c:v>
                      </c:pt>
                      <c:pt idx="9767">
                        <c:v>934</c:v>
                      </c:pt>
                      <c:pt idx="9768">
                        <c:v>934.1</c:v>
                      </c:pt>
                      <c:pt idx="9769">
                        <c:v>934.2</c:v>
                      </c:pt>
                      <c:pt idx="9770">
                        <c:v>934.5</c:v>
                      </c:pt>
                      <c:pt idx="9771">
                        <c:v>934.6</c:v>
                      </c:pt>
                      <c:pt idx="9772">
                        <c:v>934.6</c:v>
                      </c:pt>
                      <c:pt idx="9773">
                        <c:v>934.8</c:v>
                      </c:pt>
                      <c:pt idx="9774">
                        <c:v>935</c:v>
                      </c:pt>
                      <c:pt idx="9775">
                        <c:v>935.1</c:v>
                      </c:pt>
                      <c:pt idx="9776">
                        <c:v>935.1</c:v>
                      </c:pt>
                      <c:pt idx="9777">
                        <c:v>935.1</c:v>
                      </c:pt>
                      <c:pt idx="9778">
                        <c:v>935.2</c:v>
                      </c:pt>
                      <c:pt idx="9779">
                        <c:v>935.3</c:v>
                      </c:pt>
                      <c:pt idx="9780">
                        <c:v>935.4</c:v>
                      </c:pt>
                      <c:pt idx="9781">
                        <c:v>935.5</c:v>
                      </c:pt>
                      <c:pt idx="9782">
                        <c:v>935.5</c:v>
                      </c:pt>
                      <c:pt idx="9783">
                        <c:v>935.5</c:v>
                      </c:pt>
                      <c:pt idx="9784">
                        <c:v>935.5</c:v>
                      </c:pt>
                      <c:pt idx="9785">
                        <c:v>935.5</c:v>
                      </c:pt>
                      <c:pt idx="9786">
                        <c:v>935.6</c:v>
                      </c:pt>
                      <c:pt idx="9787">
                        <c:v>936.1</c:v>
                      </c:pt>
                      <c:pt idx="9788">
                        <c:v>936.2</c:v>
                      </c:pt>
                      <c:pt idx="9789">
                        <c:v>936.3</c:v>
                      </c:pt>
                      <c:pt idx="9790">
                        <c:v>936.3</c:v>
                      </c:pt>
                      <c:pt idx="9791">
                        <c:v>936.4</c:v>
                      </c:pt>
                      <c:pt idx="9792">
                        <c:v>936.5</c:v>
                      </c:pt>
                      <c:pt idx="9793">
                        <c:v>936.5</c:v>
                      </c:pt>
                      <c:pt idx="9794">
                        <c:v>936.5</c:v>
                      </c:pt>
                      <c:pt idx="9795">
                        <c:v>936.7</c:v>
                      </c:pt>
                      <c:pt idx="9796">
                        <c:v>936.8</c:v>
                      </c:pt>
                      <c:pt idx="9797">
                        <c:v>936.9</c:v>
                      </c:pt>
                      <c:pt idx="9798">
                        <c:v>937.1</c:v>
                      </c:pt>
                      <c:pt idx="9799">
                        <c:v>937.1</c:v>
                      </c:pt>
                      <c:pt idx="9800">
                        <c:v>937.2</c:v>
                      </c:pt>
                      <c:pt idx="9801">
                        <c:v>937.3</c:v>
                      </c:pt>
                      <c:pt idx="9802">
                        <c:v>937.3</c:v>
                      </c:pt>
                      <c:pt idx="9803">
                        <c:v>937.4</c:v>
                      </c:pt>
                      <c:pt idx="9804">
                        <c:v>937.5</c:v>
                      </c:pt>
                      <c:pt idx="9805">
                        <c:v>937.5</c:v>
                      </c:pt>
                      <c:pt idx="9806">
                        <c:v>937.5</c:v>
                      </c:pt>
                      <c:pt idx="9807">
                        <c:v>937.6</c:v>
                      </c:pt>
                      <c:pt idx="9808">
                        <c:v>937.6</c:v>
                      </c:pt>
                      <c:pt idx="9809">
                        <c:v>938.2</c:v>
                      </c:pt>
                      <c:pt idx="9810">
                        <c:v>938.4</c:v>
                      </c:pt>
                      <c:pt idx="9811">
                        <c:v>938.7</c:v>
                      </c:pt>
                      <c:pt idx="9812">
                        <c:v>938.7</c:v>
                      </c:pt>
                      <c:pt idx="9813">
                        <c:v>938.7</c:v>
                      </c:pt>
                      <c:pt idx="9814">
                        <c:v>939</c:v>
                      </c:pt>
                      <c:pt idx="9815">
                        <c:v>939.1</c:v>
                      </c:pt>
                      <c:pt idx="9816">
                        <c:v>939.2</c:v>
                      </c:pt>
                      <c:pt idx="9817">
                        <c:v>939.3</c:v>
                      </c:pt>
                      <c:pt idx="9818">
                        <c:v>939.4</c:v>
                      </c:pt>
                      <c:pt idx="9819">
                        <c:v>939.5</c:v>
                      </c:pt>
                      <c:pt idx="9820">
                        <c:v>939.5</c:v>
                      </c:pt>
                      <c:pt idx="9821">
                        <c:v>939.6</c:v>
                      </c:pt>
                      <c:pt idx="9822">
                        <c:v>939.9</c:v>
                      </c:pt>
                      <c:pt idx="9823">
                        <c:v>940.4</c:v>
                      </c:pt>
                      <c:pt idx="9824">
                        <c:v>940.5</c:v>
                      </c:pt>
                      <c:pt idx="9825">
                        <c:v>940.7</c:v>
                      </c:pt>
                      <c:pt idx="9826">
                        <c:v>940.7</c:v>
                      </c:pt>
                      <c:pt idx="9827">
                        <c:v>940.8</c:v>
                      </c:pt>
                      <c:pt idx="9828">
                        <c:v>940.8</c:v>
                      </c:pt>
                      <c:pt idx="9829">
                        <c:v>940.9</c:v>
                      </c:pt>
                      <c:pt idx="9830">
                        <c:v>941</c:v>
                      </c:pt>
                      <c:pt idx="9831">
                        <c:v>941</c:v>
                      </c:pt>
                      <c:pt idx="9832">
                        <c:v>941</c:v>
                      </c:pt>
                      <c:pt idx="9833">
                        <c:v>941</c:v>
                      </c:pt>
                      <c:pt idx="9834">
                        <c:v>941</c:v>
                      </c:pt>
                      <c:pt idx="9835">
                        <c:v>941.4</c:v>
                      </c:pt>
                      <c:pt idx="9836">
                        <c:v>941.4</c:v>
                      </c:pt>
                      <c:pt idx="9837">
                        <c:v>941.4</c:v>
                      </c:pt>
                      <c:pt idx="9838">
                        <c:v>941.4</c:v>
                      </c:pt>
                      <c:pt idx="9839">
                        <c:v>941.5</c:v>
                      </c:pt>
                      <c:pt idx="9840">
                        <c:v>941.6</c:v>
                      </c:pt>
                      <c:pt idx="9841">
                        <c:v>941.6</c:v>
                      </c:pt>
                      <c:pt idx="9842">
                        <c:v>941.6</c:v>
                      </c:pt>
                      <c:pt idx="9843">
                        <c:v>941.7</c:v>
                      </c:pt>
                      <c:pt idx="9844">
                        <c:v>941.7</c:v>
                      </c:pt>
                      <c:pt idx="9845">
                        <c:v>942.1</c:v>
                      </c:pt>
                      <c:pt idx="9846">
                        <c:v>942.3</c:v>
                      </c:pt>
                      <c:pt idx="9847">
                        <c:v>942.4</c:v>
                      </c:pt>
                      <c:pt idx="9848">
                        <c:v>942.4</c:v>
                      </c:pt>
                      <c:pt idx="9849">
                        <c:v>942.6</c:v>
                      </c:pt>
                      <c:pt idx="9850">
                        <c:v>942.6</c:v>
                      </c:pt>
                      <c:pt idx="9851">
                        <c:v>942.6</c:v>
                      </c:pt>
                      <c:pt idx="9852">
                        <c:v>942.8</c:v>
                      </c:pt>
                      <c:pt idx="9853">
                        <c:v>943</c:v>
                      </c:pt>
                      <c:pt idx="9854">
                        <c:v>943.1</c:v>
                      </c:pt>
                      <c:pt idx="9855">
                        <c:v>943.2</c:v>
                      </c:pt>
                      <c:pt idx="9856">
                        <c:v>943.2</c:v>
                      </c:pt>
                      <c:pt idx="9857">
                        <c:v>943.2</c:v>
                      </c:pt>
                      <c:pt idx="9858">
                        <c:v>943.3</c:v>
                      </c:pt>
                      <c:pt idx="9859">
                        <c:v>943.5</c:v>
                      </c:pt>
                      <c:pt idx="9860">
                        <c:v>943.5</c:v>
                      </c:pt>
                      <c:pt idx="9861">
                        <c:v>943.5</c:v>
                      </c:pt>
                      <c:pt idx="9862">
                        <c:v>943.5</c:v>
                      </c:pt>
                      <c:pt idx="9863">
                        <c:v>943.8</c:v>
                      </c:pt>
                      <c:pt idx="9864">
                        <c:v>943.8</c:v>
                      </c:pt>
                      <c:pt idx="9865">
                        <c:v>943.8</c:v>
                      </c:pt>
                      <c:pt idx="9866">
                        <c:v>943.9</c:v>
                      </c:pt>
                      <c:pt idx="9867">
                        <c:v>944.1</c:v>
                      </c:pt>
                      <c:pt idx="9868">
                        <c:v>944.2</c:v>
                      </c:pt>
                      <c:pt idx="9869">
                        <c:v>944.4</c:v>
                      </c:pt>
                      <c:pt idx="9870">
                        <c:v>944.6</c:v>
                      </c:pt>
                      <c:pt idx="9871">
                        <c:v>944.7</c:v>
                      </c:pt>
                      <c:pt idx="9872">
                        <c:v>944.7</c:v>
                      </c:pt>
                      <c:pt idx="9873">
                        <c:v>944.7</c:v>
                      </c:pt>
                      <c:pt idx="9874">
                        <c:v>944.7</c:v>
                      </c:pt>
                      <c:pt idx="9875">
                        <c:v>944.8</c:v>
                      </c:pt>
                      <c:pt idx="9876">
                        <c:v>944.9</c:v>
                      </c:pt>
                      <c:pt idx="9877">
                        <c:v>944.9</c:v>
                      </c:pt>
                      <c:pt idx="9878">
                        <c:v>945.1</c:v>
                      </c:pt>
                      <c:pt idx="9879">
                        <c:v>945.2</c:v>
                      </c:pt>
                      <c:pt idx="9880">
                        <c:v>945.3</c:v>
                      </c:pt>
                      <c:pt idx="9881">
                        <c:v>945.3</c:v>
                      </c:pt>
                      <c:pt idx="9882">
                        <c:v>945.3</c:v>
                      </c:pt>
                      <c:pt idx="9883">
                        <c:v>945.5</c:v>
                      </c:pt>
                      <c:pt idx="9884">
                        <c:v>945.6</c:v>
                      </c:pt>
                      <c:pt idx="9885">
                        <c:v>945.6</c:v>
                      </c:pt>
                      <c:pt idx="9886">
                        <c:v>945.7</c:v>
                      </c:pt>
                      <c:pt idx="9887">
                        <c:v>945.7</c:v>
                      </c:pt>
                      <c:pt idx="9888">
                        <c:v>945.7</c:v>
                      </c:pt>
                      <c:pt idx="9889">
                        <c:v>945.9</c:v>
                      </c:pt>
                      <c:pt idx="9890">
                        <c:v>945.9</c:v>
                      </c:pt>
                      <c:pt idx="9891">
                        <c:v>946.2</c:v>
                      </c:pt>
                      <c:pt idx="9892">
                        <c:v>946.6</c:v>
                      </c:pt>
                      <c:pt idx="9893">
                        <c:v>946.6</c:v>
                      </c:pt>
                      <c:pt idx="9894">
                        <c:v>946.9</c:v>
                      </c:pt>
                      <c:pt idx="9895">
                        <c:v>947</c:v>
                      </c:pt>
                      <c:pt idx="9896">
                        <c:v>947</c:v>
                      </c:pt>
                      <c:pt idx="9897">
                        <c:v>947.1</c:v>
                      </c:pt>
                      <c:pt idx="9898">
                        <c:v>947.1</c:v>
                      </c:pt>
                      <c:pt idx="9899">
                        <c:v>947.2</c:v>
                      </c:pt>
                      <c:pt idx="9900">
                        <c:v>947.2</c:v>
                      </c:pt>
                      <c:pt idx="9901">
                        <c:v>947.3</c:v>
                      </c:pt>
                      <c:pt idx="9902">
                        <c:v>947.5</c:v>
                      </c:pt>
                      <c:pt idx="9903">
                        <c:v>947.6</c:v>
                      </c:pt>
                      <c:pt idx="9904">
                        <c:v>947.6</c:v>
                      </c:pt>
                      <c:pt idx="9905">
                        <c:v>947.9</c:v>
                      </c:pt>
                      <c:pt idx="9906">
                        <c:v>948</c:v>
                      </c:pt>
                      <c:pt idx="9907">
                        <c:v>948</c:v>
                      </c:pt>
                      <c:pt idx="9908">
                        <c:v>948.1</c:v>
                      </c:pt>
                      <c:pt idx="9909">
                        <c:v>948.1</c:v>
                      </c:pt>
                      <c:pt idx="9910">
                        <c:v>948.2</c:v>
                      </c:pt>
                      <c:pt idx="9911">
                        <c:v>948.4</c:v>
                      </c:pt>
                      <c:pt idx="9912">
                        <c:v>948.5</c:v>
                      </c:pt>
                      <c:pt idx="9913">
                        <c:v>948.5</c:v>
                      </c:pt>
                      <c:pt idx="9914">
                        <c:v>949</c:v>
                      </c:pt>
                      <c:pt idx="9915">
                        <c:v>949.3</c:v>
                      </c:pt>
                      <c:pt idx="9916">
                        <c:v>949.4</c:v>
                      </c:pt>
                      <c:pt idx="9917">
                        <c:v>949.4</c:v>
                      </c:pt>
                      <c:pt idx="9918">
                        <c:v>949.5</c:v>
                      </c:pt>
                      <c:pt idx="9919">
                        <c:v>949.7</c:v>
                      </c:pt>
                      <c:pt idx="9920">
                        <c:v>949.7</c:v>
                      </c:pt>
                      <c:pt idx="9921">
                        <c:v>949.7</c:v>
                      </c:pt>
                      <c:pt idx="9922">
                        <c:v>949.8</c:v>
                      </c:pt>
                      <c:pt idx="9923">
                        <c:v>949.8</c:v>
                      </c:pt>
                      <c:pt idx="9924">
                        <c:v>949.9</c:v>
                      </c:pt>
                      <c:pt idx="9925">
                        <c:v>950</c:v>
                      </c:pt>
                      <c:pt idx="9926">
                        <c:v>950</c:v>
                      </c:pt>
                      <c:pt idx="9927">
                        <c:v>950</c:v>
                      </c:pt>
                      <c:pt idx="9928">
                        <c:v>950.2</c:v>
                      </c:pt>
                      <c:pt idx="9929">
                        <c:v>950.3</c:v>
                      </c:pt>
                      <c:pt idx="9930">
                        <c:v>950.4</c:v>
                      </c:pt>
                      <c:pt idx="9931">
                        <c:v>950.5</c:v>
                      </c:pt>
                      <c:pt idx="9932">
                        <c:v>950.6</c:v>
                      </c:pt>
                      <c:pt idx="9933">
                        <c:v>950.7</c:v>
                      </c:pt>
                      <c:pt idx="9934">
                        <c:v>950.7</c:v>
                      </c:pt>
                      <c:pt idx="9935">
                        <c:v>950.8</c:v>
                      </c:pt>
                      <c:pt idx="9936">
                        <c:v>951</c:v>
                      </c:pt>
                      <c:pt idx="9937">
                        <c:v>951</c:v>
                      </c:pt>
                      <c:pt idx="9938">
                        <c:v>951</c:v>
                      </c:pt>
                      <c:pt idx="9939">
                        <c:v>951.1</c:v>
                      </c:pt>
                      <c:pt idx="9940">
                        <c:v>951.1</c:v>
                      </c:pt>
                      <c:pt idx="9941">
                        <c:v>951.2</c:v>
                      </c:pt>
                      <c:pt idx="9942">
                        <c:v>951.2</c:v>
                      </c:pt>
                      <c:pt idx="9943">
                        <c:v>951.3</c:v>
                      </c:pt>
                      <c:pt idx="9944">
                        <c:v>951.3</c:v>
                      </c:pt>
                      <c:pt idx="9945">
                        <c:v>951.3</c:v>
                      </c:pt>
                      <c:pt idx="9946">
                        <c:v>951.4</c:v>
                      </c:pt>
                      <c:pt idx="9947">
                        <c:v>951.5</c:v>
                      </c:pt>
                      <c:pt idx="9948">
                        <c:v>951.7</c:v>
                      </c:pt>
                      <c:pt idx="9949">
                        <c:v>951.7</c:v>
                      </c:pt>
                      <c:pt idx="9950">
                        <c:v>951.9</c:v>
                      </c:pt>
                      <c:pt idx="9951">
                        <c:v>952</c:v>
                      </c:pt>
                      <c:pt idx="9952">
                        <c:v>952.2</c:v>
                      </c:pt>
                      <c:pt idx="9953">
                        <c:v>952.5</c:v>
                      </c:pt>
                      <c:pt idx="9954">
                        <c:v>952.5</c:v>
                      </c:pt>
                      <c:pt idx="9955">
                        <c:v>952.7</c:v>
                      </c:pt>
                      <c:pt idx="9956">
                        <c:v>952.8</c:v>
                      </c:pt>
                      <c:pt idx="9957">
                        <c:v>952.8</c:v>
                      </c:pt>
                      <c:pt idx="9958">
                        <c:v>952.8</c:v>
                      </c:pt>
                      <c:pt idx="9959">
                        <c:v>952.9</c:v>
                      </c:pt>
                      <c:pt idx="9960">
                        <c:v>953.3</c:v>
                      </c:pt>
                      <c:pt idx="9961">
                        <c:v>953.3</c:v>
                      </c:pt>
                      <c:pt idx="9962">
                        <c:v>953.4</c:v>
                      </c:pt>
                      <c:pt idx="9963">
                        <c:v>953.4</c:v>
                      </c:pt>
                      <c:pt idx="9964">
                        <c:v>953.4</c:v>
                      </c:pt>
                      <c:pt idx="9965">
                        <c:v>953.4</c:v>
                      </c:pt>
                      <c:pt idx="9966">
                        <c:v>953.5</c:v>
                      </c:pt>
                      <c:pt idx="9967">
                        <c:v>953.5</c:v>
                      </c:pt>
                      <c:pt idx="9968">
                        <c:v>953.5</c:v>
                      </c:pt>
                      <c:pt idx="9969">
                        <c:v>953.6</c:v>
                      </c:pt>
                      <c:pt idx="9970">
                        <c:v>953.7</c:v>
                      </c:pt>
                      <c:pt idx="9971">
                        <c:v>953.7</c:v>
                      </c:pt>
                      <c:pt idx="9972">
                        <c:v>953.7</c:v>
                      </c:pt>
                      <c:pt idx="9973">
                        <c:v>953.8</c:v>
                      </c:pt>
                      <c:pt idx="9974">
                        <c:v>953.8</c:v>
                      </c:pt>
                      <c:pt idx="9975">
                        <c:v>954</c:v>
                      </c:pt>
                      <c:pt idx="9976">
                        <c:v>954.1</c:v>
                      </c:pt>
                      <c:pt idx="9977">
                        <c:v>954.2</c:v>
                      </c:pt>
                      <c:pt idx="9978">
                        <c:v>954.2</c:v>
                      </c:pt>
                      <c:pt idx="9979">
                        <c:v>954.2</c:v>
                      </c:pt>
                      <c:pt idx="9980">
                        <c:v>954.4</c:v>
                      </c:pt>
                      <c:pt idx="9981">
                        <c:v>954.4</c:v>
                      </c:pt>
                      <c:pt idx="9982">
                        <c:v>954.4</c:v>
                      </c:pt>
                      <c:pt idx="9983">
                        <c:v>954.4</c:v>
                      </c:pt>
                      <c:pt idx="9984">
                        <c:v>954.5</c:v>
                      </c:pt>
                      <c:pt idx="9985">
                        <c:v>954.5</c:v>
                      </c:pt>
                      <c:pt idx="9986">
                        <c:v>954.5</c:v>
                      </c:pt>
                      <c:pt idx="9987">
                        <c:v>954.6</c:v>
                      </c:pt>
                      <c:pt idx="9988">
                        <c:v>954.6</c:v>
                      </c:pt>
                      <c:pt idx="9989">
                        <c:v>954.9</c:v>
                      </c:pt>
                      <c:pt idx="9990">
                        <c:v>954.9</c:v>
                      </c:pt>
                      <c:pt idx="9991">
                        <c:v>954.9</c:v>
                      </c:pt>
                      <c:pt idx="9992">
                        <c:v>955</c:v>
                      </c:pt>
                      <c:pt idx="9993">
                        <c:v>955.1</c:v>
                      </c:pt>
                      <c:pt idx="9994">
                        <c:v>955.5</c:v>
                      </c:pt>
                      <c:pt idx="9995">
                        <c:v>955.8</c:v>
                      </c:pt>
                      <c:pt idx="9996">
                        <c:v>955.8</c:v>
                      </c:pt>
                      <c:pt idx="9997">
                        <c:v>955.9</c:v>
                      </c:pt>
                      <c:pt idx="9998">
                        <c:v>955.9</c:v>
                      </c:pt>
                      <c:pt idx="9999">
                        <c:v>956.1</c:v>
                      </c:pt>
                      <c:pt idx="10000">
                        <c:v>956.2</c:v>
                      </c:pt>
                      <c:pt idx="10001">
                        <c:v>956.2</c:v>
                      </c:pt>
                      <c:pt idx="10002">
                        <c:v>956.3</c:v>
                      </c:pt>
                      <c:pt idx="10003">
                        <c:v>956.4</c:v>
                      </c:pt>
                      <c:pt idx="10004">
                        <c:v>956.5</c:v>
                      </c:pt>
                      <c:pt idx="10005">
                        <c:v>956.6</c:v>
                      </c:pt>
                      <c:pt idx="10006">
                        <c:v>956.7</c:v>
                      </c:pt>
                      <c:pt idx="10007">
                        <c:v>956.7</c:v>
                      </c:pt>
                      <c:pt idx="10008">
                        <c:v>956.8</c:v>
                      </c:pt>
                      <c:pt idx="10009">
                        <c:v>956.8</c:v>
                      </c:pt>
                      <c:pt idx="10010">
                        <c:v>956.9</c:v>
                      </c:pt>
                      <c:pt idx="10011">
                        <c:v>956.9</c:v>
                      </c:pt>
                      <c:pt idx="10012">
                        <c:v>957</c:v>
                      </c:pt>
                      <c:pt idx="10013">
                        <c:v>957.2</c:v>
                      </c:pt>
                      <c:pt idx="10014">
                        <c:v>957.2</c:v>
                      </c:pt>
                      <c:pt idx="10015">
                        <c:v>957.3</c:v>
                      </c:pt>
                      <c:pt idx="10016">
                        <c:v>957.3</c:v>
                      </c:pt>
                      <c:pt idx="10017">
                        <c:v>957.4</c:v>
                      </c:pt>
                      <c:pt idx="10018">
                        <c:v>957.5</c:v>
                      </c:pt>
                      <c:pt idx="10019">
                        <c:v>957.5</c:v>
                      </c:pt>
                      <c:pt idx="10020">
                        <c:v>957.8</c:v>
                      </c:pt>
                      <c:pt idx="10021">
                        <c:v>957.9</c:v>
                      </c:pt>
                      <c:pt idx="10022">
                        <c:v>958</c:v>
                      </c:pt>
                      <c:pt idx="10023">
                        <c:v>958</c:v>
                      </c:pt>
                      <c:pt idx="10024">
                        <c:v>958.1</c:v>
                      </c:pt>
                      <c:pt idx="10025">
                        <c:v>958.2</c:v>
                      </c:pt>
                      <c:pt idx="10026">
                        <c:v>958.2</c:v>
                      </c:pt>
                      <c:pt idx="10027">
                        <c:v>958.2</c:v>
                      </c:pt>
                      <c:pt idx="10028">
                        <c:v>958.3</c:v>
                      </c:pt>
                      <c:pt idx="10029">
                        <c:v>958.3</c:v>
                      </c:pt>
                      <c:pt idx="10030">
                        <c:v>958.3</c:v>
                      </c:pt>
                      <c:pt idx="10031">
                        <c:v>958.4</c:v>
                      </c:pt>
                      <c:pt idx="10032">
                        <c:v>958.5</c:v>
                      </c:pt>
                      <c:pt idx="10033">
                        <c:v>958.6</c:v>
                      </c:pt>
                      <c:pt idx="10034">
                        <c:v>958.7</c:v>
                      </c:pt>
                      <c:pt idx="10035">
                        <c:v>958.8</c:v>
                      </c:pt>
                      <c:pt idx="10036">
                        <c:v>958.9</c:v>
                      </c:pt>
                      <c:pt idx="10037">
                        <c:v>959</c:v>
                      </c:pt>
                      <c:pt idx="10038">
                        <c:v>959.1</c:v>
                      </c:pt>
                      <c:pt idx="10039">
                        <c:v>959.2</c:v>
                      </c:pt>
                      <c:pt idx="10040">
                        <c:v>959.4</c:v>
                      </c:pt>
                      <c:pt idx="10041">
                        <c:v>959.5</c:v>
                      </c:pt>
                      <c:pt idx="10042">
                        <c:v>959.7</c:v>
                      </c:pt>
                      <c:pt idx="10043">
                        <c:v>959.8</c:v>
                      </c:pt>
                      <c:pt idx="10044">
                        <c:v>959.8</c:v>
                      </c:pt>
                      <c:pt idx="10045">
                        <c:v>959.9</c:v>
                      </c:pt>
                      <c:pt idx="10046">
                        <c:v>960</c:v>
                      </c:pt>
                      <c:pt idx="10047">
                        <c:v>960</c:v>
                      </c:pt>
                      <c:pt idx="10048">
                        <c:v>960.1</c:v>
                      </c:pt>
                      <c:pt idx="10049">
                        <c:v>960.3</c:v>
                      </c:pt>
                      <c:pt idx="10050">
                        <c:v>960.7</c:v>
                      </c:pt>
                      <c:pt idx="10051">
                        <c:v>960.7</c:v>
                      </c:pt>
                      <c:pt idx="10052">
                        <c:v>960.8</c:v>
                      </c:pt>
                      <c:pt idx="10053">
                        <c:v>961</c:v>
                      </c:pt>
                      <c:pt idx="10054">
                        <c:v>961.1</c:v>
                      </c:pt>
                      <c:pt idx="10055">
                        <c:v>961.2</c:v>
                      </c:pt>
                      <c:pt idx="10056">
                        <c:v>961.2</c:v>
                      </c:pt>
                      <c:pt idx="10057">
                        <c:v>961.3</c:v>
                      </c:pt>
                      <c:pt idx="10058">
                        <c:v>961.3</c:v>
                      </c:pt>
                      <c:pt idx="10059">
                        <c:v>961.4</c:v>
                      </c:pt>
                      <c:pt idx="10060">
                        <c:v>961.5</c:v>
                      </c:pt>
                      <c:pt idx="10061">
                        <c:v>961.6</c:v>
                      </c:pt>
                      <c:pt idx="10062">
                        <c:v>961.7</c:v>
                      </c:pt>
                      <c:pt idx="10063">
                        <c:v>961.7</c:v>
                      </c:pt>
                      <c:pt idx="10064">
                        <c:v>961.7</c:v>
                      </c:pt>
                      <c:pt idx="10065">
                        <c:v>961.8</c:v>
                      </c:pt>
                      <c:pt idx="10066">
                        <c:v>961.9</c:v>
                      </c:pt>
                      <c:pt idx="10067">
                        <c:v>961.9</c:v>
                      </c:pt>
                      <c:pt idx="10068">
                        <c:v>961.9</c:v>
                      </c:pt>
                      <c:pt idx="10069">
                        <c:v>962</c:v>
                      </c:pt>
                      <c:pt idx="10070">
                        <c:v>962</c:v>
                      </c:pt>
                      <c:pt idx="10071">
                        <c:v>962.1</c:v>
                      </c:pt>
                      <c:pt idx="10072">
                        <c:v>962.3</c:v>
                      </c:pt>
                      <c:pt idx="10073">
                        <c:v>962.4</c:v>
                      </c:pt>
                      <c:pt idx="10074">
                        <c:v>962.4</c:v>
                      </c:pt>
                      <c:pt idx="10075">
                        <c:v>962.6</c:v>
                      </c:pt>
                      <c:pt idx="10076">
                        <c:v>962.6</c:v>
                      </c:pt>
                      <c:pt idx="10077">
                        <c:v>962.7</c:v>
                      </c:pt>
                      <c:pt idx="10078">
                        <c:v>962.8</c:v>
                      </c:pt>
                      <c:pt idx="10079">
                        <c:v>962.8</c:v>
                      </c:pt>
                      <c:pt idx="10080">
                        <c:v>963.1</c:v>
                      </c:pt>
                      <c:pt idx="10081">
                        <c:v>963.2</c:v>
                      </c:pt>
                      <c:pt idx="10082">
                        <c:v>963.2</c:v>
                      </c:pt>
                      <c:pt idx="10083">
                        <c:v>963.3</c:v>
                      </c:pt>
                      <c:pt idx="10084">
                        <c:v>963.3</c:v>
                      </c:pt>
                      <c:pt idx="10085">
                        <c:v>963.5</c:v>
                      </c:pt>
                      <c:pt idx="10086">
                        <c:v>963.7</c:v>
                      </c:pt>
                      <c:pt idx="10087">
                        <c:v>963.7</c:v>
                      </c:pt>
                      <c:pt idx="10088">
                        <c:v>963.7</c:v>
                      </c:pt>
                      <c:pt idx="10089">
                        <c:v>963.7</c:v>
                      </c:pt>
                      <c:pt idx="10090">
                        <c:v>963.8</c:v>
                      </c:pt>
                      <c:pt idx="10091">
                        <c:v>963.8</c:v>
                      </c:pt>
                      <c:pt idx="10092">
                        <c:v>963.8</c:v>
                      </c:pt>
                      <c:pt idx="10093">
                        <c:v>963.9</c:v>
                      </c:pt>
                      <c:pt idx="10094">
                        <c:v>964</c:v>
                      </c:pt>
                      <c:pt idx="10095">
                        <c:v>964.1</c:v>
                      </c:pt>
                      <c:pt idx="10096">
                        <c:v>964.2</c:v>
                      </c:pt>
                      <c:pt idx="10097">
                        <c:v>964.4</c:v>
                      </c:pt>
                      <c:pt idx="10098">
                        <c:v>964.5</c:v>
                      </c:pt>
                      <c:pt idx="10099">
                        <c:v>964.7</c:v>
                      </c:pt>
                      <c:pt idx="10100">
                        <c:v>964.7</c:v>
                      </c:pt>
                      <c:pt idx="10101">
                        <c:v>964.7</c:v>
                      </c:pt>
                      <c:pt idx="10102">
                        <c:v>964.9</c:v>
                      </c:pt>
                      <c:pt idx="10103">
                        <c:v>965</c:v>
                      </c:pt>
                      <c:pt idx="10104">
                        <c:v>965</c:v>
                      </c:pt>
                      <c:pt idx="10105">
                        <c:v>965</c:v>
                      </c:pt>
                      <c:pt idx="10106">
                        <c:v>965.1</c:v>
                      </c:pt>
                      <c:pt idx="10107">
                        <c:v>965.1</c:v>
                      </c:pt>
                      <c:pt idx="10108">
                        <c:v>965.2</c:v>
                      </c:pt>
                      <c:pt idx="10109">
                        <c:v>965.2</c:v>
                      </c:pt>
                      <c:pt idx="10110">
                        <c:v>965.4</c:v>
                      </c:pt>
                      <c:pt idx="10111">
                        <c:v>965.5</c:v>
                      </c:pt>
                      <c:pt idx="10112">
                        <c:v>965.5</c:v>
                      </c:pt>
                      <c:pt idx="10113">
                        <c:v>965.5</c:v>
                      </c:pt>
                      <c:pt idx="10114">
                        <c:v>965.6</c:v>
                      </c:pt>
                      <c:pt idx="10115">
                        <c:v>965.6</c:v>
                      </c:pt>
                      <c:pt idx="10116">
                        <c:v>965.6</c:v>
                      </c:pt>
                      <c:pt idx="10117">
                        <c:v>965.6</c:v>
                      </c:pt>
                      <c:pt idx="10118">
                        <c:v>965.9</c:v>
                      </c:pt>
                      <c:pt idx="10119">
                        <c:v>966.1</c:v>
                      </c:pt>
                      <c:pt idx="10120">
                        <c:v>966.1</c:v>
                      </c:pt>
                      <c:pt idx="10121">
                        <c:v>966.2</c:v>
                      </c:pt>
                      <c:pt idx="10122">
                        <c:v>966.3</c:v>
                      </c:pt>
                      <c:pt idx="10123">
                        <c:v>966.4</c:v>
                      </c:pt>
                      <c:pt idx="10124">
                        <c:v>966.5</c:v>
                      </c:pt>
                      <c:pt idx="10125">
                        <c:v>966.6</c:v>
                      </c:pt>
                      <c:pt idx="10126">
                        <c:v>966.6</c:v>
                      </c:pt>
                      <c:pt idx="10127">
                        <c:v>966.7</c:v>
                      </c:pt>
                      <c:pt idx="10128">
                        <c:v>966.8</c:v>
                      </c:pt>
                      <c:pt idx="10129">
                        <c:v>967.1</c:v>
                      </c:pt>
                      <c:pt idx="10130">
                        <c:v>967.3</c:v>
                      </c:pt>
                      <c:pt idx="10131">
                        <c:v>967.3</c:v>
                      </c:pt>
                      <c:pt idx="10132">
                        <c:v>967.5</c:v>
                      </c:pt>
                      <c:pt idx="10133">
                        <c:v>967.6</c:v>
                      </c:pt>
                      <c:pt idx="10134">
                        <c:v>967.8</c:v>
                      </c:pt>
                      <c:pt idx="10135">
                        <c:v>968</c:v>
                      </c:pt>
                      <c:pt idx="10136">
                        <c:v>968</c:v>
                      </c:pt>
                      <c:pt idx="10137">
                        <c:v>968.1</c:v>
                      </c:pt>
                      <c:pt idx="10138">
                        <c:v>968.1</c:v>
                      </c:pt>
                      <c:pt idx="10139">
                        <c:v>968.2</c:v>
                      </c:pt>
                      <c:pt idx="10140">
                        <c:v>968.3</c:v>
                      </c:pt>
                      <c:pt idx="10141">
                        <c:v>968.3</c:v>
                      </c:pt>
                      <c:pt idx="10142">
                        <c:v>968.4</c:v>
                      </c:pt>
                      <c:pt idx="10143">
                        <c:v>968.4</c:v>
                      </c:pt>
                      <c:pt idx="10144">
                        <c:v>968.5</c:v>
                      </c:pt>
                      <c:pt idx="10145">
                        <c:v>968.5</c:v>
                      </c:pt>
                      <c:pt idx="10146">
                        <c:v>968.6</c:v>
                      </c:pt>
                      <c:pt idx="10147">
                        <c:v>968.7</c:v>
                      </c:pt>
                      <c:pt idx="10148">
                        <c:v>968.8</c:v>
                      </c:pt>
                      <c:pt idx="10149">
                        <c:v>968.9</c:v>
                      </c:pt>
                      <c:pt idx="10150">
                        <c:v>968.9</c:v>
                      </c:pt>
                      <c:pt idx="10151">
                        <c:v>969</c:v>
                      </c:pt>
                      <c:pt idx="10152">
                        <c:v>969.1</c:v>
                      </c:pt>
                      <c:pt idx="10153">
                        <c:v>969.2</c:v>
                      </c:pt>
                      <c:pt idx="10154">
                        <c:v>969.2</c:v>
                      </c:pt>
                      <c:pt idx="10155">
                        <c:v>969.2</c:v>
                      </c:pt>
                      <c:pt idx="10156">
                        <c:v>969.2</c:v>
                      </c:pt>
                      <c:pt idx="10157">
                        <c:v>969.4</c:v>
                      </c:pt>
                      <c:pt idx="10158">
                        <c:v>969.4</c:v>
                      </c:pt>
                      <c:pt idx="10159">
                        <c:v>969.5</c:v>
                      </c:pt>
                      <c:pt idx="10160">
                        <c:v>969.5</c:v>
                      </c:pt>
                      <c:pt idx="10161">
                        <c:v>969.6</c:v>
                      </c:pt>
                      <c:pt idx="10162">
                        <c:v>969.6</c:v>
                      </c:pt>
                      <c:pt idx="10163">
                        <c:v>969.8</c:v>
                      </c:pt>
                      <c:pt idx="10164">
                        <c:v>969.8</c:v>
                      </c:pt>
                      <c:pt idx="10165">
                        <c:v>969.9</c:v>
                      </c:pt>
                      <c:pt idx="10166">
                        <c:v>969.9</c:v>
                      </c:pt>
                      <c:pt idx="10167">
                        <c:v>970</c:v>
                      </c:pt>
                      <c:pt idx="10168">
                        <c:v>970.1</c:v>
                      </c:pt>
                      <c:pt idx="10169">
                        <c:v>970.1</c:v>
                      </c:pt>
                      <c:pt idx="10170">
                        <c:v>970.2</c:v>
                      </c:pt>
                      <c:pt idx="10171">
                        <c:v>970.4</c:v>
                      </c:pt>
                      <c:pt idx="10172">
                        <c:v>970.4</c:v>
                      </c:pt>
                      <c:pt idx="10173">
                        <c:v>970.6</c:v>
                      </c:pt>
                      <c:pt idx="10174">
                        <c:v>970.6</c:v>
                      </c:pt>
                      <c:pt idx="10175">
                        <c:v>970.7</c:v>
                      </c:pt>
                      <c:pt idx="10176">
                        <c:v>970.8</c:v>
                      </c:pt>
                      <c:pt idx="10177">
                        <c:v>970.9</c:v>
                      </c:pt>
                      <c:pt idx="10178">
                        <c:v>971.2</c:v>
                      </c:pt>
                      <c:pt idx="10179">
                        <c:v>971.2</c:v>
                      </c:pt>
                      <c:pt idx="10180">
                        <c:v>971.5</c:v>
                      </c:pt>
                      <c:pt idx="10181">
                        <c:v>971.6</c:v>
                      </c:pt>
                      <c:pt idx="10182">
                        <c:v>971.6</c:v>
                      </c:pt>
                      <c:pt idx="10183">
                        <c:v>971.6</c:v>
                      </c:pt>
                      <c:pt idx="10184">
                        <c:v>971.7</c:v>
                      </c:pt>
                      <c:pt idx="10185">
                        <c:v>971.7</c:v>
                      </c:pt>
                      <c:pt idx="10186">
                        <c:v>971.7</c:v>
                      </c:pt>
                      <c:pt idx="10187">
                        <c:v>971.7</c:v>
                      </c:pt>
                      <c:pt idx="10188">
                        <c:v>971.7</c:v>
                      </c:pt>
                      <c:pt idx="10189">
                        <c:v>971.8</c:v>
                      </c:pt>
                      <c:pt idx="10190">
                        <c:v>971.8</c:v>
                      </c:pt>
                      <c:pt idx="10191">
                        <c:v>972</c:v>
                      </c:pt>
                      <c:pt idx="10192">
                        <c:v>972.2</c:v>
                      </c:pt>
                      <c:pt idx="10193">
                        <c:v>972.2</c:v>
                      </c:pt>
                      <c:pt idx="10194">
                        <c:v>972.2</c:v>
                      </c:pt>
                      <c:pt idx="10195">
                        <c:v>972.3</c:v>
                      </c:pt>
                      <c:pt idx="10196">
                        <c:v>972.3</c:v>
                      </c:pt>
                      <c:pt idx="10197">
                        <c:v>972.4</c:v>
                      </c:pt>
                      <c:pt idx="10198">
                        <c:v>972.4</c:v>
                      </c:pt>
                      <c:pt idx="10199">
                        <c:v>972.6</c:v>
                      </c:pt>
                      <c:pt idx="10200">
                        <c:v>972.7</c:v>
                      </c:pt>
                      <c:pt idx="10201">
                        <c:v>972.8</c:v>
                      </c:pt>
                      <c:pt idx="10202">
                        <c:v>972.9</c:v>
                      </c:pt>
                      <c:pt idx="10203">
                        <c:v>973</c:v>
                      </c:pt>
                      <c:pt idx="10204">
                        <c:v>973.1</c:v>
                      </c:pt>
                      <c:pt idx="10205">
                        <c:v>973.2</c:v>
                      </c:pt>
                      <c:pt idx="10206">
                        <c:v>973.2</c:v>
                      </c:pt>
                      <c:pt idx="10207">
                        <c:v>973.2</c:v>
                      </c:pt>
                      <c:pt idx="10208">
                        <c:v>973.4</c:v>
                      </c:pt>
                      <c:pt idx="10209">
                        <c:v>973.6</c:v>
                      </c:pt>
                      <c:pt idx="10210">
                        <c:v>973.6</c:v>
                      </c:pt>
                      <c:pt idx="10211">
                        <c:v>973.7</c:v>
                      </c:pt>
                      <c:pt idx="10212">
                        <c:v>973.8</c:v>
                      </c:pt>
                      <c:pt idx="10213">
                        <c:v>974.1</c:v>
                      </c:pt>
                      <c:pt idx="10214">
                        <c:v>974.3</c:v>
                      </c:pt>
                      <c:pt idx="10215">
                        <c:v>974.3</c:v>
                      </c:pt>
                      <c:pt idx="10216">
                        <c:v>974.4</c:v>
                      </c:pt>
                      <c:pt idx="10217">
                        <c:v>974.4</c:v>
                      </c:pt>
                      <c:pt idx="10218">
                        <c:v>974.5</c:v>
                      </c:pt>
                      <c:pt idx="10219">
                        <c:v>974.6</c:v>
                      </c:pt>
                      <c:pt idx="10220">
                        <c:v>974.6</c:v>
                      </c:pt>
                      <c:pt idx="10221">
                        <c:v>974.6</c:v>
                      </c:pt>
                      <c:pt idx="10222">
                        <c:v>974.7</c:v>
                      </c:pt>
                      <c:pt idx="10223">
                        <c:v>974.7</c:v>
                      </c:pt>
                      <c:pt idx="10224">
                        <c:v>974.9</c:v>
                      </c:pt>
                      <c:pt idx="10225">
                        <c:v>975</c:v>
                      </c:pt>
                      <c:pt idx="10226">
                        <c:v>975.2</c:v>
                      </c:pt>
                      <c:pt idx="10227">
                        <c:v>975.3</c:v>
                      </c:pt>
                      <c:pt idx="10228">
                        <c:v>975.3</c:v>
                      </c:pt>
                      <c:pt idx="10229">
                        <c:v>975.4</c:v>
                      </c:pt>
                      <c:pt idx="10230">
                        <c:v>975.4</c:v>
                      </c:pt>
                      <c:pt idx="10231">
                        <c:v>975.5</c:v>
                      </c:pt>
                      <c:pt idx="10232">
                        <c:v>975.5</c:v>
                      </c:pt>
                      <c:pt idx="10233">
                        <c:v>975.5</c:v>
                      </c:pt>
                      <c:pt idx="10234">
                        <c:v>975.7</c:v>
                      </c:pt>
                      <c:pt idx="10235">
                        <c:v>975.8</c:v>
                      </c:pt>
                      <c:pt idx="10236">
                        <c:v>976</c:v>
                      </c:pt>
                      <c:pt idx="10237">
                        <c:v>976.1</c:v>
                      </c:pt>
                      <c:pt idx="10238">
                        <c:v>976.1</c:v>
                      </c:pt>
                      <c:pt idx="10239">
                        <c:v>976.2</c:v>
                      </c:pt>
                      <c:pt idx="10240">
                        <c:v>976.2</c:v>
                      </c:pt>
                      <c:pt idx="10241">
                        <c:v>976.3</c:v>
                      </c:pt>
                      <c:pt idx="10242">
                        <c:v>976.4</c:v>
                      </c:pt>
                      <c:pt idx="10243">
                        <c:v>976.4</c:v>
                      </c:pt>
                      <c:pt idx="10244">
                        <c:v>976.5</c:v>
                      </c:pt>
                      <c:pt idx="10245">
                        <c:v>976.6</c:v>
                      </c:pt>
                      <c:pt idx="10246">
                        <c:v>976.6</c:v>
                      </c:pt>
                      <c:pt idx="10247">
                        <c:v>976.7</c:v>
                      </c:pt>
                      <c:pt idx="10248">
                        <c:v>976.7</c:v>
                      </c:pt>
                      <c:pt idx="10249">
                        <c:v>976.7</c:v>
                      </c:pt>
                      <c:pt idx="10250">
                        <c:v>976.8</c:v>
                      </c:pt>
                      <c:pt idx="10251">
                        <c:v>977</c:v>
                      </c:pt>
                      <c:pt idx="10252">
                        <c:v>977.1</c:v>
                      </c:pt>
                      <c:pt idx="10253">
                        <c:v>977.2</c:v>
                      </c:pt>
                      <c:pt idx="10254">
                        <c:v>977.2</c:v>
                      </c:pt>
                      <c:pt idx="10255">
                        <c:v>977.2</c:v>
                      </c:pt>
                      <c:pt idx="10256">
                        <c:v>977.5</c:v>
                      </c:pt>
                      <c:pt idx="10257">
                        <c:v>977.7</c:v>
                      </c:pt>
                      <c:pt idx="10258">
                        <c:v>977.7</c:v>
                      </c:pt>
                      <c:pt idx="10259">
                        <c:v>977.8</c:v>
                      </c:pt>
                      <c:pt idx="10260">
                        <c:v>977.8</c:v>
                      </c:pt>
                      <c:pt idx="10261">
                        <c:v>977.9</c:v>
                      </c:pt>
                      <c:pt idx="10262">
                        <c:v>978.2</c:v>
                      </c:pt>
                      <c:pt idx="10263">
                        <c:v>978.3</c:v>
                      </c:pt>
                      <c:pt idx="10264">
                        <c:v>978.3</c:v>
                      </c:pt>
                      <c:pt idx="10265">
                        <c:v>978.3</c:v>
                      </c:pt>
                      <c:pt idx="10266">
                        <c:v>978.4</c:v>
                      </c:pt>
                      <c:pt idx="10267">
                        <c:v>978.5</c:v>
                      </c:pt>
                      <c:pt idx="10268">
                        <c:v>978.5</c:v>
                      </c:pt>
                      <c:pt idx="10269">
                        <c:v>978.6</c:v>
                      </c:pt>
                      <c:pt idx="10270">
                        <c:v>978.6</c:v>
                      </c:pt>
                      <c:pt idx="10271">
                        <c:v>978.7</c:v>
                      </c:pt>
                      <c:pt idx="10272">
                        <c:v>978.7</c:v>
                      </c:pt>
                      <c:pt idx="10273">
                        <c:v>978.7</c:v>
                      </c:pt>
                      <c:pt idx="10274">
                        <c:v>978.8</c:v>
                      </c:pt>
                      <c:pt idx="10275">
                        <c:v>978.8</c:v>
                      </c:pt>
                      <c:pt idx="10276">
                        <c:v>978.9</c:v>
                      </c:pt>
                      <c:pt idx="10277">
                        <c:v>978.9</c:v>
                      </c:pt>
                      <c:pt idx="10278">
                        <c:v>979</c:v>
                      </c:pt>
                      <c:pt idx="10279">
                        <c:v>979.1</c:v>
                      </c:pt>
                      <c:pt idx="10280">
                        <c:v>979.1</c:v>
                      </c:pt>
                      <c:pt idx="10281">
                        <c:v>979.3</c:v>
                      </c:pt>
                      <c:pt idx="10282">
                        <c:v>979.3</c:v>
                      </c:pt>
                      <c:pt idx="10283">
                        <c:v>979.3</c:v>
                      </c:pt>
                      <c:pt idx="10284">
                        <c:v>979.3</c:v>
                      </c:pt>
                      <c:pt idx="10285">
                        <c:v>979.5</c:v>
                      </c:pt>
                      <c:pt idx="10286">
                        <c:v>979.5</c:v>
                      </c:pt>
                      <c:pt idx="10287">
                        <c:v>979.5</c:v>
                      </c:pt>
                      <c:pt idx="10288">
                        <c:v>979.6</c:v>
                      </c:pt>
                      <c:pt idx="10289">
                        <c:v>979.6</c:v>
                      </c:pt>
                      <c:pt idx="10290">
                        <c:v>979.9</c:v>
                      </c:pt>
                      <c:pt idx="10291">
                        <c:v>979.9</c:v>
                      </c:pt>
                      <c:pt idx="10292">
                        <c:v>979.9</c:v>
                      </c:pt>
                      <c:pt idx="10293">
                        <c:v>980</c:v>
                      </c:pt>
                      <c:pt idx="10294">
                        <c:v>980.1</c:v>
                      </c:pt>
                      <c:pt idx="10295">
                        <c:v>980.2</c:v>
                      </c:pt>
                      <c:pt idx="10296">
                        <c:v>980.2</c:v>
                      </c:pt>
                      <c:pt idx="10297">
                        <c:v>980.2</c:v>
                      </c:pt>
                      <c:pt idx="10298">
                        <c:v>980.3</c:v>
                      </c:pt>
                      <c:pt idx="10299">
                        <c:v>980.4</c:v>
                      </c:pt>
                      <c:pt idx="10300">
                        <c:v>980.6</c:v>
                      </c:pt>
                      <c:pt idx="10301">
                        <c:v>980.7</c:v>
                      </c:pt>
                      <c:pt idx="10302">
                        <c:v>980.7</c:v>
                      </c:pt>
                      <c:pt idx="10303">
                        <c:v>980.7</c:v>
                      </c:pt>
                      <c:pt idx="10304">
                        <c:v>980.8</c:v>
                      </c:pt>
                      <c:pt idx="10305">
                        <c:v>980.8</c:v>
                      </c:pt>
                      <c:pt idx="10306">
                        <c:v>980.9</c:v>
                      </c:pt>
                      <c:pt idx="10307">
                        <c:v>981</c:v>
                      </c:pt>
                      <c:pt idx="10308">
                        <c:v>981.2</c:v>
                      </c:pt>
                      <c:pt idx="10309">
                        <c:v>981.4</c:v>
                      </c:pt>
                      <c:pt idx="10310">
                        <c:v>981.4</c:v>
                      </c:pt>
                      <c:pt idx="10311">
                        <c:v>981.5</c:v>
                      </c:pt>
                      <c:pt idx="10312">
                        <c:v>981.5</c:v>
                      </c:pt>
                      <c:pt idx="10313">
                        <c:v>981.6</c:v>
                      </c:pt>
                      <c:pt idx="10314">
                        <c:v>981.7</c:v>
                      </c:pt>
                      <c:pt idx="10315">
                        <c:v>981.8</c:v>
                      </c:pt>
                      <c:pt idx="10316">
                        <c:v>981.8</c:v>
                      </c:pt>
                      <c:pt idx="10317">
                        <c:v>981.8</c:v>
                      </c:pt>
                      <c:pt idx="10318">
                        <c:v>981.9</c:v>
                      </c:pt>
                      <c:pt idx="10319">
                        <c:v>981.9</c:v>
                      </c:pt>
                      <c:pt idx="10320">
                        <c:v>982.1</c:v>
                      </c:pt>
                      <c:pt idx="10321">
                        <c:v>982.1</c:v>
                      </c:pt>
                      <c:pt idx="10322">
                        <c:v>982.2</c:v>
                      </c:pt>
                      <c:pt idx="10323">
                        <c:v>982.2</c:v>
                      </c:pt>
                      <c:pt idx="10324">
                        <c:v>982.2</c:v>
                      </c:pt>
                      <c:pt idx="10325">
                        <c:v>982.5</c:v>
                      </c:pt>
                      <c:pt idx="10326">
                        <c:v>982.5</c:v>
                      </c:pt>
                      <c:pt idx="10327">
                        <c:v>982.6</c:v>
                      </c:pt>
                      <c:pt idx="10328">
                        <c:v>982.6</c:v>
                      </c:pt>
                      <c:pt idx="10329">
                        <c:v>982.7</c:v>
                      </c:pt>
                      <c:pt idx="10330">
                        <c:v>982.8</c:v>
                      </c:pt>
                      <c:pt idx="10331">
                        <c:v>983</c:v>
                      </c:pt>
                      <c:pt idx="10332">
                        <c:v>983.1</c:v>
                      </c:pt>
                      <c:pt idx="10333">
                        <c:v>983.1</c:v>
                      </c:pt>
                      <c:pt idx="10334">
                        <c:v>983.1</c:v>
                      </c:pt>
                      <c:pt idx="10335">
                        <c:v>983.4</c:v>
                      </c:pt>
                      <c:pt idx="10336">
                        <c:v>983.4</c:v>
                      </c:pt>
                      <c:pt idx="10337">
                        <c:v>983.5</c:v>
                      </c:pt>
                      <c:pt idx="10338">
                        <c:v>983.5</c:v>
                      </c:pt>
                      <c:pt idx="10339">
                        <c:v>983.5</c:v>
                      </c:pt>
                      <c:pt idx="10340">
                        <c:v>983.5</c:v>
                      </c:pt>
                      <c:pt idx="10341">
                        <c:v>983.7</c:v>
                      </c:pt>
                      <c:pt idx="10342">
                        <c:v>983.8</c:v>
                      </c:pt>
                      <c:pt idx="10343">
                        <c:v>983.8</c:v>
                      </c:pt>
                      <c:pt idx="10344">
                        <c:v>983.9</c:v>
                      </c:pt>
                      <c:pt idx="10345">
                        <c:v>984</c:v>
                      </c:pt>
                      <c:pt idx="10346">
                        <c:v>984.1</c:v>
                      </c:pt>
                      <c:pt idx="10347">
                        <c:v>984.1</c:v>
                      </c:pt>
                      <c:pt idx="10348">
                        <c:v>984.1</c:v>
                      </c:pt>
                      <c:pt idx="10349">
                        <c:v>984.2</c:v>
                      </c:pt>
                      <c:pt idx="10350">
                        <c:v>984.2</c:v>
                      </c:pt>
                      <c:pt idx="10351">
                        <c:v>984.2</c:v>
                      </c:pt>
                      <c:pt idx="10352">
                        <c:v>984.3</c:v>
                      </c:pt>
                      <c:pt idx="10353">
                        <c:v>984.3</c:v>
                      </c:pt>
                      <c:pt idx="10354">
                        <c:v>984.3</c:v>
                      </c:pt>
                      <c:pt idx="10355">
                        <c:v>984.3</c:v>
                      </c:pt>
                      <c:pt idx="10356">
                        <c:v>984.4</c:v>
                      </c:pt>
                      <c:pt idx="10357">
                        <c:v>984.4</c:v>
                      </c:pt>
                      <c:pt idx="10358">
                        <c:v>984.4</c:v>
                      </c:pt>
                      <c:pt idx="10359">
                        <c:v>984.6</c:v>
                      </c:pt>
                      <c:pt idx="10360">
                        <c:v>984.6</c:v>
                      </c:pt>
                      <c:pt idx="10361">
                        <c:v>984.7</c:v>
                      </c:pt>
                      <c:pt idx="10362">
                        <c:v>984.8</c:v>
                      </c:pt>
                      <c:pt idx="10363">
                        <c:v>984.8</c:v>
                      </c:pt>
                      <c:pt idx="10364">
                        <c:v>984.9</c:v>
                      </c:pt>
                      <c:pt idx="10365">
                        <c:v>984.9</c:v>
                      </c:pt>
                      <c:pt idx="10366">
                        <c:v>985.1</c:v>
                      </c:pt>
                      <c:pt idx="10367">
                        <c:v>985.1</c:v>
                      </c:pt>
                      <c:pt idx="10368">
                        <c:v>985.1</c:v>
                      </c:pt>
                      <c:pt idx="10369">
                        <c:v>985.3</c:v>
                      </c:pt>
                      <c:pt idx="10370">
                        <c:v>985.5</c:v>
                      </c:pt>
                      <c:pt idx="10371">
                        <c:v>985.5</c:v>
                      </c:pt>
                      <c:pt idx="10372">
                        <c:v>985.5</c:v>
                      </c:pt>
                      <c:pt idx="10373">
                        <c:v>985.7</c:v>
                      </c:pt>
                      <c:pt idx="10374">
                        <c:v>985.7</c:v>
                      </c:pt>
                      <c:pt idx="10375">
                        <c:v>985.7</c:v>
                      </c:pt>
                      <c:pt idx="10376">
                        <c:v>985.8</c:v>
                      </c:pt>
                      <c:pt idx="10377">
                        <c:v>986.1</c:v>
                      </c:pt>
                      <c:pt idx="10378">
                        <c:v>986.1</c:v>
                      </c:pt>
                      <c:pt idx="10379">
                        <c:v>986.2</c:v>
                      </c:pt>
                      <c:pt idx="10380">
                        <c:v>986.2</c:v>
                      </c:pt>
                      <c:pt idx="10381">
                        <c:v>986.4</c:v>
                      </c:pt>
                      <c:pt idx="10382">
                        <c:v>986.4</c:v>
                      </c:pt>
                      <c:pt idx="10383">
                        <c:v>986.4</c:v>
                      </c:pt>
                      <c:pt idx="10384">
                        <c:v>986.4</c:v>
                      </c:pt>
                      <c:pt idx="10385">
                        <c:v>986.7</c:v>
                      </c:pt>
                      <c:pt idx="10386">
                        <c:v>986.7</c:v>
                      </c:pt>
                      <c:pt idx="10387">
                        <c:v>986.7</c:v>
                      </c:pt>
                      <c:pt idx="10388">
                        <c:v>986.7</c:v>
                      </c:pt>
                      <c:pt idx="10389">
                        <c:v>986.8</c:v>
                      </c:pt>
                      <c:pt idx="10390">
                        <c:v>986.8</c:v>
                      </c:pt>
                      <c:pt idx="10391">
                        <c:v>987</c:v>
                      </c:pt>
                      <c:pt idx="10392">
                        <c:v>987</c:v>
                      </c:pt>
                      <c:pt idx="10393">
                        <c:v>987</c:v>
                      </c:pt>
                      <c:pt idx="10394">
                        <c:v>987.1</c:v>
                      </c:pt>
                      <c:pt idx="10395">
                        <c:v>987.3</c:v>
                      </c:pt>
                      <c:pt idx="10396">
                        <c:v>987.4</c:v>
                      </c:pt>
                      <c:pt idx="10397">
                        <c:v>988</c:v>
                      </c:pt>
                      <c:pt idx="10398">
                        <c:v>988</c:v>
                      </c:pt>
                      <c:pt idx="10399">
                        <c:v>988.1</c:v>
                      </c:pt>
                      <c:pt idx="10400">
                        <c:v>988.1</c:v>
                      </c:pt>
                      <c:pt idx="10401">
                        <c:v>988.3</c:v>
                      </c:pt>
                      <c:pt idx="10402">
                        <c:v>988.4</c:v>
                      </c:pt>
                      <c:pt idx="10403">
                        <c:v>988.4</c:v>
                      </c:pt>
                      <c:pt idx="10404">
                        <c:v>988.7</c:v>
                      </c:pt>
                      <c:pt idx="10405">
                        <c:v>988.7</c:v>
                      </c:pt>
                      <c:pt idx="10406">
                        <c:v>988.7</c:v>
                      </c:pt>
                      <c:pt idx="10407">
                        <c:v>988.8</c:v>
                      </c:pt>
                      <c:pt idx="10408">
                        <c:v>989</c:v>
                      </c:pt>
                      <c:pt idx="10409">
                        <c:v>989.1</c:v>
                      </c:pt>
                      <c:pt idx="10410">
                        <c:v>989.1</c:v>
                      </c:pt>
                      <c:pt idx="10411">
                        <c:v>989.1</c:v>
                      </c:pt>
                      <c:pt idx="10412">
                        <c:v>989.1</c:v>
                      </c:pt>
                      <c:pt idx="10413">
                        <c:v>989.2</c:v>
                      </c:pt>
                      <c:pt idx="10414">
                        <c:v>989.5</c:v>
                      </c:pt>
                      <c:pt idx="10415">
                        <c:v>989.5</c:v>
                      </c:pt>
                      <c:pt idx="10416">
                        <c:v>989.6</c:v>
                      </c:pt>
                      <c:pt idx="10417">
                        <c:v>989.8</c:v>
                      </c:pt>
                      <c:pt idx="10418">
                        <c:v>990</c:v>
                      </c:pt>
                      <c:pt idx="10419">
                        <c:v>990.1</c:v>
                      </c:pt>
                      <c:pt idx="10420">
                        <c:v>990.1</c:v>
                      </c:pt>
                      <c:pt idx="10421">
                        <c:v>990.2</c:v>
                      </c:pt>
                      <c:pt idx="10422">
                        <c:v>990.2</c:v>
                      </c:pt>
                      <c:pt idx="10423">
                        <c:v>990.3</c:v>
                      </c:pt>
                      <c:pt idx="10424">
                        <c:v>990.4</c:v>
                      </c:pt>
                      <c:pt idx="10425">
                        <c:v>990.4</c:v>
                      </c:pt>
                      <c:pt idx="10426">
                        <c:v>990.4</c:v>
                      </c:pt>
                      <c:pt idx="10427">
                        <c:v>990.4</c:v>
                      </c:pt>
                      <c:pt idx="10428">
                        <c:v>990.4</c:v>
                      </c:pt>
                      <c:pt idx="10429">
                        <c:v>990.4</c:v>
                      </c:pt>
                      <c:pt idx="10430">
                        <c:v>990.6</c:v>
                      </c:pt>
                      <c:pt idx="10431">
                        <c:v>990.6</c:v>
                      </c:pt>
                      <c:pt idx="10432">
                        <c:v>990.8</c:v>
                      </c:pt>
                      <c:pt idx="10433">
                        <c:v>991</c:v>
                      </c:pt>
                      <c:pt idx="10434">
                        <c:v>991.2</c:v>
                      </c:pt>
                      <c:pt idx="10435">
                        <c:v>991.4</c:v>
                      </c:pt>
                      <c:pt idx="10436">
                        <c:v>991.5</c:v>
                      </c:pt>
                      <c:pt idx="10437">
                        <c:v>991.5</c:v>
                      </c:pt>
                      <c:pt idx="10438">
                        <c:v>991.6</c:v>
                      </c:pt>
                      <c:pt idx="10439">
                        <c:v>991.8</c:v>
                      </c:pt>
                      <c:pt idx="10440">
                        <c:v>991.8</c:v>
                      </c:pt>
                      <c:pt idx="10441">
                        <c:v>992.1</c:v>
                      </c:pt>
                      <c:pt idx="10442">
                        <c:v>992.2</c:v>
                      </c:pt>
                      <c:pt idx="10443">
                        <c:v>992.4</c:v>
                      </c:pt>
                      <c:pt idx="10444">
                        <c:v>992.4</c:v>
                      </c:pt>
                      <c:pt idx="10445">
                        <c:v>992.5</c:v>
                      </c:pt>
                      <c:pt idx="10446">
                        <c:v>992.5</c:v>
                      </c:pt>
                      <c:pt idx="10447">
                        <c:v>992.5</c:v>
                      </c:pt>
                      <c:pt idx="10448">
                        <c:v>992.5</c:v>
                      </c:pt>
                      <c:pt idx="10449">
                        <c:v>992.6</c:v>
                      </c:pt>
                      <c:pt idx="10450">
                        <c:v>992.9</c:v>
                      </c:pt>
                      <c:pt idx="10451">
                        <c:v>992.9</c:v>
                      </c:pt>
                      <c:pt idx="10452">
                        <c:v>992.9</c:v>
                      </c:pt>
                      <c:pt idx="10453">
                        <c:v>993</c:v>
                      </c:pt>
                      <c:pt idx="10454">
                        <c:v>993.1</c:v>
                      </c:pt>
                      <c:pt idx="10455">
                        <c:v>993.3</c:v>
                      </c:pt>
                      <c:pt idx="10456">
                        <c:v>993.4</c:v>
                      </c:pt>
                      <c:pt idx="10457">
                        <c:v>993.4</c:v>
                      </c:pt>
                      <c:pt idx="10458">
                        <c:v>993.5</c:v>
                      </c:pt>
                      <c:pt idx="10459">
                        <c:v>993.6</c:v>
                      </c:pt>
                      <c:pt idx="10460">
                        <c:v>993.7</c:v>
                      </c:pt>
                      <c:pt idx="10461">
                        <c:v>993.8</c:v>
                      </c:pt>
                      <c:pt idx="10462">
                        <c:v>993.8</c:v>
                      </c:pt>
                      <c:pt idx="10463">
                        <c:v>993.9</c:v>
                      </c:pt>
                      <c:pt idx="10464">
                        <c:v>994.1</c:v>
                      </c:pt>
                      <c:pt idx="10465">
                        <c:v>994.1</c:v>
                      </c:pt>
                      <c:pt idx="10466">
                        <c:v>994.2</c:v>
                      </c:pt>
                      <c:pt idx="10467">
                        <c:v>994.3</c:v>
                      </c:pt>
                      <c:pt idx="10468">
                        <c:v>994.4</c:v>
                      </c:pt>
                      <c:pt idx="10469">
                        <c:v>994.4</c:v>
                      </c:pt>
                      <c:pt idx="10470">
                        <c:v>994.4</c:v>
                      </c:pt>
                      <c:pt idx="10471">
                        <c:v>994.4</c:v>
                      </c:pt>
                      <c:pt idx="10472">
                        <c:v>994.5</c:v>
                      </c:pt>
                      <c:pt idx="10473">
                        <c:v>994.6</c:v>
                      </c:pt>
                      <c:pt idx="10474">
                        <c:v>994.6</c:v>
                      </c:pt>
                      <c:pt idx="10475">
                        <c:v>994.6</c:v>
                      </c:pt>
                      <c:pt idx="10476">
                        <c:v>994.6</c:v>
                      </c:pt>
                      <c:pt idx="10477">
                        <c:v>994.6</c:v>
                      </c:pt>
                      <c:pt idx="10478">
                        <c:v>994.7</c:v>
                      </c:pt>
                      <c:pt idx="10479">
                        <c:v>994.7</c:v>
                      </c:pt>
                      <c:pt idx="10480">
                        <c:v>994.9</c:v>
                      </c:pt>
                      <c:pt idx="10481">
                        <c:v>994.9</c:v>
                      </c:pt>
                      <c:pt idx="10482">
                        <c:v>994.9</c:v>
                      </c:pt>
                      <c:pt idx="10483">
                        <c:v>995.1</c:v>
                      </c:pt>
                      <c:pt idx="10484">
                        <c:v>995.1</c:v>
                      </c:pt>
                      <c:pt idx="10485">
                        <c:v>995.2</c:v>
                      </c:pt>
                      <c:pt idx="10486">
                        <c:v>995.2</c:v>
                      </c:pt>
                      <c:pt idx="10487">
                        <c:v>995.3</c:v>
                      </c:pt>
                      <c:pt idx="10488">
                        <c:v>995.3</c:v>
                      </c:pt>
                      <c:pt idx="10489">
                        <c:v>995.4</c:v>
                      </c:pt>
                      <c:pt idx="10490">
                        <c:v>995.4</c:v>
                      </c:pt>
                      <c:pt idx="10491">
                        <c:v>995.4</c:v>
                      </c:pt>
                      <c:pt idx="10492">
                        <c:v>995.4</c:v>
                      </c:pt>
                      <c:pt idx="10493">
                        <c:v>995.4</c:v>
                      </c:pt>
                      <c:pt idx="10494">
                        <c:v>995.6</c:v>
                      </c:pt>
                      <c:pt idx="10495">
                        <c:v>995.8</c:v>
                      </c:pt>
                      <c:pt idx="10496">
                        <c:v>995.8</c:v>
                      </c:pt>
                      <c:pt idx="10497">
                        <c:v>996</c:v>
                      </c:pt>
                      <c:pt idx="10498">
                        <c:v>996</c:v>
                      </c:pt>
                      <c:pt idx="10499">
                        <c:v>996.1</c:v>
                      </c:pt>
                      <c:pt idx="10500">
                        <c:v>996.1</c:v>
                      </c:pt>
                      <c:pt idx="10501">
                        <c:v>996.2</c:v>
                      </c:pt>
                      <c:pt idx="10502">
                        <c:v>996.7</c:v>
                      </c:pt>
                      <c:pt idx="10503">
                        <c:v>996.8</c:v>
                      </c:pt>
                      <c:pt idx="10504">
                        <c:v>996.9</c:v>
                      </c:pt>
                      <c:pt idx="10505">
                        <c:v>996.9</c:v>
                      </c:pt>
                      <c:pt idx="10506">
                        <c:v>997.2</c:v>
                      </c:pt>
                      <c:pt idx="10507">
                        <c:v>997.4</c:v>
                      </c:pt>
                      <c:pt idx="10508">
                        <c:v>997.5</c:v>
                      </c:pt>
                      <c:pt idx="10509">
                        <c:v>997.5</c:v>
                      </c:pt>
                      <c:pt idx="10510">
                        <c:v>997.8</c:v>
                      </c:pt>
                      <c:pt idx="10511">
                        <c:v>997.8</c:v>
                      </c:pt>
                      <c:pt idx="10512">
                        <c:v>997.8</c:v>
                      </c:pt>
                      <c:pt idx="10513">
                        <c:v>997.8</c:v>
                      </c:pt>
                      <c:pt idx="10514">
                        <c:v>998</c:v>
                      </c:pt>
                      <c:pt idx="10515">
                        <c:v>998</c:v>
                      </c:pt>
                      <c:pt idx="10516">
                        <c:v>998.1</c:v>
                      </c:pt>
                      <c:pt idx="10517">
                        <c:v>998.1</c:v>
                      </c:pt>
                      <c:pt idx="10518">
                        <c:v>998.3</c:v>
                      </c:pt>
                      <c:pt idx="10519">
                        <c:v>998.4</c:v>
                      </c:pt>
                      <c:pt idx="10520">
                        <c:v>998.4</c:v>
                      </c:pt>
                      <c:pt idx="10521">
                        <c:v>998.5</c:v>
                      </c:pt>
                      <c:pt idx="10522">
                        <c:v>998.6</c:v>
                      </c:pt>
                      <c:pt idx="10523">
                        <c:v>998.7</c:v>
                      </c:pt>
                      <c:pt idx="10524">
                        <c:v>998.7</c:v>
                      </c:pt>
                      <c:pt idx="10525">
                        <c:v>998.7</c:v>
                      </c:pt>
                      <c:pt idx="10526">
                        <c:v>998.8</c:v>
                      </c:pt>
                      <c:pt idx="10527">
                        <c:v>999</c:v>
                      </c:pt>
                      <c:pt idx="10528">
                        <c:v>999.1</c:v>
                      </c:pt>
                      <c:pt idx="10529">
                        <c:v>999.3</c:v>
                      </c:pt>
                      <c:pt idx="10530">
                        <c:v>999.3</c:v>
                      </c:pt>
                      <c:pt idx="10531">
                        <c:v>999.4</c:v>
                      </c:pt>
                      <c:pt idx="10532">
                        <c:v>999.9</c:v>
                      </c:pt>
                      <c:pt idx="10533">
                        <c:v>999.9</c:v>
                      </c:pt>
                      <c:pt idx="10534">
                        <c:v>1000</c:v>
                      </c:pt>
                      <c:pt idx="10535">
                        <c:v>1000</c:v>
                      </c:pt>
                      <c:pt idx="10536">
                        <c:v>1000.1</c:v>
                      </c:pt>
                      <c:pt idx="10537">
                        <c:v>1000.1</c:v>
                      </c:pt>
                      <c:pt idx="10538">
                        <c:v>1000.2</c:v>
                      </c:pt>
                      <c:pt idx="10539">
                        <c:v>1000.2</c:v>
                      </c:pt>
                      <c:pt idx="10540">
                        <c:v>1000.2</c:v>
                      </c:pt>
                      <c:pt idx="10541">
                        <c:v>1000.4</c:v>
                      </c:pt>
                      <c:pt idx="10542">
                        <c:v>1000.4</c:v>
                      </c:pt>
                      <c:pt idx="10543">
                        <c:v>1000.4</c:v>
                      </c:pt>
                      <c:pt idx="10544">
                        <c:v>1000.5</c:v>
                      </c:pt>
                      <c:pt idx="10545">
                        <c:v>1000.5</c:v>
                      </c:pt>
                      <c:pt idx="10546">
                        <c:v>1000.6</c:v>
                      </c:pt>
                      <c:pt idx="10547">
                        <c:v>1000.6</c:v>
                      </c:pt>
                      <c:pt idx="10548">
                        <c:v>1000.7</c:v>
                      </c:pt>
                      <c:pt idx="10549">
                        <c:v>1000.8</c:v>
                      </c:pt>
                      <c:pt idx="10550">
                        <c:v>1000.8</c:v>
                      </c:pt>
                      <c:pt idx="10551">
                        <c:v>1000.9</c:v>
                      </c:pt>
                      <c:pt idx="10552">
                        <c:v>1001</c:v>
                      </c:pt>
                      <c:pt idx="10553">
                        <c:v>1001.1</c:v>
                      </c:pt>
                      <c:pt idx="10554">
                        <c:v>1001.4</c:v>
                      </c:pt>
                      <c:pt idx="10555">
                        <c:v>1001.5</c:v>
                      </c:pt>
                      <c:pt idx="10556">
                        <c:v>1001.9</c:v>
                      </c:pt>
                      <c:pt idx="10557">
                        <c:v>1002</c:v>
                      </c:pt>
                      <c:pt idx="10558">
                        <c:v>1002</c:v>
                      </c:pt>
                      <c:pt idx="10559">
                        <c:v>1002.1</c:v>
                      </c:pt>
                      <c:pt idx="10560">
                        <c:v>1002.3</c:v>
                      </c:pt>
                      <c:pt idx="10561">
                        <c:v>1002.3</c:v>
                      </c:pt>
                      <c:pt idx="10562">
                        <c:v>1002.3</c:v>
                      </c:pt>
                      <c:pt idx="10563">
                        <c:v>1002.3</c:v>
                      </c:pt>
                      <c:pt idx="10564">
                        <c:v>1002.4</c:v>
                      </c:pt>
                      <c:pt idx="10565">
                        <c:v>1002.4</c:v>
                      </c:pt>
                      <c:pt idx="10566">
                        <c:v>1002.5</c:v>
                      </c:pt>
                      <c:pt idx="10567">
                        <c:v>1002.5</c:v>
                      </c:pt>
                      <c:pt idx="10568">
                        <c:v>1002.5</c:v>
                      </c:pt>
                      <c:pt idx="10569">
                        <c:v>1002.5</c:v>
                      </c:pt>
                      <c:pt idx="10570">
                        <c:v>1002.5</c:v>
                      </c:pt>
                      <c:pt idx="10571">
                        <c:v>1002.6</c:v>
                      </c:pt>
                      <c:pt idx="10572">
                        <c:v>1002.7</c:v>
                      </c:pt>
                      <c:pt idx="10573">
                        <c:v>1002.7</c:v>
                      </c:pt>
                      <c:pt idx="10574">
                        <c:v>1002.9</c:v>
                      </c:pt>
                      <c:pt idx="10575">
                        <c:v>1003</c:v>
                      </c:pt>
                      <c:pt idx="10576">
                        <c:v>1003.1</c:v>
                      </c:pt>
                      <c:pt idx="10577">
                        <c:v>1003.2</c:v>
                      </c:pt>
                      <c:pt idx="10578">
                        <c:v>1003.2</c:v>
                      </c:pt>
                      <c:pt idx="10579">
                        <c:v>1003.2</c:v>
                      </c:pt>
                      <c:pt idx="10580">
                        <c:v>1003.2</c:v>
                      </c:pt>
                      <c:pt idx="10581">
                        <c:v>1003.5</c:v>
                      </c:pt>
                      <c:pt idx="10582">
                        <c:v>1003.5</c:v>
                      </c:pt>
                      <c:pt idx="10583">
                        <c:v>1003.6</c:v>
                      </c:pt>
                      <c:pt idx="10584">
                        <c:v>1003.6</c:v>
                      </c:pt>
                      <c:pt idx="10585">
                        <c:v>1003.8</c:v>
                      </c:pt>
                      <c:pt idx="10586">
                        <c:v>1003.8</c:v>
                      </c:pt>
                      <c:pt idx="10587">
                        <c:v>1003.8</c:v>
                      </c:pt>
                      <c:pt idx="10588">
                        <c:v>1003.8</c:v>
                      </c:pt>
                      <c:pt idx="10589">
                        <c:v>1003.9</c:v>
                      </c:pt>
                      <c:pt idx="10590">
                        <c:v>1003.9</c:v>
                      </c:pt>
                      <c:pt idx="10591">
                        <c:v>1004</c:v>
                      </c:pt>
                      <c:pt idx="10592">
                        <c:v>1004</c:v>
                      </c:pt>
                      <c:pt idx="10593">
                        <c:v>1004.1</c:v>
                      </c:pt>
                      <c:pt idx="10594">
                        <c:v>1004.1</c:v>
                      </c:pt>
                      <c:pt idx="10595">
                        <c:v>1004.2</c:v>
                      </c:pt>
                      <c:pt idx="10596">
                        <c:v>1004.2</c:v>
                      </c:pt>
                      <c:pt idx="10597">
                        <c:v>1004.3</c:v>
                      </c:pt>
                      <c:pt idx="10598">
                        <c:v>1004.3</c:v>
                      </c:pt>
                      <c:pt idx="10599">
                        <c:v>1004.3</c:v>
                      </c:pt>
                      <c:pt idx="10600">
                        <c:v>1004.4</c:v>
                      </c:pt>
                      <c:pt idx="10601">
                        <c:v>1004.4</c:v>
                      </c:pt>
                      <c:pt idx="10602">
                        <c:v>1004.5</c:v>
                      </c:pt>
                      <c:pt idx="10603">
                        <c:v>1004.5</c:v>
                      </c:pt>
                      <c:pt idx="10604">
                        <c:v>1004.5</c:v>
                      </c:pt>
                      <c:pt idx="10605">
                        <c:v>1004.5</c:v>
                      </c:pt>
                      <c:pt idx="10606">
                        <c:v>1004.5</c:v>
                      </c:pt>
                      <c:pt idx="10607">
                        <c:v>1004.5</c:v>
                      </c:pt>
                      <c:pt idx="10608">
                        <c:v>1004.6</c:v>
                      </c:pt>
                      <c:pt idx="10609">
                        <c:v>1004.6</c:v>
                      </c:pt>
                      <c:pt idx="10610">
                        <c:v>1004.7</c:v>
                      </c:pt>
                      <c:pt idx="10611">
                        <c:v>1004.7</c:v>
                      </c:pt>
                      <c:pt idx="10612">
                        <c:v>1004.7</c:v>
                      </c:pt>
                      <c:pt idx="10613">
                        <c:v>1005</c:v>
                      </c:pt>
                      <c:pt idx="10614">
                        <c:v>1005.1</c:v>
                      </c:pt>
                      <c:pt idx="10615">
                        <c:v>1005.1</c:v>
                      </c:pt>
                      <c:pt idx="10616">
                        <c:v>1005.1</c:v>
                      </c:pt>
                      <c:pt idx="10617">
                        <c:v>1005.2</c:v>
                      </c:pt>
                      <c:pt idx="10618">
                        <c:v>1005.2</c:v>
                      </c:pt>
                      <c:pt idx="10619">
                        <c:v>1005.2</c:v>
                      </c:pt>
                      <c:pt idx="10620">
                        <c:v>1005.3</c:v>
                      </c:pt>
                      <c:pt idx="10621">
                        <c:v>1005.4</c:v>
                      </c:pt>
                      <c:pt idx="10622">
                        <c:v>1005.4</c:v>
                      </c:pt>
                      <c:pt idx="10623">
                        <c:v>1005.4</c:v>
                      </c:pt>
                      <c:pt idx="10624">
                        <c:v>1005.5</c:v>
                      </c:pt>
                      <c:pt idx="10625">
                        <c:v>1005.5</c:v>
                      </c:pt>
                      <c:pt idx="10626">
                        <c:v>1005.5</c:v>
                      </c:pt>
                      <c:pt idx="10627">
                        <c:v>1005.6</c:v>
                      </c:pt>
                      <c:pt idx="10628">
                        <c:v>1005.7</c:v>
                      </c:pt>
                      <c:pt idx="10629">
                        <c:v>1006</c:v>
                      </c:pt>
                      <c:pt idx="10630">
                        <c:v>1006.5</c:v>
                      </c:pt>
                      <c:pt idx="10631">
                        <c:v>1006.5</c:v>
                      </c:pt>
                      <c:pt idx="10632">
                        <c:v>1006.5</c:v>
                      </c:pt>
                      <c:pt idx="10633">
                        <c:v>1006.8</c:v>
                      </c:pt>
                      <c:pt idx="10634">
                        <c:v>1006.8</c:v>
                      </c:pt>
                      <c:pt idx="10635">
                        <c:v>1006.9</c:v>
                      </c:pt>
                      <c:pt idx="10636">
                        <c:v>1006.9</c:v>
                      </c:pt>
                      <c:pt idx="10637">
                        <c:v>1007</c:v>
                      </c:pt>
                      <c:pt idx="10638">
                        <c:v>1007</c:v>
                      </c:pt>
                      <c:pt idx="10639">
                        <c:v>1007.1</c:v>
                      </c:pt>
                      <c:pt idx="10640">
                        <c:v>1007.1</c:v>
                      </c:pt>
                      <c:pt idx="10641">
                        <c:v>1007.1</c:v>
                      </c:pt>
                      <c:pt idx="10642">
                        <c:v>1007.2</c:v>
                      </c:pt>
                      <c:pt idx="10643">
                        <c:v>1007.3</c:v>
                      </c:pt>
                      <c:pt idx="10644">
                        <c:v>1007.3</c:v>
                      </c:pt>
                      <c:pt idx="10645">
                        <c:v>1007.5</c:v>
                      </c:pt>
                      <c:pt idx="10646">
                        <c:v>1007.7</c:v>
                      </c:pt>
                      <c:pt idx="10647">
                        <c:v>1007.8</c:v>
                      </c:pt>
                      <c:pt idx="10648">
                        <c:v>1007.8</c:v>
                      </c:pt>
                      <c:pt idx="10649">
                        <c:v>1007.9</c:v>
                      </c:pt>
                      <c:pt idx="10650">
                        <c:v>1008</c:v>
                      </c:pt>
                      <c:pt idx="10651">
                        <c:v>1008</c:v>
                      </c:pt>
                      <c:pt idx="10652">
                        <c:v>1008</c:v>
                      </c:pt>
                      <c:pt idx="10653">
                        <c:v>1008.1</c:v>
                      </c:pt>
                      <c:pt idx="10654">
                        <c:v>1008.2</c:v>
                      </c:pt>
                      <c:pt idx="10655">
                        <c:v>1008.3</c:v>
                      </c:pt>
                      <c:pt idx="10656">
                        <c:v>1008.5</c:v>
                      </c:pt>
                      <c:pt idx="10657">
                        <c:v>1008.9</c:v>
                      </c:pt>
                      <c:pt idx="10658">
                        <c:v>1009</c:v>
                      </c:pt>
                      <c:pt idx="10659">
                        <c:v>1009.1</c:v>
                      </c:pt>
                      <c:pt idx="10660">
                        <c:v>1009.3</c:v>
                      </c:pt>
                      <c:pt idx="10661">
                        <c:v>1009.3</c:v>
                      </c:pt>
                      <c:pt idx="10662">
                        <c:v>1009.4</c:v>
                      </c:pt>
                      <c:pt idx="10663">
                        <c:v>1009.4</c:v>
                      </c:pt>
                      <c:pt idx="10664">
                        <c:v>1009.6</c:v>
                      </c:pt>
                      <c:pt idx="10665">
                        <c:v>1009.6</c:v>
                      </c:pt>
                      <c:pt idx="10666">
                        <c:v>1009.7</c:v>
                      </c:pt>
                      <c:pt idx="10667">
                        <c:v>1009.8</c:v>
                      </c:pt>
                      <c:pt idx="10668">
                        <c:v>1009.8</c:v>
                      </c:pt>
                      <c:pt idx="10669">
                        <c:v>1009.8</c:v>
                      </c:pt>
                      <c:pt idx="10670">
                        <c:v>1009.9</c:v>
                      </c:pt>
                      <c:pt idx="10671">
                        <c:v>1010.1</c:v>
                      </c:pt>
                      <c:pt idx="10672">
                        <c:v>1010.1</c:v>
                      </c:pt>
                      <c:pt idx="10673">
                        <c:v>1010.1</c:v>
                      </c:pt>
                      <c:pt idx="10674">
                        <c:v>1010.2</c:v>
                      </c:pt>
                      <c:pt idx="10675">
                        <c:v>1010.2</c:v>
                      </c:pt>
                      <c:pt idx="10676">
                        <c:v>1010.2</c:v>
                      </c:pt>
                      <c:pt idx="10677">
                        <c:v>1010.2</c:v>
                      </c:pt>
                      <c:pt idx="10678">
                        <c:v>1010.3</c:v>
                      </c:pt>
                      <c:pt idx="10679">
                        <c:v>1010.3</c:v>
                      </c:pt>
                      <c:pt idx="10680">
                        <c:v>1010.4</c:v>
                      </c:pt>
                      <c:pt idx="10681">
                        <c:v>1010.4</c:v>
                      </c:pt>
                      <c:pt idx="10682">
                        <c:v>1010.5</c:v>
                      </c:pt>
                      <c:pt idx="10683">
                        <c:v>1010.5</c:v>
                      </c:pt>
                      <c:pt idx="10684">
                        <c:v>1010.5</c:v>
                      </c:pt>
                      <c:pt idx="10685">
                        <c:v>1010.7</c:v>
                      </c:pt>
                      <c:pt idx="10686">
                        <c:v>1010.8</c:v>
                      </c:pt>
                      <c:pt idx="10687">
                        <c:v>1011</c:v>
                      </c:pt>
                      <c:pt idx="10688">
                        <c:v>1011</c:v>
                      </c:pt>
                      <c:pt idx="10689">
                        <c:v>1011</c:v>
                      </c:pt>
                      <c:pt idx="10690">
                        <c:v>1011.2</c:v>
                      </c:pt>
                      <c:pt idx="10691">
                        <c:v>1011.3</c:v>
                      </c:pt>
                      <c:pt idx="10692">
                        <c:v>1011.3</c:v>
                      </c:pt>
                      <c:pt idx="10693">
                        <c:v>1011.6</c:v>
                      </c:pt>
                      <c:pt idx="10694">
                        <c:v>1011.6</c:v>
                      </c:pt>
                      <c:pt idx="10695">
                        <c:v>1011.7</c:v>
                      </c:pt>
                      <c:pt idx="10696">
                        <c:v>1011.7</c:v>
                      </c:pt>
                      <c:pt idx="10697">
                        <c:v>1011.8</c:v>
                      </c:pt>
                      <c:pt idx="10698">
                        <c:v>1011.8</c:v>
                      </c:pt>
                      <c:pt idx="10699">
                        <c:v>1011.8</c:v>
                      </c:pt>
                      <c:pt idx="10700">
                        <c:v>1012</c:v>
                      </c:pt>
                      <c:pt idx="10701">
                        <c:v>1012</c:v>
                      </c:pt>
                      <c:pt idx="10702">
                        <c:v>1012.1</c:v>
                      </c:pt>
                      <c:pt idx="10703">
                        <c:v>1012.2</c:v>
                      </c:pt>
                      <c:pt idx="10704">
                        <c:v>1012.2</c:v>
                      </c:pt>
                      <c:pt idx="10705">
                        <c:v>1012.2</c:v>
                      </c:pt>
                      <c:pt idx="10706">
                        <c:v>1012.2</c:v>
                      </c:pt>
                      <c:pt idx="10707">
                        <c:v>1012.2</c:v>
                      </c:pt>
                      <c:pt idx="10708">
                        <c:v>1012.3</c:v>
                      </c:pt>
                      <c:pt idx="10709">
                        <c:v>1012.3</c:v>
                      </c:pt>
                      <c:pt idx="10710">
                        <c:v>1012.3</c:v>
                      </c:pt>
                      <c:pt idx="10711">
                        <c:v>1012.5</c:v>
                      </c:pt>
                      <c:pt idx="10712">
                        <c:v>1012.7</c:v>
                      </c:pt>
                      <c:pt idx="10713">
                        <c:v>1012.7</c:v>
                      </c:pt>
                      <c:pt idx="10714">
                        <c:v>1012.8</c:v>
                      </c:pt>
                      <c:pt idx="10715">
                        <c:v>1013</c:v>
                      </c:pt>
                      <c:pt idx="10716">
                        <c:v>1013</c:v>
                      </c:pt>
                      <c:pt idx="10717">
                        <c:v>1013.1</c:v>
                      </c:pt>
                      <c:pt idx="10718">
                        <c:v>1013.2</c:v>
                      </c:pt>
                      <c:pt idx="10719">
                        <c:v>1013.3</c:v>
                      </c:pt>
                      <c:pt idx="10720">
                        <c:v>1013.3</c:v>
                      </c:pt>
                      <c:pt idx="10721">
                        <c:v>1013.3</c:v>
                      </c:pt>
                      <c:pt idx="10722">
                        <c:v>1013.3</c:v>
                      </c:pt>
                      <c:pt idx="10723">
                        <c:v>1013.3</c:v>
                      </c:pt>
                      <c:pt idx="10724">
                        <c:v>1013.4</c:v>
                      </c:pt>
                      <c:pt idx="10725">
                        <c:v>1013.4</c:v>
                      </c:pt>
                      <c:pt idx="10726">
                        <c:v>1013.6</c:v>
                      </c:pt>
                      <c:pt idx="10727">
                        <c:v>1013.7</c:v>
                      </c:pt>
                      <c:pt idx="10728">
                        <c:v>1013.8</c:v>
                      </c:pt>
                      <c:pt idx="10729">
                        <c:v>1013.9</c:v>
                      </c:pt>
                      <c:pt idx="10730">
                        <c:v>1013.9</c:v>
                      </c:pt>
                      <c:pt idx="10731">
                        <c:v>1014</c:v>
                      </c:pt>
                      <c:pt idx="10732">
                        <c:v>1014.1</c:v>
                      </c:pt>
                      <c:pt idx="10733">
                        <c:v>1014.1</c:v>
                      </c:pt>
                      <c:pt idx="10734">
                        <c:v>1014.2</c:v>
                      </c:pt>
                      <c:pt idx="10735">
                        <c:v>1014.3</c:v>
                      </c:pt>
                      <c:pt idx="10736">
                        <c:v>1014.3</c:v>
                      </c:pt>
                      <c:pt idx="10737">
                        <c:v>1014.4</c:v>
                      </c:pt>
                      <c:pt idx="10738">
                        <c:v>1014.4</c:v>
                      </c:pt>
                      <c:pt idx="10739">
                        <c:v>1014.5</c:v>
                      </c:pt>
                      <c:pt idx="10740">
                        <c:v>1014.6</c:v>
                      </c:pt>
                      <c:pt idx="10741">
                        <c:v>1014.7</c:v>
                      </c:pt>
                      <c:pt idx="10742">
                        <c:v>1014.7</c:v>
                      </c:pt>
                      <c:pt idx="10743">
                        <c:v>1014.7</c:v>
                      </c:pt>
                      <c:pt idx="10744">
                        <c:v>1014.8</c:v>
                      </c:pt>
                      <c:pt idx="10745">
                        <c:v>1014.8</c:v>
                      </c:pt>
                      <c:pt idx="10746">
                        <c:v>1014.8</c:v>
                      </c:pt>
                      <c:pt idx="10747">
                        <c:v>1014.8</c:v>
                      </c:pt>
                      <c:pt idx="10748">
                        <c:v>1014.9</c:v>
                      </c:pt>
                      <c:pt idx="10749">
                        <c:v>1014.9</c:v>
                      </c:pt>
                      <c:pt idx="10750">
                        <c:v>1014.9</c:v>
                      </c:pt>
                      <c:pt idx="10751">
                        <c:v>1015</c:v>
                      </c:pt>
                      <c:pt idx="10752">
                        <c:v>1015</c:v>
                      </c:pt>
                      <c:pt idx="10753">
                        <c:v>1015.2</c:v>
                      </c:pt>
                      <c:pt idx="10754">
                        <c:v>1015.3</c:v>
                      </c:pt>
                      <c:pt idx="10755">
                        <c:v>1015.4</c:v>
                      </c:pt>
                      <c:pt idx="10756">
                        <c:v>1015.5</c:v>
                      </c:pt>
                      <c:pt idx="10757">
                        <c:v>1015.6</c:v>
                      </c:pt>
                      <c:pt idx="10758">
                        <c:v>1015.7</c:v>
                      </c:pt>
                      <c:pt idx="10759">
                        <c:v>1015.7</c:v>
                      </c:pt>
                      <c:pt idx="10760">
                        <c:v>1015.7</c:v>
                      </c:pt>
                      <c:pt idx="10761">
                        <c:v>1015.7</c:v>
                      </c:pt>
                      <c:pt idx="10762">
                        <c:v>1015.9</c:v>
                      </c:pt>
                      <c:pt idx="10763">
                        <c:v>1016</c:v>
                      </c:pt>
                      <c:pt idx="10764">
                        <c:v>1016.2</c:v>
                      </c:pt>
                      <c:pt idx="10765">
                        <c:v>1016.2</c:v>
                      </c:pt>
                      <c:pt idx="10766">
                        <c:v>1016.2</c:v>
                      </c:pt>
                      <c:pt idx="10767">
                        <c:v>1016.2</c:v>
                      </c:pt>
                      <c:pt idx="10768">
                        <c:v>1016.4</c:v>
                      </c:pt>
                      <c:pt idx="10769">
                        <c:v>1016.4</c:v>
                      </c:pt>
                      <c:pt idx="10770">
                        <c:v>1016.5</c:v>
                      </c:pt>
                      <c:pt idx="10771">
                        <c:v>1016.5</c:v>
                      </c:pt>
                      <c:pt idx="10772">
                        <c:v>1016.5</c:v>
                      </c:pt>
                      <c:pt idx="10773">
                        <c:v>1016.6</c:v>
                      </c:pt>
                      <c:pt idx="10774">
                        <c:v>1016.6</c:v>
                      </c:pt>
                      <c:pt idx="10775">
                        <c:v>1016.7</c:v>
                      </c:pt>
                      <c:pt idx="10776">
                        <c:v>1016.7</c:v>
                      </c:pt>
                      <c:pt idx="10777">
                        <c:v>1016.8</c:v>
                      </c:pt>
                      <c:pt idx="10778">
                        <c:v>1016.9</c:v>
                      </c:pt>
                      <c:pt idx="10779">
                        <c:v>1017</c:v>
                      </c:pt>
                      <c:pt idx="10780">
                        <c:v>1017.1</c:v>
                      </c:pt>
                      <c:pt idx="10781">
                        <c:v>1017.1</c:v>
                      </c:pt>
                      <c:pt idx="10782">
                        <c:v>1017.2</c:v>
                      </c:pt>
                      <c:pt idx="10783">
                        <c:v>1017.2</c:v>
                      </c:pt>
                      <c:pt idx="10784">
                        <c:v>1017.2</c:v>
                      </c:pt>
                      <c:pt idx="10785">
                        <c:v>1017.2</c:v>
                      </c:pt>
                      <c:pt idx="10786">
                        <c:v>1017.3</c:v>
                      </c:pt>
                      <c:pt idx="10787">
                        <c:v>1017.3</c:v>
                      </c:pt>
                      <c:pt idx="10788">
                        <c:v>1017.3</c:v>
                      </c:pt>
                      <c:pt idx="10789">
                        <c:v>1017.5</c:v>
                      </c:pt>
                      <c:pt idx="10790">
                        <c:v>1017.6</c:v>
                      </c:pt>
                      <c:pt idx="10791">
                        <c:v>1017.6</c:v>
                      </c:pt>
                      <c:pt idx="10792">
                        <c:v>1017.6</c:v>
                      </c:pt>
                      <c:pt idx="10793">
                        <c:v>1017.7</c:v>
                      </c:pt>
                      <c:pt idx="10794">
                        <c:v>1017.7</c:v>
                      </c:pt>
                      <c:pt idx="10795">
                        <c:v>1017.7</c:v>
                      </c:pt>
                      <c:pt idx="10796">
                        <c:v>1017.7</c:v>
                      </c:pt>
                      <c:pt idx="10797">
                        <c:v>1017.9</c:v>
                      </c:pt>
                      <c:pt idx="10798">
                        <c:v>1017.9</c:v>
                      </c:pt>
                      <c:pt idx="10799">
                        <c:v>1018</c:v>
                      </c:pt>
                      <c:pt idx="10800">
                        <c:v>1018</c:v>
                      </c:pt>
                      <c:pt idx="10801">
                        <c:v>1018.1</c:v>
                      </c:pt>
                      <c:pt idx="10802">
                        <c:v>1018.1</c:v>
                      </c:pt>
                      <c:pt idx="10803">
                        <c:v>1018.1</c:v>
                      </c:pt>
                      <c:pt idx="10804">
                        <c:v>1018.1</c:v>
                      </c:pt>
                      <c:pt idx="10805">
                        <c:v>1018.2</c:v>
                      </c:pt>
                      <c:pt idx="10806">
                        <c:v>1018.2</c:v>
                      </c:pt>
                      <c:pt idx="10807">
                        <c:v>1018.2</c:v>
                      </c:pt>
                      <c:pt idx="10808">
                        <c:v>1018.3</c:v>
                      </c:pt>
                      <c:pt idx="10809">
                        <c:v>1018.3</c:v>
                      </c:pt>
                      <c:pt idx="10810">
                        <c:v>1018.8</c:v>
                      </c:pt>
                      <c:pt idx="10811">
                        <c:v>1018.9</c:v>
                      </c:pt>
                      <c:pt idx="10812">
                        <c:v>1019</c:v>
                      </c:pt>
                      <c:pt idx="10813">
                        <c:v>1019</c:v>
                      </c:pt>
                      <c:pt idx="10814">
                        <c:v>1019.4</c:v>
                      </c:pt>
                      <c:pt idx="10815">
                        <c:v>1019.4</c:v>
                      </c:pt>
                      <c:pt idx="10816">
                        <c:v>1019.5</c:v>
                      </c:pt>
                      <c:pt idx="10817">
                        <c:v>1019.5</c:v>
                      </c:pt>
                      <c:pt idx="10818">
                        <c:v>1019.5</c:v>
                      </c:pt>
                      <c:pt idx="10819">
                        <c:v>1019.6</c:v>
                      </c:pt>
                      <c:pt idx="10820">
                        <c:v>1019.6</c:v>
                      </c:pt>
                      <c:pt idx="10821">
                        <c:v>1019.7</c:v>
                      </c:pt>
                      <c:pt idx="10822">
                        <c:v>1020</c:v>
                      </c:pt>
                      <c:pt idx="10823">
                        <c:v>1020</c:v>
                      </c:pt>
                      <c:pt idx="10824">
                        <c:v>1020.1</c:v>
                      </c:pt>
                      <c:pt idx="10825">
                        <c:v>1020.1</c:v>
                      </c:pt>
                      <c:pt idx="10826">
                        <c:v>1020.2</c:v>
                      </c:pt>
                      <c:pt idx="10827">
                        <c:v>1020.3</c:v>
                      </c:pt>
                      <c:pt idx="10828">
                        <c:v>1020.8</c:v>
                      </c:pt>
                      <c:pt idx="10829">
                        <c:v>1020.9</c:v>
                      </c:pt>
                      <c:pt idx="10830">
                        <c:v>1021.1</c:v>
                      </c:pt>
                      <c:pt idx="10831">
                        <c:v>1021.1</c:v>
                      </c:pt>
                      <c:pt idx="10832">
                        <c:v>1021.1</c:v>
                      </c:pt>
                      <c:pt idx="10833">
                        <c:v>1021.2</c:v>
                      </c:pt>
                      <c:pt idx="10834">
                        <c:v>1021.3</c:v>
                      </c:pt>
                      <c:pt idx="10835">
                        <c:v>1021.3</c:v>
                      </c:pt>
                      <c:pt idx="10836">
                        <c:v>1021.3</c:v>
                      </c:pt>
                      <c:pt idx="10837">
                        <c:v>1021.4</c:v>
                      </c:pt>
                      <c:pt idx="10838">
                        <c:v>1021.6</c:v>
                      </c:pt>
                      <c:pt idx="10839">
                        <c:v>1021.7</c:v>
                      </c:pt>
                      <c:pt idx="10840">
                        <c:v>1021.9</c:v>
                      </c:pt>
                      <c:pt idx="10841">
                        <c:v>1021.9</c:v>
                      </c:pt>
                      <c:pt idx="10842">
                        <c:v>1022</c:v>
                      </c:pt>
                      <c:pt idx="10843">
                        <c:v>1022.1</c:v>
                      </c:pt>
                      <c:pt idx="10844">
                        <c:v>1022.1</c:v>
                      </c:pt>
                      <c:pt idx="10845">
                        <c:v>1022.4</c:v>
                      </c:pt>
                      <c:pt idx="10846">
                        <c:v>1022.5</c:v>
                      </c:pt>
                      <c:pt idx="10847">
                        <c:v>1022.5</c:v>
                      </c:pt>
                      <c:pt idx="10848">
                        <c:v>1022.6</c:v>
                      </c:pt>
                      <c:pt idx="10849">
                        <c:v>1022.7</c:v>
                      </c:pt>
                      <c:pt idx="10850">
                        <c:v>1022.8</c:v>
                      </c:pt>
                      <c:pt idx="10851">
                        <c:v>1022.9</c:v>
                      </c:pt>
                      <c:pt idx="10852">
                        <c:v>1023</c:v>
                      </c:pt>
                      <c:pt idx="10853">
                        <c:v>1023</c:v>
                      </c:pt>
                      <c:pt idx="10854">
                        <c:v>1023</c:v>
                      </c:pt>
                      <c:pt idx="10855">
                        <c:v>1023.1</c:v>
                      </c:pt>
                      <c:pt idx="10856">
                        <c:v>1023.1</c:v>
                      </c:pt>
                      <c:pt idx="10857">
                        <c:v>1023.2</c:v>
                      </c:pt>
                      <c:pt idx="10858">
                        <c:v>1023.3</c:v>
                      </c:pt>
                      <c:pt idx="10859">
                        <c:v>1023.3</c:v>
                      </c:pt>
                      <c:pt idx="10860">
                        <c:v>1023.3</c:v>
                      </c:pt>
                      <c:pt idx="10861">
                        <c:v>1023.4</c:v>
                      </c:pt>
                      <c:pt idx="10862">
                        <c:v>1023.5</c:v>
                      </c:pt>
                      <c:pt idx="10863">
                        <c:v>1023.6</c:v>
                      </c:pt>
                      <c:pt idx="10864">
                        <c:v>1023.6</c:v>
                      </c:pt>
                      <c:pt idx="10865">
                        <c:v>1023.6</c:v>
                      </c:pt>
                      <c:pt idx="10866">
                        <c:v>1023.7</c:v>
                      </c:pt>
                      <c:pt idx="10867">
                        <c:v>1023.8</c:v>
                      </c:pt>
                      <c:pt idx="10868">
                        <c:v>1023.8</c:v>
                      </c:pt>
                      <c:pt idx="10869">
                        <c:v>1024</c:v>
                      </c:pt>
                      <c:pt idx="10870">
                        <c:v>1024</c:v>
                      </c:pt>
                      <c:pt idx="10871">
                        <c:v>1024.0999999999999</c:v>
                      </c:pt>
                      <c:pt idx="10872">
                        <c:v>1024.0999999999999</c:v>
                      </c:pt>
                      <c:pt idx="10873">
                        <c:v>1024.3</c:v>
                      </c:pt>
                      <c:pt idx="10874">
                        <c:v>1024.4000000000001</c:v>
                      </c:pt>
                      <c:pt idx="10875">
                        <c:v>1024.4000000000001</c:v>
                      </c:pt>
                      <c:pt idx="10876">
                        <c:v>1024.4000000000001</c:v>
                      </c:pt>
                      <c:pt idx="10877">
                        <c:v>1024.5</c:v>
                      </c:pt>
                      <c:pt idx="10878">
                        <c:v>1024.5999999999999</c:v>
                      </c:pt>
                      <c:pt idx="10879">
                        <c:v>1024.7</c:v>
                      </c:pt>
                      <c:pt idx="10880">
                        <c:v>1024.8</c:v>
                      </c:pt>
                      <c:pt idx="10881">
                        <c:v>1024.9000000000001</c:v>
                      </c:pt>
                      <c:pt idx="10882">
                        <c:v>1024.9000000000001</c:v>
                      </c:pt>
                      <c:pt idx="10883">
                        <c:v>1025</c:v>
                      </c:pt>
                      <c:pt idx="10884">
                        <c:v>1025.0999999999999</c:v>
                      </c:pt>
                      <c:pt idx="10885">
                        <c:v>1025.0999999999999</c:v>
                      </c:pt>
                      <c:pt idx="10886">
                        <c:v>1025.0999999999999</c:v>
                      </c:pt>
                      <c:pt idx="10887">
                        <c:v>1025.0999999999999</c:v>
                      </c:pt>
                      <c:pt idx="10888">
                        <c:v>1025.0999999999999</c:v>
                      </c:pt>
                      <c:pt idx="10889">
                        <c:v>1025.4000000000001</c:v>
                      </c:pt>
                      <c:pt idx="10890">
                        <c:v>1025.4000000000001</c:v>
                      </c:pt>
                      <c:pt idx="10891">
                        <c:v>1025.5</c:v>
                      </c:pt>
                      <c:pt idx="10892">
                        <c:v>1025.7</c:v>
                      </c:pt>
                      <c:pt idx="10893">
                        <c:v>1025.7</c:v>
                      </c:pt>
                      <c:pt idx="10894">
                        <c:v>1025.8</c:v>
                      </c:pt>
                      <c:pt idx="10895">
                        <c:v>1026</c:v>
                      </c:pt>
                      <c:pt idx="10896">
                        <c:v>1026</c:v>
                      </c:pt>
                      <c:pt idx="10897">
                        <c:v>1026.2</c:v>
                      </c:pt>
                      <c:pt idx="10898">
                        <c:v>1026.2</c:v>
                      </c:pt>
                      <c:pt idx="10899">
                        <c:v>1026.2</c:v>
                      </c:pt>
                      <c:pt idx="10900">
                        <c:v>1026.4000000000001</c:v>
                      </c:pt>
                      <c:pt idx="10901">
                        <c:v>1026.4000000000001</c:v>
                      </c:pt>
                      <c:pt idx="10902">
                        <c:v>1026.5</c:v>
                      </c:pt>
                      <c:pt idx="10903">
                        <c:v>1026.5</c:v>
                      </c:pt>
                      <c:pt idx="10904">
                        <c:v>1026.5999999999999</c:v>
                      </c:pt>
                      <c:pt idx="10905">
                        <c:v>1026.8</c:v>
                      </c:pt>
                      <c:pt idx="10906">
                        <c:v>1026.8</c:v>
                      </c:pt>
                      <c:pt idx="10907">
                        <c:v>1027.0999999999999</c:v>
                      </c:pt>
                      <c:pt idx="10908">
                        <c:v>1027.0999999999999</c:v>
                      </c:pt>
                      <c:pt idx="10909">
                        <c:v>1027.2</c:v>
                      </c:pt>
                      <c:pt idx="10910">
                        <c:v>1027.2</c:v>
                      </c:pt>
                      <c:pt idx="10911">
                        <c:v>1027.3</c:v>
                      </c:pt>
                      <c:pt idx="10912">
                        <c:v>1027.5</c:v>
                      </c:pt>
                      <c:pt idx="10913">
                        <c:v>1027.5</c:v>
                      </c:pt>
                      <c:pt idx="10914">
                        <c:v>1027.5999999999999</c:v>
                      </c:pt>
                      <c:pt idx="10915">
                        <c:v>1027.8</c:v>
                      </c:pt>
                      <c:pt idx="10916">
                        <c:v>1027.9000000000001</c:v>
                      </c:pt>
                      <c:pt idx="10917">
                        <c:v>1028.2</c:v>
                      </c:pt>
                      <c:pt idx="10918">
                        <c:v>1028.2</c:v>
                      </c:pt>
                      <c:pt idx="10919">
                        <c:v>1028.3</c:v>
                      </c:pt>
                      <c:pt idx="10920">
                        <c:v>1028.7</c:v>
                      </c:pt>
                      <c:pt idx="10921">
                        <c:v>1028.7</c:v>
                      </c:pt>
                      <c:pt idx="10922">
                        <c:v>1028.9000000000001</c:v>
                      </c:pt>
                      <c:pt idx="10923">
                        <c:v>1029</c:v>
                      </c:pt>
                      <c:pt idx="10924">
                        <c:v>1029</c:v>
                      </c:pt>
                      <c:pt idx="10925">
                        <c:v>1029.0999999999999</c:v>
                      </c:pt>
                      <c:pt idx="10926">
                        <c:v>1029.2</c:v>
                      </c:pt>
                      <c:pt idx="10927">
                        <c:v>1029.3</c:v>
                      </c:pt>
                      <c:pt idx="10928">
                        <c:v>1029.3</c:v>
                      </c:pt>
                      <c:pt idx="10929">
                        <c:v>1029.3</c:v>
                      </c:pt>
                      <c:pt idx="10930">
                        <c:v>1029.4000000000001</c:v>
                      </c:pt>
                      <c:pt idx="10931">
                        <c:v>1029.5</c:v>
                      </c:pt>
                      <c:pt idx="10932">
                        <c:v>1029.5</c:v>
                      </c:pt>
                      <c:pt idx="10933">
                        <c:v>1029.5999999999999</c:v>
                      </c:pt>
                      <c:pt idx="10934">
                        <c:v>1029.5999999999999</c:v>
                      </c:pt>
                      <c:pt idx="10935">
                        <c:v>1029.7</c:v>
                      </c:pt>
                      <c:pt idx="10936">
                        <c:v>1029.7</c:v>
                      </c:pt>
                      <c:pt idx="10937">
                        <c:v>1029.7</c:v>
                      </c:pt>
                      <c:pt idx="10938">
                        <c:v>1029.7</c:v>
                      </c:pt>
                      <c:pt idx="10939">
                        <c:v>1029.7</c:v>
                      </c:pt>
                      <c:pt idx="10940">
                        <c:v>1029.7</c:v>
                      </c:pt>
                      <c:pt idx="10941">
                        <c:v>1029.8</c:v>
                      </c:pt>
                      <c:pt idx="10942">
                        <c:v>1029.8</c:v>
                      </c:pt>
                      <c:pt idx="10943">
                        <c:v>1029.9000000000001</c:v>
                      </c:pt>
                      <c:pt idx="10944">
                        <c:v>1030.0999999999999</c:v>
                      </c:pt>
                      <c:pt idx="10945">
                        <c:v>1030.0999999999999</c:v>
                      </c:pt>
                      <c:pt idx="10946">
                        <c:v>1030.0999999999999</c:v>
                      </c:pt>
                      <c:pt idx="10947">
                        <c:v>1030.2</c:v>
                      </c:pt>
                      <c:pt idx="10948">
                        <c:v>1030.3</c:v>
                      </c:pt>
                      <c:pt idx="10949">
                        <c:v>1030.3</c:v>
                      </c:pt>
                      <c:pt idx="10950">
                        <c:v>1030.4000000000001</c:v>
                      </c:pt>
                      <c:pt idx="10951">
                        <c:v>1030.8</c:v>
                      </c:pt>
                      <c:pt idx="10952">
                        <c:v>1030.8</c:v>
                      </c:pt>
                      <c:pt idx="10953">
                        <c:v>1030.9000000000001</c:v>
                      </c:pt>
                      <c:pt idx="10954">
                        <c:v>1031</c:v>
                      </c:pt>
                      <c:pt idx="10955">
                        <c:v>1031.0999999999999</c:v>
                      </c:pt>
                      <c:pt idx="10956">
                        <c:v>1031.2</c:v>
                      </c:pt>
                      <c:pt idx="10957">
                        <c:v>1031.3</c:v>
                      </c:pt>
                      <c:pt idx="10958">
                        <c:v>1031.3</c:v>
                      </c:pt>
                      <c:pt idx="10959">
                        <c:v>1031.4000000000001</c:v>
                      </c:pt>
                      <c:pt idx="10960">
                        <c:v>1031.9000000000001</c:v>
                      </c:pt>
                      <c:pt idx="10961">
                        <c:v>1032.2</c:v>
                      </c:pt>
                      <c:pt idx="10962">
                        <c:v>1032.4000000000001</c:v>
                      </c:pt>
                      <c:pt idx="10963">
                        <c:v>1032.4000000000001</c:v>
                      </c:pt>
                      <c:pt idx="10964">
                        <c:v>1032.5</c:v>
                      </c:pt>
                      <c:pt idx="10965">
                        <c:v>1032.5</c:v>
                      </c:pt>
                      <c:pt idx="10966">
                        <c:v>1032.5999999999999</c:v>
                      </c:pt>
                      <c:pt idx="10967">
                        <c:v>1032.5999999999999</c:v>
                      </c:pt>
                      <c:pt idx="10968">
                        <c:v>1032.7</c:v>
                      </c:pt>
                      <c:pt idx="10969">
                        <c:v>1032.8</c:v>
                      </c:pt>
                      <c:pt idx="10970">
                        <c:v>1032.9000000000001</c:v>
                      </c:pt>
                      <c:pt idx="10971">
                        <c:v>1033</c:v>
                      </c:pt>
                      <c:pt idx="10972">
                        <c:v>1033.0999999999999</c:v>
                      </c:pt>
                      <c:pt idx="10973">
                        <c:v>1033.0999999999999</c:v>
                      </c:pt>
                      <c:pt idx="10974">
                        <c:v>1033.0999999999999</c:v>
                      </c:pt>
                      <c:pt idx="10975">
                        <c:v>1033.0999999999999</c:v>
                      </c:pt>
                      <c:pt idx="10976">
                        <c:v>1033.2</c:v>
                      </c:pt>
                      <c:pt idx="10977">
                        <c:v>1033.2</c:v>
                      </c:pt>
                      <c:pt idx="10978">
                        <c:v>1033.2</c:v>
                      </c:pt>
                      <c:pt idx="10979">
                        <c:v>1033.2</c:v>
                      </c:pt>
                      <c:pt idx="10980">
                        <c:v>1033.3</c:v>
                      </c:pt>
                      <c:pt idx="10981">
                        <c:v>1033.3</c:v>
                      </c:pt>
                      <c:pt idx="10982">
                        <c:v>1033.3</c:v>
                      </c:pt>
                      <c:pt idx="10983">
                        <c:v>1033.4000000000001</c:v>
                      </c:pt>
                      <c:pt idx="10984">
                        <c:v>1033.5999999999999</c:v>
                      </c:pt>
                      <c:pt idx="10985">
                        <c:v>1033.7</c:v>
                      </c:pt>
                      <c:pt idx="10986">
                        <c:v>1033.7</c:v>
                      </c:pt>
                      <c:pt idx="10987">
                        <c:v>1033.8</c:v>
                      </c:pt>
                      <c:pt idx="10988">
                        <c:v>1033.9000000000001</c:v>
                      </c:pt>
                      <c:pt idx="10989">
                        <c:v>1034.0999999999999</c:v>
                      </c:pt>
                      <c:pt idx="10990">
                        <c:v>1034.0999999999999</c:v>
                      </c:pt>
                      <c:pt idx="10991">
                        <c:v>1034.2</c:v>
                      </c:pt>
                      <c:pt idx="10992">
                        <c:v>1034.5</c:v>
                      </c:pt>
                      <c:pt idx="10993">
                        <c:v>1034.5</c:v>
                      </c:pt>
                      <c:pt idx="10994">
                        <c:v>1034.7</c:v>
                      </c:pt>
                      <c:pt idx="10995">
                        <c:v>1034.7</c:v>
                      </c:pt>
                      <c:pt idx="10996">
                        <c:v>1034.8</c:v>
                      </c:pt>
                      <c:pt idx="10997">
                        <c:v>1034.9000000000001</c:v>
                      </c:pt>
                      <c:pt idx="10998">
                        <c:v>1034.9000000000001</c:v>
                      </c:pt>
                      <c:pt idx="10999">
                        <c:v>1034.9000000000001</c:v>
                      </c:pt>
                      <c:pt idx="11000">
                        <c:v>1035</c:v>
                      </c:pt>
                      <c:pt idx="11001">
                        <c:v>1035</c:v>
                      </c:pt>
                      <c:pt idx="11002">
                        <c:v>1035.2</c:v>
                      </c:pt>
                      <c:pt idx="11003">
                        <c:v>1035.5</c:v>
                      </c:pt>
                      <c:pt idx="11004">
                        <c:v>1035.5</c:v>
                      </c:pt>
                      <c:pt idx="11005">
                        <c:v>1035.5999999999999</c:v>
                      </c:pt>
                      <c:pt idx="11006">
                        <c:v>1035.9000000000001</c:v>
                      </c:pt>
                      <c:pt idx="11007">
                        <c:v>1036</c:v>
                      </c:pt>
                      <c:pt idx="11008">
                        <c:v>1036</c:v>
                      </c:pt>
                      <c:pt idx="11009">
                        <c:v>1036.0999999999999</c:v>
                      </c:pt>
                      <c:pt idx="11010">
                        <c:v>1036.0999999999999</c:v>
                      </c:pt>
                      <c:pt idx="11011">
                        <c:v>1036.0999999999999</c:v>
                      </c:pt>
                      <c:pt idx="11012">
                        <c:v>1036.0999999999999</c:v>
                      </c:pt>
                      <c:pt idx="11013">
                        <c:v>1036.2</c:v>
                      </c:pt>
                      <c:pt idx="11014">
                        <c:v>1036.3</c:v>
                      </c:pt>
                      <c:pt idx="11015">
                        <c:v>1036.3</c:v>
                      </c:pt>
                      <c:pt idx="11016">
                        <c:v>1036.3</c:v>
                      </c:pt>
                      <c:pt idx="11017">
                        <c:v>1036.3</c:v>
                      </c:pt>
                      <c:pt idx="11018">
                        <c:v>1036.4000000000001</c:v>
                      </c:pt>
                      <c:pt idx="11019">
                        <c:v>1036.4000000000001</c:v>
                      </c:pt>
                      <c:pt idx="11020">
                        <c:v>1036.4000000000001</c:v>
                      </c:pt>
                      <c:pt idx="11021">
                        <c:v>1036.7</c:v>
                      </c:pt>
                      <c:pt idx="11022">
                        <c:v>1036.8</c:v>
                      </c:pt>
                      <c:pt idx="11023">
                        <c:v>1036.8</c:v>
                      </c:pt>
                      <c:pt idx="11024">
                        <c:v>1036.9000000000001</c:v>
                      </c:pt>
                      <c:pt idx="11025">
                        <c:v>1037</c:v>
                      </c:pt>
                      <c:pt idx="11026">
                        <c:v>1037.0999999999999</c:v>
                      </c:pt>
                      <c:pt idx="11027">
                        <c:v>1037.2</c:v>
                      </c:pt>
                      <c:pt idx="11028">
                        <c:v>1037.3</c:v>
                      </c:pt>
                      <c:pt idx="11029">
                        <c:v>1037.4000000000001</c:v>
                      </c:pt>
                      <c:pt idx="11030">
                        <c:v>1037.5999999999999</c:v>
                      </c:pt>
                      <c:pt idx="11031">
                        <c:v>1037.9000000000001</c:v>
                      </c:pt>
                      <c:pt idx="11032">
                        <c:v>1037.9000000000001</c:v>
                      </c:pt>
                      <c:pt idx="11033">
                        <c:v>1038.0999999999999</c:v>
                      </c:pt>
                      <c:pt idx="11034">
                        <c:v>1038.0999999999999</c:v>
                      </c:pt>
                      <c:pt idx="11035">
                        <c:v>1038.0999999999999</c:v>
                      </c:pt>
                      <c:pt idx="11036">
                        <c:v>1038.2</c:v>
                      </c:pt>
                      <c:pt idx="11037">
                        <c:v>1038.2</c:v>
                      </c:pt>
                      <c:pt idx="11038">
                        <c:v>1038.3</c:v>
                      </c:pt>
                      <c:pt idx="11039">
                        <c:v>1038.5</c:v>
                      </c:pt>
                      <c:pt idx="11040">
                        <c:v>1038.5</c:v>
                      </c:pt>
                      <c:pt idx="11041">
                        <c:v>1038.5</c:v>
                      </c:pt>
                      <c:pt idx="11042">
                        <c:v>1038.7</c:v>
                      </c:pt>
                      <c:pt idx="11043">
                        <c:v>1038.7</c:v>
                      </c:pt>
                      <c:pt idx="11044">
                        <c:v>1038.8</c:v>
                      </c:pt>
                      <c:pt idx="11045">
                        <c:v>1039</c:v>
                      </c:pt>
                      <c:pt idx="11046">
                        <c:v>1039.0999999999999</c:v>
                      </c:pt>
                      <c:pt idx="11047">
                        <c:v>1039.2</c:v>
                      </c:pt>
                      <c:pt idx="11048">
                        <c:v>1039.2</c:v>
                      </c:pt>
                      <c:pt idx="11049">
                        <c:v>1039.3</c:v>
                      </c:pt>
                      <c:pt idx="11050">
                        <c:v>1039.3</c:v>
                      </c:pt>
                      <c:pt idx="11051">
                        <c:v>1039.4000000000001</c:v>
                      </c:pt>
                      <c:pt idx="11052">
                        <c:v>1039.5999999999999</c:v>
                      </c:pt>
                      <c:pt idx="11053">
                        <c:v>1039.7</c:v>
                      </c:pt>
                      <c:pt idx="11054">
                        <c:v>1040.0999999999999</c:v>
                      </c:pt>
                      <c:pt idx="11055">
                        <c:v>1040.2</c:v>
                      </c:pt>
                      <c:pt idx="11056">
                        <c:v>1040.3</c:v>
                      </c:pt>
                      <c:pt idx="11057">
                        <c:v>1040.3</c:v>
                      </c:pt>
                      <c:pt idx="11058">
                        <c:v>1040.3</c:v>
                      </c:pt>
                      <c:pt idx="11059">
                        <c:v>1040.4000000000001</c:v>
                      </c:pt>
                      <c:pt idx="11060">
                        <c:v>1040.5</c:v>
                      </c:pt>
                      <c:pt idx="11061">
                        <c:v>1040.5999999999999</c:v>
                      </c:pt>
                      <c:pt idx="11062">
                        <c:v>1040.8</c:v>
                      </c:pt>
                      <c:pt idx="11063">
                        <c:v>1040.8</c:v>
                      </c:pt>
                      <c:pt idx="11064">
                        <c:v>1040.8</c:v>
                      </c:pt>
                      <c:pt idx="11065">
                        <c:v>1041.0999999999999</c:v>
                      </c:pt>
                      <c:pt idx="11066">
                        <c:v>1041.0999999999999</c:v>
                      </c:pt>
                      <c:pt idx="11067">
                        <c:v>1041.0999999999999</c:v>
                      </c:pt>
                      <c:pt idx="11068">
                        <c:v>1041.2</c:v>
                      </c:pt>
                      <c:pt idx="11069">
                        <c:v>1041.2</c:v>
                      </c:pt>
                      <c:pt idx="11070">
                        <c:v>1041.3</c:v>
                      </c:pt>
                      <c:pt idx="11071">
                        <c:v>1041.7</c:v>
                      </c:pt>
                      <c:pt idx="11072">
                        <c:v>1041.7</c:v>
                      </c:pt>
                      <c:pt idx="11073">
                        <c:v>1041.8</c:v>
                      </c:pt>
                      <c:pt idx="11074">
                        <c:v>1041.9000000000001</c:v>
                      </c:pt>
                      <c:pt idx="11075">
                        <c:v>1041.9000000000001</c:v>
                      </c:pt>
                      <c:pt idx="11076">
                        <c:v>1041.9000000000001</c:v>
                      </c:pt>
                      <c:pt idx="11077">
                        <c:v>1042</c:v>
                      </c:pt>
                      <c:pt idx="11078">
                        <c:v>1042.0999999999999</c:v>
                      </c:pt>
                      <c:pt idx="11079">
                        <c:v>1042.2</c:v>
                      </c:pt>
                      <c:pt idx="11080">
                        <c:v>1042.2</c:v>
                      </c:pt>
                      <c:pt idx="11081">
                        <c:v>1042.2</c:v>
                      </c:pt>
                      <c:pt idx="11082">
                        <c:v>1042.3</c:v>
                      </c:pt>
                      <c:pt idx="11083">
                        <c:v>1042.4000000000001</c:v>
                      </c:pt>
                      <c:pt idx="11084">
                        <c:v>1042.4000000000001</c:v>
                      </c:pt>
                      <c:pt idx="11085">
                        <c:v>1042.5999999999999</c:v>
                      </c:pt>
                      <c:pt idx="11086">
                        <c:v>1042.7</c:v>
                      </c:pt>
                      <c:pt idx="11087">
                        <c:v>1042.8</c:v>
                      </c:pt>
                      <c:pt idx="11088">
                        <c:v>1042.8</c:v>
                      </c:pt>
                      <c:pt idx="11089">
                        <c:v>1042.9000000000001</c:v>
                      </c:pt>
                      <c:pt idx="11090">
                        <c:v>1043.0999999999999</c:v>
                      </c:pt>
                      <c:pt idx="11091">
                        <c:v>1043.0999999999999</c:v>
                      </c:pt>
                      <c:pt idx="11092">
                        <c:v>1043.2</c:v>
                      </c:pt>
                      <c:pt idx="11093">
                        <c:v>1043.5</c:v>
                      </c:pt>
                      <c:pt idx="11094">
                        <c:v>1043.5</c:v>
                      </c:pt>
                      <c:pt idx="11095">
                        <c:v>1043.7</c:v>
                      </c:pt>
                      <c:pt idx="11096">
                        <c:v>1043.7</c:v>
                      </c:pt>
                      <c:pt idx="11097">
                        <c:v>1043.8</c:v>
                      </c:pt>
                      <c:pt idx="11098">
                        <c:v>1043.9000000000001</c:v>
                      </c:pt>
                      <c:pt idx="11099">
                        <c:v>1044</c:v>
                      </c:pt>
                      <c:pt idx="11100">
                        <c:v>1044</c:v>
                      </c:pt>
                      <c:pt idx="11101">
                        <c:v>1044.0999999999999</c:v>
                      </c:pt>
                      <c:pt idx="11102">
                        <c:v>1044.0999999999999</c:v>
                      </c:pt>
                      <c:pt idx="11103">
                        <c:v>1044.2</c:v>
                      </c:pt>
                      <c:pt idx="11104">
                        <c:v>1044.2</c:v>
                      </c:pt>
                      <c:pt idx="11105">
                        <c:v>1044.3</c:v>
                      </c:pt>
                      <c:pt idx="11106">
                        <c:v>1044.3</c:v>
                      </c:pt>
                      <c:pt idx="11107">
                        <c:v>1044.4000000000001</c:v>
                      </c:pt>
                      <c:pt idx="11108">
                        <c:v>1044.5</c:v>
                      </c:pt>
                      <c:pt idx="11109">
                        <c:v>1044.7</c:v>
                      </c:pt>
                      <c:pt idx="11110">
                        <c:v>1044.8</c:v>
                      </c:pt>
                      <c:pt idx="11111">
                        <c:v>1044.9000000000001</c:v>
                      </c:pt>
                      <c:pt idx="11112">
                        <c:v>1044.9000000000001</c:v>
                      </c:pt>
                      <c:pt idx="11113">
                        <c:v>1045</c:v>
                      </c:pt>
                      <c:pt idx="11114">
                        <c:v>1045</c:v>
                      </c:pt>
                      <c:pt idx="11115">
                        <c:v>1045.0999999999999</c:v>
                      </c:pt>
                      <c:pt idx="11116">
                        <c:v>1045.2</c:v>
                      </c:pt>
                      <c:pt idx="11117">
                        <c:v>1045.2</c:v>
                      </c:pt>
                      <c:pt idx="11118">
                        <c:v>1045.3</c:v>
                      </c:pt>
                      <c:pt idx="11119">
                        <c:v>1045.3</c:v>
                      </c:pt>
                      <c:pt idx="11120">
                        <c:v>1045.4000000000001</c:v>
                      </c:pt>
                      <c:pt idx="11121">
                        <c:v>1045.4000000000001</c:v>
                      </c:pt>
                      <c:pt idx="11122">
                        <c:v>1045.4000000000001</c:v>
                      </c:pt>
                      <c:pt idx="11123">
                        <c:v>1045.5</c:v>
                      </c:pt>
                      <c:pt idx="11124">
                        <c:v>1045.5999999999999</c:v>
                      </c:pt>
                      <c:pt idx="11125">
                        <c:v>1045.7</c:v>
                      </c:pt>
                      <c:pt idx="11126">
                        <c:v>1045.8</c:v>
                      </c:pt>
                      <c:pt idx="11127">
                        <c:v>1045.8</c:v>
                      </c:pt>
                      <c:pt idx="11128">
                        <c:v>1045.9000000000001</c:v>
                      </c:pt>
                      <c:pt idx="11129">
                        <c:v>1045.9000000000001</c:v>
                      </c:pt>
                      <c:pt idx="11130">
                        <c:v>1045.9000000000001</c:v>
                      </c:pt>
                      <c:pt idx="11131">
                        <c:v>1045.9000000000001</c:v>
                      </c:pt>
                      <c:pt idx="11132">
                        <c:v>1046</c:v>
                      </c:pt>
                      <c:pt idx="11133">
                        <c:v>1046</c:v>
                      </c:pt>
                      <c:pt idx="11134">
                        <c:v>1046.0999999999999</c:v>
                      </c:pt>
                      <c:pt idx="11135">
                        <c:v>1046.0999999999999</c:v>
                      </c:pt>
                      <c:pt idx="11136">
                        <c:v>1046.2</c:v>
                      </c:pt>
                      <c:pt idx="11137">
                        <c:v>1046.2</c:v>
                      </c:pt>
                      <c:pt idx="11138">
                        <c:v>1046.4000000000001</c:v>
                      </c:pt>
                      <c:pt idx="11139">
                        <c:v>1046.4000000000001</c:v>
                      </c:pt>
                      <c:pt idx="11140">
                        <c:v>1046.5</c:v>
                      </c:pt>
                      <c:pt idx="11141">
                        <c:v>1046.5999999999999</c:v>
                      </c:pt>
                      <c:pt idx="11142">
                        <c:v>1046.5999999999999</c:v>
                      </c:pt>
                      <c:pt idx="11143">
                        <c:v>1046.7</c:v>
                      </c:pt>
                      <c:pt idx="11144">
                        <c:v>1046.7</c:v>
                      </c:pt>
                      <c:pt idx="11145">
                        <c:v>1046.9000000000001</c:v>
                      </c:pt>
                      <c:pt idx="11146">
                        <c:v>1047.2</c:v>
                      </c:pt>
                      <c:pt idx="11147">
                        <c:v>1047.2</c:v>
                      </c:pt>
                      <c:pt idx="11148">
                        <c:v>1047.2</c:v>
                      </c:pt>
                      <c:pt idx="11149">
                        <c:v>1047.3</c:v>
                      </c:pt>
                      <c:pt idx="11150">
                        <c:v>1047.5</c:v>
                      </c:pt>
                      <c:pt idx="11151">
                        <c:v>1047.5999999999999</c:v>
                      </c:pt>
                      <c:pt idx="11152">
                        <c:v>1047.5999999999999</c:v>
                      </c:pt>
                      <c:pt idx="11153">
                        <c:v>1047.7</c:v>
                      </c:pt>
                      <c:pt idx="11154">
                        <c:v>1047.8</c:v>
                      </c:pt>
                      <c:pt idx="11155">
                        <c:v>1047.9000000000001</c:v>
                      </c:pt>
                      <c:pt idx="11156">
                        <c:v>1047.9000000000001</c:v>
                      </c:pt>
                      <c:pt idx="11157">
                        <c:v>1048</c:v>
                      </c:pt>
                      <c:pt idx="11158">
                        <c:v>1048</c:v>
                      </c:pt>
                      <c:pt idx="11159">
                        <c:v>1048.2</c:v>
                      </c:pt>
                      <c:pt idx="11160">
                        <c:v>1048.2</c:v>
                      </c:pt>
                      <c:pt idx="11161">
                        <c:v>1048.3</c:v>
                      </c:pt>
                      <c:pt idx="11162">
                        <c:v>1048.5</c:v>
                      </c:pt>
                      <c:pt idx="11163">
                        <c:v>1048.5</c:v>
                      </c:pt>
                      <c:pt idx="11164">
                        <c:v>1048.5999999999999</c:v>
                      </c:pt>
                      <c:pt idx="11165">
                        <c:v>1048.5999999999999</c:v>
                      </c:pt>
                      <c:pt idx="11166">
                        <c:v>1048.5999999999999</c:v>
                      </c:pt>
                      <c:pt idx="11167">
                        <c:v>1048.7</c:v>
                      </c:pt>
                      <c:pt idx="11168">
                        <c:v>1048.7</c:v>
                      </c:pt>
                      <c:pt idx="11169">
                        <c:v>1048.8</c:v>
                      </c:pt>
                      <c:pt idx="11170">
                        <c:v>1048.8</c:v>
                      </c:pt>
                      <c:pt idx="11171">
                        <c:v>1048.8</c:v>
                      </c:pt>
                      <c:pt idx="11172">
                        <c:v>1048.9000000000001</c:v>
                      </c:pt>
                      <c:pt idx="11173">
                        <c:v>1048.9000000000001</c:v>
                      </c:pt>
                      <c:pt idx="11174">
                        <c:v>1048.9000000000001</c:v>
                      </c:pt>
                      <c:pt idx="11175">
                        <c:v>1048.9000000000001</c:v>
                      </c:pt>
                      <c:pt idx="11176">
                        <c:v>1049</c:v>
                      </c:pt>
                      <c:pt idx="11177">
                        <c:v>1049</c:v>
                      </c:pt>
                      <c:pt idx="11178">
                        <c:v>1049.0999999999999</c:v>
                      </c:pt>
                      <c:pt idx="11179">
                        <c:v>1049.0999999999999</c:v>
                      </c:pt>
                      <c:pt idx="11180">
                        <c:v>1049.2</c:v>
                      </c:pt>
                      <c:pt idx="11181">
                        <c:v>1049.2</c:v>
                      </c:pt>
                      <c:pt idx="11182">
                        <c:v>1049.2</c:v>
                      </c:pt>
                      <c:pt idx="11183">
                        <c:v>1049.2</c:v>
                      </c:pt>
                      <c:pt idx="11184">
                        <c:v>1049.4000000000001</c:v>
                      </c:pt>
                      <c:pt idx="11185">
                        <c:v>1049.4000000000001</c:v>
                      </c:pt>
                      <c:pt idx="11186">
                        <c:v>1049.4000000000001</c:v>
                      </c:pt>
                      <c:pt idx="11187">
                        <c:v>1049.5</c:v>
                      </c:pt>
                      <c:pt idx="11188">
                        <c:v>1049.5</c:v>
                      </c:pt>
                      <c:pt idx="11189">
                        <c:v>1049.5</c:v>
                      </c:pt>
                      <c:pt idx="11190">
                        <c:v>1049.8</c:v>
                      </c:pt>
                      <c:pt idx="11191">
                        <c:v>1049.9000000000001</c:v>
                      </c:pt>
                      <c:pt idx="11192">
                        <c:v>1049.9000000000001</c:v>
                      </c:pt>
                      <c:pt idx="11193">
                        <c:v>1049.9000000000001</c:v>
                      </c:pt>
                      <c:pt idx="11194">
                        <c:v>1050</c:v>
                      </c:pt>
                      <c:pt idx="11195">
                        <c:v>1050.3</c:v>
                      </c:pt>
                      <c:pt idx="11196">
                        <c:v>1050.3</c:v>
                      </c:pt>
                      <c:pt idx="11197">
                        <c:v>1050.5</c:v>
                      </c:pt>
                      <c:pt idx="11198">
                        <c:v>1050.7</c:v>
                      </c:pt>
                      <c:pt idx="11199">
                        <c:v>1050.8</c:v>
                      </c:pt>
                      <c:pt idx="11200">
                        <c:v>1051</c:v>
                      </c:pt>
                      <c:pt idx="11201">
                        <c:v>1051.0999999999999</c:v>
                      </c:pt>
                      <c:pt idx="11202">
                        <c:v>1051.2</c:v>
                      </c:pt>
                      <c:pt idx="11203">
                        <c:v>1051.3</c:v>
                      </c:pt>
                      <c:pt idx="11204">
                        <c:v>1051.3</c:v>
                      </c:pt>
                      <c:pt idx="11205">
                        <c:v>1051.3</c:v>
                      </c:pt>
                      <c:pt idx="11206">
                        <c:v>1051.4000000000001</c:v>
                      </c:pt>
                      <c:pt idx="11207">
                        <c:v>1051.4000000000001</c:v>
                      </c:pt>
                      <c:pt idx="11208">
                        <c:v>1051.5999999999999</c:v>
                      </c:pt>
                      <c:pt idx="11209">
                        <c:v>1051.5999999999999</c:v>
                      </c:pt>
                      <c:pt idx="11210">
                        <c:v>1051.7</c:v>
                      </c:pt>
                      <c:pt idx="11211">
                        <c:v>1051.8</c:v>
                      </c:pt>
                      <c:pt idx="11212">
                        <c:v>1051.9000000000001</c:v>
                      </c:pt>
                      <c:pt idx="11213">
                        <c:v>1052</c:v>
                      </c:pt>
                      <c:pt idx="11214">
                        <c:v>1052</c:v>
                      </c:pt>
                      <c:pt idx="11215">
                        <c:v>1052.0999999999999</c:v>
                      </c:pt>
                      <c:pt idx="11216">
                        <c:v>1052.3</c:v>
                      </c:pt>
                      <c:pt idx="11217">
                        <c:v>1052.4000000000001</c:v>
                      </c:pt>
                      <c:pt idx="11218">
                        <c:v>1052.4000000000001</c:v>
                      </c:pt>
                      <c:pt idx="11219">
                        <c:v>1052.5</c:v>
                      </c:pt>
                      <c:pt idx="11220">
                        <c:v>1052.5999999999999</c:v>
                      </c:pt>
                      <c:pt idx="11221">
                        <c:v>1052.5999999999999</c:v>
                      </c:pt>
                      <c:pt idx="11222">
                        <c:v>1052.5999999999999</c:v>
                      </c:pt>
                      <c:pt idx="11223">
                        <c:v>1052.7</c:v>
                      </c:pt>
                      <c:pt idx="11224">
                        <c:v>1052.7</c:v>
                      </c:pt>
                      <c:pt idx="11225">
                        <c:v>1052.8</c:v>
                      </c:pt>
                      <c:pt idx="11226">
                        <c:v>1052.8</c:v>
                      </c:pt>
                      <c:pt idx="11227">
                        <c:v>1053</c:v>
                      </c:pt>
                      <c:pt idx="11228">
                        <c:v>1053.0999999999999</c:v>
                      </c:pt>
                      <c:pt idx="11229">
                        <c:v>1053.4000000000001</c:v>
                      </c:pt>
                      <c:pt idx="11230">
                        <c:v>1053.5</c:v>
                      </c:pt>
                      <c:pt idx="11231">
                        <c:v>1053.5</c:v>
                      </c:pt>
                      <c:pt idx="11232">
                        <c:v>1053.5999999999999</c:v>
                      </c:pt>
                      <c:pt idx="11233">
                        <c:v>1053.9000000000001</c:v>
                      </c:pt>
                      <c:pt idx="11234">
                        <c:v>1053.9000000000001</c:v>
                      </c:pt>
                      <c:pt idx="11235">
                        <c:v>1054</c:v>
                      </c:pt>
                      <c:pt idx="11236">
                        <c:v>1054.0999999999999</c:v>
                      </c:pt>
                      <c:pt idx="11237">
                        <c:v>1054.0999999999999</c:v>
                      </c:pt>
                      <c:pt idx="11238">
                        <c:v>1054.2</c:v>
                      </c:pt>
                      <c:pt idx="11239">
                        <c:v>1054.2</c:v>
                      </c:pt>
                      <c:pt idx="11240">
                        <c:v>1054.4000000000001</c:v>
                      </c:pt>
                      <c:pt idx="11241">
                        <c:v>1054.5</c:v>
                      </c:pt>
                      <c:pt idx="11242">
                        <c:v>1054.5999999999999</c:v>
                      </c:pt>
                      <c:pt idx="11243">
                        <c:v>1054.5999999999999</c:v>
                      </c:pt>
                      <c:pt idx="11244">
                        <c:v>1054.7</c:v>
                      </c:pt>
                      <c:pt idx="11245">
                        <c:v>1054.8</c:v>
                      </c:pt>
                      <c:pt idx="11246">
                        <c:v>1054.8</c:v>
                      </c:pt>
                      <c:pt idx="11247">
                        <c:v>1054.9000000000001</c:v>
                      </c:pt>
                      <c:pt idx="11248">
                        <c:v>1055</c:v>
                      </c:pt>
                      <c:pt idx="11249">
                        <c:v>1055.0999999999999</c:v>
                      </c:pt>
                      <c:pt idx="11250">
                        <c:v>1055.0999999999999</c:v>
                      </c:pt>
                      <c:pt idx="11251">
                        <c:v>1055.2</c:v>
                      </c:pt>
                      <c:pt idx="11252">
                        <c:v>1055.2</c:v>
                      </c:pt>
                      <c:pt idx="11253">
                        <c:v>1055.5</c:v>
                      </c:pt>
                      <c:pt idx="11254">
                        <c:v>1055.5</c:v>
                      </c:pt>
                      <c:pt idx="11255">
                        <c:v>1055.5</c:v>
                      </c:pt>
                      <c:pt idx="11256">
                        <c:v>1055.5</c:v>
                      </c:pt>
                      <c:pt idx="11257">
                        <c:v>1055.5999999999999</c:v>
                      </c:pt>
                      <c:pt idx="11258">
                        <c:v>1055.5999999999999</c:v>
                      </c:pt>
                      <c:pt idx="11259">
                        <c:v>1055.9000000000001</c:v>
                      </c:pt>
                      <c:pt idx="11260">
                        <c:v>1055.9000000000001</c:v>
                      </c:pt>
                      <c:pt idx="11261">
                        <c:v>1055.9000000000001</c:v>
                      </c:pt>
                      <c:pt idx="11262">
                        <c:v>1056.3</c:v>
                      </c:pt>
                      <c:pt idx="11263">
                        <c:v>1056.4000000000001</c:v>
                      </c:pt>
                      <c:pt idx="11264">
                        <c:v>1056.5</c:v>
                      </c:pt>
                      <c:pt idx="11265">
                        <c:v>1056.5</c:v>
                      </c:pt>
                      <c:pt idx="11266">
                        <c:v>1056.7</c:v>
                      </c:pt>
                      <c:pt idx="11267">
                        <c:v>1056.7</c:v>
                      </c:pt>
                      <c:pt idx="11268">
                        <c:v>1056.8</c:v>
                      </c:pt>
                      <c:pt idx="11269">
                        <c:v>1057</c:v>
                      </c:pt>
                      <c:pt idx="11270">
                        <c:v>1057.0999999999999</c:v>
                      </c:pt>
                      <c:pt idx="11271">
                        <c:v>1057.0999999999999</c:v>
                      </c:pt>
                      <c:pt idx="11272">
                        <c:v>1057.0999999999999</c:v>
                      </c:pt>
                      <c:pt idx="11273">
                        <c:v>1057.2</c:v>
                      </c:pt>
                      <c:pt idx="11274">
                        <c:v>1057.2</c:v>
                      </c:pt>
                      <c:pt idx="11275">
                        <c:v>1057.5</c:v>
                      </c:pt>
                      <c:pt idx="11276">
                        <c:v>1057.5999999999999</c:v>
                      </c:pt>
                      <c:pt idx="11277">
                        <c:v>1057.9000000000001</c:v>
                      </c:pt>
                      <c:pt idx="11278">
                        <c:v>1057.9000000000001</c:v>
                      </c:pt>
                      <c:pt idx="11279">
                        <c:v>1057.9000000000001</c:v>
                      </c:pt>
                      <c:pt idx="11280">
                        <c:v>1058.0999999999999</c:v>
                      </c:pt>
                      <c:pt idx="11281">
                        <c:v>1058.2</c:v>
                      </c:pt>
                      <c:pt idx="11282">
                        <c:v>1058.2</c:v>
                      </c:pt>
                      <c:pt idx="11283">
                        <c:v>1058.3</c:v>
                      </c:pt>
                      <c:pt idx="11284">
                        <c:v>1058.5999999999999</c:v>
                      </c:pt>
                      <c:pt idx="11285">
                        <c:v>1058.7</c:v>
                      </c:pt>
                      <c:pt idx="11286">
                        <c:v>1058.8</c:v>
                      </c:pt>
                      <c:pt idx="11287">
                        <c:v>1058.8</c:v>
                      </c:pt>
                      <c:pt idx="11288">
                        <c:v>1058.8</c:v>
                      </c:pt>
                      <c:pt idx="11289">
                        <c:v>1058.9000000000001</c:v>
                      </c:pt>
                      <c:pt idx="11290">
                        <c:v>1058.9000000000001</c:v>
                      </c:pt>
                      <c:pt idx="11291">
                        <c:v>1058.9000000000001</c:v>
                      </c:pt>
                      <c:pt idx="11292">
                        <c:v>1059</c:v>
                      </c:pt>
                      <c:pt idx="11293">
                        <c:v>1059.3</c:v>
                      </c:pt>
                      <c:pt idx="11294">
                        <c:v>1059.4000000000001</c:v>
                      </c:pt>
                      <c:pt idx="11295">
                        <c:v>1059.9000000000001</c:v>
                      </c:pt>
                      <c:pt idx="11296">
                        <c:v>1059.9000000000001</c:v>
                      </c:pt>
                      <c:pt idx="11297">
                        <c:v>1060</c:v>
                      </c:pt>
                      <c:pt idx="11298">
                        <c:v>1060</c:v>
                      </c:pt>
                      <c:pt idx="11299">
                        <c:v>1060.0999999999999</c:v>
                      </c:pt>
                      <c:pt idx="11300">
                        <c:v>1060.2</c:v>
                      </c:pt>
                      <c:pt idx="11301">
                        <c:v>1060.2</c:v>
                      </c:pt>
                      <c:pt idx="11302">
                        <c:v>1060.2</c:v>
                      </c:pt>
                      <c:pt idx="11303">
                        <c:v>1060.3</c:v>
                      </c:pt>
                      <c:pt idx="11304">
                        <c:v>1060.3</c:v>
                      </c:pt>
                      <c:pt idx="11305">
                        <c:v>1060.4000000000001</c:v>
                      </c:pt>
                      <c:pt idx="11306">
                        <c:v>1060.5999999999999</c:v>
                      </c:pt>
                      <c:pt idx="11307">
                        <c:v>1060.5999999999999</c:v>
                      </c:pt>
                      <c:pt idx="11308">
                        <c:v>1060.5999999999999</c:v>
                      </c:pt>
                      <c:pt idx="11309">
                        <c:v>1060.9000000000001</c:v>
                      </c:pt>
                      <c:pt idx="11310">
                        <c:v>1061</c:v>
                      </c:pt>
                      <c:pt idx="11311">
                        <c:v>1061</c:v>
                      </c:pt>
                      <c:pt idx="11312">
                        <c:v>1061.5</c:v>
                      </c:pt>
                      <c:pt idx="11313">
                        <c:v>1061.9000000000001</c:v>
                      </c:pt>
                      <c:pt idx="11314">
                        <c:v>1062.2</c:v>
                      </c:pt>
                      <c:pt idx="11315">
                        <c:v>1062.3</c:v>
                      </c:pt>
                      <c:pt idx="11316">
                        <c:v>1062.3</c:v>
                      </c:pt>
                      <c:pt idx="11317">
                        <c:v>1062.4000000000001</c:v>
                      </c:pt>
                      <c:pt idx="11318">
                        <c:v>1062.5</c:v>
                      </c:pt>
                      <c:pt idx="11319">
                        <c:v>1062.5999999999999</c:v>
                      </c:pt>
                      <c:pt idx="11320">
                        <c:v>1062.7</c:v>
                      </c:pt>
                      <c:pt idx="11321">
                        <c:v>1062.7</c:v>
                      </c:pt>
                      <c:pt idx="11322">
                        <c:v>1062.8</c:v>
                      </c:pt>
                      <c:pt idx="11323">
                        <c:v>1062.9000000000001</c:v>
                      </c:pt>
                      <c:pt idx="11324">
                        <c:v>1062.9000000000001</c:v>
                      </c:pt>
                      <c:pt idx="11325">
                        <c:v>1063</c:v>
                      </c:pt>
                      <c:pt idx="11326">
                        <c:v>1063</c:v>
                      </c:pt>
                      <c:pt idx="11327">
                        <c:v>1063.4000000000001</c:v>
                      </c:pt>
                      <c:pt idx="11328">
                        <c:v>1063.5</c:v>
                      </c:pt>
                      <c:pt idx="11329">
                        <c:v>1063.5</c:v>
                      </c:pt>
                      <c:pt idx="11330">
                        <c:v>1063.7</c:v>
                      </c:pt>
                      <c:pt idx="11331">
                        <c:v>1063.8</c:v>
                      </c:pt>
                      <c:pt idx="11332">
                        <c:v>1063.8</c:v>
                      </c:pt>
                      <c:pt idx="11333">
                        <c:v>1063.8</c:v>
                      </c:pt>
                      <c:pt idx="11334">
                        <c:v>1063.9000000000001</c:v>
                      </c:pt>
                      <c:pt idx="11335">
                        <c:v>1063.9000000000001</c:v>
                      </c:pt>
                      <c:pt idx="11336">
                        <c:v>1064.0999999999999</c:v>
                      </c:pt>
                      <c:pt idx="11337">
                        <c:v>1064.0999999999999</c:v>
                      </c:pt>
                      <c:pt idx="11338">
                        <c:v>1064.2</c:v>
                      </c:pt>
                      <c:pt idx="11339">
                        <c:v>1064.3</c:v>
                      </c:pt>
                      <c:pt idx="11340">
                        <c:v>1064.4000000000001</c:v>
                      </c:pt>
                      <c:pt idx="11341">
                        <c:v>1064.5</c:v>
                      </c:pt>
                      <c:pt idx="11342">
                        <c:v>1064.5999999999999</c:v>
                      </c:pt>
                      <c:pt idx="11343">
                        <c:v>1064.8</c:v>
                      </c:pt>
                      <c:pt idx="11344">
                        <c:v>1064.9000000000001</c:v>
                      </c:pt>
                      <c:pt idx="11345">
                        <c:v>1065</c:v>
                      </c:pt>
                      <c:pt idx="11346">
                        <c:v>1065.0999999999999</c:v>
                      </c:pt>
                      <c:pt idx="11347">
                        <c:v>1065.2</c:v>
                      </c:pt>
                      <c:pt idx="11348">
                        <c:v>1065.3</c:v>
                      </c:pt>
                      <c:pt idx="11349">
                        <c:v>1065.5</c:v>
                      </c:pt>
                      <c:pt idx="11350">
                        <c:v>1065.5</c:v>
                      </c:pt>
                      <c:pt idx="11351">
                        <c:v>1065.5999999999999</c:v>
                      </c:pt>
                      <c:pt idx="11352">
                        <c:v>1065.7</c:v>
                      </c:pt>
                      <c:pt idx="11353">
                        <c:v>1066</c:v>
                      </c:pt>
                      <c:pt idx="11354">
                        <c:v>1066.0999999999999</c:v>
                      </c:pt>
                      <c:pt idx="11355">
                        <c:v>1066.2</c:v>
                      </c:pt>
                      <c:pt idx="11356">
                        <c:v>1066.3</c:v>
                      </c:pt>
                      <c:pt idx="11357">
                        <c:v>1066.5</c:v>
                      </c:pt>
                      <c:pt idx="11358">
                        <c:v>1066.5999999999999</c:v>
                      </c:pt>
                      <c:pt idx="11359">
                        <c:v>1066.5999999999999</c:v>
                      </c:pt>
                      <c:pt idx="11360">
                        <c:v>1066.7</c:v>
                      </c:pt>
                      <c:pt idx="11361">
                        <c:v>1066.7</c:v>
                      </c:pt>
                      <c:pt idx="11362">
                        <c:v>1067</c:v>
                      </c:pt>
                      <c:pt idx="11363">
                        <c:v>1067.2</c:v>
                      </c:pt>
                      <c:pt idx="11364">
                        <c:v>1067.3</c:v>
                      </c:pt>
                      <c:pt idx="11365">
                        <c:v>1067.4000000000001</c:v>
                      </c:pt>
                      <c:pt idx="11366">
                        <c:v>1067.4000000000001</c:v>
                      </c:pt>
                      <c:pt idx="11367">
                        <c:v>1067.5999999999999</c:v>
                      </c:pt>
                      <c:pt idx="11368">
                        <c:v>1067.5999999999999</c:v>
                      </c:pt>
                      <c:pt idx="11369">
                        <c:v>1067.7</c:v>
                      </c:pt>
                      <c:pt idx="11370">
                        <c:v>1067.9000000000001</c:v>
                      </c:pt>
                      <c:pt idx="11371">
                        <c:v>1067.9000000000001</c:v>
                      </c:pt>
                      <c:pt idx="11372">
                        <c:v>1067.9000000000001</c:v>
                      </c:pt>
                      <c:pt idx="11373">
                        <c:v>1068</c:v>
                      </c:pt>
                      <c:pt idx="11374">
                        <c:v>1068.0999999999999</c:v>
                      </c:pt>
                      <c:pt idx="11375">
                        <c:v>1068.4000000000001</c:v>
                      </c:pt>
                      <c:pt idx="11376">
                        <c:v>1068.5999999999999</c:v>
                      </c:pt>
                      <c:pt idx="11377">
                        <c:v>1068.5999999999999</c:v>
                      </c:pt>
                      <c:pt idx="11378">
                        <c:v>1068.5999999999999</c:v>
                      </c:pt>
                      <c:pt idx="11379">
                        <c:v>1068.7</c:v>
                      </c:pt>
                      <c:pt idx="11380">
                        <c:v>1068.8</c:v>
                      </c:pt>
                      <c:pt idx="11381">
                        <c:v>1068.9000000000001</c:v>
                      </c:pt>
                      <c:pt idx="11382">
                        <c:v>1069</c:v>
                      </c:pt>
                      <c:pt idx="11383">
                        <c:v>1069.0999999999999</c:v>
                      </c:pt>
                      <c:pt idx="11384">
                        <c:v>1069.0999999999999</c:v>
                      </c:pt>
                      <c:pt idx="11385">
                        <c:v>1069.2</c:v>
                      </c:pt>
                      <c:pt idx="11386">
                        <c:v>1069.2</c:v>
                      </c:pt>
                      <c:pt idx="11387">
                        <c:v>1069.3</c:v>
                      </c:pt>
                      <c:pt idx="11388">
                        <c:v>1069.4000000000001</c:v>
                      </c:pt>
                      <c:pt idx="11389">
                        <c:v>1069.5999999999999</c:v>
                      </c:pt>
                      <c:pt idx="11390">
                        <c:v>1069.8</c:v>
                      </c:pt>
                      <c:pt idx="11391">
                        <c:v>1069.9000000000001</c:v>
                      </c:pt>
                      <c:pt idx="11392">
                        <c:v>1069.9000000000001</c:v>
                      </c:pt>
                      <c:pt idx="11393">
                        <c:v>1069.9000000000001</c:v>
                      </c:pt>
                      <c:pt idx="11394">
                        <c:v>1070</c:v>
                      </c:pt>
                      <c:pt idx="11395">
                        <c:v>1070</c:v>
                      </c:pt>
                      <c:pt idx="11396">
                        <c:v>1070.3</c:v>
                      </c:pt>
                      <c:pt idx="11397">
                        <c:v>1070.3</c:v>
                      </c:pt>
                      <c:pt idx="11398">
                        <c:v>1070.5999999999999</c:v>
                      </c:pt>
                      <c:pt idx="11399">
                        <c:v>1070.5999999999999</c:v>
                      </c:pt>
                      <c:pt idx="11400">
                        <c:v>1070.7</c:v>
                      </c:pt>
                      <c:pt idx="11401">
                        <c:v>1070.7</c:v>
                      </c:pt>
                      <c:pt idx="11402">
                        <c:v>1070.8</c:v>
                      </c:pt>
                      <c:pt idx="11403">
                        <c:v>1070.9000000000001</c:v>
                      </c:pt>
                      <c:pt idx="11404">
                        <c:v>1071</c:v>
                      </c:pt>
                      <c:pt idx="11405">
                        <c:v>1071</c:v>
                      </c:pt>
                      <c:pt idx="11406">
                        <c:v>1071</c:v>
                      </c:pt>
                      <c:pt idx="11407">
                        <c:v>1071.0999999999999</c:v>
                      </c:pt>
                      <c:pt idx="11408">
                        <c:v>1071.0999999999999</c:v>
                      </c:pt>
                      <c:pt idx="11409">
                        <c:v>1071.4000000000001</c:v>
                      </c:pt>
                      <c:pt idx="11410">
                        <c:v>1071.5</c:v>
                      </c:pt>
                      <c:pt idx="11411">
                        <c:v>1071.9000000000001</c:v>
                      </c:pt>
                      <c:pt idx="11412">
                        <c:v>1072</c:v>
                      </c:pt>
                      <c:pt idx="11413">
                        <c:v>1072</c:v>
                      </c:pt>
                      <c:pt idx="11414">
                        <c:v>1072</c:v>
                      </c:pt>
                      <c:pt idx="11415">
                        <c:v>1072.2</c:v>
                      </c:pt>
                      <c:pt idx="11416">
                        <c:v>1072.3</c:v>
                      </c:pt>
                      <c:pt idx="11417">
                        <c:v>1072.5</c:v>
                      </c:pt>
                      <c:pt idx="11418">
                        <c:v>1072.5999999999999</c:v>
                      </c:pt>
                      <c:pt idx="11419">
                        <c:v>1072.7</c:v>
                      </c:pt>
                      <c:pt idx="11420">
                        <c:v>1072.9000000000001</c:v>
                      </c:pt>
                      <c:pt idx="11421">
                        <c:v>1073</c:v>
                      </c:pt>
                      <c:pt idx="11422">
                        <c:v>1073.0999999999999</c:v>
                      </c:pt>
                      <c:pt idx="11423">
                        <c:v>1073.3</c:v>
                      </c:pt>
                      <c:pt idx="11424">
                        <c:v>1073.5999999999999</c:v>
                      </c:pt>
                      <c:pt idx="11425">
                        <c:v>1073.9000000000001</c:v>
                      </c:pt>
                      <c:pt idx="11426">
                        <c:v>1073.9000000000001</c:v>
                      </c:pt>
                      <c:pt idx="11427">
                        <c:v>1074.2</c:v>
                      </c:pt>
                      <c:pt idx="11428">
                        <c:v>1074.4000000000001</c:v>
                      </c:pt>
                      <c:pt idx="11429">
                        <c:v>1074.5</c:v>
                      </c:pt>
                      <c:pt idx="11430">
                        <c:v>1074.5999999999999</c:v>
                      </c:pt>
                      <c:pt idx="11431">
                        <c:v>1074.8</c:v>
                      </c:pt>
                      <c:pt idx="11432">
                        <c:v>1074.8</c:v>
                      </c:pt>
                      <c:pt idx="11433">
                        <c:v>1075.2</c:v>
                      </c:pt>
                      <c:pt idx="11434">
                        <c:v>1075.3</c:v>
                      </c:pt>
                      <c:pt idx="11435">
                        <c:v>1075.3</c:v>
                      </c:pt>
                      <c:pt idx="11436">
                        <c:v>1075.3</c:v>
                      </c:pt>
                      <c:pt idx="11437">
                        <c:v>1075.4000000000001</c:v>
                      </c:pt>
                      <c:pt idx="11438">
                        <c:v>1075.4000000000001</c:v>
                      </c:pt>
                      <c:pt idx="11439">
                        <c:v>1075.5999999999999</c:v>
                      </c:pt>
                      <c:pt idx="11440">
                        <c:v>1075.7</c:v>
                      </c:pt>
                      <c:pt idx="11441">
                        <c:v>1075.7</c:v>
                      </c:pt>
                      <c:pt idx="11442">
                        <c:v>1075.7</c:v>
                      </c:pt>
                      <c:pt idx="11443">
                        <c:v>1076</c:v>
                      </c:pt>
                      <c:pt idx="11444">
                        <c:v>1076</c:v>
                      </c:pt>
                      <c:pt idx="11445">
                        <c:v>1076.2</c:v>
                      </c:pt>
                      <c:pt idx="11446">
                        <c:v>1076.3</c:v>
                      </c:pt>
                      <c:pt idx="11447">
                        <c:v>1076.3</c:v>
                      </c:pt>
                      <c:pt idx="11448">
                        <c:v>1076.4000000000001</c:v>
                      </c:pt>
                      <c:pt idx="11449">
                        <c:v>1076.5</c:v>
                      </c:pt>
                      <c:pt idx="11450">
                        <c:v>1076.5999999999999</c:v>
                      </c:pt>
                      <c:pt idx="11451">
                        <c:v>1076.5999999999999</c:v>
                      </c:pt>
                      <c:pt idx="11452">
                        <c:v>1076.5999999999999</c:v>
                      </c:pt>
                      <c:pt idx="11453">
                        <c:v>1076.7</c:v>
                      </c:pt>
                      <c:pt idx="11454">
                        <c:v>1077.4000000000001</c:v>
                      </c:pt>
                      <c:pt idx="11455">
                        <c:v>1077.4000000000001</c:v>
                      </c:pt>
                      <c:pt idx="11456">
                        <c:v>1077.4000000000001</c:v>
                      </c:pt>
                      <c:pt idx="11457">
                        <c:v>1077.5</c:v>
                      </c:pt>
                      <c:pt idx="11458">
                        <c:v>1077.8</c:v>
                      </c:pt>
                      <c:pt idx="11459">
                        <c:v>1077.9000000000001</c:v>
                      </c:pt>
                      <c:pt idx="11460">
                        <c:v>1078</c:v>
                      </c:pt>
                      <c:pt idx="11461">
                        <c:v>1078.2</c:v>
                      </c:pt>
                      <c:pt idx="11462">
                        <c:v>1078.2</c:v>
                      </c:pt>
                      <c:pt idx="11463">
                        <c:v>1078.5</c:v>
                      </c:pt>
                      <c:pt idx="11464">
                        <c:v>1078.5</c:v>
                      </c:pt>
                      <c:pt idx="11465">
                        <c:v>1078.7</c:v>
                      </c:pt>
                      <c:pt idx="11466">
                        <c:v>1078.8</c:v>
                      </c:pt>
                      <c:pt idx="11467">
                        <c:v>1078.9000000000001</c:v>
                      </c:pt>
                      <c:pt idx="11468">
                        <c:v>1079</c:v>
                      </c:pt>
                      <c:pt idx="11469">
                        <c:v>1079.2</c:v>
                      </c:pt>
                      <c:pt idx="11470">
                        <c:v>1079.4000000000001</c:v>
                      </c:pt>
                      <c:pt idx="11471">
                        <c:v>1079.5</c:v>
                      </c:pt>
                      <c:pt idx="11472">
                        <c:v>1079.5</c:v>
                      </c:pt>
                      <c:pt idx="11473">
                        <c:v>1079.5999999999999</c:v>
                      </c:pt>
                      <c:pt idx="11474">
                        <c:v>1079.5999999999999</c:v>
                      </c:pt>
                      <c:pt idx="11475">
                        <c:v>1079.8</c:v>
                      </c:pt>
                      <c:pt idx="11476">
                        <c:v>1079.8</c:v>
                      </c:pt>
                      <c:pt idx="11477">
                        <c:v>1079.8</c:v>
                      </c:pt>
                      <c:pt idx="11478">
                        <c:v>1079.9000000000001</c:v>
                      </c:pt>
                      <c:pt idx="11479">
                        <c:v>1080</c:v>
                      </c:pt>
                      <c:pt idx="11480">
                        <c:v>1080.0999999999999</c:v>
                      </c:pt>
                      <c:pt idx="11481">
                        <c:v>1080.0999999999999</c:v>
                      </c:pt>
                      <c:pt idx="11482">
                        <c:v>1080.0999999999999</c:v>
                      </c:pt>
                      <c:pt idx="11483">
                        <c:v>1080.2</c:v>
                      </c:pt>
                      <c:pt idx="11484">
                        <c:v>1080.3</c:v>
                      </c:pt>
                      <c:pt idx="11485">
                        <c:v>1080.3</c:v>
                      </c:pt>
                      <c:pt idx="11486">
                        <c:v>1080.3</c:v>
                      </c:pt>
                      <c:pt idx="11487">
                        <c:v>1080.5</c:v>
                      </c:pt>
                      <c:pt idx="11488">
                        <c:v>1080.5</c:v>
                      </c:pt>
                      <c:pt idx="11489">
                        <c:v>1080.8</c:v>
                      </c:pt>
                      <c:pt idx="11490">
                        <c:v>1081</c:v>
                      </c:pt>
                      <c:pt idx="11491">
                        <c:v>1081</c:v>
                      </c:pt>
                      <c:pt idx="11492">
                        <c:v>1081.0999999999999</c:v>
                      </c:pt>
                      <c:pt idx="11493">
                        <c:v>1081.5999999999999</c:v>
                      </c:pt>
                      <c:pt idx="11494">
                        <c:v>1081.5999999999999</c:v>
                      </c:pt>
                      <c:pt idx="11495">
                        <c:v>1081.7</c:v>
                      </c:pt>
                      <c:pt idx="11496">
                        <c:v>1081.7</c:v>
                      </c:pt>
                      <c:pt idx="11497">
                        <c:v>1081.8</c:v>
                      </c:pt>
                      <c:pt idx="11498">
                        <c:v>1082</c:v>
                      </c:pt>
                      <c:pt idx="11499">
                        <c:v>1082</c:v>
                      </c:pt>
                      <c:pt idx="11500">
                        <c:v>1082</c:v>
                      </c:pt>
                      <c:pt idx="11501">
                        <c:v>1082.0999999999999</c:v>
                      </c:pt>
                      <c:pt idx="11502">
                        <c:v>1082.2</c:v>
                      </c:pt>
                      <c:pt idx="11503">
                        <c:v>1082.7</c:v>
                      </c:pt>
                      <c:pt idx="11504">
                        <c:v>1082.8</c:v>
                      </c:pt>
                      <c:pt idx="11505">
                        <c:v>1082.9000000000001</c:v>
                      </c:pt>
                      <c:pt idx="11506">
                        <c:v>1083.2</c:v>
                      </c:pt>
                      <c:pt idx="11507">
                        <c:v>1083.3</c:v>
                      </c:pt>
                      <c:pt idx="11508">
                        <c:v>1083.4000000000001</c:v>
                      </c:pt>
                      <c:pt idx="11509">
                        <c:v>1083.4000000000001</c:v>
                      </c:pt>
                      <c:pt idx="11510">
                        <c:v>1083.4000000000001</c:v>
                      </c:pt>
                      <c:pt idx="11511">
                        <c:v>1083.4000000000001</c:v>
                      </c:pt>
                      <c:pt idx="11512">
                        <c:v>1083.5</c:v>
                      </c:pt>
                      <c:pt idx="11513">
                        <c:v>1083.5999999999999</c:v>
                      </c:pt>
                      <c:pt idx="11514">
                        <c:v>1083.9000000000001</c:v>
                      </c:pt>
                      <c:pt idx="11515">
                        <c:v>1083.9000000000001</c:v>
                      </c:pt>
                      <c:pt idx="11516">
                        <c:v>1084</c:v>
                      </c:pt>
                      <c:pt idx="11517">
                        <c:v>1084</c:v>
                      </c:pt>
                      <c:pt idx="11518">
                        <c:v>1084.3</c:v>
                      </c:pt>
                      <c:pt idx="11519">
                        <c:v>1084.5999999999999</c:v>
                      </c:pt>
                      <c:pt idx="11520">
                        <c:v>1084.7</c:v>
                      </c:pt>
                      <c:pt idx="11521">
                        <c:v>1084.7</c:v>
                      </c:pt>
                      <c:pt idx="11522">
                        <c:v>1084.7</c:v>
                      </c:pt>
                      <c:pt idx="11523">
                        <c:v>1084.8</c:v>
                      </c:pt>
                      <c:pt idx="11524">
                        <c:v>1085</c:v>
                      </c:pt>
                      <c:pt idx="11525">
                        <c:v>1085.0999999999999</c:v>
                      </c:pt>
                      <c:pt idx="11526">
                        <c:v>1085.2</c:v>
                      </c:pt>
                      <c:pt idx="11527">
                        <c:v>1085.3</c:v>
                      </c:pt>
                      <c:pt idx="11528">
                        <c:v>1085.3</c:v>
                      </c:pt>
                      <c:pt idx="11529">
                        <c:v>1085.5</c:v>
                      </c:pt>
                      <c:pt idx="11530">
                        <c:v>1085.5999999999999</c:v>
                      </c:pt>
                      <c:pt idx="11531">
                        <c:v>1085.7</c:v>
                      </c:pt>
                      <c:pt idx="11532">
                        <c:v>1085.8</c:v>
                      </c:pt>
                      <c:pt idx="11533">
                        <c:v>1086</c:v>
                      </c:pt>
                      <c:pt idx="11534">
                        <c:v>1086</c:v>
                      </c:pt>
                      <c:pt idx="11535">
                        <c:v>1086.2</c:v>
                      </c:pt>
                      <c:pt idx="11536">
                        <c:v>1086.8</c:v>
                      </c:pt>
                      <c:pt idx="11537">
                        <c:v>1086.8</c:v>
                      </c:pt>
                      <c:pt idx="11538">
                        <c:v>1086.9000000000001</c:v>
                      </c:pt>
                      <c:pt idx="11539">
                        <c:v>1086.9000000000001</c:v>
                      </c:pt>
                      <c:pt idx="11540">
                        <c:v>1087.0999999999999</c:v>
                      </c:pt>
                      <c:pt idx="11541">
                        <c:v>1087.0999999999999</c:v>
                      </c:pt>
                      <c:pt idx="11542">
                        <c:v>1087.2</c:v>
                      </c:pt>
                      <c:pt idx="11543">
                        <c:v>1087.3</c:v>
                      </c:pt>
                      <c:pt idx="11544">
                        <c:v>1087.5</c:v>
                      </c:pt>
                      <c:pt idx="11545">
                        <c:v>1087.5999999999999</c:v>
                      </c:pt>
                      <c:pt idx="11546">
                        <c:v>1087.7</c:v>
                      </c:pt>
                      <c:pt idx="11547">
                        <c:v>1087.7</c:v>
                      </c:pt>
                      <c:pt idx="11548">
                        <c:v>1088</c:v>
                      </c:pt>
                      <c:pt idx="11549">
                        <c:v>1088.0999999999999</c:v>
                      </c:pt>
                      <c:pt idx="11550">
                        <c:v>1088.2</c:v>
                      </c:pt>
                      <c:pt idx="11551">
                        <c:v>1088.2</c:v>
                      </c:pt>
                      <c:pt idx="11552">
                        <c:v>1088.3</c:v>
                      </c:pt>
                      <c:pt idx="11553">
                        <c:v>1088.3</c:v>
                      </c:pt>
                      <c:pt idx="11554">
                        <c:v>1088.5999999999999</c:v>
                      </c:pt>
                      <c:pt idx="11555">
                        <c:v>1088.8</c:v>
                      </c:pt>
                      <c:pt idx="11556">
                        <c:v>1088.9000000000001</c:v>
                      </c:pt>
                      <c:pt idx="11557">
                        <c:v>1089.2</c:v>
                      </c:pt>
                      <c:pt idx="11558">
                        <c:v>1089.3</c:v>
                      </c:pt>
                      <c:pt idx="11559">
                        <c:v>1089.8</c:v>
                      </c:pt>
                      <c:pt idx="11560">
                        <c:v>1089.9000000000001</c:v>
                      </c:pt>
                      <c:pt idx="11561">
                        <c:v>1090</c:v>
                      </c:pt>
                      <c:pt idx="11562">
                        <c:v>1090</c:v>
                      </c:pt>
                      <c:pt idx="11563">
                        <c:v>1090.3</c:v>
                      </c:pt>
                      <c:pt idx="11564">
                        <c:v>1090.3</c:v>
                      </c:pt>
                      <c:pt idx="11565">
                        <c:v>1091</c:v>
                      </c:pt>
                      <c:pt idx="11566">
                        <c:v>1091</c:v>
                      </c:pt>
                      <c:pt idx="11567">
                        <c:v>1091</c:v>
                      </c:pt>
                      <c:pt idx="11568">
                        <c:v>1091.0999999999999</c:v>
                      </c:pt>
                      <c:pt idx="11569">
                        <c:v>1091.2</c:v>
                      </c:pt>
                      <c:pt idx="11570">
                        <c:v>1091.2</c:v>
                      </c:pt>
                      <c:pt idx="11571">
                        <c:v>1091.3</c:v>
                      </c:pt>
                      <c:pt idx="11572">
                        <c:v>1091.4000000000001</c:v>
                      </c:pt>
                      <c:pt idx="11573">
                        <c:v>1091.4000000000001</c:v>
                      </c:pt>
                      <c:pt idx="11574">
                        <c:v>1091.5</c:v>
                      </c:pt>
                      <c:pt idx="11575">
                        <c:v>1091.5</c:v>
                      </c:pt>
                      <c:pt idx="11576">
                        <c:v>1091.5999999999999</c:v>
                      </c:pt>
                      <c:pt idx="11577">
                        <c:v>1091.5999999999999</c:v>
                      </c:pt>
                      <c:pt idx="11578">
                        <c:v>1091.9000000000001</c:v>
                      </c:pt>
                      <c:pt idx="11579">
                        <c:v>1092.0999999999999</c:v>
                      </c:pt>
                      <c:pt idx="11580">
                        <c:v>1092.0999999999999</c:v>
                      </c:pt>
                      <c:pt idx="11581">
                        <c:v>1092.0999999999999</c:v>
                      </c:pt>
                      <c:pt idx="11582">
                        <c:v>1092.2</c:v>
                      </c:pt>
                      <c:pt idx="11583">
                        <c:v>1092.3</c:v>
                      </c:pt>
                      <c:pt idx="11584">
                        <c:v>1092.4000000000001</c:v>
                      </c:pt>
                      <c:pt idx="11585">
                        <c:v>1092.4000000000001</c:v>
                      </c:pt>
                      <c:pt idx="11586">
                        <c:v>1092.5</c:v>
                      </c:pt>
                      <c:pt idx="11587">
                        <c:v>1092.5</c:v>
                      </c:pt>
                      <c:pt idx="11588">
                        <c:v>1092.7</c:v>
                      </c:pt>
                      <c:pt idx="11589">
                        <c:v>1092.8</c:v>
                      </c:pt>
                      <c:pt idx="11590">
                        <c:v>1092.9000000000001</c:v>
                      </c:pt>
                      <c:pt idx="11591">
                        <c:v>1092.9000000000001</c:v>
                      </c:pt>
                      <c:pt idx="11592">
                        <c:v>1093</c:v>
                      </c:pt>
                      <c:pt idx="11593">
                        <c:v>1093.3</c:v>
                      </c:pt>
                      <c:pt idx="11594">
                        <c:v>1093.5</c:v>
                      </c:pt>
                      <c:pt idx="11595">
                        <c:v>1093.5999999999999</c:v>
                      </c:pt>
                      <c:pt idx="11596">
                        <c:v>1093.5999999999999</c:v>
                      </c:pt>
                      <c:pt idx="11597">
                        <c:v>1093.5999999999999</c:v>
                      </c:pt>
                      <c:pt idx="11598">
                        <c:v>1093.7</c:v>
                      </c:pt>
                      <c:pt idx="11599">
                        <c:v>1094</c:v>
                      </c:pt>
                      <c:pt idx="11600">
                        <c:v>1094</c:v>
                      </c:pt>
                      <c:pt idx="11601">
                        <c:v>1094</c:v>
                      </c:pt>
                      <c:pt idx="11602">
                        <c:v>1094.0999999999999</c:v>
                      </c:pt>
                      <c:pt idx="11603">
                        <c:v>1094.0999999999999</c:v>
                      </c:pt>
                      <c:pt idx="11604">
                        <c:v>1094.0999999999999</c:v>
                      </c:pt>
                      <c:pt idx="11605">
                        <c:v>1094.2</c:v>
                      </c:pt>
                      <c:pt idx="11606">
                        <c:v>1094.2</c:v>
                      </c:pt>
                      <c:pt idx="11607">
                        <c:v>1094.2</c:v>
                      </c:pt>
                      <c:pt idx="11608">
                        <c:v>1094.3</c:v>
                      </c:pt>
                      <c:pt idx="11609">
                        <c:v>1094.3</c:v>
                      </c:pt>
                      <c:pt idx="11610">
                        <c:v>1094.5999999999999</c:v>
                      </c:pt>
                      <c:pt idx="11611">
                        <c:v>1094.7</c:v>
                      </c:pt>
                      <c:pt idx="11612">
                        <c:v>1095.2</c:v>
                      </c:pt>
                      <c:pt idx="11613">
                        <c:v>1095.2</c:v>
                      </c:pt>
                      <c:pt idx="11614">
                        <c:v>1095.4000000000001</c:v>
                      </c:pt>
                      <c:pt idx="11615">
                        <c:v>1095.4000000000001</c:v>
                      </c:pt>
                      <c:pt idx="11616">
                        <c:v>1095.9000000000001</c:v>
                      </c:pt>
                      <c:pt idx="11617">
                        <c:v>1096.0999999999999</c:v>
                      </c:pt>
                      <c:pt idx="11618">
                        <c:v>1096.2</c:v>
                      </c:pt>
                      <c:pt idx="11619">
                        <c:v>1096.5</c:v>
                      </c:pt>
                      <c:pt idx="11620">
                        <c:v>1096.8</c:v>
                      </c:pt>
                      <c:pt idx="11621">
                        <c:v>1097.2</c:v>
                      </c:pt>
                      <c:pt idx="11622">
                        <c:v>1097.7</c:v>
                      </c:pt>
                      <c:pt idx="11623">
                        <c:v>1097.9000000000001</c:v>
                      </c:pt>
                      <c:pt idx="11624">
                        <c:v>1098</c:v>
                      </c:pt>
                      <c:pt idx="11625">
                        <c:v>1098.2</c:v>
                      </c:pt>
                      <c:pt idx="11626">
                        <c:v>1098.3</c:v>
                      </c:pt>
                      <c:pt idx="11627">
                        <c:v>1098.3</c:v>
                      </c:pt>
                      <c:pt idx="11628">
                        <c:v>1098.8</c:v>
                      </c:pt>
                      <c:pt idx="11629">
                        <c:v>1098.9000000000001</c:v>
                      </c:pt>
                      <c:pt idx="11630">
                        <c:v>1099</c:v>
                      </c:pt>
                      <c:pt idx="11631">
                        <c:v>1099.4000000000001</c:v>
                      </c:pt>
                      <c:pt idx="11632">
                        <c:v>1099.5</c:v>
                      </c:pt>
                      <c:pt idx="11633">
                        <c:v>1099.5</c:v>
                      </c:pt>
                      <c:pt idx="11634">
                        <c:v>1099.5</c:v>
                      </c:pt>
                      <c:pt idx="11635">
                        <c:v>1099.5999999999999</c:v>
                      </c:pt>
                      <c:pt idx="11636">
                        <c:v>1099.8</c:v>
                      </c:pt>
                      <c:pt idx="11637">
                        <c:v>1100.3</c:v>
                      </c:pt>
                      <c:pt idx="11638">
                        <c:v>1100.3</c:v>
                      </c:pt>
                      <c:pt idx="11639">
                        <c:v>1100.5999999999999</c:v>
                      </c:pt>
                      <c:pt idx="11640">
                        <c:v>1100.7</c:v>
                      </c:pt>
                      <c:pt idx="11641">
                        <c:v>1100.9000000000001</c:v>
                      </c:pt>
                      <c:pt idx="11642">
                        <c:v>1100.9000000000001</c:v>
                      </c:pt>
                      <c:pt idx="11643">
                        <c:v>1101.0999999999999</c:v>
                      </c:pt>
                      <c:pt idx="11644">
                        <c:v>1101.2</c:v>
                      </c:pt>
                      <c:pt idx="11645">
                        <c:v>1101.4000000000001</c:v>
                      </c:pt>
                      <c:pt idx="11646">
                        <c:v>1101.5999999999999</c:v>
                      </c:pt>
                      <c:pt idx="11647">
                        <c:v>1101.8</c:v>
                      </c:pt>
                      <c:pt idx="11648">
                        <c:v>1101.9000000000001</c:v>
                      </c:pt>
                      <c:pt idx="11649">
                        <c:v>1101.9000000000001</c:v>
                      </c:pt>
                      <c:pt idx="11650">
                        <c:v>1102</c:v>
                      </c:pt>
                      <c:pt idx="11651">
                        <c:v>1102.2</c:v>
                      </c:pt>
                      <c:pt idx="11652">
                        <c:v>1102.4000000000001</c:v>
                      </c:pt>
                      <c:pt idx="11653">
                        <c:v>1102.8</c:v>
                      </c:pt>
                      <c:pt idx="11654">
                        <c:v>1102.9000000000001</c:v>
                      </c:pt>
                      <c:pt idx="11655">
                        <c:v>1103.4000000000001</c:v>
                      </c:pt>
                      <c:pt idx="11656">
                        <c:v>1103.9000000000001</c:v>
                      </c:pt>
                      <c:pt idx="11657">
                        <c:v>1104.0999999999999</c:v>
                      </c:pt>
                      <c:pt idx="11658">
                        <c:v>1104.4000000000001</c:v>
                      </c:pt>
                      <c:pt idx="11659">
                        <c:v>1104.8</c:v>
                      </c:pt>
                      <c:pt idx="11660">
                        <c:v>1105</c:v>
                      </c:pt>
                      <c:pt idx="11661">
                        <c:v>1105.5</c:v>
                      </c:pt>
                      <c:pt idx="11662">
                        <c:v>1105.5</c:v>
                      </c:pt>
                      <c:pt idx="11663">
                        <c:v>1105.5999999999999</c:v>
                      </c:pt>
                      <c:pt idx="11664">
                        <c:v>1105.9000000000001</c:v>
                      </c:pt>
                      <c:pt idx="11665">
                        <c:v>1106</c:v>
                      </c:pt>
                      <c:pt idx="11666">
                        <c:v>1106</c:v>
                      </c:pt>
                      <c:pt idx="11667">
                        <c:v>1106.0999999999999</c:v>
                      </c:pt>
                      <c:pt idx="11668">
                        <c:v>1106.5999999999999</c:v>
                      </c:pt>
                      <c:pt idx="11669">
                        <c:v>1107</c:v>
                      </c:pt>
                      <c:pt idx="11670">
                        <c:v>1107.0999999999999</c:v>
                      </c:pt>
                      <c:pt idx="11671">
                        <c:v>1107.0999999999999</c:v>
                      </c:pt>
                      <c:pt idx="11672">
                        <c:v>1107.0999999999999</c:v>
                      </c:pt>
                      <c:pt idx="11673">
                        <c:v>1107.3</c:v>
                      </c:pt>
                      <c:pt idx="11674">
                        <c:v>1107.4000000000001</c:v>
                      </c:pt>
                      <c:pt idx="11675">
                        <c:v>1107.4000000000001</c:v>
                      </c:pt>
                      <c:pt idx="11676">
                        <c:v>1107.5999999999999</c:v>
                      </c:pt>
                      <c:pt idx="11677">
                        <c:v>1108.0999999999999</c:v>
                      </c:pt>
                      <c:pt idx="11678">
                        <c:v>1108.2</c:v>
                      </c:pt>
                      <c:pt idx="11679">
                        <c:v>1108.3</c:v>
                      </c:pt>
                      <c:pt idx="11680">
                        <c:v>1108.4000000000001</c:v>
                      </c:pt>
                      <c:pt idx="11681">
                        <c:v>1108.5999999999999</c:v>
                      </c:pt>
                      <c:pt idx="11682">
                        <c:v>1108.5999999999999</c:v>
                      </c:pt>
                      <c:pt idx="11683">
                        <c:v>1108.7</c:v>
                      </c:pt>
                      <c:pt idx="11684">
                        <c:v>1108.9000000000001</c:v>
                      </c:pt>
                      <c:pt idx="11685">
                        <c:v>1109</c:v>
                      </c:pt>
                      <c:pt idx="11686">
                        <c:v>1109.2</c:v>
                      </c:pt>
                      <c:pt idx="11687">
                        <c:v>1109.4000000000001</c:v>
                      </c:pt>
                      <c:pt idx="11688">
                        <c:v>1109.5</c:v>
                      </c:pt>
                      <c:pt idx="11689">
                        <c:v>1109.8</c:v>
                      </c:pt>
                      <c:pt idx="11690">
                        <c:v>1109.8</c:v>
                      </c:pt>
                      <c:pt idx="11691">
                        <c:v>1109.9000000000001</c:v>
                      </c:pt>
                      <c:pt idx="11692">
                        <c:v>1110</c:v>
                      </c:pt>
                      <c:pt idx="11693">
                        <c:v>1110.0999999999999</c:v>
                      </c:pt>
                      <c:pt idx="11694">
                        <c:v>1110.5</c:v>
                      </c:pt>
                      <c:pt idx="11695">
                        <c:v>1110.5999999999999</c:v>
                      </c:pt>
                      <c:pt idx="11696">
                        <c:v>1110.7</c:v>
                      </c:pt>
                      <c:pt idx="11697">
                        <c:v>1110.8</c:v>
                      </c:pt>
                      <c:pt idx="11698">
                        <c:v>1110.9000000000001</c:v>
                      </c:pt>
                      <c:pt idx="11699">
                        <c:v>1111.4000000000001</c:v>
                      </c:pt>
                      <c:pt idx="11700">
                        <c:v>1111.5</c:v>
                      </c:pt>
                      <c:pt idx="11701">
                        <c:v>1111.5999999999999</c:v>
                      </c:pt>
                      <c:pt idx="11702">
                        <c:v>1112.0999999999999</c:v>
                      </c:pt>
                      <c:pt idx="11703">
                        <c:v>1112.3</c:v>
                      </c:pt>
                      <c:pt idx="11704">
                        <c:v>1112.7</c:v>
                      </c:pt>
                      <c:pt idx="11705">
                        <c:v>1112.9000000000001</c:v>
                      </c:pt>
                      <c:pt idx="11706">
                        <c:v>1112.9000000000001</c:v>
                      </c:pt>
                      <c:pt idx="11707">
                        <c:v>1113.0999999999999</c:v>
                      </c:pt>
                      <c:pt idx="11708">
                        <c:v>1113.2</c:v>
                      </c:pt>
                      <c:pt idx="11709">
                        <c:v>1113.5</c:v>
                      </c:pt>
                      <c:pt idx="11710">
                        <c:v>1113.5</c:v>
                      </c:pt>
                      <c:pt idx="11711">
                        <c:v>1113.5999999999999</c:v>
                      </c:pt>
                      <c:pt idx="11712">
                        <c:v>1113.7</c:v>
                      </c:pt>
                      <c:pt idx="11713">
                        <c:v>1113.9000000000001</c:v>
                      </c:pt>
                      <c:pt idx="11714">
                        <c:v>1113.9000000000001</c:v>
                      </c:pt>
                      <c:pt idx="11715">
                        <c:v>1114.3</c:v>
                      </c:pt>
                      <c:pt idx="11716">
                        <c:v>1114.5999999999999</c:v>
                      </c:pt>
                      <c:pt idx="11717">
                        <c:v>1114.5999999999999</c:v>
                      </c:pt>
                      <c:pt idx="11718">
                        <c:v>1115</c:v>
                      </c:pt>
                      <c:pt idx="11719">
                        <c:v>1115.2</c:v>
                      </c:pt>
                      <c:pt idx="11720">
                        <c:v>1115.4000000000001</c:v>
                      </c:pt>
                      <c:pt idx="11721">
                        <c:v>1115.8</c:v>
                      </c:pt>
                      <c:pt idx="11722">
                        <c:v>1116</c:v>
                      </c:pt>
                      <c:pt idx="11723">
                        <c:v>1116.2</c:v>
                      </c:pt>
                      <c:pt idx="11724">
                        <c:v>1116.3</c:v>
                      </c:pt>
                      <c:pt idx="11725">
                        <c:v>1116.4000000000001</c:v>
                      </c:pt>
                      <c:pt idx="11726">
                        <c:v>1116.4000000000001</c:v>
                      </c:pt>
                      <c:pt idx="11727">
                        <c:v>1116.5999999999999</c:v>
                      </c:pt>
                      <c:pt idx="11728">
                        <c:v>1116.8</c:v>
                      </c:pt>
                      <c:pt idx="11729">
                        <c:v>1116.8</c:v>
                      </c:pt>
                      <c:pt idx="11730">
                        <c:v>1117</c:v>
                      </c:pt>
                      <c:pt idx="11731">
                        <c:v>1117</c:v>
                      </c:pt>
                      <c:pt idx="11732">
                        <c:v>1117</c:v>
                      </c:pt>
                      <c:pt idx="11733">
                        <c:v>1117.3</c:v>
                      </c:pt>
                      <c:pt idx="11734">
                        <c:v>1117.4000000000001</c:v>
                      </c:pt>
                      <c:pt idx="11735">
                        <c:v>1118</c:v>
                      </c:pt>
                      <c:pt idx="11736">
                        <c:v>1118.0999999999999</c:v>
                      </c:pt>
                      <c:pt idx="11737">
                        <c:v>1118.4000000000001</c:v>
                      </c:pt>
                      <c:pt idx="11738">
                        <c:v>1119.5999999999999</c:v>
                      </c:pt>
                      <c:pt idx="11739">
                        <c:v>1120</c:v>
                      </c:pt>
                      <c:pt idx="11740">
                        <c:v>1120.0999999999999</c:v>
                      </c:pt>
                      <c:pt idx="11741">
                        <c:v>1120.4000000000001</c:v>
                      </c:pt>
                      <c:pt idx="11742">
                        <c:v>1120.5</c:v>
                      </c:pt>
                      <c:pt idx="11743">
                        <c:v>1121.5999999999999</c:v>
                      </c:pt>
                      <c:pt idx="11744">
                        <c:v>1121.7</c:v>
                      </c:pt>
                      <c:pt idx="11745">
                        <c:v>1122.2</c:v>
                      </c:pt>
                      <c:pt idx="11746">
                        <c:v>1122.4000000000001</c:v>
                      </c:pt>
                      <c:pt idx="11747">
                        <c:v>1123.5999999999999</c:v>
                      </c:pt>
                      <c:pt idx="11748">
                        <c:v>1123.8</c:v>
                      </c:pt>
                      <c:pt idx="11749">
                        <c:v>1123.9000000000001</c:v>
                      </c:pt>
                      <c:pt idx="11750">
                        <c:v>1124</c:v>
                      </c:pt>
                      <c:pt idx="11751">
                        <c:v>1124.0999999999999</c:v>
                      </c:pt>
                      <c:pt idx="11752">
                        <c:v>1124.0999999999999</c:v>
                      </c:pt>
                      <c:pt idx="11753">
                        <c:v>1124.2</c:v>
                      </c:pt>
                      <c:pt idx="11754">
                        <c:v>1124.5999999999999</c:v>
                      </c:pt>
                      <c:pt idx="11755">
                        <c:v>1125</c:v>
                      </c:pt>
                      <c:pt idx="11756">
                        <c:v>1126.2</c:v>
                      </c:pt>
                      <c:pt idx="11757">
                        <c:v>1126.3</c:v>
                      </c:pt>
                      <c:pt idx="11758">
                        <c:v>1126.4000000000001</c:v>
                      </c:pt>
                      <c:pt idx="11759">
                        <c:v>1127.8</c:v>
                      </c:pt>
                      <c:pt idx="11760">
                        <c:v>1128.2</c:v>
                      </c:pt>
                      <c:pt idx="11761">
                        <c:v>1128.3</c:v>
                      </c:pt>
                      <c:pt idx="11762">
                        <c:v>1128.3</c:v>
                      </c:pt>
                      <c:pt idx="11763">
                        <c:v>1128.5999999999999</c:v>
                      </c:pt>
                      <c:pt idx="11764">
                        <c:v>1128.8</c:v>
                      </c:pt>
                      <c:pt idx="11765">
                        <c:v>1128.9000000000001</c:v>
                      </c:pt>
                      <c:pt idx="11766">
                        <c:v>1129</c:v>
                      </c:pt>
                      <c:pt idx="11767">
                        <c:v>1129.2</c:v>
                      </c:pt>
                      <c:pt idx="11768">
                        <c:v>1129.5999999999999</c:v>
                      </c:pt>
                      <c:pt idx="11769">
                        <c:v>1129.9000000000001</c:v>
                      </c:pt>
                      <c:pt idx="11770">
                        <c:v>1129.9000000000001</c:v>
                      </c:pt>
                      <c:pt idx="11771">
                        <c:v>1130.3</c:v>
                      </c:pt>
                      <c:pt idx="11772">
                        <c:v>1130.5</c:v>
                      </c:pt>
                      <c:pt idx="11773">
                        <c:v>1131.0999999999999</c:v>
                      </c:pt>
                      <c:pt idx="11774">
                        <c:v>1132</c:v>
                      </c:pt>
                      <c:pt idx="11775">
                        <c:v>1132.0999999999999</c:v>
                      </c:pt>
                      <c:pt idx="11776">
                        <c:v>1132.4000000000001</c:v>
                      </c:pt>
                      <c:pt idx="11777">
                        <c:v>1132.5999999999999</c:v>
                      </c:pt>
                      <c:pt idx="11778">
                        <c:v>1132.7</c:v>
                      </c:pt>
                      <c:pt idx="11779">
                        <c:v>1132.8</c:v>
                      </c:pt>
                      <c:pt idx="11780">
                        <c:v>1133.0999999999999</c:v>
                      </c:pt>
                      <c:pt idx="11781">
                        <c:v>1135</c:v>
                      </c:pt>
                      <c:pt idx="11782">
                        <c:v>1135.4000000000001</c:v>
                      </c:pt>
                      <c:pt idx="11783">
                        <c:v>1135.5</c:v>
                      </c:pt>
                      <c:pt idx="11784">
                        <c:v>1136.5</c:v>
                      </c:pt>
                      <c:pt idx="11785">
                        <c:v>1136.7</c:v>
                      </c:pt>
                      <c:pt idx="11786">
                        <c:v>1137</c:v>
                      </c:pt>
                      <c:pt idx="11787">
                        <c:v>1137.3</c:v>
                      </c:pt>
                      <c:pt idx="11788">
                        <c:v>1137.5999999999999</c:v>
                      </c:pt>
                      <c:pt idx="11789">
                        <c:v>1137.9000000000001</c:v>
                      </c:pt>
                      <c:pt idx="11790">
                        <c:v>1138.3</c:v>
                      </c:pt>
                      <c:pt idx="11791">
                        <c:v>1138.9000000000001</c:v>
                      </c:pt>
                      <c:pt idx="11792">
                        <c:v>1139</c:v>
                      </c:pt>
                      <c:pt idx="11793">
                        <c:v>1139.3</c:v>
                      </c:pt>
                      <c:pt idx="11794">
                        <c:v>1139.5999999999999</c:v>
                      </c:pt>
                      <c:pt idx="11795">
                        <c:v>1139.5999999999999</c:v>
                      </c:pt>
                      <c:pt idx="11796">
                        <c:v>1141.2</c:v>
                      </c:pt>
                      <c:pt idx="11797">
                        <c:v>1141.2</c:v>
                      </c:pt>
                      <c:pt idx="11798">
                        <c:v>1141.4000000000001</c:v>
                      </c:pt>
                      <c:pt idx="11799">
                        <c:v>1141.9000000000001</c:v>
                      </c:pt>
                      <c:pt idx="11800">
                        <c:v>1142.5999999999999</c:v>
                      </c:pt>
                      <c:pt idx="11801">
                        <c:v>1142.5999999999999</c:v>
                      </c:pt>
                      <c:pt idx="11802">
                        <c:v>1142.7</c:v>
                      </c:pt>
                      <c:pt idx="11803">
                        <c:v>1143.5</c:v>
                      </c:pt>
                      <c:pt idx="11804">
                        <c:v>1143.9000000000001</c:v>
                      </c:pt>
                      <c:pt idx="11805">
                        <c:v>1144.2</c:v>
                      </c:pt>
                      <c:pt idx="11806">
                        <c:v>1144.5</c:v>
                      </c:pt>
                      <c:pt idx="11807">
                        <c:v>1145</c:v>
                      </c:pt>
                      <c:pt idx="11808">
                        <c:v>1145.4000000000001</c:v>
                      </c:pt>
                      <c:pt idx="11809">
                        <c:v>1145.4000000000001</c:v>
                      </c:pt>
                      <c:pt idx="11810">
                        <c:v>1146.3</c:v>
                      </c:pt>
                      <c:pt idx="11811">
                        <c:v>1147.0999999999999</c:v>
                      </c:pt>
                      <c:pt idx="11812">
                        <c:v>1147.3</c:v>
                      </c:pt>
                      <c:pt idx="11813">
                        <c:v>1147.5999999999999</c:v>
                      </c:pt>
                      <c:pt idx="11814">
                        <c:v>1148.5</c:v>
                      </c:pt>
                      <c:pt idx="11815">
                        <c:v>1148.8</c:v>
                      </c:pt>
                      <c:pt idx="11816">
                        <c:v>1148.9000000000001</c:v>
                      </c:pt>
                      <c:pt idx="11817">
                        <c:v>1149</c:v>
                      </c:pt>
                      <c:pt idx="11818">
                        <c:v>1149.2</c:v>
                      </c:pt>
                      <c:pt idx="11819">
                        <c:v>1149.5</c:v>
                      </c:pt>
                      <c:pt idx="11820">
                        <c:v>1149.5999999999999</c:v>
                      </c:pt>
                      <c:pt idx="11821">
                        <c:v>1149.8</c:v>
                      </c:pt>
                      <c:pt idx="11822">
                        <c:v>1150.0999999999999</c:v>
                      </c:pt>
                      <c:pt idx="11823">
                        <c:v>1151.8</c:v>
                      </c:pt>
                      <c:pt idx="11824">
                        <c:v>1152.5999999999999</c:v>
                      </c:pt>
                      <c:pt idx="11825">
                        <c:v>1153</c:v>
                      </c:pt>
                      <c:pt idx="11826">
                        <c:v>1153.2</c:v>
                      </c:pt>
                      <c:pt idx="11827">
                        <c:v>1153.8</c:v>
                      </c:pt>
                      <c:pt idx="11828">
                        <c:v>1155.7</c:v>
                      </c:pt>
                      <c:pt idx="11829">
                        <c:v>1157.8</c:v>
                      </c:pt>
                      <c:pt idx="11830">
                        <c:v>1157.9000000000001</c:v>
                      </c:pt>
                      <c:pt idx="11831">
                        <c:v>1158.5</c:v>
                      </c:pt>
                      <c:pt idx="11832">
                        <c:v>1158.8</c:v>
                      </c:pt>
                      <c:pt idx="11833">
                        <c:v>1159</c:v>
                      </c:pt>
                      <c:pt idx="11834">
                        <c:v>1159.4000000000001</c:v>
                      </c:pt>
                      <c:pt idx="11835">
                        <c:v>1159.9000000000001</c:v>
                      </c:pt>
                      <c:pt idx="11836">
                        <c:v>1160.5</c:v>
                      </c:pt>
                      <c:pt idx="11837">
                        <c:v>1160.5999999999999</c:v>
                      </c:pt>
                      <c:pt idx="11838">
                        <c:v>1160.7</c:v>
                      </c:pt>
                      <c:pt idx="11839">
                        <c:v>1161.2</c:v>
                      </c:pt>
                      <c:pt idx="11840">
                        <c:v>1161.8</c:v>
                      </c:pt>
                      <c:pt idx="11841">
                        <c:v>1162.4000000000001</c:v>
                      </c:pt>
                      <c:pt idx="11842">
                        <c:v>1163.4000000000001</c:v>
                      </c:pt>
                      <c:pt idx="11843">
                        <c:v>1163.7</c:v>
                      </c:pt>
                      <c:pt idx="11844">
                        <c:v>1164.0999999999999</c:v>
                      </c:pt>
                      <c:pt idx="11845">
                        <c:v>1164.8</c:v>
                      </c:pt>
                      <c:pt idx="11846">
                        <c:v>1165.0999999999999</c:v>
                      </c:pt>
                      <c:pt idx="11847">
                        <c:v>1166</c:v>
                      </c:pt>
                      <c:pt idx="11848">
                        <c:v>1167.5999999999999</c:v>
                      </c:pt>
                      <c:pt idx="11849">
                        <c:v>1171.0999999999999</c:v>
                      </c:pt>
                      <c:pt idx="11850">
                        <c:v>1171.2</c:v>
                      </c:pt>
                      <c:pt idx="11851">
                        <c:v>1172</c:v>
                      </c:pt>
                      <c:pt idx="11852">
                        <c:v>1172.4000000000001</c:v>
                      </c:pt>
                      <c:pt idx="11853">
                        <c:v>1172.5</c:v>
                      </c:pt>
                      <c:pt idx="11854">
                        <c:v>1174.5</c:v>
                      </c:pt>
                      <c:pt idx="11855">
                        <c:v>1174.9000000000001</c:v>
                      </c:pt>
                      <c:pt idx="11856">
                        <c:v>1176.5</c:v>
                      </c:pt>
                      <c:pt idx="11857">
                        <c:v>1177.0999999999999</c:v>
                      </c:pt>
                      <c:pt idx="11858">
                        <c:v>1177.2</c:v>
                      </c:pt>
                      <c:pt idx="11859">
                        <c:v>1178</c:v>
                      </c:pt>
                      <c:pt idx="11860">
                        <c:v>1178.7</c:v>
                      </c:pt>
                      <c:pt idx="11861">
                        <c:v>1179.2</c:v>
                      </c:pt>
                      <c:pt idx="11862">
                        <c:v>1179.3</c:v>
                      </c:pt>
                      <c:pt idx="11863">
                        <c:v>1179.5999999999999</c:v>
                      </c:pt>
                      <c:pt idx="11864">
                        <c:v>1180</c:v>
                      </c:pt>
                      <c:pt idx="11865">
                        <c:v>1181.2</c:v>
                      </c:pt>
                      <c:pt idx="11866">
                        <c:v>1184.2</c:v>
                      </c:pt>
                      <c:pt idx="11867">
                        <c:v>1184.5</c:v>
                      </c:pt>
                      <c:pt idx="11868">
                        <c:v>1184.7</c:v>
                      </c:pt>
                      <c:pt idx="11869">
                        <c:v>1184.9000000000001</c:v>
                      </c:pt>
                      <c:pt idx="11870">
                        <c:v>1185.3</c:v>
                      </c:pt>
                      <c:pt idx="11871">
                        <c:v>1186.2</c:v>
                      </c:pt>
                      <c:pt idx="11872">
                        <c:v>1186.5999999999999</c:v>
                      </c:pt>
                      <c:pt idx="11873">
                        <c:v>1188.0999999999999</c:v>
                      </c:pt>
                      <c:pt idx="11874">
                        <c:v>1188.4000000000001</c:v>
                      </c:pt>
                      <c:pt idx="11875">
                        <c:v>1188.9000000000001</c:v>
                      </c:pt>
                      <c:pt idx="11876">
                        <c:v>1190</c:v>
                      </c:pt>
                      <c:pt idx="11877">
                        <c:v>1190.7</c:v>
                      </c:pt>
                      <c:pt idx="11878">
                        <c:v>1193.2</c:v>
                      </c:pt>
                      <c:pt idx="11879">
                        <c:v>1193.5999999999999</c:v>
                      </c:pt>
                      <c:pt idx="11880">
                        <c:v>1195.0999999999999</c:v>
                      </c:pt>
                      <c:pt idx="11881">
                        <c:v>1195.3</c:v>
                      </c:pt>
                      <c:pt idx="11882">
                        <c:v>1195.8</c:v>
                      </c:pt>
                      <c:pt idx="11883">
                        <c:v>1196</c:v>
                      </c:pt>
                      <c:pt idx="11884">
                        <c:v>1197.8</c:v>
                      </c:pt>
                      <c:pt idx="11885">
                        <c:v>1197.9000000000001</c:v>
                      </c:pt>
                      <c:pt idx="11886">
                        <c:v>1198.2</c:v>
                      </c:pt>
                      <c:pt idx="11887">
                        <c:v>1201.7</c:v>
                      </c:pt>
                      <c:pt idx="11888">
                        <c:v>1205.3</c:v>
                      </c:pt>
                      <c:pt idx="11889">
                        <c:v>1205.5999999999999</c:v>
                      </c:pt>
                      <c:pt idx="11890">
                        <c:v>1206.2</c:v>
                      </c:pt>
                      <c:pt idx="11891">
                        <c:v>1207.5</c:v>
                      </c:pt>
                      <c:pt idx="11892">
                        <c:v>1210.4000000000001</c:v>
                      </c:pt>
                      <c:pt idx="11893">
                        <c:v>1211.3</c:v>
                      </c:pt>
                      <c:pt idx="11894">
                        <c:v>1211.8</c:v>
                      </c:pt>
                      <c:pt idx="11895">
                        <c:v>1213.5999999999999</c:v>
                      </c:pt>
                      <c:pt idx="11896">
                        <c:v>1214.0999999999999</c:v>
                      </c:pt>
                      <c:pt idx="11897">
                        <c:v>1215.2</c:v>
                      </c:pt>
                      <c:pt idx="11898">
                        <c:v>1215.2</c:v>
                      </c:pt>
                      <c:pt idx="11899">
                        <c:v>1215.4000000000001</c:v>
                      </c:pt>
                      <c:pt idx="11900">
                        <c:v>1216.7</c:v>
                      </c:pt>
                      <c:pt idx="11901">
                        <c:v>1216.7</c:v>
                      </c:pt>
                      <c:pt idx="11902">
                        <c:v>1219.4000000000001</c:v>
                      </c:pt>
                      <c:pt idx="11903">
                        <c:v>1220.5</c:v>
                      </c:pt>
                      <c:pt idx="11904">
                        <c:v>1221.8</c:v>
                      </c:pt>
                      <c:pt idx="11905">
                        <c:v>1225.9000000000001</c:v>
                      </c:pt>
                      <c:pt idx="11906">
                        <c:v>1226</c:v>
                      </c:pt>
                      <c:pt idx="11907">
                        <c:v>1228</c:v>
                      </c:pt>
                      <c:pt idx="11908">
                        <c:v>1229.9000000000001</c:v>
                      </c:pt>
                      <c:pt idx="11909">
                        <c:v>1232.0999999999999</c:v>
                      </c:pt>
                      <c:pt idx="11910">
                        <c:v>1234.9000000000001</c:v>
                      </c:pt>
                      <c:pt idx="11911">
                        <c:v>1235.9000000000001</c:v>
                      </c:pt>
                      <c:pt idx="11912">
                        <c:v>1237.0999999999999</c:v>
                      </c:pt>
                      <c:pt idx="11913">
                        <c:v>1240.3</c:v>
                      </c:pt>
                      <c:pt idx="11914">
                        <c:v>1247.5</c:v>
                      </c:pt>
                      <c:pt idx="11915">
                        <c:v>1251.0999999999999</c:v>
                      </c:pt>
                      <c:pt idx="11916">
                        <c:v>1257.9000000000001</c:v>
                      </c:pt>
                      <c:pt idx="11917">
                        <c:v>1260.4000000000001</c:v>
                      </c:pt>
                      <c:pt idx="11918">
                        <c:v>1261.8</c:v>
                      </c:pt>
                      <c:pt idx="11919">
                        <c:v>1262.7</c:v>
                      </c:pt>
                      <c:pt idx="11920">
                        <c:v>1264.0999999999999</c:v>
                      </c:pt>
                      <c:pt idx="11921">
                        <c:v>1267.9000000000001</c:v>
                      </c:pt>
                      <c:pt idx="11922">
                        <c:v>1277</c:v>
                      </c:pt>
                      <c:pt idx="11923">
                        <c:v>1283.5</c:v>
                      </c:pt>
                      <c:pt idx="11924">
                        <c:v>1284.3</c:v>
                      </c:pt>
                      <c:pt idx="11925">
                        <c:v>1292.9000000000001</c:v>
                      </c:pt>
                      <c:pt idx="11926">
                        <c:v>1303.5999999999999</c:v>
                      </c:pt>
                      <c:pt idx="11927">
                        <c:v>1306.2</c:v>
                      </c:pt>
                      <c:pt idx="11928">
                        <c:v>1369.2</c:v>
                      </c:pt>
                    </c:numCache>
                  </c:numRef>
                </c:cat>
                <c:val>
                  <c:numRef>
                    <c:extLst>
                      <c:ext uri="{02D57815-91ED-43cb-92C2-25804820EDAC}">
                        <c15:formulaRef>
                          <c15:sqref>Sheet2!$B$3:$B$11932</c15:sqref>
                        </c15:formulaRef>
                      </c:ext>
                    </c:extLst>
                    <c:numCache>
                      <c:formatCode>General</c:formatCode>
                      <c:ptCount val="11930"/>
                      <c:pt idx="0">
                        <c:v>4.0864000000000003</c:v>
                      </c:pt>
                      <c:pt idx="1">
                        <c:v>4.5507999999999997</c:v>
                      </c:pt>
                      <c:pt idx="2">
                        <c:v>3.9986000000000002</c:v>
                      </c:pt>
                      <c:pt idx="3">
                        <c:v>4.1477000000000004</c:v>
                      </c:pt>
                      <c:pt idx="4">
                        <c:v>2.82</c:v>
                      </c:pt>
                      <c:pt idx="5">
                        <c:v>4.0143000000000004</c:v>
                      </c:pt>
                      <c:pt idx="6">
                        <c:v>3.7223000000000002</c:v>
                      </c:pt>
                      <c:pt idx="7">
                        <c:v>2.9723999999999999</c:v>
                      </c:pt>
                      <c:pt idx="8">
                        <c:v>4.1276999999999999</c:v>
                      </c:pt>
                      <c:pt idx="9">
                        <c:v>2.774</c:v>
                      </c:pt>
                      <c:pt idx="10">
                        <c:v>3.5535999999999999</c:v>
                      </c:pt>
                      <c:pt idx="11">
                        <c:v>2.8496999999999999</c:v>
                      </c:pt>
                      <c:pt idx="12">
                        <c:v>3.7519</c:v>
                      </c:pt>
                      <c:pt idx="13">
                        <c:v>3.5514000000000001</c:v>
                      </c:pt>
                      <c:pt idx="14">
                        <c:v>3.9683000000000002</c:v>
                      </c:pt>
                      <c:pt idx="15">
                        <c:v>2.6343999999999999</c:v>
                      </c:pt>
                      <c:pt idx="16">
                        <c:v>3.9847000000000001</c:v>
                      </c:pt>
                      <c:pt idx="17">
                        <c:v>3.7646000000000002</c:v>
                      </c:pt>
                      <c:pt idx="18">
                        <c:v>4.1413000000000002</c:v>
                      </c:pt>
                      <c:pt idx="19">
                        <c:v>2.7778999999999998</c:v>
                      </c:pt>
                      <c:pt idx="20">
                        <c:v>3.1059999999999999</c:v>
                      </c:pt>
                      <c:pt idx="21">
                        <c:v>4.3964999999999996</c:v>
                      </c:pt>
                      <c:pt idx="22">
                        <c:v>3.6427999999999998</c:v>
                      </c:pt>
                      <c:pt idx="23">
                        <c:v>3.92</c:v>
                      </c:pt>
                      <c:pt idx="24">
                        <c:v>3.6147</c:v>
                      </c:pt>
                      <c:pt idx="25">
                        <c:v>3.7541000000000002</c:v>
                      </c:pt>
                      <c:pt idx="26">
                        <c:v>2.4921000000000002</c:v>
                      </c:pt>
                      <c:pt idx="27">
                        <c:v>3.7993999999999999</c:v>
                      </c:pt>
                      <c:pt idx="28">
                        <c:v>3.7462</c:v>
                      </c:pt>
                      <c:pt idx="29">
                        <c:v>3.7372999999999998</c:v>
                      </c:pt>
                      <c:pt idx="30">
                        <c:v>3.3807</c:v>
                      </c:pt>
                      <c:pt idx="31">
                        <c:v>4.1082999999999998</c:v>
                      </c:pt>
                      <c:pt idx="32">
                        <c:v>4.0410000000000004</c:v>
                      </c:pt>
                      <c:pt idx="33">
                        <c:v>2.5979000000000001</c:v>
                      </c:pt>
                      <c:pt idx="34">
                        <c:v>3.7437</c:v>
                      </c:pt>
                      <c:pt idx="35">
                        <c:v>3.8435000000000001</c:v>
                      </c:pt>
                      <c:pt idx="36">
                        <c:v>2.8174999999999999</c:v>
                      </c:pt>
                      <c:pt idx="37">
                        <c:v>2.7189999999999999</c:v>
                      </c:pt>
                      <c:pt idx="38">
                        <c:v>3.8134000000000001</c:v>
                      </c:pt>
                      <c:pt idx="39">
                        <c:v>2.7057000000000002</c:v>
                      </c:pt>
                      <c:pt idx="40">
                        <c:v>3.5794999999999999</c:v>
                      </c:pt>
                      <c:pt idx="41">
                        <c:v>2.5918000000000001</c:v>
                      </c:pt>
                      <c:pt idx="42">
                        <c:v>3.0019</c:v>
                      </c:pt>
                      <c:pt idx="43">
                        <c:v>2.8022999999999998</c:v>
                      </c:pt>
                      <c:pt idx="44">
                        <c:v>4.2534999999999998</c:v>
                      </c:pt>
                      <c:pt idx="45">
                        <c:v>3.9439000000000002</c:v>
                      </c:pt>
                      <c:pt idx="46">
                        <c:v>2.859</c:v>
                      </c:pt>
                      <c:pt idx="47">
                        <c:v>4.0167000000000002</c:v>
                      </c:pt>
                      <c:pt idx="48">
                        <c:v>4.1368</c:v>
                      </c:pt>
                      <c:pt idx="49">
                        <c:v>2.8759000000000001</c:v>
                      </c:pt>
                      <c:pt idx="50">
                        <c:v>4.2611999999999997</c:v>
                      </c:pt>
                      <c:pt idx="51">
                        <c:v>4.1702000000000004</c:v>
                      </c:pt>
                      <c:pt idx="52">
                        <c:v>2.8475000000000001</c:v>
                      </c:pt>
                      <c:pt idx="53">
                        <c:v>2.8925999999999998</c:v>
                      </c:pt>
                      <c:pt idx="54">
                        <c:v>3.8327</c:v>
                      </c:pt>
                      <c:pt idx="55">
                        <c:v>3.0230000000000001</c:v>
                      </c:pt>
                      <c:pt idx="56">
                        <c:v>3.8386999999999998</c:v>
                      </c:pt>
                      <c:pt idx="57">
                        <c:v>4.4158999999999997</c:v>
                      </c:pt>
                      <c:pt idx="58">
                        <c:v>3.9948000000000001</c:v>
                      </c:pt>
                      <c:pt idx="59">
                        <c:v>3.6221000000000001</c:v>
                      </c:pt>
                      <c:pt idx="60">
                        <c:v>4.0852000000000004</c:v>
                      </c:pt>
                      <c:pt idx="61">
                        <c:v>4.0110999999999999</c:v>
                      </c:pt>
                      <c:pt idx="62">
                        <c:v>4.3893000000000004</c:v>
                      </c:pt>
                      <c:pt idx="63">
                        <c:v>4.5282999999999998</c:v>
                      </c:pt>
                      <c:pt idx="64">
                        <c:v>3.3102999999999998</c:v>
                      </c:pt>
                      <c:pt idx="65">
                        <c:v>2.8822999999999999</c:v>
                      </c:pt>
                      <c:pt idx="66">
                        <c:v>2.5472999999999999</c:v>
                      </c:pt>
                      <c:pt idx="67">
                        <c:v>3.4302000000000001</c:v>
                      </c:pt>
                      <c:pt idx="68">
                        <c:v>4.5180999999999996</c:v>
                      </c:pt>
                      <c:pt idx="69">
                        <c:v>4.3387000000000002</c:v>
                      </c:pt>
                      <c:pt idx="70">
                        <c:v>4.4828000000000001</c:v>
                      </c:pt>
                      <c:pt idx="71">
                        <c:v>4.5251000000000001</c:v>
                      </c:pt>
                      <c:pt idx="72">
                        <c:v>4.0022000000000002</c:v>
                      </c:pt>
                      <c:pt idx="73">
                        <c:v>3.1152000000000002</c:v>
                      </c:pt>
                      <c:pt idx="74">
                        <c:v>3.0017</c:v>
                      </c:pt>
                      <c:pt idx="75">
                        <c:v>3.5602999999999998</c:v>
                      </c:pt>
                      <c:pt idx="76">
                        <c:v>3.0792999999999999</c:v>
                      </c:pt>
                      <c:pt idx="77">
                        <c:v>2.7778999999999998</c:v>
                      </c:pt>
                      <c:pt idx="78">
                        <c:v>4.4702999999999999</c:v>
                      </c:pt>
                      <c:pt idx="79">
                        <c:v>3.9310999999999998</c:v>
                      </c:pt>
                      <c:pt idx="80">
                        <c:v>2.6882999999999999</c:v>
                      </c:pt>
                      <c:pt idx="81">
                        <c:v>2.7839999999999998</c:v>
                      </c:pt>
                      <c:pt idx="82">
                        <c:v>3.9418000000000002</c:v>
                      </c:pt>
                      <c:pt idx="83">
                        <c:v>3.8479000000000001</c:v>
                      </c:pt>
                      <c:pt idx="84">
                        <c:v>3.8452999999999999</c:v>
                      </c:pt>
                      <c:pt idx="85">
                        <c:v>4.0689000000000002</c:v>
                      </c:pt>
                      <c:pt idx="86">
                        <c:v>2.8818000000000001</c:v>
                      </c:pt>
                      <c:pt idx="87">
                        <c:v>3.6985999999999999</c:v>
                      </c:pt>
                      <c:pt idx="88">
                        <c:v>4.1417999999999999</c:v>
                      </c:pt>
                      <c:pt idx="89">
                        <c:v>3.7105999999999999</c:v>
                      </c:pt>
                      <c:pt idx="90">
                        <c:v>3.9929999999999999</c:v>
                      </c:pt>
                      <c:pt idx="91">
                        <c:v>3.8652000000000002</c:v>
                      </c:pt>
                      <c:pt idx="92">
                        <c:v>2.9386000000000001</c:v>
                      </c:pt>
                      <c:pt idx="93">
                        <c:v>4.2245999999999997</c:v>
                      </c:pt>
                      <c:pt idx="94">
                        <c:v>3.7639999999999998</c:v>
                      </c:pt>
                      <c:pt idx="95">
                        <c:v>3.8142999999999998</c:v>
                      </c:pt>
                      <c:pt idx="96">
                        <c:v>4.0865</c:v>
                      </c:pt>
                      <c:pt idx="97">
                        <c:v>3.8285</c:v>
                      </c:pt>
                      <c:pt idx="98">
                        <c:v>4.5911</c:v>
                      </c:pt>
                      <c:pt idx="99">
                        <c:v>2.6591</c:v>
                      </c:pt>
                      <c:pt idx="100">
                        <c:v>4.1219000000000001</c:v>
                      </c:pt>
                      <c:pt idx="101">
                        <c:v>2.8974000000000002</c:v>
                      </c:pt>
                      <c:pt idx="102">
                        <c:v>3.8412000000000002</c:v>
                      </c:pt>
                      <c:pt idx="103">
                        <c:v>4.7324999999999999</c:v>
                      </c:pt>
                      <c:pt idx="104">
                        <c:v>3.6196999999999999</c:v>
                      </c:pt>
                      <c:pt idx="105">
                        <c:v>4.3425000000000002</c:v>
                      </c:pt>
                      <c:pt idx="106">
                        <c:v>4.2119</c:v>
                      </c:pt>
                      <c:pt idx="107">
                        <c:v>4.1679000000000004</c:v>
                      </c:pt>
                      <c:pt idx="108">
                        <c:v>3.9180999999999999</c:v>
                      </c:pt>
                      <c:pt idx="109">
                        <c:v>2.9094000000000002</c:v>
                      </c:pt>
                      <c:pt idx="110">
                        <c:v>4.0042</c:v>
                      </c:pt>
                      <c:pt idx="111">
                        <c:v>2.9931000000000001</c:v>
                      </c:pt>
                      <c:pt idx="112">
                        <c:v>4.1677999999999997</c:v>
                      </c:pt>
                      <c:pt idx="113">
                        <c:v>3.7770999999999999</c:v>
                      </c:pt>
                      <c:pt idx="114">
                        <c:v>3.2515999999999998</c:v>
                      </c:pt>
                      <c:pt idx="115">
                        <c:v>4.1875</c:v>
                      </c:pt>
                      <c:pt idx="116">
                        <c:v>2.6549</c:v>
                      </c:pt>
                      <c:pt idx="117">
                        <c:v>4.5797999999999996</c:v>
                      </c:pt>
                      <c:pt idx="118">
                        <c:v>4.1235999999999997</c:v>
                      </c:pt>
                      <c:pt idx="119">
                        <c:v>4.5438999999999998</c:v>
                      </c:pt>
                      <c:pt idx="120">
                        <c:v>3.1453000000000002</c:v>
                      </c:pt>
                      <c:pt idx="121">
                        <c:v>2.8121999999999998</c:v>
                      </c:pt>
                      <c:pt idx="122">
                        <c:v>4.2481</c:v>
                      </c:pt>
                      <c:pt idx="123">
                        <c:v>4.5347</c:v>
                      </c:pt>
                      <c:pt idx="124">
                        <c:v>4.1974999999999998</c:v>
                      </c:pt>
                      <c:pt idx="125">
                        <c:v>3.2898999999999998</c:v>
                      </c:pt>
                      <c:pt idx="126">
                        <c:v>3.1059999999999999</c:v>
                      </c:pt>
                      <c:pt idx="127">
                        <c:v>3.3216000000000001</c:v>
                      </c:pt>
                      <c:pt idx="128">
                        <c:v>3.7641</c:v>
                      </c:pt>
                      <c:pt idx="129">
                        <c:v>4.4621000000000004</c:v>
                      </c:pt>
                      <c:pt idx="130">
                        <c:v>3.1147</c:v>
                      </c:pt>
                      <c:pt idx="131">
                        <c:v>4.1646000000000001</c:v>
                      </c:pt>
                      <c:pt idx="132">
                        <c:v>2.8887999999999998</c:v>
                      </c:pt>
                      <c:pt idx="133">
                        <c:v>3.9432</c:v>
                      </c:pt>
                      <c:pt idx="134">
                        <c:v>4.41</c:v>
                      </c:pt>
                      <c:pt idx="135">
                        <c:v>4.3109000000000002</c:v>
                      </c:pt>
                      <c:pt idx="136">
                        <c:v>4.1360999999999999</c:v>
                      </c:pt>
                      <c:pt idx="137">
                        <c:v>4.0697000000000001</c:v>
                      </c:pt>
                      <c:pt idx="138">
                        <c:v>3.7486000000000002</c:v>
                      </c:pt>
                      <c:pt idx="139">
                        <c:v>4.7222</c:v>
                      </c:pt>
                      <c:pt idx="140">
                        <c:v>3.7685</c:v>
                      </c:pt>
                      <c:pt idx="141">
                        <c:v>3.7805</c:v>
                      </c:pt>
                      <c:pt idx="142">
                        <c:v>2.9222999999999999</c:v>
                      </c:pt>
                      <c:pt idx="143">
                        <c:v>4.3540999999999999</c:v>
                      </c:pt>
                      <c:pt idx="144">
                        <c:v>4.2862</c:v>
                      </c:pt>
                      <c:pt idx="145">
                        <c:v>4.4465000000000003</c:v>
                      </c:pt>
                      <c:pt idx="146">
                        <c:v>4.0834999999999999</c:v>
                      </c:pt>
                      <c:pt idx="147">
                        <c:v>3.4653</c:v>
                      </c:pt>
                      <c:pt idx="148">
                        <c:v>3.8742000000000001</c:v>
                      </c:pt>
                      <c:pt idx="149">
                        <c:v>4.2834000000000003</c:v>
                      </c:pt>
                      <c:pt idx="150">
                        <c:v>4.7138999999999998</c:v>
                      </c:pt>
                      <c:pt idx="151">
                        <c:v>3.1124000000000001</c:v>
                      </c:pt>
                      <c:pt idx="152">
                        <c:v>3.2364000000000002</c:v>
                      </c:pt>
                      <c:pt idx="153">
                        <c:v>3.7894000000000001</c:v>
                      </c:pt>
                      <c:pt idx="154">
                        <c:v>2.9222000000000001</c:v>
                      </c:pt>
                      <c:pt idx="155">
                        <c:v>2.9567000000000001</c:v>
                      </c:pt>
                      <c:pt idx="156">
                        <c:v>2.7932999999999999</c:v>
                      </c:pt>
                      <c:pt idx="157">
                        <c:v>4.1688999999999998</c:v>
                      </c:pt>
                      <c:pt idx="158">
                        <c:v>4.3606999999999996</c:v>
                      </c:pt>
                      <c:pt idx="159">
                        <c:v>2.8976000000000002</c:v>
                      </c:pt>
                      <c:pt idx="160">
                        <c:v>4.6515000000000004</c:v>
                      </c:pt>
                      <c:pt idx="161">
                        <c:v>4.2790999999999997</c:v>
                      </c:pt>
                      <c:pt idx="162">
                        <c:v>4.0960000000000001</c:v>
                      </c:pt>
                      <c:pt idx="163">
                        <c:v>3.2599</c:v>
                      </c:pt>
                      <c:pt idx="164">
                        <c:v>4.0949</c:v>
                      </c:pt>
                      <c:pt idx="165">
                        <c:v>4.367</c:v>
                      </c:pt>
                      <c:pt idx="166">
                        <c:v>3.9784000000000002</c:v>
                      </c:pt>
                      <c:pt idx="167">
                        <c:v>3.9841000000000002</c:v>
                      </c:pt>
                      <c:pt idx="168">
                        <c:v>3.9904000000000002</c:v>
                      </c:pt>
                      <c:pt idx="169">
                        <c:v>3.7881</c:v>
                      </c:pt>
                      <c:pt idx="170">
                        <c:v>3.9377</c:v>
                      </c:pt>
                      <c:pt idx="171">
                        <c:v>2.8900999999999999</c:v>
                      </c:pt>
                      <c:pt idx="172">
                        <c:v>4.4104999999999999</c:v>
                      </c:pt>
                      <c:pt idx="173">
                        <c:v>4.9817999999999998</c:v>
                      </c:pt>
                      <c:pt idx="174">
                        <c:v>4.7619999999999996</c:v>
                      </c:pt>
                      <c:pt idx="175">
                        <c:v>4.4569999999999999</c:v>
                      </c:pt>
                      <c:pt idx="176">
                        <c:v>3.7841999999999998</c:v>
                      </c:pt>
                      <c:pt idx="177">
                        <c:v>4.4217000000000004</c:v>
                      </c:pt>
                      <c:pt idx="178">
                        <c:v>3.9011999999999998</c:v>
                      </c:pt>
                      <c:pt idx="179">
                        <c:v>3.8715999999999999</c:v>
                      </c:pt>
                      <c:pt idx="180">
                        <c:v>3.9965000000000002</c:v>
                      </c:pt>
                      <c:pt idx="181">
                        <c:v>2.9664000000000001</c:v>
                      </c:pt>
                      <c:pt idx="182">
                        <c:v>3.702</c:v>
                      </c:pt>
                      <c:pt idx="183">
                        <c:v>4.0991999999999997</c:v>
                      </c:pt>
                      <c:pt idx="184">
                        <c:v>4.4630999999999998</c:v>
                      </c:pt>
                      <c:pt idx="185">
                        <c:v>4.5255999999999998</c:v>
                      </c:pt>
                      <c:pt idx="186">
                        <c:v>4.0345000000000004</c:v>
                      </c:pt>
                      <c:pt idx="187">
                        <c:v>3.169</c:v>
                      </c:pt>
                      <c:pt idx="188">
                        <c:v>4.1985999999999999</c:v>
                      </c:pt>
                      <c:pt idx="189">
                        <c:v>4.5640000000000001</c:v>
                      </c:pt>
                      <c:pt idx="190">
                        <c:v>4.0959000000000003</c:v>
                      </c:pt>
                      <c:pt idx="191">
                        <c:v>4.3810000000000002</c:v>
                      </c:pt>
                      <c:pt idx="192">
                        <c:v>4.4446000000000003</c:v>
                      </c:pt>
                      <c:pt idx="193">
                        <c:v>4.2316000000000003</c:v>
                      </c:pt>
                      <c:pt idx="194">
                        <c:v>5.1802000000000001</c:v>
                      </c:pt>
                      <c:pt idx="195">
                        <c:v>4.6970999999999998</c:v>
                      </c:pt>
                      <c:pt idx="196">
                        <c:v>3.1044</c:v>
                      </c:pt>
                      <c:pt idx="197">
                        <c:v>4.8513000000000002</c:v>
                      </c:pt>
                      <c:pt idx="198">
                        <c:v>4.6170999999999998</c:v>
                      </c:pt>
                      <c:pt idx="199">
                        <c:v>3.2744</c:v>
                      </c:pt>
                      <c:pt idx="200">
                        <c:v>3.8729</c:v>
                      </c:pt>
                      <c:pt idx="201">
                        <c:v>4.4511000000000003</c:v>
                      </c:pt>
                      <c:pt idx="202">
                        <c:v>4.2255000000000003</c:v>
                      </c:pt>
                      <c:pt idx="203">
                        <c:v>3.4279999999999999</c:v>
                      </c:pt>
                      <c:pt idx="204">
                        <c:v>4.3888999999999996</c:v>
                      </c:pt>
                      <c:pt idx="205">
                        <c:v>4.6939000000000002</c:v>
                      </c:pt>
                      <c:pt idx="206">
                        <c:v>2.9159999999999999</c:v>
                      </c:pt>
                      <c:pt idx="207">
                        <c:v>3.2201</c:v>
                      </c:pt>
                      <c:pt idx="208">
                        <c:v>4.2350000000000003</c:v>
                      </c:pt>
                      <c:pt idx="209">
                        <c:v>4.6959</c:v>
                      </c:pt>
                      <c:pt idx="210">
                        <c:v>4.2098000000000004</c:v>
                      </c:pt>
                      <c:pt idx="211">
                        <c:v>4.3221999999999996</c:v>
                      </c:pt>
                      <c:pt idx="212">
                        <c:v>4.0900999999999996</c:v>
                      </c:pt>
                      <c:pt idx="213">
                        <c:v>4.5650000000000004</c:v>
                      </c:pt>
                      <c:pt idx="214">
                        <c:v>3.2576000000000001</c:v>
                      </c:pt>
                      <c:pt idx="215">
                        <c:v>4.4827000000000004</c:v>
                      </c:pt>
                      <c:pt idx="216">
                        <c:v>3.0044</c:v>
                      </c:pt>
                      <c:pt idx="217">
                        <c:v>4.4363000000000001</c:v>
                      </c:pt>
                      <c:pt idx="218">
                        <c:v>4.1596000000000002</c:v>
                      </c:pt>
                      <c:pt idx="219">
                        <c:v>4.0060000000000002</c:v>
                      </c:pt>
                      <c:pt idx="220">
                        <c:v>4.7492000000000001</c:v>
                      </c:pt>
                      <c:pt idx="221">
                        <c:v>4.5087000000000002</c:v>
                      </c:pt>
                      <c:pt idx="222">
                        <c:v>4.2496</c:v>
                      </c:pt>
                      <c:pt idx="223">
                        <c:v>3.0455999999999999</c:v>
                      </c:pt>
                      <c:pt idx="224">
                        <c:v>2.2164000000000001</c:v>
                      </c:pt>
                      <c:pt idx="225">
                        <c:v>4.3311999999999999</c:v>
                      </c:pt>
                      <c:pt idx="226">
                        <c:v>4.2784000000000004</c:v>
                      </c:pt>
                      <c:pt idx="227">
                        <c:v>4.3499999999999996</c:v>
                      </c:pt>
                      <c:pt idx="228">
                        <c:v>4.53</c:v>
                      </c:pt>
                      <c:pt idx="229">
                        <c:v>4.3015999999999996</c:v>
                      </c:pt>
                      <c:pt idx="230">
                        <c:v>4.3635999999999999</c:v>
                      </c:pt>
                      <c:pt idx="231">
                        <c:v>3.4485999999999999</c:v>
                      </c:pt>
                      <c:pt idx="232">
                        <c:v>4.4393000000000002</c:v>
                      </c:pt>
                      <c:pt idx="233">
                        <c:v>3.0013000000000001</c:v>
                      </c:pt>
                      <c:pt idx="234">
                        <c:v>4.2106000000000003</c:v>
                      </c:pt>
                      <c:pt idx="235">
                        <c:v>3.9613999999999998</c:v>
                      </c:pt>
                      <c:pt idx="236">
                        <c:v>4.4249000000000001</c:v>
                      </c:pt>
                      <c:pt idx="237">
                        <c:v>4.0475000000000003</c:v>
                      </c:pt>
                      <c:pt idx="238">
                        <c:v>4.4755000000000003</c:v>
                      </c:pt>
                      <c:pt idx="239">
                        <c:v>3.1566999999999998</c:v>
                      </c:pt>
                      <c:pt idx="240">
                        <c:v>4.2122000000000002</c:v>
                      </c:pt>
                      <c:pt idx="241">
                        <c:v>3.3511000000000002</c:v>
                      </c:pt>
                      <c:pt idx="242">
                        <c:v>4.4770000000000003</c:v>
                      </c:pt>
                      <c:pt idx="243">
                        <c:v>3.9670000000000001</c:v>
                      </c:pt>
                      <c:pt idx="244">
                        <c:v>4.3034999999999997</c:v>
                      </c:pt>
                      <c:pt idx="245">
                        <c:v>4.4776999999999996</c:v>
                      </c:pt>
                      <c:pt idx="246">
                        <c:v>3.7612999999999999</c:v>
                      </c:pt>
                      <c:pt idx="247">
                        <c:v>4.5312000000000001</c:v>
                      </c:pt>
                      <c:pt idx="248">
                        <c:v>3.1141999999999999</c:v>
                      </c:pt>
                      <c:pt idx="249">
                        <c:v>4.5731000000000002</c:v>
                      </c:pt>
                      <c:pt idx="250">
                        <c:v>4.7864000000000004</c:v>
                      </c:pt>
                      <c:pt idx="251">
                        <c:v>4.2380000000000004</c:v>
                      </c:pt>
                      <c:pt idx="252">
                        <c:v>4.4968000000000004</c:v>
                      </c:pt>
                      <c:pt idx="253">
                        <c:v>4.2545000000000002</c:v>
                      </c:pt>
                      <c:pt idx="254">
                        <c:v>3.1196000000000002</c:v>
                      </c:pt>
                      <c:pt idx="255">
                        <c:v>3.1225000000000001</c:v>
                      </c:pt>
                      <c:pt idx="256">
                        <c:v>4.4828999999999999</c:v>
                      </c:pt>
                      <c:pt idx="257">
                        <c:v>2.9489999999999998</c:v>
                      </c:pt>
                      <c:pt idx="258">
                        <c:v>4.8536999999999999</c:v>
                      </c:pt>
                      <c:pt idx="259">
                        <c:v>3.9226999999999999</c:v>
                      </c:pt>
                      <c:pt idx="260">
                        <c:v>4.6749000000000001</c:v>
                      </c:pt>
                      <c:pt idx="261">
                        <c:v>4.1829999999999998</c:v>
                      </c:pt>
                      <c:pt idx="262">
                        <c:v>4.3071999999999999</c:v>
                      </c:pt>
                      <c:pt idx="263">
                        <c:v>4.3749000000000002</c:v>
                      </c:pt>
                      <c:pt idx="264">
                        <c:v>4.5373000000000001</c:v>
                      </c:pt>
                      <c:pt idx="265">
                        <c:v>4.0174000000000003</c:v>
                      </c:pt>
                      <c:pt idx="266">
                        <c:v>3.0352000000000001</c:v>
                      </c:pt>
                      <c:pt idx="267">
                        <c:v>3.9293999999999998</c:v>
                      </c:pt>
                      <c:pt idx="268">
                        <c:v>4.4661999999999997</c:v>
                      </c:pt>
                      <c:pt idx="269">
                        <c:v>4.2884000000000002</c:v>
                      </c:pt>
                      <c:pt idx="270">
                        <c:v>4.1683000000000003</c:v>
                      </c:pt>
                      <c:pt idx="271">
                        <c:v>4.4245000000000001</c:v>
                      </c:pt>
                      <c:pt idx="272">
                        <c:v>4.9009999999999998</c:v>
                      </c:pt>
                      <c:pt idx="273">
                        <c:v>3.1637</c:v>
                      </c:pt>
                      <c:pt idx="274">
                        <c:v>4.165</c:v>
                      </c:pt>
                      <c:pt idx="275">
                        <c:v>4.6383000000000001</c:v>
                      </c:pt>
                      <c:pt idx="276">
                        <c:v>4.4032999999999998</c:v>
                      </c:pt>
                      <c:pt idx="277">
                        <c:v>3.3336999999999999</c:v>
                      </c:pt>
                      <c:pt idx="278">
                        <c:v>5.0564</c:v>
                      </c:pt>
                      <c:pt idx="279">
                        <c:v>3.1861000000000002</c:v>
                      </c:pt>
                      <c:pt idx="280">
                        <c:v>3.0871</c:v>
                      </c:pt>
                      <c:pt idx="281">
                        <c:v>3.5526</c:v>
                      </c:pt>
                      <c:pt idx="282">
                        <c:v>4.5316999999999998</c:v>
                      </c:pt>
                      <c:pt idx="283">
                        <c:v>4.6802999999999999</c:v>
                      </c:pt>
                      <c:pt idx="284">
                        <c:v>4.3926999999999996</c:v>
                      </c:pt>
                      <c:pt idx="285">
                        <c:v>3.7989999999999999</c:v>
                      </c:pt>
                      <c:pt idx="286">
                        <c:v>4.5498000000000003</c:v>
                      </c:pt>
                      <c:pt idx="287">
                        <c:v>3.9685999999999999</c:v>
                      </c:pt>
                      <c:pt idx="288">
                        <c:v>4.5711000000000004</c:v>
                      </c:pt>
                      <c:pt idx="289">
                        <c:v>4.8879999999999999</c:v>
                      </c:pt>
                      <c:pt idx="290">
                        <c:v>4.8601999999999999</c:v>
                      </c:pt>
                      <c:pt idx="291">
                        <c:v>5.0780000000000003</c:v>
                      </c:pt>
                      <c:pt idx="292">
                        <c:v>4.6749999999999998</c:v>
                      </c:pt>
                      <c:pt idx="293">
                        <c:v>4.4372999999999996</c:v>
                      </c:pt>
                      <c:pt idx="294">
                        <c:v>2.3597999999999999</c:v>
                      </c:pt>
                      <c:pt idx="295">
                        <c:v>4.5502000000000002</c:v>
                      </c:pt>
                      <c:pt idx="296">
                        <c:v>4.6071999999999997</c:v>
                      </c:pt>
                      <c:pt idx="297">
                        <c:v>5.1380999999999997</c:v>
                      </c:pt>
                      <c:pt idx="298">
                        <c:v>4.8274999999999997</c:v>
                      </c:pt>
                      <c:pt idx="299">
                        <c:v>4.4535999999999998</c:v>
                      </c:pt>
                      <c:pt idx="300">
                        <c:v>4.4691999999999998</c:v>
                      </c:pt>
                      <c:pt idx="301">
                        <c:v>4.391</c:v>
                      </c:pt>
                      <c:pt idx="302">
                        <c:v>4.9874999999999998</c:v>
                      </c:pt>
                      <c:pt idx="303">
                        <c:v>4.7287999999999997</c:v>
                      </c:pt>
                      <c:pt idx="304">
                        <c:v>4.5853999999999999</c:v>
                      </c:pt>
                      <c:pt idx="305">
                        <c:v>4.4593999999999996</c:v>
                      </c:pt>
                      <c:pt idx="306">
                        <c:v>4.4535</c:v>
                      </c:pt>
                      <c:pt idx="307">
                        <c:v>2.9430000000000001</c:v>
                      </c:pt>
                      <c:pt idx="308">
                        <c:v>4.6773999999999996</c:v>
                      </c:pt>
                      <c:pt idx="309">
                        <c:v>2.5367999999999999</c:v>
                      </c:pt>
                      <c:pt idx="310">
                        <c:v>4.5292000000000003</c:v>
                      </c:pt>
                      <c:pt idx="311">
                        <c:v>4.7241</c:v>
                      </c:pt>
                      <c:pt idx="312">
                        <c:v>4.1920000000000002</c:v>
                      </c:pt>
                      <c:pt idx="313">
                        <c:v>4.8654000000000002</c:v>
                      </c:pt>
                      <c:pt idx="314">
                        <c:v>4.6041999999999996</c:v>
                      </c:pt>
                      <c:pt idx="315">
                        <c:v>3.1137999999999999</c:v>
                      </c:pt>
                      <c:pt idx="316">
                        <c:v>4.3956</c:v>
                      </c:pt>
                      <c:pt idx="317">
                        <c:v>4.8715000000000002</c:v>
                      </c:pt>
                      <c:pt idx="318">
                        <c:v>4.3644999999999996</c:v>
                      </c:pt>
                      <c:pt idx="319">
                        <c:v>3.2845</c:v>
                      </c:pt>
                      <c:pt idx="320">
                        <c:v>4.8017000000000003</c:v>
                      </c:pt>
                      <c:pt idx="321">
                        <c:v>4.4328000000000003</c:v>
                      </c:pt>
                      <c:pt idx="322">
                        <c:v>4.3673999999999999</c:v>
                      </c:pt>
                      <c:pt idx="323">
                        <c:v>5.1329000000000002</c:v>
                      </c:pt>
                      <c:pt idx="324">
                        <c:v>4.7384000000000004</c:v>
                      </c:pt>
                      <c:pt idx="325">
                        <c:v>4.5426000000000002</c:v>
                      </c:pt>
                      <c:pt idx="326">
                        <c:v>3.3485</c:v>
                      </c:pt>
                      <c:pt idx="327">
                        <c:v>4.2626999999999997</c:v>
                      </c:pt>
                      <c:pt idx="328">
                        <c:v>3.8835000000000002</c:v>
                      </c:pt>
                      <c:pt idx="329">
                        <c:v>5.0561999999999996</c:v>
                      </c:pt>
                      <c:pt idx="330">
                        <c:v>2.2989000000000002</c:v>
                      </c:pt>
                      <c:pt idx="331">
                        <c:v>3.7347999999999999</c:v>
                      </c:pt>
                      <c:pt idx="332">
                        <c:v>3.2688999999999999</c:v>
                      </c:pt>
                      <c:pt idx="333">
                        <c:v>3.8997999999999999</c:v>
                      </c:pt>
                      <c:pt idx="334">
                        <c:v>4.8315999999999999</c:v>
                      </c:pt>
                      <c:pt idx="335">
                        <c:v>4.9326999999999996</c:v>
                      </c:pt>
                      <c:pt idx="336">
                        <c:v>3.0893000000000002</c:v>
                      </c:pt>
                      <c:pt idx="337">
                        <c:v>5.0442999999999998</c:v>
                      </c:pt>
                      <c:pt idx="338">
                        <c:v>4.4989999999999997</c:v>
                      </c:pt>
                      <c:pt idx="339">
                        <c:v>4.7591999999999999</c:v>
                      </c:pt>
                      <c:pt idx="340">
                        <c:v>5.1901000000000002</c:v>
                      </c:pt>
                      <c:pt idx="341">
                        <c:v>4.9088000000000003</c:v>
                      </c:pt>
                      <c:pt idx="342">
                        <c:v>4.8882000000000003</c:v>
                      </c:pt>
                      <c:pt idx="343">
                        <c:v>4.4622999999999999</c:v>
                      </c:pt>
                      <c:pt idx="344">
                        <c:v>4.4782999999999999</c:v>
                      </c:pt>
                      <c:pt idx="345">
                        <c:v>4.9607999999999999</c:v>
                      </c:pt>
                      <c:pt idx="346">
                        <c:v>4.4976000000000003</c:v>
                      </c:pt>
                      <c:pt idx="347">
                        <c:v>4.3345000000000002</c:v>
                      </c:pt>
                      <c:pt idx="348">
                        <c:v>4.7694000000000001</c:v>
                      </c:pt>
                      <c:pt idx="349">
                        <c:v>4.5374999999999996</c:v>
                      </c:pt>
                      <c:pt idx="350">
                        <c:v>4.9476000000000004</c:v>
                      </c:pt>
                      <c:pt idx="351">
                        <c:v>4.9901</c:v>
                      </c:pt>
                      <c:pt idx="352">
                        <c:v>5.1901999999999999</c:v>
                      </c:pt>
                      <c:pt idx="353">
                        <c:v>4.4827000000000004</c:v>
                      </c:pt>
                      <c:pt idx="354">
                        <c:v>5.0553999999999997</c:v>
                      </c:pt>
                      <c:pt idx="355">
                        <c:v>4.3051000000000004</c:v>
                      </c:pt>
                      <c:pt idx="356">
                        <c:v>3.1804000000000001</c:v>
                      </c:pt>
                      <c:pt idx="357">
                        <c:v>4.0519999999999996</c:v>
                      </c:pt>
                      <c:pt idx="358">
                        <c:v>4.1083999999999996</c:v>
                      </c:pt>
                      <c:pt idx="359">
                        <c:v>4.1649000000000003</c:v>
                      </c:pt>
                      <c:pt idx="360">
                        <c:v>4.4523000000000001</c:v>
                      </c:pt>
                      <c:pt idx="361">
                        <c:v>4.5971000000000002</c:v>
                      </c:pt>
                      <c:pt idx="362">
                        <c:v>4.7386999999999997</c:v>
                      </c:pt>
                      <c:pt idx="363">
                        <c:v>4.6668000000000003</c:v>
                      </c:pt>
                      <c:pt idx="364">
                        <c:v>4.8205</c:v>
                      </c:pt>
                      <c:pt idx="365">
                        <c:v>4.7653999999999996</c:v>
                      </c:pt>
                      <c:pt idx="366">
                        <c:v>3.6549999999999998</c:v>
                      </c:pt>
                      <c:pt idx="367">
                        <c:v>4.6910999999999996</c:v>
                      </c:pt>
                      <c:pt idx="368">
                        <c:v>5.1733000000000002</c:v>
                      </c:pt>
                      <c:pt idx="369">
                        <c:v>4.5955000000000004</c:v>
                      </c:pt>
                      <c:pt idx="370">
                        <c:v>3.5055000000000001</c:v>
                      </c:pt>
                      <c:pt idx="371">
                        <c:v>4.4885000000000002</c:v>
                      </c:pt>
                      <c:pt idx="372">
                        <c:v>4.6081000000000003</c:v>
                      </c:pt>
                      <c:pt idx="373">
                        <c:v>5.1276000000000002</c:v>
                      </c:pt>
                      <c:pt idx="374">
                        <c:v>3.8664999999999998</c:v>
                      </c:pt>
                      <c:pt idx="375">
                        <c:v>5.0468999999999999</c:v>
                      </c:pt>
                      <c:pt idx="376">
                        <c:v>4.1181000000000001</c:v>
                      </c:pt>
                      <c:pt idx="377">
                        <c:v>4.7510000000000003</c:v>
                      </c:pt>
                      <c:pt idx="378">
                        <c:v>3.5209000000000001</c:v>
                      </c:pt>
                      <c:pt idx="379">
                        <c:v>2.6179000000000001</c:v>
                      </c:pt>
                      <c:pt idx="380">
                        <c:v>4.5168999999999997</c:v>
                      </c:pt>
                      <c:pt idx="381">
                        <c:v>3.1976</c:v>
                      </c:pt>
                      <c:pt idx="382">
                        <c:v>4.7131999999999996</c:v>
                      </c:pt>
                      <c:pt idx="383">
                        <c:v>4.976</c:v>
                      </c:pt>
                      <c:pt idx="384">
                        <c:v>4.3513000000000002</c:v>
                      </c:pt>
                      <c:pt idx="385">
                        <c:v>4.3483999999999998</c:v>
                      </c:pt>
                      <c:pt idx="386">
                        <c:v>4.9764999999999997</c:v>
                      </c:pt>
                      <c:pt idx="387">
                        <c:v>3.6006</c:v>
                      </c:pt>
                      <c:pt idx="388">
                        <c:v>4.4863999999999997</c:v>
                      </c:pt>
                      <c:pt idx="389">
                        <c:v>4.4702999999999999</c:v>
                      </c:pt>
                      <c:pt idx="390">
                        <c:v>5.0795000000000003</c:v>
                      </c:pt>
                      <c:pt idx="391">
                        <c:v>5.8838999999999997</c:v>
                      </c:pt>
                      <c:pt idx="392">
                        <c:v>4.9043999999999999</c:v>
                      </c:pt>
                      <c:pt idx="393">
                        <c:v>4.4443999999999999</c:v>
                      </c:pt>
                      <c:pt idx="394">
                        <c:v>4.5277000000000003</c:v>
                      </c:pt>
                      <c:pt idx="395">
                        <c:v>3.1758000000000002</c:v>
                      </c:pt>
                      <c:pt idx="396">
                        <c:v>4.9343000000000004</c:v>
                      </c:pt>
                      <c:pt idx="397">
                        <c:v>4.9446000000000003</c:v>
                      </c:pt>
                      <c:pt idx="398">
                        <c:v>4.4090999999999996</c:v>
                      </c:pt>
                      <c:pt idx="399">
                        <c:v>4.5454999999999997</c:v>
                      </c:pt>
                      <c:pt idx="400">
                        <c:v>4.5011999999999999</c:v>
                      </c:pt>
                      <c:pt idx="401">
                        <c:v>4.4111000000000002</c:v>
                      </c:pt>
                      <c:pt idx="402">
                        <c:v>4.6807999999999996</c:v>
                      </c:pt>
                      <c:pt idx="403">
                        <c:v>5.0822000000000003</c:v>
                      </c:pt>
                      <c:pt idx="404">
                        <c:v>5.0392999999999999</c:v>
                      </c:pt>
                      <c:pt idx="405">
                        <c:v>5.0118999999999998</c:v>
                      </c:pt>
                      <c:pt idx="406">
                        <c:v>4.9908999999999999</c:v>
                      </c:pt>
                      <c:pt idx="407">
                        <c:v>4.9912999999999998</c:v>
                      </c:pt>
                      <c:pt idx="408">
                        <c:v>4.0728999999999997</c:v>
                      </c:pt>
                      <c:pt idx="409">
                        <c:v>4.7713000000000001</c:v>
                      </c:pt>
                      <c:pt idx="410">
                        <c:v>5.4227999999999996</c:v>
                      </c:pt>
                      <c:pt idx="411">
                        <c:v>4.2096999999999998</c:v>
                      </c:pt>
                      <c:pt idx="412">
                        <c:v>4.7523</c:v>
                      </c:pt>
                      <c:pt idx="413">
                        <c:v>4.7347000000000001</c:v>
                      </c:pt>
                      <c:pt idx="414">
                        <c:v>4.7560000000000002</c:v>
                      </c:pt>
                      <c:pt idx="415">
                        <c:v>4.7168000000000001</c:v>
                      </c:pt>
                      <c:pt idx="416">
                        <c:v>4.4355000000000002</c:v>
                      </c:pt>
                      <c:pt idx="417">
                        <c:v>5.1250999999999998</c:v>
                      </c:pt>
                      <c:pt idx="418">
                        <c:v>4.8701999999999996</c:v>
                      </c:pt>
                      <c:pt idx="419">
                        <c:v>5.5202999999999998</c:v>
                      </c:pt>
                      <c:pt idx="420">
                        <c:v>4.4922000000000004</c:v>
                      </c:pt>
                      <c:pt idx="421">
                        <c:v>4.8349000000000002</c:v>
                      </c:pt>
                      <c:pt idx="422">
                        <c:v>5.0340999999999996</c:v>
                      </c:pt>
                      <c:pt idx="423">
                        <c:v>5.1055000000000001</c:v>
                      </c:pt>
                      <c:pt idx="424">
                        <c:v>3.8357999999999999</c:v>
                      </c:pt>
                      <c:pt idx="425">
                        <c:v>5.8164999999999996</c:v>
                      </c:pt>
                      <c:pt idx="426">
                        <c:v>4.7910000000000004</c:v>
                      </c:pt>
                      <c:pt idx="427">
                        <c:v>4.7576999999999998</c:v>
                      </c:pt>
                      <c:pt idx="428">
                        <c:v>3.996</c:v>
                      </c:pt>
                      <c:pt idx="429">
                        <c:v>3.2437999999999998</c:v>
                      </c:pt>
                      <c:pt idx="430">
                        <c:v>5.2195999999999998</c:v>
                      </c:pt>
                      <c:pt idx="431">
                        <c:v>5.3585000000000003</c:v>
                      </c:pt>
                      <c:pt idx="432">
                        <c:v>4.7755000000000001</c:v>
                      </c:pt>
                      <c:pt idx="433">
                        <c:v>5.5650000000000004</c:v>
                      </c:pt>
                      <c:pt idx="434">
                        <c:v>4.9633000000000003</c:v>
                      </c:pt>
                      <c:pt idx="435">
                        <c:v>3.7073999999999998</c:v>
                      </c:pt>
                      <c:pt idx="436">
                        <c:v>5.0937000000000001</c:v>
                      </c:pt>
                      <c:pt idx="437">
                        <c:v>3.1701999999999999</c:v>
                      </c:pt>
                      <c:pt idx="438">
                        <c:v>3.125</c:v>
                      </c:pt>
                      <c:pt idx="439">
                        <c:v>5.1677999999999997</c:v>
                      </c:pt>
                      <c:pt idx="440">
                        <c:v>4.9139999999999997</c:v>
                      </c:pt>
                      <c:pt idx="441">
                        <c:v>3.5973999999999999</c:v>
                      </c:pt>
                      <c:pt idx="442">
                        <c:v>3.3176999999999999</c:v>
                      </c:pt>
                      <c:pt idx="443">
                        <c:v>4.9897</c:v>
                      </c:pt>
                      <c:pt idx="444">
                        <c:v>5.1924999999999999</c:v>
                      </c:pt>
                      <c:pt idx="445">
                        <c:v>5.9020999999999999</c:v>
                      </c:pt>
                      <c:pt idx="446">
                        <c:v>4.9400000000000004</c:v>
                      </c:pt>
                      <c:pt idx="447">
                        <c:v>3.3450000000000002</c:v>
                      </c:pt>
                      <c:pt idx="448">
                        <c:v>5.0747</c:v>
                      </c:pt>
                      <c:pt idx="449">
                        <c:v>4.3905000000000003</c:v>
                      </c:pt>
                      <c:pt idx="450">
                        <c:v>5.7215999999999996</c:v>
                      </c:pt>
                      <c:pt idx="451">
                        <c:v>4.7686999999999999</c:v>
                      </c:pt>
                      <c:pt idx="452">
                        <c:v>4.9653</c:v>
                      </c:pt>
                      <c:pt idx="453">
                        <c:v>4.8419999999999996</c:v>
                      </c:pt>
                      <c:pt idx="454">
                        <c:v>4.9492000000000003</c:v>
                      </c:pt>
                      <c:pt idx="455">
                        <c:v>5.5450999999999997</c:v>
                      </c:pt>
                      <c:pt idx="456">
                        <c:v>3.7484999999999999</c:v>
                      </c:pt>
                      <c:pt idx="457">
                        <c:v>4.5320999999999998</c:v>
                      </c:pt>
                      <c:pt idx="458">
                        <c:v>4.3448000000000002</c:v>
                      </c:pt>
                      <c:pt idx="459">
                        <c:v>4.4920999999999998</c:v>
                      </c:pt>
                      <c:pt idx="460">
                        <c:v>5.3171999999999997</c:v>
                      </c:pt>
                      <c:pt idx="461">
                        <c:v>5.7450999999999999</c:v>
                      </c:pt>
                      <c:pt idx="462">
                        <c:v>4.8593999999999999</c:v>
                      </c:pt>
                      <c:pt idx="463">
                        <c:v>4.9337999999999997</c:v>
                      </c:pt>
                      <c:pt idx="464">
                        <c:v>5.4390999999999998</c:v>
                      </c:pt>
                      <c:pt idx="465">
                        <c:v>5.1176000000000004</c:v>
                      </c:pt>
                      <c:pt idx="466">
                        <c:v>5.29</c:v>
                      </c:pt>
                      <c:pt idx="467">
                        <c:v>5.7184999999999997</c:v>
                      </c:pt>
                      <c:pt idx="468">
                        <c:v>4.9623999999999997</c:v>
                      </c:pt>
                      <c:pt idx="469">
                        <c:v>5.2130999999999998</c:v>
                      </c:pt>
                      <c:pt idx="470">
                        <c:v>4.9130000000000003</c:v>
                      </c:pt>
                      <c:pt idx="471">
                        <c:v>3.0926999999999998</c:v>
                      </c:pt>
                      <c:pt idx="472">
                        <c:v>5.1736000000000004</c:v>
                      </c:pt>
                      <c:pt idx="473">
                        <c:v>5.6025999999999998</c:v>
                      </c:pt>
                      <c:pt idx="474">
                        <c:v>5.2729999999999997</c:v>
                      </c:pt>
                      <c:pt idx="475">
                        <c:v>4.9268999999999998</c:v>
                      </c:pt>
                      <c:pt idx="476">
                        <c:v>5.4328000000000003</c:v>
                      </c:pt>
                      <c:pt idx="477">
                        <c:v>5.0891999999999999</c:v>
                      </c:pt>
                      <c:pt idx="478">
                        <c:v>5.4409999999999998</c:v>
                      </c:pt>
                      <c:pt idx="479">
                        <c:v>4.7478999999999996</c:v>
                      </c:pt>
                      <c:pt idx="480">
                        <c:v>4.9512999999999998</c:v>
                      </c:pt>
                      <c:pt idx="481">
                        <c:v>3.5364</c:v>
                      </c:pt>
                      <c:pt idx="482">
                        <c:v>5.5552999999999999</c:v>
                      </c:pt>
                      <c:pt idx="483">
                        <c:v>5.0964999999999998</c:v>
                      </c:pt>
                      <c:pt idx="484">
                        <c:v>3.8706999999999998</c:v>
                      </c:pt>
                      <c:pt idx="485">
                        <c:v>5.5491000000000001</c:v>
                      </c:pt>
                      <c:pt idx="486">
                        <c:v>3.3834</c:v>
                      </c:pt>
                      <c:pt idx="487">
                        <c:v>5.1866000000000003</c:v>
                      </c:pt>
                      <c:pt idx="488">
                        <c:v>5.4363999999999999</c:v>
                      </c:pt>
                      <c:pt idx="489">
                        <c:v>3.1333000000000002</c:v>
                      </c:pt>
                      <c:pt idx="490">
                        <c:v>4.0214999999999996</c:v>
                      </c:pt>
                      <c:pt idx="491">
                        <c:v>4.9863999999999997</c:v>
                      </c:pt>
                      <c:pt idx="492">
                        <c:v>3.1657999999999999</c:v>
                      </c:pt>
                      <c:pt idx="493">
                        <c:v>5.6246</c:v>
                      </c:pt>
                      <c:pt idx="494">
                        <c:v>4.7704000000000004</c:v>
                      </c:pt>
                      <c:pt idx="495">
                        <c:v>5.0434999999999999</c:v>
                      </c:pt>
                      <c:pt idx="496">
                        <c:v>4.6863000000000001</c:v>
                      </c:pt>
                      <c:pt idx="497">
                        <c:v>4.6698000000000004</c:v>
                      </c:pt>
                      <c:pt idx="498">
                        <c:v>3.8601999999999999</c:v>
                      </c:pt>
                      <c:pt idx="499">
                        <c:v>3.2181000000000002</c:v>
                      </c:pt>
                      <c:pt idx="500">
                        <c:v>3.2799</c:v>
                      </c:pt>
                      <c:pt idx="501">
                        <c:v>3.1006</c:v>
                      </c:pt>
                      <c:pt idx="502">
                        <c:v>3.2124999999999999</c:v>
                      </c:pt>
                      <c:pt idx="503">
                        <c:v>4.7454999999999998</c:v>
                      </c:pt>
                      <c:pt idx="504">
                        <c:v>4.9017999999999997</c:v>
                      </c:pt>
                      <c:pt idx="505">
                        <c:v>5.1951999999999998</c:v>
                      </c:pt>
                      <c:pt idx="506">
                        <c:v>5.2731000000000003</c:v>
                      </c:pt>
                      <c:pt idx="507">
                        <c:v>5.0392000000000001</c:v>
                      </c:pt>
                      <c:pt idx="508">
                        <c:v>5.0486000000000004</c:v>
                      </c:pt>
                      <c:pt idx="509">
                        <c:v>5.4897999999999998</c:v>
                      </c:pt>
                      <c:pt idx="510">
                        <c:v>4.6422999999999996</c:v>
                      </c:pt>
                      <c:pt idx="511">
                        <c:v>4.0439999999999996</c:v>
                      </c:pt>
                      <c:pt idx="512">
                        <c:v>5.0027999999999997</c:v>
                      </c:pt>
                      <c:pt idx="513">
                        <c:v>3.3252999999999999</c:v>
                      </c:pt>
                      <c:pt idx="514">
                        <c:v>5.1022999999999996</c:v>
                      </c:pt>
                      <c:pt idx="515">
                        <c:v>5.2050999999999998</c:v>
                      </c:pt>
                      <c:pt idx="516">
                        <c:v>4.6062000000000003</c:v>
                      </c:pt>
                      <c:pt idx="517">
                        <c:v>5.4116999999999997</c:v>
                      </c:pt>
                      <c:pt idx="518">
                        <c:v>3.0853999999999999</c:v>
                      </c:pt>
                      <c:pt idx="519">
                        <c:v>5.1588000000000003</c:v>
                      </c:pt>
                      <c:pt idx="520">
                        <c:v>5.4169999999999998</c:v>
                      </c:pt>
                      <c:pt idx="521">
                        <c:v>3.4805000000000001</c:v>
                      </c:pt>
                      <c:pt idx="522">
                        <c:v>4.3154000000000003</c:v>
                      </c:pt>
                      <c:pt idx="523">
                        <c:v>5.6326999999999998</c:v>
                      </c:pt>
                      <c:pt idx="524">
                        <c:v>5.0602</c:v>
                      </c:pt>
                      <c:pt idx="525">
                        <c:v>5.4671000000000003</c:v>
                      </c:pt>
                      <c:pt idx="526">
                        <c:v>5.0819999999999999</c:v>
                      </c:pt>
                      <c:pt idx="527">
                        <c:v>6.2103999999999999</c:v>
                      </c:pt>
                      <c:pt idx="528">
                        <c:v>4.9132999999999996</c:v>
                      </c:pt>
                      <c:pt idx="529">
                        <c:v>2.5291000000000001</c:v>
                      </c:pt>
                      <c:pt idx="530">
                        <c:v>5.0892999999999997</c:v>
                      </c:pt>
                      <c:pt idx="531">
                        <c:v>4.8802000000000003</c:v>
                      </c:pt>
                      <c:pt idx="532">
                        <c:v>5.0359999999999996</c:v>
                      </c:pt>
                      <c:pt idx="533">
                        <c:v>3.0688</c:v>
                      </c:pt>
                      <c:pt idx="534">
                        <c:v>5.7320000000000002</c:v>
                      </c:pt>
                      <c:pt idx="535">
                        <c:v>4.0762999999999998</c:v>
                      </c:pt>
                      <c:pt idx="536">
                        <c:v>5.3906999999999998</c:v>
                      </c:pt>
                      <c:pt idx="537">
                        <c:v>5.4852999999999996</c:v>
                      </c:pt>
                      <c:pt idx="538">
                        <c:v>3.7130000000000001</c:v>
                      </c:pt>
                      <c:pt idx="539">
                        <c:v>5.5022000000000002</c:v>
                      </c:pt>
                      <c:pt idx="540">
                        <c:v>5.3605</c:v>
                      </c:pt>
                      <c:pt idx="541">
                        <c:v>3.3025000000000002</c:v>
                      </c:pt>
                      <c:pt idx="542">
                        <c:v>4.2039999999999997</c:v>
                      </c:pt>
                      <c:pt idx="543">
                        <c:v>5.0511999999999997</c:v>
                      </c:pt>
                      <c:pt idx="544">
                        <c:v>4.2672999999999996</c:v>
                      </c:pt>
                      <c:pt idx="545">
                        <c:v>5.3920000000000003</c:v>
                      </c:pt>
                      <c:pt idx="546">
                        <c:v>4.9360999999999997</c:v>
                      </c:pt>
                      <c:pt idx="547">
                        <c:v>4.2325999999999997</c:v>
                      </c:pt>
                      <c:pt idx="548">
                        <c:v>5.3212999999999999</c:v>
                      </c:pt>
                      <c:pt idx="549">
                        <c:v>3.5004</c:v>
                      </c:pt>
                      <c:pt idx="550">
                        <c:v>3.9967000000000001</c:v>
                      </c:pt>
                      <c:pt idx="551">
                        <c:v>5.7561999999999998</c:v>
                      </c:pt>
                      <c:pt idx="552">
                        <c:v>5.0664999999999996</c:v>
                      </c:pt>
                      <c:pt idx="553">
                        <c:v>3.4719000000000002</c:v>
                      </c:pt>
                      <c:pt idx="554">
                        <c:v>5.8177000000000003</c:v>
                      </c:pt>
                      <c:pt idx="555">
                        <c:v>5.1159999999999997</c:v>
                      </c:pt>
                      <c:pt idx="556">
                        <c:v>4.5564</c:v>
                      </c:pt>
                      <c:pt idx="557">
                        <c:v>5.3232999999999997</c:v>
                      </c:pt>
                      <c:pt idx="558">
                        <c:v>5.9019000000000004</c:v>
                      </c:pt>
                      <c:pt idx="559">
                        <c:v>3.1070000000000002</c:v>
                      </c:pt>
                      <c:pt idx="560">
                        <c:v>5.4406999999999996</c:v>
                      </c:pt>
                      <c:pt idx="561">
                        <c:v>3.8527999999999998</c:v>
                      </c:pt>
                      <c:pt idx="562">
                        <c:v>3.4308000000000001</c:v>
                      </c:pt>
                      <c:pt idx="563">
                        <c:v>4.9964000000000004</c:v>
                      </c:pt>
                      <c:pt idx="564">
                        <c:v>3.7084000000000001</c:v>
                      </c:pt>
                      <c:pt idx="565">
                        <c:v>3.2341000000000002</c:v>
                      </c:pt>
                      <c:pt idx="566">
                        <c:v>5.2118000000000002</c:v>
                      </c:pt>
                      <c:pt idx="567">
                        <c:v>5.3433999999999999</c:v>
                      </c:pt>
                      <c:pt idx="568">
                        <c:v>5.5209999999999999</c:v>
                      </c:pt>
                      <c:pt idx="569">
                        <c:v>5.2881</c:v>
                      </c:pt>
                      <c:pt idx="570">
                        <c:v>3.2092999999999998</c:v>
                      </c:pt>
                      <c:pt idx="571">
                        <c:v>3.4152999999999998</c:v>
                      </c:pt>
                      <c:pt idx="572">
                        <c:v>5.9036</c:v>
                      </c:pt>
                      <c:pt idx="573">
                        <c:v>4.1330999999999998</c:v>
                      </c:pt>
                      <c:pt idx="574">
                        <c:v>4.4684999999999997</c:v>
                      </c:pt>
                      <c:pt idx="575">
                        <c:v>5.1136999999999997</c:v>
                      </c:pt>
                      <c:pt idx="576">
                        <c:v>4.5026000000000002</c:v>
                      </c:pt>
                      <c:pt idx="577">
                        <c:v>5.4385000000000003</c:v>
                      </c:pt>
                      <c:pt idx="578">
                        <c:v>5.5004999999999997</c:v>
                      </c:pt>
                      <c:pt idx="579">
                        <c:v>5.1219999999999999</c:v>
                      </c:pt>
                      <c:pt idx="580">
                        <c:v>5.3440000000000003</c:v>
                      </c:pt>
                      <c:pt idx="581">
                        <c:v>5.6768999999999998</c:v>
                      </c:pt>
                      <c:pt idx="582">
                        <c:v>5.5381</c:v>
                      </c:pt>
                      <c:pt idx="583">
                        <c:v>5.3207000000000004</c:v>
                      </c:pt>
                      <c:pt idx="584">
                        <c:v>5.3842999999999996</c:v>
                      </c:pt>
                      <c:pt idx="585">
                        <c:v>5.4435000000000002</c:v>
                      </c:pt>
                      <c:pt idx="586">
                        <c:v>3.6821999999999999</c:v>
                      </c:pt>
                      <c:pt idx="587">
                        <c:v>5.5016999999999996</c:v>
                      </c:pt>
                      <c:pt idx="588">
                        <c:v>5.6319999999999997</c:v>
                      </c:pt>
                      <c:pt idx="589">
                        <c:v>3.4575</c:v>
                      </c:pt>
                      <c:pt idx="590">
                        <c:v>4.5354999999999999</c:v>
                      </c:pt>
                      <c:pt idx="591">
                        <c:v>5.5137</c:v>
                      </c:pt>
                      <c:pt idx="592">
                        <c:v>5.5429000000000004</c:v>
                      </c:pt>
                      <c:pt idx="593">
                        <c:v>3.8683999999999998</c:v>
                      </c:pt>
                      <c:pt idx="594">
                        <c:v>2.5617999999999999</c:v>
                      </c:pt>
                      <c:pt idx="595">
                        <c:v>4.2900999999999998</c:v>
                      </c:pt>
                      <c:pt idx="596">
                        <c:v>5.9410999999999996</c:v>
                      </c:pt>
                      <c:pt idx="597">
                        <c:v>3.7576999999999998</c:v>
                      </c:pt>
                      <c:pt idx="598">
                        <c:v>3.3748</c:v>
                      </c:pt>
                      <c:pt idx="599">
                        <c:v>3.3679000000000001</c:v>
                      </c:pt>
                      <c:pt idx="600">
                        <c:v>5.1797000000000004</c:v>
                      </c:pt>
                      <c:pt idx="601">
                        <c:v>5.7363999999999997</c:v>
                      </c:pt>
                      <c:pt idx="602">
                        <c:v>2.8224</c:v>
                      </c:pt>
                      <c:pt idx="603">
                        <c:v>4.2843999999999998</c:v>
                      </c:pt>
                      <c:pt idx="604">
                        <c:v>5.1611000000000002</c:v>
                      </c:pt>
                      <c:pt idx="605">
                        <c:v>4.3277999999999999</c:v>
                      </c:pt>
                      <c:pt idx="606">
                        <c:v>3.5602999999999998</c:v>
                      </c:pt>
                      <c:pt idx="607">
                        <c:v>4.5087999999999999</c:v>
                      </c:pt>
                      <c:pt idx="608">
                        <c:v>4.1757999999999997</c:v>
                      </c:pt>
                      <c:pt idx="609">
                        <c:v>5.6052</c:v>
                      </c:pt>
                      <c:pt idx="610">
                        <c:v>5.9615</c:v>
                      </c:pt>
                      <c:pt idx="611">
                        <c:v>5.6159999999999997</c:v>
                      </c:pt>
                      <c:pt idx="612">
                        <c:v>3.6246</c:v>
                      </c:pt>
                      <c:pt idx="613">
                        <c:v>5.4587000000000003</c:v>
                      </c:pt>
                      <c:pt idx="614">
                        <c:v>5.6535000000000002</c:v>
                      </c:pt>
                      <c:pt idx="615">
                        <c:v>6.0354999999999999</c:v>
                      </c:pt>
                      <c:pt idx="616">
                        <c:v>5.6664000000000003</c:v>
                      </c:pt>
                      <c:pt idx="617">
                        <c:v>5.4278000000000004</c:v>
                      </c:pt>
                      <c:pt idx="618">
                        <c:v>4.0849000000000002</c:v>
                      </c:pt>
                      <c:pt idx="619">
                        <c:v>4.9377000000000004</c:v>
                      </c:pt>
                      <c:pt idx="620">
                        <c:v>5.4964000000000004</c:v>
                      </c:pt>
                      <c:pt idx="621">
                        <c:v>3.8283</c:v>
                      </c:pt>
                      <c:pt idx="622">
                        <c:v>4.3479999999999999</c:v>
                      </c:pt>
                      <c:pt idx="623">
                        <c:v>3.5975999999999999</c:v>
                      </c:pt>
                      <c:pt idx="624">
                        <c:v>5.4398</c:v>
                      </c:pt>
                      <c:pt idx="625">
                        <c:v>5.3982000000000001</c:v>
                      </c:pt>
                      <c:pt idx="626">
                        <c:v>5.9534000000000002</c:v>
                      </c:pt>
                      <c:pt idx="627">
                        <c:v>5.0303000000000004</c:v>
                      </c:pt>
                      <c:pt idx="628">
                        <c:v>4.9515000000000002</c:v>
                      </c:pt>
                      <c:pt idx="629">
                        <c:v>5.6749999999999998</c:v>
                      </c:pt>
                      <c:pt idx="630">
                        <c:v>5.2236000000000002</c:v>
                      </c:pt>
                      <c:pt idx="631">
                        <c:v>3.8780000000000001</c:v>
                      </c:pt>
                      <c:pt idx="632">
                        <c:v>5.4630999999999998</c:v>
                      </c:pt>
                      <c:pt idx="633">
                        <c:v>4.1620999999999997</c:v>
                      </c:pt>
                      <c:pt idx="634">
                        <c:v>5.8842999999999996</c:v>
                      </c:pt>
                      <c:pt idx="635">
                        <c:v>6.1463999999999999</c:v>
                      </c:pt>
                      <c:pt idx="636">
                        <c:v>5.5728999999999997</c:v>
                      </c:pt>
                      <c:pt idx="637">
                        <c:v>5.9973999999999998</c:v>
                      </c:pt>
                      <c:pt idx="638">
                        <c:v>3.8620999999999999</c:v>
                      </c:pt>
                      <c:pt idx="639">
                        <c:v>5.3457999999999997</c:v>
                      </c:pt>
                      <c:pt idx="640">
                        <c:v>5.8566000000000003</c:v>
                      </c:pt>
                      <c:pt idx="641">
                        <c:v>3.2606999999999999</c:v>
                      </c:pt>
                      <c:pt idx="642">
                        <c:v>6.2153999999999998</c:v>
                      </c:pt>
                      <c:pt idx="643">
                        <c:v>4.6182999999999996</c:v>
                      </c:pt>
                      <c:pt idx="644">
                        <c:v>5.4814999999999996</c:v>
                      </c:pt>
                      <c:pt idx="645">
                        <c:v>5.2035999999999998</c:v>
                      </c:pt>
                      <c:pt idx="646">
                        <c:v>5.6993</c:v>
                      </c:pt>
                      <c:pt idx="647">
                        <c:v>5.1051000000000002</c:v>
                      </c:pt>
                      <c:pt idx="648">
                        <c:v>5.0757000000000003</c:v>
                      </c:pt>
                      <c:pt idx="649">
                        <c:v>5.5837000000000003</c:v>
                      </c:pt>
                      <c:pt idx="650">
                        <c:v>5.1154999999999999</c:v>
                      </c:pt>
                      <c:pt idx="651">
                        <c:v>6.4278000000000004</c:v>
                      </c:pt>
                      <c:pt idx="652">
                        <c:v>3.6450999999999998</c:v>
                      </c:pt>
                      <c:pt idx="653">
                        <c:v>5.2610999999999999</c:v>
                      </c:pt>
                      <c:pt idx="654">
                        <c:v>4.8912000000000004</c:v>
                      </c:pt>
                      <c:pt idx="655">
                        <c:v>4.8491999999999997</c:v>
                      </c:pt>
                      <c:pt idx="656">
                        <c:v>5.7634999999999996</c:v>
                      </c:pt>
                      <c:pt idx="657">
                        <c:v>5.2637999999999998</c:v>
                      </c:pt>
                      <c:pt idx="658">
                        <c:v>5.5670999999999999</c:v>
                      </c:pt>
                      <c:pt idx="659">
                        <c:v>5.4255000000000004</c:v>
                      </c:pt>
                      <c:pt idx="660">
                        <c:v>5.5925000000000002</c:v>
                      </c:pt>
                      <c:pt idx="661">
                        <c:v>5.8436000000000003</c:v>
                      </c:pt>
                      <c:pt idx="662">
                        <c:v>5.6661000000000001</c:v>
                      </c:pt>
                      <c:pt idx="663">
                        <c:v>5.3525</c:v>
                      </c:pt>
                      <c:pt idx="664">
                        <c:v>5.1825000000000001</c:v>
                      </c:pt>
                      <c:pt idx="665">
                        <c:v>6.3537999999999997</c:v>
                      </c:pt>
                      <c:pt idx="666">
                        <c:v>4.4989999999999997</c:v>
                      </c:pt>
                      <c:pt idx="667">
                        <c:v>5.8483999999999998</c:v>
                      </c:pt>
                      <c:pt idx="668">
                        <c:v>5.5631000000000004</c:v>
                      </c:pt>
                      <c:pt idx="669">
                        <c:v>6.6254999999999997</c:v>
                      </c:pt>
                      <c:pt idx="670">
                        <c:v>3.5684999999999998</c:v>
                      </c:pt>
                      <c:pt idx="671">
                        <c:v>5.6649000000000003</c:v>
                      </c:pt>
                      <c:pt idx="672">
                        <c:v>6.1077000000000004</c:v>
                      </c:pt>
                      <c:pt idx="673">
                        <c:v>5.2070999999999996</c:v>
                      </c:pt>
                      <c:pt idx="674">
                        <c:v>5.3244999999999996</c:v>
                      </c:pt>
                      <c:pt idx="675">
                        <c:v>3.9542000000000002</c:v>
                      </c:pt>
                      <c:pt idx="676">
                        <c:v>5.1715</c:v>
                      </c:pt>
                      <c:pt idx="677">
                        <c:v>5.6412000000000004</c:v>
                      </c:pt>
                      <c:pt idx="678">
                        <c:v>5.5789999999999997</c:v>
                      </c:pt>
                      <c:pt idx="679">
                        <c:v>5.3331</c:v>
                      </c:pt>
                      <c:pt idx="680">
                        <c:v>4.3402000000000003</c:v>
                      </c:pt>
                      <c:pt idx="681">
                        <c:v>4.3361000000000001</c:v>
                      </c:pt>
                      <c:pt idx="682">
                        <c:v>5.6806000000000001</c:v>
                      </c:pt>
                      <c:pt idx="683">
                        <c:v>5.2016</c:v>
                      </c:pt>
                      <c:pt idx="684">
                        <c:v>5.6096000000000004</c:v>
                      </c:pt>
                      <c:pt idx="685">
                        <c:v>3.8357999999999999</c:v>
                      </c:pt>
                      <c:pt idx="686">
                        <c:v>4.8132999999999999</c:v>
                      </c:pt>
                      <c:pt idx="687">
                        <c:v>6.3643000000000001</c:v>
                      </c:pt>
                      <c:pt idx="688">
                        <c:v>5.4516999999999998</c:v>
                      </c:pt>
                      <c:pt idx="689">
                        <c:v>6.0648999999999997</c:v>
                      </c:pt>
                      <c:pt idx="690">
                        <c:v>3.9428999999999998</c:v>
                      </c:pt>
                      <c:pt idx="691">
                        <c:v>6.5796000000000001</c:v>
                      </c:pt>
                      <c:pt idx="692">
                        <c:v>5.2378</c:v>
                      </c:pt>
                      <c:pt idx="693">
                        <c:v>5.2336999999999998</c:v>
                      </c:pt>
                      <c:pt idx="694">
                        <c:v>5.2096</c:v>
                      </c:pt>
                      <c:pt idx="695">
                        <c:v>5.7365000000000004</c:v>
                      </c:pt>
                      <c:pt idx="696">
                        <c:v>5.4793000000000003</c:v>
                      </c:pt>
                      <c:pt idx="697">
                        <c:v>5.5773999999999999</c:v>
                      </c:pt>
                      <c:pt idx="698">
                        <c:v>6.2774000000000001</c:v>
                      </c:pt>
                      <c:pt idx="699">
                        <c:v>4.8495999999999997</c:v>
                      </c:pt>
                      <c:pt idx="700">
                        <c:v>4.3844000000000003</c:v>
                      </c:pt>
                      <c:pt idx="701">
                        <c:v>5.7225999999999999</c:v>
                      </c:pt>
                      <c:pt idx="702">
                        <c:v>5.7187000000000001</c:v>
                      </c:pt>
                      <c:pt idx="703">
                        <c:v>5.9915000000000003</c:v>
                      </c:pt>
                      <c:pt idx="704">
                        <c:v>4.3442999999999996</c:v>
                      </c:pt>
                      <c:pt idx="705">
                        <c:v>5.6657999999999999</c:v>
                      </c:pt>
                      <c:pt idx="706">
                        <c:v>5.8018999999999998</c:v>
                      </c:pt>
                      <c:pt idx="707">
                        <c:v>5.8659999999999997</c:v>
                      </c:pt>
                      <c:pt idx="708">
                        <c:v>3.9106000000000001</c:v>
                      </c:pt>
                      <c:pt idx="709">
                        <c:v>6.4770000000000003</c:v>
                      </c:pt>
                      <c:pt idx="710">
                        <c:v>6.2398999999999996</c:v>
                      </c:pt>
                      <c:pt idx="711">
                        <c:v>4.8449</c:v>
                      </c:pt>
                      <c:pt idx="712">
                        <c:v>5.5110999999999999</c:v>
                      </c:pt>
                      <c:pt idx="713">
                        <c:v>6.0845000000000002</c:v>
                      </c:pt>
                      <c:pt idx="714">
                        <c:v>6.0030000000000001</c:v>
                      </c:pt>
                      <c:pt idx="715">
                        <c:v>4.8213999999999997</c:v>
                      </c:pt>
                      <c:pt idx="716">
                        <c:v>5.0011000000000001</c:v>
                      </c:pt>
                      <c:pt idx="717">
                        <c:v>5.1520999999999999</c:v>
                      </c:pt>
                      <c:pt idx="718">
                        <c:v>4.1111000000000004</c:v>
                      </c:pt>
                      <c:pt idx="719">
                        <c:v>6.1182999999999996</c:v>
                      </c:pt>
                      <c:pt idx="720">
                        <c:v>6.3982999999999999</c:v>
                      </c:pt>
                      <c:pt idx="721">
                        <c:v>4.1555999999999997</c:v>
                      </c:pt>
                      <c:pt idx="722">
                        <c:v>5.3114999999999997</c:v>
                      </c:pt>
                      <c:pt idx="723">
                        <c:v>5.5332999999999997</c:v>
                      </c:pt>
                      <c:pt idx="724">
                        <c:v>6.5256999999999996</c:v>
                      </c:pt>
                      <c:pt idx="725">
                        <c:v>5.8832000000000004</c:v>
                      </c:pt>
                      <c:pt idx="726">
                        <c:v>5.7214</c:v>
                      </c:pt>
                      <c:pt idx="727">
                        <c:v>5.7483000000000004</c:v>
                      </c:pt>
                      <c:pt idx="728">
                        <c:v>5.5266999999999999</c:v>
                      </c:pt>
                      <c:pt idx="729">
                        <c:v>5.7655000000000003</c:v>
                      </c:pt>
                      <c:pt idx="730">
                        <c:v>6.0387000000000004</c:v>
                      </c:pt>
                      <c:pt idx="731">
                        <c:v>5.8418000000000001</c:v>
                      </c:pt>
                      <c:pt idx="732">
                        <c:v>5.8697999999999997</c:v>
                      </c:pt>
                      <c:pt idx="733">
                        <c:v>5.8628999999999998</c:v>
                      </c:pt>
                      <c:pt idx="734">
                        <c:v>3.9895999999999998</c:v>
                      </c:pt>
                      <c:pt idx="735">
                        <c:v>6.3777999999999997</c:v>
                      </c:pt>
                      <c:pt idx="736">
                        <c:v>6.6718000000000002</c:v>
                      </c:pt>
                      <c:pt idx="737">
                        <c:v>3.6676000000000002</c:v>
                      </c:pt>
                      <c:pt idx="738">
                        <c:v>5.6227</c:v>
                      </c:pt>
                      <c:pt idx="739">
                        <c:v>5.6498999999999997</c:v>
                      </c:pt>
                      <c:pt idx="740">
                        <c:v>6.2516999999999996</c:v>
                      </c:pt>
                      <c:pt idx="741">
                        <c:v>5.6074999999999999</c:v>
                      </c:pt>
                      <c:pt idx="742">
                        <c:v>5.4843999999999999</c:v>
                      </c:pt>
                      <c:pt idx="743">
                        <c:v>5.2857000000000003</c:v>
                      </c:pt>
                      <c:pt idx="744">
                        <c:v>5.6449999999999996</c:v>
                      </c:pt>
                      <c:pt idx="745">
                        <c:v>4.2866999999999997</c:v>
                      </c:pt>
                      <c:pt idx="746">
                        <c:v>6.0652999999999997</c:v>
                      </c:pt>
                      <c:pt idx="747">
                        <c:v>5.6265999999999998</c:v>
                      </c:pt>
                      <c:pt idx="748">
                        <c:v>6.2939999999999996</c:v>
                      </c:pt>
                      <c:pt idx="749">
                        <c:v>5.6970000000000001</c:v>
                      </c:pt>
                      <c:pt idx="750">
                        <c:v>6.2436999999999996</c:v>
                      </c:pt>
                      <c:pt idx="751">
                        <c:v>5.4951999999999996</c:v>
                      </c:pt>
                      <c:pt idx="752">
                        <c:v>5.1481000000000003</c:v>
                      </c:pt>
                      <c:pt idx="753">
                        <c:v>5.9496000000000002</c:v>
                      </c:pt>
                      <c:pt idx="754">
                        <c:v>5.9250999999999996</c:v>
                      </c:pt>
                      <c:pt idx="755">
                        <c:v>3.6282000000000001</c:v>
                      </c:pt>
                      <c:pt idx="756">
                        <c:v>5.4443999999999999</c:v>
                      </c:pt>
                      <c:pt idx="757">
                        <c:v>5.3750999999999998</c:v>
                      </c:pt>
                      <c:pt idx="758">
                        <c:v>6.4915000000000003</c:v>
                      </c:pt>
                      <c:pt idx="759">
                        <c:v>5.8654999999999999</c:v>
                      </c:pt>
                      <c:pt idx="760">
                        <c:v>6.3484999999999996</c:v>
                      </c:pt>
                      <c:pt idx="761">
                        <c:v>5.5895000000000001</c:v>
                      </c:pt>
                      <c:pt idx="762">
                        <c:v>6.5568999999999997</c:v>
                      </c:pt>
                      <c:pt idx="763">
                        <c:v>5.5052000000000003</c:v>
                      </c:pt>
                      <c:pt idx="764">
                        <c:v>6.0876999999999999</c:v>
                      </c:pt>
                      <c:pt idx="765">
                        <c:v>5.0721999999999996</c:v>
                      </c:pt>
                      <c:pt idx="766">
                        <c:v>5.7055999999999996</c:v>
                      </c:pt>
                      <c:pt idx="767">
                        <c:v>4.1612999999999998</c:v>
                      </c:pt>
                      <c:pt idx="768">
                        <c:v>6.3956</c:v>
                      </c:pt>
                      <c:pt idx="769">
                        <c:v>5.2150999999999996</c:v>
                      </c:pt>
                      <c:pt idx="770">
                        <c:v>5.3537999999999997</c:v>
                      </c:pt>
                      <c:pt idx="771">
                        <c:v>4.5646000000000004</c:v>
                      </c:pt>
                      <c:pt idx="772">
                        <c:v>6.1395</c:v>
                      </c:pt>
                      <c:pt idx="773">
                        <c:v>3.7168000000000001</c:v>
                      </c:pt>
                      <c:pt idx="774">
                        <c:v>6.0305</c:v>
                      </c:pt>
                      <c:pt idx="775">
                        <c:v>6.0845000000000002</c:v>
                      </c:pt>
                      <c:pt idx="776">
                        <c:v>3.9304000000000001</c:v>
                      </c:pt>
                      <c:pt idx="777">
                        <c:v>5.6054000000000004</c:v>
                      </c:pt>
                      <c:pt idx="778">
                        <c:v>4.2491000000000003</c:v>
                      </c:pt>
                      <c:pt idx="779">
                        <c:v>5.6024000000000003</c:v>
                      </c:pt>
                      <c:pt idx="780">
                        <c:v>4.7218999999999998</c:v>
                      </c:pt>
                      <c:pt idx="781">
                        <c:v>5.8856999999999999</c:v>
                      </c:pt>
                      <c:pt idx="782">
                        <c:v>6.6120000000000001</c:v>
                      </c:pt>
                      <c:pt idx="783">
                        <c:v>4.9931999999999999</c:v>
                      </c:pt>
                      <c:pt idx="784">
                        <c:v>6.1783999999999999</c:v>
                      </c:pt>
                      <c:pt idx="785">
                        <c:v>5.7488000000000001</c:v>
                      </c:pt>
                      <c:pt idx="786">
                        <c:v>5.7255000000000003</c:v>
                      </c:pt>
                      <c:pt idx="787">
                        <c:v>3.9011</c:v>
                      </c:pt>
                      <c:pt idx="788">
                        <c:v>6.2393000000000001</c:v>
                      </c:pt>
                      <c:pt idx="789">
                        <c:v>6.3376999999999999</c:v>
                      </c:pt>
                      <c:pt idx="790">
                        <c:v>5.7165999999999997</c:v>
                      </c:pt>
                      <c:pt idx="791">
                        <c:v>4.9725999999999999</c:v>
                      </c:pt>
                      <c:pt idx="792">
                        <c:v>6.4455999999999998</c:v>
                      </c:pt>
                      <c:pt idx="793">
                        <c:v>5.7720000000000002</c:v>
                      </c:pt>
                      <c:pt idx="794">
                        <c:v>5.4276</c:v>
                      </c:pt>
                      <c:pt idx="795">
                        <c:v>6.2832999999999997</c:v>
                      </c:pt>
                      <c:pt idx="796">
                        <c:v>6.0163000000000002</c:v>
                      </c:pt>
                      <c:pt idx="797">
                        <c:v>4.4370000000000003</c:v>
                      </c:pt>
                      <c:pt idx="798">
                        <c:v>6.7347000000000001</c:v>
                      </c:pt>
                      <c:pt idx="799">
                        <c:v>6.2431000000000001</c:v>
                      </c:pt>
                      <c:pt idx="800">
                        <c:v>6.0414000000000003</c:v>
                      </c:pt>
                      <c:pt idx="801">
                        <c:v>6.0778999999999996</c:v>
                      </c:pt>
                      <c:pt idx="802">
                        <c:v>5.3300999999999998</c:v>
                      </c:pt>
                      <c:pt idx="803">
                        <c:v>5.5334000000000003</c:v>
                      </c:pt>
                      <c:pt idx="804">
                        <c:v>4.9345999999999997</c:v>
                      </c:pt>
                      <c:pt idx="805">
                        <c:v>6.6471999999999998</c:v>
                      </c:pt>
                      <c:pt idx="806">
                        <c:v>5.2564000000000002</c:v>
                      </c:pt>
                      <c:pt idx="807">
                        <c:v>4.8593999999999999</c:v>
                      </c:pt>
                      <c:pt idx="808">
                        <c:v>6.7207999999999997</c:v>
                      </c:pt>
                      <c:pt idx="809">
                        <c:v>6.4840999999999998</c:v>
                      </c:pt>
                      <c:pt idx="810">
                        <c:v>6.0377000000000001</c:v>
                      </c:pt>
                      <c:pt idx="811">
                        <c:v>3.903</c:v>
                      </c:pt>
                      <c:pt idx="812">
                        <c:v>5.0674000000000001</c:v>
                      </c:pt>
                      <c:pt idx="813">
                        <c:v>6.0946999999999996</c:v>
                      </c:pt>
                      <c:pt idx="814">
                        <c:v>6.6965000000000003</c:v>
                      </c:pt>
                      <c:pt idx="815">
                        <c:v>4.5697000000000001</c:v>
                      </c:pt>
                      <c:pt idx="816">
                        <c:v>3.8496000000000001</c:v>
                      </c:pt>
                      <c:pt idx="817">
                        <c:v>6.6879</c:v>
                      </c:pt>
                      <c:pt idx="818">
                        <c:v>6.2760999999999996</c:v>
                      </c:pt>
                      <c:pt idx="819">
                        <c:v>5.9920999999999998</c:v>
                      </c:pt>
                      <c:pt idx="820">
                        <c:v>6.5603999999999996</c:v>
                      </c:pt>
                      <c:pt idx="821">
                        <c:v>5.8468</c:v>
                      </c:pt>
                      <c:pt idx="822">
                        <c:v>6.5810000000000004</c:v>
                      </c:pt>
                      <c:pt idx="823">
                        <c:v>4.8669000000000002</c:v>
                      </c:pt>
                      <c:pt idx="824">
                        <c:v>5.8993000000000002</c:v>
                      </c:pt>
                      <c:pt idx="825">
                        <c:v>6.2892000000000001</c:v>
                      </c:pt>
                      <c:pt idx="826">
                        <c:v>6.3893000000000004</c:v>
                      </c:pt>
                      <c:pt idx="827">
                        <c:v>5.7046999999999999</c:v>
                      </c:pt>
                      <c:pt idx="828">
                        <c:v>3.7290999999999999</c:v>
                      </c:pt>
                      <c:pt idx="829">
                        <c:v>4.5307000000000004</c:v>
                      </c:pt>
                      <c:pt idx="830">
                        <c:v>5.9745999999999997</c:v>
                      </c:pt>
                      <c:pt idx="831">
                        <c:v>6.0517000000000003</c:v>
                      </c:pt>
                      <c:pt idx="832">
                        <c:v>6.6727999999999996</c:v>
                      </c:pt>
                      <c:pt idx="833">
                        <c:v>6.2920999999999996</c:v>
                      </c:pt>
                      <c:pt idx="834">
                        <c:v>4.8148</c:v>
                      </c:pt>
                      <c:pt idx="835">
                        <c:v>5.9088000000000003</c:v>
                      </c:pt>
                      <c:pt idx="836">
                        <c:v>4.8026999999999997</c:v>
                      </c:pt>
                      <c:pt idx="837">
                        <c:v>4.1292</c:v>
                      </c:pt>
                      <c:pt idx="838">
                        <c:v>5.6619999999999999</c:v>
                      </c:pt>
                      <c:pt idx="839">
                        <c:v>6.1562000000000001</c:v>
                      </c:pt>
                      <c:pt idx="840">
                        <c:v>6.3353000000000002</c:v>
                      </c:pt>
                      <c:pt idx="841">
                        <c:v>6.3009000000000004</c:v>
                      </c:pt>
                      <c:pt idx="842">
                        <c:v>6.6150000000000002</c:v>
                      </c:pt>
                      <c:pt idx="843">
                        <c:v>3.6110000000000002</c:v>
                      </c:pt>
                      <c:pt idx="844">
                        <c:v>5.7089999999999996</c:v>
                      </c:pt>
                      <c:pt idx="845">
                        <c:v>5.4118000000000004</c:v>
                      </c:pt>
                      <c:pt idx="846">
                        <c:v>6.1395</c:v>
                      </c:pt>
                      <c:pt idx="847">
                        <c:v>6.9897999999999998</c:v>
                      </c:pt>
                      <c:pt idx="848">
                        <c:v>6.3792999999999997</c:v>
                      </c:pt>
                      <c:pt idx="849">
                        <c:v>4.5936000000000003</c:v>
                      </c:pt>
                      <c:pt idx="850">
                        <c:v>6.4413999999999998</c:v>
                      </c:pt>
                      <c:pt idx="851">
                        <c:v>6.4082999999999997</c:v>
                      </c:pt>
                      <c:pt idx="852">
                        <c:v>5.7051999999999996</c:v>
                      </c:pt>
                      <c:pt idx="853">
                        <c:v>6.7938999999999998</c:v>
                      </c:pt>
                      <c:pt idx="854">
                        <c:v>5.9546999999999999</c:v>
                      </c:pt>
                      <c:pt idx="855">
                        <c:v>5.8208000000000002</c:v>
                      </c:pt>
                      <c:pt idx="856">
                        <c:v>6.2401999999999997</c:v>
                      </c:pt>
                      <c:pt idx="857">
                        <c:v>6.0933000000000002</c:v>
                      </c:pt>
                      <c:pt idx="858">
                        <c:v>4.8330000000000002</c:v>
                      </c:pt>
                      <c:pt idx="859">
                        <c:v>6.2072000000000003</c:v>
                      </c:pt>
                      <c:pt idx="860">
                        <c:v>6.7969999999999997</c:v>
                      </c:pt>
                      <c:pt idx="861">
                        <c:v>6.4085000000000001</c:v>
                      </c:pt>
                      <c:pt idx="862">
                        <c:v>6.4736000000000002</c:v>
                      </c:pt>
                      <c:pt idx="863">
                        <c:v>6.8566000000000003</c:v>
                      </c:pt>
                      <c:pt idx="864">
                        <c:v>3.8582000000000001</c:v>
                      </c:pt>
                      <c:pt idx="865">
                        <c:v>6.2382999999999997</c:v>
                      </c:pt>
                      <c:pt idx="866">
                        <c:v>6.8917999999999999</c:v>
                      </c:pt>
                      <c:pt idx="867">
                        <c:v>4.5214999999999996</c:v>
                      </c:pt>
                      <c:pt idx="868">
                        <c:v>6.3528000000000002</c:v>
                      </c:pt>
                      <c:pt idx="869">
                        <c:v>6.3472999999999997</c:v>
                      </c:pt>
                      <c:pt idx="870">
                        <c:v>6.3711000000000002</c:v>
                      </c:pt>
                      <c:pt idx="871">
                        <c:v>6.7611999999999997</c:v>
                      </c:pt>
                      <c:pt idx="872">
                        <c:v>6.1635999999999997</c:v>
                      </c:pt>
                      <c:pt idx="873">
                        <c:v>6.6577000000000002</c:v>
                      </c:pt>
                      <c:pt idx="874">
                        <c:v>6.6413000000000002</c:v>
                      </c:pt>
                      <c:pt idx="875">
                        <c:v>6.6315</c:v>
                      </c:pt>
                      <c:pt idx="876">
                        <c:v>5.8135000000000003</c:v>
                      </c:pt>
                      <c:pt idx="877">
                        <c:v>5.8620999999999999</c:v>
                      </c:pt>
                      <c:pt idx="878">
                        <c:v>5.9793000000000003</c:v>
                      </c:pt>
                      <c:pt idx="879">
                        <c:v>6.4466000000000001</c:v>
                      </c:pt>
                      <c:pt idx="880">
                        <c:v>6.0039999999999996</c:v>
                      </c:pt>
                      <c:pt idx="881">
                        <c:v>6.2443999999999997</c:v>
                      </c:pt>
                      <c:pt idx="882">
                        <c:v>5.2122000000000002</c:v>
                      </c:pt>
                      <c:pt idx="883">
                        <c:v>3.9895</c:v>
                      </c:pt>
                      <c:pt idx="884">
                        <c:v>6.4753999999999996</c:v>
                      </c:pt>
                      <c:pt idx="885">
                        <c:v>5.0465999999999998</c:v>
                      </c:pt>
                      <c:pt idx="886">
                        <c:v>6.3975</c:v>
                      </c:pt>
                      <c:pt idx="887">
                        <c:v>6.4840999999999998</c:v>
                      </c:pt>
                      <c:pt idx="888">
                        <c:v>6.7652000000000001</c:v>
                      </c:pt>
                      <c:pt idx="889">
                        <c:v>6.4252000000000002</c:v>
                      </c:pt>
                      <c:pt idx="890">
                        <c:v>3.8734000000000002</c:v>
                      </c:pt>
                      <c:pt idx="891">
                        <c:v>6.9146000000000001</c:v>
                      </c:pt>
                      <c:pt idx="892">
                        <c:v>4.5625999999999998</c:v>
                      </c:pt>
                      <c:pt idx="893">
                        <c:v>6.1566999999999998</c:v>
                      </c:pt>
                      <c:pt idx="894">
                        <c:v>6.4474999999999998</c:v>
                      </c:pt>
                      <c:pt idx="895">
                        <c:v>6.2480000000000002</c:v>
                      </c:pt>
                      <c:pt idx="896">
                        <c:v>6.4706000000000001</c:v>
                      </c:pt>
                      <c:pt idx="897">
                        <c:v>6.1467999999999998</c:v>
                      </c:pt>
                      <c:pt idx="898">
                        <c:v>6.7836999999999996</c:v>
                      </c:pt>
                      <c:pt idx="899">
                        <c:v>5.3158000000000003</c:v>
                      </c:pt>
                      <c:pt idx="900">
                        <c:v>4.92</c:v>
                      </c:pt>
                      <c:pt idx="901">
                        <c:v>6.4095000000000004</c:v>
                      </c:pt>
                      <c:pt idx="902">
                        <c:v>3.9321999999999999</c:v>
                      </c:pt>
                      <c:pt idx="903">
                        <c:v>6.1736000000000004</c:v>
                      </c:pt>
                      <c:pt idx="904">
                        <c:v>5.9861000000000004</c:v>
                      </c:pt>
                      <c:pt idx="905">
                        <c:v>6.4032999999999998</c:v>
                      </c:pt>
                      <c:pt idx="906">
                        <c:v>6.5334000000000003</c:v>
                      </c:pt>
                      <c:pt idx="907">
                        <c:v>5.9069000000000003</c:v>
                      </c:pt>
                      <c:pt idx="908">
                        <c:v>4.7340999999999998</c:v>
                      </c:pt>
                      <c:pt idx="909">
                        <c:v>5.8056999999999999</c:v>
                      </c:pt>
                      <c:pt idx="910">
                        <c:v>6.5811000000000002</c:v>
                      </c:pt>
                      <c:pt idx="911">
                        <c:v>4.5488999999999997</c:v>
                      </c:pt>
                      <c:pt idx="912">
                        <c:v>6.0891000000000002</c:v>
                      </c:pt>
                      <c:pt idx="913">
                        <c:v>6.1341000000000001</c:v>
                      </c:pt>
                      <c:pt idx="914">
                        <c:v>7.1009000000000002</c:v>
                      </c:pt>
                      <c:pt idx="915">
                        <c:v>5.9100999999999999</c:v>
                      </c:pt>
                      <c:pt idx="916">
                        <c:v>5.4348000000000001</c:v>
                      </c:pt>
                      <c:pt idx="917">
                        <c:v>7.3947000000000003</c:v>
                      </c:pt>
                      <c:pt idx="918">
                        <c:v>6.4032999999999998</c:v>
                      </c:pt>
                      <c:pt idx="919">
                        <c:v>6.7213000000000003</c:v>
                      </c:pt>
                      <c:pt idx="920">
                        <c:v>5.5838000000000001</c:v>
                      </c:pt>
                      <c:pt idx="921">
                        <c:v>6.8529999999999998</c:v>
                      </c:pt>
                      <c:pt idx="922">
                        <c:v>6.1052999999999997</c:v>
                      </c:pt>
                      <c:pt idx="923">
                        <c:v>6.5132000000000003</c:v>
                      </c:pt>
                      <c:pt idx="924">
                        <c:v>4.1478999999999999</c:v>
                      </c:pt>
                      <c:pt idx="925">
                        <c:v>6.7396000000000003</c:v>
                      </c:pt>
                      <c:pt idx="926">
                        <c:v>4.9096000000000002</c:v>
                      </c:pt>
                      <c:pt idx="927">
                        <c:v>6.1837999999999997</c:v>
                      </c:pt>
                      <c:pt idx="928">
                        <c:v>6.8109999999999999</c:v>
                      </c:pt>
                      <c:pt idx="929">
                        <c:v>6.2285000000000004</c:v>
                      </c:pt>
                      <c:pt idx="930">
                        <c:v>6.3051000000000004</c:v>
                      </c:pt>
                      <c:pt idx="931">
                        <c:v>5.9001000000000001</c:v>
                      </c:pt>
                      <c:pt idx="932">
                        <c:v>6.8724999999999996</c:v>
                      </c:pt>
                      <c:pt idx="933">
                        <c:v>4.8132999999999999</c:v>
                      </c:pt>
                      <c:pt idx="934">
                        <c:v>5.4988000000000001</c:v>
                      </c:pt>
                      <c:pt idx="935">
                        <c:v>6.8795000000000002</c:v>
                      </c:pt>
                      <c:pt idx="936">
                        <c:v>7.0641999999999996</c:v>
                      </c:pt>
                      <c:pt idx="937">
                        <c:v>6.4160000000000004</c:v>
                      </c:pt>
                      <c:pt idx="938">
                        <c:v>6.8548</c:v>
                      </c:pt>
                      <c:pt idx="939">
                        <c:v>5.1475</c:v>
                      </c:pt>
                      <c:pt idx="940">
                        <c:v>6.3585000000000003</c:v>
                      </c:pt>
                      <c:pt idx="941">
                        <c:v>5.6539999999999999</c:v>
                      </c:pt>
                      <c:pt idx="942">
                        <c:v>6.8616999999999999</c:v>
                      </c:pt>
                      <c:pt idx="943">
                        <c:v>6.4984999999999999</c:v>
                      </c:pt>
                      <c:pt idx="944">
                        <c:v>5.3681999999999999</c:v>
                      </c:pt>
                      <c:pt idx="945">
                        <c:v>6.5861999999999998</c:v>
                      </c:pt>
                      <c:pt idx="946">
                        <c:v>6.2043999999999997</c:v>
                      </c:pt>
                      <c:pt idx="947">
                        <c:v>6.5762999999999998</c:v>
                      </c:pt>
                      <c:pt idx="948">
                        <c:v>6.3695000000000004</c:v>
                      </c:pt>
                      <c:pt idx="949">
                        <c:v>7.1553000000000004</c:v>
                      </c:pt>
                      <c:pt idx="950">
                        <c:v>7.3857999999999997</c:v>
                      </c:pt>
                      <c:pt idx="951">
                        <c:v>6.3983999999999996</c:v>
                      </c:pt>
                      <c:pt idx="952">
                        <c:v>4.9874000000000001</c:v>
                      </c:pt>
                      <c:pt idx="953">
                        <c:v>6.4558</c:v>
                      </c:pt>
                      <c:pt idx="954">
                        <c:v>7.2234999999999996</c:v>
                      </c:pt>
                      <c:pt idx="955">
                        <c:v>4.9682000000000004</c:v>
                      </c:pt>
                      <c:pt idx="956">
                        <c:v>7.2920999999999996</c:v>
                      </c:pt>
                      <c:pt idx="957">
                        <c:v>5.3794000000000004</c:v>
                      </c:pt>
                      <c:pt idx="958">
                        <c:v>4.7390999999999996</c:v>
                      </c:pt>
                      <c:pt idx="959">
                        <c:v>6.7942</c:v>
                      </c:pt>
                      <c:pt idx="960">
                        <c:v>7.1292</c:v>
                      </c:pt>
                      <c:pt idx="961">
                        <c:v>6.2298</c:v>
                      </c:pt>
                      <c:pt idx="962">
                        <c:v>6.8951000000000002</c:v>
                      </c:pt>
                      <c:pt idx="963">
                        <c:v>6.0561999999999996</c:v>
                      </c:pt>
                      <c:pt idx="964">
                        <c:v>6.5014000000000003</c:v>
                      </c:pt>
                      <c:pt idx="965">
                        <c:v>6.6165000000000003</c:v>
                      </c:pt>
                      <c:pt idx="966">
                        <c:v>7.1520000000000001</c:v>
                      </c:pt>
                      <c:pt idx="967">
                        <c:v>6.0186000000000002</c:v>
                      </c:pt>
                      <c:pt idx="968">
                        <c:v>6.9226000000000001</c:v>
                      </c:pt>
                      <c:pt idx="969">
                        <c:v>7.0449999999999999</c:v>
                      </c:pt>
                      <c:pt idx="970">
                        <c:v>6.1016000000000004</c:v>
                      </c:pt>
                      <c:pt idx="971">
                        <c:v>6.9161000000000001</c:v>
                      </c:pt>
                      <c:pt idx="972">
                        <c:v>6.2500999999999998</c:v>
                      </c:pt>
                      <c:pt idx="973">
                        <c:v>6.6525999999999996</c:v>
                      </c:pt>
                      <c:pt idx="974">
                        <c:v>6.4873000000000003</c:v>
                      </c:pt>
                      <c:pt idx="975">
                        <c:v>5.6772999999999998</c:v>
                      </c:pt>
                      <c:pt idx="976">
                        <c:v>6.6388999999999996</c:v>
                      </c:pt>
                      <c:pt idx="977">
                        <c:v>6.9267000000000003</c:v>
                      </c:pt>
                      <c:pt idx="978">
                        <c:v>6.8673000000000002</c:v>
                      </c:pt>
                      <c:pt idx="979">
                        <c:v>4.3345000000000002</c:v>
                      </c:pt>
                      <c:pt idx="980">
                        <c:v>6.7408000000000001</c:v>
                      </c:pt>
                      <c:pt idx="981">
                        <c:v>7.2039</c:v>
                      </c:pt>
                      <c:pt idx="982">
                        <c:v>6.2027000000000001</c:v>
                      </c:pt>
                      <c:pt idx="983">
                        <c:v>7.8087</c:v>
                      </c:pt>
                      <c:pt idx="984">
                        <c:v>6.3838999999999997</c:v>
                      </c:pt>
                      <c:pt idx="985">
                        <c:v>5.2354000000000003</c:v>
                      </c:pt>
                      <c:pt idx="986">
                        <c:v>7.0326000000000004</c:v>
                      </c:pt>
                      <c:pt idx="987">
                        <c:v>6.5675999999999997</c:v>
                      </c:pt>
                      <c:pt idx="988">
                        <c:v>6.5808999999999997</c:v>
                      </c:pt>
                      <c:pt idx="989">
                        <c:v>4.8051000000000004</c:v>
                      </c:pt>
                      <c:pt idx="990">
                        <c:v>6.2146999999999997</c:v>
                      </c:pt>
                      <c:pt idx="991">
                        <c:v>4.0808999999999997</c:v>
                      </c:pt>
                      <c:pt idx="992">
                        <c:v>5.1302000000000003</c:v>
                      </c:pt>
                      <c:pt idx="993">
                        <c:v>6.5709</c:v>
                      </c:pt>
                      <c:pt idx="994">
                        <c:v>7.4207000000000001</c:v>
                      </c:pt>
                      <c:pt idx="995">
                        <c:v>6.5534999999999997</c:v>
                      </c:pt>
                      <c:pt idx="996">
                        <c:v>5.7929000000000004</c:v>
                      </c:pt>
                      <c:pt idx="997">
                        <c:v>4.4615999999999998</c:v>
                      </c:pt>
                      <c:pt idx="998">
                        <c:v>5.7908999999999997</c:v>
                      </c:pt>
                      <c:pt idx="999">
                        <c:v>6.6839000000000004</c:v>
                      </c:pt>
                      <c:pt idx="1000">
                        <c:v>6.6768999999999998</c:v>
                      </c:pt>
                      <c:pt idx="1001">
                        <c:v>6.5772000000000004</c:v>
                      </c:pt>
                      <c:pt idx="1002">
                        <c:v>5.4287000000000001</c:v>
                      </c:pt>
                      <c:pt idx="1003">
                        <c:v>6.5727000000000002</c:v>
                      </c:pt>
                      <c:pt idx="1004">
                        <c:v>6.6443000000000003</c:v>
                      </c:pt>
                      <c:pt idx="1005">
                        <c:v>6.7546999999999997</c:v>
                      </c:pt>
                      <c:pt idx="1006">
                        <c:v>7.0159000000000002</c:v>
                      </c:pt>
                      <c:pt idx="1007">
                        <c:v>5.9204999999999997</c:v>
                      </c:pt>
                      <c:pt idx="1008">
                        <c:v>5.6833999999999998</c:v>
                      </c:pt>
                      <c:pt idx="1009">
                        <c:v>6.6826999999999996</c:v>
                      </c:pt>
                      <c:pt idx="1010">
                        <c:v>6.4561999999999999</c:v>
                      </c:pt>
                      <c:pt idx="1011">
                        <c:v>5.2824</c:v>
                      </c:pt>
                      <c:pt idx="1012">
                        <c:v>7.2484000000000002</c:v>
                      </c:pt>
                      <c:pt idx="1013">
                        <c:v>6.5106999999999999</c:v>
                      </c:pt>
                      <c:pt idx="1014">
                        <c:v>6.6896000000000004</c:v>
                      </c:pt>
                      <c:pt idx="1015">
                        <c:v>6.5410000000000004</c:v>
                      </c:pt>
                      <c:pt idx="1016">
                        <c:v>7.1961000000000004</c:v>
                      </c:pt>
                      <c:pt idx="1017">
                        <c:v>5.6924999999999999</c:v>
                      </c:pt>
                      <c:pt idx="1018">
                        <c:v>6.9478</c:v>
                      </c:pt>
                      <c:pt idx="1019">
                        <c:v>6.8428000000000004</c:v>
                      </c:pt>
                      <c:pt idx="1020">
                        <c:v>6.657</c:v>
                      </c:pt>
                      <c:pt idx="1021">
                        <c:v>5.2895000000000003</c:v>
                      </c:pt>
                      <c:pt idx="1022">
                        <c:v>7.1390000000000002</c:v>
                      </c:pt>
                      <c:pt idx="1023">
                        <c:v>6.8746999999999998</c:v>
                      </c:pt>
                      <c:pt idx="1024">
                        <c:v>4.8761000000000001</c:v>
                      </c:pt>
                      <c:pt idx="1025">
                        <c:v>6.6069000000000004</c:v>
                      </c:pt>
                      <c:pt idx="1026">
                        <c:v>6.7826000000000004</c:v>
                      </c:pt>
                      <c:pt idx="1027">
                        <c:v>5.5852000000000004</c:v>
                      </c:pt>
                      <c:pt idx="1028">
                        <c:v>7.6127000000000002</c:v>
                      </c:pt>
                      <c:pt idx="1029">
                        <c:v>7.2461000000000002</c:v>
                      </c:pt>
                      <c:pt idx="1030">
                        <c:v>6.2268999999999997</c:v>
                      </c:pt>
                      <c:pt idx="1031">
                        <c:v>5.9390000000000001</c:v>
                      </c:pt>
                      <c:pt idx="1032">
                        <c:v>7.1360000000000001</c:v>
                      </c:pt>
                      <c:pt idx="1033">
                        <c:v>6.1601999999999997</c:v>
                      </c:pt>
                      <c:pt idx="1034">
                        <c:v>6.6696999999999997</c:v>
                      </c:pt>
                      <c:pt idx="1035">
                        <c:v>7.0986000000000002</c:v>
                      </c:pt>
                      <c:pt idx="1036">
                        <c:v>7.2030000000000003</c:v>
                      </c:pt>
                      <c:pt idx="1037">
                        <c:v>6.6470000000000002</c:v>
                      </c:pt>
                      <c:pt idx="1038">
                        <c:v>4.4869000000000003</c:v>
                      </c:pt>
                      <c:pt idx="1039">
                        <c:v>7.4265999999999996</c:v>
                      </c:pt>
                      <c:pt idx="1040">
                        <c:v>5.4283999999999999</c:v>
                      </c:pt>
                      <c:pt idx="1041">
                        <c:v>7.2687999999999997</c:v>
                      </c:pt>
                      <c:pt idx="1042">
                        <c:v>7.5804999999999998</c:v>
                      </c:pt>
                      <c:pt idx="1043">
                        <c:v>6.9225000000000003</c:v>
                      </c:pt>
                      <c:pt idx="1044">
                        <c:v>5.7582000000000004</c:v>
                      </c:pt>
                      <c:pt idx="1045">
                        <c:v>6.9229000000000003</c:v>
                      </c:pt>
                      <c:pt idx="1046">
                        <c:v>8.5371000000000006</c:v>
                      </c:pt>
                      <c:pt idx="1047">
                        <c:v>6.5194000000000001</c:v>
                      </c:pt>
                      <c:pt idx="1048">
                        <c:v>7.0328999999999997</c:v>
                      </c:pt>
                      <c:pt idx="1049">
                        <c:v>6.5265000000000004</c:v>
                      </c:pt>
                      <c:pt idx="1050">
                        <c:v>7.0815999999999999</c:v>
                      </c:pt>
                      <c:pt idx="1051">
                        <c:v>7.3243</c:v>
                      </c:pt>
                      <c:pt idx="1052">
                        <c:v>7.0049000000000001</c:v>
                      </c:pt>
                      <c:pt idx="1053">
                        <c:v>5.2645</c:v>
                      </c:pt>
                      <c:pt idx="1054">
                        <c:v>6.7969999999999997</c:v>
                      </c:pt>
                      <c:pt idx="1055">
                        <c:v>7.0830000000000002</c:v>
                      </c:pt>
                      <c:pt idx="1056">
                        <c:v>7.8227000000000002</c:v>
                      </c:pt>
                      <c:pt idx="1057">
                        <c:v>7.3643000000000001</c:v>
                      </c:pt>
                      <c:pt idx="1058">
                        <c:v>7.5994000000000002</c:v>
                      </c:pt>
                      <c:pt idx="1059">
                        <c:v>7.5054999999999996</c:v>
                      </c:pt>
                      <c:pt idx="1060">
                        <c:v>6.9588999999999999</c:v>
                      </c:pt>
                      <c:pt idx="1061">
                        <c:v>4.6700999999999997</c:v>
                      </c:pt>
                      <c:pt idx="1062">
                        <c:v>7.0785</c:v>
                      </c:pt>
                      <c:pt idx="1063">
                        <c:v>3.9371</c:v>
                      </c:pt>
                      <c:pt idx="1064">
                        <c:v>6.1771000000000003</c:v>
                      </c:pt>
                      <c:pt idx="1065">
                        <c:v>7.1669</c:v>
                      </c:pt>
                      <c:pt idx="1066">
                        <c:v>5.8851000000000004</c:v>
                      </c:pt>
                      <c:pt idx="1067">
                        <c:v>6.3611000000000004</c:v>
                      </c:pt>
                      <c:pt idx="1068">
                        <c:v>6.7835999999999999</c:v>
                      </c:pt>
                      <c:pt idx="1069">
                        <c:v>6.2816999999999998</c:v>
                      </c:pt>
                      <c:pt idx="1070">
                        <c:v>6.4305000000000003</c:v>
                      </c:pt>
                      <c:pt idx="1071">
                        <c:v>6.9779</c:v>
                      </c:pt>
                      <c:pt idx="1072">
                        <c:v>6.9729999999999999</c:v>
                      </c:pt>
                      <c:pt idx="1073">
                        <c:v>4.8925000000000001</c:v>
                      </c:pt>
                      <c:pt idx="1074">
                        <c:v>5.6216999999999997</c:v>
                      </c:pt>
                      <c:pt idx="1075">
                        <c:v>4.5880999999999998</c:v>
                      </c:pt>
                      <c:pt idx="1076">
                        <c:v>7.6341999999999999</c:v>
                      </c:pt>
                      <c:pt idx="1077">
                        <c:v>7.3837999999999999</c:v>
                      </c:pt>
                      <c:pt idx="1078">
                        <c:v>7.3410000000000002</c:v>
                      </c:pt>
                      <c:pt idx="1079">
                        <c:v>5.5906000000000002</c:v>
                      </c:pt>
                      <c:pt idx="1080">
                        <c:v>5.5350999999999999</c:v>
                      </c:pt>
                      <c:pt idx="1081">
                        <c:v>6.8944999999999999</c:v>
                      </c:pt>
                      <c:pt idx="1082">
                        <c:v>7.3967000000000001</c:v>
                      </c:pt>
                      <c:pt idx="1083">
                        <c:v>7.6158000000000001</c:v>
                      </c:pt>
                      <c:pt idx="1084">
                        <c:v>7.1883999999999997</c:v>
                      </c:pt>
                      <c:pt idx="1085">
                        <c:v>5.6315999999999997</c:v>
                      </c:pt>
                      <c:pt idx="1086">
                        <c:v>7.0663</c:v>
                      </c:pt>
                      <c:pt idx="1087">
                        <c:v>6.1014999999999997</c:v>
                      </c:pt>
                      <c:pt idx="1088">
                        <c:v>7.5666000000000002</c:v>
                      </c:pt>
                      <c:pt idx="1089">
                        <c:v>6.9612999999999996</c:v>
                      </c:pt>
                      <c:pt idx="1090">
                        <c:v>6.3235000000000001</c:v>
                      </c:pt>
                      <c:pt idx="1091">
                        <c:v>6.4447999999999999</c:v>
                      </c:pt>
                      <c:pt idx="1092">
                        <c:v>5.2172000000000001</c:v>
                      </c:pt>
                      <c:pt idx="1093">
                        <c:v>7.3341000000000003</c:v>
                      </c:pt>
                      <c:pt idx="1094">
                        <c:v>7.1455000000000002</c:v>
                      </c:pt>
                      <c:pt idx="1095">
                        <c:v>7.0364000000000004</c:v>
                      </c:pt>
                      <c:pt idx="1096">
                        <c:v>7.7603999999999997</c:v>
                      </c:pt>
                      <c:pt idx="1097">
                        <c:v>7.0991999999999997</c:v>
                      </c:pt>
                      <c:pt idx="1098">
                        <c:v>5.6332000000000004</c:v>
                      </c:pt>
                      <c:pt idx="1099">
                        <c:v>6.6077000000000004</c:v>
                      </c:pt>
                      <c:pt idx="1100">
                        <c:v>4.6337999999999999</c:v>
                      </c:pt>
                      <c:pt idx="1101">
                        <c:v>6.8207000000000004</c:v>
                      </c:pt>
                      <c:pt idx="1102">
                        <c:v>6.0011999999999999</c:v>
                      </c:pt>
                      <c:pt idx="1103">
                        <c:v>6.8655999999999997</c:v>
                      </c:pt>
                      <c:pt idx="1104">
                        <c:v>6.8533999999999997</c:v>
                      </c:pt>
                      <c:pt idx="1105">
                        <c:v>7.7549000000000001</c:v>
                      </c:pt>
                      <c:pt idx="1106">
                        <c:v>6.8464</c:v>
                      </c:pt>
                      <c:pt idx="1107">
                        <c:v>3.7850999999999999</c:v>
                      </c:pt>
                      <c:pt idx="1108">
                        <c:v>6.4198000000000004</c:v>
                      </c:pt>
                      <c:pt idx="1109">
                        <c:v>6.9981999999999998</c:v>
                      </c:pt>
                      <c:pt idx="1110">
                        <c:v>5.8851000000000004</c:v>
                      </c:pt>
                      <c:pt idx="1111">
                        <c:v>7.2332999999999998</c:v>
                      </c:pt>
                      <c:pt idx="1112">
                        <c:v>7.0007999999999999</c:v>
                      </c:pt>
                      <c:pt idx="1113">
                        <c:v>5.3853</c:v>
                      </c:pt>
                      <c:pt idx="1114">
                        <c:v>6.1805000000000003</c:v>
                      </c:pt>
                      <c:pt idx="1115">
                        <c:v>6.9339000000000004</c:v>
                      </c:pt>
                      <c:pt idx="1116">
                        <c:v>4.9465000000000003</c:v>
                      </c:pt>
                      <c:pt idx="1117">
                        <c:v>7.0656999999999996</c:v>
                      </c:pt>
                      <c:pt idx="1118">
                        <c:v>7.4013</c:v>
                      </c:pt>
                      <c:pt idx="1119">
                        <c:v>7.0312000000000001</c:v>
                      </c:pt>
                      <c:pt idx="1120">
                        <c:v>7.4630999999999998</c:v>
                      </c:pt>
                      <c:pt idx="1121">
                        <c:v>6.2084000000000001</c:v>
                      </c:pt>
                      <c:pt idx="1122">
                        <c:v>6.9108999999999998</c:v>
                      </c:pt>
                      <c:pt idx="1123">
                        <c:v>4.6219000000000001</c:v>
                      </c:pt>
                      <c:pt idx="1124">
                        <c:v>7.1288999999999998</c:v>
                      </c:pt>
                      <c:pt idx="1125">
                        <c:v>7.4051999999999998</c:v>
                      </c:pt>
                      <c:pt idx="1126">
                        <c:v>6.8925000000000001</c:v>
                      </c:pt>
                      <c:pt idx="1127">
                        <c:v>7.5365000000000002</c:v>
                      </c:pt>
                      <c:pt idx="1128">
                        <c:v>6.6147</c:v>
                      </c:pt>
                      <c:pt idx="1129">
                        <c:v>6.4805999999999999</c:v>
                      </c:pt>
                      <c:pt idx="1130">
                        <c:v>6.3409000000000004</c:v>
                      </c:pt>
                      <c:pt idx="1131">
                        <c:v>7.9260000000000002</c:v>
                      </c:pt>
                      <c:pt idx="1132">
                        <c:v>6.8288000000000002</c:v>
                      </c:pt>
                      <c:pt idx="1133">
                        <c:v>6.9329000000000001</c:v>
                      </c:pt>
                      <c:pt idx="1134">
                        <c:v>7.6814999999999998</c:v>
                      </c:pt>
                      <c:pt idx="1135">
                        <c:v>4.5538999999999996</c:v>
                      </c:pt>
                      <c:pt idx="1136">
                        <c:v>6.1212</c:v>
                      </c:pt>
                      <c:pt idx="1137">
                        <c:v>6.8743999999999996</c:v>
                      </c:pt>
                      <c:pt idx="1138">
                        <c:v>7.6473000000000004</c:v>
                      </c:pt>
                      <c:pt idx="1139">
                        <c:v>7.3221999999999996</c:v>
                      </c:pt>
                      <c:pt idx="1140">
                        <c:v>6.5263999999999998</c:v>
                      </c:pt>
                      <c:pt idx="1141">
                        <c:v>5.7915999999999999</c:v>
                      </c:pt>
                      <c:pt idx="1142">
                        <c:v>7.5906000000000002</c:v>
                      </c:pt>
                      <c:pt idx="1143">
                        <c:v>7.5251000000000001</c:v>
                      </c:pt>
                      <c:pt idx="1144">
                        <c:v>6.984</c:v>
                      </c:pt>
                      <c:pt idx="1145">
                        <c:v>5.1345000000000001</c:v>
                      </c:pt>
                      <c:pt idx="1146">
                        <c:v>6.1901999999999999</c:v>
                      </c:pt>
                      <c:pt idx="1147">
                        <c:v>6.8367000000000004</c:v>
                      </c:pt>
                      <c:pt idx="1148">
                        <c:v>5.1963999999999997</c:v>
                      </c:pt>
                      <c:pt idx="1149">
                        <c:v>7.2990000000000004</c:v>
                      </c:pt>
                      <c:pt idx="1150">
                        <c:v>7.6387999999999998</c:v>
                      </c:pt>
                      <c:pt idx="1151">
                        <c:v>7.4249000000000001</c:v>
                      </c:pt>
                      <c:pt idx="1152">
                        <c:v>7.0324</c:v>
                      </c:pt>
                      <c:pt idx="1153">
                        <c:v>4.4207999999999998</c:v>
                      </c:pt>
                      <c:pt idx="1154">
                        <c:v>6.3376000000000001</c:v>
                      </c:pt>
                      <c:pt idx="1155">
                        <c:v>7.2851999999999997</c:v>
                      </c:pt>
                      <c:pt idx="1156">
                        <c:v>5.8209</c:v>
                      </c:pt>
                      <c:pt idx="1157">
                        <c:v>6.9964000000000004</c:v>
                      </c:pt>
                      <c:pt idx="1158">
                        <c:v>7.5547000000000004</c:v>
                      </c:pt>
                      <c:pt idx="1159">
                        <c:v>7.2282999999999999</c:v>
                      </c:pt>
                      <c:pt idx="1160">
                        <c:v>7.3933999999999997</c:v>
                      </c:pt>
                      <c:pt idx="1161">
                        <c:v>7.5340999999999996</c:v>
                      </c:pt>
                      <c:pt idx="1162">
                        <c:v>7.4705000000000004</c:v>
                      </c:pt>
                      <c:pt idx="1163">
                        <c:v>4.9653999999999998</c:v>
                      </c:pt>
                      <c:pt idx="1164">
                        <c:v>7.4135999999999997</c:v>
                      </c:pt>
                      <c:pt idx="1165">
                        <c:v>7.4089</c:v>
                      </c:pt>
                      <c:pt idx="1166">
                        <c:v>7.3014999999999999</c:v>
                      </c:pt>
                      <c:pt idx="1167">
                        <c:v>4.9036</c:v>
                      </c:pt>
                      <c:pt idx="1168">
                        <c:v>7.5979000000000001</c:v>
                      </c:pt>
                      <c:pt idx="1169">
                        <c:v>7.9869000000000003</c:v>
                      </c:pt>
                      <c:pt idx="1170">
                        <c:v>7.5864000000000003</c:v>
                      </c:pt>
                      <c:pt idx="1171">
                        <c:v>7.3090000000000002</c:v>
                      </c:pt>
                      <c:pt idx="1172">
                        <c:v>7.2319000000000004</c:v>
                      </c:pt>
                      <c:pt idx="1173">
                        <c:v>3.3755999999999999</c:v>
                      </c:pt>
                      <c:pt idx="1174">
                        <c:v>7.3346</c:v>
                      </c:pt>
                      <c:pt idx="1175">
                        <c:v>7.4036</c:v>
                      </c:pt>
                      <c:pt idx="1176">
                        <c:v>7.9454000000000002</c:v>
                      </c:pt>
                      <c:pt idx="1177">
                        <c:v>8.0725999999999996</c:v>
                      </c:pt>
                      <c:pt idx="1178">
                        <c:v>4.9885999999999999</c:v>
                      </c:pt>
                      <c:pt idx="1179">
                        <c:v>7.9889000000000001</c:v>
                      </c:pt>
                      <c:pt idx="1180">
                        <c:v>7.0993000000000004</c:v>
                      </c:pt>
                      <c:pt idx="1181">
                        <c:v>5.1984000000000004</c:v>
                      </c:pt>
                      <c:pt idx="1182">
                        <c:v>6.9257</c:v>
                      </c:pt>
                      <c:pt idx="1183">
                        <c:v>4.2352999999999996</c:v>
                      </c:pt>
                      <c:pt idx="1184">
                        <c:v>7.8827999999999996</c:v>
                      </c:pt>
                      <c:pt idx="1185">
                        <c:v>6.5685000000000002</c:v>
                      </c:pt>
                      <c:pt idx="1186">
                        <c:v>7.3036000000000003</c:v>
                      </c:pt>
                      <c:pt idx="1187">
                        <c:v>7.7119999999999997</c:v>
                      </c:pt>
                      <c:pt idx="1188">
                        <c:v>7.7586000000000004</c:v>
                      </c:pt>
                      <c:pt idx="1189">
                        <c:v>6.1999000000000004</c:v>
                      </c:pt>
                      <c:pt idx="1190">
                        <c:v>7.1322999999999999</c:v>
                      </c:pt>
                      <c:pt idx="1191">
                        <c:v>7.6848999999999998</c:v>
                      </c:pt>
                      <c:pt idx="1192">
                        <c:v>4.7712000000000003</c:v>
                      </c:pt>
                      <c:pt idx="1193">
                        <c:v>7.6222000000000003</c:v>
                      </c:pt>
                      <c:pt idx="1194">
                        <c:v>7.3445999999999998</c:v>
                      </c:pt>
                      <c:pt idx="1195">
                        <c:v>7.4450000000000003</c:v>
                      </c:pt>
                      <c:pt idx="1196">
                        <c:v>7.4867999999999997</c:v>
                      </c:pt>
                      <c:pt idx="1197">
                        <c:v>4.8752000000000004</c:v>
                      </c:pt>
                      <c:pt idx="1198">
                        <c:v>6.2674000000000003</c:v>
                      </c:pt>
                      <c:pt idx="1199">
                        <c:v>7.3692000000000002</c:v>
                      </c:pt>
                      <c:pt idx="1200">
                        <c:v>7.3529999999999998</c:v>
                      </c:pt>
                      <c:pt idx="1201">
                        <c:v>7.6445999999999996</c:v>
                      </c:pt>
                      <c:pt idx="1202">
                        <c:v>4.5256999999999996</c:v>
                      </c:pt>
                      <c:pt idx="1203">
                        <c:v>7.6136999999999997</c:v>
                      </c:pt>
                      <c:pt idx="1204">
                        <c:v>8.0152000000000001</c:v>
                      </c:pt>
                      <c:pt idx="1205">
                        <c:v>7.7137000000000002</c:v>
                      </c:pt>
                      <c:pt idx="1206">
                        <c:v>4.1032999999999999</c:v>
                      </c:pt>
                      <c:pt idx="1207">
                        <c:v>7.0921000000000003</c:v>
                      </c:pt>
                      <c:pt idx="1208">
                        <c:v>5.9919000000000002</c:v>
                      </c:pt>
                      <c:pt idx="1209">
                        <c:v>7.7946999999999997</c:v>
                      </c:pt>
                      <c:pt idx="1210">
                        <c:v>7.5674999999999999</c:v>
                      </c:pt>
                      <c:pt idx="1211">
                        <c:v>7.2649999999999997</c:v>
                      </c:pt>
                      <c:pt idx="1212">
                        <c:v>7.4861000000000004</c:v>
                      </c:pt>
                      <c:pt idx="1213">
                        <c:v>6.6835000000000004</c:v>
                      </c:pt>
                      <c:pt idx="1214">
                        <c:v>8.3041</c:v>
                      </c:pt>
                      <c:pt idx="1215">
                        <c:v>7.6688999999999998</c:v>
                      </c:pt>
                      <c:pt idx="1216">
                        <c:v>7.218</c:v>
                      </c:pt>
                      <c:pt idx="1217">
                        <c:v>7.0259999999999998</c:v>
                      </c:pt>
                      <c:pt idx="1218">
                        <c:v>5.4547999999999996</c:v>
                      </c:pt>
                      <c:pt idx="1219">
                        <c:v>5.0625</c:v>
                      </c:pt>
                      <c:pt idx="1220">
                        <c:v>7.2828999999999997</c:v>
                      </c:pt>
                      <c:pt idx="1221">
                        <c:v>7.4884000000000004</c:v>
                      </c:pt>
                      <c:pt idx="1222">
                        <c:v>7.8232999999999997</c:v>
                      </c:pt>
                      <c:pt idx="1223">
                        <c:v>5.2130000000000001</c:v>
                      </c:pt>
                      <c:pt idx="1224">
                        <c:v>7.6795</c:v>
                      </c:pt>
                      <c:pt idx="1225">
                        <c:v>7.8388</c:v>
                      </c:pt>
                      <c:pt idx="1226">
                        <c:v>7.3914999999999997</c:v>
                      </c:pt>
                      <c:pt idx="1227">
                        <c:v>7.0465999999999998</c:v>
                      </c:pt>
                      <c:pt idx="1228">
                        <c:v>7.2845000000000004</c:v>
                      </c:pt>
                      <c:pt idx="1229">
                        <c:v>6.9821</c:v>
                      </c:pt>
                      <c:pt idx="1230">
                        <c:v>7.1254999999999997</c:v>
                      </c:pt>
                      <c:pt idx="1231">
                        <c:v>7.9271000000000003</c:v>
                      </c:pt>
                      <c:pt idx="1232">
                        <c:v>8.2468000000000004</c:v>
                      </c:pt>
                      <c:pt idx="1233">
                        <c:v>8.0968999999999998</c:v>
                      </c:pt>
                      <c:pt idx="1234">
                        <c:v>7.7313000000000001</c:v>
                      </c:pt>
                      <c:pt idx="1235">
                        <c:v>7.11</c:v>
                      </c:pt>
                      <c:pt idx="1236">
                        <c:v>7.4097</c:v>
                      </c:pt>
                      <c:pt idx="1237">
                        <c:v>4.8391999999999999</c:v>
                      </c:pt>
                      <c:pt idx="1238">
                        <c:v>8.1332000000000004</c:v>
                      </c:pt>
                      <c:pt idx="1239">
                        <c:v>7.6436999999999999</c:v>
                      </c:pt>
                      <c:pt idx="1240">
                        <c:v>7.9973000000000001</c:v>
                      </c:pt>
                      <c:pt idx="1241">
                        <c:v>5.4665999999999997</c:v>
                      </c:pt>
                      <c:pt idx="1242">
                        <c:v>6.1002000000000001</c:v>
                      </c:pt>
                      <c:pt idx="1243">
                        <c:v>4.431</c:v>
                      </c:pt>
                      <c:pt idx="1244">
                        <c:v>8.0891000000000002</c:v>
                      </c:pt>
                      <c:pt idx="1245">
                        <c:v>7.9893000000000001</c:v>
                      </c:pt>
                      <c:pt idx="1246">
                        <c:v>7.5666000000000002</c:v>
                      </c:pt>
                      <c:pt idx="1247">
                        <c:v>5.6276000000000002</c:v>
                      </c:pt>
                      <c:pt idx="1248">
                        <c:v>7.5401999999999996</c:v>
                      </c:pt>
                      <c:pt idx="1249">
                        <c:v>8.4663000000000004</c:v>
                      </c:pt>
                      <c:pt idx="1250">
                        <c:v>7.6675000000000004</c:v>
                      </c:pt>
                      <c:pt idx="1251">
                        <c:v>7.6711</c:v>
                      </c:pt>
                      <c:pt idx="1252">
                        <c:v>4.7046000000000001</c:v>
                      </c:pt>
                      <c:pt idx="1253">
                        <c:v>8.2751000000000001</c:v>
                      </c:pt>
                      <c:pt idx="1254">
                        <c:v>5.7012999999999998</c:v>
                      </c:pt>
                      <c:pt idx="1255">
                        <c:v>7.3699000000000003</c:v>
                      </c:pt>
                      <c:pt idx="1256">
                        <c:v>6.9706999999999999</c:v>
                      </c:pt>
                      <c:pt idx="1257">
                        <c:v>7.7022000000000004</c:v>
                      </c:pt>
                      <c:pt idx="1258">
                        <c:v>7.1714000000000002</c:v>
                      </c:pt>
                      <c:pt idx="1259">
                        <c:v>7.3433999999999999</c:v>
                      </c:pt>
                      <c:pt idx="1260">
                        <c:v>8.3986999999999998</c:v>
                      </c:pt>
                      <c:pt idx="1261">
                        <c:v>7.4127000000000001</c:v>
                      </c:pt>
                      <c:pt idx="1262">
                        <c:v>7.6889000000000003</c:v>
                      </c:pt>
                      <c:pt idx="1263">
                        <c:v>7.6344000000000003</c:v>
                      </c:pt>
                      <c:pt idx="1264">
                        <c:v>7.3167</c:v>
                      </c:pt>
                      <c:pt idx="1265">
                        <c:v>6.4466000000000001</c:v>
                      </c:pt>
                      <c:pt idx="1266">
                        <c:v>6.3754</c:v>
                      </c:pt>
                      <c:pt idx="1267">
                        <c:v>8.0393000000000008</c:v>
                      </c:pt>
                      <c:pt idx="1268">
                        <c:v>7.8582000000000001</c:v>
                      </c:pt>
                      <c:pt idx="1269">
                        <c:v>8.8642000000000003</c:v>
                      </c:pt>
                      <c:pt idx="1270">
                        <c:v>8.0545000000000009</c:v>
                      </c:pt>
                      <c:pt idx="1271">
                        <c:v>7.8837999999999999</c:v>
                      </c:pt>
                      <c:pt idx="1272">
                        <c:v>8.3907000000000007</c:v>
                      </c:pt>
                      <c:pt idx="1273">
                        <c:v>8.8198000000000008</c:v>
                      </c:pt>
                      <c:pt idx="1274">
                        <c:v>8.4002999999999997</c:v>
                      </c:pt>
                      <c:pt idx="1275">
                        <c:v>7.5635000000000003</c:v>
                      </c:pt>
                      <c:pt idx="1276">
                        <c:v>7.6253000000000002</c:v>
                      </c:pt>
                      <c:pt idx="1277">
                        <c:v>7.9438000000000004</c:v>
                      </c:pt>
                      <c:pt idx="1278">
                        <c:v>5.1730999999999998</c:v>
                      </c:pt>
                      <c:pt idx="1279">
                        <c:v>7.9325999999999999</c:v>
                      </c:pt>
                      <c:pt idx="1280">
                        <c:v>8.1175999999999995</c:v>
                      </c:pt>
                      <c:pt idx="1281">
                        <c:v>7.7042000000000002</c:v>
                      </c:pt>
                      <c:pt idx="1282">
                        <c:v>6.8471000000000002</c:v>
                      </c:pt>
                      <c:pt idx="1283">
                        <c:v>6.6494</c:v>
                      </c:pt>
                      <c:pt idx="1284">
                        <c:v>7.36</c:v>
                      </c:pt>
                      <c:pt idx="1285">
                        <c:v>5.0788000000000002</c:v>
                      </c:pt>
                      <c:pt idx="1286">
                        <c:v>5.8929999999999998</c:v>
                      </c:pt>
                      <c:pt idx="1287">
                        <c:v>6.9051999999999998</c:v>
                      </c:pt>
                      <c:pt idx="1288">
                        <c:v>7.0734000000000004</c:v>
                      </c:pt>
                      <c:pt idx="1289">
                        <c:v>7.5121000000000002</c:v>
                      </c:pt>
                      <c:pt idx="1290">
                        <c:v>7.4950000000000001</c:v>
                      </c:pt>
                      <c:pt idx="1291">
                        <c:v>7.2262000000000004</c:v>
                      </c:pt>
                      <c:pt idx="1292">
                        <c:v>6.8609999999999998</c:v>
                      </c:pt>
                      <c:pt idx="1293">
                        <c:v>6.8033999999999999</c:v>
                      </c:pt>
                      <c:pt idx="1294">
                        <c:v>7.3574999999999999</c:v>
                      </c:pt>
                      <c:pt idx="1295">
                        <c:v>7.5540000000000003</c:v>
                      </c:pt>
                      <c:pt idx="1296">
                        <c:v>6.9766000000000004</c:v>
                      </c:pt>
                      <c:pt idx="1297">
                        <c:v>8.0641999999999996</c:v>
                      </c:pt>
                      <c:pt idx="1298">
                        <c:v>6.7729999999999997</c:v>
                      </c:pt>
                      <c:pt idx="1299">
                        <c:v>5.0811000000000002</c:v>
                      </c:pt>
                      <c:pt idx="1300">
                        <c:v>8.1696000000000009</c:v>
                      </c:pt>
                      <c:pt idx="1301">
                        <c:v>6.9423000000000004</c:v>
                      </c:pt>
                      <c:pt idx="1302">
                        <c:v>7.5063000000000004</c:v>
                      </c:pt>
                      <c:pt idx="1303">
                        <c:v>6.2366000000000001</c:v>
                      </c:pt>
                      <c:pt idx="1304">
                        <c:v>7.6577999999999999</c:v>
                      </c:pt>
                      <c:pt idx="1305">
                        <c:v>8.0228000000000002</c:v>
                      </c:pt>
                      <c:pt idx="1306">
                        <c:v>7.6824000000000003</c:v>
                      </c:pt>
                      <c:pt idx="1307">
                        <c:v>7.8528000000000002</c:v>
                      </c:pt>
                      <c:pt idx="1308">
                        <c:v>8.0533999999999999</c:v>
                      </c:pt>
                      <c:pt idx="1309">
                        <c:v>7.7336999999999998</c:v>
                      </c:pt>
                      <c:pt idx="1310">
                        <c:v>6.8507999999999996</c:v>
                      </c:pt>
                      <c:pt idx="1311">
                        <c:v>7.9785000000000004</c:v>
                      </c:pt>
                      <c:pt idx="1312">
                        <c:v>6.7797999999999998</c:v>
                      </c:pt>
                      <c:pt idx="1313">
                        <c:v>7.2603</c:v>
                      </c:pt>
                      <c:pt idx="1314">
                        <c:v>7.4912000000000001</c:v>
                      </c:pt>
                      <c:pt idx="1315">
                        <c:v>7.2488999999999999</c:v>
                      </c:pt>
                      <c:pt idx="1316">
                        <c:v>7.8802000000000003</c:v>
                      </c:pt>
                      <c:pt idx="1317">
                        <c:v>7.8647999999999998</c:v>
                      </c:pt>
                      <c:pt idx="1318">
                        <c:v>7.4127999999999998</c:v>
                      </c:pt>
                      <c:pt idx="1319">
                        <c:v>7.8830999999999998</c:v>
                      </c:pt>
                      <c:pt idx="1320">
                        <c:v>7.8330000000000002</c:v>
                      </c:pt>
                      <c:pt idx="1321">
                        <c:v>8.3899000000000008</c:v>
                      </c:pt>
                      <c:pt idx="1322">
                        <c:v>7.0420999999999996</c:v>
                      </c:pt>
                      <c:pt idx="1323">
                        <c:v>7.5262000000000002</c:v>
                      </c:pt>
                      <c:pt idx="1324">
                        <c:v>7.1456999999999997</c:v>
                      </c:pt>
                      <c:pt idx="1325">
                        <c:v>7.0185000000000004</c:v>
                      </c:pt>
                      <c:pt idx="1326">
                        <c:v>6.8917999999999999</c:v>
                      </c:pt>
                      <c:pt idx="1327">
                        <c:v>8.1419999999999995</c:v>
                      </c:pt>
                      <c:pt idx="1328">
                        <c:v>6.7652999999999999</c:v>
                      </c:pt>
                      <c:pt idx="1329">
                        <c:v>6.3196000000000003</c:v>
                      </c:pt>
                      <c:pt idx="1330">
                        <c:v>8.0212000000000003</c:v>
                      </c:pt>
                      <c:pt idx="1331">
                        <c:v>7.0107999999999997</c:v>
                      </c:pt>
                      <c:pt idx="1332">
                        <c:v>4.8216000000000001</c:v>
                      </c:pt>
                      <c:pt idx="1333">
                        <c:v>8.1022999999999996</c:v>
                      </c:pt>
                      <c:pt idx="1334">
                        <c:v>8.0947999999999993</c:v>
                      </c:pt>
                      <c:pt idx="1335">
                        <c:v>6.0655000000000001</c:v>
                      </c:pt>
                      <c:pt idx="1336">
                        <c:v>8.6480999999999995</c:v>
                      </c:pt>
                      <c:pt idx="1337">
                        <c:v>7.4035000000000002</c:v>
                      </c:pt>
                      <c:pt idx="1338">
                        <c:v>5.3646000000000003</c:v>
                      </c:pt>
                      <c:pt idx="1339">
                        <c:v>7.8295000000000003</c:v>
                      </c:pt>
                      <c:pt idx="1340">
                        <c:v>7.5029000000000003</c:v>
                      </c:pt>
                      <c:pt idx="1341">
                        <c:v>7.6059000000000001</c:v>
                      </c:pt>
                      <c:pt idx="1342">
                        <c:v>7.7042999999999999</c:v>
                      </c:pt>
                      <c:pt idx="1343">
                        <c:v>6.7061000000000002</c:v>
                      </c:pt>
                      <c:pt idx="1344">
                        <c:v>4.843</c:v>
                      </c:pt>
                      <c:pt idx="1345">
                        <c:v>7.7373000000000003</c:v>
                      </c:pt>
                      <c:pt idx="1346">
                        <c:v>8.6782000000000004</c:v>
                      </c:pt>
                      <c:pt idx="1347">
                        <c:v>4.8324999999999996</c:v>
                      </c:pt>
                      <c:pt idx="1348">
                        <c:v>7.5236999999999998</c:v>
                      </c:pt>
                      <c:pt idx="1349">
                        <c:v>5.6993</c:v>
                      </c:pt>
                      <c:pt idx="1350">
                        <c:v>8.1893999999999991</c:v>
                      </c:pt>
                      <c:pt idx="1351">
                        <c:v>8.3696000000000002</c:v>
                      </c:pt>
                      <c:pt idx="1352">
                        <c:v>8.6478999999999999</c:v>
                      </c:pt>
                      <c:pt idx="1353">
                        <c:v>7.1181000000000001</c:v>
                      </c:pt>
                      <c:pt idx="1354">
                        <c:v>8.9581999999999997</c:v>
                      </c:pt>
                      <c:pt idx="1355">
                        <c:v>7.9054000000000002</c:v>
                      </c:pt>
                      <c:pt idx="1356">
                        <c:v>8.4673999999999996</c:v>
                      </c:pt>
                      <c:pt idx="1357">
                        <c:v>7.1086</c:v>
                      </c:pt>
                      <c:pt idx="1358">
                        <c:v>6.14</c:v>
                      </c:pt>
                      <c:pt idx="1359">
                        <c:v>5.7964000000000002</c:v>
                      </c:pt>
                      <c:pt idx="1360">
                        <c:v>8.8484999999999996</c:v>
                      </c:pt>
                      <c:pt idx="1361">
                        <c:v>7.8110999999999997</c:v>
                      </c:pt>
                      <c:pt idx="1362">
                        <c:v>9.0164000000000009</c:v>
                      </c:pt>
                      <c:pt idx="1363">
                        <c:v>7.6738999999999997</c:v>
                      </c:pt>
                      <c:pt idx="1364">
                        <c:v>7.9919000000000002</c:v>
                      </c:pt>
                      <c:pt idx="1365">
                        <c:v>5.8350999999999997</c:v>
                      </c:pt>
                      <c:pt idx="1366">
                        <c:v>6.7625000000000002</c:v>
                      </c:pt>
                      <c:pt idx="1367">
                        <c:v>7.4516</c:v>
                      </c:pt>
                      <c:pt idx="1368">
                        <c:v>8.7022999999999993</c:v>
                      </c:pt>
                      <c:pt idx="1369">
                        <c:v>7.8552</c:v>
                      </c:pt>
                      <c:pt idx="1370">
                        <c:v>7.0872000000000002</c:v>
                      </c:pt>
                      <c:pt idx="1371">
                        <c:v>8.7650000000000006</c:v>
                      </c:pt>
                      <c:pt idx="1372">
                        <c:v>8.6546000000000003</c:v>
                      </c:pt>
                      <c:pt idx="1373">
                        <c:v>8.3265999999999991</c:v>
                      </c:pt>
                      <c:pt idx="1374">
                        <c:v>7.1830999999999996</c:v>
                      </c:pt>
                      <c:pt idx="1375">
                        <c:v>8.8268000000000004</c:v>
                      </c:pt>
                      <c:pt idx="1376">
                        <c:v>8.5765999999999991</c:v>
                      </c:pt>
                      <c:pt idx="1377">
                        <c:v>8.0498999999999992</c:v>
                      </c:pt>
                      <c:pt idx="1378">
                        <c:v>7.5121000000000002</c:v>
                      </c:pt>
                      <c:pt idx="1379">
                        <c:v>7.9227999999999996</c:v>
                      </c:pt>
                      <c:pt idx="1380">
                        <c:v>6.3263999999999996</c:v>
                      </c:pt>
                      <c:pt idx="1381">
                        <c:v>4.9463999999999997</c:v>
                      </c:pt>
                      <c:pt idx="1382">
                        <c:v>7.5574000000000003</c:v>
                      </c:pt>
                      <c:pt idx="1383">
                        <c:v>6.3220000000000001</c:v>
                      </c:pt>
                      <c:pt idx="1384">
                        <c:v>8.6770999999999994</c:v>
                      </c:pt>
                      <c:pt idx="1385">
                        <c:v>6.4892000000000003</c:v>
                      </c:pt>
                      <c:pt idx="1386">
                        <c:v>8.4414999999999996</c:v>
                      </c:pt>
                      <c:pt idx="1387">
                        <c:v>6.7313000000000001</c:v>
                      </c:pt>
                      <c:pt idx="1388">
                        <c:v>5.4980000000000002</c:v>
                      </c:pt>
                      <c:pt idx="1389">
                        <c:v>5.8986999999999998</c:v>
                      </c:pt>
                      <c:pt idx="1390">
                        <c:v>7.0286</c:v>
                      </c:pt>
                      <c:pt idx="1391">
                        <c:v>8.0777000000000001</c:v>
                      </c:pt>
                      <c:pt idx="1392">
                        <c:v>7.5980999999999996</c:v>
                      </c:pt>
                      <c:pt idx="1393">
                        <c:v>7.2148000000000003</c:v>
                      </c:pt>
                      <c:pt idx="1394">
                        <c:v>8.3588000000000005</c:v>
                      </c:pt>
                      <c:pt idx="1395">
                        <c:v>7.8281000000000001</c:v>
                      </c:pt>
                      <c:pt idx="1396">
                        <c:v>8.5606000000000009</c:v>
                      </c:pt>
                      <c:pt idx="1397">
                        <c:v>5.0449999999999999</c:v>
                      </c:pt>
                      <c:pt idx="1398">
                        <c:v>8.2025000000000006</c:v>
                      </c:pt>
                      <c:pt idx="1399">
                        <c:v>7.3921000000000001</c:v>
                      </c:pt>
                      <c:pt idx="1400">
                        <c:v>7.6538000000000004</c:v>
                      </c:pt>
                      <c:pt idx="1401">
                        <c:v>7.6593</c:v>
                      </c:pt>
                      <c:pt idx="1402">
                        <c:v>8.4277999999999995</c:v>
                      </c:pt>
                      <c:pt idx="1403">
                        <c:v>5.7477</c:v>
                      </c:pt>
                      <c:pt idx="1404">
                        <c:v>7.2397999999999998</c:v>
                      </c:pt>
                      <c:pt idx="1405">
                        <c:v>7.9625000000000004</c:v>
                      </c:pt>
                      <c:pt idx="1406">
                        <c:v>9.1184999999999992</c:v>
                      </c:pt>
                      <c:pt idx="1407">
                        <c:v>7.8365999999999998</c:v>
                      </c:pt>
                      <c:pt idx="1408">
                        <c:v>7.1323999999999996</c:v>
                      </c:pt>
                      <c:pt idx="1409">
                        <c:v>8.3970000000000002</c:v>
                      </c:pt>
                      <c:pt idx="1410">
                        <c:v>7.9909999999999997</c:v>
                      </c:pt>
                      <c:pt idx="1411">
                        <c:v>5.2263000000000002</c:v>
                      </c:pt>
                      <c:pt idx="1412">
                        <c:v>7.4980000000000002</c:v>
                      </c:pt>
                      <c:pt idx="1413">
                        <c:v>8.3298000000000005</c:v>
                      </c:pt>
                      <c:pt idx="1414">
                        <c:v>7.9021999999999997</c:v>
                      </c:pt>
                      <c:pt idx="1415">
                        <c:v>7.9507000000000003</c:v>
                      </c:pt>
                      <c:pt idx="1416">
                        <c:v>7.9474</c:v>
                      </c:pt>
                      <c:pt idx="1417">
                        <c:v>8.3154000000000003</c:v>
                      </c:pt>
                      <c:pt idx="1418">
                        <c:v>5.0923999999999996</c:v>
                      </c:pt>
                      <c:pt idx="1419">
                        <c:v>5.0994000000000002</c:v>
                      </c:pt>
                      <c:pt idx="1420">
                        <c:v>8.1694999999999993</c:v>
                      </c:pt>
                      <c:pt idx="1421">
                        <c:v>8.5061</c:v>
                      </c:pt>
                      <c:pt idx="1422">
                        <c:v>7.9991000000000003</c:v>
                      </c:pt>
                      <c:pt idx="1423">
                        <c:v>8.0589999999999993</c:v>
                      </c:pt>
                      <c:pt idx="1424">
                        <c:v>8.3612000000000002</c:v>
                      </c:pt>
                      <c:pt idx="1425">
                        <c:v>5.3262</c:v>
                      </c:pt>
                      <c:pt idx="1426">
                        <c:v>7.4482999999999997</c:v>
                      </c:pt>
                      <c:pt idx="1427">
                        <c:v>8.4342000000000006</c:v>
                      </c:pt>
                      <c:pt idx="1428">
                        <c:v>7.9863</c:v>
                      </c:pt>
                      <c:pt idx="1429">
                        <c:v>8.8024000000000004</c:v>
                      </c:pt>
                      <c:pt idx="1430">
                        <c:v>7.0321999999999996</c:v>
                      </c:pt>
                      <c:pt idx="1431">
                        <c:v>5.5971000000000002</c:v>
                      </c:pt>
                      <c:pt idx="1432">
                        <c:v>5.3943000000000003</c:v>
                      </c:pt>
                      <c:pt idx="1433">
                        <c:v>6.4425999999999997</c:v>
                      </c:pt>
                      <c:pt idx="1434">
                        <c:v>8.9712999999999994</c:v>
                      </c:pt>
                      <c:pt idx="1435">
                        <c:v>8.4217999999999993</c:v>
                      </c:pt>
                      <c:pt idx="1436">
                        <c:v>6.2727000000000004</c:v>
                      </c:pt>
                      <c:pt idx="1437">
                        <c:v>8.0487000000000002</c:v>
                      </c:pt>
                      <c:pt idx="1438">
                        <c:v>8.4146999999999998</c:v>
                      </c:pt>
                      <c:pt idx="1439">
                        <c:v>5.9923999999999999</c:v>
                      </c:pt>
                      <c:pt idx="1440">
                        <c:v>5.1471</c:v>
                      </c:pt>
                      <c:pt idx="1441">
                        <c:v>8.2718000000000007</c:v>
                      </c:pt>
                      <c:pt idx="1442">
                        <c:v>8.2063000000000006</c:v>
                      </c:pt>
                      <c:pt idx="1443">
                        <c:v>8.0596999999999994</c:v>
                      </c:pt>
                      <c:pt idx="1444">
                        <c:v>7.0632999999999999</c:v>
                      </c:pt>
                      <c:pt idx="1445">
                        <c:v>7.3390000000000004</c:v>
                      </c:pt>
                      <c:pt idx="1446">
                        <c:v>5.0591999999999997</c:v>
                      </c:pt>
                      <c:pt idx="1447">
                        <c:v>8.1367999999999991</c:v>
                      </c:pt>
                      <c:pt idx="1448">
                        <c:v>7.3274999999999997</c:v>
                      </c:pt>
                      <c:pt idx="1449">
                        <c:v>8.1143999999999998</c:v>
                      </c:pt>
                      <c:pt idx="1450">
                        <c:v>8.6603999999999992</c:v>
                      </c:pt>
                      <c:pt idx="1451">
                        <c:v>8.7332000000000001</c:v>
                      </c:pt>
                      <c:pt idx="1452">
                        <c:v>5.5549999999999997</c:v>
                      </c:pt>
                      <c:pt idx="1453">
                        <c:v>8.9560999999999993</c:v>
                      </c:pt>
                      <c:pt idx="1454">
                        <c:v>8.4835999999999991</c:v>
                      </c:pt>
                      <c:pt idx="1455">
                        <c:v>7.7263000000000002</c:v>
                      </c:pt>
                      <c:pt idx="1456">
                        <c:v>7.0948000000000002</c:v>
                      </c:pt>
                      <c:pt idx="1457">
                        <c:v>8.9808000000000003</c:v>
                      </c:pt>
                      <c:pt idx="1458">
                        <c:v>5.8742000000000001</c:v>
                      </c:pt>
                      <c:pt idx="1459">
                        <c:v>7.7977999999999996</c:v>
                      </c:pt>
                      <c:pt idx="1460">
                        <c:v>9.3803999999999998</c:v>
                      </c:pt>
                      <c:pt idx="1461">
                        <c:v>8.1274999999999995</c:v>
                      </c:pt>
                      <c:pt idx="1462">
                        <c:v>7.6593</c:v>
                      </c:pt>
                      <c:pt idx="1463">
                        <c:v>8.7225999999999999</c:v>
                      </c:pt>
                      <c:pt idx="1464">
                        <c:v>9.327</c:v>
                      </c:pt>
                      <c:pt idx="1465">
                        <c:v>8.6212</c:v>
                      </c:pt>
                      <c:pt idx="1466">
                        <c:v>6.2571000000000003</c:v>
                      </c:pt>
                      <c:pt idx="1467">
                        <c:v>5.6254999999999997</c:v>
                      </c:pt>
                      <c:pt idx="1468">
                        <c:v>8.3091000000000008</c:v>
                      </c:pt>
                      <c:pt idx="1469">
                        <c:v>8.3208000000000002</c:v>
                      </c:pt>
                      <c:pt idx="1470">
                        <c:v>8.3888999999999996</c:v>
                      </c:pt>
                      <c:pt idx="1471">
                        <c:v>7.5804</c:v>
                      </c:pt>
                      <c:pt idx="1472">
                        <c:v>8.4476999999999993</c:v>
                      </c:pt>
                      <c:pt idx="1473">
                        <c:v>8.1354000000000006</c:v>
                      </c:pt>
                      <c:pt idx="1474">
                        <c:v>6.9503000000000004</c:v>
                      </c:pt>
                      <c:pt idx="1475">
                        <c:v>8.6305999999999994</c:v>
                      </c:pt>
                      <c:pt idx="1476">
                        <c:v>9.3619000000000003</c:v>
                      </c:pt>
                      <c:pt idx="1477">
                        <c:v>8.8153000000000006</c:v>
                      </c:pt>
                      <c:pt idx="1478">
                        <c:v>4.8718000000000004</c:v>
                      </c:pt>
                      <c:pt idx="1479">
                        <c:v>9.0175999999999998</c:v>
                      </c:pt>
                      <c:pt idx="1480">
                        <c:v>7.6201999999999996</c:v>
                      </c:pt>
                      <c:pt idx="1481">
                        <c:v>9.0624000000000002</c:v>
                      </c:pt>
                      <c:pt idx="1482">
                        <c:v>9.0004000000000008</c:v>
                      </c:pt>
                      <c:pt idx="1483">
                        <c:v>9.1332000000000004</c:v>
                      </c:pt>
                      <c:pt idx="1484">
                        <c:v>7.7717000000000001</c:v>
                      </c:pt>
                      <c:pt idx="1485">
                        <c:v>7.7686999999999999</c:v>
                      </c:pt>
                      <c:pt idx="1486">
                        <c:v>7.2576999999999998</c:v>
                      </c:pt>
                      <c:pt idx="1487">
                        <c:v>8.3871000000000002</c:v>
                      </c:pt>
                      <c:pt idx="1488">
                        <c:v>8.7926000000000002</c:v>
                      </c:pt>
                      <c:pt idx="1489">
                        <c:v>8.7337000000000007</c:v>
                      </c:pt>
                      <c:pt idx="1490">
                        <c:v>3.7618999999999998</c:v>
                      </c:pt>
                      <c:pt idx="1491">
                        <c:v>8.7855000000000008</c:v>
                      </c:pt>
                      <c:pt idx="1492">
                        <c:v>7.2686999999999999</c:v>
                      </c:pt>
                      <c:pt idx="1493">
                        <c:v>6.3254000000000001</c:v>
                      </c:pt>
                      <c:pt idx="1494">
                        <c:v>8.7772000000000006</c:v>
                      </c:pt>
                      <c:pt idx="1495">
                        <c:v>7.8742000000000001</c:v>
                      </c:pt>
                      <c:pt idx="1496">
                        <c:v>7.9230999999999998</c:v>
                      </c:pt>
                      <c:pt idx="1497">
                        <c:v>4.8238000000000003</c:v>
                      </c:pt>
                      <c:pt idx="1498">
                        <c:v>7.4095000000000004</c:v>
                      </c:pt>
                      <c:pt idx="1499">
                        <c:v>8.0655000000000001</c:v>
                      </c:pt>
                      <c:pt idx="1500">
                        <c:v>8.8278999999999996</c:v>
                      </c:pt>
                      <c:pt idx="1501">
                        <c:v>9.0434000000000001</c:v>
                      </c:pt>
                      <c:pt idx="1502">
                        <c:v>8.8137000000000008</c:v>
                      </c:pt>
                      <c:pt idx="1503">
                        <c:v>8.8271999999999995</c:v>
                      </c:pt>
                      <c:pt idx="1504">
                        <c:v>8.4697999999999993</c:v>
                      </c:pt>
                      <c:pt idx="1505">
                        <c:v>9.2614000000000001</c:v>
                      </c:pt>
                      <c:pt idx="1506">
                        <c:v>8.1942000000000004</c:v>
                      </c:pt>
                      <c:pt idx="1507">
                        <c:v>7.2507000000000001</c:v>
                      </c:pt>
                      <c:pt idx="1508">
                        <c:v>8.6522000000000006</c:v>
                      </c:pt>
                      <c:pt idx="1509">
                        <c:v>8.3023000000000007</c:v>
                      </c:pt>
                      <c:pt idx="1510">
                        <c:v>6.7234999999999996</c:v>
                      </c:pt>
                      <c:pt idx="1511">
                        <c:v>6.859</c:v>
                      </c:pt>
                      <c:pt idx="1512">
                        <c:v>7.5255999999999998</c:v>
                      </c:pt>
                      <c:pt idx="1513">
                        <c:v>8.5896000000000008</c:v>
                      </c:pt>
                      <c:pt idx="1514">
                        <c:v>8.5772999999999993</c:v>
                      </c:pt>
                      <c:pt idx="1515">
                        <c:v>7.7439999999999998</c:v>
                      </c:pt>
                      <c:pt idx="1516">
                        <c:v>7.9390999999999998</c:v>
                      </c:pt>
                      <c:pt idx="1517">
                        <c:v>6.3601999999999999</c:v>
                      </c:pt>
                      <c:pt idx="1518">
                        <c:v>5.2910000000000004</c:v>
                      </c:pt>
                      <c:pt idx="1519">
                        <c:v>7.9127000000000001</c:v>
                      </c:pt>
                      <c:pt idx="1520">
                        <c:v>5.8055000000000003</c:v>
                      </c:pt>
                      <c:pt idx="1521">
                        <c:v>6.8171999999999997</c:v>
                      </c:pt>
                      <c:pt idx="1522">
                        <c:v>6.8371000000000004</c:v>
                      </c:pt>
                      <c:pt idx="1523">
                        <c:v>8.4093</c:v>
                      </c:pt>
                      <c:pt idx="1524">
                        <c:v>7.4146999999999998</c:v>
                      </c:pt>
                      <c:pt idx="1525">
                        <c:v>8.6668000000000003</c:v>
                      </c:pt>
                      <c:pt idx="1526">
                        <c:v>6.4074999999999998</c:v>
                      </c:pt>
                      <c:pt idx="1527">
                        <c:v>8.9570000000000007</c:v>
                      </c:pt>
                      <c:pt idx="1528">
                        <c:v>9.0742999999999991</c:v>
                      </c:pt>
                      <c:pt idx="1529">
                        <c:v>9.3239999999999998</c:v>
                      </c:pt>
                      <c:pt idx="1530">
                        <c:v>7.9237000000000002</c:v>
                      </c:pt>
                      <c:pt idx="1531">
                        <c:v>8.1770999999999994</c:v>
                      </c:pt>
                      <c:pt idx="1532">
                        <c:v>8.7752999999999997</c:v>
                      </c:pt>
                      <c:pt idx="1533">
                        <c:v>5.9973999999999998</c:v>
                      </c:pt>
                      <c:pt idx="1534">
                        <c:v>5.7485999999999997</c:v>
                      </c:pt>
                      <c:pt idx="1535">
                        <c:v>9.3352000000000004</c:v>
                      </c:pt>
                      <c:pt idx="1536">
                        <c:v>8.4715000000000007</c:v>
                      </c:pt>
                      <c:pt idx="1537">
                        <c:v>8.3606999999999996</c:v>
                      </c:pt>
                      <c:pt idx="1538">
                        <c:v>8.4807000000000006</c:v>
                      </c:pt>
                      <c:pt idx="1539">
                        <c:v>5.6811999999999996</c:v>
                      </c:pt>
                      <c:pt idx="1540">
                        <c:v>8.5577000000000005</c:v>
                      </c:pt>
                      <c:pt idx="1541">
                        <c:v>8.9375999999999998</c:v>
                      </c:pt>
                      <c:pt idx="1542">
                        <c:v>6.4470000000000001</c:v>
                      </c:pt>
                      <c:pt idx="1543">
                        <c:v>7.234</c:v>
                      </c:pt>
                      <c:pt idx="1544">
                        <c:v>8.8282000000000007</c:v>
                      </c:pt>
                      <c:pt idx="1545">
                        <c:v>9.3725000000000005</c:v>
                      </c:pt>
                      <c:pt idx="1546">
                        <c:v>9.1506000000000007</c:v>
                      </c:pt>
                      <c:pt idx="1547">
                        <c:v>9.0831999999999997</c:v>
                      </c:pt>
                      <c:pt idx="1548">
                        <c:v>7.9100999999999999</c:v>
                      </c:pt>
                      <c:pt idx="1549">
                        <c:v>8.1976999999999993</c:v>
                      </c:pt>
                      <c:pt idx="1550">
                        <c:v>8.8231000000000002</c:v>
                      </c:pt>
                      <c:pt idx="1551">
                        <c:v>8.4808000000000003</c:v>
                      </c:pt>
                      <c:pt idx="1552">
                        <c:v>8.7068999999999992</c:v>
                      </c:pt>
                      <c:pt idx="1553">
                        <c:v>7.6128999999999998</c:v>
                      </c:pt>
                      <c:pt idx="1554">
                        <c:v>8.0858000000000008</c:v>
                      </c:pt>
                      <c:pt idx="1555">
                        <c:v>7.9131999999999998</c:v>
                      </c:pt>
                      <c:pt idx="1556">
                        <c:v>5.7789000000000001</c:v>
                      </c:pt>
                      <c:pt idx="1557">
                        <c:v>8.9733000000000001</c:v>
                      </c:pt>
                      <c:pt idx="1558">
                        <c:v>6.5865</c:v>
                      </c:pt>
                      <c:pt idx="1559">
                        <c:v>7.0834000000000001</c:v>
                      </c:pt>
                      <c:pt idx="1560">
                        <c:v>8.5298999999999996</c:v>
                      </c:pt>
                      <c:pt idx="1561">
                        <c:v>6.1185999999999998</c:v>
                      </c:pt>
                      <c:pt idx="1562">
                        <c:v>7.3143000000000002</c:v>
                      </c:pt>
                      <c:pt idx="1563">
                        <c:v>8.1341999999999999</c:v>
                      </c:pt>
                      <c:pt idx="1564">
                        <c:v>8.6377000000000006</c:v>
                      </c:pt>
                      <c:pt idx="1565">
                        <c:v>8.9623000000000008</c:v>
                      </c:pt>
                      <c:pt idx="1566">
                        <c:v>7.7397</c:v>
                      </c:pt>
                      <c:pt idx="1567">
                        <c:v>9.0589999999999993</c:v>
                      </c:pt>
                      <c:pt idx="1568">
                        <c:v>6.6657999999999999</c:v>
                      </c:pt>
                      <c:pt idx="1569">
                        <c:v>9.1641999999999992</c:v>
                      </c:pt>
                      <c:pt idx="1570">
                        <c:v>5.2184999999999997</c:v>
                      </c:pt>
                      <c:pt idx="1571">
                        <c:v>8.6196999999999999</c:v>
                      </c:pt>
                      <c:pt idx="1572">
                        <c:v>8.2573000000000008</c:v>
                      </c:pt>
                      <c:pt idx="1573">
                        <c:v>9.0344999999999995</c:v>
                      </c:pt>
                      <c:pt idx="1574">
                        <c:v>9.0191999999999997</c:v>
                      </c:pt>
                      <c:pt idx="1575">
                        <c:v>6.8037000000000001</c:v>
                      </c:pt>
                      <c:pt idx="1576">
                        <c:v>5.9657999999999998</c:v>
                      </c:pt>
                      <c:pt idx="1577">
                        <c:v>8.1173000000000002</c:v>
                      </c:pt>
                      <c:pt idx="1578">
                        <c:v>7.4781000000000004</c:v>
                      </c:pt>
                      <c:pt idx="1579">
                        <c:v>7.3118999999999996</c:v>
                      </c:pt>
                      <c:pt idx="1580">
                        <c:v>6.4926000000000004</c:v>
                      </c:pt>
                      <c:pt idx="1581">
                        <c:v>8.0657999999999994</c:v>
                      </c:pt>
                      <c:pt idx="1582">
                        <c:v>8.6513000000000009</c:v>
                      </c:pt>
                      <c:pt idx="1583">
                        <c:v>8.1739999999999995</c:v>
                      </c:pt>
                      <c:pt idx="1584">
                        <c:v>7.9172000000000002</c:v>
                      </c:pt>
                      <c:pt idx="1585">
                        <c:v>9.2649000000000008</c:v>
                      </c:pt>
                      <c:pt idx="1586">
                        <c:v>9.2279</c:v>
                      </c:pt>
                      <c:pt idx="1587">
                        <c:v>9.0205000000000002</c:v>
                      </c:pt>
                      <c:pt idx="1588">
                        <c:v>9.0256000000000007</c:v>
                      </c:pt>
                      <c:pt idx="1589">
                        <c:v>8.7812000000000001</c:v>
                      </c:pt>
                      <c:pt idx="1590">
                        <c:v>9.4017999999999997</c:v>
                      </c:pt>
                      <c:pt idx="1591">
                        <c:v>9.1387999999999998</c:v>
                      </c:pt>
                      <c:pt idx="1592">
                        <c:v>8.7868999999999993</c:v>
                      </c:pt>
                      <c:pt idx="1593">
                        <c:v>9.2125000000000004</c:v>
                      </c:pt>
                      <c:pt idx="1594">
                        <c:v>6.6669</c:v>
                      </c:pt>
                      <c:pt idx="1595">
                        <c:v>8.9154</c:v>
                      </c:pt>
                      <c:pt idx="1596">
                        <c:v>9.3827999999999996</c:v>
                      </c:pt>
                      <c:pt idx="1597">
                        <c:v>8.6334</c:v>
                      </c:pt>
                      <c:pt idx="1598">
                        <c:v>9.2889999999999997</c:v>
                      </c:pt>
                      <c:pt idx="1599">
                        <c:v>9.2796000000000003</c:v>
                      </c:pt>
                      <c:pt idx="1600">
                        <c:v>8.6929999999999996</c:v>
                      </c:pt>
                      <c:pt idx="1601">
                        <c:v>8.3689999999999998</c:v>
                      </c:pt>
                      <c:pt idx="1602">
                        <c:v>6.4923000000000002</c:v>
                      </c:pt>
                      <c:pt idx="1603">
                        <c:v>6.5910000000000002</c:v>
                      </c:pt>
                      <c:pt idx="1604">
                        <c:v>9.1852</c:v>
                      </c:pt>
                      <c:pt idx="1605">
                        <c:v>8.8673000000000002</c:v>
                      </c:pt>
                      <c:pt idx="1606">
                        <c:v>8.0698000000000008</c:v>
                      </c:pt>
                      <c:pt idx="1607">
                        <c:v>7.0030000000000001</c:v>
                      </c:pt>
                      <c:pt idx="1608">
                        <c:v>8.2394999999999996</c:v>
                      </c:pt>
                      <c:pt idx="1609">
                        <c:v>7.5900999999999996</c:v>
                      </c:pt>
                      <c:pt idx="1610">
                        <c:v>8.1793999999999993</c:v>
                      </c:pt>
                      <c:pt idx="1611">
                        <c:v>9.8627000000000002</c:v>
                      </c:pt>
                      <c:pt idx="1612">
                        <c:v>8.6829999999999998</c:v>
                      </c:pt>
                      <c:pt idx="1613">
                        <c:v>7.5256999999999996</c:v>
                      </c:pt>
                      <c:pt idx="1614">
                        <c:v>8.5410000000000004</c:v>
                      </c:pt>
                      <c:pt idx="1615">
                        <c:v>8.9100999999999999</c:v>
                      </c:pt>
                      <c:pt idx="1616">
                        <c:v>8.7905999999999995</c:v>
                      </c:pt>
                      <c:pt idx="1617">
                        <c:v>9.3035999999999994</c:v>
                      </c:pt>
                      <c:pt idx="1618">
                        <c:v>8.1951000000000001</c:v>
                      </c:pt>
                      <c:pt idx="1619">
                        <c:v>9.0981000000000005</c:v>
                      </c:pt>
                      <c:pt idx="1620">
                        <c:v>7.2706999999999997</c:v>
                      </c:pt>
                      <c:pt idx="1621">
                        <c:v>9.2379999999999995</c:v>
                      </c:pt>
                      <c:pt idx="1622">
                        <c:v>9.0126000000000008</c:v>
                      </c:pt>
                      <c:pt idx="1623">
                        <c:v>8.9618000000000002</c:v>
                      </c:pt>
                      <c:pt idx="1624">
                        <c:v>8.7545999999999999</c:v>
                      </c:pt>
                      <c:pt idx="1625">
                        <c:v>8.3895999999999997</c:v>
                      </c:pt>
                      <c:pt idx="1626">
                        <c:v>8.9076000000000004</c:v>
                      </c:pt>
                      <c:pt idx="1627">
                        <c:v>9.0208999999999993</c:v>
                      </c:pt>
                      <c:pt idx="1628">
                        <c:v>9.3201999999999998</c:v>
                      </c:pt>
                      <c:pt idx="1629">
                        <c:v>9.2324999999999999</c:v>
                      </c:pt>
                      <c:pt idx="1630">
                        <c:v>6.7233999999999998</c:v>
                      </c:pt>
                      <c:pt idx="1631">
                        <c:v>7.4038000000000004</c:v>
                      </c:pt>
                      <c:pt idx="1632">
                        <c:v>8.9352999999999998</c:v>
                      </c:pt>
                      <c:pt idx="1633">
                        <c:v>9.3765999999999998</c:v>
                      </c:pt>
                      <c:pt idx="1634">
                        <c:v>8.6856000000000009</c:v>
                      </c:pt>
                      <c:pt idx="1635">
                        <c:v>8.7010000000000005</c:v>
                      </c:pt>
                      <c:pt idx="1636">
                        <c:v>5.9108000000000001</c:v>
                      </c:pt>
                      <c:pt idx="1637">
                        <c:v>7.9494999999999996</c:v>
                      </c:pt>
                      <c:pt idx="1638">
                        <c:v>9.0169999999999995</c:v>
                      </c:pt>
                      <c:pt idx="1639">
                        <c:v>8.5334000000000003</c:v>
                      </c:pt>
                      <c:pt idx="1640">
                        <c:v>5.8295000000000003</c:v>
                      </c:pt>
                      <c:pt idx="1641">
                        <c:v>9.3057999999999996</c:v>
                      </c:pt>
                      <c:pt idx="1642">
                        <c:v>5.8352000000000004</c:v>
                      </c:pt>
                      <c:pt idx="1643">
                        <c:v>5.8468999999999998</c:v>
                      </c:pt>
                      <c:pt idx="1644">
                        <c:v>9.6350999999999996</c:v>
                      </c:pt>
                      <c:pt idx="1645">
                        <c:v>8.6434999999999995</c:v>
                      </c:pt>
                      <c:pt idx="1646">
                        <c:v>9.7505000000000006</c:v>
                      </c:pt>
                      <c:pt idx="1647">
                        <c:v>8.4522999999999993</c:v>
                      </c:pt>
                      <c:pt idx="1648">
                        <c:v>8.5427</c:v>
                      </c:pt>
                      <c:pt idx="1649">
                        <c:v>9.5068000000000001</c:v>
                      </c:pt>
                      <c:pt idx="1650">
                        <c:v>8.8653999999999993</c:v>
                      </c:pt>
                      <c:pt idx="1651">
                        <c:v>8.7970000000000006</c:v>
                      </c:pt>
                      <c:pt idx="1652">
                        <c:v>9.0642999999999994</c:v>
                      </c:pt>
                      <c:pt idx="1653">
                        <c:v>8.6158000000000001</c:v>
                      </c:pt>
                      <c:pt idx="1654">
                        <c:v>8.9849999999999994</c:v>
                      </c:pt>
                      <c:pt idx="1655">
                        <c:v>9.8133999999999997</c:v>
                      </c:pt>
                      <c:pt idx="1656">
                        <c:v>8.8435000000000006</c:v>
                      </c:pt>
                      <c:pt idx="1657">
                        <c:v>8.9956999999999994</c:v>
                      </c:pt>
                      <c:pt idx="1658">
                        <c:v>9.0374999999999996</c:v>
                      </c:pt>
                      <c:pt idx="1659">
                        <c:v>9.4840999999999998</c:v>
                      </c:pt>
                      <c:pt idx="1660">
                        <c:v>8.9709000000000003</c:v>
                      </c:pt>
                      <c:pt idx="1661">
                        <c:v>9.1683000000000003</c:v>
                      </c:pt>
                      <c:pt idx="1662">
                        <c:v>6.2104999999999997</c:v>
                      </c:pt>
                      <c:pt idx="1663">
                        <c:v>9.0459999999999994</c:v>
                      </c:pt>
                      <c:pt idx="1664">
                        <c:v>5.8226000000000004</c:v>
                      </c:pt>
                      <c:pt idx="1665">
                        <c:v>9.6552000000000007</c:v>
                      </c:pt>
                      <c:pt idx="1666">
                        <c:v>9.1038999999999994</c:v>
                      </c:pt>
                      <c:pt idx="1667">
                        <c:v>8.6721000000000004</c:v>
                      </c:pt>
                      <c:pt idx="1668">
                        <c:v>8.4111999999999991</c:v>
                      </c:pt>
                      <c:pt idx="1669">
                        <c:v>8.9807000000000006</c:v>
                      </c:pt>
                      <c:pt idx="1670">
                        <c:v>9.3705999999999996</c:v>
                      </c:pt>
                      <c:pt idx="1671">
                        <c:v>9.9838000000000005</c:v>
                      </c:pt>
                      <c:pt idx="1672">
                        <c:v>9.2134</c:v>
                      </c:pt>
                      <c:pt idx="1673">
                        <c:v>9.2642000000000007</c:v>
                      </c:pt>
                      <c:pt idx="1674">
                        <c:v>9.0266999999999999</c:v>
                      </c:pt>
                      <c:pt idx="1675">
                        <c:v>9.4162999999999997</c:v>
                      </c:pt>
                      <c:pt idx="1676">
                        <c:v>6.7076000000000002</c:v>
                      </c:pt>
                      <c:pt idx="1677">
                        <c:v>8.9713999999999992</c:v>
                      </c:pt>
                      <c:pt idx="1678">
                        <c:v>5.9462000000000002</c:v>
                      </c:pt>
                      <c:pt idx="1679">
                        <c:v>6.0088999999999997</c:v>
                      </c:pt>
                      <c:pt idx="1680">
                        <c:v>6.2024999999999997</c:v>
                      </c:pt>
                      <c:pt idx="1681">
                        <c:v>8.2211999999999996</c:v>
                      </c:pt>
                      <c:pt idx="1682">
                        <c:v>7.7422000000000004</c:v>
                      </c:pt>
                      <c:pt idx="1683">
                        <c:v>5.8042999999999996</c:v>
                      </c:pt>
                      <c:pt idx="1684">
                        <c:v>9.7517999999999994</c:v>
                      </c:pt>
                      <c:pt idx="1685">
                        <c:v>8.3307000000000002</c:v>
                      </c:pt>
                      <c:pt idx="1686">
                        <c:v>8.4862000000000002</c:v>
                      </c:pt>
                      <c:pt idx="1687">
                        <c:v>8.5934000000000008</c:v>
                      </c:pt>
                      <c:pt idx="1688">
                        <c:v>9.3408999999999995</c:v>
                      </c:pt>
                      <c:pt idx="1689">
                        <c:v>9.4717000000000002</c:v>
                      </c:pt>
                      <c:pt idx="1690">
                        <c:v>9.2173999999999996</c:v>
                      </c:pt>
                      <c:pt idx="1691">
                        <c:v>9.2131000000000007</c:v>
                      </c:pt>
                      <c:pt idx="1692">
                        <c:v>5.9343000000000004</c:v>
                      </c:pt>
                      <c:pt idx="1693">
                        <c:v>6.1181999999999999</c:v>
                      </c:pt>
                      <c:pt idx="1694">
                        <c:v>10.6953</c:v>
                      </c:pt>
                      <c:pt idx="1695">
                        <c:v>6.1264000000000003</c:v>
                      </c:pt>
                      <c:pt idx="1696">
                        <c:v>7.2942</c:v>
                      </c:pt>
                      <c:pt idx="1697">
                        <c:v>5.9787999999999997</c:v>
                      </c:pt>
                      <c:pt idx="1698">
                        <c:v>8.7820999999999998</c:v>
                      </c:pt>
                      <c:pt idx="1699">
                        <c:v>9.4528999999999996</c:v>
                      </c:pt>
                      <c:pt idx="1700">
                        <c:v>7.6631999999999998</c:v>
                      </c:pt>
                      <c:pt idx="1701">
                        <c:v>9.98</c:v>
                      </c:pt>
                      <c:pt idx="1702">
                        <c:v>5.8754</c:v>
                      </c:pt>
                      <c:pt idx="1703">
                        <c:v>6.3817000000000004</c:v>
                      </c:pt>
                      <c:pt idx="1704">
                        <c:v>7.5340999999999996</c:v>
                      </c:pt>
                      <c:pt idx="1705">
                        <c:v>9.6220999999999997</c:v>
                      </c:pt>
                      <c:pt idx="1706">
                        <c:v>8.6692999999999998</c:v>
                      </c:pt>
                      <c:pt idx="1707">
                        <c:v>8.8093000000000004</c:v>
                      </c:pt>
                      <c:pt idx="1708">
                        <c:v>5.5808999999999997</c:v>
                      </c:pt>
                      <c:pt idx="1709">
                        <c:v>6.1864999999999997</c:v>
                      </c:pt>
                      <c:pt idx="1710">
                        <c:v>5.8815999999999997</c:v>
                      </c:pt>
                      <c:pt idx="1711">
                        <c:v>5.9676999999999998</c:v>
                      </c:pt>
                      <c:pt idx="1712">
                        <c:v>6.4752000000000001</c:v>
                      </c:pt>
                      <c:pt idx="1713">
                        <c:v>6.0343999999999998</c:v>
                      </c:pt>
                      <c:pt idx="1714">
                        <c:v>5.7577999999999996</c:v>
                      </c:pt>
                      <c:pt idx="1715">
                        <c:v>9.2109000000000005</c:v>
                      </c:pt>
                      <c:pt idx="1716">
                        <c:v>8.7017000000000007</c:v>
                      </c:pt>
                      <c:pt idx="1717">
                        <c:v>9.5061999999999998</c:v>
                      </c:pt>
                      <c:pt idx="1718">
                        <c:v>5.9931999999999999</c:v>
                      </c:pt>
                      <c:pt idx="1719">
                        <c:v>6.4926000000000004</c:v>
                      </c:pt>
                      <c:pt idx="1720">
                        <c:v>9.4651999999999994</c:v>
                      </c:pt>
                      <c:pt idx="1721">
                        <c:v>8.3827999999999996</c:v>
                      </c:pt>
                      <c:pt idx="1722">
                        <c:v>9.6</c:v>
                      </c:pt>
                      <c:pt idx="1723">
                        <c:v>10.003500000000001</c:v>
                      </c:pt>
                      <c:pt idx="1724">
                        <c:v>9.1748999999999992</c:v>
                      </c:pt>
                      <c:pt idx="1725">
                        <c:v>8.3887999999999998</c:v>
                      </c:pt>
                      <c:pt idx="1726">
                        <c:v>7.8242000000000003</c:v>
                      </c:pt>
                      <c:pt idx="1727">
                        <c:v>5.7404000000000002</c:v>
                      </c:pt>
                      <c:pt idx="1728">
                        <c:v>6.2849000000000004</c:v>
                      </c:pt>
                      <c:pt idx="1729">
                        <c:v>9.5516000000000005</c:v>
                      </c:pt>
                      <c:pt idx="1730">
                        <c:v>9.2477999999999998</c:v>
                      </c:pt>
                      <c:pt idx="1731">
                        <c:v>7.8620000000000001</c:v>
                      </c:pt>
                      <c:pt idx="1732">
                        <c:v>8.6882000000000001</c:v>
                      </c:pt>
                      <c:pt idx="1733">
                        <c:v>9.2827999999999999</c:v>
                      </c:pt>
                      <c:pt idx="1734">
                        <c:v>8.8782999999999994</c:v>
                      </c:pt>
                      <c:pt idx="1735">
                        <c:v>9.1156000000000006</c:v>
                      </c:pt>
                      <c:pt idx="1736">
                        <c:v>10.237500000000001</c:v>
                      </c:pt>
                      <c:pt idx="1737">
                        <c:v>9.6641999999999992</c:v>
                      </c:pt>
                      <c:pt idx="1738">
                        <c:v>8.2470999999999997</c:v>
                      </c:pt>
                      <c:pt idx="1739">
                        <c:v>8.5122999999999998</c:v>
                      </c:pt>
                      <c:pt idx="1740">
                        <c:v>7.1609999999999996</c:v>
                      </c:pt>
                      <c:pt idx="1741">
                        <c:v>9.3956999999999997</c:v>
                      </c:pt>
                      <c:pt idx="1742">
                        <c:v>9.5332000000000008</c:v>
                      </c:pt>
                      <c:pt idx="1743">
                        <c:v>9.5836000000000006</c:v>
                      </c:pt>
                      <c:pt idx="1744">
                        <c:v>6.4901999999999997</c:v>
                      </c:pt>
                      <c:pt idx="1745">
                        <c:v>6.7237999999999998</c:v>
                      </c:pt>
                      <c:pt idx="1746">
                        <c:v>9.7746999999999993</c:v>
                      </c:pt>
                      <c:pt idx="1747">
                        <c:v>9.8480000000000008</c:v>
                      </c:pt>
                      <c:pt idx="1748">
                        <c:v>9.8280999999999992</c:v>
                      </c:pt>
                      <c:pt idx="1749">
                        <c:v>10.604799999999999</c:v>
                      </c:pt>
                      <c:pt idx="1750">
                        <c:v>9.5657999999999994</c:v>
                      </c:pt>
                      <c:pt idx="1751">
                        <c:v>6.5156999999999998</c:v>
                      </c:pt>
                      <c:pt idx="1752">
                        <c:v>9.7062000000000008</c:v>
                      </c:pt>
                      <c:pt idx="1753">
                        <c:v>9.3086000000000002</c:v>
                      </c:pt>
                      <c:pt idx="1754">
                        <c:v>6.9950000000000001</c:v>
                      </c:pt>
                      <c:pt idx="1755">
                        <c:v>7.8285999999999998</c:v>
                      </c:pt>
                      <c:pt idx="1756">
                        <c:v>9.9875000000000007</c:v>
                      </c:pt>
                      <c:pt idx="1757">
                        <c:v>9.8923000000000005</c:v>
                      </c:pt>
                      <c:pt idx="1758">
                        <c:v>8.0090000000000003</c:v>
                      </c:pt>
                      <c:pt idx="1759">
                        <c:v>8.1202000000000005</c:v>
                      </c:pt>
                      <c:pt idx="1760">
                        <c:v>9.5303000000000004</c:v>
                      </c:pt>
                      <c:pt idx="1761">
                        <c:v>10.116</c:v>
                      </c:pt>
                      <c:pt idx="1762">
                        <c:v>9.8175000000000008</c:v>
                      </c:pt>
                      <c:pt idx="1763">
                        <c:v>10.0786</c:v>
                      </c:pt>
                      <c:pt idx="1764">
                        <c:v>8.5884</c:v>
                      </c:pt>
                      <c:pt idx="1765">
                        <c:v>9.6440999999999999</c:v>
                      </c:pt>
                      <c:pt idx="1766">
                        <c:v>9.5838000000000001</c:v>
                      </c:pt>
                      <c:pt idx="1767">
                        <c:v>9.7512000000000008</c:v>
                      </c:pt>
                      <c:pt idx="1768">
                        <c:v>9.3124000000000002</c:v>
                      </c:pt>
                      <c:pt idx="1769">
                        <c:v>9.8621999999999996</c:v>
                      </c:pt>
                      <c:pt idx="1770">
                        <c:v>8.6949000000000005</c:v>
                      </c:pt>
                      <c:pt idx="1771">
                        <c:v>7.8391000000000002</c:v>
                      </c:pt>
                      <c:pt idx="1772">
                        <c:v>6.7952000000000004</c:v>
                      </c:pt>
                      <c:pt idx="1773">
                        <c:v>8.3656000000000006</c:v>
                      </c:pt>
                      <c:pt idx="1774">
                        <c:v>9.7744</c:v>
                      </c:pt>
                      <c:pt idx="1775">
                        <c:v>6.2583000000000002</c:v>
                      </c:pt>
                      <c:pt idx="1776">
                        <c:v>9.8053000000000008</c:v>
                      </c:pt>
                      <c:pt idx="1777">
                        <c:v>9.1431000000000004</c:v>
                      </c:pt>
                      <c:pt idx="1778">
                        <c:v>6.8373999999999997</c:v>
                      </c:pt>
                      <c:pt idx="1779">
                        <c:v>9.7687000000000008</c:v>
                      </c:pt>
                      <c:pt idx="1780">
                        <c:v>5.9127000000000001</c:v>
                      </c:pt>
                      <c:pt idx="1781">
                        <c:v>9.5175999999999998</c:v>
                      </c:pt>
                      <c:pt idx="1782">
                        <c:v>8.7918000000000003</c:v>
                      </c:pt>
                      <c:pt idx="1783">
                        <c:v>9.5927000000000007</c:v>
                      </c:pt>
                      <c:pt idx="1784">
                        <c:v>9.6724999999999994</c:v>
                      </c:pt>
                      <c:pt idx="1785">
                        <c:v>9.0198999999999998</c:v>
                      </c:pt>
                      <c:pt idx="1786">
                        <c:v>8.9520999999999997</c:v>
                      </c:pt>
                      <c:pt idx="1787">
                        <c:v>6.4924999999999997</c:v>
                      </c:pt>
                      <c:pt idx="1788">
                        <c:v>6.5138999999999996</c:v>
                      </c:pt>
                      <c:pt idx="1789">
                        <c:v>9.3452999999999999</c:v>
                      </c:pt>
                      <c:pt idx="1790">
                        <c:v>9.2510999999999992</c:v>
                      </c:pt>
                      <c:pt idx="1791">
                        <c:v>8.9883000000000006</c:v>
                      </c:pt>
                      <c:pt idx="1792">
                        <c:v>10.0303</c:v>
                      </c:pt>
                      <c:pt idx="1793">
                        <c:v>10.0143</c:v>
                      </c:pt>
                      <c:pt idx="1794">
                        <c:v>6.5007999999999999</c:v>
                      </c:pt>
                      <c:pt idx="1795">
                        <c:v>6.3410000000000002</c:v>
                      </c:pt>
                      <c:pt idx="1796">
                        <c:v>9.4746000000000006</c:v>
                      </c:pt>
                      <c:pt idx="1797">
                        <c:v>9.6074000000000002</c:v>
                      </c:pt>
                      <c:pt idx="1798">
                        <c:v>9.3798999999999992</c:v>
                      </c:pt>
                      <c:pt idx="1799">
                        <c:v>10.0632</c:v>
                      </c:pt>
                      <c:pt idx="1800">
                        <c:v>10.8545</c:v>
                      </c:pt>
                      <c:pt idx="1801">
                        <c:v>6.9088000000000003</c:v>
                      </c:pt>
                      <c:pt idx="1802">
                        <c:v>9.7029999999999994</c:v>
                      </c:pt>
                      <c:pt idx="1803">
                        <c:v>10.0541</c:v>
                      </c:pt>
                      <c:pt idx="1804">
                        <c:v>6.3585000000000003</c:v>
                      </c:pt>
                      <c:pt idx="1805">
                        <c:v>8.1484000000000005</c:v>
                      </c:pt>
                      <c:pt idx="1806">
                        <c:v>9.6609999999999996</c:v>
                      </c:pt>
                      <c:pt idx="1807">
                        <c:v>9.9050999999999991</c:v>
                      </c:pt>
                      <c:pt idx="1808">
                        <c:v>9.5068000000000001</c:v>
                      </c:pt>
                      <c:pt idx="1809">
                        <c:v>9.6944999999999997</c:v>
                      </c:pt>
                      <c:pt idx="1810">
                        <c:v>9.5030000000000001</c:v>
                      </c:pt>
                      <c:pt idx="1811">
                        <c:v>9.6646000000000001</c:v>
                      </c:pt>
                      <c:pt idx="1812">
                        <c:v>9.8079999999999998</c:v>
                      </c:pt>
                      <c:pt idx="1813">
                        <c:v>8.8249999999999993</c:v>
                      </c:pt>
                      <c:pt idx="1814">
                        <c:v>9.1456</c:v>
                      </c:pt>
                      <c:pt idx="1815">
                        <c:v>9.1671999999999993</c:v>
                      </c:pt>
                      <c:pt idx="1816">
                        <c:v>9.8518000000000008</c:v>
                      </c:pt>
                      <c:pt idx="1817">
                        <c:v>9.2345000000000006</c:v>
                      </c:pt>
                      <c:pt idx="1818">
                        <c:v>6.1923000000000004</c:v>
                      </c:pt>
                      <c:pt idx="1819">
                        <c:v>10.3415</c:v>
                      </c:pt>
                      <c:pt idx="1820">
                        <c:v>10.1477</c:v>
                      </c:pt>
                      <c:pt idx="1821">
                        <c:v>6.7455999999999996</c:v>
                      </c:pt>
                      <c:pt idx="1822">
                        <c:v>9.3600999999999992</c:v>
                      </c:pt>
                      <c:pt idx="1823">
                        <c:v>10.153700000000001</c:v>
                      </c:pt>
                      <c:pt idx="1824">
                        <c:v>9.7871000000000006</c:v>
                      </c:pt>
                      <c:pt idx="1825">
                        <c:v>9.6219999999999999</c:v>
                      </c:pt>
                      <c:pt idx="1826">
                        <c:v>9.7177000000000007</c:v>
                      </c:pt>
                      <c:pt idx="1827">
                        <c:v>9.7498000000000005</c:v>
                      </c:pt>
                      <c:pt idx="1828">
                        <c:v>9.6196000000000002</c:v>
                      </c:pt>
                      <c:pt idx="1829">
                        <c:v>6.1825999999999999</c:v>
                      </c:pt>
                      <c:pt idx="1830">
                        <c:v>8.7704000000000004</c:v>
                      </c:pt>
                      <c:pt idx="1831">
                        <c:v>6.7973999999999997</c:v>
                      </c:pt>
                      <c:pt idx="1832">
                        <c:v>9.6546000000000003</c:v>
                      </c:pt>
                      <c:pt idx="1833">
                        <c:v>8.6376000000000008</c:v>
                      </c:pt>
                      <c:pt idx="1834">
                        <c:v>6.8074000000000003</c:v>
                      </c:pt>
                      <c:pt idx="1835">
                        <c:v>5.1797000000000004</c:v>
                      </c:pt>
                      <c:pt idx="1836">
                        <c:v>9.2332999999999998</c:v>
                      </c:pt>
                      <c:pt idx="1837">
                        <c:v>9.8122000000000007</c:v>
                      </c:pt>
                      <c:pt idx="1838">
                        <c:v>6.7849000000000004</c:v>
                      </c:pt>
                      <c:pt idx="1839">
                        <c:v>7.0556999999999999</c:v>
                      </c:pt>
                      <c:pt idx="1840">
                        <c:v>9.6876999999999995</c:v>
                      </c:pt>
                      <c:pt idx="1841">
                        <c:v>9.7431999999999999</c:v>
                      </c:pt>
                      <c:pt idx="1842">
                        <c:v>7.9816000000000003</c:v>
                      </c:pt>
                      <c:pt idx="1843">
                        <c:v>9.6452000000000009</c:v>
                      </c:pt>
                      <c:pt idx="1844">
                        <c:v>9.8786000000000005</c:v>
                      </c:pt>
                      <c:pt idx="1845">
                        <c:v>9.1165000000000003</c:v>
                      </c:pt>
                      <c:pt idx="1846">
                        <c:v>9.5078999999999994</c:v>
                      </c:pt>
                      <c:pt idx="1847">
                        <c:v>6.6840000000000002</c:v>
                      </c:pt>
                      <c:pt idx="1848">
                        <c:v>6.4314</c:v>
                      </c:pt>
                      <c:pt idx="1849">
                        <c:v>10.116300000000001</c:v>
                      </c:pt>
                      <c:pt idx="1850">
                        <c:v>10.3308</c:v>
                      </c:pt>
                      <c:pt idx="1851">
                        <c:v>9.3811</c:v>
                      </c:pt>
                      <c:pt idx="1852">
                        <c:v>7.6395</c:v>
                      </c:pt>
                      <c:pt idx="1853">
                        <c:v>11.3931</c:v>
                      </c:pt>
                      <c:pt idx="1854">
                        <c:v>7.1403999999999996</c:v>
                      </c:pt>
                      <c:pt idx="1855">
                        <c:v>10.118</c:v>
                      </c:pt>
                      <c:pt idx="1856">
                        <c:v>10.4923</c:v>
                      </c:pt>
                      <c:pt idx="1857">
                        <c:v>9.9924999999999997</c:v>
                      </c:pt>
                      <c:pt idx="1858">
                        <c:v>9.6822999999999997</c:v>
                      </c:pt>
                      <c:pt idx="1859">
                        <c:v>9.5272000000000006</c:v>
                      </c:pt>
                      <c:pt idx="1860">
                        <c:v>9.7401999999999997</c:v>
                      </c:pt>
                      <c:pt idx="1861">
                        <c:v>9.3321000000000005</c:v>
                      </c:pt>
                      <c:pt idx="1862">
                        <c:v>9.5855999999999995</c:v>
                      </c:pt>
                      <c:pt idx="1863">
                        <c:v>8.7794000000000008</c:v>
                      </c:pt>
                      <c:pt idx="1864">
                        <c:v>9.2350999999999992</c:v>
                      </c:pt>
                      <c:pt idx="1865">
                        <c:v>9.5906000000000002</c:v>
                      </c:pt>
                      <c:pt idx="1866">
                        <c:v>8.9275000000000002</c:v>
                      </c:pt>
                      <c:pt idx="1867">
                        <c:v>10.3241</c:v>
                      </c:pt>
                      <c:pt idx="1868">
                        <c:v>8.7928999999999995</c:v>
                      </c:pt>
                      <c:pt idx="1869">
                        <c:v>6.9394</c:v>
                      </c:pt>
                      <c:pt idx="1870">
                        <c:v>7.3475999999999999</c:v>
                      </c:pt>
                      <c:pt idx="1871">
                        <c:v>10.071899999999999</c:v>
                      </c:pt>
                      <c:pt idx="1872">
                        <c:v>9.9042999999999992</c:v>
                      </c:pt>
                      <c:pt idx="1873">
                        <c:v>9.9420999999999999</c:v>
                      </c:pt>
                      <c:pt idx="1874">
                        <c:v>9.7702000000000009</c:v>
                      </c:pt>
                      <c:pt idx="1875">
                        <c:v>8.0553000000000008</c:v>
                      </c:pt>
                      <c:pt idx="1876">
                        <c:v>9.6555</c:v>
                      </c:pt>
                      <c:pt idx="1877">
                        <c:v>9.6426999999999996</c:v>
                      </c:pt>
                      <c:pt idx="1878">
                        <c:v>10.311400000000001</c:v>
                      </c:pt>
                      <c:pt idx="1879">
                        <c:v>10.572900000000001</c:v>
                      </c:pt>
                      <c:pt idx="1880">
                        <c:v>8.8129000000000008</c:v>
                      </c:pt>
                      <c:pt idx="1881">
                        <c:v>10.2262</c:v>
                      </c:pt>
                      <c:pt idx="1882">
                        <c:v>8.3168000000000006</c:v>
                      </c:pt>
                      <c:pt idx="1883">
                        <c:v>10.1988</c:v>
                      </c:pt>
                      <c:pt idx="1884">
                        <c:v>6.3983999999999996</c:v>
                      </c:pt>
                      <c:pt idx="1885">
                        <c:v>10.164300000000001</c:v>
                      </c:pt>
                      <c:pt idx="1886">
                        <c:v>9.2042000000000002</c:v>
                      </c:pt>
                      <c:pt idx="1887">
                        <c:v>10.9003</c:v>
                      </c:pt>
                      <c:pt idx="1888">
                        <c:v>9.9495000000000005</c:v>
                      </c:pt>
                      <c:pt idx="1889">
                        <c:v>9.1966000000000001</c:v>
                      </c:pt>
                      <c:pt idx="1890">
                        <c:v>10.061299999999999</c:v>
                      </c:pt>
                      <c:pt idx="1891">
                        <c:v>10.3566</c:v>
                      </c:pt>
                      <c:pt idx="1892">
                        <c:v>8.6803000000000008</c:v>
                      </c:pt>
                      <c:pt idx="1893">
                        <c:v>8.5548000000000002</c:v>
                      </c:pt>
                      <c:pt idx="1894">
                        <c:v>6.4927999999999999</c:v>
                      </c:pt>
                      <c:pt idx="1895">
                        <c:v>8.8041</c:v>
                      </c:pt>
                      <c:pt idx="1896">
                        <c:v>10.3429</c:v>
                      </c:pt>
                      <c:pt idx="1897">
                        <c:v>10.5137</c:v>
                      </c:pt>
                      <c:pt idx="1898">
                        <c:v>10.8766</c:v>
                      </c:pt>
                      <c:pt idx="1899">
                        <c:v>8.8870000000000005</c:v>
                      </c:pt>
                      <c:pt idx="1900">
                        <c:v>7.8752000000000004</c:v>
                      </c:pt>
                      <c:pt idx="1901">
                        <c:v>11.252800000000001</c:v>
                      </c:pt>
                      <c:pt idx="1902">
                        <c:v>8.3400999999999996</c:v>
                      </c:pt>
                      <c:pt idx="1903">
                        <c:v>9.5068000000000001</c:v>
                      </c:pt>
                      <c:pt idx="1904">
                        <c:v>9.7177000000000007</c:v>
                      </c:pt>
                      <c:pt idx="1905">
                        <c:v>9.4475999999999996</c:v>
                      </c:pt>
                      <c:pt idx="1906">
                        <c:v>10.241899999999999</c:v>
                      </c:pt>
                      <c:pt idx="1907">
                        <c:v>10.3409</c:v>
                      </c:pt>
                      <c:pt idx="1908">
                        <c:v>10.1555</c:v>
                      </c:pt>
                      <c:pt idx="1909">
                        <c:v>9.6231000000000009</c:v>
                      </c:pt>
                      <c:pt idx="1910">
                        <c:v>9.6830999999999996</c:v>
                      </c:pt>
                      <c:pt idx="1911">
                        <c:v>10.0108</c:v>
                      </c:pt>
                      <c:pt idx="1912">
                        <c:v>9.8301999999999996</c:v>
                      </c:pt>
                      <c:pt idx="1913">
                        <c:v>9.4634</c:v>
                      </c:pt>
                      <c:pt idx="1914">
                        <c:v>10.523099999999999</c:v>
                      </c:pt>
                      <c:pt idx="1915">
                        <c:v>9.0227000000000004</c:v>
                      </c:pt>
                      <c:pt idx="1916">
                        <c:v>7.6736000000000004</c:v>
                      </c:pt>
                      <c:pt idx="1917">
                        <c:v>10.4278</c:v>
                      </c:pt>
                      <c:pt idx="1918">
                        <c:v>9.1471999999999998</c:v>
                      </c:pt>
                      <c:pt idx="1919">
                        <c:v>9.9215999999999998</c:v>
                      </c:pt>
                      <c:pt idx="1920">
                        <c:v>7.2792000000000003</c:v>
                      </c:pt>
                      <c:pt idx="1921">
                        <c:v>9.7875999999999994</c:v>
                      </c:pt>
                      <c:pt idx="1922">
                        <c:v>10.487500000000001</c:v>
                      </c:pt>
                      <c:pt idx="1923">
                        <c:v>9.1489999999999991</c:v>
                      </c:pt>
                      <c:pt idx="1924">
                        <c:v>6.7605000000000004</c:v>
                      </c:pt>
                      <c:pt idx="1925">
                        <c:v>6.5580999999999996</c:v>
                      </c:pt>
                      <c:pt idx="1926">
                        <c:v>8.4433000000000007</c:v>
                      </c:pt>
                      <c:pt idx="1927">
                        <c:v>8.3501999999999992</c:v>
                      </c:pt>
                      <c:pt idx="1928">
                        <c:v>10.479799999999999</c:v>
                      </c:pt>
                      <c:pt idx="1929">
                        <c:v>10.139799999999999</c:v>
                      </c:pt>
                      <c:pt idx="1930">
                        <c:v>9.7790999999999997</c:v>
                      </c:pt>
                      <c:pt idx="1931">
                        <c:v>7.9337</c:v>
                      </c:pt>
                      <c:pt idx="1932">
                        <c:v>10.0093</c:v>
                      </c:pt>
                      <c:pt idx="1933">
                        <c:v>6.8586999999999998</c:v>
                      </c:pt>
                      <c:pt idx="1934">
                        <c:v>9.9328000000000003</c:v>
                      </c:pt>
                      <c:pt idx="1935">
                        <c:v>9.9567999999999994</c:v>
                      </c:pt>
                      <c:pt idx="1936">
                        <c:v>10.579700000000001</c:v>
                      </c:pt>
                      <c:pt idx="1937">
                        <c:v>10.8271</c:v>
                      </c:pt>
                      <c:pt idx="1938">
                        <c:v>10.106199999999999</c:v>
                      </c:pt>
                      <c:pt idx="1939">
                        <c:v>10.098100000000001</c:v>
                      </c:pt>
                      <c:pt idx="1940">
                        <c:v>9.7601999999999993</c:v>
                      </c:pt>
                      <c:pt idx="1941">
                        <c:v>10.6358</c:v>
                      </c:pt>
                      <c:pt idx="1942">
                        <c:v>7.9657999999999998</c:v>
                      </c:pt>
                      <c:pt idx="1943">
                        <c:v>8.4161000000000001</c:v>
                      </c:pt>
                      <c:pt idx="1944">
                        <c:v>10.525</c:v>
                      </c:pt>
                      <c:pt idx="1945">
                        <c:v>8.6252999999999993</c:v>
                      </c:pt>
                      <c:pt idx="1946">
                        <c:v>10.179399999999999</c:v>
                      </c:pt>
                      <c:pt idx="1947">
                        <c:v>11.0458</c:v>
                      </c:pt>
                      <c:pt idx="1948">
                        <c:v>9.4108999999999998</c:v>
                      </c:pt>
                      <c:pt idx="1949">
                        <c:v>9.9758999999999993</c:v>
                      </c:pt>
                      <c:pt idx="1950">
                        <c:v>10.6572</c:v>
                      </c:pt>
                      <c:pt idx="1951">
                        <c:v>9.4323999999999995</c:v>
                      </c:pt>
                      <c:pt idx="1952">
                        <c:v>8.7654999999999994</c:v>
                      </c:pt>
                      <c:pt idx="1953">
                        <c:v>10.916499999999999</c:v>
                      </c:pt>
                      <c:pt idx="1954">
                        <c:v>6.9856999999999996</c:v>
                      </c:pt>
                      <c:pt idx="1955">
                        <c:v>10.0397</c:v>
                      </c:pt>
                      <c:pt idx="1956">
                        <c:v>9.2226999999999997</c:v>
                      </c:pt>
                      <c:pt idx="1957">
                        <c:v>10.910500000000001</c:v>
                      </c:pt>
                      <c:pt idx="1958">
                        <c:v>10.0303</c:v>
                      </c:pt>
                      <c:pt idx="1959">
                        <c:v>6.3792999999999997</c:v>
                      </c:pt>
                      <c:pt idx="1960">
                        <c:v>10.6318</c:v>
                      </c:pt>
                      <c:pt idx="1961">
                        <c:v>8.7032000000000007</c:v>
                      </c:pt>
                      <c:pt idx="1962">
                        <c:v>10.684699999999999</c:v>
                      </c:pt>
                      <c:pt idx="1963">
                        <c:v>10.4597</c:v>
                      </c:pt>
                      <c:pt idx="1964">
                        <c:v>6.9595000000000002</c:v>
                      </c:pt>
                      <c:pt idx="1965">
                        <c:v>7.0099</c:v>
                      </c:pt>
                      <c:pt idx="1966">
                        <c:v>9.6072000000000006</c:v>
                      </c:pt>
                      <c:pt idx="1967">
                        <c:v>7.5453000000000001</c:v>
                      </c:pt>
                      <c:pt idx="1968">
                        <c:v>11.134</c:v>
                      </c:pt>
                      <c:pt idx="1969">
                        <c:v>10.463699999999999</c:v>
                      </c:pt>
                      <c:pt idx="1970">
                        <c:v>10.880699999999999</c:v>
                      </c:pt>
                      <c:pt idx="1971">
                        <c:v>9.7676999999999996</c:v>
                      </c:pt>
                      <c:pt idx="1972">
                        <c:v>8.5085999999999995</c:v>
                      </c:pt>
                      <c:pt idx="1973">
                        <c:v>10.1572</c:v>
                      </c:pt>
                      <c:pt idx="1974">
                        <c:v>6.3551000000000002</c:v>
                      </c:pt>
                      <c:pt idx="1975">
                        <c:v>10.0068</c:v>
                      </c:pt>
                      <c:pt idx="1976">
                        <c:v>9.3804999999999996</c:v>
                      </c:pt>
                      <c:pt idx="1977">
                        <c:v>9.5737000000000005</c:v>
                      </c:pt>
                      <c:pt idx="1978">
                        <c:v>9.9604999999999997</c:v>
                      </c:pt>
                      <c:pt idx="1979">
                        <c:v>6.5787000000000004</c:v>
                      </c:pt>
                      <c:pt idx="1980">
                        <c:v>10.9892</c:v>
                      </c:pt>
                      <c:pt idx="1981">
                        <c:v>10.442600000000001</c:v>
                      </c:pt>
                      <c:pt idx="1982">
                        <c:v>10.4335</c:v>
                      </c:pt>
                      <c:pt idx="1983">
                        <c:v>10.4366</c:v>
                      </c:pt>
                      <c:pt idx="1984">
                        <c:v>9.5882000000000005</c:v>
                      </c:pt>
                      <c:pt idx="1985">
                        <c:v>10.1538</c:v>
                      </c:pt>
                      <c:pt idx="1986">
                        <c:v>10.901899999999999</c:v>
                      </c:pt>
                      <c:pt idx="1987">
                        <c:v>10.4178</c:v>
                      </c:pt>
                      <c:pt idx="1988">
                        <c:v>9.4962999999999997</c:v>
                      </c:pt>
                      <c:pt idx="1989">
                        <c:v>9.2812000000000001</c:v>
                      </c:pt>
                      <c:pt idx="1990">
                        <c:v>10.8141</c:v>
                      </c:pt>
                      <c:pt idx="1991">
                        <c:v>7.3697999999999997</c:v>
                      </c:pt>
                      <c:pt idx="1992">
                        <c:v>9.6135000000000002</c:v>
                      </c:pt>
                      <c:pt idx="1993">
                        <c:v>10.403600000000001</c:v>
                      </c:pt>
                      <c:pt idx="1994">
                        <c:v>10.1799</c:v>
                      </c:pt>
                      <c:pt idx="1995">
                        <c:v>10.7455</c:v>
                      </c:pt>
                      <c:pt idx="1996">
                        <c:v>7.2016999999999998</c:v>
                      </c:pt>
                      <c:pt idx="1997">
                        <c:v>11.162100000000001</c:v>
                      </c:pt>
                      <c:pt idx="1998">
                        <c:v>10.540100000000001</c:v>
                      </c:pt>
                      <c:pt idx="1999">
                        <c:v>9.2334999999999994</c:v>
                      </c:pt>
                      <c:pt idx="2000">
                        <c:v>9.5177999999999994</c:v>
                      </c:pt>
                      <c:pt idx="2001">
                        <c:v>10.9163</c:v>
                      </c:pt>
                      <c:pt idx="2002">
                        <c:v>9.0083000000000002</c:v>
                      </c:pt>
                      <c:pt idx="2003">
                        <c:v>8.2826000000000004</c:v>
                      </c:pt>
                      <c:pt idx="2004">
                        <c:v>10.1965</c:v>
                      </c:pt>
                      <c:pt idx="2005">
                        <c:v>10.055899999999999</c:v>
                      </c:pt>
                      <c:pt idx="2006">
                        <c:v>9.2117000000000004</c:v>
                      </c:pt>
                      <c:pt idx="2007">
                        <c:v>10.417999999999999</c:v>
                      </c:pt>
                      <c:pt idx="2008">
                        <c:v>10.593400000000001</c:v>
                      </c:pt>
                      <c:pt idx="2009">
                        <c:v>8.5500000000000007</c:v>
                      </c:pt>
                      <c:pt idx="2010">
                        <c:v>10.6534</c:v>
                      </c:pt>
                      <c:pt idx="2011">
                        <c:v>7.6349999999999998</c:v>
                      </c:pt>
                      <c:pt idx="2012">
                        <c:v>10.5562</c:v>
                      </c:pt>
                      <c:pt idx="2013">
                        <c:v>11.0038</c:v>
                      </c:pt>
                      <c:pt idx="2014">
                        <c:v>9.391</c:v>
                      </c:pt>
                      <c:pt idx="2015">
                        <c:v>10.417299999999999</c:v>
                      </c:pt>
                      <c:pt idx="2016">
                        <c:v>7.3662999999999998</c:v>
                      </c:pt>
                      <c:pt idx="2017">
                        <c:v>11.154400000000001</c:v>
                      </c:pt>
                      <c:pt idx="2018">
                        <c:v>9.3933</c:v>
                      </c:pt>
                      <c:pt idx="2019">
                        <c:v>11.390599999999999</c:v>
                      </c:pt>
                      <c:pt idx="2020">
                        <c:v>11.042</c:v>
                      </c:pt>
                      <c:pt idx="2021">
                        <c:v>10.8416</c:v>
                      </c:pt>
                      <c:pt idx="2022">
                        <c:v>10.1914</c:v>
                      </c:pt>
                      <c:pt idx="2023">
                        <c:v>10.7346</c:v>
                      </c:pt>
                      <c:pt idx="2024">
                        <c:v>6.8688000000000002</c:v>
                      </c:pt>
                      <c:pt idx="2025">
                        <c:v>10.4156</c:v>
                      </c:pt>
                      <c:pt idx="2026">
                        <c:v>10.02</c:v>
                      </c:pt>
                      <c:pt idx="2027">
                        <c:v>9.6128999999999998</c:v>
                      </c:pt>
                      <c:pt idx="2028">
                        <c:v>9.8618000000000006</c:v>
                      </c:pt>
                      <c:pt idx="2029">
                        <c:v>11.1951</c:v>
                      </c:pt>
                      <c:pt idx="2030">
                        <c:v>9.9936000000000007</c:v>
                      </c:pt>
                      <c:pt idx="2031">
                        <c:v>11.2844</c:v>
                      </c:pt>
                      <c:pt idx="2032">
                        <c:v>10.7783</c:v>
                      </c:pt>
                      <c:pt idx="2033">
                        <c:v>10.3322</c:v>
                      </c:pt>
                      <c:pt idx="2034">
                        <c:v>10.055</c:v>
                      </c:pt>
                      <c:pt idx="2035">
                        <c:v>10.613</c:v>
                      </c:pt>
                      <c:pt idx="2036">
                        <c:v>10.186</c:v>
                      </c:pt>
                      <c:pt idx="2037">
                        <c:v>10.7354</c:v>
                      </c:pt>
                      <c:pt idx="2038">
                        <c:v>10.254300000000001</c:v>
                      </c:pt>
                      <c:pt idx="2039">
                        <c:v>10.0471</c:v>
                      </c:pt>
                      <c:pt idx="2040">
                        <c:v>9.2345000000000006</c:v>
                      </c:pt>
                      <c:pt idx="2041">
                        <c:v>9.2022999999999993</c:v>
                      </c:pt>
                      <c:pt idx="2042">
                        <c:v>9.9689999999999994</c:v>
                      </c:pt>
                      <c:pt idx="2043">
                        <c:v>10.306699999999999</c:v>
                      </c:pt>
                      <c:pt idx="2044">
                        <c:v>6.9835000000000003</c:v>
                      </c:pt>
                      <c:pt idx="2045">
                        <c:v>8.9686000000000003</c:v>
                      </c:pt>
                      <c:pt idx="2046">
                        <c:v>8.9110999999999994</c:v>
                      </c:pt>
                      <c:pt idx="2047">
                        <c:v>11.4291</c:v>
                      </c:pt>
                      <c:pt idx="2048">
                        <c:v>10.473800000000001</c:v>
                      </c:pt>
                      <c:pt idx="2049">
                        <c:v>9.8407</c:v>
                      </c:pt>
                      <c:pt idx="2050">
                        <c:v>10.965</c:v>
                      </c:pt>
                      <c:pt idx="2051">
                        <c:v>7.6271000000000004</c:v>
                      </c:pt>
                      <c:pt idx="2052">
                        <c:v>10.5928</c:v>
                      </c:pt>
                      <c:pt idx="2053">
                        <c:v>10.2927</c:v>
                      </c:pt>
                      <c:pt idx="2054">
                        <c:v>10.406000000000001</c:v>
                      </c:pt>
                      <c:pt idx="2055">
                        <c:v>9.5679999999999996</c:v>
                      </c:pt>
                      <c:pt idx="2056">
                        <c:v>9.0378000000000007</c:v>
                      </c:pt>
                      <c:pt idx="2057">
                        <c:v>10.713900000000001</c:v>
                      </c:pt>
                      <c:pt idx="2058">
                        <c:v>10.4094</c:v>
                      </c:pt>
                      <c:pt idx="2059">
                        <c:v>10.9168</c:v>
                      </c:pt>
                      <c:pt idx="2060">
                        <c:v>9.3673000000000002</c:v>
                      </c:pt>
                      <c:pt idx="2061">
                        <c:v>10.3307</c:v>
                      </c:pt>
                      <c:pt idx="2062">
                        <c:v>11.441800000000001</c:v>
                      </c:pt>
                      <c:pt idx="2063">
                        <c:v>10.749000000000001</c:v>
                      </c:pt>
                      <c:pt idx="2064">
                        <c:v>11.0983</c:v>
                      </c:pt>
                      <c:pt idx="2065">
                        <c:v>10.5786</c:v>
                      </c:pt>
                      <c:pt idx="2066">
                        <c:v>10.9816</c:v>
                      </c:pt>
                      <c:pt idx="2067">
                        <c:v>9.7744999999999997</c:v>
                      </c:pt>
                      <c:pt idx="2068">
                        <c:v>10.426299999999999</c:v>
                      </c:pt>
                      <c:pt idx="2069">
                        <c:v>9.7256999999999998</c:v>
                      </c:pt>
                      <c:pt idx="2070">
                        <c:v>10.9564</c:v>
                      </c:pt>
                      <c:pt idx="2071">
                        <c:v>7.3852000000000002</c:v>
                      </c:pt>
                      <c:pt idx="2072">
                        <c:v>10.3446</c:v>
                      </c:pt>
                      <c:pt idx="2073">
                        <c:v>9.3732000000000006</c:v>
                      </c:pt>
                      <c:pt idx="2074">
                        <c:v>9.7756000000000007</c:v>
                      </c:pt>
                      <c:pt idx="2075">
                        <c:v>10.5816</c:v>
                      </c:pt>
                      <c:pt idx="2076">
                        <c:v>7.7843999999999998</c:v>
                      </c:pt>
                      <c:pt idx="2077">
                        <c:v>10.7867</c:v>
                      </c:pt>
                      <c:pt idx="2078">
                        <c:v>9.8841000000000001</c:v>
                      </c:pt>
                      <c:pt idx="2079">
                        <c:v>10.976800000000001</c:v>
                      </c:pt>
                      <c:pt idx="2080">
                        <c:v>9.1813000000000002</c:v>
                      </c:pt>
                      <c:pt idx="2081">
                        <c:v>11.218400000000001</c:v>
                      </c:pt>
                      <c:pt idx="2082">
                        <c:v>10.6976</c:v>
                      </c:pt>
                      <c:pt idx="2083">
                        <c:v>10.3484</c:v>
                      </c:pt>
                      <c:pt idx="2084">
                        <c:v>8.0508000000000006</c:v>
                      </c:pt>
                      <c:pt idx="2085">
                        <c:v>11.3147</c:v>
                      </c:pt>
                      <c:pt idx="2086">
                        <c:v>10.9443</c:v>
                      </c:pt>
                      <c:pt idx="2087">
                        <c:v>4.0597000000000003</c:v>
                      </c:pt>
                      <c:pt idx="2088">
                        <c:v>10.436199999999999</c:v>
                      </c:pt>
                      <c:pt idx="2089">
                        <c:v>8.2299000000000007</c:v>
                      </c:pt>
                      <c:pt idx="2090">
                        <c:v>9.9960000000000004</c:v>
                      </c:pt>
                      <c:pt idx="2091">
                        <c:v>11.008900000000001</c:v>
                      </c:pt>
                      <c:pt idx="2092">
                        <c:v>10.998699999999999</c:v>
                      </c:pt>
                      <c:pt idx="2093">
                        <c:v>10.594799999999999</c:v>
                      </c:pt>
                      <c:pt idx="2094">
                        <c:v>9.5985999999999994</c:v>
                      </c:pt>
                      <c:pt idx="2095">
                        <c:v>11.650399999999999</c:v>
                      </c:pt>
                      <c:pt idx="2096">
                        <c:v>10.741400000000001</c:v>
                      </c:pt>
                      <c:pt idx="2097">
                        <c:v>10.460800000000001</c:v>
                      </c:pt>
                      <c:pt idx="2098">
                        <c:v>10.6378</c:v>
                      </c:pt>
                      <c:pt idx="2099">
                        <c:v>10.9207</c:v>
                      </c:pt>
                      <c:pt idx="2100">
                        <c:v>9.4763000000000002</c:v>
                      </c:pt>
                      <c:pt idx="2101">
                        <c:v>7.7790999999999997</c:v>
                      </c:pt>
                      <c:pt idx="2102">
                        <c:v>11.014799999999999</c:v>
                      </c:pt>
                      <c:pt idx="2103">
                        <c:v>10.089700000000001</c:v>
                      </c:pt>
                      <c:pt idx="2104">
                        <c:v>9.8101000000000003</c:v>
                      </c:pt>
                      <c:pt idx="2105">
                        <c:v>10.241099999999999</c:v>
                      </c:pt>
                      <c:pt idx="2106">
                        <c:v>7.1333000000000002</c:v>
                      </c:pt>
                      <c:pt idx="2107">
                        <c:v>10.9979</c:v>
                      </c:pt>
                      <c:pt idx="2108">
                        <c:v>11.2044</c:v>
                      </c:pt>
                      <c:pt idx="2109">
                        <c:v>7.0458999999999996</c:v>
                      </c:pt>
                      <c:pt idx="2110">
                        <c:v>7.0239000000000003</c:v>
                      </c:pt>
                      <c:pt idx="2111">
                        <c:v>11.0229</c:v>
                      </c:pt>
                      <c:pt idx="2112">
                        <c:v>9.9938000000000002</c:v>
                      </c:pt>
                      <c:pt idx="2113">
                        <c:v>10.176</c:v>
                      </c:pt>
                      <c:pt idx="2114">
                        <c:v>10.461399999999999</c:v>
                      </c:pt>
                      <c:pt idx="2115">
                        <c:v>11.426600000000001</c:v>
                      </c:pt>
                      <c:pt idx="2116">
                        <c:v>11.394399999999999</c:v>
                      </c:pt>
                      <c:pt idx="2117">
                        <c:v>7.6158000000000001</c:v>
                      </c:pt>
                      <c:pt idx="2118">
                        <c:v>10.6395</c:v>
                      </c:pt>
                      <c:pt idx="2119">
                        <c:v>10.389699999999999</c:v>
                      </c:pt>
                      <c:pt idx="2120">
                        <c:v>11.865399999999999</c:v>
                      </c:pt>
                      <c:pt idx="2121">
                        <c:v>10.1189</c:v>
                      </c:pt>
                      <c:pt idx="2122">
                        <c:v>10.9405</c:v>
                      </c:pt>
                      <c:pt idx="2123">
                        <c:v>11.6211</c:v>
                      </c:pt>
                      <c:pt idx="2124">
                        <c:v>11.3772</c:v>
                      </c:pt>
                      <c:pt idx="2125">
                        <c:v>8.5627999999999993</c:v>
                      </c:pt>
                      <c:pt idx="2126">
                        <c:v>10.720499999999999</c:v>
                      </c:pt>
                      <c:pt idx="2127">
                        <c:v>11.4901</c:v>
                      </c:pt>
                      <c:pt idx="2128">
                        <c:v>9.9926999999999992</c:v>
                      </c:pt>
                      <c:pt idx="2129">
                        <c:v>10.6759</c:v>
                      </c:pt>
                      <c:pt idx="2130">
                        <c:v>10.9061</c:v>
                      </c:pt>
                      <c:pt idx="2131">
                        <c:v>10.9764</c:v>
                      </c:pt>
                      <c:pt idx="2132">
                        <c:v>10.764200000000001</c:v>
                      </c:pt>
                      <c:pt idx="2133">
                        <c:v>10.8878</c:v>
                      </c:pt>
                      <c:pt idx="2134">
                        <c:v>10.4472</c:v>
                      </c:pt>
                      <c:pt idx="2135">
                        <c:v>7.3143000000000002</c:v>
                      </c:pt>
                      <c:pt idx="2136">
                        <c:v>10.4085</c:v>
                      </c:pt>
                      <c:pt idx="2137">
                        <c:v>10.569100000000001</c:v>
                      </c:pt>
                      <c:pt idx="2138">
                        <c:v>11.608599999999999</c:v>
                      </c:pt>
                      <c:pt idx="2139">
                        <c:v>11.468299999999999</c:v>
                      </c:pt>
                      <c:pt idx="2140">
                        <c:v>9.3933</c:v>
                      </c:pt>
                      <c:pt idx="2141">
                        <c:v>9.7550000000000008</c:v>
                      </c:pt>
                      <c:pt idx="2142">
                        <c:v>4.5791000000000004</c:v>
                      </c:pt>
                      <c:pt idx="2143">
                        <c:v>12.017799999999999</c:v>
                      </c:pt>
                      <c:pt idx="2144">
                        <c:v>10.9565</c:v>
                      </c:pt>
                      <c:pt idx="2145">
                        <c:v>11.491899999999999</c:v>
                      </c:pt>
                      <c:pt idx="2146">
                        <c:v>10.6557</c:v>
                      </c:pt>
                      <c:pt idx="2147">
                        <c:v>10.0814</c:v>
                      </c:pt>
                      <c:pt idx="2148">
                        <c:v>9.4454999999999991</c:v>
                      </c:pt>
                      <c:pt idx="2149">
                        <c:v>11.78</c:v>
                      </c:pt>
                      <c:pt idx="2150">
                        <c:v>10.1988</c:v>
                      </c:pt>
                      <c:pt idx="2151">
                        <c:v>11.207100000000001</c:v>
                      </c:pt>
                      <c:pt idx="2152">
                        <c:v>10.4008</c:v>
                      </c:pt>
                      <c:pt idx="2153">
                        <c:v>10.4351</c:v>
                      </c:pt>
                      <c:pt idx="2154">
                        <c:v>11.0725</c:v>
                      </c:pt>
                      <c:pt idx="2155">
                        <c:v>9.4690999999999992</c:v>
                      </c:pt>
                      <c:pt idx="2156">
                        <c:v>11.6327</c:v>
                      </c:pt>
                      <c:pt idx="2157">
                        <c:v>10.434699999999999</c:v>
                      </c:pt>
                      <c:pt idx="2158">
                        <c:v>7.1962999999999999</c:v>
                      </c:pt>
                      <c:pt idx="2159">
                        <c:v>11.0794</c:v>
                      </c:pt>
                      <c:pt idx="2160">
                        <c:v>11.5009</c:v>
                      </c:pt>
                      <c:pt idx="2161">
                        <c:v>9.9853000000000005</c:v>
                      </c:pt>
                      <c:pt idx="2162">
                        <c:v>10.6516</c:v>
                      </c:pt>
                      <c:pt idx="2163">
                        <c:v>7.3414999999999999</c:v>
                      </c:pt>
                      <c:pt idx="2164">
                        <c:v>10.4428</c:v>
                      </c:pt>
                      <c:pt idx="2165">
                        <c:v>11.1747</c:v>
                      </c:pt>
                      <c:pt idx="2166">
                        <c:v>8.7528000000000006</c:v>
                      </c:pt>
                      <c:pt idx="2167">
                        <c:v>11.4208</c:v>
                      </c:pt>
                      <c:pt idx="2168">
                        <c:v>11.0969</c:v>
                      </c:pt>
                      <c:pt idx="2169">
                        <c:v>11.2934</c:v>
                      </c:pt>
                      <c:pt idx="2170">
                        <c:v>10.776999999999999</c:v>
                      </c:pt>
                      <c:pt idx="2171">
                        <c:v>10.1069</c:v>
                      </c:pt>
                      <c:pt idx="2172">
                        <c:v>10.6075</c:v>
                      </c:pt>
                      <c:pt idx="2173">
                        <c:v>9.1623999999999999</c:v>
                      </c:pt>
                      <c:pt idx="2174">
                        <c:v>10.854900000000001</c:v>
                      </c:pt>
                      <c:pt idx="2175">
                        <c:v>10.838699999999999</c:v>
                      </c:pt>
                      <c:pt idx="2176">
                        <c:v>11.3629</c:v>
                      </c:pt>
                      <c:pt idx="2177">
                        <c:v>11.592700000000001</c:v>
                      </c:pt>
                      <c:pt idx="2178">
                        <c:v>10.572100000000001</c:v>
                      </c:pt>
                      <c:pt idx="2179">
                        <c:v>7.4092000000000002</c:v>
                      </c:pt>
                      <c:pt idx="2180">
                        <c:v>10.7165</c:v>
                      </c:pt>
                      <c:pt idx="2181">
                        <c:v>10.402799999999999</c:v>
                      </c:pt>
                      <c:pt idx="2182">
                        <c:v>11.691800000000001</c:v>
                      </c:pt>
                      <c:pt idx="2183">
                        <c:v>11.238</c:v>
                      </c:pt>
                      <c:pt idx="2184">
                        <c:v>10.811199999999999</c:v>
                      </c:pt>
                      <c:pt idx="2185">
                        <c:v>10.3148</c:v>
                      </c:pt>
                      <c:pt idx="2186">
                        <c:v>10.944599999999999</c:v>
                      </c:pt>
                      <c:pt idx="2187">
                        <c:v>10.9823</c:v>
                      </c:pt>
                      <c:pt idx="2188">
                        <c:v>12.114000000000001</c:v>
                      </c:pt>
                      <c:pt idx="2189">
                        <c:v>7.4203999999999999</c:v>
                      </c:pt>
                      <c:pt idx="2190">
                        <c:v>10.192399999999999</c:v>
                      </c:pt>
                      <c:pt idx="2191">
                        <c:v>11.137499999999999</c:v>
                      </c:pt>
                      <c:pt idx="2192">
                        <c:v>10.727</c:v>
                      </c:pt>
                      <c:pt idx="2193">
                        <c:v>10.790699999999999</c:v>
                      </c:pt>
                      <c:pt idx="2194">
                        <c:v>11.6325</c:v>
                      </c:pt>
                      <c:pt idx="2195">
                        <c:v>10.741</c:v>
                      </c:pt>
                      <c:pt idx="2196">
                        <c:v>11.4564</c:v>
                      </c:pt>
                      <c:pt idx="2197">
                        <c:v>9.4351000000000003</c:v>
                      </c:pt>
                      <c:pt idx="2198">
                        <c:v>11.4894</c:v>
                      </c:pt>
                      <c:pt idx="2199">
                        <c:v>11.5815</c:v>
                      </c:pt>
                      <c:pt idx="2200">
                        <c:v>10.7379</c:v>
                      </c:pt>
                      <c:pt idx="2201">
                        <c:v>11.808299999999999</c:v>
                      </c:pt>
                      <c:pt idx="2202">
                        <c:v>10.1061</c:v>
                      </c:pt>
                      <c:pt idx="2203">
                        <c:v>9.6768999999999998</c:v>
                      </c:pt>
                      <c:pt idx="2204">
                        <c:v>10.8148</c:v>
                      </c:pt>
                      <c:pt idx="2205">
                        <c:v>10.9481</c:v>
                      </c:pt>
                      <c:pt idx="2206">
                        <c:v>10.8916</c:v>
                      </c:pt>
                      <c:pt idx="2207">
                        <c:v>11.8469</c:v>
                      </c:pt>
                      <c:pt idx="2208">
                        <c:v>10.8993</c:v>
                      </c:pt>
                      <c:pt idx="2209">
                        <c:v>12.0686</c:v>
                      </c:pt>
                      <c:pt idx="2210">
                        <c:v>7.4885999999999999</c:v>
                      </c:pt>
                      <c:pt idx="2211">
                        <c:v>7.0544000000000002</c:v>
                      </c:pt>
                      <c:pt idx="2212">
                        <c:v>11.4587</c:v>
                      </c:pt>
                      <c:pt idx="2213">
                        <c:v>9.6418999999999997</c:v>
                      </c:pt>
                      <c:pt idx="2214">
                        <c:v>7.6474000000000002</c:v>
                      </c:pt>
                      <c:pt idx="2215">
                        <c:v>10.4505</c:v>
                      </c:pt>
                      <c:pt idx="2216">
                        <c:v>8.4459</c:v>
                      </c:pt>
                      <c:pt idx="2217">
                        <c:v>8.6963000000000008</c:v>
                      </c:pt>
                      <c:pt idx="2218">
                        <c:v>11.0052</c:v>
                      </c:pt>
                      <c:pt idx="2219">
                        <c:v>11.0829</c:v>
                      </c:pt>
                      <c:pt idx="2220">
                        <c:v>11.732799999999999</c:v>
                      </c:pt>
                      <c:pt idx="2221">
                        <c:v>7.8768000000000002</c:v>
                      </c:pt>
                      <c:pt idx="2222">
                        <c:v>11.2621</c:v>
                      </c:pt>
                      <c:pt idx="2223">
                        <c:v>11.404199999999999</c:v>
                      </c:pt>
                      <c:pt idx="2224">
                        <c:v>11.4175</c:v>
                      </c:pt>
                      <c:pt idx="2225">
                        <c:v>6.6256000000000004</c:v>
                      </c:pt>
                      <c:pt idx="2226">
                        <c:v>9.6212999999999997</c:v>
                      </c:pt>
                      <c:pt idx="2227">
                        <c:v>11.3339</c:v>
                      </c:pt>
                      <c:pt idx="2228">
                        <c:v>10.599299999999999</c:v>
                      </c:pt>
                      <c:pt idx="2229">
                        <c:v>11.2418</c:v>
                      </c:pt>
                      <c:pt idx="2230">
                        <c:v>12.363300000000001</c:v>
                      </c:pt>
                      <c:pt idx="2231">
                        <c:v>11.2791</c:v>
                      </c:pt>
                      <c:pt idx="2232">
                        <c:v>12.6951</c:v>
                      </c:pt>
                      <c:pt idx="2233">
                        <c:v>10.0786</c:v>
                      </c:pt>
                      <c:pt idx="2234">
                        <c:v>10.0877</c:v>
                      </c:pt>
                      <c:pt idx="2235">
                        <c:v>11.023</c:v>
                      </c:pt>
                      <c:pt idx="2236">
                        <c:v>11.8657</c:v>
                      </c:pt>
                      <c:pt idx="2237">
                        <c:v>9.3535000000000004</c:v>
                      </c:pt>
                      <c:pt idx="2238">
                        <c:v>11.132</c:v>
                      </c:pt>
                      <c:pt idx="2239">
                        <c:v>10.9856</c:v>
                      </c:pt>
                      <c:pt idx="2240">
                        <c:v>8.0167000000000002</c:v>
                      </c:pt>
                      <c:pt idx="2241">
                        <c:v>11.8636</c:v>
                      </c:pt>
                      <c:pt idx="2242">
                        <c:v>11.6228</c:v>
                      </c:pt>
                      <c:pt idx="2243">
                        <c:v>11.0975</c:v>
                      </c:pt>
                      <c:pt idx="2244">
                        <c:v>11.5167</c:v>
                      </c:pt>
                      <c:pt idx="2245">
                        <c:v>10.379799999999999</c:v>
                      </c:pt>
                      <c:pt idx="2246">
                        <c:v>10.9908</c:v>
                      </c:pt>
                      <c:pt idx="2247">
                        <c:v>11.6845</c:v>
                      </c:pt>
                      <c:pt idx="2248">
                        <c:v>10.5128</c:v>
                      </c:pt>
                      <c:pt idx="2249">
                        <c:v>11.7889</c:v>
                      </c:pt>
                      <c:pt idx="2250">
                        <c:v>7.7865000000000002</c:v>
                      </c:pt>
                      <c:pt idx="2251">
                        <c:v>11.212999999999999</c:v>
                      </c:pt>
                      <c:pt idx="2252">
                        <c:v>12.153499999999999</c:v>
                      </c:pt>
                      <c:pt idx="2253">
                        <c:v>11.319100000000001</c:v>
                      </c:pt>
                      <c:pt idx="2254">
                        <c:v>6.8373999999999997</c:v>
                      </c:pt>
                      <c:pt idx="2255">
                        <c:v>7.2312000000000003</c:v>
                      </c:pt>
                      <c:pt idx="2256">
                        <c:v>11.6999</c:v>
                      </c:pt>
                      <c:pt idx="2257">
                        <c:v>11.200699999999999</c:v>
                      </c:pt>
                      <c:pt idx="2258">
                        <c:v>11.2286</c:v>
                      </c:pt>
                      <c:pt idx="2259">
                        <c:v>10.6608</c:v>
                      </c:pt>
                      <c:pt idx="2260">
                        <c:v>11.0709</c:v>
                      </c:pt>
                      <c:pt idx="2261">
                        <c:v>10.136799999999999</c:v>
                      </c:pt>
                      <c:pt idx="2262">
                        <c:v>10.793100000000001</c:v>
                      </c:pt>
                      <c:pt idx="2263">
                        <c:v>12.2026</c:v>
                      </c:pt>
                      <c:pt idx="2264">
                        <c:v>11.9605</c:v>
                      </c:pt>
                      <c:pt idx="2265">
                        <c:v>11.3596</c:v>
                      </c:pt>
                      <c:pt idx="2266">
                        <c:v>11.4701</c:v>
                      </c:pt>
                      <c:pt idx="2267">
                        <c:v>11.730499999999999</c:v>
                      </c:pt>
                      <c:pt idx="2268">
                        <c:v>11.560700000000001</c:v>
                      </c:pt>
                      <c:pt idx="2269">
                        <c:v>8.1005000000000003</c:v>
                      </c:pt>
                      <c:pt idx="2270">
                        <c:v>11.231999999999999</c:v>
                      </c:pt>
                      <c:pt idx="2271">
                        <c:v>10.3666</c:v>
                      </c:pt>
                      <c:pt idx="2272">
                        <c:v>12.346399999999999</c:v>
                      </c:pt>
                      <c:pt idx="2273">
                        <c:v>12.085599999999999</c:v>
                      </c:pt>
                      <c:pt idx="2274">
                        <c:v>8.2936999999999994</c:v>
                      </c:pt>
                      <c:pt idx="2275">
                        <c:v>12.0953</c:v>
                      </c:pt>
                      <c:pt idx="2276">
                        <c:v>11.515000000000001</c:v>
                      </c:pt>
                      <c:pt idx="2277">
                        <c:v>11.9192</c:v>
                      </c:pt>
                      <c:pt idx="2278">
                        <c:v>11.4429</c:v>
                      </c:pt>
                      <c:pt idx="2279">
                        <c:v>11.6988</c:v>
                      </c:pt>
                      <c:pt idx="2280">
                        <c:v>11.327299999999999</c:v>
                      </c:pt>
                      <c:pt idx="2281">
                        <c:v>9.9557000000000002</c:v>
                      </c:pt>
                      <c:pt idx="2282">
                        <c:v>11.431900000000001</c:v>
                      </c:pt>
                      <c:pt idx="2283">
                        <c:v>12.1546</c:v>
                      </c:pt>
                      <c:pt idx="2284">
                        <c:v>11.8931</c:v>
                      </c:pt>
                      <c:pt idx="2285">
                        <c:v>7.9888000000000003</c:v>
                      </c:pt>
                      <c:pt idx="2286">
                        <c:v>11.9079</c:v>
                      </c:pt>
                      <c:pt idx="2287">
                        <c:v>10.9673</c:v>
                      </c:pt>
                      <c:pt idx="2288">
                        <c:v>12.3245</c:v>
                      </c:pt>
                      <c:pt idx="2289">
                        <c:v>11.9339</c:v>
                      </c:pt>
                      <c:pt idx="2290">
                        <c:v>12.1633</c:v>
                      </c:pt>
                      <c:pt idx="2291">
                        <c:v>11.1417</c:v>
                      </c:pt>
                      <c:pt idx="2292">
                        <c:v>10.7255</c:v>
                      </c:pt>
                      <c:pt idx="2293">
                        <c:v>10.894299999999999</c:v>
                      </c:pt>
                      <c:pt idx="2294">
                        <c:v>10.4389</c:v>
                      </c:pt>
                      <c:pt idx="2295">
                        <c:v>11.282299999999999</c:v>
                      </c:pt>
                      <c:pt idx="2296">
                        <c:v>11.427099999999999</c:v>
                      </c:pt>
                      <c:pt idx="2297">
                        <c:v>11.5936</c:v>
                      </c:pt>
                      <c:pt idx="2298">
                        <c:v>10.8291</c:v>
                      </c:pt>
                      <c:pt idx="2299">
                        <c:v>8.9379000000000008</c:v>
                      </c:pt>
                      <c:pt idx="2300">
                        <c:v>12.2814</c:v>
                      </c:pt>
                      <c:pt idx="2301">
                        <c:v>11.993</c:v>
                      </c:pt>
                      <c:pt idx="2302">
                        <c:v>10.967599999999999</c:v>
                      </c:pt>
                      <c:pt idx="2303">
                        <c:v>10.052</c:v>
                      </c:pt>
                      <c:pt idx="2304">
                        <c:v>10.365399999999999</c:v>
                      </c:pt>
                      <c:pt idx="2305">
                        <c:v>11.344900000000001</c:v>
                      </c:pt>
                      <c:pt idx="2306">
                        <c:v>11.826499999999999</c:v>
                      </c:pt>
                      <c:pt idx="2307">
                        <c:v>7.6086</c:v>
                      </c:pt>
                      <c:pt idx="2308">
                        <c:v>11.9178</c:v>
                      </c:pt>
                      <c:pt idx="2309">
                        <c:v>11.9504</c:v>
                      </c:pt>
                      <c:pt idx="2310">
                        <c:v>8.6767000000000003</c:v>
                      </c:pt>
                      <c:pt idx="2311">
                        <c:v>11.5768</c:v>
                      </c:pt>
                      <c:pt idx="2312">
                        <c:v>12.4054</c:v>
                      </c:pt>
                      <c:pt idx="2313">
                        <c:v>11.2294</c:v>
                      </c:pt>
                      <c:pt idx="2314">
                        <c:v>11.2936</c:v>
                      </c:pt>
                      <c:pt idx="2315">
                        <c:v>11.189</c:v>
                      </c:pt>
                      <c:pt idx="2316">
                        <c:v>12.289300000000001</c:v>
                      </c:pt>
                      <c:pt idx="2317">
                        <c:v>12.4491</c:v>
                      </c:pt>
                      <c:pt idx="2318">
                        <c:v>11.93</c:v>
                      </c:pt>
                      <c:pt idx="2319">
                        <c:v>11.866300000000001</c:v>
                      </c:pt>
                      <c:pt idx="2320">
                        <c:v>11.681699999999999</c:v>
                      </c:pt>
                      <c:pt idx="2321">
                        <c:v>12.196</c:v>
                      </c:pt>
                      <c:pt idx="2322">
                        <c:v>6.9951999999999996</c:v>
                      </c:pt>
                      <c:pt idx="2323">
                        <c:v>11.6707</c:v>
                      </c:pt>
                      <c:pt idx="2324">
                        <c:v>8.8655000000000008</c:v>
                      </c:pt>
                      <c:pt idx="2325">
                        <c:v>10.5182</c:v>
                      </c:pt>
                      <c:pt idx="2326">
                        <c:v>12.426</c:v>
                      </c:pt>
                      <c:pt idx="2327">
                        <c:v>11.651899999999999</c:v>
                      </c:pt>
                      <c:pt idx="2328">
                        <c:v>12.4971</c:v>
                      </c:pt>
                      <c:pt idx="2329">
                        <c:v>9.8917999999999999</c:v>
                      </c:pt>
                      <c:pt idx="2330">
                        <c:v>8.7499000000000002</c:v>
                      </c:pt>
                      <c:pt idx="2331">
                        <c:v>12.5008</c:v>
                      </c:pt>
                      <c:pt idx="2332">
                        <c:v>12.3813</c:v>
                      </c:pt>
                      <c:pt idx="2333">
                        <c:v>11.4621</c:v>
                      </c:pt>
                      <c:pt idx="2334">
                        <c:v>11.2051</c:v>
                      </c:pt>
                      <c:pt idx="2335">
                        <c:v>9.3411000000000008</c:v>
                      </c:pt>
                      <c:pt idx="2336">
                        <c:v>7.8752000000000004</c:v>
                      </c:pt>
                      <c:pt idx="2337">
                        <c:v>10.497999999999999</c:v>
                      </c:pt>
                      <c:pt idx="2338">
                        <c:v>11.6656</c:v>
                      </c:pt>
                      <c:pt idx="2339">
                        <c:v>12.2775</c:v>
                      </c:pt>
                      <c:pt idx="2340">
                        <c:v>12.0023</c:v>
                      </c:pt>
                      <c:pt idx="2341">
                        <c:v>11.8614</c:v>
                      </c:pt>
                      <c:pt idx="2342">
                        <c:v>11.397600000000001</c:v>
                      </c:pt>
                      <c:pt idx="2343">
                        <c:v>9.7332000000000001</c:v>
                      </c:pt>
                      <c:pt idx="2344">
                        <c:v>12.5556</c:v>
                      </c:pt>
                      <c:pt idx="2345">
                        <c:v>11.699400000000001</c:v>
                      </c:pt>
                      <c:pt idx="2346">
                        <c:v>12.2202</c:v>
                      </c:pt>
                      <c:pt idx="2347">
                        <c:v>9.3674999999999997</c:v>
                      </c:pt>
                      <c:pt idx="2348">
                        <c:v>10.4847</c:v>
                      </c:pt>
                      <c:pt idx="2349">
                        <c:v>11.5223</c:v>
                      </c:pt>
                      <c:pt idx="2350">
                        <c:v>11.144500000000001</c:v>
                      </c:pt>
                      <c:pt idx="2351">
                        <c:v>10.035600000000001</c:v>
                      </c:pt>
                      <c:pt idx="2352">
                        <c:v>11.168799999999999</c:v>
                      </c:pt>
                      <c:pt idx="2353">
                        <c:v>11.180199999999999</c:v>
                      </c:pt>
                      <c:pt idx="2354">
                        <c:v>12.023999999999999</c:v>
                      </c:pt>
                      <c:pt idx="2355">
                        <c:v>11.162100000000001</c:v>
                      </c:pt>
                      <c:pt idx="2356">
                        <c:v>9.6532</c:v>
                      </c:pt>
                      <c:pt idx="2357">
                        <c:v>13.267300000000001</c:v>
                      </c:pt>
                      <c:pt idx="2358">
                        <c:v>10.92</c:v>
                      </c:pt>
                      <c:pt idx="2359">
                        <c:v>11.3741</c:v>
                      </c:pt>
                      <c:pt idx="2360">
                        <c:v>11.6752</c:v>
                      </c:pt>
                      <c:pt idx="2361">
                        <c:v>7.9730999999999996</c:v>
                      </c:pt>
                      <c:pt idx="2362">
                        <c:v>11.5472</c:v>
                      </c:pt>
                      <c:pt idx="2363">
                        <c:v>11.3878</c:v>
                      </c:pt>
                      <c:pt idx="2364">
                        <c:v>11.9185</c:v>
                      </c:pt>
                      <c:pt idx="2365">
                        <c:v>12.4491</c:v>
                      </c:pt>
                      <c:pt idx="2366">
                        <c:v>12.192299999999999</c:v>
                      </c:pt>
                      <c:pt idx="2367">
                        <c:v>12.1586</c:v>
                      </c:pt>
                      <c:pt idx="2368">
                        <c:v>12.0091</c:v>
                      </c:pt>
                      <c:pt idx="2369">
                        <c:v>12.405900000000001</c:v>
                      </c:pt>
                      <c:pt idx="2370">
                        <c:v>11.915100000000001</c:v>
                      </c:pt>
                      <c:pt idx="2371">
                        <c:v>11.851599999999999</c:v>
                      </c:pt>
                      <c:pt idx="2372">
                        <c:v>12.0581</c:v>
                      </c:pt>
                      <c:pt idx="2373">
                        <c:v>8.3370999999999995</c:v>
                      </c:pt>
                      <c:pt idx="2374">
                        <c:v>11.871600000000001</c:v>
                      </c:pt>
                      <c:pt idx="2375">
                        <c:v>12.182399999999999</c:v>
                      </c:pt>
                      <c:pt idx="2376">
                        <c:v>10.4414</c:v>
                      </c:pt>
                      <c:pt idx="2377">
                        <c:v>9.3054000000000006</c:v>
                      </c:pt>
                      <c:pt idx="2378">
                        <c:v>12.225199999999999</c:v>
                      </c:pt>
                      <c:pt idx="2379">
                        <c:v>12.557</c:v>
                      </c:pt>
                      <c:pt idx="2380">
                        <c:v>8.4771999999999998</c:v>
                      </c:pt>
                      <c:pt idx="2381">
                        <c:v>8.4553999999999991</c:v>
                      </c:pt>
                      <c:pt idx="2382">
                        <c:v>9.0069999999999997</c:v>
                      </c:pt>
                      <c:pt idx="2383">
                        <c:v>11.912000000000001</c:v>
                      </c:pt>
                      <c:pt idx="2384">
                        <c:v>11.5388</c:v>
                      </c:pt>
                      <c:pt idx="2385">
                        <c:v>10.7119</c:v>
                      </c:pt>
                      <c:pt idx="2386">
                        <c:v>12.3238</c:v>
                      </c:pt>
                      <c:pt idx="2387">
                        <c:v>12.122299999999999</c:v>
                      </c:pt>
                      <c:pt idx="2388">
                        <c:v>12.7012</c:v>
                      </c:pt>
                      <c:pt idx="2389">
                        <c:v>12.324199999999999</c:v>
                      </c:pt>
                      <c:pt idx="2390">
                        <c:v>11.475300000000001</c:v>
                      </c:pt>
                      <c:pt idx="2391">
                        <c:v>11.5442</c:v>
                      </c:pt>
                      <c:pt idx="2392">
                        <c:v>12.436400000000001</c:v>
                      </c:pt>
                      <c:pt idx="2393">
                        <c:v>12.6876</c:v>
                      </c:pt>
                      <c:pt idx="2394">
                        <c:v>9.7429000000000006</c:v>
                      </c:pt>
                      <c:pt idx="2395">
                        <c:v>10.5823</c:v>
                      </c:pt>
                      <c:pt idx="2396">
                        <c:v>10.9277</c:v>
                      </c:pt>
                      <c:pt idx="2397">
                        <c:v>12.186500000000001</c:v>
                      </c:pt>
                      <c:pt idx="2398">
                        <c:v>11.387600000000001</c:v>
                      </c:pt>
                      <c:pt idx="2399">
                        <c:v>8.8538999999999994</c:v>
                      </c:pt>
                      <c:pt idx="2400">
                        <c:v>12.082599999999999</c:v>
                      </c:pt>
                      <c:pt idx="2401">
                        <c:v>12.1204</c:v>
                      </c:pt>
                      <c:pt idx="2402">
                        <c:v>8.0050000000000008</c:v>
                      </c:pt>
                      <c:pt idx="2403">
                        <c:v>12.577199999999999</c:v>
                      </c:pt>
                      <c:pt idx="2404">
                        <c:v>8.5311000000000003</c:v>
                      </c:pt>
                      <c:pt idx="2405">
                        <c:v>10.805400000000001</c:v>
                      </c:pt>
                      <c:pt idx="2406">
                        <c:v>12.790900000000001</c:v>
                      </c:pt>
                      <c:pt idx="2407">
                        <c:v>12.3238</c:v>
                      </c:pt>
                      <c:pt idx="2408">
                        <c:v>11.890499999999999</c:v>
                      </c:pt>
                      <c:pt idx="2409">
                        <c:v>9.1576000000000004</c:v>
                      </c:pt>
                      <c:pt idx="2410">
                        <c:v>10.908799999999999</c:v>
                      </c:pt>
                      <c:pt idx="2411">
                        <c:v>12.672499999999999</c:v>
                      </c:pt>
                      <c:pt idx="2412">
                        <c:v>10.924799999999999</c:v>
                      </c:pt>
                      <c:pt idx="2413">
                        <c:v>11.6646</c:v>
                      </c:pt>
                      <c:pt idx="2414">
                        <c:v>8.7867999999999995</c:v>
                      </c:pt>
                      <c:pt idx="2415">
                        <c:v>12.1845</c:v>
                      </c:pt>
                      <c:pt idx="2416">
                        <c:v>10.875299999999999</c:v>
                      </c:pt>
                      <c:pt idx="2417">
                        <c:v>11.8796</c:v>
                      </c:pt>
                      <c:pt idx="2418">
                        <c:v>8.3727999999999998</c:v>
                      </c:pt>
                      <c:pt idx="2419">
                        <c:v>12.1386</c:v>
                      </c:pt>
                      <c:pt idx="2420">
                        <c:v>11.8681</c:v>
                      </c:pt>
                      <c:pt idx="2421">
                        <c:v>12.5365</c:v>
                      </c:pt>
                      <c:pt idx="2422">
                        <c:v>13.1082</c:v>
                      </c:pt>
                      <c:pt idx="2423">
                        <c:v>11.635199999999999</c:v>
                      </c:pt>
                      <c:pt idx="2424">
                        <c:v>11.7684</c:v>
                      </c:pt>
                      <c:pt idx="2425">
                        <c:v>12.382999999999999</c:v>
                      </c:pt>
                      <c:pt idx="2426">
                        <c:v>11.5106</c:v>
                      </c:pt>
                      <c:pt idx="2427">
                        <c:v>12.4621</c:v>
                      </c:pt>
                      <c:pt idx="2428">
                        <c:v>12.575900000000001</c:v>
                      </c:pt>
                      <c:pt idx="2429">
                        <c:v>11.4658</c:v>
                      </c:pt>
                      <c:pt idx="2430">
                        <c:v>12.4505</c:v>
                      </c:pt>
                      <c:pt idx="2431">
                        <c:v>12.239000000000001</c:v>
                      </c:pt>
                      <c:pt idx="2432">
                        <c:v>8.5413999999999994</c:v>
                      </c:pt>
                      <c:pt idx="2433">
                        <c:v>9.9414999999999996</c:v>
                      </c:pt>
                      <c:pt idx="2434">
                        <c:v>10.379799999999999</c:v>
                      </c:pt>
                      <c:pt idx="2435">
                        <c:v>11.8817</c:v>
                      </c:pt>
                      <c:pt idx="2436">
                        <c:v>10.767799999999999</c:v>
                      </c:pt>
                      <c:pt idx="2437">
                        <c:v>12.951000000000001</c:v>
                      </c:pt>
                      <c:pt idx="2438">
                        <c:v>7.9657999999999998</c:v>
                      </c:pt>
                      <c:pt idx="2439">
                        <c:v>12.0413</c:v>
                      </c:pt>
                      <c:pt idx="2440">
                        <c:v>9.8530999999999995</c:v>
                      </c:pt>
                      <c:pt idx="2441">
                        <c:v>12.632899999999999</c:v>
                      </c:pt>
                      <c:pt idx="2442">
                        <c:v>9.0894999999999992</c:v>
                      </c:pt>
                      <c:pt idx="2443">
                        <c:v>12.600099999999999</c:v>
                      </c:pt>
                      <c:pt idx="2444">
                        <c:v>12.151899999999999</c:v>
                      </c:pt>
                      <c:pt idx="2445">
                        <c:v>12.349</c:v>
                      </c:pt>
                      <c:pt idx="2446">
                        <c:v>11.465</c:v>
                      </c:pt>
                      <c:pt idx="2447">
                        <c:v>7.9637000000000002</c:v>
                      </c:pt>
                      <c:pt idx="2448">
                        <c:v>12.6912</c:v>
                      </c:pt>
                      <c:pt idx="2449">
                        <c:v>8.3603000000000005</c:v>
                      </c:pt>
                      <c:pt idx="2450">
                        <c:v>9.1731999999999996</c:v>
                      </c:pt>
                      <c:pt idx="2451">
                        <c:v>12.2837</c:v>
                      </c:pt>
                      <c:pt idx="2452">
                        <c:v>10.0626</c:v>
                      </c:pt>
                      <c:pt idx="2453">
                        <c:v>12.684799999999999</c:v>
                      </c:pt>
                      <c:pt idx="2454">
                        <c:v>12.267300000000001</c:v>
                      </c:pt>
                      <c:pt idx="2455">
                        <c:v>11.320600000000001</c:v>
                      </c:pt>
                      <c:pt idx="2456">
                        <c:v>7.8506999999999998</c:v>
                      </c:pt>
                      <c:pt idx="2457">
                        <c:v>11.308299999999999</c:v>
                      </c:pt>
                      <c:pt idx="2458">
                        <c:v>8.0791000000000004</c:v>
                      </c:pt>
                      <c:pt idx="2459">
                        <c:v>12.5246</c:v>
                      </c:pt>
                      <c:pt idx="2460">
                        <c:v>12.633599999999999</c:v>
                      </c:pt>
                      <c:pt idx="2461">
                        <c:v>8.7881</c:v>
                      </c:pt>
                      <c:pt idx="2462">
                        <c:v>10.3149</c:v>
                      </c:pt>
                      <c:pt idx="2463">
                        <c:v>11.355700000000001</c:v>
                      </c:pt>
                      <c:pt idx="2464">
                        <c:v>12.118600000000001</c:v>
                      </c:pt>
                      <c:pt idx="2465">
                        <c:v>12.571400000000001</c:v>
                      </c:pt>
                      <c:pt idx="2466">
                        <c:v>9.6431000000000004</c:v>
                      </c:pt>
                      <c:pt idx="2467">
                        <c:v>11.750400000000001</c:v>
                      </c:pt>
                      <c:pt idx="2468">
                        <c:v>11.4497</c:v>
                      </c:pt>
                      <c:pt idx="2469">
                        <c:v>11.716900000000001</c:v>
                      </c:pt>
                      <c:pt idx="2470">
                        <c:v>12.941599999999999</c:v>
                      </c:pt>
                      <c:pt idx="2471">
                        <c:v>12.159000000000001</c:v>
                      </c:pt>
                      <c:pt idx="2472">
                        <c:v>11.9329</c:v>
                      </c:pt>
                      <c:pt idx="2473">
                        <c:v>12.3635</c:v>
                      </c:pt>
                      <c:pt idx="2474">
                        <c:v>12.0031</c:v>
                      </c:pt>
                      <c:pt idx="2475">
                        <c:v>12.604900000000001</c:v>
                      </c:pt>
                      <c:pt idx="2476">
                        <c:v>11.897500000000001</c:v>
                      </c:pt>
                      <c:pt idx="2477">
                        <c:v>13.0807</c:v>
                      </c:pt>
                      <c:pt idx="2478">
                        <c:v>12.744300000000001</c:v>
                      </c:pt>
                      <c:pt idx="2479">
                        <c:v>8.9059000000000008</c:v>
                      </c:pt>
                      <c:pt idx="2480">
                        <c:v>12.3409</c:v>
                      </c:pt>
                      <c:pt idx="2481">
                        <c:v>8.2609999999999992</c:v>
                      </c:pt>
                      <c:pt idx="2482">
                        <c:v>12.395799999999999</c:v>
                      </c:pt>
                      <c:pt idx="2483">
                        <c:v>12.0406</c:v>
                      </c:pt>
                      <c:pt idx="2484">
                        <c:v>12.6065</c:v>
                      </c:pt>
                      <c:pt idx="2485">
                        <c:v>12.806800000000001</c:v>
                      </c:pt>
                      <c:pt idx="2486">
                        <c:v>9.2655999999999992</c:v>
                      </c:pt>
                      <c:pt idx="2487">
                        <c:v>9.6465999999999994</c:v>
                      </c:pt>
                      <c:pt idx="2488">
                        <c:v>8.7324999999999999</c:v>
                      </c:pt>
                      <c:pt idx="2489">
                        <c:v>12.8034</c:v>
                      </c:pt>
                      <c:pt idx="2490">
                        <c:v>11.457800000000001</c:v>
                      </c:pt>
                      <c:pt idx="2491">
                        <c:v>12.616899999999999</c:v>
                      </c:pt>
                      <c:pt idx="2492">
                        <c:v>12.8681</c:v>
                      </c:pt>
                      <c:pt idx="2493">
                        <c:v>12.2325</c:v>
                      </c:pt>
                      <c:pt idx="2494">
                        <c:v>8.0334000000000003</c:v>
                      </c:pt>
                      <c:pt idx="2495">
                        <c:v>11.792299999999999</c:v>
                      </c:pt>
                      <c:pt idx="2496">
                        <c:v>11.874700000000001</c:v>
                      </c:pt>
                      <c:pt idx="2497">
                        <c:v>11.5984</c:v>
                      </c:pt>
                      <c:pt idx="2498">
                        <c:v>12.1585</c:v>
                      </c:pt>
                      <c:pt idx="2499">
                        <c:v>13.068199999999999</c:v>
                      </c:pt>
                      <c:pt idx="2500">
                        <c:v>12.704499999999999</c:v>
                      </c:pt>
                      <c:pt idx="2501">
                        <c:v>13.232200000000001</c:v>
                      </c:pt>
                      <c:pt idx="2502">
                        <c:v>13.307700000000001</c:v>
                      </c:pt>
                      <c:pt idx="2503">
                        <c:v>12.4269</c:v>
                      </c:pt>
                      <c:pt idx="2504">
                        <c:v>11.4398</c:v>
                      </c:pt>
                      <c:pt idx="2505">
                        <c:v>8.2984000000000009</c:v>
                      </c:pt>
                      <c:pt idx="2506">
                        <c:v>13.1251</c:v>
                      </c:pt>
                      <c:pt idx="2507">
                        <c:v>12.1388</c:v>
                      </c:pt>
                      <c:pt idx="2508">
                        <c:v>9.6118000000000006</c:v>
                      </c:pt>
                      <c:pt idx="2509">
                        <c:v>12.485900000000001</c:v>
                      </c:pt>
                      <c:pt idx="2510">
                        <c:v>8.2520000000000007</c:v>
                      </c:pt>
                      <c:pt idx="2511">
                        <c:v>13.204499999999999</c:v>
                      </c:pt>
                      <c:pt idx="2512">
                        <c:v>12.681800000000001</c:v>
                      </c:pt>
                      <c:pt idx="2513">
                        <c:v>12.954800000000001</c:v>
                      </c:pt>
                      <c:pt idx="2514">
                        <c:v>7.9973000000000001</c:v>
                      </c:pt>
                      <c:pt idx="2515">
                        <c:v>13.1089</c:v>
                      </c:pt>
                      <c:pt idx="2516">
                        <c:v>12.717700000000001</c:v>
                      </c:pt>
                      <c:pt idx="2517">
                        <c:v>9.9440000000000008</c:v>
                      </c:pt>
                      <c:pt idx="2518">
                        <c:v>11.535</c:v>
                      </c:pt>
                      <c:pt idx="2519">
                        <c:v>13.9588</c:v>
                      </c:pt>
                      <c:pt idx="2520">
                        <c:v>12.511200000000001</c:v>
                      </c:pt>
                      <c:pt idx="2521">
                        <c:v>8.9045000000000005</c:v>
                      </c:pt>
                      <c:pt idx="2522">
                        <c:v>12.156700000000001</c:v>
                      </c:pt>
                      <c:pt idx="2523">
                        <c:v>11.4735</c:v>
                      </c:pt>
                      <c:pt idx="2524">
                        <c:v>13.2624</c:v>
                      </c:pt>
                      <c:pt idx="2525">
                        <c:v>12.2301</c:v>
                      </c:pt>
                      <c:pt idx="2526">
                        <c:v>13.359299999999999</c:v>
                      </c:pt>
                      <c:pt idx="2527">
                        <c:v>12.6014</c:v>
                      </c:pt>
                      <c:pt idx="2528">
                        <c:v>13.0474</c:v>
                      </c:pt>
                      <c:pt idx="2529">
                        <c:v>12.9544</c:v>
                      </c:pt>
                      <c:pt idx="2530">
                        <c:v>12.2897</c:v>
                      </c:pt>
                      <c:pt idx="2531">
                        <c:v>12.810499999999999</c:v>
                      </c:pt>
                      <c:pt idx="2532">
                        <c:v>11.7003</c:v>
                      </c:pt>
                      <c:pt idx="2533">
                        <c:v>12.8216</c:v>
                      </c:pt>
                      <c:pt idx="2534">
                        <c:v>12.294</c:v>
                      </c:pt>
                      <c:pt idx="2535">
                        <c:v>12.991899999999999</c:v>
                      </c:pt>
                      <c:pt idx="2536">
                        <c:v>12.4171</c:v>
                      </c:pt>
                      <c:pt idx="2537">
                        <c:v>12.911199999999999</c:v>
                      </c:pt>
                      <c:pt idx="2538">
                        <c:v>10.055</c:v>
                      </c:pt>
                      <c:pt idx="2539">
                        <c:v>9.7467000000000006</c:v>
                      </c:pt>
                      <c:pt idx="2540">
                        <c:v>12.597899999999999</c:v>
                      </c:pt>
                      <c:pt idx="2541">
                        <c:v>11.6404</c:v>
                      </c:pt>
                      <c:pt idx="2542">
                        <c:v>9.4991000000000003</c:v>
                      </c:pt>
                      <c:pt idx="2543">
                        <c:v>11.676500000000001</c:v>
                      </c:pt>
                      <c:pt idx="2544">
                        <c:v>13.113099999999999</c:v>
                      </c:pt>
                      <c:pt idx="2545">
                        <c:v>12.7797</c:v>
                      </c:pt>
                      <c:pt idx="2546">
                        <c:v>13.612</c:v>
                      </c:pt>
                      <c:pt idx="2547">
                        <c:v>12.627599999999999</c:v>
                      </c:pt>
                      <c:pt idx="2548">
                        <c:v>13.842499999999999</c:v>
                      </c:pt>
                      <c:pt idx="2549">
                        <c:v>8.6837999999999997</c:v>
                      </c:pt>
                      <c:pt idx="2550">
                        <c:v>9.8142999999999994</c:v>
                      </c:pt>
                      <c:pt idx="2551">
                        <c:v>10.363300000000001</c:v>
                      </c:pt>
                      <c:pt idx="2552">
                        <c:v>10.455299999999999</c:v>
                      </c:pt>
                      <c:pt idx="2553">
                        <c:v>8.4205000000000005</c:v>
                      </c:pt>
                      <c:pt idx="2554">
                        <c:v>8.4100999999999999</c:v>
                      </c:pt>
                      <c:pt idx="2555">
                        <c:v>13.450799999999999</c:v>
                      </c:pt>
                      <c:pt idx="2556">
                        <c:v>11.8194</c:v>
                      </c:pt>
                      <c:pt idx="2557">
                        <c:v>11.523199999999999</c:v>
                      </c:pt>
                      <c:pt idx="2558">
                        <c:v>12.4175</c:v>
                      </c:pt>
                      <c:pt idx="2559">
                        <c:v>8.7177000000000007</c:v>
                      </c:pt>
                      <c:pt idx="2560">
                        <c:v>12.480700000000001</c:v>
                      </c:pt>
                      <c:pt idx="2561">
                        <c:v>12.0436</c:v>
                      </c:pt>
                      <c:pt idx="2562">
                        <c:v>10.511699999999999</c:v>
                      </c:pt>
                      <c:pt idx="2563">
                        <c:v>11.2719</c:v>
                      </c:pt>
                      <c:pt idx="2564">
                        <c:v>14.051600000000001</c:v>
                      </c:pt>
                      <c:pt idx="2565">
                        <c:v>11.970700000000001</c:v>
                      </c:pt>
                      <c:pt idx="2566">
                        <c:v>8.4418000000000006</c:v>
                      </c:pt>
                      <c:pt idx="2567">
                        <c:v>13.079599999999999</c:v>
                      </c:pt>
                      <c:pt idx="2568">
                        <c:v>8.8895999999999997</c:v>
                      </c:pt>
                      <c:pt idx="2569">
                        <c:v>12.9031</c:v>
                      </c:pt>
                      <c:pt idx="2570">
                        <c:v>12.994300000000001</c:v>
                      </c:pt>
                      <c:pt idx="2571">
                        <c:v>10.334899999999999</c:v>
                      </c:pt>
                      <c:pt idx="2572">
                        <c:v>12.3956</c:v>
                      </c:pt>
                      <c:pt idx="2573">
                        <c:v>11.738300000000001</c:v>
                      </c:pt>
                      <c:pt idx="2574">
                        <c:v>12.0236</c:v>
                      </c:pt>
                      <c:pt idx="2575">
                        <c:v>11.974</c:v>
                      </c:pt>
                      <c:pt idx="2576">
                        <c:v>9.8978999999999999</c:v>
                      </c:pt>
                      <c:pt idx="2577">
                        <c:v>13.2448</c:v>
                      </c:pt>
                      <c:pt idx="2578">
                        <c:v>12.3513</c:v>
                      </c:pt>
                      <c:pt idx="2579">
                        <c:v>8.6151999999999997</c:v>
                      </c:pt>
                      <c:pt idx="2580">
                        <c:v>13.035399999999999</c:v>
                      </c:pt>
                      <c:pt idx="2581">
                        <c:v>12.6151</c:v>
                      </c:pt>
                      <c:pt idx="2582">
                        <c:v>12.937799999999999</c:v>
                      </c:pt>
                      <c:pt idx="2583">
                        <c:v>13.1296</c:v>
                      </c:pt>
                      <c:pt idx="2584">
                        <c:v>12.4148</c:v>
                      </c:pt>
                      <c:pt idx="2585">
                        <c:v>12.3697</c:v>
                      </c:pt>
                      <c:pt idx="2586">
                        <c:v>14.107699999999999</c:v>
                      </c:pt>
                      <c:pt idx="2587">
                        <c:v>9.9196000000000009</c:v>
                      </c:pt>
                      <c:pt idx="2588">
                        <c:v>12.463800000000001</c:v>
                      </c:pt>
                      <c:pt idx="2589">
                        <c:v>11.1953</c:v>
                      </c:pt>
                      <c:pt idx="2590">
                        <c:v>13.040900000000001</c:v>
                      </c:pt>
                      <c:pt idx="2591">
                        <c:v>9.9573</c:v>
                      </c:pt>
                      <c:pt idx="2592">
                        <c:v>12.6837</c:v>
                      </c:pt>
                      <c:pt idx="2593">
                        <c:v>11.589700000000001</c:v>
                      </c:pt>
                      <c:pt idx="2594">
                        <c:v>12.312799999999999</c:v>
                      </c:pt>
                      <c:pt idx="2595">
                        <c:v>13.052300000000001</c:v>
                      </c:pt>
                      <c:pt idx="2596">
                        <c:v>13.85</c:v>
                      </c:pt>
                      <c:pt idx="2597">
                        <c:v>13.496700000000001</c:v>
                      </c:pt>
                      <c:pt idx="2598">
                        <c:v>10.552899999999999</c:v>
                      </c:pt>
                      <c:pt idx="2599">
                        <c:v>14.0943</c:v>
                      </c:pt>
                      <c:pt idx="2600">
                        <c:v>9.0239999999999991</c:v>
                      </c:pt>
                      <c:pt idx="2601">
                        <c:v>12.512</c:v>
                      </c:pt>
                      <c:pt idx="2602">
                        <c:v>8.3446999999999996</c:v>
                      </c:pt>
                      <c:pt idx="2603">
                        <c:v>11.7882</c:v>
                      </c:pt>
                      <c:pt idx="2604">
                        <c:v>13.090999999999999</c:v>
                      </c:pt>
                      <c:pt idx="2605">
                        <c:v>13.330399999999999</c:v>
                      </c:pt>
                      <c:pt idx="2606">
                        <c:v>13.531000000000001</c:v>
                      </c:pt>
                      <c:pt idx="2607">
                        <c:v>10.3384</c:v>
                      </c:pt>
                      <c:pt idx="2608">
                        <c:v>12.8058</c:v>
                      </c:pt>
                      <c:pt idx="2609">
                        <c:v>12.762</c:v>
                      </c:pt>
                      <c:pt idx="2610">
                        <c:v>13.491099999999999</c:v>
                      </c:pt>
                      <c:pt idx="2611">
                        <c:v>13.1915</c:v>
                      </c:pt>
                      <c:pt idx="2612">
                        <c:v>13.083299999999999</c:v>
                      </c:pt>
                      <c:pt idx="2613">
                        <c:v>12.620900000000001</c:v>
                      </c:pt>
                      <c:pt idx="2614">
                        <c:v>12.5214</c:v>
                      </c:pt>
                      <c:pt idx="2615">
                        <c:v>12.382899999999999</c:v>
                      </c:pt>
                      <c:pt idx="2616">
                        <c:v>10.393700000000001</c:v>
                      </c:pt>
                      <c:pt idx="2617">
                        <c:v>13.792199999999999</c:v>
                      </c:pt>
                      <c:pt idx="2618">
                        <c:v>10.3361</c:v>
                      </c:pt>
                      <c:pt idx="2619">
                        <c:v>12.469799999999999</c:v>
                      </c:pt>
                      <c:pt idx="2620">
                        <c:v>12.593</c:v>
                      </c:pt>
                      <c:pt idx="2621">
                        <c:v>13.004099999999999</c:v>
                      </c:pt>
                      <c:pt idx="2622">
                        <c:v>13.154199999999999</c:v>
                      </c:pt>
                      <c:pt idx="2623">
                        <c:v>12.3835</c:v>
                      </c:pt>
                      <c:pt idx="2624">
                        <c:v>10.126200000000001</c:v>
                      </c:pt>
                      <c:pt idx="2625">
                        <c:v>11.8241</c:v>
                      </c:pt>
                      <c:pt idx="2626">
                        <c:v>12.1441</c:v>
                      </c:pt>
                      <c:pt idx="2627">
                        <c:v>11.312099999999999</c:v>
                      </c:pt>
                      <c:pt idx="2628">
                        <c:v>12.2387</c:v>
                      </c:pt>
                      <c:pt idx="2629">
                        <c:v>12.8165</c:v>
                      </c:pt>
                      <c:pt idx="2630">
                        <c:v>13.3565</c:v>
                      </c:pt>
                      <c:pt idx="2631">
                        <c:v>12.0837</c:v>
                      </c:pt>
                      <c:pt idx="2632">
                        <c:v>11.777699999999999</c:v>
                      </c:pt>
                      <c:pt idx="2633">
                        <c:v>13.7592</c:v>
                      </c:pt>
                      <c:pt idx="2634">
                        <c:v>12.3362</c:v>
                      </c:pt>
                      <c:pt idx="2635">
                        <c:v>11.2987</c:v>
                      </c:pt>
                      <c:pt idx="2636">
                        <c:v>11.842700000000001</c:v>
                      </c:pt>
                      <c:pt idx="2637">
                        <c:v>11.777900000000001</c:v>
                      </c:pt>
                      <c:pt idx="2638">
                        <c:v>13.7309</c:v>
                      </c:pt>
                      <c:pt idx="2639">
                        <c:v>14.0214</c:v>
                      </c:pt>
                      <c:pt idx="2640">
                        <c:v>12.4903</c:v>
                      </c:pt>
                      <c:pt idx="2641">
                        <c:v>10.9764</c:v>
                      </c:pt>
                      <c:pt idx="2642">
                        <c:v>12.99</c:v>
                      </c:pt>
                      <c:pt idx="2643">
                        <c:v>13.192</c:v>
                      </c:pt>
                      <c:pt idx="2644">
                        <c:v>11.8599</c:v>
                      </c:pt>
                      <c:pt idx="2645">
                        <c:v>13.2956</c:v>
                      </c:pt>
                      <c:pt idx="2646">
                        <c:v>13.1913</c:v>
                      </c:pt>
                      <c:pt idx="2647">
                        <c:v>11.7301</c:v>
                      </c:pt>
                      <c:pt idx="2648">
                        <c:v>13.0451</c:v>
                      </c:pt>
                      <c:pt idx="2649">
                        <c:v>12.7277</c:v>
                      </c:pt>
                      <c:pt idx="2650">
                        <c:v>12.189299999999999</c:v>
                      </c:pt>
                      <c:pt idx="2651">
                        <c:v>13.884600000000001</c:v>
                      </c:pt>
                      <c:pt idx="2652">
                        <c:v>13.726900000000001</c:v>
                      </c:pt>
                      <c:pt idx="2653">
                        <c:v>10.209099999999999</c:v>
                      </c:pt>
                      <c:pt idx="2654">
                        <c:v>13.322900000000001</c:v>
                      </c:pt>
                      <c:pt idx="2655">
                        <c:v>12.8935</c:v>
                      </c:pt>
                      <c:pt idx="2656">
                        <c:v>11.6259</c:v>
                      </c:pt>
                      <c:pt idx="2657">
                        <c:v>12.1008</c:v>
                      </c:pt>
                      <c:pt idx="2658">
                        <c:v>11.0693</c:v>
                      </c:pt>
                      <c:pt idx="2659">
                        <c:v>12.5725</c:v>
                      </c:pt>
                      <c:pt idx="2660">
                        <c:v>13.1778</c:v>
                      </c:pt>
                      <c:pt idx="2661">
                        <c:v>12.1793</c:v>
                      </c:pt>
                      <c:pt idx="2662">
                        <c:v>12.7271</c:v>
                      </c:pt>
                      <c:pt idx="2663">
                        <c:v>13.112500000000001</c:v>
                      </c:pt>
                      <c:pt idx="2664">
                        <c:v>9.0396000000000001</c:v>
                      </c:pt>
                      <c:pt idx="2665">
                        <c:v>12.721500000000001</c:v>
                      </c:pt>
                      <c:pt idx="2666">
                        <c:v>13.5428</c:v>
                      </c:pt>
                      <c:pt idx="2667">
                        <c:v>11.483700000000001</c:v>
                      </c:pt>
                      <c:pt idx="2668">
                        <c:v>12.873900000000001</c:v>
                      </c:pt>
                      <c:pt idx="2669">
                        <c:v>12.398899999999999</c:v>
                      </c:pt>
                      <c:pt idx="2670">
                        <c:v>15.222899999999999</c:v>
                      </c:pt>
                      <c:pt idx="2671">
                        <c:v>13.276899999999999</c:v>
                      </c:pt>
                      <c:pt idx="2672">
                        <c:v>13.870200000000001</c:v>
                      </c:pt>
                      <c:pt idx="2673">
                        <c:v>10.223800000000001</c:v>
                      </c:pt>
                      <c:pt idx="2674">
                        <c:v>12.8012</c:v>
                      </c:pt>
                      <c:pt idx="2675">
                        <c:v>10.0389</c:v>
                      </c:pt>
                      <c:pt idx="2676">
                        <c:v>11.704000000000001</c:v>
                      </c:pt>
                      <c:pt idx="2677">
                        <c:v>13.3416</c:v>
                      </c:pt>
                      <c:pt idx="2678">
                        <c:v>13.3323</c:v>
                      </c:pt>
                      <c:pt idx="2679">
                        <c:v>13.796900000000001</c:v>
                      </c:pt>
                      <c:pt idx="2680">
                        <c:v>13.986700000000001</c:v>
                      </c:pt>
                      <c:pt idx="2681">
                        <c:v>12.7887</c:v>
                      </c:pt>
                      <c:pt idx="2682">
                        <c:v>13.117900000000001</c:v>
                      </c:pt>
                      <c:pt idx="2683">
                        <c:v>11.8901</c:v>
                      </c:pt>
                      <c:pt idx="2684">
                        <c:v>12.0799</c:v>
                      </c:pt>
                      <c:pt idx="2685">
                        <c:v>13.059699999999999</c:v>
                      </c:pt>
                      <c:pt idx="2686">
                        <c:v>13.3208</c:v>
                      </c:pt>
                      <c:pt idx="2687">
                        <c:v>13.21</c:v>
                      </c:pt>
                      <c:pt idx="2688">
                        <c:v>13.1166</c:v>
                      </c:pt>
                      <c:pt idx="2689">
                        <c:v>9.0122999999999998</c:v>
                      </c:pt>
                      <c:pt idx="2690">
                        <c:v>12.192500000000001</c:v>
                      </c:pt>
                      <c:pt idx="2691">
                        <c:v>13.0023</c:v>
                      </c:pt>
                      <c:pt idx="2692">
                        <c:v>12.878500000000001</c:v>
                      </c:pt>
                      <c:pt idx="2693">
                        <c:v>13.707000000000001</c:v>
                      </c:pt>
                      <c:pt idx="2694">
                        <c:v>12.2964</c:v>
                      </c:pt>
                      <c:pt idx="2695">
                        <c:v>14.301299999999999</c:v>
                      </c:pt>
                      <c:pt idx="2696">
                        <c:v>13.417299999999999</c:v>
                      </c:pt>
                      <c:pt idx="2697">
                        <c:v>9.9488000000000003</c:v>
                      </c:pt>
                      <c:pt idx="2698">
                        <c:v>13.8637</c:v>
                      </c:pt>
                      <c:pt idx="2699">
                        <c:v>13.2036</c:v>
                      </c:pt>
                      <c:pt idx="2700">
                        <c:v>13.701599999999999</c:v>
                      </c:pt>
                      <c:pt idx="2701">
                        <c:v>12.6395</c:v>
                      </c:pt>
                      <c:pt idx="2702">
                        <c:v>13.2948</c:v>
                      </c:pt>
                      <c:pt idx="2703">
                        <c:v>13.6602</c:v>
                      </c:pt>
                      <c:pt idx="2704">
                        <c:v>9.3276000000000003</c:v>
                      </c:pt>
                      <c:pt idx="2705">
                        <c:v>12.7676</c:v>
                      </c:pt>
                      <c:pt idx="2706">
                        <c:v>10.730700000000001</c:v>
                      </c:pt>
                      <c:pt idx="2707">
                        <c:v>13.375</c:v>
                      </c:pt>
                      <c:pt idx="2708">
                        <c:v>12.1211</c:v>
                      </c:pt>
                      <c:pt idx="2709">
                        <c:v>13.925599999999999</c:v>
                      </c:pt>
                      <c:pt idx="2710">
                        <c:v>13.5181</c:v>
                      </c:pt>
                      <c:pt idx="2711">
                        <c:v>9.3653999999999993</c:v>
                      </c:pt>
                      <c:pt idx="2712">
                        <c:v>12.3064</c:v>
                      </c:pt>
                      <c:pt idx="2713">
                        <c:v>13.556800000000001</c:v>
                      </c:pt>
                      <c:pt idx="2714">
                        <c:v>12.609500000000001</c:v>
                      </c:pt>
                      <c:pt idx="2715">
                        <c:v>13.0007</c:v>
                      </c:pt>
                      <c:pt idx="2716">
                        <c:v>13.6327</c:v>
                      </c:pt>
                      <c:pt idx="2717">
                        <c:v>13.731</c:v>
                      </c:pt>
                      <c:pt idx="2718">
                        <c:v>10.045</c:v>
                      </c:pt>
                      <c:pt idx="2719">
                        <c:v>9.3529999999999998</c:v>
                      </c:pt>
                      <c:pt idx="2720">
                        <c:v>11.9878</c:v>
                      </c:pt>
                      <c:pt idx="2721">
                        <c:v>12.853999999999999</c:v>
                      </c:pt>
                      <c:pt idx="2722">
                        <c:v>13.4451</c:v>
                      </c:pt>
                      <c:pt idx="2723">
                        <c:v>12.540699999999999</c:v>
                      </c:pt>
                      <c:pt idx="2724">
                        <c:v>13.118499999999999</c:v>
                      </c:pt>
                      <c:pt idx="2725">
                        <c:v>11.099299999999999</c:v>
                      </c:pt>
                      <c:pt idx="2726">
                        <c:v>11.9481</c:v>
                      </c:pt>
                      <c:pt idx="2727">
                        <c:v>11.041499999999999</c:v>
                      </c:pt>
                      <c:pt idx="2728">
                        <c:v>13.9694</c:v>
                      </c:pt>
                      <c:pt idx="2729">
                        <c:v>9.6323000000000008</c:v>
                      </c:pt>
                      <c:pt idx="2730">
                        <c:v>13.218</c:v>
                      </c:pt>
                      <c:pt idx="2731">
                        <c:v>10.821099999999999</c:v>
                      </c:pt>
                      <c:pt idx="2732">
                        <c:v>14.247199999999999</c:v>
                      </c:pt>
                      <c:pt idx="2733">
                        <c:v>15.5945</c:v>
                      </c:pt>
                      <c:pt idx="2734">
                        <c:v>9.4419000000000004</c:v>
                      </c:pt>
                      <c:pt idx="2735">
                        <c:v>9.9339999999999993</c:v>
                      </c:pt>
                      <c:pt idx="2736">
                        <c:v>13.450100000000001</c:v>
                      </c:pt>
                      <c:pt idx="2737">
                        <c:v>14.1676</c:v>
                      </c:pt>
                      <c:pt idx="2738">
                        <c:v>11.900399999999999</c:v>
                      </c:pt>
                      <c:pt idx="2739">
                        <c:v>12.702500000000001</c:v>
                      </c:pt>
                      <c:pt idx="2740">
                        <c:v>13.047499999999999</c:v>
                      </c:pt>
                      <c:pt idx="2741">
                        <c:v>9.4855</c:v>
                      </c:pt>
                      <c:pt idx="2742">
                        <c:v>13.1229</c:v>
                      </c:pt>
                      <c:pt idx="2743">
                        <c:v>14.0253</c:v>
                      </c:pt>
                      <c:pt idx="2744">
                        <c:v>12.915900000000001</c:v>
                      </c:pt>
                      <c:pt idx="2745">
                        <c:v>13.0646</c:v>
                      </c:pt>
                      <c:pt idx="2746">
                        <c:v>13.071099999999999</c:v>
                      </c:pt>
                      <c:pt idx="2747">
                        <c:v>11.606400000000001</c:v>
                      </c:pt>
                      <c:pt idx="2748">
                        <c:v>12.332100000000001</c:v>
                      </c:pt>
                      <c:pt idx="2749">
                        <c:v>13.333600000000001</c:v>
                      </c:pt>
                      <c:pt idx="2750">
                        <c:v>13.2927</c:v>
                      </c:pt>
                      <c:pt idx="2751">
                        <c:v>9.4515999999999991</c:v>
                      </c:pt>
                      <c:pt idx="2752">
                        <c:v>13.498900000000001</c:v>
                      </c:pt>
                      <c:pt idx="2753">
                        <c:v>13.300800000000001</c:v>
                      </c:pt>
                      <c:pt idx="2754">
                        <c:v>13.748699999999999</c:v>
                      </c:pt>
                      <c:pt idx="2755">
                        <c:v>9.4618000000000002</c:v>
                      </c:pt>
                      <c:pt idx="2756">
                        <c:v>9.5655000000000001</c:v>
                      </c:pt>
                      <c:pt idx="2757">
                        <c:v>13.664400000000001</c:v>
                      </c:pt>
                      <c:pt idx="2758">
                        <c:v>12.779299999999999</c:v>
                      </c:pt>
                      <c:pt idx="2759">
                        <c:v>11.1381</c:v>
                      </c:pt>
                      <c:pt idx="2760">
                        <c:v>13.7525</c:v>
                      </c:pt>
                      <c:pt idx="2761">
                        <c:v>13.676</c:v>
                      </c:pt>
                      <c:pt idx="2762">
                        <c:v>13.2439</c:v>
                      </c:pt>
                      <c:pt idx="2763">
                        <c:v>9.3861000000000008</c:v>
                      </c:pt>
                      <c:pt idx="2764">
                        <c:v>9.3325999999999993</c:v>
                      </c:pt>
                      <c:pt idx="2765">
                        <c:v>11.488300000000001</c:v>
                      </c:pt>
                      <c:pt idx="2766">
                        <c:v>12.7065</c:v>
                      </c:pt>
                      <c:pt idx="2767">
                        <c:v>13.2072</c:v>
                      </c:pt>
                      <c:pt idx="2768">
                        <c:v>13.8476</c:v>
                      </c:pt>
                      <c:pt idx="2769">
                        <c:v>13.1</c:v>
                      </c:pt>
                      <c:pt idx="2770">
                        <c:v>13.1952</c:v>
                      </c:pt>
                      <c:pt idx="2771">
                        <c:v>12.314299999999999</c:v>
                      </c:pt>
                      <c:pt idx="2772">
                        <c:v>12.3156</c:v>
                      </c:pt>
                      <c:pt idx="2773">
                        <c:v>13.322100000000001</c:v>
                      </c:pt>
                      <c:pt idx="2774">
                        <c:v>12.461499999999999</c:v>
                      </c:pt>
                      <c:pt idx="2775">
                        <c:v>9.92</c:v>
                      </c:pt>
                      <c:pt idx="2776">
                        <c:v>10.621499999999999</c:v>
                      </c:pt>
                      <c:pt idx="2777">
                        <c:v>14.2582</c:v>
                      </c:pt>
                      <c:pt idx="2778">
                        <c:v>11.773199999999999</c:v>
                      </c:pt>
                      <c:pt idx="2779">
                        <c:v>13.4877</c:v>
                      </c:pt>
                      <c:pt idx="2780">
                        <c:v>13.737399999999999</c:v>
                      </c:pt>
                      <c:pt idx="2781">
                        <c:v>13.6206</c:v>
                      </c:pt>
                      <c:pt idx="2782">
                        <c:v>13.565300000000001</c:v>
                      </c:pt>
                      <c:pt idx="2783">
                        <c:v>12.8142</c:v>
                      </c:pt>
                      <c:pt idx="2784">
                        <c:v>13.950100000000001</c:v>
                      </c:pt>
                      <c:pt idx="2785">
                        <c:v>10.178800000000001</c:v>
                      </c:pt>
                      <c:pt idx="2786">
                        <c:v>14.5396</c:v>
                      </c:pt>
                      <c:pt idx="2787">
                        <c:v>13.2403</c:v>
                      </c:pt>
                      <c:pt idx="2788">
                        <c:v>12.3047</c:v>
                      </c:pt>
                      <c:pt idx="2789">
                        <c:v>13.420999999999999</c:v>
                      </c:pt>
                      <c:pt idx="2790">
                        <c:v>9.6767000000000003</c:v>
                      </c:pt>
                      <c:pt idx="2791">
                        <c:v>9.9596999999999998</c:v>
                      </c:pt>
                      <c:pt idx="2792">
                        <c:v>14.1073</c:v>
                      </c:pt>
                      <c:pt idx="2793">
                        <c:v>14.3802</c:v>
                      </c:pt>
                      <c:pt idx="2794">
                        <c:v>12.9001</c:v>
                      </c:pt>
                      <c:pt idx="2795">
                        <c:v>9.7027999999999999</c:v>
                      </c:pt>
                      <c:pt idx="2796">
                        <c:v>10.030200000000001</c:v>
                      </c:pt>
                      <c:pt idx="2797">
                        <c:v>13.1442</c:v>
                      </c:pt>
                      <c:pt idx="2798">
                        <c:v>14.3408</c:v>
                      </c:pt>
                      <c:pt idx="2799">
                        <c:v>9.6872000000000007</c:v>
                      </c:pt>
                      <c:pt idx="2800">
                        <c:v>12.499599999999999</c:v>
                      </c:pt>
                      <c:pt idx="2801">
                        <c:v>13.0922</c:v>
                      </c:pt>
                      <c:pt idx="2802">
                        <c:v>9.4369999999999994</c:v>
                      </c:pt>
                      <c:pt idx="2803">
                        <c:v>13.469099999999999</c:v>
                      </c:pt>
                      <c:pt idx="2804">
                        <c:v>13.3451</c:v>
                      </c:pt>
                      <c:pt idx="2805">
                        <c:v>13.588100000000001</c:v>
                      </c:pt>
                      <c:pt idx="2806">
                        <c:v>14.2562</c:v>
                      </c:pt>
                      <c:pt idx="2807">
                        <c:v>9.6325000000000003</c:v>
                      </c:pt>
                      <c:pt idx="2808">
                        <c:v>14.364699999999999</c:v>
                      </c:pt>
                      <c:pt idx="2809">
                        <c:v>14.2881</c:v>
                      </c:pt>
                      <c:pt idx="2810">
                        <c:v>11.041600000000001</c:v>
                      </c:pt>
                      <c:pt idx="2811">
                        <c:v>10.1477</c:v>
                      </c:pt>
                      <c:pt idx="2812">
                        <c:v>9.9369999999999994</c:v>
                      </c:pt>
                      <c:pt idx="2813">
                        <c:v>13.6366</c:v>
                      </c:pt>
                      <c:pt idx="2814">
                        <c:v>12.172499999999999</c:v>
                      </c:pt>
                      <c:pt idx="2815">
                        <c:v>14.254099999999999</c:v>
                      </c:pt>
                      <c:pt idx="2816">
                        <c:v>9.6738</c:v>
                      </c:pt>
                      <c:pt idx="2817">
                        <c:v>14.173299999999999</c:v>
                      </c:pt>
                      <c:pt idx="2818">
                        <c:v>13.6892</c:v>
                      </c:pt>
                      <c:pt idx="2819">
                        <c:v>10.5862</c:v>
                      </c:pt>
                      <c:pt idx="2820">
                        <c:v>10.2974</c:v>
                      </c:pt>
                      <c:pt idx="2821">
                        <c:v>11.3118</c:v>
                      </c:pt>
                      <c:pt idx="2822">
                        <c:v>14.4796</c:v>
                      </c:pt>
                      <c:pt idx="2823">
                        <c:v>13.914400000000001</c:v>
                      </c:pt>
                      <c:pt idx="2824">
                        <c:v>13.5345</c:v>
                      </c:pt>
                      <c:pt idx="2825">
                        <c:v>14.321</c:v>
                      </c:pt>
                      <c:pt idx="2826">
                        <c:v>12.608499999999999</c:v>
                      </c:pt>
                      <c:pt idx="2827">
                        <c:v>13.8956</c:v>
                      </c:pt>
                      <c:pt idx="2828">
                        <c:v>11.411300000000001</c:v>
                      </c:pt>
                      <c:pt idx="2829">
                        <c:v>13.8803</c:v>
                      </c:pt>
                      <c:pt idx="2830">
                        <c:v>13.2735</c:v>
                      </c:pt>
                      <c:pt idx="2831">
                        <c:v>10.450100000000001</c:v>
                      </c:pt>
                      <c:pt idx="2832">
                        <c:v>13.6693</c:v>
                      </c:pt>
                      <c:pt idx="2833">
                        <c:v>13.5922</c:v>
                      </c:pt>
                      <c:pt idx="2834">
                        <c:v>13.833399999999999</c:v>
                      </c:pt>
                      <c:pt idx="2835">
                        <c:v>13.136200000000001</c:v>
                      </c:pt>
                      <c:pt idx="2836">
                        <c:v>12.6501</c:v>
                      </c:pt>
                      <c:pt idx="2837">
                        <c:v>12.7012</c:v>
                      </c:pt>
                      <c:pt idx="2838">
                        <c:v>13.5274</c:v>
                      </c:pt>
                      <c:pt idx="2839">
                        <c:v>13.9383</c:v>
                      </c:pt>
                      <c:pt idx="2840">
                        <c:v>11.466100000000001</c:v>
                      </c:pt>
                      <c:pt idx="2841">
                        <c:v>12.9504</c:v>
                      </c:pt>
                      <c:pt idx="2842">
                        <c:v>13.803900000000001</c:v>
                      </c:pt>
                      <c:pt idx="2843">
                        <c:v>10.341799999999999</c:v>
                      </c:pt>
                      <c:pt idx="2844">
                        <c:v>13.4016</c:v>
                      </c:pt>
                      <c:pt idx="2845">
                        <c:v>13.456</c:v>
                      </c:pt>
                      <c:pt idx="2846">
                        <c:v>12.2361</c:v>
                      </c:pt>
                      <c:pt idx="2847">
                        <c:v>14.088699999999999</c:v>
                      </c:pt>
                      <c:pt idx="2848">
                        <c:v>12.5533</c:v>
                      </c:pt>
                      <c:pt idx="2849">
                        <c:v>12.5181</c:v>
                      </c:pt>
                      <c:pt idx="2850">
                        <c:v>10.2004</c:v>
                      </c:pt>
                      <c:pt idx="2851">
                        <c:v>13.2639</c:v>
                      </c:pt>
                      <c:pt idx="2852">
                        <c:v>13.9742</c:v>
                      </c:pt>
                      <c:pt idx="2853">
                        <c:v>13.7431</c:v>
                      </c:pt>
                      <c:pt idx="2854">
                        <c:v>9.8927999999999994</c:v>
                      </c:pt>
                      <c:pt idx="2855">
                        <c:v>12.0282</c:v>
                      </c:pt>
                      <c:pt idx="2856">
                        <c:v>12.4636</c:v>
                      </c:pt>
                      <c:pt idx="2857">
                        <c:v>14.074299999999999</c:v>
                      </c:pt>
                      <c:pt idx="2858">
                        <c:v>12.324400000000001</c:v>
                      </c:pt>
                      <c:pt idx="2859">
                        <c:v>12.0243</c:v>
                      </c:pt>
                      <c:pt idx="2860">
                        <c:v>14.413600000000001</c:v>
                      </c:pt>
                      <c:pt idx="2861">
                        <c:v>13.016999999999999</c:v>
                      </c:pt>
                      <c:pt idx="2862">
                        <c:v>14.047499999999999</c:v>
                      </c:pt>
                      <c:pt idx="2863">
                        <c:v>12.4618</c:v>
                      </c:pt>
                      <c:pt idx="2864">
                        <c:v>13.841799999999999</c:v>
                      </c:pt>
                      <c:pt idx="2865">
                        <c:v>14.499700000000001</c:v>
                      </c:pt>
                      <c:pt idx="2866">
                        <c:v>13.8879</c:v>
                      </c:pt>
                      <c:pt idx="2867">
                        <c:v>14.696199999999999</c:v>
                      </c:pt>
                      <c:pt idx="2868">
                        <c:v>9.8536000000000001</c:v>
                      </c:pt>
                      <c:pt idx="2869">
                        <c:v>14.809699999999999</c:v>
                      </c:pt>
                      <c:pt idx="2870">
                        <c:v>13.553800000000001</c:v>
                      </c:pt>
                      <c:pt idx="2871">
                        <c:v>13.8056</c:v>
                      </c:pt>
                      <c:pt idx="2872">
                        <c:v>14.974299999999999</c:v>
                      </c:pt>
                      <c:pt idx="2873">
                        <c:v>10.6782</c:v>
                      </c:pt>
                      <c:pt idx="2874">
                        <c:v>9.5170999999999992</c:v>
                      </c:pt>
                      <c:pt idx="2875">
                        <c:v>9.8758999999999997</c:v>
                      </c:pt>
                      <c:pt idx="2876">
                        <c:v>12.867800000000001</c:v>
                      </c:pt>
                      <c:pt idx="2877">
                        <c:v>12.3963</c:v>
                      </c:pt>
                      <c:pt idx="2878">
                        <c:v>12.960100000000001</c:v>
                      </c:pt>
                      <c:pt idx="2879">
                        <c:v>10.4816</c:v>
                      </c:pt>
                      <c:pt idx="2880">
                        <c:v>12.8735</c:v>
                      </c:pt>
                      <c:pt idx="2881">
                        <c:v>13.5915</c:v>
                      </c:pt>
                      <c:pt idx="2882">
                        <c:v>13.675000000000001</c:v>
                      </c:pt>
                      <c:pt idx="2883">
                        <c:v>13.973599999999999</c:v>
                      </c:pt>
                      <c:pt idx="2884">
                        <c:v>11.2651</c:v>
                      </c:pt>
                      <c:pt idx="2885">
                        <c:v>10.495699999999999</c:v>
                      </c:pt>
                      <c:pt idx="2886">
                        <c:v>11.3908</c:v>
                      </c:pt>
                      <c:pt idx="2887">
                        <c:v>13.3293</c:v>
                      </c:pt>
                      <c:pt idx="2888">
                        <c:v>9.8434000000000008</c:v>
                      </c:pt>
                      <c:pt idx="2889">
                        <c:v>10.227600000000001</c:v>
                      </c:pt>
                      <c:pt idx="2890">
                        <c:v>11.4734</c:v>
                      </c:pt>
                      <c:pt idx="2891">
                        <c:v>14.1211</c:v>
                      </c:pt>
                      <c:pt idx="2892">
                        <c:v>14.730399999999999</c:v>
                      </c:pt>
                      <c:pt idx="2893">
                        <c:v>14.430999999999999</c:v>
                      </c:pt>
                      <c:pt idx="2894">
                        <c:v>14.6424</c:v>
                      </c:pt>
                      <c:pt idx="2895">
                        <c:v>10.114699999999999</c:v>
                      </c:pt>
                      <c:pt idx="2896">
                        <c:v>13.6991</c:v>
                      </c:pt>
                      <c:pt idx="2897">
                        <c:v>14.2151</c:v>
                      </c:pt>
                      <c:pt idx="2898">
                        <c:v>14.677899999999999</c:v>
                      </c:pt>
                      <c:pt idx="2899">
                        <c:v>13.7997</c:v>
                      </c:pt>
                      <c:pt idx="2900">
                        <c:v>13.5642</c:v>
                      </c:pt>
                      <c:pt idx="2901">
                        <c:v>12.4725</c:v>
                      </c:pt>
                      <c:pt idx="2902">
                        <c:v>14.7333</c:v>
                      </c:pt>
                      <c:pt idx="2903">
                        <c:v>13.0252</c:v>
                      </c:pt>
                      <c:pt idx="2904">
                        <c:v>10.9716</c:v>
                      </c:pt>
                      <c:pt idx="2905">
                        <c:v>13.6663</c:v>
                      </c:pt>
                      <c:pt idx="2906">
                        <c:v>13.9352</c:v>
                      </c:pt>
                      <c:pt idx="2907">
                        <c:v>10.719799999999999</c:v>
                      </c:pt>
                      <c:pt idx="2908">
                        <c:v>10.5261</c:v>
                      </c:pt>
                      <c:pt idx="2909">
                        <c:v>10.9879</c:v>
                      </c:pt>
                      <c:pt idx="2910">
                        <c:v>14.2681</c:v>
                      </c:pt>
                      <c:pt idx="2911">
                        <c:v>14.9223</c:v>
                      </c:pt>
                      <c:pt idx="2912">
                        <c:v>14.7445</c:v>
                      </c:pt>
                      <c:pt idx="2913">
                        <c:v>14.085000000000001</c:v>
                      </c:pt>
                      <c:pt idx="2914">
                        <c:v>12.5413</c:v>
                      </c:pt>
                      <c:pt idx="2915">
                        <c:v>11.628</c:v>
                      </c:pt>
                      <c:pt idx="2916">
                        <c:v>14.4504</c:v>
                      </c:pt>
                      <c:pt idx="2917">
                        <c:v>13.7026</c:v>
                      </c:pt>
                      <c:pt idx="2918">
                        <c:v>11.6256</c:v>
                      </c:pt>
                      <c:pt idx="2919">
                        <c:v>13.9956</c:v>
                      </c:pt>
                      <c:pt idx="2920">
                        <c:v>12.7782</c:v>
                      </c:pt>
                      <c:pt idx="2921">
                        <c:v>12.1844</c:v>
                      </c:pt>
                      <c:pt idx="2922">
                        <c:v>15.6843</c:v>
                      </c:pt>
                      <c:pt idx="2923">
                        <c:v>13.597099999999999</c:v>
                      </c:pt>
                      <c:pt idx="2924">
                        <c:v>14.210100000000001</c:v>
                      </c:pt>
                      <c:pt idx="2925">
                        <c:v>14.803800000000001</c:v>
                      </c:pt>
                      <c:pt idx="2926">
                        <c:v>11.6654</c:v>
                      </c:pt>
                      <c:pt idx="2927">
                        <c:v>15.042</c:v>
                      </c:pt>
                      <c:pt idx="2928">
                        <c:v>14.258699999999999</c:v>
                      </c:pt>
                      <c:pt idx="2929">
                        <c:v>14.2712</c:v>
                      </c:pt>
                      <c:pt idx="2930">
                        <c:v>13.1868</c:v>
                      </c:pt>
                      <c:pt idx="2931">
                        <c:v>13.5275</c:v>
                      </c:pt>
                      <c:pt idx="2932">
                        <c:v>13.9697</c:v>
                      </c:pt>
                      <c:pt idx="2933">
                        <c:v>14.3322</c:v>
                      </c:pt>
                      <c:pt idx="2934">
                        <c:v>13.618399999999999</c:v>
                      </c:pt>
                      <c:pt idx="2935">
                        <c:v>14.936199999999999</c:v>
                      </c:pt>
                      <c:pt idx="2936">
                        <c:v>13.876099999999999</c:v>
                      </c:pt>
                      <c:pt idx="2937">
                        <c:v>12.4582</c:v>
                      </c:pt>
                      <c:pt idx="2938">
                        <c:v>15.1234</c:v>
                      </c:pt>
                      <c:pt idx="2939">
                        <c:v>14.0159</c:v>
                      </c:pt>
                      <c:pt idx="2940">
                        <c:v>13.940099999999999</c:v>
                      </c:pt>
                      <c:pt idx="2941">
                        <c:v>12.535</c:v>
                      </c:pt>
                      <c:pt idx="2942">
                        <c:v>14.0923</c:v>
                      </c:pt>
                      <c:pt idx="2943">
                        <c:v>13.9704</c:v>
                      </c:pt>
                      <c:pt idx="2944">
                        <c:v>13.051399999999999</c:v>
                      </c:pt>
                      <c:pt idx="2945">
                        <c:v>15.088200000000001</c:v>
                      </c:pt>
                      <c:pt idx="2946">
                        <c:v>11.0693</c:v>
                      </c:pt>
                      <c:pt idx="2947">
                        <c:v>13.0558</c:v>
                      </c:pt>
                      <c:pt idx="2948">
                        <c:v>14.3239</c:v>
                      </c:pt>
                      <c:pt idx="2949">
                        <c:v>14.1007</c:v>
                      </c:pt>
                      <c:pt idx="2950">
                        <c:v>13.9681</c:v>
                      </c:pt>
                      <c:pt idx="2951">
                        <c:v>13.9786</c:v>
                      </c:pt>
                      <c:pt idx="2952">
                        <c:v>14.2415</c:v>
                      </c:pt>
                      <c:pt idx="2953">
                        <c:v>14.6721</c:v>
                      </c:pt>
                      <c:pt idx="2954">
                        <c:v>14.0962</c:v>
                      </c:pt>
                      <c:pt idx="2955">
                        <c:v>14.5465</c:v>
                      </c:pt>
                      <c:pt idx="2956">
                        <c:v>10.1876</c:v>
                      </c:pt>
                      <c:pt idx="2957">
                        <c:v>14.7583</c:v>
                      </c:pt>
                      <c:pt idx="2958">
                        <c:v>13.2121</c:v>
                      </c:pt>
                      <c:pt idx="2959">
                        <c:v>13.6632</c:v>
                      </c:pt>
                      <c:pt idx="2960">
                        <c:v>14.836499999999999</c:v>
                      </c:pt>
                      <c:pt idx="2961">
                        <c:v>12.5161</c:v>
                      </c:pt>
                      <c:pt idx="2962">
                        <c:v>14.0862</c:v>
                      </c:pt>
                      <c:pt idx="2963">
                        <c:v>14.3405</c:v>
                      </c:pt>
                      <c:pt idx="2964">
                        <c:v>14.1074</c:v>
                      </c:pt>
                      <c:pt idx="2965">
                        <c:v>14.437099999999999</c:v>
                      </c:pt>
                      <c:pt idx="2966">
                        <c:v>13.441000000000001</c:v>
                      </c:pt>
                      <c:pt idx="2967">
                        <c:v>13.204499999999999</c:v>
                      </c:pt>
                      <c:pt idx="2968">
                        <c:v>14.179</c:v>
                      </c:pt>
                      <c:pt idx="2969">
                        <c:v>14.519399999999999</c:v>
                      </c:pt>
                      <c:pt idx="2970">
                        <c:v>13.978999999999999</c:v>
                      </c:pt>
                      <c:pt idx="2971">
                        <c:v>12.253500000000001</c:v>
                      </c:pt>
                      <c:pt idx="2972">
                        <c:v>13.8726</c:v>
                      </c:pt>
                      <c:pt idx="2973">
                        <c:v>14.5777</c:v>
                      </c:pt>
                      <c:pt idx="2974">
                        <c:v>13.2567</c:v>
                      </c:pt>
                      <c:pt idx="2975">
                        <c:v>10.2178</c:v>
                      </c:pt>
                      <c:pt idx="2976">
                        <c:v>14.701599999999999</c:v>
                      </c:pt>
                      <c:pt idx="2977">
                        <c:v>14.4375</c:v>
                      </c:pt>
                      <c:pt idx="2978">
                        <c:v>13.2492</c:v>
                      </c:pt>
                      <c:pt idx="2979">
                        <c:v>13.457599999999999</c:v>
                      </c:pt>
                      <c:pt idx="2980">
                        <c:v>13.986700000000001</c:v>
                      </c:pt>
                      <c:pt idx="2981">
                        <c:v>14.201499999999999</c:v>
                      </c:pt>
                      <c:pt idx="2982">
                        <c:v>10.2951</c:v>
                      </c:pt>
                      <c:pt idx="2983">
                        <c:v>11.7264</c:v>
                      </c:pt>
                      <c:pt idx="2984">
                        <c:v>14.7363</c:v>
                      </c:pt>
                      <c:pt idx="2985">
                        <c:v>14.535399999999999</c:v>
                      </c:pt>
                      <c:pt idx="2986">
                        <c:v>14.3978</c:v>
                      </c:pt>
                      <c:pt idx="2987">
                        <c:v>13.290800000000001</c:v>
                      </c:pt>
                      <c:pt idx="2988">
                        <c:v>14.1701</c:v>
                      </c:pt>
                      <c:pt idx="2989">
                        <c:v>9.8538999999999994</c:v>
                      </c:pt>
                      <c:pt idx="2990">
                        <c:v>14.6021</c:v>
                      </c:pt>
                      <c:pt idx="2991">
                        <c:v>13.8683</c:v>
                      </c:pt>
                      <c:pt idx="2992">
                        <c:v>15.055300000000001</c:v>
                      </c:pt>
                      <c:pt idx="2993">
                        <c:v>14.902200000000001</c:v>
                      </c:pt>
                      <c:pt idx="2994">
                        <c:v>13.348100000000001</c:v>
                      </c:pt>
                      <c:pt idx="2995">
                        <c:v>14.8925</c:v>
                      </c:pt>
                      <c:pt idx="2996">
                        <c:v>10.359299999999999</c:v>
                      </c:pt>
                      <c:pt idx="2997">
                        <c:v>14.1114</c:v>
                      </c:pt>
                      <c:pt idx="2998">
                        <c:v>14.4435</c:v>
                      </c:pt>
                      <c:pt idx="2999">
                        <c:v>15.7431</c:v>
                      </c:pt>
                      <c:pt idx="3000">
                        <c:v>14.818899999999999</c:v>
                      </c:pt>
                      <c:pt idx="3001">
                        <c:v>13.9232</c:v>
                      </c:pt>
                      <c:pt idx="3002">
                        <c:v>14.222899999999999</c:v>
                      </c:pt>
                      <c:pt idx="3003">
                        <c:v>10.288600000000001</c:v>
                      </c:pt>
                      <c:pt idx="3004">
                        <c:v>13.7738</c:v>
                      </c:pt>
                      <c:pt idx="3005">
                        <c:v>13.708600000000001</c:v>
                      </c:pt>
                      <c:pt idx="3006">
                        <c:v>14.097099999999999</c:v>
                      </c:pt>
                      <c:pt idx="3007">
                        <c:v>14.069900000000001</c:v>
                      </c:pt>
                      <c:pt idx="3008">
                        <c:v>10.2326</c:v>
                      </c:pt>
                      <c:pt idx="3009">
                        <c:v>11.902900000000001</c:v>
                      </c:pt>
                      <c:pt idx="3010">
                        <c:v>11.7272</c:v>
                      </c:pt>
                      <c:pt idx="3011">
                        <c:v>14.238300000000001</c:v>
                      </c:pt>
                      <c:pt idx="3012">
                        <c:v>13.934699999999999</c:v>
                      </c:pt>
                      <c:pt idx="3013">
                        <c:v>14.1698</c:v>
                      </c:pt>
                      <c:pt idx="3014">
                        <c:v>14.0883</c:v>
                      </c:pt>
                      <c:pt idx="3015">
                        <c:v>12.8751</c:v>
                      </c:pt>
                      <c:pt idx="3016">
                        <c:v>15.8896</c:v>
                      </c:pt>
                      <c:pt idx="3017">
                        <c:v>13.6958</c:v>
                      </c:pt>
                      <c:pt idx="3018">
                        <c:v>14.203799999999999</c:v>
                      </c:pt>
                      <c:pt idx="3019">
                        <c:v>15.0482</c:v>
                      </c:pt>
                      <c:pt idx="3020">
                        <c:v>15.001099999999999</c:v>
                      </c:pt>
                      <c:pt idx="3021">
                        <c:v>13.695600000000001</c:v>
                      </c:pt>
                      <c:pt idx="3022">
                        <c:v>14.1585</c:v>
                      </c:pt>
                      <c:pt idx="3023">
                        <c:v>10.6835</c:v>
                      </c:pt>
                      <c:pt idx="3024">
                        <c:v>12.8005</c:v>
                      </c:pt>
                      <c:pt idx="3025">
                        <c:v>13.4566</c:v>
                      </c:pt>
                      <c:pt idx="3026">
                        <c:v>15.180300000000001</c:v>
                      </c:pt>
                      <c:pt idx="3027">
                        <c:v>14.721</c:v>
                      </c:pt>
                      <c:pt idx="3028">
                        <c:v>14.4345</c:v>
                      </c:pt>
                      <c:pt idx="3029">
                        <c:v>14.3794</c:v>
                      </c:pt>
                      <c:pt idx="3030">
                        <c:v>15.351599999999999</c:v>
                      </c:pt>
                      <c:pt idx="3031">
                        <c:v>13.2776</c:v>
                      </c:pt>
                      <c:pt idx="3032">
                        <c:v>14.014099999999999</c:v>
                      </c:pt>
                      <c:pt idx="3033">
                        <c:v>13.5992</c:v>
                      </c:pt>
                      <c:pt idx="3034">
                        <c:v>15.0626</c:v>
                      </c:pt>
                      <c:pt idx="3035">
                        <c:v>15.382400000000001</c:v>
                      </c:pt>
                      <c:pt idx="3036">
                        <c:v>15.2118</c:v>
                      </c:pt>
                      <c:pt idx="3037">
                        <c:v>14.8908</c:v>
                      </c:pt>
                      <c:pt idx="3038">
                        <c:v>14.7722</c:v>
                      </c:pt>
                      <c:pt idx="3039">
                        <c:v>12.7859</c:v>
                      </c:pt>
                      <c:pt idx="3040">
                        <c:v>13.7165</c:v>
                      </c:pt>
                      <c:pt idx="3041">
                        <c:v>14.8194</c:v>
                      </c:pt>
                      <c:pt idx="3042">
                        <c:v>14.5558</c:v>
                      </c:pt>
                      <c:pt idx="3043">
                        <c:v>10.828799999999999</c:v>
                      </c:pt>
                      <c:pt idx="3044">
                        <c:v>13.029400000000001</c:v>
                      </c:pt>
                      <c:pt idx="3045">
                        <c:v>14.769</c:v>
                      </c:pt>
                      <c:pt idx="3046">
                        <c:v>12.888999999999999</c:v>
                      </c:pt>
                      <c:pt idx="3047">
                        <c:v>10.9138</c:v>
                      </c:pt>
                      <c:pt idx="3048">
                        <c:v>15.6691</c:v>
                      </c:pt>
                      <c:pt idx="3049">
                        <c:v>13.9696</c:v>
                      </c:pt>
                      <c:pt idx="3050">
                        <c:v>9.9197000000000006</c:v>
                      </c:pt>
                      <c:pt idx="3051">
                        <c:v>10.222300000000001</c:v>
                      </c:pt>
                      <c:pt idx="3052">
                        <c:v>10.8956</c:v>
                      </c:pt>
                      <c:pt idx="3053">
                        <c:v>12.679</c:v>
                      </c:pt>
                      <c:pt idx="3054">
                        <c:v>12.1714</c:v>
                      </c:pt>
                      <c:pt idx="3055">
                        <c:v>12.0608</c:v>
                      </c:pt>
                      <c:pt idx="3056">
                        <c:v>10.8241</c:v>
                      </c:pt>
                      <c:pt idx="3057">
                        <c:v>13.52</c:v>
                      </c:pt>
                      <c:pt idx="3058">
                        <c:v>15.3309</c:v>
                      </c:pt>
                      <c:pt idx="3059">
                        <c:v>16.096</c:v>
                      </c:pt>
                      <c:pt idx="3060">
                        <c:v>16.0015</c:v>
                      </c:pt>
                      <c:pt idx="3061">
                        <c:v>13.7753</c:v>
                      </c:pt>
                      <c:pt idx="3062">
                        <c:v>14.2134</c:v>
                      </c:pt>
                      <c:pt idx="3063">
                        <c:v>14.5946</c:v>
                      </c:pt>
                      <c:pt idx="3064">
                        <c:v>13.7197</c:v>
                      </c:pt>
                      <c:pt idx="3065">
                        <c:v>13.776899999999999</c:v>
                      </c:pt>
                      <c:pt idx="3066">
                        <c:v>11.7882</c:v>
                      </c:pt>
                      <c:pt idx="3067">
                        <c:v>14.1723</c:v>
                      </c:pt>
                      <c:pt idx="3068">
                        <c:v>14.0505</c:v>
                      </c:pt>
                      <c:pt idx="3069">
                        <c:v>10.4589</c:v>
                      </c:pt>
                      <c:pt idx="3070">
                        <c:v>11.2117</c:v>
                      </c:pt>
                      <c:pt idx="3071">
                        <c:v>14.148199999999999</c:v>
                      </c:pt>
                      <c:pt idx="3072">
                        <c:v>10.952400000000001</c:v>
                      </c:pt>
                      <c:pt idx="3073">
                        <c:v>14.808299999999999</c:v>
                      </c:pt>
                      <c:pt idx="3074">
                        <c:v>13.6378</c:v>
                      </c:pt>
                      <c:pt idx="3075">
                        <c:v>12.2842</c:v>
                      </c:pt>
                      <c:pt idx="3076">
                        <c:v>14.6881</c:v>
                      </c:pt>
                      <c:pt idx="3077">
                        <c:v>14.7354</c:v>
                      </c:pt>
                      <c:pt idx="3078">
                        <c:v>11.731299999999999</c:v>
                      </c:pt>
                      <c:pt idx="3079">
                        <c:v>11.658200000000001</c:v>
                      </c:pt>
                      <c:pt idx="3080">
                        <c:v>12.1083</c:v>
                      </c:pt>
                      <c:pt idx="3081">
                        <c:v>14.8926</c:v>
                      </c:pt>
                      <c:pt idx="3082">
                        <c:v>13.5389</c:v>
                      </c:pt>
                      <c:pt idx="3083">
                        <c:v>11.5342</c:v>
                      </c:pt>
                      <c:pt idx="3084">
                        <c:v>11.2737</c:v>
                      </c:pt>
                      <c:pt idx="3085">
                        <c:v>11.2326</c:v>
                      </c:pt>
                      <c:pt idx="3086">
                        <c:v>14.2598</c:v>
                      </c:pt>
                      <c:pt idx="3087">
                        <c:v>14.716900000000001</c:v>
                      </c:pt>
                      <c:pt idx="3088">
                        <c:v>15.435600000000001</c:v>
                      </c:pt>
                      <c:pt idx="3089">
                        <c:v>15.648400000000001</c:v>
                      </c:pt>
                      <c:pt idx="3090">
                        <c:v>11.6317</c:v>
                      </c:pt>
                      <c:pt idx="3091">
                        <c:v>14.380100000000001</c:v>
                      </c:pt>
                      <c:pt idx="3092">
                        <c:v>13.6495</c:v>
                      </c:pt>
                      <c:pt idx="3093">
                        <c:v>14.836</c:v>
                      </c:pt>
                      <c:pt idx="3094">
                        <c:v>10.2064</c:v>
                      </c:pt>
                      <c:pt idx="3095">
                        <c:v>10.0852</c:v>
                      </c:pt>
                      <c:pt idx="3096">
                        <c:v>15.1578</c:v>
                      </c:pt>
                      <c:pt idx="3097">
                        <c:v>14.7895</c:v>
                      </c:pt>
                      <c:pt idx="3098">
                        <c:v>14.419</c:v>
                      </c:pt>
                      <c:pt idx="3099">
                        <c:v>12.499000000000001</c:v>
                      </c:pt>
                      <c:pt idx="3100">
                        <c:v>13.3094</c:v>
                      </c:pt>
                      <c:pt idx="3101">
                        <c:v>11.5207</c:v>
                      </c:pt>
                      <c:pt idx="3102">
                        <c:v>15.535299999999999</c:v>
                      </c:pt>
                      <c:pt idx="3103">
                        <c:v>14.8424</c:v>
                      </c:pt>
                      <c:pt idx="3104">
                        <c:v>15.016</c:v>
                      </c:pt>
                      <c:pt idx="3105">
                        <c:v>14.28</c:v>
                      </c:pt>
                      <c:pt idx="3106">
                        <c:v>13.5557</c:v>
                      </c:pt>
                      <c:pt idx="3107">
                        <c:v>11.5502</c:v>
                      </c:pt>
                      <c:pt idx="3108">
                        <c:v>14.481199999999999</c:v>
                      </c:pt>
                      <c:pt idx="3109">
                        <c:v>14.2415</c:v>
                      </c:pt>
                      <c:pt idx="3110">
                        <c:v>14.993600000000001</c:v>
                      </c:pt>
                      <c:pt idx="3111">
                        <c:v>13.696400000000001</c:v>
                      </c:pt>
                      <c:pt idx="3112">
                        <c:v>15.3073</c:v>
                      </c:pt>
                      <c:pt idx="3113">
                        <c:v>15.6492</c:v>
                      </c:pt>
                      <c:pt idx="3114">
                        <c:v>14.695499999999999</c:v>
                      </c:pt>
                      <c:pt idx="3115">
                        <c:v>14.829599999999999</c:v>
                      </c:pt>
                      <c:pt idx="3116">
                        <c:v>15.244400000000001</c:v>
                      </c:pt>
                      <c:pt idx="3117">
                        <c:v>12.3186</c:v>
                      </c:pt>
                      <c:pt idx="3118">
                        <c:v>13.942600000000001</c:v>
                      </c:pt>
                      <c:pt idx="3119">
                        <c:v>15.358000000000001</c:v>
                      </c:pt>
                      <c:pt idx="3120">
                        <c:v>13.4815</c:v>
                      </c:pt>
                      <c:pt idx="3121">
                        <c:v>13.635899999999999</c:v>
                      </c:pt>
                      <c:pt idx="3122">
                        <c:v>10.987</c:v>
                      </c:pt>
                      <c:pt idx="3123">
                        <c:v>14.692399999999999</c:v>
                      </c:pt>
                      <c:pt idx="3124">
                        <c:v>14.591100000000001</c:v>
                      </c:pt>
                      <c:pt idx="3125">
                        <c:v>15.626099999999999</c:v>
                      </c:pt>
                      <c:pt idx="3126">
                        <c:v>13.825200000000001</c:v>
                      </c:pt>
                      <c:pt idx="3127">
                        <c:v>15.129200000000001</c:v>
                      </c:pt>
                      <c:pt idx="3128">
                        <c:v>14.2804</c:v>
                      </c:pt>
                      <c:pt idx="3129">
                        <c:v>14.8786</c:v>
                      </c:pt>
                      <c:pt idx="3130">
                        <c:v>14.4964</c:v>
                      </c:pt>
                      <c:pt idx="3131">
                        <c:v>14.0397</c:v>
                      </c:pt>
                      <c:pt idx="3132">
                        <c:v>14.180300000000001</c:v>
                      </c:pt>
                      <c:pt idx="3133">
                        <c:v>11.8614</c:v>
                      </c:pt>
                      <c:pt idx="3134">
                        <c:v>14.515000000000001</c:v>
                      </c:pt>
                      <c:pt idx="3135">
                        <c:v>14.9626</c:v>
                      </c:pt>
                      <c:pt idx="3136">
                        <c:v>16.035</c:v>
                      </c:pt>
                      <c:pt idx="3137">
                        <c:v>15.6778</c:v>
                      </c:pt>
                      <c:pt idx="3138">
                        <c:v>14.520200000000001</c:v>
                      </c:pt>
                      <c:pt idx="3139">
                        <c:v>12.920400000000001</c:v>
                      </c:pt>
                      <c:pt idx="3140">
                        <c:v>14.2873</c:v>
                      </c:pt>
                      <c:pt idx="3141">
                        <c:v>13.757099999999999</c:v>
                      </c:pt>
                      <c:pt idx="3142">
                        <c:v>14.1973</c:v>
                      </c:pt>
                      <c:pt idx="3143">
                        <c:v>15.408899999999999</c:v>
                      </c:pt>
                      <c:pt idx="3144">
                        <c:v>15.734999999999999</c:v>
                      </c:pt>
                      <c:pt idx="3145">
                        <c:v>14.6518</c:v>
                      </c:pt>
                      <c:pt idx="3146">
                        <c:v>14.7387</c:v>
                      </c:pt>
                      <c:pt idx="3147">
                        <c:v>13.589499999999999</c:v>
                      </c:pt>
                      <c:pt idx="3148">
                        <c:v>14.8033</c:v>
                      </c:pt>
                      <c:pt idx="3149">
                        <c:v>14.9085</c:v>
                      </c:pt>
                      <c:pt idx="3150">
                        <c:v>15.557399999999999</c:v>
                      </c:pt>
                      <c:pt idx="3151">
                        <c:v>10.707800000000001</c:v>
                      </c:pt>
                      <c:pt idx="3152">
                        <c:v>15.5436</c:v>
                      </c:pt>
                      <c:pt idx="3153">
                        <c:v>15.0959</c:v>
                      </c:pt>
                      <c:pt idx="3154">
                        <c:v>15.855399999999999</c:v>
                      </c:pt>
                      <c:pt idx="3155">
                        <c:v>14.8459</c:v>
                      </c:pt>
                      <c:pt idx="3156">
                        <c:v>14.7682</c:v>
                      </c:pt>
                      <c:pt idx="3157">
                        <c:v>15.375299999999999</c:v>
                      </c:pt>
                      <c:pt idx="3158">
                        <c:v>15.0091</c:v>
                      </c:pt>
                      <c:pt idx="3159">
                        <c:v>16.058499999999999</c:v>
                      </c:pt>
                      <c:pt idx="3160">
                        <c:v>11.783200000000001</c:v>
                      </c:pt>
                      <c:pt idx="3161">
                        <c:v>14.782500000000001</c:v>
                      </c:pt>
                      <c:pt idx="3162">
                        <c:v>14.9438</c:v>
                      </c:pt>
                      <c:pt idx="3163">
                        <c:v>14.726900000000001</c:v>
                      </c:pt>
                      <c:pt idx="3164">
                        <c:v>15.9621</c:v>
                      </c:pt>
                      <c:pt idx="3165">
                        <c:v>14.4407</c:v>
                      </c:pt>
                      <c:pt idx="3166">
                        <c:v>15.0374</c:v>
                      </c:pt>
                      <c:pt idx="3167">
                        <c:v>14.910299999999999</c:v>
                      </c:pt>
                      <c:pt idx="3168">
                        <c:v>12.095499999999999</c:v>
                      </c:pt>
                      <c:pt idx="3169">
                        <c:v>14.2674</c:v>
                      </c:pt>
                      <c:pt idx="3170">
                        <c:v>15.391400000000001</c:v>
                      </c:pt>
                      <c:pt idx="3171">
                        <c:v>15.2301</c:v>
                      </c:pt>
                      <c:pt idx="3172">
                        <c:v>14.882</c:v>
                      </c:pt>
                      <c:pt idx="3173">
                        <c:v>15.1972</c:v>
                      </c:pt>
                      <c:pt idx="3174">
                        <c:v>11.932600000000001</c:v>
                      </c:pt>
                      <c:pt idx="3175">
                        <c:v>15.504799999999999</c:v>
                      </c:pt>
                      <c:pt idx="3176">
                        <c:v>14.248200000000001</c:v>
                      </c:pt>
                      <c:pt idx="3177">
                        <c:v>14.9527</c:v>
                      </c:pt>
                      <c:pt idx="3178">
                        <c:v>15.7196</c:v>
                      </c:pt>
                      <c:pt idx="3179">
                        <c:v>14.0779</c:v>
                      </c:pt>
                      <c:pt idx="3180">
                        <c:v>15.9472</c:v>
                      </c:pt>
                      <c:pt idx="3181">
                        <c:v>15.0364</c:v>
                      </c:pt>
                      <c:pt idx="3182">
                        <c:v>15.0466</c:v>
                      </c:pt>
                      <c:pt idx="3183">
                        <c:v>15.382300000000001</c:v>
                      </c:pt>
                      <c:pt idx="3184">
                        <c:v>14.3796</c:v>
                      </c:pt>
                      <c:pt idx="3185">
                        <c:v>14.722099999999999</c:v>
                      </c:pt>
                      <c:pt idx="3186">
                        <c:v>11.792199999999999</c:v>
                      </c:pt>
                      <c:pt idx="3187">
                        <c:v>14.260300000000001</c:v>
                      </c:pt>
                      <c:pt idx="3188">
                        <c:v>12.1617</c:v>
                      </c:pt>
                      <c:pt idx="3189">
                        <c:v>14.6318</c:v>
                      </c:pt>
                      <c:pt idx="3190">
                        <c:v>15.806900000000001</c:v>
                      </c:pt>
                      <c:pt idx="3191">
                        <c:v>15.4625</c:v>
                      </c:pt>
                      <c:pt idx="3192">
                        <c:v>10.922000000000001</c:v>
                      </c:pt>
                      <c:pt idx="3193">
                        <c:v>15.255100000000001</c:v>
                      </c:pt>
                      <c:pt idx="3194">
                        <c:v>10.9488</c:v>
                      </c:pt>
                      <c:pt idx="3195">
                        <c:v>15.144500000000001</c:v>
                      </c:pt>
                      <c:pt idx="3196">
                        <c:v>15.149699999999999</c:v>
                      </c:pt>
                      <c:pt idx="3197">
                        <c:v>14.728999999999999</c:v>
                      </c:pt>
                      <c:pt idx="3198">
                        <c:v>14.6037</c:v>
                      </c:pt>
                      <c:pt idx="3199">
                        <c:v>15.8238</c:v>
                      </c:pt>
                      <c:pt idx="3200">
                        <c:v>16.256900000000002</c:v>
                      </c:pt>
                      <c:pt idx="3201">
                        <c:v>12.992900000000001</c:v>
                      </c:pt>
                      <c:pt idx="3202">
                        <c:v>16.043600000000001</c:v>
                      </c:pt>
                      <c:pt idx="3203">
                        <c:v>16.341200000000001</c:v>
                      </c:pt>
                      <c:pt idx="3204">
                        <c:v>14.2074</c:v>
                      </c:pt>
                      <c:pt idx="3205">
                        <c:v>15.5205</c:v>
                      </c:pt>
                      <c:pt idx="3206">
                        <c:v>14.5968</c:v>
                      </c:pt>
                      <c:pt idx="3207">
                        <c:v>15.3614</c:v>
                      </c:pt>
                      <c:pt idx="3208">
                        <c:v>14.929</c:v>
                      </c:pt>
                      <c:pt idx="3209">
                        <c:v>15.623900000000001</c:v>
                      </c:pt>
                      <c:pt idx="3210">
                        <c:v>16.0852</c:v>
                      </c:pt>
                      <c:pt idx="3211">
                        <c:v>15.691700000000001</c:v>
                      </c:pt>
                      <c:pt idx="3212">
                        <c:v>14.954499999999999</c:v>
                      </c:pt>
                      <c:pt idx="3213">
                        <c:v>14.0662</c:v>
                      </c:pt>
                      <c:pt idx="3214">
                        <c:v>14.398</c:v>
                      </c:pt>
                      <c:pt idx="3215">
                        <c:v>15.9169</c:v>
                      </c:pt>
                      <c:pt idx="3216">
                        <c:v>15.2468</c:v>
                      </c:pt>
                      <c:pt idx="3217">
                        <c:v>15.1182</c:v>
                      </c:pt>
                      <c:pt idx="3218">
                        <c:v>15.3117</c:v>
                      </c:pt>
                      <c:pt idx="3219">
                        <c:v>15.245200000000001</c:v>
                      </c:pt>
                      <c:pt idx="3220">
                        <c:v>15.341900000000001</c:v>
                      </c:pt>
                      <c:pt idx="3221">
                        <c:v>16.330100000000002</c:v>
                      </c:pt>
                      <c:pt idx="3222">
                        <c:v>16.001899999999999</c:v>
                      </c:pt>
                      <c:pt idx="3223">
                        <c:v>14.5017</c:v>
                      </c:pt>
                      <c:pt idx="3224">
                        <c:v>15.726000000000001</c:v>
                      </c:pt>
                      <c:pt idx="3225">
                        <c:v>17.337700000000002</c:v>
                      </c:pt>
                      <c:pt idx="3226">
                        <c:v>15.2525</c:v>
                      </c:pt>
                      <c:pt idx="3227">
                        <c:v>11.200799999999999</c:v>
                      </c:pt>
                      <c:pt idx="3228">
                        <c:v>10.919600000000001</c:v>
                      </c:pt>
                      <c:pt idx="3229">
                        <c:v>15.170500000000001</c:v>
                      </c:pt>
                      <c:pt idx="3230">
                        <c:v>15.571099999999999</c:v>
                      </c:pt>
                      <c:pt idx="3231">
                        <c:v>14.669</c:v>
                      </c:pt>
                      <c:pt idx="3232">
                        <c:v>13.901400000000001</c:v>
                      </c:pt>
                      <c:pt idx="3233">
                        <c:v>14.3673</c:v>
                      </c:pt>
                      <c:pt idx="3234">
                        <c:v>14.435600000000001</c:v>
                      </c:pt>
                      <c:pt idx="3235">
                        <c:v>11.2256</c:v>
                      </c:pt>
                      <c:pt idx="3236">
                        <c:v>15.157</c:v>
                      </c:pt>
                      <c:pt idx="3237">
                        <c:v>14.0862</c:v>
                      </c:pt>
                      <c:pt idx="3238">
                        <c:v>16.1221</c:v>
                      </c:pt>
                      <c:pt idx="3239">
                        <c:v>15.582800000000001</c:v>
                      </c:pt>
                      <c:pt idx="3240">
                        <c:v>15.3546</c:v>
                      </c:pt>
                      <c:pt idx="3241">
                        <c:v>14.8812</c:v>
                      </c:pt>
                      <c:pt idx="3242">
                        <c:v>14.917899999999999</c:v>
                      </c:pt>
                      <c:pt idx="3243">
                        <c:v>14.999000000000001</c:v>
                      </c:pt>
                      <c:pt idx="3244">
                        <c:v>13.5932</c:v>
                      </c:pt>
                      <c:pt idx="3245">
                        <c:v>16.045200000000001</c:v>
                      </c:pt>
                      <c:pt idx="3246">
                        <c:v>12.1981</c:v>
                      </c:pt>
                      <c:pt idx="3247">
                        <c:v>14.553000000000001</c:v>
                      </c:pt>
                      <c:pt idx="3248">
                        <c:v>14.3444</c:v>
                      </c:pt>
                      <c:pt idx="3249">
                        <c:v>15.8314</c:v>
                      </c:pt>
                      <c:pt idx="3250">
                        <c:v>15.2598</c:v>
                      </c:pt>
                      <c:pt idx="3251">
                        <c:v>15.8652</c:v>
                      </c:pt>
                      <c:pt idx="3252">
                        <c:v>14.042299999999999</c:v>
                      </c:pt>
                      <c:pt idx="3253">
                        <c:v>12.4276</c:v>
                      </c:pt>
                      <c:pt idx="3254">
                        <c:v>15.136900000000001</c:v>
                      </c:pt>
                      <c:pt idx="3255">
                        <c:v>14.997299999999999</c:v>
                      </c:pt>
                      <c:pt idx="3256">
                        <c:v>14.7514</c:v>
                      </c:pt>
                      <c:pt idx="3257">
                        <c:v>12.349</c:v>
                      </c:pt>
                      <c:pt idx="3258">
                        <c:v>12.7234</c:v>
                      </c:pt>
                      <c:pt idx="3259">
                        <c:v>15.491300000000001</c:v>
                      </c:pt>
                      <c:pt idx="3260">
                        <c:v>15.2867</c:v>
                      </c:pt>
                      <c:pt idx="3261">
                        <c:v>15.463100000000001</c:v>
                      </c:pt>
                      <c:pt idx="3262">
                        <c:v>15.4345</c:v>
                      </c:pt>
                      <c:pt idx="3263">
                        <c:v>11.388400000000001</c:v>
                      </c:pt>
                      <c:pt idx="3264">
                        <c:v>15.5336</c:v>
                      </c:pt>
                      <c:pt idx="3265">
                        <c:v>15.9237</c:v>
                      </c:pt>
                      <c:pt idx="3266">
                        <c:v>15.210699999999999</c:v>
                      </c:pt>
                      <c:pt idx="3267">
                        <c:v>15.5512</c:v>
                      </c:pt>
                      <c:pt idx="3268">
                        <c:v>15.98</c:v>
                      </c:pt>
                      <c:pt idx="3269">
                        <c:v>15.891999999999999</c:v>
                      </c:pt>
                      <c:pt idx="3270">
                        <c:v>16.422799999999999</c:v>
                      </c:pt>
                      <c:pt idx="3271">
                        <c:v>15.2463</c:v>
                      </c:pt>
                      <c:pt idx="3272">
                        <c:v>16.028500000000001</c:v>
                      </c:pt>
                      <c:pt idx="3273">
                        <c:v>15.5924</c:v>
                      </c:pt>
                      <c:pt idx="3274">
                        <c:v>15.2661</c:v>
                      </c:pt>
                      <c:pt idx="3275">
                        <c:v>13.3454</c:v>
                      </c:pt>
                      <c:pt idx="3276">
                        <c:v>14.948700000000001</c:v>
                      </c:pt>
                      <c:pt idx="3277">
                        <c:v>13.6968</c:v>
                      </c:pt>
                      <c:pt idx="3278">
                        <c:v>14.6394</c:v>
                      </c:pt>
                      <c:pt idx="3279">
                        <c:v>14.299899999999999</c:v>
                      </c:pt>
                      <c:pt idx="3280">
                        <c:v>16.503299999999999</c:v>
                      </c:pt>
                      <c:pt idx="3281">
                        <c:v>15.403600000000001</c:v>
                      </c:pt>
                      <c:pt idx="3282">
                        <c:v>14.7601</c:v>
                      </c:pt>
                      <c:pt idx="3283">
                        <c:v>14.1822</c:v>
                      </c:pt>
                      <c:pt idx="3284">
                        <c:v>12.8095</c:v>
                      </c:pt>
                      <c:pt idx="3285">
                        <c:v>14.966200000000001</c:v>
                      </c:pt>
                      <c:pt idx="3286">
                        <c:v>16.905999999999999</c:v>
                      </c:pt>
                      <c:pt idx="3287">
                        <c:v>13.400499999999999</c:v>
                      </c:pt>
                      <c:pt idx="3288">
                        <c:v>14.9663</c:v>
                      </c:pt>
                      <c:pt idx="3289">
                        <c:v>16.465800000000002</c:v>
                      </c:pt>
                      <c:pt idx="3290">
                        <c:v>14.406499999999999</c:v>
                      </c:pt>
                      <c:pt idx="3291">
                        <c:v>15.3309</c:v>
                      </c:pt>
                      <c:pt idx="3292">
                        <c:v>15.1244</c:v>
                      </c:pt>
                      <c:pt idx="3293">
                        <c:v>15.3337</c:v>
                      </c:pt>
                      <c:pt idx="3294">
                        <c:v>15.941599999999999</c:v>
                      </c:pt>
                      <c:pt idx="3295">
                        <c:v>14.820600000000001</c:v>
                      </c:pt>
                      <c:pt idx="3296">
                        <c:v>15.1775</c:v>
                      </c:pt>
                      <c:pt idx="3297">
                        <c:v>14.756600000000001</c:v>
                      </c:pt>
                      <c:pt idx="3298">
                        <c:v>14.686299999999999</c:v>
                      </c:pt>
                      <c:pt idx="3299">
                        <c:v>15.0503</c:v>
                      </c:pt>
                      <c:pt idx="3300">
                        <c:v>14.5824</c:v>
                      </c:pt>
                      <c:pt idx="3301">
                        <c:v>15.743</c:v>
                      </c:pt>
                      <c:pt idx="3302">
                        <c:v>15.474500000000001</c:v>
                      </c:pt>
                      <c:pt idx="3303">
                        <c:v>11.5413</c:v>
                      </c:pt>
                      <c:pt idx="3304">
                        <c:v>15.475899999999999</c:v>
                      </c:pt>
                      <c:pt idx="3305">
                        <c:v>16.102900000000002</c:v>
                      </c:pt>
                      <c:pt idx="3306">
                        <c:v>15.788600000000001</c:v>
                      </c:pt>
                      <c:pt idx="3307">
                        <c:v>15.6593</c:v>
                      </c:pt>
                      <c:pt idx="3308">
                        <c:v>11.773999999999999</c:v>
                      </c:pt>
                      <c:pt idx="3309">
                        <c:v>15.4993</c:v>
                      </c:pt>
                      <c:pt idx="3310">
                        <c:v>15.3375</c:v>
                      </c:pt>
                      <c:pt idx="3311">
                        <c:v>15.9209</c:v>
                      </c:pt>
                      <c:pt idx="3312">
                        <c:v>10.4565</c:v>
                      </c:pt>
                      <c:pt idx="3313">
                        <c:v>15.670500000000001</c:v>
                      </c:pt>
                      <c:pt idx="3314">
                        <c:v>15.918100000000001</c:v>
                      </c:pt>
                      <c:pt idx="3315">
                        <c:v>14.178000000000001</c:v>
                      </c:pt>
                      <c:pt idx="3316">
                        <c:v>15.8504</c:v>
                      </c:pt>
                      <c:pt idx="3317">
                        <c:v>15.5505</c:v>
                      </c:pt>
                      <c:pt idx="3318">
                        <c:v>14.520799999999999</c:v>
                      </c:pt>
                      <c:pt idx="3319">
                        <c:v>15.420299999999999</c:v>
                      </c:pt>
                      <c:pt idx="3320">
                        <c:v>15.4442</c:v>
                      </c:pt>
                      <c:pt idx="3321">
                        <c:v>15.5815</c:v>
                      </c:pt>
                      <c:pt idx="3322">
                        <c:v>15.9161</c:v>
                      </c:pt>
                      <c:pt idx="3323">
                        <c:v>15.6183</c:v>
                      </c:pt>
                      <c:pt idx="3324">
                        <c:v>15.972300000000001</c:v>
                      </c:pt>
                      <c:pt idx="3325">
                        <c:v>10.972</c:v>
                      </c:pt>
                      <c:pt idx="3326">
                        <c:v>16.312100000000001</c:v>
                      </c:pt>
                      <c:pt idx="3327">
                        <c:v>12.1869</c:v>
                      </c:pt>
                      <c:pt idx="3328">
                        <c:v>15.0914</c:v>
                      </c:pt>
                      <c:pt idx="3329">
                        <c:v>12.255699999999999</c:v>
                      </c:pt>
                      <c:pt idx="3330">
                        <c:v>11.553599999999999</c:v>
                      </c:pt>
                      <c:pt idx="3331">
                        <c:v>12.497999999999999</c:v>
                      </c:pt>
                      <c:pt idx="3332">
                        <c:v>15.9246</c:v>
                      </c:pt>
                      <c:pt idx="3333">
                        <c:v>17.005700000000001</c:v>
                      </c:pt>
                      <c:pt idx="3334">
                        <c:v>16.1785</c:v>
                      </c:pt>
                      <c:pt idx="3335">
                        <c:v>13.495699999999999</c:v>
                      </c:pt>
                      <c:pt idx="3336">
                        <c:v>12.062799999999999</c:v>
                      </c:pt>
                      <c:pt idx="3337">
                        <c:v>15.484400000000001</c:v>
                      </c:pt>
                      <c:pt idx="3338">
                        <c:v>16.643599999999999</c:v>
                      </c:pt>
                      <c:pt idx="3339">
                        <c:v>17.2989</c:v>
                      </c:pt>
                      <c:pt idx="3340">
                        <c:v>16.843599999999999</c:v>
                      </c:pt>
                      <c:pt idx="3341">
                        <c:v>15.9826</c:v>
                      </c:pt>
                      <c:pt idx="3342">
                        <c:v>14.961399999999999</c:v>
                      </c:pt>
                      <c:pt idx="3343">
                        <c:v>15.757899999999999</c:v>
                      </c:pt>
                      <c:pt idx="3344">
                        <c:v>16.34</c:v>
                      </c:pt>
                      <c:pt idx="3345">
                        <c:v>11.5648</c:v>
                      </c:pt>
                      <c:pt idx="3346">
                        <c:v>17.579499999999999</c:v>
                      </c:pt>
                      <c:pt idx="3347">
                        <c:v>16.214200000000002</c:v>
                      </c:pt>
                      <c:pt idx="3348">
                        <c:v>15.476000000000001</c:v>
                      </c:pt>
                      <c:pt idx="3349">
                        <c:v>15.470599999999999</c:v>
                      </c:pt>
                      <c:pt idx="3350">
                        <c:v>13.636900000000001</c:v>
                      </c:pt>
                      <c:pt idx="3351">
                        <c:v>16.088000000000001</c:v>
                      </c:pt>
                      <c:pt idx="3352">
                        <c:v>15.853999999999999</c:v>
                      </c:pt>
                      <c:pt idx="3353">
                        <c:v>13.3391</c:v>
                      </c:pt>
                      <c:pt idx="3354">
                        <c:v>15.746499999999999</c:v>
                      </c:pt>
                      <c:pt idx="3355">
                        <c:v>15.6768</c:v>
                      </c:pt>
                      <c:pt idx="3356">
                        <c:v>17.320599999999999</c:v>
                      </c:pt>
                      <c:pt idx="3357">
                        <c:v>16.000399999999999</c:v>
                      </c:pt>
                      <c:pt idx="3358">
                        <c:v>15.759</c:v>
                      </c:pt>
                      <c:pt idx="3359">
                        <c:v>14.685</c:v>
                      </c:pt>
                      <c:pt idx="3360">
                        <c:v>15.589499999999999</c:v>
                      </c:pt>
                      <c:pt idx="3361">
                        <c:v>16.2424</c:v>
                      </c:pt>
                      <c:pt idx="3362">
                        <c:v>11.2379</c:v>
                      </c:pt>
                      <c:pt idx="3363">
                        <c:v>15.4742</c:v>
                      </c:pt>
                      <c:pt idx="3364">
                        <c:v>14.6776</c:v>
                      </c:pt>
                      <c:pt idx="3365">
                        <c:v>15.685</c:v>
                      </c:pt>
                      <c:pt idx="3366">
                        <c:v>15.6591</c:v>
                      </c:pt>
                      <c:pt idx="3367">
                        <c:v>16.1572</c:v>
                      </c:pt>
                      <c:pt idx="3368">
                        <c:v>16.4816</c:v>
                      </c:pt>
                      <c:pt idx="3369">
                        <c:v>16.219899999999999</c:v>
                      </c:pt>
                      <c:pt idx="3370">
                        <c:v>16.505199999999999</c:v>
                      </c:pt>
                      <c:pt idx="3371">
                        <c:v>11.5898</c:v>
                      </c:pt>
                      <c:pt idx="3372">
                        <c:v>12.914300000000001</c:v>
                      </c:pt>
                      <c:pt idx="3373">
                        <c:v>16.122900000000001</c:v>
                      </c:pt>
                      <c:pt idx="3374">
                        <c:v>15.774900000000001</c:v>
                      </c:pt>
                      <c:pt idx="3375">
                        <c:v>15.123200000000001</c:v>
                      </c:pt>
                      <c:pt idx="3376">
                        <c:v>16.056000000000001</c:v>
                      </c:pt>
                      <c:pt idx="3377">
                        <c:v>14.6031</c:v>
                      </c:pt>
                      <c:pt idx="3378">
                        <c:v>14.436</c:v>
                      </c:pt>
                      <c:pt idx="3379">
                        <c:v>16.331299999999999</c:v>
                      </c:pt>
                      <c:pt idx="3380">
                        <c:v>13.5517</c:v>
                      </c:pt>
                      <c:pt idx="3381">
                        <c:v>13.4963</c:v>
                      </c:pt>
                      <c:pt idx="3382">
                        <c:v>16.716799999999999</c:v>
                      </c:pt>
                      <c:pt idx="3383">
                        <c:v>12.092700000000001</c:v>
                      </c:pt>
                      <c:pt idx="3384">
                        <c:v>11.7524</c:v>
                      </c:pt>
                      <c:pt idx="3385">
                        <c:v>13.8094</c:v>
                      </c:pt>
                      <c:pt idx="3386">
                        <c:v>16.127800000000001</c:v>
                      </c:pt>
                      <c:pt idx="3387">
                        <c:v>17.382200000000001</c:v>
                      </c:pt>
                      <c:pt idx="3388">
                        <c:v>16.887699999999999</c:v>
                      </c:pt>
                      <c:pt idx="3389">
                        <c:v>15.4664</c:v>
                      </c:pt>
                      <c:pt idx="3390">
                        <c:v>17.053899999999999</c:v>
                      </c:pt>
                      <c:pt idx="3391">
                        <c:v>15.973800000000001</c:v>
                      </c:pt>
                      <c:pt idx="3392">
                        <c:v>15.5646</c:v>
                      </c:pt>
                      <c:pt idx="3393">
                        <c:v>16.092500000000001</c:v>
                      </c:pt>
                      <c:pt idx="3394">
                        <c:v>15.032500000000001</c:v>
                      </c:pt>
                      <c:pt idx="3395">
                        <c:v>15.818099999999999</c:v>
                      </c:pt>
                      <c:pt idx="3396">
                        <c:v>16.035</c:v>
                      </c:pt>
                      <c:pt idx="3397">
                        <c:v>14.788600000000001</c:v>
                      </c:pt>
                      <c:pt idx="3398">
                        <c:v>13.729900000000001</c:v>
                      </c:pt>
                      <c:pt idx="3399">
                        <c:v>17.045999999999999</c:v>
                      </c:pt>
                      <c:pt idx="3400">
                        <c:v>16.613600000000002</c:v>
                      </c:pt>
                      <c:pt idx="3401">
                        <c:v>16.138500000000001</c:v>
                      </c:pt>
                      <c:pt idx="3402">
                        <c:v>16.533999999999999</c:v>
                      </c:pt>
                      <c:pt idx="3403">
                        <c:v>13.489000000000001</c:v>
                      </c:pt>
                      <c:pt idx="3404">
                        <c:v>13.6707</c:v>
                      </c:pt>
                      <c:pt idx="3405">
                        <c:v>11.077</c:v>
                      </c:pt>
                      <c:pt idx="3406">
                        <c:v>16.584399999999999</c:v>
                      </c:pt>
                      <c:pt idx="3407">
                        <c:v>16.2608</c:v>
                      </c:pt>
                      <c:pt idx="3408">
                        <c:v>12.666499999999999</c:v>
                      </c:pt>
                      <c:pt idx="3409">
                        <c:v>16.6633</c:v>
                      </c:pt>
                      <c:pt idx="3410">
                        <c:v>16.6694</c:v>
                      </c:pt>
                      <c:pt idx="3411">
                        <c:v>18.386500000000002</c:v>
                      </c:pt>
                      <c:pt idx="3412">
                        <c:v>16.180199999999999</c:v>
                      </c:pt>
                      <c:pt idx="3413">
                        <c:v>16.321999999999999</c:v>
                      </c:pt>
                      <c:pt idx="3414">
                        <c:v>17.142700000000001</c:v>
                      </c:pt>
                      <c:pt idx="3415">
                        <c:v>15.690799999999999</c:v>
                      </c:pt>
                      <c:pt idx="3416">
                        <c:v>15.991300000000001</c:v>
                      </c:pt>
                      <c:pt idx="3417">
                        <c:v>14.9899</c:v>
                      </c:pt>
                      <c:pt idx="3418">
                        <c:v>15.7204</c:v>
                      </c:pt>
                      <c:pt idx="3419">
                        <c:v>15.2555</c:v>
                      </c:pt>
                      <c:pt idx="3420">
                        <c:v>15.771000000000001</c:v>
                      </c:pt>
                      <c:pt idx="3421">
                        <c:v>14.158899999999999</c:v>
                      </c:pt>
                      <c:pt idx="3422">
                        <c:v>17.319500000000001</c:v>
                      </c:pt>
                      <c:pt idx="3423">
                        <c:v>16.853100000000001</c:v>
                      </c:pt>
                      <c:pt idx="3424">
                        <c:v>15.663500000000001</c:v>
                      </c:pt>
                      <c:pt idx="3425">
                        <c:v>16.563199999999998</c:v>
                      </c:pt>
                      <c:pt idx="3426">
                        <c:v>15.6554</c:v>
                      </c:pt>
                      <c:pt idx="3427">
                        <c:v>16.031600000000001</c:v>
                      </c:pt>
                      <c:pt idx="3428">
                        <c:v>15.3058</c:v>
                      </c:pt>
                      <c:pt idx="3429">
                        <c:v>16.216999999999999</c:v>
                      </c:pt>
                      <c:pt idx="3430">
                        <c:v>14.944800000000001</c:v>
                      </c:pt>
                      <c:pt idx="3431">
                        <c:v>15.442600000000001</c:v>
                      </c:pt>
                      <c:pt idx="3432">
                        <c:v>13.226900000000001</c:v>
                      </c:pt>
                      <c:pt idx="3433">
                        <c:v>12.3772</c:v>
                      </c:pt>
                      <c:pt idx="3434">
                        <c:v>16.0671</c:v>
                      </c:pt>
                      <c:pt idx="3435">
                        <c:v>11.6229</c:v>
                      </c:pt>
                      <c:pt idx="3436">
                        <c:v>13.7842</c:v>
                      </c:pt>
                      <c:pt idx="3437">
                        <c:v>14.8628</c:v>
                      </c:pt>
                      <c:pt idx="3438">
                        <c:v>12.133699999999999</c:v>
                      </c:pt>
                      <c:pt idx="3439">
                        <c:v>15.5082</c:v>
                      </c:pt>
                      <c:pt idx="3440">
                        <c:v>15.653700000000001</c:v>
                      </c:pt>
                      <c:pt idx="3441">
                        <c:v>16.281500000000001</c:v>
                      </c:pt>
                      <c:pt idx="3442">
                        <c:v>12.814500000000001</c:v>
                      </c:pt>
                      <c:pt idx="3443">
                        <c:v>15.050700000000001</c:v>
                      </c:pt>
                      <c:pt idx="3444">
                        <c:v>15.5497</c:v>
                      </c:pt>
                      <c:pt idx="3445">
                        <c:v>15.6602</c:v>
                      </c:pt>
                      <c:pt idx="3446">
                        <c:v>15.7006</c:v>
                      </c:pt>
                      <c:pt idx="3447">
                        <c:v>16.8278</c:v>
                      </c:pt>
                      <c:pt idx="3448">
                        <c:v>11.781700000000001</c:v>
                      </c:pt>
                      <c:pt idx="3449">
                        <c:v>16.093299999999999</c:v>
                      </c:pt>
                      <c:pt idx="3450">
                        <c:v>16.206499999999998</c:v>
                      </c:pt>
                      <c:pt idx="3451">
                        <c:v>15.7951</c:v>
                      </c:pt>
                      <c:pt idx="3452">
                        <c:v>16.672499999999999</c:v>
                      </c:pt>
                      <c:pt idx="3453">
                        <c:v>13.978</c:v>
                      </c:pt>
                      <c:pt idx="3454">
                        <c:v>10.960900000000001</c:v>
                      </c:pt>
                      <c:pt idx="3455">
                        <c:v>16.3614</c:v>
                      </c:pt>
                      <c:pt idx="3456">
                        <c:v>14.759600000000001</c:v>
                      </c:pt>
                      <c:pt idx="3457">
                        <c:v>15.3317</c:v>
                      </c:pt>
                      <c:pt idx="3458">
                        <c:v>18.482399999999998</c:v>
                      </c:pt>
                      <c:pt idx="3459">
                        <c:v>17.193100000000001</c:v>
                      </c:pt>
                      <c:pt idx="3460">
                        <c:v>15.6082</c:v>
                      </c:pt>
                      <c:pt idx="3461">
                        <c:v>16.781199999999998</c:v>
                      </c:pt>
                      <c:pt idx="3462">
                        <c:v>15.6256</c:v>
                      </c:pt>
                      <c:pt idx="3463">
                        <c:v>17.185600000000001</c:v>
                      </c:pt>
                      <c:pt idx="3464">
                        <c:v>15.7819</c:v>
                      </c:pt>
                      <c:pt idx="3465">
                        <c:v>16.3476</c:v>
                      </c:pt>
                      <c:pt idx="3466">
                        <c:v>11.6938</c:v>
                      </c:pt>
                      <c:pt idx="3467">
                        <c:v>16.5428</c:v>
                      </c:pt>
                      <c:pt idx="3468">
                        <c:v>14.546900000000001</c:v>
                      </c:pt>
                      <c:pt idx="3469">
                        <c:v>17.093299999999999</c:v>
                      </c:pt>
                      <c:pt idx="3470">
                        <c:v>17.1373</c:v>
                      </c:pt>
                      <c:pt idx="3471">
                        <c:v>16.660399999999999</c:v>
                      </c:pt>
                      <c:pt idx="3472">
                        <c:v>16.0182</c:v>
                      </c:pt>
                      <c:pt idx="3473">
                        <c:v>15.846500000000001</c:v>
                      </c:pt>
                      <c:pt idx="3474">
                        <c:v>14.8672</c:v>
                      </c:pt>
                      <c:pt idx="3475">
                        <c:v>16.244199999999999</c:v>
                      </c:pt>
                      <c:pt idx="3476">
                        <c:v>12.8408</c:v>
                      </c:pt>
                      <c:pt idx="3477">
                        <c:v>17.524999999999999</c:v>
                      </c:pt>
                      <c:pt idx="3478">
                        <c:v>15.493499999999999</c:v>
                      </c:pt>
                      <c:pt idx="3479">
                        <c:v>16.514800000000001</c:v>
                      </c:pt>
                      <c:pt idx="3480">
                        <c:v>17.1296</c:v>
                      </c:pt>
                      <c:pt idx="3481">
                        <c:v>17.0456</c:v>
                      </c:pt>
                      <c:pt idx="3482">
                        <c:v>16.3371</c:v>
                      </c:pt>
                      <c:pt idx="3483">
                        <c:v>16.198699999999999</c:v>
                      </c:pt>
                      <c:pt idx="3484">
                        <c:v>15.1759</c:v>
                      </c:pt>
                      <c:pt idx="3485">
                        <c:v>16.959599999999998</c:v>
                      </c:pt>
                      <c:pt idx="3486">
                        <c:v>15.915699999999999</c:v>
                      </c:pt>
                      <c:pt idx="3487">
                        <c:v>17.315000000000001</c:v>
                      </c:pt>
                      <c:pt idx="3488">
                        <c:v>16.197099999999999</c:v>
                      </c:pt>
                      <c:pt idx="3489">
                        <c:v>13.132899999999999</c:v>
                      </c:pt>
                      <c:pt idx="3490">
                        <c:v>15.1493</c:v>
                      </c:pt>
                      <c:pt idx="3491">
                        <c:v>16.317299999999999</c:v>
                      </c:pt>
                      <c:pt idx="3492">
                        <c:v>16.326799999999999</c:v>
                      </c:pt>
                      <c:pt idx="3493">
                        <c:v>15.938000000000001</c:v>
                      </c:pt>
                      <c:pt idx="3494">
                        <c:v>16.752099999999999</c:v>
                      </c:pt>
                      <c:pt idx="3495">
                        <c:v>12.8673</c:v>
                      </c:pt>
                      <c:pt idx="3496">
                        <c:v>15.419499999999999</c:v>
                      </c:pt>
                      <c:pt idx="3497">
                        <c:v>15.6844</c:v>
                      </c:pt>
                      <c:pt idx="3498">
                        <c:v>16.293299999999999</c:v>
                      </c:pt>
                      <c:pt idx="3499">
                        <c:v>16.799800000000001</c:v>
                      </c:pt>
                      <c:pt idx="3500">
                        <c:v>15.9689</c:v>
                      </c:pt>
                      <c:pt idx="3501">
                        <c:v>16.305199999999999</c:v>
                      </c:pt>
                      <c:pt idx="3502">
                        <c:v>18.143699999999999</c:v>
                      </c:pt>
                      <c:pt idx="3503">
                        <c:v>16.895199999999999</c:v>
                      </c:pt>
                      <c:pt idx="3504">
                        <c:v>17.065300000000001</c:v>
                      </c:pt>
                      <c:pt idx="3505">
                        <c:v>16.887599999999999</c:v>
                      </c:pt>
                      <c:pt idx="3506">
                        <c:v>16.815300000000001</c:v>
                      </c:pt>
                      <c:pt idx="3507">
                        <c:v>17.185400000000001</c:v>
                      </c:pt>
                      <c:pt idx="3508">
                        <c:v>14.1213</c:v>
                      </c:pt>
                      <c:pt idx="3509">
                        <c:v>16.3489</c:v>
                      </c:pt>
                      <c:pt idx="3510">
                        <c:v>16.991499999999998</c:v>
                      </c:pt>
                      <c:pt idx="3511">
                        <c:v>17.159700000000001</c:v>
                      </c:pt>
                      <c:pt idx="3512">
                        <c:v>14.825900000000001</c:v>
                      </c:pt>
                      <c:pt idx="3513">
                        <c:v>16.307600000000001</c:v>
                      </c:pt>
                      <c:pt idx="3514">
                        <c:v>16.6083</c:v>
                      </c:pt>
                      <c:pt idx="3515">
                        <c:v>14.992000000000001</c:v>
                      </c:pt>
                      <c:pt idx="3516">
                        <c:v>16.759899999999998</c:v>
                      </c:pt>
                      <c:pt idx="3517">
                        <c:v>12.1896</c:v>
                      </c:pt>
                      <c:pt idx="3518">
                        <c:v>15.9017</c:v>
                      </c:pt>
                      <c:pt idx="3519">
                        <c:v>17.657499999999999</c:v>
                      </c:pt>
                      <c:pt idx="3520">
                        <c:v>16.809100000000001</c:v>
                      </c:pt>
                      <c:pt idx="3521">
                        <c:v>16.126200000000001</c:v>
                      </c:pt>
                      <c:pt idx="3522">
                        <c:v>12.781700000000001</c:v>
                      </c:pt>
                      <c:pt idx="3523">
                        <c:v>11.936299999999999</c:v>
                      </c:pt>
                      <c:pt idx="3524">
                        <c:v>17.150700000000001</c:v>
                      </c:pt>
                      <c:pt idx="3525">
                        <c:v>15.283899999999999</c:v>
                      </c:pt>
                      <c:pt idx="3526">
                        <c:v>12.915100000000001</c:v>
                      </c:pt>
                      <c:pt idx="3527">
                        <c:v>15.3752</c:v>
                      </c:pt>
                      <c:pt idx="3528">
                        <c:v>17.834399999999999</c:v>
                      </c:pt>
                      <c:pt idx="3529">
                        <c:v>16.954499999999999</c:v>
                      </c:pt>
                      <c:pt idx="3530">
                        <c:v>16.7683</c:v>
                      </c:pt>
                      <c:pt idx="3531">
                        <c:v>18.396699999999999</c:v>
                      </c:pt>
                      <c:pt idx="3532">
                        <c:v>15.8283</c:v>
                      </c:pt>
                      <c:pt idx="3533">
                        <c:v>17.750699999999998</c:v>
                      </c:pt>
                      <c:pt idx="3534">
                        <c:v>16.709</c:v>
                      </c:pt>
                      <c:pt idx="3535">
                        <c:v>16.752199999999998</c:v>
                      </c:pt>
                      <c:pt idx="3536">
                        <c:v>16.224799999999998</c:v>
                      </c:pt>
                      <c:pt idx="3537">
                        <c:v>16.747</c:v>
                      </c:pt>
                      <c:pt idx="3538">
                        <c:v>16.118300000000001</c:v>
                      </c:pt>
                      <c:pt idx="3539">
                        <c:v>15.2652</c:v>
                      </c:pt>
                      <c:pt idx="3540">
                        <c:v>15.466699999999999</c:v>
                      </c:pt>
                      <c:pt idx="3541">
                        <c:v>14.3986</c:v>
                      </c:pt>
                      <c:pt idx="3542">
                        <c:v>12.2659</c:v>
                      </c:pt>
                      <c:pt idx="3543">
                        <c:v>14.7666</c:v>
                      </c:pt>
                      <c:pt idx="3544">
                        <c:v>17.712900000000001</c:v>
                      </c:pt>
                      <c:pt idx="3545">
                        <c:v>17.565300000000001</c:v>
                      </c:pt>
                      <c:pt idx="3546">
                        <c:v>15.8307</c:v>
                      </c:pt>
                      <c:pt idx="3547">
                        <c:v>16.833400000000001</c:v>
                      </c:pt>
                      <c:pt idx="3548">
                        <c:v>9.3150999999999993</c:v>
                      </c:pt>
                      <c:pt idx="3549">
                        <c:v>13.0136</c:v>
                      </c:pt>
                      <c:pt idx="3550">
                        <c:v>11.8546</c:v>
                      </c:pt>
                      <c:pt idx="3551">
                        <c:v>13.241400000000001</c:v>
                      </c:pt>
                      <c:pt idx="3552">
                        <c:v>15.690799999999999</c:v>
                      </c:pt>
                      <c:pt idx="3553">
                        <c:v>17.265799999999999</c:v>
                      </c:pt>
                      <c:pt idx="3554">
                        <c:v>17.175999999999998</c:v>
                      </c:pt>
                      <c:pt idx="3555">
                        <c:v>14.243</c:v>
                      </c:pt>
                      <c:pt idx="3556">
                        <c:v>15.7052</c:v>
                      </c:pt>
                      <c:pt idx="3557">
                        <c:v>14.5449</c:v>
                      </c:pt>
                      <c:pt idx="3558">
                        <c:v>13.141999999999999</c:v>
                      </c:pt>
                      <c:pt idx="3559">
                        <c:v>15.638999999999999</c:v>
                      </c:pt>
                      <c:pt idx="3560">
                        <c:v>16.140699999999999</c:v>
                      </c:pt>
                      <c:pt idx="3561">
                        <c:v>16.310400000000001</c:v>
                      </c:pt>
                      <c:pt idx="3562">
                        <c:v>16.531099999999999</c:v>
                      </c:pt>
                      <c:pt idx="3563">
                        <c:v>18.4986</c:v>
                      </c:pt>
                      <c:pt idx="3564">
                        <c:v>12.1959</c:v>
                      </c:pt>
                      <c:pt idx="3565">
                        <c:v>16.3504</c:v>
                      </c:pt>
                      <c:pt idx="3566">
                        <c:v>17.648599999999998</c:v>
                      </c:pt>
                      <c:pt idx="3567">
                        <c:v>15.964399999999999</c:v>
                      </c:pt>
                      <c:pt idx="3568">
                        <c:v>13.138500000000001</c:v>
                      </c:pt>
                      <c:pt idx="3569">
                        <c:v>16.020299999999999</c:v>
                      </c:pt>
                      <c:pt idx="3570">
                        <c:v>15.7743</c:v>
                      </c:pt>
                      <c:pt idx="3571">
                        <c:v>13.0097</c:v>
                      </c:pt>
                      <c:pt idx="3572">
                        <c:v>17.112500000000001</c:v>
                      </c:pt>
                      <c:pt idx="3573">
                        <c:v>16.259899999999998</c:v>
                      </c:pt>
                      <c:pt idx="3574">
                        <c:v>16.142299999999999</c:v>
                      </c:pt>
                      <c:pt idx="3575">
                        <c:v>17.1859</c:v>
                      </c:pt>
                      <c:pt idx="3576">
                        <c:v>16.9758</c:v>
                      </c:pt>
                      <c:pt idx="3577">
                        <c:v>17.314</c:v>
                      </c:pt>
                      <c:pt idx="3578">
                        <c:v>16.712700000000002</c:v>
                      </c:pt>
                      <c:pt idx="3579">
                        <c:v>16.486699999999999</c:v>
                      </c:pt>
                      <c:pt idx="3580">
                        <c:v>15.7142</c:v>
                      </c:pt>
                      <c:pt idx="3581">
                        <c:v>16.658100000000001</c:v>
                      </c:pt>
                      <c:pt idx="3582">
                        <c:v>16.8002</c:v>
                      </c:pt>
                      <c:pt idx="3583">
                        <c:v>16.885999999999999</c:v>
                      </c:pt>
                      <c:pt idx="3584">
                        <c:v>17.053000000000001</c:v>
                      </c:pt>
                      <c:pt idx="3585">
                        <c:v>17.299199999999999</c:v>
                      </c:pt>
                      <c:pt idx="3586">
                        <c:v>16.457100000000001</c:v>
                      </c:pt>
                      <c:pt idx="3587">
                        <c:v>16.916399999999999</c:v>
                      </c:pt>
                      <c:pt idx="3588">
                        <c:v>15.8262</c:v>
                      </c:pt>
                      <c:pt idx="3589">
                        <c:v>17.192299999999999</c:v>
                      </c:pt>
                      <c:pt idx="3590">
                        <c:v>17.277899999999999</c:v>
                      </c:pt>
                      <c:pt idx="3591">
                        <c:v>13.027100000000001</c:v>
                      </c:pt>
                      <c:pt idx="3592">
                        <c:v>16.285399999999999</c:v>
                      </c:pt>
                      <c:pt idx="3593">
                        <c:v>12.894</c:v>
                      </c:pt>
                      <c:pt idx="3594">
                        <c:v>16.6739</c:v>
                      </c:pt>
                      <c:pt idx="3595">
                        <c:v>12.614100000000001</c:v>
                      </c:pt>
                      <c:pt idx="3596">
                        <c:v>14.1334</c:v>
                      </c:pt>
                      <c:pt idx="3597">
                        <c:v>13.8345</c:v>
                      </c:pt>
                      <c:pt idx="3598">
                        <c:v>12.6707</c:v>
                      </c:pt>
                      <c:pt idx="3599">
                        <c:v>14.764099999999999</c:v>
                      </c:pt>
                      <c:pt idx="3600">
                        <c:v>17.340499999999999</c:v>
                      </c:pt>
                      <c:pt idx="3601">
                        <c:v>14.0589</c:v>
                      </c:pt>
                      <c:pt idx="3602">
                        <c:v>17.0852</c:v>
                      </c:pt>
                      <c:pt idx="3603">
                        <c:v>16.330200000000001</c:v>
                      </c:pt>
                      <c:pt idx="3604">
                        <c:v>17.0182</c:v>
                      </c:pt>
                      <c:pt idx="3605">
                        <c:v>16.670400000000001</c:v>
                      </c:pt>
                      <c:pt idx="3606">
                        <c:v>16.7669</c:v>
                      </c:pt>
                      <c:pt idx="3607">
                        <c:v>16.3977</c:v>
                      </c:pt>
                      <c:pt idx="3608">
                        <c:v>13.973699999999999</c:v>
                      </c:pt>
                      <c:pt idx="3609">
                        <c:v>14.712</c:v>
                      </c:pt>
                      <c:pt idx="3610">
                        <c:v>16.624099999999999</c:v>
                      </c:pt>
                      <c:pt idx="3611">
                        <c:v>17.033799999999999</c:v>
                      </c:pt>
                      <c:pt idx="3612">
                        <c:v>16.549499999999998</c:v>
                      </c:pt>
                      <c:pt idx="3613">
                        <c:v>15.772500000000001</c:v>
                      </c:pt>
                      <c:pt idx="3614">
                        <c:v>13.4754</c:v>
                      </c:pt>
                      <c:pt idx="3615">
                        <c:v>16.412099999999999</c:v>
                      </c:pt>
                      <c:pt idx="3616">
                        <c:v>12.6907</c:v>
                      </c:pt>
                      <c:pt idx="3617">
                        <c:v>18.081399999999999</c:v>
                      </c:pt>
                      <c:pt idx="3618">
                        <c:v>15.6386</c:v>
                      </c:pt>
                      <c:pt idx="3619">
                        <c:v>17.176100000000002</c:v>
                      </c:pt>
                      <c:pt idx="3620">
                        <c:v>17.8062</c:v>
                      </c:pt>
                      <c:pt idx="3621">
                        <c:v>16.824200000000001</c:v>
                      </c:pt>
                      <c:pt idx="3622">
                        <c:v>17.3977</c:v>
                      </c:pt>
                      <c:pt idx="3623">
                        <c:v>18.194099999999999</c:v>
                      </c:pt>
                      <c:pt idx="3624">
                        <c:v>16.073799999999999</c:v>
                      </c:pt>
                      <c:pt idx="3625">
                        <c:v>16.1174</c:v>
                      </c:pt>
                      <c:pt idx="3626">
                        <c:v>17.596299999999999</c:v>
                      </c:pt>
                      <c:pt idx="3627">
                        <c:v>17.317699999999999</c:v>
                      </c:pt>
                      <c:pt idx="3628">
                        <c:v>13.530200000000001</c:v>
                      </c:pt>
                      <c:pt idx="3629">
                        <c:v>15.816800000000001</c:v>
                      </c:pt>
                      <c:pt idx="3630">
                        <c:v>16.688500000000001</c:v>
                      </c:pt>
                      <c:pt idx="3631">
                        <c:v>16.9543</c:v>
                      </c:pt>
                      <c:pt idx="3632">
                        <c:v>15.746</c:v>
                      </c:pt>
                      <c:pt idx="3633">
                        <c:v>17.2971</c:v>
                      </c:pt>
                      <c:pt idx="3634">
                        <c:v>16.611499999999999</c:v>
                      </c:pt>
                      <c:pt idx="3635">
                        <c:v>16.773800000000001</c:v>
                      </c:pt>
                      <c:pt idx="3636">
                        <c:v>14.961399999999999</c:v>
                      </c:pt>
                      <c:pt idx="3637">
                        <c:v>13.3926</c:v>
                      </c:pt>
                      <c:pt idx="3638">
                        <c:v>16.770099999999999</c:v>
                      </c:pt>
                      <c:pt idx="3639">
                        <c:v>16.552199999999999</c:v>
                      </c:pt>
                      <c:pt idx="3640">
                        <c:v>16.9298</c:v>
                      </c:pt>
                      <c:pt idx="3641">
                        <c:v>18.1999</c:v>
                      </c:pt>
                      <c:pt idx="3642">
                        <c:v>17.0595</c:v>
                      </c:pt>
                      <c:pt idx="3643">
                        <c:v>16.895800000000001</c:v>
                      </c:pt>
                      <c:pt idx="3644">
                        <c:v>17.406600000000001</c:v>
                      </c:pt>
                      <c:pt idx="3645">
                        <c:v>17.727699999999999</c:v>
                      </c:pt>
                      <c:pt idx="3646">
                        <c:v>17.552399999999999</c:v>
                      </c:pt>
                      <c:pt idx="3647">
                        <c:v>13.157999999999999</c:v>
                      </c:pt>
                      <c:pt idx="3648">
                        <c:v>17.424499999999998</c:v>
                      </c:pt>
                      <c:pt idx="3649">
                        <c:v>15.544700000000001</c:v>
                      </c:pt>
                      <c:pt idx="3650">
                        <c:v>17.323899999999998</c:v>
                      </c:pt>
                      <c:pt idx="3651">
                        <c:v>17.421399999999998</c:v>
                      </c:pt>
                      <c:pt idx="3652">
                        <c:v>14.211399999999999</c:v>
                      </c:pt>
                      <c:pt idx="3653">
                        <c:v>13.3635</c:v>
                      </c:pt>
                      <c:pt idx="3654">
                        <c:v>17.515799999999999</c:v>
                      </c:pt>
                      <c:pt idx="3655">
                        <c:v>12.703799999999999</c:v>
                      </c:pt>
                      <c:pt idx="3656">
                        <c:v>16.4892</c:v>
                      </c:pt>
                      <c:pt idx="3657">
                        <c:v>17.5105</c:v>
                      </c:pt>
                      <c:pt idx="3658">
                        <c:v>16.078399999999998</c:v>
                      </c:pt>
                      <c:pt idx="3659">
                        <c:v>18.2578</c:v>
                      </c:pt>
                      <c:pt idx="3660">
                        <c:v>16.7485</c:v>
                      </c:pt>
                      <c:pt idx="3661">
                        <c:v>14.404500000000001</c:v>
                      </c:pt>
                      <c:pt idx="3662">
                        <c:v>17.699300000000001</c:v>
                      </c:pt>
                      <c:pt idx="3663">
                        <c:v>12.7348</c:v>
                      </c:pt>
                      <c:pt idx="3664">
                        <c:v>17.039200000000001</c:v>
                      </c:pt>
                      <c:pt idx="3665">
                        <c:v>16.773099999999999</c:v>
                      </c:pt>
                      <c:pt idx="3666">
                        <c:v>17.6448</c:v>
                      </c:pt>
                      <c:pt idx="3667">
                        <c:v>16.237100000000002</c:v>
                      </c:pt>
                      <c:pt idx="3668">
                        <c:v>13.501200000000001</c:v>
                      </c:pt>
                      <c:pt idx="3669">
                        <c:v>16.769500000000001</c:v>
                      </c:pt>
                      <c:pt idx="3670">
                        <c:v>19.0564</c:v>
                      </c:pt>
                      <c:pt idx="3671">
                        <c:v>12.8766</c:v>
                      </c:pt>
                      <c:pt idx="3672">
                        <c:v>19.192399999999999</c:v>
                      </c:pt>
                      <c:pt idx="3673">
                        <c:v>17.143000000000001</c:v>
                      </c:pt>
                      <c:pt idx="3674">
                        <c:v>17.428000000000001</c:v>
                      </c:pt>
                      <c:pt idx="3675">
                        <c:v>16.619700000000002</c:v>
                      </c:pt>
                      <c:pt idx="3676">
                        <c:v>18.393000000000001</c:v>
                      </c:pt>
                      <c:pt idx="3677">
                        <c:v>17.179400000000001</c:v>
                      </c:pt>
                      <c:pt idx="3678">
                        <c:v>12.961399999999999</c:v>
                      </c:pt>
                      <c:pt idx="3679">
                        <c:v>18.4101</c:v>
                      </c:pt>
                      <c:pt idx="3680">
                        <c:v>17.567399999999999</c:v>
                      </c:pt>
                      <c:pt idx="3681">
                        <c:v>12.567500000000001</c:v>
                      </c:pt>
                      <c:pt idx="3682">
                        <c:v>17.5337</c:v>
                      </c:pt>
                      <c:pt idx="3683">
                        <c:v>18.0947</c:v>
                      </c:pt>
                      <c:pt idx="3684">
                        <c:v>18.057600000000001</c:v>
                      </c:pt>
                      <c:pt idx="3685">
                        <c:v>13.3482</c:v>
                      </c:pt>
                      <c:pt idx="3686">
                        <c:v>17.136700000000001</c:v>
                      </c:pt>
                      <c:pt idx="3687">
                        <c:v>16.882300000000001</c:v>
                      </c:pt>
                      <c:pt idx="3688">
                        <c:v>16.3154</c:v>
                      </c:pt>
                      <c:pt idx="3689">
                        <c:v>13.819800000000001</c:v>
                      </c:pt>
                      <c:pt idx="3690">
                        <c:v>18.456600000000002</c:v>
                      </c:pt>
                      <c:pt idx="3691">
                        <c:v>18.704000000000001</c:v>
                      </c:pt>
                      <c:pt idx="3692">
                        <c:v>16.9498</c:v>
                      </c:pt>
                      <c:pt idx="3693">
                        <c:v>17.729199999999999</c:v>
                      </c:pt>
                      <c:pt idx="3694">
                        <c:v>14.632999999999999</c:v>
                      </c:pt>
                      <c:pt idx="3695">
                        <c:v>18.224699999999999</c:v>
                      </c:pt>
                      <c:pt idx="3696">
                        <c:v>15.699400000000001</c:v>
                      </c:pt>
                      <c:pt idx="3697">
                        <c:v>14.4922</c:v>
                      </c:pt>
                      <c:pt idx="3698">
                        <c:v>17.777999999999999</c:v>
                      </c:pt>
                      <c:pt idx="3699">
                        <c:v>16.0441</c:v>
                      </c:pt>
                      <c:pt idx="3700">
                        <c:v>17.081800000000001</c:v>
                      </c:pt>
                      <c:pt idx="3701">
                        <c:v>18.967300000000002</c:v>
                      </c:pt>
                      <c:pt idx="3702">
                        <c:v>13.4435</c:v>
                      </c:pt>
                      <c:pt idx="3703">
                        <c:v>14.3203</c:v>
                      </c:pt>
                      <c:pt idx="3704">
                        <c:v>15.295199999999999</c:v>
                      </c:pt>
                      <c:pt idx="3705">
                        <c:v>14.251300000000001</c:v>
                      </c:pt>
                      <c:pt idx="3706">
                        <c:v>17.860800000000001</c:v>
                      </c:pt>
                      <c:pt idx="3707">
                        <c:v>18.536200000000001</c:v>
                      </c:pt>
                      <c:pt idx="3708">
                        <c:v>14.7928</c:v>
                      </c:pt>
                      <c:pt idx="3709">
                        <c:v>16.871400000000001</c:v>
                      </c:pt>
                      <c:pt idx="3710">
                        <c:v>15.2692</c:v>
                      </c:pt>
                      <c:pt idx="3711">
                        <c:v>17.983799999999999</c:v>
                      </c:pt>
                      <c:pt idx="3712">
                        <c:v>16.9678</c:v>
                      </c:pt>
                      <c:pt idx="3713">
                        <c:v>14.726900000000001</c:v>
                      </c:pt>
                      <c:pt idx="3714">
                        <c:v>17.2014</c:v>
                      </c:pt>
                      <c:pt idx="3715">
                        <c:v>17.696100000000001</c:v>
                      </c:pt>
                      <c:pt idx="3716">
                        <c:v>19.0746</c:v>
                      </c:pt>
                      <c:pt idx="3717">
                        <c:v>18.1434</c:v>
                      </c:pt>
                      <c:pt idx="3718">
                        <c:v>17.5747</c:v>
                      </c:pt>
                      <c:pt idx="3719">
                        <c:v>16.101700000000001</c:v>
                      </c:pt>
                      <c:pt idx="3720">
                        <c:v>16.566299999999998</c:v>
                      </c:pt>
                      <c:pt idx="3721">
                        <c:v>15.7319</c:v>
                      </c:pt>
                      <c:pt idx="3722">
                        <c:v>18.238499999999998</c:v>
                      </c:pt>
                      <c:pt idx="3723">
                        <c:v>14.1873</c:v>
                      </c:pt>
                      <c:pt idx="3724">
                        <c:v>15.4795</c:v>
                      </c:pt>
                      <c:pt idx="3725">
                        <c:v>14.610799999999999</c:v>
                      </c:pt>
                      <c:pt idx="3726">
                        <c:v>16.850999999999999</c:v>
                      </c:pt>
                      <c:pt idx="3727">
                        <c:v>16.604399999999998</c:v>
                      </c:pt>
                      <c:pt idx="3728">
                        <c:v>13.627800000000001</c:v>
                      </c:pt>
                      <c:pt idx="3729">
                        <c:v>17.7224</c:v>
                      </c:pt>
                      <c:pt idx="3730">
                        <c:v>15.350899999999999</c:v>
                      </c:pt>
                      <c:pt idx="3731">
                        <c:v>16.936499999999999</c:v>
                      </c:pt>
                      <c:pt idx="3732">
                        <c:v>16.738199999999999</c:v>
                      </c:pt>
                      <c:pt idx="3733">
                        <c:v>15.924799999999999</c:v>
                      </c:pt>
                      <c:pt idx="3734">
                        <c:v>17.988099999999999</c:v>
                      </c:pt>
                      <c:pt idx="3735">
                        <c:v>18.151499999999999</c:v>
                      </c:pt>
                      <c:pt idx="3736">
                        <c:v>18.126899999999999</c:v>
                      </c:pt>
                      <c:pt idx="3737">
                        <c:v>14.3414</c:v>
                      </c:pt>
                      <c:pt idx="3738">
                        <c:v>17.577500000000001</c:v>
                      </c:pt>
                      <c:pt idx="3739">
                        <c:v>17.033799999999999</c:v>
                      </c:pt>
                      <c:pt idx="3740">
                        <c:v>15.57</c:v>
                      </c:pt>
                      <c:pt idx="3741">
                        <c:v>17.7681</c:v>
                      </c:pt>
                      <c:pt idx="3742">
                        <c:v>16.105899999999998</c:v>
                      </c:pt>
                      <c:pt idx="3743">
                        <c:v>18.1797</c:v>
                      </c:pt>
                      <c:pt idx="3744">
                        <c:v>18.069099999999999</c:v>
                      </c:pt>
                      <c:pt idx="3745">
                        <c:v>18.369</c:v>
                      </c:pt>
                      <c:pt idx="3746">
                        <c:v>18.790099999999999</c:v>
                      </c:pt>
                      <c:pt idx="3747">
                        <c:v>19.052700000000002</c:v>
                      </c:pt>
                      <c:pt idx="3748">
                        <c:v>13.7827</c:v>
                      </c:pt>
                      <c:pt idx="3749">
                        <c:v>17.634599999999999</c:v>
                      </c:pt>
                      <c:pt idx="3750">
                        <c:v>18.3735</c:v>
                      </c:pt>
                      <c:pt idx="3751">
                        <c:v>13.223000000000001</c:v>
                      </c:pt>
                      <c:pt idx="3752">
                        <c:v>17.458600000000001</c:v>
                      </c:pt>
                      <c:pt idx="3753">
                        <c:v>18.0059</c:v>
                      </c:pt>
                      <c:pt idx="3754">
                        <c:v>17.1873</c:v>
                      </c:pt>
                      <c:pt idx="3755">
                        <c:v>17.435300000000002</c:v>
                      </c:pt>
                      <c:pt idx="3756">
                        <c:v>17.972899999999999</c:v>
                      </c:pt>
                      <c:pt idx="3757">
                        <c:v>13.876899999999999</c:v>
                      </c:pt>
                      <c:pt idx="3758">
                        <c:v>13.8028</c:v>
                      </c:pt>
                      <c:pt idx="3759">
                        <c:v>16.346699999999998</c:v>
                      </c:pt>
                      <c:pt idx="3760">
                        <c:v>17.420500000000001</c:v>
                      </c:pt>
                      <c:pt idx="3761">
                        <c:v>17.868400000000001</c:v>
                      </c:pt>
                      <c:pt idx="3762">
                        <c:v>13.873900000000001</c:v>
                      </c:pt>
                      <c:pt idx="3763">
                        <c:v>14.1067</c:v>
                      </c:pt>
                      <c:pt idx="3764">
                        <c:v>18.174700000000001</c:v>
                      </c:pt>
                      <c:pt idx="3765">
                        <c:v>16.9498</c:v>
                      </c:pt>
                      <c:pt idx="3766">
                        <c:v>17.7836</c:v>
                      </c:pt>
                      <c:pt idx="3767">
                        <c:v>17.933</c:v>
                      </c:pt>
                      <c:pt idx="3768">
                        <c:v>17.027799999999999</c:v>
                      </c:pt>
                      <c:pt idx="3769">
                        <c:v>13.9855</c:v>
                      </c:pt>
                      <c:pt idx="3770">
                        <c:v>13.7943</c:v>
                      </c:pt>
                      <c:pt idx="3771">
                        <c:v>13.556800000000001</c:v>
                      </c:pt>
                      <c:pt idx="3772">
                        <c:v>17.091899999999999</c:v>
                      </c:pt>
                      <c:pt idx="3773">
                        <c:v>18.2883</c:v>
                      </c:pt>
                      <c:pt idx="3774">
                        <c:v>17.018000000000001</c:v>
                      </c:pt>
                      <c:pt idx="3775">
                        <c:v>13.675599999999999</c:v>
                      </c:pt>
                      <c:pt idx="3776">
                        <c:v>18.988099999999999</c:v>
                      </c:pt>
                      <c:pt idx="3777">
                        <c:v>17.132999999999999</c:v>
                      </c:pt>
                      <c:pt idx="3778">
                        <c:v>14.6165</c:v>
                      </c:pt>
                      <c:pt idx="3779">
                        <c:v>17.895499999999998</c:v>
                      </c:pt>
                      <c:pt idx="3780">
                        <c:v>16.783799999999999</c:v>
                      </c:pt>
                      <c:pt idx="3781">
                        <c:v>17.848299999999998</c:v>
                      </c:pt>
                      <c:pt idx="3782">
                        <c:v>17.622499999999999</c:v>
                      </c:pt>
                      <c:pt idx="3783">
                        <c:v>17.4419</c:v>
                      </c:pt>
                      <c:pt idx="3784">
                        <c:v>17.8734</c:v>
                      </c:pt>
                      <c:pt idx="3785">
                        <c:v>17.903700000000001</c:v>
                      </c:pt>
                      <c:pt idx="3786">
                        <c:v>17.600300000000001</c:v>
                      </c:pt>
                      <c:pt idx="3787">
                        <c:v>17.820699999999999</c:v>
                      </c:pt>
                      <c:pt idx="3788">
                        <c:v>17.188199999999998</c:v>
                      </c:pt>
                      <c:pt idx="3789">
                        <c:v>18.240400000000001</c:v>
                      </c:pt>
                      <c:pt idx="3790">
                        <c:v>16.642700000000001</c:v>
                      </c:pt>
                      <c:pt idx="3791">
                        <c:v>18.069199999999999</c:v>
                      </c:pt>
                      <c:pt idx="3792">
                        <c:v>18.3508</c:v>
                      </c:pt>
                      <c:pt idx="3793">
                        <c:v>19.0288</c:v>
                      </c:pt>
                      <c:pt idx="3794">
                        <c:v>13.986800000000001</c:v>
                      </c:pt>
                      <c:pt idx="3795">
                        <c:v>17.0823</c:v>
                      </c:pt>
                      <c:pt idx="3796">
                        <c:v>18.134899999999998</c:v>
                      </c:pt>
                      <c:pt idx="3797">
                        <c:v>14.121700000000001</c:v>
                      </c:pt>
                      <c:pt idx="3798">
                        <c:v>17.601900000000001</c:v>
                      </c:pt>
                      <c:pt idx="3799">
                        <c:v>16.450900000000001</c:v>
                      </c:pt>
                      <c:pt idx="3800">
                        <c:v>17.888100000000001</c:v>
                      </c:pt>
                      <c:pt idx="3801">
                        <c:v>18.116099999999999</c:v>
                      </c:pt>
                      <c:pt idx="3802">
                        <c:v>17.882999999999999</c:v>
                      </c:pt>
                      <c:pt idx="3803">
                        <c:v>19.104399999999998</c:v>
                      </c:pt>
                      <c:pt idx="3804">
                        <c:v>17.9221</c:v>
                      </c:pt>
                      <c:pt idx="3805">
                        <c:v>17.698</c:v>
                      </c:pt>
                      <c:pt idx="3806">
                        <c:v>16.880199999999999</c:v>
                      </c:pt>
                      <c:pt idx="3807">
                        <c:v>13.8363</c:v>
                      </c:pt>
                      <c:pt idx="3808">
                        <c:v>15.923500000000001</c:v>
                      </c:pt>
                      <c:pt idx="3809">
                        <c:v>17.527200000000001</c:v>
                      </c:pt>
                      <c:pt idx="3810">
                        <c:v>18.3687</c:v>
                      </c:pt>
                      <c:pt idx="3811">
                        <c:v>18.3262</c:v>
                      </c:pt>
                      <c:pt idx="3812">
                        <c:v>13.767899999999999</c:v>
                      </c:pt>
                      <c:pt idx="3813">
                        <c:v>18.306100000000001</c:v>
                      </c:pt>
                      <c:pt idx="3814">
                        <c:v>17.174499999999998</c:v>
                      </c:pt>
                      <c:pt idx="3815">
                        <c:v>17.668399999999998</c:v>
                      </c:pt>
                      <c:pt idx="3816">
                        <c:v>14.834</c:v>
                      </c:pt>
                      <c:pt idx="3817">
                        <c:v>18.7668</c:v>
                      </c:pt>
                      <c:pt idx="3818">
                        <c:v>18.468399999999999</c:v>
                      </c:pt>
                      <c:pt idx="3819">
                        <c:v>15.2705</c:v>
                      </c:pt>
                      <c:pt idx="3820">
                        <c:v>17.642900000000001</c:v>
                      </c:pt>
                      <c:pt idx="3821">
                        <c:v>18.014199999999999</c:v>
                      </c:pt>
                      <c:pt idx="3822">
                        <c:v>16.6938</c:v>
                      </c:pt>
                      <c:pt idx="3823">
                        <c:v>17.9573</c:v>
                      </c:pt>
                      <c:pt idx="3824">
                        <c:v>17.404399999999999</c:v>
                      </c:pt>
                      <c:pt idx="3825">
                        <c:v>14.2971</c:v>
                      </c:pt>
                      <c:pt idx="3826">
                        <c:v>16.975999999999999</c:v>
                      </c:pt>
                      <c:pt idx="3827">
                        <c:v>17.075700000000001</c:v>
                      </c:pt>
                      <c:pt idx="3828">
                        <c:v>15.5059</c:v>
                      </c:pt>
                      <c:pt idx="3829">
                        <c:v>15.9116</c:v>
                      </c:pt>
                      <c:pt idx="3830">
                        <c:v>15.9132</c:v>
                      </c:pt>
                      <c:pt idx="3831">
                        <c:v>17.533799999999999</c:v>
                      </c:pt>
                      <c:pt idx="3832">
                        <c:v>16.693899999999999</c:v>
                      </c:pt>
                      <c:pt idx="3833">
                        <c:v>18.2592</c:v>
                      </c:pt>
                      <c:pt idx="3834">
                        <c:v>18.063400000000001</c:v>
                      </c:pt>
                      <c:pt idx="3835">
                        <c:v>17.289200000000001</c:v>
                      </c:pt>
                      <c:pt idx="3836">
                        <c:v>17.4175</c:v>
                      </c:pt>
                      <c:pt idx="3837">
                        <c:v>18.4849</c:v>
                      </c:pt>
                      <c:pt idx="3838">
                        <c:v>18.306999999999999</c:v>
                      </c:pt>
                      <c:pt idx="3839">
                        <c:v>17.298400000000001</c:v>
                      </c:pt>
                      <c:pt idx="3840">
                        <c:v>16.237200000000001</c:v>
                      </c:pt>
                      <c:pt idx="3841">
                        <c:v>18.457100000000001</c:v>
                      </c:pt>
                      <c:pt idx="3842">
                        <c:v>18.455100000000002</c:v>
                      </c:pt>
                      <c:pt idx="3843">
                        <c:v>17.168500000000002</c:v>
                      </c:pt>
                      <c:pt idx="3844">
                        <c:v>17.552099999999999</c:v>
                      </c:pt>
                      <c:pt idx="3845">
                        <c:v>17.069500000000001</c:v>
                      </c:pt>
                      <c:pt idx="3846">
                        <c:v>17.424600000000002</c:v>
                      </c:pt>
                      <c:pt idx="3847">
                        <c:v>14.583299999999999</c:v>
                      </c:pt>
                      <c:pt idx="3848">
                        <c:v>16.391400000000001</c:v>
                      </c:pt>
                      <c:pt idx="3849">
                        <c:v>14.3911</c:v>
                      </c:pt>
                      <c:pt idx="3850">
                        <c:v>14.1273</c:v>
                      </c:pt>
                      <c:pt idx="3851">
                        <c:v>18.513300000000001</c:v>
                      </c:pt>
                      <c:pt idx="3852">
                        <c:v>18.386399999999998</c:v>
                      </c:pt>
                      <c:pt idx="3853">
                        <c:v>18.366</c:v>
                      </c:pt>
                      <c:pt idx="3854">
                        <c:v>14.194000000000001</c:v>
                      </c:pt>
                      <c:pt idx="3855">
                        <c:v>18.590299999999999</c:v>
                      </c:pt>
                      <c:pt idx="3856">
                        <c:v>17.799099999999999</c:v>
                      </c:pt>
                      <c:pt idx="3857">
                        <c:v>14.6279</c:v>
                      </c:pt>
                      <c:pt idx="3858">
                        <c:v>16.677600000000002</c:v>
                      </c:pt>
                      <c:pt idx="3859">
                        <c:v>14.328099999999999</c:v>
                      </c:pt>
                      <c:pt idx="3860">
                        <c:v>14.3574</c:v>
                      </c:pt>
                      <c:pt idx="3861">
                        <c:v>17.196999999999999</c:v>
                      </c:pt>
                      <c:pt idx="3862">
                        <c:v>14.685</c:v>
                      </c:pt>
                      <c:pt idx="3863">
                        <c:v>17.723500000000001</c:v>
                      </c:pt>
                      <c:pt idx="3864">
                        <c:v>14.154400000000001</c:v>
                      </c:pt>
                      <c:pt idx="3865">
                        <c:v>18.6967</c:v>
                      </c:pt>
                      <c:pt idx="3866">
                        <c:v>19.483000000000001</c:v>
                      </c:pt>
                      <c:pt idx="3867">
                        <c:v>15.899699999999999</c:v>
                      </c:pt>
                      <c:pt idx="3868">
                        <c:v>18.323899999999998</c:v>
                      </c:pt>
                      <c:pt idx="3869">
                        <c:v>14.671099999999999</c:v>
                      </c:pt>
                      <c:pt idx="3870">
                        <c:v>18.3264</c:v>
                      </c:pt>
                      <c:pt idx="3871">
                        <c:v>18.0383</c:v>
                      </c:pt>
                      <c:pt idx="3872">
                        <c:v>14.8406</c:v>
                      </c:pt>
                      <c:pt idx="3873">
                        <c:v>19.011900000000001</c:v>
                      </c:pt>
                      <c:pt idx="3874">
                        <c:v>14.8202</c:v>
                      </c:pt>
                      <c:pt idx="3875">
                        <c:v>17.813199999999998</c:v>
                      </c:pt>
                      <c:pt idx="3876">
                        <c:v>15.307700000000001</c:v>
                      </c:pt>
                      <c:pt idx="3877">
                        <c:v>14.895099999999999</c:v>
                      </c:pt>
                      <c:pt idx="3878">
                        <c:v>18.191400000000002</c:v>
                      </c:pt>
                      <c:pt idx="3879">
                        <c:v>17.520399999999999</c:v>
                      </c:pt>
                      <c:pt idx="3880">
                        <c:v>13.3584</c:v>
                      </c:pt>
                      <c:pt idx="3881">
                        <c:v>17.619900000000001</c:v>
                      </c:pt>
                      <c:pt idx="3882">
                        <c:v>18.789400000000001</c:v>
                      </c:pt>
                      <c:pt idx="3883">
                        <c:v>19.007400000000001</c:v>
                      </c:pt>
                      <c:pt idx="3884">
                        <c:v>17.5505</c:v>
                      </c:pt>
                      <c:pt idx="3885">
                        <c:v>19.069800000000001</c:v>
                      </c:pt>
                      <c:pt idx="3886">
                        <c:v>19.958300000000001</c:v>
                      </c:pt>
                      <c:pt idx="3887">
                        <c:v>15.7578</c:v>
                      </c:pt>
                      <c:pt idx="3888">
                        <c:v>18.101600000000001</c:v>
                      </c:pt>
                      <c:pt idx="3889">
                        <c:v>20.0548</c:v>
                      </c:pt>
                      <c:pt idx="3890">
                        <c:v>17.874199999999998</c:v>
                      </c:pt>
                      <c:pt idx="3891">
                        <c:v>18.144300000000001</c:v>
                      </c:pt>
                      <c:pt idx="3892">
                        <c:v>14.0623</c:v>
                      </c:pt>
                      <c:pt idx="3893">
                        <c:v>18.550699999999999</c:v>
                      </c:pt>
                      <c:pt idx="3894">
                        <c:v>18.647300000000001</c:v>
                      </c:pt>
                      <c:pt idx="3895">
                        <c:v>15.799099999999999</c:v>
                      </c:pt>
                      <c:pt idx="3896">
                        <c:v>17.939900000000002</c:v>
                      </c:pt>
                      <c:pt idx="3897">
                        <c:v>16.780200000000001</c:v>
                      </c:pt>
                      <c:pt idx="3898">
                        <c:v>14.2281</c:v>
                      </c:pt>
                      <c:pt idx="3899">
                        <c:v>19.691500000000001</c:v>
                      </c:pt>
                      <c:pt idx="3900">
                        <c:v>14.4514</c:v>
                      </c:pt>
                      <c:pt idx="3901">
                        <c:v>18.668399999999998</c:v>
                      </c:pt>
                      <c:pt idx="3902">
                        <c:v>19.686399999999999</c:v>
                      </c:pt>
                      <c:pt idx="3903">
                        <c:v>16.078199999999999</c:v>
                      </c:pt>
                      <c:pt idx="3904">
                        <c:v>18.982199999999999</c:v>
                      </c:pt>
                      <c:pt idx="3905">
                        <c:v>14.6972</c:v>
                      </c:pt>
                      <c:pt idx="3906">
                        <c:v>18.969100000000001</c:v>
                      </c:pt>
                      <c:pt idx="3907">
                        <c:v>18.904</c:v>
                      </c:pt>
                      <c:pt idx="3908">
                        <c:v>14.584300000000001</c:v>
                      </c:pt>
                      <c:pt idx="3909">
                        <c:v>18.453399999999998</c:v>
                      </c:pt>
                      <c:pt idx="3910">
                        <c:v>15.542400000000001</c:v>
                      </c:pt>
                      <c:pt idx="3911">
                        <c:v>17.954799999999999</c:v>
                      </c:pt>
                      <c:pt idx="3912">
                        <c:v>18.607299999999999</c:v>
                      </c:pt>
                      <c:pt idx="3913">
                        <c:v>15.529299999999999</c:v>
                      </c:pt>
                      <c:pt idx="3914">
                        <c:v>18.2866</c:v>
                      </c:pt>
                      <c:pt idx="3915">
                        <c:v>19.423100000000002</c:v>
                      </c:pt>
                      <c:pt idx="3916">
                        <c:v>19.498699999999999</c:v>
                      </c:pt>
                      <c:pt idx="3917">
                        <c:v>18.6431</c:v>
                      </c:pt>
                      <c:pt idx="3918">
                        <c:v>19.623100000000001</c:v>
                      </c:pt>
                      <c:pt idx="3919">
                        <c:v>18.877600000000001</c:v>
                      </c:pt>
                      <c:pt idx="3920">
                        <c:v>19.256699999999999</c:v>
                      </c:pt>
                      <c:pt idx="3921">
                        <c:v>19.165099999999999</c:v>
                      </c:pt>
                      <c:pt idx="3922">
                        <c:v>18.719899999999999</c:v>
                      </c:pt>
                      <c:pt idx="3923">
                        <c:v>19.182700000000001</c:v>
                      </c:pt>
                      <c:pt idx="3924">
                        <c:v>17.619</c:v>
                      </c:pt>
                      <c:pt idx="3925">
                        <c:v>19.214200000000002</c:v>
                      </c:pt>
                      <c:pt idx="3926">
                        <c:v>19.048500000000001</c:v>
                      </c:pt>
                      <c:pt idx="3927">
                        <c:v>17.846299999999999</c:v>
                      </c:pt>
                      <c:pt idx="3928">
                        <c:v>15.1729</c:v>
                      </c:pt>
                      <c:pt idx="3929">
                        <c:v>17.729900000000001</c:v>
                      </c:pt>
                      <c:pt idx="3930">
                        <c:v>15.0007</c:v>
                      </c:pt>
                      <c:pt idx="3931">
                        <c:v>18.32</c:v>
                      </c:pt>
                      <c:pt idx="3932">
                        <c:v>18.758800000000001</c:v>
                      </c:pt>
                      <c:pt idx="3933">
                        <c:v>18.613600000000002</c:v>
                      </c:pt>
                      <c:pt idx="3934">
                        <c:v>17.989599999999999</c:v>
                      </c:pt>
                      <c:pt idx="3935">
                        <c:v>19.246700000000001</c:v>
                      </c:pt>
                      <c:pt idx="3936">
                        <c:v>15.040800000000001</c:v>
                      </c:pt>
                      <c:pt idx="3937">
                        <c:v>18.8873</c:v>
                      </c:pt>
                      <c:pt idx="3938">
                        <c:v>18.698699999999999</c:v>
                      </c:pt>
                      <c:pt idx="3939">
                        <c:v>15.9826</c:v>
                      </c:pt>
                      <c:pt idx="3940">
                        <c:v>14.703799999999999</c:v>
                      </c:pt>
                      <c:pt idx="3941">
                        <c:v>19.7637</c:v>
                      </c:pt>
                      <c:pt idx="3942">
                        <c:v>14.8874</c:v>
                      </c:pt>
                      <c:pt idx="3943">
                        <c:v>16.697099999999999</c:v>
                      </c:pt>
                      <c:pt idx="3944">
                        <c:v>14.5928</c:v>
                      </c:pt>
                      <c:pt idx="3945">
                        <c:v>16.956499999999998</c:v>
                      </c:pt>
                      <c:pt idx="3946">
                        <c:v>15.984400000000001</c:v>
                      </c:pt>
                      <c:pt idx="3947">
                        <c:v>18.8614</c:v>
                      </c:pt>
                      <c:pt idx="3948">
                        <c:v>17.852499999999999</c:v>
                      </c:pt>
                      <c:pt idx="3949">
                        <c:v>17.001100000000001</c:v>
                      </c:pt>
                      <c:pt idx="3950">
                        <c:v>18.828399999999998</c:v>
                      </c:pt>
                      <c:pt idx="3951">
                        <c:v>16.219100000000001</c:v>
                      </c:pt>
                      <c:pt idx="3952">
                        <c:v>18.738499999999998</c:v>
                      </c:pt>
                      <c:pt idx="3953">
                        <c:v>17.518000000000001</c:v>
                      </c:pt>
                      <c:pt idx="3954">
                        <c:v>19.2484</c:v>
                      </c:pt>
                      <c:pt idx="3955">
                        <c:v>14.379799999999999</c:v>
                      </c:pt>
                      <c:pt idx="3956">
                        <c:v>16.837900000000001</c:v>
                      </c:pt>
                      <c:pt idx="3957">
                        <c:v>18.3902</c:v>
                      </c:pt>
                      <c:pt idx="3958">
                        <c:v>20.349699999999999</c:v>
                      </c:pt>
                      <c:pt idx="3959">
                        <c:v>19.652200000000001</c:v>
                      </c:pt>
                      <c:pt idx="3960">
                        <c:v>18.238</c:v>
                      </c:pt>
                      <c:pt idx="3961">
                        <c:v>18.356200000000001</c:v>
                      </c:pt>
                      <c:pt idx="3962">
                        <c:v>17.9285</c:v>
                      </c:pt>
                      <c:pt idx="3963">
                        <c:v>16.816500000000001</c:v>
                      </c:pt>
                      <c:pt idx="3964">
                        <c:v>19.046600000000002</c:v>
                      </c:pt>
                      <c:pt idx="3965">
                        <c:v>18.8947</c:v>
                      </c:pt>
                      <c:pt idx="3966">
                        <c:v>16.587399999999999</c:v>
                      </c:pt>
                      <c:pt idx="3967">
                        <c:v>13.660500000000001</c:v>
                      </c:pt>
                      <c:pt idx="3968">
                        <c:v>14.1258</c:v>
                      </c:pt>
                      <c:pt idx="3969">
                        <c:v>19.2575</c:v>
                      </c:pt>
                      <c:pt idx="3970">
                        <c:v>18.032699999999998</c:v>
                      </c:pt>
                      <c:pt idx="3971">
                        <c:v>19.165600000000001</c:v>
                      </c:pt>
                      <c:pt idx="3972">
                        <c:v>18.415700000000001</c:v>
                      </c:pt>
                      <c:pt idx="3973">
                        <c:v>18.941099999999999</c:v>
                      </c:pt>
                      <c:pt idx="3974">
                        <c:v>15.9884</c:v>
                      </c:pt>
                      <c:pt idx="3975">
                        <c:v>18.691800000000001</c:v>
                      </c:pt>
                      <c:pt idx="3976">
                        <c:v>19.185500000000001</c:v>
                      </c:pt>
                      <c:pt idx="3977">
                        <c:v>18.334700000000002</c:v>
                      </c:pt>
                      <c:pt idx="3978">
                        <c:v>18.850000000000001</c:v>
                      </c:pt>
                      <c:pt idx="3979">
                        <c:v>15.533300000000001</c:v>
                      </c:pt>
                      <c:pt idx="3980">
                        <c:v>19.322099999999999</c:v>
                      </c:pt>
                      <c:pt idx="3981">
                        <c:v>14.161799999999999</c:v>
                      </c:pt>
                      <c:pt idx="3982">
                        <c:v>14.463800000000001</c:v>
                      </c:pt>
                      <c:pt idx="3983">
                        <c:v>15.724500000000001</c:v>
                      </c:pt>
                      <c:pt idx="3984">
                        <c:v>18.101500000000001</c:v>
                      </c:pt>
                      <c:pt idx="3985">
                        <c:v>18.987100000000002</c:v>
                      </c:pt>
                      <c:pt idx="3986">
                        <c:v>19.1906</c:v>
                      </c:pt>
                      <c:pt idx="3987">
                        <c:v>18.5107</c:v>
                      </c:pt>
                      <c:pt idx="3988">
                        <c:v>20.430299999999999</c:v>
                      </c:pt>
                      <c:pt idx="3989">
                        <c:v>18.264600000000002</c:v>
                      </c:pt>
                      <c:pt idx="3990">
                        <c:v>17.0684</c:v>
                      </c:pt>
                      <c:pt idx="3991">
                        <c:v>16.699100000000001</c:v>
                      </c:pt>
                      <c:pt idx="3992">
                        <c:v>20.284199999999998</c:v>
                      </c:pt>
                      <c:pt idx="3993">
                        <c:v>16.567399999999999</c:v>
                      </c:pt>
                      <c:pt idx="3994">
                        <c:v>18.575500000000002</c:v>
                      </c:pt>
                      <c:pt idx="3995">
                        <c:v>17.3369</c:v>
                      </c:pt>
                      <c:pt idx="3996">
                        <c:v>19.816800000000001</c:v>
                      </c:pt>
                      <c:pt idx="3997">
                        <c:v>18.716100000000001</c:v>
                      </c:pt>
                      <c:pt idx="3998">
                        <c:v>18.7316</c:v>
                      </c:pt>
                      <c:pt idx="3999">
                        <c:v>15.363799999999999</c:v>
                      </c:pt>
                      <c:pt idx="4000">
                        <c:v>19.288499999999999</c:v>
                      </c:pt>
                      <c:pt idx="4001">
                        <c:v>17.962800000000001</c:v>
                      </c:pt>
                      <c:pt idx="4002">
                        <c:v>18.799900000000001</c:v>
                      </c:pt>
                      <c:pt idx="4003">
                        <c:v>15.618399999999999</c:v>
                      </c:pt>
                      <c:pt idx="4004">
                        <c:v>17.5611</c:v>
                      </c:pt>
                      <c:pt idx="4005">
                        <c:v>18.587199999999999</c:v>
                      </c:pt>
                      <c:pt idx="4006">
                        <c:v>20.000699999999998</c:v>
                      </c:pt>
                      <c:pt idx="4007">
                        <c:v>18.4665</c:v>
                      </c:pt>
                      <c:pt idx="4008">
                        <c:v>14.328099999999999</c:v>
                      </c:pt>
                      <c:pt idx="4009">
                        <c:v>18.371300000000002</c:v>
                      </c:pt>
                      <c:pt idx="4010">
                        <c:v>20.327200000000001</c:v>
                      </c:pt>
                      <c:pt idx="4011">
                        <c:v>14.766999999999999</c:v>
                      </c:pt>
                      <c:pt idx="4012">
                        <c:v>19.080400000000001</c:v>
                      </c:pt>
                      <c:pt idx="4013">
                        <c:v>15.4156</c:v>
                      </c:pt>
                      <c:pt idx="4014">
                        <c:v>18.808299999999999</c:v>
                      </c:pt>
                      <c:pt idx="4015">
                        <c:v>15.0616</c:v>
                      </c:pt>
                      <c:pt idx="4016">
                        <c:v>19.2059</c:v>
                      </c:pt>
                      <c:pt idx="4017">
                        <c:v>16.079699999999999</c:v>
                      </c:pt>
                      <c:pt idx="4018">
                        <c:v>15.765700000000001</c:v>
                      </c:pt>
                      <c:pt idx="4019">
                        <c:v>17.101099999999999</c:v>
                      </c:pt>
                      <c:pt idx="4020">
                        <c:v>18.650400000000001</c:v>
                      </c:pt>
                      <c:pt idx="4021">
                        <c:v>20.194700000000001</c:v>
                      </c:pt>
                      <c:pt idx="4022">
                        <c:v>17.092700000000001</c:v>
                      </c:pt>
                      <c:pt idx="4023">
                        <c:v>16.116099999999999</c:v>
                      </c:pt>
                      <c:pt idx="4024">
                        <c:v>17.201599999999999</c:v>
                      </c:pt>
                      <c:pt idx="4025">
                        <c:v>20.392499999999998</c:v>
                      </c:pt>
                      <c:pt idx="4026">
                        <c:v>18.471499999999999</c:v>
                      </c:pt>
                      <c:pt idx="4027">
                        <c:v>19.379000000000001</c:v>
                      </c:pt>
                      <c:pt idx="4028">
                        <c:v>19.230399999999999</c:v>
                      </c:pt>
                      <c:pt idx="4029">
                        <c:v>19.483499999999999</c:v>
                      </c:pt>
                      <c:pt idx="4030">
                        <c:v>18.5413</c:v>
                      </c:pt>
                      <c:pt idx="4031">
                        <c:v>18.644300000000001</c:v>
                      </c:pt>
                      <c:pt idx="4032">
                        <c:v>18.073699999999999</c:v>
                      </c:pt>
                      <c:pt idx="4033">
                        <c:v>18.788900000000002</c:v>
                      </c:pt>
                      <c:pt idx="4034">
                        <c:v>19.775099999999998</c:v>
                      </c:pt>
                      <c:pt idx="4035">
                        <c:v>18.453499999999998</c:v>
                      </c:pt>
                      <c:pt idx="4036">
                        <c:v>16.058800000000002</c:v>
                      </c:pt>
                      <c:pt idx="4037">
                        <c:v>19.228999999999999</c:v>
                      </c:pt>
                      <c:pt idx="4038">
                        <c:v>19.893699999999999</c:v>
                      </c:pt>
                      <c:pt idx="4039">
                        <c:v>18.307200000000002</c:v>
                      </c:pt>
                      <c:pt idx="4040">
                        <c:v>19.596599999999999</c:v>
                      </c:pt>
                      <c:pt idx="4041">
                        <c:v>17.495899999999999</c:v>
                      </c:pt>
                      <c:pt idx="4042">
                        <c:v>17.991399999999999</c:v>
                      </c:pt>
                      <c:pt idx="4043">
                        <c:v>15.5025</c:v>
                      </c:pt>
                      <c:pt idx="4044">
                        <c:v>20.311199999999999</c:v>
                      </c:pt>
                      <c:pt idx="4045">
                        <c:v>18.553599999999999</c:v>
                      </c:pt>
                      <c:pt idx="4046">
                        <c:v>18.953399999999998</c:v>
                      </c:pt>
                      <c:pt idx="4047">
                        <c:v>18.786899999999999</c:v>
                      </c:pt>
                      <c:pt idx="4048">
                        <c:v>19.329499999999999</c:v>
                      </c:pt>
                      <c:pt idx="4049">
                        <c:v>19.898099999999999</c:v>
                      </c:pt>
                      <c:pt idx="4050">
                        <c:v>18.532699999999998</c:v>
                      </c:pt>
                      <c:pt idx="4051">
                        <c:v>19.421800000000001</c:v>
                      </c:pt>
                      <c:pt idx="4052">
                        <c:v>17.917000000000002</c:v>
                      </c:pt>
                      <c:pt idx="4053">
                        <c:v>19.182700000000001</c:v>
                      </c:pt>
                      <c:pt idx="4054">
                        <c:v>18.661300000000001</c:v>
                      </c:pt>
                      <c:pt idx="4055">
                        <c:v>14.6172</c:v>
                      </c:pt>
                      <c:pt idx="4056">
                        <c:v>18.4725</c:v>
                      </c:pt>
                      <c:pt idx="4057">
                        <c:v>17.080200000000001</c:v>
                      </c:pt>
                      <c:pt idx="4058">
                        <c:v>18.966999999999999</c:v>
                      </c:pt>
                      <c:pt idx="4059">
                        <c:v>18.574999999999999</c:v>
                      </c:pt>
                      <c:pt idx="4060">
                        <c:v>17.848700000000001</c:v>
                      </c:pt>
                      <c:pt idx="4061">
                        <c:v>17.5883</c:v>
                      </c:pt>
                      <c:pt idx="4062">
                        <c:v>20.3352</c:v>
                      </c:pt>
                      <c:pt idx="4063">
                        <c:v>19.524999999999999</c:v>
                      </c:pt>
                      <c:pt idx="4064">
                        <c:v>18.848299999999998</c:v>
                      </c:pt>
                      <c:pt idx="4065">
                        <c:v>18.265000000000001</c:v>
                      </c:pt>
                      <c:pt idx="4066">
                        <c:v>18.5639</c:v>
                      </c:pt>
                      <c:pt idx="4067">
                        <c:v>19.057400000000001</c:v>
                      </c:pt>
                      <c:pt idx="4068">
                        <c:v>15.297800000000001</c:v>
                      </c:pt>
                      <c:pt idx="4069">
                        <c:v>16.9116</c:v>
                      </c:pt>
                      <c:pt idx="4070">
                        <c:v>16.9846</c:v>
                      </c:pt>
                      <c:pt idx="4071">
                        <c:v>18.416599999999999</c:v>
                      </c:pt>
                      <c:pt idx="4072">
                        <c:v>14.8391</c:v>
                      </c:pt>
                      <c:pt idx="4073">
                        <c:v>19.6937</c:v>
                      </c:pt>
                      <c:pt idx="4074">
                        <c:v>19.188700000000001</c:v>
                      </c:pt>
                      <c:pt idx="4075">
                        <c:v>19.551200000000001</c:v>
                      </c:pt>
                      <c:pt idx="4076">
                        <c:v>16.349499999999999</c:v>
                      </c:pt>
                      <c:pt idx="4077">
                        <c:v>21.0792</c:v>
                      </c:pt>
                      <c:pt idx="4078">
                        <c:v>21.1036</c:v>
                      </c:pt>
                      <c:pt idx="4079">
                        <c:v>18.829699999999999</c:v>
                      </c:pt>
                      <c:pt idx="4080">
                        <c:v>19.006599999999999</c:v>
                      </c:pt>
                      <c:pt idx="4081">
                        <c:v>19.4267</c:v>
                      </c:pt>
                      <c:pt idx="4082">
                        <c:v>16.139299999999999</c:v>
                      </c:pt>
                      <c:pt idx="4083">
                        <c:v>19.956600000000002</c:v>
                      </c:pt>
                      <c:pt idx="4084">
                        <c:v>16.621400000000001</c:v>
                      </c:pt>
                      <c:pt idx="4085">
                        <c:v>19.723099999999999</c:v>
                      </c:pt>
                      <c:pt idx="4086">
                        <c:v>19.3308</c:v>
                      </c:pt>
                      <c:pt idx="4087">
                        <c:v>19.122399999999999</c:v>
                      </c:pt>
                      <c:pt idx="4088">
                        <c:v>17.601800000000001</c:v>
                      </c:pt>
                      <c:pt idx="4089">
                        <c:v>14.868399999999999</c:v>
                      </c:pt>
                      <c:pt idx="4090">
                        <c:v>15.7098</c:v>
                      </c:pt>
                      <c:pt idx="4091">
                        <c:v>18.930700000000002</c:v>
                      </c:pt>
                      <c:pt idx="4092">
                        <c:v>19.5383</c:v>
                      </c:pt>
                      <c:pt idx="4093">
                        <c:v>19.1889</c:v>
                      </c:pt>
                      <c:pt idx="4094">
                        <c:v>21.1629</c:v>
                      </c:pt>
                      <c:pt idx="4095">
                        <c:v>15.1469</c:v>
                      </c:pt>
                      <c:pt idx="4096">
                        <c:v>16.1464</c:v>
                      </c:pt>
                      <c:pt idx="4097">
                        <c:v>18.603899999999999</c:v>
                      </c:pt>
                      <c:pt idx="4098">
                        <c:v>19.208600000000001</c:v>
                      </c:pt>
                      <c:pt idx="4099">
                        <c:v>19.362400000000001</c:v>
                      </c:pt>
                      <c:pt idx="4100">
                        <c:v>17.9313</c:v>
                      </c:pt>
                      <c:pt idx="4101">
                        <c:v>18.5871</c:v>
                      </c:pt>
                      <c:pt idx="4102">
                        <c:v>19.087199999999999</c:v>
                      </c:pt>
                      <c:pt idx="4103">
                        <c:v>18.762799999999999</c:v>
                      </c:pt>
                      <c:pt idx="4104">
                        <c:v>19.0671</c:v>
                      </c:pt>
                      <c:pt idx="4105">
                        <c:v>18.896799999999999</c:v>
                      </c:pt>
                      <c:pt idx="4106">
                        <c:v>17.438800000000001</c:v>
                      </c:pt>
                      <c:pt idx="4107">
                        <c:v>20.0321</c:v>
                      </c:pt>
                      <c:pt idx="4108">
                        <c:v>22.089600000000001</c:v>
                      </c:pt>
                      <c:pt idx="4109">
                        <c:v>18.1904</c:v>
                      </c:pt>
                      <c:pt idx="4110">
                        <c:v>19.134599999999999</c:v>
                      </c:pt>
                      <c:pt idx="4111">
                        <c:v>18.167000000000002</c:v>
                      </c:pt>
                      <c:pt idx="4112">
                        <c:v>19.682300000000001</c:v>
                      </c:pt>
                      <c:pt idx="4113">
                        <c:v>18.853000000000002</c:v>
                      </c:pt>
                      <c:pt idx="4114">
                        <c:v>18.168199999999999</c:v>
                      </c:pt>
                      <c:pt idx="4115">
                        <c:v>15.8695</c:v>
                      </c:pt>
                      <c:pt idx="4116">
                        <c:v>17.5124</c:v>
                      </c:pt>
                      <c:pt idx="4117">
                        <c:v>19.0242</c:v>
                      </c:pt>
                      <c:pt idx="4118">
                        <c:v>19.398599999999998</c:v>
                      </c:pt>
                      <c:pt idx="4119">
                        <c:v>15.982200000000001</c:v>
                      </c:pt>
                      <c:pt idx="4120">
                        <c:v>18.536200000000001</c:v>
                      </c:pt>
                      <c:pt idx="4121">
                        <c:v>17.7</c:v>
                      </c:pt>
                      <c:pt idx="4122">
                        <c:v>19.8035</c:v>
                      </c:pt>
                      <c:pt idx="4123">
                        <c:v>16.933599999999998</c:v>
                      </c:pt>
                      <c:pt idx="4124">
                        <c:v>18.480499999999999</c:v>
                      </c:pt>
                      <c:pt idx="4125">
                        <c:v>17.933299999999999</c:v>
                      </c:pt>
                      <c:pt idx="4126">
                        <c:v>15.8766</c:v>
                      </c:pt>
                      <c:pt idx="4127">
                        <c:v>18.077200000000001</c:v>
                      </c:pt>
                      <c:pt idx="4128">
                        <c:v>18.795200000000001</c:v>
                      </c:pt>
                      <c:pt idx="4129">
                        <c:v>18.886099999999999</c:v>
                      </c:pt>
                      <c:pt idx="4130">
                        <c:v>20.941299999999998</c:v>
                      </c:pt>
                      <c:pt idx="4131">
                        <c:v>15.4948</c:v>
                      </c:pt>
                      <c:pt idx="4132">
                        <c:v>19.558900000000001</c:v>
                      </c:pt>
                      <c:pt idx="4133">
                        <c:v>19.466200000000001</c:v>
                      </c:pt>
                      <c:pt idx="4134">
                        <c:v>20.126300000000001</c:v>
                      </c:pt>
                      <c:pt idx="4135">
                        <c:v>14.548299999999999</c:v>
                      </c:pt>
                      <c:pt idx="4136">
                        <c:v>15.2499</c:v>
                      </c:pt>
                      <c:pt idx="4137">
                        <c:v>19.656400000000001</c:v>
                      </c:pt>
                      <c:pt idx="4138">
                        <c:v>16.816099999999999</c:v>
                      </c:pt>
                      <c:pt idx="4139">
                        <c:v>15.1432</c:v>
                      </c:pt>
                      <c:pt idx="4140">
                        <c:v>20.3294</c:v>
                      </c:pt>
                      <c:pt idx="4141">
                        <c:v>15.955</c:v>
                      </c:pt>
                      <c:pt idx="4142">
                        <c:v>15.929600000000001</c:v>
                      </c:pt>
                      <c:pt idx="4143">
                        <c:v>20.040199999999999</c:v>
                      </c:pt>
                      <c:pt idx="4144">
                        <c:v>20.2911</c:v>
                      </c:pt>
                      <c:pt idx="4145">
                        <c:v>20.0136</c:v>
                      </c:pt>
                      <c:pt idx="4146">
                        <c:v>19.6601</c:v>
                      </c:pt>
                      <c:pt idx="4147">
                        <c:v>17.458400000000001</c:v>
                      </c:pt>
                      <c:pt idx="4148">
                        <c:v>18.740400000000001</c:v>
                      </c:pt>
                      <c:pt idx="4149">
                        <c:v>18.2074</c:v>
                      </c:pt>
                      <c:pt idx="4150">
                        <c:v>19.5686</c:v>
                      </c:pt>
                      <c:pt idx="4151">
                        <c:v>19.834099999999999</c:v>
                      </c:pt>
                      <c:pt idx="4152">
                        <c:v>15.4633</c:v>
                      </c:pt>
                      <c:pt idx="4153">
                        <c:v>17.1037</c:v>
                      </c:pt>
                      <c:pt idx="4154">
                        <c:v>19.291399999999999</c:v>
                      </c:pt>
                      <c:pt idx="4155">
                        <c:v>19.830500000000001</c:v>
                      </c:pt>
                      <c:pt idx="4156">
                        <c:v>16.424299999999999</c:v>
                      </c:pt>
                      <c:pt idx="4157">
                        <c:v>19.270199999999999</c:v>
                      </c:pt>
                      <c:pt idx="4158">
                        <c:v>20.2043</c:v>
                      </c:pt>
                      <c:pt idx="4159">
                        <c:v>20.375900000000001</c:v>
                      </c:pt>
                      <c:pt idx="4160">
                        <c:v>19.934200000000001</c:v>
                      </c:pt>
                      <c:pt idx="4161">
                        <c:v>20.250499999999999</c:v>
                      </c:pt>
                      <c:pt idx="4162">
                        <c:v>19.997199999999999</c:v>
                      </c:pt>
                      <c:pt idx="4163">
                        <c:v>19.597999999999999</c:v>
                      </c:pt>
                      <c:pt idx="4164">
                        <c:v>18.693999999999999</c:v>
                      </c:pt>
                      <c:pt idx="4165">
                        <c:v>18.6708</c:v>
                      </c:pt>
                      <c:pt idx="4166">
                        <c:v>16.253699999999998</c:v>
                      </c:pt>
                      <c:pt idx="4167">
                        <c:v>19.973600000000001</c:v>
                      </c:pt>
                      <c:pt idx="4168">
                        <c:v>19.810700000000001</c:v>
                      </c:pt>
                      <c:pt idx="4169">
                        <c:v>19.444199999999999</c:v>
                      </c:pt>
                      <c:pt idx="4170">
                        <c:v>19.2425</c:v>
                      </c:pt>
                      <c:pt idx="4171">
                        <c:v>15.641999999999999</c:v>
                      </c:pt>
                      <c:pt idx="4172">
                        <c:v>16.977900000000002</c:v>
                      </c:pt>
                      <c:pt idx="4173">
                        <c:v>18.7742</c:v>
                      </c:pt>
                      <c:pt idx="4174">
                        <c:v>19.332000000000001</c:v>
                      </c:pt>
                      <c:pt idx="4175">
                        <c:v>20.880299999999998</c:v>
                      </c:pt>
                      <c:pt idx="4176">
                        <c:v>21.715299999999999</c:v>
                      </c:pt>
                      <c:pt idx="4177">
                        <c:v>19.598500000000001</c:v>
                      </c:pt>
                      <c:pt idx="4178">
                        <c:v>17.581399999999999</c:v>
                      </c:pt>
                      <c:pt idx="4179">
                        <c:v>19.825900000000001</c:v>
                      </c:pt>
                      <c:pt idx="4180">
                        <c:v>17.788499999999999</c:v>
                      </c:pt>
                      <c:pt idx="4181">
                        <c:v>20.303599999999999</c:v>
                      </c:pt>
                      <c:pt idx="4182">
                        <c:v>18.951799999999999</c:v>
                      </c:pt>
                      <c:pt idx="4183">
                        <c:v>20.951000000000001</c:v>
                      </c:pt>
                      <c:pt idx="4184">
                        <c:v>20.4236</c:v>
                      </c:pt>
                      <c:pt idx="4185">
                        <c:v>16.906400000000001</c:v>
                      </c:pt>
                      <c:pt idx="4186">
                        <c:v>19.225200000000001</c:v>
                      </c:pt>
                      <c:pt idx="4187">
                        <c:v>20.633199999999999</c:v>
                      </c:pt>
                      <c:pt idx="4188">
                        <c:v>18.527699999999999</c:v>
                      </c:pt>
                      <c:pt idx="4189">
                        <c:v>20.312799999999999</c:v>
                      </c:pt>
                      <c:pt idx="4190">
                        <c:v>20.444600000000001</c:v>
                      </c:pt>
                      <c:pt idx="4191">
                        <c:v>19.863800000000001</c:v>
                      </c:pt>
                      <c:pt idx="4192">
                        <c:v>20.069800000000001</c:v>
                      </c:pt>
                      <c:pt idx="4193">
                        <c:v>20.4863</c:v>
                      </c:pt>
                      <c:pt idx="4194">
                        <c:v>19.316199999999998</c:v>
                      </c:pt>
                      <c:pt idx="4195">
                        <c:v>18.6707</c:v>
                      </c:pt>
                      <c:pt idx="4196">
                        <c:v>18.947199999999999</c:v>
                      </c:pt>
                      <c:pt idx="4197">
                        <c:v>15.408899999999999</c:v>
                      </c:pt>
                      <c:pt idx="4198">
                        <c:v>16.033000000000001</c:v>
                      </c:pt>
                      <c:pt idx="4199">
                        <c:v>21.999400000000001</c:v>
                      </c:pt>
                      <c:pt idx="4200">
                        <c:v>20.1843</c:v>
                      </c:pt>
                      <c:pt idx="4201">
                        <c:v>19.242999999999999</c:v>
                      </c:pt>
                      <c:pt idx="4202">
                        <c:v>19.222999999999999</c:v>
                      </c:pt>
                      <c:pt idx="4203">
                        <c:v>21.8504</c:v>
                      </c:pt>
                      <c:pt idx="4204">
                        <c:v>21.497399999999999</c:v>
                      </c:pt>
                      <c:pt idx="4205">
                        <c:v>21.149699999999999</c:v>
                      </c:pt>
                      <c:pt idx="4206">
                        <c:v>20.963999999999999</c:v>
                      </c:pt>
                      <c:pt idx="4207">
                        <c:v>20.2746</c:v>
                      </c:pt>
                      <c:pt idx="4208">
                        <c:v>18.073499999999999</c:v>
                      </c:pt>
                      <c:pt idx="4209">
                        <c:v>19.869700000000002</c:v>
                      </c:pt>
                      <c:pt idx="4210">
                        <c:v>20.322399999999998</c:v>
                      </c:pt>
                      <c:pt idx="4211">
                        <c:v>20.253599999999999</c:v>
                      </c:pt>
                      <c:pt idx="4212">
                        <c:v>18.514700000000001</c:v>
                      </c:pt>
                      <c:pt idx="4213">
                        <c:v>20.7819</c:v>
                      </c:pt>
                      <c:pt idx="4214">
                        <c:v>17.960899999999999</c:v>
                      </c:pt>
                      <c:pt idx="4215">
                        <c:v>18.808700000000002</c:v>
                      </c:pt>
                      <c:pt idx="4216">
                        <c:v>18.472300000000001</c:v>
                      </c:pt>
                      <c:pt idx="4217">
                        <c:v>17.520199999999999</c:v>
                      </c:pt>
                      <c:pt idx="4218">
                        <c:v>20.501300000000001</c:v>
                      </c:pt>
                      <c:pt idx="4219">
                        <c:v>19.238299999999999</c:v>
                      </c:pt>
                      <c:pt idx="4220">
                        <c:v>14.9467</c:v>
                      </c:pt>
                      <c:pt idx="4221">
                        <c:v>16.278099999999998</c:v>
                      </c:pt>
                      <c:pt idx="4222">
                        <c:v>19.465800000000002</c:v>
                      </c:pt>
                      <c:pt idx="4223">
                        <c:v>18.798300000000001</c:v>
                      </c:pt>
                      <c:pt idx="4224">
                        <c:v>18.227599999999999</c:v>
                      </c:pt>
                      <c:pt idx="4225">
                        <c:v>17.5932</c:v>
                      </c:pt>
                      <c:pt idx="4226">
                        <c:v>18.4133</c:v>
                      </c:pt>
                      <c:pt idx="4227">
                        <c:v>19.154299999999999</c:v>
                      </c:pt>
                      <c:pt idx="4228">
                        <c:v>19.144200000000001</c:v>
                      </c:pt>
                      <c:pt idx="4229">
                        <c:v>19.192499999999999</c:v>
                      </c:pt>
                      <c:pt idx="4230">
                        <c:v>21.073</c:v>
                      </c:pt>
                      <c:pt idx="4231">
                        <c:v>19.625</c:v>
                      </c:pt>
                      <c:pt idx="4232">
                        <c:v>17.317</c:v>
                      </c:pt>
                      <c:pt idx="4233">
                        <c:v>19.527899999999999</c:v>
                      </c:pt>
                      <c:pt idx="4234">
                        <c:v>19.6053</c:v>
                      </c:pt>
                      <c:pt idx="4235">
                        <c:v>17.806899999999999</c:v>
                      </c:pt>
                      <c:pt idx="4236">
                        <c:v>19.754999999999999</c:v>
                      </c:pt>
                      <c:pt idx="4237">
                        <c:v>20.279699999999998</c:v>
                      </c:pt>
                      <c:pt idx="4238">
                        <c:v>19.3765</c:v>
                      </c:pt>
                      <c:pt idx="4239">
                        <c:v>20.723800000000001</c:v>
                      </c:pt>
                      <c:pt idx="4240">
                        <c:v>20.677499999999998</c:v>
                      </c:pt>
                      <c:pt idx="4241">
                        <c:v>18.513100000000001</c:v>
                      </c:pt>
                      <c:pt idx="4242">
                        <c:v>19.319199999999999</c:v>
                      </c:pt>
                      <c:pt idx="4243">
                        <c:v>20.200399999999998</c:v>
                      </c:pt>
                      <c:pt idx="4244">
                        <c:v>19.117899999999999</c:v>
                      </c:pt>
                      <c:pt idx="4245">
                        <c:v>20.839099999999998</c:v>
                      </c:pt>
                      <c:pt idx="4246">
                        <c:v>21.544499999999999</c:v>
                      </c:pt>
                      <c:pt idx="4247">
                        <c:v>19.525600000000001</c:v>
                      </c:pt>
                      <c:pt idx="4248">
                        <c:v>17.837700000000002</c:v>
                      </c:pt>
                      <c:pt idx="4249">
                        <c:v>19.857099999999999</c:v>
                      </c:pt>
                      <c:pt idx="4250">
                        <c:v>17.0305</c:v>
                      </c:pt>
                      <c:pt idx="4251">
                        <c:v>19.031199999999998</c:v>
                      </c:pt>
                      <c:pt idx="4252">
                        <c:v>20.097799999999999</c:v>
                      </c:pt>
                      <c:pt idx="4253">
                        <c:v>19.985199999999999</c:v>
                      </c:pt>
                      <c:pt idx="4254">
                        <c:v>17.518899999999999</c:v>
                      </c:pt>
                      <c:pt idx="4255">
                        <c:v>20.416699999999999</c:v>
                      </c:pt>
                      <c:pt idx="4256">
                        <c:v>17.168099999999999</c:v>
                      </c:pt>
                      <c:pt idx="4257">
                        <c:v>20.668199999999999</c:v>
                      </c:pt>
                      <c:pt idx="4258">
                        <c:v>19.6996</c:v>
                      </c:pt>
                      <c:pt idx="4259">
                        <c:v>20.374700000000001</c:v>
                      </c:pt>
                      <c:pt idx="4260">
                        <c:v>18.649000000000001</c:v>
                      </c:pt>
                      <c:pt idx="4261">
                        <c:v>18.148800000000001</c:v>
                      </c:pt>
                      <c:pt idx="4262">
                        <c:v>21.0932</c:v>
                      </c:pt>
                      <c:pt idx="4263">
                        <c:v>20.842700000000001</c:v>
                      </c:pt>
                      <c:pt idx="4264">
                        <c:v>18.090900000000001</c:v>
                      </c:pt>
                      <c:pt idx="4265">
                        <c:v>20.707999999999998</c:v>
                      </c:pt>
                      <c:pt idx="4266">
                        <c:v>15.742000000000001</c:v>
                      </c:pt>
                      <c:pt idx="4267">
                        <c:v>20.2957</c:v>
                      </c:pt>
                      <c:pt idx="4268">
                        <c:v>15.7791</c:v>
                      </c:pt>
                      <c:pt idx="4269">
                        <c:v>20.365600000000001</c:v>
                      </c:pt>
                      <c:pt idx="4270">
                        <c:v>19.273199999999999</c:v>
                      </c:pt>
                      <c:pt idx="4271">
                        <c:v>17.415299999999998</c:v>
                      </c:pt>
                      <c:pt idx="4272">
                        <c:v>19.809100000000001</c:v>
                      </c:pt>
                      <c:pt idx="4273">
                        <c:v>20.4573</c:v>
                      </c:pt>
                      <c:pt idx="4274">
                        <c:v>20.331700000000001</c:v>
                      </c:pt>
                      <c:pt idx="4275">
                        <c:v>16.725200000000001</c:v>
                      </c:pt>
                      <c:pt idx="4276">
                        <c:v>18.069400000000002</c:v>
                      </c:pt>
                      <c:pt idx="4277">
                        <c:v>20.825600000000001</c:v>
                      </c:pt>
                      <c:pt idx="4278">
                        <c:v>17.781500000000001</c:v>
                      </c:pt>
                      <c:pt idx="4279">
                        <c:v>21.7089</c:v>
                      </c:pt>
                      <c:pt idx="4280">
                        <c:v>17.4255</c:v>
                      </c:pt>
                      <c:pt idx="4281">
                        <c:v>17.100000000000001</c:v>
                      </c:pt>
                      <c:pt idx="4282">
                        <c:v>18.210799999999999</c:v>
                      </c:pt>
                      <c:pt idx="4283">
                        <c:v>20.1008</c:v>
                      </c:pt>
                      <c:pt idx="4284">
                        <c:v>20.113299999999999</c:v>
                      </c:pt>
                      <c:pt idx="4285">
                        <c:v>21.040400000000002</c:v>
                      </c:pt>
                      <c:pt idx="4286">
                        <c:v>19.690799999999999</c:v>
                      </c:pt>
                      <c:pt idx="4287">
                        <c:v>21.763400000000001</c:v>
                      </c:pt>
                      <c:pt idx="4288">
                        <c:v>16.851199999999999</c:v>
                      </c:pt>
                      <c:pt idx="4289">
                        <c:v>18.994</c:v>
                      </c:pt>
                      <c:pt idx="4290">
                        <c:v>20.8399</c:v>
                      </c:pt>
                      <c:pt idx="4291">
                        <c:v>16.7834</c:v>
                      </c:pt>
                      <c:pt idx="4292">
                        <c:v>19.901700000000002</c:v>
                      </c:pt>
                      <c:pt idx="4293">
                        <c:v>19.9541</c:v>
                      </c:pt>
                      <c:pt idx="4294">
                        <c:v>17.43</c:v>
                      </c:pt>
                      <c:pt idx="4295">
                        <c:v>20.410399999999999</c:v>
                      </c:pt>
                      <c:pt idx="4296">
                        <c:v>18.168600000000001</c:v>
                      </c:pt>
                      <c:pt idx="4297">
                        <c:v>20.666899999999998</c:v>
                      </c:pt>
                      <c:pt idx="4298">
                        <c:v>19.477599999999999</c:v>
                      </c:pt>
                      <c:pt idx="4299">
                        <c:v>18.6374</c:v>
                      </c:pt>
                      <c:pt idx="4300">
                        <c:v>20.343800000000002</c:v>
                      </c:pt>
                      <c:pt idx="4301">
                        <c:v>19.807300000000001</c:v>
                      </c:pt>
                      <c:pt idx="4302">
                        <c:v>20.830100000000002</c:v>
                      </c:pt>
                      <c:pt idx="4303">
                        <c:v>20.954699999999999</c:v>
                      </c:pt>
                      <c:pt idx="4304">
                        <c:v>21.379899999999999</c:v>
                      </c:pt>
                      <c:pt idx="4305">
                        <c:v>20.520299999999999</c:v>
                      </c:pt>
                      <c:pt idx="4306">
                        <c:v>16.285399999999999</c:v>
                      </c:pt>
                      <c:pt idx="4307">
                        <c:v>23.0029</c:v>
                      </c:pt>
                      <c:pt idx="4308">
                        <c:v>20.544699999999999</c:v>
                      </c:pt>
                      <c:pt idx="4309">
                        <c:v>19.402799999999999</c:v>
                      </c:pt>
                      <c:pt idx="4310">
                        <c:v>15.980700000000001</c:v>
                      </c:pt>
                      <c:pt idx="4311">
                        <c:v>20.4041</c:v>
                      </c:pt>
                      <c:pt idx="4312">
                        <c:v>20.942599999999999</c:v>
                      </c:pt>
                      <c:pt idx="4313">
                        <c:v>21.2592</c:v>
                      </c:pt>
                      <c:pt idx="4314">
                        <c:v>16.485800000000001</c:v>
                      </c:pt>
                      <c:pt idx="4315">
                        <c:v>20.209499999999998</c:v>
                      </c:pt>
                      <c:pt idx="4316">
                        <c:v>20.898399999999999</c:v>
                      </c:pt>
                      <c:pt idx="4317">
                        <c:v>20.714099999999998</c:v>
                      </c:pt>
                      <c:pt idx="4318">
                        <c:v>22.079499999999999</c:v>
                      </c:pt>
                      <c:pt idx="4319">
                        <c:v>15.446400000000001</c:v>
                      </c:pt>
                      <c:pt idx="4320">
                        <c:v>17.190100000000001</c:v>
                      </c:pt>
                      <c:pt idx="4321">
                        <c:v>16.441299999999998</c:v>
                      </c:pt>
                      <c:pt idx="4322">
                        <c:v>20.008700000000001</c:v>
                      </c:pt>
                      <c:pt idx="4323">
                        <c:v>19.805499999999999</c:v>
                      </c:pt>
                      <c:pt idx="4324">
                        <c:v>21.712599999999998</c:v>
                      </c:pt>
                      <c:pt idx="4325">
                        <c:v>21.378599999999999</c:v>
                      </c:pt>
                      <c:pt idx="4326">
                        <c:v>16.383400000000002</c:v>
                      </c:pt>
                      <c:pt idx="4327">
                        <c:v>16.4802</c:v>
                      </c:pt>
                      <c:pt idx="4328">
                        <c:v>20.543600000000001</c:v>
                      </c:pt>
                      <c:pt idx="4329">
                        <c:v>20.740300000000001</c:v>
                      </c:pt>
                      <c:pt idx="4330">
                        <c:v>16.443999999999999</c:v>
                      </c:pt>
                      <c:pt idx="4331">
                        <c:v>20.736699999999999</c:v>
                      </c:pt>
                      <c:pt idx="4332">
                        <c:v>21.792999999999999</c:v>
                      </c:pt>
                      <c:pt idx="4333">
                        <c:v>18.3203</c:v>
                      </c:pt>
                      <c:pt idx="4334">
                        <c:v>21.516500000000001</c:v>
                      </c:pt>
                      <c:pt idx="4335">
                        <c:v>18.9145</c:v>
                      </c:pt>
                      <c:pt idx="4336">
                        <c:v>21.198799999999999</c:v>
                      </c:pt>
                      <c:pt idx="4337">
                        <c:v>20.814399999999999</c:v>
                      </c:pt>
                      <c:pt idx="4338">
                        <c:v>19.8491</c:v>
                      </c:pt>
                      <c:pt idx="4339">
                        <c:v>21.192299999999999</c:v>
                      </c:pt>
                      <c:pt idx="4340">
                        <c:v>21.604099999999999</c:v>
                      </c:pt>
                      <c:pt idx="4341">
                        <c:v>16.075900000000001</c:v>
                      </c:pt>
                      <c:pt idx="4342">
                        <c:v>19.579999999999998</c:v>
                      </c:pt>
                      <c:pt idx="4343">
                        <c:v>21.058599999999998</c:v>
                      </c:pt>
                      <c:pt idx="4344">
                        <c:v>21.321999999999999</c:v>
                      </c:pt>
                      <c:pt idx="4345">
                        <c:v>21.191500000000001</c:v>
                      </c:pt>
                      <c:pt idx="4346">
                        <c:v>17.898299999999999</c:v>
                      </c:pt>
                      <c:pt idx="4347">
                        <c:v>19.981100000000001</c:v>
                      </c:pt>
                      <c:pt idx="4348">
                        <c:v>21.328600000000002</c:v>
                      </c:pt>
                      <c:pt idx="4349">
                        <c:v>10.2362</c:v>
                      </c:pt>
                      <c:pt idx="4350">
                        <c:v>16.3002</c:v>
                      </c:pt>
                      <c:pt idx="4351">
                        <c:v>21.098099999999999</c:v>
                      </c:pt>
                      <c:pt idx="4352">
                        <c:v>20.170400000000001</c:v>
                      </c:pt>
                      <c:pt idx="4353">
                        <c:v>19.432500000000001</c:v>
                      </c:pt>
                      <c:pt idx="4354">
                        <c:v>21.357700000000001</c:v>
                      </c:pt>
                      <c:pt idx="4355">
                        <c:v>21.396599999999999</c:v>
                      </c:pt>
                      <c:pt idx="4356">
                        <c:v>20.5517</c:v>
                      </c:pt>
                      <c:pt idx="4357">
                        <c:v>19.854600000000001</c:v>
                      </c:pt>
                      <c:pt idx="4358">
                        <c:v>17.413599999999999</c:v>
                      </c:pt>
                      <c:pt idx="4359">
                        <c:v>20.9907</c:v>
                      </c:pt>
                      <c:pt idx="4360">
                        <c:v>18.168600000000001</c:v>
                      </c:pt>
                      <c:pt idx="4361">
                        <c:v>20.6099</c:v>
                      </c:pt>
                      <c:pt idx="4362">
                        <c:v>17.100100000000001</c:v>
                      </c:pt>
                      <c:pt idx="4363">
                        <c:v>19.615100000000002</c:v>
                      </c:pt>
                      <c:pt idx="4364">
                        <c:v>21.396100000000001</c:v>
                      </c:pt>
                      <c:pt idx="4365">
                        <c:v>21.504300000000001</c:v>
                      </c:pt>
                      <c:pt idx="4366">
                        <c:v>20.5367</c:v>
                      </c:pt>
                      <c:pt idx="4367">
                        <c:v>21.4937</c:v>
                      </c:pt>
                      <c:pt idx="4368">
                        <c:v>17.068300000000001</c:v>
                      </c:pt>
                      <c:pt idx="4369">
                        <c:v>22.655999999999999</c:v>
                      </c:pt>
                      <c:pt idx="4370">
                        <c:v>20.650300000000001</c:v>
                      </c:pt>
                      <c:pt idx="4371">
                        <c:v>19.366199999999999</c:v>
                      </c:pt>
                      <c:pt idx="4372">
                        <c:v>20.820399999999999</c:v>
                      </c:pt>
                      <c:pt idx="4373">
                        <c:v>21.763999999999999</c:v>
                      </c:pt>
                      <c:pt idx="4374">
                        <c:v>21.161200000000001</c:v>
                      </c:pt>
                      <c:pt idx="4375">
                        <c:v>21.518699999999999</c:v>
                      </c:pt>
                      <c:pt idx="4376">
                        <c:v>20.501100000000001</c:v>
                      </c:pt>
                      <c:pt idx="4377">
                        <c:v>20.7575</c:v>
                      </c:pt>
                      <c:pt idx="4378">
                        <c:v>22.627400000000002</c:v>
                      </c:pt>
                      <c:pt idx="4379">
                        <c:v>20.151800000000001</c:v>
                      </c:pt>
                      <c:pt idx="4380">
                        <c:v>21.5642</c:v>
                      </c:pt>
                      <c:pt idx="4381">
                        <c:v>22.866399999999999</c:v>
                      </c:pt>
                      <c:pt idx="4382">
                        <c:v>20.919899999999998</c:v>
                      </c:pt>
                      <c:pt idx="4383">
                        <c:v>20.8919</c:v>
                      </c:pt>
                      <c:pt idx="4384">
                        <c:v>22.33</c:v>
                      </c:pt>
                      <c:pt idx="4385">
                        <c:v>18.047499999999999</c:v>
                      </c:pt>
                      <c:pt idx="4386">
                        <c:v>21.775600000000001</c:v>
                      </c:pt>
                      <c:pt idx="4387">
                        <c:v>20.970400000000001</c:v>
                      </c:pt>
                      <c:pt idx="4388">
                        <c:v>18.4026</c:v>
                      </c:pt>
                      <c:pt idx="4389">
                        <c:v>20.181899999999999</c:v>
                      </c:pt>
                      <c:pt idx="4390">
                        <c:v>21.763100000000001</c:v>
                      </c:pt>
                      <c:pt idx="4391">
                        <c:v>22.442</c:v>
                      </c:pt>
                      <c:pt idx="4392">
                        <c:v>21.415600000000001</c:v>
                      </c:pt>
                      <c:pt idx="4393">
                        <c:v>20.9481</c:v>
                      </c:pt>
                      <c:pt idx="4394">
                        <c:v>21.663900000000002</c:v>
                      </c:pt>
                      <c:pt idx="4395">
                        <c:v>21.622399999999999</c:v>
                      </c:pt>
                      <c:pt idx="4396">
                        <c:v>21.4206</c:v>
                      </c:pt>
                      <c:pt idx="4397">
                        <c:v>17.0091</c:v>
                      </c:pt>
                      <c:pt idx="4398">
                        <c:v>20.596699999999998</c:v>
                      </c:pt>
                      <c:pt idx="4399">
                        <c:v>20.759399999999999</c:v>
                      </c:pt>
                      <c:pt idx="4400">
                        <c:v>23.079699999999999</c:v>
                      </c:pt>
                      <c:pt idx="4401">
                        <c:v>21.5381</c:v>
                      </c:pt>
                      <c:pt idx="4402">
                        <c:v>21.530999999999999</c:v>
                      </c:pt>
                      <c:pt idx="4403">
                        <c:v>16.500699999999998</c:v>
                      </c:pt>
                      <c:pt idx="4404">
                        <c:v>18.275600000000001</c:v>
                      </c:pt>
                      <c:pt idx="4405">
                        <c:v>18.9785</c:v>
                      </c:pt>
                      <c:pt idx="4406">
                        <c:v>19.492599999999999</c:v>
                      </c:pt>
                      <c:pt idx="4407">
                        <c:v>21.163599999999999</c:v>
                      </c:pt>
                      <c:pt idx="4408">
                        <c:v>19.4298</c:v>
                      </c:pt>
                      <c:pt idx="4409">
                        <c:v>16.984200000000001</c:v>
                      </c:pt>
                      <c:pt idx="4410">
                        <c:v>19.181699999999999</c:v>
                      </c:pt>
                      <c:pt idx="4411">
                        <c:v>19.3187</c:v>
                      </c:pt>
                      <c:pt idx="4412">
                        <c:v>20.513000000000002</c:v>
                      </c:pt>
                      <c:pt idx="4413">
                        <c:v>19.296800000000001</c:v>
                      </c:pt>
                      <c:pt idx="4414">
                        <c:v>18.787500000000001</c:v>
                      </c:pt>
                      <c:pt idx="4415">
                        <c:v>19.2668</c:v>
                      </c:pt>
                      <c:pt idx="4416">
                        <c:v>21.084199999999999</c:v>
                      </c:pt>
                      <c:pt idx="4417">
                        <c:v>20.462900000000001</c:v>
                      </c:pt>
                      <c:pt idx="4418">
                        <c:v>22.493600000000001</c:v>
                      </c:pt>
                      <c:pt idx="4419">
                        <c:v>20.704799999999999</c:v>
                      </c:pt>
                      <c:pt idx="4420">
                        <c:v>23.1816</c:v>
                      </c:pt>
                      <c:pt idx="4421">
                        <c:v>22.156500000000001</c:v>
                      </c:pt>
                      <c:pt idx="4422">
                        <c:v>21.8626</c:v>
                      </c:pt>
                      <c:pt idx="4423">
                        <c:v>18.150300000000001</c:v>
                      </c:pt>
                      <c:pt idx="4424">
                        <c:v>20.497900000000001</c:v>
                      </c:pt>
                      <c:pt idx="4425">
                        <c:v>20.5852</c:v>
                      </c:pt>
                      <c:pt idx="4426">
                        <c:v>19.390499999999999</c:v>
                      </c:pt>
                      <c:pt idx="4427">
                        <c:v>21.352399999999999</c:v>
                      </c:pt>
                      <c:pt idx="4428">
                        <c:v>17.8154</c:v>
                      </c:pt>
                      <c:pt idx="4429">
                        <c:v>19.7377</c:v>
                      </c:pt>
                      <c:pt idx="4430">
                        <c:v>19.181000000000001</c:v>
                      </c:pt>
                      <c:pt idx="4431">
                        <c:v>21.509599999999999</c:v>
                      </c:pt>
                      <c:pt idx="4432">
                        <c:v>22.132100000000001</c:v>
                      </c:pt>
                      <c:pt idx="4433">
                        <c:v>17.360600000000002</c:v>
                      </c:pt>
                      <c:pt idx="4434">
                        <c:v>16.4024</c:v>
                      </c:pt>
                      <c:pt idx="4435">
                        <c:v>18.548400000000001</c:v>
                      </c:pt>
                      <c:pt idx="4436">
                        <c:v>21.633400000000002</c:v>
                      </c:pt>
                      <c:pt idx="4437">
                        <c:v>23.1997</c:v>
                      </c:pt>
                      <c:pt idx="4438">
                        <c:v>21.322800000000001</c:v>
                      </c:pt>
                      <c:pt idx="4439">
                        <c:v>17.8996</c:v>
                      </c:pt>
                      <c:pt idx="4440">
                        <c:v>17.8262</c:v>
                      </c:pt>
                      <c:pt idx="4441">
                        <c:v>22.0534</c:v>
                      </c:pt>
                      <c:pt idx="4442">
                        <c:v>18.425000000000001</c:v>
                      </c:pt>
                      <c:pt idx="4443">
                        <c:v>21.7745</c:v>
                      </c:pt>
                      <c:pt idx="4444">
                        <c:v>20.7211</c:v>
                      </c:pt>
                      <c:pt idx="4445">
                        <c:v>18.726199999999999</c:v>
                      </c:pt>
                      <c:pt idx="4446">
                        <c:v>21.7302</c:v>
                      </c:pt>
                      <c:pt idx="4447">
                        <c:v>20.916499999999999</c:v>
                      </c:pt>
                      <c:pt idx="4448">
                        <c:v>21.696899999999999</c:v>
                      </c:pt>
                      <c:pt idx="4449">
                        <c:v>19.111599999999999</c:v>
                      </c:pt>
                      <c:pt idx="4450">
                        <c:v>20.1755</c:v>
                      </c:pt>
                      <c:pt idx="4451">
                        <c:v>20.753799999999998</c:v>
                      </c:pt>
                      <c:pt idx="4452">
                        <c:v>17.676600000000001</c:v>
                      </c:pt>
                      <c:pt idx="4453">
                        <c:v>22.007999999999999</c:v>
                      </c:pt>
                      <c:pt idx="4454">
                        <c:v>19.8901</c:v>
                      </c:pt>
                      <c:pt idx="4455">
                        <c:v>21.554200000000002</c:v>
                      </c:pt>
                      <c:pt idx="4456">
                        <c:v>17.286100000000001</c:v>
                      </c:pt>
                      <c:pt idx="4457">
                        <c:v>21.849699999999999</c:v>
                      </c:pt>
                      <c:pt idx="4458">
                        <c:v>18.924900000000001</c:v>
                      </c:pt>
                      <c:pt idx="4459">
                        <c:v>22.345099999999999</c:v>
                      </c:pt>
                      <c:pt idx="4460">
                        <c:v>17.010100000000001</c:v>
                      </c:pt>
                      <c:pt idx="4461">
                        <c:v>21.3782</c:v>
                      </c:pt>
                      <c:pt idx="4462">
                        <c:v>21.135300000000001</c:v>
                      </c:pt>
                      <c:pt idx="4463">
                        <c:v>21.052499999999998</c:v>
                      </c:pt>
                      <c:pt idx="4464">
                        <c:v>23.2271</c:v>
                      </c:pt>
                      <c:pt idx="4465">
                        <c:v>21.706700000000001</c:v>
                      </c:pt>
                      <c:pt idx="4466">
                        <c:v>17.445499999999999</c:v>
                      </c:pt>
                      <c:pt idx="4467">
                        <c:v>20.009899999999998</c:v>
                      </c:pt>
                      <c:pt idx="4468">
                        <c:v>22.875800000000002</c:v>
                      </c:pt>
                      <c:pt idx="4469">
                        <c:v>21.352</c:v>
                      </c:pt>
                      <c:pt idx="4470">
                        <c:v>19.0366</c:v>
                      </c:pt>
                      <c:pt idx="4471">
                        <c:v>21.221900000000002</c:v>
                      </c:pt>
                      <c:pt idx="4472">
                        <c:v>17.861899999999999</c:v>
                      </c:pt>
                      <c:pt idx="4473">
                        <c:v>20.825299999999999</c:v>
                      </c:pt>
                      <c:pt idx="4474">
                        <c:v>21.793399999999998</c:v>
                      </c:pt>
                      <c:pt idx="4475">
                        <c:v>20.902999999999999</c:v>
                      </c:pt>
                      <c:pt idx="4476">
                        <c:v>21.158200000000001</c:v>
                      </c:pt>
                      <c:pt idx="4477">
                        <c:v>21.146100000000001</c:v>
                      </c:pt>
                      <c:pt idx="4478">
                        <c:v>21.543099999999999</c:v>
                      </c:pt>
                      <c:pt idx="4479">
                        <c:v>21.557200000000002</c:v>
                      </c:pt>
                      <c:pt idx="4480">
                        <c:v>18.276299999999999</c:v>
                      </c:pt>
                      <c:pt idx="4481">
                        <c:v>21.466100000000001</c:v>
                      </c:pt>
                      <c:pt idx="4482">
                        <c:v>22.0595</c:v>
                      </c:pt>
                      <c:pt idx="4483">
                        <c:v>23.005800000000001</c:v>
                      </c:pt>
                      <c:pt idx="4484">
                        <c:v>21.3642</c:v>
                      </c:pt>
                      <c:pt idx="4485">
                        <c:v>20.825700000000001</c:v>
                      </c:pt>
                      <c:pt idx="4486">
                        <c:v>21.577500000000001</c:v>
                      </c:pt>
                      <c:pt idx="4487">
                        <c:v>21.733599999999999</c:v>
                      </c:pt>
                      <c:pt idx="4488">
                        <c:v>20.932099999999998</c:v>
                      </c:pt>
                      <c:pt idx="4489">
                        <c:v>20.716799999999999</c:v>
                      </c:pt>
                      <c:pt idx="4490">
                        <c:v>17.962800000000001</c:v>
                      </c:pt>
                      <c:pt idx="4491">
                        <c:v>20.584800000000001</c:v>
                      </c:pt>
                      <c:pt idx="4492">
                        <c:v>21.854199999999999</c:v>
                      </c:pt>
                      <c:pt idx="4493">
                        <c:v>23.2925</c:v>
                      </c:pt>
                      <c:pt idx="4494">
                        <c:v>17.108000000000001</c:v>
                      </c:pt>
                      <c:pt idx="4495">
                        <c:v>23.372599999999998</c:v>
                      </c:pt>
                      <c:pt idx="4496">
                        <c:v>18.147600000000001</c:v>
                      </c:pt>
                      <c:pt idx="4497">
                        <c:v>18.125399999999999</c:v>
                      </c:pt>
                      <c:pt idx="4498">
                        <c:v>20.0322</c:v>
                      </c:pt>
                      <c:pt idx="4499">
                        <c:v>21.640999999999998</c:v>
                      </c:pt>
                      <c:pt idx="4500">
                        <c:v>23.1843</c:v>
                      </c:pt>
                      <c:pt idx="4501">
                        <c:v>20.799399999999999</c:v>
                      </c:pt>
                      <c:pt idx="4502">
                        <c:v>21.308499999999999</c:v>
                      </c:pt>
                      <c:pt idx="4503">
                        <c:v>22.298200000000001</c:v>
                      </c:pt>
                      <c:pt idx="4504">
                        <c:v>20.738399999999999</c:v>
                      </c:pt>
                      <c:pt idx="4505">
                        <c:v>21.693100000000001</c:v>
                      </c:pt>
                      <c:pt idx="4506">
                        <c:v>22.012899999999998</c:v>
                      </c:pt>
                      <c:pt idx="4507">
                        <c:v>21.7803</c:v>
                      </c:pt>
                      <c:pt idx="4508">
                        <c:v>19.243400000000001</c:v>
                      </c:pt>
                      <c:pt idx="4509">
                        <c:v>18.103000000000002</c:v>
                      </c:pt>
                      <c:pt idx="4510">
                        <c:v>22.3612</c:v>
                      </c:pt>
                      <c:pt idx="4511">
                        <c:v>20.558599999999998</c:v>
                      </c:pt>
                      <c:pt idx="4512">
                        <c:v>19.821000000000002</c:v>
                      </c:pt>
                      <c:pt idx="4513">
                        <c:v>21.304099999999998</c:v>
                      </c:pt>
                      <c:pt idx="4514">
                        <c:v>21.7135</c:v>
                      </c:pt>
                      <c:pt idx="4515">
                        <c:v>21.661300000000001</c:v>
                      </c:pt>
                      <c:pt idx="4516">
                        <c:v>19.182500000000001</c:v>
                      </c:pt>
                      <c:pt idx="4517">
                        <c:v>20.0822</c:v>
                      </c:pt>
                      <c:pt idx="4518">
                        <c:v>21.6541</c:v>
                      </c:pt>
                      <c:pt idx="4519">
                        <c:v>21.5426</c:v>
                      </c:pt>
                      <c:pt idx="4520">
                        <c:v>20.512799999999999</c:v>
                      </c:pt>
                      <c:pt idx="4521">
                        <c:v>17.961099999999998</c:v>
                      </c:pt>
                      <c:pt idx="4522">
                        <c:v>20.5184</c:v>
                      </c:pt>
                      <c:pt idx="4523">
                        <c:v>21.416799999999999</c:v>
                      </c:pt>
                      <c:pt idx="4524">
                        <c:v>21.376100000000001</c:v>
                      </c:pt>
                      <c:pt idx="4525">
                        <c:v>21.476299999999998</c:v>
                      </c:pt>
                      <c:pt idx="4526">
                        <c:v>20.119299999999999</c:v>
                      </c:pt>
                      <c:pt idx="4527">
                        <c:v>22.0276</c:v>
                      </c:pt>
                      <c:pt idx="4528">
                        <c:v>20.746200000000002</c:v>
                      </c:pt>
                      <c:pt idx="4529">
                        <c:v>23.1</c:v>
                      </c:pt>
                      <c:pt idx="4530">
                        <c:v>17.516300000000001</c:v>
                      </c:pt>
                      <c:pt idx="4531">
                        <c:v>17.675000000000001</c:v>
                      </c:pt>
                      <c:pt idx="4532">
                        <c:v>21.0778</c:v>
                      </c:pt>
                      <c:pt idx="4533">
                        <c:v>20.219100000000001</c:v>
                      </c:pt>
                      <c:pt idx="4534">
                        <c:v>21.079000000000001</c:v>
                      </c:pt>
                      <c:pt idx="4535">
                        <c:v>22.351700000000001</c:v>
                      </c:pt>
                      <c:pt idx="4536">
                        <c:v>18.710599999999999</c:v>
                      </c:pt>
                      <c:pt idx="4537">
                        <c:v>20.9313</c:v>
                      </c:pt>
                      <c:pt idx="4538">
                        <c:v>22.457799999999999</c:v>
                      </c:pt>
                      <c:pt idx="4539">
                        <c:v>21.2272</c:v>
                      </c:pt>
                      <c:pt idx="4540">
                        <c:v>22.107800000000001</c:v>
                      </c:pt>
                      <c:pt idx="4541">
                        <c:v>17.564499999999999</c:v>
                      </c:pt>
                      <c:pt idx="4542">
                        <c:v>23.093</c:v>
                      </c:pt>
                      <c:pt idx="4543">
                        <c:v>20.735700000000001</c:v>
                      </c:pt>
                      <c:pt idx="4544">
                        <c:v>21.556799999999999</c:v>
                      </c:pt>
                      <c:pt idx="4545">
                        <c:v>22.421700000000001</c:v>
                      </c:pt>
                      <c:pt idx="4546">
                        <c:v>20.371300000000002</c:v>
                      </c:pt>
                      <c:pt idx="4547">
                        <c:v>18.459800000000001</c:v>
                      </c:pt>
                      <c:pt idx="4548">
                        <c:v>21.8645</c:v>
                      </c:pt>
                      <c:pt idx="4549">
                        <c:v>21.429099999999998</c:v>
                      </c:pt>
                      <c:pt idx="4550">
                        <c:v>20.625599999999999</c:v>
                      </c:pt>
                      <c:pt idx="4551">
                        <c:v>22.8216</c:v>
                      </c:pt>
                      <c:pt idx="4552">
                        <c:v>22.2241</c:v>
                      </c:pt>
                      <c:pt idx="4553">
                        <c:v>21.981100000000001</c:v>
                      </c:pt>
                      <c:pt idx="4554">
                        <c:v>20.462199999999999</c:v>
                      </c:pt>
                      <c:pt idx="4555">
                        <c:v>18.344899999999999</c:v>
                      </c:pt>
                      <c:pt idx="4556">
                        <c:v>20.503699999999998</c:v>
                      </c:pt>
                      <c:pt idx="4557">
                        <c:v>18.141100000000002</c:v>
                      </c:pt>
                      <c:pt idx="4558">
                        <c:v>18.929099999999998</c:v>
                      </c:pt>
                      <c:pt idx="4559">
                        <c:v>18.459499999999998</c:v>
                      </c:pt>
                      <c:pt idx="4560">
                        <c:v>18.091699999999999</c:v>
                      </c:pt>
                      <c:pt idx="4561">
                        <c:v>22.841000000000001</c:v>
                      </c:pt>
                      <c:pt idx="4562">
                        <c:v>22.837800000000001</c:v>
                      </c:pt>
                      <c:pt idx="4563">
                        <c:v>22.2623</c:v>
                      </c:pt>
                      <c:pt idx="4564">
                        <c:v>18.0303</c:v>
                      </c:pt>
                      <c:pt idx="4565">
                        <c:v>21.134799999999998</c:v>
                      </c:pt>
                      <c:pt idx="4566">
                        <c:v>21.2226</c:v>
                      </c:pt>
                      <c:pt idx="4567">
                        <c:v>20.127400000000002</c:v>
                      </c:pt>
                      <c:pt idx="4568">
                        <c:v>22.824100000000001</c:v>
                      </c:pt>
                      <c:pt idx="4569">
                        <c:v>22.321200000000001</c:v>
                      </c:pt>
                      <c:pt idx="4570">
                        <c:v>19.0519</c:v>
                      </c:pt>
                      <c:pt idx="4571">
                        <c:v>18.516500000000001</c:v>
                      </c:pt>
                      <c:pt idx="4572">
                        <c:v>21.0214</c:v>
                      </c:pt>
                      <c:pt idx="4573">
                        <c:v>22.558700000000002</c:v>
                      </c:pt>
                      <c:pt idx="4574">
                        <c:v>22.486799999999999</c:v>
                      </c:pt>
                      <c:pt idx="4575">
                        <c:v>22.507300000000001</c:v>
                      </c:pt>
                      <c:pt idx="4576">
                        <c:v>21.173500000000001</c:v>
                      </c:pt>
                      <c:pt idx="4577">
                        <c:v>20.088799999999999</c:v>
                      </c:pt>
                      <c:pt idx="4578">
                        <c:v>20.166899999999998</c:v>
                      </c:pt>
                      <c:pt idx="4579">
                        <c:v>21.726099999999999</c:v>
                      </c:pt>
                      <c:pt idx="4580">
                        <c:v>18.5733</c:v>
                      </c:pt>
                      <c:pt idx="4581">
                        <c:v>21.443200000000001</c:v>
                      </c:pt>
                      <c:pt idx="4582">
                        <c:v>22.790500000000002</c:v>
                      </c:pt>
                      <c:pt idx="4583">
                        <c:v>18.496099999999998</c:v>
                      </c:pt>
                      <c:pt idx="4584">
                        <c:v>22.6371</c:v>
                      </c:pt>
                      <c:pt idx="4585">
                        <c:v>20.966000000000001</c:v>
                      </c:pt>
                      <c:pt idx="4586">
                        <c:v>22.722300000000001</c:v>
                      </c:pt>
                      <c:pt idx="4587">
                        <c:v>20.823399999999999</c:v>
                      </c:pt>
                      <c:pt idx="4588">
                        <c:v>18.678100000000001</c:v>
                      </c:pt>
                      <c:pt idx="4589">
                        <c:v>20.8065</c:v>
                      </c:pt>
                      <c:pt idx="4590">
                        <c:v>23.470400000000001</c:v>
                      </c:pt>
                      <c:pt idx="4591">
                        <c:v>19.483899999999998</c:v>
                      </c:pt>
                      <c:pt idx="4592">
                        <c:v>21.854600000000001</c:v>
                      </c:pt>
                      <c:pt idx="4593">
                        <c:v>22.383099999999999</c:v>
                      </c:pt>
                      <c:pt idx="4594">
                        <c:v>21.549800000000001</c:v>
                      </c:pt>
                      <c:pt idx="4595">
                        <c:v>19.498100000000001</c:v>
                      </c:pt>
                      <c:pt idx="4596">
                        <c:v>18.7121</c:v>
                      </c:pt>
                      <c:pt idx="4597">
                        <c:v>18.535399999999999</c:v>
                      </c:pt>
                      <c:pt idx="4598">
                        <c:v>18.6343</c:v>
                      </c:pt>
                      <c:pt idx="4599">
                        <c:v>21.817499999999999</c:v>
                      </c:pt>
                      <c:pt idx="4600">
                        <c:v>22.102599999999999</c:v>
                      </c:pt>
                      <c:pt idx="4601">
                        <c:v>22.152999999999999</c:v>
                      </c:pt>
                      <c:pt idx="4602">
                        <c:v>23.8675</c:v>
                      </c:pt>
                      <c:pt idx="4603">
                        <c:v>20.7575</c:v>
                      </c:pt>
                      <c:pt idx="4604">
                        <c:v>20.750900000000001</c:v>
                      </c:pt>
                      <c:pt idx="4605">
                        <c:v>22.5486</c:v>
                      </c:pt>
                      <c:pt idx="4606">
                        <c:v>21.020700000000001</c:v>
                      </c:pt>
                      <c:pt idx="4607">
                        <c:v>18.134599999999999</c:v>
                      </c:pt>
                      <c:pt idx="4608">
                        <c:v>20.371400000000001</c:v>
                      </c:pt>
                      <c:pt idx="4609">
                        <c:v>18.5623</c:v>
                      </c:pt>
                      <c:pt idx="4610">
                        <c:v>20.7408</c:v>
                      </c:pt>
                      <c:pt idx="4611">
                        <c:v>19.473700000000001</c:v>
                      </c:pt>
                      <c:pt idx="4612">
                        <c:v>20.491700000000002</c:v>
                      </c:pt>
                      <c:pt idx="4613">
                        <c:v>21.217300000000002</c:v>
                      </c:pt>
                      <c:pt idx="4614">
                        <c:v>20.547000000000001</c:v>
                      </c:pt>
                      <c:pt idx="4615">
                        <c:v>20.680499999999999</c:v>
                      </c:pt>
                      <c:pt idx="4616">
                        <c:v>22.336500000000001</c:v>
                      </c:pt>
                      <c:pt idx="4617">
                        <c:v>23.8919</c:v>
                      </c:pt>
                      <c:pt idx="4618">
                        <c:v>22.983799999999999</c:v>
                      </c:pt>
                      <c:pt idx="4619">
                        <c:v>18.5548</c:v>
                      </c:pt>
                      <c:pt idx="4620">
                        <c:v>22.865200000000002</c:v>
                      </c:pt>
                      <c:pt idx="4621">
                        <c:v>21.345199999999998</c:v>
                      </c:pt>
                      <c:pt idx="4622">
                        <c:v>19.046199999999999</c:v>
                      </c:pt>
                      <c:pt idx="4623">
                        <c:v>18.794699999999999</c:v>
                      </c:pt>
                      <c:pt idx="4624">
                        <c:v>23.038900000000002</c:v>
                      </c:pt>
                      <c:pt idx="4625">
                        <c:v>19.027999999999999</c:v>
                      </c:pt>
                      <c:pt idx="4626">
                        <c:v>21.810700000000001</c:v>
                      </c:pt>
                      <c:pt idx="4627">
                        <c:v>22.3186</c:v>
                      </c:pt>
                      <c:pt idx="4628">
                        <c:v>22.440799999999999</c:v>
                      </c:pt>
                      <c:pt idx="4629">
                        <c:v>22.717400000000001</c:v>
                      </c:pt>
                      <c:pt idx="4630">
                        <c:v>23.289899999999999</c:v>
                      </c:pt>
                      <c:pt idx="4631">
                        <c:v>23.500499999999999</c:v>
                      </c:pt>
                      <c:pt idx="4632">
                        <c:v>21.3568</c:v>
                      </c:pt>
                      <c:pt idx="4633">
                        <c:v>20.338200000000001</c:v>
                      </c:pt>
                      <c:pt idx="4634">
                        <c:v>21.535799999999998</c:v>
                      </c:pt>
                      <c:pt idx="4635">
                        <c:v>22.647500000000001</c:v>
                      </c:pt>
                      <c:pt idx="4636">
                        <c:v>22.459199999999999</c:v>
                      </c:pt>
                      <c:pt idx="4637">
                        <c:v>23.057500000000001</c:v>
                      </c:pt>
                      <c:pt idx="4638">
                        <c:v>18.551100000000002</c:v>
                      </c:pt>
                      <c:pt idx="4639">
                        <c:v>22.061199999999999</c:v>
                      </c:pt>
                      <c:pt idx="4640">
                        <c:v>22.248200000000001</c:v>
                      </c:pt>
                      <c:pt idx="4641">
                        <c:v>21.989100000000001</c:v>
                      </c:pt>
                      <c:pt idx="4642">
                        <c:v>21.559899999999999</c:v>
                      </c:pt>
                      <c:pt idx="4643">
                        <c:v>21.6374</c:v>
                      </c:pt>
                      <c:pt idx="4644">
                        <c:v>21.930599999999998</c:v>
                      </c:pt>
                      <c:pt idx="4645">
                        <c:v>20.827200000000001</c:v>
                      </c:pt>
                      <c:pt idx="4646">
                        <c:v>22.139800000000001</c:v>
                      </c:pt>
                      <c:pt idx="4647">
                        <c:v>23.034500000000001</c:v>
                      </c:pt>
                      <c:pt idx="4648">
                        <c:v>22.069299999999998</c:v>
                      </c:pt>
                      <c:pt idx="4649">
                        <c:v>21.736599999999999</c:v>
                      </c:pt>
                      <c:pt idx="4650">
                        <c:v>18.6221</c:v>
                      </c:pt>
                      <c:pt idx="4651">
                        <c:v>20.739100000000001</c:v>
                      </c:pt>
                      <c:pt idx="4652">
                        <c:v>21.232099999999999</c:v>
                      </c:pt>
                      <c:pt idx="4653">
                        <c:v>23.336600000000001</c:v>
                      </c:pt>
                      <c:pt idx="4654">
                        <c:v>19.940799999999999</c:v>
                      </c:pt>
                      <c:pt idx="4655">
                        <c:v>22.666899999999998</c:v>
                      </c:pt>
                      <c:pt idx="4656">
                        <c:v>24.5426</c:v>
                      </c:pt>
                      <c:pt idx="4657">
                        <c:v>21.342700000000001</c:v>
                      </c:pt>
                      <c:pt idx="4658">
                        <c:v>24.170999999999999</c:v>
                      </c:pt>
                      <c:pt idx="4659">
                        <c:v>21.105</c:v>
                      </c:pt>
                      <c:pt idx="4660">
                        <c:v>20.653300000000002</c:v>
                      </c:pt>
                      <c:pt idx="4661">
                        <c:v>23.372199999999999</c:v>
                      </c:pt>
                      <c:pt idx="4662">
                        <c:v>18.297999999999998</c:v>
                      </c:pt>
                      <c:pt idx="4663">
                        <c:v>19.135000000000002</c:v>
                      </c:pt>
                      <c:pt idx="4664">
                        <c:v>23.421800000000001</c:v>
                      </c:pt>
                      <c:pt idx="4665">
                        <c:v>20.648399999999999</c:v>
                      </c:pt>
                      <c:pt idx="4666">
                        <c:v>18.809100000000001</c:v>
                      </c:pt>
                      <c:pt idx="4667">
                        <c:v>21.3706</c:v>
                      </c:pt>
                      <c:pt idx="4668">
                        <c:v>22.858699999999999</c:v>
                      </c:pt>
                      <c:pt idx="4669">
                        <c:v>24.296700000000001</c:v>
                      </c:pt>
                      <c:pt idx="4670">
                        <c:v>23.185500000000001</c:v>
                      </c:pt>
                      <c:pt idx="4671">
                        <c:v>21.887499999999999</c:v>
                      </c:pt>
                      <c:pt idx="4672">
                        <c:v>22.484400000000001</c:v>
                      </c:pt>
                      <c:pt idx="4673">
                        <c:v>23.524799999999999</c:v>
                      </c:pt>
                      <c:pt idx="4674">
                        <c:v>23.046800000000001</c:v>
                      </c:pt>
                      <c:pt idx="4675">
                        <c:v>21.667100000000001</c:v>
                      </c:pt>
                      <c:pt idx="4676">
                        <c:v>23.3994</c:v>
                      </c:pt>
                      <c:pt idx="4677">
                        <c:v>19.107500000000002</c:v>
                      </c:pt>
                      <c:pt idx="4678">
                        <c:v>18.911799999999999</c:v>
                      </c:pt>
                      <c:pt idx="4679">
                        <c:v>22.135999999999999</c:v>
                      </c:pt>
                      <c:pt idx="4680">
                        <c:v>20.067399999999999</c:v>
                      </c:pt>
                      <c:pt idx="4681">
                        <c:v>24.434699999999999</c:v>
                      </c:pt>
                      <c:pt idx="4682">
                        <c:v>22.4559</c:v>
                      </c:pt>
                      <c:pt idx="4683">
                        <c:v>23.2316</c:v>
                      </c:pt>
                      <c:pt idx="4684">
                        <c:v>24.0319</c:v>
                      </c:pt>
                      <c:pt idx="4685">
                        <c:v>21.767800000000001</c:v>
                      </c:pt>
                      <c:pt idx="4686">
                        <c:v>20.738</c:v>
                      </c:pt>
                      <c:pt idx="4687">
                        <c:v>22.852599999999999</c:v>
                      </c:pt>
                      <c:pt idx="4688">
                        <c:v>23.914300000000001</c:v>
                      </c:pt>
                      <c:pt idx="4689">
                        <c:v>22.178599999999999</c:v>
                      </c:pt>
                      <c:pt idx="4690">
                        <c:v>23.398299999999999</c:v>
                      </c:pt>
                      <c:pt idx="4691">
                        <c:v>18.691800000000001</c:v>
                      </c:pt>
                      <c:pt idx="4692">
                        <c:v>21.675699999999999</c:v>
                      </c:pt>
                      <c:pt idx="4693">
                        <c:v>23.918199999999999</c:v>
                      </c:pt>
                      <c:pt idx="4694">
                        <c:v>21.9922</c:v>
                      </c:pt>
                      <c:pt idx="4695">
                        <c:v>21.5838</c:v>
                      </c:pt>
                      <c:pt idx="4696">
                        <c:v>22.184100000000001</c:v>
                      </c:pt>
                      <c:pt idx="4697">
                        <c:v>21.916399999999999</c:v>
                      </c:pt>
                      <c:pt idx="4698">
                        <c:v>24.171500000000002</c:v>
                      </c:pt>
                      <c:pt idx="4699">
                        <c:v>19.097799999999999</c:v>
                      </c:pt>
                      <c:pt idx="4700">
                        <c:v>19.931699999999999</c:v>
                      </c:pt>
                      <c:pt idx="4701">
                        <c:v>21.997499999999999</c:v>
                      </c:pt>
                      <c:pt idx="4702">
                        <c:v>23.322700000000001</c:v>
                      </c:pt>
                      <c:pt idx="4703">
                        <c:v>23.092099999999999</c:v>
                      </c:pt>
                      <c:pt idx="4704">
                        <c:v>22.7028</c:v>
                      </c:pt>
                      <c:pt idx="4705">
                        <c:v>23.199200000000001</c:v>
                      </c:pt>
                      <c:pt idx="4706">
                        <c:v>19.812899999999999</c:v>
                      </c:pt>
                      <c:pt idx="4707">
                        <c:v>18.911100000000001</c:v>
                      </c:pt>
                      <c:pt idx="4708">
                        <c:v>24.756</c:v>
                      </c:pt>
                      <c:pt idx="4709">
                        <c:v>24.581700000000001</c:v>
                      </c:pt>
                      <c:pt idx="4710">
                        <c:v>19.2286</c:v>
                      </c:pt>
                      <c:pt idx="4711">
                        <c:v>22.2928</c:v>
                      </c:pt>
                      <c:pt idx="4712">
                        <c:v>22.426100000000002</c:v>
                      </c:pt>
                      <c:pt idx="4713">
                        <c:v>19.524899999999999</c:v>
                      </c:pt>
                      <c:pt idx="4714">
                        <c:v>9.8347999999999995</c:v>
                      </c:pt>
                      <c:pt idx="4715">
                        <c:v>19.5185</c:v>
                      </c:pt>
                      <c:pt idx="4716">
                        <c:v>19.3584</c:v>
                      </c:pt>
                      <c:pt idx="4717">
                        <c:v>21.630099999999999</c:v>
                      </c:pt>
                      <c:pt idx="4718">
                        <c:v>22.2957</c:v>
                      </c:pt>
                      <c:pt idx="4719">
                        <c:v>19.1023</c:v>
                      </c:pt>
                      <c:pt idx="4720">
                        <c:v>23.407499999999999</c:v>
                      </c:pt>
                      <c:pt idx="4721">
                        <c:v>22.730399999999999</c:v>
                      </c:pt>
                      <c:pt idx="4722">
                        <c:v>23.188199999999998</c:v>
                      </c:pt>
                      <c:pt idx="4723">
                        <c:v>21.8675</c:v>
                      </c:pt>
                      <c:pt idx="4724">
                        <c:v>24.029499999999999</c:v>
                      </c:pt>
                      <c:pt idx="4725">
                        <c:v>23.784500000000001</c:v>
                      </c:pt>
                      <c:pt idx="4726">
                        <c:v>17.446999999999999</c:v>
                      </c:pt>
                      <c:pt idx="4727">
                        <c:v>21.891500000000001</c:v>
                      </c:pt>
                      <c:pt idx="4728">
                        <c:v>19.548500000000001</c:v>
                      </c:pt>
                      <c:pt idx="4729">
                        <c:v>21.1617</c:v>
                      </c:pt>
                      <c:pt idx="4730">
                        <c:v>21.950700000000001</c:v>
                      </c:pt>
                      <c:pt idx="4731">
                        <c:v>22.967600000000001</c:v>
                      </c:pt>
                      <c:pt idx="4732">
                        <c:v>20.808599999999998</c:v>
                      </c:pt>
                      <c:pt idx="4733">
                        <c:v>21.9374</c:v>
                      </c:pt>
                      <c:pt idx="4734">
                        <c:v>23.323799999999999</c:v>
                      </c:pt>
                      <c:pt idx="4735">
                        <c:v>21.9267</c:v>
                      </c:pt>
                      <c:pt idx="4736">
                        <c:v>19.810300000000002</c:v>
                      </c:pt>
                      <c:pt idx="4737">
                        <c:v>23.739899999999999</c:v>
                      </c:pt>
                      <c:pt idx="4738">
                        <c:v>24.422499999999999</c:v>
                      </c:pt>
                      <c:pt idx="4739">
                        <c:v>23.669799999999999</c:v>
                      </c:pt>
                      <c:pt idx="4740">
                        <c:v>19.2026</c:v>
                      </c:pt>
                      <c:pt idx="4741">
                        <c:v>18.900600000000001</c:v>
                      </c:pt>
                      <c:pt idx="4742">
                        <c:v>22.314800000000002</c:v>
                      </c:pt>
                      <c:pt idx="4743">
                        <c:v>19.034500000000001</c:v>
                      </c:pt>
                      <c:pt idx="4744">
                        <c:v>19.167899999999999</c:v>
                      </c:pt>
                      <c:pt idx="4745">
                        <c:v>22.503699999999998</c:v>
                      </c:pt>
                      <c:pt idx="4746">
                        <c:v>24.967400000000001</c:v>
                      </c:pt>
                      <c:pt idx="4747">
                        <c:v>19.755400000000002</c:v>
                      </c:pt>
                      <c:pt idx="4748">
                        <c:v>19.776299999999999</c:v>
                      </c:pt>
                      <c:pt idx="4749">
                        <c:v>20.568100000000001</c:v>
                      </c:pt>
                      <c:pt idx="4750">
                        <c:v>19.295400000000001</c:v>
                      </c:pt>
                      <c:pt idx="4751">
                        <c:v>23.078499999999998</c:v>
                      </c:pt>
                      <c:pt idx="4752">
                        <c:v>21.8188</c:v>
                      </c:pt>
                      <c:pt idx="4753">
                        <c:v>22.4421</c:v>
                      </c:pt>
                      <c:pt idx="4754">
                        <c:v>21.976299999999998</c:v>
                      </c:pt>
                      <c:pt idx="4755">
                        <c:v>21.699000000000002</c:v>
                      </c:pt>
                      <c:pt idx="4756">
                        <c:v>23.126999999999999</c:v>
                      </c:pt>
                      <c:pt idx="4757">
                        <c:v>21.6877</c:v>
                      </c:pt>
                      <c:pt idx="4758">
                        <c:v>24.681999999999999</c:v>
                      </c:pt>
                      <c:pt idx="4759">
                        <c:v>21.1065</c:v>
                      </c:pt>
                      <c:pt idx="4760">
                        <c:v>23.998999999999999</c:v>
                      </c:pt>
                      <c:pt idx="4761">
                        <c:v>23.7623</c:v>
                      </c:pt>
                      <c:pt idx="4762">
                        <c:v>20.832699999999999</c:v>
                      </c:pt>
                      <c:pt idx="4763">
                        <c:v>23.579799999999999</c:v>
                      </c:pt>
                      <c:pt idx="4764">
                        <c:v>20.984500000000001</c:v>
                      </c:pt>
                      <c:pt idx="4765">
                        <c:v>19.962800000000001</c:v>
                      </c:pt>
                      <c:pt idx="4766">
                        <c:v>23.435099999999998</c:v>
                      </c:pt>
                      <c:pt idx="4767">
                        <c:v>22.156700000000001</c:v>
                      </c:pt>
                      <c:pt idx="4768">
                        <c:v>19.559999999999999</c:v>
                      </c:pt>
                      <c:pt idx="4769">
                        <c:v>22.8508</c:v>
                      </c:pt>
                      <c:pt idx="4770">
                        <c:v>19.0731</c:v>
                      </c:pt>
                      <c:pt idx="4771">
                        <c:v>22.426200000000001</c:v>
                      </c:pt>
                      <c:pt idx="4772">
                        <c:v>22.0106</c:v>
                      </c:pt>
                      <c:pt idx="4773">
                        <c:v>21.865100000000002</c:v>
                      </c:pt>
                      <c:pt idx="4774">
                        <c:v>20.1111</c:v>
                      </c:pt>
                      <c:pt idx="4775">
                        <c:v>23.559799999999999</c:v>
                      </c:pt>
                      <c:pt idx="4776">
                        <c:v>21.113199999999999</c:v>
                      </c:pt>
                      <c:pt idx="4777">
                        <c:v>23.3567</c:v>
                      </c:pt>
                      <c:pt idx="4778">
                        <c:v>19.8048</c:v>
                      </c:pt>
                      <c:pt idx="4779">
                        <c:v>22.8904</c:v>
                      </c:pt>
                      <c:pt idx="4780">
                        <c:v>19.534199999999998</c:v>
                      </c:pt>
                      <c:pt idx="4781">
                        <c:v>23.3291</c:v>
                      </c:pt>
                      <c:pt idx="4782">
                        <c:v>22.784700000000001</c:v>
                      </c:pt>
                      <c:pt idx="4783">
                        <c:v>25.093499999999999</c:v>
                      </c:pt>
                      <c:pt idx="4784">
                        <c:v>22.822199999999999</c:v>
                      </c:pt>
                      <c:pt idx="4785">
                        <c:v>24.2059</c:v>
                      </c:pt>
                      <c:pt idx="4786">
                        <c:v>20.312200000000001</c:v>
                      </c:pt>
                      <c:pt idx="4787">
                        <c:v>24.477499999999999</c:v>
                      </c:pt>
                      <c:pt idx="4788">
                        <c:v>22.968499999999999</c:v>
                      </c:pt>
                      <c:pt idx="4789">
                        <c:v>22.142099999999999</c:v>
                      </c:pt>
                      <c:pt idx="4790">
                        <c:v>21.776800000000001</c:v>
                      </c:pt>
                      <c:pt idx="4791">
                        <c:v>21.000699999999998</c:v>
                      </c:pt>
                      <c:pt idx="4792">
                        <c:v>24.114699999999999</c:v>
                      </c:pt>
                      <c:pt idx="4793">
                        <c:v>22.782599999999999</c:v>
                      </c:pt>
                      <c:pt idx="4794">
                        <c:v>23.543399999999998</c:v>
                      </c:pt>
                      <c:pt idx="4795">
                        <c:v>22.93</c:v>
                      </c:pt>
                      <c:pt idx="4796">
                        <c:v>24.349900000000002</c:v>
                      </c:pt>
                      <c:pt idx="4797">
                        <c:v>21.965699999999998</c:v>
                      </c:pt>
                      <c:pt idx="4798">
                        <c:v>18.913599999999999</c:v>
                      </c:pt>
                      <c:pt idx="4799">
                        <c:v>24.370100000000001</c:v>
                      </c:pt>
                      <c:pt idx="4800">
                        <c:v>19.492599999999999</c:v>
                      </c:pt>
                      <c:pt idx="4801">
                        <c:v>23.0534</c:v>
                      </c:pt>
                      <c:pt idx="4802">
                        <c:v>22.976299999999998</c:v>
                      </c:pt>
                      <c:pt idx="4803">
                        <c:v>22.802199999999999</c:v>
                      </c:pt>
                      <c:pt idx="4804">
                        <c:v>22.496600000000001</c:v>
                      </c:pt>
                      <c:pt idx="4805">
                        <c:v>21.563800000000001</c:v>
                      </c:pt>
                      <c:pt idx="4806">
                        <c:v>20.623699999999999</c:v>
                      </c:pt>
                      <c:pt idx="4807">
                        <c:v>19.901299999999999</c:v>
                      </c:pt>
                      <c:pt idx="4808">
                        <c:v>22.752500000000001</c:v>
                      </c:pt>
                      <c:pt idx="4809">
                        <c:v>23.303599999999999</c:v>
                      </c:pt>
                      <c:pt idx="4810">
                        <c:v>26.178000000000001</c:v>
                      </c:pt>
                      <c:pt idx="4811">
                        <c:v>22.010999999999999</c:v>
                      </c:pt>
                      <c:pt idx="4812">
                        <c:v>20.282399999999999</c:v>
                      </c:pt>
                      <c:pt idx="4813">
                        <c:v>23.586200000000002</c:v>
                      </c:pt>
                      <c:pt idx="4814">
                        <c:v>20.0501</c:v>
                      </c:pt>
                      <c:pt idx="4815">
                        <c:v>23.917999999999999</c:v>
                      </c:pt>
                      <c:pt idx="4816">
                        <c:v>24.385899999999999</c:v>
                      </c:pt>
                      <c:pt idx="4817">
                        <c:v>24.1083</c:v>
                      </c:pt>
                      <c:pt idx="4818">
                        <c:v>21.210699999999999</c:v>
                      </c:pt>
                      <c:pt idx="4819">
                        <c:v>23.754000000000001</c:v>
                      </c:pt>
                      <c:pt idx="4820">
                        <c:v>22.492100000000001</c:v>
                      </c:pt>
                      <c:pt idx="4821">
                        <c:v>24.2195</c:v>
                      </c:pt>
                      <c:pt idx="4822">
                        <c:v>23.3765</c:v>
                      </c:pt>
                      <c:pt idx="4823">
                        <c:v>24.765799999999999</c:v>
                      </c:pt>
                      <c:pt idx="4824">
                        <c:v>23.180099999999999</c:v>
                      </c:pt>
                      <c:pt idx="4825">
                        <c:v>20.629899999999999</c:v>
                      </c:pt>
                      <c:pt idx="4826">
                        <c:v>24.325299999999999</c:v>
                      </c:pt>
                      <c:pt idx="4827">
                        <c:v>22.512899999999998</c:v>
                      </c:pt>
                      <c:pt idx="4828">
                        <c:v>23.9755</c:v>
                      </c:pt>
                      <c:pt idx="4829">
                        <c:v>20.7897</c:v>
                      </c:pt>
                      <c:pt idx="4830">
                        <c:v>22.208300000000001</c:v>
                      </c:pt>
                      <c:pt idx="4831">
                        <c:v>20.1798</c:v>
                      </c:pt>
                      <c:pt idx="4832">
                        <c:v>21.555599999999998</c:v>
                      </c:pt>
                      <c:pt idx="4833">
                        <c:v>19.340199999999999</c:v>
                      </c:pt>
                      <c:pt idx="4834">
                        <c:v>23.1952</c:v>
                      </c:pt>
                      <c:pt idx="4835">
                        <c:v>23.498899999999999</c:v>
                      </c:pt>
                      <c:pt idx="4836">
                        <c:v>20.495899999999999</c:v>
                      </c:pt>
                      <c:pt idx="4837">
                        <c:v>23.6769</c:v>
                      </c:pt>
                      <c:pt idx="4838">
                        <c:v>25.1919</c:v>
                      </c:pt>
                      <c:pt idx="4839">
                        <c:v>23.741499999999998</c:v>
                      </c:pt>
                      <c:pt idx="4840">
                        <c:v>22.0275</c:v>
                      </c:pt>
                      <c:pt idx="4841">
                        <c:v>23.462700000000002</c:v>
                      </c:pt>
                      <c:pt idx="4842">
                        <c:v>19.737500000000001</c:v>
                      </c:pt>
                      <c:pt idx="4843">
                        <c:v>20.7743</c:v>
                      </c:pt>
                      <c:pt idx="4844">
                        <c:v>22.528500000000001</c:v>
                      </c:pt>
                      <c:pt idx="4845">
                        <c:v>22.6815</c:v>
                      </c:pt>
                      <c:pt idx="4846">
                        <c:v>21.883500000000002</c:v>
                      </c:pt>
                      <c:pt idx="4847">
                        <c:v>21.722300000000001</c:v>
                      </c:pt>
                      <c:pt idx="4848">
                        <c:v>22.164400000000001</c:v>
                      </c:pt>
                      <c:pt idx="4849">
                        <c:v>19.513300000000001</c:v>
                      </c:pt>
                      <c:pt idx="4850">
                        <c:v>25.659300000000002</c:v>
                      </c:pt>
                      <c:pt idx="4851">
                        <c:v>24.956900000000001</c:v>
                      </c:pt>
                      <c:pt idx="4852">
                        <c:v>24.410499999999999</c:v>
                      </c:pt>
                      <c:pt idx="4853">
                        <c:v>21.229500000000002</c:v>
                      </c:pt>
                      <c:pt idx="4854">
                        <c:v>22.148199999999999</c:v>
                      </c:pt>
                      <c:pt idx="4855">
                        <c:v>24.191199999999998</c:v>
                      </c:pt>
                      <c:pt idx="4856">
                        <c:v>24.088000000000001</c:v>
                      </c:pt>
                      <c:pt idx="4857">
                        <c:v>23.584599999999998</c:v>
                      </c:pt>
                      <c:pt idx="4858">
                        <c:v>20.7302</c:v>
                      </c:pt>
                      <c:pt idx="4859">
                        <c:v>24.5915</c:v>
                      </c:pt>
                      <c:pt idx="4860">
                        <c:v>22.572299999999998</c:v>
                      </c:pt>
                      <c:pt idx="4861">
                        <c:v>25.1311</c:v>
                      </c:pt>
                      <c:pt idx="4862">
                        <c:v>23.569500000000001</c:v>
                      </c:pt>
                      <c:pt idx="4863">
                        <c:v>24.6768</c:v>
                      </c:pt>
                      <c:pt idx="4864">
                        <c:v>20.4315</c:v>
                      </c:pt>
                      <c:pt idx="4865">
                        <c:v>21.603300000000001</c:v>
                      </c:pt>
                      <c:pt idx="4866">
                        <c:v>24.4436</c:v>
                      </c:pt>
                      <c:pt idx="4867">
                        <c:v>23.790400000000002</c:v>
                      </c:pt>
                      <c:pt idx="4868">
                        <c:v>21.697399999999998</c:v>
                      </c:pt>
                      <c:pt idx="4869">
                        <c:v>22.171099999999999</c:v>
                      </c:pt>
                      <c:pt idx="4870">
                        <c:v>23.7378</c:v>
                      </c:pt>
                      <c:pt idx="4871">
                        <c:v>24.7193</c:v>
                      </c:pt>
                      <c:pt idx="4872">
                        <c:v>20.563400000000001</c:v>
                      </c:pt>
                      <c:pt idx="4873">
                        <c:v>24.935400000000001</c:v>
                      </c:pt>
                      <c:pt idx="4874">
                        <c:v>23.7073</c:v>
                      </c:pt>
                      <c:pt idx="4875">
                        <c:v>22.608599999999999</c:v>
                      </c:pt>
                      <c:pt idx="4876">
                        <c:v>21.320399999999999</c:v>
                      </c:pt>
                      <c:pt idx="4877">
                        <c:v>20.1767</c:v>
                      </c:pt>
                      <c:pt idx="4878">
                        <c:v>24.2498</c:v>
                      </c:pt>
                      <c:pt idx="4879">
                        <c:v>21.430900000000001</c:v>
                      </c:pt>
                      <c:pt idx="4880">
                        <c:v>19.86</c:v>
                      </c:pt>
                      <c:pt idx="4881">
                        <c:v>24.228400000000001</c:v>
                      </c:pt>
                      <c:pt idx="4882">
                        <c:v>20.0885</c:v>
                      </c:pt>
                      <c:pt idx="4883">
                        <c:v>23.5365</c:v>
                      </c:pt>
                      <c:pt idx="4884">
                        <c:v>19.719200000000001</c:v>
                      </c:pt>
                      <c:pt idx="4885">
                        <c:v>23.583500000000001</c:v>
                      </c:pt>
                      <c:pt idx="4886">
                        <c:v>24.435300000000002</c:v>
                      </c:pt>
                      <c:pt idx="4887">
                        <c:v>24.8371</c:v>
                      </c:pt>
                      <c:pt idx="4888">
                        <c:v>26.2788</c:v>
                      </c:pt>
                      <c:pt idx="4889">
                        <c:v>20.733799999999999</c:v>
                      </c:pt>
                      <c:pt idx="4890">
                        <c:v>23.213200000000001</c:v>
                      </c:pt>
                      <c:pt idx="4891">
                        <c:v>24.109200000000001</c:v>
                      </c:pt>
                      <c:pt idx="4892">
                        <c:v>22.673500000000001</c:v>
                      </c:pt>
                      <c:pt idx="4893">
                        <c:v>20.017800000000001</c:v>
                      </c:pt>
                      <c:pt idx="4894">
                        <c:v>24.107900000000001</c:v>
                      </c:pt>
                      <c:pt idx="4895">
                        <c:v>22.761600000000001</c:v>
                      </c:pt>
                      <c:pt idx="4896">
                        <c:v>22.339099999999998</c:v>
                      </c:pt>
                      <c:pt idx="4897">
                        <c:v>24.085799999999999</c:v>
                      </c:pt>
                      <c:pt idx="4898">
                        <c:v>22.963799999999999</c:v>
                      </c:pt>
                      <c:pt idx="4899">
                        <c:v>23.022200000000002</c:v>
                      </c:pt>
                      <c:pt idx="4900">
                        <c:v>24.642900000000001</c:v>
                      </c:pt>
                      <c:pt idx="4901">
                        <c:v>24.783000000000001</c:v>
                      </c:pt>
                      <c:pt idx="4902">
                        <c:v>21.257899999999999</c:v>
                      </c:pt>
                      <c:pt idx="4903">
                        <c:v>21.531600000000001</c:v>
                      </c:pt>
                      <c:pt idx="4904">
                        <c:v>21.642099999999999</c:v>
                      </c:pt>
                      <c:pt idx="4905">
                        <c:v>20.209700000000002</c:v>
                      </c:pt>
                      <c:pt idx="4906">
                        <c:v>21.719100000000001</c:v>
                      </c:pt>
                      <c:pt idx="4907">
                        <c:v>24.745200000000001</c:v>
                      </c:pt>
                      <c:pt idx="4908">
                        <c:v>22.56</c:v>
                      </c:pt>
                      <c:pt idx="4909">
                        <c:v>21.260300000000001</c:v>
                      </c:pt>
                      <c:pt idx="4910">
                        <c:v>23.222000000000001</c:v>
                      </c:pt>
                      <c:pt idx="4911">
                        <c:v>23.5886</c:v>
                      </c:pt>
                      <c:pt idx="4912">
                        <c:v>23.279299999999999</c:v>
                      </c:pt>
                      <c:pt idx="4913">
                        <c:v>24.4909</c:v>
                      </c:pt>
                      <c:pt idx="4914">
                        <c:v>19.765599999999999</c:v>
                      </c:pt>
                      <c:pt idx="4915">
                        <c:v>23.974599999999999</c:v>
                      </c:pt>
                      <c:pt idx="4916">
                        <c:v>24.100100000000001</c:v>
                      </c:pt>
                      <c:pt idx="4917">
                        <c:v>24.256</c:v>
                      </c:pt>
                      <c:pt idx="4918">
                        <c:v>22.921500000000002</c:v>
                      </c:pt>
                      <c:pt idx="4919">
                        <c:v>24.991199999999999</c:v>
                      </c:pt>
                      <c:pt idx="4920">
                        <c:v>22.931999999999999</c:v>
                      </c:pt>
                      <c:pt idx="4921">
                        <c:v>24.0212</c:v>
                      </c:pt>
                      <c:pt idx="4922">
                        <c:v>25.301500000000001</c:v>
                      </c:pt>
                      <c:pt idx="4923">
                        <c:v>24.9773</c:v>
                      </c:pt>
                      <c:pt idx="4924">
                        <c:v>24.6676</c:v>
                      </c:pt>
                      <c:pt idx="4925">
                        <c:v>24.813600000000001</c:v>
                      </c:pt>
                      <c:pt idx="4926">
                        <c:v>22.961400000000001</c:v>
                      </c:pt>
                      <c:pt idx="4927">
                        <c:v>24.063600000000001</c:v>
                      </c:pt>
                      <c:pt idx="4928">
                        <c:v>23.169</c:v>
                      </c:pt>
                      <c:pt idx="4929">
                        <c:v>26.732900000000001</c:v>
                      </c:pt>
                      <c:pt idx="4930">
                        <c:v>24.1891</c:v>
                      </c:pt>
                      <c:pt idx="4931">
                        <c:v>20.991700000000002</c:v>
                      </c:pt>
                      <c:pt idx="4932">
                        <c:v>20.277200000000001</c:v>
                      </c:pt>
                      <c:pt idx="4933">
                        <c:v>20.895199999999999</c:v>
                      </c:pt>
                      <c:pt idx="4934">
                        <c:v>22.793600000000001</c:v>
                      </c:pt>
                      <c:pt idx="4935">
                        <c:v>26.066299999999998</c:v>
                      </c:pt>
                      <c:pt idx="4936">
                        <c:v>24.8157</c:v>
                      </c:pt>
                      <c:pt idx="4937">
                        <c:v>21.674499999999998</c:v>
                      </c:pt>
                      <c:pt idx="4938">
                        <c:v>25.044599999999999</c:v>
                      </c:pt>
                      <c:pt idx="4939">
                        <c:v>23.002400000000002</c:v>
                      </c:pt>
                      <c:pt idx="4940">
                        <c:v>24.340499999999999</c:v>
                      </c:pt>
                      <c:pt idx="4941">
                        <c:v>24.229500000000002</c:v>
                      </c:pt>
                      <c:pt idx="4942">
                        <c:v>23.179300000000001</c:v>
                      </c:pt>
                      <c:pt idx="4943">
                        <c:v>22.4221</c:v>
                      </c:pt>
                      <c:pt idx="4944">
                        <c:v>23.2559</c:v>
                      </c:pt>
                      <c:pt idx="4945">
                        <c:v>22.602900000000002</c:v>
                      </c:pt>
                      <c:pt idx="4946">
                        <c:v>23.802</c:v>
                      </c:pt>
                      <c:pt idx="4947">
                        <c:v>20.194500000000001</c:v>
                      </c:pt>
                      <c:pt idx="4948">
                        <c:v>22.514500000000002</c:v>
                      </c:pt>
                      <c:pt idx="4949">
                        <c:v>24.314499999999999</c:v>
                      </c:pt>
                      <c:pt idx="4950">
                        <c:v>25.465</c:v>
                      </c:pt>
                      <c:pt idx="4951">
                        <c:v>20.998899999999999</c:v>
                      </c:pt>
                      <c:pt idx="4952">
                        <c:v>24.9177</c:v>
                      </c:pt>
                      <c:pt idx="4953">
                        <c:v>24.0623</c:v>
                      </c:pt>
                      <c:pt idx="4954">
                        <c:v>24.050899999999999</c:v>
                      </c:pt>
                      <c:pt idx="4955">
                        <c:v>26.1219</c:v>
                      </c:pt>
                      <c:pt idx="4956">
                        <c:v>23.432700000000001</c:v>
                      </c:pt>
                      <c:pt idx="4957">
                        <c:v>25.990500000000001</c:v>
                      </c:pt>
                      <c:pt idx="4958">
                        <c:v>25.583400000000001</c:v>
                      </c:pt>
                      <c:pt idx="4959">
                        <c:v>24.6266</c:v>
                      </c:pt>
                      <c:pt idx="4960">
                        <c:v>24.857900000000001</c:v>
                      </c:pt>
                      <c:pt idx="4961">
                        <c:v>20.4755</c:v>
                      </c:pt>
                      <c:pt idx="4962">
                        <c:v>21.700399999999998</c:v>
                      </c:pt>
                      <c:pt idx="4963">
                        <c:v>23.252800000000001</c:v>
                      </c:pt>
                      <c:pt idx="4964">
                        <c:v>23.413499999999999</c:v>
                      </c:pt>
                      <c:pt idx="4965">
                        <c:v>23.028700000000001</c:v>
                      </c:pt>
                      <c:pt idx="4966">
                        <c:v>22.792999999999999</c:v>
                      </c:pt>
                      <c:pt idx="4967">
                        <c:v>25.1785</c:v>
                      </c:pt>
                      <c:pt idx="4968">
                        <c:v>25.1297</c:v>
                      </c:pt>
                      <c:pt idx="4969">
                        <c:v>23.501000000000001</c:v>
                      </c:pt>
                      <c:pt idx="4970">
                        <c:v>22.963999999999999</c:v>
                      </c:pt>
                      <c:pt idx="4971">
                        <c:v>25.721900000000002</c:v>
                      </c:pt>
                      <c:pt idx="4972">
                        <c:v>24.204000000000001</c:v>
                      </c:pt>
                      <c:pt idx="4973">
                        <c:v>25.2288</c:v>
                      </c:pt>
                      <c:pt idx="4974">
                        <c:v>23.313099999999999</c:v>
                      </c:pt>
                      <c:pt idx="4975">
                        <c:v>24.418700000000001</c:v>
                      </c:pt>
                      <c:pt idx="4976">
                        <c:v>22.876000000000001</c:v>
                      </c:pt>
                      <c:pt idx="4977">
                        <c:v>23.035599999999999</c:v>
                      </c:pt>
                      <c:pt idx="4978">
                        <c:v>24.784500000000001</c:v>
                      </c:pt>
                      <c:pt idx="4979">
                        <c:v>24.471699999999998</c:v>
                      </c:pt>
                      <c:pt idx="4980">
                        <c:v>24.492100000000001</c:v>
                      </c:pt>
                      <c:pt idx="4981">
                        <c:v>23.217700000000001</c:v>
                      </c:pt>
                      <c:pt idx="4982">
                        <c:v>24.31</c:v>
                      </c:pt>
                      <c:pt idx="4983">
                        <c:v>24.925000000000001</c:v>
                      </c:pt>
                      <c:pt idx="4984">
                        <c:v>20.13</c:v>
                      </c:pt>
                      <c:pt idx="4985">
                        <c:v>21.253399999999999</c:v>
                      </c:pt>
                      <c:pt idx="4986">
                        <c:v>19.668700000000001</c:v>
                      </c:pt>
                      <c:pt idx="4987">
                        <c:v>24.264399999999998</c:v>
                      </c:pt>
                      <c:pt idx="4988">
                        <c:v>20.013500000000001</c:v>
                      </c:pt>
                      <c:pt idx="4989">
                        <c:v>22.9909</c:v>
                      </c:pt>
                      <c:pt idx="4990">
                        <c:v>23.0076</c:v>
                      </c:pt>
                      <c:pt idx="4991">
                        <c:v>24.100300000000001</c:v>
                      </c:pt>
                      <c:pt idx="4992">
                        <c:v>24.214200000000002</c:v>
                      </c:pt>
                      <c:pt idx="4993">
                        <c:v>25.5718</c:v>
                      </c:pt>
                      <c:pt idx="4994">
                        <c:v>25.868300000000001</c:v>
                      </c:pt>
                      <c:pt idx="4995">
                        <c:v>24.392399999999999</c:v>
                      </c:pt>
                      <c:pt idx="4996">
                        <c:v>25.155100000000001</c:v>
                      </c:pt>
                      <c:pt idx="4997">
                        <c:v>23.716899999999999</c:v>
                      </c:pt>
                      <c:pt idx="4998">
                        <c:v>24.277999999999999</c:v>
                      </c:pt>
                      <c:pt idx="4999">
                        <c:v>21.2836</c:v>
                      </c:pt>
                      <c:pt idx="5000">
                        <c:v>25.4541</c:v>
                      </c:pt>
                      <c:pt idx="5001">
                        <c:v>24.3523</c:v>
                      </c:pt>
                      <c:pt idx="5002">
                        <c:v>22.4648</c:v>
                      </c:pt>
                      <c:pt idx="5003">
                        <c:v>23.721800000000002</c:v>
                      </c:pt>
                      <c:pt idx="5004">
                        <c:v>21.466899999999999</c:v>
                      </c:pt>
                      <c:pt idx="5005">
                        <c:v>26.0883</c:v>
                      </c:pt>
                      <c:pt idx="5006">
                        <c:v>25.711099999999998</c:v>
                      </c:pt>
                      <c:pt idx="5007">
                        <c:v>27.119</c:v>
                      </c:pt>
                      <c:pt idx="5008">
                        <c:v>23.783100000000001</c:v>
                      </c:pt>
                      <c:pt idx="5009">
                        <c:v>24.72</c:v>
                      </c:pt>
                      <c:pt idx="5010">
                        <c:v>24.842600000000001</c:v>
                      </c:pt>
                      <c:pt idx="5011">
                        <c:v>25.752600000000001</c:v>
                      </c:pt>
                      <c:pt idx="5012">
                        <c:v>22.5214</c:v>
                      </c:pt>
                      <c:pt idx="5013">
                        <c:v>24.065000000000001</c:v>
                      </c:pt>
                      <c:pt idx="5014">
                        <c:v>21.185300000000002</c:v>
                      </c:pt>
                      <c:pt idx="5015">
                        <c:v>23.258600000000001</c:v>
                      </c:pt>
                      <c:pt idx="5016">
                        <c:v>21.665500000000002</c:v>
                      </c:pt>
                      <c:pt idx="5017">
                        <c:v>22.716899999999999</c:v>
                      </c:pt>
                      <c:pt idx="5018">
                        <c:v>25.136900000000001</c:v>
                      </c:pt>
                      <c:pt idx="5019">
                        <c:v>21.273099999999999</c:v>
                      </c:pt>
                      <c:pt idx="5020">
                        <c:v>23.305800000000001</c:v>
                      </c:pt>
                      <c:pt idx="5021">
                        <c:v>23.7818</c:v>
                      </c:pt>
                      <c:pt idx="5022">
                        <c:v>21.1434</c:v>
                      </c:pt>
                      <c:pt idx="5023">
                        <c:v>23.613600000000002</c:v>
                      </c:pt>
                      <c:pt idx="5024">
                        <c:v>21.837700000000002</c:v>
                      </c:pt>
                      <c:pt idx="5025">
                        <c:v>21.9589</c:v>
                      </c:pt>
                      <c:pt idx="5026">
                        <c:v>24.866099999999999</c:v>
                      </c:pt>
                      <c:pt idx="5027">
                        <c:v>24.887</c:v>
                      </c:pt>
                      <c:pt idx="5028">
                        <c:v>25.778400000000001</c:v>
                      </c:pt>
                      <c:pt idx="5029">
                        <c:v>22.4099</c:v>
                      </c:pt>
                      <c:pt idx="5030">
                        <c:v>21.191400000000002</c:v>
                      </c:pt>
                      <c:pt idx="5031">
                        <c:v>25.001999999999999</c:v>
                      </c:pt>
                      <c:pt idx="5032">
                        <c:v>22.622199999999999</c:v>
                      </c:pt>
                      <c:pt idx="5033">
                        <c:v>24.171800000000001</c:v>
                      </c:pt>
                      <c:pt idx="5034">
                        <c:v>21.8369</c:v>
                      </c:pt>
                      <c:pt idx="5035">
                        <c:v>25.1953</c:v>
                      </c:pt>
                      <c:pt idx="5036">
                        <c:v>24.602599999999999</c:v>
                      </c:pt>
                      <c:pt idx="5037">
                        <c:v>22.995999999999999</c:v>
                      </c:pt>
                      <c:pt idx="5038">
                        <c:v>23.621300000000002</c:v>
                      </c:pt>
                      <c:pt idx="5039">
                        <c:v>24.765699999999999</c:v>
                      </c:pt>
                      <c:pt idx="5040">
                        <c:v>24.820799999999998</c:v>
                      </c:pt>
                      <c:pt idx="5041">
                        <c:v>21.581199999999999</c:v>
                      </c:pt>
                      <c:pt idx="5042">
                        <c:v>24.7789</c:v>
                      </c:pt>
                      <c:pt idx="5043">
                        <c:v>22.665500000000002</c:v>
                      </c:pt>
                      <c:pt idx="5044">
                        <c:v>22.780100000000001</c:v>
                      </c:pt>
                      <c:pt idx="5045">
                        <c:v>24.802299999999999</c:v>
                      </c:pt>
                      <c:pt idx="5046">
                        <c:v>26.156400000000001</c:v>
                      </c:pt>
                      <c:pt idx="5047">
                        <c:v>24.677900000000001</c:v>
                      </c:pt>
                      <c:pt idx="5048">
                        <c:v>25.9925</c:v>
                      </c:pt>
                      <c:pt idx="5049">
                        <c:v>27.323399999999999</c:v>
                      </c:pt>
                      <c:pt idx="5050">
                        <c:v>25.511399999999998</c:v>
                      </c:pt>
                      <c:pt idx="5051">
                        <c:v>25.2544</c:v>
                      </c:pt>
                      <c:pt idx="5052">
                        <c:v>26.9209</c:v>
                      </c:pt>
                      <c:pt idx="5053">
                        <c:v>24.7364</c:v>
                      </c:pt>
                      <c:pt idx="5054">
                        <c:v>25.0321</c:v>
                      </c:pt>
                      <c:pt idx="5055">
                        <c:v>24.829599999999999</c:v>
                      </c:pt>
                      <c:pt idx="5056">
                        <c:v>23.658799999999999</c:v>
                      </c:pt>
                      <c:pt idx="5057">
                        <c:v>24.9314</c:v>
                      </c:pt>
                      <c:pt idx="5058">
                        <c:v>22.276900000000001</c:v>
                      </c:pt>
                      <c:pt idx="5059">
                        <c:v>23.168600000000001</c:v>
                      </c:pt>
                      <c:pt idx="5060">
                        <c:v>22.661899999999999</c:v>
                      </c:pt>
                      <c:pt idx="5061">
                        <c:v>25.513100000000001</c:v>
                      </c:pt>
                      <c:pt idx="5062">
                        <c:v>26.806000000000001</c:v>
                      </c:pt>
                      <c:pt idx="5063">
                        <c:v>25.7255</c:v>
                      </c:pt>
                      <c:pt idx="5064">
                        <c:v>23.827000000000002</c:v>
                      </c:pt>
                      <c:pt idx="5065">
                        <c:v>24.5349</c:v>
                      </c:pt>
                      <c:pt idx="5066">
                        <c:v>22.623200000000001</c:v>
                      </c:pt>
                      <c:pt idx="5067">
                        <c:v>25.491499999999998</c:v>
                      </c:pt>
                      <c:pt idx="5068">
                        <c:v>23.327999999999999</c:v>
                      </c:pt>
                      <c:pt idx="5069">
                        <c:v>26.395700000000001</c:v>
                      </c:pt>
                      <c:pt idx="5070">
                        <c:v>20.9864</c:v>
                      </c:pt>
                      <c:pt idx="5071">
                        <c:v>24.260100000000001</c:v>
                      </c:pt>
                      <c:pt idx="5072">
                        <c:v>21.9101</c:v>
                      </c:pt>
                      <c:pt idx="5073">
                        <c:v>24.0855</c:v>
                      </c:pt>
                      <c:pt idx="5074">
                        <c:v>22.589200000000002</c:v>
                      </c:pt>
                      <c:pt idx="5075">
                        <c:v>22.917999999999999</c:v>
                      </c:pt>
                      <c:pt idx="5076">
                        <c:v>24.532900000000001</c:v>
                      </c:pt>
                      <c:pt idx="5077">
                        <c:v>23.962700000000002</c:v>
                      </c:pt>
                      <c:pt idx="5078">
                        <c:v>22.855699999999999</c:v>
                      </c:pt>
                      <c:pt idx="5079">
                        <c:v>25.9115</c:v>
                      </c:pt>
                      <c:pt idx="5080">
                        <c:v>23.7241</c:v>
                      </c:pt>
                      <c:pt idx="5081">
                        <c:v>22.648900000000001</c:v>
                      </c:pt>
                      <c:pt idx="5082">
                        <c:v>24.816500000000001</c:v>
                      </c:pt>
                      <c:pt idx="5083">
                        <c:v>25.473199999999999</c:v>
                      </c:pt>
                      <c:pt idx="5084">
                        <c:v>25.990200000000002</c:v>
                      </c:pt>
                      <c:pt idx="5085">
                        <c:v>25.886199999999999</c:v>
                      </c:pt>
                      <c:pt idx="5086">
                        <c:v>26.8291</c:v>
                      </c:pt>
                      <c:pt idx="5087">
                        <c:v>22.672699999999999</c:v>
                      </c:pt>
                      <c:pt idx="5088">
                        <c:v>22.761099999999999</c:v>
                      </c:pt>
                      <c:pt idx="5089">
                        <c:v>26.715599999999998</c:v>
                      </c:pt>
                      <c:pt idx="5090">
                        <c:v>24.955100000000002</c:v>
                      </c:pt>
                      <c:pt idx="5091">
                        <c:v>24.6647</c:v>
                      </c:pt>
                      <c:pt idx="5092">
                        <c:v>25.345800000000001</c:v>
                      </c:pt>
                      <c:pt idx="5093">
                        <c:v>26.722300000000001</c:v>
                      </c:pt>
                      <c:pt idx="5094">
                        <c:v>21.2897</c:v>
                      </c:pt>
                      <c:pt idx="5095">
                        <c:v>24.608799999999999</c:v>
                      </c:pt>
                      <c:pt idx="5096">
                        <c:v>24.4438</c:v>
                      </c:pt>
                      <c:pt idx="5097">
                        <c:v>24.9038</c:v>
                      </c:pt>
                      <c:pt idx="5098">
                        <c:v>22.957799999999999</c:v>
                      </c:pt>
                      <c:pt idx="5099">
                        <c:v>21.017199999999999</c:v>
                      </c:pt>
                      <c:pt idx="5100">
                        <c:v>24.603300000000001</c:v>
                      </c:pt>
                      <c:pt idx="5101">
                        <c:v>21.9434</c:v>
                      </c:pt>
                      <c:pt idx="5102">
                        <c:v>23.487400000000001</c:v>
                      </c:pt>
                      <c:pt idx="5103">
                        <c:v>23.462800000000001</c:v>
                      </c:pt>
                      <c:pt idx="5104">
                        <c:v>25.173999999999999</c:v>
                      </c:pt>
                      <c:pt idx="5105">
                        <c:v>22.8001</c:v>
                      </c:pt>
                      <c:pt idx="5106">
                        <c:v>26.129899999999999</c:v>
                      </c:pt>
                      <c:pt idx="5107">
                        <c:v>23.374700000000001</c:v>
                      </c:pt>
                      <c:pt idx="5108">
                        <c:v>23.422699999999999</c:v>
                      </c:pt>
                      <c:pt idx="5109">
                        <c:v>25.6553</c:v>
                      </c:pt>
                      <c:pt idx="5110">
                        <c:v>27.210799999999999</c:v>
                      </c:pt>
                      <c:pt idx="5111">
                        <c:v>25.822500000000002</c:v>
                      </c:pt>
                      <c:pt idx="5112">
                        <c:v>22.711600000000001</c:v>
                      </c:pt>
                      <c:pt idx="5113">
                        <c:v>25.915700000000001</c:v>
                      </c:pt>
                      <c:pt idx="5114">
                        <c:v>21.6919</c:v>
                      </c:pt>
                      <c:pt idx="5115">
                        <c:v>26.175999999999998</c:v>
                      </c:pt>
                      <c:pt idx="5116">
                        <c:v>21.2593</c:v>
                      </c:pt>
                      <c:pt idx="5117">
                        <c:v>27.369299999999999</c:v>
                      </c:pt>
                      <c:pt idx="5118">
                        <c:v>24.281500000000001</c:v>
                      </c:pt>
                      <c:pt idx="5119">
                        <c:v>25.168700000000001</c:v>
                      </c:pt>
                      <c:pt idx="5120">
                        <c:v>24.8919</c:v>
                      </c:pt>
                      <c:pt idx="5121">
                        <c:v>24.8001</c:v>
                      </c:pt>
                      <c:pt idx="5122">
                        <c:v>25.145199999999999</c:v>
                      </c:pt>
                      <c:pt idx="5123">
                        <c:v>24.347899999999999</c:v>
                      </c:pt>
                      <c:pt idx="5124">
                        <c:v>25.896100000000001</c:v>
                      </c:pt>
                      <c:pt idx="5125">
                        <c:v>25.751000000000001</c:v>
                      </c:pt>
                      <c:pt idx="5126">
                        <c:v>26.8765</c:v>
                      </c:pt>
                      <c:pt idx="5127">
                        <c:v>25.6158</c:v>
                      </c:pt>
                      <c:pt idx="5128">
                        <c:v>22.900099999999998</c:v>
                      </c:pt>
                      <c:pt idx="5129">
                        <c:v>20.3522</c:v>
                      </c:pt>
                      <c:pt idx="5130">
                        <c:v>22.899899999999999</c:v>
                      </c:pt>
                      <c:pt idx="5131">
                        <c:v>23.512799999999999</c:v>
                      </c:pt>
                      <c:pt idx="5132">
                        <c:v>25.367100000000001</c:v>
                      </c:pt>
                      <c:pt idx="5133">
                        <c:v>24.111899999999999</c:v>
                      </c:pt>
                      <c:pt idx="5134">
                        <c:v>22.945399999999999</c:v>
                      </c:pt>
                      <c:pt idx="5135">
                        <c:v>25.866800000000001</c:v>
                      </c:pt>
                      <c:pt idx="5136">
                        <c:v>25.931699999999999</c:v>
                      </c:pt>
                      <c:pt idx="5137">
                        <c:v>23.9772</c:v>
                      </c:pt>
                      <c:pt idx="5138">
                        <c:v>21.686599999999999</c:v>
                      </c:pt>
                      <c:pt idx="5139">
                        <c:v>23.646799999999999</c:v>
                      </c:pt>
                      <c:pt idx="5140">
                        <c:v>25.6571</c:v>
                      </c:pt>
                      <c:pt idx="5141">
                        <c:v>25.034700000000001</c:v>
                      </c:pt>
                      <c:pt idx="5142">
                        <c:v>26.401900000000001</c:v>
                      </c:pt>
                      <c:pt idx="5143">
                        <c:v>22.5519</c:v>
                      </c:pt>
                      <c:pt idx="5144">
                        <c:v>25.253900000000002</c:v>
                      </c:pt>
                      <c:pt idx="5145">
                        <c:v>25.709099999999999</c:v>
                      </c:pt>
                      <c:pt idx="5146">
                        <c:v>21.365500000000001</c:v>
                      </c:pt>
                      <c:pt idx="5147">
                        <c:v>24.520900000000001</c:v>
                      </c:pt>
                      <c:pt idx="5148">
                        <c:v>24.0761</c:v>
                      </c:pt>
                      <c:pt idx="5149">
                        <c:v>21.466200000000001</c:v>
                      </c:pt>
                      <c:pt idx="5150">
                        <c:v>27.7302</c:v>
                      </c:pt>
                      <c:pt idx="5151">
                        <c:v>24.625699999999998</c:v>
                      </c:pt>
                      <c:pt idx="5152">
                        <c:v>26.188800000000001</c:v>
                      </c:pt>
                      <c:pt idx="5153">
                        <c:v>26.444500000000001</c:v>
                      </c:pt>
                      <c:pt idx="5154">
                        <c:v>22.196100000000001</c:v>
                      </c:pt>
                      <c:pt idx="5155">
                        <c:v>20.849499999999999</c:v>
                      </c:pt>
                      <c:pt idx="5156">
                        <c:v>23.8856</c:v>
                      </c:pt>
                      <c:pt idx="5157">
                        <c:v>26.288699999999999</c:v>
                      </c:pt>
                      <c:pt idx="5158">
                        <c:v>26.7895</c:v>
                      </c:pt>
                      <c:pt idx="5159">
                        <c:v>26.089500000000001</c:v>
                      </c:pt>
                      <c:pt idx="5160">
                        <c:v>24.273099999999999</c:v>
                      </c:pt>
                      <c:pt idx="5161">
                        <c:v>22.8019</c:v>
                      </c:pt>
                      <c:pt idx="5162">
                        <c:v>24.6508</c:v>
                      </c:pt>
                      <c:pt idx="5163">
                        <c:v>26.8202</c:v>
                      </c:pt>
                      <c:pt idx="5164">
                        <c:v>22.738499999999998</c:v>
                      </c:pt>
                      <c:pt idx="5165">
                        <c:v>24.922599999999999</c:v>
                      </c:pt>
                      <c:pt idx="5166">
                        <c:v>22.129200000000001</c:v>
                      </c:pt>
                      <c:pt idx="5167">
                        <c:v>21.862400000000001</c:v>
                      </c:pt>
                      <c:pt idx="5168">
                        <c:v>23.9254</c:v>
                      </c:pt>
                      <c:pt idx="5169">
                        <c:v>22.755500000000001</c:v>
                      </c:pt>
                      <c:pt idx="5170">
                        <c:v>21.685500000000001</c:v>
                      </c:pt>
                      <c:pt idx="5171">
                        <c:v>25.378699999999998</c:v>
                      </c:pt>
                      <c:pt idx="5172">
                        <c:v>23.237100000000002</c:v>
                      </c:pt>
                      <c:pt idx="5173">
                        <c:v>23.029699999999998</c:v>
                      </c:pt>
                      <c:pt idx="5174">
                        <c:v>22.528700000000001</c:v>
                      </c:pt>
                      <c:pt idx="5175">
                        <c:v>23.380600000000001</c:v>
                      </c:pt>
                      <c:pt idx="5176">
                        <c:v>23.410699999999999</c:v>
                      </c:pt>
                      <c:pt idx="5177">
                        <c:v>25.812999999999999</c:v>
                      </c:pt>
                      <c:pt idx="5178">
                        <c:v>25.033799999999999</c:v>
                      </c:pt>
                      <c:pt idx="5179">
                        <c:v>25.0989</c:v>
                      </c:pt>
                      <c:pt idx="5180">
                        <c:v>26.696200000000001</c:v>
                      </c:pt>
                      <c:pt idx="5181">
                        <c:v>25.438500000000001</c:v>
                      </c:pt>
                      <c:pt idx="5182">
                        <c:v>26.983499999999999</c:v>
                      </c:pt>
                      <c:pt idx="5183">
                        <c:v>22.264900000000001</c:v>
                      </c:pt>
                      <c:pt idx="5184">
                        <c:v>22.5548</c:v>
                      </c:pt>
                      <c:pt idx="5185">
                        <c:v>26.348800000000001</c:v>
                      </c:pt>
                      <c:pt idx="5186">
                        <c:v>24.8996</c:v>
                      </c:pt>
                      <c:pt idx="5187">
                        <c:v>24.459700000000002</c:v>
                      </c:pt>
                      <c:pt idx="5188">
                        <c:v>26.057600000000001</c:v>
                      </c:pt>
                      <c:pt idx="5189">
                        <c:v>25.741099999999999</c:v>
                      </c:pt>
                      <c:pt idx="5190">
                        <c:v>23.023</c:v>
                      </c:pt>
                      <c:pt idx="5191">
                        <c:v>26.144600000000001</c:v>
                      </c:pt>
                      <c:pt idx="5192">
                        <c:v>26.647300000000001</c:v>
                      </c:pt>
                      <c:pt idx="5193">
                        <c:v>25.785699999999999</c:v>
                      </c:pt>
                      <c:pt idx="5194">
                        <c:v>25.7256</c:v>
                      </c:pt>
                      <c:pt idx="5195">
                        <c:v>27.793800000000001</c:v>
                      </c:pt>
                      <c:pt idx="5196">
                        <c:v>24.8689</c:v>
                      </c:pt>
                      <c:pt idx="5197">
                        <c:v>25.585100000000001</c:v>
                      </c:pt>
                      <c:pt idx="5198">
                        <c:v>21.8842</c:v>
                      </c:pt>
                      <c:pt idx="5199">
                        <c:v>24.8264</c:v>
                      </c:pt>
                      <c:pt idx="5200">
                        <c:v>22.526</c:v>
                      </c:pt>
                      <c:pt idx="5201">
                        <c:v>24.8018</c:v>
                      </c:pt>
                      <c:pt idx="5202">
                        <c:v>24.286999999999999</c:v>
                      </c:pt>
                      <c:pt idx="5203">
                        <c:v>22.634</c:v>
                      </c:pt>
                      <c:pt idx="5204">
                        <c:v>22.460999999999999</c:v>
                      </c:pt>
                      <c:pt idx="5205">
                        <c:v>23.411000000000001</c:v>
                      </c:pt>
                      <c:pt idx="5206">
                        <c:v>23.472899999999999</c:v>
                      </c:pt>
                      <c:pt idx="5207">
                        <c:v>25.171099999999999</c:v>
                      </c:pt>
                      <c:pt idx="5208">
                        <c:v>23.097000000000001</c:v>
                      </c:pt>
                      <c:pt idx="5209">
                        <c:v>23.6599</c:v>
                      </c:pt>
                      <c:pt idx="5210">
                        <c:v>26.5733</c:v>
                      </c:pt>
                      <c:pt idx="5211">
                        <c:v>21.788499999999999</c:v>
                      </c:pt>
                      <c:pt idx="5212">
                        <c:v>26.043800000000001</c:v>
                      </c:pt>
                      <c:pt idx="5213">
                        <c:v>27.2989</c:v>
                      </c:pt>
                      <c:pt idx="5214">
                        <c:v>24.897600000000001</c:v>
                      </c:pt>
                      <c:pt idx="5215">
                        <c:v>22.1325</c:v>
                      </c:pt>
                      <c:pt idx="5216">
                        <c:v>26.3385</c:v>
                      </c:pt>
                      <c:pt idx="5217">
                        <c:v>26.472799999999999</c:v>
                      </c:pt>
                      <c:pt idx="5218">
                        <c:v>23.3033</c:v>
                      </c:pt>
                      <c:pt idx="5219">
                        <c:v>26.671800000000001</c:v>
                      </c:pt>
                      <c:pt idx="5220">
                        <c:v>26.852499999999999</c:v>
                      </c:pt>
                      <c:pt idx="5221">
                        <c:v>23.982800000000001</c:v>
                      </c:pt>
                      <c:pt idx="5222">
                        <c:v>26.8126</c:v>
                      </c:pt>
                      <c:pt idx="5223">
                        <c:v>23.588200000000001</c:v>
                      </c:pt>
                      <c:pt idx="5224">
                        <c:v>26.5717</c:v>
                      </c:pt>
                      <c:pt idx="5225">
                        <c:v>22.246600000000001</c:v>
                      </c:pt>
                      <c:pt idx="5226">
                        <c:v>23.6782</c:v>
                      </c:pt>
                      <c:pt idx="5227">
                        <c:v>25.211600000000001</c:v>
                      </c:pt>
                      <c:pt idx="5228">
                        <c:v>26.8613</c:v>
                      </c:pt>
                      <c:pt idx="5229">
                        <c:v>23.5532</c:v>
                      </c:pt>
                      <c:pt idx="5230">
                        <c:v>24.610099999999999</c:v>
                      </c:pt>
                      <c:pt idx="5231">
                        <c:v>24.899100000000001</c:v>
                      </c:pt>
                      <c:pt idx="5232">
                        <c:v>25.0733</c:v>
                      </c:pt>
                      <c:pt idx="5233">
                        <c:v>26.581600000000002</c:v>
                      </c:pt>
                      <c:pt idx="5234">
                        <c:v>27.040500000000002</c:v>
                      </c:pt>
                      <c:pt idx="5235">
                        <c:v>23.524000000000001</c:v>
                      </c:pt>
                      <c:pt idx="5236">
                        <c:v>25.768699999999999</c:v>
                      </c:pt>
                      <c:pt idx="5237">
                        <c:v>25.829899999999999</c:v>
                      </c:pt>
                      <c:pt idx="5238">
                        <c:v>24.4557</c:v>
                      </c:pt>
                      <c:pt idx="5239">
                        <c:v>25.749099999999999</c:v>
                      </c:pt>
                      <c:pt idx="5240">
                        <c:v>27.8645</c:v>
                      </c:pt>
                      <c:pt idx="5241">
                        <c:v>22.769600000000001</c:v>
                      </c:pt>
                      <c:pt idx="5242">
                        <c:v>22.427199999999999</c:v>
                      </c:pt>
                      <c:pt idx="5243">
                        <c:v>26.422799999999999</c:v>
                      </c:pt>
                      <c:pt idx="5244">
                        <c:v>28.865100000000002</c:v>
                      </c:pt>
                      <c:pt idx="5245">
                        <c:v>25.488800000000001</c:v>
                      </c:pt>
                      <c:pt idx="5246">
                        <c:v>26.186699999999998</c:v>
                      </c:pt>
                      <c:pt idx="5247">
                        <c:v>24.424199999999999</c:v>
                      </c:pt>
                      <c:pt idx="5248">
                        <c:v>25.994399999999999</c:v>
                      </c:pt>
                      <c:pt idx="5249">
                        <c:v>26.976500000000001</c:v>
                      </c:pt>
                      <c:pt idx="5250">
                        <c:v>26.861000000000001</c:v>
                      </c:pt>
                      <c:pt idx="5251">
                        <c:v>27.248899999999999</c:v>
                      </c:pt>
                      <c:pt idx="5252">
                        <c:v>25.450500000000002</c:v>
                      </c:pt>
                      <c:pt idx="5253">
                        <c:v>26.847899999999999</c:v>
                      </c:pt>
                      <c:pt idx="5254">
                        <c:v>25.4785</c:v>
                      </c:pt>
                      <c:pt idx="5255">
                        <c:v>23.421199999999999</c:v>
                      </c:pt>
                      <c:pt idx="5256">
                        <c:v>21.396599999999999</c:v>
                      </c:pt>
                      <c:pt idx="5257">
                        <c:v>23.3263</c:v>
                      </c:pt>
                      <c:pt idx="5258">
                        <c:v>27.537299999999998</c:v>
                      </c:pt>
                      <c:pt idx="5259">
                        <c:v>26.876300000000001</c:v>
                      </c:pt>
                      <c:pt idx="5260">
                        <c:v>28.116900000000001</c:v>
                      </c:pt>
                      <c:pt idx="5261">
                        <c:v>26.171700000000001</c:v>
                      </c:pt>
                      <c:pt idx="5262">
                        <c:v>28.8066</c:v>
                      </c:pt>
                      <c:pt idx="5263">
                        <c:v>23.188800000000001</c:v>
                      </c:pt>
                      <c:pt idx="5264">
                        <c:v>23.3721</c:v>
                      </c:pt>
                      <c:pt idx="5265">
                        <c:v>21.9877</c:v>
                      </c:pt>
                      <c:pt idx="5266">
                        <c:v>25.7745</c:v>
                      </c:pt>
                      <c:pt idx="5267">
                        <c:v>25.190799999999999</c:v>
                      </c:pt>
                      <c:pt idx="5268">
                        <c:v>27.728400000000001</c:v>
                      </c:pt>
                      <c:pt idx="5269">
                        <c:v>24.200500000000002</c:v>
                      </c:pt>
                      <c:pt idx="5270">
                        <c:v>26.645099999999999</c:v>
                      </c:pt>
                      <c:pt idx="5271">
                        <c:v>23.454999999999998</c:v>
                      </c:pt>
                      <c:pt idx="5272">
                        <c:v>25.562999999999999</c:v>
                      </c:pt>
                      <c:pt idx="5273">
                        <c:v>28.349399999999999</c:v>
                      </c:pt>
                      <c:pt idx="5274">
                        <c:v>22.993300000000001</c:v>
                      </c:pt>
                      <c:pt idx="5275">
                        <c:v>22.4419</c:v>
                      </c:pt>
                      <c:pt idx="5276">
                        <c:v>27.028099999999998</c:v>
                      </c:pt>
                      <c:pt idx="5277">
                        <c:v>25.5184</c:v>
                      </c:pt>
                      <c:pt idx="5278">
                        <c:v>27.6569</c:v>
                      </c:pt>
                      <c:pt idx="5279">
                        <c:v>23.4252</c:v>
                      </c:pt>
                      <c:pt idx="5280">
                        <c:v>26.045000000000002</c:v>
                      </c:pt>
                      <c:pt idx="5281">
                        <c:v>27.217700000000001</c:v>
                      </c:pt>
                      <c:pt idx="5282">
                        <c:v>23.987500000000001</c:v>
                      </c:pt>
                      <c:pt idx="5283">
                        <c:v>22.523099999999999</c:v>
                      </c:pt>
                      <c:pt idx="5284">
                        <c:v>22.352</c:v>
                      </c:pt>
                      <c:pt idx="5285">
                        <c:v>28.2987</c:v>
                      </c:pt>
                      <c:pt idx="5286">
                        <c:v>27.067900000000002</c:v>
                      </c:pt>
                      <c:pt idx="5287">
                        <c:v>22.5275</c:v>
                      </c:pt>
                      <c:pt idx="5288">
                        <c:v>26.670200000000001</c:v>
                      </c:pt>
                      <c:pt idx="5289">
                        <c:v>26.2441</c:v>
                      </c:pt>
                      <c:pt idx="5290">
                        <c:v>26.786100000000001</c:v>
                      </c:pt>
                      <c:pt idx="5291">
                        <c:v>22.665099999999999</c:v>
                      </c:pt>
                      <c:pt idx="5292">
                        <c:v>23.896599999999999</c:v>
                      </c:pt>
                      <c:pt idx="5293">
                        <c:v>28.924700000000001</c:v>
                      </c:pt>
                      <c:pt idx="5294">
                        <c:v>26.7605</c:v>
                      </c:pt>
                      <c:pt idx="5295">
                        <c:v>27.2258</c:v>
                      </c:pt>
                      <c:pt idx="5296">
                        <c:v>27.807099999999998</c:v>
                      </c:pt>
                      <c:pt idx="5297">
                        <c:v>25.529399999999999</c:v>
                      </c:pt>
                      <c:pt idx="5298">
                        <c:v>22.366</c:v>
                      </c:pt>
                      <c:pt idx="5299">
                        <c:v>25.609000000000002</c:v>
                      </c:pt>
                      <c:pt idx="5300">
                        <c:v>25.564299999999999</c:v>
                      </c:pt>
                      <c:pt idx="5301">
                        <c:v>25.8965</c:v>
                      </c:pt>
                      <c:pt idx="5302">
                        <c:v>24.317900000000002</c:v>
                      </c:pt>
                      <c:pt idx="5303">
                        <c:v>26.298999999999999</c:v>
                      </c:pt>
                      <c:pt idx="5304">
                        <c:v>25.4343</c:v>
                      </c:pt>
                      <c:pt idx="5305">
                        <c:v>28.212599999999998</c:v>
                      </c:pt>
                      <c:pt idx="5306">
                        <c:v>23.669</c:v>
                      </c:pt>
                      <c:pt idx="5307">
                        <c:v>27.0928</c:v>
                      </c:pt>
                      <c:pt idx="5308">
                        <c:v>25.470500000000001</c:v>
                      </c:pt>
                      <c:pt idx="5309">
                        <c:v>23.792999999999999</c:v>
                      </c:pt>
                      <c:pt idx="5310">
                        <c:v>25.5639</c:v>
                      </c:pt>
                      <c:pt idx="5311">
                        <c:v>28.189499999999999</c:v>
                      </c:pt>
                      <c:pt idx="5312">
                        <c:v>24.986899999999999</c:v>
                      </c:pt>
                      <c:pt idx="5313">
                        <c:v>25.113199999999999</c:v>
                      </c:pt>
                      <c:pt idx="5314">
                        <c:v>28.548300000000001</c:v>
                      </c:pt>
                      <c:pt idx="5315">
                        <c:v>27.711600000000001</c:v>
                      </c:pt>
                      <c:pt idx="5316">
                        <c:v>26.022099999999998</c:v>
                      </c:pt>
                      <c:pt idx="5317">
                        <c:v>26.231100000000001</c:v>
                      </c:pt>
                      <c:pt idx="5318">
                        <c:v>26.773499999999999</c:v>
                      </c:pt>
                      <c:pt idx="5319">
                        <c:v>28.888400000000001</c:v>
                      </c:pt>
                      <c:pt idx="5320">
                        <c:v>23.111499999999999</c:v>
                      </c:pt>
                      <c:pt idx="5321">
                        <c:v>24.055900000000001</c:v>
                      </c:pt>
                      <c:pt idx="5322">
                        <c:v>27.183</c:v>
                      </c:pt>
                      <c:pt idx="5323">
                        <c:v>24.4772</c:v>
                      </c:pt>
                      <c:pt idx="5324">
                        <c:v>26.0181</c:v>
                      </c:pt>
                      <c:pt idx="5325">
                        <c:v>26.991299999999999</c:v>
                      </c:pt>
                      <c:pt idx="5326">
                        <c:v>24.4741</c:v>
                      </c:pt>
                      <c:pt idx="5327">
                        <c:v>27.191700000000001</c:v>
                      </c:pt>
                      <c:pt idx="5328">
                        <c:v>23.563500000000001</c:v>
                      </c:pt>
                      <c:pt idx="5329">
                        <c:v>27.658100000000001</c:v>
                      </c:pt>
                      <c:pt idx="5330">
                        <c:v>27.208600000000001</c:v>
                      </c:pt>
                      <c:pt idx="5331">
                        <c:v>24.021899999999999</c:v>
                      </c:pt>
                      <c:pt idx="5332">
                        <c:v>23.994900000000001</c:v>
                      </c:pt>
                      <c:pt idx="5333">
                        <c:v>23.477</c:v>
                      </c:pt>
                      <c:pt idx="5334">
                        <c:v>24.583300000000001</c:v>
                      </c:pt>
                      <c:pt idx="5335">
                        <c:v>27.629100000000001</c:v>
                      </c:pt>
                      <c:pt idx="5336">
                        <c:v>24.6755</c:v>
                      </c:pt>
                      <c:pt idx="5337">
                        <c:v>28.533200000000001</c:v>
                      </c:pt>
                      <c:pt idx="5338">
                        <c:v>27.073899999999998</c:v>
                      </c:pt>
                      <c:pt idx="5339">
                        <c:v>26.3489</c:v>
                      </c:pt>
                      <c:pt idx="5340">
                        <c:v>28.367599999999999</c:v>
                      </c:pt>
                      <c:pt idx="5341">
                        <c:v>27.311199999999999</c:v>
                      </c:pt>
                      <c:pt idx="5342">
                        <c:v>27.0519</c:v>
                      </c:pt>
                      <c:pt idx="5343">
                        <c:v>28.805099999999999</c:v>
                      </c:pt>
                      <c:pt idx="5344">
                        <c:v>29.414899999999999</c:v>
                      </c:pt>
                      <c:pt idx="5345">
                        <c:v>26.363299999999999</c:v>
                      </c:pt>
                      <c:pt idx="5346">
                        <c:v>27.186299999999999</c:v>
                      </c:pt>
                      <c:pt idx="5347">
                        <c:v>25.781300000000002</c:v>
                      </c:pt>
                      <c:pt idx="5348">
                        <c:v>27.79</c:v>
                      </c:pt>
                      <c:pt idx="5349">
                        <c:v>24.795999999999999</c:v>
                      </c:pt>
                      <c:pt idx="5350">
                        <c:v>28.1797</c:v>
                      </c:pt>
                      <c:pt idx="5351">
                        <c:v>28.959199999999999</c:v>
                      </c:pt>
                      <c:pt idx="5352">
                        <c:v>26.877400000000002</c:v>
                      </c:pt>
                      <c:pt idx="5353">
                        <c:v>27.661200000000001</c:v>
                      </c:pt>
                      <c:pt idx="5354">
                        <c:v>23.884899999999998</c:v>
                      </c:pt>
                      <c:pt idx="5355">
                        <c:v>24.5579</c:v>
                      </c:pt>
                      <c:pt idx="5356">
                        <c:v>25.750800000000002</c:v>
                      </c:pt>
                      <c:pt idx="5357">
                        <c:v>27.1099</c:v>
                      </c:pt>
                      <c:pt idx="5358">
                        <c:v>28.003399999999999</c:v>
                      </c:pt>
                      <c:pt idx="5359">
                        <c:v>26.6494</c:v>
                      </c:pt>
                      <c:pt idx="5360">
                        <c:v>26.4925</c:v>
                      </c:pt>
                      <c:pt idx="5361">
                        <c:v>23.495200000000001</c:v>
                      </c:pt>
                      <c:pt idx="5362">
                        <c:v>24.493500000000001</c:v>
                      </c:pt>
                      <c:pt idx="5363">
                        <c:v>23.697399999999998</c:v>
                      </c:pt>
                      <c:pt idx="5364">
                        <c:v>26.194800000000001</c:v>
                      </c:pt>
                      <c:pt idx="5365">
                        <c:v>25.8857</c:v>
                      </c:pt>
                      <c:pt idx="5366">
                        <c:v>27.802</c:v>
                      </c:pt>
                      <c:pt idx="5367">
                        <c:v>27.398599999999998</c:v>
                      </c:pt>
                      <c:pt idx="5368">
                        <c:v>23.700800000000001</c:v>
                      </c:pt>
                      <c:pt idx="5369">
                        <c:v>27.455300000000001</c:v>
                      </c:pt>
                      <c:pt idx="5370">
                        <c:v>22.576599999999999</c:v>
                      </c:pt>
                      <c:pt idx="5371">
                        <c:v>25.839200000000002</c:v>
                      </c:pt>
                      <c:pt idx="5372">
                        <c:v>28.3047</c:v>
                      </c:pt>
                      <c:pt idx="5373">
                        <c:v>23.594200000000001</c:v>
                      </c:pt>
                      <c:pt idx="5374">
                        <c:v>25.392900000000001</c:v>
                      </c:pt>
                      <c:pt idx="5375">
                        <c:v>23.549199999999999</c:v>
                      </c:pt>
                      <c:pt idx="5376">
                        <c:v>26.808900000000001</c:v>
                      </c:pt>
                      <c:pt idx="5377">
                        <c:v>23.166899999999998</c:v>
                      </c:pt>
                      <c:pt idx="5378">
                        <c:v>23.974299999999999</c:v>
                      </c:pt>
                      <c:pt idx="5379">
                        <c:v>24.760300000000001</c:v>
                      </c:pt>
                      <c:pt idx="5380">
                        <c:v>29.0715</c:v>
                      </c:pt>
                      <c:pt idx="5381">
                        <c:v>26.375</c:v>
                      </c:pt>
                      <c:pt idx="5382">
                        <c:v>26.582799999999999</c:v>
                      </c:pt>
                      <c:pt idx="5383">
                        <c:v>27.175799999999999</c:v>
                      </c:pt>
                      <c:pt idx="5384">
                        <c:v>25.858499999999999</c:v>
                      </c:pt>
                      <c:pt idx="5385">
                        <c:v>23.462299999999999</c:v>
                      </c:pt>
                      <c:pt idx="5386">
                        <c:v>27.626100000000001</c:v>
                      </c:pt>
                      <c:pt idx="5387">
                        <c:v>24.6816</c:v>
                      </c:pt>
                      <c:pt idx="5388">
                        <c:v>27.811199999999999</c:v>
                      </c:pt>
                      <c:pt idx="5389">
                        <c:v>26.531700000000001</c:v>
                      </c:pt>
                      <c:pt idx="5390">
                        <c:v>23.764299999999999</c:v>
                      </c:pt>
                      <c:pt idx="5391">
                        <c:v>28.6465</c:v>
                      </c:pt>
                      <c:pt idx="5392">
                        <c:v>25.401199999999999</c:v>
                      </c:pt>
                      <c:pt idx="5393">
                        <c:v>28.238</c:v>
                      </c:pt>
                      <c:pt idx="5394">
                        <c:v>25.318200000000001</c:v>
                      </c:pt>
                      <c:pt idx="5395">
                        <c:v>28.9053</c:v>
                      </c:pt>
                      <c:pt idx="5396">
                        <c:v>27.405000000000001</c:v>
                      </c:pt>
                      <c:pt idx="5397">
                        <c:v>26.146599999999999</c:v>
                      </c:pt>
                      <c:pt idx="5398">
                        <c:v>27.1312</c:v>
                      </c:pt>
                      <c:pt idx="5399">
                        <c:v>28.467199999999998</c:v>
                      </c:pt>
                      <c:pt idx="5400">
                        <c:v>23.061599999999999</c:v>
                      </c:pt>
                      <c:pt idx="5401">
                        <c:v>27.642700000000001</c:v>
                      </c:pt>
                      <c:pt idx="5402">
                        <c:v>26.853000000000002</c:v>
                      </c:pt>
                      <c:pt idx="5403">
                        <c:v>26.365600000000001</c:v>
                      </c:pt>
                      <c:pt idx="5404">
                        <c:v>29.191500000000001</c:v>
                      </c:pt>
                      <c:pt idx="5405">
                        <c:v>27.057500000000001</c:v>
                      </c:pt>
                      <c:pt idx="5406">
                        <c:v>26.879799999999999</c:v>
                      </c:pt>
                      <c:pt idx="5407">
                        <c:v>28.084399999999999</c:v>
                      </c:pt>
                      <c:pt idx="5408">
                        <c:v>29.5624</c:v>
                      </c:pt>
                      <c:pt idx="5409">
                        <c:v>25.625499999999999</c:v>
                      </c:pt>
                      <c:pt idx="5410">
                        <c:v>25.2242</c:v>
                      </c:pt>
                      <c:pt idx="5411">
                        <c:v>24.124099999999999</c:v>
                      </c:pt>
                      <c:pt idx="5412">
                        <c:v>24.043099999999999</c:v>
                      </c:pt>
                      <c:pt idx="5413">
                        <c:v>24.9328</c:v>
                      </c:pt>
                      <c:pt idx="5414">
                        <c:v>26.341799999999999</c:v>
                      </c:pt>
                      <c:pt idx="5415">
                        <c:v>12.3917</c:v>
                      </c:pt>
                      <c:pt idx="5416">
                        <c:v>24.168900000000001</c:v>
                      </c:pt>
                      <c:pt idx="5417">
                        <c:v>29.305099999999999</c:v>
                      </c:pt>
                      <c:pt idx="5418">
                        <c:v>26.597100000000001</c:v>
                      </c:pt>
                      <c:pt idx="5419">
                        <c:v>28.2226</c:v>
                      </c:pt>
                      <c:pt idx="5420">
                        <c:v>28.708100000000002</c:v>
                      </c:pt>
                      <c:pt idx="5421">
                        <c:v>24.419499999999999</c:v>
                      </c:pt>
                      <c:pt idx="5422">
                        <c:v>28.617799999999999</c:v>
                      </c:pt>
                      <c:pt idx="5423">
                        <c:v>29.7958</c:v>
                      </c:pt>
                      <c:pt idx="5424">
                        <c:v>27.263400000000001</c:v>
                      </c:pt>
                      <c:pt idx="5425">
                        <c:v>24.8917</c:v>
                      </c:pt>
                      <c:pt idx="5426">
                        <c:v>28.5762</c:v>
                      </c:pt>
                      <c:pt idx="5427">
                        <c:v>24.710799999999999</c:v>
                      </c:pt>
                      <c:pt idx="5428">
                        <c:v>25.709199999999999</c:v>
                      </c:pt>
                      <c:pt idx="5429">
                        <c:v>24.541699999999999</c:v>
                      </c:pt>
                      <c:pt idx="5430">
                        <c:v>26.640899999999998</c:v>
                      </c:pt>
                      <c:pt idx="5431">
                        <c:v>30.581700000000001</c:v>
                      </c:pt>
                      <c:pt idx="5432">
                        <c:v>24.475000000000001</c:v>
                      </c:pt>
                      <c:pt idx="5433">
                        <c:v>26.053599999999999</c:v>
                      </c:pt>
                      <c:pt idx="5434">
                        <c:v>28.6297</c:v>
                      </c:pt>
                      <c:pt idx="5435">
                        <c:v>28.230799999999999</c:v>
                      </c:pt>
                      <c:pt idx="5436">
                        <c:v>27.561900000000001</c:v>
                      </c:pt>
                      <c:pt idx="5437">
                        <c:v>24.496099999999998</c:v>
                      </c:pt>
                      <c:pt idx="5438">
                        <c:v>24.6919</c:v>
                      </c:pt>
                      <c:pt idx="5439">
                        <c:v>28.037099999999999</c:v>
                      </c:pt>
                      <c:pt idx="5440">
                        <c:v>28.304300000000001</c:v>
                      </c:pt>
                      <c:pt idx="5441">
                        <c:v>23.835899999999999</c:v>
                      </c:pt>
                      <c:pt idx="5442">
                        <c:v>25.475999999999999</c:v>
                      </c:pt>
                      <c:pt idx="5443">
                        <c:v>24.527000000000001</c:v>
                      </c:pt>
                      <c:pt idx="5444">
                        <c:v>26.316299999999998</c:v>
                      </c:pt>
                      <c:pt idx="5445">
                        <c:v>24.651499999999999</c:v>
                      </c:pt>
                      <c:pt idx="5446">
                        <c:v>27.331399999999999</c:v>
                      </c:pt>
                      <c:pt idx="5447">
                        <c:v>27.781500000000001</c:v>
                      </c:pt>
                      <c:pt idx="5448">
                        <c:v>27.9907</c:v>
                      </c:pt>
                      <c:pt idx="5449">
                        <c:v>23.713100000000001</c:v>
                      </c:pt>
                      <c:pt idx="5450">
                        <c:v>24.2515</c:v>
                      </c:pt>
                      <c:pt idx="5451">
                        <c:v>27.783999999999999</c:v>
                      </c:pt>
                      <c:pt idx="5452">
                        <c:v>28.261099999999999</c:v>
                      </c:pt>
                      <c:pt idx="5453">
                        <c:v>30.070900000000002</c:v>
                      </c:pt>
                      <c:pt idx="5454">
                        <c:v>24.8475</c:v>
                      </c:pt>
                      <c:pt idx="5455">
                        <c:v>27.444800000000001</c:v>
                      </c:pt>
                      <c:pt idx="5456">
                        <c:v>27.8202</c:v>
                      </c:pt>
                      <c:pt idx="5457">
                        <c:v>25.221299999999999</c:v>
                      </c:pt>
                      <c:pt idx="5458">
                        <c:v>24.171700000000001</c:v>
                      </c:pt>
                      <c:pt idx="5459">
                        <c:v>24.945900000000002</c:v>
                      </c:pt>
                      <c:pt idx="5460">
                        <c:v>24.9331</c:v>
                      </c:pt>
                      <c:pt idx="5461">
                        <c:v>27.665800000000001</c:v>
                      </c:pt>
                      <c:pt idx="5462">
                        <c:v>24.102499999999999</c:v>
                      </c:pt>
                      <c:pt idx="5463">
                        <c:v>28.011700000000001</c:v>
                      </c:pt>
                      <c:pt idx="5464">
                        <c:v>24.873100000000001</c:v>
                      </c:pt>
                      <c:pt idx="5465">
                        <c:v>24.9543</c:v>
                      </c:pt>
                      <c:pt idx="5466">
                        <c:v>23.536799999999999</c:v>
                      </c:pt>
                      <c:pt idx="5467">
                        <c:v>28.0335</c:v>
                      </c:pt>
                      <c:pt idx="5468">
                        <c:v>25.1173</c:v>
                      </c:pt>
                      <c:pt idx="5469">
                        <c:v>24.207999999999998</c:v>
                      </c:pt>
                      <c:pt idx="5470">
                        <c:v>25.318899999999999</c:v>
                      </c:pt>
                      <c:pt idx="5471">
                        <c:v>26.425799999999999</c:v>
                      </c:pt>
                      <c:pt idx="5472">
                        <c:v>30.742100000000001</c:v>
                      </c:pt>
                      <c:pt idx="5473">
                        <c:v>30.3797</c:v>
                      </c:pt>
                      <c:pt idx="5474">
                        <c:v>27.479199999999999</c:v>
                      </c:pt>
                      <c:pt idx="5475">
                        <c:v>27.5105</c:v>
                      </c:pt>
                      <c:pt idx="5476">
                        <c:v>23.985600000000002</c:v>
                      </c:pt>
                      <c:pt idx="5477">
                        <c:v>27.6692</c:v>
                      </c:pt>
                      <c:pt idx="5478">
                        <c:v>24.7788</c:v>
                      </c:pt>
                      <c:pt idx="5479">
                        <c:v>27.4633</c:v>
                      </c:pt>
                      <c:pt idx="5480">
                        <c:v>26.7681</c:v>
                      </c:pt>
                      <c:pt idx="5481">
                        <c:v>26.875399999999999</c:v>
                      </c:pt>
                      <c:pt idx="5482">
                        <c:v>25.628699999999998</c:v>
                      </c:pt>
                      <c:pt idx="5483">
                        <c:v>27.816700000000001</c:v>
                      </c:pt>
                      <c:pt idx="5484">
                        <c:v>28.24</c:v>
                      </c:pt>
                      <c:pt idx="5485">
                        <c:v>26.627800000000001</c:v>
                      </c:pt>
                      <c:pt idx="5486">
                        <c:v>26.1936</c:v>
                      </c:pt>
                      <c:pt idx="5487">
                        <c:v>30.679200000000002</c:v>
                      </c:pt>
                      <c:pt idx="5488">
                        <c:v>25.904699999999998</c:v>
                      </c:pt>
                      <c:pt idx="5489">
                        <c:v>24.1645</c:v>
                      </c:pt>
                      <c:pt idx="5490">
                        <c:v>28.965499999999999</c:v>
                      </c:pt>
                      <c:pt idx="5491">
                        <c:v>26.688099999999999</c:v>
                      </c:pt>
                      <c:pt idx="5492">
                        <c:v>29.371400000000001</c:v>
                      </c:pt>
                      <c:pt idx="5493">
                        <c:v>27.9224</c:v>
                      </c:pt>
                      <c:pt idx="5494">
                        <c:v>28.8232</c:v>
                      </c:pt>
                      <c:pt idx="5495">
                        <c:v>29.0867</c:v>
                      </c:pt>
                      <c:pt idx="5496">
                        <c:v>29.7942</c:v>
                      </c:pt>
                      <c:pt idx="5497">
                        <c:v>28.8874</c:v>
                      </c:pt>
                      <c:pt idx="5498">
                        <c:v>27.079499999999999</c:v>
                      </c:pt>
                      <c:pt idx="5499">
                        <c:v>28.479099999999999</c:v>
                      </c:pt>
                      <c:pt idx="5500">
                        <c:v>30.3035</c:v>
                      </c:pt>
                      <c:pt idx="5501">
                        <c:v>30.641300000000001</c:v>
                      </c:pt>
                      <c:pt idx="5502">
                        <c:v>25.602499999999999</c:v>
                      </c:pt>
                      <c:pt idx="5503">
                        <c:v>25.289400000000001</c:v>
                      </c:pt>
                      <c:pt idx="5504">
                        <c:v>27.003499999999999</c:v>
                      </c:pt>
                      <c:pt idx="5505">
                        <c:v>27.772200000000002</c:v>
                      </c:pt>
                      <c:pt idx="5506">
                        <c:v>28.659199999999998</c:v>
                      </c:pt>
                      <c:pt idx="5507">
                        <c:v>25.954899999999999</c:v>
                      </c:pt>
                      <c:pt idx="5508">
                        <c:v>25.000399999999999</c:v>
                      </c:pt>
                      <c:pt idx="5509">
                        <c:v>28.709</c:v>
                      </c:pt>
                      <c:pt idx="5510">
                        <c:v>24.9176</c:v>
                      </c:pt>
                      <c:pt idx="5511">
                        <c:v>24.372399999999999</c:v>
                      </c:pt>
                      <c:pt idx="5512">
                        <c:v>24.101800000000001</c:v>
                      </c:pt>
                      <c:pt idx="5513">
                        <c:v>27.787299999999998</c:v>
                      </c:pt>
                      <c:pt idx="5514">
                        <c:v>27.999500000000001</c:v>
                      </c:pt>
                      <c:pt idx="5515">
                        <c:v>25.072399999999998</c:v>
                      </c:pt>
                      <c:pt idx="5516">
                        <c:v>25.496200000000002</c:v>
                      </c:pt>
                      <c:pt idx="5517">
                        <c:v>27.456499999999998</c:v>
                      </c:pt>
                      <c:pt idx="5518">
                        <c:v>24.282499999999999</c:v>
                      </c:pt>
                      <c:pt idx="5519">
                        <c:v>29.1905</c:v>
                      </c:pt>
                      <c:pt idx="5520">
                        <c:v>27.706399999999999</c:v>
                      </c:pt>
                      <c:pt idx="5521">
                        <c:v>28.819700000000001</c:v>
                      </c:pt>
                      <c:pt idx="5522">
                        <c:v>29.241099999999999</c:v>
                      </c:pt>
                      <c:pt idx="5523">
                        <c:v>27.592300000000002</c:v>
                      </c:pt>
                      <c:pt idx="5524">
                        <c:v>28.0762</c:v>
                      </c:pt>
                      <c:pt idx="5525">
                        <c:v>27.526199999999999</c:v>
                      </c:pt>
                      <c:pt idx="5526">
                        <c:v>29.363399999999999</c:v>
                      </c:pt>
                      <c:pt idx="5527">
                        <c:v>24.272500000000001</c:v>
                      </c:pt>
                      <c:pt idx="5528">
                        <c:v>28.378</c:v>
                      </c:pt>
                      <c:pt idx="5529">
                        <c:v>28.908100000000001</c:v>
                      </c:pt>
                      <c:pt idx="5530">
                        <c:v>28.128799999999998</c:v>
                      </c:pt>
                      <c:pt idx="5531">
                        <c:v>26.5596</c:v>
                      </c:pt>
                      <c:pt idx="5532">
                        <c:v>27.002500000000001</c:v>
                      </c:pt>
                      <c:pt idx="5533">
                        <c:v>24.9115</c:v>
                      </c:pt>
                      <c:pt idx="5534">
                        <c:v>29.399000000000001</c:v>
                      </c:pt>
                      <c:pt idx="5535">
                        <c:v>28.405200000000001</c:v>
                      </c:pt>
                      <c:pt idx="5536">
                        <c:v>28.3323</c:v>
                      </c:pt>
                      <c:pt idx="5537">
                        <c:v>29.34</c:v>
                      </c:pt>
                      <c:pt idx="5538">
                        <c:v>29.0581</c:v>
                      </c:pt>
                      <c:pt idx="5539">
                        <c:v>25.316500000000001</c:v>
                      </c:pt>
                      <c:pt idx="5540">
                        <c:v>28.521599999999999</c:v>
                      </c:pt>
                      <c:pt idx="5541">
                        <c:v>27.630099999999999</c:v>
                      </c:pt>
                      <c:pt idx="5542">
                        <c:v>28.2133</c:v>
                      </c:pt>
                      <c:pt idx="5543">
                        <c:v>24.66</c:v>
                      </c:pt>
                      <c:pt idx="5544">
                        <c:v>28.071400000000001</c:v>
                      </c:pt>
                      <c:pt idx="5545">
                        <c:v>27.291499999999999</c:v>
                      </c:pt>
                      <c:pt idx="5546">
                        <c:v>28.538399999999999</c:v>
                      </c:pt>
                      <c:pt idx="5547">
                        <c:v>28.321899999999999</c:v>
                      </c:pt>
                      <c:pt idx="5548">
                        <c:v>25.5732</c:v>
                      </c:pt>
                      <c:pt idx="5549">
                        <c:v>25.276900000000001</c:v>
                      </c:pt>
                      <c:pt idx="5550">
                        <c:v>28.2821</c:v>
                      </c:pt>
                      <c:pt idx="5551">
                        <c:v>28.359200000000001</c:v>
                      </c:pt>
                      <c:pt idx="5552">
                        <c:v>28.132100000000001</c:v>
                      </c:pt>
                      <c:pt idx="5553">
                        <c:v>27.895299999999999</c:v>
                      </c:pt>
                      <c:pt idx="5554">
                        <c:v>29.224499999999999</c:v>
                      </c:pt>
                      <c:pt idx="5555">
                        <c:v>27.174800000000001</c:v>
                      </c:pt>
                      <c:pt idx="5556">
                        <c:v>27.482800000000001</c:v>
                      </c:pt>
                      <c:pt idx="5557">
                        <c:v>28.842500000000001</c:v>
                      </c:pt>
                      <c:pt idx="5558">
                        <c:v>29.158100000000001</c:v>
                      </c:pt>
                      <c:pt idx="5559">
                        <c:v>26.095400000000001</c:v>
                      </c:pt>
                      <c:pt idx="5560">
                        <c:v>25.528300000000002</c:v>
                      </c:pt>
                      <c:pt idx="5561">
                        <c:v>28.334399999999999</c:v>
                      </c:pt>
                      <c:pt idx="5562">
                        <c:v>24.447199999999999</c:v>
                      </c:pt>
                      <c:pt idx="5563">
                        <c:v>29.407499999999999</c:v>
                      </c:pt>
                      <c:pt idx="5564">
                        <c:v>29.6281</c:v>
                      </c:pt>
                      <c:pt idx="5565">
                        <c:v>24.853899999999999</c:v>
                      </c:pt>
                      <c:pt idx="5566">
                        <c:v>29.6282</c:v>
                      </c:pt>
                      <c:pt idx="5567">
                        <c:v>28.7898</c:v>
                      </c:pt>
                      <c:pt idx="5568">
                        <c:v>28.632999999999999</c:v>
                      </c:pt>
                      <c:pt idx="5569">
                        <c:v>28.424700000000001</c:v>
                      </c:pt>
                      <c:pt idx="5570">
                        <c:v>29.635999999999999</c:v>
                      </c:pt>
                      <c:pt idx="5571">
                        <c:v>25.665600000000001</c:v>
                      </c:pt>
                      <c:pt idx="5572">
                        <c:v>27.967600000000001</c:v>
                      </c:pt>
                      <c:pt idx="5573">
                        <c:v>25.460699999999999</c:v>
                      </c:pt>
                      <c:pt idx="5574">
                        <c:v>28.601600000000001</c:v>
                      </c:pt>
                      <c:pt idx="5575">
                        <c:v>25.032900000000001</c:v>
                      </c:pt>
                      <c:pt idx="5576">
                        <c:v>29.420200000000001</c:v>
                      </c:pt>
                      <c:pt idx="5577">
                        <c:v>26.3628</c:v>
                      </c:pt>
                      <c:pt idx="5578">
                        <c:v>24.846599999999999</c:v>
                      </c:pt>
                      <c:pt idx="5579">
                        <c:v>27.942299999999999</c:v>
                      </c:pt>
                      <c:pt idx="5580">
                        <c:v>25.674499999999998</c:v>
                      </c:pt>
                      <c:pt idx="5581">
                        <c:v>25.064699999999998</c:v>
                      </c:pt>
                      <c:pt idx="5582">
                        <c:v>25.714700000000001</c:v>
                      </c:pt>
                      <c:pt idx="5583">
                        <c:v>25.824300000000001</c:v>
                      </c:pt>
                      <c:pt idx="5584">
                        <c:v>25.652699999999999</c:v>
                      </c:pt>
                      <c:pt idx="5585">
                        <c:v>30.480899999999998</c:v>
                      </c:pt>
                      <c:pt idx="5586">
                        <c:v>29.126899999999999</c:v>
                      </c:pt>
                      <c:pt idx="5587">
                        <c:v>28.4436</c:v>
                      </c:pt>
                      <c:pt idx="5588">
                        <c:v>27.926500000000001</c:v>
                      </c:pt>
                      <c:pt idx="5589">
                        <c:v>30.4846</c:v>
                      </c:pt>
                      <c:pt idx="5590">
                        <c:v>27.4465</c:v>
                      </c:pt>
                      <c:pt idx="5591">
                        <c:v>29.521899999999999</c:v>
                      </c:pt>
                      <c:pt idx="5592">
                        <c:v>27.025200000000002</c:v>
                      </c:pt>
                      <c:pt idx="5593">
                        <c:v>28.092600000000001</c:v>
                      </c:pt>
                      <c:pt idx="5594">
                        <c:v>27.728899999999999</c:v>
                      </c:pt>
                      <c:pt idx="5595">
                        <c:v>27.4968</c:v>
                      </c:pt>
                      <c:pt idx="5596">
                        <c:v>28.153500000000001</c:v>
                      </c:pt>
                      <c:pt idx="5597">
                        <c:v>29.4497</c:v>
                      </c:pt>
                      <c:pt idx="5598">
                        <c:v>29.569700000000001</c:v>
                      </c:pt>
                      <c:pt idx="5599">
                        <c:v>28.932300000000001</c:v>
                      </c:pt>
                      <c:pt idx="5600">
                        <c:v>26.047899999999998</c:v>
                      </c:pt>
                      <c:pt idx="5601">
                        <c:v>28.2011</c:v>
                      </c:pt>
                      <c:pt idx="5602">
                        <c:v>24.3996</c:v>
                      </c:pt>
                      <c:pt idx="5603">
                        <c:v>27.4437</c:v>
                      </c:pt>
                      <c:pt idx="5604">
                        <c:v>27.343900000000001</c:v>
                      </c:pt>
                      <c:pt idx="5605">
                        <c:v>28.306100000000001</c:v>
                      </c:pt>
                      <c:pt idx="5606">
                        <c:v>28.583100000000002</c:v>
                      </c:pt>
                      <c:pt idx="5607">
                        <c:v>28.752300000000002</c:v>
                      </c:pt>
                      <c:pt idx="5608">
                        <c:v>28.829499999999999</c:v>
                      </c:pt>
                      <c:pt idx="5609">
                        <c:v>24.671900000000001</c:v>
                      </c:pt>
                      <c:pt idx="5610">
                        <c:v>28.473700000000001</c:v>
                      </c:pt>
                      <c:pt idx="5611">
                        <c:v>25.939499999999999</c:v>
                      </c:pt>
                      <c:pt idx="5612">
                        <c:v>27.1249</c:v>
                      </c:pt>
                      <c:pt idx="5613">
                        <c:v>26.780200000000001</c:v>
                      </c:pt>
                      <c:pt idx="5614">
                        <c:v>28.7197</c:v>
                      </c:pt>
                      <c:pt idx="5615">
                        <c:v>30.297999999999998</c:v>
                      </c:pt>
                      <c:pt idx="5616">
                        <c:v>27.172699999999999</c:v>
                      </c:pt>
                      <c:pt idx="5617">
                        <c:v>28.354299999999999</c:v>
                      </c:pt>
                      <c:pt idx="5618">
                        <c:v>29.852699999999999</c:v>
                      </c:pt>
                      <c:pt idx="5619">
                        <c:v>28.7941</c:v>
                      </c:pt>
                      <c:pt idx="5620">
                        <c:v>29.0657</c:v>
                      </c:pt>
                      <c:pt idx="5621">
                        <c:v>26.743300000000001</c:v>
                      </c:pt>
                      <c:pt idx="5622">
                        <c:v>29.872900000000001</c:v>
                      </c:pt>
                      <c:pt idx="5623">
                        <c:v>29.208300000000001</c:v>
                      </c:pt>
                      <c:pt idx="5624">
                        <c:v>28.674199999999999</c:v>
                      </c:pt>
                      <c:pt idx="5625">
                        <c:v>29.529</c:v>
                      </c:pt>
                      <c:pt idx="5626">
                        <c:v>29.6022</c:v>
                      </c:pt>
                      <c:pt idx="5627">
                        <c:v>27.675999999999998</c:v>
                      </c:pt>
                      <c:pt idx="5628">
                        <c:v>27.872499999999999</c:v>
                      </c:pt>
                      <c:pt idx="5629">
                        <c:v>26.799499999999998</c:v>
                      </c:pt>
                      <c:pt idx="5630">
                        <c:v>27.851299999999998</c:v>
                      </c:pt>
                      <c:pt idx="5631">
                        <c:v>26.480799999999999</c:v>
                      </c:pt>
                      <c:pt idx="5632">
                        <c:v>31.4617</c:v>
                      </c:pt>
                      <c:pt idx="5633">
                        <c:v>28.316600000000001</c:v>
                      </c:pt>
                      <c:pt idx="5634">
                        <c:v>27.553899999999999</c:v>
                      </c:pt>
                      <c:pt idx="5635">
                        <c:v>29.2896</c:v>
                      </c:pt>
                      <c:pt idx="5636">
                        <c:v>29.1919</c:v>
                      </c:pt>
                      <c:pt idx="5637">
                        <c:v>28.488600000000002</c:v>
                      </c:pt>
                      <c:pt idx="5638">
                        <c:v>28.393599999999999</c:v>
                      </c:pt>
                      <c:pt idx="5639">
                        <c:v>28.6891</c:v>
                      </c:pt>
                      <c:pt idx="5640">
                        <c:v>28.220300000000002</c:v>
                      </c:pt>
                      <c:pt idx="5641">
                        <c:v>28.150099999999998</c:v>
                      </c:pt>
                      <c:pt idx="5642">
                        <c:v>26.687200000000001</c:v>
                      </c:pt>
                      <c:pt idx="5643">
                        <c:v>27.920400000000001</c:v>
                      </c:pt>
                      <c:pt idx="5644">
                        <c:v>27.989899999999999</c:v>
                      </c:pt>
                      <c:pt idx="5645">
                        <c:v>28.510200000000001</c:v>
                      </c:pt>
                      <c:pt idx="5646">
                        <c:v>26.725300000000001</c:v>
                      </c:pt>
                      <c:pt idx="5647">
                        <c:v>27.0868</c:v>
                      </c:pt>
                      <c:pt idx="5648">
                        <c:v>29.6934</c:v>
                      </c:pt>
                      <c:pt idx="5649">
                        <c:v>29.581800000000001</c:v>
                      </c:pt>
                      <c:pt idx="5650">
                        <c:v>30.093800000000002</c:v>
                      </c:pt>
                      <c:pt idx="5651">
                        <c:v>26.668600000000001</c:v>
                      </c:pt>
                      <c:pt idx="5652">
                        <c:v>27.159500000000001</c:v>
                      </c:pt>
                      <c:pt idx="5653">
                        <c:v>30.45</c:v>
                      </c:pt>
                      <c:pt idx="5654">
                        <c:v>32.033900000000003</c:v>
                      </c:pt>
                      <c:pt idx="5655">
                        <c:v>25.930700000000002</c:v>
                      </c:pt>
                      <c:pt idx="5656">
                        <c:v>28.1966</c:v>
                      </c:pt>
                      <c:pt idx="5657">
                        <c:v>29.875499999999999</c:v>
                      </c:pt>
                      <c:pt idx="5658">
                        <c:v>31.100899999999999</c:v>
                      </c:pt>
                      <c:pt idx="5659">
                        <c:v>26.934000000000001</c:v>
                      </c:pt>
                      <c:pt idx="5660">
                        <c:v>28.289000000000001</c:v>
                      </c:pt>
                      <c:pt idx="5661">
                        <c:v>26.5867</c:v>
                      </c:pt>
                      <c:pt idx="5662">
                        <c:v>30.099299999999999</c:v>
                      </c:pt>
                      <c:pt idx="5663">
                        <c:v>28.353200000000001</c:v>
                      </c:pt>
                      <c:pt idx="5664">
                        <c:v>27.9236</c:v>
                      </c:pt>
                      <c:pt idx="5665">
                        <c:v>25.814900000000002</c:v>
                      </c:pt>
                      <c:pt idx="5666">
                        <c:v>30.4238</c:v>
                      </c:pt>
                      <c:pt idx="5667">
                        <c:v>28.5975</c:v>
                      </c:pt>
                      <c:pt idx="5668">
                        <c:v>29.59</c:v>
                      </c:pt>
                      <c:pt idx="5669">
                        <c:v>30.4666</c:v>
                      </c:pt>
                      <c:pt idx="5670">
                        <c:v>31.587</c:v>
                      </c:pt>
                      <c:pt idx="5671">
                        <c:v>30.175799999999999</c:v>
                      </c:pt>
                      <c:pt idx="5672">
                        <c:v>28.668600000000001</c:v>
                      </c:pt>
                      <c:pt idx="5673">
                        <c:v>30.104700000000001</c:v>
                      </c:pt>
                      <c:pt idx="5674">
                        <c:v>26.0853</c:v>
                      </c:pt>
                      <c:pt idx="5675">
                        <c:v>28.518799999999999</c:v>
                      </c:pt>
                      <c:pt idx="5676">
                        <c:v>31.125499999999999</c:v>
                      </c:pt>
                      <c:pt idx="5677">
                        <c:v>28.773099999999999</c:v>
                      </c:pt>
                      <c:pt idx="5678">
                        <c:v>29.641999999999999</c:v>
                      </c:pt>
                      <c:pt idx="5679">
                        <c:v>30.039899999999999</c:v>
                      </c:pt>
                      <c:pt idx="5680">
                        <c:v>29.1981</c:v>
                      </c:pt>
                      <c:pt idx="5681">
                        <c:v>29.506799999999998</c:v>
                      </c:pt>
                      <c:pt idx="5682">
                        <c:v>26.16</c:v>
                      </c:pt>
                      <c:pt idx="5683">
                        <c:v>29.96</c:v>
                      </c:pt>
                      <c:pt idx="5684">
                        <c:v>26.732600000000001</c:v>
                      </c:pt>
                      <c:pt idx="5685">
                        <c:v>28.031400000000001</c:v>
                      </c:pt>
                      <c:pt idx="5686">
                        <c:v>29.369800000000001</c:v>
                      </c:pt>
                      <c:pt idx="5687">
                        <c:v>26.749099999999999</c:v>
                      </c:pt>
                      <c:pt idx="5688">
                        <c:v>29.2622</c:v>
                      </c:pt>
                      <c:pt idx="5689">
                        <c:v>26.635000000000002</c:v>
                      </c:pt>
                      <c:pt idx="5690">
                        <c:v>30.9543</c:v>
                      </c:pt>
                      <c:pt idx="5691">
                        <c:v>32.843299999999999</c:v>
                      </c:pt>
                      <c:pt idx="5692">
                        <c:v>33.095300000000002</c:v>
                      </c:pt>
                      <c:pt idx="5693">
                        <c:v>29.650600000000001</c:v>
                      </c:pt>
                      <c:pt idx="5694">
                        <c:v>28.575399999999998</c:v>
                      </c:pt>
                      <c:pt idx="5695">
                        <c:v>30.003799999999998</c:v>
                      </c:pt>
                      <c:pt idx="5696">
                        <c:v>30.493600000000001</c:v>
                      </c:pt>
                      <c:pt idx="5697">
                        <c:v>30.602499999999999</c:v>
                      </c:pt>
                      <c:pt idx="5698">
                        <c:v>27.329599999999999</c:v>
                      </c:pt>
                      <c:pt idx="5699">
                        <c:v>31.165400000000002</c:v>
                      </c:pt>
                      <c:pt idx="5700">
                        <c:v>24.983499999999999</c:v>
                      </c:pt>
                      <c:pt idx="5701">
                        <c:v>30.1143</c:v>
                      </c:pt>
                      <c:pt idx="5702">
                        <c:v>26.852699999999999</c:v>
                      </c:pt>
                      <c:pt idx="5703">
                        <c:v>32.138599999999997</c:v>
                      </c:pt>
                      <c:pt idx="5704">
                        <c:v>28.009</c:v>
                      </c:pt>
                      <c:pt idx="5705">
                        <c:v>30.097300000000001</c:v>
                      </c:pt>
                      <c:pt idx="5706">
                        <c:v>28.8658</c:v>
                      </c:pt>
                      <c:pt idx="5707">
                        <c:v>30.661100000000001</c:v>
                      </c:pt>
                      <c:pt idx="5708">
                        <c:v>30.3264</c:v>
                      </c:pt>
                      <c:pt idx="5709">
                        <c:v>29.235700000000001</c:v>
                      </c:pt>
                      <c:pt idx="5710">
                        <c:v>31.8461</c:v>
                      </c:pt>
                      <c:pt idx="5711">
                        <c:v>31.331199999999999</c:v>
                      </c:pt>
                      <c:pt idx="5712">
                        <c:v>25.4512</c:v>
                      </c:pt>
                      <c:pt idx="5713">
                        <c:v>29.354399999999998</c:v>
                      </c:pt>
                      <c:pt idx="5714">
                        <c:v>32.321599999999997</c:v>
                      </c:pt>
                      <c:pt idx="5715">
                        <c:v>27.755500000000001</c:v>
                      </c:pt>
                      <c:pt idx="5716">
                        <c:v>27.318200000000001</c:v>
                      </c:pt>
                      <c:pt idx="5717">
                        <c:v>29.047999999999998</c:v>
                      </c:pt>
                      <c:pt idx="5718">
                        <c:v>29.209800000000001</c:v>
                      </c:pt>
                      <c:pt idx="5719">
                        <c:v>26.284400000000002</c:v>
                      </c:pt>
                      <c:pt idx="5720">
                        <c:v>28.602399999999999</c:v>
                      </c:pt>
                      <c:pt idx="5721">
                        <c:v>30.895</c:v>
                      </c:pt>
                      <c:pt idx="5722">
                        <c:v>31.662400000000002</c:v>
                      </c:pt>
                      <c:pt idx="5723">
                        <c:v>28.414400000000001</c:v>
                      </c:pt>
                      <c:pt idx="5724">
                        <c:v>26.220300000000002</c:v>
                      </c:pt>
                      <c:pt idx="5725">
                        <c:v>29.520399999999999</c:v>
                      </c:pt>
                      <c:pt idx="5726">
                        <c:v>30.800699999999999</c:v>
                      </c:pt>
                      <c:pt idx="5727">
                        <c:v>27.756799999999998</c:v>
                      </c:pt>
                      <c:pt idx="5728">
                        <c:v>28.825199999999999</c:v>
                      </c:pt>
                      <c:pt idx="5729">
                        <c:v>30.1355</c:v>
                      </c:pt>
                      <c:pt idx="5730">
                        <c:v>31.705400000000001</c:v>
                      </c:pt>
                      <c:pt idx="5731">
                        <c:v>26.66</c:v>
                      </c:pt>
                      <c:pt idx="5732">
                        <c:v>28.495699999999999</c:v>
                      </c:pt>
                      <c:pt idx="5733">
                        <c:v>27.0564</c:v>
                      </c:pt>
                      <c:pt idx="5734">
                        <c:v>29.223400000000002</c:v>
                      </c:pt>
                      <c:pt idx="5735">
                        <c:v>27.0412</c:v>
                      </c:pt>
                      <c:pt idx="5736">
                        <c:v>28.408300000000001</c:v>
                      </c:pt>
                      <c:pt idx="5737">
                        <c:v>27.325800000000001</c:v>
                      </c:pt>
                      <c:pt idx="5738">
                        <c:v>28.307500000000001</c:v>
                      </c:pt>
                      <c:pt idx="5739">
                        <c:v>29.6022</c:v>
                      </c:pt>
                      <c:pt idx="5740">
                        <c:v>29.834499999999998</c:v>
                      </c:pt>
                      <c:pt idx="5741">
                        <c:v>31.052600000000002</c:v>
                      </c:pt>
                      <c:pt idx="5742">
                        <c:v>31.852399999999999</c:v>
                      </c:pt>
                      <c:pt idx="5743">
                        <c:v>31.024999999999999</c:v>
                      </c:pt>
                      <c:pt idx="5744">
                        <c:v>30.303699999999999</c:v>
                      </c:pt>
                      <c:pt idx="5745">
                        <c:v>26.843299999999999</c:v>
                      </c:pt>
                      <c:pt idx="5746">
                        <c:v>29.312200000000001</c:v>
                      </c:pt>
                      <c:pt idx="5747">
                        <c:v>30.734999999999999</c:v>
                      </c:pt>
                      <c:pt idx="5748">
                        <c:v>29.706399999999999</c:v>
                      </c:pt>
                      <c:pt idx="5749">
                        <c:v>32.290300000000002</c:v>
                      </c:pt>
                      <c:pt idx="5750">
                        <c:v>27.8292</c:v>
                      </c:pt>
                      <c:pt idx="5751">
                        <c:v>28.380600000000001</c:v>
                      </c:pt>
                      <c:pt idx="5752">
                        <c:v>28.184200000000001</c:v>
                      </c:pt>
                      <c:pt idx="5753">
                        <c:v>28.7624</c:v>
                      </c:pt>
                      <c:pt idx="5754">
                        <c:v>30.09</c:v>
                      </c:pt>
                      <c:pt idx="5755">
                        <c:v>29.453399999999998</c:v>
                      </c:pt>
                      <c:pt idx="5756">
                        <c:v>26.948</c:v>
                      </c:pt>
                      <c:pt idx="5757">
                        <c:v>29.8904</c:v>
                      </c:pt>
                      <c:pt idx="5758">
                        <c:v>30.068999999999999</c:v>
                      </c:pt>
                      <c:pt idx="5759">
                        <c:v>31.890499999999999</c:v>
                      </c:pt>
                      <c:pt idx="5760">
                        <c:v>30.556799999999999</c:v>
                      </c:pt>
                      <c:pt idx="5761">
                        <c:v>29.2637</c:v>
                      </c:pt>
                      <c:pt idx="5762">
                        <c:v>30.0181</c:v>
                      </c:pt>
                      <c:pt idx="5763">
                        <c:v>30.398599999999998</c:v>
                      </c:pt>
                      <c:pt idx="5764">
                        <c:v>30.467600000000001</c:v>
                      </c:pt>
                      <c:pt idx="5765">
                        <c:v>32.6907</c:v>
                      </c:pt>
                      <c:pt idx="5766">
                        <c:v>29.066199999999998</c:v>
                      </c:pt>
                      <c:pt idx="5767">
                        <c:v>29.041799999999999</c:v>
                      </c:pt>
                      <c:pt idx="5768">
                        <c:v>30.587399999999999</c:v>
                      </c:pt>
                      <c:pt idx="5769">
                        <c:v>30.401</c:v>
                      </c:pt>
                      <c:pt idx="5770">
                        <c:v>26.530899999999999</c:v>
                      </c:pt>
                      <c:pt idx="5771">
                        <c:v>27.151499999999999</c:v>
                      </c:pt>
                      <c:pt idx="5772">
                        <c:v>27.766300000000001</c:v>
                      </c:pt>
                      <c:pt idx="5773">
                        <c:v>29.426400000000001</c:v>
                      </c:pt>
                      <c:pt idx="5774">
                        <c:v>27.253699999999998</c:v>
                      </c:pt>
                      <c:pt idx="5775">
                        <c:v>32.217799999999997</c:v>
                      </c:pt>
                      <c:pt idx="5776">
                        <c:v>33.382599999999996</c:v>
                      </c:pt>
                      <c:pt idx="5777">
                        <c:v>28.312100000000001</c:v>
                      </c:pt>
                      <c:pt idx="5778">
                        <c:v>31.484300000000001</c:v>
                      </c:pt>
                      <c:pt idx="5779">
                        <c:v>30.065100000000001</c:v>
                      </c:pt>
                      <c:pt idx="5780">
                        <c:v>27.5853</c:v>
                      </c:pt>
                      <c:pt idx="5781">
                        <c:v>28.1174</c:v>
                      </c:pt>
                      <c:pt idx="5782">
                        <c:v>30.624500000000001</c:v>
                      </c:pt>
                      <c:pt idx="5783">
                        <c:v>27.601500000000001</c:v>
                      </c:pt>
                      <c:pt idx="5784">
                        <c:v>30.147400000000001</c:v>
                      </c:pt>
                      <c:pt idx="5785">
                        <c:v>28.382400000000001</c:v>
                      </c:pt>
                      <c:pt idx="5786">
                        <c:v>31.832899999999999</c:v>
                      </c:pt>
                      <c:pt idx="5787">
                        <c:v>28.674800000000001</c:v>
                      </c:pt>
                      <c:pt idx="5788">
                        <c:v>30.0122</c:v>
                      </c:pt>
                      <c:pt idx="5789">
                        <c:v>28.667000000000002</c:v>
                      </c:pt>
                      <c:pt idx="5790">
                        <c:v>30.3888</c:v>
                      </c:pt>
                      <c:pt idx="5791">
                        <c:v>28.472300000000001</c:v>
                      </c:pt>
                      <c:pt idx="5792">
                        <c:v>29.334700000000002</c:v>
                      </c:pt>
                      <c:pt idx="5793">
                        <c:v>29.886099999999999</c:v>
                      </c:pt>
                      <c:pt idx="5794">
                        <c:v>32.8401</c:v>
                      </c:pt>
                      <c:pt idx="5795">
                        <c:v>30.8691</c:v>
                      </c:pt>
                      <c:pt idx="5796">
                        <c:v>26.8797</c:v>
                      </c:pt>
                      <c:pt idx="5797">
                        <c:v>30.348199999999999</c:v>
                      </c:pt>
                      <c:pt idx="5798">
                        <c:v>30.302199999999999</c:v>
                      </c:pt>
                      <c:pt idx="5799">
                        <c:v>30.363499999999998</c:v>
                      </c:pt>
                      <c:pt idx="5800">
                        <c:v>32.165999999999997</c:v>
                      </c:pt>
                      <c:pt idx="5801">
                        <c:v>27.655000000000001</c:v>
                      </c:pt>
                      <c:pt idx="5802">
                        <c:v>28.574400000000001</c:v>
                      </c:pt>
                      <c:pt idx="5803">
                        <c:v>28.0307</c:v>
                      </c:pt>
                      <c:pt idx="5804">
                        <c:v>30.986999999999998</c:v>
                      </c:pt>
                      <c:pt idx="5805">
                        <c:v>28.7057</c:v>
                      </c:pt>
                      <c:pt idx="5806">
                        <c:v>31.1663</c:v>
                      </c:pt>
                      <c:pt idx="5807">
                        <c:v>31.970300000000002</c:v>
                      </c:pt>
                      <c:pt idx="5808">
                        <c:v>31.686599999999999</c:v>
                      </c:pt>
                      <c:pt idx="5809">
                        <c:v>31.848400000000002</c:v>
                      </c:pt>
                      <c:pt idx="5810">
                        <c:v>28.840199999999999</c:v>
                      </c:pt>
                      <c:pt idx="5811">
                        <c:v>29.3886</c:v>
                      </c:pt>
                      <c:pt idx="5812">
                        <c:v>31.903700000000001</c:v>
                      </c:pt>
                      <c:pt idx="5813">
                        <c:v>31.2699</c:v>
                      </c:pt>
                      <c:pt idx="5814">
                        <c:v>29.315999999999999</c:v>
                      </c:pt>
                      <c:pt idx="5815">
                        <c:v>29.570499999999999</c:v>
                      </c:pt>
                      <c:pt idx="5816">
                        <c:v>30.1221</c:v>
                      </c:pt>
                      <c:pt idx="5817">
                        <c:v>28.961300000000001</c:v>
                      </c:pt>
                      <c:pt idx="5818">
                        <c:v>27.877500000000001</c:v>
                      </c:pt>
                      <c:pt idx="5819">
                        <c:v>29.644300000000001</c:v>
                      </c:pt>
                      <c:pt idx="5820">
                        <c:v>32.581400000000002</c:v>
                      </c:pt>
                      <c:pt idx="5821">
                        <c:v>30.0395</c:v>
                      </c:pt>
                      <c:pt idx="5822">
                        <c:v>26.9434</c:v>
                      </c:pt>
                      <c:pt idx="5823">
                        <c:v>32.096800000000002</c:v>
                      </c:pt>
                      <c:pt idx="5824">
                        <c:v>31.262699999999999</c:v>
                      </c:pt>
                      <c:pt idx="5825">
                        <c:v>28.896799999999999</c:v>
                      </c:pt>
                      <c:pt idx="5826">
                        <c:v>30.636800000000001</c:v>
                      </c:pt>
                      <c:pt idx="5827">
                        <c:v>31.2989</c:v>
                      </c:pt>
                      <c:pt idx="5828">
                        <c:v>28.1556</c:v>
                      </c:pt>
                      <c:pt idx="5829">
                        <c:v>31.371099999999998</c:v>
                      </c:pt>
                      <c:pt idx="5830">
                        <c:v>29.996400000000001</c:v>
                      </c:pt>
                      <c:pt idx="5831">
                        <c:v>31.332899999999999</c:v>
                      </c:pt>
                      <c:pt idx="5832">
                        <c:v>31.8949</c:v>
                      </c:pt>
                      <c:pt idx="5833">
                        <c:v>30.799399999999999</c:v>
                      </c:pt>
                      <c:pt idx="5834">
                        <c:v>30.960699999999999</c:v>
                      </c:pt>
                      <c:pt idx="5835">
                        <c:v>28.860199999999999</c:v>
                      </c:pt>
                      <c:pt idx="5836">
                        <c:v>29.841000000000001</c:v>
                      </c:pt>
                      <c:pt idx="5837">
                        <c:v>28.981300000000001</c:v>
                      </c:pt>
                      <c:pt idx="5838">
                        <c:v>28.780999999999999</c:v>
                      </c:pt>
                      <c:pt idx="5839">
                        <c:v>26.776800000000001</c:v>
                      </c:pt>
                      <c:pt idx="5840">
                        <c:v>28.765000000000001</c:v>
                      </c:pt>
                      <c:pt idx="5841">
                        <c:v>30.8749</c:v>
                      </c:pt>
                      <c:pt idx="5842">
                        <c:v>30.387799999999999</c:v>
                      </c:pt>
                      <c:pt idx="5843">
                        <c:v>28.229500000000002</c:v>
                      </c:pt>
                      <c:pt idx="5844">
                        <c:v>30.137599999999999</c:v>
                      </c:pt>
                      <c:pt idx="5845">
                        <c:v>28.4953</c:v>
                      </c:pt>
                      <c:pt idx="5846">
                        <c:v>29.8017</c:v>
                      </c:pt>
                      <c:pt idx="5847">
                        <c:v>31.0349</c:v>
                      </c:pt>
                      <c:pt idx="5848">
                        <c:v>29.791499999999999</c:v>
                      </c:pt>
                      <c:pt idx="5849">
                        <c:v>28.017700000000001</c:v>
                      </c:pt>
                      <c:pt idx="5850">
                        <c:v>29.110099999999999</c:v>
                      </c:pt>
                      <c:pt idx="5851">
                        <c:v>31.246300000000002</c:v>
                      </c:pt>
                      <c:pt idx="5852">
                        <c:v>32.700099999999999</c:v>
                      </c:pt>
                      <c:pt idx="5853">
                        <c:v>31.725000000000001</c:v>
                      </c:pt>
                      <c:pt idx="5854">
                        <c:v>31.327400000000001</c:v>
                      </c:pt>
                      <c:pt idx="5855">
                        <c:v>30.2575</c:v>
                      </c:pt>
                      <c:pt idx="5856">
                        <c:v>30.884499999999999</c:v>
                      </c:pt>
                      <c:pt idx="5857">
                        <c:v>28.2697</c:v>
                      </c:pt>
                      <c:pt idx="5858">
                        <c:v>27.379899999999999</c:v>
                      </c:pt>
                      <c:pt idx="5859">
                        <c:v>31.135100000000001</c:v>
                      </c:pt>
                      <c:pt idx="5860">
                        <c:v>27.947099999999999</c:v>
                      </c:pt>
                      <c:pt idx="5861">
                        <c:v>32.265999999999998</c:v>
                      </c:pt>
                      <c:pt idx="5862">
                        <c:v>27.491599999999998</c:v>
                      </c:pt>
                      <c:pt idx="5863">
                        <c:v>29.114999999999998</c:v>
                      </c:pt>
                      <c:pt idx="5864">
                        <c:v>31.9054</c:v>
                      </c:pt>
                      <c:pt idx="5865">
                        <c:v>29.872399999999999</c:v>
                      </c:pt>
                      <c:pt idx="5866">
                        <c:v>27.072199999999999</c:v>
                      </c:pt>
                      <c:pt idx="5867">
                        <c:v>30.1538</c:v>
                      </c:pt>
                      <c:pt idx="5868">
                        <c:v>28.901499999999999</c:v>
                      </c:pt>
                      <c:pt idx="5869">
                        <c:v>29.215199999999999</c:v>
                      </c:pt>
                      <c:pt idx="5870">
                        <c:v>30.581199999999999</c:v>
                      </c:pt>
                      <c:pt idx="5871">
                        <c:v>28.0242</c:v>
                      </c:pt>
                      <c:pt idx="5872">
                        <c:v>28.325199999999999</c:v>
                      </c:pt>
                      <c:pt idx="5873">
                        <c:v>30.671500000000002</c:v>
                      </c:pt>
                      <c:pt idx="5874">
                        <c:v>28.6052</c:v>
                      </c:pt>
                      <c:pt idx="5875">
                        <c:v>27.6477</c:v>
                      </c:pt>
                      <c:pt idx="5876">
                        <c:v>28.3399</c:v>
                      </c:pt>
                      <c:pt idx="5877">
                        <c:v>29.978200000000001</c:v>
                      </c:pt>
                      <c:pt idx="5878">
                        <c:v>33.1021</c:v>
                      </c:pt>
                      <c:pt idx="5879">
                        <c:v>29.548500000000001</c:v>
                      </c:pt>
                      <c:pt idx="5880">
                        <c:v>31.0199</c:v>
                      </c:pt>
                      <c:pt idx="5881">
                        <c:v>32.987699999999997</c:v>
                      </c:pt>
                      <c:pt idx="5882">
                        <c:v>29.675000000000001</c:v>
                      </c:pt>
                      <c:pt idx="5883">
                        <c:v>32.131999999999998</c:v>
                      </c:pt>
                      <c:pt idx="5884">
                        <c:v>31.191199999999998</c:v>
                      </c:pt>
                      <c:pt idx="5885">
                        <c:v>32.3551</c:v>
                      </c:pt>
                      <c:pt idx="5886">
                        <c:v>29.412099999999999</c:v>
                      </c:pt>
                      <c:pt idx="5887">
                        <c:v>27.744499999999999</c:v>
                      </c:pt>
                      <c:pt idx="5888">
                        <c:v>27.061599999999999</c:v>
                      </c:pt>
                      <c:pt idx="5889">
                        <c:v>28.251000000000001</c:v>
                      </c:pt>
                      <c:pt idx="5890">
                        <c:v>31.547999999999998</c:v>
                      </c:pt>
                      <c:pt idx="5891">
                        <c:v>30.232099999999999</c:v>
                      </c:pt>
                      <c:pt idx="5892">
                        <c:v>29.822800000000001</c:v>
                      </c:pt>
                      <c:pt idx="5893">
                        <c:v>28.763300000000001</c:v>
                      </c:pt>
                      <c:pt idx="5894">
                        <c:v>33.595799999999997</c:v>
                      </c:pt>
                      <c:pt idx="5895">
                        <c:v>33.400799999999997</c:v>
                      </c:pt>
                      <c:pt idx="5896">
                        <c:v>31.585799999999999</c:v>
                      </c:pt>
                      <c:pt idx="5897">
                        <c:v>27.726900000000001</c:v>
                      </c:pt>
                      <c:pt idx="5898">
                        <c:v>31.6432</c:v>
                      </c:pt>
                      <c:pt idx="5899">
                        <c:v>32.299900000000001</c:v>
                      </c:pt>
                      <c:pt idx="5900">
                        <c:v>28.852499999999999</c:v>
                      </c:pt>
                      <c:pt idx="5901">
                        <c:v>31.096800000000002</c:v>
                      </c:pt>
                      <c:pt idx="5902">
                        <c:v>31.973800000000001</c:v>
                      </c:pt>
                      <c:pt idx="5903">
                        <c:v>28.680299999999999</c:v>
                      </c:pt>
                      <c:pt idx="5904">
                        <c:v>31.299199999999999</c:v>
                      </c:pt>
                      <c:pt idx="5905">
                        <c:v>33.078099999999999</c:v>
                      </c:pt>
                      <c:pt idx="5906">
                        <c:v>30.244900000000001</c:v>
                      </c:pt>
                      <c:pt idx="5907">
                        <c:v>32.920999999999999</c:v>
                      </c:pt>
                      <c:pt idx="5908">
                        <c:v>31.870999999999999</c:v>
                      </c:pt>
                      <c:pt idx="5909">
                        <c:v>33.425899999999999</c:v>
                      </c:pt>
                      <c:pt idx="5910">
                        <c:v>29.354600000000001</c:v>
                      </c:pt>
                      <c:pt idx="5911">
                        <c:v>32.692300000000003</c:v>
                      </c:pt>
                      <c:pt idx="5912">
                        <c:v>29.693200000000001</c:v>
                      </c:pt>
                      <c:pt idx="5913">
                        <c:v>30.241399999999999</c:v>
                      </c:pt>
                      <c:pt idx="5914">
                        <c:v>28.661200000000001</c:v>
                      </c:pt>
                      <c:pt idx="5915">
                        <c:v>30.845400000000001</c:v>
                      </c:pt>
                      <c:pt idx="5916">
                        <c:v>29.445799999999998</c:v>
                      </c:pt>
                      <c:pt idx="5917">
                        <c:v>27.599499999999999</c:v>
                      </c:pt>
                      <c:pt idx="5918">
                        <c:v>31.7743</c:v>
                      </c:pt>
                      <c:pt idx="5919">
                        <c:v>28.4497</c:v>
                      </c:pt>
                      <c:pt idx="5920">
                        <c:v>31.6296</c:v>
                      </c:pt>
                      <c:pt idx="5921">
                        <c:v>33.080100000000002</c:v>
                      </c:pt>
                      <c:pt idx="5922">
                        <c:v>32.089399999999998</c:v>
                      </c:pt>
                      <c:pt idx="5923">
                        <c:v>34.211100000000002</c:v>
                      </c:pt>
                      <c:pt idx="5924">
                        <c:v>32.338500000000003</c:v>
                      </c:pt>
                      <c:pt idx="5925">
                        <c:v>29.496700000000001</c:v>
                      </c:pt>
                      <c:pt idx="5926">
                        <c:v>31.787600000000001</c:v>
                      </c:pt>
                      <c:pt idx="5927">
                        <c:v>30.662600000000001</c:v>
                      </c:pt>
                      <c:pt idx="5928">
                        <c:v>30.148</c:v>
                      </c:pt>
                      <c:pt idx="5929">
                        <c:v>28.344799999999999</c:v>
                      </c:pt>
                      <c:pt idx="5930">
                        <c:v>30.041899999999998</c:v>
                      </c:pt>
                      <c:pt idx="5931">
                        <c:v>31.268999999999998</c:v>
                      </c:pt>
                      <c:pt idx="5932">
                        <c:v>31.747399999999999</c:v>
                      </c:pt>
                      <c:pt idx="5933">
                        <c:v>28.9331</c:v>
                      </c:pt>
                      <c:pt idx="5934">
                        <c:v>28.828900000000001</c:v>
                      </c:pt>
                      <c:pt idx="5935">
                        <c:v>31.7879</c:v>
                      </c:pt>
                      <c:pt idx="5936">
                        <c:v>29.359300000000001</c:v>
                      </c:pt>
                      <c:pt idx="5937">
                        <c:v>30.762899999999998</c:v>
                      </c:pt>
                      <c:pt idx="5938">
                        <c:v>32.363999999999997</c:v>
                      </c:pt>
                      <c:pt idx="5939">
                        <c:v>30.972100000000001</c:v>
                      </c:pt>
                      <c:pt idx="5940">
                        <c:v>32.665700000000001</c:v>
                      </c:pt>
                      <c:pt idx="5941">
                        <c:v>32.941200000000002</c:v>
                      </c:pt>
                      <c:pt idx="5942">
                        <c:v>31.251000000000001</c:v>
                      </c:pt>
                      <c:pt idx="5943">
                        <c:v>33.467500000000001</c:v>
                      </c:pt>
                      <c:pt idx="5944">
                        <c:v>26.6081</c:v>
                      </c:pt>
                      <c:pt idx="5945">
                        <c:v>30.106000000000002</c:v>
                      </c:pt>
                      <c:pt idx="5946">
                        <c:v>28.465</c:v>
                      </c:pt>
                      <c:pt idx="5947">
                        <c:v>28.7882</c:v>
                      </c:pt>
                      <c:pt idx="5948">
                        <c:v>31.4056</c:v>
                      </c:pt>
                      <c:pt idx="5949">
                        <c:v>33.96</c:v>
                      </c:pt>
                      <c:pt idx="5950">
                        <c:v>30.132000000000001</c:v>
                      </c:pt>
                      <c:pt idx="5951">
                        <c:v>30.941500000000001</c:v>
                      </c:pt>
                      <c:pt idx="5952">
                        <c:v>33.410200000000003</c:v>
                      </c:pt>
                      <c:pt idx="5953">
                        <c:v>30.065200000000001</c:v>
                      </c:pt>
                      <c:pt idx="5954">
                        <c:v>31.131799999999998</c:v>
                      </c:pt>
                      <c:pt idx="5955">
                        <c:v>32.972900000000003</c:v>
                      </c:pt>
                      <c:pt idx="5956">
                        <c:v>28.472899999999999</c:v>
                      </c:pt>
                      <c:pt idx="5957">
                        <c:v>28.9163</c:v>
                      </c:pt>
                      <c:pt idx="5958">
                        <c:v>29.224</c:v>
                      </c:pt>
                      <c:pt idx="5959">
                        <c:v>32.679299999999998</c:v>
                      </c:pt>
                      <c:pt idx="5960">
                        <c:v>33.049300000000002</c:v>
                      </c:pt>
                      <c:pt idx="5961">
                        <c:v>28.886600000000001</c:v>
                      </c:pt>
                      <c:pt idx="5962">
                        <c:v>28.6663</c:v>
                      </c:pt>
                      <c:pt idx="5963">
                        <c:v>30.290700000000001</c:v>
                      </c:pt>
                      <c:pt idx="5964">
                        <c:v>28.400400000000001</c:v>
                      </c:pt>
                      <c:pt idx="5965">
                        <c:v>28.129799999999999</c:v>
                      </c:pt>
                      <c:pt idx="5966">
                        <c:v>30.8842</c:v>
                      </c:pt>
                      <c:pt idx="5967">
                        <c:v>31.520499999999998</c:v>
                      </c:pt>
                      <c:pt idx="5968">
                        <c:v>29.413399999999999</c:v>
                      </c:pt>
                      <c:pt idx="5969">
                        <c:v>32.021099999999997</c:v>
                      </c:pt>
                      <c:pt idx="5970">
                        <c:v>30.2987</c:v>
                      </c:pt>
                      <c:pt idx="5971">
                        <c:v>29.909199999999998</c:v>
                      </c:pt>
                      <c:pt idx="5972">
                        <c:v>29.389199999999999</c:v>
                      </c:pt>
                      <c:pt idx="5973">
                        <c:v>31.248999999999999</c:v>
                      </c:pt>
                      <c:pt idx="5974">
                        <c:v>30.546600000000002</c:v>
                      </c:pt>
                      <c:pt idx="5975">
                        <c:v>30.2532</c:v>
                      </c:pt>
                      <c:pt idx="5976">
                        <c:v>28.548500000000001</c:v>
                      </c:pt>
                      <c:pt idx="5977">
                        <c:v>29.802</c:v>
                      </c:pt>
                      <c:pt idx="5978">
                        <c:v>33.791899999999998</c:v>
                      </c:pt>
                      <c:pt idx="5979">
                        <c:v>31.1831</c:v>
                      </c:pt>
                      <c:pt idx="5980">
                        <c:v>28.852900000000002</c:v>
                      </c:pt>
                      <c:pt idx="5981">
                        <c:v>31.5227</c:v>
                      </c:pt>
                      <c:pt idx="5982">
                        <c:v>33.730800000000002</c:v>
                      </c:pt>
                      <c:pt idx="5983">
                        <c:v>28.901900000000001</c:v>
                      </c:pt>
                      <c:pt idx="5984">
                        <c:v>30.933599999999998</c:v>
                      </c:pt>
                      <c:pt idx="5985">
                        <c:v>30.0044</c:v>
                      </c:pt>
                      <c:pt idx="5986">
                        <c:v>30.547699999999999</c:v>
                      </c:pt>
                      <c:pt idx="5987">
                        <c:v>34.094799999999999</c:v>
                      </c:pt>
                      <c:pt idx="5988">
                        <c:v>31.3492</c:v>
                      </c:pt>
                      <c:pt idx="5989">
                        <c:v>29.7502</c:v>
                      </c:pt>
                      <c:pt idx="5990">
                        <c:v>29.6828</c:v>
                      </c:pt>
                      <c:pt idx="5991">
                        <c:v>33.317599999999999</c:v>
                      </c:pt>
                      <c:pt idx="5992">
                        <c:v>31.383199999999999</c:v>
                      </c:pt>
                      <c:pt idx="5993">
                        <c:v>30.830500000000001</c:v>
                      </c:pt>
                      <c:pt idx="5994">
                        <c:v>28.708500000000001</c:v>
                      </c:pt>
                      <c:pt idx="5995">
                        <c:v>32.956099999999999</c:v>
                      </c:pt>
                      <c:pt idx="5996">
                        <c:v>29.514900000000001</c:v>
                      </c:pt>
                      <c:pt idx="5997">
                        <c:v>30.921900000000001</c:v>
                      </c:pt>
                      <c:pt idx="5998">
                        <c:v>31.4635</c:v>
                      </c:pt>
                      <c:pt idx="5999">
                        <c:v>29.1221</c:v>
                      </c:pt>
                      <c:pt idx="6000">
                        <c:v>29.142299999999999</c:v>
                      </c:pt>
                      <c:pt idx="6001">
                        <c:v>32.410499999999999</c:v>
                      </c:pt>
                      <c:pt idx="6002">
                        <c:v>30.046800000000001</c:v>
                      </c:pt>
                      <c:pt idx="6003">
                        <c:v>29.192799999999998</c:v>
                      </c:pt>
                      <c:pt idx="6004">
                        <c:v>32.038699999999999</c:v>
                      </c:pt>
                      <c:pt idx="6005">
                        <c:v>29.702200000000001</c:v>
                      </c:pt>
                      <c:pt idx="6006">
                        <c:v>31.165700000000001</c:v>
                      </c:pt>
                      <c:pt idx="6007">
                        <c:v>28.8246</c:v>
                      </c:pt>
                      <c:pt idx="6008">
                        <c:v>33.1068</c:v>
                      </c:pt>
                      <c:pt idx="6009">
                        <c:v>33.712299999999999</c:v>
                      </c:pt>
                      <c:pt idx="6010">
                        <c:v>32.882199999999997</c:v>
                      </c:pt>
                      <c:pt idx="6011">
                        <c:v>28.284800000000001</c:v>
                      </c:pt>
                      <c:pt idx="6012">
                        <c:v>29.2759</c:v>
                      </c:pt>
                      <c:pt idx="6013">
                        <c:v>34.299799999999998</c:v>
                      </c:pt>
                      <c:pt idx="6014">
                        <c:v>33.997999999999998</c:v>
                      </c:pt>
                      <c:pt idx="6015">
                        <c:v>29.810500000000001</c:v>
                      </c:pt>
                      <c:pt idx="6016">
                        <c:v>33.406199999999998</c:v>
                      </c:pt>
                      <c:pt idx="6017">
                        <c:v>32.731499999999997</c:v>
                      </c:pt>
                      <c:pt idx="6018">
                        <c:v>29.836500000000001</c:v>
                      </c:pt>
                      <c:pt idx="6019">
                        <c:v>30.099699999999999</c:v>
                      </c:pt>
                      <c:pt idx="6020">
                        <c:v>34.841099999999997</c:v>
                      </c:pt>
                      <c:pt idx="6021">
                        <c:v>29.2347</c:v>
                      </c:pt>
                      <c:pt idx="6022">
                        <c:v>33.859499999999997</c:v>
                      </c:pt>
                      <c:pt idx="6023">
                        <c:v>33.690199999999997</c:v>
                      </c:pt>
                      <c:pt idx="6024">
                        <c:v>31.0336</c:v>
                      </c:pt>
                      <c:pt idx="6025">
                        <c:v>31.403400000000001</c:v>
                      </c:pt>
                      <c:pt idx="6026">
                        <c:v>32.877499999999998</c:v>
                      </c:pt>
                      <c:pt idx="6027">
                        <c:v>29.708100000000002</c:v>
                      </c:pt>
                      <c:pt idx="6028">
                        <c:v>29.277699999999999</c:v>
                      </c:pt>
                      <c:pt idx="6029">
                        <c:v>30.677399999999999</c:v>
                      </c:pt>
                      <c:pt idx="6030">
                        <c:v>31.5976</c:v>
                      </c:pt>
                      <c:pt idx="6031">
                        <c:v>33.266800000000003</c:v>
                      </c:pt>
                      <c:pt idx="6032">
                        <c:v>31.02</c:v>
                      </c:pt>
                      <c:pt idx="6033">
                        <c:v>34.119700000000002</c:v>
                      </c:pt>
                      <c:pt idx="6034">
                        <c:v>32.811700000000002</c:v>
                      </c:pt>
                      <c:pt idx="6035">
                        <c:v>30.7957</c:v>
                      </c:pt>
                      <c:pt idx="6036">
                        <c:v>33.563600000000001</c:v>
                      </c:pt>
                      <c:pt idx="6037">
                        <c:v>30.558499999999999</c:v>
                      </c:pt>
                      <c:pt idx="6038">
                        <c:v>34.972900000000003</c:v>
                      </c:pt>
                      <c:pt idx="6039">
                        <c:v>30.8962</c:v>
                      </c:pt>
                      <c:pt idx="6040">
                        <c:v>31.308399999999999</c:v>
                      </c:pt>
                      <c:pt idx="6041">
                        <c:v>29.1143</c:v>
                      </c:pt>
                      <c:pt idx="6042">
                        <c:v>32.966999999999999</c:v>
                      </c:pt>
                      <c:pt idx="6043">
                        <c:v>28.8782</c:v>
                      </c:pt>
                      <c:pt idx="6044">
                        <c:v>34.116</c:v>
                      </c:pt>
                      <c:pt idx="6045">
                        <c:v>30.202300000000001</c:v>
                      </c:pt>
                      <c:pt idx="6046">
                        <c:v>34.016399999999997</c:v>
                      </c:pt>
                      <c:pt idx="6047">
                        <c:v>31.710899999999999</c:v>
                      </c:pt>
                      <c:pt idx="6048">
                        <c:v>31.456299999999999</c:v>
                      </c:pt>
                      <c:pt idx="6049">
                        <c:v>30.354099999999999</c:v>
                      </c:pt>
                      <c:pt idx="6050">
                        <c:v>31.944199999999999</c:v>
                      </c:pt>
                      <c:pt idx="6051">
                        <c:v>32.155700000000003</c:v>
                      </c:pt>
                      <c:pt idx="6052">
                        <c:v>31.345400000000001</c:v>
                      </c:pt>
                      <c:pt idx="6053">
                        <c:v>33.611199999999997</c:v>
                      </c:pt>
                      <c:pt idx="6054">
                        <c:v>33.550600000000003</c:v>
                      </c:pt>
                      <c:pt idx="6055">
                        <c:v>34.439599999999999</c:v>
                      </c:pt>
                      <c:pt idx="6056">
                        <c:v>30.0838</c:v>
                      </c:pt>
                      <c:pt idx="6057">
                        <c:v>34.239400000000003</c:v>
                      </c:pt>
                      <c:pt idx="6058">
                        <c:v>29.773099999999999</c:v>
                      </c:pt>
                      <c:pt idx="6059">
                        <c:v>30.101400000000002</c:v>
                      </c:pt>
                      <c:pt idx="6060">
                        <c:v>33.047499999999999</c:v>
                      </c:pt>
                      <c:pt idx="6061">
                        <c:v>32.905299999999997</c:v>
                      </c:pt>
                      <c:pt idx="6062">
                        <c:v>35.938299999999998</c:v>
                      </c:pt>
                      <c:pt idx="6063">
                        <c:v>34.804000000000002</c:v>
                      </c:pt>
                      <c:pt idx="6064">
                        <c:v>29.1585</c:v>
                      </c:pt>
                      <c:pt idx="6065">
                        <c:v>32.942300000000003</c:v>
                      </c:pt>
                      <c:pt idx="6066">
                        <c:v>33.820999999999998</c:v>
                      </c:pt>
                      <c:pt idx="6067">
                        <c:v>30.6297</c:v>
                      </c:pt>
                      <c:pt idx="6068">
                        <c:v>32.2515</c:v>
                      </c:pt>
                      <c:pt idx="6069">
                        <c:v>29.798999999999999</c:v>
                      </c:pt>
                      <c:pt idx="6070">
                        <c:v>30.488800000000001</c:v>
                      </c:pt>
                      <c:pt idx="6071">
                        <c:v>32.4178</c:v>
                      </c:pt>
                      <c:pt idx="6072">
                        <c:v>37.4163</c:v>
                      </c:pt>
                      <c:pt idx="6073">
                        <c:v>29.5717</c:v>
                      </c:pt>
                      <c:pt idx="6074">
                        <c:v>32.066000000000003</c:v>
                      </c:pt>
                      <c:pt idx="6075">
                        <c:v>30.502800000000001</c:v>
                      </c:pt>
                      <c:pt idx="6076">
                        <c:v>29.032599999999999</c:v>
                      </c:pt>
                      <c:pt idx="6077">
                        <c:v>36.066200000000002</c:v>
                      </c:pt>
                      <c:pt idx="6078">
                        <c:v>29.702200000000001</c:v>
                      </c:pt>
                      <c:pt idx="6079">
                        <c:v>32.825499999999998</c:v>
                      </c:pt>
                      <c:pt idx="6080">
                        <c:v>29.119800000000001</c:v>
                      </c:pt>
                      <c:pt idx="6081">
                        <c:v>31.9879</c:v>
                      </c:pt>
                      <c:pt idx="6082">
                        <c:v>33.953499999999998</c:v>
                      </c:pt>
                      <c:pt idx="6083">
                        <c:v>29.831299999999999</c:v>
                      </c:pt>
                      <c:pt idx="6084">
                        <c:v>33.238500000000002</c:v>
                      </c:pt>
                      <c:pt idx="6085">
                        <c:v>32.661999999999999</c:v>
                      </c:pt>
                      <c:pt idx="6086">
                        <c:v>32.914999999999999</c:v>
                      </c:pt>
                      <c:pt idx="6087">
                        <c:v>32.142600000000002</c:v>
                      </c:pt>
                      <c:pt idx="6088">
                        <c:v>29.935199999999998</c:v>
                      </c:pt>
                      <c:pt idx="6089">
                        <c:v>34.253599999999999</c:v>
                      </c:pt>
                      <c:pt idx="6090">
                        <c:v>35.396599999999999</c:v>
                      </c:pt>
                      <c:pt idx="6091">
                        <c:v>29.6173</c:v>
                      </c:pt>
                      <c:pt idx="6092">
                        <c:v>30.392399999999999</c:v>
                      </c:pt>
                      <c:pt idx="6093">
                        <c:v>30.602799999999998</c:v>
                      </c:pt>
                      <c:pt idx="6094">
                        <c:v>31.060199999999998</c:v>
                      </c:pt>
                      <c:pt idx="6095">
                        <c:v>33.695</c:v>
                      </c:pt>
                      <c:pt idx="6096">
                        <c:v>31.5901</c:v>
                      </c:pt>
                      <c:pt idx="6097">
                        <c:v>31.930499999999999</c:v>
                      </c:pt>
                      <c:pt idx="6098">
                        <c:v>32.057400000000001</c:v>
                      </c:pt>
                      <c:pt idx="6099">
                        <c:v>37.339799999999997</c:v>
                      </c:pt>
                      <c:pt idx="6100">
                        <c:v>30.614100000000001</c:v>
                      </c:pt>
                      <c:pt idx="6101">
                        <c:v>35.496000000000002</c:v>
                      </c:pt>
                      <c:pt idx="6102">
                        <c:v>35.279699999999998</c:v>
                      </c:pt>
                      <c:pt idx="6103">
                        <c:v>33.219000000000001</c:v>
                      </c:pt>
                      <c:pt idx="6104">
                        <c:v>36.714500000000001</c:v>
                      </c:pt>
                      <c:pt idx="6105">
                        <c:v>33.622500000000002</c:v>
                      </c:pt>
                      <c:pt idx="6106">
                        <c:v>31.445399999999999</c:v>
                      </c:pt>
                      <c:pt idx="6107">
                        <c:v>34.217799999999997</c:v>
                      </c:pt>
                      <c:pt idx="6108">
                        <c:v>29.8766</c:v>
                      </c:pt>
                      <c:pt idx="6109">
                        <c:v>33.763599999999997</c:v>
                      </c:pt>
                      <c:pt idx="6110">
                        <c:v>33.573500000000003</c:v>
                      </c:pt>
                      <c:pt idx="6111">
                        <c:v>33.171799999999998</c:v>
                      </c:pt>
                      <c:pt idx="6112">
                        <c:v>34.943800000000003</c:v>
                      </c:pt>
                      <c:pt idx="6113">
                        <c:v>30.944600000000001</c:v>
                      </c:pt>
                      <c:pt idx="6114">
                        <c:v>29.611000000000001</c:v>
                      </c:pt>
                      <c:pt idx="6115">
                        <c:v>35.757899999999999</c:v>
                      </c:pt>
                      <c:pt idx="6116">
                        <c:v>31.302199999999999</c:v>
                      </c:pt>
                      <c:pt idx="6117">
                        <c:v>32.733800000000002</c:v>
                      </c:pt>
                      <c:pt idx="6118">
                        <c:v>36.032699999999998</c:v>
                      </c:pt>
                      <c:pt idx="6119">
                        <c:v>32.965699999999998</c:v>
                      </c:pt>
                      <c:pt idx="6120">
                        <c:v>33.112200000000001</c:v>
                      </c:pt>
                      <c:pt idx="6121">
                        <c:v>32.426400000000001</c:v>
                      </c:pt>
                      <c:pt idx="6122">
                        <c:v>31.485199999999999</c:v>
                      </c:pt>
                      <c:pt idx="6123">
                        <c:v>31.063700000000001</c:v>
                      </c:pt>
                      <c:pt idx="6124">
                        <c:v>31.976800000000001</c:v>
                      </c:pt>
                      <c:pt idx="6125">
                        <c:v>33.891399999999997</c:v>
                      </c:pt>
                      <c:pt idx="6126">
                        <c:v>31.628499999999999</c:v>
                      </c:pt>
                      <c:pt idx="6127">
                        <c:v>35.826999999999998</c:v>
                      </c:pt>
                      <c:pt idx="6128">
                        <c:v>35.3371</c:v>
                      </c:pt>
                      <c:pt idx="6129">
                        <c:v>34.900799999999997</c:v>
                      </c:pt>
                      <c:pt idx="6130">
                        <c:v>35.310600000000001</c:v>
                      </c:pt>
                      <c:pt idx="6131">
                        <c:v>35.003999999999998</c:v>
                      </c:pt>
                      <c:pt idx="6132">
                        <c:v>16.1859</c:v>
                      </c:pt>
                      <c:pt idx="6133">
                        <c:v>31.411300000000001</c:v>
                      </c:pt>
                      <c:pt idx="6134">
                        <c:v>33.497399999999999</c:v>
                      </c:pt>
                      <c:pt idx="6135">
                        <c:v>30.792899999999999</c:v>
                      </c:pt>
                      <c:pt idx="6136">
                        <c:v>31.064499999999999</c:v>
                      </c:pt>
                      <c:pt idx="6137">
                        <c:v>33.290999999999997</c:v>
                      </c:pt>
                      <c:pt idx="6138">
                        <c:v>34.447000000000003</c:v>
                      </c:pt>
                      <c:pt idx="6139">
                        <c:v>34.010199999999998</c:v>
                      </c:pt>
                      <c:pt idx="6140">
                        <c:v>32.1828</c:v>
                      </c:pt>
                      <c:pt idx="6141">
                        <c:v>34.1342</c:v>
                      </c:pt>
                      <c:pt idx="6142">
                        <c:v>34.4482</c:v>
                      </c:pt>
                      <c:pt idx="6143">
                        <c:v>32.439599999999999</c:v>
                      </c:pt>
                      <c:pt idx="6144">
                        <c:v>35.239899999999999</c:v>
                      </c:pt>
                      <c:pt idx="6145">
                        <c:v>33.549999999999997</c:v>
                      </c:pt>
                      <c:pt idx="6146">
                        <c:v>30.401700000000002</c:v>
                      </c:pt>
                      <c:pt idx="6147">
                        <c:v>33.976799999999997</c:v>
                      </c:pt>
                      <c:pt idx="6148">
                        <c:v>34.310200000000002</c:v>
                      </c:pt>
                      <c:pt idx="6149">
                        <c:v>36.410200000000003</c:v>
                      </c:pt>
                      <c:pt idx="6150">
                        <c:v>31.444900000000001</c:v>
                      </c:pt>
                      <c:pt idx="6151">
                        <c:v>32.646999999999998</c:v>
                      </c:pt>
                      <c:pt idx="6152">
                        <c:v>32.579900000000002</c:v>
                      </c:pt>
                      <c:pt idx="6153">
                        <c:v>32.2361</c:v>
                      </c:pt>
                      <c:pt idx="6154">
                        <c:v>31.4923</c:v>
                      </c:pt>
                      <c:pt idx="6155">
                        <c:v>37.0017</c:v>
                      </c:pt>
                      <c:pt idx="6156">
                        <c:v>30.8658</c:v>
                      </c:pt>
                      <c:pt idx="6157">
                        <c:v>36.410499999999999</c:v>
                      </c:pt>
                      <c:pt idx="6158">
                        <c:v>31.425799999999999</c:v>
                      </c:pt>
                      <c:pt idx="6159">
                        <c:v>34.197299999999998</c:v>
                      </c:pt>
                      <c:pt idx="6160">
                        <c:v>33.886099999999999</c:v>
                      </c:pt>
                      <c:pt idx="6161">
                        <c:v>32.432600000000001</c:v>
                      </c:pt>
                      <c:pt idx="6162">
                        <c:v>30.565899999999999</c:v>
                      </c:pt>
                      <c:pt idx="6163">
                        <c:v>34.885199999999998</c:v>
                      </c:pt>
                      <c:pt idx="6164">
                        <c:v>33.250100000000003</c:v>
                      </c:pt>
                      <c:pt idx="6165">
                        <c:v>34.832000000000001</c:v>
                      </c:pt>
                      <c:pt idx="6166">
                        <c:v>31.113900000000001</c:v>
                      </c:pt>
                      <c:pt idx="6167">
                        <c:v>34.285899999999998</c:v>
                      </c:pt>
                      <c:pt idx="6168">
                        <c:v>31.1126</c:v>
                      </c:pt>
                      <c:pt idx="6169">
                        <c:v>34.762999999999998</c:v>
                      </c:pt>
                      <c:pt idx="6170">
                        <c:v>34.570599999999999</c:v>
                      </c:pt>
                      <c:pt idx="6171">
                        <c:v>34.7395</c:v>
                      </c:pt>
                      <c:pt idx="6172">
                        <c:v>34.249400000000001</c:v>
                      </c:pt>
                      <c:pt idx="6173">
                        <c:v>32.161799999999999</c:v>
                      </c:pt>
                      <c:pt idx="6174">
                        <c:v>30.851299999999998</c:v>
                      </c:pt>
                      <c:pt idx="6175">
                        <c:v>34.527299999999997</c:v>
                      </c:pt>
                      <c:pt idx="6176">
                        <c:v>34.6873</c:v>
                      </c:pt>
                      <c:pt idx="6177">
                        <c:v>31.5397</c:v>
                      </c:pt>
                      <c:pt idx="6178">
                        <c:v>32.591000000000001</c:v>
                      </c:pt>
                      <c:pt idx="6179">
                        <c:v>35.683300000000003</c:v>
                      </c:pt>
                      <c:pt idx="6180">
                        <c:v>35.038400000000003</c:v>
                      </c:pt>
                      <c:pt idx="6181">
                        <c:v>35.894799999999996</c:v>
                      </c:pt>
                      <c:pt idx="6182">
                        <c:v>30.232500000000002</c:v>
                      </c:pt>
                      <c:pt idx="6183">
                        <c:v>31.189299999999999</c:v>
                      </c:pt>
                      <c:pt idx="6184">
                        <c:v>34.782800000000002</c:v>
                      </c:pt>
                      <c:pt idx="6185">
                        <c:v>35.670099999999998</c:v>
                      </c:pt>
                      <c:pt idx="6186">
                        <c:v>31.140799999999999</c:v>
                      </c:pt>
                      <c:pt idx="6187">
                        <c:v>34.090400000000002</c:v>
                      </c:pt>
                      <c:pt idx="6188">
                        <c:v>30.609400000000001</c:v>
                      </c:pt>
                      <c:pt idx="6189">
                        <c:v>31.789200000000001</c:v>
                      </c:pt>
                      <c:pt idx="6190">
                        <c:v>35.3078</c:v>
                      </c:pt>
                      <c:pt idx="6191">
                        <c:v>34.707500000000003</c:v>
                      </c:pt>
                      <c:pt idx="6192">
                        <c:v>33.533700000000003</c:v>
                      </c:pt>
                      <c:pt idx="6193">
                        <c:v>31.834900000000001</c:v>
                      </c:pt>
                      <c:pt idx="6194">
                        <c:v>33.270000000000003</c:v>
                      </c:pt>
                      <c:pt idx="6195">
                        <c:v>32.916899999999998</c:v>
                      </c:pt>
                      <c:pt idx="6196">
                        <c:v>29.84</c:v>
                      </c:pt>
                      <c:pt idx="6197">
                        <c:v>36.036799999999999</c:v>
                      </c:pt>
                      <c:pt idx="6198">
                        <c:v>32.413800000000002</c:v>
                      </c:pt>
                      <c:pt idx="6199">
                        <c:v>36.352400000000003</c:v>
                      </c:pt>
                      <c:pt idx="6200">
                        <c:v>34.526400000000002</c:v>
                      </c:pt>
                      <c:pt idx="6201">
                        <c:v>33.7577</c:v>
                      </c:pt>
                      <c:pt idx="6202">
                        <c:v>34.0702</c:v>
                      </c:pt>
                      <c:pt idx="6203">
                        <c:v>35.473399999999998</c:v>
                      </c:pt>
                      <c:pt idx="6204">
                        <c:v>35.303699999999999</c:v>
                      </c:pt>
                      <c:pt idx="6205">
                        <c:v>30.999400000000001</c:v>
                      </c:pt>
                      <c:pt idx="6206">
                        <c:v>33.050400000000003</c:v>
                      </c:pt>
                      <c:pt idx="6207">
                        <c:v>31.559699999999999</c:v>
                      </c:pt>
                      <c:pt idx="6208">
                        <c:v>36.164700000000003</c:v>
                      </c:pt>
                      <c:pt idx="6209">
                        <c:v>33.1937</c:v>
                      </c:pt>
                      <c:pt idx="6210">
                        <c:v>36.145200000000003</c:v>
                      </c:pt>
                      <c:pt idx="6211">
                        <c:v>33.046199999999999</c:v>
                      </c:pt>
                      <c:pt idx="6212">
                        <c:v>30.749099999999999</c:v>
                      </c:pt>
                      <c:pt idx="6213">
                        <c:v>34.805300000000003</c:v>
                      </c:pt>
                      <c:pt idx="6214">
                        <c:v>35.578099999999999</c:v>
                      </c:pt>
                      <c:pt idx="6215">
                        <c:v>33.353000000000002</c:v>
                      </c:pt>
                      <c:pt idx="6216">
                        <c:v>34.902700000000003</c:v>
                      </c:pt>
                      <c:pt idx="6217">
                        <c:v>35.806600000000003</c:v>
                      </c:pt>
                      <c:pt idx="6218">
                        <c:v>34.8123</c:v>
                      </c:pt>
                      <c:pt idx="6219">
                        <c:v>36.506799999999998</c:v>
                      </c:pt>
                      <c:pt idx="6220">
                        <c:v>36.058700000000002</c:v>
                      </c:pt>
                      <c:pt idx="6221">
                        <c:v>34.773200000000003</c:v>
                      </c:pt>
                      <c:pt idx="6222">
                        <c:v>31.836099999999998</c:v>
                      </c:pt>
                      <c:pt idx="6223">
                        <c:v>31.201699999999999</c:v>
                      </c:pt>
                      <c:pt idx="6224">
                        <c:v>32.543300000000002</c:v>
                      </c:pt>
                      <c:pt idx="6225">
                        <c:v>33.794400000000003</c:v>
                      </c:pt>
                      <c:pt idx="6226">
                        <c:v>31.5822</c:v>
                      </c:pt>
                      <c:pt idx="6227">
                        <c:v>34.071599999999997</c:v>
                      </c:pt>
                      <c:pt idx="6228">
                        <c:v>31.550599999999999</c:v>
                      </c:pt>
                      <c:pt idx="6229">
                        <c:v>33.847700000000003</c:v>
                      </c:pt>
                      <c:pt idx="6230">
                        <c:v>35.551699999999997</c:v>
                      </c:pt>
                      <c:pt idx="6231">
                        <c:v>31.784099999999999</c:v>
                      </c:pt>
                      <c:pt idx="6232">
                        <c:v>34.605200000000004</c:v>
                      </c:pt>
                      <c:pt idx="6233">
                        <c:v>30.9848</c:v>
                      </c:pt>
                      <c:pt idx="6234">
                        <c:v>34.81</c:v>
                      </c:pt>
                      <c:pt idx="6235">
                        <c:v>30.185700000000001</c:v>
                      </c:pt>
                      <c:pt idx="6236">
                        <c:v>34.607100000000003</c:v>
                      </c:pt>
                      <c:pt idx="6237">
                        <c:v>32.825299999999999</c:v>
                      </c:pt>
                      <c:pt idx="6238">
                        <c:v>32.939799999999998</c:v>
                      </c:pt>
                      <c:pt idx="6239">
                        <c:v>31.9099</c:v>
                      </c:pt>
                      <c:pt idx="6240">
                        <c:v>32.617100000000001</c:v>
                      </c:pt>
                      <c:pt idx="6241">
                        <c:v>37.355400000000003</c:v>
                      </c:pt>
                      <c:pt idx="6242">
                        <c:v>31.040400000000002</c:v>
                      </c:pt>
                      <c:pt idx="6243">
                        <c:v>32.064500000000002</c:v>
                      </c:pt>
                      <c:pt idx="6244">
                        <c:v>31.6813</c:v>
                      </c:pt>
                      <c:pt idx="6245">
                        <c:v>37.066899999999997</c:v>
                      </c:pt>
                      <c:pt idx="6246">
                        <c:v>32.921599999999998</c:v>
                      </c:pt>
                      <c:pt idx="6247">
                        <c:v>34.014499999999998</c:v>
                      </c:pt>
                      <c:pt idx="6248">
                        <c:v>35.790900000000001</c:v>
                      </c:pt>
                      <c:pt idx="6249">
                        <c:v>31.6462</c:v>
                      </c:pt>
                      <c:pt idx="6250">
                        <c:v>34.333199999999998</c:v>
                      </c:pt>
                      <c:pt idx="6251">
                        <c:v>31.674299999999999</c:v>
                      </c:pt>
                      <c:pt idx="6252">
                        <c:v>37.429200000000002</c:v>
                      </c:pt>
                      <c:pt idx="6253">
                        <c:v>36.106200000000001</c:v>
                      </c:pt>
                      <c:pt idx="6254">
                        <c:v>37.901899999999998</c:v>
                      </c:pt>
                      <c:pt idx="6255">
                        <c:v>36.005000000000003</c:v>
                      </c:pt>
                      <c:pt idx="6256">
                        <c:v>34.435000000000002</c:v>
                      </c:pt>
                      <c:pt idx="6257">
                        <c:v>34.936500000000002</c:v>
                      </c:pt>
                      <c:pt idx="6258">
                        <c:v>31.328199999999999</c:v>
                      </c:pt>
                      <c:pt idx="6259">
                        <c:v>34.205300000000001</c:v>
                      </c:pt>
                      <c:pt idx="6260">
                        <c:v>34.552799999999998</c:v>
                      </c:pt>
                      <c:pt idx="6261">
                        <c:v>33.582500000000003</c:v>
                      </c:pt>
                      <c:pt idx="6262">
                        <c:v>35.306199999999997</c:v>
                      </c:pt>
                      <c:pt idx="6263">
                        <c:v>32.610300000000002</c:v>
                      </c:pt>
                      <c:pt idx="6264">
                        <c:v>32.629100000000001</c:v>
                      </c:pt>
                      <c:pt idx="6265">
                        <c:v>35.706000000000003</c:v>
                      </c:pt>
                      <c:pt idx="6266">
                        <c:v>34.473199999999999</c:v>
                      </c:pt>
                      <c:pt idx="6267">
                        <c:v>30.4605</c:v>
                      </c:pt>
                      <c:pt idx="6268">
                        <c:v>36.201500000000003</c:v>
                      </c:pt>
                      <c:pt idx="6269">
                        <c:v>36.068300000000001</c:v>
                      </c:pt>
                      <c:pt idx="6270">
                        <c:v>33.626300000000001</c:v>
                      </c:pt>
                      <c:pt idx="6271">
                        <c:v>31.509899999999998</c:v>
                      </c:pt>
                      <c:pt idx="6272">
                        <c:v>32.292299999999997</c:v>
                      </c:pt>
                      <c:pt idx="6273">
                        <c:v>35.0715</c:v>
                      </c:pt>
                      <c:pt idx="6274">
                        <c:v>32.546500000000002</c:v>
                      </c:pt>
                      <c:pt idx="6275">
                        <c:v>32.176699999999997</c:v>
                      </c:pt>
                      <c:pt idx="6276">
                        <c:v>35.599699999999999</c:v>
                      </c:pt>
                      <c:pt idx="6277">
                        <c:v>34.471699999999998</c:v>
                      </c:pt>
                      <c:pt idx="6278">
                        <c:v>30.7471</c:v>
                      </c:pt>
                      <c:pt idx="6279">
                        <c:v>37.118099999999998</c:v>
                      </c:pt>
                      <c:pt idx="6280">
                        <c:v>33.295400000000001</c:v>
                      </c:pt>
                      <c:pt idx="6281">
                        <c:v>35.784300000000002</c:v>
                      </c:pt>
                      <c:pt idx="6282">
                        <c:v>31.868600000000001</c:v>
                      </c:pt>
                      <c:pt idx="6283">
                        <c:v>32.325699999999998</c:v>
                      </c:pt>
                      <c:pt idx="6284">
                        <c:v>36.678699999999999</c:v>
                      </c:pt>
                      <c:pt idx="6285">
                        <c:v>32.543700000000001</c:v>
                      </c:pt>
                      <c:pt idx="6286">
                        <c:v>32.917099999999998</c:v>
                      </c:pt>
                      <c:pt idx="6287">
                        <c:v>36.405099999999997</c:v>
                      </c:pt>
                      <c:pt idx="6288">
                        <c:v>32.4236</c:v>
                      </c:pt>
                      <c:pt idx="6289">
                        <c:v>33.525100000000002</c:v>
                      </c:pt>
                      <c:pt idx="6290">
                        <c:v>33.939700000000002</c:v>
                      </c:pt>
                      <c:pt idx="6291">
                        <c:v>32.684899999999999</c:v>
                      </c:pt>
                      <c:pt idx="6292">
                        <c:v>32.554600000000001</c:v>
                      </c:pt>
                      <c:pt idx="6293">
                        <c:v>33.285800000000002</c:v>
                      </c:pt>
                      <c:pt idx="6294">
                        <c:v>33.878500000000003</c:v>
                      </c:pt>
                      <c:pt idx="6295">
                        <c:v>36.723700000000001</c:v>
                      </c:pt>
                      <c:pt idx="6296">
                        <c:v>30.662299999999998</c:v>
                      </c:pt>
                      <c:pt idx="6297">
                        <c:v>32.2605</c:v>
                      </c:pt>
                      <c:pt idx="6298">
                        <c:v>31.994399999999999</c:v>
                      </c:pt>
                      <c:pt idx="6299">
                        <c:v>33.509399999999999</c:v>
                      </c:pt>
                      <c:pt idx="6300">
                        <c:v>32.898000000000003</c:v>
                      </c:pt>
                      <c:pt idx="6301">
                        <c:v>32.432499999999997</c:v>
                      </c:pt>
                      <c:pt idx="6302">
                        <c:v>33.059399999999997</c:v>
                      </c:pt>
                      <c:pt idx="6303">
                        <c:v>31.130099999999999</c:v>
                      </c:pt>
                      <c:pt idx="6304">
                        <c:v>33.741999999999997</c:v>
                      </c:pt>
                      <c:pt idx="6305">
                        <c:v>33.880400000000002</c:v>
                      </c:pt>
                      <c:pt idx="6306">
                        <c:v>32.8352</c:v>
                      </c:pt>
                      <c:pt idx="6307">
                        <c:v>33.666600000000003</c:v>
                      </c:pt>
                      <c:pt idx="6308">
                        <c:v>32.507100000000001</c:v>
                      </c:pt>
                      <c:pt idx="6309">
                        <c:v>34.417400000000001</c:v>
                      </c:pt>
                      <c:pt idx="6310">
                        <c:v>34.0242</c:v>
                      </c:pt>
                      <c:pt idx="6311">
                        <c:v>38.216299999999997</c:v>
                      </c:pt>
                      <c:pt idx="6312">
                        <c:v>32.615000000000002</c:v>
                      </c:pt>
                      <c:pt idx="6313">
                        <c:v>32.5045</c:v>
                      </c:pt>
                      <c:pt idx="6314">
                        <c:v>32.572400000000002</c:v>
                      </c:pt>
                      <c:pt idx="6315">
                        <c:v>35.259900000000002</c:v>
                      </c:pt>
                      <c:pt idx="6316">
                        <c:v>34.943600000000004</c:v>
                      </c:pt>
                      <c:pt idx="6317">
                        <c:v>34.826099999999997</c:v>
                      </c:pt>
                      <c:pt idx="6318">
                        <c:v>33.153100000000002</c:v>
                      </c:pt>
                      <c:pt idx="6319">
                        <c:v>35.886000000000003</c:v>
                      </c:pt>
                      <c:pt idx="6320">
                        <c:v>35.110399999999998</c:v>
                      </c:pt>
                      <c:pt idx="6321">
                        <c:v>35.060600000000001</c:v>
                      </c:pt>
                      <c:pt idx="6322">
                        <c:v>35.872700000000002</c:v>
                      </c:pt>
                      <c:pt idx="6323">
                        <c:v>34.179099999999998</c:v>
                      </c:pt>
                      <c:pt idx="6324">
                        <c:v>34.473999999999997</c:v>
                      </c:pt>
                      <c:pt idx="6325">
                        <c:v>35.538400000000003</c:v>
                      </c:pt>
                      <c:pt idx="6326">
                        <c:v>32.978099999999998</c:v>
                      </c:pt>
                      <c:pt idx="6327">
                        <c:v>34.519500000000001</c:v>
                      </c:pt>
                      <c:pt idx="6328">
                        <c:v>35.854799999999997</c:v>
                      </c:pt>
                      <c:pt idx="6329">
                        <c:v>32.677</c:v>
                      </c:pt>
                      <c:pt idx="6330">
                        <c:v>33.520000000000003</c:v>
                      </c:pt>
                      <c:pt idx="6331">
                        <c:v>37.130099999999999</c:v>
                      </c:pt>
                      <c:pt idx="6332">
                        <c:v>35.807299999999998</c:v>
                      </c:pt>
                      <c:pt idx="6333">
                        <c:v>34.951999999999998</c:v>
                      </c:pt>
                      <c:pt idx="6334">
                        <c:v>34.881100000000004</c:v>
                      </c:pt>
                      <c:pt idx="6335">
                        <c:v>37.673299999999998</c:v>
                      </c:pt>
                      <c:pt idx="6336">
                        <c:v>35.043999999999997</c:v>
                      </c:pt>
                      <c:pt idx="6337">
                        <c:v>34.927599999999998</c:v>
                      </c:pt>
                      <c:pt idx="6338">
                        <c:v>36.560899999999997</c:v>
                      </c:pt>
                      <c:pt idx="6339">
                        <c:v>37.700899999999997</c:v>
                      </c:pt>
                      <c:pt idx="6340">
                        <c:v>32.901000000000003</c:v>
                      </c:pt>
                      <c:pt idx="6341">
                        <c:v>32.664400000000001</c:v>
                      </c:pt>
                      <c:pt idx="6342">
                        <c:v>34.116300000000003</c:v>
                      </c:pt>
                      <c:pt idx="6343">
                        <c:v>36.018000000000001</c:v>
                      </c:pt>
                      <c:pt idx="6344">
                        <c:v>32.058900000000001</c:v>
                      </c:pt>
                      <c:pt idx="6345">
                        <c:v>33.956899999999997</c:v>
                      </c:pt>
                      <c:pt idx="6346">
                        <c:v>36.150100000000002</c:v>
                      </c:pt>
                      <c:pt idx="6347">
                        <c:v>32.282899999999998</c:v>
                      </c:pt>
                      <c:pt idx="6348">
                        <c:v>35.526899999999998</c:v>
                      </c:pt>
                      <c:pt idx="6349">
                        <c:v>35.009700000000002</c:v>
                      </c:pt>
                      <c:pt idx="6350">
                        <c:v>32.246099999999998</c:v>
                      </c:pt>
                      <c:pt idx="6351">
                        <c:v>35.581499999999998</c:v>
                      </c:pt>
                      <c:pt idx="6352">
                        <c:v>37.288800000000002</c:v>
                      </c:pt>
                      <c:pt idx="6353">
                        <c:v>37.171399999999998</c:v>
                      </c:pt>
                      <c:pt idx="6354">
                        <c:v>35.2821</c:v>
                      </c:pt>
                      <c:pt idx="6355">
                        <c:v>37.774999999999999</c:v>
                      </c:pt>
                      <c:pt idx="6356">
                        <c:v>37.242600000000003</c:v>
                      </c:pt>
                      <c:pt idx="6357">
                        <c:v>33.942799999999998</c:v>
                      </c:pt>
                      <c:pt idx="6358">
                        <c:v>33.084400000000002</c:v>
                      </c:pt>
                      <c:pt idx="6359">
                        <c:v>32.907299999999999</c:v>
                      </c:pt>
                      <c:pt idx="6360">
                        <c:v>34.775500000000001</c:v>
                      </c:pt>
                      <c:pt idx="6361">
                        <c:v>33.914400000000001</c:v>
                      </c:pt>
                      <c:pt idx="6362">
                        <c:v>36.333799999999997</c:v>
                      </c:pt>
                      <c:pt idx="6363">
                        <c:v>34.268000000000001</c:v>
                      </c:pt>
                      <c:pt idx="6364">
                        <c:v>34.520400000000002</c:v>
                      </c:pt>
                      <c:pt idx="6365">
                        <c:v>34.290999999999997</c:v>
                      </c:pt>
                      <c:pt idx="6366">
                        <c:v>34.435400000000001</c:v>
                      </c:pt>
                      <c:pt idx="6367">
                        <c:v>33.786000000000001</c:v>
                      </c:pt>
                      <c:pt idx="6368">
                        <c:v>33.314399999999999</c:v>
                      </c:pt>
                      <c:pt idx="6369">
                        <c:v>32.6235</c:v>
                      </c:pt>
                      <c:pt idx="6370">
                        <c:v>33.8919</c:v>
                      </c:pt>
                      <c:pt idx="6371">
                        <c:v>32.462699999999998</c:v>
                      </c:pt>
                      <c:pt idx="6372">
                        <c:v>34.827800000000003</c:v>
                      </c:pt>
                      <c:pt idx="6373">
                        <c:v>33.644500000000001</c:v>
                      </c:pt>
                      <c:pt idx="6374">
                        <c:v>33.331299999999999</c:v>
                      </c:pt>
                      <c:pt idx="6375">
                        <c:v>35.439700000000002</c:v>
                      </c:pt>
                      <c:pt idx="6376">
                        <c:v>37.7898</c:v>
                      </c:pt>
                      <c:pt idx="6377">
                        <c:v>36.421100000000003</c:v>
                      </c:pt>
                      <c:pt idx="6378">
                        <c:v>37.156999999999996</c:v>
                      </c:pt>
                      <c:pt idx="6379">
                        <c:v>35.205599999999997</c:v>
                      </c:pt>
                      <c:pt idx="6380">
                        <c:v>31.987500000000001</c:v>
                      </c:pt>
                      <c:pt idx="6381">
                        <c:v>37.165700000000001</c:v>
                      </c:pt>
                      <c:pt idx="6382">
                        <c:v>33.876399999999997</c:v>
                      </c:pt>
                      <c:pt idx="6383">
                        <c:v>33.766599999999997</c:v>
                      </c:pt>
                      <c:pt idx="6384">
                        <c:v>36.520099999999999</c:v>
                      </c:pt>
                      <c:pt idx="6385">
                        <c:v>38.345500000000001</c:v>
                      </c:pt>
                      <c:pt idx="6386">
                        <c:v>35.091000000000001</c:v>
                      </c:pt>
                      <c:pt idx="6387">
                        <c:v>35.980499999999999</c:v>
                      </c:pt>
                      <c:pt idx="6388">
                        <c:v>35.879899999999999</c:v>
                      </c:pt>
                      <c:pt idx="6389">
                        <c:v>34.699399999999997</c:v>
                      </c:pt>
                      <c:pt idx="6390">
                        <c:v>36.5184</c:v>
                      </c:pt>
                      <c:pt idx="6391">
                        <c:v>16.972899999999999</c:v>
                      </c:pt>
                      <c:pt idx="6392">
                        <c:v>37.885599999999997</c:v>
                      </c:pt>
                      <c:pt idx="6393">
                        <c:v>34.660499999999999</c:v>
                      </c:pt>
                      <c:pt idx="6394">
                        <c:v>37.499699999999997</c:v>
                      </c:pt>
                      <c:pt idx="6395">
                        <c:v>33.156199999999998</c:v>
                      </c:pt>
                      <c:pt idx="6396">
                        <c:v>32.475499999999997</c:v>
                      </c:pt>
                      <c:pt idx="6397">
                        <c:v>37.457700000000003</c:v>
                      </c:pt>
                      <c:pt idx="6398">
                        <c:v>32.646999999999998</c:v>
                      </c:pt>
                      <c:pt idx="6399">
                        <c:v>35.327300000000001</c:v>
                      </c:pt>
                      <c:pt idx="6400">
                        <c:v>36.688800000000001</c:v>
                      </c:pt>
                      <c:pt idx="6401">
                        <c:v>34.9285</c:v>
                      </c:pt>
                      <c:pt idx="6402">
                        <c:v>36.3551</c:v>
                      </c:pt>
                      <c:pt idx="6403">
                        <c:v>33.846600000000002</c:v>
                      </c:pt>
                      <c:pt idx="6404">
                        <c:v>34.163800000000002</c:v>
                      </c:pt>
                      <c:pt idx="6405">
                        <c:v>36.613900000000001</c:v>
                      </c:pt>
                      <c:pt idx="6406">
                        <c:v>33.530900000000003</c:v>
                      </c:pt>
                      <c:pt idx="6407">
                        <c:v>35.128500000000003</c:v>
                      </c:pt>
                      <c:pt idx="6408">
                        <c:v>32.860999999999997</c:v>
                      </c:pt>
                      <c:pt idx="6409">
                        <c:v>34.526299999999999</c:v>
                      </c:pt>
                      <c:pt idx="6410">
                        <c:v>34.3005</c:v>
                      </c:pt>
                      <c:pt idx="6411">
                        <c:v>35.011499999999998</c:v>
                      </c:pt>
                      <c:pt idx="6412">
                        <c:v>33.552799999999998</c:v>
                      </c:pt>
                      <c:pt idx="6413">
                        <c:v>37.709299999999999</c:v>
                      </c:pt>
                      <c:pt idx="6414">
                        <c:v>36.667200000000001</c:v>
                      </c:pt>
                      <c:pt idx="6415">
                        <c:v>36.1738</c:v>
                      </c:pt>
                      <c:pt idx="6416">
                        <c:v>37.210599999999999</c:v>
                      </c:pt>
                      <c:pt idx="6417">
                        <c:v>37.3977</c:v>
                      </c:pt>
                      <c:pt idx="6418">
                        <c:v>37.989100000000001</c:v>
                      </c:pt>
                      <c:pt idx="6419">
                        <c:v>34.941699999999997</c:v>
                      </c:pt>
                      <c:pt idx="6420">
                        <c:v>34.625700000000002</c:v>
                      </c:pt>
                      <c:pt idx="6421">
                        <c:v>33.297699999999999</c:v>
                      </c:pt>
                      <c:pt idx="6422">
                        <c:v>35.533299999999997</c:v>
                      </c:pt>
                      <c:pt idx="6423">
                        <c:v>36.736899999999999</c:v>
                      </c:pt>
                      <c:pt idx="6424">
                        <c:v>37.1646</c:v>
                      </c:pt>
                      <c:pt idx="6425">
                        <c:v>32.5426</c:v>
                      </c:pt>
                      <c:pt idx="6426">
                        <c:v>35.152099999999997</c:v>
                      </c:pt>
                      <c:pt idx="6427">
                        <c:v>36.912199999999999</c:v>
                      </c:pt>
                      <c:pt idx="6428">
                        <c:v>32.534399999999998</c:v>
                      </c:pt>
                      <c:pt idx="6429">
                        <c:v>33.728000000000002</c:v>
                      </c:pt>
                      <c:pt idx="6430">
                        <c:v>35.515599999999999</c:v>
                      </c:pt>
                      <c:pt idx="6431">
                        <c:v>32.7136</c:v>
                      </c:pt>
                      <c:pt idx="6432">
                        <c:v>39.2087</c:v>
                      </c:pt>
                      <c:pt idx="6433">
                        <c:v>36.755000000000003</c:v>
                      </c:pt>
                      <c:pt idx="6434">
                        <c:v>38.639499999999998</c:v>
                      </c:pt>
                      <c:pt idx="6435">
                        <c:v>33.83</c:v>
                      </c:pt>
                      <c:pt idx="6436">
                        <c:v>34.975999999999999</c:v>
                      </c:pt>
                      <c:pt idx="6437">
                        <c:v>35.946199999999997</c:v>
                      </c:pt>
                      <c:pt idx="6438">
                        <c:v>38.328000000000003</c:v>
                      </c:pt>
                      <c:pt idx="6439">
                        <c:v>37.974800000000002</c:v>
                      </c:pt>
                      <c:pt idx="6440">
                        <c:v>35.308799999999998</c:v>
                      </c:pt>
                      <c:pt idx="6441">
                        <c:v>34.857199999999999</c:v>
                      </c:pt>
                      <c:pt idx="6442">
                        <c:v>37.065199999999997</c:v>
                      </c:pt>
                      <c:pt idx="6443">
                        <c:v>33.364199999999997</c:v>
                      </c:pt>
                      <c:pt idx="6444">
                        <c:v>34.408099999999997</c:v>
                      </c:pt>
                      <c:pt idx="6445">
                        <c:v>38.410899999999998</c:v>
                      </c:pt>
                      <c:pt idx="6446">
                        <c:v>34.201700000000002</c:v>
                      </c:pt>
                      <c:pt idx="6447">
                        <c:v>33.618299999999998</c:v>
                      </c:pt>
                      <c:pt idx="6448">
                        <c:v>33.335900000000002</c:v>
                      </c:pt>
                      <c:pt idx="6449">
                        <c:v>34.120399999999997</c:v>
                      </c:pt>
                      <c:pt idx="6450">
                        <c:v>38.709400000000002</c:v>
                      </c:pt>
                      <c:pt idx="6451">
                        <c:v>36.506</c:v>
                      </c:pt>
                      <c:pt idx="6452">
                        <c:v>36.396700000000003</c:v>
                      </c:pt>
                      <c:pt idx="6453">
                        <c:v>36.552100000000003</c:v>
                      </c:pt>
                      <c:pt idx="6454">
                        <c:v>32.720700000000001</c:v>
                      </c:pt>
                      <c:pt idx="6455">
                        <c:v>33.476900000000001</c:v>
                      </c:pt>
                      <c:pt idx="6456">
                        <c:v>37.929900000000004</c:v>
                      </c:pt>
                      <c:pt idx="6457">
                        <c:v>33.686799999999998</c:v>
                      </c:pt>
                      <c:pt idx="6458">
                        <c:v>35.363500000000002</c:v>
                      </c:pt>
                      <c:pt idx="6459">
                        <c:v>34.392299999999999</c:v>
                      </c:pt>
                      <c:pt idx="6460">
                        <c:v>36.616199999999999</c:v>
                      </c:pt>
                      <c:pt idx="6461">
                        <c:v>37.987099999999998</c:v>
                      </c:pt>
                      <c:pt idx="6462">
                        <c:v>34.5184</c:v>
                      </c:pt>
                      <c:pt idx="6463">
                        <c:v>33.923299999999998</c:v>
                      </c:pt>
                      <c:pt idx="6464">
                        <c:v>34.755400000000002</c:v>
                      </c:pt>
                      <c:pt idx="6465">
                        <c:v>35.636400000000002</c:v>
                      </c:pt>
                      <c:pt idx="6466">
                        <c:v>36.154499999999999</c:v>
                      </c:pt>
                      <c:pt idx="6467">
                        <c:v>37.904800000000002</c:v>
                      </c:pt>
                      <c:pt idx="6468">
                        <c:v>36.592799999999997</c:v>
                      </c:pt>
                      <c:pt idx="6469">
                        <c:v>37.519500000000001</c:v>
                      </c:pt>
                      <c:pt idx="6470">
                        <c:v>34.264299999999999</c:v>
                      </c:pt>
                      <c:pt idx="6471">
                        <c:v>33.739800000000002</c:v>
                      </c:pt>
                      <c:pt idx="6472">
                        <c:v>34.755600000000001</c:v>
                      </c:pt>
                      <c:pt idx="6473">
                        <c:v>34.846299999999999</c:v>
                      </c:pt>
                      <c:pt idx="6474">
                        <c:v>34.342199999999998</c:v>
                      </c:pt>
                      <c:pt idx="6475">
                        <c:v>37.602600000000002</c:v>
                      </c:pt>
                      <c:pt idx="6476">
                        <c:v>35.095799999999997</c:v>
                      </c:pt>
                      <c:pt idx="6477">
                        <c:v>34.912300000000002</c:v>
                      </c:pt>
                      <c:pt idx="6478">
                        <c:v>33.787199999999999</c:v>
                      </c:pt>
                      <c:pt idx="6479">
                        <c:v>33.7224</c:v>
                      </c:pt>
                      <c:pt idx="6480">
                        <c:v>39.113599999999998</c:v>
                      </c:pt>
                      <c:pt idx="6481">
                        <c:v>36.017000000000003</c:v>
                      </c:pt>
                      <c:pt idx="6482">
                        <c:v>35.204900000000002</c:v>
                      </c:pt>
                      <c:pt idx="6483">
                        <c:v>34.801099999999998</c:v>
                      </c:pt>
                      <c:pt idx="6484">
                        <c:v>34.215600000000002</c:v>
                      </c:pt>
                      <c:pt idx="6485">
                        <c:v>34.293700000000001</c:v>
                      </c:pt>
                      <c:pt idx="6486">
                        <c:v>36.185899999999997</c:v>
                      </c:pt>
                      <c:pt idx="6487">
                        <c:v>34.429000000000002</c:v>
                      </c:pt>
                      <c:pt idx="6488">
                        <c:v>34.033900000000003</c:v>
                      </c:pt>
                      <c:pt idx="6489">
                        <c:v>34.253300000000003</c:v>
                      </c:pt>
                      <c:pt idx="6490">
                        <c:v>34.383200000000002</c:v>
                      </c:pt>
                      <c:pt idx="6491">
                        <c:v>35.814999999999998</c:v>
                      </c:pt>
                      <c:pt idx="6492">
                        <c:v>37.874400000000001</c:v>
                      </c:pt>
                      <c:pt idx="6493">
                        <c:v>34.004300000000001</c:v>
                      </c:pt>
                      <c:pt idx="6494">
                        <c:v>35.0137</c:v>
                      </c:pt>
                      <c:pt idx="6495">
                        <c:v>33.7973</c:v>
                      </c:pt>
                      <c:pt idx="6496">
                        <c:v>33.745600000000003</c:v>
                      </c:pt>
                      <c:pt idx="6497">
                        <c:v>35.889099999999999</c:v>
                      </c:pt>
                      <c:pt idx="6498">
                        <c:v>34.9833</c:v>
                      </c:pt>
                      <c:pt idx="6499">
                        <c:v>34.261099999999999</c:v>
                      </c:pt>
                      <c:pt idx="6500">
                        <c:v>37.937399999999997</c:v>
                      </c:pt>
                      <c:pt idx="6501">
                        <c:v>34.654699999999998</c:v>
                      </c:pt>
                      <c:pt idx="6502">
                        <c:v>35.331200000000003</c:v>
                      </c:pt>
                      <c:pt idx="6503">
                        <c:v>35.3215</c:v>
                      </c:pt>
                      <c:pt idx="6504">
                        <c:v>34.619100000000003</c:v>
                      </c:pt>
                      <c:pt idx="6505">
                        <c:v>33.439799999999998</c:v>
                      </c:pt>
                      <c:pt idx="6506">
                        <c:v>33.302900000000001</c:v>
                      </c:pt>
                      <c:pt idx="6507">
                        <c:v>35.2804</c:v>
                      </c:pt>
                      <c:pt idx="6508">
                        <c:v>37.4651</c:v>
                      </c:pt>
                      <c:pt idx="6509">
                        <c:v>37.364400000000003</c:v>
                      </c:pt>
                      <c:pt idx="6510">
                        <c:v>35.285699999999999</c:v>
                      </c:pt>
                      <c:pt idx="6511">
                        <c:v>37.067300000000003</c:v>
                      </c:pt>
                      <c:pt idx="6512">
                        <c:v>34.603000000000002</c:v>
                      </c:pt>
                      <c:pt idx="6513">
                        <c:v>35.039499999999997</c:v>
                      </c:pt>
                      <c:pt idx="6514">
                        <c:v>39.156399999999998</c:v>
                      </c:pt>
                      <c:pt idx="6515">
                        <c:v>35.401899999999998</c:v>
                      </c:pt>
                      <c:pt idx="6516">
                        <c:v>37.551499999999997</c:v>
                      </c:pt>
                      <c:pt idx="6517">
                        <c:v>35.848599999999998</c:v>
                      </c:pt>
                      <c:pt idx="6518">
                        <c:v>34.675800000000002</c:v>
                      </c:pt>
                      <c:pt idx="6519">
                        <c:v>33.9495</c:v>
                      </c:pt>
                      <c:pt idx="6520">
                        <c:v>36.9726</c:v>
                      </c:pt>
                      <c:pt idx="6521">
                        <c:v>38.642000000000003</c:v>
                      </c:pt>
                      <c:pt idx="6522">
                        <c:v>34.312600000000003</c:v>
                      </c:pt>
                      <c:pt idx="6523">
                        <c:v>40.043399999999998</c:v>
                      </c:pt>
                      <c:pt idx="6524">
                        <c:v>33.453099999999999</c:v>
                      </c:pt>
                      <c:pt idx="6525">
                        <c:v>34.701799999999999</c:v>
                      </c:pt>
                      <c:pt idx="6526">
                        <c:v>39.420999999999999</c:v>
                      </c:pt>
                      <c:pt idx="6527">
                        <c:v>37.886400000000002</c:v>
                      </c:pt>
                      <c:pt idx="6528">
                        <c:v>34.5839</c:v>
                      </c:pt>
                      <c:pt idx="6529">
                        <c:v>38.006900000000002</c:v>
                      </c:pt>
                      <c:pt idx="6530">
                        <c:v>34.4298</c:v>
                      </c:pt>
                      <c:pt idx="6531">
                        <c:v>36.016100000000002</c:v>
                      </c:pt>
                      <c:pt idx="6532">
                        <c:v>39.900500000000001</c:v>
                      </c:pt>
                      <c:pt idx="6533">
                        <c:v>38.093899999999998</c:v>
                      </c:pt>
                      <c:pt idx="6534">
                        <c:v>37.918199999999999</c:v>
                      </c:pt>
                      <c:pt idx="6535">
                        <c:v>34.709699999999998</c:v>
                      </c:pt>
                      <c:pt idx="6536">
                        <c:v>40.005600000000001</c:v>
                      </c:pt>
                      <c:pt idx="6537">
                        <c:v>36.727499999999999</c:v>
                      </c:pt>
                      <c:pt idx="6538">
                        <c:v>34.064900000000002</c:v>
                      </c:pt>
                      <c:pt idx="6539">
                        <c:v>40.342300000000002</c:v>
                      </c:pt>
                      <c:pt idx="6540">
                        <c:v>35.978499999999997</c:v>
                      </c:pt>
                      <c:pt idx="6541">
                        <c:v>34.336300000000001</c:v>
                      </c:pt>
                      <c:pt idx="6542">
                        <c:v>39.636699999999998</c:v>
                      </c:pt>
                      <c:pt idx="6543">
                        <c:v>36.235100000000003</c:v>
                      </c:pt>
                      <c:pt idx="6544">
                        <c:v>36.213900000000002</c:v>
                      </c:pt>
                      <c:pt idx="6545">
                        <c:v>37.304400000000001</c:v>
                      </c:pt>
                      <c:pt idx="6546">
                        <c:v>34.570900000000002</c:v>
                      </c:pt>
                      <c:pt idx="6547">
                        <c:v>34.822699999999998</c:v>
                      </c:pt>
                      <c:pt idx="6548">
                        <c:v>38.776699999999998</c:v>
                      </c:pt>
                      <c:pt idx="6549">
                        <c:v>34.261400000000002</c:v>
                      </c:pt>
                      <c:pt idx="6550">
                        <c:v>34.650199999999998</c:v>
                      </c:pt>
                      <c:pt idx="6551">
                        <c:v>35.697499999999998</c:v>
                      </c:pt>
                      <c:pt idx="6552">
                        <c:v>38.5137</c:v>
                      </c:pt>
                      <c:pt idx="6553">
                        <c:v>39.595300000000002</c:v>
                      </c:pt>
                      <c:pt idx="6554">
                        <c:v>38.344299999999997</c:v>
                      </c:pt>
                      <c:pt idx="6555">
                        <c:v>39.6021</c:v>
                      </c:pt>
                      <c:pt idx="6556">
                        <c:v>35.142800000000001</c:v>
                      </c:pt>
                      <c:pt idx="6557">
                        <c:v>36.542099999999998</c:v>
                      </c:pt>
                      <c:pt idx="6558">
                        <c:v>34.849699999999999</c:v>
                      </c:pt>
                      <c:pt idx="6559">
                        <c:v>37.774500000000003</c:v>
                      </c:pt>
                      <c:pt idx="6560">
                        <c:v>36.523600000000002</c:v>
                      </c:pt>
                      <c:pt idx="6561">
                        <c:v>37.079099999999997</c:v>
                      </c:pt>
                      <c:pt idx="6562">
                        <c:v>34.988599999999998</c:v>
                      </c:pt>
                      <c:pt idx="6563">
                        <c:v>35.558399999999999</c:v>
                      </c:pt>
                      <c:pt idx="6564">
                        <c:v>37.524099999999997</c:v>
                      </c:pt>
                      <c:pt idx="6565">
                        <c:v>38.870199999999997</c:v>
                      </c:pt>
                      <c:pt idx="6566">
                        <c:v>38.235399999999998</c:v>
                      </c:pt>
                      <c:pt idx="6567">
                        <c:v>35.558500000000002</c:v>
                      </c:pt>
                      <c:pt idx="6568">
                        <c:v>39.715200000000003</c:v>
                      </c:pt>
                      <c:pt idx="6569">
                        <c:v>38.903199999999998</c:v>
                      </c:pt>
                      <c:pt idx="6570">
                        <c:v>38.456200000000003</c:v>
                      </c:pt>
                      <c:pt idx="6571">
                        <c:v>40.478400000000001</c:v>
                      </c:pt>
                      <c:pt idx="6572">
                        <c:v>38.503500000000003</c:v>
                      </c:pt>
                      <c:pt idx="6573">
                        <c:v>40.074399999999997</c:v>
                      </c:pt>
                      <c:pt idx="6574">
                        <c:v>36.263500000000001</c:v>
                      </c:pt>
                      <c:pt idx="6575">
                        <c:v>35.207500000000003</c:v>
                      </c:pt>
                      <c:pt idx="6576">
                        <c:v>35.393999999999998</c:v>
                      </c:pt>
                      <c:pt idx="6577">
                        <c:v>35.200899999999997</c:v>
                      </c:pt>
                      <c:pt idx="6578">
                        <c:v>36.034399999999998</c:v>
                      </c:pt>
                      <c:pt idx="6579">
                        <c:v>36.303800000000003</c:v>
                      </c:pt>
                      <c:pt idx="6580">
                        <c:v>37.404600000000002</c:v>
                      </c:pt>
                      <c:pt idx="6581">
                        <c:v>38.280099999999997</c:v>
                      </c:pt>
                      <c:pt idx="6582">
                        <c:v>40.616999999999997</c:v>
                      </c:pt>
                      <c:pt idx="6583">
                        <c:v>35.4878</c:v>
                      </c:pt>
                      <c:pt idx="6584">
                        <c:v>37.9178</c:v>
                      </c:pt>
                      <c:pt idx="6585">
                        <c:v>34.904699999999998</c:v>
                      </c:pt>
                      <c:pt idx="6586">
                        <c:v>35.091200000000001</c:v>
                      </c:pt>
                      <c:pt idx="6587">
                        <c:v>37.2498</c:v>
                      </c:pt>
                      <c:pt idx="6588">
                        <c:v>38.513100000000001</c:v>
                      </c:pt>
                      <c:pt idx="6589">
                        <c:v>38.314100000000003</c:v>
                      </c:pt>
                      <c:pt idx="6590">
                        <c:v>34.703600000000002</c:v>
                      </c:pt>
                      <c:pt idx="6591">
                        <c:v>34.973399999999998</c:v>
                      </c:pt>
                      <c:pt idx="6592">
                        <c:v>34.941899999999997</c:v>
                      </c:pt>
                      <c:pt idx="6593">
                        <c:v>39.050800000000002</c:v>
                      </c:pt>
                      <c:pt idx="6594">
                        <c:v>35.251800000000003</c:v>
                      </c:pt>
                      <c:pt idx="6595">
                        <c:v>35.278799999999997</c:v>
                      </c:pt>
                      <c:pt idx="6596">
                        <c:v>39.213000000000001</c:v>
                      </c:pt>
                      <c:pt idx="6597">
                        <c:v>36.602899999999998</c:v>
                      </c:pt>
                      <c:pt idx="6598">
                        <c:v>36.569600000000001</c:v>
                      </c:pt>
                      <c:pt idx="6599">
                        <c:v>34.339199999999998</c:v>
                      </c:pt>
                      <c:pt idx="6600">
                        <c:v>35.574199999999998</c:v>
                      </c:pt>
                      <c:pt idx="6601">
                        <c:v>39.071100000000001</c:v>
                      </c:pt>
                      <c:pt idx="6602">
                        <c:v>36.101900000000001</c:v>
                      </c:pt>
                      <c:pt idx="6603">
                        <c:v>38.089599999999997</c:v>
                      </c:pt>
                      <c:pt idx="6604">
                        <c:v>37.866399999999999</c:v>
                      </c:pt>
                      <c:pt idx="6605">
                        <c:v>34.149900000000002</c:v>
                      </c:pt>
                      <c:pt idx="6606">
                        <c:v>40.194200000000002</c:v>
                      </c:pt>
                      <c:pt idx="6607">
                        <c:v>38.678400000000003</c:v>
                      </c:pt>
                      <c:pt idx="6608">
                        <c:v>38.801000000000002</c:v>
                      </c:pt>
                      <c:pt idx="6609">
                        <c:v>35.3429</c:v>
                      </c:pt>
                      <c:pt idx="6610">
                        <c:v>36.879899999999999</c:v>
                      </c:pt>
                      <c:pt idx="6611">
                        <c:v>36.202300000000001</c:v>
                      </c:pt>
                      <c:pt idx="6612">
                        <c:v>40.397100000000002</c:v>
                      </c:pt>
                      <c:pt idx="6613">
                        <c:v>39.809699999999999</c:v>
                      </c:pt>
                      <c:pt idx="6614">
                        <c:v>34.872199999999999</c:v>
                      </c:pt>
                      <c:pt idx="6615">
                        <c:v>36.652099999999997</c:v>
                      </c:pt>
                      <c:pt idx="6616">
                        <c:v>39.069099999999999</c:v>
                      </c:pt>
                      <c:pt idx="6617">
                        <c:v>35.310200000000002</c:v>
                      </c:pt>
                      <c:pt idx="6618">
                        <c:v>35.770800000000001</c:v>
                      </c:pt>
                      <c:pt idx="6619">
                        <c:v>36.4026</c:v>
                      </c:pt>
                      <c:pt idx="6620">
                        <c:v>35.472299999999997</c:v>
                      </c:pt>
                      <c:pt idx="6621">
                        <c:v>36.838799999999999</c:v>
                      </c:pt>
                      <c:pt idx="6622">
                        <c:v>35.065899999999999</c:v>
                      </c:pt>
                      <c:pt idx="6623">
                        <c:v>37.665700000000001</c:v>
                      </c:pt>
                      <c:pt idx="6624">
                        <c:v>40.533299999999997</c:v>
                      </c:pt>
                      <c:pt idx="6625">
                        <c:v>37.305599999999998</c:v>
                      </c:pt>
                      <c:pt idx="6626">
                        <c:v>35.655999999999999</c:v>
                      </c:pt>
                      <c:pt idx="6627">
                        <c:v>34.476599999999998</c:v>
                      </c:pt>
                      <c:pt idx="6628">
                        <c:v>42.408299999999997</c:v>
                      </c:pt>
                      <c:pt idx="6629">
                        <c:v>39.7789</c:v>
                      </c:pt>
                      <c:pt idx="6630">
                        <c:v>38.248199999999997</c:v>
                      </c:pt>
                      <c:pt idx="6631">
                        <c:v>40.198399999999999</c:v>
                      </c:pt>
                      <c:pt idx="6632">
                        <c:v>35.391599999999997</c:v>
                      </c:pt>
                      <c:pt idx="6633">
                        <c:v>36.712400000000002</c:v>
                      </c:pt>
                      <c:pt idx="6634">
                        <c:v>37.172899999999998</c:v>
                      </c:pt>
                      <c:pt idx="6635">
                        <c:v>38.394799999999996</c:v>
                      </c:pt>
                      <c:pt idx="6636">
                        <c:v>38.956400000000002</c:v>
                      </c:pt>
                      <c:pt idx="6637">
                        <c:v>39.1111</c:v>
                      </c:pt>
                      <c:pt idx="6638">
                        <c:v>34.6158</c:v>
                      </c:pt>
                      <c:pt idx="6639">
                        <c:v>35.887099999999997</c:v>
                      </c:pt>
                      <c:pt idx="6640">
                        <c:v>39.147799999999997</c:v>
                      </c:pt>
                      <c:pt idx="6641">
                        <c:v>40.099800000000002</c:v>
                      </c:pt>
                      <c:pt idx="6642">
                        <c:v>40.296900000000001</c:v>
                      </c:pt>
                      <c:pt idx="6643">
                        <c:v>42.184899999999999</c:v>
                      </c:pt>
                      <c:pt idx="6644">
                        <c:v>36.295000000000002</c:v>
                      </c:pt>
                      <c:pt idx="6645">
                        <c:v>38.4861</c:v>
                      </c:pt>
                      <c:pt idx="6646">
                        <c:v>35.862900000000003</c:v>
                      </c:pt>
                      <c:pt idx="6647">
                        <c:v>38.449800000000003</c:v>
                      </c:pt>
                      <c:pt idx="6648">
                        <c:v>36.8703</c:v>
                      </c:pt>
                      <c:pt idx="6649">
                        <c:v>37.856099999999998</c:v>
                      </c:pt>
                      <c:pt idx="6650">
                        <c:v>36.3459</c:v>
                      </c:pt>
                      <c:pt idx="6651">
                        <c:v>39.384799999999998</c:v>
                      </c:pt>
                      <c:pt idx="6652">
                        <c:v>37.249400000000001</c:v>
                      </c:pt>
                      <c:pt idx="6653">
                        <c:v>38.020400000000002</c:v>
                      </c:pt>
                      <c:pt idx="6654">
                        <c:v>18.836600000000001</c:v>
                      </c:pt>
                      <c:pt idx="6655">
                        <c:v>35.499400000000001</c:v>
                      </c:pt>
                      <c:pt idx="6656">
                        <c:v>36.506500000000003</c:v>
                      </c:pt>
                      <c:pt idx="6657">
                        <c:v>36.000799999999998</c:v>
                      </c:pt>
                      <c:pt idx="6658">
                        <c:v>36.819200000000002</c:v>
                      </c:pt>
                      <c:pt idx="6659">
                        <c:v>36.592500000000001</c:v>
                      </c:pt>
                      <c:pt idx="6660">
                        <c:v>36.982599999999998</c:v>
                      </c:pt>
                      <c:pt idx="6661">
                        <c:v>39.440399999999997</c:v>
                      </c:pt>
                      <c:pt idx="6662">
                        <c:v>39.024500000000003</c:v>
                      </c:pt>
                      <c:pt idx="6663">
                        <c:v>39.8095</c:v>
                      </c:pt>
                      <c:pt idx="6664">
                        <c:v>36.1023</c:v>
                      </c:pt>
                      <c:pt idx="6665">
                        <c:v>39.7776</c:v>
                      </c:pt>
                      <c:pt idx="6666">
                        <c:v>39.507199999999997</c:v>
                      </c:pt>
                      <c:pt idx="6667">
                        <c:v>38.383499999999998</c:v>
                      </c:pt>
                      <c:pt idx="6668">
                        <c:v>35.539000000000001</c:v>
                      </c:pt>
                      <c:pt idx="6669">
                        <c:v>38.646299999999997</c:v>
                      </c:pt>
                      <c:pt idx="6670">
                        <c:v>37.939100000000003</c:v>
                      </c:pt>
                      <c:pt idx="6671">
                        <c:v>36.4895</c:v>
                      </c:pt>
                      <c:pt idx="6672">
                        <c:v>36.564599999999999</c:v>
                      </c:pt>
                      <c:pt idx="6673">
                        <c:v>38.579799999999999</c:v>
                      </c:pt>
                      <c:pt idx="6674">
                        <c:v>38.005099999999999</c:v>
                      </c:pt>
                      <c:pt idx="6675">
                        <c:v>39.0779</c:v>
                      </c:pt>
                      <c:pt idx="6676">
                        <c:v>36.4405</c:v>
                      </c:pt>
                      <c:pt idx="6677">
                        <c:v>38.619199999999999</c:v>
                      </c:pt>
                      <c:pt idx="6678">
                        <c:v>36.957500000000003</c:v>
                      </c:pt>
                      <c:pt idx="6679">
                        <c:v>36.640099999999997</c:v>
                      </c:pt>
                      <c:pt idx="6680">
                        <c:v>40.441800000000001</c:v>
                      </c:pt>
                      <c:pt idx="6681">
                        <c:v>40.662799999999997</c:v>
                      </c:pt>
                      <c:pt idx="6682">
                        <c:v>42.245899999999999</c:v>
                      </c:pt>
                      <c:pt idx="6683">
                        <c:v>40.383699999999997</c:v>
                      </c:pt>
                      <c:pt idx="6684">
                        <c:v>37.0839</c:v>
                      </c:pt>
                      <c:pt idx="6685">
                        <c:v>39.0124</c:v>
                      </c:pt>
                      <c:pt idx="6686">
                        <c:v>40.247599999999998</c:v>
                      </c:pt>
                      <c:pt idx="6687">
                        <c:v>40.843200000000003</c:v>
                      </c:pt>
                      <c:pt idx="6688">
                        <c:v>36.4133</c:v>
                      </c:pt>
                      <c:pt idx="6689">
                        <c:v>36.5321</c:v>
                      </c:pt>
                      <c:pt idx="6690">
                        <c:v>38.829799999999999</c:v>
                      </c:pt>
                      <c:pt idx="6691">
                        <c:v>39.761400000000002</c:v>
                      </c:pt>
                      <c:pt idx="6692">
                        <c:v>36.903500000000001</c:v>
                      </c:pt>
                      <c:pt idx="6693">
                        <c:v>38.286200000000001</c:v>
                      </c:pt>
                      <c:pt idx="6694">
                        <c:v>39.514699999999998</c:v>
                      </c:pt>
                      <c:pt idx="6695">
                        <c:v>37.297199999999997</c:v>
                      </c:pt>
                      <c:pt idx="6696">
                        <c:v>40.193600000000004</c:v>
                      </c:pt>
                      <c:pt idx="6697">
                        <c:v>35.167499999999997</c:v>
                      </c:pt>
                      <c:pt idx="6698">
                        <c:v>39.692300000000003</c:v>
                      </c:pt>
                      <c:pt idx="6699">
                        <c:v>37.338799999999999</c:v>
                      </c:pt>
                      <c:pt idx="6700">
                        <c:v>37.177700000000002</c:v>
                      </c:pt>
                      <c:pt idx="6701">
                        <c:v>39.0396</c:v>
                      </c:pt>
                      <c:pt idx="6702">
                        <c:v>37.413400000000003</c:v>
                      </c:pt>
                      <c:pt idx="6703">
                        <c:v>41.441499999999998</c:v>
                      </c:pt>
                      <c:pt idx="6704">
                        <c:v>36.619700000000002</c:v>
                      </c:pt>
                      <c:pt idx="6705">
                        <c:v>35.998199999999997</c:v>
                      </c:pt>
                      <c:pt idx="6706">
                        <c:v>41.118600000000001</c:v>
                      </c:pt>
                      <c:pt idx="6707">
                        <c:v>38.308799999999998</c:v>
                      </c:pt>
                      <c:pt idx="6708">
                        <c:v>38.870800000000003</c:v>
                      </c:pt>
                      <c:pt idx="6709">
                        <c:v>39.741300000000003</c:v>
                      </c:pt>
                      <c:pt idx="6710">
                        <c:v>40.742100000000001</c:v>
                      </c:pt>
                      <c:pt idx="6711">
                        <c:v>40.336500000000001</c:v>
                      </c:pt>
                      <c:pt idx="6712">
                        <c:v>41.079700000000003</c:v>
                      </c:pt>
                      <c:pt idx="6713">
                        <c:v>39.405700000000003</c:v>
                      </c:pt>
                      <c:pt idx="6714">
                        <c:v>37.462499999999999</c:v>
                      </c:pt>
                      <c:pt idx="6715">
                        <c:v>40.433700000000002</c:v>
                      </c:pt>
                      <c:pt idx="6716">
                        <c:v>37.2545</c:v>
                      </c:pt>
                      <c:pt idx="6717">
                        <c:v>36.139800000000001</c:v>
                      </c:pt>
                      <c:pt idx="6718">
                        <c:v>35.402500000000003</c:v>
                      </c:pt>
                      <c:pt idx="6719">
                        <c:v>37.002699999999997</c:v>
                      </c:pt>
                      <c:pt idx="6720">
                        <c:v>37.981400000000001</c:v>
                      </c:pt>
                      <c:pt idx="6721">
                        <c:v>37.720100000000002</c:v>
                      </c:pt>
                      <c:pt idx="6722">
                        <c:v>40.047899999999998</c:v>
                      </c:pt>
                      <c:pt idx="6723">
                        <c:v>37.063800000000001</c:v>
                      </c:pt>
                      <c:pt idx="6724">
                        <c:v>38.653100000000002</c:v>
                      </c:pt>
                      <c:pt idx="6725">
                        <c:v>40.9069</c:v>
                      </c:pt>
                      <c:pt idx="6726">
                        <c:v>37.827599999999997</c:v>
                      </c:pt>
                      <c:pt idx="6727">
                        <c:v>38.084400000000002</c:v>
                      </c:pt>
                      <c:pt idx="6728">
                        <c:v>37.670400000000001</c:v>
                      </c:pt>
                      <c:pt idx="6729">
                        <c:v>40.821300000000001</c:v>
                      </c:pt>
                      <c:pt idx="6730">
                        <c:v>37.118299999999998</c:v>
                      </c:pt>
                      <c:pt idx="6731">
                        <c:v>39.7453</c:v>
                      </c:pt>
                      <c:pt idx="6732">
                        <c:v>40.503700000000002</c:v>
                      </c:pt>
                      <c:pt idx="6733">
                        <c:v>37.186399999999999</c:v>
                      </c:pt>
                      <c:pt idx="6734">
                        <c:v>38.849299999999999</c:v>
                      </c:pt>
                      <c:pt idx="6735">
                        <c:v>37.374600000000001</c:v>
                      </c:pt>
                      <c:pt idx="6736">
                        <c:v>38.380899999999997</c:v>
                      </c:pt>
                      <c:pt idx="6737">
                        <c:v>38.218699999999998</c:v>
                      </c:pt>
                      <c:pt idx="6738">
                        <c:v>40.936799999999998</c:v>
                      </c:pt>
                      <c:pt idx="6739">
                        <c:v>38.581699999999998</c:v>
                      </c:pt>
                      <c:pt idx="6740">
                        <c:v>38.091000000000001</c:v>
                      </c:pt>
                      <c:pt idx="6741">
                        <c:v>39.666899999999998</c:v>
                      </c:pt>
                      <c:pt idx="6742">
                        <c:v>39.582900000000002</c:v>
                      </c:pt>
                      <c:pt idx="6743">
                        <c:v>40.714599999999997</c:v>
                      </c:pt>
                      <c:pt idx="6744">
                        <c:v>37.936999999999998</c:v>
                      </c:pt>
                      <c:pt idx="6745">
                        <c:v>41.097900000000003</c:v>
                      </c:pt>
                      <c:pt idx="6746">
                        <c:v>36.958199999999998</c:v>
                      </c:pt>
                      <c:pt idx="6747">
                        <c:v>37.628900000000002</c:v>
                      </c:pt>
                      <c:pt idx="6748">
                        <c:v>36.274999999999999</c:v>
                      </c:pt>
                      <c:pt idx="6749">
                        <c:v>41.929600000000001</c:v>
                      </c:pt>
                      <c:pt idx="6750">
                        <c:v>37.1648</c:v>
                      </c:pt>
                      <c:pt idx="6751">
                        <c:v>37.432400000000001</c:v>
                      </c:pt>
                      <c:pt idx="6752">
                        <c:v>36.5047</c:v>
                      </c:pt>
                      <c:pt idx="6753">
                        <c:v>37.399099999999997</c:v>
                      </c:pt>
                      <c:pt idx="6754">
                        <c:v>36.078099999999999</c:v>
                      </c:pt>
                      <c:pt idx="6755">
                        <c:v>38.130499999999998</c:v>
                      </c:pt>
                      <c:pt idx="6756">
                        <c:v>38.981200000000001</c:v>
                      </c:pt>
                      <c:pt idx="6757">
                        <c:v>41.656999999999996</c:v>
                      </c:pt>
                      <c:pt idx="6758">
                        <c:v>40.456699999999998</c:v>
                      </c:pt>
                      <c:pt idx="6759">
                        <c:v>40.544199999999996</c:v>
                      </c:pt>
                      <c:pt idx="6760">
                        <c:v>38.162199999999999</c:v>
                      </c:pt>
                      <c:pt idx="6761">
                        <c:v>36.634300000000003</c:v>
                      </c:pt>
                      <c:pt idx="6762">
                        <c:v>40.361600000000003</c:v>
                      </c:pt>
                      <c:pt idx="6763">
                        <c:v>39.957900000000002</c:v>
                      </c:pt>
                      <c:pt idx="6764">
                        <c:v>39.581800000000001</c:v>
                      </c:pt>
                      <c:pt idx="6765">
                        <c:v>42.0458</c:v>
                      </c:pt>
                      <c:pt idx="6766">
                        <c:v>43.860300000000002</c:v>
                      </c:pt>
                      <c:pt idx="6767">
                        <c:v>39.296700000000001</c:v>
                      </c:pt>
                      <c:pt idx="6768">
                        <c:v>40.36</c:v>
                      </c:pt>
                      <c:pt idx="6769">
                        <c:v>37.988999999999997</c:v>
                      </c:pt>
                      <c:pt idx="6770">
                        <c:v>41.826599999999999</c:v>
                      </c:pt>
                      <c:pt idx="6771">
                        <c:v>43.460599999999999</c:v>
                      </c:pt>
                      <c:pt idx="6772">
                        <c:v>39.137799999999999</c:v>
                      </c:pt>
                      <c:pt idx="6773">
                        <c:v>39.463200000000001</c:v>
                      </c:pt>
                      <c:pt idx="6774">
                        <c:v>38.647399999999998</c:v>
                      </c:pt>
                      <c:pt idx="6775">
                        <c:v>41.212299999999999</c:v>
                      </c:pt>
                      <c:pt idx="6776">
                        <c:v>38.759300000000003</c:v>
                      </c:pt>
                      <c:pt idx="6777">
                        <c:v>37.017600000000002</c:v>
                      </c:pt>
                      <c:pt idx="6778">
                        <c:v>36.9039</c:v>
                      </c:pt>
                      <c:pt idx="6779">
                        <c:v>40.205399999999997</c:v>
                      </c:pt>
                      <c:pt idx="6780">
                        <c:v>41.297499999999999</c:v>
                      </c:pt>
                      <c:pt idx="6781">
                        <c:v>38.351399999999998</c:v>
                      </c:pt>
                      <c:pt idx="6782">
                        <c:v>42.2821</c:v>
                      </c:pt>
                      <c:pt idx="6783">
                        <c:v>38.622900000000001</c:v>
                      </c:pt>
                      <c:pt idx="6784">
                        <c:v>37.959600000000002</c:v>
                      </c:pt>
                      <c:pt idx="6785">
                        <c:v>42.385199999999998</c:v>
                      </c:pt>
                      <c:pt idx="6786">
                        <c:v>41.868299999999998</c:v>
                      </c:pt>
                      <c:pt idx="6787">
                        <c:v>39.844999999999999</c:v>
                      </c:pt>
                      <c:pt idx="6788">
                        <c:v>39.3812</c:v>
                      </c:pt>
                      <c:pt idx="6789">
                        <c:v>39.612900000000003</c:v>
                      </c:pt>
                      <c:pt idx="6790">
                        <c:v>41.458199999999998</c:v>
                      </c:pt>
                      <c:pt idx="6791">
                        <c:v>38.551200000000001</c:v>
                      </c:pt>
                      <c:pt idx="6792">
                        <c:v>38.205399999999997</c:v>
                      </c:pt>
                      <c:pt idx="6793">
                        <c:v>37.073700000000002</c:v>
                      </c:pt>
                      <c:pt idx="6794">
                        <c:v>39.649799999999999</c:v>
                      </c:pt>
                      <c:pt idx="6795">
                        <c:v>38.756300000000003</c:v>
                      </c:pt>
                      <c:pt idx="6796">
                        <c:v>36.7196</c:v>
                      </c:pt>
                      <c:pt idx="6797">
                        <c:v>40.206400000000002</c:v>
                      </c:pt>
                      <c:pt idx="6798">
                        <c:v>40.454900000000002</c:v>
                      </c:pt>
                      <c:pt idx="6799">
                        <c:v>40.503</c:v>
                      </c:pt>
                      <c:pt idx="6800">
                        <c:v>39.193300000000001</c:v>
                      </c:pt>
                      <c:pt idx="6801">
                        <c:v>38.145099999999999</c:v>
                      </c:pt>
                      <c:pt idx="6802">
                        <c:v>40.697600000000001</c:v>
                      </c:pt>
                      <c:pt idx="6803">
                        <c:v>38.896700000000003</c:v>
                      </c:pt>
                      <c:pt idx="6804">
                        <c:v>41.588200000000001</c:v>
                      </c:pt>
                      <c:pt idx="6805">
                        <c:v>37.832999999999998</c:v>
                      </c:pt>
                      <c:pt idx="6806">
                        <c:v>37.493699999999997</c:v>
                      </c:pt>
                      <c:pt idx="6807">
                        <c:v>40.0002</c:v>
                      </c:pt>
                      <c:pt idx="6808">
                        <c:v>41.798000000000002</c:v>
                      </c:pt>
                      <c:pt idx="6809">
                        <c:v>42.289900000000003</c:v>
                      </c:pt>
                      <c:pt idx="6810">
                        <c:v>39.329900000000002</c:v>
                      </c:pt>
                      <c:pt idx="6811">
                        <c:v>39.075000000000003</c:v>
                      </c:pt>
                      <c:pt idx="6812">
                        <c:v>42.514600000000002</c:v>
                      </c:pt>
                      <c:pt idx="6813">
                        <c:v>39.474899999999998</c:v>
                      </c:pt>
                      <c:pt idx="6814">
                        <c:v>39.307899999999997</c:v>
                      </c:pt>
                      <c:pt idx="6815">
                        <c:v>40.5931</c:v>
                      </c:pt>
                      <c:pt idx="6816">
                        <c:v>39.158099999999997</c:v>
                      </c:pt>
                      <c:pt idx="6817">
                        <c:v>38.702800000000003</c:v>
                      </c:pt>
                      <c:pt idx="6818">
                        <c:v>37.695599999999999</c:v>
                      </c:pt>
                      <c:pt idx="6819">
                        <c:v>41.899900000000002</c:v>
                      </c:pt>
                      <c:pt idx="6820">
                        <c:v>40.294199999999996</c:v>
                      </c:pt>
                      <c:pt idx="6821">
                        <c:v>36.894599999999997</c:v>
                      </c:pt>
                      <c:pt idx="6822">
                        <c:v>40.910499999999999</c:v>
                      </c:pt>
                      <c:pt idx="6823">
                        <c:v>41.585099999999997</c:v>
                      </c:pt>
                      <c:pt idx="6824">
                        <c:v>40.0289</c:v>
                      </c:pt>
                      <c:pt idx="6825">
                        <c:v>39.462499999999999</c:v>
                      </c:pt>
                      <c:pt idx="6826">
                        <c:v>38.128999999999998</c:v>
                      </c:pt>
                      <c:pt idx="6827">
                        <c:v>41.468800000000002</c:v>
                      </c:pt>
                      <c:pt idx="6828">
                        <c:v>43.3294</c:v>
                      </c:pt>
                      <c:pt idx="6829">
                        <c:v>43.271099999999997</c:v>
                      </c:pt>
                      <c:pt idx="6830">
                        <c:v>41.869900000000001</c:v>
                      </c:pt>
                      <c:pt idx="6831">
                        <c:v>39.963299999999997</c:v>
                      </c:pt>
                      <c:pt idx="6832">
                        <c:v>37.825600000000001</c:v>
                      </c:pt>
                      <c:pt idx="6833">
                        <c:v>38.285800000000002</c:v>
                      </c:pt>
                      <c:pt idx="6834">
                        <c:v>41.043900000000001</c:v>
                      </c:pt>
                      <c:pt idx="6835">
                        <c:v>38.963799999999999</c:v>
                      </c:pt>
                      <c:pt idx="6836">
                        <c:v>39.8489</c:v>
                      </c:pt>
                      <c:pt idx="6837">
                        <c:v>43.130499999999998</c:v>
                      </c:pt>
                      <c:pt idx="6838">
                        <c:v>37.689</c:v>
                      </c:pt>
                      <c:pt idx="6839">
                        <c:v>39.232300000000002</c:v>
                      </c:pt>
                      <c:pt idx="6840">
                        <c:v>39.198599999999999</c:v>
                      </c:pt>
                      <c:pt idx="6841">
                        <c:v>41.359200000000001</c:v>
                      </c:pt>
                      <c:pt idx="6842">
                        <c:v>41.048900000000003</c:v>
                      </c:pt>
                      <c:pt idx="6843">
                        <c:v>38.582900000000002</c:v>
                      </c:pt>
                      <c:pt idx="6844">
                        <c:v>37.750399999999999</c:v>
                      </c:pt>
                      <c:pt idx="6845">
                        <c:v>40.676600000000001</c:v>
                      </c:pt>
                      <c:pt idx="6846">
                        <c:v>39.923999999999999</c:v>
                      </c:pt>
                      <c:pt idx="6847">
                        <c:v>38.616199999999999</c:v>
                      </c:pt>
                      <c:pt idx="6848">
                        <c:v>40.296500000000002</c:v>
                      </c:pt>
                      <c:pt idx="6849">
                        <c:v>39.764099999999999</c:v>
                      </c:pt>
                      <c:pt idx="6850">
                        <c:v>42.724899999999998</c:v>
                      </c:pt>
                      <c:pt idx="6851">
                        <c:v>44.949300000000001</c:v>
                      </c:pt>
                      <c:pt idx="6852">
                        <c:v>42.006500000000003</c:v>
                      </c:pt>
                      <c:pt idx="6853">
                        <c:v>37.853200000000001</c:v>
                      </c:pt>
                      <c:pt idx="6854">
                        <c:v>42.8264</c:v>
                      </c:pt>
                      <c:pt idx="6855">
                        <c:v>41.893099999999997</c:v>
                      </c:pt>
                      <c:pt idx="6856">
                        <c:v>37.974200000000003</c:v>
                      </c:pt>
                      <c:pt idx="6857">
                        <c:v>43.934800000000003</c:v>
                      </c:pt>
                      <c:pt idx="6858">
                        <c:v>42.529200000000003</c:v>
                      </c:pt>
                      <c:pt idx="6859">
                        <c:v>44.698</c:v>
                      </c:pt>
                      <c:pt idx="6860">
                        <c:v>40.045299999999997</c:v>
                      </c:pt>
                      <c:pt idx="6861">
                        <c:v>41.800199999999997</c:v>
                      </c:pt>
                      <c:pt idx="6862">
                        <c:v>44.003399999999999</c:v>
                      </c:pt>
                      <c:pt idx="6863">
                        <c:v>41.8613</c:v>
                      </c:pt>
                      <c:pt idx="6864">
                        <c:v>39.370399999999997</c:v>
                      </c:pt>
                      <c:pt idx="6865">
                        <c:v>39.099699999999999</c:v>
                      </c:pt>
                      <c:pt idx="6866">
                        <c:v>37.936900000000001</c:v>
                      </c:pt>
                      <c:pt idx="6867">
                        <c:v>42.431899999999999</c:v>
                      </c:pt>
                      <c:pt idx="6868">
                        <c:v>38.9437</c:v>
                      </c:pt>
                      <c:pt idx="6869">
                        <c:v>43.507800000000003</c:v>
                      </c:pt>
                      <c:pt idx="6870">
                        <c:v>41.371499999999997</c:v>
                      </c:pt>
                      <c:pt idx="6871">
                        <c:v>39.513500000000001</c:v>
                      </c:pt>
                      <c:pt idx="6872">
                        <c:v>41.876399999999997</c:v>
                      </c:pt>
                      <c:pt idx="6873">
                        <c:v>37.4649</c:v>
                      </c:pt>
                      <c:pt idx="6874">
                        <c:v>42.344299999999997</c:v>
                      </c:pt>
                      <c:pt idx="6875">
                        <c:v>42.452800000000003</c:v>
                      </c:pt>
                      <c:pt idx="6876">
                        <c:v>42.291400000000003</c:v>
                      </c:pt>
                      <c:pt idx="6877">
                        <c:v>40.093499999999999</c:v>
                      </c:pt>
                      <c:pt idx="6878">
                        <c:v>40.2378</c:v>
                      </c:pt>
                      <c:pt idx="6879">
                        <c:v>41.577399999999997</c:v>
                      </c:pt>
                      <c:pt idx="6880">
                        <c:v>43.0107</c:v>
                      </c:pt>
                      <c:pt idx="6881">
                        <c:v>40.603900000000003</c:v>
                      </c:pt>
                      <c:pt idx="6882">
                        <c:v>39.872599999999998</c:v>
                      </c:pt>
                      <c:pt idx="6883">
                        <c:v>39.7988</c:v>
                      </c:pt>
                      <c:pt idx="6884">
                        <c:v>43.2209</c:v>
                      </c:pt>
                      <c:pt idx="6885">
                        <c:v>37.8416</c:v>
                      </c:pt>
                      <c:pt idx="6886">
                        <c:v>37.678699999999999</c:v>
                      </c:pt>
                      <c:pt idx="6887">
                        <c:v>43.232900000000001</c:v>
                      </c:pt>
                      <c:pt idx="6888">
                        <c:v>42.948300000000003</c:v>
                      </c:pt>
                      <c:pt idx="6889">
                        <c:v>44.202199999999998</c:v>
                      </c:pt>
                      <c:pt idx="6890">
                        <c:v>43.519599999999997</c:v>
                      </c:pt>
                      <c:pt idx="6891">
                        <c:v>41.183700000000002</c:v>
                      </c:pt>
                      <c:pt idx="6892">
                        <c:v>39.1614</c:v>
                      </c:pt>
                      <c:pt idx="6893">
                        <c:v>37.973999999999997</c:v>
                      </c:pt>
                      <c:pt idx="6894">
                        <c:v>40.991</c:v>
                      </c:pt>
                      <c:pt idx="6895">
                        <c:v>37.358499999999999</c:v>
                      </c:pt>
                      <c:pt idx="6896">
                        <c:v>40.969499999999996</c:v>
                      </c:pt>
                      <c:pt idx="6897">
                        <c:v>41.812199999999997</c:v>
                      </c:pt>
                      <c:pt idx="6898">
                        <c:v>41.401299999999999</c:v>
                      </c:pt>
                      <c:pt idx="6899">
                        <c:v>42.493899999999996</c:v>
                      </c:pt>
                      <c:pt idx="6900">
                        <c:v>44.2121</c:v>
                      </c:pt>
                      <c:pt idx="6901">
                        <c:v>37.979300000000002</c:v>
                      </c:pt>
                      <c:pt idx="6902">
                        <c:v>39.729799999999997</c:v>
                      </c:pt>
                      <c:pt idx="6903">
                        <c:v>40.389200000000002</c:v>
                      </c:pt>
                      <c:pt idx="6904">
                        <c:v>39.787300000000002</c:v>
                      </c:pt>
                      <c:pt idx="6905">
                        <c:v>38.523499999999999</c:v>
                      </c:pt>
                      <c:pt idx="6906">
                        <c:v>42.3217</c:v>
                      </c:pt>
                      <c:pt idx="6907">
                        <c:v>40.815399999999997</c:v>
                      </c:pt>
                      <c:pt idx="6908">
                        <c:v>38.686100000000003</c:v>
                      </c:pt>
                      <c:pt idx="6909">
                        <c:v>37.217799999999997</c:v>
                      </c:pt>
                      <c:pt idx="6910">
                        <c:v>37.826099999999997</c:v>
                      </c:pt>
                      <c:pt idx="6911">
                        <c:v>42.042499999999997</c:v>
                      </c:pt>
                      <c:pt idx="6912">
                        <c:v>41.007800000000003</c:v>
                      </c:pt>
                      <c:pt idx="6913">
                        <c:v>42.277200000000001</c:v>
                      </c:pt>
                      <c:pt idx="6914">
                        <c:v>41.302900000000001</c:v>
                      </c:pt>
                      <c:pt idx="6915">
                        <c:v>37.646700000000003</c:v>
                      </c:pt>
                      <c:pt idx="6916">
                        <c:v>38.823099999999997</c:v>
                      </c:pt>
                      <c:pt idx="6917">
                        <c:v>38.834000000000003</c:v>
                      </c:pt>
                      <c:pt idx="6918">
                        <c:v>38.700899999999997</c:v>
                      </c:pt>
                      <c:pt idx="6919">
                        <c:v>38.609400000000001</c:v>
                      </c:pt>
                      <c:pt idx="6920">
                        <c:v>39.047899999999998</c:v>
                      </c:pt>
                      <c:pt idx="6921">
                        <c:v>41.374000000000002</c:v>
                      </c:pt>
                      <c:pt idx="6922">
                        <c:v>41.750799999999998</c:v>
                      </c:pt>
                      <c:pt idx="6923">
                        <c:v>38.786099999999998</c:v>
                      </c:pt>
                      <c:pt idx="6924">
                        <c:v>40.385899999999999</c:v>
                      </c:pt>
                      <c:pt idx="6925">
                        <c:v>40.039499999999997</c:v>
                      </c:pt>
                      <c:pt idx="6926">
                        <c:v>38.443399999999997</c:v>
                      </c:pt>
                      <c:pt idx="6927">
                        <c:v>38.621699999999997</c:v>
                      </c:pt>
                      <c:pt idx="6928">
                        <c:v>45.608800000000002</c:v>
                      </c:pt>
                      <c:pt idx="6929">
                        <c:v>38.6111</c:v>
                      </c:pt>
                      <c:pt idx="6930">
                        <c:v>39.874899999999997</c:v>
                      </c:pt>
                      <c:pt idx="6931">
                        <c:v>39.462800000000001</c:v>
                      </c:pt>
                      <c:pt idx="6932">
                        <c:v>42.420299999999997</c:v>
                      </c:pt>
                      <c:pt idx="6933">
                        <c:v>43.474400000000003</c:v>
                      </c:pt>
                      <c:pt idx="6934">
                        <c:v>42.562600000000003</c:v>
                      </c:pt>
                      <c:pt idx="6935">
                        <c:v>38.457299999999996</c:v>
                      </c:pt>
                      <c:pt idx="6936">
                        <c:v>42.9251</c:v>
                      </c:pt>
                      <c:pt idx="6937">
                        <c:v>44.324199999999998</c:v>
                      </c:pt>
                      <c:pt idx="6938">
                        <c:v>38.790900000000001</c:v>
                      </c:pt>
                      <c:pt idx="6939">
                        <c:v>44.542000000000002</c:v>
                      </c:pt>
                      <c:pt idx="6940">
                        <c:v>41.6753</c:v>
                      </c:pt>
                      <c:pt idx="6941">
                        <c:v>39.443600000000004</c:v>
                      </c:pt>
                      <c:pt idx="6942">
                        <c:v>42.776000000000003</c:v>
                      </c:pt>
                      <c:pt idx="6943">
                        <c:v>45.552300000000002</c:v>
                      </c:pt>
                      <c:pt idx="6944">
                        <c:v>40.022599999999997</c:v>
                      </c:pt>
                      <c:pt idx="6945">
                        <c:v>37.625</c:v>
                      </c:pt>
                      <c:pt idx="6946">
                        <c:v>40.7804</c:v>
                      </c:pt>
                      <c:pt idx="6947">
                        <c:v>43.814399999999999</c:v>
                      </c:pt>
                      <c:pt idx="6948">
                        <c:v>39.3872</c:v>
                      </c:pt>
                      <c:pt idx="6949">
                        <c:v>39.926000000000002</c:v>
                      </c:pt>
                      <c:pt idx="6950">
                        <c:v>38.041800000000002</c:v>
                      </c:pt>
                      <c:pt idx="6951">
                        <c:v>39.326599999999999</c:v>
                      </c:pt>
                      <c:pt idx="6952">
                        <c:v>41.917299999999997</c:v>
                      </c:pt>
                      <c:pt idx="6953">
                        <c:v>42.426000000000002</c:v>
                      </c:pt>
                      <c:pt idx="6954">
                        <c:v>39.281500000000001</c:v>
                      </c:pt>
                      <c:pt idx="6955">
                        <c:v>40.532800000000002</c:v>
                      </c:pt>
                      <c:pt idx="6956">
                        <c:v>38.487499999999997</c:v>
                      </c:pt>
                      <c:pt idx="6957">
                        <c:v>44.940899999999999</c:v>
                      </c:pt>
                      <c:pt idx="6958">
                        <c:v>44.455800000000004</c:v>
                      </c:pt>
                      <c:pt idx="6959">
                        <c:v>39.492899999999999</c:v>
                      </c:pt>
                      <c:pt idx="6960">
                        <c:v>38.8399</c:v>
                      </c:pt>
                      <c:pt idx="6961">
                        <c:v>38.749299999999998</c:v>
                      </c:pt>
                      <c:pt idx="6962">
                        <c:v>39.255299999999998</c:v>
                      </c:pt>
                      <c:pt idx="6963">
                        <c:v>41.817999999999998</c:v>
                      </c:pt>
                      <c:pt idx="6964">
                        <c:v>39.232399999999998</c:v>
                      </c:pt>
                      <c:pt idx="6965">
                        <c:v>41.9651</c:v>
                      </c:pt>
                      <c:pt idx="6966">
                        <c:v>46.096400000000003</c:v>
                      </c:pt>
                      <c:pt idx="6967">
                        <c:v>40.351799999999997</c:v>
                      </c:pt>
                      <c:pt idx="6968">
                        <c:v>38.581200000000003</c:v>
                      </c:pt>
                      <c:pt idx="6969">
                        <c:v>43.8444</c:v>
                      </c:pt>
                      <c:pt idx="6970">
                        <c:v>38.842700000000001</c:v>
                      </c:pt>
                      <c:pt idx="6971">
                        <c:v>38.129800000000003</c:v>
                      </c:pt>
                      <c:pt idx="6972">
                        <c:v>38.716500000000003</c:v>
                      </c:pt>
                      <c:pt idx="6973">
                        <c:v>41.674100000000003</c:v>
                      </c:pt>
                      <c:pt idx="6974">
                        <c:v>43.204500000000003</c:v>
                      </c:pt>
                      <c:pt idx="6975">
                        <c:v>39.086500000000001</c:v>
                      </c:pt>
                      <c:pt idx="6976">
                        <c:v>39.940199999999997</c:v>
                      </c:pt>
                      <c:pt idx="6977">
                        <c:v>38.573099999999997</c:v>
                      </c:pt>
                      <c:pt idx="6978">
                        <c:v>42.600299999999997</c:v>
                      </c:pt>
                      <c:pt idx="6979">
                        <c:v>39.884500000000003</c:v>
                      </c:pt>
                      <c:pt idx="6980">
                        <c:v>39.583100000000002</c:v>
                      </c:pt>
                      <c:pt idx="6981">
                        <c:v>42.101300000000002</c:v>
                      </c:pt>
                      <c:pt idx="6982">
                        <c:v>42.633699999999997</c:v>
                      </c:pt>
                      <c:pt idx="6983">
                        <c:v>38.935699999999997</c:v>
                      </c:pt>
                      <c:pt idx="6984">
                        <c:v>40.494599999999998</c:v>
                      </c:pt>
                      <c:pt idx="6985">
                        <c:v>44.485900000000001</c:v>
                      </c:pt>
                      <c:pt idx="6986">
                        <c:v>43.783000000000001</c:v>
                      </c:pt>
                      <c:pt idx="6987">
                        <c:v>42.464199999999998</c:v>
                      </c:pt>
                      <c:pt idx="6988">
                        <c:v>39.756700000000002</c:v>
                      </c:pt>
                      <c:pt idx="6989">
                        <c:v>42.932200000000002</c:v>
                      </c:pt>
                      <c:pt idx="6990">
                        <c:v>41.903300000000002</c:v>
                      </c:pt>
                      <c:pt idx="6991">
                        <c:v>40.884099999999997</c:v>
                      </c:pt>
                      <c:pt idx="6992">
                        <c:v>42.305500000000002</c:v>
                      </c:pt>
                      <c:pt idx="6993">
                        <c:v>38.743600000000001</c:v>
                      </c:pt>
                      <c:pt idx="6994">
                        <c:v>42.925699999999999</c:v>
                      </c:pt>
                      <c:pt idx="6995">
                        <c:v>43.775599999999997</c:v>
                      </c:pt>
                      <c:pt idx="6996">
                        <c:v>41.1509</c:v>
                      </c:pt>
                      <c:pt idx="6997">
                        <c:v>39.643300000000004</c:v>
                      </c:pt>
                      <c:pt idx="6998">
                        <c:v>46.543799999999997</c:v>
                      </c:pt>
                      <c:pt idx="6999">
                        <c:v>40.282299999999999</c:v>
                      </c:pt>
                      <c:pt idx="7000">
                        <c:v>41.625799999999998</c:v>
                      </c:pt>
                      <c:pt idx="7001">
                        <c:v>39.314399999999999</c:v>
                      </c:pt>
                      <c:pt idx="7002">
                        <c:v>42.0276</c:v>
                      </c:pt>
                      <c:pt idx="7003">
                        <c:v>40.000999999999998</c:v>
                      </c:pt>
                      <c:pt idx="7004">
                        <c:v>39.254800000000003</c:v>
                      </c:pt>
                      <c:pt idx="7005">
                        <c:v>43.037799999999997</c:v>
                      </c:pt>
                      <c:pt idx="7006">
                        <c:v>44.884300000000003</c:v>
                      </c:pt>
                      <c:pt idx="7007">
                        <c:v>43.523600000000002</c:v>
                      </c:pt>
                      <c:pt idx="7008">
                        <c:v>41.844099999999997</c:v>
                      </c:pt>
                      <c:pt idx="7009">
                        <c:v>45.083199999999998</c:v>
                      </c:pt>
                      <c:pt idx="7010">
                        <c:v>43.950899999999997</c:v>
                      </c:pt>
                      <c:pt idx="7011">
                        <c:v>42.674399999999999</c:v>
                      </c:pt>
                      <c:pt idx="7012">
                        <c:v>44.456000000000003</c:v>
                      </c:pt>
                      <c:pt idx="7013">
                        <c:v>43.608600000000003</c:v>
                      </c:pt>
                      <c:pt idx="7014">
                        <c:v>47.069299999999998</c:v>
                      </c:pt>
                      <c:pt idx="7015">
                        <c:v>40.793799999999997</c:v>
                      </c:pt>
                      <c:pt idx="7016">
                        <c:v>39.795099999999998</c:v>
                      </c:pt>
                      <c:pt idx="7017">
                        <c:v>42.837499999999999</c:v>
                      </c:pt>
                      <c:pt idx="7018">
                        <c:v>39.751800000000003</c:v>
                      </c:pt>
                      <c:pt idx="7019">
                        <c:v>47.545099999999998</c:v>
                      </c:pt>
                      <c:pt idx="7020">
                        <c:v>39.996200000000002</c:v>
                      </c:pt>
                      <c:pt idx="7021">
                        <c:v>40.488300000000002</c:v>
                      </c:pt>
                      <c:pt idx="7022">
                        <c:v>39.545400000000001</c:v>
                      </c:pt>
                      <c:pt idx="7023">
                        <c:v>44.478499999999997</c:v>
                      </c:pt>
                      <c:pt idx="7024">
                        <c:v>41.075299999999999</c:v>
                      </c:pt>
                      <c:pt idx="7025">
                        <c:v>45.052999999999997</c:v>
                      </c:pt>
                      <c:pt idx="7026">
                        <c:v>41.519399999999997</c:v>
                      </c:pt>
                      <c:pt idx="7027">
                        <c:v>40.569099999999999</c:v>
                      </c:pt>
                      <c:pt idx="7028">
                        <c:v>45.748199999999997</c:v>
                      </c:pt>
                      <c:pt idx="7029">
                        <c:v>46.421999999999997</c:v>
                      </c:pt>
                      <c:pt idx="7030">
                        <c:v>43.670099999999998</c:v>
                      </c:pt>
                      <c:pt idx="7031">
                        <c:v>41.447299999999998</c:v>
                      </c:pt>
                      <c:pt idx="7032">
                        <c:v>45.112000000000002</c:v>
                      </c:pt>
                      <c:pt idx="7033">
                        <c:v>42.570700000000002</c:v>
                      </c:pt>
                      <c:pt idx="7034">
                        <c:v>44.992600000000003</c:v>
                      </c:pt>
                      <c:pt idx="7035">
                        <c:v>41.214500000000001</c:v>
                      </c:pt>
                      <c:pt idx="7036">
                        <c:v>40.8996</c:v>
                      </c:pt>
                      <c:pt idx="7037">
                        <c:v>44.691800000000001</c:v>
                      </c:pt>
                      <c:pt idx="7038">
                        <c:v>44.295699999999997</c:v>
                      </c:pt>
                      <c:pt idx="7039">
                        <c:v>45.573700000000002</c:v>
                      </c:pt>
                      <c:pt idx="7040">
                        <c:v>42.130099999999999</c:v>
                      </c:pt>
                      <c:pt idx="7041">
                        <c:v>39.164700000000003</c:v>
                      </c:pt>
                      <c:pt idx="7042">
                        <c:v>40.296199999999999</c:v>
                      </c:pt>
                      <c:pt idx="7043">
                        <c:v>39.546300000000002</c:v>
                      </c:pt>
                      <c:pt idx="7044">
                        <c:v>41.769100000000002</c:v>
                      </c:pt>
                      <c:pt idx="7045">
                        <c:v>39.194899999999997</c:v>
                      </c:pt>
                      <c:pt idx="7046">
                        <c:v>43.818600000000004</c:v>
                      </c:pt>
                      <c:pt idx="7047">
                        <c:v>40.657400000000003</c:v>
                      </c:pt>
                      <c:pt idx="7048">
                        <c:v>41.415700000000001</c:v>
                      </c:pt>
                      <c:pt idx="7049">
                        <c:v>41.732399999999998</c:v>
                      </c:pt>
                      <c:pt idx="7050">
                        <c:v>40.2258</c:v>
                      </c:pt>
                      <c:pt idx="7051">
                        <c:v>41.251300000000001</c:v>
                      </c:pt>
                      <c:pt idx="7052">
                        <c:v>41.982100000000003</c:v>
                      </c:pt>
                      <c:pt idx="7053">
                        <c:v>41.478499999999997</c:v>
                      </c:pt>
                      <c:pt idx="7054">
                        <c:v>46.549300000000002</c:v>
                      </c:pt>
                      <c:pt idx="7055">
                        <c:v>41.334899999999998</c:v>
                      </c:pt>
                      <c:pt idx="7056">
                        <c:v>40.938000000000002</c:v>
                      </c:pt>
                      <c:pt idx="7057">
                        <c:v>41.877899999999997</c:v>
                      </c:pt>
                      <c:pt idx="7058">
                        <c:v>40.903599999999997</c:v>
                      </c:pt>
                      <c:pt idx="7059">
                        <c:v>44.490600000000001</c:v>
                      </c:pt>
                      <c:pt idx="7060">
                        <c:v>39.804400000000001</c:v>
                      </c:pt>
                      <c:pt idx="7061">
                        <c:v>45.791899999999998</c:v>
                      </c:pt>
                      <c:pt idx="7062">
                        <c:v>40.685699999999997</c:v>
                      </c:pt>
                      <c:pt idx="7063">
                        <c:v>41.202399999999997</c:v>
                      </c:pt>
                      <c:pt idx="7064">
                        <c:v>41.6661</c:v>
                      </c:pt>
                      <c:pt idx="7065">
                        <c:v>39.737400000000001</c:v>
                      </c:pt>
                      <c:pt idx="7066">
                        <c:v>40.701900000000002</c:v>
                      </c:pt>
                      <c:pt idx="7067">
                        <c:v>45.075099999999999</c:v>
                      </c:pt>
                      <c:pt idx="7068">
                        <c:v>41.246400000000001</c:v>
                      </c:pt>
                      <c:pt idx="7069">
                        <c:v>41.867199999999997</c:v>
                      </c:pt>
                      <c:pt idx="7070">
                        <c:v>41.063800000000001</c:v>
                      </c:pt>
                      <c:pt idx="7071">
                        <c:v>41.091900000000003</c:v>
                      </c:pt>
                      <c:pt idx="7072">
                        <c:v>40.692</c:v>
                      </c:pt>
                      <c:pt idx="7073">
                        <c:v>41.5244</c:v>
                      </c:pt>
                      <c:pt idx="7074">
                        <c:v>41.577399999999997</c:v>
                      </c:pt>
                      <c:pt idx="7075">
                        <c:v>43.5837</c:v>
                      </c:pt>
                      <c:pt idx="7076">
                        <c:v>43.172800000000002</c:v>
                      </c:pt>
                      <c:pt idx="7077">
                        <c:v>40.963700000000003</c:v>
                      </c:pt>
                      <c:pt idx="7078">
                        <c:v>44.167099999999998</c:v>
                      </c:pt>
                      <c:pt idx="7079">
                        <c:v>43.3003</c:v>
                      </c:pt>
                      <c:pt idx="7080">
                        <c:v>42.079900000000002</c:v>
                      </c:pt>
                      <c:pt idx="7081">
                        <c:v>43.177799999999998</c:v>
                      </c:pt>
                      <c:pt idx="7082">
                        <c:v>40.462400000000002</c:v>
                      </c:pt>
                      <c:pt idx="7083">
                        <c:v>45.100299999999997</c:v>
                      </c:pt>
                      <c:pt idx="7084">
                        <c:v>42.107300000000002</c:v>
                      </c:pt>
                      <c:pt idx="7085">
                        <c:v>41.9223</c:v>
                      </c:pt>
                      <c:pt idx="7086">
                        <c:v>45.949399999999997</c:v>
                      </c:pt>
                      <c:pt idx="7087">
                        <c:v>44.994500000000002</c:v>
                      </c:pt>
                      <c:pt idx="7088">
                        <c:v>44.053899999999999</c:v>
                      </c:pt>
                      <c:pt idx="7089">
                        <c:v>44.301499999999997</c:v>
                      </c:pt>
                      <c:pt idx="7090">
                        <c:v>41.905200000000001</c:v>
                      </c:pt>
                      <c:pt idx="7091">
                        <c:v>44.571599999999997</c:v>
                      </c:pt>
                      <c:pt idx="7092">
                        <c:v>21.258700000000001</c:v>
                      </c:pt>
                      <c:pt idx="7093">
                        <c:v>41.3307</c:v>
                      </c:pt>
                      <c:pt idx="7094">
                        <c:v>45.412500000000001</c:v>
                      </c:pt>
                      <c:pt idx="7095">
                        <c:v>42.580199999999998</c:v>
                      </c:pt>
                      <c:pt idx="7096">
                        <c:v>40.811799999999998</c:v>
                      </c:pt>
                      <c:pt idx="7097">
                        <c:v>44.149900000000002</c:v>
                      </c:pt>
                      <c:pt idx="7098">
                        <c:v>43.142899999999997</c:v>
                      </c:pt>
                      <c:pt idx="7099">
                        <c:v>43.580300000000001</c:v>
                      </c:pt>
                      <c:pt idx="7100">
                        <c:v>41.392600000000002</c:v>
                      </c:pt>
                      <c:pt idx="7101">
                        <c:v>43.086300000000001</c:v>
                      </c:pt>
                      <c:pt idx="7102">
                        <c:v>41.302100000000003</c:v>
                      </c:pt>
                      <c:pt idx="7103">
                        <c:v>41.458199999999998</c:v>
                      </c:pt>
                      <c:pt idx="7104">
                        <c:v>42.316299999999998</c:v>
                      </c:pt>
                      <c:pt idx="7105">
                        <c:v>42.412199999999999</c:v>
                      </c:pt>
                      <c:pt idx="7106">
                        <c:v>43.153799999999997</c:v>
                      </c:pt>
                      <c:pt idx="7107">
                        <c:v>45.383699999999997</c:v>
                      </c:pt>
                      <c:pt idx="7108">
                        <c:v>43.820300000000003</c:v>
                      </c:pt>
                      <c:pt idx="7109">
                        <c:v>40.6785</c:v>
                      </c:pt>
                      <c:pt idx="7110">
                        <c:v>42.249099999999999</c:v>
                      </c:pt>
                      <c:pt idx="7111">
                        <c:v>42.353000000000002</c:v>
                      </c:pt>
                      <c:pt idx="7112">
                        <c:v>45.584499999999998</c:v>
                      </c:pt>
                      <c:pt idx="7113">
                        <c:v>41.956099999999999</c:v>
                      </c:pt>
                      <c:pt idx="7114">
                        <c:v>43.815600000000003</c:v>
                      </c:pt>
                      <c:pt idx="7115">
                        <c:v>40.487400000000001</c:v>
                      </c:pt>
                      <c:pt idx="7116">
                        <c:v>44.935499999999998</c:v>
                      </c:pt>
                      <c:pt idx="7117">
                        <c:v>43.039700000000003</c:v>
                      </c:pt>
                      <c:pt idx="7118">
                        <c:v>41.179400000000001</c:v>
                      </c:pt>
                      <c:pt idx="7119">
                        <c:v>44.3416</c:v>
                      </c:pt>
                      <c:pt idx="7120">
                        <c:v>42.741</c:v>
                      </c:pt>
                      <c:pt idx="7121">
                        <c:v>44.238999999999997</c:v>
                      </c:pt>
                      <c:pt idx="7122">
                        <c:v>44.203200000000002</c:v>
                      </c:pt>
                      <c:pt idx="7123">
                        <c:v>45.711500000000001</c:v>
                      </c:pt>
                      <c:pt idx="7124">
                        <c:v>41.8949</c:v>
                      </c:pt>
                      <c:pt idx="7125">
                        <c:v>41.959099999999999</c:v>
                      </c:pt>
                      <c:pt idx="7126">
                        <c:v>42.055999999999997</c:v>
                      </c:pt>
                      <c:pt idx="7127">
                        <c:v>44.070599999999999</c:v>
                      </c:pt>
                      <c:pt idx="7128">
                        <c:v>44.467700000000001</c:v>
                      </c:pt>
                      <c:pt idx="7129">
                        <c:v>45.016199999999998</c:v>
                      </c:pt>
                      <c:pt idx="7130">
                        <c:v>40.814599999999999</c:v>
                      </c:pt>
                      <c:pt idx="7131">
                        <c:v>40.451799999999999</c:v>
                      </c:pt>
                      <c:pt idx="7132">
                        <c:v>41.231699999999996</c:v>
                      </c:pt>
                      <c:pt idx="7133">
                        <c:v>44.706699999999998</c:v>
                      </c:pt>
                      <c:pt idx="7134">
                        <c:v>44.883400000000002</c:v>
                      </c:pt>
                      <c:pt idx="7135">
                        <c:v>43.962200000000003</c:v>
                      </c:pt>
                      <c:pt idx="7136">
                        <c:v>39.799700000000001</c:v>
                      </c:pt>
                      <c:pt idx="7137">
                        <c:v>42.297800000000002</c:v>
                      </c:pt>
                      <c:pt idx="7138">
                        <c:v>45.374600000000001</c:v>
                      </c:pt>
                      <c:pt idx="7139">
                        <c:v>41.490600000000001</c:v>
                      </c:pt>
                      <c:pt idx="7140">
                        <c:v>44.571399999999997</c:v>
                      </c:pt>
                      <c:pt idx="7141">
                        <c:v>46.845599999999997</c:v>
                      </c:pt>
                      <c:pt idx="7142">
                        <c:v>47.8994</c:v>
                      </c:pt>
                      <c:pt idx="7143">
                        <c:v>40.728400000000001</c:v>
                      </c:pt>
                      <c:pt idx="7144">
                        <c:v>41.583199999999998</c:v>
                      </c:pt>
                      <c:pt idx="7145">
                        <c:v>45.910899999999998</c:v>
                      </c:pt>
                      <c:pt idx="7146">
                        <c:v>42.166499999999999</c:v>
                      </c:pt>
                      <c:pt idx="7147">
                        <c:v>41.563000000000002</c:v>
                      </c:pt>
                      <c:pt idx="7148">
                        <c:v>45.1325</c:v>
                      </c:pt>
                      <c:pt idx="7149">
                        <c:v>42.391500000000001</c:v>
                      </c:pt>
                      <c:pt idx="7150">
                        <c:v>43.531100000000002</c:v>
                      </c:pt>
                      <c:pt idx="7151">
                        <c:v>42.252600000000001</c:v>
                      </c:pt>
                      <c:pt idx="7152">
                        <c:v>43.9129</c:v>
                      </c:pt>
                      <c:pt idx="7153">
                        <c:v>42.351799999999997</c:v>
                      </c:pt>
                      <c:pt idx="7154">
                        <c:v>42.057899999999997</c:v>
                      </c:pt>
                      <c:pt idx="7155">
                        <c:v>41.514299999999999</c:v>
                      </c:pt>
                      <c:pt idx="7156">
                        <c:v>43.356299999999997</c:v>
                      </c:pt>
                      <c:pt idx="7157">
                        <c:v>42.909500000000001</c:v>
                      </c:pt>
                      <c:pt idx="7158">
                        <c:v>46.8249</c:v>
                      </c:pt>
                      <c:pt idx="7159">
                        <c:v>43.397100000000002</c:v>
                      </c:pt>
                      <c:pt idx="7160">
                        <c:v>40.260100000000001</c:v>
                      </c:pt>
                      <c:pt idx="7161">
                        <c:v>41.067399999999999</c:v>
                      </c:pt>
                      <c:pt idx="7162">
                        <c:v>43.250500000000002</c:v>
                      </c:pt>
                      <c:pt idx="7163">
                        <c:v>42.612699999999997</c:v>
                      </c:pt>
                      <c:pt idx="7164">
                        <c:v>46.761699999999998</c:v>
                      </c:pt>
                      <c:pt idx="7165">
                        <c:v>42.218800000000002</c:v>
                      </c:pt>
                      <c:pt idx="7166">
                        <c:v>45.331899999999997</c:v>
                      </c:pt>
                      <c:pt idx="7167">
                        <c:v>48.6556</c:v>
                      </c:pt>
                      <c:pt idx="7168">
                        <c:v>45.7256</c:v>
                      </c:pt>
                      <c:pt idx="7169">
                        <c:v>45.738999999999997</c:v>
                      </c:pt>
                      <c:pt idx="7170">
                        <c:v>40.776299999999999</c:v>
                      </c:pt>
                      <c:pt idx="7171">
                        <c:v>43.566899999999997</c:v>
                      </c:pt>
                      <c:pt idx="7172">
                        <c:v>43.011899999999997</c:v>
                      </c:pt>
                      <c:pt idx="7173">
                        <c:v>41.709099999999999</c:v>
                      </c:pt>
                      <c:pt idx="7174">
                        <c:v>42.938800000000001</c:v>
                      </c:pt>
                      <c:pt idx="7175">
                        <c:v>44.567799999999998</c:v>
                      </c:pt>
                      <c:pt idx="7176">
                        <c:v>42.554699999999997</c:v>
                      </c:pt>
                      <c:pt idx="7177">
                        <c:v>45.045400000000001</c:v>
                      </c:pt>
                      <c:pt idx="7178">
                        <c:v>43.684899999999999</c:v>
                      </c:pt>
                      <c:pt idx="7179">
                        <c:v>42.249400000000001</c:v>
                      </c:pt>
                      <c:pt idx="7180">
                        <c:v>41.504300000000001</c:v>
                      </c:pt>
                      <c:pt idx="7181">
                        <c:v>41.661799999999999</c:v>
                      </c:pt>
                      <c:pt idx="7182">
                        <c:v>44.1873</c:v>
                      </c:pt>
                      <c:pt idx="7183">
                        <c:v>44.421399999999998</c:v>
                      </c:pt>
                      <c:pt idx="7184">
                        <c:v>46.419600000000003</c:v>
                      </c:pt>
                      <c:pt idx="7185">
                        <c:v>45.516100000000002</c:v>
                      </c:pt>
                      <c:pt idx="7186">
                        <c:v>41.666499999999999</c:v>
                      </c:pt>
                      <c:pt idx="7187">
                        <c:v>48.619599999999998</c:v>
                      </c:pt>
                      <c:pt idx="7188">
                        <c:v>43.766599999999997</c:v>
                      </c:pt>
                      <c:pt idx="7189">
                        <c:v>46.575899999999997</c:v>
                      </c:pt>
                      <c:pt idx="7190">
                        <c:v>42.383000000000003</c:v>
                      </c:pt>
                      <c:pt idx="7191">
                        <c:v>44.944299999999998</c:v>
                      </c:pt>
                      <c:pt idx="7192">
                        <c:v>46.675899999999999</c:v>
                      </c:pt>
                      <c:pt idx="7193">
                        <c:v>46.776699999999998</c:v>
                      </c:pt>
                      <c:pt idx="7194">
                        <c:v>49.364100000000001</c:v>
                      </c:pt>
                      <c:pt idx="7195">
                        <c:v>43.265500000000003</c:v>
                      </c:pt>
                      <c:pt idx="7196">
                        <c:v>45.242699999999999</c:v>
                      </c:pt>
                      <c:pt idx="7197">
                        <c:v>44.3568</c:v>
                      </c:pt>
                      <c:pt idx="7198">
                        <c:v>44.547800000000002</c:v>
                      </c:pt>
                      <c:pt idx="7199">
                        <c:v>45.363300000000002</c:v>
                      </c:pt>
                      <c:pt idx="7200">
                        <c:v>44.688299999999998</c:v>
                      </c:pt>
                      <c:pt idx="7201">
                        <c:v>43.998899999999999</c:v>
                      </c:pt>
                      <c:pt idx="7202">
                        <c:v>40.178400000000003</c:v>
                      </c:pt>
                      <c:pt idx="7203">
                        <c:v>45.536200000000001</c:v>
                      </c:pt>
                      <c:pt idx="7204">
                        <c:v>45.951300000000003</c:v>
                      </c:pt>
                      <c:pt idx="7205">
                        <c:v>45.3399</c:v>
                      </c:pt>
                      <c:pt idx="7206">
                        <c:v>42.552399999999999</c:v>
                      </c:pt>
                      <c:pt idx="7207">
                        <c:v>42.938000000000002</c:v>
                      </c:pt>
                      <c:pt idx="7208">
                        <c:v>43.966999999999999</c:v>
                      </c:pt>
                      <c:pt idx="7209">
                        <c:v>42.631999999999998</c:v>
                      </c:pt>
                      <c:pt idx="7210">
                        <c:v>43.713099999999997</c:v>
                      </c:pt>
                      <c:pt idx="7211">
                        <c:v>42.006399999999999</c:v>
                      </c:pt>
                      <c:pt idx="7212">
                        <c:v>46.049199999999999</c:v>
                      </c:pt>
                      <c:pt idx="7213">
                        <c:v>46.607700000000001</c:v>
                      </c:pt>
                      <c:pt idx="7214">
                        <c:v>45.879300000000001</c:v>
                      </c:pt>
                      <c:pt idx="7215">
                        <c:v>48.0184</c:v>
                      </c:pt>
                      <c:pt idx="7216">
                        <c:v>43.298200000000001</c:v>
                      </c:pt>
                      <c:pt idx="7217">
                        <c:v>42.209699999999998</c:v>
                      </c:pt>
                      <c:pt idx="7218">
                        <c:v>43.071899999999999</c:v>
                      </c:pt>
                      <c:pt idx="7219">
                        <c:v>41.205199999999998</c:v>
                      </c:pt>
                      <c:pt idx="7220">
                        <c:v>42.068800000000003</c:v>
                      </c:pt>
                      <c:pt idx="7221">
                        <c:v>45.010899999999999</c:v>
                      </c:pt>
                      <c:pt idx="7222">
                        <c:v>42.083300000000001</c:v>
                      </c:pt>
                      <c:pt idx="7223">
                        <c:v>44.871200000000002</c:v>
                      </c:pt>
                      <c:pt idx="7224">
                        <c:v>44.723399999999998</c:v>
                      </c:pt>
                      <c:pt idx="7225">
                        <c:v>46.796999999999997</c:v>
                      </c:pt>
                      <c:pt idx="7226">
                        <c:v>41.924399999999999</c:v>
                      </c:pt>
                      <c:pt idx="7227">
                        <c:v>44.595700000000001</c:v>
                      </c:pt>
                      <c:pt idx="7228">
                        <c:v>41.560400000000001</c:v>
                      </c:pt>
                      <c:pt idx="7229">
                        <c:v>43.657699999999998</c:v>
                      </c:pt>
                      <c:pt idx="7230">
                        <c:v>45.5488</c:v>
                      </c:pt>
                      <c:pt idx="7231">
                        <c:v>41.476799999999997</c:v>
                      </c:pt>
                      <c:pt idx="7232">
                        <c:v>44.620100000000001</c:v>
                      </c:pt>
                      <c:pt idx="7233">
                        <c:v>41.436599999999999</c:v>
                      </c:pt>
                      <c:pt idx="7234">
                        <c:v>45.996600000000001</c:v>
                      </c:pt>
                      <c:pt idx="7235">
                        <c:v>42.353000000000002</c:v>
                      </c:pt>
                      <c:pt idx="7236">
                        <c:v>47.449800000000003</c:v>
                      </c:pt>
                      <c:pt idx="7237">
                        <c:v>41.987000000000002</c:v>
                      </c:pt>
                      <c:pt idx="7238">
                        <c:v>48.107599999999998</c:v>
                      </c:pt>
                      <c:pt idx="7239">
                        <c:v>47.549900000000001</c:v>
                      </c:pt>
                      <c:pt idx="7240">
                        <c:v>42.955800000000004</c:v>
                      </c:pt>
                      <c:pt idx="7241">
                        <c:v>44.513500000000001</c:v>
                      </c:pt>
                      <c:pt idx="7242">
                        <c:v>43.8626</c:v>
                      </c:pt>
                      <c:pt idx="7243">
                        <c:v>43.746600000000001</c:v>
                      </c:pt>
                      <c:pt idx="7244">
                        <c:v>45.0169</c:v>
                      </c:pt>
                      <c:pt idx="7245">
                        <c:v>42.475999999999999</c:v>
                      </c:pt>
                      <c:pt idx="7246">
                        <c:v>41.491599999999998</c:v>
                      </c:pt>
                      <c:pt idx="7247">
                        <c:v>41.903199999999998</c:v>
                      </c:pt>
                      <c:pt idx="7248">
                        <c:v>43.4587</c:v>
                      </c:pt>
                      <c:pt idx="7249">
                        <c:v>45.715299999999999</c:v>
                      </c:pt>
                      <c:pt idx="7250">
                        <c:v>47.082599999999999</c:v>
                      </c:pt>
                      <c:pt idx="7251">
                        <c:v>42.506300000000003</c:v>
                      </c:pt>
                      <c:pt idx="7252">
                        <c:v>44.9405</c:v>
                      </c:pt>
                      <c:pt idx="7253">
                        <c:v>42.280799999999999</c:v>
                      </c:pt>
                      <c:pt idx="7254">
                        <c:v>43.720399999999998</c:v>
                      </c:pt>
                      <c:pt idx="7255">
                        <c:v>42.943100000000001</c:v>
                      </c:pt>
                      <c:pt idx="7256">
                        <c:v>44.501600000000003</c:v>
                      </c:pt>
                      <c:pt idx="7257">
                        <c:v>42.6952</c:v>
                      </c:pt>
                      <c:pt idx="7258">
                        <c:v>44.465499999999999</c:v>
                      </c:pt>
                      <c:pt idx="7259">
                        <c:v>45.034700000000001</c:v>
                      </c:pt>
                      <c:pt idx="7260">
                        <c:v>47.340499999999999</c:v>
                      </c:pt>
                      <c:pt idx="7261">
                        <c:v>45.921599999999998</c:v>
                      </c:pt>
                      <c:pt idx="7262">
                        <c:v>45.2654</c:v>
                      </c:pt>
                      <c:pt idx="7263">
                        <c:v>42.168799999999997</c:v>
                      </c:pt>
                      <c:pt idx="7264">
                        <c:v>46.317999999999998</c:v>
                      </c:pt>
                      <c:pt idx="7265">
                        <c:v>44.032899999999998</c:v>
                      </c:pt>
                      <c:pt idx="7266">
                        <c:v>43.601300000000002</c:v>
                      </c:pt>
                      <c:pt idx="7267">
                        <c:v>43.272100000000002</c:v>
                      </c:pt>
                      <c:pt idx="7268">
                        <c:v>42.517800000000001</c:v>
                      </c:pt>
                      <c:pt idx="7269">
                        <c:v>45.847900000000003</c:v>
                      </c:pt>
                      <c:pt idx="7270">
                        <c:v>42.333599999999997</c:v>
                      </c:pt>
                      <c:pt idx="7271">
                        <c:v>42.130499999999998</c:v>
                      </c:pt>
                      <c:pt idx="7272">
                        <c:v>42.227499999999999</c:v>
                      </c:pt>
                      <c:pt idx="7273">
                        <c:v>43.487000000000002</c:v>
                      </c:pt>
                      <c:pt idx="7274">
                        <c:v>44.250300000000003</c:v>
                      </c:pt>
                      <c:pt idx="7275">
                        <c:v>47.018900000000002</c:v>
                      </c:pt>
                      <c:pt idx="7276">
                        <c:v>43.183500000000002</c:v>
                      </c:pt>
                      <c:pt idx="7277">
                        <c:v>43.795200000000001</c:v>
                      </c:pt>
                      <c:pt idx="7278">
                        <c:v>42.671999999999997</c:v>
                      </c:pt>
                      <c:pt idx="7279">
                        <c:v>46.818899999999999</c:v>
                      </c:pt>
                      <c:pt idx="7280">
                        <c:v>45.2928</c:v>
                      </c:pt>
                      <c:pt idx="7281">
                        <c:v>42.624200000000002</c:v>
                      </c:pt>
                      <c:pt idx="7282">
                        <c:v>46.226399999999998</c:v>
                      </c:pt>
                      <c:pt idx="7283">
                        <c:v>46.856900000000003</c:v>
                      </c:pt>
                      <c:pt idx="7284">
                        <c:v>44.054600000000001</c:v>
                      </c:pt>
                      <c:pt idx="7285">
                        <c:v>45.6599</c:v>
                      </c:pt>
                      <c:pt idx="7286">
                        <c:v>47.523299999999999</c:v>
                      </c:pt>
                      <c:pt idx="7287">
                        <c:v>44.638199999999998</c:v>
                      </c:pt>
                      <c:pt idx="7288">
                        <c:v>43.183500000000002</c:v>
                      </c:pt>
                      <c:pt idx="7289">
                        <c:v>48.6511</c:v>
                      </c:pt>
                      <c:pt idx="7290">
                        <c:v>42.222900000000003</c:v>
                      </c:pt>
                      <c:pt idx="7291">
                        <c:v>47.378500000000003</c:v>
                      </c:pt>
                      <c:pt idx="7292">
                        <c:v>43.071399999999997</c:v>
                      </c:pt>
                      <c:pt idx="7293">
                        <c:v>46.042700000000004</c:v>
                      </c:pt>
                      <c:pt idx="7294">
                        <c:v>44.288200000000003</c:v>
                      </c:pt>
                      <c:pt idx="7295">
                        <c:v>46.839500000000001</c:v>
                      </c:pt>
                      <c:pt idx="7296">
                        <c:v>48.191299999999998</c:v>
                      </c:pt>
                      <c:pt idx="7297">
                        <c:v>47.511800000000001</c:v>
                      </c:pt>
                      <c:pt idx="7298">
                        <c:v>45.306899999999999</c:v>
                      </c:pt>
                      <c:pt idx="7299">
                        <c:v>44.496000000000002</c:v>
                      </c:pt>
                      <c:pt idx="7300">
                        <c:v>43.746499999999997</c:v>
                      </c:pt>
                      <c:pt idx="7301">
                        <c:v>45.2393</c:v>
                      </c:pt>
                      <c:pt idx="7302">
                        <c:v>42.960999999999999</c:v>
                      </c:pt>
                      <c:pt idx="7303">
                        <c:v>48.7181</c:v>
                      </c:pt>
                      <c:pt idx="7304">
                        <c:v>43.187100000000001</c:v>
                      </c:pt>
                      <c:pt idx="7305">
                        <c:v>46.318600000000004</c:v>
                      </c:pt>
                      <c:pt idx="7306">
                        <c:v>44.224899999999998</c:v>
                      </c:pt>
                      <c:pt idx="7307">
                        <c:v>44.047400000000003</c:v>
                      </c:pt>
                      <c:pt idx="7308">
                        <c:v>44.419699999999999</c:v>
                      </c:pt>
                      <c:pt idx="7309">
                        <c:v>43.250100000000003</c:v>
                      </c:pt>
                      <c:pt idx="7310">
                        <c:v>47.244399999999999</c:v>
                      </c:pt>
                      <c:pt idx="7311">
                        <c:v>44.339799999999997</c:v>
                      </c:pt>
                      <c:pt idx="7312">
                        <c:v>47.614199999999997</c:v>
                      </c:pt>
                      <c:pt idx="7313">
                        <c:v>46.2239</c:v>
                      </c:pt>
                      <c:pt idx="7314">
                        <c:v>46.460299999999997</c:v>
                      </c:pt>
                      <c:pt idx="7315">
                        <c:v>47.157800000000002</c:v>
                      </c:pt>
                      <c:pt idx="7316">
                        <c:v>46.671999999999997</c:v>
                      </c:pt>
                      <c:pt idx="7317">
                        <c:v>46.297400000000003</c:v>
                      </c:pt>
                      <c:pt idx="7318">
                        <c:v>47.282299999999999</c:v>
                      </c:pt>
                      <c:pt idx="7319">
                        <c:v>47.116599999999998</c:v>
                      </c:pt>
                      <c:pt idx="7320">
                        <c:v>43.3108</c:v>
                      </c:pt>
                      <c:pt idx="7321">
                        <c:v>44.591299999999997</c:v>
                      </c:pt>
                      <c:pt idx="7322">
                        <c:v>42.862699999999997</c:v>
                      </c:pt>
                      <c:pt idx="7323">
                        <c:v>48.644100000000002</c:v>
                      </c:pt>
                      <c:pt idx="7324">
                        <c:v>44.611899999999999</c:v>
                      </c:pt>
                      <c:pt idx="7325">
                        <c:v>44.226399999999998</c:v>
                      </c:pt>
                      <c:pt idx="7326">
                        <c:v>46.636299999999999</c:v>
                      </c:pt>
                      <c:pt idx="7327">
                        <c:v>42.515099999999997</c:v>
                      </c:pt>
                      <c:pt idx="7328">
                        <c:v>45.677900000000001</c:v>
                      </c:pt>
                      <c:pt idx="7329">
                        <c:v>46.118000000000002</c:v>
                      </c:pt>
                      <c:pt idx="7330">
                        <c:v>47.503900000000002</c:v>
                      </c:pt>
                      <c:pt idx="7331">
                        <c:v>43.601100000000002</c:v>
                      </c:pt>
                      <c:pt idx="7332">
                        <c:v>42.650199999999998</c:v>
                      </c:pt>
                      <c:pt idx="7333">
                        <c:v>49.389400000000002</c:v>
                      </c:pt>
                      <c:pt idx="7334">
                        <c:v>44.317300000000003</c:v>
                      </c:pt>
                      <c:pt idx="7335">
                        <c:v>46.303800000000003</c:v>
                      </c:pt>
                      <c:pt idx="7336">
                        <c:v>43.959099999999999</c:v>
                      </c:pt>
                      <c:pt idx="7337">
                        <c:v>42.864100000000001</c:v>
                      </c:pt>
                      <c:pt idx="7338">
                        <c:v>44.624000000000002</c:v>
                      </c:pt>
                      <c:pt idx="7339">
                        <c:v>46.8996</c:v>
                      </c:pt>
                      <c:pt idx="7340">
                        <c:v>46.988300000000002</c:v>
                      </c:pt>
                      <c:pt idx="7341">
                        <c:v>43.337800000000001</c:v>
                      </c:pt>
                      <c:pt idx="7342">
                        <c:v>48.533499999999997</c:v>
                      </c:pt>
                      <c:pt idx="7343">
                        <c:v>48.159500000000001</c:v>
                      </c:pt>
                      <c:pt idx="7344">
                        <c:v>45.253599999999999</c:v>
                      </c:pt>
                      <c:pt idx="7345">
                        <c:v>42.801000000000002</c:v>
                      </c:pt>
                      <c:pt idx="7346">
                        <c:v>45.804299999999998</c:v>
                      </c:pt>
                      <c:pt idx="7347">
                        <c:v>48.2605</c:v>
                      </c:pt>
                      <c:pt idx="7348">
                        <c:v>43.791899999999998</c:v>
                      </c:pt>
                      <c:pt idx="7349">
                        <c:v>43.102200000000003</c:v>
                      </c:pt>
                      <c:pt idx="7350">
                        <c:v>44.932200000000002</c:v>
                      </c:pt>
                      <c:pt idx="7351">
                        <c:v>43.558900000000001</c:v>
                      </c:pt>
                      <c:pt idx="7352">
                        <c:v>43.879199999999997</c:v>
                      </c:pt>
                      <c:pt idx="7353">
                        <c:v>44.927900000000001</c:v>
                      </c:pt>
                      <c:pt idx="7354">
                        <c:v>48.210999999999999</c:v>
                      </c:pt>
                      <c:pt idx="7355">
                        <c:v>47.026800000000001</c:v>
                      </c:pt>
                      <c:pt idx="7356">
                        <c:v>44.056699999999999</c:v>
                      </c:pt>
                      <c:pt idx="7357">
                        <c:v>47.841299999999997</c:v>
                      </c:pt>
                      <c:pt idx="7358">
                        <c:v>44.091500000000003</c:v>
                      </c:pt>
                      <c:pt idx="7359">
                        <c:v>46.476799999999997</c:v>
                      </c:pt>
                      <c:pt idx="7360">
                        <c:v>43.501899999999999</c:v>
                      </c:pt>
                      <c:pt idx="7361">
                        <c:v>44.195999999999998</c:v>
                      </c:pt>
                      <c:pt idx="7362">
                        <c:v>45.842799999999997</c:v>
                      </c:pt>
                      <c:pt idx="7363">
                        <c:v>43.848199999999999</c:v>
                      </c:pt>
                      <c:pt idx="7364">
                        <c:v>44.580599999999997</c:v>
                      </c:pt>
                      <c:pt idx="7365">
                        <c:v>44.746699999999997</c:v>
                      </c:pt>
                      <c:pt idx="7366">
                        <c:v>44.343299999999999</c:v>
                      </c:pt>
                      <c:pt idx="7367">
                        <c:v>43.4876</c:v>
                      </c:pt>
                      <c:pt idx="7368">
                        <c:v>47.941000000000003</c:v>
                      </c:pt>
                      <c:pt idx="7369">
                        <c:v>50.897599999999997</c:v>
                      </c:pt>
                      <c:pt idx="7370">
                        <c:v>43.298299999999998</c:v>
                      </c:pt>
                      <c:pt idx="7371">
                        <c:v>47.451700000000002</c:v>
                      </c:pt>
                      <c:pt idx="7372">
                        <c:v>42.892400000000002</c:v>
                      </c:pt>
                      <c:pt idx="7373">
                        <c:v>48.395899999999997</c:v>
                      </c:pt>
                      <c:pt idx="7374">
                        <c:v>45.030099999999997</c:v>
                      </c:pt>
                      <c:pt idx="7375">
                        <c:v>45.951900000000002</c:v>
                      </c:pt>
                      <c:pt idx="7376">
                        <c:v>49.089700000000001</c:v>
                      </c:pt>
                      <c:pt idx="7377">
                        <c:v>49.311199999999999</c:v>
                      </c:pt>
                      <c:pt idx="7378">
                        <c:v>43.423900000000003</c:v>
                      </c:pt>
                      <c:pt idx="7379">
                        <c:v>46.844700000000003</c:v>
                      </c:pt>
                      <c:pt idx="7380">
                        <c:v>45.178600000000003</c:v>
                      </c:pt>
                      <c:pt idx="7381">
                        <c:v>45.044800000000002</c:v>
                      </c:pt>
                      <c:pt idx="7382">
                        <c:v>42.683</c:v>
                      </c:pt>
                      <c:pt idx="7383">
                        <c:v>45.778500000000001</c:v>
                      </c:pt>
                      <c:pt idx="7384">
                        <c:v>47.9878</c:v>
                      </c:pt>
                      <c:pt idx="7385">
                        <c:v>43.668399999999998</c:v>
                      </c:pt>
                      <c:pt idx="7386">
                        <c:v>45.994500000000002</c:v>
                      </c:pt>
                      <c:pt idx="7387">
                        <c:v>43.229399999999998</c:v>
                      </c:pt>
                      <c:pt idx="7388">
                        <c:v>49.764699999999998</c:v>
                      </c:pt>
                      <c:pt idx="7389">
                        <c:v>46.871600000000001</c:v>
                      </c:pt>
                      <c:pt idx="7390">
                        <c:v>49.003599999999999</c:v>
                      </c:pt>
                      <c:pt idx="7391">
                        <c:v>46.404699999999998</c:v>
                      </c:pt>
                      <c:pt idx="7392">
                        <c:v>48.025500000000001</c:v>
                      </c:pt>
                      <c:pt idx="7393">
                        <c:v>48.853299999999997</c:v>
                      </c:pt>
                      <c:pt idx="7394">
                        <c:v>44.892299999999999</c:v>
                      </c:pt>
                      <c:pt idx="7395">
                        <c:v>47.657600000000002</c:v>
                      </c:pt>
                      <c:pt idx="7396">
                        <c:v>44.720199999999998</c:v>
                      </c:pt>
                      <c:pt idx="7397">
                        <c:v>44.143700000000003</c:v>
                      </c:pt>
                      <c:pt idx="7398">
                        <c:v>48.259599999999999</c:v>
                      </c:pt>
                      <c:pt idx="7399">
                        <c:v>45.223100000000002</c:v>
                      </c:pt>
                      <c:pt idx="7400">
                        <c:v>43.693300000000001</c:v>
                      </c:pt>
                      <c:pt idx="7401">
                        <c:v>43.463000000000001</c:v>
                      </c:pt>
                      <c:pt idx="7402">
                        <c:v>47.120399999999997</c:v>
                      </c:pt>
                      <c:pt idx="7403">
                        <c:v>50.721499999999999</c:v>
                      </c:pt>
                      <c:pt idx="7404">
                        <c:v>43.091900000000003</c:v>
                      </c:pt>
                      <c:pt idx="7405">
                        <c:v>43.346400000000003</c:v>
                      </c:pt>
                      <c:pt idx="7406">
                        <c:v>42.875300000000003</c:v>
                      </c:pt>
                      <c:pt idx="7407">
                        <c:v>46.747900000000001</c:v>
                      </c:pt>
                      <c:pt idx="7408">
                        <c:v>48.236600000000003</c:v>
                      </c:pt>
                      <c:pt idx="7409">
                        <c:v>44.41</c:v>
                      </c:pt>
                      <c:pt idx="7410">
                        <c:v>47.094499999999996</c:v>
                      </c:pt>
                      <c:pt idx="7411">
                        <c:v>43.9572</c:v>
                      </c:pt>
                      <c:pt idx="7412">
                        <c:v>45.570500000000003</c:v>
                      </c:pt>
                      <c:pt idx="7413">
                        <c:v>49.505099999999999</c:v>
                      </c:pt>
                      <c:pt idx="7414">
                        <c:v>44.0884</c:v>
                      </c:pt>
                      <c:pt idx="7415">
                        <c:v>44.839599999999997</c:v>
                      </c:pt>
                      <c:pt idx="7416">
                        <c:v>50.231400000000001</c:v>
                      </c:pt>
                      <c:pt idx="7417">
                        <c:v>44.242899999999999</c:v>
                      </c:pt>
                      <c:pt idx="7418">
                        <c:v>44.081000000000003</c:v>
                      </c:pt>
                      <c:pt idx="7419">
                        <c:v>46.734999999999999</c:v>
                      </c:pt>
                      <c:pt idx="7420">
                        <c:v>47.2791</c:v>
                      </c:pt>
                      <c:pt idx="7421">
                        <c:v>44.718699999999998</c:v>
                      </c:pt>
                      <c:pt idx="7422">
                        <c:v>50.014299999999999</c:v>
                      </c:pt>
                      <c:pt idx="7423">
                        <c:v>44.4893</c:v>
                      </c:pt>
                      <c:pt idx="7424">
                        <c:v>44.143099999999997</c:v>
                      </c:pt>
                      <c:pt idx="7425">
                        <c:v>50.593600000000002</c:v>
                      </c:pt>
                      <c:pt idx="7426">
                        <c:v>45.4223</c:v>
                      </c:pt>
                      <c:pt idx="7427">
                        <c:v>45.866599999999998</c:v>
                      </c:pt>
                      <c:pt idx="7428">
                        <c:v>50.256300000000003</c:v>
                      </c:pt>
                      <c:pt idx="7429">
                        <c:v>45.270200000000003</c:v>
                      </c:pt>
                      <c:pt idx="7430">
                        <c:v>45.017899999999997</c:v>
                      </c:pt>
                      <c:pt idx="7431">
                        <c:v>45.839799999999997</c:v>
                      </c:pt>
                      <c:pt idx="7432">
                        <c:v>49.654600000000002</c:v>
                      </c:pt>
                      <c:pt idx="7433">
                        <c:v>47.874400000000001</c:v>
                      </c:pt>
                      <c:pt idx="7434">
                        <c:v>43.3994</c:v>
                      </c:pt>
                      <c:pt idx="7435">
                        <c:v>44.704000000000001</c:v>
                      </c:pt>
                      <c:pt idx="7436">
                        <c:v>44.4557</c:v>
                      </c:pt>
                      <c:pt idx="7437">
                        <c:v>45.186</c:v>
                      </c:pt>
                      <c:pt idx="7438">
                        <c:v>48.146700000000003</c:v>
                      </c:pt>
                      <c:pt idx="7439">
                        <c:v>44.716299999999997</c:v>
                      </c:pt>
                      <c:pt idx="7440">
                        <c:v>46.196399999999997</c:v>
                      </c:pt>
                      <c:pt idx="7441">
                        <c:v>48.533299999999997</c:v>
                      </c:pt>
                      <c:pt idx="7442">
                        <c:v>46.718000000000004</c:v>
                      </c:pt>
                      <c:pt idx="7443">
                        <c:v>45.532499999999999</c:v>
                      </c:pt>
                      <c:pt idx="7444">
                        <c:v>44.435099999999998</c:v>
                      </c:pt>
                      <c:pt idx="7445">
                        <c:v>44.792299999999997</c:v>
                      </c:pt>
                      <c:pt idx="7446">
                        <c:v>50.982199999999999</c:v>
                      </c:pt>
                      <c:pt idx="7447">
                        <c:v>47.545900000000003</c:v>
                      </c:pt>
                      <c:pt idx="7448">
                        <c:v>45.82</c:v>
                      </c:pt>
                      <c:pt idx="7449">
                        <c:v>51.712299999999999</c:v>
                      </c:pt>
                      <c:pt idx="7450">
                        <c:v>44.718400000000003</c:v>
                      </c:pt>
                      <c:pt idx="7451">
                        <c:v>50.113399999999999</c:v>
                      </c:pt>
                      <c:pt idx="7452">
                        <c:v>45.947800000000001</c:v>
                      </c:pt>
                      <c:pt idx="7453">
                        <c:v>50.046700000000001</c:v>
                      </c:pt>
                      <c:pt idx="7454">
                        <c:v>45.810400000000001</c:v>
                      </c:pt>
                      <c:pt idx="7455">
                        <c:v>47.873899999999999</c:v>
                      </c:pt>
                      <c:pt idx="7456">
                        <c:v>45.478900000000003</c:v>
                      </c:pt>
                      <c:pt idx="7457">
                        <c:v>48.288699999999999</c:v>
                      </c:pt>
                      <c:pt idx="7458">
                        <c:v>44.226700000000001</c:v>
                      </c:pt>
                      <c:pt idx="7459">
                        <c:v>43.654800000000002</c:v>
                      </c:pt>
                      <c:pt idx="7460">
                        <c:v>47.1342</c:v>
                      </c:pt>
                      <c:pt idx="7461">
                        <c:v>50.279699999999998</c:v>
                      </c:pt>
                      <c:pt idx="7462">
                        <c:v>48.280900000000003</c:v>
                      </c:pt>
                      <c:pt idx="7463">
                        <c:v>46.118400000000001</c:v>
                      </c:pt>
                      <c:pt idx="7464">
                        <c:v>45.404400000000003</c:v>
                      </c:pt>
                      <c:pt idx="7465">
                        <c:v>48.255800000000001</c:v>
                      </c:pt>
                      <c:pt idx="7466">
                        <c:v>49.442</c:v>
                      </c:pt>
                      <c:pt idx="7467">
                        <c:v>46.940399999999997</c:v>
                      </c:pt>
                      <c:pt idx="7468">
                        <c:v>46.111699999999999</c:v>
                      </c:pt>
                      <c:pt idx="7469">
                        <c:v>46.681600000000003</c:v>
                      </c:pt>
                      <c:pt idx="7470">
                        <c:v>45.057699999999997</c:v>
                      </c:pt>
                      <c:pt idx="7471">
                        <c:v>44.620600000000003</c:v>
                      </c:pt>
                      <c:pt idx="7472">
                        <c:v>43.2121</c:v>
                      </c:pt>
                      <c:pt idx="7473">
                        <c:v>50.205599999999997</c:v>
                      </c:pt>
                      <c:pt idx="7474">
                        <c:v>48.97</c:v>
                      </c:pt>
                      <c:pt idx="7475">
                        <c:v>44.6873</c:v>
                      </c:pt>
                      <c:pt idx="7476">
                        <c:v>50.8245</c:v>
                      </c:pt>
                      <c:pt idx="7477">
                        <c:v>47.633099999999999</c:v>
                      </c:pt>
                      <c:pt idx="7478">
                        <c:v>44.431100000000001</c:v>
                      </c:pt>
                      <c:pt idx="7479">
                        <c:v>47.345500000000001</c:v>
                      </c:pt>
                      <c:pt idx="7480">
                        <c:v>51.4131</c:v>
                      </c:pt>
                      <c:pt idx="7481">
                        <c:v>46.434899999999999</c:v>
                      </c:pt>
                      <c:pt idx="7482">
                        <c:v>48.976500000000001</c:v>
                      </c:pt>
                      <c:pt idx="7483">
                        <c:v>46.453600000000002</c:v>
                      </c:pt>
                      <c:pt idx="7484">
                        <c:v>46.7943</c:v>
                      </c:pt>
                      <c:pt idx="7485">
                        <c:v>48.467799999999997</c:v>
                      </c:pt>
                      <c:pt idx="7486">
                        <c:v>45.210299999999997</c:v>
                      </c:pt>
                      <c:pt idx="7487">
                        <c:v>49.6145</c:v>
                      </c:pt>
                      <c:pt idx="7488">
                        <c:v>46.203400000000002</c:v>
                      </c:pt>
                      <c:pt idx="7489">
                        <c:v>43.190600000000003</c:v>
                      </c:pt>
                      <c:pt idx="7490">
                        <c:v>48.574300000000001</c:v>
                      </c:pt>
                      <c:pt idx="7491">
                        <c:v>45.685099999999998</c:v>
                      </c:pt>
                      <c:pt idx="7492">
                        <c:v>45.7134</c:v>
                      </c:pt>
                      <c:pt idx="7493">
                        <c:v>47.284399999999998</c:v>
                      </c:pt>
                      <c:pt idx="7494">
                        <c:v>45.030999999999999</c:v>
                      </c:pt>
                      <c:pt idx="7495">
                        <c:v>44.548000000000002</c:v>
                      </c:pt>
                      <c:pt idx="7496">
                        <c:v>47.2119</c:v>
                      </c:pt>
                      <c:pt idx="7497">
                        <c:v>44.862099999999998</c:v>
                      </c:pt>
                      <c:pt idx="7498">
                        <c:v>47.875799999999998</c:v>
                      </c:pt>
                      <c:pt idx="7499">
                        <c:v>45.664099999999998</c:v>
                      </c:pt>
                      <c:pt idx="7500">
                        <c:v>49.26</c:v>
                      </c:pt>
                      <c:pt idx="7501">
                        <c:v>47.122900000000001</c:v>
                      </c:pt>
                      <c:pt idx="7502">
                        <c:v>45.710500000000003</c:v>
                      </c:pt>
                      <c:pt idx="7503">
                        <c:v>45.203000000000003</c:v>
                      </c:pt>
                      <c:pt idx="7504">
                        <c:v>45.920900000000003</c:v>
                      </c:pt>
                      <c:pt idx="7505">
                        <c:v>45.894100000000002</c:v>
                      </c:pt>
                      <c:pt idx="7506">
                        <c:v>44.409199999999998</c:v>
                      </c:pt>
                      <c:pt idx="7507">
                        <c:v>46.7485</c:v>
                      </c:pt>
                      <c:pt idx="7508">
                        <c:v>48.818800000000003</c:v>
                      </c:pt>
                      <c:pt idx="7509">
                        <c:v>45.6554</c:v>
                      </c:pt>
                      <c:pt idx="7510">
                        <c:v>52.066499999999998</c:v>
                      </c:pt>
                      <c:pt idx="7511">
                        <c:v>47.8215</c:v>
                      </c:pt>
                      <c:pt idx="7512">
                        <c:v>46.174999999999997</c:v>
                      </c:pt>
                      <c:pt idx="7513">
                        <c:v>46.258800000000001</c:v>
                      </c:pt>
                      <c:pt idx="7514">
                        <c:v>48.744199999999999</c:v>
                      </c:pt>
                      <c:pt idx="7515">
                        <c:v>46.763399999999997</c:v>
                      </c:pt>
                      <c:pt idx="7516">
                        <c:v>45.258200000000002</c:v>
                      </c:pt>
                      <c:pt idx="7517">
                        <c:v>48.563400000000001</c:v>
                      </c:pt>
                      <c:pt idx="7518">
                        <c:v>48.592100000000002</c:v>
                      </c:pt>
                      <c:pt idx="7519">
                        <c:v>45.4724</c:v>
                      </c:pt>
                      <c:pt idx="7520">
                        <c:v>45.822499999999998</c:v>
                      </c:pt>
                      <c:pt idx="7521">
                        <c:v>47.198799999999999</c:v>
                      </c:pt>
                      <c:pt idx="7522">
                        <c:v>49.819800000000001</c:v>
                      </c:pt>
                      <c:pt idx="7523">
                        <c:v>47.125999999999998</c:v>
                      </c:pt>
                      <c:pt idx="7524">
                        <c:v>48.116300000000003</c:v>
                      </c:pt>
                      <c:pt idx="7525">
                        <c:v>51.084800000000001</c:v>
                      </c:pt>
                      <c:pt idx="7526">
                        <c:v>48.526600000000002</c:v>
                      </c:pt>
                      <c:pt idx="7527">
                        <c:v>48.206499999999998</c:v>
                      </c:pt>
                      <c:pt idx="7528">
                        <c:v>45.048699999999997</c:v>
                      </c:pt>
                      <c:pt idx="7529">
                        <c:v>49.038600000000002</c:v>
                      </c:pt>
                      <c:pt idx="7530">
                        <c:v>48.195399999999999</c:v>
                      </c:pt>
                      <c:pt idx="7531">
                        <c:v>45.331699999999998</c:v>
                      </c:pt>
                      <c:pt idx="7532">
                        <c:v>45.617400000000004</c:v>
                      </c:pt>
                      <c:pt idx="7533">
                        <c:v>48.748699999999999</c:v>
                      </c:pt>
                      <c:pt idx="7534">
                        <c:v>48.370600000000003</c:v>
                      </c:pt>
                      <c:pt idx="7535">
                        <c:v>47.878300000000003</c:v>
                      </c:pt>
                      <c:pt idx="7536">
                        <c:v>47.3581</c:v>
                      </c:pt>
                      <c:pt idx="7537">
                        <c:v>49.388199999999998</c:v>
                      </c:pt>
                      <c:pt idx="7538">
                        <c:v>45.645800000000001</c:v>
                      </c:pt>
                      <c:pt idx="7539">
                        <c:v>50.472700000000003</c:v>
                      </c:pt>
                      <c:pt idx="7540">
                        <c:v>45.685499999999998</c:v>
                      </c:pt>
                      <c:pt idx="7541">
                        <c:v>45.712600000000002</c:v>
                      </c:pt>
                      <c:pt idx="7542">
                        <c:v>45.222999999999999</c:v>
                      </c:pt>
                      <c:pt idx="7543">
                        <c:v>47.635100000000001</c:v>
                      </c:pt>
                      <c:pt idx="7544">
                        <c:v>46.615299999999998</c:v>
                      </c:pt>
                      <c:pt idx="7545">
                        <c:v>49.210099999999997</c:v>
                      </c:pt>
                      <c:pt idx="7546">
                        <c:v>51.197899999999997</c:v>
                      </c:pt>
                      <c:pt idx="7547">
                        <c:v>47.2547</c:v>
                      </c:pt>
                      <c:pt idx="7548">
                        <c:v>23.683800000000002</c:v>
                      </c:pt>
                      <c:pt idx="7549">
                        <c:v>46.096400000000003</c:v>
                      </c:pt>
                      <c:pt idx="7550">
                        <c:v>49.999699999999997</c:v>
                      </c:pt>
                      <c:pt idx="7551">
                        <c:v>46.365400000000001</c:v>
                      </c:pt>
                      <c:pt idx="7552">
                        <c:v>49.4251</c:v>
                      </c:pt>
                      <c:pt idx="7553">
                        <c:v>48.625900000000001</c:v>
                      </c:pt>
                      <c:pt idx="7554">
                        <c:v>49.3125</c:v>
                      </c:pt>
                      <c:pt idx="7555">
                        <c:v>50.055300000000003</c:v>
                      </c:pt>
                      <c:pt idx="7556">
                        <c:v>48.590699999999998</c:v>
                      </c:pt>
                      <c:pt idx="7557">
                        <c:v>45.345100000000002</c:v>
                      </c:pt>
                      <c:pt idx="7558">
                        <c:v>45.583199999999998</c:v>
                      </c:pt>
                      <c:pt idx="7559">
                        <c:v>49.598599999999998</c:v>
                      </c:pt>
                      <c:pt idx="7560">
                        <c:v>48.042499999999997</c:v>
                      </c:pt>
                      <c:pt idx="7561">
                        <c:v>48.224699999999999</c:v>
                      </c:pt>
                      <c:pt idx="7562">
                        <c:v>45.011600000000001</c:v>
                      </c:pt>
                      <c:pt idx="7563">
                        <c:v>45.471800000000002</c:v>
                      </c:pt>
                      <c:pt idx="7564">
                        <c:v>46.052300000000002</c:v>
                      </c:pt>
                      <c:pt idx="7565">
                        <c:v>49.918300000000002</c:v>
                      </c:pt>
                      <c:pt idx="7566">
                        <c:v>47.778799999999997</c:v>
                      </c:pt>
                      <c:pt idx="7567">
                        <c:v>50.6524</c:v>
                      </c:pt>
                      <c:pt idx="7568">
                        <c:v>46.802799999999998</c:v>
                      </c:pt>
                      <c:pt idx="7569">
                        <c:v>49.509500000000003</c:v>
                      </c:pt>
                      <c:pt idx="7570">
                        <c:v>45.194899999999997</c:v>
                      </c:pt>
                      <c:pt idx="7571">
                        <c:v>47.64</c:v>
                      </c:pt>
                      <c:pt idx="7572">
                        <c:v>46.561700000000002</c:v>
                      </c:pt>
                      <c:pt idx="7573">
                        <c:v>44.3904</c:v>
                      </c:pt>
                      <c:pt idx="7574">
                        <c:v>48.478000000000002</c:v>
                      </c:pt>
                      <c:pt idx="7575">
                        <c:v>51.603099999999998</c:v>
                      </c:pt>
                      <c:pt idx="7576">
                        <c:v>47.9968</c:v>
                      </c:pt>
                      <c:pt idx="7577">
                        <c:v>48.350999999999999</c:v>
                      </c:pt>
                      <c:pt idx="7578">
                        <c:v>49.900799999999997</c:v>
                      </c:pt>
                      <c:pt idx="7579">
                        <c:v>46.333100000000002</c:v>
                      </c:pt>
                      <c:pt idx="7580">
                        <c:v>44.887599999999999</c:v>
                      </c:pt>
                      <c:pt idx="7581">
                        <c:v>52.558300000000003</c:v>
                      </c:pt>
                      <c:pt idx="7582">
                        <c:v>46.137799999999999</c:v>
                      </c:pt>
                      <c:pt idx="7583">
                        <c:v>47.363</c:v>
                      </c:pt>
                      <c:pt idx="7584">
                        <c:v>49.650399999999998</c:v>
                      </c:pt>
                      <c:pt idx="7585">
                        <c:v>45.983400000000003</c:v>
                      </c:pt>
                      <c:pt idx="7586">
                        <c:v>47.003300000000003</c:v>
                      </c:pt>
                      <c:pt idx="7587">
                        <c:v>49.077599999999997</c:v>
                      </c:pt>
                      <c:pt idx="7588">
                        <c:v>48.917400000000001</c:v>
                      </c:pt>
                      <c:pt idx="7589">
                        <c:v>45.848100000000002</c:v>
                      </c:pt>
                      <c:pt idx="7590">
                        <c:v>47.499099999999999</c:v>
                      </c:pt>
                      <c:pt idx="7591">
                        <c:v>50.165599999999998</c:v>
                      </c:pt>
                      <c:pt idx="7592">
                        <c:v>50.824800000000003</c:v>
                      </c:pt>
                      <c:pt idx="7593">
                        <c:v>46.588700000000003</c:v>
                      </c:pt>
                      <c:pt idx="7594">
                        <c:v>50.325800000000001</c:v>
                      </c:pt>
                      <c:pt idx="7595">
                        <c:v>49.535800000000002</c:v>
                      </c:pt>
                      <c:pt idx="7596">
                        <c:v>46.293900000000001</c:v>
                      </c:pt>
                      <c:pt idx="7597">
                        <c:v>47.093800000000002</c:v>
                      </c:pt>
                      <c:pt idx="7598">
                        <c:v>50.14</c:v>
                      </c:pt>
                      <c:pt idx="7599">
                        <c:v>45.337699999999998</c:v>
                      </c:pt>
                      <c:pt idx="7600">
                        <c:v>48.362099999999998</c:v>
                      </c:pt>
                      <c:pt idx="7601">
                        <c:v>46.334000000000003</c:v>
                      </c:pt>
                      <c:pt idx="7602">
                        <c:v>48.002499999999998</c:v>
                      </c:pt>
                      <c:pt idx="7603">
                        <c:v>49.412700000000001</c:v>
                      </c:pt>
                      <c:pt idx="7604">
                        <c:v>45.985799999999998</c:v>
                      </c:pt>
                      <c:pt idx="7605">
                        <c:v>45.536000000000001</c:v>
                      </c:pt>
                      <c:pt idx="7606">
                        <c:v>46.840699999999998</c:v>
                      </c:pt>
                      <c:pt idx="7607">
                        <c:v>50.499899999999997</c:v>
                      </c:pt>
                      <c:pt idx="7608">
                        <c:v>45.933900000000001</c:v>
                      </c:pt>
                      <c:pt idx="7609">
                        <c:v>51.792400000000001</c:v>
                      </c:pt>
                      <c:pt idx="7610">
                        <c:v>45.716500000000003</c:v>
                      </c:pt>
                      <c:pt idx="7611">
                        <c:v>47.8108</c:v>
                      </c:pt>
                      <c:pt idx="7612">
                        <c:v>50.216500000000003</c:v>
                      </c:pt>
                      <c:pt idx="7613">
                        <c:v>45.927399999999999</c:v>
                      </c:pt>
                      <c:pt idx="7614">
                        <c:v>47.107999999999997</c:v>
                      </c:pt>
                      <c:pt idx="7615">
                        <c:v>45.71</c:v>
                      </c:pt>
                      <c:pt idx="7616">
                        <c:v>51.023000000000003</c:v>
                      </c:pt>
                      <c:pt idx="7617">
                        <c:v>48.528599999999997</c:v>
                      </c:pt>
                      <c:pt idx="7618">
                        <c:v>46.042200000000001</c:v>
                      </c:pt>
                      <c:pt idx="7619">
                        <c:v>47.996499999999997</c:v>
                      </c:pt>
                      <c:pt idx="7620">
                        <c:v>46.348100000000002</c:v>
                      </c:pt>
                      <c:pt idx="7621">
                        <c:v>47.898600000000002</c:v>
                      </c:pt>
                      <c:pt idx="7622">
                        <c:v>49.769599999999997</c:v>
                      </c:pt>
                      <c:pt idx="7623">
                        <c:v>45.183399999999999</c:v>
                      </c:pt>
                      <c:pt idx="7624">
                        <c:v>46.567100000000003</c:v>
                      </c:pt>
                      <c:pt idx="7625">
                        <c:v>46.099899999999998</c:v>
                      </c:pt>
                      <c:pt idx="7626">
                        <c:v>48.191099999999999</c:v>
                      </c:pt>
                      <c:pt idx="7627">
                        <c:v>46.714799999999997</c:v>
                      </c:pt>
                      <c:pt idx="7628">
                        <c:v>49.447899999999997</c:v>
                      </c:pt>
                      <c:pt idx="7629">
                        <c:v>46.310099999999998</c:v>
                      </c:pt>
                      <c:pt idx="7630">
                        <c:v>48.990200000000002</c:v>
                      </c:pt>
                      <c:pt idx="7631">
                        <c:v>47.0413</c:v>
                      </c:pt>
                      <c:pt idx="7632">
                        <c:v>47.767400000000002</c:v>
                      </c:pt>
                      <c:pt idx="7633">
                        <c:v>46.291899999999998</c:v>
                      </c:pt>
                      <c:pt idx="7634">
                        <c:v>54.485999999999997</c:v>
                      </c:pt>
                      <c:pt idx="7635">
                        <c:v>45.115200000000002</c:v>
                      </c:pt>
                      <c:pt idx="7636">
                        <c:v>48.303400000000003</c:v>
                      </c:pt>
                      <c:pt idx="7637">
                        <c:v>46.640599999999999</c:v>
                      </c:pt>
                      <c:pt idx="7638">
                        <c:v>49.093000000000004</c:v>
                      </c:pt>
                      <c:pt idx="7639">
                        <c:v>49.580800000000004</c:v>
                      </c:pt>
                      <c:pt idx="7640">
                        <c:v>49.965800000000002</c:v>
                      </c:pt>
                      <c:pt idx="7641">
                        <c:v>46.893099999999997</c:v>
                      </c:pt>
                      <c:pt idx="7642">
                        <c:v>46.558799999999998</c:v>
                      </c:pt>
                      <c:pt idx="7643">
                        <c:v>49.444099999999999</c:v>
                      </c:pt>
                      <c:pt idx="7644">
                        <c:v>49.588500000000003</c:v>
                      </c:pt>
                      <c:pt idx="7645">
                        <c:v>45.817500000000003</c:v>
                      </c:pt>
                      <c:pt idx="7646">
                        <c:v>50.7378</c:v>
                      </c:pt>
                      <c:pt idx="7647">
                        <c:v>48.319600000000001</c:v>
                      </c:pt>
                      <c:pt idx="7648">
                        <c:v>48.046399999999998</c:v>
                      </c:pt>
                      <c:pt idx="7649">
                        <c:v>52.2087</c:v>
                      </c:pt>
                      <c:pt idx="7650">
                        <c:v>47.28</c:v>
                      </c:pt>
                      <c:pt idx="7651">
                        <c:v>46.4754</c:v>
                      </c:pt>
                      <c:pt idx="7652">
                        <c:v>50.697099999999999</c:v>
                      </c:pt>
                      <c:pt idx="7653">
                        <c:v>47.050699999999999</c:v>
                      </c:pt>
                      <c:pt idx="7654">
                        <c:v>49.624400000000001</c:v>
                      </c:pt>
                      <c:pt idx="7655">
                        <c:v>47.829700000000003</c:v>
                      </c:pt>
                      <c:pt idx="7656">
                        <c:v>47.801499999999997</c:v>
                      </c:pt>
                      <c:pt idx="7657">
                        <c:v>46.706099999999999</c:v>
                      </c:pt>
                      <c:pt idx="7658">
                        <c:v>49.161999999999999</c:v>
                      </c:pt>
                      <c:pt idx="7659">
                        <c:v>52.025700000000001</c:v>
                      </c:pt>
                      <c:pt idx="7660">
                        <c:v>48.572299999999998</c:v>
                      </c:pt>
                      <c:pt idx="7661">
                        <c:v>44.9664</c:v>
                      </c:pt>
                      <c:pt idx="7662">
                        <c:v>46.286000000000001</c:v>
                      </c:pt>
                      <c:pt idx="7663">
                        <c:v>47.589599999999997</c:v>
                      </c:pt>
                      <c:pt idx="7664">
                        <c:v>48.408299999999997</c:v>
                      </c:pt>
                      <c:pt idx="7665">
                        <c:v>50.153500000000001</c:v>
                      </c:pt>
                      <c:pt idx="7666">
                        <c:v>49.9206</c:v>
                      </c:pt>
                      <c:pt idx="7667">
                        <c:v>50.027000000000001</c:v>
                      </c:pt>
                      <c:pt idx="7668">
                        <c:v>47.524500000000003</c:v>
                      </c:pt>
                      <c:pt idx="7669">
                        <c:v>50.06</c:v>
                      </c:pt>
                      <c:pt idx="7670">
                        <c:v>48.534399999999998</c:v>
                      </c:pt>
                      <c:pt idx="7671">
                        <c:v>51.129600000000003</c:v>
                      </c:pt>
                      <c:pt idx="7672">
                        <c:v>49.494300000000003</c:v>
                      </c:pt>
                      <c:pt idx="7673">
                        <c:v>50.1935</c:v>
                      </c:pt>
                      <c:pt idx="7674">
                        <c:v>49.2851</c:v>
                      </c:pt>
                      <c:pt idx="7675">
                        <c:v>47.006300000000003</c:v>
                      </c:pt>
                      <c:pt idx="7676">
                        <c:v>51.6492</c:v>
                      </c:pt>
                      <c:pt idx="7677">
                        <c:v>49.683900000000001</c:v>
                      </c:pt>
                      <c:pt idx="7678">
                        <c:v>48.372199999999999</c:v>
                      </c:pt>
                      <c:pt idx="7679">
                        <c:v>51.580300000000001</c:v>
                      </c:pt>
                      <c:pt idx="7680">
                        <c:v>49.310899999999997</c:v>
                      </c:pt>
                      <c:pt idx="7681">
                        <c:v>50.032400000000003</c:v>
                      </c:pt>
                      <c:pt idx="7682">
                        <c:v>50.206099999999999</c:v>
                      </c:pt>
                      <c:pt idx="7683">
                        <c:v>46.705399999999997</c:v>
                      </c:pt>
                      <c:pt idx="7684">
                        <c:v>47.444200000000002</c:v>
                      </c:pt>
                      <c:pt idx="7685">
                        <c:v>47.5764</c:v>
                      </c:pt>
                      <c:pt idx="7686">
                        <c:v>46.482999999999997</c:v>
                      </c:pt>
                      <c:pt idx="7687">
                        <c:v>50.549799999999998</c:v>
                      </c:pt>
                      <c:pt idx="7688">
                        <c:v>49.7027</c:v>
                      </c:pt>
                      <c:pt idx="7689">
                        <c:v>49.921500000000002</c:v>
                      </c:pt>
                      <c:pt idx="7690">
                        <c:v>53.080800000000004</c:v>
                      </c:pt>
                      <c:pt idx="7691">
                        <c:v>48.926499999999997</c:v>
                      </c:pt>
                      <c:pt idx="7692">
                        <c:v>50.762099999999997</c:v>
                      </c:pt>
                      <c:pt idx="7693">
                        <c:v>47.468400000000003</c:v>
                      </c:pt>
                      <c:pt idx="7694">
                        <c:v>50.841299999999997</c:v>
                      </c:pt>
                      <c:pt idx="7695">
                        <c:v>47.905999999999999</c:v>
                      </c:pt>
                      <c:pt idx="7696">
                        <c:v>47.096800000000002</c:v>
                      </c:pt>
                      <c:pt idx="7697">
                        <c:v>51.285499999999999</c:v>
                      </c:pt>
                      <c:pt idx="7698">
                        <c:v>52.2376</c:v>
                      </c:pt>
                      <c:pt idx="7699">
                        <c:v>46.961500000000001</c:v>
                      </c:pt>
                      <c:pt idx="7700">
                        <c:v>52.746499999999997</c:v>
                      </c:pt>
                      <c:pt idx="7701">
                        <c:v>47.074800000000003</c:v>
                      </c:pt>
                      <c:pt idx="7702">
                        <c:v>47.256100000000004</c:v>
                      </c:pt>
                      <c:pt idx="7703">
                        <c:v>47.271000000000001</c:v>
                      </c:pt>
                      <c:pt idx="7704">
                        <c:v>48.144799999999996</c:v>
                      </c:pt>
                      <c:pt idx="7705">
                        <c:v>51.578499999999998</c:v>
                      </c:pt>
                      <c:pt idx="7706">
                        <c:v>47.5916</c:v>
                      </c:pt>
                      <c:pt idx="7707">
                        <c:v>50.7395</c:v>
                      </c:pt>
                      <c:pt idx="7708">
                        <c:v>53.336599999999997</c:v>
                      </c:pt>
                      <c:pt idx="7709">
                        <c:v>47.436900000000001</c:v>
                      </c:pt>
                      <c:pt idx="7710">
                        <c:v>49.557899999999997</c:v>
                      </c:pt>
                      <c:pt idx="7711">
                        <c:v>51.117199999999997</c:v>
                      </c:pt>
                      <c:pt idx="7712">
                        <c:v>48.445</c:v>
                      </c:pt>
                      <c:pt idx="7713">
                        <c:v>49.697000000000003</c:v>
                      </c:pt>
                      <c:pt idx="7714">
                        <c:v>47.728099999999998</c:v>
                      </c:pt>
                      <c:pt idx="7715">
                        <c:v>46.936399999999999</c:v>
                      </c:pt>
                      <c:pt idx="7716">
                        <c:v>52.674700000000001</c:v>
                      </c:pt>
                      <c:pt idx="7717">
                        <c:v>47.085900000000002</c:v>
                      </c:pt>
                      <c:pt idx="7718">
                        <c:v>50.604100000000003</c:v>
                      </c:pt>
                      <c:pt idx="7719">
                        <c:v>47.064100000000003</c:v>
                      </c:pt>
                      <c:pt idx="7720">
                        <c:v>53.060899999999997</c:v>
                      </c:pt>
                      <c:pt idx="7721">
                        <c:v>50.7121</c:v>
                      </c:pt>
                      <c:pt idx="7722">
                        <c:v>47.765300000000003</c:v>
                      </c:pt>
                      <c:pt idx="7723">
                        <c:v>52.815899999999999</c:v>
                      </c:pt>
                      <c:pt idx="7724">
                        <c:v>51.168900000000001</c:v>
                      </c:pt>
                      <c:pt idx="7725">
                        <c:v>47.5321</c:v>
                      </c:pt>
                      <c:pt idx="7726">
                        <c:v>48.698999999999998</c:v>
                      </c:pt>
                      <c:pt idx="7727">
                        <c:v>47.601300000000002</c:v>
                      </c:pt>
                      <c:pt idx="7728">
                        <c:v>53.526699999999998</c:v>
                      </c:pt>
                      <c:pt idx="7729">
                        <c:v>52.996699999999997</c:v>
                      </c:pt>
                      <c:pt idx="7730">
                        <c:v>50.017200000000003</c:v>
                      </c:pt>
                      <c:pt idx="7731">
                        <c:v>52.482700000000001</c:v>
                      </c:pt>
                      <c:pt idx="7732">
                        <c:v>50.8996</c:v>
                      </c:pt>
                      <c:pt idx="7733">
                        <c:v>49.1663</c:v>
                      </c:pt>
                      <c:pt idx="7734">
                        <c:v>51.223199999999999</c:v>
                      </c:pt>
                      <c:pt idx="7735">
                        <c:v>53.379199999999997</c:v>
                      </c:pt>
                      <c:pt idx="7736">
                        <c:v>46.8125</c:v>
                      </c:pt>
                      <c:pt idx="7737">
                        <c:v>51.678600000000003</c:v>
                      </c:pt>
                      <c:pt idx="7738">
                        <c:v>48.1158</c:v>
                      </c:pt>
                      <c:pt idx="7739">
                        <c:v>48.417000000000002</c:v>
                      </c:pt>
                      <c:pt idx="7740">
                        <c:v>52.139200000000002</c:v>
                      </c:pt>
                      <c:pt idx="7741">
                        <c:v>52.503799999999998</c:v>
                      </c:pt>
                      <c:pt idx="7742">
                        <c:v>51.230499999999999</c:v>
                      </c:pt>
                      <c:pt idx="7743">
                        <c:v>46.383099999999999</c:v>
                      </c:pt>
                      <c:pt idx="7744">
                        <c:v>50.372</c:v>
                      </c:pt>
                      <c:pt idx="7745">
                        <c:v>46.991700000000002</c:v>
                      </c:pt>
                      <c:pt idx="7746">
                        <c:v>50.756399999999999</c:v>
                      </c:pt>
                      <c:pt idx="7747">
                        <c:v>48.677199999999999</c:v>
                      </c:pt>
                      <c:pt idx="7748">
                        <c:v>48.32</c:v>
                      </c:pt>
                      <c:pt idx="7749">
                        <c:v>47.740699999999997</c:v>
                      </c:pt>
                      <c:pt idx="7750">
                        <c:v>50.302900000000001</c:v>
                      </c:pt>
                      <c:pt idx="7751">
                        <c:v>52.290500000000002</c:v>
                      </c:pt>
                      <c:pt idx="7752">
                        <c:v>51.468000000000004</c:v>
                      </c:pt>
                      <c:pt idx="7753">
                        <c:v>50.147300000000001</c:v>
                      </c:pt>
                      <c:pt idx="7754">
                        <c:v>50.3369</c:v>
                      </c:pt>
                      <c:pt idx="7755">
                        <c:v>47.445599999999999</c:v>
                      </c:pt>
                      <c:pt idx="7756">
                        <c:v>49.6096</c:v>
                      </c:pt>
                      <c:pt idx="7757">
                        <c:v>47.994900000000001</c:v>
                      </c:pt>
                      <c:pt idx="7758">
                        <c:v>53.543599999999998</c:v>
                      </c:pt>
                      <c:pt idx="7759">
                        <c:v>53.4054</c:v>
                      </c:pt>
                      <c:pt idx="7760">
                        <c:v>50.744999999999997</c:v>
                      </c:pt>
                      <c:pt idx="7761">
                        <c:v>48.618299999999998</c:v>
                      </c:pt>
                      <c:pt idx="7762">
                        <c:v>48.477800000000002</c:v>
                      </c:pt>
                      <c:pt idx="7763">
                        <c:v>53.198399999999999</c:v>
                      </c:pt>
                      <c:pt idx="7764">
                        <c:v>49.607100000000003</c:v>
                      </c:pt>
                      <c:pt idx="7765">
                        <c:v>51.454099999999997</c:v>
                      </c:pt>
                      <c:pt idx="7766">
                        <c:v>51.128300000000003</c:v>
                      </c:pt>
                      <c:pt idx="7767">
                        <c:v>54.193199999999997</c:v>
                      </c:pt>
                      <c:pt idx="7768">
                        <c:v>48.368299999999998</c:v>
                      </c:pt>
                      <c:pt idx="7769">
                        <c:v>49.303400000000003</c:v>
                      </c:pt>
                      <c:pt idx="7770">
                        <c:v>52.402200000000001</c:v>
                      </c:pt>
                      <c:pt idx="7771">
                        <c:v>52.122399999999999</c:v>
                      </c:pt>
                      <c:pt idx="7772">
                        <c:v>50.861600000000003</c:v>
                      </c:pt>
                      <c:pt idx="7773">
                        <c:v>51.5749</c:v>
                      </c:pt>
                      <c:pt idx="7774">
                        <c:v>48.573900000000002</c:v>
                      </c:pt>
                      <c:pt idx="7775">
                        <c:v>49.555599999999998</c:v>
                      </c:pt>
                      <c:pt idx="7776">
                        <c:v>47.158799999999999</c:v>
                      </c:pt>
                      <c:pt idx="7777">
                        <c:v>51.997799999999998</c:v>
                      </c:pt>
                      <c:pt idx="7778">
                        <c:v>48.766300000000001</c:v>
                      </c:pt>
                      <c:pt idx="7779">
                        <c:v>53.122100000000003</c:v>
                      </c:pt>
                      <c:pt idx="7780">
                        <c:v>48.039400000000001</c:v>
                      </c:pt>
                      <c:pt idx="7781">
                        <c:v>48.972499999999997</c:v>
                      </c:pt>
                      <c:pt idx="7782">
                        <c:v>47.887099999999997</c:v>
                      </c:pt>
                      <c:pt idx="7783">
                        <c:v>52.010100000000001</c:v>
                      </c:pt>
                      <c:pt idx="7784">
                        <c:v>48.3508</c:v>
                      </c:pt>
                      <c:pt idx="7785">
                        <c:v>47.757800000000003</c:v>
                      </c:pt>
                      <c:pt idx="7786">
                        <c:v>54.093800000000002</c:v>
                      </c:pt>
                      <c:pt idx="7787">
                        <c:v>47.986499999999999</c:v>
                      </c:pt>
                      <c:pt idx="7788">
                        <c:v>48.969299999999997</c:v>
                      </c:pt>
                      <c:pt idx="7789">
                        <c:v>48.302199999999999</c:v>
                      </c:pt>
                      <c:pt idx="7790">
                        <c:v>53.724600000000002</c:v>
                      </c:pt>
                      <c:pt idx="7791">
                        <c:v>50.518900000000002</c:v>
                      </c:pt>
                      <c:pt idx="7792">
                        <c:v>54.2119</c:v>
                      </c:pt>
                      <c:pt idx="7793">
                        <c:v>50.333799999999997</c:v>
                      </c:pt>
                      <c:pt idx="7794">
                        <c:v>51.608699999999999</c:v>
                      </c:pt>
                      <c:pt idx="7795">
                        <c:v>49.6708</c:v>
                      </c:pt>
                      <c:pt idx="7796">
                        <c:v>52.336799999999997</c:v>
                      </c:pt>
                      <c:pt idx="7797">
                        <c:v>49.58</c:v>
                      </c:pt>
                      <c:pt idx="7798">
                        <c:v>53.325000000000003</c:v>
                      </c:pt>
                      <c:pt idx="7799">
                        <c:v>53.107199999999999</c:v>
                      </c:pt>
                      <c:pt idx="7800">
                        <c:v>51.600200000000001</c:v>
                      </c:pt>
                      <c:pt idx="7801">
                        <c:v>48.796199999999999</c:v>
                      </c:pt>
                      <c:pt idx="7802">
                        <c:v>48.519100000000002</c:v>
                      </c:pt>
                      <c:pt idx="7803">
                        <c:v>54.171100000000003</c:v>
                      </c:pt>
                      <c:pt idx="7804">
                        <c:v>51.911200000000001</c:v>
                      </c:pt>
                      <c:pt idx="7805">
                        <c:v>51.010199999999998</c:v>
                      </c:pt>
                      <c:pt idx="7806">
                        <c:v>51.889299999999999</c:v>
                      </c:pt>
                      <c:pt idx="7807">
                        <c:v>49.817100000000003</c:v>
                      </c:pt>
                      <c:pt idx="7808">
                        <c:v>51.279200000000003</c:v>
                      </c:pt>
                      <c:pt idx="7809">
                        <c:v>53.151699999999998</c:v>
                      </c:pt>
                      <c:pt idx="7810">
                        <c:v>48.4482</c:v>
                      </c:pt>
                      <c:pt idx="7811">
                        <c:v>48.103400000000001</c:v>
                      </c:pt>
                      <c:pt idx="7812">
                        <c:v>49.617400000000004</c:v>
                      </c:pt>
                      <c:pt idx="7813">
                        <c:v>50.047600000000003</c:v>
                      </c:pt>
                      <c:pt idx="7814">
                        <c:v>48.228299999999997</c:v>
                      </c:pt>
                      <c:pt idx="7815">
                        <c:v>47.429900000000004</c:v>
                      </c:pt>
                      <c:pt idx="7816">
                        <c:v>54.318800000000003</c:v>
                      </c:pt>
                      <c:pt idx="7817">
                        <c:v>49.613100000000003</c:v>
                      </c:pt>
                      <c:pt idx="7818">
                        <c:v>56.0931</c:v>
                      </c:pt>
                      <c:pt idx="7819">
                        <c:v>47.721600000000002</c:v>
                      </c:pt>
                      <c:pt idx="7820">
                        <c:v>54.953099999999999</c:v>
                      </c:pt>
                      <c:pt idx="7821">
                        <c:v>49.560099999999998</c:v>
                      </c:pt>
                      <c:pt idx="7822">
                        <c:v>55.0334</c:v>
                      </c:pt>
                      <c:pt idx="7823">
                        <c:v>48.651299999999999</c:v>
                      </c:pt>
                      <c:pt idx="7824">
                        <c:v>51.456200000000003</c:v>
                      </c:pt>
                      <c:pt idx="7825">
                        <c:v>48.3979</c:v>
                      </c:pt>
                      <c:pt idx="7826">
                        <c:v>52.3078</c:v>
                      </c:pt>
                      <c:pt idx="7827">
                        <c:v>47.544400000000003</c:v>
                      </c:pt>
                      <c:pt idx="7828">
                        <c:v>49.479100000000003</c:v>
                      </c:pt>
                      <c:pt idx="7829">
                        <c:v>51.0214</c:v>
                      </c:pt>
                      <c:pt idx="7830">
                        <c:v>49.979900000000001</c:v>
                      </c:pt>
                      <c:pt idx="7831">
                        <c:v>49.333500000000001</c:v>
                      </c:pt>
                      <c:pt idx="7832">
                        <c:v>49.9407</c:v>
                      </c:pt>
                      <c:pt idx="7833">
                        <c:v>49.349200000000003</c:v>
                      </c:pt>
                      <c:pt idx="7834">
                        <c:v>51.193300000000001</c:v>
                      </c:pt>
                      <c:pt idx="7835">
                        <c:v>54.161799999999999</c:v>
                      </c:pt>
                      <c:pt idx="7836">
                        <c:v>47.802599999999998</c:v>
                      </c:pt>
                      <c:pt idx="7837">
                        <c:v>53.207000000000001</c:v>
                      </c:pt>
                      <c:pt idx="7838">
                        <c:v>53.209600000000002</c:v>
                      </c:pt>
                      <c:pt idx="7839">
                        <c:v>49.1905</c:v>
                      </c:pt>
                      <c:pt idx="7840">
                        <c:v>48.507100000000001</c:v>
                      </c:pt>
                      <c:pt idx="7841">
                        <c:v>49.059800000000003</c:v>
                      </c:pt>
                      <c:pt idx="7842">
                        <c:v>53.369700000000002</c:v>
                      </c:pt>
                      <c:pt idx="7843">
                        <c:v>48.237000000000002</c:v>
                      </c:pt>
                      <c:pt idx="7844">
                        <c:v>51.037999999999997</c:v>
                      </c:pt>
                      <c:pt idx="7845">
                        <c:v>49.204799999999999</c:v>
                      </c:pt>
                      <c:pt idx="7846">
                        <c:v>49.181100000000001</c:v>
                      </c:pt>
                      <c:pt idx="7847">
                        <c:v>54.612400000000001</c:v>
                      </c:pt>
                      <c:pt idx="7848">
                        <c:v>53.752499999999998</c:v>
                      </c:pt>
                      <c:pt idx="7849">
                        <c:v>50.300899999999999</c:v>
                      </c:pt>
                      <c:pt idx="7850">
                        <c:v>51.029200000000003</c:v>
                      </c:pt>
                      <c:pt idx="7851">
                        <c:v>51.179699999999997</c:v>
                      </c:pt>
                      <c:pt idx="7852">
                        <c:v>52.182899999999997</c:v>
                      </c:pt>
                      <c:pt idx="7853">
                        <c:v>50.183199999999999</c:v>
                      </c:pt>
                      <c:pt idx="7854">
                        <c:v>49.8444</c:v>
                      </c:pt>
                      <c:pt idx="7855">
                        <c:v>49.692999999999998</c:v>
                      </c:pt>
                      <c:pt idx="7856">
                        <c:v>54.206499999999998</c:v>
                      </c:pt>
                      <c:pt idx="7857">
                        <c:v>50.477400000000003</c:v>
                      </c:pt>
                      <c:pt idx="7858">
                        <c:v>48.253700000000002</c:v>
                      </c:pt>
                      <c:pt idx="7859">
                        <c:v>49.157600000000002</c:v>
                      </c:pt>
                      <c:pt idx="7860">
                        <c:v>53.917000000000002</c:v>
                      </c:pt>
                      <c:pt idx="7861">
                        <c:v>49.787399999999998</c:v>
                      </c:pt>
                      <c:pt idx="7862">
                        <c:v>49.113700000000001</c:v>
                      </c:pt>
                      <c:pt idx="7863">
                        <c:v>49.028300000000002</c:v>
                      </c:pt>
                      <c:pt idx="7864">
                        <c:v>50.318600000000004</c:v>
                      </c:pt>
                      <c:pt idx="7865">
                        <c:v>51.8874</c:v>
                      </c:pt>
                      <c:pt idx="7866">
                        <c:v>55.789200000000001</c:v>
                      </c:pt>
                      <c:pt idx="7867">
                        <c:v>46.753799999999998</c:v>
                      </c:pt>
                      <c:pt idx="7868">
                        <c:v>50.487699999999997</c:v>
                      </c:pt>
                      <c:pt idx="7869">
                        <c:v>51.268000000000001</c:v>
                      </c:pt>
                      <c:pt idx="7870">
                        <c:v>53.538499999999999</c:v>
                      </c:pt>
                      <c:pt idx="7871">
                        <c:v>49.394399999999997</c:v>
                      </c:pt>
                      <c:pt idx="7872">
                        <c:v>49.555100000000003</c:v>
                      </c:pt>
                      <c:pt idx="7873">
                        <c:v>50.8596</c:v>
                      </c:pt>
                      <c:pt idx="7874">
                        <c:v>56.1678</c:v>
                      </c:pt>
                      <c:pt idx="7875">
                        <c:v>52.417900000000003</c:v>
                      </c:pt>
                      <c:pt idx="7876">
                        <c:v>48.725099999999998</c:v>
                      </c:pt>
                      <c:pt idx="7877">
                        <c:v>51.2134</c:v>
                      </c:pt>
                      <c:pt idx="7878">
                        <c:v>48.829599999999999</c:v>
                      </c:pt>
                      <c:pt idx="7879">
                        <c:v>54.108899999999998</c:v>
                      </c:pt>
                      <c:pt idx="7880">
                        <c:v>48.391500000000001</c:v>
                      </c:pt>
                      <c:pt idx="7881">
                        <c:v>54.295099999999998</c:v>
                      </c:pt>
                      <c:pt idx="7882">
                        <c:v>52.716799999999999</c:v>
                      </c:pt>
                      <c:pt idx="7883">
                        <c:v>52.691200000000002</c:v>
                      </c:pt>
                      <c:pt idx="7884">
                        <c:v>50.361400000000003</c:v>
                      </c:pt>
                      <c:pt idx="7885">
                        <c:v>53.583399999999997</c:v>
                      </c:pt>
                      <c:pt idx="7886">
                        <c:v>51.994300000000003</c:v>
                      </c:pt>
                      <c:pt idx="7887">
                        <c:v>48.778100000000002</c:v>
                      </c:pt>
                      <c:pt idx="7888">
                        <c:v>48.177900000000001</c:v>
                      </c:pt>
                      <c:pt idx="7889">
                        <c:v>48.6648</c:v>
                      </c:pt>
                      <c:pt idx="7890">
                        <c:v>48.82</c:v>
                      </c:pt>
                      <c:pt idx="7891">
                        <c:v>49.630899999999997</c:v>
                      </c:pt>
                      <c:pt idx="7892">
                        <c:v>53.484400000000001</c:v>
                      </c:pt>
                      <c:pt idx="7893">
                        <c:v>54.317799999999998</c:v>
                      </c:pt>
                      <c:pt idx="7894">
                        <c:v>55.695599999999999</c:v>
                      </c:pt>
                      <c:pt idx="7895">
                        <c:v>50.582000000000001</c:v>
                      </c:pt>
                      <c:pt idx="7896">
                        <c:v>48.406700000000001</c:v>
                      </c:pt>
                      <c:pt idx="7897">
                        <c:v>52.398600000000002</c:v>
                      </c:pt>
                      <c:pt idx="7898">
                        <c:v>54.466500000000003</c:v>
                      </c:pt>
                      <c:pt idx="7899">
                        <c:v>49.492699999999999</c:v>
                      </c:pt>
                      <c:pt idx="7900">
                        <c:v>50.1997</c:v>
                      </c:pt>
                      <c:pt idx="7901">
                        <c:v>50.756799999999998</c:v>
                      </c:pt>
                      <c:pt idx="7902">
                        <c:v>55.000599999999999</c:v>
                      </c:pt>
                      <c:pt idx="7903">
                        <c:v>50.573999999999998</c:v>
                      </c:pt>
                      <c:pt idx="7904">
                        <c:v>50.212600000000002</c:v>
                      </c:pt>
                      <c:pt idx="7905">
                        <c:v>53.683399999999999</c:v>
                      </c:pt>
                      <c:pt idx="7906">
                        <c:v>53.415700000000001</c:v>
                      </c:pt>
                      <c:pt idx="7907">
                        <c:v>50.757599999999996</c:v>
                      </c:pt>
                      <c:pt idx="7908">
                        <c:v>52.005299999999998</c:v>
                      </c:pt>
                      <c:pt idx="7909">
                        <c:v>50.428100000000001</c:v>
                      </c:pt>
                      <c:pt idx="7910">
                        <c:v>56.542299999999997</c:v>
                      </c:pt>
                      <c:pt idx="7911">
                        <c:v>49.294899999999998</c:v>
                      </c:pt>
                      <c:pt idx="7912">
                        <c:v>52.229300000000002</c:v>
                      </c:pt>
                      <c:pt idx="7913">
                        <c:v>53.384500000000003</c:v>
                      </c:pt>
                      <c:pt idx="7914">
                        <c:v>49.018799999999999</c:v>
                      </c:pt>
                      <c:pt idx="7915">
                        <c:v>55.9923</c:v>
                      </c:pt>
                      <c:pt idx="7916">
                        <c:v>49.5565</c:v>
                      </c:pt>
                      <c:pt idx="7917">
                        <c:v>49.119700000000002</c:v>
                      </c:pt>
                      <c:pt idx="7918">
                        <c:v>49.65</c:v>
                      </c:pt>
                      <c:pt idx="7919">
                        <c:v>53.040500000000002</c:v>
                      </c:pt>
                      <c:pt idx="7920">
                        <c:v>55.974499999999999</c:v>
                      </c:pt>
                      <c:pt idx="7921">
                        <c:v>52.080300000000001</c:v>
                      </c:pt>
                      <c:pt idx="7922">
                        <c:v>55.3217</c:v>
                      </c:pt>
                      <c:pt idx="7923">
                        <c:v>50.364699999999999</c:v>
                      </c:pt>
                      <c:pt idx="7924">
                        <c:v>52.539700000000003</c:v>
                      </c:pt>
                      <c:pt idx="7925">
                        <c:v>50.1143</c:v>
                      </c:pt>
                      <c:pt idx="7926">
                        <c:v>52.366300000000003</c:v>
                      </c:pt>
                      <c:pt idx="7927">
                        <c:v>54.829700000000003</c:v>
                      </c:pt>
                      <c:pt idx="7928">
                        <c:v>48.494300000000003</c:v>
                      </c:pt>
                      <c:pt idx="7929">
                        <c:v>56.070900000000002</c:v>
                      </c:pt>
                      <c:pt idx="7930">
                        <c:v>56.003700000000002</c:v>
                      </c:pt>
                      <c:pt idx="7931">
                        <c:v>52.768999999999998</c:v>
                      </c:pt>
                      <c:pt idx="7932">
                        <c:v>54.547600000000003</c:v>
                      </c:pt>
                      <c:pt idx="7933">
                        <c:v>54.094200000000001</c:v>
                      </c:pt>
                      <c:pt idx="7934">
                        <c:v>49.830599999999997</c:v>
                      </c:pt>
                      <c:pt idx="7935">
                        <c:v>48.854999999999997</c:v>
                      </c:pt>
                      <c:pt idx="7936">
                        <c:v>54.309699999999999</c:v>
                      </c:pt>
                      <c:pt idx="7937">
                        <c:v>49.333599999999997</c:v>
                      </c:pt>
                      <c:pt idx="7938">
                        <c:v>53.435200000000002</c:v>
                      </c:pt>
                      <c:pt idx="7939">
                        <c:v>56.1265</c:v>
                      </c:pt>
                      <c:pt idx="7940">
                        <c:v>54.180799999999998</c:v>
                      </c:pt>
                      <c:pt idx="7941">
                        <c:v>50.451000000000001</c:v>
                      </c:pt>
                      <c:pt idx="7942">
                        <c:v>56.864400000000003</c:v>
                      </c:pt>
                      <c:pt idx="7943">
                        <c:v>50.004800000000003</c:v>
                      </c:pt>
                      <c:pt idx="7944">
                        <c:v>51.754199999999997</c:v>
                      </c:pt>
                      <c:pt idx="7945">
                        <c:v>58.216200000000001</c:v>
                      </c:pt>
                      <c:pt idx="7946">
                        <c:v>53.311300000000003</c:v>
                      </c:pt>
                      <c:pt idx="7947">
                        <c:v>48.933500000000002</c:v>
                      </c:pt>
                      <c:pt idx="7948">
                        <c:v>51.2624</c:v>
                      </c:pt>
                      <c:pt idx="7949">
                        <c:v>51.165900000000001</c:v>
                      </c:pt>
                      <c:pt idx="7950">
                        <c:v>53.2988</c:v>
                      </c:pt>
                      <c:pt idx="7951">
                        <c:v>54.558</c:v>
                      </c:pt>
                      <c:pt idx="7952">
                        <c:v>50.796700000000001</c:v>
                      </c:pt>
                      <c:pt idx="7953">
                        <c:v>56.487000000000002</c:v>
                      </c:pt>
                      <c:pt idx="7954">
                        <c:v>56.821399999999997</c:v>
                      </c:pt>
                      <c:pt idx="7955">
                        <c:v>51.673099999999998</c:v>
                      </c:pt>
                      <c:pt idx="7956">
                        <c:v>51.811</c:v>
                      </c:pt>
                      <c:pt idx="7957">
                        <c:v>53.4758</c:v>
                      </c:pt>
                      <c:pt idx="7958">
                        <c:v>53.9452</c:v>
                      </c:pt>
                      <c:pt idx="7959">
                        <c:v>56.239699999999999</c:v>
                      </c:pt>
                      <c:pt idx="7960">
                        <c:v>55.194800000000001</c:v>
                      </c:pt>
                      <c:pt idx="7961">
                        <c:v>49.752600000000001</c:v>
                      </c:pt>
                      <c:pt idx="7962">
                        <c:v>51.752400000000002</c:v>
                      </c:pt>
                      <c:pt idx="7963">
                        <c:v>54.123800000000003</c:v>
                      </c:pt>
                      <c:pt idx="7964">
                        <c:v>49.873600000000003</c:v>
                      </c:pt>
                      <c:pt idx="7965">
                        <c:v>50.436399999999999</c:v>
                      </c:pt>
                      <c:pt idx="7966">
                        <c:v>53.254600000000003</c:v>
                      </c:pt>
                      <c:pt idx="7967">
                        <c:v>51.064700000000002</c:v>
                      </c:pt>
                      <c:pt idx="7968">
                        <c:v>51.015999999999998</c:v>
                      </c:pt>
                      <c:pt idx="7969">
                        <c:v>52.978200000000001</c:v>
                      </c:pt>
                      <c:pt idx="7970">
                        <c:v>25.9451</c:v>
                      </c:pt>
                      <c:pt idx="7971">
                        <c:v>53.984000000000002</c:v>
                      </c:pt>
                      <c:pt idx="7972">
                        <c:v>54.302599999999998</c:v>
                      </c:pt>
                      <c:pt idx="7973">
                        <c:v>48.876899999999999</c:v>
                      </c:pt>
                      <c:pt idx="7974">
                        <c:v>53.908700000000003</c:v>
                      </c:pt>
                      <c:pt idx="7975">
                        <c:v>49.869199999999999</c:v>
                      </c:pt>
                      <c:pt idx="7976">
                        <c:v>50.755000000000003</c:v>
                      </c:pt>
                      <c:pt idx="7977">
                        <c:v>55.067100000000003</c:v>
                      </c:pt>
                      <c:pt idx="7978">
                        <c:v>55.820799999999998</c:v>
                      </c:pt>
                      <c:pt idx="7979">
                        <c:v>50.593299999999999</c:v>
                      </c:pt>
                      <c:pt idx="7980">
                        <c:v>54.113199999999999</c:v>
                      </c:pt>
                      <c:pt idx="7981">
                        <c:v>49.701999999999998</c:v>
                      </c:pt>
                      <c:pt idx="7982">
                        <c:v>54.04</c:v>
                      </c:pt>
                      <c:pt idx="7983">
                        <c:v>51.709699999999998</c:v>
                      </c:pt>
                      <c:pt idx="7984">
                        <c:v>49.702300000000001</c:v>
                      </c:pt>
                      <c:pt idx="7985">
                        <c:v>52.557499999999997</c:v>
                      </c:pt>
                      <c:pt idx="7986">
                        <c:v>51.0824</c:v>
                      </c:pt>
                      <c:pt idx="7987">
                        <c:v>53.105499999999999</c:v>
                      </c:pt>
                      <c:pt idx="7988">
                        <c:v>55.334499999999998</c:v>
                      </c:pt>
                      <c:pt idx="7989">
                        <c:v>49.876300000000001</c:v>
                      </c:pt>
                      <c:pt idx="7990">
                        <c:v>50.495399999999997</c:v>
                      </c:pt>
                      <c:pt idx="7991">
                        <c:v>54.542099999999998</c:v>
                      </c:pt>
                      <c:pt idx="7992">
                        <c:v>52.562800000000003</c:v>
                      </c:pt>
                      <c:pt idx="7993">
                        <c:v>48.7956</c:v>
                      </c:pt>
                      <c:pt idx="7994">
                        <c:v>52.548299999999998</c:v>
                      </c:pt>
                      <c:pt idx="7995">
                        <c:v>50.6629</c:v>
                      </c:pt>
                      <c:pt idx="7996">
                        <c:v>50.005899999999997</c:v>
                      </c:pt>
                      <c:pt idx="7997">
                        <c:v>51.7545</c:v>
                      </c:pt>
                      <c:pt idx="7998">
                        <c:v>50.839199999999998</c:v>
                      </c:pt>
                      <c:pt idx="7999">
                        <c:v>52.950800000000001</c:v>
                      </c:pt>
                      <c:pt idx="8000">
                        <c:v>54.036299999999997</c:v>
                      </c:pt>
                      <c:pt idx="8001">
                        <c:v>50.600499999999997</c:v>
                      </c:pt>
                      <c:pt idx="8002">
                        <c:v>50.869100000000003</c:v>
                      </c:pt>
                      <c:pt idx="8003">
                        <c:v>48.529499999999999</c:v>
                      </c:pt>
                      <c:pt idx="8004">
                        <c:v>55.318399999999997</c:v>
                      </c:pt>
                      <c:pt idx="8005">
                        <c:v>52.485799999999998</c:v>
                      </c:pt>
                      <c:pt idx="8006">
                        <c:v>51.302900000000001</c:v>
                      </c:pt>
                      <c:pt idx="8007">
                        <c:v>54.964399999999998</c:v>
                      </c:pt>
                      <c:pt idx="8008">
                        <c:v>50.383299999999998</c:v>
                      </c:pt>
                      <c:pt idx="8009">
                        <c:v>54.988500000000002</c:v>
                      </c:pt>
                      <c:pt idx="8010">
                        <c:v>53.773699999999998</c:v>
                      </c:pt>
                      <c:pt idx="8011">
                        <c:v>49.476799999999997</c:v>
                      </c:pt>
                      <c:pt idx="8012">
                        <c:v>51.726399999999998</c:v>
                      </c:pt>
                      <c:pt idx="8013">
                        <c:v>49.890799999999999</c:v>
                      </c:pt>
                      <c:pt idx="8014">
                        <c:v>49.6952</c:v>
                      </c:pt>
                      <c:pt idx="8015">
                        <c:v>51.6477</c:v>
                      </c:pt>
                      <c:pt idx="8016">
                        <c:v>53.479799999999997</c:v>
                      </c:pt>
                      <c:pt idx="8017">
                        <c:v>53.782699999999998</c:v>
                      </c:pt>
                      <c:pt idx="8018">
                        <c:v>50.450200000000002</c:v>
                      </c:pt>
                      <c:pt idx="8019">
                        <c:v>52.110799999999998</c:v>
                      </c:pt>
                      <c:pt idx="8020">
                        <c:v>50.299100000000003</c:v>
                      </c:pt>
                      <c:pt idx="8021">
                        <c:v>55.143900000000002</c:v>
                      </c:pt>
                      <c:pt idx="8022">
                        <c:v>51.137300000000003</c:v>
                      </c:pt>
                      <c:pt idx="8023">
                        <c:v>51.831299999999999</c:v>
                      </c:pt>
                      <c:pt idx="8024">
                        <c:v>50.209000000000003</c:v>
                      </c:pt>
                      <c:pt idx="8025">
                        <c:v>52.218699999999998</c:v>
                      </c:pt>
                      <c:pt idx="8026">
                        <c:v>50.393599999999999</c:v>
                      </c:pt>
                      <c:pt idx="8027">
                        <c:v>54.549900000000001</c:v>
                      </c:pt>
                      <c:pt idx="8028">
                        <c:v>49.986699999999999</c:v>
                      </c:pt>
                      <c:pt idx="8029">
                        <c:v>50.828400000000002</c:v>
                      </c:pt>
                      <c:pt idx="8030">
                        <c:v>51.194099999999999</c:v>
                      </c:pt>
                      <c:pt idx="8031">
                        <c:v>57.081400000000002</c:v>
                      </c:pt>
                      <c:pt idx="8032">
                        <c:v>51.152200000000001</c:v>
                      </c:pt>
                      <c:pt idx="8033">
                        <c:v>53.727600000000002</c:v>
                      </c:pt>
                      <c:pt idx="8034">
                        <c:v>59.438200000000002</c:v>
                      </c:pt>
                      <c:pt idx="8035">
                        <c:v>54.292999999999999</c:v>
                      </c:pt>
                      <c:pt idx="8036">
                        <c:v>50.636099999999999</c:v>
                      </c:pt>
                      <c:pt idx="8037">
                        <c:v>49.5306</c:v>
                      </c:pt>
                      <c:pt idx="8038">
                        <c:v>55.143700000000003</c:v>
                      </c:pt>
                      <c:pt idx="8039">
                        <c:v>53.2087</c:v>
                      </c:pt>
                      <c:pt idx="8040">
                        <c:v>53.866500000000002</c:v>
                      </c:pt>
                      <c:pt idx="8041">
                        <c:v>56.834200000000003</c:v>
                      </c:pt>
                      <c:pt idx="8042">
                        <c:v>57.526899999999998</c:v>
                      </c:pt>
                      <c:pt idx="8043">
                        <c:v>48.754600000000003</c:v>
                      </c:pt>
                      <c:pt idx="8044">
                        <c:v>55.5974</c:v>
                      </c:pt>
                      <c:pt idx="8045">
                        <c:v>53.249000000000002</c:v>
                      </c:pt>
                      <c:pt idx="8046">
                        <c:v>53.016300000000001</c:v>
                      </c:pt>
                      <c:pt idx="8047">
                        <c:v>54.597000000000001</c:v>
                      </c:pt>
                      <c:pt idx="8048">
                        <c:v>56.003100000000003</c:v>
                      </c:pt>
                      <c:pt idx="8049">
                        <c:v>50.314700000000002</c:v>
                      </c:pt>
                      <c:pt idx="8050">
                        <c:v>50.891100000000002</c:v>
                      </c:pt>
                      <c:pt idx="8051">
                        <c:v>50.1419</c:v>
                      </c:pt>
                      <c:pt idx="8052">
                        <c:v>51.223199999999999</c:v>
                      </c:pt>
                      <c:pt idx="8053">
                        <c:v>53.174500000000002</c:v>
                      </c:pt>
                      <c:pt idx="8054">
                        <c:v>55.480499999999999</c:v>
                      </c:pt>
                      <c:pt idx="8055">
                        <c:v>52.073</c:v>
                      </c:pt>
                      <c:pt idx="8056">
                        <c:v>51.942700000000002</c:v>
                      </c:pt>
                      <c:pt idx="8057">
                        <c:v>51.559699999999999</c:v>
                      </c:pt>
                      <c:pt idx="8058">
                        <c:v>51.956899999999997</c:v>
                      </c:pt>
                      <c:pt idx="8059">
                        <c:v>55.220999999999997</c:v>
                      </c:pt>
                      <c:pt idx="8060">
                        <c:v>51.613399999999999</c:v>
                      </c:pt>
                      <c:pt idx="8061">
                        <c:v>50.899799999999999</c:v>
                      </c:pt>
                      <c:pt idx="8062">
                        <c:v>50.858400000000003</c:v>
                      </c:pt>
                      <c:pt idx="8063">
                        <c:v>53.2806</c:v>
                      </c:pt>
                      <c:pt idx="8064">
                        <c:v>52.747</c:v>
                      </c:pt>
                      <c:pt idx="8065">
                        <c:v>53.927199999999999</c:v>
                      </c:pt>
                      <c:pt idx="8066">
                        <c:v>51.079900000000002</c:v>
                      </c:pt>
                      <c:pt idx="8067">
                        <c:v>52.831699999999998</c:v>
                      </c:pt>
                      <c:pt idx="8068">
                        <c:v>51.25</c:v>
                      </c:pt>
                      <c:pt idx="8069">
                        <c:v>52.063800000000001</c:v>
                      </c:pt>
                      <c:pt idx="8070">
                        <c:v>53.372399999999999</c:v>
                      </c:pt>
                      <c:pt idx="8071">
                        <c:v>50.488100000000003</c:v>
                      </c:pt>
                      <c:pt idx="8072">
                        <c:v>51.54</c:v>
                      </c:pt>
                      <c:pt idx="8073">
                        <c:v>51.59</c:v>
                      </c:pt>
                      <c:pt idx="8074">
                        <c:v>54.8005</c:v>
                      </c:pt>
                      <c:pt idx="8075">
                        <c:v>49.989400000000003</c:v>
                      </c:pt>
                      <c:pt idx="8076">
                        <c:v>49.9739</c:v>
                      </c:pt>
                      <c:pt idx="8077">
                        <c:v>50.8947</c:v>
                      </c:pt>
                      <c:pt idx="8078">
                        <c:v>50.7605</c:v>
                      </c:pt>
                      <c:pt idx="8079">
                        <c:v>51.494999999999997</c:v>
                      </c:pt>
                      <c:pt idx="8080">
                        <c:v>51.511400000000002</c:v>
                      </c:pt>
                      <c:pt idx="8081">
                        <c:v>57.632300000000001</c:v>
                      </c:pt>
                      <c:pt idx="8082">
                        <c:v>54.212400000000002</c:v>
                      </c:pt>
                      <c:pt idx="8083">
                        <c:v>50.6282</c:v>
                      </c:pt>
                      <c:pt idx="8084">
                        <c:v>52.879199999999997</c:v>
                      </c:pt>
                      <c:pt idx="8085">
                        <c:v>51.398800000000001</c:v>
                      </c:pt>
                      <c:pt idx="8086">
                        <c:v>54.881300000000003</c:v>
                      </c:pt>
                      <c:pt idx="8087">
                        <c:v>54.853400000000001</c:v>
                      </c:pt>
                      <c:pt idx="8088">
                        <c:v>52.844200000000001</c:v>
                      </c:pt>
                      <c:pt idx="8089">
                        <c:v>50.816800000000001</c:v>
                      </c:pt>
                      <c:pt idx="8090">
                        <c:v>55.4664</c:v>
                      </c:pt>
                      <c:pt idx="8091">
                        <c:v>52.010399999999997</c:v>
                      </c:pt>
                      <c:pt idx="8092">
                        <c:v>51.0105</c:v>
                      </c:pt>
                      <c:pt idx="8093">
                        <c:v>52.336599999999997</c:v>
                      </c:pt>
                      <c:pt idx="8094">
                        <c:v>50.358899999999998</c:v>
                      </c:pt>
                      <c:pt idx="8095">
                        <c:v>51.4878</c:v>
                      </c:pt>
                      <c:pt idx="8096">
                        <c:v>57.219900000000003</c:v>
                      </c:pt>
                      <c:pt idx="8097">
                        <c:v>50.979900000000001</c:v>
                      </c:pt>
                      <c:pt idx="8098">
                        <c:v>52.290599999999998</c:v>
                      </c:pt>
                      <c:pt idx="8099">
                        <c:v>51.607500000000002</c:v>
                      </c:pt>
                      <c:pt idx="8100">
                        <c:v>51.1252</c:v>
                      </c:pt>
                      <c:pt idx="8101">
                        <c:v>52.866199999999999</c:v>
                      </c:pt>
                      <c:pt idx="8102">
                        <c:v>56.462699999999998</c:v>
                      </c:pt>
                      <c:pt idx="8103">
                        <c:v>50.242699999999999</c:v>
                      </c:pt>
                      <c:pt idx="8104">
                        <c:v>56.020699999999998</c:v>
                      </c:pt>
                      <c:pt idx="8105">
                        <c:v>53.986499999999999</c:v>
                      </c:pt>
                      <c:pt idx="8106">
                        <c:v>51.133499999999998</c:v>
                      </c:pt>
                      <c:pt idx="8107">
                        <c:v>55.614699999999999</c:v>
                      </c:pt>
                      <c:pt idx="8108">
                        <c:v>51.260899999999999</c:v>
                      </c:pt>
                      <c:pt idx="8109">
                        <c:v>55.020899999999997</c:v>
                      </c:pt>
                      <c:pt idx="8110">
                        <c:v>51.780799999999999</c:v>
                      </c:pt>
                      <c:pt idx="8111">
                        <c:v>56.744599999999998</c:v>
                      </c:pt>
                      <c:pt idx="8112">
                        <c:v>51.136600000000001</c:v>
                      </c:pt>
                      <c:pt idx="8113">
                        <c:v>57.168100000000003</c:v>
                      </c:pt>
                      <c:pt idx="8114">
                        <c:v>54.099699999999999</c:v>
                      </c:pt>
                      <c:pt idx="8115">
                        <c:v>55.100200000000001</c:v>
                      </c:pt>
                      <c:pt idx="8116">
                        <c:v>51.552</c:v>
                      </c:pt>
                      <c:pt idx="8117">
                        <c:v>50.360399999999998</c:v>
                      </c:pt>
                      <c:pt idx="8118">
                        <c:v>53.7425</c:v>
                      </c:pt>
                      <c:pt idx="8119">
                        <c:v>55.840299999999999</c:v>
                      </c:pt>
                      <c:pt idx="8120">
                        <c:v>55.9099</c:v>
                      </c:pt>
                      <c:pt idx="8121">
                        <c:v>57.9176</c:v>
                      </c:pt>
                      <c:pt idx="8122">
                        <c:v>52.553899999999999</c:v>
                      </c:pt>
                      <c:pt idx="8123">
                        <c:v>55.844799999999999</c:v>
                      </c:pt>
                      <c:pt idx="8124">
                        <c:v>52.2637</c:v>
                      </c:pt>
                      <c:pt idx="8125">
                        <c:v>53.109299999999998</c:v>
                      </c:pt>
                      <c:pt idx="8126">
                        <c:v>51.311700000000002</c:v>
                      </c:pt>
                      <c:pt idx="8127">
                        <c:v>51.837600000000002</c:v>
                      </c:pt>
                      <c:pt idx="8128">
                        <c:v>56.756599999999999</c:v>
                      </c:pt>
                      <c:pt idx="8129">
                        <c:v>54.672199999999997</c:v>
                      </c:pt>
                      <c:pt idx="8130">
                        <c:v>56.837400000000002</c:v>
                      </c:pt>
                      <c:pt idx="8131">
                        <c:v>51.312899999999999</c:v>
                      </c:pt>
                      <c:pt idx="8132">
                        <c:v>50.389499999999998</c:v>
                      </c:pt>
                      <c:pt idx="8133">
                        <c:v>57.587499999999999</c:v>
                      </c:pt>
                      <c:pt idx="8134">
                        <c:v>52.127899999999997</c:v>
                      </c:pt>
                      <c:pt idx="8135">
                        <c:v>51.081000000000003</c:v>
                      </c:pt>
                      <c:pt idx="8136">
                        <c:v>52.363799999999998</c:v>
                      </c:pt>
                      <c:pt idx="8137">
                        <c:v>56.048999999999999</c:v>
                      </c:pt>
                      <c:pt idx="8138">
                        <c:v>57.596600000000002</c:v>
                      </c:pt>
                      <c:pt idx="8139">
                        <c:v>54.6554</c:v>
                      </c:pt>
                      <c:pt idx="8140">
                        <c:v>53.264299999999999</c:v>
                      </c:pt>
                      <c:pt idx="8141">
                        <c:v>57.8842</c:v>
                      </c:pt>
                      <c:pt idx="8142">
                        <c:v>57.5047</c:v>
                      </c:pt>
                      <c:pt idx="8143">
                        <c:v>49.000999999999998</c:v>
                      </c:pt>
                      <c:pt idx="8144">
                        <c:v>51.674100000000003</c:v>
                      </c:pt>
                      <c:pt idx="8145">
                        <c:v>54.891599999999997</c:v>
                      </c:pt>
                      <c:pt idx="8146">
                        <c:v>54.1601</c:v>
                      </c:pt>
                      <c:pt idx="8147">
                        <c:v>51.247100000000003</c:v>
                      </c:pt>
                      <c:pt idx="8148">
                        <c:v>57.028599999999997</c:v>
                      </c:pt>
                      <c:pt idx="8149">
                        <c:v>54.314599999999999</c:v>
                      </c:pt>
                      <c:pt idx="8150">
                        <c:v>54.340299999999999</c:v>
                      </c:pt>
                      <c:pt idx="8151">
                        <c:v>55.051099999999998</c:v>
                      </c:pt>
                      <c:pt idx="8152">
                        <c:v>54.2697</c:v>
                      </c:pt>
                      <c:pt idx="8153">
                        <c:v>51.551699999999997</c:v>
                      </c:pt>
                      <c:pt idx="8154">
                        <c:v>52.469200000000001</c:v>
                      </c:pt>
                      <c:pt idx="8155">
                        <c:v>52.051000000000002</c:v>
                      </c:pt>
                      <c:pt idx="8156">
                        <c:v>53.3917</c:v>
                      </c:pt>
                      <c:pt idx="8157">
                        <c:v>51.437600000000003</c:v>
                      </c:pt>
                      <c:pt idx="8158">
                        <c:v>51.302199999999999</c:v>
                      </c:pt>
                      <c:pt idx="8159">
                        <c:v>56.016300000000001</c:v>
                      </c:pt>
                      <c:pt idx="8160">
                        <c:v>52.722900000000003</c:v>
                      </c:pt>
                      <c:pt idx="8161">
                        <c:v>53.069899999999997</c:v>
                      </c:pt>
                      <c:pt idx="8162">
                        <c:v>52.473399999999998</c:v>
                      </c:pt>
                      <c:pt idx="8163">
                        <c:v>55.554000000000002</c:v>
                      </c:pt>
                      <c:pt idx="8164">
                        <c:v>50.436900000000001</c:v>
                      </c:pt>
                      <c:pt idx="8165">
                        <c:v>50.828400000000002</c:v>
                      </c:pt>
                      <c:pt idx="8166">
                        <c:v>52.401899999999998</c:v>
                      </c:pt>
                      <c:pt idx="8167">
                        <c:v>53.241700000000002</c:v>
                      </c:pt>
                      <c:pt idx="8168">
                        <c:v>54.526600000000002</c:v>
                      </c:pt>
                      <c:pt idx="8169">
                        <c:v>51.311199999999999</c:v>
                      </c:pt>
                      <c:pt idx="8170">
                        <c:v>52.833399999999997</c:v>
                      </c:pt>
                      <c:pt idx="8171">
                        <c:v>55.9313</c:v>
                      </c:pt>
                      <c:pt idx="8172">
                        <c:v>58.036799999999999</c:v>
                      </c:pt>
                      <c:pt idx="8173">
                        <c:v>55.3035</c:v>
                      </c:pt>
                      <c:pt idx="8174">
                        <c:v>52.122900000000001</c:v>
                      </c:pt>
                      <c:pt idx="8175">
                        <c:v>54.373199999999997</c:v>
                      </c:pt>
                      <c:pt idx="8176">
                        <c:v>53.208399999999997</c:v>
                      </c:pt>
                      <c:pt idx="8177">
                        <c:v>56.577300000000001</c:v>
                      </c:pt>
                      <c:pt idx="8178">
                        <c:v>57.7254</c:v>
                      </c:pt>
                      <c:pt idx="8179">
                        <c:v>51.099200000000003</c:v>
                      </c:pt>
                      <c:pt idx="8180">
                        <c:v>54.162700000000001</c:v>
                      </c:pt>
                      <c:pt idx="8181">
                        <c:v>51.6492</c:v>
                      </c:pt>
                      <c:pt idx="8182">
                        <c:v>53.7271</c:v>
                      </c:pt>
                      <c:pt idx="8183">
                        <c:v>57.906300000000002</c:v>
                      </c:pt>
                      <c:pt idx="8184">
                        <c:v>58.815600000000003</c:v>
                      </c:pt>
                      <c:pt idx="8185">
                        <c:v>55.7622</c:v>
                      </c:pt>
                      <c:pt idx="8186">
                        <c:v>53.378700000000002</c:v>
                      </c:pt>
                      <c:pt idx="8187">
                        <c:v>53.868299999999998</c:v>
                      </c:pt>
                      <c:pt idx="8188">
                        <c:v>56.692100000000003</c:v>
                      </c:pt>
                      <c:pt idx="8189">
                        <c:v>54.889499999999998</c:v>
                      </c:pt>
                      <c:pt idx="8190">
                        <c:v>55.0533</c:v>
                      </c:pt>
                      <c:pt idx="8191">
                        <c:v>52.250300000000003</c:v>
                      </c:pt>
                      <c:pt idx="8192">
                        <c:v>56.879300000000001</c:v>
                      </c:pt>
                      <c:pt idx="8193">
                        <c:v>55.158000000000001</c:v>
                      </c:pt>
                      <c:pt idx="8194">
                        <c:v>54.144399999999997</c:v>
                      </c:pt>
                      <c:pt idx="8195">
                        <c:v>55.957099999999997</c:v>
                      </c:pt>
                      <c:pt idx="8196">
                        <c:v>55.161000000000001</c:v>
                      </c:pt>
                      <c:pt idx="8197">
                        <c:v>52.908799999999999</c:v>
                      </c:pt>
                      <c:pt idx="8198">
                        <c:v>51.2256</c:v>
                      </c:pt>
                      <c:pt idx="8199">
                        <c:v>57.055599999999998</c:v>
                      </c:pt>
                      <c:pt idx="8200">
                        <c:v>51.7654</c:v>
                      </c:pt>
                      <c:pt idx="8201">
                        <c:v>55.205599999999997</c:v>
                      </c:pt>
                      <c:pt idx="8202">
                        <c:v>52.431399999999996</c:v>
                      </c:pt>
                      <c:pt idx="8203">
                        <c:v>55.328299999999999</c:v>
                      </c:pt>
                      <c:pt idx="8204">
                        <c:v>53.816600000000001</c:v>
                      </c:pt>
                      <c:pt idx="8205">
                        <c:v>55.400199999999998</c:v>
                      </c:pt>
                      <c:pt idx="8206">
                        <c:v>52.972999999999999</c:v>
                      </c:pt>
                      <c:pt idx="8207">
                        <c:v>58.798000000000002</c:v>
                      </c:pt>
                      <c:pt idx="8208">
                        <c:v>55.790900000000001</c:v>
                      </c:pt>
                      <c:pt idx="8209">
                        <c:v>53.454999999999998</c:v>
                      </c:pt>
                      <c:pt idx="8210">
                        <c:v>53.759399999999999</c:v>
                      </c:pt>
                      <c:pt idx="8211">
                        <c:v>55.398899999999998</c:v>
                      </c:pt>
                      <c:pt idx="8212">
                        <c:v>54.891399999999997</c:v>
                      </c:pt>
                      <c:pt idx="8213">
                        <c:v>54.0625</c:v>
                      </c:pt>
                      <c:pt idx="8214">
                        <c:v>52.286900000000003</c:v>
                      </c:pt>
                      <c:pt idx="8215">
                        <c:v>53.588099999999997</c:v>
                      </c:pt>
                      <c:pt idx="8216">
                        <c:v>56.710299999999997</c:v>
                      </c:pt>
                      <c:pt idx="8217">
                        <c:v>54.231099999999998</c:v>
                      </c:pt>
                      <c:pt idx="8218">
                        <c:v>52.413800000000002</c:v>
                      </c:pt>
                      <c:pt idx="8219">
                        <c:v>55.635100000000001</c:v>
                      </c:pt>
                      <c:pt idx="8220">
                        <c:v>55.5261</c:v>
                      </c:pt>
                      <c:pt idx="8221">
                        <c:v>60.664000000000001</c:v>
                      </c:pt>
                      <c:pt idx="8222">
                        <c:v>55.500500000000002</c:v>
                      </c:pt>
                      <c:pt idx="8223">
                        <c:v>53.549300000000002</c:v>
                      </c:pt>
                      <c:pt idx="8224">
                        <c:v>52.116900000000001</c:v>
                      </c:pt>
                      <c:pt idx="8225">
                        <c:v>57.396900000000002</c:v>
                      </c:pt>
                      <c:pt idx="8226">
                        <c:v>54.351300000000002</c:v>
                      </c:pt>
                      <c:pt idx="8227">
                        <c:v>55.686199999999999</c:v>
                      </c:pt>
                      <c:pt idx="8228">
                        <c:v>53.4863</c:v>
                      </c:pt>
                      <c:pt idx="8229">
                        <c:v>54.522500000000001</c:v>
                      </c:pt>
                      <c:pt idx="8230">
                        <c:v>57.876899999999999</c:v>
                      </c:pt>
                      <c:pt idx="8231">
                        <c:v>57.631999999999998</c:v>
                      </c:pt>
                      <c:pt idx="8232">
                        <c:v>53.785600000000002</c:v>
                      </c:pt>
                      <c:pt idx="8233">
                        <c:v>56.3371</c:v>
                      </c:pt>
                      <c:pt idx="8234">
                        <c:v>55.197499999999998</c:v>
                      </c:pt>
                      <c:pt idx="8235">
                        <c:v>52.4206</c:v>
                      </c:pt>
                      <c:pt idx="8236">
                        <c:v>52.967500000000001</c:v>
                      </c:pt>
                      <c:pt idx="8237">
                        <c:v>55.793300000000002</c:v>
                      </c:pt>
                      <c:pt idx="8238">
                        <c:v>55.4754</c:v>
                      </c:pt>
                      <c:pt idx="8239">
                        <c:v>56.319499999999998</c:v>
                      </c:pt>
                      <c:pt idx="8240">
                        <c:v>53.095100000000002</c:v>
                      </c:pt>
                      <c:pt idx="8241">
                        <c:v>54.922699999999999</c:v>
                      </c:pt>
                      <c:pt idx="8242">
                        <c:v>55.8551</c:v>
                      </c:pt>
                      <c:pt idx="8243">
                        <c:v>59.001600000000003</c:v>
                      </c:pt>
                      <c:pt idx="8244">
                        <c:v>53.968499999999999</c:v>
                      </c:pt>
                      <c:pt idx="8245">
                        <c:v>52.041200000000003</c:v>
                      </c:pt>
                      <c:pt idx="8246">
                        <c:v>57.848799999999997</c:v>
                      </c:pt>
                      <c:pt idx="8247">
                        <c:v>56.0167</c:v>
                      </c:pt>
                      <c:pt idx="8248">
                        <c:v>56.947800000000001</c:v>
                      </c:pt>
                      <c:pt idx="8249">
                        <c:v>52.466000000000001</c:v>
                      </c:pt>
                      <c:pt idx="8250">
                        <c:v>53.111899999999999</c:v>
                      </c:pt>
                      <c:pt idx="8251">
                        <c:v>54.312600000000003</c:v>
                      </c:pt>
                      <c:pt idx="8252">
                        <c:v>52.3735</c:v>
                      </c:pt>
                      <c:pt idx="8253">
                        <c:v>56.192700000000002</c:v>
                      </c:pt>
                      <c:pt idx="8254">
                        <c:v>57.653700000000001</c:v>
                      </c:pt>
                      <c:pt idx="8255">
                        <c:v>56.812600000000003</c:v>
                      </c:pt>
                      <c:pt idx="8256">
                        <c:v>53.012599999999999</c:v>
                      </c:pt>
                      <c:pt idx="8257">
                        <c:v>59.384500000000003</c:v>
                      </c:pt>
                      <c:pt idx="8258">
                        <c:v>54.440899999999999</c:v>
                      </c:pt>
                      <c:pt idx="8259">
                        <c:v>58.781399999999998</c:v>
                      </c:pt>
                      <c:pt idx="8260">
                        <c:v>56.506799999999998</c:v>
                      </c:pt>
                      <c:pt idx="8261">
                        <c:v>60.2545</c:v>
                      </c:pt>
                      <c:pt idx="8262">
                        <c:v>54.913899999999998</c:v>
                      </c:pt>
                      <c:pt idx="8263">
                        <c:v>52.167999999999999</c:v>
                      </c:pt>
                      <c:pt idx="8264">
                        <c:v>53.476300000000002</c:v>
                      </c:pt>
                      <c:pt idx="8265">
                        <c:v>53.849299999999999</c:v>
                      </c:pt>
                      <c:pt idx="8266">
                        <c:v>54.464700000000001</c:v>
                      </c:pt>
                      <c:pt idx="8267">
                        <c:v>57.026800000000001</c:v>
                      </c:pt>
                      <c:pt idx="8268">
                        <c:v>54.753799999999998</c:v>
                      </c:pt>
                      <c:pt idx="8269">
                        <c:v>54.635899999999999</c:v>
                      </c:pt>
                      <c:pt idx="8270">
                        <c:v>54.398800000000001</c:v>
                      </c:pt>
                      <c:pt idx="8271">
                        <c:v>54.053400000000003</c:v>
                      </c:pt>
                      <c:pt idx="8272">
                        <c:v>58.4465</c:v>
                      </c:pt>
                      <c:pt idx="8273">
                        <c:v>57.339100000000002</c:v>
                      </c:pt>
                      <c:pt idx="8274">
                        <c:v>55.625999999999998</c:v>
                      </c:pt>
                      <c:pt idx="8275">
                        <c:v>57.590200000000003</c:v>
                      </c:pt>
                      <c:pt idx="8276">
                        <c:v>59.969299999999997</c:v>
                      </c:pt>
                      <c:pt idx="8277">
                        <c:v>56.5212</c:v>
                      </c:pt>
                      <c:pt idx="8278">
                        <c:v>54.042400000000001</c:v>
                      </c:pt>
                      <c:pt idx="8279">
                        <c:v>55.440800000000003</c:v>
                      </c:pt>
                      <c:pt idx="8280">
                        <c:v>53.412100000000002</c:v>
                      </c:pt>
                      <c:pt idx="8281">
                        <c:v>53.256799999999998</c:v>
                      </c:pt>
                      <c:pt idx="8282">
                        <c:v>59.039200000000001</c:v>
                      </c:pt>
                      <c:pt idx="8283">
                        <c:v>53.593899999999998</c:v>
                      </c:pt>
                      <c:pt idx="8284">
                        <c:v>58.746499999999997</c:v>
                      </c:pt>
                      <c:pt idx="8285">
                        <c:v>59.532699999999998</c:v>
                      </c:pt>
                      <c:pt idx="8286">
                        <c:v>58.595199999999998</c:v>
                      </c:pt>
                      <c:pt idx="8287">
                        <c:v>57.058700000000002</c:v>
                      </c:pt>
                      <c:pt idx="8288">
                        <c:v>54.814100000000003</c:v>
                      </c:pt>
                      <c:pt idx="8289">
                        <c:v>53.333100000000002</c:v>
                      </c:pt>
                      <c:pt idx="8290">
                        <c:v>53.691400000000002</c:v>
                      </c:pt>
                      <c:pt idx="8291">
                        <c:v>51.910699999999999</c:v>
                      </c:pt>
                      <c:pt idx="8292">
                        <c:v>52.6892</c:v>
                      </c:pt>
                      <c:pt idx="8293">
                        <c:v>56.594099999999997</c:v>
                      </c:pt>
                      <c:pt idx="8294">
                        <c:v>60.459499999999998</c:v>
                      </c:pt>
                      <c:pt idx="8295">
                        <c:v>56.002499999999998</c:v>
                      </c:pt>
                      <c:pt idx="8296">
                        <c:v>57.189900000000002</c:v>
                      </c:pt>
                      <c:pt idx="8297">
                        <c:v>57.943600000000004</c:v>
                      </c:pt>
                      <c:pt idx="8298">
                        <c:v>52.685000000000002</c:v>
                      </c:pt>
                      <c:pt idx="8299">
                        <c:v>58.540399999999998</c:v>
                      </c:pt>
                      <c:pt idx="8300">
                        <c:v>59.025399999999998</c:v>
                      </c:pt>
                      <c:pt idx="8301">
                        <c:v>54.170200000000001</c:v>
                      </c:pt>
                      <c:pt idx="8302">
                        <c:v>59.200099999999999</c:v>
                      </c:pt>
                      <c:pt idx="8303">
                        <c:v>55.631500000000003</c:v>
                      </c:pt>
                      <c:pt idx="8304">
                        <c:v>57.725700000000003</c:v>
                      </c:pt>
                      <c:pt idx="8305">
                        <c:v>56.198599999999999</c:v>
                      </c:pt>
                      <c:pt idx="8306">
                        <c:v>54.571800000000003</c:v>
                      </c:pt>
                      <c:pt idx="8307">
                        <c:v>58.546199999999999</c:v>
                      </c:pt>
                      <c:pt idx="8308">
                        <c:v>55.648299999999999</c:v>
                      </c:pt>
                      <c:pt idx="8309">
                        <c:v>53.006999999999998</c:v>
                      </c:pt>
                      <c:pt idx="8310">
                        <c:v>56.136899999999997</c:v>
                      </c:pt>
                      <c:pt idx="8311">
                        <c:v>56.233400000000003</c:v>
                      </c:pt>
                      <c:pt idx="8312">
                        <c:v>60.050899999999999</c:v>
                      </c:pt>
                      <c:pt idx="8313">
                        <c:v>56.335000000000001</c:v>
                      </c:pt>
                      <c:pt idx="8314">
                        <c:v>53.660400000000003</c:v>
                      </c:pt>
                      <c:pt idx="8315">
                        <c:v>53.237200000000001</c:v>
                      </c:pt>
                      <c:pt idx="8316">
                        <c:v>58.6158</c:v>
                      </c:pt>
                      <c:pt idx="8317">
                        <c:v>53.671100000000003</c:v>
                      </c:pt>
                      <c:pt idx="8318">
                        <c:v>56.404600000000002</c:v>
                      </c:pt>
                      <c:pt idx="8319">
                        <c:v>53.647799999999997</c:v>
                      </c:pt>
                      <c:pt idx="8320">
                        <c:v>57.874099999999999</c:v>
                      </c:pt>
                      <c:pt idx="8321">
                        <c:v>54.558100000000003</c:v>
                      </c:pt>
                      <c:pt idx="8322">
                        <c:v>53.7742</c:v>
                      </c:pt>
                      <c:pt idx="8323">
                        <c:v>53.732799999999997</c:v>
                      </c:pt>
                      <c:pt idx="8324">
                        <c:v>60.503799999999998</c:v>
                      </c:pt>
                      <c:pt idx="8325">
                        <c:v>56.488100000000003</c:v>
                      </c:pt>
                      <c:pt idx="8326">
                        <c:v>57.942900000000002</c:v>
                      </c:pt>
                      <c:pt idx="8327">
                        <c:v>53.127600000000001</c:v>
                      </c:pt>
                      <c:pt idx="8328">
                        <c:v>61.189900000000002</c:v>
                      </c:pt>
                      <c:pt idx="8329">
                        <c:v>52.9771</c:v>
                      </c:pt>
                      <c:pt idx="8330">
                        <c:v>54.209000000000003</c:v>
                      </c:pt>
                      <c:pt idx="8331">
                        <c:v>53.7136</c:v>
                      </c:pt>
                      <c:pt idx="8332">
                        <c:v>53.609000000000002</c:v>
                      </c:pt>
                      <c:pt idx="8333">
                        <c:v>56.5488</c:v>
                      </c:pt>
                      <c:pt idx="8334">
                        <c:v>51.457700000000003</c:v>
                      </c:pt>
                      <c:pt idx="8335">
                        <c:v>58.160899999999998</c:v>
                      </c:pt>
                      <c:pt idx="8336">
                        <c:v>53.2425</c:v>
                      </c:pt>
                      <c:pt idx="8337">
                        <c:v>53.550600000000003</c:v>
                      </c:pt>
                      <c:pt idx="8338">
                        <c:v>52.843200000000003</c:v>
                      </c:pt>
                      <c:pt idx="8339">
                        <c:v>57.974400000000003</c:v>
                      </c:pt>
                      <c:pt idx="8340">
                        <c:v>53.308799999999998</c:v>
                      </c:pt>
                      <c:pt idx="8341">
                        <c:v>56.703200000000002</c:v>
                      </c:pt>
                      <c:pt idx="8342">
                        <c:v>59.769100000000002</c:v>
                      </c:pt>
                      <c:pt idx="8343">
                        <c:v>53.061599999999999</c:v>
                      </c:pt>
                      <c:pt idx="8344">
                        <c:v>56.905799999999999</c:v>
                      </c:pt>
                      <c:pt idx="8345">
                        <c:v>54.9557</c:v>
                      </c:pt>
                      <c:pt idx="8346">
                        <c:v>54.836599999999997</c:v>
                      </c:pt>
                      <c:pt idx="8347">
                        <c:v>52.9345</c:v>
                      </c:pt>
                      <c:pt idx="8348">
                        <c:v>55.023600000000002</c:v>
                      </c:pt>
                      <c:pt idx="8349">
                        <c:v>52.635800000000003</c:v>
                      </c:pt>
                      <c:pt idx="8350">
                        <c:v>55.491500000000002</c:v>
                      </c:pt>
                      <c:pt idx="8351">
                        <c:v>59.176699999999997</c:v>
                      </c:pt>
                      <c:pt idx="8352">
                        <c:v>54.264600000000002</c:v>
                      </c:pt>
                      <c:pt idx="8353">
                        <c:v>57.214300000000001</c:v>
                      </c:pt>
                      <c:pt idx="8354">
                        <c:v>58.786799999999999</c:v>
                      </c:pt>
                      <c:pt idx="8355">
                        <c:v>60.103200000000001</c:v>
                      </c:pt>
                      <c:pt idx="8356">
                        <c:v>57.232199999999999</c:v>
                      </c:pt>
                      <c:pt idx="8357">
                        <c:v>55.548299999999998</c:v>
                      </c:pt>
                      <c:pt idx="8358">
                        <c:v>55.179400000000001</c:v>
                      </c:pt>
                      <c:pt idx="8359">
                        <c:v>60.341500000000003</c:v>
                      </c:pt>
                      <c:pt idx="8360">
                        <c:v>54.668199999999999</c:v>
                      </c:pt>
                      <c:pt idx="8361">
                        <c:v>58.235900000000001</c:v>
                      </c:pt>
                      <c:pt idx="8362">
                        <c:v>53.533000000000001</c:v>
                      </c:pt>
                      <c:pt idx="8363">
                        <c:v>53.460900000000002</c:v>
                      </c:pt>
                      <c:pt idx="8364">
                        <c:v>52.446800000000003</c:v>
                      </c:pt>
                      <c:pt idx="8365">
                        <c:v>58.563299999999998</c:v>
                      </c:pt>
                      <c:pt idx="8366">
                        <c:v>54.363500000000002</c:v>
                      </c:pt>
                      <c:pt idx="8367">
                        <c:v>54.352400000000003</c:v>
                      </c:pt>
                      <c:pt idx="8368">
                        <c:v>56.612900000000003</c:v>
                      </c:pt>
                      <c:pt idx="8369">
                        <c:v>54.799900000000001</c:v>
                      </c:pt>
                      <c:pt idx="8370">
                        <c:v>60.9818</c:v>
                      </c:pt>
                      <c:pt idx="8371">
                        <c:v>53.905099999999997</c:v>
                      </c:pt>
                      <c:pt idx="8372">
                        <c:v>58.115900000000003</c:v>
                      </c:pt>
                      <c:pt idx="8373">
                        <c:v>59.618600000000001</c:v>
                      </c:pt>
                      <c:pt idx="8374">
                        <c:v>54.548400000000001</c:v>
                      </c:pt>
                      <c:pt idx="8375">
                        <c:v>52.239600000000003</c:v>
                      </c:pt>
                      <c:pt idx="8376">
                        <c:v>55.549799999999998</c:v>
                      </c:pt>
                      <c:pt idx="8377">
                        <c:v>53.001100000000001</c:v>
                      </c:pt>
                      <c:pt idx="8378">
                        <c:v>54.703200000000002</c:v>
                      </c:pt>
                      <c:pt idx="8379">
                        <c:v>54.2194</c:v>
                      </c:pt>
                      <c:pt idx="8380">
                        <c:v>55.520600000000002</c:v>
                      </c:pt>
                      <c:pt idx="8381">
                        <c:v>54.172499999999999</c:v>
                      </c:pt>
                      <c:pt idx="8382">
                        <c:v>53.979500000000002</c:v>
                      </c:pt>
                      <c:pt idx="8383">
                        <c:v>56.679699999999997</c:v>
                      </c:pt>
                      <c:pt idx="8384">
                        <c:v>58.700299999999999</c:v>
                      </c:pt>
                      <c:pt idx="8385">
                        <c:v>55.039099999999998</c:v>
                      </c:pt>
                      <c:pt idx="8386">
                        <c:v>52.997700000000002</c:v>
                      </c:pt>
                      <c:pt idx="8387">
                        <c:v>62.547899999999998</c:v>
                      </c:pt>
                      <c:pt idx="8388">
                        <c:v>58.903500000000001</c:v>
                      </c:pt>
                      <c:pt idx="8389">
                        <c:v>58.359900000000003</c:v>
                      </c:pt>
                      <c:pt idx="8390">
                        <c:v>56.374600000000001</c:v>
                      </c:pt>
                      <c:pt idx="8391">
                        <c:v>51.845799999999997</c:v>
                      </c:pt>
                      <c:pt idx="8392">
                        <c:v>56.779499999999999</c:v>
                      </c:pt>
                      <c:pt idx="8393">
                        <c:v>52.92</c:v>
                      </c:pt>
                      <c:pt idx="8394">
                        <c:v>59.533900000000003</c:v>
                      </c:pt>
                      <c:pt idx="8395">
                        <c:v>54.451999999999998</c:v>
                      </c:pt>
                      <c:pt idx="8396">
                        <c:v>58.455500000000001</c:v>
                      </c:pt>
                      <c:pt idx="8397">
                        <c:v>56.720199999999998</c:v>
                      </c:pt>
                      <c:pt idx="8398">
                        <c:v>55.806800000000003</c:v>
                      </c:pt>
                      <c:pt idx="8399">
                        <c:v>53.769799999999996</c:v>
                      </c:pt>
                      <c:pt idx="8400">
                        <c:v>55.4377</c:v>
                      </c:pt>
                      <c:pt idx="8401">
                        <c:v>53.684399999999997</c:v>
                      </c:pt>
                      <c:pt idx="8402">
                        <c:v>53.108499999999999</c:v>
                      </c:pt>
                      <c:pt idx="8403">
                        <c:v>52.830199999999998</c:v>
                      </c:pt>
                      <c:pt idx="8404">
                        <c:v>57.776600000000002</c:v>
                      </c:pt>
                      <c:pt idx="8405">
                        <c:v>54.089799999999997</c:v>
                      </c:pt>
                      <c:pt idx="8406">
                        <c:v>58.7348</c:v>
                      </c:pt>
                      <c:pt idx="8407">
                        <c:v>54.701599999999999</c:v>
                      </c:pt>
                      <c:pt idx="8408">
                        <c:v>58.689399999999999</c:v>
                      </c:pt>
                      <c:pt idx="8409">
                        <c:v>58.941800000000001</c:v>
                      </c:pt>
                      <c:pt idx="8410">
                        <c:v>53.917900000000003</c:v>
                      </c:pt>
                      <c:pt idx="8411">
                        <c:v>53.795900000000003</c:v>
                      </c:pt>
                      <c:pt idx="8412">
                        <c:v>54.831000000000003</c:v>
                      </c:pt>
                      <c:pt idx="8413">
                        <c:v>54.105200000000004</c:v>
                      </c:pt>
                      <c:pt idx="8414">
                        <c:v>59.5212</c:v>
                      </c:pt>
                      <c:pt idx="8415">
                        <c:v>54.147799999999997</c:v>
                      </c:pt>
                      <c:pt idx="8416">
                        <c:v>54.751899999999999</c:v>
                      </c:pt>
                      <c:pt idx="8417">
                        <c:v>57.035800000000002</c:v>
                      </c:pt>
                      <c:pt idx="8418">
                        <c:v>54.857799999999997</c:v>
                      </c:pt>
                      <c:pt idx="8419">
                        <c:v>57.709099999999999</c:v>
                      </c:pt>
                      <c:pt idx="8420">
                        <c:v>54.642200000000003</c:v>
                      </c:pt>
                      <c:pt idx="8421">
                        <c:v>56.375900000000001</c:v>
                      </c:pt>
                      <c:pt idx="8422">
                        <c:v>63.4465</c:v>
                      </c:pt>
                      <c:pt idx="8423">
                        <c:v>53.705199999999998</c:v>
                      </c:pt>
                      <c:pt idx="8424">
                        <c:v>56.300899999999999</c:v>
                      </c:pt>
                      <c:pt idx="8425">
                        <c:v>53.5246</c:v>
                      </c:pt>
                      <c:pt idx="8426">
                        <c:v>57.471499999999999</c:v>
                      </c:pt>
                      <c:pt idx="8427">
                        <c:v>59.1357</c:v>
                      </c:pt>
                      <c:pt idx="8428">
                        <c:v>56.845799999999997</c:v>
                      </c:pt>
                      <c:pt idx="8429">
                        <c:v>55.172499999999999</c:v>
                      </c:pt>
                      <c:pt idx="8430">
                        <c:v>56.528500000000001</c:v>
                      </c:pt>
                      <c:pt idx="8431">
                        <c:v>56.7592</c:v>
                      </c:pt>
                      <c:pt idx="8432">
                        <c:v>58.254100000000001</c:v>
                      </c:pt>
                      <c:pt idx="8433">
                        <c:v>54.478999999999999</c:v>
                      </c:pt>
                      <c:pt idx="8434">
                        <c:v>53.675400000000003</c:v>
                      </c:pt>
                      <c:pt idx="8435">
                        <c:v>59.314599999999999</c:v>
                      </c:pt>
                      <c:pt idx="8436">
                        <c:v>58.424300000000002</c:v>
                      </c:pt>
                      <c:pt idx="8437">
                        <c:v>28.319700000000001</c:v>
                      </c:pt>
                      <c:pt idx="8438">
                        <c:v>55.930399999999999</c:v>
                      </c:pt>
                      <c:pt idx="8439">
                        <c:v>54.828800000000001</c:v>
                      </c:pt>
                      <c:pt idx="8440">
                        <c:v>60.073399999999999</c:v>
                      </c:pt>
                      <c:pt idx="8441">
                        <c:v>60.560699999999997</c:v>
                      </c:pt>
                      <c:pt idx="8442">
                        <c:v>54.712200000000003</c:v>
                      </c:pt>
                      <c:pt idx="8443">
                        <c:v>58.639800000000001</c:v>
                      </c:pt>
                      <c:pt idx="8444">
                        <c:v>54.001600000000003</c:v>
                      </c:pt>
                      <c:pt idx="8445">
                        <c:v>61.089399999999998</c:v>
                      </c:pt>
                      <c:pt idx="8446">
                        <c:v>54.518700000000003</c:v>
                      </c:pt>
                      <c:pt idx="8447">
                        <c:v>57.6967</c:v>
                      </c:pt>
                      <c:pt idx="8448">
                        <c:v>54.499899999999997</c:v>
                      </c:pt>
                      <c:pt idx="8449">
                        <c:v>54.743499999999997</c:v>
                      </c:pt>
                      <c:pt idx="8450">
                        <c:v>54.109900000000003</c:v>
                      </c:pt>
                      <c:pt idx="8451">
                        <c:v>59.2639</c:v>
                      </c:pt>
                      <c:pt idx="8452">
                        <c:v>54.4587</c:v>
                      </c:pt>
                      <c:pt idx="8453">
                        <c:v>55.025799999999997</c:v>
                      </c:pt>
                      <c:pt idx="8454">
                        <c:v>63.035200000000003</c:v>
                      </c:pt>
                      <c:pt idx="8455">
                        <c:v>58.639699999999998</c:v>
                      </c:pt>
                      <c:pt idx="8456">
                        <c:v>55.271299999999997</c:v>
                      </c:pt>
                      <c:pt idx="8457">
                        <c:v>59.267600000000002</c:v>
                      </c:pt>
                      <c:pt idx="8458">
                        <c:v>58.227800000000002</c:v>
                      </c:pt>
                      <c:pt idx="8459">
                        <c:v>56.784199999999998</c:v>
                      </c:pt>
                      <c:pt idx="8460">
                        <c:v>57.223500000000001</c:v>
                      </c:pt>
                      <c:pt idx="8461">
                        <c:v>55.6511</c:v>
                      </c:pt>
                      <c:pt idx="8462">
                        <c:v>55.966000000000001</c:v>
                      </c:pt>
                      <c:pt idx="8463">
                        <c:v>54.994799999999998</c:v>
                      </c:pt>
                      <c:pt idx="8464">
                        <c:v>60.212899999999998</c:v>
                      </c:pt>
                      <c:pt idx="8465">
                        <c:v>56.183399999999999</c:v>
                      </c:pt>
                      <c:pt idx="8466">
                        <c:v>54.532200000000003</c:v>
                      </c:pt>
                      <c:pt idx="8467">
                        <c:v>59.585099999999997</c:v>
                      </c:pt>
                      <c:pt idx="8468">
                        <c:v>57.689900000000002</c:v>
                      </c:pt>
                      <c:pt idx="8469">
                        <c:v>58.9345</c:v>
                      </c:pt>
                      <c:pt idx="8470">
                        <c:v>61.186399999999999</c:v>
                      </c:pt>
                      <c:pt idx="8471">
                        <c:v>58.393300000000004</c:v>
                      </c:pt>
                      <c:pt idx="8472">
                        <c:v>57.84</c:v>
                      </c:pt>
                      <c:pt idx="8473">
                        <c:v>57.316000000000003</c:v>
                      </c:pt>
                      <c:pt idx="8474">
                        <c:v>53.955500000000001</c:v>
                      </c:pt>
                      <c:pt idx="8475">
                        <c:v>58.961799999999997</c:v>
                      </c:pt>
                      <c:pt idx="8476">
                        <c:v>59.462299999999999</c:v>
                      </c:pt>
                      <c:pt idx="8477">
                        <c:v>53.898899999999998</c:v>
                      </c:pt>
                      <c:pt idx="8478">
                        <c:v>58.45</c:v>
                      </c:pt>
                      <c:pt idx="8479">
                        <c:v>56.4375</c:v>
                      </c:pt>
                      <c:pt idx="8480">
                        <c:v>55.613399999999999</c:v>
                      </c:pt>
                      <c:pt idx="8481">
                        <c:v>62.101900000000001</c:v>
                      </c:pt>
                      <c:pt idx="8482">
                        <c:v>56.203800000000001</c:v>
                      </c:pt>
                      <c:pt idx="8483">
                        <c:v>54.018999999999998</c:v>
                      </c:pt>
                      <c:pt idx="8484">
                        <c:v>53.707000000000001</c:v>
                      </c:pt>
                      <c:pt idx="8485">
                        <c:v>54.403700000000001</c:v>
                      </c:pt>
                      <c:pt idx="8486">
                        <c:v>54.063200000000002</c:v>
                      </c:pt>
                      <c:pt idx="8487">
                        <c:v>54.895499999999998</c:v>
                      </c:pt>
                      <c:pt idx="8488">
                        <c:v>62.164900000000003</c:v>
                      </c:pt>
                      <c:pt idx="8489">
                        <c:v>61.117600000000003</c:v>
                      </c:pt>
                      <c:pt idx="8490">
                        <c:v>53.854100000000003</c:v>
                      </c:pt>
                      <c:pt idx="8491">
                        <c:v>54.953000000000003</c:v>
                      </c:pt>
                      <c:pt idx="8492">
                        <c:v>57.023600000000002</c:v>
                      </c:pt>
                      <c:pt idx="8493">
                        <c:v>60.305399999999999</c:v>
                      </c:pt>
                      <c:pt idx="8494">
                        <c:v>58.199399999999997</c:v>
                      </c:pt>
                      <c:pt idx="8495">
                        <c:v>57.885199999999998</c:v>
                      </c:pt>
                      <c:pt idx="8496">
                        <c:v>60.825800000000001</c:v>
                      </c:pt>
                      <c:pt idx="8497">
                        <c:v>56.936199999999999</c:v>
                      </c:pt>
                      <c:pt idx="8498">
                        <c:v>58.714799999999997</c:v>
                      </c:pt>
                      <c:pt idx="8499">
                        <c:v>55.755800000000001</c:v>
                      </c:pt>
                      <c:pt idx="8500">
                        <c:v>61.797499999999999</c:v>
                      </c:pt>
                      <c:pt idx="8501">
                        <c:v>56.919400000000003</c:v>
                      </c:pt>
                      <c:pt idx="8502">
                        <c:v>55.5702</c:v>
                      </c:pt>
                      <c:pt idx="8503">
                        <c:v>55.073700000000002</c:v>
                      </c:pt>
                      <c:pt idx="8504">
                        <c:v>60.586100000000002</c:v>
                      </c:pt>
                      <c:pt idx="8505">
                        <c:v>54.7926</c:v>
                      </c:pt>
                      <c:pt idx="8506">
                        <c:v>61.195099999999996</c:v>
                      </c:pt>
                      <c:pt idx="8507">
                        <c:v>57.409599999999998</c:v>
                      </c:pt>
                      <c:pt idx="8508">
                        <c:v>60.621699999999997</c:v>
                      </c:pt>
                      <c:pt idx="8509">
                        <c:v>59.911700000000003</c:v>
                      </c:pt>
                      <c:pt idx="8510">
                        <c:v>57.667700000000004</c:v>
                      </c:pt>
                      <c:pt idx="8511">
                        <c:v>61.3247</c:v>
                      </c:pt>
                      <c:pt idx="8512">
                        <c:v>54.675699999999999</c:v>
                      </c:pt>
                      <c:pt idx="8513">
                        <c:v>62.195799999999998</c:v>
                      </c:pt>
                      <c:pt idx="8514">
                        <c:v>54.945799999999998</c:v>
                      </c:pt>
                      <c:pt idx="8515">
                        <c:v>60.206699999999998</c:v>
                      </c:pt>
                      <c:pt idx="8516">
                        <c:v>61.064599999999999</c:v>
                      </c:pt>
                      <c:pt idx="8517">
                        <c:v>54.921599999999998</c:v>
                      </c:pt>
                      <c:pt idx="8518">
                        <c:v>58.575899999999997</c:v>
                      </c:pt>
                      <c:pt idx="8519">
                        <c:v>61.210599999999999</c:v>
                      </c:pt>
                      <c:pt idx="8520">
                        <c:v>55.106999999999999</c:v>
                      </c:pt>
                      <c:pt idx="8521">
                        <c:v>60.104199999999999</c:v>
                      </c:pt>
                      <c:pt idx="8522">
                        <c:v>56.330199999999998</c:v>
                      </c:pt>
                      <c:pt idx="8523">
                        <c:v>54.802199999999999</c:v>
                      </c:pt>
                      <c:pt idx="8524">
                        <c:v>57.127899999999997</c:v>
                      </c:pt>
                      <c:pt idx="8525">
                        <c:v>58.311700000000002</c:v>
                      </c:pt>
                      <c:pt idx="8526">
                        <c:v>60.090200000000003</c:v>
                      </c:pt>
                      <c:pt idx="8527">
                        <c:v>56.387799999999999</c:v>
                      </c:pt>
                      <c:pt idx="8528">
                        <c:v>54.6509</c:v>
                      </c:pt>
                      <c:pt idx="8529">
                        <c:v>58.153700000000001</c:v>
                      </c:pt>
                      <c:pt idx="8530">
                        <c:v>55.457900000000002</c:v>
                      </c:pt>
                      <c:pt idx="8531">
                        <c:v>58.441200000000002</c:v>
                      </c:pt>
                      <c:pt idx="8532">
                        <c:v>56.904299999999999</c:v>
                      </c:pt>
                      <c:pt idx="8533">
                        <c:v>54.851100000000002</c:v>
                      </c:pt>
                      <c:pt idx="8534">
                        <c:v>58.840400000000002</c:v>
                      </c:pt>
                      <c:pt idx="8535">
                        <c:v>56.755499999999998</c:v>
                      </c:pt>
                      <c:pt idx="8536">
                        <c:v>58.612099999999998</c:v>
                      </c:pt>
                      <c:pt idx="8537">
                        <c:v>60.257199999999997</c:v>
                      </c:pt>
                      <c:pt idx="8538">
                        <c:v>55.684899999999999</c:v>
                      </c:pt>
                      <c:pt idx="8539">
                        <c:v>61.130499999999998</c:v>
                      </c:pt>
                      <c:pt idx="8540">
                        <c:v>58.837200000000003</c:v>
                      </c:pt>
                      <c:pt idx="8541">
                        <c:v>58.344099999999997</c:v>
                      </c:pt>
                      <c:pt idx="8542">
                        <c:v>54.190899999999999</c:v>
                      </c:pt>
                      <c:pt idx="8543">
                        <c:v>55.913899999999998</c:v>
                      </c:pt>
                      <c:pt idx="8544">
                        <c:v>57.926200000000001</c:v>
                      </c:pt>
                      <c:pt idx="8545">
                        <c:v>57.476300000000002</c:v>
                      </c:pt>
                      <c:pt idx="8546">
                        <c:v>59.731400000000001</c:v>
                      </c:pt>
                      <c:pt idx="8547">
                        <c:v>60.345199999999998</c:v>
                      </c:pt>
                      <c:pt idx="8548">
                        <c:v>56.115900000000003</c:v>
                      </c:pt>
                      <c:pt idx="8549">
                        <c:v>57.278500000000001</c:v>
                      </c:pt>
                      <c:pt idx="8550">
                        <c:v>56.606400000000001</c:v>
                      </c:pt>
                      <c:pt idx="8551">
                        <c:v>58.270200000000003</c:v>
                      </c:pt>
                      <c:pt idx="8552">
                        <c:v>53.894500000000001</c:v>
                      </c:pt>
                      <c:pt idx="8553">
                        <c:v>55.760599999999997</c:v>
                      </c:pt>
                      <c:pt idx="8554">
                        <c:v>58.580100000000002</c:v>
                      </c:pt>
                      <c:pt idx="8555">
                        <c:v>58.700699999999998</c:v>
                      </c:pt>
                      <c:pt idx="8556">
                        <c:v>55.102600000000002</c:v>
                      </c:pt>
                      <c:pt idx="8557">
                        <c:v>62.639899999999997</c:v>
                      </c:pt>
                      <c:pt idx="8558">
                        <c:v>57.247100000000003</c:v>
                      </c:pt>
                      <c:pt idx="8559">
                        <c:v>55.531300000000002</c:v>
                      </c:pt>
                      <c:pt idx="8560">
                        <c:v>60.599499999999999</c:v>
                      </c:pt>
                      <c:pt idx="8561">
                        <c:v>57.420699999999997</c:v>
                      </c:pt>
                      <c:pt idx="8562">
                        <c:v>54.8857</c:v>
                      </c:pt>
                      <c:pt idx="8563">
                        <c:v>61.121200000000002</c:v>
                      </c:pt>
                      <c:pt idx="8564">
                        <c:v>56.8932</c:v>
                      </c:pt>
                      <c:pt idx="8565">
                        <c:v>54.763300000000001</c:v>
                      </c:pt>
                      <c:pt idx="8566">
                        <c:v>62.134099999999997</c:v>
                      </c:pt>
                      <c:pt idx="8567">
                        <c:v>56.146500000000003</c:v>
                      </c:pt>
                      <c:pt idx="8568">
                        <c:v>54.557200000000002</c:v>
                      </c:pt>
                      <c:pt idx="8569">
                        <c:v>56.9054</c:v>
                      </c:pt>
                      <c:pt idx="8570">
                        <c:v>55.7072</c:v>
                      </c:pt>
                      <c:pt idx="8571">
                        <c:v>59.653100000000002</c:v>
                      </c:pt>
                      <c:pt idx="8572">
                        <c:v>55.3979</c:v>
                      </c:pt>
                      <c:pt idx="8573">
                        <c:v>56.298299999999998</c:v>
                      </c:pt>
                      <c:pt idx="8574">
                        <c:v>55.600200000000001</c:v>
                      </c:pt>
                      <c:pt idx="8575">
                        <c:v>58.251899999999999</c:v>
                      </c:pt>
                      <c:pt idx="8576">
                        <c:v>57.185400000000001</c:v>
                      </c:pt>
                      <c:pt idx="8577">
                        <c:v>56.410400000000003</c:v>
                      </c:pt>
                      <c:pt idx="8578">
                        <c:v>56.677999999999997</c:v>
                      </c:pt>
                      <c:pt idx="8579">
                        <c:v>55.969299999999997</c:v>
                      </c:pt>
                      <c:pt idx="8580">
                        <c:v>60.370399999999997</c:v>
                      </c:pt>
                      <c:pt idx="8581">
                        <c:v>60.66</c:v>
                      </c:pt>
                      <c:pt idx="8582">
                        <c:v>59.320700000000002</c:v>
                      </c:pt>
                      <c:pt idx="8583">
                        <c:v>57.503700000000002</c:v>
                      </c:pt>
                      <c:pt idx="8584">
                        <c:v>59.0991</c:v>
                      </c:pt>
                      <c:pt idx="8585">
                        <c:v>54.394199999999998</c:v>
                      </c:pt>
                      <c:pt idx="8586">
                        <c:v>59.137799999999999</c:v>
                      </c:pt>
                      <c:pt idx="8587">
                        <c:v>62.160899999999998</c:v>
                      </c:pt>
                      <c:pt idx="8588">
                        <c:v>56.227400000000003</c:v>
                      </c:pt>
                      <c:pt idx="8589">
                        <c:v>61.251899999999999</c:v>
                      </c:pt>
                      <c:pt idx="8590">
                        <c:v>55.945900000000002</c:v>
                      </c:pt>
                      <c:pt idx="8591">
                        <c:v>56.153100000000002</c:v>
                      </c:pt>
                      <c:pt idx="8592">
                        <c:v>60.577300000000001</c:v>
                      </c:pt>
                      <c:pt idx="8593">
                        <c:v>59.446100000000001</c:v>
                      </c:pt>
                      <c:pt idx="8594">
                        <c:v>59.991599999999998</c:v>
                      </c:pt>
                      <c:pt idx="8595">
                        <c:v>59.858400000000003</c:v>
                      </c:pt>
                      <c:pt idx="8596">
                        <c:v>58.366999999999997</c:v>
                      </c:pt>
                      <c:pt idx="8597">
                        <c:v>56.452500000000001</c:v>
                      </c:pt>
                      <c:pt idx="8598">
                        <c:v>60.714199999999998</c:v>
                      </c:pt>
                      <c:pt idx="8599">
                        <c:v>57.081899999999997</c:v>
                      </c:pt>
                      <c:pt idx="8600">
                        <c:v>62.033799999999999</c:v>
                      </c:pt>
                      <c:pt idx="8601">
                        <c:v>56.6922</c:v>
                      </c:pt>
                      <c:pt idx="8602">
                        <c:v>56.237699999999997</c:v>
                      </c:pt>
                      <c:pt idx="8603">
                        <c:v>61.131</c:v>
                      </c:pt>
                      <c:pt idx="8604">
                        <c:v>63.507899999999999</c:v>
                      </c:pt>
                      <c:pt idx="8605">
                        <c:v>61.8249</c:v>
                      </c:pt>
                      <c:pt idx="8606">
                        <c:v>55.170400000000001</c:v>
                      </c:pt>
                      <c:pt idx="8607">
                        <c:v>58.713500000000003</c:v>
                      </c:pt>
                      <c:pt idx="8608">
                        <c:v>57.671900000000001</c:v>
                      </c:pt>
                      <c:pt idx="8609">
                        <c:v>61.4221</c:v>
                      </c:pt>
                      <c:pt idx="8610">
                        <c:v>57.595799999999997</c:v>
                      </c:pt>
                      <c:pt idx="8611">
                        <c:v>55.463299999999997</c:v>
                      </c:pt>
                      <c:pt idx="8612">
                        <c:v>56.962299999999999</c:v>
                      </c:pt>
                      <c:pt idx="8613">
                        <c:v>61.939500000000002</c:v>
                      </c:pt>
                      <c:pt idx="8614">
                        <c:v>57.543999999999997</c:v>
                      </c:pt>
                      <c:pt idx="8615">
                        <c:v>64.213200000000001</c:v>
                      </c:pt>
                      <c:pt idx="8616">
                        <c:v>62.511600000000001</c:v>
                      </c:pt>
                      <c:pt idx="8617">
                        <c:v>56.545200000000001</c:v>
                      </c:pt>
                      <c:pt idx="8618">
                        <c:v>54.643599999999999</c:v>
                      </c:pt>
                      <c:pt idx="8619">
                        <c:v>56.405799999999999</c:v>
                      </c:pt>
                      <c:pt idx="8620">
                        <c:v>63.251899999999999</c:v>
                      </c:pt>
                      <c:pt idx="8621">
                        <c:v>56.260199999999998</c:v>
                      </c:pt>
                      <c:pt idx="8622">
                        <c:v>59.654800000000002</c:v>
                      </c:pt>
                      <c:pt idx="8623">
                        <c:v>55.815800000000003</c:v>
                      </c:pt>
                      <c:pt idx="8624">
                        <c:v>62.875900000000001</c:v>
                      </c:pt>
                      <c:pt idx="8625">
                        <c:v>57.076000000000001</c:v>
                      </c:pt>
                      <c:pt idx="8626">
                        <c:v>61.854199999999999</c:v>
                      </c:pt>
                      <c:pt idx="8627">
                        <c:v>57.151000000000003</c:v>
                      </c:pt>
                      <c:pt idx="8628">
                        <c:v>57.457299999999996</c:v>
                      </c:pt>
                      <c:pt idx="8629">
                        <c:v>56.744599999999998</c:v>
                      </c:pt>
                      <c:pt idx="8630">
                        <c:v>55.687600000000003</c:v>
                      </c:pt>
                      <c:pt idx="8631">
                        <c:v>55.967399999999998</c:v>
                      </c:pt>
                      <c:pt idx="8632">
                        <c:v>62.777000000000001</c:v>
                      </c:pt>
                      <c:pt idx="8633">
                        <c:v>57.244100000000003</c:v>
                      </c:pt>
                      <c:pt idx="8634">
                        <c:v>61.721699999999998</c:v>
                      </c:pt>
                      <c:pt idx="8635">
                        <c:v>56.734099999999998</c:v>
                      </c:pt>
                      <c:pt idx="8636">
                        <c:v>56.734499999999997</c:v>
                      </c:pt>
                      <c:pt idx="8637">
                        <c:v>59.315899999999999</c:v>
                      </c:pt>
                      <c:pt idx="8638">
                        <c:v>55.931100000000001</c:v>
                      </c:pt>
                      <c:pt idx="8639">
                        <c:v>58.4086</c:v>
                      </c:pt>
                      <c:pt idx="8640">
                        <c:v>60.928800000000003</c:v>
                      </c:pt>
                      <c:pt idx="8641">
                        <c:v>58.567799999999998</c:v>
                      </c:pt>
                      <c:pt idx="8642">
                        <c:v>56.944800000000001</c:v>
                      </c:pt>
                      <c:pt idx="8643">
                        <c:v>55.706200000000003</c:v>
                      </c:pt>
                      <c:pt idx="8644">
                        <c:v>59.718299999999999</c:v>
                      </c:pt>
                      <c:pt idx="8645">
                        <c:v>61.051000000000002</c:v>
                      </c:pt>
                      <c:pt idx="8646">
                        <c:v>60.132100000000001</c:v>
                      </c:pt>
                      <c:pt idx="8647">
                        <c:v>60.607500000000002</c:v>
                      </c:pt>
                      <c:pt idx="8648">
                        <c:v>56.387500000000003</c:v>
                      </c:pt>
                      <c:pt idx="8649">
                        <c:v>62.277299999999997</c:v>
                      </c:pt>
                      <c:pt idx="8650">
                        <c:v>59.774500000000003</c:v>
                      </c:pt>
                      <c:pt idx="8651">
                        <c:v>59.499699999999997</c:v>
                      </c:pt>
                      <c:pt idx="8652">
                        <c:v>57.023299999999999</c:v>
                      </c:pt>
                      <c:pt idx="8653">
                        <c:v>59.077199999999998</c:v>
                      </c:pt>
                      <c:pt idx="8654">
                        <c:v>58.622999999999998</c:v>
                      </c:pt>
                      <c:pt idx="8655">
                        <c:v>56.319499999999998</c:v>
                      </c:pt>
                      <c:pt idx="8656">
                        <c:v>56.226599999999998</c:v>
                      </c:pt>
                      <c:pt idx="8657">
                        <c:v>56.308399999999999</c:v>
                      </c:pt>
                      <c:pt idx="8658">
                        <c:v>56.562199999999997</c:v>
                      </c:pt>
                      <c:pt idx="8659">
                        <c:v>60.142499999999998</c:v>
                      </c:pt>
                      <c:pt idx="8660">
                        <c:v>61.246000000000002</c:v>
                      </c:pt>
                      <c:pt idx="8661">
                        <c:v>56.308799999999998</c:v>
                      </c:pt>
                      <c:pt idx="8662">
                        <c:v>57.227499999999999</c:v>
                      </c:pt>
                      <c:pt idx="8663">
                        <c:v>60.150199999999998</c:v>
                      </c:pt>
                      <c:pt idx="8664">
                        <c:v>57.375100000000003</c:v>
                      </c:pt>
                      <c:pt idx="8665">
                        <c:v>59.368000000000002</c:v>
                      </c:pt>
                      <c:pt idx="8666">
                        <c:v>57.755000000000003</c:v>
                      </c:pt>
                      <c:pt idx="8667">
                        <c:v>60.591000000000001</c:v>
                      </c:pt>
                      <c:pt idx="8668">
                        <c:v>59.844499999999996</c:v>
                      </c:pt>
                      <c:pt idx="8669">
                        <c:v>57.585099999999997</c:v>
                      </c:pt>
                      <c:pt idx="8670">
                        <c:v>57.481900000000003</c:v>
                      </c:pt>
                      <c:pt idx="8671">
                        <c:v>60.753100000000003</c:v>
                      </c:pt>
                      <c:pt idx="8672">
                        <c:v>62.306800000000003</c:v>
                      </c:pt>
                      <c:pt idx="8673">
                        <c:v>60.872100000000003</c:v>
                      </c:pt>
                      <c:pt idx="8674">
                        <c:v>56.513100000000001</c:v>
                      </c:pt>
                      <c:pt idx="8675">
                        <c:v>59.556899999999999</c:v>
                      </c:pt>
                      <c:pt idx="8676">
                        <c:v>60.567300000000003</c:v>
                      </c:pt>
                      <c:pt idx="8677">
                        <c:v>60.278100000000002</c:v>
                      </c:pt>
                      <c:pt idx="8678">
                        <c:v>58.191699999999997</c:v>
                      </c:pt>
                      <c:pt idx="8679">
                        <c:v>62.633600000000001</c:v>
                      </c:pt>
                      <c:pt idx="8680">
                        <c:v>64.826300000000003</c:v>
                      </c:pt>
                      <c:pt idx="8681">
                        <c:v>56.359900000000003</c:v>
                      </c:pt>
                      <c:pt idx="8682">
                        <c:v>59.859499999999997</c:v>
                      </c:pt>
                      <c:pt idx="8683">
                        <c:v>58.872</c:v>
                      </c:pt>
                      <c:pt idx="8684">
                        <c:v>56.914700000000003</c:v>
                      </c:pt>
                      <c:pt idx="8685">
                        <c:v>59.185499999999998</c:v>
                      </c:pt>
                      <c:pt idx="8686">
                        <c:v>62.709800000000001</c:v>
                      </c:pt>
                      <c:pt idx="8687">
                        <c:v>60.343699999999998</c:v>
                      </c:pt>
                      <c:pt idx="8688">
                        <c:v>58.277000000000001</c:v>
                      </c:pt>
                      <c:pt idx="8689">
                        <c:v>60.828600000000002</c:v>
                      </c:pt>
                      <c:pt idx="8690">
                        <c:v>58.824300000000001</c:v>
                      </c:pt>
                      <c:pt idx="8691">
                        <c:v>56.463000000000001</c:v>
                      </c:pt>
                      <c:pt idx="8692">
                        <c:v>64.677300000000002</c:v>
                      </c:pt>
                      <c:pt idx="8693">
                        <c:v>58.236800000000002</c:v>
                      </c:pt>
                      <c:pt idx="8694">
                        <c:v>56.948</c:v>
                      </c:pt>
                      <c:pt idx="8695">
                        <c:v>57.752099999999999</c:v>
                      </c:pt>
                      <c:pt idx="8696">
                        <c:v>64.350700000000003</c:v>
                      </c:pt>
                      <c:pt idx="8697">
                        <c:v>56.924100000000003</c:v>
                      </c:pt>
                      <c:pt idx="8698">
                        <c:v>57.469799999999999</c:v>
                      </c:pt>
                      <c:pt idx="8699">
                        <c:v>64.484800000000007</c:v>
                      </c:pt>
                      <c:pt idx="8700">
                        <c:v>57.655500000000004</c:v>
                      </c:pt>
                      <c:pt idx="8701">
                        <c:v>59.787599999999998</c:v>
                      </c:pt>
                      <c:pt idx="8702">
                        <c:v>60.126100000000001</c:v>
                      </c:pt>
                      <c:pt idx="8703">
                        <c:v>58.813200000000002</c:v>
                      </c:pt>
                      <c:pt idx="8704">
                        <c:v>60.180999999999997</c:v>
                      </c:pt>
                      <c:pt idx="8705">
                        <c:v>60.279600000000002</c:v>
                      </c:pt>
                      <c:pt idx="8706">
                        <c:v>57.595599999999997</c:v>
                      </c:pt>
                      <c:pt idx="8707">
                        <c:v>55.607900000000001</c:v>
                      </c:pt>
                      <c:pt idx="8708">
                        <c:v>57.094200000000001</c:v>
                      </c:pt>
                      <c:pt idx="8709">
                        <c:v>57.546399999999998</c:v>
                      </c:pt>
                      <c:pt idx="8710">
                        <c:v>56.979500000000002</c:v>
                      </c:pt>
                      <c:pt idx="8711">
                        <c:v>60.8307</c:v>
                      </c:pt>
                      <c:pt idx="8712">
                        <c:v>58.366999999999997</c:v>
                      </c:pt>
                      <c:pt idx="8713">
                        <c:v>57.1905</c:v>
                      </c:pt>
                      <c:pt idx="8714">
                        <c:v>62.588099999999997</c:v>
                      </c:pt>
                      <c:pt idx="8715">
                        <c:v>57.5411</c:v>
                      </c:pt>
                      <c:pt idx="8716">
                        <c:v>64.362099999999998</c:v>
                      </c:pt>
                      <c:pt idx="8717">
                        <c:v>57.414499999999997</c:v>
                      </c:pt>
                      <c:pt idx="8718">
                        <c:v>61.749499999999998</c:v>
                      </c:pt>
                      <c:pt idx="8719">
                        <c:v>55.528100000000002</c:v>
                      </c:pt>
                      <c:pt idx="8720">
                        <c:v>56.994300000000003</c:v>
                      </c:pt>
                      <c:pt idx="8721">
                        <c:v>62.292000000000002</c:v>
                      </c:pt>
                      <c:pt idx="8722">
                        <c:v>60.020800000000001</c:v>
                      </c:pt>
                      <c:pt idx="8723">
                        <c:v>61.563800000000001</c:v>
                      </c:pt>
                      <c:pt idx="8724">
                        <c:v>61.8352</c:v>
                      </c:pt>
                      <c:pt idx="8725">
                        <c:v>57.704700000000003</c:v>
                      </c:pt>
                      <c:pt idx="8726">
                        <c:v>64.076499999999996</c:v>
                      </c:pt>
                      <c:pt idx="8727">
                        <c:v>58.376899999999999</c:v>
                      </c:pt>
                      <c:pt idx="8728">
                        <c:v>57.544899999999998</c:v>
                      </c:pt>
                      <c:pt idx="8729">
                        <c:v>58.303899999999999</c:v>
                      </c:pt>
                      <c:pt idx="8730">
                        <c:v>63.116999999999997</c:v>
                      </c:pt>
                      <c:pt idx="8731">
                        <c:v>58.730800000000002</c:v>
                      </c:pt>
                      <c:pt idx="8732">
                        <c:v>56.810200000000002</c:v>
                      </c:pt>
                      <c:pt idx="8733">
                        <c:v>58.368099999999998</c:v>
                      </c:pt>
                      <c:pt idx="8734">
                        <c:v>57.100200000000001</c:v>
                      </c:pt>
                      <c:pt idx="8735">
                        <c:v>56.773000000000003</c:v>
                      </c:pt>
                      <c:pt idx="8736">
                        <c:v>64.059100000000001</c:v>
                      </c:pt>
                      <c:pt idx="8737">
                        <c:v>56.511000000000003</c:v>
                      </c:pt>
                      <c:pt idx="8738">
                        <c:v>57.055500000000002</c:v>
                      </c:pt>
                      <c:pt idx="8739">
                        <c:v>59.489699999999999</c:v>
                      </c:pt>
                      <c:pt idx="8740">
                        <c:v>56.264699999999998</c:v>
                      </c:pt>
                      <c:pt idx="8741">
                        <c:v>56.610399999999998</c:v>
                      </c:pt>
                      <c:pt idx="8742">
                        <c:v>57.154299999999999</c:v>
                      </c:pt>
                      <c:pt idx="8743">
                        <c:v>64.4482</c:v>
                      </c:pt>
                      <c:pt idx="8744">
                        <c:v>59.573</c:v>
                      </c:pt>
                      <c:pt idx="8745">
                        <c:v>58.439399999999999</c:v>
                      </c:pt>
                      <c:pt idx="8746">
                        <c:v>58.025199999999998</c:v>
                      </c:pt>
                      <c:pt idx="8747">
                        <c:v>59.713000000000001</c:v>
                      </c:pt>
                      <c:pt idx="8748">
                        <c:v>64.155000000000001</c:v>
                      </c:pt>
                      <c:pt idx="8749">
                        <c:v>57.1145</c:v>
                      </c:pt>
                      <c:pt idx="8750">
                        <c:v>58.570300000000003</c:v>
                      </c:pt>
                      <c:pt idx="8751">
                        <c:v>62.968400000000003</c:v>
                      </c:pt>
                      <c:pt idx="8752">
                        <c:v>61.619100000000003</c:v>
                      </c:pt>
                      <c:pt idx="8753">
                        <c:v>63.673499999999997</c:v>
                      </c:pt>
                      <c:pt idx="8754">
                        <c:v>61.981200000000001</c:v>
                      </c:pt>
                      <c:pt idx="8755">
                        <c:v>56.870100000000001</c:v>
                      </c:pt>
                      <c:pt idx="8756">
                        <c:v>56.117400000000004</c:v>
                      </c:pt>
                      <c:pt idx="8757">
                        <c:v>59.454999999999998</c:v>
                      </c:pt>
                      <c:pt idx="8758">
                        <c:v>60.096299999999999</c:v>
                      </c:pt>
                      <c:pt idx="8759">
                        <c:v>59.209699999999998</c:v>
                      </c:pt>
                      <c:pt idx="8760">
                        <c:v>63.021900000000002</c:v>
                      </c:pt>
                      <c:pt idx="8761">
                        <c:v>56.624000000000002</c:v>
                      </c:pt>
                      <c:pt idx="8762">
                        <c:v>60.761800000000001</c:v>
                      </c:pt>
                      <c:pt idx="8763">
                        <c:v>57.898000000000003</c:v>
                      </c:pt>
                      <c:pt idx="8764">
                        <c:v>58.573700000000002</c:v>
                      </c:pt>
                      <c:pt idx="8765">
                        <c:v>56.5565</c:v>
                      </c:pt>
                      <c:pt idx="8766">
                        <c:v>56.536200000000001</c:v>
                      </c:pt>
                      <c:pt idx="8767">
                        <c:v>58.011600000000001</c:v>
                      </c:pt>
                      <c:pt idx="8768">
                        <c:v>56.360100000000003</c:v>
                      </c:pt>
                      <c:pt idx="8769">
                        <c:v>60.8919</c:v>
                      </c:pt>
                      <c:pt idx="8770">
                        <c:v>57.401000000000003</c:v>
                      </c:pt>
                      <c:pt idx="8771">
                        <c:v>66.965299999999999</c:v>
                      </c:pt>
                      <c:pt idx="8772">
                        <c:v>58.891300000000001</c:v>
                      </c:pt>
                      <c:pt idx="8773">
                        <c:v>61.589100000000002</c:v>
                      </c:pt>
                      <c:pt idx="8774">
                        <c:v>60.075699999999998</c:v>
                      </c:pt>
                      <c:pt idx="8775">
                        <c:v>58.279600000000002</c:v>
                      </c:pt>
                      <c:pt idx="8776">
                        <c:v>56.878399999999999</c:v>
                      </c:pt>
                      <c:pt idx="8777">
                        <c:v>63.309800000000003</c:v>
                      </c:pt>
                      <c:pt idx="8778">
                        <c:v>63.227899999999998</c:v>
                      </c:pt>
                      <c:pt idx="8779">
                        <c:v>56.990499999999997</c:v>
                      </c:pt>
                      <c:pt idx="8780">
                        <c:v>57.717100000000002</c:v>
                      </c:pt>
                      <c:pt idx="8781">
                        <c:v>61.759599999999999</c:v>
                      </c:pt>
                      <c:pt idx="8782">
                        <c:v>59.224699999999999</c:v>
                      </c:pt>
                      <c:pt idx="8783">
                        <c:v>60.815800000000003</c:v>
                      </c:pt>
                      <c:pt idx="8784">
                        <c:v>57.675800000000002</c:v>
                      </c:pt>
                      <c:pt idx="8785">
                        <c:v>57.741799999999998</c:v>
                      </c:pt>
                      <c:pt idx="8786">
                        <c:v>60.116700000000002</c:v>
                      </c:pt>
                      <c:pt idx="8787">
                        <c:v>59.785600000000002</c:v>
                      </c:pt>
                      <c:pt idx="8788">
                        <c:v>60.0396</c:v>
                      </c:pt>
                      <c:pt idx="8789">
                        <c:v>57.139800000000001</c:v>
                      </c:pt>
                      <c:pt idx="8790">
                        <c:v>60.975700000000003</c:v>
                      </c:pt>
                      <c:pt idx="8791">
                        <c:v>56.281999999999996</c:v>
                      </c:pt>
                      <c:pt idx="8792">
                        <c:v>57.426099999999998</c:v>
                      </c:pt>
                      <c:pt idx="8793">
                        <c:v>59.562100000000001</c:v>
                      </c:pt>
                      <c:pt idx="8794">
                        <c:v>61.6907</c:v>
                      </c:pt>
                      <c:pt idx="8795">
                        <c:v>59.0745</c:v>
                      </c:pt>
                      <c:pt idx="8796">
                        <c:v>59.888500000000001</c:v>
                      </c:pt>
                      <c:pt idx="8797">
                        <c:v>59.340800000000002</c:v>
                      </c:pt>
                      <c:pt idx="8798">
                        <c:v>61.232300000000002</c:v>
                      </c:pt>
                      <c:pt idx="8799">
                        <c:v>63.538699999999999</c:v>
                      </c:pt>
                      <c:pt idx="8800">
                        <c:v>57.378999999999998</c:v>
                      </c:pt>
                      <c:pt idx="8801">
                        <c:v>57.724200000000003</c:v>
                      </c:pt>
                      <c:pt idx="8802">
                        <c:v>62.038800000000002</c:v>
                      </c:pt>
                      <c:pt idx="8803">
                        <c:v>63.6477</c:v>
                      </c:pt>
                      <c:pt idx="8804">
                        <c:v>63.2256</c:v>
                      </c:pt>
                      <c:pt idx="8805">
                        <c:v>57.410400000000003</c:v>
                      </c:pt>
                      <c:pt idx="8806">
                        <c:v>57.601900000000001</c:v>
                      </c:pt>
                      <c:pt idx="8807">
                        <c:v>56.190399999999997</c:v>
                      </c:pt>
                      <c:pt idx="8808">
                        <c:v>62.583599999999997</c:v>
                      </c:pt>
                      <c:pt idx="8809">
                        <c:v>56.166600000000003</c:v>
                      </c:pt>
                      <c:pt idx="8810">
                        <c:v>56.271299999999997</c:v>
                      </c:pt>
                      <c:pt idx="8811">
                        <c:v>62.578000000000003</c:v>
                      </c:pt>
                      <c:pt idx="8812">
                        <c:v>64.410399999999996</c:v>
                      </c:pt>
                      <c:pt idx="8813">
                        <c:v>57.642699999999998</c:v>
                      </c:pt>
                      <c:pt idx="8814">
                        <c:v>60.472200000000001</c:v>
                      </c:pt>
                      <c:pt idx="8815">
                        <c:v>58.489400000000003</c:v>
                      </c:pt>
                      <c:pt idx="8816">
                        <c:v>67.688100000000006</c:v>
                      </c:pt>
                      <c:pt idx="8817">
                        <c:v>59.580800000000004</c:v>
                      </c:pt>
                      <c:pt idx="8818">
                        <c:v>60.877600000000001</c:v>
                      </c:pt>
                      <c:pt idx="8819">
                        <c:v>57.709200000000003</c:v>
                      </c:pt>
                      <c:pt idx="8820">
                        <c:v>58.999400000000001</c:v>
                      </c:pt>
                      <c:pt idx="8821">
                        <c:v>64.229600000000005</c:v>
                      </c:pt>
                      <c:pt idx="8822">
                        <c:v>60.384999999999998</c:v>
                      </c:pt>
                      <c:pt idx="8823">
                        <c:v>59.187399999999997</c:v>
                      </c:pt>
                      <c:pt idx="8824">
                        <c:v>60.803899999999999</c:v>
                      </c:pt>
                      <c:pt idx="8825">
                        <c:v>62.4587</c:v>
                      </c:pt>
                      <c:pt idx="8826">
                        <c:v>64.399799999999999</c:v>
                      </c:pt>
                      <c:pt idx="8827">
                        <c:v>61.198599999999999</c:v>
                      </c:pt>
                      <c:pt idx="8828">
                        <c:v>58.694800000000001</c:v>
                      </c:pt>
                      <c:pt idx="8829">
                        <c:v>65.515500000000003</c:v>
                      </c:pt>
                      <c:pt idx="8830">
                        <c:v>62.0717</c:v>
                      </c:pt>
                      <c:pt idx="8831">
                        <c:v>64.142700000000005</c:v>
                      </c:pt>
                      <c:pt idx="8832">
                        <c:v>59.231000000000002</c:v>
                      </c:pt>
                      <c:pt idx="8833">
                        <c:v>57.621200000000002</c:v>
                      </c:pt>
                      <c:pt idx="8834">
                        <c:v>61.3979</c:v>
                      </c:pt>
                      <c:pt idx="8835">
                        <c:v>58.996699999999997</c:v>
                      </c:pt>
                      <c:pt idx="8836">
                        <c:v>58.465800000000002</c:v>
                      </c:pt>
                      <c:pt idx="8837">
                        <c:v>60.385100000000001</c:v>
                      </c:pt>
                      <c:pt idx="8838">
                        <c:v>63.485199999999999</c:v>
                      </c:pt>
                      <c:pt idx="8839">
                        <c:v>61.8797</c:v>
                      </c:pt>
                      <c:pt idx="8840">
                        <c:v>63.21</c:v>
                      </c:pt>
                      <c:pt idx="8841">
                        <c:v>63.904299999999999</c:v>
                      </c:pt>
                      <c:pt idx="8842">
                        <c:v>59.1464</c:v>
                      </c:pt>
                      <c:pt idx="8843">
                        <c:v>64.461100000000002</c:v>
                      </c:pt>
                      <c:pt idx="8844">
                        <c:v>58.870199999999997</c:v>
                      </c:pt>
                      <c:pt idx="8845">
                        <c:v>62.421199999999999</c:v>
                      </c:pt>
                      <c:pt idx="8846">
                        <c:v>62.983499999999999</c:v>
                      </c:pt>
                      <c:pt idx="8847">
                        <c:v>57.880400000000002</c:v>
                      </c:pt>
                      <c:pt idx="8848">
                        <c:v>62.9621</c:v>
                      </c:pt>
                      <c:pt idx="8849">
                        <c:v>57.936599999999999</c:v>
                      </c:pt>
                      <c:pt idx="8850">
                        <c:v>58.056600000000003</c:v>
                      </c:pt>
                      <c:pt idx="8851">
                        <c:v>59.138599999999997</c:v>
                      </c:pt>
                      <c:pt idx="8852">
                        <c:v>58.2898</c:v>
                      </c:pt>
                      <c:pt idx="8853">
                        <c:v>61.557000000000002</c:v>
                      </c:pt>
                      <c:pt idx="8854">
                        <c:v>62.822000000000003</c:v>
                      </c:pt>
                      <c:pt idx="8855">
                        <c:v>58.3249</c:v>
                      </c:pt>
                      <c:pt idx="8856">
                        <c:v>61.577199999999998</c:v>
                      </c:pt>
                      <c:pt idx="8857">
                        <c:v>62.750300000000003</c:v>
                      </c:pt>
                      <c:pt idx="8858">
                        <c:v>62.098799999999997</c:v>
                      </c:pt>
                      <c:pt idx="8859">
                        <c:v>58.351100000000002</c:v>
                      </c:pt>
                      <c:pt idx="8860">
                        <c:v>64.857100000000003</c:v>
                      </c:pt>
                      <c:pt idx="8861">
                        <c:v>61.643700000000003</c:v>
                      </c:pt>
                      <c:pt idx="8862">
                        <c:v>60.043500000000002</c:v>
                      </c:pt>
                      <c:pt idx="8863">
                        <c:v>59.047199999999997</c:v>
                      </c:pt>
                      <c:pt idx="8864">
                        <c:v>57.785899999999998</c:v>
                      </c:pt>
                      <c:pt idx="8865">
                        <c:v>57.9786</c:v>
                      </c:pt>
                      <c:pt idx="8866">
                        <c:v>57.431199999999997</c:v>
                      </c:pt>
                      <c:pt idx="8867">
                        <c:v>61.763800000000003</c:v>
                      </c:pt>
                      <c:pt idx="8868">
                        <c:v>63.843899999999998</c:v>
                      </c:pt>
                      <c:pt idx="8869">
                        <c:v>57.707799999999999</c:v>
                      </c:pt>
                      <c:pt idx="8870">
                        <c:v>61.011099999999999</c:v>
                      </c:pt>
                      <c:pt idx="8871">
                        <c:v>63.357799999999997</c:v>
                      </c:pt>
                      <c:pt idx="8872">
                        <c:v>61.386800000000001</c:v>
                      </c:pt>
                      <c:pt idx="8873">
                        <c:v>60.142400000000002</c:v>
                      </c:pt>
                      <c:pt idx="8874">
                        <c:v>62.015599999999999</c:v>
                      </c:pt>
                      <c:pt idx="8875">
                        <c:v>58.7729</c:v>
                      </c:pt>
                      <c:pt idx="8876">
                        <c:v>56.784500000000001</c:v>
                      </c:pt>
                      <c:pt idx="8877">
                        <c:v>64.852199999999996</c:v>
                      </c:pt>
                      <c:pt idx="8878">
                        <c:v>60.893000000000001</c:v>
                      </c:pt>
                      <c:pt idx="8879">
                        <c:v>64.8596</c:v>
                      </c:pt>
                      <c:pt idx="8880">
                        <c:v>58.445300000000003</c:v>
                      </c:pt>
                      <c:pt idx="8881">
                        <c:v>61.552799999999998</c:v>
                      </c:pt>
                      <c:pt idx="8882">
                        <c:v>57.232999999999997</c:v>
                      </c:pt>
                      <c:pt idx="8883">
                        <c:v>60.710700000000003</c:v>
                      </c:pt>
                      <c:pt idx="8884">
                        <c:v>63.2455</c:v>
                      </c:pt>
                      <c:pt idx="8885">
                        <c:v>59.822000000000003</c:v>
                      </c:pt>
                      <c:pt idx="8886">
                        <c:v>58.622300000000003</c:v>
                      </c:pt>
                      <c:pt idx="8887">
                        <c:v>58.148099999999999</c:v>
                      </c:pt>
                      <c:pt idx="8888">
                        <c:v>57.157600000000002</c:v>
                      </c:pt>
                      <c:pt idx="8889">
                        <c:v>58.320599999999999</c:v>
                      </c:pt>
                      <c:pt idx="8890">
                        <c:v>57.529400000000003</c:v>
                      </c:pt>
                      <c:pt idx="8891">
                        <c:v>61.530299999999997</c:v>
                      </c:pt>
                      <c:pt idx="8892">
                        <c:v>61.949300000000001</c:v>
                      </c:pt>
                      <c:pt idx="8893">
                        <c:v>67.197599999999994</c:v>
                      </c:pt>
                      <c:pt idx="8894">
                        <c:v>65.331500000000005</c:v>
                      </c:pt>
                      <c:pt idx="8895">
                        <c:v>60.909100000000002</c:v>
                      </c:pt>
                      <c:pt idx="8896">
                        <c:v>60.4298</c:v>
                      </c:pt>
                      <c:pt idx="8897">
                        <c:v>58.001300000000001</c:v>
                      </c:pt>
                      <c:pt idx="8898">
                        <c:v>62.220700000000001</c:v>
                      </c:pt>
                      <c:pt idx="8899">
                        <c:v>59.548200000000001</c:v>
                      </c:pt>
                      <c:pt idx="8900">
                        <c:v>61.798999999999999</c:v>
                      </c:pt>
                      <c:pt idx="8901">
                        <c:v>59.027299999999997</c:v>
                      </c:pt>
                      <c:pt idx="8902">
                        <c:v>63.453899999999997</c:v>
                      </c:pt>
                      <c:pt idx="8903">
                        <c:v>58.075299999999999</c:v>
                      </c:pt>
                      <c:pt idx="8904">
                        <c:v>59.718600000000002</c:v>
                      </c:pt>
                      <c:pt idx="8905">
                        <c:v>66.196399999999997</c:v>
                      </c:pt>
                      <c:pt idx="8906">
                        <c:v>62.829500000000003</c:v>
                      </c:pt>
                      <c:pt idx="8907">
                        <c:v>63.8245</c:v>
                      </c:pt>
                      <c:pt idx="8908">
                        <c:v>59.962600000000002</c:v>
                      </c:pt>
                      <c:pt idx="8909">
                        <c:v>58.035699999999999</c:v>
                      </c:pt>
                      <c:pt idx="8910">
                        <c:v>60.687199999999997</c:v>
                      </c:pt>
                      <c:pt idx="8911">
                        <c:v>59.031100000000002</c:v>
                      </c:pt>
                      <c:pt idx="8912">
                        <c:v>58.476199999999999</c:v>
                      </c:pt>
                      <c:pt idx="8913">
                        <c:v>57.985199999999999</c:v>
                      </c:pt>
                      <c:pt idx="8914">
                        <c:v>59.426600000000001</c:v>
                      </c:pt>
                      <c:pt idx="8915">
                        <c:v>58.714500000000001</c:v>
                      </c:pt>
                      <c:pt idx="8916">
                        <c:v>56.669600000000003</c:v>
                      </c:pt>
                      <c:pt idx="8917">
                        <c:v>63.563200000000002</c:v>
                      </c:pt>
                      <c:pt idx="8918">
                        <c:v>67.943399999999997</c:v>
                      </c:pt>
                      <c:pt idx="8919">
                        <c:v>61.369500000000002</c:v>
                      </c:pt>
                      <c:pt idx="8920">
                        <c:v>62.1631</c:v>
                      </c:pt>
                      <c:pt idx="8921">
                        <c:v>61.510399999999997</c:v>
                      </c:pt>
                      <c:pt idx="8922">
                        <c:v>60.334699999999998</c:v>
                      </c:pt>
                      <c:pt idx="8923">
                        <c:v>59.185099999999998</c:v>
                      </c:pt>
                      <c:pt idx="8924">
                        <c:v>58.556399999999996</c:v>
                      </c:pt>
                      <c:pt idx="8925">
                        <c:v>60.1541</c:v>
                      </c:pt>
                      <c:pt idx="8926">
                        <c:v>58.248399999999997</c:v>
                      </c:pt>
                      <c:pt idx="8927">
                        <c:v>63.496200000000002</c:v>
                      </c:pt>
                      <c:pt idx="8928">
                        <c:v>58.951000000000001</c:v>
                      </c:pt>
                      <c:pt idx="8929">
                        <c:v>58.194200000000002</c:v>
                      </c:pt>
                      <c:pt idx="8930">
                        <c:v>59.804099999999998</c:v>
                      </c:pt>
                      <c:pt idx="8931">
                        <c:v>58.956299999999999</c:v>
                      </c:pt>
                      <c:pt idx="8932">
                        <c:v>64.728899999999996</c:v>
                      </c:pt>
                      <c:pt idx="8933">
                        <c:v>62.2393</c:v>
                      </c:pt>
                      <c:pt idx="8934">
                        <c:v>66.831599999999995</c:v>
                      </c:pt>
                      <c:pt idx="8935">
                        <c:v>63.923099999999998</c:v>
                      </c:pt>
                      <c:pt idx="8936">
                        <c:v>62.031700000000001</c:v>
                      </c:pt>
                      <c:pt idx="8937">
                        <c:v>62.398099999999999</c:v>
                      </c:pt>
                      <c:pt idx="8938">
                        <c:v>58.280299999999997</c:v>
                      </c:pt>
                      <c:pt idx="8939">
                        <c:v>60.742699999999999</c:v>
                      </c:pt>
                      <c:pt idx="8940">
                        <c:v>62.698500000000003</c:v>
                      </c:pt>
                      <c:pt idx="8941">
                        <c:v>61.395600000000002</c:v>
                      </c:pt>
                      <c:pt idx="8942">
                        <c:v>62.775100000000002</c:v>
                      </c:pt>
                      <c:pt idx="8943">
                        <c:v>61.386800000000001</c:v>
                      </c:pt>
                      <c:pt idx="8944">
                        <c:v>63.267800000000001</c:v>
                      </c:pt>
                      <c:pt idx="8945">
                        <c:v>60.755899999999997</c:v>
                      </c:pt>
                      <c:pt idx="8946">
                        <c:v>61.228200000000001</c:v>
                      </c:pt>
                      <c:pt idx="8947">
                        <c:v>58.496499999999997</c:v>
                      </c:pt>
                      <c:pt idx="8948">
                        <c:v>63.118499999999997</c:v>
                      </c:pt>
                      <c:pt idx="8949">
                        <c:v>64.441400000000002</c:v>
                      </c:pt>
                      <c:pt idx="8950">
                        <c:v>59.470599999999997</c:v>
                      </c:pt>
                      <c:pt idx="8951">
                        <c:v>57.9771</c:v>
                      </c:pt>
                      <c:pt idx="8952">
                        <c:v>62.437800000000003</c:v>
                      </c:pt>
                      <c:pt idx="8953">
                        <c:v>62.404499999999999</c:v>
                      </c:pt>
                      <c:pt idx="8954">
                        <c:v>66.047600000000003</c:v>
                      </c:pt>
                      <c:pt idx="8955">
                        <c:v>62.613399999999999</c:v>
                      </c:pt>
                      <c:pt idx="8956">
                        <c:v>58.783499999999997</c:v>
                      </c:pt>
                      <c:pt idx="8957">
                        <c:v>62.767299999999999</c:v>
                      </c:pt>
                      <c:pt idx="8958">
                        <c:v>57.766399999999997</c:v>
                      </c:pt>
                      <c:pt idx="8959">
                        <c:v>66.370500000000007</c:v>
                      </c:pt>
                      <c:pt idx="8960">
                        <c:v>58.8598</c:v>
                      </c:pt>
                      <c:pt idx="8961">
                        <c:v>59.449199999999998</c:v>
                      </c:pt>
                      <c:pt idx="8962">
                        <c:v>58.875999999999998</c:v>
                      </c:pt>
                      <c:pt idx="8963">
                        <c:v>59.886699999999998</c:v>
                      </c:pt>
                      <c:pt idx="8964">
                        <c:v>62.755000000000003</c:v>
                      </c:pt>
                      <c:pt idx="8965">
                        <c:v>59.031100000000002</c:v>
                      </c:pt>
                      <c:pt idx="8966">
                        <c:v>59.953099999999999</c:v>
                      </c:pt>
                      <c:pt idx="8967">
                        <c:v>60.195900000000002</c:v>
                      </c:pt>
                      <c:pt idx="8968">
                        <c:v>62.739100000000001</c:v>
                      </c:pt>
                      <c:pt idx="8969">
                        <c:v>59.464799999999997</c:v>
                      </c:pt>
                      <c:pt idx="8970">
                        <c:v>61.758299999999998</c:v>
                      </c:pt>
                      <c:pt idx="8971">
                        <c:v>59.976399999999998</c:v>
                      </c:pt>
                      <c:pt idx="8972">
                        <c:v>62.740400000000001</c:v>
                      </c:pt>
                      <c:pt idx="8973">
                        <c:v>60.0124</c:v>
                      </c:pt>
                      <c:pt idx="8974">
                        <c:v>61.179299999999998</c:v>
                      </c:pt>
                      <c:pt idx="8975">
                        <c:v>61.837499999999999</c:v>
                      </c:pt>
                      <c:pt idx="8976">
                        <c:v>61.716799999999999</c:v>
                      </c:pt>
                      <c:pt idx="8977">
                        <c:v>60.351300000000002</c:v>
                      </c:pt>
                      <c:pt idx="8978">
                        <c:v>58.689</c:v>
                      </c:pt>
                      <c:pt idx="8979">
                        <c:v>58.992899999999999</c:v>
                      </c:pt>
                      <c:pt idx="8980">
                        <c:v>57.744599999999998</c:v>
                      </c:pt>
                      <c:pt idx="8981">
                        <c:v>63.145400000000002</c:v>
                      </c:pt>
                      <c:pt idx="8982">
                        <c:v>57.701599999999999</c:v>
                      </c:pt>
                      <c:pt idx="8983">
                        <c:v>63.814300000000003</c:v>
                      </c:pt>
                      <c:pt idx="8984">
                        <c:v>66.375900000000001</c:v>
                      </c:pt>
                      <c:pt idx="8985">
                        <c:v>64.551299999999998</c:v>
                      </c:pt>
                      <c:pt idx="8986">
                        <c:v>62.730400000000003</c:v>
                      </c:pt>
                      <c:pt idx="8987">
                        <c:v>59.779600000000002</c:v>
                      </c:pt>
                      <c:pt idx="8988">
                        <c:v>60.268700000000003</c:v>
                      </c:pt>
                      <c:pt idx="8989">
                        <c:v>61.070599999999999</c:v>
                      </c:pt>
                      <c:pt idx="8990">
                        <c:v>64.449200000000005</c:v>
                      </c:pt>
                      <c:pt idx="8991">
                        <c:v>64.343400000000003</c:v>
                      </c:pt>
                      <c:pt idx="8992">
                        <c:v>60.564900000000002</c:v>
                      </c:pt>
                      <c:pt idx="8993">
                        <c:v>59.881700000000002</c:v>
                      </c:pt>
                      <c:pt idx="8994">
                        <c:v>59.334899999999998</c:v>
                      </c:pt>
                      <c:pt idx="8995">
                        <c:v>58.909799999999997</c:v>
                      </c:pt>
                      <c:pt idx="8996">
                        <c:v>58.4559</c:v>
                      </c:pt>
                      <c:pt idx="8997">
                        <c:v>60.017400000000002</c:v>
                      </c:pt>
                      <c:pt idx="8998">
                        <c:v>61.524299999999997</c:v>
                      </c:pt>
                      <c:pt idx="8999">
                        <c:v>63.727800000000002</c:v>
                      </c:pt>
                      <c:pt idx="9000">
                        <c:v>59.698799999999999</c:v>
                      </c:pt>
                      <c:pt idx="9001">
                        <c:v>59.023099999999999</c:v>
                      </c:pt>
                      <c:pt idx="9002">
                        <c:v>60.201900000000002</c:v>
                      </c:pt>
                      <c:pt idx="9003">
                        <c:v>63.765099999999997</c:v>
                      </c:pt>
                      <c:pt idx="9004">
                        <c:v>59.957599999999999</c:v>
                      </c:pt>
                      <c:pt idx="9005">
                        <c:v>60.720599999999997</c:v>
                      </c:pt>
                      <c:pt idx="9006">
                        <c:v>60.969499999999996</c:v>
                      </c:pt>
                      <c:pt idx="9007">
                        <c:v>65.902900000000002</c:v>
                      </c:pt>
                      <c:pt idx="9008">
                        <c:v>57.905700000000003</c:v>
                      </c:pt>
                      <c:pt idx="9009">
                        <c:v>64.3476</c:v>
                      </c:pt>
                      <c:pt idx="9010">
                        <c:v>62.377499999999998</c:v>
                      </c:pt>
                      <c:pt idx="9011">
                        <c:v>66.424300000000002</c:v>
                      </c:pt>
                      <c:pt idx="9012">
                        <c:v>61.242600000000003</c:v>
                      </c:pt>
                      <c:pt idx="9013">
                        <c:v>59.167400000000001</c:v>
                      </c:pt>
                      <c:pt idx="9014">
                        <c:v>61.002299999999998</c:v>
                      </c:pt>
                      <c:pt idx="9015">
                        <c:v>58.714399999999998</c:v>
                      </c:pt>
                      <c:pt idx="9016">
                        <c:v>65.649900000000002</c:v>
                      </c:pt>
                      <c:pt idx="9017">
                        <c:v>61.575800000000001</c:v>
                      </c:pt>
                      <c:pt idx="9018">
                        <c:v>65.373599999999996</c:v>
                      </c:pt>
                      <c:pt idx="9019">
                        <c:v>62.500799999999998</c:v>
                      </c:pt>
                      <c:pt idx="9020">
                        <c:v>65.197800000000001</c:v>
                      </c:pt>
                      <c:pt idx="9021">
                        <c:v>59.898299999999999</c:v>
                      </c:pt>
                      <c:pt idx="9022">
                        <c:v>67.246700000000004</c:v>
                      </c:pt>
                      <c:pt idx="9023">
                        <c:v>62.915799999999997</c:v>
                      </c:pt>
                      <c:pt idx="9024">
                        <c:v>58.974400000000003</c:v>
                      </c:pt>
                      <c:pt idx="9025">
                        <c:v>65.109300000000005</c:v>
                      </c:pt>
                      <c:pt idx="9026">
                        <c:v>59.0685</c:v>
                      </c:pt>
                      <c:pt idx="9027">
                        <c:v>62.845500000000001</c:v>
                      </c:pt>
                      <c:pt idx="9028">
                        <c:v>61.732999999999997</c:v>
                      </c:pt>
                      <c:pt idx="9029">
                        <c:v>64.1648</c:v>
                      </c:pt>
                      <c:pt idx="9030">
                        <c:v>59.135199999999998</c:v>
                      </c:pt>
                      <c:pt idx="9031">
                        <c:v>60.0687</c:v>
                      </c:pt>
                      <c:pt idx="9032">
                        <c:v>68.224500000000006</c:v>
                      </c:pt>
                      <c:pt idx="9033">
                        <c:v>63.177100000000003</c:v>
                      </c:pt>
                      <c:pt idx="9034">
                        <c:v>60.202199999999998</c:v>
                      </c:pt>
                      <c:pt idx="9035">
                        <c:v>64.783100000000005</c:v>
                      </c:pt>
                      <c:pt idx="9036">
                        <c:v>61.395000000000003</c:v>
                      </c:pt>
                      <c:pt idx="9037">
                        <c:v>62.313899999999997</c:v>
                      </c:pt>
                      <c:pt idx="9038">
                        <c:v>65.904899999999998</c:v>
                      </c:pt>
                      <c:pt idx="9039">
                        <c:v>62.006999999999998</c:v>
                      </c:pt>
                      <c:pt idx="9040">
                        <c:v>60.717399999999998</c:v>
                      </c:pt>
                      <c:pt idx="9041">
                        <c:v>63.075299999999999</c:v>
                      </c:pt>
                      <c:pt idx="9042">
                        <c:v>60.599499999999999</c:v>
                      </c:pt>
                      <c:pt idx="9043">
                        <c:v>59.135399999999997</c:v>
                      </c:pt>
                      <c:pt idx="9044">
                        <c:v>63.9651</c:v>
                      </c:pt>
                      <c:pt idx="9045">
                        <c:v>60.847000000000001</c:v>
                      </c:pt>
                      <c:pt idx="9046">
                        <c:v>59.975999999999999</c:v>
                      </c:pt>
                      <c:pt idx="9047">
                        <c:v>59.703699999999998</c:v>
                      </c:pt>
                      <c:pt idx="9048">
                        <c:v>58.491700000000002</c:v>
                      </c:pt>
                      <c:pt idx="9049">
                        <c:v>58.8048</c:v>
                      </c:pt>
                      <c:pt idx="9050">
                        <c:v>63.775199999999998</c:v>
                      </c:pt>
                      <c:pt idx="9051">
                        <c:v>59.0764</c:v>
                      </c:pt>
                      <c:pt idx="9052">
                        <c:v>63.368499999999997</c:v>
                      </c:pt>
                      <c:pt idx="9053">
                        <c:v>59.099299999999999</c:v>
                      </c:pt>
                      <c:pt idx="9054">
                        <c:v>59.698</c:v>
                      </c:pt>
                      <c:pt idx="9055">
                        <c:v>59.819499999999998</c:v>
                      </c:pt>
                      <c:pt idx="9056">
                        <c:v>60.109900000000003</c:v>
                      </c:pt>
                      <c:pt idx="9057">
                        <c:v>65.905900000000003</c:v>
                      </c:pt>
                      <c:pt idx="9058">
                        <c:v>64.8155</c:v>
                      </c:pt>
                      <c:pt idx="9059">
                        <c:v>62.392899999999997</c:v>
                      </c:pt>
                      <c:pt idx="9060">
                        <c:v>64.069100000000006</c:v>
                      </c:pt>
                      <c:pt idx="9061">
                        <c:v>60.005800000000001</c:v>
                      </c:pt>
                      <c:pt idx="9062">
                        <c:v>66.819299999999998</c:v>
                      </c:pt>
                      <c:pt idx="9063">
                        <c:v>65.415999999999997</c:v>
                      </c:pt>
                      <c:pt idx="9064">
                        <c:v>64.251499999999993</c:v>
                      </c:pt>
                      <c:pt idx="9065">
                        <c:v>63.332500000000003</c:v>
                      </c:pt>
                      <c:pt idx="9066">
                        <c:v>61.914000000000001</c:v>
                      </c:pt>
                      <c:pt idx="9067">
                        <c:v>58.446199999999997</c:v>
                      </c:pt>
                      <c:pt idx="9068">
                        <c:v>59.665500000000002</c:v>
                      </c:pt>
                      <c:pt idx="9069">
                        <c:v>60.085599999999999</c:v>
                      </c:pt>
                      <c:pt idx="9070">
                        <c:v>59.426000000000002</c:v>
                      </c:pt>
                      <c:pt idx="9071">
                        <c:v>66.282899999999998</c:v>
                      </c:pt>
                      <c:pt idx="9072">
                        <c:v>63.695599999999999</c:v>
                      </c:pt>
                      <c:pt idx="9073">
                        <c:v>62.227600000000002</c:v>
                      </c:pt>
                      <c:pt idx="9074">
                        <c:v>58.866500000000002</c:v>
                      </c:pt>
                      <c:pt idx="9075">
                        <c:v>60.981699999999996</c:v>
                      </c:pt>
                      <c:pt idx="9076">
                        <c:v>59.139899999999997</c:v>
                      </c:pt>
                      <c:pt idx="9077">
                        <c:v>60.671199999999999</c:v>
                      </c:pt>
                      <c:pt idx="9078">
                        <c:v>62.725200000000001</c:v>
                      </c:pt>
                      <c:pt idx="9079">
                        <c:v>63.153500000000001</c:v>
                      </c:pt>
                      <c:pt idx="9080">
                        <c:v>62.580300000000001</c:v>
                      </c:pt>
                      <c:pt idx="9081">
                        <c:v>67.698499999999996</c:v>
                      </c:pt>
                      <c:pt idx="9082">
                        <c:v>60.933399999999999</c:v>
                      </c:pt>
                      <c:pt idx="9083">
                        <c:v>62.336300000000001</c:v>
                      </c:pt>
                      <c:pt idx="9084">
                        <c:v>64.656499999999994</c:v>
                      </c:pt>
                      <c:pt idx="9085">
                        <c:v>65.209500000000006</c:v>
                      </c:pt>
                      <c:pt idx="9086">
                        <c:v>59.8765</c:v>
                      </c:pt>
                      <c:pt idx="9087">
                        <c:v>59.214300000000001</c:v>
                      </c:pt>
                      <c:pt idx="9088">
                        <c:v>59.040999999999997</c:v>
                      </c:pt>
                      <c:pt idx="9089">
                        <c:v>67.843699999999998</c:v>
                      </c:pt>
                      <c:pt idx="9090">
                        <c:v>58.504899999999999</c:v>
                      </c:pt>
                      <c:pt idx="9091">
                        <c:v>65.134399999999999</c:v>
                      </c:pt>
                      <c:pt idx="9092">
                        <c:v>63.2911</c:v>
                      </c:pt>
                      <c:pt idx="9093">
                        <c:v>61.195399999999999</c:v>
                      </c:pt>
                      <c:pt idx="9094">
                        <c:v>63.629399999999997</c:v>
                      </c:pt>
                      <c:pt idx="9095">
                        <c:v>60.799199999999999</c:v>
                      </c:pt>
                      <c:pt idx="9096">
                        <c:v>62.413400000000003</c:v>
                      </c:pt>
                      <c:pt idx="9097">
                        <c:v>61.255600000000001</c:v>
                      </c:pt>
                      <c:pt idx="9098">
                        <c:v>57.619500000000002</c:v>
                      </c:pt>
                      <c:pt idx="9099">
                        <c:v>64.683599999999998</c:v>
                      </c:pt>
                      <c:pt idx="9100">
                        <c:v>62.715499999999999</c:v>
                      </c:pt>
                      <c:pt idx="9101">
                        <c:v>60.1905</c:v>
                      </c:pt>
                      <c:pt idx="9102">
                        <c:v>60.560499999999998</c:v>
                      </c:pt>
                      <c:pt idx="9103">
                        <c:v>64.817999999999998</c:v>
                      </c:pt>
                      <c:pt idx="9104">
                        <c:v>61.209000000000003</c:v>
                      </c:pt>
                      <c:pt idx="9105">
                        <c:v>65.530500000000004</c:v>
                      </c:pt>
                      <c:pt idx="9106">
                        <c:v>59.936999999999998</c:v>
                      </c:pt>
                      <c:pt idx="9107">
                        <c:v>60.683199999999999</c:v>
                      </c:pt>
                      <c:pt idx="9108">
                        <c:v>65.8904</c:v>
                      </c:pt>
                      <c:pt idx="9109">
                        <c:v>65.220500000000001</c:v>
                      </c:pt>
                      <c:pt idx="9110">
                        <c:v>64.032300000000006</c:v>
                      </c:pt>
                      <c:pt idx="9111">
                        <c:v>67.118200000000002</c:v>
                      </c:pt>
                      <c:pt idx="9112">
                        <c:v>63.4666</c:v>
                      </c:pt>
                      <c:pt idx="9113">
                        <c:v>65.438000000000002</c:v>
                      </c:pt>
                      <c:pt idx="9114">
                        <c:v>62.346400000000003</c:v>
                      </c:pt>
                      <c:pt idx="9115">
                        <c:v>59.4602</c:v>
                      </c:pt>
                      <c:pt idx="9116">
                        <c:v>60.819800000000001</c:v>
                      </c:pt>
                      <c:pt idx="9117">
                        <c:v>58.994100000000003</c:v>
                      </c:pt>
                      <c:pt idx="9118">
                        <c:v>60.244799999999998</c:v>
                      </c:pt>
                      <c:pt idx="9119">
                        <c:v>59.342799999999997</c:v>
                      </c:pt>
                      <c:pt idx="9120">
                        <c:v>62.593499999999999</c:v>
                      </c:pt>
                      <c:pt idx="9121">
                        <c:v>60.372799999999998</c:v>
                      </c:pt>
                      <c:pt idx="9122">
                        <c:v>64.278700000000001</c:v>
                      </c:pt>
                      <c:pt idx="9123">
                        <c:v>64.027600000000007</c:v>
                      </c:pt>
                      <c:pt idx="9124">
                        <c:v>59.833199999999998</c:v>
                      </c:pt>
                      <c:pt idx="9125">
                        <c:v>59.3735</c:v>
                      </c:pt>
                      <c:pt idx="9126">
                        <c:v>61.947099999999999</c:v>
                      </c:pt>
                      <c:pt idx="9127">
                        <c:v>61.153100000000002</c:v>
                      </c:pt>
                      <c:pt idx="9128">
                        <c:v>59.995600000000003</c:v>
                      </c:pt>
                      <c:pt idx="9129">
                        <c:v>70.231899999999996</c:v>
                      </c:pt>
                      <c:pt idx="9130">
                        <c:v>59.834699999999998</c:v>
                      </c:pt>
                      <c:pt idx="9131">
                        <c:v>58.342300000000002</c:v>
                      </c:pt>
                      <c:pt idx="9132">
                        <c:v>59.901899999999998</c:v>
                      </c:pt>
                      <c:pt idx="9133">
                        <c:v>66.769499999999994</c:v>
                      </c:pt>
                      <c:pt idx="9134">
                        <c:v>65.174300000000002</c:v>
                      </c:pt>
                      <c:pt idx="9135">
                        <c:v>59.9651</c:v>
                      </c:pt>
                      <c:pt idx="9136">
                        <c:v>62.765300000000003</c:v>
                      </c:pt>
                      <c:pt idx="9137">
                        <c:v>60.683700000000002</c:v>
                      </c:pt>
                      <c:pt idx="9138">
                        <c:v>64.599500000000006</c:v>
                      </c:pt>
                      <c:pt idx="9139">
                        <c:v>59.908999999999999</c:v>
                      </c:pt>
                      <c:pt idx="9140">
                        <c:v>62.592500000000001</c:v>
                      </c:pt>
                      <c:pt idx="9141">
                        <c:v>61.3262</c:v>
                      </c:pt>
                      <c:pt idx="9142">
                        <c:v>59.831600000000002</c:v>
                      </c:pt>
                      <c:pt idx="9143">
                        <c:v>69.071600000000004</c:v>
                      </c:pt>
                      <c:pt idx="9144">
                        <c:v>62.1355</c:v>
                      </c:pt>
                      <c:pt idx="9145">
                        <c:v>65.832800000000006</c:v>
                      </c:pt>
                      <c:pt idx="9146">
                        <c:v>65.596999999999994</c:v>
                      </c:pt>
                      <c:pt idx="9147">
                        <c:v>60.611400000000003</c:v>
                      </c:pt>
                      <c:pt idx="9148">
                        <c:v>61.802900000000001</c:v>
                      </c:pt>
                      <c:pt idx="9149">
                        <c:v>60.092300000000002</c:v>
                      </c:pt>
                      <c:pt idx="9150">
                        <c:v>62.8444</c:v>
                      </c:pt>
                      <c:pt idx="9151">
                        <c:v>62.595599999999997</c:v>
                      </c:pt>
                      <c:pt idx="9152">
                        <c:v>60.670499999999997</c:v>
                      </c:pt>
                      <c:pt idx="9153">
                        <c:v>61.7759</c:v>
                      </c:pt>
                      <c:pt idx="9154">
                        <c:v>60.180599999999998</c:v>
                      </c:pt>
                      <c:pt idx="9155">
                        <c:v>64.810599999999994</c:v>
                      </c:pt>
                      <c:pt idx="9156">
                        <c:v>68.302800000000005</c:v>
                      </c:pt>
                      <c:pt idx="9157">
                        <c:v>62.737900000000003</c:v>
                      </c:pt>
                      <c:pt idx="9158">
                        <c:v>61.202500000000001</c:v>
                      </c:pt>
                      <c:pt idx="9159">
                        <c:v>60.866799999999998</c:v>
                      </c:pt>
                      <c:pt idx="9160">
                        <c:v>67.944299999999998</c:v>
                      </c:pt>
                      <c:pt idx="9161">
                        <c:v>58.722499999999997</c:v>
                      </c:pt>
                      <c:pt idx="9162">
                        <c:v>60.991199999999999</c:v>
                      </c:pt>
                      <c:pt idx="9163">
                        <c:v>60.690800000000003</c:v>
                      </c:pt>
                      <c:pt idx="9164">
                        <c:v>60.386200000000002</c:v>
                      </c:pt>
                      <c:pt idx="9165">
                        <c:v>61.473999999999997</c:v>
                      </c:pt>
                      <c:pt idx="9166">
                        <c:v>59.826700000000002</c:v>
                      </c:pt>
                      <c:pt idx="9167">
                        <c:v>62.5137</c:v>
                      </c:pt>
                      <c:pt idx="9168">
                        <c:v>60.521000000000001</c:v>
                      </c:pt>
                      <c:pt idx="9169">
                        <c:v>65.862300000000005</c:v>
                      </c:pt>
                      <c:pt idx="9170">
                        <c:v>60.768700000000003</c:v>
                      </c:pt>
                      <c:pt idx="9171">
                        <c:v>61.3705</c:v>
                      </c:pt>
                      <c:pt idx="9172">
                        <c:v>61.86</c:v>
                      </c:pt>
                      <c:pt idx="9173">
                        <c:v>61.261099999999999</c:v>
                      </c:pt>
                      <c:pt idx="9174">
                        <c:v>63.201700000000002</c:v>
                      </c:pt>
                      <c:pt idx="9175">
                        <c:v>67.549599999999998</c:v>
                      </c:pt>
                      <c:pt idx="9176">
                        <c:v>59.243499999999997</c:v>
                      </c:pt>
                      <c:pt idx="9177">
                        <c:v>60.2684</c:v>
                      </c:pt>
                      <c:pt idx="9178">
                        <c:v>61.851300000000002</c:v>
                      </c:pt>
                      <c:pt idx="9179">
                        <c:v>61.049700000000001</c:v>
                      </c:pt>
                      <c:pt idx="9180">
                        <c:v>64.707099999999997</c:v>
                      </c:pt>
                      <c:pt idx="9181">
                        <c:v>60.058399999999999</c:v>
                      </c:pt>
                      <c:pt idx="9182">
                        <c:v>62.136800000000001</c:v>
                      </c:pt>
                      <c:pt idx="9183">
                        <c:v>59.384799999999998</c:v>
                      </c:pt>
                      <c:pt idx="9184">
                        <c:v>65.680199999999999</c:v>
                      </c:pt>
                      <c:pt idx="9185">
                        <c:v>66.807699999999997</c:v>
                      </c:pt>
                      <c:pt idx="9186">
                        <c:v>59.724499999999999</c:v>
                      </c:pt>
                      <c:pt idx="9187">
                        <c:v>63.908099999999997</c:v>
                      </c:pt>
                      <c:pt idx="9188">
                        <c:v>64.389099999999999</c:v>
                      </c:pt>
                      <c:pt idx="9189">
                        <c:v>65.529399999999995</c:v>
                      </c:pt>
                      <c:pt idx="9190">
                        <c:v>61.953600000000002</c:v>
                      </c:pt>
                      <c:pt idx="9191">
                        <c:v>61.447299999999998</c:v>
                      </c:pt>
                      <c:pt idx="9192">
                        <c:v>60.436500000000002</c:v>
                      </c:pt>
                      <c:pt idx="9193">
                        <c:v>65.630399999999995</c:v>
                      </c:pt>
                      <c:pt idx="9194">
                        <c:v>63.390500000000003</c:v>
                      </c:pt>
                      <c:pt idx="9195">
                        <c:v>63.392400000000002</c:v>
                      </c:pt>
                      <c:pt idx="9196">
                        <c:v>66.608699999999999</c:v>
                      </c:pt>
                      <c:pt idx="9197">
                        <c:v>59.603999999999999</c:v>
                      </c:pt>
                      <c:pt idx="9198">
                        <c:v>60.364199999999997</c:v>
                      </c:pt>
                      <c:pt idx="9199">
                        <c:v>61.994700000000002</c:v>
                      </c:pt>
                      <c:pt idx="9200">
                        <c:v>61.086799999999997</c:v>
                      </c:pt>
                      <c:pt idx="9201">
                        <c:v>65.555300000000003</c:v>
                      </c:pt>
                      <c:pt idx="9202">
                        <c:v>62.325899999999997</c:v>
                      </c:pt>
                      <c:pt idx="9203">
                        <c:v>63.682299999999998</c:v>
                      </c:pt>
                      <c:pt idx="9204">
                        <c:v>64.977199999999996</c:v>
                      </c:pt>
                      <c:pt idx="9205">
                        <c:v>60.6875</c:v>
                      </c:pt>
                      <c:pt idx="9206">
                        <c:v>61.3247</c:v>
                      </c:pt>
                      <c:pt idx="9207">
                        <c:v>64.342299999999994</c:v>
                      </c:pt>
                      <c:pt idx="9208">
                        <c:v>60.059899999999999</c:v>
                      </c:pt>
                      <c:pt idx="9209">
                        <c:v>66.110500000000002</c:v>
                      </c:pt>
                      <c:pt idx="9210">
                        <c:v>66.605099999999993</c:v>
                      </c:pt>
                      <c:pt idx="9211">
                        <c:v>59.572099999999999</c:v>
                      </c:pt>
                      <c:pt idx="9212">
                        <c:v>65.4221</c:v>
                      </c:pt>
                      <c:pt idx="9213">
                        <c:v>60.7029</c:v>
                      </c:pt>
                      <c:pt idx="9214">
                        <c:v>68.159899999999993</c:v>
                      </c:pt>
                      <c:pt idx="9215">
                        <c:v>64.909800000000004</c:v>
                      </c:pt>
                      <c:pt idx="9216">
                        <c:v>68.815799999999996</c:v>
                      </c:pt>
                      <c:pt idx="9217">
                        <c:v>60.877499999999998</c:v>
                      </c:pt>
                      <c:pt idx="9218">
                        <c:v>67.683499999999995</c:v>
                      </c:pt>
                      <c:pt idx="9219">
                        <c:v>59.768799999999999</c:v>
                      </c:pt>
                      <c:pt idx="9220">
                        <c:v>61.794499999999999</c:v>
                      </c:pt>
                      <c:pt idx="9221">
                        <c:v>61.115299999999998</c:v>
                      </c:pt>
                      <c:pt idx="9222">
                        <c:v>66.582300000000004</c:v>
                      </c:pt>
                      <c:pt idx="9223">
                        <c:v>68.072000000000003</c:v>
                      </c:pt>
                      <c:pt idx="9224">
                        <c:v>61.201500000000003</c:v>
                      </c:pt>
                      <c:pt idx="9225">
                        <c:v>71.318899999999999</c:v>
                      </c:pt>
                      <c:pt idx="9226">
                        <c:v>66.014799999999994</c:v>
                      </c:pt>
                      <c:pt idx="9227">
                        <c:v>63.581899999999997</c:v>
                      </c:pt>
                      <c:pt idx="9228">
                        <c:v>63.615299999999998</c:v>
                      </c:pt>
                      <c:pt idx="9229">
                        <c:v>61.653300000000002</c:v>
                      </c:pt>
                      <c:pt idx="9230">
                        <c:v>65.656700000000001</c:v>
                      </c:pt>
                      <c:pt idx="9231">
                        <c:v>60.369599999999998</c:v>
                      </c:pt>
                      <c:pt idx="9232">
                        <c:v>63.8874</c:v>
                      </c:pt>
                      <c:pt idx="9233">
                        <c:v>60.712600000000002</c:v>
                      </c:pt>
                      <c:pt idx="9234">
                        <c:v>65.563999999999993</c:v>
                      </c:pt>
                      <c:pt idx="9235">
                        <c:v>66.050399999999996</c:v>
                      </c:pt>
                      <c:pt idx="9236">
                        <c:v>59.295000000000002</c:v>
                      </c:pt>
                      <c:pt idx="9237">
                        <c:v>64.251900000000006</c:v>
                      </c:pt>
                      <c:pt idx="9238">
                        <c:v>65.704800000000006</c:v>
                      </c:pt>
                      <c:pt idx="9239">
                        <c:v>62.483499999999999</c:v>
                      </c:pt>
                      <c:pt idx="9240">
                        <c:v>59.757599999999996</c:v>
                      </c:pt>
                      <c:pt idx="9241">
                        <c:v>64.736099999999993</c:v>
                      </c:pt>
                      <c:pt idx="9242">
                        <c:v>61.425400000000003</c:v>
                      </c:pt>
                      <c:pt idx="9243">
                        <c:v>61.0122</c:v>
                      </c:pt>
                      <c:pt idx="9244">
                        <c:v>69.811499999999995</c:v>
                      </c:pt>
                      <c:pt idx="9245">
                        <c:v>62.515300000000003</c:v>
                      </c:pt>
                      <c:pt idx="9246">
                        <c:v>68.438999999999993</c:v>
                      </c:pt>
                      <c:pt idx="9247">
                        <c:v>64.546599999999998</c:v>
                      </c:pt>
                      <c:pt idx="9248">
                        <c:v>62.390999999999998</c:v>
                      </c:pt>
                      <c:pt idx="9249">
                        <c:v>61.466000000000001</c:v>
                      </c:pt>
                      <c:pt idx="9250">
                        <c:v>61.01</c:v>
                      </c:pt>
                      <c:pt idx="9251">
                        <c:v>62.542200000000001</c:v>
                      </c:pt>
                      <c:pt idx="9252">
                        <c:v>66.292299999999997</c:v>
                      </c:pt>
                      <c:pt idx="9253">
                        <c:v>61.807200000000002</c:v>
                      </c:pt>
                      <c:pt idx="9254">
                        <c:v>62.705500000000001</c:v>
                      </c:pt>
                      <c:pt idx="9255">
                        <c:v>68.131200000000007</c:v>
                      </c:pt>
                      <c:pt idx="9256">
                        <c:v>67.784199999999998</c:v>
                      </c:pt>
                      <c:pt idx="9257">
                        <c:v>60.161799999999999</c:v>
                      </c:pt>
                      <c:pt idx="9258">
                        <c:v>64.354799999999997</c:v>
                      </c:pt>
                      <c:pt idx="9259">
                        <c:v>63.855600000000003</c:v>
                      </c:pt>
                      <c:pt idx="9260">
                        <c:v>63.8414</c:v>
                      </c:pt>
                      <c:pt idx="9261">
                        <c:v>60.830800000000004</c:v>
                      </c:pt>
                      <c:pt idx="9262">
                        <c:v>66.228499999999997</c:v>
                      </c:pt>
                      <c:pt idx="9263">
                        <c:v>63.015099999999997</c:v>
                      </c:pt>
                      <c:pt idx="9264">
                        <c:v>62.686300000000003</c:v>
                      </c:pt>
                      <c:pt idx="9265">
                        <c:v>63.720399999999998</c:v>
                      </c:pt>
                      <c:pt idx="9266">
                        <c:v>59.515599999999999</c:v>
                      </c:pt>
                      <c:pt idx="9267">
                        <c:v>64.226799999999997</c:v>
                      </c:pt>
                      <c:pt idx="9268">
                        <c:v>69.647599999999997</c:v>
                      </c:pt>
                      <c:pt idx="9269">
                        <c:v>61.330599999999997</c:v>
                      </c:pt>
                      <c:pt idx="9270">
                        <c:v>67.4983</c:v>
                      </c:pt>
                      <c:pt idx="9271">
                        <c:v>61.474400000000003</c:v>
                      </c:pt>
                      <c:pt idx="9272">
                        <c:v>64.998500000000007</c:v>
                      </c:pt>
                      <c:pt idx="9273">
                        <c:v>68.724199999999996</c:v>
                      </c:pt>
                      <c:pt idx="9274">
                        <c:v>62.029000000000003</c:v>
                      </c:pt>
                      <c:pt idx="9275">
                        <c:v>63.309800000000003</c:v>
                      </c:pt>
                      <c:pt idx="9276">
                        <c:v>61.212299999999999</c:v>
                      </c:pt>
                      <c:pt idx="9277">
                        <c:v>60.975900000000003</c:v>
                      </c:pt>
                      <c:pt idx="9278">
                        <c:v>63.473100000000002</c:v>
                      </c:pt>
                      <c:pt idx="9279">
                        <c:v>62.718899999999998</c:v>
                      </c:pt>
                      <c:pt idx="9280">
                        <c:v>61.970799999999997</c:v>
                      </c:pt>
                      <c:pt idx="9281">
                        <c:v>67.391000000000005</c:v>
                      </c:pt>
                      <c:pt idx="9282">
                        <c:v>63.783700000000003</c:v>
                      </c:pt>
                      <c:pt idx="9283">
                        <c:v>62.031100000000002</c:v>
                      </c:pt>
                      <c:pt idx="9284">
                        <c:v>66.620999999999995</c:v>
                      </c:pt>
                      <c:pt idx="9285">
                        <c:v>68.885199999999998</c:v>
                      </c:pt>
                      <c:pt idx="9286">
                        <c:v>61.030500000000004</c:v>
                      </c:pt>
                      <c:pt idx="9287">
                        <c:v>65.867900000000006</c:v>
                      </c:pt>
                      <c:pt idx="9288">
                        <c:v>61.960500000000003</c:v>
                      </c:pt>
                      <c:pt idx="9289">
                        <c:v>64.026200000000003</c:v>
                      </c:pt>
                      <c:pt idx="9290">
                        <c:v>64.784099999999995</c:v>
                      </c:pt>
                      <c:pt idx="9291">
                        <c:v>62.008299999999998</c:v>
                      </c:pt>
                      <c:pt idx="9292">
                        <c:v>60.863999999999997</c:v>
                      </c:pt>
                      <c:pt idx="9293">
                        <c:v>60.963200000000001</c:v>
                      </c:pt>
                      <c:pt idx="9294">
                        <c:v>59.983800000000002</c:v>
                      </c:pt>
                      <c:pt idx="9295">
                        <c:v>65.177899999999994</c:v>
                      </c:pt>
                      <c:pt idx="9296">
                        <c:v>63.017800000000001</c:v>
                      </c:pt>
                      <c:pt idx="9297">
                        <c:v>60.949599999999997</c:v>
                      </c:pt>
                      <c:pt idx="9298">
                        <c:v>60.447800000000001</c:v>
                      </c:pt>
                      <c:pt idx="9299">
                        <c:v>60.631</c:v>
                      </c:pt>
                      <c:pt idx="9300">
                        <c:v>59.270699999999998</c:v>
                      </c:pt>
                      <c:pt idx="9301">
                        <c:v>60.728400000000001</c:v>
                      </c:pt>
                      <c:pt idx="9302">
                        <c:v>62.540399999999998</c:v>
                      </c:pt>
                      <c:pt idx="9303">
                        <c:v>60.666200000000003</c:v>
                      </c:pt>
                      <c:pt idx="9304">
                        <c:v>62.150199999999998</c:v>
                      </c:pt>
                      <c:pt idx="9305">
                        <c:v>61.586300000000001</c:v>
                      </c:pt>
                      <c:pt idx="9306">
                        <c:v>65.054100000000005</c:v>
                      </c:pt>
                      <c:pt idx="9307">
                        <c:v>62.324100000000001</c:v>
                      </c:pt>
                      <c:pt idx="9308">
                        <c:v>61.834200000000003</c:v>
                      </c:pt>
                      <c:pt idx="9309">
                        <c:v>61.768599999999999</c:v>
                      </c:pt>
                      <c:pt idx="9310">
                        <c:v>61.4377</c:v>
                      </c:pt>
                      <c:pt idx="9311">
                        <c:v>65.747399999999999</c:v>
                      </c:pt>
                      <c:pt idx="9312">
                        <c:v>64.247799999999998</c:v>
                      </c:pt>
                      <c:pt idx="9313">
                        <c:v>67.321399999999997</c:v>
                      </c:pt>
                      <c:pt idx="9314">
                        <c:v>65.633399999999995</c:v>
                      </c:pt>
                      <c:pt idx="9315">
                        <c:v>67.672700000000006</c:v>
                      </c:pt>
                      <c:pt idx="9316">
                        <c:v>62.579799999999999</c:v>
                      </c:pt>
                      <c:pt idx="9317">
                        <c:v>62.351900000000001</c:v>
                      </c:pt>
                      <c:pt idx="9318">
                        <c:v>69.468100000000007</c:v>
                      </c:pt>
                      <c:pt idx="9319">
                        <c:v>59.843899999999998</c:v>
                      </c:pt>
                      <c:pt idx="9320">
                        <c:v>65.208600000000004</c:v>
                      </c:pt>
                      <c:pt idx="9321">
                        <c:v>63.588200000000001</c:v>
                      </c:pt>
                      <c:pt idx="9322">
                        <c:v>60.877200000000002</c:v>
                      </c:pt>
                      <c:pt idx="9323">
                        <c:v>65.258799999999994</c:v>
                      </c:pt>
                      <c:pt idx="9324">
                        <c:v>63.4771</c:v>
                      </c:pt>
                      <c:pt idx="9325">
                        <c:v>69.047600000000003</c:v>
                      </c:pt>
                      <c:pt idx="9326">
                        <c:v>66.632300000000001</c:v>
                      </c:pt>
                      <c:pt idx="9327">
                        <c:v>65.105400000000003</c:v>
                      </c:pt>
                      <c:pt idx="9328">
                        <c:v>63.390300000000003</c:v>
                      </c:pt>
                      <c:pt idx="9329">
                        <c:v>66.862200000000001</c:v>
                      </c:pt>
                      <c:pt idx="9330">
                        <c:v>60.7423</c:v>
                      </c:pt>
                      <c:pt idx="9331">
                        <c:v>61.130200000000002</c:v>
                      </c:pt>
                      <c:pt idx="9332">
                        <c:v>67.708100000000002</c:v>
                      </c:pt>
                      <c:pt idx="9333">
                        <c:v>62.354500000000002</c:v>
                      </c:pt>
                      <c:pt idx="9334">
                        <c:v>67.1374</c:v>
                      </c:pt>
                      <c:pt idx="9335">
                        <c:v>66.205299999999994</c:v>
                      </c:pt>
                      <c:pt idx="9336">
                        <c:v>68.867800000000003</c:v>
                      </c:pt>
                      <c:pt idx="9337">
                        <c:v>68.186199999999999</c:v>
                      </c:pt>
                      <c:pt idx="9338">
                        <c:v>68.406599999999997</c:v>
                      </c:pt>
                      <c:pt idx="9339">
                        <c:v>60.424999999999997</c:v>
                      </c:pt>
                      <c:pt idx="9340">
                        <c:v>65.769300000000001</c:v>
                      </c:pt>
                      <c:pt idx="9341">
                        <c:v>61.441699999999997</c:v>
                      </c:pt>
                      <c:pt idx="9342">
                        <c:v>66.323700000000002</c:v>
                      </c:pt>
                      <c:pt idx="9343">
                        <c:v>67.286000000000001</c:v>
                      </c:pt>
                      <c:pt idx="9344">
                        <c:v>65.263099999999994</c:v>
                      </c:pt>
                      <c:pt idx="9345">
                        <c:v>63.645299999999999</c:v>
                      </c:pt>
                      <c:pt idx="9346">
                        <c:v>61.8401</c:v>
                      </c:pt>
                      <c:pt idx="9347">
                        <c:v>64.613399999999999</c:v>
                      </c:pt>
                      <c:pt idx="9348">
                        <c:v>61.501399999999997</c:v>
                      </c:pt>
                      <c:pt idx="9349">
                        <c:v>63.806600000000003</c:v>
                      </c:pt>
                      <c:pt idx="9350">
                        <c:v>61.861800000000002</c:v>
                      </c:pt>
                      <c:pt idx="9351">
                        <c:v>61.310200000000002</c:v>
                      </c:pt>
                      <c:pt idx="9352">
                        <c:v>65.638199999999998</c:v>
                      </c:pt>
                      <c:pt idx="9353">
                        <c:v>67.279300000000006</c:v>
                      </c:pt>
                      <c:pt idx="9354">
                        <c:v>63.927399999999999</c:v>
                      </c:pt>
                      <c:pt idx="9355">
                        <c:v>67.244799999999998</c:v>
                      </c:pt>
                      <c:pt idx="9356">
                        <c:v>61.832599999999999</c:v>
                      </c:pt>
                      <c:pt idx="9357">
                        <c:v>61.812399999999997</c:v>
                      </c:pt>
                      <c:pt idx="9358">
                        <c:v>69.539900000000003</c:v>
                      </c:pt>
                      <c:pt idx="9359">
                        <c:v>60.181399999999996</c:v>
                      </c:pt>
                      <c:pt idx="9360">
                        <c:v>64.840299999999999</c:v>
                      </c:pt>
                      <c:pt idx="9361">
                        <c:v>64.816900000000004</c:v>
                      </c:pt>
                      <c:pt idx="9362">
                        <c:v>66.6327</c:v>
                      </c:pt>
                      <c:pt idx="9363">
                        <c:v>62.668199999999999</c:v>
                      </c:pt>
                      <c:pt idx="9364">
                        <c:v>62.8611</c:v>
                      </c:pt>
                      <c:pt idx="9365">
                        <c:v>63.317</c:v>
                      </c:pt>
                      <c:pt idx="9366">
                        <c:v>65.774199999999993</c:v>
                      </c:pt>
                      <c:pt idx="9367">
                        <c:v>66.924000000000007</c:v>
                      </c:pt>
                      <c:pt idx="9368">
                        <c:v>65.453000000000003</c:v>
                      </c:pt>
                      <c:pt idx="9369">
                        <c:v>60.884900000000002</c:v>
                      </c:pt>
                      <c:pt idx="9370">
                        <c:v>61.590699999999998</c:v>
                      </c:pt>
                      <c:pt idx="9371">
                        <c:v>61.127299999999998</c:v>
                      </c:pt>
                      <c:pt idx="9372">
                        <c:v>61.257300000000001</c:v>
                      </c:pt>
                      <c:pt idx="9373">
                        <c:v>60.444400000000002</c:v>
                      </c:pt>
                      <c:pt idx="9374">
                        <c:v>68.521500000000003</c:v>
                      </c:pt>
                      <c:pt idx="9375">
                        <c:v>70.988399999999999</c:v>
                      </c:pt>
                      <c:pt idx="9376">
                        <c:v>64.641199999999998</c:v>
                      </c:pt>
                      <c:pt idx="9377">
                        <c:v>62.968800000000002</c:v>
                      </c:pt>
                      <c:pt idx="9378">
                        <c:v>63.341299999999997</c:v>
                      </c:pt>
                      <c:pt idx="9379">
                        <c:v>66.149100000000004</c:v>
                      </c:pt>
                      <c:pt idx="9380">
                        <c:v>61.835999999999999</c:v>
                      </c:pt>
                      <c:pt idx="9381">
                        <c:v>62.4846</c:v>
                      </c:pt>
                      <c:pt idx="9382">
                        <c:v>61.4617</c:v>
                      </c:pt>
                      <c:pt idx="9383">
                        <c:v>66.216899999999995</c:v>
                      </c:pt>
                      <c:pt idx="9384">
                        <c:v>61.334299999999999</c:v>
                      </c:pt>
                      <c:pt idx="9385">
                        <c:v>61.567700000000002</c:v>
                      </c:pt>
                      <c:pt idx="9386">
                        <c:v>63.512099999999997</c:v>
                      </c:pt>
                      <c:pt idx="9387">
                        <c:v>63.406799999999997</c:v>
                      </c:pt>
                      <c:pt idx="9388">
                        <c:v>61.636200000000002</c:v>
                      </c:pt>
                      <c:pt idx="9389">
                        <c:v>62.4495</c:v>
                      </c:pt>
                      <c:pt idx="9390">
                        <c:v>63.231099999999998</c:v>
                      </c:pt>
                      <c:pt idx="9391">
                        <c:v>62.230699999999999</c:v>
                      </c:pt>
                      <c:pt idx="9392">
                        <c:v>69.858800000000002</c:v>
                      </c:pt>
                      <c:pt idx="9393">
                        <c:v>63.235599999999998</c:v>
                      </c:pt>
                      <c:pt idx="9394">
                        <c:v>62.655099999999997</c:v>
                      </c:pt>
                      <c:pt idx="9395">
                        <c:v>63.341299999999997</c:v>
                      </c:pt>
                      <c:pt idx="9396">
                        <c:v>62.252600000000001</c:v>
                      </c:pt>
                      <c:pt idx="9397">
                        <c:v>62.369100000000003</c:v>
                      </c:pt>
                      <c:pt idx="9398">
                        <c:v>63.030700000000003</c:v>
                      </c:pt>
                      <c:pt idx="9399">
                        <c:v>67.285600000000002</c:v>
                      </c:pt>
                      <c:pt idx="9400">
                        <c:v>62.683999999999997</c:v>
                      </c:pt>
                      <c:pt idx="9401">
                        <c:v>62.526400000000002</c:v>
                      </c:pt>
                      <c:pt idx="9402">
                        <c:v>63.591999999999999</c:v>
                      </c:pt>
                      <c:pt idx="9403">
                        <c:v>62.543799999999997</c:v>
                      </c:pt>
                      <c:pt idx="9404">
                        <c:v>62.549399999999999</c:v>
                      </c:pt>
                      <c:pt idx="9405">
                        <c:v>63.0518</c:v>
                      </c:pt>
                      <c:pt idx="9406">
                        <c:v>65.287999999999997</c:v>
                      </c:pt>
                      <c:pt idx="9407">
                        <c:v>62.550400000000003</c:v>
                      </c:pt>
                      <c:pt idx="9408">
                        <c:v>61.888100000000001</c:v>
                      </c:pt>
                      <c:pt idx="9409">
                        <c:v>68.033000000000001</c:v>
                      </c:pt>
                      <c:pt idx="9410">
                        <c:v>67.851200000000006</c:v>
                      </c:pt>
                      <c:pt idx="9411">
                        <c:v>61.926499999999997</c:v>
                      </c:pt>
                      <c:pt idx="9412">
                        <c:v>66.682199999999995</c:v>
                      </c:pt>
                      <c:pt idx="9413">
                        <c:v>63.433799999999998</c:v>
                      </c:pt>
                      <c:pt idx="9414">
                        <c:v>62.445599999999999</c:v>
                      </c:pt>
                      <c:pt idx="9415">
                        <c:v>61.612400000000001</c:v>
                      </c:pt>
                      <c:pt idx="9416">
                        <c:v>62.409599999999998</c:v>
                      </c:pt>
                      <c:pt idx="9417">
                        <c:v>62.656700000000001</c:v>
                      </c:pt>
                      <c:pt idx="9418">
                        <c:v>63.512099999999997</c:v>
                      </c:pt>
                      <c:pt idx="9419">
                        <c:v>66.834400000000002</c:v>
                      </c:pt>
                      <c:pt idx="9420">
                        <c:v>66.139499999999998</c:v>
                      </c:pt>
                      <c:pt idx="9421">
                        <c:v>61.566499999999998</c:v>
                      </c:pt>
                      <c:pt idx="9422">
                        <c:v>62.768099999999997</c:v>
                      </c:pt>
                      <c:pt idx="9423">
                        <c:v>62.885899999999999</c:v>
                      </c:pt>
                      <c:pt idx="9424">
                        <c:v>63.625799999999998</c:v>
                      </c:pt>
                      <c:pt idx="9425">
                        <c:v>65.073599999999999</c:v>
                      </c:pt>
                      <c:pt idx="9426">
                        <c:v>63.7624</c:v>
                      </c:pt>
                      <c:pt idx="9427">
                        <c:v>68.363699999999994</c:v>
                      </c:pt>
                      <c:pt idx="9428">
                        <c:v>68.378200000000007</c:v>
                      </c:pt>
                      <c:pt idx="9429">
                        <c:v>31.950099999999999</c:v>
                      </c:pt>
                      <c:pt idx="9430">
                        <c:v>64.804199999999994</c:v>
                      </c:pt>
                      <c:pt idx="9431">
                        <c:v>63.459000000000003</c:v>
                      </c:pt>
                      <c:pt idx="9432">
                        <c:v>69.299499999999995</c:v>
                      </c:pt>
                      <c:pt idx="9433">
                        <c:v>66.521900000000002</c:v>
                      </c:pt>
                      <c:pt idx="9434">
                        <c:v>62.991199999999999</c:v>
                      </c:pt>
                      <c:pt idx="9435">
                        <c:v>69.389399999999995</c:v>
                      </c:pt>
                      <c:pt idx="9436">
                        <c:v>68.656400000000005</c:v>
                      </c:pt>
                      <c:pt idx="9437">
                        <c:v>68.020099999999999</c:v>
                      </c:pt>
                      <c:pt idx="9438">
                        <c:v>61.085900000000002</c:v>
                      </c:pt>
                      <c:pt idx="9439">
                        <c:v>64.736199999999997</c:v>
                      </c:pt>
                      <c:pt idx="9440">
                        <c:v>62.8217</c:v>
                      </c:pt>
                      <c:pt idx="9441">
                        <c:v>65.530900000000003</c:v>
                      </c:pt>
                      <c:pt idx="9442">
                        <c:v>62.907600000000002</c:v>
                      </c:pt>
                      <c:pt idx="9443">
                        <c:v>65.885900000000007</c:v>
                      </c:pt>
                      <c:pt idx="9444">
                        <c:v>68.801000000000002</c:v>
                      </c:pt>
                      <c:pt idx="9445">
                        <c:v>67.786299999999997</c:v>
                      </c:pt>
                      <c:pt idx="9446">
                        <c:v>61.9208</c:v>
                      </c:pt>
                      <c:pt idx="9447">
                        <c:v>67.116900000000001</c:v>
                      </c:pt>
                      <c:pt idx="9448">
                        <c:v>61.620899999999999</c:v>
                      </c:pt>
                      <c:pt idx="9449">
                        <c:v>63.018000000000001</c:v>
                      </c:pt>
                      <c:pt idx="9450">
                        <c:v>64.269900000000007</c:v>
                      </c:pt>
                      <c:pt idx="9451">
                        <c:v>64.966999999999999</c:v>
                      </c:pt>
                      <c:pt idx="9452">
                        <c:v>62.338900000000002</c:v>
                      </c:pt>
                      <c:pt idx="9453">
                        <c:v>61.7669</c:v>
                      </c:pt>
                      <c:pt idx="9454">
                        <c:v>62.6357</c:v>
                      </c:pt>
                      <c:pt idx="9455">
                        <c:v>66.6173</c:v>
                      </c:pt>
                      <c:pt idx="9456">
                        <c:v>61.343600000000002</c:v>
                      </c:pt>
                      <c:pt idx="9457">
                        <c:v>68.064800000000005</c:v>
                      </c:pt>
                      <c:pt idx="9458">
                        <c:v>65.909400000000005</c:v>
                      </c:pt>
                      <c:pt idx="9459">
                        <c:v>66.414199999999994</c:v>
                      </c:pt>
                      <c:pt idx="9460">
                        <c:v>69.731499999999997</c:v>
                      </c:pt>
                      <c:pt idx="9461">
                        <c:v>61.818899999999999</c:v>
                      </c:pt>
                      <c:pt idx="9462">
                        <c:v>62.3675</c:v>
                      </c:pt>
                      <c:pt idx="9463">
                        <c:v>65.1631</c:v>
                      </c:pt>
                      <c:pt idx="9464">
                        <c:v>67.802199999999999</c:v>
                      </c:pt>
                      <c:pt idx="9465">
                        <c:v>64.286000000000001</c:v>
                      </c:pt>
                      <c:pt idx="9466">
                        <c:v>63.373600000000003</c:v>
                      </c:pt>
                      <c:pt idx="9467">
                        <c:v>62.354700000000001</c:v>
                      </c:pt>
                      <c:pt idx="9468">
                        <c:v>60.370399999999997</c:v>
                      </c:pt>
                      <c:pt idx="9469">
                        <c:v>62.2288</c:v>
                      </c:pt>
                      <c:pt idx="9470">
                        <c:v>66.081199999999995</c:v>
                      </c:pt>
                      <c:pt idx="9471">
                        <c:v>70.242400000000004</c:v>
                      </c:pt>
                      <c:pt idx="9472">
                        <c:v>63.112900000000003</c:v>
                      </c:pt>
                      <c:pt idx="9473">
                        <c:v>65.677099999999996</c:v>
                      </c:pt>
                      <c:pt idx="9474">
                        <c:v>63.0364</c:v>
                      </c:pt>
                      <c:pt idx="9475">
                        <c:v>61.963099999999997</c:v>
                      </c:pt>
                      <c:pt idx="9476">
                        <c:v>60.8857</c:v>
                      </c:pt>
                      <c:pt idx="9477">
                        <c:v>63.601300000000002</c:v>
                      </c:pt>
                      <c:pt idx="9478">
                        <c:v>66.293400000000005</c:v>
                      </c:pt>
                      <c:pt idx="9479">
                        <c:v>68.614599999999996</c:v>
                      </c:pt>
                      <c:pt idx="9480">
                        <c:v>63.128399999999999</c:v>
                      </c:pt>
                      <c:pt idx="9481">
                        <c:v>62.598700000000001</c:v>
                      </c:pt>
                      <c:pt idx="9482">
                        <c:v>62.109699999999997</c:v>
                      </c:pt>
                      <c:pt idx="9483">
                        <c:v>63.623699999999999</c:v>
                      </c:pt>
                      <c:pt idx="9484">
                        <c:v>66.153999999999996</c:v>
                      </c:pt>
                      <c:pt idx="9485">
                        <c:v>66.807699999999997</c:v>
                      </c:pt>
                      <c:pt idx="9486">
                        <c:v>62.050699999999999</c:v>
                      </c:pt>
                      <c:pt idx="9487">
                        <c:v>63.098399999999998</c:v>
                      </c:pt>
                      <c:pt idx="9488">
                        <c:v>66.655500000000004</c:v>
                      </c:pt>
                      <c:pt idx="9489">
                        <c:v>69.640600000000006</c:v>
                      </c:pt>
                      <c:pt idx="9490">
                        <c:v>63.426699999999997</c:v>
                      </c:pt>
                      <c:pt idx="9491">
                        <c:v>62.112000000000002</c:v>
                      </c:pt>
                      <c:pt idx="9492">
                        <c:v>70.337699999999998</c:v>
                      </c:pt>
                      <c:pt idx="9493">
                        <c:v>61.438299999999998</c:v>
                      </c:pt>
                      <c:pt idx="9494">
                        <c:v>71.600399999999993</c:v>
                      </c:pt>
                      <c:pt idx="9495">
                        <c:v>66.858699999999999</c:v>
                      </c:pt>
                      <c:pt idx="9496">
                        <c:v>66.868099999999998</c:v>
                      </c:pt>
                      <c:pt idx="9497">
                        <c:v>69.606300000000005</c:v>
                      </c:pt>
                      <c:pt idx="9498">
                        <c:v>62.535499999999999</c:v>
                      </c:pt>
                      <c:pt idx="9499">
                        <c:v>64.546899999999994</c:v>
                      </c:pt>
                      <c:pt idx="9500">
                        <c:v>63.345199999999998</c:v>
                      </c:pt>
                      <c:pt idx="9501">
                        <c:v>63.902299999999997</c:v>
                      </c:pt>
                      <c:pt idx="9502">
                        <c:v>69.828199999999995</c:v>
                      </c:pt>
                      <c:pt idx="9503">
                        <c:v>62.580599999999997</c:v>
                      </c:pt>
                      <c:pt idx="9504">
                        <c:v>64.825100000000006</c:v>
                      </c:pt>
                      <c:pt idx="9505">
                        <c:v>62.127299999999998</c:v>
                      </c:pt>
                      <c:pt idx="9506">
                        <c:v>63.801099999999998</c:v>
                      </c:pt>
                      <c:pt idx="9507">
                        <c:v>67.652500000000003</c:v>
                      </c:pt>
                      <c:pt idx="9508">
                        <c:v>64.547200000000004</c:v>
                      </c:pt>
                      <c:pt idx="9509">
                        <c:v>69.5565</c:v>
                      </c:pt>
                      <c:pt idx="9510">
                        <c:v>62.846200000000003</c:v>
                      </c:pt>
                      <c:pt idx="9511">
                        <c:v>67.915599999999998</c:v>
                      </c:pt>
                      <c:pt idx="9512">
                        <c:v>62.502600000000001</c:v>
                      </c:pt>
                      <c:pt idx="9513">
                        <c:v>66.790800000000004</c:v>
                      </c:pt>
                      <c:pt idx="9514">
                        <c:v>70.143100000000004</c:v>
                      </c:pt>
                      <c:pt idx="9515">
                        <c:v>63.107500000000002</c:v>
                      </c:pt>
                      <c:pt idx="9516">
                        <c:v>68.255499999999998</c:v>
                      </c:pt>
                      <c:pt idx="9517">
                        <c:v>64.352900000000005</c:v>
                      </c:pt>
                      <c:pt idx="9518">
                        <c:v>63.017699999999998</c:v>
                      </c:pt>
                      <c:pt idx="9519">
                        <c:v>62.572000000000003</c:v>
                      </c:pt>
                      <c:pt idx="9520">
                        <c:v>62.776400000000002</c:v>
                      </c:pt>
                      <c:pt idx="9521">
                        <c:v>68.331999999999994</c:v>
                      </c:pt>
                      <c:pt idx="9522">
                        <c:v>63.453699999999998</c:v>
                      </c:pt>
                      <c:pt idx="9523">
                        <c:v>61.963200000000001</c:v>
                      </c:pt>
                      <c:pt idx="9524">
                        <c:v>69.098399999999998</c:v>
                      </c:pt>
                      <c:pt idx="9525">
                        <c:v>66.086799999999997</c:v>
                      </c:pt>
                      <c:pt idx="9526">
                        <c:v>69.956900000000005</c:v>
                      </c:pt>
                      <c:pt idx="9527">
                        <c:v>65.649900000000002</c:v>
                      </c:pt>
                      <c:pt idx="9528">
                        <c:v>65.174599999999998</c:v>
                      </c:pt>
                      <c:pt idx="9529">
                        <c:v>64.022599999999997</c:v>
                      </c:pt>
                      <c:pt idx="9530">
                        <c:v>62.351300000000002</c:v>
                      </c:pt>
                      <c:pt idx="9531">
                        <c:v>70.186800000000005</c:v>
                      </c:pt>
                      <c:pt idx="9532">
                        <c:v>64.924499999999995</c:v>
                      </c:pt>
                      <c:pt idx="9533">
                        <c:v>67.886600000000001</c:v>
                      </c:pt>
                      <c:pt idx="9534">
                        <c:v>62.6907</c:v>
                      </c:pt>
                      <c:pt idx="9535">
                        <c:v>64.555000000000007</c:v>
                      </c:pt>
                      <c:pt idx="9536">
                        <c:v>61.5792</c:v>
                      </c:pt>
                      <c:pt idx="9537">
                        <c:v>71.044600000000003</c:v>
                      </c:pt>
                      <c:pt idx="9538">
                        <c:v>69.183999999999997</c:v>
                      </c:pt>
                      <c:pt idx="9539">
                        <c:v>62.628700000000002</c:v>
                      </c:pt>
                      <c:pt idx="9540">
                        <c:v>63.348399999999998</c:v>
                      </c:pt>
                      <c:pt idx="9541">
                        <c:v>66.288899999999998</c:v>
                      </c:pt>
                      <c:pt idx="9542">
                        <c:v>64.962000000000003</c:v>
                      </c:pt>
                      <c:pt idx="9543">
                        <c:v>63.1449</c:v>
                      </c:pt>
                      <c:pt idx="9544">
                        <c:v>64.200400000000002</c:v>
                      </c:pt>
                      <c:pt idx="9545">
                        <c:v>62.629100000000001</c:v>
                      </c:pt>
                      <c:pt idx="9546">
                        <c:v>62.966700000000003</c:v>
                      </c:pt>
                      <c:pt idx="9547">
                        <c:v>68.179100000000005</c:v>
                      </c:pt>
                      <c:pt idx="9548">
                        <c:v>64.377799999999993</c:v>
                      </c:pt>
                      <c:pt idx="9549">
                        <c:v>62.1616</c:v>
                      </c:pt>
                      <c:pt idx="9550">
                        <c:v>64.055099999999996</c:v>
                      </c:pt>
                      <c:pt idx="9551">
                        <c:v>65.863799999999998</c:v>
                      </c:pt>
                      <c:pt idx="9552">
                        <c:v>67.630300000000005</c:v>
                      </c:pt>
                      <c:pt idx="9553">
                        <c:v>70.379199999999997</c:v>
                      </c:pt>
                      <c:pt idx="9554">
                        <c:v>66.067300000000003</c:v>
                      </c:pt>
                      <c:pt idx="9555">
                        <c:v>72.128</c:v>
                      </c:pt>
                      <c:pt idx="9556">
                        <c:v>65.944199999999995</c:v>
                      </c:pt>
                      <c:pt idx="9557">
                        <c:v>69.027100000000004</c:v>
                      </c:pt>
                      <c:pt idx="9558">
                        <c:v>65.641599999999997</c:v>
                      </c:pt>
                      <c:pt idx="9559">
                        <c:v>67.192599999999999</c:v>
                      </c:pt>
                      <c:pt idx="9560">
                        <c:v>62.382100000000001</c:v>
                      </c:pt>
                      <c:pt idx="9561">
                        <c:v>68.952399999999997</c:v>
                      </c:pt>
                      <c:pt idx="9562">
                        <c:v>63.389699999999998</c:v>
                      </c:pt>
                      <c:pt idx="9563">
                        <c:v>67.620099999999994</c:v>
                      </c:pt>
                      <c:pt idx="9564">
                        <c:v>69.774900000000002</c:v>
                      </c:pt>
                      <c:pt idx="9565">
                        <c:v>66.367999999999995</c:v>
                      </c:pt>
                      <c:pt idx="9566">
                        <c:v>62.285499999999999</c:v>
                      </c:pt>
                      <c:pt idx="9567">
                        <c:v>65.838499999999996</c:v>
                      </c:pt>
                      <c:pt idx="9568">
                        <c:v>68.025400000000005</c:v>
                      </c:pt>
                      <c:pt idx="9569">
                        <c:v>67.943700000000007</c:v>
                      </c:pt>
                      <c:pt idx="9570">
                        <c:v>61.428199999999997</c:v>
                      </c:pt>
                      <c:pt idx="9571">
                        <c:v>63.893099999999997</c:v>
                      </c:pt>
                      <c:pt idx="9572">
                        <c:v>63.6751</c:v>
                      </c:pt>
                      <c:pt idx="9573">
                        <c:v>70.868300000000005</c:v>
                      </c:pt>
                      <c:pt idx="9574">
                        <c:v>63.5505</c:v>
                      </c:pt>
                      <c:pt idx="9575">
                        <c:v>62.577800000000003</c:v>
                      </c:pt>
                      <c:pt idx="9576">
                        <c:v>65.837800000000001</c:v>
                      </c:pt>
                      <c:pt idx="9577">
                        <c:v>63.1066</c:v>
                      </c:pt>
                      <c:pt idx="9578">
                        <c:v>62.567799999999998</c:v>
                      </c:pt>
                      <c:pt idx="9579">
                        <c:v>71.568299999999994</c:v>
                      </c:pt>
                      <c:pt idx="9580">
                        <c:v>67.616</c:v>
                      </c:pt>
                      <c:pt idx="9581">
                        <c:v>64.967299999999994</c:v>
                      </c:pt>
                      <c:pt idx="9582">
                        <c:v>70.812700000000007</c:v>
                      </c:pt>
                      <c:pt idx="9583">
                        <c:v>65.543400000000005</c:v>
                      </c:pt>
                      <c:pt idx="9584">
                        <c:v>63.566800000000001</c:v>
                      </c:pt>
                      <c:pt idx="9585">
                        <c:v>65.9863</c:v>
                      </c:pt>
                      <c:pt idx="9586">
                        <c:v>66.077399999999997</c:v>
                      </c:pt>
                      <c:pt idx="9587">
                        <c:v>62.418100000000003</c:v>
                      </c:pt>
                      <c:pt idx="9588">
                        <c:v>68.399600000000007</c:v>
                      </c:pt>
                      <c:pt idx="9589">
                        <c:v>63.868499999999997</c:v>
                      </c:pt>
                      <c:pt idx="9590">
                        <c:v>64.356800000000007</c:v>
                      </c:pt>
                      <c:pt idx="9591">
                        <c:v>67.881399999999999</c:v>
                      </c:pt>
                      <c:pt idx="9592">
                        <c:v>68.153000000000006</c:v>
                      </c:pt>
                      <c:pt idx="9593">
                        <c:v>62.428400000000003</c:v>
                      </c:pt>
                      <c:pt idx="9594">
                        <c:v>64.427400000000006</c:v>
                      </c:pt>
                      <c:pt idx="9595">
                        <c:v>71.698300000000003</c:v>
                      </c:pt>
                      <c:pt idx="9596">
                        <c:v>70.410899999999998</c:v>
                      </c:pt>
                      <c:pt idx="9597">
                        <c:v>63.632899999999999</c:v>
                      </c:pt>
                      <c:pt idx="9598">
                        <c:v>63.524099999999997</c:v>
                      </c:pt>
                      <c:pt idx="9599">
                        <c:v>65.031899999999993</c:v>
                      </c:pt>
                      <c:pt idx="9600">
                        <c:v>62.489100000000001</c:v>
                      </c:pt>
                      <c:pt idx="9601">
                        <c:v>63.489100000000001</c:v>
                      </c:pt>
                      <c:pt idx="9602">
                        <c:v>66.367699999999999</c:v>
                      </c:pt>
                      <c:pt idx="9603">
                        <c:v>62.308399999999999</c:v>
                      </c:pt>
                      <c:pt idx="9604">
                        <c:v>64.481499999999997</c:v>
                      </c:pt>
                      <c:pt idx="9605">
                        <c:v>67.095399999999998</c:v>
                      </c:pt>
                      <c:pt idx="9606">
                        <c:v>66.987899999999996</c:v>
                      </c:pt>
                      <c:pt idx="9607">
                        <c:v>67.938199999999995</c:v>
                      </c:pt>
                      <c:pt idx="9608">
                        <c:v>62.589700000000001</c:v>
                      </c:pt>
                      <c:pt idx="9609">
                        <c:v>64.219800000000006</c:v>
                      </c:pt>
                      <c:pt idx="9610">
                        <c:v>64.061899999999994</c:v>
                      </c:pt>
                      <c:pt idx="9611">
                        <c:v>64.605599999999995</c:v>
                      </c:pt>
                      <c:pt idx="9612">
                        <c:v>63.174500000000002</c:v>
                      </c:pt>
                      <c:pt idx="9613">
                        <c:v>66.649699999999996</c:v>
                      </c:pt>
                      <c:pt idx="9614">
                        <c:v>60.909599999999998</c:v>
                      </c:pt>
                      <c:pt idx="9615">
                        <c:v>62.436900000000001</c:v>
                      </c:pt>
                      <c:pt idx="9616">
                        <c:v>61.855800000000002</c:v>
                      </c:pt>
                      <c:pt idx="9617">
                        <c:v>71.820899999999995</c:v>
                      </c:pt>
                      <c:pt idx="9618">
                        <c:v>64.318200000000004</c:v>
                      </c:pt>
                      <c:pt idx="9619">
                        <c:v>70.207300000000004</c:v>
                      </c:pt>
                      <c:pt idx="9620">
                        <c:v>68.459500000000006</c:v>
                      </c:pt>
                      <c:pt idx="9621">
                        <c:v>69.139799999999994</c:v>
                      </c:pt>
                      <c:pt idx="9622">
                        <c:v>65.889099999999999</c:v>
                      </c:pt>
                      <c:pt idx="9623">
                        <c:v>71.368700000000004</c:v>
                      </c:pt>
                      <c:pt idx="9624">
                        <c:v>69.351399999999998</c:v>
                      </c:pt>
                      <c:pt idx="9625">
                        <c:v>62.533999999999999</c:v>
                      </c:pt>
                      <c:pt idx="9626">
                        <c:v>63.611899999999999</c:v>
                      </c:pt>
                      <c:pt idx="9627">
                        <c:v>66.151899999999998</c:v>
                      </c:pt>
                      <c:pt idx="9628">
                        <c:v>71.8429</c:v>
                      </c:pt>
                      <c:pt idx="9629">
                        <c:v>71.787099999999995</c:v>
                      </c:pt>
                      <c:pt idx="9630">
                        <c:v>67.008600000000001</c:v>
                      </c:pt>
                      <c:pt idx="9631">
                        <c:v>67.840599999999995</c:v>
                      </c:pt>
                      <c:pt idx="9632">
                        <c:v>63.332500000000003</c:v>
                      </c:pt>
                      <c:pt idx="9633">
                        <c:v>61.579799999999999</c:v>
                      </c:pt>
                      <c:pt idx="9634">
                        <c:v>64.354100000000003</c:v>
                      </c:pt>
                      <c:pt idx="9635">
                        <c:v>65.255099999999999</c:v>
                      </c:pt>
                      <c:pt idx="9636">
                        <c:v>68.198700000000002</c:v>
                      </c:pt>
                      <c:pt idx="9637">
                        <c:v>70.052599999999998</c:v>
                      </c:pt>
                      <c:pt idx="9638">
                        <c:v>66.1327</c:v>
                      </c:pt>
                      <c:pt idx="9639">
                        <c:v>64.036000000000001</c:v>
                      </c:pt>
                      <c:pt idx="9640">
                        <c:v>64.197800000000001</c:v>
                      </c:pt>
                      <c:pt idx="9641">
                        <c:v>62.837499999999999</c:v>
                      </c:pt>
                      <c:pt idx="9642">
                        <c:v>66.457599999999999</c:v>
                      </c:pt>
                      <c:pt idx="9643">
                        <c:v>63.641599999999997</c:v>
                      </c:pt>
                      <c:pt idx="9644">
                        <c:v>67.832400000000007</c:v>
                      </c:pt>
                      <c:pt idx="9645">
                        <c:v>65.011499999999998</c:v>
                      </c:pt>
                      <c:pt idx="9646">
                        <c:v>67.551000000000002</c:v>
                      </c:pt>
                      <c:pt idx="9647">
                        <c:v>69.169600000000003</c:v>
                      </c:pt>
                      <c:pt idx="9648">
                        <c:v>66.216300000000004</c:v>
                      </c:pt>
                      <c:pt idx="9649">
                        <c:v>69.258899999999997</c:v>
                      </c:pt>
                      <c:pt idx="9650">
                        <c:v>65.909099999999995</c:v>
                      </c:pt>
                      <c:pt idx="9651">
                        <c:v>68.095100000000002</c:v>
                      </c:pt>
                      <c:pt idx="9652">
                        <c:v>66.821299999999994</c:v>
                      </c:pt>
                      <c:pt idx="9653">
                        <c:v>63.174500000000002</c:v>
                      </c:pt>
                      <c:pt idx="9654">
                        <c:v>69.643799999999999</c:v>
                      </c:pt>
                      <c:pt idx="9655">
                        <c:v>62.592399999999998</c:v>
                      </c:pt>
                      <c:pt idx="9656">
                        <c:v>64.165499999999994</c:v>
                      </c:pt>
                      <c:pt idx="9657">
                        <c:v>65.058999999999997</c:v>
                      </c:pt>
                      <c:pt idx="9658">
                        <c:v>65.745999999999995</c:v>
                      </c:pt>
                      <c:pt idx="9659">
                        <c:v>62.595199999999998</c:v>
                      </c:pt>
                      <c:pt idx="9660">
                        <c:v>64.802400000000006</c:v>
                      </c:pt>
                      <c:pt idx="9661">
                        <c:v>65.096100000000007</c:v>
                      </c:pt>
                      <c:pt idx="9662">
                        <c:v>67.685599999999994</c:v>
                      </c:pt>
                      <c:pt idx="9663">
                        <c:v>64.174899999999994</c:v>
                      </c:pt>
                      <c:pt idx="9664">
                        <c:v>63.540199999999999</c:v>
                      </c:pt>
                      <c:pt idx="9665">
                        <c:v>70.424199999999999</c:v>
                      </c:pt>
                      <c:pt idx="9666">
                        <c:v>64.401899999999998</c:v>
                      </c:pt>
                      <c:pt idx="9667">
                        <c:v>69.733000000000004</c:v>
                      </c:pt>
                      <c:pt idx="9668">
                        <c:v>67.016199999999998</c:v>
                      </c:pt>
                      <c:pt idx="9669">
                        <c:v>65.3172</c:v>
                      </c:pt>
                      <c:pt idx="9670">
                        <c:v>71.096599999999995</c:v>
                      </c:pt>
                      <c:pt idx="9671">
                        <c:v>63.250700000000002</c:v>
                      </c:pt>
                      <c:pt idx="9672">
                        <c:v>63.008899999999997</c:v>
                      </c:pt>
                      <c:pt idx="9673">
                        <c:v>67.5749</c:v>
                      </c:pt>
                      <c:pt idx="9674">
                        <c:v>63.569000000000003</c:v>
                      </c:pt>
                      <c:pt idx="9675">
                        <c:v>71.557900000000004</c:v>
                      </c:pt>
                      <c:pt idx="9676">
                        <c:v>63.912199999999999</c:v>
                      </c:pt>
                      <c:pt idx="9677">
                        <c:v>63.758600000000001</c:v>
                      </c:pt>
                      <c:pt idx="9678">
                        <c:v>61.883400000000002</c:v>
                      </c:pt>
                      <c:pt idx="9679">
                        <c:v>64.142600000000002</c:v>
                      </c:pt>
                      <c:pt idx="9680">
                        <c:v>65.2393</c:v>
                      </c:pt>
                      <c:pt idx="9681">
                        <c:v>67.322599999999994</c:v>
                      </c:pt>
                      <c:pt idx="9682">
                        <c:v>64.603499999999997</c:v>
                      </c:pt>
                      <c:pt idx="9683">
                        <c:v>69.144900000000007</c:v>
                      </c:pt>
                      <c:pt idx="9684">
                        <c:v>69.748199999999997</c:v>
                      </c:pt>
                      <c:pt idx="9685">
                        <c:v>72.309100000000001</c:v>
                      </c:pt>
                      <c:pt idx="9686">
                        <c:v>64.346400000000003</c:v>
                      </c:pt>
                      <c:pt idx="9687">
                        <c:v>67.068799999999996</c:v>
                      </c:pt>
                      <c:pt idx="9688">
                        <c:v>67.599000000000004</c:v>
                      </c:pt>
                      <c:pt idx="9689">
                        <c:v>69.785499999999999</c:v>
                      </c:pt>
                      <c:pt idx="9690">
                        <c:v>64.484200000000001</c:v>
                      </c:pt>
                      <c:pt idx="9691">
                        <c:v>65.301900000000003</c:v>
                      </c:pt>
                      <c:pt idx="9692">
                        <c:v>67.787499999999994</c:v>
                      </c:pt>
                      <c:pt idx="9693">
                        <c:v>64.121200000000002</c:v>
                      </c:pt>
                      <c:pt idx="9694">
                        <c:v>65.741900000000001</c:v>
                      </c:pt>
                      <c:pt idx="9695">
                        <c:v>68.099800000000002</c:v>
                      </c:pt>
                      <c:pt idx="9696">
                        <c:v>70.490099999999998</c:v>
                      </c:pt>
                      <c:pt idx="9697">
                        <c:v>65.836600000000004</c:v>
                      </c:pt>
                      <c:pt idx="9698">
                        <c:v>67.104799999999997</c:v>
                      </c:pt>
                      <c:pt idx="9699">
                        <c:v>70.037700000000001</c:v>
                      </c:pt>
                      <c:pt idx="9700">
                        <c:v>64.662099999999995</c:v>
                      </c:pt>
                      <c:pt idx="9701">
                        <c:v>68.239599999999996</c:v>
                      </c:pt>
                      <c:pt idx="9702">
                        <c:v>69.092699999999994</c:v>
                      </c:pt>
                      <c:pt idx="9703">
                        <c:v>66.708799999999997</c:v>
                      </c:pt>
                      <c:pt idx="9704">
                        <c:v>70.395700000000005</c:v>
                      </c:pt>
                      <c:pt idx="9705">
                        <c:v>65.495800000000003</c:v>
                      </c:pt>
                      <c:pt idx="9706">
                        <c:v>70.933999999999997</c:v>
                      </c:pt>
                      <c:pt idx="9707">
                        <c:v>64.739599999999996</c:v>
                      </c:pt>
                      <c:pt idx="9708">
                        <c:v>67.293199999999999</c:v>
                      </c:pt>
                      <c:pt idx="9709">
                        <c:v>64.774900000000002</c:v>
                      </c:pt>
                      <c:pt idx="9710">
                        <c:v>63.769799999999996</c:v>
                      </c:pt>
                      <c:pt idx="9711">
                        <c:v>68.581199999999995</c:v>
                      </c:pt>
                      <c:pt idx="9712">
                        <c:v>65.796800000000005</c:v>
                      </c:pt>
                      <c:pt idx="9713">
                        <c:v>64.683899999999994</c:v>
                      </c:pt>
                      <c:pt idx="9714">
                        <c:v>66.607900000000001</c:v>
                      </c:pt>
                      <c:pt idx="9715">
                        <c:v>70.417900000000003</c:v>
                      </c:pt>
                      <c:pt idx="9716">
                        <c:v>65.442300000000003</c:v>
                      </c:pt>
                      <c:pt idx="9717">
                        <c:v>63.468000000000004</c:v>
                      </c:pt>
                      <c:pt idx="9718">
                        <c:v>67.057199999999995</c:v>
                      </c:pt>
                      <c:pt idx="9719">
                        <c:v>64.792100000000005</c:v>
                      </c:pt>
                      <c:pt idx="9720">
                        <c:v>67.113399999999999</c:v>
                      </c:pt>
                      <c:pt idx="9721">
                        <c:v>64.871799999999993</c:v>
                      </c:pt>
                      <c:pt idx="9722">
                        <c:v>63.8611</c:v>
                      </c:pt>
                      <c:pt idx="9723">
                        <c:v>65.322599999999994</c:v>
                      </c:pt>
                      <c:pt idx="9724">
                        <c:v>68.059100000000001</c:v>
                      </c:pt>
                      <c:pt idx="9725">
                        <c:v>63.588299999999997</c:v>
                      </c:pt>
                      <c:pt idx="9726">
                        <c:v>62.127899999999997</c:v>
                      </c:pt>
                      <c:pt idx="9727">
                        <c:v>66.425200000000004</c:v>
                      </c:pt>
                      <c:pt idx="9728">
                        <c:v>68.630899999999997</c:v>
                      </c:pt>
                      <c:pt idx="9729">
                        <c:v>66.233400000000003</c:v>
                      </c:pt>
                      <c:pt idx="9730">
                        <c:v>68.843500000000006</c:v>
                      </c:pt>
                      <c:pt idx="9731">
                        <c:v>63.759799999999998</c:v>
                      </c:pt>
                      <c:pt idx="9732">
                        <c:v>67.258700000000005</c:v>
                      </c:pt>
                      <c:pt idx="9733">
                        <c:v>62.551099999999998</c:v>
                      </c:pt>
                      <c:pt idx="9734">
                        <c:v>66.287899999999993</c:v>
                      </c:pt>
                      <c:pt idx="9735">
                        <c:v>68.195899999999995</c:v>
                      </c:pt>
                      <c:pt idx="9736">
                        <c:v>73.521600000000007</c:v>
                      </c:pt>
                      <c:pt idx="9737">
                        <c:v>63.663699999999999</c:v>
                      </c:pt>
                      <c:pt idx="9738">
                        <c:v>65.239900000000006</c:v>
                      </c:pt>
                      <c:pt idx="9739">
                        <c:v>66.760800000000003</c:v>
                      </c:pt>
                      <c:pt idx="9740">
                        <c:v>64.370199999999997</c:v>
                      </c:pt>
                      <c:pt idx="9741">
                        <c:v>73.372900000000001</c:v>
                      </c:pt>
                      <c:pt idx="9742">
                        <c:v>71.728300000000004</c:v>
                      </c:pt>
                      <c:pt idx="9743">
                        <c:v>65.076899999999995</c:v>
                      </c:pt>
                      <c:pt idx="9744">
                        <c:v>65.265500000000003</c:v>
                      </c:pt>
                      <c:pt idx="9745">
                        <c:v>70.894499999999994</c:v>
                      </c:pt>
                      <c:pt idx="9746">
                        <c:v>65.456400000000002</c:v>
                      </c:pt>
                      <c:pt idx="9747">
                        <c:v>70.676199999999994</c:v>
                      </c:pt>
                      <c:pt idx="9748">
                        <c:v>66.135099999999994</c:v>
                      </c:pt>
                      <c:pt idx="9749">
                        <c:v>68.569500000000005</c:v>
                      </c:pt>
                      <c:pt idx="9750">
                        <c:v>65.516900000000007</c:v>
                      </c:pt>
                      <c:pt idx="9751">
                        <c:v>68.363200000000006</c:v>
                      </c:pt>
                      <c:pt idx="9752">
                        <c:v>65.3018</c:v>
                      </c:pt>
                      <c:pt idx="9753">
                        <c:v>70.639899999999997</c:v>
                      </c:pt>
                      <c:pt idx="9754">
                        <c:v>64.008200000000002</c:v>
                      </c:pt>
                      <c:pt idx="9755">
                        <c:v>70.854600000000005</c:v>
                      </c:pt>
                      <c:pt idx="9756">
                        <c:v>65.735799999999998</c:v>
                      </c:pt>
                      <c:pt idx="9757">
                        <c:v>64.652199999999993</c:v>
                      </c:pt>
                      <c:pt idx="9758">
                        <c:v>63.755299999999998</c:v>
                      </c:pt>
                      <c:pt idx="9759">
                        <c:v>64.716399999999993</c:v>
                      </c:pt>
                      <c:pt idx="9760">
                        <c:v>62.896099999999997</c:v>
                      </c:pt>
                      <c:pt idx="9761">
                        <c:v>71.631699999999995</c:v>
                      </c:pt>
                      <c:pt idx="9762">
                        <c:v>68.044600000000003</c:v>
                      </c:pt>
                      <c:pt idx="9763">
                        <c:v>63.959899999999998</c:v>
                      </c:pt>
                      <c:pt idx="9764">
                        <c:v>68.6464</c:v>
                      </c:pt>
                      <c:pt idx="9765">
                        <c:v>63.197400000000002</c:v>
                      </c:pt>
                      <c:pt idx="9766">
                        <c:v>65.373599999999996</c:v>
                      </c:pt>
                      <c:pt idx="9767">
                        <c:v>64.028599999999997</c:v>
                      </c:pt>
                      <c:pt idx="9768">
                        <c:v>72.569800000000001</c:v>
                      </c:pt>
                      <c:pt idx="9769">
                        <c:v>66.925899999999999</c:v>
                      </c:pt>
                      <c:pt idx="9770">
                        <c:v>65.418099999999995</c:v>
                      </c:pt>
                      <c:pt idx="9771">
                        <c:v>70.865099999999998</c:v>
                      </c:pt>
                      <c:pt idx="9772">
                        <c:v>73.7834</c:v>
                      </c:pt>
                      <c:pt idx="9773">
                        <c:v>73.759200000000007</c:v>
                      </c:pt>
                      <c:pt idx="9774">
                        <c:v>68.688100000000006</c:v>
                      </c:pt>
                      <c:pt idx="9775">
                        <c:v>70.0321</c:v>
                      </c:pt>
                      <c:pt idx="9776">
                        <c:v>63.513800000000003</c:v>
                      </c:pt>
                      <c:pt idx="9777">
                        <c:v>63.942500000000003</c:v>
                      </c:pt>
                      <c:pt idx="9778">
                        <c:v>68.366699999999994</c:v>
                      </c:pt>
                      <c:pt idx="9779">
                        <c:v>71.679400000000001</c:v>
                      </c:pt>
                      <c:pt idx="9780">
                        <c:v>65.527299999999997</c:v>
                      </c:pt>
                      <c:pt idx="9781">
                        <c:v>65.663799999999995</c:v>
                      </c:pt>
                      <c:pt idx="9782">
                        <c:v>70.456000000000003</c:v>
                      </c:pt>
                      <c:pt idx="9783">
                        <c:v>72.535200000000003</c:v>
                      </c:pt>
                      <c:pt idx="9784">
                        <c:v>64.078400000000002</c:v>
                      </c:pt>
                      <c:pt idx="9785">
                        <c:v>63.9559</c:v>
                      </c:pt>
                      <c:pt idx="9786">
                        <c:v>65.330399999999997</c:v>
                      </c:pt>
                      <c:pt idx="9787">
                        <c:v>63.907299999999999</c:v>
                      </c:pt>
                      <c:pt idx="9788">
                        <c:v>69.944800000000001</c:v>
                      </c:pt>
                      <c:pt idx="9789">
                        <c:v>66.220500000000001</c:v>
                      </c:pt>
                      <c:pt idx="9790">
                        <c:v>68.000900000000001</c:v>
                      </c:pt>
                      <c:pt idx="9791">
                        <c:v>69.596100000000007</c:v>
                      </c:pt>
                      <c:pt idx="9792">
                        <c:v>65.544700000000006</c:v>
                      </c:pt>
                      <c:pt idx="9793">
                        <c:v>63.7102</c:v>
                      </c:pt>
                      <c:pt idx="9794">
                        <c:v>65.533299999999997</c:v>
                      </c:pt>
                      <c:pt idx="9795">
                        <c:v>67.572800000000001</c:v>
                      </c:pt>
                      <c:pt idx="9796">
                        <c:v>64.4833</c:v>
                      </c:pt>
                      <c:pt idx="9797">
                        <c:v>69.051299999999998</c:v>
                      </c:pt>
                      <c:pt idx="9798">
                        <c:v>69.572299999999998</c:v>
                      </c:pt>
                      <c:pt idx="9799">
                        <c:v>71.295000000000002</c:v>
                      </c:pt>
                      <c:pt idx="9800">
                        <c:v>67.454800000000006</c:v>
                      </c:pt>
                      <c:pt idx="9801">
                        <c:v>65.859399999999994</c:v>
                      </c:pt>
                      <c:pt idx="9802">
                        <c:v>63.687800000000003</c:v>
                      </c:pt>
                      <c:pt idx="9803">
                        <c:v>70.414199999999994</c:v>
                      </c:pt>
                      <c:pt idx="9804">
                        <c:v>64.602000000000004</c:v>
                      </c:pt>
                      <c:pt idx="9805">
                        <c:v>63.641300000000001</c:v>
                      </c:pt>
                      <c:pt idx="9806">
                        <c:v>69.956599999999995</c:v>
                      </c:pt>
                      <c:pt idx="9807">
                        <c:v>72.397099999999995</c:v>
                      </c:pt>
                      <c:pt idx="9808">
                        <c:v>69.491600000000005</c:v>
                      </c:pt>
                      <c:pt idx="9809">
                        <c:v>68.610399999999998</c:v>
                      </c:pt>
                      <c:pt idx="9810">
                        <c:v>73.803200000000004</c:v>
                      </c:pt>
                      <c:pt idx="9811">
                        <c:v>72.462599999999995</c:v>
                      </c:pt>
                      <c:pt idx="9812">
                        <c:v>64.068899999999999</c:v>
                      </c:pt>
                      <c:pt idx="9813">
                        <c:v>69.722999999999999</c:v>
                      </c:pt>
                      <c:pt idx="9814">
                        <c:v>66.190700000000007</c:v>
                      </c:pt>
                      <c:pt idx="9815">
                        <c:v>64.336100000000002</c:v>
                      </c:pt>
                      <c:pt idx="9816">
                        <c:v>67.895499999999998</c:v>
                      </c:pt>
                      <c:pt idx="9817">
                        <c:v>63.4129</c:v>
                      </c:pt>
                      <c:pt idx="9818">
                        <c:v>64.843199999999996</c:v>
                      </c:pt>
                      <c:pt idx="9819">
                        <c:v>64.616699999999994</c:v>
                      </c:pt>
                      <c:pt idx="9820">
                        <c:v>66.992800000000003</c:v>
                      </c:pt>
                      <c:pt idx="9821">
                        <c:v>64.077100000000002</c:v>
                      </c:pt>
                      <c:pt idx="9822">
                        <c:v>67.184899999999999</c:v>
                      </c:pt>
                      <c:pt idx="9823">
                        <c:v>62.950099999999999</c:v>
                      </c:pt>
                      <c:pt idx="9824">
                        <c:v>71.118899999999996</c:v>
                      </c:pt>
                      <c:pt idx="9825">
                        <c:v>64.827200000000005</c:v>
                      </c:pt>
                      <c:pt idx="9826">
                        <c:v>65.0167</c:v>
                      </c:pt>
                      <c:pt idx="9827">
                        <c:v>63.574599999999997</c:v>
                      </c:pt>
                      <c:pt idx="9828">
                        <c:v>72.559100000000001</c:v>
                      </c:pt>
                      <c:pt idx="9829">
                        <c:v>70.412300000000002</c:v>
                      </c:pt>
                      <c:pt idx="9830">
                        <c:v>69.1631</c:v>
                      </c:pt>
                      <c:pt idx="9831">
                        <c:v>64.281700000000001</c:v>
                      </c:pt>
                      <c:pt idx="9832">
                        <c:v>63.886699999999998</c:v>
                      </c:pt>
                      <c:pt idx="9833">
                        <c:v>65.114999999999995</c:v>
                      </c:pt>
                      <c:pt idx="9834">
                        <c:v>65.799800000000005</c:v>
                      </c:pt>
                      <c:pt idx="9835">
                        <c:v>69.3155</c:v>
                      </c:pt>
                      <c:pt idx="9836">
                        <c:v>66.906999999999996</c:v>
                      </c:pt>
                      <c:pt idx="9837">
                        <c:v>64.705200000000005</c:v>
                      </c:pt>
                      <c:pt idx="9838">
                        <c:v>71.524199999999993</c:v>
                      </c:pt>
                      <c:pt idx="9839">
                        <c:v>65.640500000000003</c:v>
                      </c:pt>
                      <c:pt idx="9840">
                        <c:v>72.475499999999997</c:v>
                      </c:pt>
                      <c:pt idx="9841">
                        <c:v>63.929099999999998</c:v>
                      </c:pt>
                      <c:pt idx="9842">
                        <c:v>63.921100000000003</c:v>
                      </c:pt>
                      <c:pt idx="9843">
                        <c:v>65.253299999999996</c:v>
                      </c:pt>
                      <c:pt idx="9844">
                        <c:v>63.935299999999998</c:v>
                      </c:pt>
                      <c:pt idx="9845">
                        <c:v>69.855800000000002</c:v>
                      </c:pt>
                      <c:pt idx="9846">
                        <c:v>73.4572</c:v>
                      </c:pt>
                      <c:pt idx="9847">
                        <c:v>63.154499999999999</c:v>
                      </c:pt>
                      <c:pt idx="9848">
                        <c:v>68.656400000000005</c:v>
                      </c:pt>
                      <c:pt idx="9849">
                        <c:v>70.120099999999994</c:v>
                      </c:pt>
                      <c:pt idx="9850">
                        <c:v>71.467299999999994</c:v>
                      </c:pt>
                      <c:pt idx="9851">
                        <c:v>69.004300000000001</c:v>
                      </c:pt>
                      <c:pt idx="9852">
                        <c:v>75.539000000000001</c:v>
                      </c:pt>
                      <c:pt idx="9853">
                        <c:v>65.513099999999994</c:v>
                      </c:pt>
                      <c:pt idx="9854">
                        <c:v>69.735500000000002</c:v>
                      </c:pt>
                      <c:pt idx="9855">
                        <c:v>67.046499999999995</c:v>
                      </c:pt>
                      <c:pt idx="9856">
                        <c:v>65.338300000000004</c:v>
                      </c:pt>
                      <c:pt idx="9857">
                        <c:v>72.229600000000005</c:v>
                      </c:pt>
                      <c:pt idx="9858">
                        <c:v>65.143799999999999</c:v>
                      </c:pt>
                      <c:pt idx="9859">
                        <c:v>65.261300000000006</c:v>
                      </c:pt>
                      <c:pt idx="9860">
                        <c:v>66.626900000000006</c:v>
                      </c:pt>
                      <c:pt idx="9861">
                        <c:v>72.512100000000004</c:v>
                      </c:pt>
                      <c:pt idx="9862">
                        <c:v>69.951099999999997</c:v>
                      </c:pt>
                      <c:pt idx="9863">
                        <c:v>71.556899999999999</c:v>
                      </c:pt>
                      <c:pt idx="9864">
                        <c:v>66.531000000000006</c:v>
                      </c:pt>
                      <c:pt idx="9865">
                        <c:v>64.621899999999997</c:v>
                      </c:pt>
                      <c:pt idx="9866">
                        <c:v>70.561300000000003</c:v>
                      </c:pt>
                      <c:pt idx="9867">
                        <c:v>71.579599999999999</c:v>
                      </c:pt>
                      <c:pt idx="9868">
                        <c:v>75.313999999999993</c:v>
                      </c:pt>
                      <c:pt idx="9869">
                        <c:v>68.0227</c:v>
                      </c:pt>
                      <c:pt idx="9870">
                        <c:v>73.743499999999997</c:v>
                      </c:pt>
                      <c:pt idx="9871">
                        <c:v>67.863600000000005</c:v>
                      </c:pt>
                      <c:pt idx="9872">
                        <c:v>63.661000000000001</c:v>
                      </c:pt>
                      <c:pt idx="9873">
                        <c:v>65.849900000000005</c:v>
                      </c:pt>
                      <c:pt idx="9874">
                        <c:v>64.710899999999995</c:v>
                      </c:pt>
                      <c:pt idx="9875">
                        <c:v>65.781400000000005</c:v>
                      </c:pt>
                      <c:pt idx="9876">
                        <c:v>65.706199999999995</c:v>
                      </c:pt>
                      <c:pt idx="9877">
                        <c:v>69.994500000000002</c:v>
                      </c:pt>
                      <c:pt idx="9878">
                        <c:v>69.952100000000002</c:v>
                      </c:pt>
                      <c:pt idx="9879">
                        <c:v>65.211699999999993</c:v>
                      </c:pt>
                      <c:pt idx="9880">
                        <c:v>75.865099999999998</c:v>
                      </c:pt>
                      <c:pt idx="9881">
                        <c:v>66.216099999999997</c:v>
                      </c:pt>
                      <c:pt idx="9882">
                        <c:v>65.874899999999997</c:v>
                      </c:pt>
                      <c:pt idx="9883">
                        <c:v>70.415099999999995</c:v>
                      </c:pt>
                      <c:pt idx="9884">
                        <c:v>71.663300000000007</c:v>
                      </c:pt>
                      <c:pt idx="9885">
                        <c:v>70.619600000000005</c:v>
                      </c:pt>
                      <c:pt idx="9886">
                        <c:v>70.312399999999997</c:v>
                      </c:pt>
                      <c:pt idx="9887">
                        <c:v>66.065100000000001</c:v>
                      </c:pt>
                      <c:pt idx="9888">
                        <c:v>66.886600000000001</c:v>
                      </c:pt>
                      <c:pt idx="9889">
                        <c:v>65.347300000000004</c:v>
                      </c:pt>
                      <c:pt idx="9890">
                        <c:v>66.1464</c:v>
                      </c:pt>
                      <c:pt idx="9891">
                        <c:v>72.227000000000004</c:v>
                      </c:pt>
                      <c:pt idx="9892">
                        <c:v>68.748800000000003</c:v>
                      </c:pt>
                      <c:pt idx="9893">
                        <c:v>66.584900000000005</c:v>
                      </c:pt>
                      <c:pt idx="9894">
                        <c:v>73.875600000000006</c:v>
                      </c:pt>
                      <c:pt idx="9895">
                        <c:v>73.1648</c:v>
                      </c:pt>
                      <c:pt idx="9896">
                        <c:v>67.961699999999993</c:v>
                      </c:pt>
                      <c:pt idx="9897">
                        <c:v>69.572500000000005</c:v>
                      </c:pt>
                      <c:pt idx="9898">
                        <c:v>65.3185</c:v>
                      </c:pt>
                      <c:pt idx="9899">
                        <c:v>67.115099999999998</c:v>
                      </c:pt>
                      <c:pt idx="9900">
                        <c:v>65.4542</c:v>
                      </c:pt>
                      <c:pt idx="9901">
                        <c:v>64.572999999999993</c:v>
                      </c:pt>
                      <c:pt idx="9902">
                        <c:v>68.507499999999993</c:v>
                      </c:pt>
                      <c:pt idx="9903">
                        <c:v>72.550700000000006</c:v>
                      </c:pt>
                      <c:pt idx="9904">
                        <c:v>65.9726</c:v>
                      </c:pt>
                      <c:pt idx="9905">
                        <c:v>70.732600000000005</c:v>
                      </c:pt>
                      <c:pt idx="9906">
                        <c:v>70.000299999999996</c:v>
                      </c:pt>
                      <c:pt idx="9907">
                        <c:v>72.258799999999994</c:v>
                      </c:pt>
                      <c:pt idx="9908">
                        <c:v>67.929500000000004</c:v>
                      </c:pt>
                      <c:pt idx="9909">
                        <c:v>68.246600000000001</c:v>
                      </c:pt>
                      <c:pt idx="9910">
                        <c:v>65.471100000000007</c:v>
                      </c:pt>
                      <c:pt idx="9911">
                        <c:v>71.418999999999997</c:v>
                      </c:pt>
                      <c:pt idx="9912">
                        <c:v>70.772900000000007</c:v>
                      </c:pt>
                      <c:pt idx="9913">
                        <c:v>76.245800000000003</c:v>
                      </c:pt>
                      <c:pt idx="9914">
                        <c:v>64.772800000000004</c:v>
                      </c:pt>
                      <c:pt idx="9915">
                        <c:v>70.913200000000003</c:v>
                      </c:pt>
                      <c:pt idx="9916">
                        <c:v>66.380200000000002</c:v>
                      </c:pt>
                      <c:pt idx="9917">
                        <c:v>64.370999999999995</c:v>
                      </c:pt>
                      <c:pt idx="9918">
                        <c:v>64.704800000000006</c:v>
                      </c:pt>
                      <c:pt idx="9919">
                        <c:v>64.984700000000004</c:v>
                      </c:pt>
                      <c:pt idx="9920">
                        <c:v>65.083299999999994</c:v>
                      </c:pt>
                      <c:pt idx="9921">
                        <c:v>70.590999999999994</c:v>
                      </c:pt>
                      <c:pt idx="9922">
                        <c:v>63.8904</c:v>
                      </c:pt>
                      <c:pt idx="9923">
                        <c:v>65.8977</c:v>
                      </c:pt>
                      <c:pt idx="9924">
                        <c:v>68.5869</c:v>
                      </c:pt>
                      <c:pt idx="9925">
                        <c:v>69.748099999999994</c:v>
                      </c:pt>
                      <c:pt idx="9926">
                        <c:v>67.976200000000006</c:v>
                      </c:pt>
                      <c:pt idx="9927">
                        <c:v>65.282600000000002</c:v>
                      </c:pt>
                      <c:pt idx="9928">
                        <c:v>68.571899999999999</c:v>
                      </c:pt>
                      <c:pt idx="9929">
                        <c:v>69.634699999999995</c:v>
                      </c:pt>
                      <c:pt idx="9930">
                        <c:v>68.920400000000001</c:v>
                      </c:pt>
                      <c:pt idx="9931">
                        <c:v>66.198700000000002</c:v>
                      </c:pt>
                      <c:pt idx="9932">
                        <c:v>64.394800000000004</c:v>
                      </c:pt>
                      <c:pt idx="9933">
                        <c:v>70.899600000000007</c:v>
                      </c:pt>
                      <c:pt idx="9934">
                        <c:v>66.233800000000002</c:v>
                      </c:pt>
                      <c:pt idx="9935">
                        <c:v>69.650099999999995</c:v>
                      </c:pt>
                      <c:pt idx="9936">
                        <c:v>65.841399999999993</c:v>
                      </c:pt>
                      <c:pt idx="9937">
                        <c:v>64.750100000000003</c:v>
                      </c:pt>
                      <c:pt idx="9938">
                        <c:v>64.587699999999998</c:v>
                      </c:pt>
                      <c:pt idx="9939">
                        <c:v>65.596000000000004</c:v>
                      </c:pt>
                      <c:pt idx="9940">
                        <c:v>63.942399999999999</c:v>
                      </c:pt>
                      <c:pt idx="9941">
                        <c:v>67.950299999999999</c:v>
                      </c:pt>
                      <c:pt idx="9942">
                        <c:v>69.363100000000003</c:v>
                      </c:pt>
                      <c:pt idx="9943">
                        <c:v>69.127700000000004</c:v>
                      </c:pt>
                      <c:pt idx="9944">
                        <c:v>67.118200000000002</c:v>
                      </c:pt>
                      <c:pt idx="9945">
                        <c:v>64.989900000000006</c:v>
                      </c:pt>
                      <c:pt idx="9946">
                        <c:v>68.133799999999994</c:v>
                      </c:pt>
                      <c:pt idx="9947">
                        <c:v>71.488799999999998</c:v>
                      </c:pt>
                      <c:pt idx="9948">
                        <c:v>66.941400000000002</c:v>
                      </c:pt>
                      <c:pt idx="9949">
                        <c:v>68.309399999999997</c:v>
                      </c:pt>
                      <c:pt idx="9950">
                        <c:v>68.778099999999995</c:v>
                      </c:pt>
                      <c:pt idx="9951">
                        <c:v>65.638400000000004</c:v>
                      </c:pt>
                      <c:pt idx="9952">
                        <c:v>67.480400000000003</c:v>
                      </c:pt>
                      <c:pt idx="9953">
                        <c:v>66.580200000000005</c:v>
                      </c:pt>
                      <c:pt idx="9954">
                        <c:v>71.142099999999999</c:v>
                      </c:pt>
                      <c:pt idx="9955">
                        <c:v>68.565100000000001</c:v>
                      </c:pt>
                      <c:pt idx="9956">
                        <c:v>69.120999999999995</c:v>
                      </c:pt>
                      <c:pt idx="9957">
                        <c:v>66.902699999999996</c:v>
                      </c:pt>
                      <c:pt idx="9958">
                        <c:v>66.015299999999996</c:v>
                      </c:pt>
                      <c:pt idx="9959">
                        <c:v>69.437899999999999</c:v>
                      </c:pt>
                      <c:pt idx="9960">
                        <c:v>65.460599999999999</c:v>
                      </c:pt>
                      <c:pt idx="9961">
                        <c:v>65.726100000000002</c:v>
                      </c:pt>
                      <c:pt idx="9962">
                        <c:v>68.098299999999995</c:v>
                      </c:pt>
                      <c:pt idx="9963">
                        <c:v>64.997100000000003</c:v>
                      </c:pt>
                      <c:pt idx="9964">
                        <c:v>65.275000000000006</c:v>
                      </c:pt>
                      <c:pt idx="9965">
                        <c:v>67.075500000000005</c:v>
                      </c:pt>
                      <c:pt idx="9966">
                        <c:v>65.022000000000006</c:v>
                      </c:pt>
                      <c:pt idx="9967">
                        <c:v>64.2958</c:v>
                      </c:pt>
                      <c:pt idx="9968">
                        <c:v>70.051100000000005</c:v>
                      </c:pt>
                      <c:pt idx="9969">
                        <c:v>66.994699999999995</c:v>
                      </c:pt>
                      <c:pt idx="9970">
                        <c:v>65.3553</c:v>
                      </c:pt>
                      <c:pt idx="9971">
                        <c:v>65.625500000000002</c:v>
                      </c:pt>
                      <c:pt idx="9972">
                        <c:v>66.7</c:v>
                      </c:pt>
                      <c:pt idx="9973">
                        <c:v>68.691900000000004</c:v>
                      </c:pt>
                      <c:pt idx="9974">
                        <c:v>65.237799999999993</c:v>
                      </c:pt>
                      <c:pt idx="9975">
                        <c:v>67.388400000000004</c:v>
                      </c:pt>
                      <c:pt idx="9976">
                        <c:v>72.952399999999997</c:v>
                      </c:pt>
                      <c:pt idx="9977">
                        <c:v>66.550399999999996</c:v>
                      </c:pt>
                      <c:pt idx="9978">
                        <c:v>68.541499999999999</c:v>
                      </c:pt>
                      <c:pt idx="9979">
                        <c:v>69.833299999999994</c:v>
                      </c:pt>
                      <c:pt idx="9980">
                        <c:v>69.133799999999994</c:v>
                      </c:pt>
                      <c:pt idx="9981">
                        <c:v>74.604699999999994</c:v>
                      </c:pt>
                      <c:pt idx="9982">
                        <c:v>65.3095</c:v>
                      </c:pt>
                      <c:pt idx="9983">
                        <c:v>73.222300000000004</c:v>
                      </c:pt>
                      <c:pt idx="9984">
                        <c:v>73.337100000000007</c:v>
                      </c:pt>
                      <c:pt idx="9985">
                        <c:v>70.791899999999998</c:v>
                      </c:pt>
                      <c:pt idx="9986">
                        <c:v>72.504300000000001</c:v>
                      </c:pt>
                      <c:pt idx="9987">
                        <c:v>69.685500000000005</c:v>
                      </c:pt>
                      <c:pt idx="9988">
                        <c:v>71.007000000000005</c:v>
                      </c:pt>
                      <c:pt idx="9989">
                        <c:v>65.831500000000005</c:v>
                      </c:pt>
                      <c:pt idx="9990">
                        <c:v>65.596699999999998</c:v>
                      </c:pt>
                      <c:pt idx="9991">
                        <c:v>67.332599999999999</c:v>
                      </c:pt>
                      <c:pt idx="9992">
                        <c:v>65.202699999999993</c:v>
                      </c:pt>
                      <c:pt idx="9993">
                        <c:v>67.059899999999999</c:v>
                      </c:pt>
                      <c:pt idx="9994">
                        <c:v>67.556899999999999</c:v>
                      </c:pt>
                      <c:pt idx="9995">
                        <c:v>70.580600000000004</c:v>
                      </c:pt>
                      <c:pt idx="9996">
                        <c:v>64.854699999999994</c:v>
                      </c:pt>
                      <c:pt idx="9997">
                        <c:v>65.852599999999995</c:v>
                      </c:pt>
                      <c:pt idx="9998">
                        <c:v>65.257999999999996</c:v>
                      </c:pt>
                      <c:pt idx="9999">
                        <c:v>66.161699999999996</c:v>
                      </c:pt>
                      <c:pt idx="10000">
                        <c:v>65.501099999999994</c:v>
                      </c:pt>
                      <c:pt idx="10001">
                        <c:v>68.293000000000006</c:v>
                      </c:pt>
                      <c:pt idx="10002">
                        <c:v>66.949100000000001</c:v>
                      </c:pt>
                      <c:pt idx="10003">
                        <c:v>67.6113</c:v>
                      </c:pt>
                      <c:pt idx="10004">
                        <c:v>70.823899999999995</c:v>
                      </c:pt>
                      <c:pt idx="10005">
                        <c:v>72.451499999999996</c:v>
                      </c:pt>
                      <c:pt idx="10006">
                        <c:v>69.898499999999999</c:v>
                      </c:pt>
                      <c:pt idx="10007">
                        <c:v>71.968100000000007</c:v>
                      </c:pt>
                      <c:pt idx="10008">
                        <c:v>66.479600000000005</c:v>
                      </c:pt>
                      <c:pt idx="10009">
                        <c:v>66.057500000000005</c:v>
                      </c:pt>
                      <c:pt idx="10010">
                        <c:v>67.595600000000005</c:v>
                      </c:pt>
                      <c:pt idx="10011">
                        <c:v>65.525700000000001</c:v>
                      </c:pt>
                      <c:pt idx="10012">
                        <c:v>66.900400000000005</c:v>
                      </c:pt>
                      <c:pt idx="10013">
                        <c:v>75.021699999999996</c:v>
                      </c:pt>
                      <c:pt idx="10014">
                        <c:v>64.665400000000005</c:v>
                      </c:pt>
                      <c:pt idx="10015">
                        <c:v>69.7667</c:v>
                      </c:pt>
                      <c:pt idx="10016">
                        <c:v>65.995099999999994</c:v>
                      </c:pt>
                      <c:pt idx="10017">
                        <c:v>73.043999999999997</c:v>
                      </c:pt>
                      <c:pt idx="10018">
                        <c:v>66.840900000000005</c:v>
                      </c:pt>
                      <c:pt idx="10019">
                        <c:v>71.870599999999996</c:v>
                      </c:pt>
                      <c:pt idx="10020">
                        <c:v>64.515100000000004</c:v>
                      </c:pt>
                      <c:pt idx="10021">
                        <c:v>67.367999999999995</c:v>
                      </c:pt>
                      <c:pt idx="10022">
                        <c:v>66.167699999999996</c:v>
                      </c:pt>
                      <c:pt idx="10023">
                        <c:v>72.001400000000004</c:v>
                      </c:pt>
                      <c:pt idx="10024">
                        <c:v>65.779899999999998</c:v>
                      </c:pt>
                      <c:pt idx="10025">
                        <c:v>66.774699999999996</c:v>
                      </c:pt>
                      <c:pt idx="10026">
                        <c:v>72.760400000000004</c:v>
                      </c:pt>
                      <c:pt idx="10027">
                        <c:v>71.819199999999995</c:v>
                      </c:pt>
                      <c:pt idx="10028">
                        <c:v>64.685599999999994</c:v>
                      </c:pt>
                      <c:pt idx="10029">
                        <c:v>65.329800000000006</c:v>
                      </c:pt>
                      <c:pt idx="10030">
                        <c:v>66.982900000000001</c:v>
                      </c:pt>
                      <c:pt idx="10031">
                        <c:v>66.365499999999997</c:v>
                      </c:pt>
                      <c:pt idx="10032">
                        <c:v>75.581400000000002</c:v>
                      </c:pt>
                      <c:pt idx="10033">
                        <c:v>69.495099999999994</c:v>
                      </c:pt>
                      <c:pt idx="10034">
                        <c:v>74.334900000000005</c:v>
                      </c:pt>
                      <c:pt idx="10035">
                        <c:v>76.010499999999993</c:v>
                      </c:pt>
                      <c:pt idx="10036">
                        <c:v>63.823</c:v>
                      </c:pt>
                      <c:pt idx="10037">
                        <c:v>70.127799999999993</c:v>
                      </c:pt>
                      <c:pt idx="10038">
                        <c:v>68.005499999999998</c:v>
                      </c:pt>
                      <c:pt idx="10039">
                        <c:v>72.497799999999998</c:v>
                      </c:pt>
                      <c:pt idx="10040">
                        <c:v>67.379000000000005</c:v>
                      </c:pt>
                      <c:pt idx="10041">
                        <c:v>67.130499999999998</c:v>
                      </c:pt>
                      <c:pt idx="10042">
                        <c:v>68.870400000000004</c:v>
                      </c:pt>
                      <c:pt idx="10043">
                        <c:v>65.437100000000001</c:v>
                      </c:pt>
                      <c:pt idx="10044">
                        <c:v>64.872399999999999</c:v>
                      </c:pt>
                      <c:pt idx="10045">
                        <c:v>64.804900000000004</c:v>
                      </c:pt>
                      <c:pt idx="10046">
                        <c:v>69.588800000000006</c:v>
                      </c:pt>
                      <c:pt idx="10047">
                        <c:v>68.866799999999998</c:v>
                      </c:pt>
                      <c:pt idx="10048">
                        <c:v>75.285399999999996</c:v>
                      </c:pt>
                      <c:pt idx="10049">
                        <c:v>67.027900000000002</c:v>
                      </c:pt>
                      <c:pt idx="10050">
                        <c:v>66.688599999999994</c:v>
                      </c:pt>
                      <c:pt idx="10051">
                        <c:v>69.835999999999999</c:v>
                      </c:pt>
                      <c:pt idx="10052">
                        <c:v>70.661500000000004</c:v>
                      </c:pt>
                      <c:pt idx="10053">
                        <c:v>69.8309</c:v>
                      </c:pt>
                      <c:pt idx="10054">
                        <c:v>65.937600000000003</c:v>
                      </c:pt>
                      <c:pt idx="10055">
                        <c:v>67.705600000000004</c:v>
                      </c:pt>
                      <c:pt idx="10056">
                        <c:v>67.675899999999999</c:v>
                      </c:pt>
                      <c:pt idx="10057">
                        <c:v>70.982299999999995</c:v>
                      </c:pt>
                      <c:pt idx="10058">
                        <c:v>64.881100000000004</c:v>
                      </c:pt>
                      <c:pt idx="10059">
                        <c:v>65.386700000000005</c:v>
                      </c:pt>
                      <c:pt idx="10060">
                        <c:v>70.281000000000006</c:v>
                      </c:pt>
                      <c:pt idx="10061">
                        <c:v>70.207999999999998</c:v>
                      </c:pt>
                      <c:pt idx="10062">
                        <c:v>73.805300000000003</c:v>
                      </c:pt>
                      <c:pt idx="10063">
                        <c:v>68.753</c:v>
                      </c:pt>
                      <c:pt idx="10064">
                        <c:v>67.345799999999997</c:v>
                      </c:pt>
                      <c:pt idx="10065">
                        <c:v>66.557500000000005</c:v>
                      </c:pt>
                      <c:pt idx="10066">
                        <c:v>66.067300000000003</c:v>
                      </c:pt>
                      <c:pt idx="10067">
                        <c:v>70.547700000000006</c:v>
                      </c:pt>
                      <c:pt idx="10068">
                        <c:v>73.706400000000002</c:v>
                      </c:pt>
                      <c:pt idx="10069">
                        <c:v>67.530900000000003</c:v>
                      </c:pt>
                      <c:pt idx="10070">
                        <c:v>65.174599999999998</c:v>
                      </c:pt>
                      <c:pt idx="10071">
                        <c:v>65.510499999999993</c:v>
                      </c:pt>
                      <c:pt idx="10072">
                        <c:v>66.941199999999995</c:v>
                      </c:pt>
                      <c:pt idx="10073">
                        <c:v>65.507999999999996</c:v>
                      </c:pt>
                      <c:pt idx="10074">
                        <c:v>65.880899999999997</c:v>
                      </c:pt>
                      <c:pt idx="10075">
                        <c:v>67.124899999999997</c:v>
                      </c:pt>
                      <c:pt idx="10076">
                        <c:v>73.188400000000001</c:v>
                      </c:pt>
                      <c:pt idx="10077">
                        <c:v>73.499300000000005</c:v>
                      </c:pt>
                      <c:pt idx="10078">
                        <c:v>65.764600000000002</c:v>
                      </c:pt>
                      <c:pt idx="10079">
                        <c:v>66.102099999999993</c:v>
                      </c:pt>
                      <c:pt idx="10080">
                        <c:v>68.972999999999999</c:v>
                      </c:pt>
                      <c:pt idx="10081">
                        <c:v>69.551299999999998</c:v>
                      </c:pt>
                      <c:pt idx="10082">
                        <c:v>65.992800000000003</c:v>
                      </c:pt>
                      <c:pt idx="10083">
                        <c:v>67.175600000000003</c:v>
                      </c:pt>
                      <c:pt idx="10084">
                        <c:v>71.184600000000003</c:v>
                      </c:pt>
                      <c:pt idx="10085">
                        <c:v>67.100700000000003</c:v>
                      </c:pt>
                      <c:pt idx="10086">
                        <c:v>67.579400000000007</c:v>
                      </c:pt>
                      <c:pt idx="10087">
                        <c:v>67.935000000000002</c:v>
                      </c:pt>
                      <c:pt idx="10088">
                        <c:v>72.401300000000006</c:v>
                      </c:pt>
                      <c:pt idx="10089">
                        <c:v>69.231800000000007</c:v>
                      </c:pt>
                      <c:pt idx="10090">
                        <c:v>75.612499999999997</c:v>
                      </c:pt>
                      <c:pt idx="10091">
                        <c:v>70.877799999999993</c:v>
                      </c:pt>
                      <c:pt idx="10092">
                        <c:v>66.0852</c:v>
                      </c:pt>
                      <c:pt idx="10093">
                        <c:v>70.9465</c:v>
                      </c:pt>
                      <c:pt idx="10094">
                        <c:v>74.096400000000003</c:v>
                      </c:pt>
                      <c:pt idx="10095">
                        <c:v>67.805700000000002</c:v>
                      </c:pt>
                      <c:pt idx="10096">
                        <c:v>71.834800000000001</c:v>
                      </c:pt>
                      <c:pt idx="10097">
                        <c:v>69.241600000000005</c:v>
                      </c:pt>
                      <c:pt idx="10098">
                        <c:v>71.993899999999996</c:v>
                      </c:pt>
                      <c:pt idx="10099">
                        <c:v>65.334800000000001</c:v>
                      </c:pt>
                      <c:pt idx="10100">
                        <c:v>66.104799999999997</c:v>
                      </c:pt>
                      <c:pt idx="10101">
                        <c:v>75.224100000000007</c:v>
                      </c:pt>
                      <c:pt idx="10102">
                        <c:v>69.6126</c:v>
                      </c:pt>
                      <c:pt idx="10103">
                        <c:v>66.826099999999997</c:v>
                      </c:pt>
                      <c:pt idx="10104">
                        <c:v>66.733999999999995</c:v>
                      </c:pt>
                      <c:pt idx="10105">
                        <c:v>71.975099999999998</c:v>
                      </c:pt>
                      <c:pt idx="10106">
                        <c:v>65.694500000000005</c:v>
                      </c:pt>
                      <c:pt idx="10107">
                        <c:v>66.563299999999998</c:v>
                      </c:pt>
                      <c:pt idx="10108">
                        <c:v>67.957400000000007</c:v>
                      </c:pt>
                      <c:pt idx="10109">
                        <c:v>71.168000000000006</c:v>
                      </c:pt>
                      <c:pt idx="10110">
                        <c:v>70.899900000000002</c:v>
                      </c:pt>
                      <c:pt idx="10111">
                        <c:v>69.775499999999994</c:v>
                      </c:pt>
                      <c:pt idx="10112">
                        <c:v>71.110500000000002</c:v>
                      </c:pt>
                      <c:pt idx="10113">
                        <c:v>70.096299999999999</c:v>
                      </c:pt>
                      <c:pt idx="10114">
                        <c:v>69.256699999999995</c:v>
                      </c:pt>
                      <c:pt idx="10115">
                        <c:v>70.983099999999993</c:v>
                      </c:pt>
                      <c:pt idx="10116">
                        <c:v>72.139899999999997</c:v>
                      </c:pt>
                      <c:pt idx="10117">
                        <c:v>71.625200000000007</c:v>
                      </c:pt>
                      <c:pt idx="10118">
                        <c:v>70.049499999999995</c:v>
                      </c:pt>
                      <c:pt idx="10119">
                        <c:v>66.015699999999995</c:v>
                      </c:pt>
                      <c:pt idx="10120">
                        <c:v>75.73</c:v>
                      </c:pt>
                      <c:pt idx="10121">
                        <c:v>68.450800000000001</c:v>
                      </c:pt>
                      <c:pt idx="10122">
                        <c:v>67.526600000000002</c:v>
                      </c:pt>
                      <c:pt idx="10123">
                        <c:v>70.0715</c:v>
                      </c:pt>
                      <c:pt idx="10124">
                        <c:v>67.7209</c:v>
                      </c:pt>
                      <c:pt idx="10125">
                        <c:v>70.800799999999995</c:v>
                      </c:pt>
                      <c:pt idx="10126">
                        <c:v>66.006500000000003</c:v>
                      </c:pt>
                      <c:pt idx="10127">
                        <c:v>71.817099999999996</c:v>
                      </c:pt>
                      <c:pt idx="10128">
                        <c:v>67.116399999999999</c:v>
                      </c:pt>
                      <c:pt idx="10129">
                        <c:v>65.229299999999995</c:v>
                      </c:pt>
                      <c:pt idx="10130">
                        <c:v>65.976299999999995</c:v>
                      </c:pt>
                      <c:pt idx="10131">
                        <c:v>67.1447</c:v>
                      </c:pt>
                      <c:pt idx="10132">
                        <c:v>68.478300000000004</c:v>
                      </c:pt>
                      <c:pt idx="10133">
                        <c:v>64.160899999999998</c:v>
                      </c:pt>
                      <c:pt idx="10134">
                        <c:v>75.740499999999997</c:v>
                      </c:pt>
                      <c:pt idx="10135">
                        <c:v>71.348799999999997</c:v>
                      </c:pt>
                      <c:pt idx="10136">
                        <c:v>69.268299999999996</c:v>
                      </c:pt>
                      <c:pt idx="10137">
                        <c:v>67.040099999999995</c:v>
                      </c:pt>
                      <c:pt idx="10138">
                        <c:v>71.434899999999999</c:v>
                      </c:pt>
                      <c:pt idx="10139">
                        <c:v>71.100399999999993</c:v>
                      </c:pt>
                      <c:pt idx="10140">
                        <c:v>68.462299999999999</c:v>
                      </c:pt>
                      <c:pt idx="10141">
                        <c:v>66.934299999999993</c:v>
                      </c:pt>
                      <c:pt idx="10142">
                        <c:v>65.802999999999997</c:v>
                      </c:pt>
                      <c:pt idx="10143">
                        <c:v>73.538399999999996</c:v>
                      </c:pt>
                      <c:pt idx="10144">
                        <c:v>67.634900000000002</c:v>
                      </c:pt>
                      <c:pt idx="10145">
                        <c:v>65.970699999999994</c:v>
                      </c:pt>
                      <c:pt idx="10146">
                        <c:v>66.649900000000002</c:v>
                      </c:pt>
                      <c:pt idx="10147">
                        <c:v>65.651899999999998</c:v>
                      </c:pt>
                      <c:pt idx="10148">
                        <c:v>65.624300000000005</c:v>
                      </c:pt>
                      <c:pt idx="10149">
                        <c:v>66.802099999999996</c:v>
                      </c:pt>
                      <c:pt idx="10150">
                        <c:v>65.963499999999996</c:v>
                      </c:pt>
                      <c:pt idx="10151">
                        <c:v>65.692499999999995</c:v>
                      </c:pt>
                      <c:pt idx="10152">
                        <c:v>65.815799999999996</c:v>
                      </c:pt>
                      <c:pt idx="10153">
                        <c:v>75.401200000000003</c:v>
                      </c:pt>
                      <c:pt idx="10154">
                        <c:v>70.650099999999995</c:v>
                      </c:pt>
                      <c:pt idx="10155">
                        <c:v>67.111199999999997</c:v>
                      </c:pt>
                      <c:pt idx="10156">
                        <c:v>67.104200000000006</c:v>
                      </c:pt>
                      <c:pt idx="10157">
                        <c:v>65.471400000000003</c:v>
                      </c:pt>
                      <c:pt idx="10158">
                        <c:v>74.2988</c:v>
                      </c:pt>
                      <c:pt idx="10159">
                        <c:v>73.039199999999994</c:v>
                      </c:pt>
                      <c:pt idx="10160">
                        <c:v>70.402000000000001</c:v>
                      </c:pt>
                      <c:pt idx="10161">
                        <c:v>72.784300000000002</c:v>
                      </c:pt>
                      <c:pt idx="10162">
                        <c:v>69.340199999999996</c:v>
                      </c:pt>
                      <c:pt idx="10163">
                        <c:v>67.471900000000005</c:v>
                      </c:pt>
                      <c:pt idx="10164">
                        <c:v>66.103700000000003</c:v>
                      </c:pt>
                      <c:pt idx="10165">
                        <c:v>69.881699999999995</c:v>
                      </c:pt>
                      <c:pt idx="10166">
                        <c:v>67.751999999999995</c:v>
                      </c:pt>
                      <c:pt idx="10167">
                        <c:v>69.243099999999998</c:v>
                      </c:pt>
                      <c:pt idx="10168">
                        <c:v>66.314499999999995</c:v>
                      </c:pt>
                      <c:pt idx="10169">
                        <c:v>66.183400000000006</c:v>
                      </c:pt>
                      <c:pt idx="10170">
                        <c:v>65.284599999999998</c:v>
                      </c:pt>
                      <c:pt idx="10171">
                        <c:v>72.330500000000001</c:v>
                      </c:pt>
                      <c:pt idx="10172">
                        <c:v>69.7072</c:v>
                      </c:pt>
                      <c:pt idx="10173">
                        <c:v>69.021699999999996</c:v>
                      </c:pt>
                      <c:pt idx="10174">
                        <c:v>65.946100000000001</c:v>
                      </c:pt>
                      <c:pt idx="10175">
                        <c:v>66.658799999999999</c:v>
                      </c:pt>
                      <c:pt idx="10176">
                        <c:v>67.175200000000004</c:v>
                      </c:pt>
                      <c:pt idx="10177">
                        <c:v>68.401399999999995</c:v>
                      </c:pt>
                      <c:pt idx="10178">
                        <c:v>65.784000000000006</c:v>
                      </c:pt>
                      <c:pt idx="10179">
                        <c:v>66.838099999999997</c:v>
                      </c:pt>
                      <c:pt idx="10180">
                        <c:v>73.628900000000002</c:v>
                      </c:pt>
                      <c:pt idx="10181">
                        <c:v>69.983099999999993</c:v>
                      </c:pt>
                      <c:pt idx="10182">
                        <c:v>66.602699999999999</c:v>
                      </c:pt>
                      <c:pt idx="10183">
                        <c:v>72.0886</c:v>
                      </c:pt>
                      <c:pt idx="10184">
                        <c:v>73.386200000000002</c:v>
                      </c:pt>
                      <c:pt idx="10185">
                        <c:v>66.898300000000006</c:v>
                      </c:pt>
                      <c:pt idx="10186">
                        <c:v>66.558400000000006</c:v>
                      </c:pt>
                      <c:pt idx="10187">
                        <c:v>66.503299999999996</c:v>
                      </c:pt>
                      <c:pt idx="10188">
                        <c:v>68.613100000000003</c:v>
                      </c:pt>
                      <c:pt idx="10189">
                        <c:v>72.1036</c:v>
                      </c:pt>
                      <c:pt idx="10190">
                        <c:v>66.068100000000001</c:v>
                      </c:pt>
                      <c:pt idx="10191">
                        <c:v>72.977999999999994</c:v>
                      </c:pt>
                      <c:pt idx="10192">
                        <c:v>65.807500000000005</c:v>
                      </c:pt>
                      <c:pt idx="10193">
                        <c:v>66.487200000000001</c:v>
                      </c:pt>
                      <c:pt idx="10194">
                        <c:v>66.662599999999998</c:v>
                      </c:pt>
                      <c:pt idx="10195">
                        <c:v>67.133099999999999</c:v>
                      </c:pt>
                      <c:pt idx="10196">
                        <c:v>71.340500000000006</c:v>
                      </c:pt>
                      <c:pt idx="10197">
                        <c:v>65.120500000000007</c:v>
                      </c:pt>
                      <c:pt idx="10198">
                        <c:v>65.753100000000003</c:v>
                      </c:pt>
                      <c:pt idx="10199">
                        <c:v>65.4696</c:v>
                      </c:pt>
                      <c:pt idx="10200">
                        <c:v>74.828000000000003</c:v>
                      </c:pt>
                      <c:pt idx="10201">
                        <c:v>67.100300000000004</c:v>
                      </c:pt>
                      <c:pt idx="10202">
                        <c:v>65.469800000000006</c:v>
                      </c:pt>
                      <c:pt idx="10203">
                        <c:v>65.8703</c:v>
                      </c:pt>
                      <c:pt idx="10204">
                        <c:v>69.071799999999996</c:v>
                      </c:pt>
                      <c:pt idx="10205">
                        <c:v>69.759200000000007</c:v>
                      </c:pt>
                      <c:pt idx="10206">
                        <c:v>72.993799999999993</c:v>
                      </c:pt>
                      <c:pt idx="10207">
                        <c:v>67.316800000000001</c:v>
                      </c:pt>
                      <c:pt idx="10208">
                        <c:v>72.5886</c:v>
                      </c:pt>
                      <c:pt idx="10209">
                        <c:v>72.005600000000001</c:v>
                      </c:pt>
                      <c:pt idx="10210">
                        <c:v>75.896299999999997</c:v>
                      </c:pt>
                      <c:pt idx="10211">
                        <c:v>76.771100000000004</c:v>
                      </c:pt>
                      <c:pt idx="10212">
                        <c:v>68.592799999999997</c:v>
                      </c:pt>
                      <c:pt idx="10213">
                        <c:v>66.019599999999997</c:v>
                      </c:pt>
                      <c:pt idx="10214">
                        <c:v>66.421800000000005</c:v>
                      </c:pt>
                      <c:pt idx="10215">
                        <c:v>70.766900000000007</c:v>
                      </c:pt>
                      <c:pt idx="10216">
                        <c:v>65.927499999999995</c:v>
                      </c:pt>
                      <c:pt idx="10217">
                        <c:v>71.935400000000001</c:v>
                      </c:pt>
                      <c:pt idx="10218">
                        <c:v>67.689099999999996</c:v>
                      </c:pt>
                      <c:pt idx="10219">
                        <c:v>69.621899999999997</c:v>
                      </c:pt>
                      <c:pt idx="10220">
                        <c:v>68.944400000000002</c:v>
                      </c:pt>
                      <c:pt idx="10221">
                        <c:v>71.718500000000006</c:v>
                      </c:pt>
                      <c:pt idx="10222">
                        <c:v>70.024799999999999</c:v>
                      </c:pt>
                      <c:pt idx="10223">
                        <c:v>66.347899999999996</c:v>
                      </c:pt>
                      <c:pt idx="10224">
                        <c:v>68.125100000000003</c:v>
                      </c:pt>
                      <c:pt idx="10225">
                        <c:v>71.067099999999996</c:v>
                      </c:pt>
                      <c:pt idx="10226">
                        <c:v>71.544300000000007</c:v>
                      </c:pt>
                      <c:pt idx="10227">
                        <c:v>69.831699999999998</c:v>
                      </c:pt>
                      <c:pt idx="10228">
                        <c:v>69.642899999999997</c:v>
                      </c:pt>
                      <c:pt idx="10229">
                        <c:v>74.916399999999996</c:v>
                      </c:pt>
                      <c:pt idx="10230">
                        <c:v>67.064099999999996</c:v>
                      </c:pt>
                      <c:pt idx="10231">
                        <c:v>74.004900000000006</c:v>
                      </c:pt>
                      <c:pt idx="10232">
                        <c:v>66.699200000000005</c:v>
                      </c:pt>
                      <c:pt idx="10233">
                        <c:v>71.468500000000006</c:v>
                      </c:pt>
                      <c:pt idx="10234">
                        <c:v>75.772999999999996</c:v>
                      </c:pt>
                      <c:pt idx="10235">
                        <c:v>65.920400000000001</c:v>
                      </c:pt>
                      <c:pt idx="10236">
                        <c:v>67.816199999999995</c:v>
                      </c:pt>
                      <c:pt idx="10237">
                        <c:v>66.885499999999993</c:v>
                      </c:pt>
                      <c:pt idx="10238">
                        <c:v>70.520300000000006</c:v>
                      </c:pt>
                      <c:pt idx="10239">
                        <c:v>74.818899999999999</c:v>
                      </c:pt>
                      <c:pt idx="10240">
                        <c:v>68.964699999999993</c:v>
                      </c:pt>
                      <c:pt idx="10241">
                        <c:v>68.815899999999999</c:v>
                      </c:pt>
                      <c:pt idx="10242">
                        <c:v>67.076700000000002</c:v>
                      </c:pt>
                      <c:pt idx="10243">
                        <c:v>71.855900000000005</c:v>
                      </c:pt>
                      <c:pt idx="10244">
                        <c:v>67.063599999999994</c:v>
                      </c:pt>
                      <c:pt idx="10245">
                        <c:v>67.555199999999999</c:v>
                      </c:pt>
                      <c:pt idx="10246">
                        <c:v>72.837800000000001</c:v>
                      </c:pt>
                      <c:pt idx="10247">
                        <c:v>70.541700000000006</c:v>
                      </c:pt>
                      <c:pt idx="10248">
                        <c:v>69.942899999999995</c:v>
                      </c:pt>
                      <c:pt idx="10249">
                        <c:v>76.671599999999998</c:v>
                      </c:pt>
                      <c:pt idx="10250">
                        <c:v>70.513900000000007</c:v>
                      </c:pt>
                      <c:pt idx="10251">
                        <c:v>77.220399999999998</c:v>
                      </c:pt>
                      <c:pt idx="10252">
                        <c:v>70.082400000000007</c:v>
                      </c:pt>
                      <c:pt idx="10253">
                        <c:v>71.866799999999998</c:v>
                      </c:pt>
                      <c:pt idx="10254">
                        <c:v>67.623599999999996</c:v>
                      </c:pt>
                      <c:pt idx="10255">
                        <c:v>66.524299999999997</c:v>
                      </c:pt>
                      <c:pt idx="10256">
                        <c:v>72.890100000000004</c:v>
                      </c:pt>
                      <c:pt idx="10257">
                        <c:v>66.707499999999996</c:v>
                      </c:pt>
                      <c:pt idx="10258">
                        <c:v>65.517700000000005</c:v>
                      </c:pt>
                      <c:pt idx="10259">
                        <c:v>67.022599999999997</c:v>
                      </c:pt>
                      <c:pt idx="10260">
                        <c:v>76.026499999999999</c:v>
                      </c:pt>
                      <c:pt idx="10261">
                        <c:v>66.692300000000003</c:v>
                      </c:pt>
                      <c:pt idx="10262">
                        <c:v>74.528599999999997</c:v>
                      </c:pt>
                      <c:pt idx="10263">
                        <c:v>66.9101</c:v>
                      </c:pt>
                      <c:pt idx="10264">
                        <c:v>66.873099999999994</c:v>
                      </c:pt>
                      <c:pt idx="10265">
                        <c:v>67.570800000000006</c:v>
                      </c:pt>
                      <c:pt idx="10266">
                        <c:v>67.399799999999999</c:v>
                      </c:pt>
                      <c:pt idx="10267">
                        <c:v>66.671800000000005</c:v>
                      </c:pt>
                      <c:pt idx="10268">
                        <c:v>68.017399999999995</c:v>
                      </c:pt>
                      <c:pt idx="10269">
                        <c:v>66.798199999999994</c:v>
                      </c:pt>
                      <c:pt idx="10270">
                        <c:v>67.877200000000002</c:v>
                      </c:pt>
                      <c:pt idx="10271">
                        <c:v>79.406599999999997</c:v>
                      </c:pt>
                      <c:pt idx="10272">
                        <c:v>66.06</c:v>
                      </c:pt>
                      <c:pt idx="10273">
                        <c:v>66.779899999999998</c:v>
                      </c:pt>
                      <c:pt idx="10274">
                        <c:v>67.651300000000006</c:v>
                      </c:pt>
                      <c:pt idx="10275">
                        <c:v>67.456800000000001</c:v>
                      </c:pt>
                      <c:pt idx="10276">
                        <c:v>65.964100000000002</c:v>
                      </c:pt>
                      <c:pt idx="10277">
                        <c:v>68.351100000000002</c:v>
                      </c:pt>
                      <c:pt idx="10278">
                        <c:v>65.951099999999997</c:v>
                      </c:pt>
                      <c:pt idx="10279">
                        <c:v>66.134299999999996</c:v>
                      </c:pt>
                      <c:pt idx="10280">
                        <c:v>70.917599999999993</c:v>
                      </c:pt>
                      <c:pt idx="10281">
                        <c:v>72.419700000000006</c:v>
                      </c:pt>
                      <c:pt idx="10282">
                        <c:v>66.125299999999996</c:v>
                      </c:pt>
                      <c:pt idx="10283">
                        <c:v>67.6614</c:v>
                      </c:pt>
                      <c:pt idx="10284">
                        <c:v>67.457899999999995</c:v>
                      </c:pt>
                      <c:pt idx="10285">
                        <c:v>74.704700000000003</c:v>
                      </c:pt>
                      <c:pt idx="10286">
                        <c:v>68.497500000000002</c:v>
                      </c:pt>
                      <c:pt idx="10287">
                        <c:v>66.787700000000001</c:v>
                      </c:pt>
                      <c:pt idx="10288">
                        <c:v>64.914500000000004</c:v>
                      </c:pt>
                      <c:pt idx="10289">
                        <c:v>70.388999999999996</c:v>
                      </c:pt>
                      <c:pt idx="10290">
                        <c:v>65.844300000000004</c:v>
                      </c:pt>
                      <c:pt idx="10291">
                        <c:v>67.200999999999993</c:v>
                      </c:pt>
                      <c:pt idx="10292">
                        <c:v>66.179199999999994</c:v>
                      </c:pt>
                      <c:pt idx="10293">
                        <c:v>66.040199999999999</c:v>
                      </c:pt>
                      <c:pt idx="10294">
                        <c:v>68.798100000000005</c:v>
                      </c:pt>
                      <c:pt idx="10295">
                        <c:v>72.101200000000006</c:v>
                      </c:pt>
                      <c:pt idx="10296">
                        <c:v>66.478300000000004</c:v>
                      </c:pt>
                      <c:pt idx="10297">
                        <c:v>74.409099999999995</c:v>
                      </c:pt>
                      <c:pt idx="10298">
                        <c:v>67.979200000000006</c:v>
                      </c:pt>
                      <c:pt idx="10299">
                        <c:v>68.124399999999994</c:v>
                      </c:pt>
                      <c:pt idx="10300">
                        <c:v>68.662000000000006</c:v>
                      </c:pt>
                      <c:pt idx="10301">
                        <c:v>72.100899999999996</c:v>
                      </c:pt>
                      <c:pt idx="10302">
                        <c:v>65.995000000000005</c:v>
                      </c:pt>
                      <c:pt idx="10303">
                        <c:v>72.550799999999995</c:v>
                      </c:pt>
                      <c:pt idx="10304">
                        <c:v>65.844800000000006</c:v>
                      </c:pt>
                      <c:pt idx="10305">
                        <c:v>69.253</c:v>
                      </c:pt>
                      <c:pt idx="10306">
                        <c:v>70.1511</c:v>
                      </c:pt>
                      <c:pt idx="10307">
                        <c:v>65.607500000000002</c:v>
                      </c:pt>
                      <c:pt idx="10308">
                        <c:v>68.133700000000005</c:v>
                      </c:pt>
                      <c:pt idx="10309">
                        <c:v>65.824200000000005</c:v>
                      </c:pt>
                      <c:pt idx="10310">
                        <c:v>70.870800000000003</c:v>
                      </c:pt>
                      <c:pt idx="10311">
                        <c:v>67.930199999999999</c:v>
                      </c:pt>
                      <c:pt idx="10312">
                        <c:v>70.8566</c:v>
                      </c:pt>
                      <c:pt idx="10313">
                        <c:v>66.487700000000004</c:v>
                      </c:pt>
                      <c:pt idx="10314">
                        <c:v>70.940299999999993</c:v>
                      </c:pt>
                      <c:pt idx="10315">
                        <c:v>68.992900000000006</c:v>
                      </c:pt>
                      <c:pt idx="10316">
                        <c:v>66.410799999999995</c:v>
                      </c:pt>
                      <c:pt idx="10317">
                        <c:v>66.460499999999996</c:v>
                      </c:pt>
                      <c:pt idx="10318">
                        <c:v>68.797899999999998</c:v>
                      </c:pt>
                      <c:pt idx="10319">
                        <c:v>67.752600000000001</c:v>
                      </c:pt>
                      <c:pt idx="10320">
                        <c:v>73.145799999999994</c:v>
                      </c:pt>
                      <c:pt idx="10321">
                        <c:v>73.247</c:v>
                      </c:pt>
                      <c:pt idx="10322">
                        <c:v>71.743600000000001</c:v>
                      </c:pt>
                      <c:pt idx="10323">
                        <c:v>68.392499999999998</c:v>
                      </c:pt>
                      <c:pt idx="10324">
                        <c:v>74.590999999999994</c:v>
                      </c:pt>
                      <c:pt idx="10325">
                        <c:v>69.057500000000005</c:v>
                      </c:pt>
                      <c:pt idx="10326">
                        <c:v>67.7333</c:v>
                      </c:pt>
                      <c:pt idx="10327">
                        <c:v>65.7209</c:v>
                      </c:pt>
                      <c:pt idx="10328">
                        <c:v>70.865300000000005</c:v>
                      </c:pt>
                      <c:pt idx="10329">
                        <c:v>74.194800000000001</c:v>
                      </c:pt>
                      <c:pt idx="10330">
                        <c:v>68.685299999999998</c:v>
                      </c:pt>
                      <c:pt idx="10331">
                        <c:v>66.726799999999997</c:v>
                      </c:pt>
                      <c:pt idx="10332">
                        <c:v>68.721000000000004</c:v>
                      </c:pt>
                      <c:pt idx="10333">
                        <c:v>72.858000000000004</c:v>
                      </c:pt>
                      <c:pt idx="10334">
                        <c:v>76.6584</c:v>
                      </c:pt>
                      <c:pt idx="10335">
                        <c:v>65.928299999999993</c:v>
                      </c:pt>
                      <c:pt idx="10336">
                        <c:v>74.734399999999994</c:v>
                      </c:pt>
                      <c:pt idx="10337">
                        <c:v>68.029399999999995</c:v>
                      </c:pt>
                      <c:pt idx="10338">
                        <c:v>67.072900000000004</c:v>
                      </c:pt>
                      <c:pt idx="10339">
                        <c:v>67.606399999999994</c:v>
                      </c:pt>
                      <c:pt idx="10340">
                        <c:v>68.143199999999993</c:v>
                      </c:pt>
                      <c:pt idx="10341">
                        <c:v>67.885400000000004</c:v>
                      </c:pt>
                      <c:pt idx="10342">
                        <c:v>67.831999999999994</c:v>
                      </c:pt>
                      <c:pt idx="10343">
                        <c:v>66.558400000000006</c:v>
                      </c:pt>
                      <c:pt idx="10344">
                        <c:v>66.661199999999994</c:v>
                      </c:pt>
                      <c:pt idx="10345">
                        <c:v>67.884900000000002</c:v>
                      </c:pt>
                      <c:pt idx="10346">
                        <c:v>73.606899999999996</c:v>
                      </c:pt>
                      <c:pt idx="10347">
                        <c:v>66.7911</c:v>
                      </c:pt>
                      <c:pt idx="10348">
                        <c:v>72.439800000000005</c:v>
                      </c:pt>
                      <c:pt idx="10349">
                        <c:v>66.419700000000006</c:v>
                      </c:pt>
                      <c:pt idx="10350">
                        <c:v>65.924899999999994</c:v>
                      </c:pt>
                      <c:pt idx="10351">
                        <c:v>67.205600000000004</c:v>
                      </c:pt>
                      <c:pt idx="10352">
                        <c:v>73.063000000000002</c:v>
                      </c:pt>
                      <c:pt idx="10353">
                        <c:v>68.168099999999995</c:v>
                      </c:pt>
                      <c:pt idx="10354">
                        <c:v>67.636300000000006</c:v>
                      </c:pt>
                      <c:pt idx="10355">
                        <c:v>70.381699999999995</c:v>
                      </c:pt>
                      <c:pt idx="10356">
                        <c:v>72.079700000000003</c:v>
                      </c:pt>
                      <c:pt idx="10357">
                        <c:v>73.593199999999996</c:v>
                      </c:pt>
                      <c:pt idx="10358">
                        <c:v>72.62</c:v>
                      </c:pt>
                      <c:pt idx="10359">
                        <c:v>74.880600000000001</c:v>
                      </c:pt>
                      <c:pt idx="10360">
                        <c:v>72.570099999999996</c:v>
                      </c:pt>
                      <c:pt idx="10361">
                        <c:v>72.302800000000005</c:v>
                      </c:pt>
                      <c:pt idx="10362">
                        <c:v>66.153099999999995</c:v>
                      </c:pt>
                      <c:pt idx="10363">
                        <c:v>74.365899999999996</c:v>
                      </c:pt>
                      <c:pt idx="10364">
                        <c:v>67.569400000000002</c:v>
                      </c:pt>
                      <c:pt idx="10365">
                        <c:v>75.028499999999994</c:v>
                      </c:pt>
                      <c:pt idx="10366">
                        <c:v>67.783699999999996</c:v>
                      </c:pt>
                      <c:pt idx="10367">
                        <c:v>66.923699999999997</c:v>
                      </c:pt>
                      <c:pt idx="10368">
                        <c:v>68.679100000000005</c:v>
                      </c:pt>
                      <c:pt idx="10369">
                        <c:v>68.125100000000003</c:v>
                      </c:pt>
                      <c:pt idx="10370">
                        <c:v>71.506799999999998</c:v>
                      </c:pt>
                      <c:pt idx="10371">
                        <c:v>72.617599999999996</c:v>
                      </c:pt>
                      <c:pt idx="10372">
                        <c:v>69.632400000000004</c:v>
                      </c:pt>
                      <c:pt idx="10373">
                        <c:v>65.430899999999994</c:v>
                      </c:pt>
                      <c:pt idx="10374">
                        <c:v>68.635400000000004</c:v>
                      </c:pt>
                      <c:pt idx="10375">
                        <c:v>72.197299999999998</c:v>
                      </c:pt>
                      <c:pt idx="10376">
                        <c:v>73.116699999999994</c:v>
                      </c:pt>
                      <c:pt idx="10377">
                        <c:v>67.050899999999999</c:v>
                      </c:pt>
                      <c:pt idx="10378">
                        <c:v>67.879400000000004</c:v>
                      </c:pt>
                      <c:pt idx="10379">
                        <c:v>72.6965</c:v>
                      </c:pt>
                      <c:pt idx="10380">
                        <c:v>70.414000000000001</c:v>
                      </c:pt>
                      <c:pt idx="10381">
                        <c:v>71.916899999999998</c:v>
                      </c:pt>
                      <c:pt idx="10382">
                        <c:v>71.032600000000002</c:v>
                      </c:pt>
                      <c:pt idx="10383">
                        <c:v>67.472399999999993</c:v>
                      </c:pt>
                      <c:pt idx="10384">
                        <c:v>71.498199999999997</c:v>
                      </c:pt>
                      <c:pt idx="10385">
                        <c:v>76.771199999999993</c:v>
                      </c:pt>
                      <c:pt idx="10386">
                        <c:v>74.593999999999994</c:v>
                      </c:pt>
                      <c:pt idx="10387">
                        <c:v>69.238</c:v>
                      </c:pt>
                      <c:pt idx="10388">
                        <c:v>69.581900000000005</c:v>
                      </c:pt>
                      <c:pt idx="10389">
                        <c:v>66.896000000000001</c:v>
                      </c:pt>
                      <c:pt idx="10390">
                        <c:v>68.650599999999997</c:v>
                      </c:pt>
                      <c:pt idx="10391">
                        <c:v>75.400199999999998</c:v>
                      </c:pt>
                      <c:pt idx="10392">
                        <c:v>65.881200000000007</c:v>
                      </c:pt>
                      <c:pt idx="10393">
                        <c:v>72.492199999999997</c:v>
                      </c:pt>
                      <c:pt idx="10394">
                        <c:v>66.932400000000001</c:v>
                      </c:pt>
                      <c:pt idx="10395">
                        <c:v>67.053299999999993</c:v>
                      </c:pt>
                      <c:pt idx="10396">
                        <c:v>70.171599999999998</c:v>
                      </c:pt>
                      <c:pt idx="10397">
                        <c:v>67.703999999999994</c:v>
                      </c:pt>
                      <c:pt idx="10398">
                        <c:v>69.701899999999995</c:v>
                      </c:pt>
                      <c:pt idx="10399">
                        <c:v>67.687399999999997</c:v>
                      </c:pt>
                      <c:pt idx="10400">
                        <c:v>68.1845</c:v>
                      </c:pt>
                      <c:pt idx="10401">
                        <c:v>68.452699999999993</c:v>
                      </c:pt>
                      <c:pt idx="10402">
                        <c:v>70.059299999999993</c:v>
                      </c:pt>
                      <c:pt idx="10403">
                        <c:v>66.998500000000007</c:v>
                      </c:pt>
                      <c:pt idx="10404">
                        <c:v>66.891599999999997</c:v>
                      </c:pt>
                      <c:pt idx="10405">
                        <c:v>66.226200000000006</c:v>
                      </c:pt>
                      <c:pt idx="10406">
                        <c:v>75.267600000000002</c:v>
                      </c:pt>
                      <c:pt idx="10407">
                        <c:v>67.761300000000006</c:v>
                      </c:pt>
                      <c:pt idx="10408">
                        <c:v>68.554100000000005</c:v>
                      </c:pt>
                      <c:pt idx="10409">
                        <c:v>66.847899999999996</c:v>
                      </c:pt>
                      <c:pt idx="10410">
                        <c:v>75.007999999999996</c:v>
                      </c:pt>
                      <c:pt idx="10411">
                        <c:v>74.343400000000003</c:v>
                      </c:pt>
                      <c:pt idx="10412">
                        <c:v>67.551299999999998</c:v>
                      </c:pt>
                      <c:pt idx="10413">
                        <c:v>68.4893</c:v>
                      </c:pt>
                      <c:pt idx="10414">
                        <c:v>73.046499999999995</c:v>
                      </c:pt>
                      <c:pt idx="10415">
                        <c:v>71.736400000000003</c:v>
                      </c:pt>
                      <c:pt idx="10416">
                        <c:v>68.033299999999997</c:v>
                      </c:pt>
                      <c:pt idx="10417">
                        <c:v>72.572100000000006</c:v>
                      </c:pt>
                      <c:pt idx="10418">
                        <c:v>73.350499999999997</c:v>
                      </c:pt>
                      <c:pt idx="10419">
                        <c:v>67.726299999999995</c:v>
                      </c:pt>
                      <c:pt idx="10420">
                        <c:v>72.389700000000005</c:v>
                      </c:pt>
                      <c:pt idx="10421">
                        <c:v>72.292199999999994</c:v>
                      </c:pt>
                      <c:pt idx="10422">
                        <c:v>74.7667</c:v>
                      </c:pt>
                      <c:pt idx="10423">
                        <c:v>69.622200000000007</c:v>
                      </c:pt>
                      <c:pt idx="10424">
                        <c:v>73.080500000000001</c:v>
                      </c:pt>
                      <c:pt idx="10425">
                        <c:v>74.752899999999997</c:v>
                      </c:pt>
                      <c:pt idx="10426">
                        <c:v>70.087999999999994</c:v>
                      </c:pt>
                      <c:pt idx="10427">
                        <c:v>68.166600000000003</c:v>
                      </c:pt>
                      <c:pt idx="10428">
                        <c:v>68.611199999999997</c:v>
                      </c:pt>
                      <c:pt idx="10429">
                        <c:v>67.461500000000001</c:v>
                      </c:pt>
                      <c:pt idx="10430">
                        <c:v>74.590500000000006</c:v>
                      </c:pt>
                      <c:pt idx="10431">
                        <c:v>67.615600000000001</c:v>
                      </c:pt>
                      <c:pt idx="10432">
                        <c:v>75.789100000000005</c:v>
                      </c:pt>
                      <c:pt idx="10433">
                        <c:v>72.051599999999993</c:v>
                      </c:pt>
                      <c:pt idx="10434">
                        <c:v>70.175399999999996</c:v>
                      </c:pt>
                      <c:pt idx="10435">
                        <c:v>69.326300000000003</c:v>
                      </c:pt>
                      <c:pt idx="10436">
                        <c:v>68.387</c:v>
                      </c:pt>
                      <c:pt idx="10437">
                        <c:v>70.624099999999999</c:v>
                      </c:pt>
                      <c:pt idx="10438">
                        <c:v>68.552800000000005</c:v>
                      </c:pt>
                      <c:pt idx="10439">
                        <c:v>76.382800000000003</c:v>
                      </c:pt>
                      <c:pt idx="10440">
                        <c:v>67.644099999999995</c:v>
                      </c:pt>
                      <c:pt idx="10441">
                        <c:v>68.809200000000004</c:v>
                      </c:pt>
                      <c:pt idx="10442">
                        <c:v>71.603800000000007</c:v>
                      </c:pt>
                      <c:pt idx="10443">
                        <c:v>77.325599999999994</c:v>
                      </c:pt>
                      <c:pt idx="10444">
                        <c:v>67.754400000000004</c:v>
                      </c:pt>
                      <c:pt idx="10445">
                        <c:v>78.905600000000007</c:v>
                      </c:pt>
                      <c:pt idx="10446">
                        <c:v>70.2226</c:v>
                      </c:pt>
                      <c:pt idx="10447">
                        <c:v>72.602199999999996</c:v>
                      </c:pt>
                      <c:pt idx="10448">
                        <c:v>67.103700000000003</c:v>
                      </c:pt>
                      <c:pt idx="10449">
                        <c:v>68.537199999999999</c:v>
                      </c:pt>
                      <c:pt idx="10450">
                        <c:v>69.305999999999997</c:v>
                      </c:pt>
                      <c:pt idx="10451">
                        <c:v>78.219300000000004</c:v>
                      </c:pt>
                      <c:pt idx="10452">
                        <c:v>67.0291</c:v>
                      </c:pt>
                      <c:pt idx="10453">
                        <c:v>68.695800000000006</c:v>
                      </c:pt>
                      <c:pt idx="10454">
                        <c:v>69.955299999999994</c:v>
                      </c:pt>
                      <c:pt idx="10455">
                        <c:v>69.789199999999994</c:v>
                      </c:pt>
                      <c:pt idx="10456">
                        <c:v>66.332700000000003</c:v>
                      </c:pt>
                      <c:pt idx="10457">
                        <c:v>70.775800000000004</c:v>
                      </c:pt>
                      <c:pt idx="10458">
                        <c:v>67.037000000000006</c:v>
                      </c:pt>
                      <c:pt idx="10459">
                        <c:v>72.162700000000001</c:v>
                      </c:pt>
                      <c:pt idx="10460">
                        <c:v>78.457099999999997</c:v>
                      </c:pt>
                      <c:pt idx="10461">
                        <c:v>66.905100000000004</c:v>
                      </c:pt>
                      <c:pt idx="10462">
                        <c:v>72.858999999999995</c:v>
                      </c:pt>
                      <c:pt idx="10463">
                        <c:v>67.515299999999996</c:v>
                      </c:pt>
                      <c:pt idx="10464">
                        <c:v>68.598699999999994</c:v>
                      </c:pt>
                      <c:pt idx="10465">
                        <c:v>74.161799999999999</c:v>
                      </c:pt>
                      <c:pt idx="10466">
                        <c:v>67.015199999999993</c:v>
                      </c:pt>
                      <c:pt idx="10467">
                        <c:v>76.502399999999994</c:v>
                      </c:pt>
                      <c:pt idx="10468">
                        <c:v>76.995099999999994</c:v>
                      </c:pt>
                      <c:pt idx="10469">
                        <c:v>67.696799999999996</c:v>
                      </c:pt>
                      <c:pt idx="10470">
                        <c:v>76.368600000000001</c:v>
                      </c:pt>
                      <c:pt idx="10471">
                        <c:v>73.665400000000005</c:v>
                      </c:pt>
                      <c:pt idx="10472">
                        <c:v>71.183000000000007</c:v>
                      </c:pt>
                      <c:pt idx="10473">
                        <c:v>69.287400000000005</c:v>
                      </c:pt>
                      <c:pt idx="10474">
                        <c:v>69.390199999999993</c:v>
                      </c:pt>
                      <c:pt idx="10475">
                        <c:v>67.284700000000001</c:v>
                      </c:pt>
                      <c:pt idx="10476">
                        <c:v>66.372799999999998</c:v>
                      </c:pt>
                      <c:pt idx="10477">
                        <c:v>70.623999999999995</c:v>
                      </c:pt>
                      <c:pt idx="10478">
                        <c:v>69.219800000000006</c:v>
                      </c:pt>
                      <c:pt idx="10479">
                        <c:v>71.949299999999994</c:v>
                      </c:pt>
                      <c:pt idx="10480">
                        <c:v>70.719399999999993</c:v>
                      </c:pt>
                      <c:pt idx="10481">
                        <c:v>75.484899999999996</c:v>
                      </c:pt>
                      <c:pt idx="10482">
                        <c:v>70.824799999999996</c:v>
                      </c:pt>
                      <c:pt idx="10483">
                        <c:v>73.042500000000004</c:v>
                      </c:pt>
                      <c:pt idx="10484">
                        <c:v>77.475499999999997</c:v>
                      </c:pt>
                      <c:pt idx="10485">
                        <c:v>69.711200000000005</c:v>
                      </c:pt>
                      <c:pt idx="10486">
                        <c:v>68.542100000000005</c:v>
                      </c:pt>
                      <c:pt idx="10487">
                        <c:v>67.846400000000003</c:v>
                      </c:pt>
                      <c:pt idx="10488">
                        <c:v>67.4863</c:v>
                      </c:pt>
                      <c:pt idx="10489">
                        <c:v>73.259100000000004</c:v>
                      </c:pt>
                      <c:pt idx="10490">
                        <c:v>76.933400000000006</c:v>
                      </c:pt>
                      <c:pt idx="10491">
                        <c:v>75.109899999999996</c:v>
                      </c:pt>
                      <c:pt idx="10492">
                        <c:v>68.667599999999993</c:v>
                      </c:pt>
                      <c:pt idx="10493">
                        <c:v>67.053799999999995</c:v>
                      </c:pt>
                      <c:pt idx="10494">
                        <c:v>72.021000000000001</c:v>
                      </c:pt>
                      <c:pt idx="10495">
                        <c:v>71.909300000000002</c:v>
                      </c:pt>
                      <c:pt idx="10496">
                        <c:v>68.9756</c:v>
                      </c:pt>
                      <c:pt idx="10497">
                        <c:v>67.045500000000004</c:v>
                      </c:pt>
                      <c:pt idx="10498">
                        <c:v>68.954800000000006</c:v>
                      </c:pt>
                      <c:pt idx="10499">
                        <c:v>74.527299999999997</c:v>
                      </c:pt>
                      <c:pt idx="10500">
                        <c:v>68.259799999999998</c:v>
                      </c:pt>
                      <c:pt idx="10501">
                        <c:v>73.497100000000003</c:v>
                      </c:pt>
                      <c:pt idx="10502">
                        <c:v>73.000500000000002</c:v>
                      </c:pt>
                      <c:pt idx="10503">
                        <c:v>67.671999999999997</c:v>
                      </c:pt>
                      <c:pt idx="10504">
                        <c:v>73.363200000000006</c:v>
                      </c:pt>
                      <c:pt idx="10505">
                        <c:v>66.638499999999993</c:v>
                      </c:pt>
                      <c:pt idx="10506">
                        <c:v>69.765900000000002</c:v>
                      </c:pt>
                      <c:pt idx="10507">
                        <c:v>68.693100000000001</c:v>
                      </c:pt>
                      <c:pt idx="10508">
                        <c:v>69.020799999999994</c:v>
                      </c:pt>
                      <c:pt idx="10509">
                        <c:v>74.4268</c:v>
                      </c:pt>
                      <c:pt idx="10510">
                        <c:v>76.309299999999993</c:v>
                      </c:pt>
                      <c:pt idx="10511">
                        <c:v>69.662000000000006</c:v>
                      </c:pt>
                      <c:pt idx="10512">
                        <c:v>68.875699999999995</c:v>
                      </c:pt>
                      <c:pt idx="10513">
                        <c:v>72.978200000000001</c:v>
                      </c:pt>
                      <c:pt idx="10514">
                        <c:v>75.4221</c:v>
                      </c:pt>
                      <c:pt idx="10515">
                        <c:v>75.840299999999999</c:v>
                      </c:pt>
                      <c:pt idx="10516">
                        <c:v>71.609700000000004</c:v>
                      </c:pt>
                      <c:pt idx="10517">
                        <c:v>71.205299999999994</c:v>
                      </c:pt>
                      <c:pt idx="10518">
                        <c:v>78.537099999999995</c:v>
                      </c:pt>
                      <c:pt idx="10519">
                        <c:v>69.370599999999996</c:v>
                      </c:pt>
                      <c:pt idx="10520">
                        <c:v>69.574399999999997</c:v>
                      </c:pt>
                      <c:pt idx="10521">
                        <c:v>68.696200000000005</c:v>
                      </c:pt>
                      <c:pt idx="10522">
                        <c:v>74.17</c:v>
                      </c:pt>
                      <c:pt idx="10523">
                        <c:v>73.691100000000006</c:v>
                      </c:pt>
                      <c:pt idx="10524">
                        <c:v>70.091499999999996</c:v>
                      </c:pt>
                      <c:pt idx="10525">
                        <c:v>66.024600000000007</c:v>
                      </c:pt>
                      <c:pt idx="10526">
                        <c:v>72.789400000000001</c:v>
                      </c:pt>
                      <c:pt idx="10527">
                        <c:v>70.823700000000002</c:v>
                      </c:pt>
                      <c:pt idx="10528">
                        <c:v>70.718699999999998</c:v>
                      </c:pt>
                      <c:pt idx="10529">
                        <c:v>68.810299999999998</c:v>
                      </c:pt>
                      <c:pt idx="10530">
                        <c:v>68.458200000000005</c:v>
                      </c:pt>
                      <c:pt idx="10531">
                        <c:v>72.980199999999996</c:v>
                      </c:pt>
                      <c:pt idx="10532">
                        <c:v>76.035399999999996</c:v>
                      </c:pt>
                      <c:pt idx="10533">
                        <c:v>77.315600000000003</c:v>
                      </c:pt>
                      <c:pt idx="10534">
                        <c:v>71.332400000000007</c:v>
                      </c:pt>
                      <c:pt idx="10535">
                        <c:v>71.638999999999996</c:v>
                      </c:pt>
                      <c:pt idx="10536">
                        <c:v>67.493300000000005</c:v>
                      </c:pt>
                      <c:pt idx="10537">
                        <c:v>66.945599999999999</c:v>
                      </c:pt>
                      <c:pt idx="10538">
                        <c:v>72.135900000000007</c:v>
                      </c:pt>
                      <c:pt idx="10539">
                        <c:v>70.802599999999998</c:v>
                      </c:pt>
                      <c:pt idx="10540">
                        <c:v>70.971599999999995</c:v>
                      </c:pt>
                      <c:pt idx="10541">
                        <c:v>71.411799999999999</c:v>
                      </c:pt>
                      <c:pt idx="10542">
                        <c:v>67.532200000000003</c:v>
                      </c:pt>
                      <c:pt idx="10543">
                        <c:v>70.637799999999999</c:v>
                      </c:pt>
                      <c:pt idx="10544">
                        <c:v>68.7136</c:v>
                      </c:pt>
                      <c:pt idx="10545">
                        <c:v>77.777299999999997</c:v>
                      </c:pt>
                      <c:pt idx="10546">
                        <c:v>68.378600000000006</c:v>
                      </c:pt>
                      <c:pt idx="10547">
                        <c:v>71.298500000000004</c:v>
                      </c:pt>
                      <c:pt idx="10548">
                        <c:v>69.647000000000006</c:v>
                      </c:pt>
                      <c:pt idx="10549">
                        <c:v>68.125699999999995</c:v>
                      </c:pt>
                      <c:pt idx="10550">
                        <c:v>75.591700000000003</c:v>
                      </c:pt>
                      <c:pt idx="10551">
                        <c:v>75.730800000000002</c:v>
                      </c:pt>
                      <c:pt idx="10552">
                        <c:v>67.3155</c:v>
                      </c:pt>
                      <c:pt idx="10553">
                        <c:v>73.998800000000003</c:v>
                      </c:pt>
                      <c:pt idx="10554">
                        <c:v>74.849199999999996</c:v>
                      </c:pt>
                      <c:pt idx="10555">
                        <c:v>69.424999999999997</c:v>
                      </c:pt>
                      <c:pt idx="10556">
                        <c:v>72.457800000000006</c:v>
                      </c:pt>
                      <c:pt idx="10557">
                        <c:v>73.270799999999994</c:v>
                      </c:pt>
                      <c:pt idx="10558">
                        <c:v>71.863799999999998</c:v>
                      </c:pt>
                      <c:pt idx="10559">
                        <c:v>71.682699999999997</c:v>
                      </c:pt>
                      <c:pt idx="10560">
                        <c:v>67.826800000000006</c:v>
                      </c:pt>
                      <c:pt idx="10561">
                        <c:v>71.638599999999997</c:v>
                      </c:pt>
                      <c:pt idx="10562">
                        <c:v>73.308000000000007</c:v>
                      </c:pt>
                      <c:pt idx="10563">
                        <c:v>74.3369</c:v>
                      </c:pt>
                      <c:pt idx="10564">
                        <c:v>75.003399999999999</c:v>
                      </c:pt>
                      <c:pt idx="10565">
                        <c:v>75.743300000000005</c:v>
                      </c:pt>
                      <c:pt idx="10566">
                        <c:v>74.011600000000001</c:v>
                      </c:pt>
                      <c:pt idx="10567">
                        <c:v>73.746099999999998</c:v>
                      </c:pt>
                      <c:pt idx="10568">
                        <c:v>71.752499999999998</c:v>
                      </c:pt>
                      <c:pt idx="10569">
                        <c:v>69.475300000000004</c:v>
                      </c:pt>
                      <c:pt idx="10570">
                        <c:v>69.636700000000005</c:v>
                      </c:pt>
                      <c:pt idx="10571">
                        <c:v>69.586200000000005</c:v>
                      </c:pt>
                      <c:pt idx="10572">
                        <c:v>68.987700000000004</c:v>
                      </c:pt>
                      <c:pt idx="10573">
                        <c:v>69.614999999999995</c:v>
                      </c:pt>
                      <c:pt idx="10574">
                        <c:v>66.406599999999997</c:v>
                      </c:pt>
                      <c:pt idx="10575">
                        <c:v>73.109899999999996</c:v>
                      </c:pt>
                      <c:pt idx="10576">
                        <c:v>72.561199999999999</c:v>
                      </c:pt>
                      <c:pt idx="10577">
                        <c:v>74.893500000000003</c:v>
                      </c:pt>
                      <c:pt idx="10578">
                        <c:v>72.172200000000004</c:v>
                      </c:pt>
                      <c:pt idx="10579">
                        <c:v>67.666799999999995</c:v>
                      </c:pt>
                      <c:pt idx="10580">
                        <c:v>70.1357</c:v>
                      </c:pt>
                      <c:pt idx="10581">
                        <c:v>67.2804</c:v>
                      </c:pt>
                      <c:pt idx="10582">
                        <c:v>75.879900000000006</c:v>
                      </c:pt>
                      <c:pt idx="10583">
                        <c:v>68.055899999999994</c:v>
                      </c:pt>
                      <c:pt idx="10584">
                        <c:v>71.581100000000006</c:v>
                      </c:pt>
                      <c:pt idx="10585">
                        <c:v>72.183000000000007</c:v>
                      </c:pt>
                      <c:pt idx="10586">
                        <c:v>71.219700000000003</c:v>
                      </c:pt>
                      <c:pt idx="10587">
                        <c:v>73.558599999999998</c:v>
                      </c:pt>
                      <c:pt idx="10588">
                        <c:v>72.430300000000003</c:v>
                      </c:pt>
                      <c:pt idx="10589">
                        <c:v>76.776300000000006</c:v>
                      </c:pt>
                      <c:pt idx="10590">
                        <c:v>69.379099999999994</c:v>
                      </c:pt>
                      <c:pt idx="10591">
                        <c:v>72.014399999999995</c:v>
                      </c:pt>
                      <c:pt idx="10592">
                        <c:v>73.149600000000007</c:v>
                      </c:pt>
                      <c:pt idx="10593">
                        <c:v>71.966700000000003</c:v>
                      </c:pt>
                      <c:pt idx="10594">
                        <c:v>68.546899999999994</c:v>
                      </c:pt>
                      <c:pt idx="10595">
                        <c:v>73.431799999999996</c:v>
                      </c:pt>
                      <c:pt idx="10596">
                        <c:v>70.569400000000002</c:v>
                      </c:pt>
                      <c:pt idx="10597">
                        <c:v>69.350099999999998</c:v>
                      </c:pt>
                      <c:pt idx="10598">
                        <c:v>75.334199999999996</c:v>
                      </c:pt>
                      <c:pt idx="10599">
                        <c:v>74.758300000000006</c:v>
                      </c:pt>
                      <c:pt idx="10600">
                        <c:v>71.337100000000007</c:v>
                      </c:pt>
                      <c:pt idx="10601">
                        <c:v>68.802499999999995</c:v>
                      </c:pt>
                      <c:pt idx="10602">
                        <c:v>72.405799999999999</c:v>
                      </c:pt>
                      <c:pt idx="10603">
                        <c:v>74.567400000000006</c:v>
                      </c:pt>
                      <c:pt idx="10604">
                        <c:v>68.328900000000004</c:v>
                      </c:pt>
                      <c:pt idx="10605">
                        <c:v>67.706199999999995</c:v>
                      </c:pt>
                      <c:pt idx="10606">
                        <c:v>66.250600000000006</c:v>
                      </c:pt>
                      <c:pt idx="10607">
                        <c:v>70.681399999999996</c:v>
                      </c:pt>
                      <c:pt idx="10608">
                        <c:v>69.461399999999998</c:v>
                      </c:pt>
                      <c:pt idx="10609">
                        <c:v>72.011899999999997</c:v>
                      </c:pt>
                      <c:pt idx="10610">
                        <c:v>72.971199999999996</c:v>
                      </c:pt>
                      <c:pt idx="10611">
                        <c:v>74.631600000000006</c:v>
                      </c:pt>
                      <c:pt idx="10612">
                        <c:v>68.749099999999999</c:v>
                      </c:pt>
                      <c:pt idx="10613">
                        <c:v>68.473500000000001</c:v>
                      </c:pt>
                      <c:pt idx="10614">
                        <c:v>76.045400000000001</c:v>
                      </c:pt>
                      <c:pt idx="10615">
                        <c:v>73.187399999999997</c:v>
                      </c:pt>
                      <c:pt idx="10616">
                        <c:v>70.339399999999998</c:v>
                      </c:pt>
                      <c:pt idx="10617">
                        <c:v>76.732600000000005</c:v>
                      </c:pt>
                      <c:pt idx="10618">
                        <c:v>67.299000000000007</c:v>
                      </c:pt>
                      <c:pt idx="10619">
                        <c:v>69.397800000000004</c:v>
                      </c:pt>
                      <c:pt idx="10620">
                        <c:v>68.519499999999994</c:v>
                      </c:pt>
                      <c:pt idx="10621">
                        <c:v>74.248099999999994</c:v>
                      </c:pt>
                      <c:pt idx="10622">
                        <c:v>79.995199999999997</c:v>
                      </c:pt>
                      <c:pt idx="10623">
                        <c:v>68.467799999999997</c:v>
                      </c:pt>
                      <c:pt idx="10624">
                        <c:v>71.414900000000003</c:v>
                      </c:pt>
                      <c:pt idx="10625">
                        <c:v>68.223200000000006</c:v>
                      </c:pt>
                      <c:pt idx="10626">
                        <c:v>77.143500000000003</c:v>
                      </c:pt>
                      <c:pt idx="10627">
                        <c:v>69.708200000000005</c:v>
                      </c:pt>
                      <c:pt idx="10628">
                        <c:v>68.092699999999994</c:v>
                      </c:pt>
                      <c:pt idx="10629">
                        <c:v>69.377799999999993</c:v>
                      </c:pt>
                      <c:pt idx="10630">
                        <c:v>73.595100000000002</c:v>
                      </c:pt>
                      <c:pt idx="10631">
                        <c:v>69.922200000000004</c:v>
                      </c:pt>
                      <c:pt idx="10632">
                        <c:v>74.918700000000001</c:v>
                      </c:pt>
                      <c:pt idx="10633">
                        <c:v>69.722200000000001</c:v>
                      </c:pt>
                      <c:pt idx="10634">
                        <c:v>70.598699999999994</c:v>
                      </c:pt>
                      <c:pt idx="10635">
                        <c:v>73.475200000000001</c:v>
                      </c:pt>
                      <c:pt idx="10636">
                        <c:v>69.193899999999999</c:v>
                      </c:pt>
                      <c:pt idx="10637">
                        <c:v>69.241299999999995</c:v>
                      </c:pt>
                      <c:pt idx="10638">
                        <c:v>76.191900000000004</c:v>
                      </c:pt>
                      <c:pt idx="10639">
                        <c:v>74.669799999999995</c:v>
                      </c:pt>
                      <c:pt idx="10640">
                        <c:v>67.629099999999994</c:v>
                      </c:pt>
                      <c:pt idx="10641">
                        <c:v>72.131399999999999</c:v>
                      </c:pt>
                      <c:pt idx="10642">
                        <c:v>72.843500000000006</c:v>
                      </c:pt>
                      <c:pt idx="10643">
                        <c:v>73.742199999999997</c:v>
                      </c:pt>
                      <c:pt idx="10644">
                        <c:v>72.4619</c:v>
                      </c:pt>
                      <c:pt idx="10645">
                        <c:v>67.356800000000007</c:v>
                      </c:pt>
                      <c:pt idx="10646">
                        <c:v>77.982200000000006</c:v>
                      </c:pt>
                      <c:pt idx="10647">
                        <c:v>71.180300000000003</c:v>
                      </c:pt>
                      <c:pt idx="10648">
                        <c:v>70.289100000000005</c:v>
                      </c:pt>
                      <c:pt idx="10649">
                        <c:v>67.9161</c:v>
                      </c:pt>
                      <c:pt idx="10650">
                        <c:v>68.815600000000003</c:v>
                      </c:pt>
                      <c:pt idx="10651">
                        <c:v>68.135400000000004</c:v>
                      </c:pt>
                      <c:pt idx="10652">
                        <c:v>74.197199999999995</c:v>
                      </c:pt>
                      <c:pt idx="10653">
                        <c:v>68.224900000000005</c:v>
                      </c:pt>
                      <c:pt idx="10654">
                        <c:v>69.227199999999996</c:v>
                      </c:pt>
                      <c:pt idx="10655">
                        <c:v>71.711699999999993</c:v>
                      </c:pt>
                      <c:pt idx="10656">
                        <c:v>70.382499999999993</c:v>
                      </c:pt>
                      <c:pt idx="10657">
                        <c:v>67.101600000000005</c:v>
                      </c:pt>
                      <c:pt idx="10658">
                        <c:v>68.748099999999994</c:v>
                      </c:pt>
                      <c:pt idx="10659">
                        <c:v>70.264200000000002</c:v>
                      </c:pt>
                      <c:pt idx="10660">
                        <c:v>73.399799999999999</c:v>
                      </c:pt>
                      <c:pt idx="10661">
                        <c:v>68.325100000000006</c:v>
                      </c:pt>
                      <c:pt idx="10662">
                        <c:v>68.846199999999996</c:v>
                      </c:pt>
                      <c:pt idx="10663">
                        <c:v>74.8095</c:v>
                      </c:pt>
                      <c:pt idx="10664">
                        <c:v>75.867900000000006</c:v>
                      </c:pt>
                      <c:pt idx="10665">
                        <c:v>72.967699999999994</c:v>
                      </c:pt>
                      <c:pt idx="10666">
                        <c:v>70.220299999999995</c:v>
                      </c:pt>
                      <c:pt idx="10667">
                        <c:v>77.176100000000005</c:v>
                      </c:pt>
                      <c:pt idx="10668">
                        <c:v>67.392700000000005</c:v>
                      </c:pt>
                      <c:pt idx="10669">
                        <c:v>69.059200000000004</c:v>
                      </c:pt>
                      <c:pt idx="10670">
                        <c:v>75.156000000000006</c:v>
                      </c:pt>
                      <c:pt idx="10671">
                        <c:v>69.009200000000007</c:v>
                      </c:pt>
                      <c:pt idx="10672">
                        <c:v>66.914900000000003</c:v>
                      </c:pt>
                      <c:pt idx="10673">
                        <c:v>74.967699999999994</c:v>
                      </c:pt>
                      <c:pt idx="10674">
                        <c:v>78.817700000000002</c:v>
                      </c:pt>
                      <c:pt idx="10675">
                        <c:v>67.767700000000005</c:v>
                      </c:pt>
                      <c:pt idx="10676">
                        <c:v>68.6601</c:v>
                      </c:pt>
                      <c:pt idx="10677">
                        <c:v>69.0154</c:v>
                      </c:pt>
                      <c:pt idx="10678">
                        <c:v>71.553100000000001</c:v>
                      </c:pt>
                      <c:pt idx="10679">
                        <c:v>69.325299999999999</c:v>
                      </c:pt>
                      <c:pt idx="10680">
                        <c:v>67.606200000000001</c:v>
                      </c:pt>
                      <c:pt idx="10681">
                        <c:v>69.790599999999998</c:v>
                      </c:pt>
                      <c:pt idx="10682">
                        <c:v>74.643900000000002</c:v>
                      </c:pt>
                      <c:pt idx="10683">
                        <c:v>68.862499999999997</c:v>
                      </c:pt>
                      <c:pt idx="10684">
                        <c:v>75.461200000000005</c:v>
                      </c:pt>
                      <c:pt idx="10685">
                        <c:v>70.240399999999994</c:v>
                      </c:pt>
                      <c:pt idx="10686">
                        <c:v>72.868499999999997</c:v>
                      </c:pt>
                      <c:pt idx="10687">
                        <c:v>80.066500000000005</c:v>
                      </c:pt>
                      <c:pt idx="10688">
                        <c:v>67.956199999999995</c:v>
                      </c:pt>
                      <c:pt idx="10689">
                        <c:v>72.321299999999994</c:v>
                      </c:pt>
                      <c:pt idx="10690">
                        <c:v>72.341399999999993</c:v>
                      </c:pt>
                      <c:pt idx="10691">
                        <c:v>71.546999999999997</c:v>
                      </c:pt>
                      <c:pt idx="10692">
                        <c:v>69.137200000000007</c:v>
                      </c:pt>
                      <c:pt idx="10693">
                        <c:v>71.393799999999999</c:v>
                      </c:pt>
                      <c:pt idx="10694">
                        <c:v>71.978899999999996</c:v>
                      </c:pt>
                      <c:pt idx="10695">
                        <c:v>73.8172</c:v>
                      </c:pt>
                      <c:pt idx="10696">
                        <c:v>71.455299999999994</c:v>
                      </c:pt>
                      <c:pt idx="10697">
                        <c:v>67.720699999999994</c:v>
                      </c:pt>
                      <c:pt idx="10698">
                        <c:v>68.975999999999999</c:v>
                      </c:pt>
                      <c:pt idx="10699">
                        <c:v>75.427400000000006</c:v>
                      </c:pt>
                      <c:pt idx="10700">
                        <c:v>70.267899999999997</c:v>
                      </c:pt>
                      <c:pt idx="10701">
                        <c:v>76.146100000000004</c:v>
                      </c:pt>
                      <c:pt idx="10702">
                        <c:v>73.493399999999994</c:v>
                      </c:pt>
                      <c:pt idx="10703">
                        <c:v>71.155100000000004</c:v>
                      </c:pt>
                      <c:pt idx="10704">
                        <c:v>70.117400000000004</c:v>
                      </c:pt>
                      <c:pt idx="10705">
                        <c:v>67.240799999999993</c:v>
                      </c:pt>
                      <c:pt idx="10706">
                        <c:v>68.831400000000002</c:v>
                      </c:pt>
                      <c:pt idx="10707">
                        <c:v>79.312399999999997</c:v>
                      </c:pt>
                      <c:pt idx="10708">
                        <c:v>75.443799999999996</c:v>
                      </c:pt>
                      <c:pt idx="10709">
                        <c:v>78.273600000000002</c:v>
                      </c:pt>
                      <c:pt idx="10710">
                        <c:v>73.843100000000007</c:v>
                      </c:pt>
                      <c:pt idx="10711">
                        <c:v>70.059100000000001</c:v>
                      </c:pt>
                      <c:pt idx="10712">
                        <c:v>67.856499999999997</c:v>
                      </c:pt>
                      <c:pt idx="10713">
                        <c:v>70.899299999999997</c:v>
                      </c:pt>
                      <c:pt idx="10714">
                        <c:v>72.030299999999997</c:v>
                      </c:pt>
                      <c:pt idx="10715">
                        <c:v>72.517399999999995</c:v>
                      </c:pt>
                      <c:pt idx="10716">
                        <c:v>72.095299999999995</c:v>
                      </c:pt>
                      <c:pt idx="10717">
                        <c:v>70.020899999999997</c:v>
                      </c:pt>
                      <c:pt idx="10718">
                        <c:v>70.145399999999995</c:v>
                      </c:pt>
                      <c:pt idx="10719">
                        <c:v>75.346199999999996</c:v>
                      </c:pt>
                      <c:pt idx="10720">
                        <c:v>72.695400000000006</c:v>
                      </c:pt>
                      <c:pt idx="10721">
                        <c:v>73.716899999999995</c:v>
                      </c:pt>
                      <c:pt idx="10722">
                        <c:v>74.194000000000003</c:v>
                      </c:pt>
                      <c:pt idx="10723">
                        <c:v>71.435100000000006</c:v>
                      </c:pt>
                      <c:pt idx="10724">
                        <c:v>69.244299999999996</c:v>
                      </c:pt>
                      <c:pt idx="10725">
                        <c:v>77.220200000000006</c:v>
                      </c:pt>
                      <c:pt idx="10726">
                        <c:v>68.411799999999999</c:v>
                      </c:pt>
                      <c:pt idx="10727">
                        <c:v>77.710899999999995</c:v>
                      </c:pt>
                      <c:pt idx="10728">
                        <c:v>73.046300000000002</c:v>
                      </c:pt>
                      <c:pt idx="10729">
                        <c:v>72.811000000000007</c:v>
                      </c:pt>
                      <c:pt idx="10730">
                        <c:v>79.008700000000005</c:v>
                      </c:pt>
                      <c:pt idx="10731">
                        <c:v>68.996300000000005</c:v>
                      </c:pt>
                      <c:pt idx="10732">
                        <c:v>75.722800000000007</c:v>
                      </c:pt>
                      <c:pt idx="10733">
                        <c:v>69.656300000000002</c:v>
                      </c:pt>
                      <c:pt idx="10734">
                        <c:v>71.974800000000002</c:v>
                      </c:pt>
                      <c:pt idx="10735">
                        <c:v>76.813900000000004</c:v>
                      </c:pt>
                      <c:pt idx="10736">
                        <c:v>71.046099999999996</c:v>
                      </c:pt>
                      <c:pt idx="10737">
                        <c:v>70.501999999999995</c:v>
                      </c:pt>
                      <c:pt idx="10738">
                        <c:v>76.802700000000002</c:v>
                      </c:pt>
                      <c:pt idx="10739">
                        <c:v>72.270899999999997</c:v>
                      </c:pt>
                      <c:pt idx="10740">
                        <c:v>72.008200000000002</c:v>
                      </c:pt>
                      <c:pt idx="10741">
                        <c:v>71.648499999999999</c:v>
                      </c:pt>
                      <c:pt idx="10742">
                        <c:v>78.969800000000006</c:v>
                      </c:pt>
                      <c:pt idx="10743">
                        <c:v>67.417400000000001</c:v>
                      </c:pt>
                      <c:pt idx="10744">
                        <c:v>69.889799999999994</c:v>
                      </c:pt>
                      <c:pt idx="10745">
                        <c:v>68.931399999999996</c:v>
                      </c:pt>
                      <c:pt idx="10746">
                        <c:v>71.376000000000005</c:v>
                      </c:pt>
                      <c:pt idx="10747">
                        <c:v>72.284300000000002</c:v>
                      </c:pt>
                      <c:pt idx="10748">
                        <c:v>76.773399999999995</c:v>
                      </c:pt>
                      <c:pt idx="10749">
                        <c:v>76.165700000000001</c:v>
                      </c:pt>
                      <c:pt idx="10750">
                        <c:v>71.414299999999997</c:v>
                      </c:pt>
                      <c:pt idx="10751">
                        <c:v>71.820300000000003</c:v>
                      </c:pt>
                      <c:pt idx="10752">
                        <c:v>67.161100000000005</c:v>
                      </c:pt>
                      <c:pt idx="10753">
                        <c:v>77.156800000000004</c:v>
                      </c:pt>
                      <c:pt idx="10754">
                        <c:v>79.900599999999997</c:v>
                      </c:pt>
                      <c:pt idx="10755">
                        <c:v>69.538300000000007</c:v>
                      </c:pt>
                      <c:pt idx="10756">
                        <c:v>77.149699999999996</c:v>
                      </c:pt>
                      <c:pt idx="10757">
                        <c:v>72.482399999999998</c:v>
                      </c:pt>
                      <c:pt idx="10758">
                        <c:v>75.9589</c:v>
                      </c:pt>
                      <c:pt idx="10759">
                        <c:v>70.455399999999997</c:v>
                      </c:pt>
                      <c:pt idx="10760">
                        <c:v>68.214200000000005</c:v>
                      </c:pt>
                      <c:pt idx="10761">
                        <c:v>67.721199999999996</c:v>
                      </c:pt>
                      <c:pt idx="10762">
                        <c:v>73.030500000000004</c:v>
                      </c:pt>
                      <c:pt idx="10763">
                        <c:v>68.921899999999994</c:v>
                      </c:pt>
                      <c:pt idx="10764">
                        <c:v>68.804599999999994</c:v>
                      </c:pt>
                      <c:pt idx="10765">
                        <c:v>78.012500000000003</c:v>
                      </c:pt>
                      <c:pt idx="10766">
                        <c:v>73.284400000000005</c:v>
                      </c:pt>
                      <c:pt idx="10767">
                        <c:v>74.3459</c:v>
                      </c:pt>
                      <c:pt idx="10768">
                        <c:v>73.991500000000002</c:v>
                      </c:pt>
                      <c:pt idx="10769">
                        <c:v>70.785499999999999</c:v>
                      </c:pt>
                      <c:pt idx="10770">
                        <c:v>68.889700000000005</c:v>
                      </c:pt>
                      <c:pt idx="10771">
                        <c:v>69.844800000000006</c:v>
                      </c:pt>
                      <c:pt idx="10772">
                        <c:v>71.855699999999999</c:v>
                      </c:pt>
                      <c:pt idx="10773">
                        <c:v>73.544499999999999</c:v>
                      </c:pt>
                      <c:pt idx="10774">
                        <c:v>72.891900000000007</c:v>
                      </c:pt>
                      <c:pt idx="10775">
                        <c:v>73.799599999999998</c:v>
                      </c:pt>
                      <c:pt idx="10776">
                        <c:v>73.409400000000005</c:v>
                      </c:pt>
                      <c:pt idx="10777">
                        <c:v>78.472499999999997</c:v>
                      </c:pt>
                      <c:pt idx="10778">
                        <c:v>67.549700000000001</c:v>
                      </c:pt>
                      <c:pt idx="10779">
                        <c:v>75.551500000000004</c:v>
                      </c:pt>
                      <c:pt idx="10780">
                        <c:v>72.697400000000002</c:v>
                      </c:pt>
                      <c:pt idx="10781">
                        <c:v>68.130399999999995</c:v>
                      </c:pt>
                      <c:pt idx="10782">
                        <c:v>70.505300000000005</c:v>
                      </c:pt>
                      <c:pt idx="10783">
                        <c:v>71.504900000000006</c:v>
                      </c:pt>
                      <c:pt idx="10784">
                        <c:v>67.381200000000007</c:v>
                      </c:pt>
                      <c:pt idx="10785">
                        <c:v>74.221400000000003</c:v>
                      </c:pt>
                      <c:pt idx="10786">
                        <c:v>76.280699999999996</c:v>
                      </c:pt>
                      <c:pt idx="10787">
                        <c:v>77.993499999999997</c:v>
                      </c:pt>
                      <c:pt idx="10788">
                        <c:v>73.188199999999995</c:v>
                      </c:pt>
                      <c:pt idx="10789">
                        <c:v>68.380899999999997</c:v>
                      </c:pt>
                      <c:pt idx="10790">
                        <c:v>70.748199999999997</c:v>
                      </c:pt>
                      <c:pt idx="10791">
                        <c:v>69.331800000000001</c:v>
                      </c:pt>
                      <c:pt idx="10792">
                        <c:v>75.090100000000007</c:v>
                      </c:pt>
                      <c:pt idx="10793">
                        <c:v>72.830699999999993</c:v>
                      </c:pt>
                      <c:pt idx="10794">
                        <c:v>73.508099999999999</c:v>
                      </c:pt>
                      <c:pt idx="10795">
                        <c:v>70.359300000000005</c:v>
                      </c:pt>
                      <c:pt idx="10796">
                        <c:v>74.978399999999993</c:v>
                      </c:pt>
                      <c:pt idx="10797">
                        <c:v>68.941400000000002</c:v>
                      </c:pt>
                      <c:pt idx="10798">
                        <c:v>69.639600000000002</c:v>
                      </c:pt>
                      <c:pt idx="10799">
                        <c:v>75.864999999999995</c:v>
                      </c:pt>
                      <c:pt idx="10800">
                        <c:v>70.337000000000003</c:v>
                      </c:pt>
                      <c:pt idx="10801">
                        <c:v>72.596000000000004</c:v>
                      </c:pt>
                      <c:pt idx="10802">
                        <c:v>73.272499999999994</c:v>
                      </c:pt>
                      <c:pt idx="10803">
                        <c:v>72.757999999999996</c:v>
                      </c:pt>
                      <c:pt idx="10804">
                        <c:v>70.713800000000006</c:v>
                      </c:pt>
                      <c:pt idx="10805">
                        <c:v>69.967699999999994</c:v>
                      </c:pt>
                      <c:pt idx="10806">
                        <c:v>68.698499999999996</c:v>
                      </c:pt>
                      <c:pt idx="10807">
                        <c:v>72.025300000000001</c:v>
                      </c:pt>
                      <c:pt idx="10808">
                        <c:v>75.945700000000002</c:v>
                      </c:pt>
                      <c:pt idx="10809">
                        <c:v>68.085499999999996</c:v>
                      </c:pt>
                      <c:pt idx="10810">
                        <c:v>72.325900000000004</c:v>
                      </c:pt>
                      <c:pt idx="10811">
                        <c:v>74.482799999999997</c:v>
                      </c:pt>
                      <c:pt idx="10812">
                        <c:v>74.661500000000004</c:v>
                      </c:pt>
                      <c:pt idx="10813">
                        <c:v>68.515199999999993</c:v>
                      </c:pt>
                      <c:pt idx="10814">
                        <c:v>76.6434</c:v>
                      </c:pt>
                      <c:pt idx="10815">
                        <c:v>68.747100000000003</c:v>
                      </c:pt>
                      <c:pt idx="10816">
                        <c:v>71.718900000000005</c:v>
                      </c:pt>
                      <c:pt idx="10817">
                        <c:v>75.317800000000005</c:v>
                      </c:pt>
                      <c:pt idx="10818">
                        <c:v>74.6023</c:v>
                      </c:pt>
                      <c:pt idx="10819">
                        <c:v>71.471900000000005</c:v>
                      </c:pt>
                      <c:pt idx="10820">
                        <c:v>70.620900000000006</c:v>
                      </c:pt>
                      <c:pt idx="10821">
                        <c:v>69.467799999999997</c:v>
                      </c:pt>
                      <c:pt idx="10822">
                        <c:v>74.203599999999994</c:v>
                      </c:pt>
                      <c:pt idx="10823">
                        <c:v>73.656499999999994</c:v>
                      </c:pt>
                      <c:pt idx="10824">
                        <c:v>74.4953</c:v>
                      </c:pt>
                      <c:pt idx="10825">
                        <c:v>69.885900000000007</c:v>
                      </c:pt>
                      <c:pt idx="10826">
                        <c:v>71.671000000000006</c:v>
                      </c:pt>
                      <c:pt idx="10827">
                        <c:v>69.372200000000007</c:v>
                      </c:pt>
                      <c:pt idx="10828">
                        <c:v>73.456999999999994</c:v>
                      </c:pt>
                      <c:pt idx="10829">
                        <c:v>71.402299999999997</c:v>
                      </c:pt>
                      <c:pt idx="10830">
                        <c:v>70.595299999999995</c:v>
                      </c:pt>
                      <c:pt idx="10831">
                        <c:v>68.209500000000006</c:v>
                      </c:pt>
                      <c:pt idx="10832">
                        <c:v>70.431200000000004</c:v>
                      </c:pt>
                      <c:pt idx="10833">
                        <c:v>69.667400000000001</c:v>
                      </c:pt>
                      <c:pt idx="10834">
                        <c:v>68.778499999999994</c:v>
                      </c:pt>
                      <c:pt idx="10835">
                        <c:v>69.703999999999994</c:v>
                      </c:pt>
                      <c:pt idx="10836">
                        <c:v>72.911199999999994</c:v>
                      </c:pt>
                      <c:pt idx="10837">
                        <c:v>76.119500000000002</c:v>
                      </c:pt>
                      <c:pt idx="10838">
                        <c:v>71.104699999999994</c:v>
                      </c:pt>
                      <c:pt idx="10839">
                        <c:v>72.911699999999996</c:v>
                      </c:pt>
                      <c:pt idx="10840">
                        <c:v>74.706000000000003</c:v>
                      </c:pt>
                      <c:pt idx="10841">
                        <c:v>69.7774</c:v>
                      </c:pt>
                      <c:pt idx="10842">
                        <c:v>71.715599999999995</c:v>
                      </c:pt>
                      <c:pt idx="10843">
                        <c:v>70.982699999999994</c:v>
                      </c:pt>
                      <c:pt idx="10844">
                        <c:v>70.621700000000004</c:v>
                      </c:pt>
                      <c:pt idx="10845">
                        <c:v>72.968400000000003</c:v>
                      </c:pt>
                      <c:pt idx="10846">
                        <c:v>70.066699999999997</c:v>
                      </c:pt>
                      <c:pt idx="10847">
                        <c:v>68.922700000000006</c:v>
                      </c:pt>
                      <c:pt idx="10848">
                        <c:v>76.322199999999995</c:v>
                      </c:pt>
                      <c:pt idx="10849">
                        <c:v>75.762100000000004</c:v>
                      </c:pt>
                      <c:pt idx="10850">
                        <c:v>69.867800000000003</c:v>
                      </c:pt>
                      <c:pt idx="10851">
                        <c:v>75.702799999999996</c:v>
                      </c:pt>
                      <c:pt idx="10852">
                        <c:v>76.717100000000002</c:v>
                      </c:pt>
                      <c:pt idx="10853">
                        <c:v>70.313800000000001</c:v>
                      </c:pt>
                      <c:pt idx="10854">
                        <c:v>77.304400000000001</c:v>
                      </c:pt>
                      <c:pt idx="10855">
                        <c:v>68.682199999999995</c:v>
                      </c:pt>
                      <c:pt idx="10856">
                        <c:v>70.490300000000005</c:v>
                      </c:pt>
                      <c:pt idx="10857">
                        <c:v>71.770099999999999</c:v>
                      </c:pt>
                      <c:pt idx="10858">
                        <c:v>71.278400000000005</c:v>
                      </c:pt>
                      <c:pt idx="10859">
                        <c:v>68.059899999999999</c:v>
                      </c:pt>
                      <c:pt idx="10860">
                        <c:v>70.663399999999996</c:v>
                      </c:pt>
                      <c:pt idx="10861">
                        <c:v>71.182500000000005</c:v>
                      </c:pt>
                      <c:pt idx="10862">
                        <c:v>76.903400000000005</c:v>
                      </c:pt>
                      <c:pt idx="10863">
                        <c:v>70.787899999999993</c:v>
                      </c:pt>
                      <c:pt idx="10864">
                        <c:v>72.308999999999997</c:v>
                      </c:pt>
                      <c:pt idx="10865">
                        <c:v>69.549800000000005</c:v>
                      </c:pt>
                      <c:pt idx="10866">
                        <c:v>77.275800000000004</c:v>
                      </c:pt>
                      <c:pt idx="10867">
                        <c:v>67.500399999999999</c:v>
                      </c:pt>
                      <c:pt idx="10868">
                        <c:v>72.174800000000005</c:v>
                      </c:pt>
                      <c:pt idx="10869">
                        <c:v>73.332300000000004</c:v>
                      </c:pt>
                      <c:pt idx="10870">
                        <c:v>78.664000000000001</c:v>
                      </c:pt>
                      <c:pt idx="10871">
                        <c:v>70.177400000000006</c:v>
                      </c:pt>
                      <c:pt idx="10872">
                        <c:v>71.804000000000002</c:v>
                      </c:pt>
                      <c:pt idx="10873">
                        <c:v>72.116500000000002</c:v>
                      </c:pt>
                      <c:pt idx="10874">
                        <c:v>72.366900000000001</c:v>
                      </c:pt>
                      <c:pt idx="10875">
                        <c:v>72.268000000000001</c:v>
                      </c:pt>
                      <c:pt idx="10876">
                        <c:v>73.531700000000001</c:v>
                      </c:pt>
                      <c:pt idx="10877">
                        <c:v>72.595500000000001</c:v>
                      </c:pt>
                      <c:pt idx="10878">
                        <c:v>70.307900000000004</c:v>
                      </c:pt>
                      <c:pt idx="10879">
                        <c:v>73.939300000000003</c:v>
                      </c:pt>
                      <c:pt idx="10880">
                        <c:v>71.088200000000001</c:v>
                      </c:pt>
                      <c:pt idx="10881">
                        <c:v>72.253900000000002</c:v>
                      </c:pt>
                      <c:pt idx="10882">
                        <c:v>74.264399999999995</c:v>
                      </c:pt>
                      <c:pt idx="10883">
                        <c:v>71.879900000000006</c:v>
                      </c:pt>
                      <c:pt idx="10884">
                        <c:v>72.344999999999999</c:v>
                      </c:pt>
                      <c:pt idx="10885">
                        <c:v>69.775000000000006</c:v>
                      </c:pt>
                      <c:pt idx="10886">
                        <c:v>69.493399999999994</c:v>
                      </c:pt>
                      <c:pt idx="10887">
                        <c:v>68.733900000000006</c:v>
                      </c:pt>
                      <c:pt idx="10888">
                        <c:v>77.910600000000002</c:v>
                      </c:pt>
                      <c:pt idx="10889">
                        <c:v>72.551500000000004</c:v>
                      </c:pt>
                      <c:pt idx="10890">
                        <c:v>74.809399999999997</c:v>
                      </c:pt>
                      <c:pt idx="10891">
                        <c:v>70.918499999999995</c:v>
                      </c:pt>
                      <c:pt idx="10892">
                        <c:v>69.800299999999993</c:v>
                      </c:pt>
                      <c:pt idx="10893">
                        <c:v>78.763099999999994</c:v>
                      </c:pt>
                      <c:pt idx="10894">
                        <c:v>69.4542</c:v>
                      </c:pt>
                      <c:pt idx="10895">
                        <c:v>73.607200000000006</c:v>
                      </c:pt>
                      <c:pt idx="10896">
                        <c:v>74.634900000000002</c:v>
                      </c:pt>
                      <c:pt idx="10897">
                        <c:v>74.319500000000005</c:v>
                      </c:pt>
                      <c:pt idx="10898">
                        <c:v>70.615099999999998</c:v>
                      </c:pt>
                      <c:pt idx="10899">
                        <c:v>72.138800000000003</c:v>
                      </c:pt>
                      <c:pt idx="10900">
                        <c:v>70.351500000000001</c:v>
                      </c:pt>
                      <c:pt idx="10901">
                        <c:v>76.647499999999994</c:v>
                      </c:pt>
                      <c:pt idx="10902">
                        <c:v>71.849800000000002</c:v>
                      </c:pt>
                      <c:pt idx="10903">
                        <c:v>68.513300000000001</c:v>
                      </c:pt>
                      <c:pt idx="10904">
                        <c:v>72.768000000000001</c:v>
                      </c:pt>
                      <c:pt idx="10905">
                        <c:v>69.511600000000001</c:v>
                      </c:pt>
                      <c:pt idx="10906">
                        <c:v>76.126300000000001</c:v>
                      </c:pt>
                      <c:pt idx="10907">
                        <c:v>70.639399999999995</c:v>
                      </c:pt>
                      <c:pt idx="10908">
                        <c:v>69.178200000000004</c:v>
                      </c:pt>
                      <c:pt idx="10909">
                        <c:v>79.739400000000003</c:v>
                      </c:pt>
                      <c:pt idx="10910">
                        <c:v>75.206199999999995</c:v>
                      </c:pt>
                      <c:pt idx="10911">
                        <c:v>69.593699999999998</c:v>
                      </c:pt>
                      <c:pt idx="10912">
                        <c:v>67.867599999999996</c:v>
                      </c:pt>
                      <c:pt idx="10913">
                        <c:v>76.769400000000005</c:v>
                      </c:pt>
                      <c:pt idx="10914">
                        <c:v>71.065700000000007</c:v>
                      </c:pt>
                      <c:pt idx="10915">
                        <c:v>68.974400000000003</c:v>
                      </c:pt>
                      <c:pt idx="10916">
                        <c:v>69.982900000000001</c:v>
                      </c:pt>
                      <c:pt idx="10917">
                        <c:v>70.917699999999996</c:v>
                      </c:pt>
                      <c:pt idx="10918">
                        <c:v>74.381500000000003</c:v>
                      </c:pt>
                      <c:pt idx="10919">
                        <c:v>75.597499999999997</c:v>
                      </c:pt>
                      <c:pt idx="10920">
                        <c:v>68.732799999999997</c:v>
                      </c:pt>
                      <c:pt idx="10921">
                        <c:v>69.619500000000002</c:v>
                      </c:pt>
                      <c:pt idx="10922">
                        <c:v>69.310599999999994</c:v>
                      </c:pt>
                      <c:pt idx="10923">
                        <c:v>77.493499999999997</c:v>
                      </c:pt>
                      <c:pt idx="10924">
                        <c:v>75.829300000000003</c:v>
                      </c:pt>
                      <c:pt idx="10925">
                        <c:v>69.906700000000001</c:v>
                      </c:pt>
                      <c:pt idx="10926">
                        <c:v>69.7209</c:v>
                      </c:pt>
                      <c:pt idx="10927">
                        <c:v>70.775599999999997</c:v>
                      </c:pt>
                      <c:pt idx="10928">
                        <c:v>72.941999999999993</c:v>
                      </c:pt>
                      <c:pt idx="10929">
                        <c:v>68.317999999999998</c:v>
                      </c:pt>
                      <c:pt idx="10930">
                        <c:v>76.963099999999997</c:v>
                      </c:pt>
                      <c:pt idx="10931">
                        <c:v>70.247900000000001</c:v>
                      </c:pt>
                      <c:pt idx="10932">
                        <c:v>77.161600000000007</c:v>
                      </c:pt>
                      <c:pt idx="10933">
                        <c:v>72.032600000000002</c:v>
                      </c:pt>
                      <c:pt idx="10934">
                        <c:v>70.609300000000005</c:v>
                      </c:pt>
                      <c:pt idx="10935">
                        <c:v>70.824200000000005</c:v>
                      </c:pt>
                      <c:pt idx="10936">
                        <c:v>70.340999999999994</c:v>
                      </c:pt>
                      <c:pt idx="10937">
                        <c:v>74.683700000000002</c:v>
                      </c:pt>
                      <c:pt idx="10938">
                        <c:v>67.962999999999994</c:v>
                      </c:pt>
                      <c:pt idx="10939">
                        <c:v>69.763800000000003</c:v>
                      </c:pt>
                      <c:pt idx="10940">
                        <c:v>70.317099999999996</c:v>
                      </c:pt>
                      <c:pt idx="10941">
                        <c:v>73.863600000000005</c:v>
                      </c:pt>
                      <c:pt idx="10942">
                        <c:v>77.038200000000003</c:v>
                      </c:pt>
                      <c:pt idx="10943">
                        <c:v>71.557900000000004</c:v>
                      </c:pt>
                      <c:pt idx="10944">
                        <c:v>78.239500000000007</c:v>
                      </c:pt>
                      <c:pt idx="10945">
                        <c:v>69.914299999999997</c:v>
                      </c:pt>
                      <c:pt idx="10946">
                        <c:v>70.517700000000005</c:v>
                      </c:pt>
                      <c:pt idx="10947">
                        <c:v>73.310699999999997</c:v>
                      </c:pt>
                      <c:pt idx="10948">
                        <c:v>75.559200000000004</c:v>
                      </c:pt>
                      <c:pt idx="10949">
                        <c:v>78.466899999999995</c:v>
                      </c:pt>
                      <c:pt idx="10950">
                        <c:v>69.528499999999994</c:v>
                      </c:pt>
                      <c:pt idx="10951">
                        <c:v>69.505099999999999</c:v>
                      </c:pt>
                      <c:pt idx="10952">
                        <c:v>68.644499999999994</c:v>
                      </c:pt>
                      <c:pt idx="10953">
                        <c:v>71.312600000000003</c:v>
                      </c:pt>
                      <c:pt idx="10954">
                        <c:v>73.333600000000004</c:v>
                      </c:pt>
                      <c:pt idx="10955">
                        <c:v>71.712900000000005</c:v>
                      </c:pt>
                      <c:pt idx="10956">
                        <c:v>74.587800000000001</c:v>
                      </c:pt>
                      <c:pt idx="10957">
                        <c:v>77.4589</c:v>
                      </c:pt>
                      <c:pt idx="10958">
                        <c:v>69.174199999999999</c:v>
                      </c:pt>
                      <c:pt idx="10959">
                        <c:v>77.499499999999998</c:v>
                      </c:pt>
                      <c:pt idx="10960">
                        <c:v>77.494299999999996</c:v>
                      </c:pt>
                      <c:pt idx="10961">
                        <c:v>77.542500000000004</c:v>
                      </c:pt>
                      <c:pt idx="10962">
                        <c:v>68.876000000000005</c:v>
                      </c:pt>
                      <c:pt idx="10963">
                        <c:v>70.171199999999999</c:v>
                      </c:pt>
                      <c:pt idx="10964">
                        <c:v>72.937799999999996</c:v>
                      </c:pt>
                      <c:pt idx="10965">
                        <c:v>71.204300000000003</c:v>
                      </c:pt>
                      <c:pt idx="10966">
                        <c:v>72.827200000000005</c:v>
                      </c:pt>
                      <c:pt idx="10967">
                        <c:v>69.036799999999999</c:v>
                      </c:pt>
                      <c:pt idx="10968">
                        <c:v>72.228999999999999</c:v>
                      </c:pt>
                      <c:pt idx="10969">
                        <c:v>72.9345</c:v>
                      </c:pt>
                      <c:pt idx="10970">
                        <c:v>71.508799999999994</c:v>
                      </c:pt>
                      <c:pt idx="10971">
                        <c:v>71.313400000000001</c:v>
                      </c:pt>
                      <c:pt idx="10972">
                        <c:v>71.982299999999995</c:v>
                      </c:pt>
                      <c:pt idx="10973">
                        <c:v>73.882099999999994</c:v>
                      </c:pt>
                      <c:pt idx="10974">
                        <c:v>74.894199999999998</c:v>
                      </c:pt>
                      <c:pt idx="10975">
                        <c:v>72.427700000000002</c:v>
                      </c:pt>
                      <c:pt idx="10976">
                        <c:v>70.915000000000006</c:v>
                      </c:pt>
                      <c:pt idx="10977">
                        <c:v>69.575000000000003</c:v>
                      </c:pt>
                      <c:pt idx="10978">
                        <c:v>67.4876</c:v>
                      </c:pt>
                      <c:pt idx="10979">
                        <c:v>69.613500000000002</c:v>
                      </c:pt>
                      <c:pt idx="10980">
                        <c:v>70.020300000000006</c:v>
                      </c:pt>
                      <c:pt idx="10981">
                        <c:v>73.521799999999999</c:v>
                      </c:pt>
                      <c:pt idx="10982">
                        <c:v>77.391300000000001</c:v>
                      </c:pt>
                      <c:pt idx="10983">
                        <c:v>75.817700000000002</c:v>
                      </c:pt>
                      <c:pt idx="10984">
                        <c:v>70.651200000000003</c:v>
                      </c:pt>
                      <c:pt idx="10985">
                        <c:v>70.067300000000003</c:v>
                      </c:pt>
                      <c:pt idx="10986">
                        <c:v>69.459000000000003</c:v>
                      </c:pt>
                      <c:pt idx="10987">
                        <c:v>70.465699999999998</c:v>
                      </c:pt>
                      <c:pt idx="10988">
                        <c:v>71.907700000000006</c:v>
                      </c:pt>
                      <c:pt idx="10989">
                        <c:v>73.1053</c:v>
                      </c:pt>
                      <c:pt idx="10990">
                        <c:v>75.777500000000003</c:v>
                      </c:pt>
                      <c:pt idx="10991">
                        <c:v>70.985200000000006</c:v>
                      </c:pt>
                      <c:pt idx="10992">
                        <c:v>67.496899999999997</c:v>
                      </c:pt>
                      <c:pt idx="10993">
                        <c:v>79.275899999999993</c:v>
                      </c:pt>
                      <c:pt idx="10994">
                        <c:v>69.832800000000006</c:v>
                      </c:pt>
                      <c:pt idx="10995">
                        <c:v>77.204800000000006</c:v>
                      </c:pt>
                      <c:pt idx="10996">
                        <c:v>71.6614</c:v>
                      </c:pt>
                      <c:pt idx="10997">
                        <c:v>69.412800000000004</c:v>
                      </c:pt>
                      <c:pt idx="10998">
                        <c:v>77.534899999999993</c:v>
                      </c:pt>
                      <c:pt idx="10999">
                        <c:v>70.602400000000003</c:v>
                      </c:pt>
                      <c:pt idx="11000">
                        <c:v>71.982500000000002</c:v>
                      </c:pt>
                      <c:pt idx="11001">
                        <c:v>69.240600000000001</c:v>
                      </c:pt>
                      <c:pt idx="11002">
                        <c:v>73.322599999999994</c:v>
                      </c:pt>
                      <c:pt idx="11003">
                        <c:v>71.331100000000006</c:v>
                      </c:pt>
                      <c:pt idx="11004">
                        <c:v>69.677000000000007</c:v>
                      </c:pt>
                      <c:pt idx="11005">
                        <c:v>71.405600000000007</c:v>
                      </c:pt>
                      <c:pt idx="11006">
                        <c:v>75.721299999999999</c:v>
                      </c:pt>
                      <c:pt idx="11007">
                        <c:v>71.922399999999996</c:v>
                      </c:pt>
                      <c:pt idx="11008">
                        <c:v>72.063900000000004</c:v>
                      </c:pt>
                      <c:pt idx="11009">
                        <c:v>75.398099999999999</c:v>
                      </c:pt>
                      <c:pt idx="11010">
                        <c:v>80.194999999999993</c:v>
                      </c:pt>
                      <c:pt idx="11011">
                        <c:v>80.6541</c:v>
                      </c:pt>
                      <c:pt idx="11012">
                        <c:v>70.956500000000005</c:v>
                      </c:pt>
                      <c:pt idx="11013">
                        <c:v>71.546199999999999</c:v>
                      </c:pt>
                      <c:pt idx="11014">
                        <c:v>76.162999999999997</c:v>
                      </c:pt>
                      <c:pt idx="11015">
                        <c:v>70.338800000000006</c:v>
                      </c:pt>
                      <c:pt idx="11016">
                        <c:v>70.4649</c:v>
                      </c:pt>
                      <c:pt idx="11017">
                        <c:v>69.959400000000002</c:v>
                      </c:pt>
                      <c:pt idx="11018">
                        <c:v>73.346199999999996</c:v>
                      </c:pt>
                      <c:pt idx="11019">
                        <c:v>70.618600000000001</c:v>
                      </c:pt>
                      <c:pt idx="11020">
                        <c:v>73.099800000000002</c:v>
                      </c:pt>
                      <c:pt idx="11021">
                        <c:v>74.806100000000001</c:v>
                      </c:pt>
                      <c:pt idx="11022">
                        <c:v>69.185500000000005</c:v>
                      </c:pt>
                      <c:pt idx="11023">
                        <c:v>75.618399999999994</c:v>
                      </c:pt>
                      <c:pt idx="11024">
                        <c:v>72.980099999999993</c:v>
                      </c:pt>
                      <c:pt idx="11025">
                        <c:v>69.915099999999995</c:v>
                      </c:pt>
                      <c:pt idx="11026">
                        <c:v>73.692499999999995</c:v>
                      </c:pt>
                      <c:pt idx="11027">
                        <c:v>72.632400000000004</c:v>
                      </c:pt>
                      <c:pt idx="11028">
                        <c:v>76.819400000000002</c:v>
                      </c:pt>
                      <c:pt idx="11029">
                        <c:v>69.208299999999994</c:v>
                      </c:pt>
                      <c:pt idx="11030">
                        <c:v>71.068899999999999</c:v>
                      </c:pt>
                      <c:pt idx="11031">
                        <c:v>70.035200000000003</c:v>
                      </c:pt>
                      <c:pt idx="11032">
                        <c:v>71.417299999999997</c:v>
                      </c:pt>
                      <c:pt idx="11033">
                        <c:v>75.007499999999993</c:v>
                      </c:pt>
                      <c:pt idx="11034">
                        <c:v>75.073700000000002</c:v>
                      </c:pt>
                      <c:pt idx="11035">
                        <c:v>72.699200000000005</c:v>
                      </c:pt>
                      <c:pt idx="11036">
                        <c:v>70.306299999999993</c:v>
                      </c:pt>
                      <c:pt idx="11037">
                        <c:v>79.383700000000005</c:v>
                      </c:pt>
                      <c:pt idx="11038">
                        <c:v>80.083699999999993</c:v>
                      </c:pt>
                      <c:pt idx="11039">
                        <c:v>78.093800000000002</c:v>
                      </c:pt>
                      <c:pt idx="11040">
                        <c:v>70.182900000000004</c:v>
                      </c:pt>
                      <c:pt idx="11041">
                        <c:v>78.4863</c:v>
                      </c:pt>
                      <c:pt idx="11042">
                        <c:v>77.765500000000003</c:v>
                      </c:pt>
                      <c:pt idx="11043">
                        <c:v>73.0625</c:v>
                      </c:pt>
                      <c:pt idx="11044">
                        <c:v>69.167900000000003</c:v>
                      </c:pt>
                      <c:pt idx="11045">
                        <c:v>73.543899999999994</c:v>
                      </c:pt>
                      <c:pt idx="11046">
                        <c:v>78.667299999999997</c:v>
                      </c:pt>
                      <c:pt idx="11047">
                        <c:v>77.081000000000003</c:v>
                      </c:pt>
                      <c:pt idx="11048">
                        <c:v>71.181899999999999</c:v>
                      </c:pt>
                      <c:pt idx="11049">
                        <c:v>71.594899999999996</c:v>
                      </c:pt>
                      <c:pt idx="11050">
                        <c:v>72.711399999999998</c:v>
                      </c:pt>
                      <c:pt idx="11051">
                        <c:v>68.381500000000003</c:v>
                      </c:pt>
                      <c:pt idx="11052">
                        <c:v>78.2453</c:v>
                      </c:pt>
                      <c:pt idx="11053">
                        <c:v>74.108599999999996</c:v>
                      </c:pt>
                      <c:pt idx="11054">
                        <c:v>72.331500000000005</c:v>
                      </c:pt>
                      <c:pt idx="11055">
                        <c:v>73.112700000000004</c:v>
                      </c:pt>
                      <c:pt idx="11056">
                        <c:v>77.037000000000006</c:v>
                      </c:pt>
                      <c:pt idx="11057">
                        <c:v>74.379499999999993</c:v>
                      </c:pt>
                      <c:pt idx="11058">
                        <c:v>78.276700000000005</c:v>
                      </c:pt>
                      <c:pt idx="11059">
                        <c:v>73.968699999999998</c:v>
                      </c:pt>
                      <c:pt idx="11060">
                        <c:v>73.299700000000001</c:v>
                      </c:pt>
                      <c:pt idx="11061">
                        <c:v>70.561700000000002</c:v>
                      </c:pt>
                      <c:pt idx="11062">
                        <c:v>74.372500000000002</c:v>
                      </c:pt>
                      <c:pt idx="11063">
                        <c:v>69.780900000000003</c:v>
                      </c:pt>
                      <c:pt idx="11064">
                        <c:v>71.346199999999996</c:v>
                      </c:pt>
                      <c:pt idx="11065">
                        <c:v>75.911500000000004</c:v>
                      </c:pt>
                      <c:pt idx="11066">
                        <c:v>68.4148</c:v>
                      </c:pt>
                      <c:pt idx="11067">
                        <c:v>76.022400000000005</c:v>
                      </c:pt>
                      <c:pt idx="11068">
                        <c:v>71.336200000000005</c:v>
                      </c:pt>
                      <c:pt idx="11069">
                        <c:v>75.039000000000001</c:v>
                      </c:pt>
                      <c:pt idx="11070">
                        <c:v>70.351399999999998</c:v>
                      </c:pt>
                      <c:pt idx="11071">
                        <c:v>69.92</c:v>
                      </c:pt>
                      <c:pt idx="11072">
                        <c:v>73.394599999999997</c:v>
                      </c:pt>
                      <c:pt idx="11073">
                        <c:v>71.728700000000003</c:v>
                      </c:pt>
                      <c:pt idx="11074">
                        <c:v>69.275599999999997</c:v>
                      </c:pt>
                      <c:pt idx="11075">
                        <c:v>71.739900000000006</c:v>
                      </c:pt>
                      <c:pt idx="11076">
                        <c:v>69.479600000000005</c:v>
                      </c:pt>
                      <c:pt idx="11077">
                        <c:v>73.413300000000007</c:v>
                      </c:pt>
                      <c:pt idx="11078">
                        <c:v>69.697199999999995</c:v>
                      </c:pt>
                      <c:pt idx="11079">
                        <c:v>71.200500000000005</c:v>
                      </c:pt>
                      <c:pt idx="11080">
                        <c:v>73.754000000000005</c:v>
                      </c:pt>
                      <c:pt idx="11081">
                        <c:v>69.462299999999999</c:v>
                      </c:pt>
                      <c:pt idx="11082">
                        <c:v>74.103999999999999</c:v>
                      </c:pt>
                      <c:pt idx="11083">
                        <c:v>74.727099999999993</c:v>
                      </c:pt>
                      <c:pt idx="11084">
                        <c:v>71.773499999999999</c:v>
                      </c:pt>
                      <c:pt idx="11085">
                        <c:v>75.636499999999998</c:v>
                      </c:pt>
                      <c:pt idx="11086">
                        <c:v>76.604699999999994</c:v>
                      </c:pt>
                      <c:pt idx="11087">
                        <c:v>71.032499999999999</c:v>
                      </c:pt>
                      <c:pt idx="11088">
                        <c:v>72.968800000000002</c:v>
                      </c:pt>
                      <c:pt idx="11089">
                        <c:v>71.381699999999995</c:v>
                      </c:pt>
                      <c:pt idx="11090">
                        <c:v>71.714399999999998</c:v>
                      </c:pt>
                      <c:pt idx="11091">
                        <c:v>72.144000000000005</c:v>
                      </c:pt>
                      <c:pt idx="11092">
                        <c:v>71.045699999999997</c:v>
                      </c:pt>
                      <c:pt idx="11093">
                        <c:v>79.4161</c:v>
                      </c:pt>
                      <c:pt idx="11094">
                        <c:v>71.023099999999999</c:v>
                      </c:pt>
                      <c:pt idx="11095">
                        <c:v>69.832599999999999</c:v>
                      </c:pt>
                      <c:pt idx="11096">
                        <c:v>72.189599999999999</c:v>
                      </c:pt>
                      <c:pt idx="11097">
                        <c:v>73.096900000000005</c:v>
                      </c:pt>
                      <c:pt idx="11098">
                        <c:v>72.777100000000004</c:v>
                      </c:pt>
                      <c:pt idx="11099">
                        <c:v>75.847700000000003</c:v>
                      </c:pt>
                      <c:pt idx="11100">
                        <c:v>69.619500000000002</c:v>
                      </c:pt>
                      <c:pt idx="11101">
                        <c:v>71.093299999999999</c:v>
                      </c:pt>
                      <c:pt idx="11102">
                        <c:v>72.406999999999996</c:v>
                      </c:pt>
                      <c:pt idx="11103">
                        <c:v>71.406999999999996</c:v>
                      </c:pt>
                      <c:pt idx="11104">
                        <c:v>76.812899999999999</c:v>
                      </c:pt>
                      <c:pt idx="11105">
                        <c:v>73.932400000000001</c:v>
                      </c:pt>
                      <c:pt idx="11106">
                        <c:v>70.512500000000003</c:v>
                      </c:pt>
                      <c:pt idx="11107">
                        <c:v>73.890199999999993</c:v>
                      </c:pt>
                      <c:pt idx="11108">
                        <c:v>72.540899999999993</c:v>
                      </c:pt>
                      <c:pt idx="11109">
                        <c:v>72.633499999999998</c:v>
                      </c:pt>
                      <c:pt idx="11110">
                        <c:v>74.251099999999994</c:v>
                      </c:pt>
                      <c:pt idx="11111">
                        <c:v>72.646699999999996</c:v>
                      </c:pt>
                      <c:pt idx="11112">
                        <c:v>72.706900000000005</c:v>
                      </c:pt>
                      <c:pt idx="11113">
                        <c:v>76.844099999999997</c:v>
                      </c:pt>
                      <c:pt idx="11114">
                        <c:v>75.016499999999994</c:v>
                      </c:pt>
                      <c:pt idx="11115">
                        <c:v>72.696200000000005</c:v>
                      </c:pt>
                      <c:pt idx="11116">
                        <c:v>74.575400000000002</c:v>
                      </c:pt>
                      <c:pt idx="11117">
                        <c:v>70.299899999999994</c:v>
                      </c:pt>
                      <c:pt idx="11118">
                        <c:v>69.196600000000004</c:v>
                      </c:pt>
                      <c:pt idx="11119">
                        <c:v>71.304900000000004</c:v>
                      </c:pt>
                      <c:pt idx="11120">
                        <c:v>69.849199999999996</c:v>
                      </c:pt>
                      <c:pt idx="11121">
                        <c:v>69.710700000000003</c:v>
                      </c:pt>
                      <c:pt idx="11122">
                        <c:v>74.993399999999994</c:v>
                      </c:pt>
                      <c:pt idx="11123">
                        <c:v>76.806399999999996</c:v>
                      </c:pt>
                      <c:pt idx="11124">
                        <c:v>72.373999999999995</c:v>
                      </c:pt>
                      <c:pt idx="11125">
                        <c:v>74.467600000000004</c:v>
                      </c:pt>
                      <c:pt idx="11126">
                        <c:v>78.810699999999997</c:v>
                      </c:pt>
                      <c:pt idx="11127">
                        <c:v>72.654499999999999</c:v>
                      </c:pt>
                      <c:pt idx="11128">
                        <c:v>70.2316</c:v>
                      </c:pt>
                      <c:pt idx="11129">
                        <c:v>75.307000000000002</c:v>
                      </c:pt>
                      <c:pt idx="11130">
                        <c:v>74.415899999999993</c:v>
                      </c:pt>
                      <c:pt idx="11131">
                        <c:v>78.359800000000007</c:v>
                      </c:pt>
                      <c:pt idx="11132">
                        <c:v>69.887500000000003</c:v>
                      </c:pt>
                      <c:pt idx="11133">
                        <c:v>69.754999999999995</c:v>
                      </c:pt>
                      <c:pt idx="11134">
                        <c:v>71.105199999999996</c:v>
                      </c:pt>
                      <c:pt idx="11135">
                        <c:v>72.696100000000001</c:v>
                      </c:pt>
                      <c:pt idx="11136">
                        <c:v>78.165400000000005</c:v>
                      </c:pt>
                      <c:pt idx="11137">
                        <c:v>73.015500000000003</c:v>
                      </c:pt>
                      <c:pt idx="11138">
                        <c:v>74.228899999999996</c:v>
                      </c:pt>
                      <c:pt idx="11139">
                        <c:v>80.2971</c:v>
                      </c:pt>
                      <c:pt idx="11140">
                        <c:v>80.004099999999994</c:v>
                      </c:pt>
                      <c:pt idx="11141">
                        <c:v>74.181700000000006</c:v>
                      </c:pt>
                      <c:pt idx="11142">
                        <c:v>72.168599999999998</c:v>
                      </c:pt>
                      <c:pt idx="11143">
                        <c:v>75.611999999999995</c:v>
                      </c:pt>
                      <c:pt idx="11144">
                        <c:v>71.977400000000003</c:v>
                      </c:pt>
                      <c:pt idx="11145">
                        <c:v>72.711399999999998</c:v>
                      </c:pt>
                      <c:pt idx="11146">
                        <c:v>74.390600000000006</c:v>
                      </c:pt>
                      <c:pt idx="11147">
                        <c:v>73.485299999999995</c:v>
                      </c:pt>
                      <c:pt idx="11148">
                        <c:v>71.077500000000001</c:v>
                      </c:pt>
                      <c:pt idx="11149">
                        <c:v>75.561199999999999</c:v>
                      </c:pt>
                      <c:pt idx="11150">
                        <c:v>76.560599999999994</c:v>
                      </c:pt>
                      <c:pt idx="11151">
                        <c:v>79.999600000000001</c:v>
                      </c:pt>
                      <c:pt idx="11152">
                        <c:v>70.973100000000002</c:v>
                      </c:pt>
                      <c:pt idx="11153">
                        <c:v>71.3279</c:v>
                      </c:pt>
                      <c:pt idx="11154">
                        <c:v>71.223799999999997</c:v>
                      </c:pt>
                      <c:pt idx="11155">
                        <c:v>68.478700000000003</c:v>
                      </c:pt>
                      <c:pt idx="11156">
                        <c:v>75.528400000000005</c:v>
                      </c:pt>
                      <c:pt idx="11157">
                        <c:v>69.286900000000003</c:v>
                      </c:pt>
                      <c:pt idx="11158">
                        <c:v>72.981499999999997</c:v>
                      </c:pt>
                      <c:pt idx="11159">
                        <c:v>76.493399999999994</c:v>
                      </c:pt>
                      <c:pt idx="11160">
                        <c:v>69.741699999999994</c:v>
                      </c:pt>
                      <c:pt idx="11161">
                        <c:v>76.285300000000007</c:v>
                      </c:pt>
                      <c:pt idx="11162">
                        <c:v>71.900800000000004</c:v>
                      </c:pt>
                      <c:pt idx="11163">
                        <c:v>74.005600000000001</c:v>
                      </c:pt>
                      <c:pt idx="11164">
                        <c:v>68.566999999999993</c:v>
                      </c:pt>
                      <c:pt idx="11165">
                        <c:v>71.560199999999995</c:v>
                      </c:pt>
                      <c:pt idx="11166">
                        <c:v>72.341200000000001</c:v>
                      </c:pt>
                      <c:pt idx="11167">
                        <c:v>69.121300000000005</c:v>
                      </c:pt>
                      <c:pt idx="11168">
                        <c:v>74.516599999999997</c:v>
                      </c:pt>
                      <c:pt idx="11169">
                        <c:v>71.295400000000001</c:v>
                      </c:pt>
                      <c:pt idx="11170">
                        <c:v>74.007599999999996</c:v>
                      </c:pt>
                      <c:pt idx="11171">
                        <c:v>72.395200000000003</c:v>
                      </c:pt>
                      <c:pt idx="11172">
                        <c:v>75.343299999999999</c:v>
                      </c:pt>
                      <c:pt idx="11173">
                        <c:v>74.477500000000006</c:v>
                      </c:pt>
                      <c:pt idx="11174">
                        <c:v>70.1798</c:v>
                      </c:pt>
                      <c:pt idx="11175">
                        <c:v>71.763599999999997</c:v>
                      </c:pt>
                      <c:pt idx="11176">
                        <c:v>71.621099999999998</c:v>
                      </c:pt>
                      <c:pt idx="11177">
                        <c:v>73.431600000000003</c:v>
                      </c:pt>
                      <c:pt idx="11178">
                        <c:v>73.287099999999995</c:v>
                      </c:pt>
                      <c:pt idx="11179">
                        <c:v>75.921800000000005</c:v>
                      </c:pt>
                      <c:pt idx="11180">
                        <c:v>78.176000000000002</c:v>
                      </c:pt>
                      <c:pt idx="11181">
                        <c:v>70.079400000000007</c:v>
                      </c:pt>
                      <c:pt idx="11182">
                        <c:v>70.402799999999999</c:v>
                      </c:pt>
                      <c:pt idx="11183">
                        <c:v>70.833100000000002</c:v>
                      </c:pt>
                      <c:pt idx="11184">
                        <c:v>78.671800000000005</c:v>
                      </c:pt>
                      <c:pt idx="11185">
                        <c:v>70.238900000000001</c:v>
                      </c:pt>
                      <c:pt idx="11186">
                        <c:v>72.616900000000001</c:v>
                      </c:pt>
                      <c:pt idx="11187">
                        <c:v>74.6494</c:v>
                      </c:pt>
                      <c:pt idx="11188">
                        <c:v>77.188900000000004</c:v>
                      </c:pt>
                      <c:pt idx="11189">
                        <c:v>71.724299999999999</c:v>
                      </c:pt>
                      <c:pt idx="11190">
                        <c:v>70.828599999999994</c:v>
                      </c:pt>
                      <c:pt idx="11191">
                        <c:v>74.558499999999995</c:v>
                      </c:pt>
                      <c:pt idx="11192">
                        <c:v>73.139099999999999</c:v>
                      </c:pt>
                      <c:pt idx="11193">
                        <c:v>70.725200000000001</c:v>
                      </c:pt>
                      <c:pt idx="11194">
                        <c:v>72.945899999999995</c:v>
                      </c:pt>
                      <c:pt idx="11195">
                        <c:v>78.282799999999995</c:v>
                      </c:pt>
                      <c:pt idx="11196">
                        <c:v>75.369699999999995</c:v>
                      </c:pt>
                      <c:pt idx="11197">
                        <c:v>73.901200000000003</c:v>
                      </c:pt>
                      <c:pt idx="11198">
                        <c:v>68.999600000000001</c:v>
                      </c:pt>
                      <c:pt idx="11199">
                        <c:v>72.970699999999994</c:v>
                      </c:pt>
                      <c:pt idx="11200">
                        <c:v>69.888400000000004</c:v>
                      </c:pt>
                      <c:pt idx="11201">
                        <c:v>82.657600000000002</c:v>
                      </c:pt>
                      <c:pt idx="11202">
                        <c:v>71.988799999999998</c:v>
                      </c:pt>
                      <c:pt idx="11203">
                        <c:v>76.308499999999995</c:v>
                      </c:pt>
                      <c:pt idx="11204">
                        <c:v>75.269499999999994</c:v>
                      </c:pt>
                      <c:pt idx="11205">
                        <c:v>70.749700000000004</c:v>
                      </c:pt>
                      <c:pt idx="11206">
                        <c:v>71.942099999999996</c:v>
                      </c:pt>
                      <c:pt idx="11207">
                        <c:v>71.900899999999993</c:v>
                      </c:pt>
                      <c:pt idx="11208">
                        <c:v>73.710400000000007</c:v>
                      </c:pt>
                      <c:pt idx="11209">
                        <c:v>77.132099999999994</c:v>
                      </c:pt>
                      <c:pt idx="11210">
                        <c:v>74.540300000000002</c:v>
                      </c:pt>
                      <c:pt idx="11211">
                        <c:v>71.6477</c:v>
                      </c:pt>
                      <c:pt idx="11212">
                        <c:v>69.823099999999997</c:v>
                      </c:pt>
                      <c:pt idx="11213">
                        <c:v>72.133399999999995</c:v>
                      </c:pt>
                      <c:pt idx="11214">
                        <c:v>73.224999999999994</c:v>
                      </c:pt>
                      <c:pt idx="11215">
                        <c:v>75.849100000000007</c:v>
                      </c:pt>
                      <c:pt idx="11216">
                        <c:v>73.0732</c:v>
                      </c:pt>
                      <c:pt idx="11217">
                        <c:v>71.874399999999994</c:v>
                      </c:pt>
                      <c:pt idx="11218">
                        <c:v>77.9285</c:v>
                      </c:pt>
                      <c:pt idx="11219">
                        <c:v>75.133799999999994</c:v>
                      </c:pt>
                      <c:pt idx="11220">
                        <c:v>76.135900000000007</c:v>
                      </c:pt>
                      <c:pt idx="11221">
                        <c:v>77.295100000000005</c:v>
                      </c:pt>
                      <c:pt idx="11222">
                        <c:v>81.818899999999999</c:v>
                      </c:pt>
                      <c:pt idx="11223">
                        <c:v>79.108900000000006</c:v>
                      </c:pt>
                      <c:pt idx="11224">
                        <c:v>77.725999999999999</c:v>
                      </c:pt>
                      <c:pt idx="11225">
                        <c:v>70.864800000000002</c:v>
                      </c:pt>
                      <c:pt idx="11226">
                        <c:v>73.031599999999997</c:v>
                      </c:pt>
                      <c:pt idx="11227">
                        <c:v>74.959900000000005</c:v>
                      </c:pt>
                      <c:pt idx="11228">
                        <c:v>74.203599999999994</c:v>
                      </c:pt>
                      <c:pt idx="11229">
                        <c:v>72.338300000000004</c:v>
                      </c:pt>
                      <c:pt idx="11230">
                        <c:v>72.562299999999993</c:v>
                      </c:pt>
                      <c:pt idx="11231">
                        <c:v>70.861000000000004</c:v>
                      </c:pt>
                      <c:pt idx="11232">
                        <c:v>76.929400000000001</c:v>
                      </c:pt>
                      <c:pt idx="11233">
                        <c:v>69.836399999999998</c:v>
                      </c:pt>
                      <c:pt idx="11234">
                        <c:v>71.534800000000004</c:v>
                      </c:pt>
                      <c:pt idx="11235">
                        <c:v>72.0381</c:v>
                      </c:pt>
                      <c:pt idx="11236">
                        <c:v>72.623900000000006</c:v>
                      </c:pt>
                      <c:pt idx="11237">
                        <c:v>81.644900000000007</c:v>
                      </c:pt>
                      <c:pt idx="11238">
                        <c:v>73.715100000000007</c:v>
                      </c:pt>
                      <c:pt idx="11239">
                        <c:v>73.798100000000005</c:v>
                      </c:pt>
                      <c:pt idx="11240">
                        <c:v>70.800899999999999</c:v>
                      </c:pt>
                      <c:pt idx="11241">
                        <c:v>74.101600000000005</c:v>
                      </c:pt>
                      <c:pt idx="11242">
                        <c:v>72.238399999999999</c:v>
                      </c:pt>
                      <c:pt idx="11243">
                        <c:v>73.709100000000007</c:v>
                      </c:pt>
                      <c:pt idx="11244">
                        <c:v>79.635800000000003</c:v>
                      </c:pt>
                      <c:pt idx="11245">
                        <c:v>70.693100000000001</c:v>
                      </c:pt>
                      <c:pt idx="11246">
                        <c:v>81.912099999999995</c:v>
                      </c:pt>
                      <c:pt idx="11247">
                        <c:v>69.537700000000001</c:v>
                      </c:pt>
                      <c:pt idx="11248">
                        <c:v>74.912199999999999</c:v>
                      </c:pt>
                      <c:pt idx="11249">
                        <c:v>79.162599999999998</c:v>
                      </c:pt>
                      <c:pt idx="11250">
                        <c:v>74.444500000000005</c:v>
                      </c:pt>
                      <c:pt idx="11251">
                        <c:v>72.861400000000003</c:v>
                      </c:pt>
                      <c:pt idx="11252">
                        <c:v>76.737300000000005</c:v>
                      </c:pt>
                      <c:pt idx="11253">
                        <c:v>75.4208</c:v>
                      </c:pt>
                      <c:pt idx="11254">
                        <c:v>77.530600000000007</c:v>
                      </c:pt>
                      <c:pt idx="11255">
                        <c:v>69.871899999999997</c:v>
                      </c:pt>
                      <c:pt idx="11256">
                        <c:v>71.548400000000001</c:v>
                      </c:pt>
                      <c:pt idx="11257">
                        <c:v>70.860799999999998</c:v>
                      </c:pt>
                      <c:pt idx="11258">
                        <c:v>75.760199999999998</c:v>
                      </c:pt>
                      <c:pt idx="11259">
                        <c:v>69.0398</c:v>
                      </c:pt>
                      <c:pt idx="11260">
                        <c:v>71.191599999999994</c:v>
                      </c:pt>
                      <c:pt idx="11261">
                        <c:v>72.540999999999997</c:v>
                      </c:pt>
                      <c:pt idx="11262">
                        <c:v>74.423000000000002</c:v>
                      </c:pt>
                      <c:pt idx="11263">
                        <c:v>75.7166</c:v>
                      </c:pt>
                      <c:pt idx="11264">
                        <c:v>71.131399999999999</c:v>
                      </c:pt>
                      <c:pt idx="11265">
                        <c:v>71.716200000000001</c:v>
                      </c:pt>
                      <c:pt idx="11266">
                        <c:v>71.965100000000007</c:v>
                      </c:pt>
                      <c:pt idx="11267">
                        <c:v>74.900199999999998</c:v>
                      </c:pt>
                      <c:pt idx="11268">
                        <c:v>71.707499999999996</c:v>
                      </c:pt>
                      <c:pt idx="11269">
                        <c:v>75.359300000000005</c:v>
                      </c:pt>
                      <c:pt idx="11270">
                        <c:v>70.581599999999995</c:v>
                      </c:pt>
                      <c:pt idx="11271">
                        <c:v>70.6447</c:v>
                      </c:pt>
                      <c:pt idx="11272">
                        <c:v>73.034899999999993</c:v>
                      </c:pt>
                      <c:pt idx="11273">
                        <c:v>73.639899999999997</c:v>
                      </c:pt>
                      <c:pt idx="11274">
                        <c:v>73.500299999999996</c:v>
                      </c:pt>
                      <c:pt idx="11275">
                        <c:v>79.487300000000005</c:v>
                      </c:pt>
                      <c:pt idx="11276">
                        <c:v>71.589600000000004</c:v>
                      </c:pt>
                      <c:pt idx="11277">
                        <c:v>81.020399999999995</c:v>
                      </c:pt>
                      <c:pt idx="11278">
                        <c:v>73.594999999999999</c:v>
                      </c:pt>
                      <c:pt idx="11279">
                        <c:v>70.527900000000002</c:v>
                      </c:pt>
                      <c:pt idx="11280">
                        <c:v>72.818799999999996</c:v>
                      </c:pt>
                      <c:pt idx="11281">
                        <c:v>72.611599999999996</c:v>
                      </c:pt>
                      <c:pt idx="11282">
                        <c:v>71.558000000000007</c:v>
                      </c:pt>
                      <c:pt idx="11283">
                        <c:v>75.638400000000004</c:v>
                      </c:pt>
                      <c:pt idx="11284">
                        <c:v>70.004400000000004</c:v>
                      </c:pt>
                      <c:pt idx="11285">
                        <c:v>71.722800000000007</c:v>
                      </c:pt>
                      <c:pt idx="11286">
                        <c:v>72.540999999999997</c:v>
                      </c:pt>
                      <c:pt idx="11287">
                        <c:v>71.037999999999997</c:v>
                      </c:pt>
                      <c:pt idx="11288">
                        <c:v>73.452799999999996</c:v>
                      </c:pt>
                      <c:pt idx="11289">
                        <c:v>79.709900000000005</c:v>
                      </c:pt>
                      <c:pt idx="11290">
                        <c:v>70.676599999999993</c:v>
                      </c:pt>
                      <c:pt idx="11291">
                        <c:v>76.168199999999999</c:v>
                      </c:pt>
                      <c:pt idx="11292">
                        <c:v>78.536699999999996</c:v>
                      </c:pt>
                      <c:pt idx="11293">
                        <c:v>74.119399999999999</c:v>
                      </c:pt>
                      <c:pt idx="11294">
                        <c:v>74.506600000000006</c:v>
                      </c:pt>
                      <c:pt idx="11295">
                        <c:v>77.2059</c:v>
                      </c:pt>
                      <c:pt idx="11296">
                        <c:v>71.165700000000001</c:v>
                      </c:pt>
                      <c:pt idx="11297">
                        <c:v>69.55</c:v>
                      </c:pt>
                      <c:pt idx="11298">
                        <c:v>75.3827</c:v>
                      </c:pt>
                      <c:pt idx="11299">
                        <c:v>71.950299999999999</c:v>
                      </c:pt>
                      <c:pt idx="11300">
                        <c:v>73.080299999999994</c:v>
                      </c:pt>
                      <c:pt idx="11301">
                        <c:v>71.399799999999999</c:v>
                      </c:pt>
                      <c:pt idx="11302">
                        <c:v>75.256299999999996</c:v>
                      </c:pt>
                      <c:pt idx="11303">
                        <c:v>72.472999999999999</c:v>
                      </c:pt>
                      <c:pt idx="11304">
                        <c:v>76.454700000000003</c:v>
                      </c:pt>
                      <c:pt idx="11305">
                        <c:v>77.342600000000004</c:v>
                      </c:pt>
                      <c:pt idx="11306">
                        <c:v>72.572199999999995</c:v>
                      </c:pt>
                      <c:pt idx="11307">
                        <c:v>70.227400000000003</c:v>
                      </c:pt>
                      <c:pt idx="11308">
                        <c:v>72.146500000000003</c:v>
                      </c:pt>
                      <c:pt idx="11309">
                        <c:v>74.767799999999994</c:v>
                      </c:pt>
                      <c:pt idx="11310">
                        <c:v>72.017799999999994</c:v>
                      </c:pt>
                      <c:pt idx="11311">
                        <c:v>79.374200000000002</c:v>
                      </c:pt>
                      <c:pt idx="11312">
                        <c:v>74.058700000000002</c:v>
                      </c:pt>
                      <c:pt idx="11313">
                        <c:v>80.046199999999999</c:v>
                      </c:pt>
                      <c:pt idx="11314">
                        <c:v>78.313000000000002</c:v>
                      </c:pt>
                      <c:pt idx="11315">
                        <c:v>72.102099999999993</c:v>
                      </c:pt>
                      <c:pt idx="11316">
                        <c:v>77.555400000000006</c:v>
                      </c:pt>
                      <c:pt idx="11317">
                        <c:v>80.272900000000007</c:v>
                      </c:pt>
                      <c:pt idx="11318">
                        <c:v>77.200500000000005</c:v>
                      </c:pt>
                      <c:pt idx="11319">
                        <c:v>81.575100000000006</c:v>
                      </c:pt>
                      <c:pt idx="11320">
                        <c:v>73.636600000000001</c:v>
                      </c:pt>
                      <c:pt idx="11321">
                        <c:v>77.490700000000004</c:v>
                      </c:pt>
                      <c:pt idx="11322">
                        <c:v>76.989099999999993</c:v>
                      </c:pt>
                      <c:pt idx="11323">
                        <c:v>78.000799999999998</c:v>
                      </c:pt>
                      <c:pt idx="11324">
                        <c:v>74.352599999999995</c:v>
                      </c:pt>
                      <c:pt idx="11325">
                        <c:v>71.252300000000005</c:v>
                      </c:pt>
                      <c:pt idx="11326">
                        <c:v>71.011700000000005</c:v>
                      </c:pt>
                      <c:pt idx="11327">
                        <c:v>74.2898</c:v>
                      </c:pt>
                      <c:pt idx="11328">
                        <c:v>80.141800000000003</c:v>
                      </c:pt>
                      <c:pt idx="11329">
                        <c:v>77.002899999999997</c:v>
                      </c:pt>
                      <c:pt idx="11330">
                        <c:v>76.217399999999998</c:v>
                      </c:pt>
                      <c:pt idx="11331">
                        <c:v>81.567999999999998</c:v>
                      </c:pt>
                      <c:pt idx="11332">
                        <c:v>77.572900000000004</c:v>
                      </c:pt>
                      <c:pt idx="11333">
                        <c:v>74.732799999999997</c:v>
                      </c:pt>
                      <c:pt idx="11334">
                        <c:v>75.023399999999995</c:v>
                      </c:pt>
                      <c:pt idx="11335">
                        <c:v>71.956800000000001</c:v>
                      </c:pt>
                      <c:pt idx="11336">
                        <c:v>75.991399999999999</c:v>
                      </c:pt>
                      <c:pt idx="11337">
                        <c:v>73.287800000000004</c:v>
                      </c:pt>
                      <c:pt idx="11338">
                        <c:v>79.147000000000006</c:v>
                      </c:pt>
                      <c:pt idx="11339">
                        <c:v>79.181700000000006</c:v>
                      </c:pt>
                      <c:pt idx="11340">
                        <c:v>77.686199999999999</c:v>
                      </c:pt>
                      <c:pt idx="11341">
                        <c:v>79.534300000000002</c:v>
                      </c:pt>
                      <c:pt idx="11342">
                        <c:v>71.683700000000002</c:v>
                      </c:pt>
                      <c:pt idx="11343">
                        <c:v>71.165499999999994</c:v>
                      </c:pt>
                      <c:pt idx="11344">
                        <c:v>76.2804</c:v>
                      </c:pt>
                      <c:pt idx="11345">
                        <c:v>73.129900000000006</c:v>
                      </c:pt>
                      <c:pt idx="11346">
                        <c:v>69.619699999999995</c:v>
                      </c:pt>
                      <c:pt idx="11347">
                        <c:v>74.419200000000004</c:v>
                      </c:pt>
                      <c:pt idx="11348">
                        <c:v>72.176500000000004</c:v>
                      </c:pt>
                      <c:pt idx="11349">
                        <c:v>73.081699999999998</c:v>
                      </c:pt>
                      <c:pt idx="11350">
                        <c:v>72.725999999999999</c:v>
                      </c:pt>
                      <c:pt idx="11351">
                        <c:v>77.5077</c:v>
                      </c:pt>
                      <c:pt idx="11352">
                        <c:v>72.3399</c:v>
                      </c:pt>
                      <c:pt idx="11353">
                        <c:v>78.549000000000007</c:v>
                      </c:pt>
                      <c:pt idx="11354">
                        <c:v>72.294499999999999</c:v>
                      </c:pt>
                      <c:pt idx="11355">
                        <c:v>72.3934</c:v>
                      </c:pt>
                      <c:pt idx="11356">
                        <c:v>74.225700000000003</c:v>
                      </c:pt>
                      <c:pt idx="11357">
                        <c:v>74.727800000000002</c:v>
                      </c:pt>
                      <c:pt idx="11358">
                        <c:v>70.977000000000004</c:v>
                      </c:pt>
                      <c:pt idx="11359">
                        <c:v>79.064899999999994</c:v>
                      </c:pt>
                      <c:pt idx="11360">
                        <c:v>77.781800000000004</c:v>
                      </c:pt>
                      <c:pt idx="11361">
                        <c:v>71.804199999999994</c:v>
                      </c:pt>
                      <c:pt idx="11362">
                        <c:v>80.400999999999996</c:v>
                      </c:pt>
                      <c:pt idx="11363">
                        <c:v>72.9482</c:v>
                      </c:pt>
                      <c:pt idx="11364">
                        <c:v>75.386700000000005</c:v>
                      </c:pt>
                      <c:pt idx="11365">
                        <c:v>71.452200000000005</c:v>
                      </c:pt>
                      <c:pt idx="11366">
                        <c:v>73.1982</c:v>
                      </c:pt>
                      <c:pt idx="11367">
                        <c:v>81.686800000000005</c:v>
                      </c:pt>
                      <c:pt idx="11368">
                        <c:v>80.358999999999995</c:v>
                      </c:pt>
                      <c:pt idx="11369">
                        <c:v>78.730699999999999</c:v>
                      </c:pt>
                      <c:pt idx="11370">
                        <c:v>72.151600000000002</c:v>
                      </c:pt>
                      <c:pt idx="11371">
                        <c:v>71.093900000000005</c:v>
                      </c:pt>
                      <c:pt idx="11372">
                        <c:v>74.871499999999997</c:v>
                      </c:pt>
                      <c:pt idx="11373">
                        <c:v>77.840199999999996</c:v>
                      </c:pt>
                      <c:pt idx="11374">
                        <c:v>80.861400000000003</c:v>
                      </c:pt>
                      <c:pt idx="11375">
                        <c:v>74.6755</c:v>
                      </c:pt>
                      <c:pt idx="11376">
                        <c:v>82.507300000000001</c:v>
                      </c:pt>
                      <c:pt idx="11377">
                        <c:v>71.507900000000006</c:v>
                      </c:pt>
                      <c:pt idx="11378">
                        <c:v>70.817899999999995</c:v>
                      </c:pt>
                      <c:pt idx="11379">
                        <c:v>70.6023</c:v>
                      </c:pt>
                      <c:pt idx="11380">
                        <c:v>71.558999999999997</c:v>
                      </c:pt>
                      <c:pt idx="11381">
                        <c:v>79.593999999999994</c:v>
                      </c:pt>
                      <c:pt idx="11382">
                        <c:v>74.211100000000002</c:v>
                      </c:pt>
                      <c:pt idx="11383">
                        <c:v>73.049899999999994</c:v>
                      </c:pt>
                      <c:pt idx="11384">
                        <c:v>76.903300000000002</c:v>
                      </c:pt>
                      <c:pt idx="11385">
                        <c:v>72.874300000000005</c:v>
                      </c:pt>
                      <c:pt idx="11386">
                        <c:v>72.364999999999995</c:v>
                      </c:pt>
                      <c:pt idx="11387">
                        <c:v>75.772499999999994</c:v>
                      </c:pt>
                      <c:pt idx="11388">
                        <c:v>72.726500000000001</c:v>
                      </c:pt>
                      <c:pt idx="11389">
                        <c:v>73.663399999999996</c:v>
                      </c:pt>
                      <c:pt idx="11390">
                        <c:v>76.282700000000006</c:v>
                      </c:pt>
                      <c:pt idx="11391">
                        <c:v>74.525000000000006</c:v>
                      </c:pt>
                      <c:pt idx="11392">
                        <c:v>74.116299999999995</c:v>
                      </c:pt>
                      <c:pt idx="11393">
                        <c:v>71.315700000000007</c:v>
                      </c:pt>
                      <c:pt idx="11394">
                        <c:v>74.373099999999994</c:v>
                      </c:pt>
                      <c:pt idx="11395">
                        <c:v>71.920199999999994</c:v>
                      </c:pt>
                      <c:pt idx="11396">
                        <c:v>75.421199999999999</c:v>
                      </c:pt>
                      <c:pt idx="11397">
                        <c:v>74.034099999999995</c:v>
                      </c:pt>
                      <c:pt idx="11398">
                        <c:v>81.746099999999998</c:v>
                      </c:pt>
                      <c:pt idx="11399">
                        <c:v>71.164900000000003</c:v>
                      </c:pt>
                      <c:pt idx="11400">
                        <c:v>71.188500000000005</c:v>
                      </c:pt>
                      <c:pt idx="11401">
                        <c:v>76.114400000000003</c:v>
                      </c:pt>
                      <c:pt idx="11402">
                        <c:v>71.492099999999994</c:v>
                      </c:pt>
                      <c:pt idx="11403">
                        <c:v>73.1768</c:v>
                      </c:pt>
                      <c:pt idx="11404">
                        <c:v>74.253299999999996</c:v>
                      </c:pt>
                      <c:pt idx="11405">
                        <c:v>74.254599999999996</c:v>
                      </c:pt>
                      <c:pt idx="11406">
                        <c:v>74.050399999999996</c:v>
                      </c:pt>
                      <c:pt idx="11407">
                        <c:v>73.306200000000004</c:v>
                      </c:pt>
                      <c:pt idx="11408">
                        <c:v>72.299599999999998</c:v>
                      </c:pt>
                      <c:pt idx="11409">
                        <c:v>70.472999999999999</c:v>
                      </c:pt>
                      <c:pt idx="11410">
                        <c:v>75.687899999999999</c:v>
                      </c:pt>
                      <c:pt idx="11411">
                        <c:v>74.128500000000003</c:v>
                      </c:pt>
                      <c:pt idx="11412">
                        <c:v>74.087000000000003</c:v>
                      </c:pt>
                      <c:pt idx="11413">
                        <c:v>80.223399999999998</c:v>
                      </c:pt>
                      <c:pt idx="11414">
                        <c:v>75.2744</c:v>
                      </c:pt>
                      <c:pt idx="11415">
                        <c:v>75.836799999999997</c:v>
                      </c:pt>
                      <c:pt idx="11416">
                        <c:v>71.968299999999999</c:v>
                      </c:pt>
                      <c:pt idx="11417">
                        <c:v>69.905500000000004</c:v>
                      </c:pt>
                      <c:pt idx="11418">
                        <c:v>73.921300000000002</c:v>
                      </c:pt>
                      <c:pt idx="11419">
                        <c:v>78.218999999999994</c:v>
                      </c:pt>
                      <c:pt idx="11420">
                        <c:v>71.101299999999995</c:v>
                      </c:pt>
                      <c:pt idx="11421">
                        <c:v>76.647499999999994</c:v>
                      </c:pt>
                      <c:pt idx="11422">
                        <c:v>70.913499999999999</c:v>
                      </c:pt>
                      <c:pt idx="11423">
                        <c:v>73.011899999999997</c:v>
                      </c:pt>
                      <c:pt idx="11424">
                        <c:v>74.786799999999999</c:v>
                      </c:pt>
                      <c:pt idx="11425">
                        <c:v>72.735600000000005</c:v>
                      </c:pt>
                      <c:pt idx="11426">
                        <c:v>78.739099999999993</c:v>
                      </c:pt>
                      <c:pt idx="11427">
                        <c:v>72.299099999999996</c:v>
                      </c:pt>
                      <c:pt idx="11428">
                        <c:v>78.845299999999995</c:v>
                      </c:pt>
                      <c:pt idx="11429">
                        <c:v>72.381699999999995</c:v>
                      </c:pt>
                      <c:pt idx="11430">
                        <c:v>73.552999999999997</c:v>
                      </c:pt>
                      <c:pt idx="11431">
                        <c:v>75.612700000000004</c:v>
                      </c:pt>
                      <c:pt idx="11432">
                        <c:v>71.914199999999994</c:v>
                      </c:pt>
                      <c:pt idx="11433">
                        <c:v>74.344099999999997</c:v>
                      </c:pt>
                      <c:pt idx="11434">
                        <c:v>82.226200000000006</c:v>
                      </c:pt>
                      <c:pt idx="11435">
                        <c:v>73.374099999999999</c:v>
                      </c:pt>
                      <c:pt idx="11436">
                        <c:v>73.736699999999999</c:v>
                      </c:pt>
                      <c:pt idx="11437">
                        <c:v>78.946700000000007</c:v>
                      </c:pt>
                      <c:pt idx="11438">
                        <c:v>74.721199999999996</c:v>
                      </c:pt>
                      <c:pt idx="11439">
                        <c:v>73.554199999999994</c:v>
                      </c:pt>
                      <c:pt idx="11440">
                        <c:v>80.861800000000002</c:v>
                      </c:pt>
                      <c:pt idx="11441">
                        <c:v>74.922799999999995</c:v>
                      </c:pt>
                      <c:pt idx="11442">
                        <c:v>73.270099999999999</c:v>
                      </c:pt>
                      <c:pt idx="11443">
                        <c:v>83.110900000000001</c:v>
                      </c:pt>
                      <c:pt idx="11444">
                        <c:v>74.360100000000003</c:v>
                      </c:pt>
                      <c:pt idx="11445">
                        <c:v>79.959100000000007</c:v>
                      </c:pt>
                      <c:pt idx="11446">
                        <c:v>75.663499999999999</c:v>
                      </c:pt>
                      <c:pt idx="11447">
                        <c:v>73.415899999999993</c:v>
                      </c:pt>
                      <c:pt idx="11448">
                        <c:v>73.154799999999994</c:v>
                      </c:pt>
                      <c:pt idx="11449">
                        <c:v>72.469899999999996</c:v>
                      </c:pt>
                      <c:pt idx="11450">
                        <c:v>72.701700000000002</c:v>
                      </c:pt>
                      <c:pt idx="11451">
                        <c:v>72.787000000000006</c:v>
                      </c:pt>
                      <c:pt idx="11452">
                        <c:v>72.507499999999993</c:v>
                      </c:pt>
                      <c:pt idx="11453">
                        <c:v>83.566599999999994</c:v>
                      </c:pt>
                      <c:pt idx="11454">
                        <c:v>77.4649</c:v>
                      </c:pt>
                      <c:pt idx="11455">
                        <c:v>80.286100000000005</c:v>
                      </c:pt>
                      <c:pt idx="11456">
                        <c:v>78.298400000000001</c:v>
                      </c:pt>
                      <c:pt idx="11457">
                        <c:v>75.950199999999995</c:v>
                      </c:pt>
                      <c:pt idx="11458">
                        <c:v>79.431299999999993</c:v>
                      </c:pt>
                      <c:pt idx="11459">
                        <c:v>72.984800000000007</c:v>
                      </c:pt>
                      <c:pt idx="11460">
                        <c:v>79.296400000000006</c:v>
                      </c:pt>
                      <c:pt idx="11461">
                        <c:v>72.866900000000001</c:v>
                      </c:pt>
                      <c:pt idx="11462">
                        <c:v>73.491500000000002</c:v>
                      </c:pt>
                      <c:pt idx="11463">
                        <c:v>73.528999999999996</c:v>
                      </c:pt>
                      <c:pt idx="11464">
                        <c:v>80.858999999999995</c:v>
                      </c:pt>
                      <c:pt idx="11465">
                        <c:v>71.416499999999999</c:v>
                      </c:pt>
                      <c:pt idx="11466">
                        <c:v>75.717699999999994</c:v>
                      </c:pt>
                      <c:pt idx="11467">
                        <c:v>75.221299999999999</c:v>
                      </c:pt>
                      <c:pt idx="11468">
                        <c:v>76.853499999999997</c:v>
                      </c:pt>
                      <c:pt idx="11469">
                        <c:v>72.691500000000005</c:v>
                      </c:pt>
                      <c:pt idx="11470">
                        <c:v>76.644800000000004</c:v>
                      </c:pt>
                      <c:pt idx="11471">
                        <c:v>71.742900000000006</c:v>
                      </c:pt>
                      <c:pt idx="11472">
                        <c:v>74.8797</c:v>
                      </c:pt>
                      <c:pt idx="11473">
                        <c:v>75.176599999999993</c:v>
                      </c:pt>
                      <c:pt idx="11474">
                        <c:v>71.758799999999994</c:v>
                      </c:pt>
                      <c:pt idx="11475">
                        <c:v>74.442899999999995</c:v>
                      </c:pt>
                      <c:pt idx="11476">
                        <c:v>72.894400000000005</c:v>
                      </c:pt>
                      <c:pt idx="11477">
                        <c:v>73.734700000000004</c:v>
                      </c:pt>
                      <c:pt idx="11478">
                        <c:v>72.974299999999999</c:v>
                      </c:pt>
                      <c:pt idx="11479">
                        <c:v>81.272599999999997</c:v>
                      </c:pt>
                      <c:pt idx="11480">
                        <c:v>78.642200000000003</c:v>
                      </c:pt>
                      <c:pt idx="11481">
                        <c:v>79.717799999999997</c:v>
                      </c:pt>
                      <c:pt idx="11482">
                        <c:v>74.155500000000004</c:v>
                      </c:pt>
                      <c:pt idx="11483">
                        <c:v>75.010400000000004</c:v>
                      </c:pt>
                      <c:pt idx="11484">
                        <c:v>77.985299999999995</c:v>
                      </c:pt>
                      <c:pt idx="11485">
                        <c:v>72.150000000000006</c:v>
                      </c:pt>
                      <c:pt idx="11486">
                        <c:v>83.326899999999995</c:v>
                      </c:pt>
                      <c:pt idx="11487">
                        <c:v>78.784000000000006</c:v>
                      </c:pt>
                      <c:pt idx="11488">
                        <c:v>75.703199999999995</c:v>
                      </c:pt>
                      <c:pt idx="11489">
                        <c:v>75.294899999999998</c:v>
                      </c:pt>
                      <c:pt idx="11490">
                        <c:v>74.5214</c:v>
                      </c:pt>
                      <c:pt idx="11491">
                        <c:v>75.931100000000001</c:v>
                      </c:pt>
                      <c:pt idx="11492">
                        <c:v>81.895099999999999</c:v>
                      </c:pt>
                      <c:pt idx="11493">
                        <c:v>78.899199999999993</c:v>
                      </c:pt>
                      <c:pt idx="11494">
                        <c:v>77.471900000000005</c:v>
                      </c:pt>
                      <c:pt idx="11495">
                        <c:v>72.867199999999997</c:v>
                      </c:pt>
                      <c:pt idx="11496">
                        <c:v>76.231800000000007</c:v>
                      </c:pt>
                      <c:pt idx="11497">
                        <c:v>74.744500000000002</c:v>
                      </c:pt>
                      <c:pt idx="11498">
                        <c:v>71.811499999999995</c:v>
                      </c:pt>
                      <c:pt idx="11499">
                        <c:v>73.302599999999998</c:v>
                      </c:pt>
                      <c:pt idx="11500">
                        <c:v>72.907200000000003</c:v>
                      </c:pt>
                      <c:pt idx="11501">
                        <c:v>77.199100000000001</c:v>
                      </c:pt>
                      <c:pt idx="11502">
                        <c:v>78.816999999999993</c:v>
                      </c:pt>
                      <c:pt idx="11503">
                        <c:v>73.076700000000002</c:v>
                      </c:pt>
                      <c:pt idx="11504">
                        <c:v>75.153099999999995</c:v>
                      </c:pt>
                      <c:pt idx="11505">
                        <c:v>79.034099999999995</c:v>
                      </c:pt>
                      <c:pt idx="11506">
                        <c:v>77.940399999999997</c:v>
                      </c:pt>
                      <c:pt idx="11507">
                        <c:v>72.906599999999997</c:v>
                      </c:pt>
                      <c:pt idx="11508">
                        <c:v>80.071399999999997</c:v>
                      </c:pt>
                      <c:pt idx="11509">
                        <c:v>74.0227</c:v>
                      </c:pt>
                      <c:pt idx="11510">
                        <c:v>72.1982</c:v>
                      </c:pt>
                      <c:pt idx="11511">
                        <c:v>77.346299999999999</c:v>
                      </c:pt>
                      <c:pt idx="11512">
                        <c:v>84.694500000000005</c:v>
                      </c:pt>
                      <c:pt idx="11513">
                        <c:v>82.541200000000003</c:v>
                      </c:pt>
                      <c:pt idx="11514">
                        <c:v>77.221500000000006</c:v>
                      </c:pt>
                      <c:pt idx="11515">
                        <c:v>77.486099999999993</c:v>
                      </c:pt>
                      <c:pt idx="11516">
                        <c:v>77.945499999999996</c:v>
                      </c:pt>
                      <c:pt idx="11517">
                        <c:v>77.395300000000006</c:v>
                      </c:pt>
                      <c:pt idx="11518">
                        <c:v>78.953000000000003</c:v>
                      </c:pt>
                      <c:pt idx="11519">
                        <c:v>73.559299999999993</c:v>
                      </c:pt>
                      <c:pt idx="11520">
                        <c:v>84.682699999999997</c:v>
                      </c:pt>
                      <c:pt idx="11521">
                        <c:v>76.222300000000004</c:v>
                      </c:pt>
                      <c:pt idx="11522">
                        <c:v>74.690399999999997</c:v>
                      </c:pt>
                      <c:pt idx="11523">
                        <c:v>82.0989</c:v>
                      </c:pt>
                      <c:pt idx="11524">
                        <c:v>82.156400000000005</c:v>
                      </c:pt>
                      <c:pt idx="11525">
                        <c:v>81.0428</c:v>
                      </c:pt>
                      <c:pt idx="11526">
                        <c:v>77.174300000000002</c:v>
                      </c:pt>
                      <c:pt idx="11527">
                        <c:v>76.532499999999999</c:v>
                      </c:pt>
                      <c:pt idx="11528">
                        <c:v>77.978800000000007</c:v>
                      </c:pt>
                      <c:pt idx="11529">
                        <c:v>72.186599999999999</c:v>
                      </c:pt>
                      <c:pt idx="11530">
                        <c:v>71.986800000000002</c:v>
                      </c:pt>
                      <c:pt idx="11531">
                        <c:v>77.3536</c:v>
                      </c:pt>
                      <c:pt idx="11532">
                        <c:v>72.330699999999993</c:v>
                      </c:pt>
                      <c:pt idx="11533">
                        <c:v>72.555400000000006</c:v>
                      </c:pt>
                      <c:pt idx="11534">
                        <c:v>75.776200000000003</c:v>
                      </c:pt>
                      <c:pt idx="11535">
                        <c:v>77.641000000000005</c:v>
                      </c:pt>
                      <c:pt idx="11536">
                        <c:v>73.382099999999994</c:v>
                      </c:pt>
                      <c:pt idx="11537">
                        <c:v>74.406899999999993</c:v>
                      </c:pt>
                      <c:pt idx="11538">
                        <c:v>76.710400000000007</c:v>
                      </c:pt>
                      <c:pt idx="11539">
                        <c:v>72.897900000000007</c:v>
                      </c:pt>
                      <c:pt idx="11540">
                        <c:v>73.890600000000006</c:v>
                      </c:pt>
                      <c:pt idx="11541">
                        <c:v>74.8399</c:v>
                      </c:pt>
                      <c:pt idx="11542">
                        <c:v>79.055700000000002</c:v>
                      </c:pt>
                      <c:pt idx="11543">
                        <c:v>73.759</c:v>
                      </c:pt>
                      <c:pt idx="11544">
                        <c:v>75.1357</c:v>
                      </c:pt>
                      <c:pt idx="11545">
                        <c:v>77.804299999999998</c:v>
                      </c:pt>
                      <c:pt idx="11546">
                        <c:v>75.386499999999998</c:v>
                      </c:pt>
                      <c:pt idx="11547">
                        <c:v>73.068799999999996</c:v>
                      </c:pt>
                      <c:pt idx="11548">
                        <c:v>73.269000000000005</c:v>
                      </c:pt>
                      <c:pt idx="11549">
                        <c:v>81.614199999999997</c:v>
                      </c:pt>
                      <c:pt idx="11550">
                        <c:v>76.086100000000002</c:v>
                      </c:pt>
                      <c:pt idx="11551">
                        <c:v>73.550299999999993</c:v>
                      </c:pt>
                      <c:pt idx="11552">
                        <c:v>76.636700000000005</c:v>
                      </c:pt>
                      <c:pt idx="11553">
                        <c:v>77.889600000000002</c:v>
                      </c:pt>
                      <c:pt idx="11554">
                        <c:v>72.936000000000007</c:v>
                      </c:pt>
                      <c:pt idx="11555">
                        <c:v>76.443799999999996</c:v>
                      </c:pt>
                      <c:pt idx="11556">
                        <c:v>74.9696</c:v>
                      </c:pt>
                      <c:pt idx="11557">
                        <c:v>73.417699999999996</c:v>
                      </c:pt>
                      <c:pt idx="11558">
                        <c:v>79.216700000000003</c:v>
                      </c:pt>
                      <c:pt idx="11559">
                        <c:v>81.797600000000003</c:v>
                      </c:pt>
                      <c:pt idx="11560">
                        <c:v>80.353099999999998</c:v>
                      </c:pt>
                      <c:pt idx="11561">
                        <c:v>74.049000000000007</c:v>
                      </c:pt>
                      <c:pt idx="11562">
                        <c:v>82.522000000000006</c:v>
                      </c:pt>
                      <c:pt idx="11563">
                        <c:v>72.868799999999993</c:v>
                      </c:pt>
                      <c:pt idx="11564">
                        <c:v>75.760499999999993</c:v>
                      </c:pt>
                      <c:pt idx="11565">
                        <c:v>82.576599999999999</c:v>
                      </c:pt>
                      <c:pt idx="11566">
                        <c:v>77.376400000000004</c:v>
                      </c:pt>
                      <c:pt idx="11567">
                        <c:v>81.227900000000005</c:v>
                      </c:pt>
                      <c:pt idx="11568">
                        <c:v>75.046400000000006</c:v>
                      </c:pt>
                      <c:pt idx="11569">
                        <c:v>73.095299999999995</c:v>
                      </c:pt>
                      <c:pt idx="11570">
                        <c:v>80.507999999999996</c:v>
                      </c:pt>
                      <c:pt idx="11571">
                        <c:v>73.078800000000001</c:v>
                      </c:pt>
                      <c:pt idx="11572">
                        <c:v>76.057199999999995</c:v>
                      </c:pt>
                      <c:pt idx="11573">
                        <c:v>78.2149</c:v>
                      </c:pt>
                      <c:pt idx="11574">
                        <c:v>79.682599999999994</c:v>
                      </c:pt>
                      <c:pt idx="11575">
                        <c:v>77.725300000000004</c:v>
                      </c:pt>
                      <c:pt idx="11576">
                        <c:v>73.207999999999998</c:v>
                      </c:pt>
                      <c:pt idx="11577">
                        <c:v>76.805800000000005</c:v>
                      </c:pt>
                      <c:pt idx="11578">
                        <c:v>74.136300000000006</c:v>
                      </c:pt>
                      <c:pt idx="11579">
                        <c:v>77.790300000000002</c:v>
                      </c:pt>
                      <c:pt idx="11580">
                        <c:v>76.455100000000002</c:v>
                      </c:pt>
                      <c:pt idx="11581">
                        <c:v>77.108900000000006</c:v>
                      </c:pt>
                      <c:pt idx="11582">
                        <c:v>76.410600000000002</c:v>
                      </c:pt>
                      <c:pt idx="11583">
                        <c:v>73.970699999999994</c:v>
                      </c:pt>
                      <c:pt idx="11584">
                        <c:v>80.535200000000003</c:v>
                      </c:pt>
                      <c:pt idx="11585">
                        <c:v>80.043999999999997</c:v>
                      </c:pt>
                      <c:pt idx="11586">
                        <c:v>80.142899999999997</c:v>
                      </c:pt>
                      <c:pt idx="11587">
                        <c:v>75.242500000000007</c:v>
                      </c:pt>
                      <c:pt idx="11588">
                        <c:v>82.021900000000002</c:v>
                      </c:pt>
                      <c:pt idx="11589">
                        <c:v>85.361800000000002</c:v>
                      </c:pt>
                      <c:pt idx="11590">
                        <c:v>86.655199999999994</c:v>
                      </c:pt>
                      <c:pt idx="11591">
                        <c:v>78.930000000000007</c:v>
                      </c:pt>
                      <c:pt idx="11592">
                        <c:v>74.56</c:v>
                      </c:pt>
                      <c:pt idx="11593">
                        <c:v>81.580100000000002</c:v>
                      </c:pt>
                      <c:pt idx="11594">
                        <c:v>76.003</c:v>
                      </c:pt>
                      <c:pt idx="11595">
                        <c:v>82.624700000000004</c:v>
                      </c:pt>
                      <c:pt idx="11596">
                        <c:v>76.824100000000001</c:v>
                      </c:pt>
                      <c:pt idx="11597">
                        <c:v>77.730800000000002</c:v>
                      </c:pt>
                      <c:pt idx="11598">
                        <c:v>80.113</c:v>
                      </c:pt>
                      <c:pt idx="11599">
                        <c:v>75.044899999999998</c:v>
                      </c:pt>
                      <c:pt idx="11600">
                        <c:v>80.986099999999993</c:v>
                      </c:pt>
                      <c:pt idx="11601">
                        <c:v>80.342600000000004</c:v>
                      </c:pt>
                      <c:pt idx="11602">
                        <c:v>75.093699999999998</c:v>
                      </c:pt>
                      <c:pt idx="11603">
                        <c:v>80.716499999999996</c:v>
                      </c:pt>
                      <c:pt idx="11604">
                        <c:v>82.369100000000003</c:v>
                      </c:pt>
                      <c:pt idx="11605">
                        <c:v>77.500100000000003</c:v>
                      </c:pt>
                      <c:pt idx="11606">
                        <c:v>73.5364</c:v>
                      </c:pt>
                      <c:pt idx="11607">
                        <c:v>79.907499999999999</c:v>
                      </c:pt>
                      <c:pt idx="11608">
                        <c:v>78.879099999999994</c:v>
                      </c:pt>
                      <c:pt idx="11609">
                        <c:v>75.414599999999993</c:v>
                      </c:pt>
                      <c:pt idx="11610">
                        <c:v>80.341999999999999</c:v>
                      </c:pt>
                      <c:pt idx="11611">
                        <c:v>74.151600000000002</c:v>
                      </c:pt>
                      <c:pt idx="11612">
                        <c:v>81.3155</c:v>
                      </c:pt>
                      <c:pt idx="11613">
                        <c:v>73.544399999999996</c:v>
                      </c:pt>
                      <c:pt idx="11614">
                        <c:v>76.436000000000007</c:v>
                      </c:pt>
                      <c:pt idx="11615">
                        <c:v>80.721900000000005</c:v>
                      </c:pt>
                      <c:pt idx="11616">
                        <c:v>71.828400000000002</c:v>
                      </c:pt>
                      <c:pt idx="11617">
                        <c:v>73.6845</c:v>
                      </c:pt>
                      <c:pt idx="11618">
                        <c:v>80.968199999999996</c:v>
                      </c:pt>
                      <c:pt idx="11619">
                        <c:v>77.9696</c:v>
                      </c:pt>
                      <c:pt idx="11620">
                        <c:v>76.13</c:v>
                      </c:pt>
                      <c:pt idx="11621">
                        <c:v>80.730199999999996</c:v>
                      </c:pt>
                      <c:pt idx="11622">
                        <c:v>79.122200000000007</c:v>
                      </c:pt>
                      <c:pt idx="11623">
                        <c:v>82.599400000000003</c:v>
                      </c:pt>
                      <c:pt idx="11624">
                        <c:v>74.291899999999998</c:v>
                      </c:pt>
                      <c:pt idx="11625">
                        <c:v>75.478099999999998</c:v>
                      </c:pt>
                      <c:pt idx="11626">
                        <c:v>75.879099999999994</c:v>
                      </c:pt>
                      <c:pt idx="11627">
                        <c:v>73.247500000000002</c:v>
                      </c:pt>
                      <c:pt idx="11628">
                        <c:v>76.902900000000002</c:v>
                      </c:pt>
                      <c:pt idx="11629">
                        <c:v>73.801299999999998</c:v>
                      </c:pt>
                      <c:pt idx="11630">
                        <c:v>75.784999999999997</c:v>
                      </c:pt>
                      <c:pt idx="11631">
                        <c:v>81.9602</c:v>
                      </c:pt>
                      <c:pt idx="11632">
                        <c:v>77.301000000000002</c:v>
                      </c:pt>
                      <c:pt idx="11633">
                        <c:v>72.703400000000002</c:v>
                      </c:pt>
                      <c:pt idx="11634">
                        <c:v>81.936899999999994</c:v>
                      </c:pt>
                      <c:pt idx="11635">
                        <c:v>84.238799999999998</c:v>
                      </c:pt>
                      <c:pt idx="11636">
                        <c:v>74.057500000000005</c:v>
                      </c:pt>
                      <c:pt idx="11637">
                        <c:v>79.704800000000006</c:v>
                      </c:pt>
                      <c:pt idx="11638">
                        <c:v>80.084999999999994</c:v>
                      </c:pt>
                      <c:pt idx="11639">
                        <c:v>76.057299999999998</c:v>
                      </c:pt>
                      <c:pt idx="11640">
                        <c:v>75.572500000000005</c:v>
                      </c:pt>
                      <c:pt idx="11641">
                        <c:v>78.694400000000002</c:v>
                      </c:pt>
                      <c:pt idx="11642">
                        <c:v>78.528899999999993</c:v>
                      </c:pt>
                      <c:pt idx="11643">
                        <c:v>77.289100000000005</c:v>
                      </c:pt>
                      <c:pt idx="11644">
                        <c:v>82.587900000000005</c:v>
                      </c:pt>
                      <c:pt idx="11645">
                        <c:v>76.556100000000001</c:v>
                      </c:pt>
                      <c:pt idx="11646">
                        <c:v>84.100399999999993</c:v>
                      </c:pt>
                      <c:pt idx="11647">
                        <c:v>82.494500000000002</c:v>
                      </c:pt>
                      <c:pt idx="11648">
                        <c:v>81.369</c:v>
                      </c:pt>
                      <c:pt idx="11649">
                        <c:v>76.465299999999999</c:v>
                      </c:pt>
                      <c:pt idx="11650">
                        <c:v>79.953699999999998</c:v>
                      </c:pt>
                      <c:pt idx="11651">
                        <c:v>76.679500000000004</c:v>
                      </c:pt>
                      <c:pt idx="11652">
                        <c:v>78.498500000000007</c:v>
                      </c:pt>
                      <c:pt idx="11653">
                        <c:v>74.172399999999996</c:v>
                      </c:pt>
                      <c:pt idx="11654">
                        <c:v>76.329700000000003</c:v>
                      </c:pt>
                      <c:pt idx="11655">
                        <c:v>82.984800000000007</c:v>
                      </c:pt>
                      <c:pt idx="11656">
                        <c:v>76.615499999999997</c:v>
                      </c:pt>
                      <c:pt idx="11657">
                        <c:v>76.453599999999994</c:v>
                      </c:pt>
                      <c:pt idx="11658">
                        <c:v>81.340800000000002</c:v>
                      </c:pt>
                      <c:pt idx="11659">
                        <c:v>77.203100000000006</c:v>
                      </c:pt>
                      <c:pt idx="11660">
                        <c:v>79.315700000000007</c:v>
                      </c:pt>
                      <c:pt idx="11661">
                        <c:v>73.826899999999995</c:v>
                      </c:pt>
                      <c:pt idx="11662">
                        <c:v>75.938199999999995</c:v>
                      </c:pt>
                      <c:pt idx="11663">
                        <c:v>72.615700000000004</c:v>
                      </c:pt>
                      <c:pt idx="11664">
                        <c:v>73.427499999999995</c:v>
                      </c:pt>
                      <c:pt idx="11665">
                        <c:v>80.092100000000002</c:v>
                      </c:pt>
                      <c:pt idx="11666">
                        <c:v>73.673500000000004</c:v>
                      </c:pt>
                      <c:pt idx="11667">
                        <c:v>81.227900000000005</c:v>
                      </c:pt>
                      <c:pt idx="11668">
                        <c:v>77.330799999999996</c:v>
                      </c:pt>
                      <c:pt idx="11669">
                        <c:v>75.448300000000003</c:v>
                      </c:pt>
                      <c:pt idx="11670">
                        <c:v>79.570400000000006</c:v>
                      </c:pt>
                      <c:pt idx="11671">
                        <c:v>74.558999999999997</c:v>
                      </c:pt>
                      <c:pt idx="11672">
                        <c:v>76.964299999999994</c:v>
                      </c:pt>
                      <c:pt idx="11673">
                        <c:v>76.209500000000006</c:v>
                      </c:pt>
                      <c:pt idx="11674">
                        <c:v>78.709800000000001</c:v>
                      </c:pt>
                      <c:pt idx="11675">
                        <c:v>76.894099999999995</c:v>
                      </c:pt>
                      <c:pt idx="11676">
                        <c:v>76.027100000000004</c:v>
                      </c:pt>
                      <c:pt idx="11677">
                        <c:v>75.098699999999994</c:v>
                      </c:pt>
                      <c:pt idx="11678">
                        <c:v>73.236999999999995</c:v>
                      </c:pt>
                      <c:pt idx="11679">
                        <c:v>76.8065</c:v>
                      </c:pt>
                      <c:pt idx="11680">
                        <c:v>76.301699999999997</c:v>
                      </c:pt>
                      <c:pt idx="11681">
                        <c:v>76.757999999999996</c:v>
                      </c:pt>
                      <c:pt idx="11682">
                        <c:v>75.797499999999999</c:v>
                      </c:pt>
                      <c:pt idx="11683">
                        <c:v>81.045599999999993</c:v>
                      </c:pt>
                      <c:pt idx="11684">
                        <c:v>80.723600000000005</c:v>
                      </c:pt>
                      <c:pt idx="11685">
                        <c:v>74.718299999999999</c:v>
                      </c:pt>
                      <c:pt idx="11686">
                        <c:v>78.618600000000001</c:v>
                      </c:pt>
                      <c:pt idx="11687">
                        <c:v>77.443899999999999</c:v>
                      </c:pt>
                      <c:pt idx="11688">
                        <c:v>71.226200000000006</c:v>
                      </c:pt>
                      <c:pt idx="11689">
                        <c:v>78.736999999999995</c:v>
                      </c:pt>
                      <c:pt idx="11690">
                        <c:v>80.9876</c:v>
                      </c:pt>
                      <c:pt idx="11691">
                        <c:v>83.577799999999996</c:v>
                      </c:pt>
                      <c:pt idx="11692">
                        <c:v>77.424499999999995</c:v>
                      </c:pt>
                      <c:pt idx="11693">
                        <c:v>79.385900000000007</c:v>
                      </c:pt>
                      <c:pt idx="11694">
                        <c:v>79.370199999999997</c:v>
                      </c:pt>
                      <c:pt idx="11695">
                        <c:v>77.212699999999998</c:v>
                      </c:pt>
                      <c:pt idx="11696">
                        <c:v>81.382199999999997</c:v>
                      </c:pt>
                      <c:pt idx="11697">
                        <c:v>81.718400000000003</c:v>
                      </c:pt>
                      <c:pt idx="11698">
                        <c:v>78.138099999999994</c:v>
                      </c:pt>
                      <c:pt idx="11699">
                        <c:v>80.793700000000001</c:v>
                      </c:pt>
                      <c:pt idx="11700">
                        <c:v>83.119200000000006</c:v>
                      </c:pt>
                      <c:pt idx="11701">
                        <c:v>83.563500000000005</c:v>
                      </c:pt>
                      <c:pt idx="11702">
                        <c:v>86.601200000000006</c:v>
                      </c:pt>
                      <c:pt idx="11703">
                        <c:v>74.888999999999996</c:v>
                      </c:pt>
                      <c:pt idx="11704">
                        <c:v>77.608999999999995</c:v>
                      </c:pt>
                      <c:pt idx="11705">
                        <c:v>76.3583</c:v>
                      </c:pt>
                      <c:pt idx="11706">
                        <c:v>83.011099999999999</c:v>
                      </c:pt>
                      <c:pt idx="11707">
                        <c:v>81.104699999999994</c:v>
                      </c:pt>
                      <c:pt idx="11708">
                        <c:v>84.950599999999994</c:v>
                      </c:pt>
                      <c:pt idx="11709">
                        <c:v>78.364999999999995</c:v>
                      </c:pt>
                      <c:pt idx="11710">
                        <c:v>79.736800000000002</c:v>
                      </c:pt>
                      <c:pt idx="11711">
                        <c:v>74.546700000000001</c:v>
                      </c:pt>
                      <c:pt idx="11712">
                        <c:v>77.636099999999999</c:v>
                      </c:pt>
                      <c:pt idx="11713">
                        <c:v>75.265500000000003</c:v>
                      </c:pt>
                      <c:pt idx="11714">
                        <c:v>85.271500000000003</c:v>
                      </c:pt>
                      <c:pt idx="11715">
                        <c:v>78.887799999999999</c:v>
                      </c:pt>
                      <c:pt idx="11716">
                        <c:v>74.233099999999993</c:v>
                      </c:pt>
                      <c:pt idx="11717">
                        <c:v>81.397099999999995</c:v>
                      </c:pt>
                      <c:pt idx="11718">
                        <c:v>72.690899999999999</c:v>
                      </c:pt>
                      <c:pt idx="11719">
                        <c:v>75.398399999999995</c:v>
                      </c:pt>
                      <c:pt idx="11720">
                        <c:v>79.343199999999996</c:v>
                      </c:pt>
                      <c:pt idx="11721">
                        <c:v>78.659899999999993</c:v>
                      </c:pt>
                      <c:pt idx="11722">
                        <c:v>84.020399999999995</c:v>
                      </c:pt>
                      <c:pt idx="11723">
                        <c:v>80.784800000000004</c:v>
                      </c:pt>
                      <c:pt idx="11724">
                        <c:v>76.503200000000007</c:v>
                      </c:pt>
                      <c:pt idx="11725">
                        <c:v>77.264300000000006</c:v>
                      </c:pt>
                      <c:pt idx="11726">
                        <c:v>79.151399999999995</c:v>
                      </c:pt>
                      <c:pt idx="11727">
                        <c:v>76.974999999999994</c:v>
                      </c:pt>
                      <c:pt idx="11728">
                        <c:v>82.611099999999993</c:v>
                      </c:pt>
                      <c:pt idx="11729">
                        <c:v>75.251300000000001</c:v>
                      </c:pt>
                      <c:pt idx="11730">
                        <c:v>82.923500000000004</c:v>
                      </c:pt>
                      <c:pt idx="11731">
                        <c:v>73.676000000000002</c:v>
                      </c:pt>
                      <c:pt idx="11732">
                        <c:v>78.801299999999998</c:v>
                      </c:pt>
                      <c:pt idx="11733">
                        <c:v>78.194199999999995</c:v>
                      </c:pt>
                      <c:pt idx="11734">
                        <c:v>85.285799999999995</c:v>
                      </c:pt>
                      <c:pt idx="11735">
                        <c:v>75.088499999999996</c:v>
                      </c:pt>
                      <c:pt idx="11736">
                        <c:v>76.618399999999994</c:v>
                      </c:pt>
                      <c:pt idx="11737">
                        <c:v>78.213899999999995</c:v>
                      </c:pt>
                      <c:pt idx="11738">
                        <c:v>80.068299999999994</c:v>
                      </c:pt>
                      <c:pt idx="11739">
                        <c:v>86.137500000000003</c:v>
                      </c:pt>
                      <c:pt idx="11740">
                        <c:v>82.9542</c:v>
                      </c:pt>
                      <c:pt idx="11741">
                        <c:v>79.884799999999998</c:v>
                      </c:pt>
                      <c:pt idx="11742">
                        <c:v>77.610299999999995</c:v>
                      </c:pt>
                      <c:pt idx="11743">
                        <c:v>78.429199999999994</c:v>
                      </c:pt>
                      <c:pt idx="11744">
                        <c:v>76.303100000000001</c:v>
                      </c:pt>
                      <c:pt idx="11745">
                        <c:v>80.467399999999998</c:v>
                      </c:pt>
                      <c:pt idx="11746">
                        <c:v>85.715199999999996</c:v>
                      </c:pt>
                      <c:pt idx="11747">
                        <c:v>78.235500000000002</c:v>
                      </c:pt>
                      <c:pt idx="11748">
                        <c:v>79.8429</c:v>
                      </c:pt>
                      <c:pt idx="11749">
                        <c:v>78.258499999999998</c:v>
                      </c:pt>
                      <c:pt idx="11750">
                        <c:v>78.837000000000003</c:v>
                      </c:pt>
                      <c:pt idx="11751">
                        <c:v>84.4345</c:v>
                      </c:pt>
                      <c:pt idx="11752">
                        <c:v>75.065100000000001</c:v>
                      </c:pt>
                      <c:pt idx="11753">
                        <c:v>73.125100000000003</c:v>
                      </c:pt>
                      <c:pt idx="11754">
                        <c:v>79.980999999999995</c:v>
                      </c:pt>
                      <c:pt idx="11755">
                        <c:v>78.634500000000003</c:v>
                      </c:pt>
                      <c:pt idx="11756">
                        <c:v>79.653300000000002</c:v>
                      </c:pt>
                      <c:pt idx="11757">
                        <c:v>77.1053</c:v>
                      </c:pt>
                      <c:pt idx="11758">
                        <c:v>81.315299999999993</c:v>
                      </c:pt>
                      <c:pt idx="11759">
                        <c:v>79.298100000000005</c:v>
                      </c:pt>
                      <c:pt idx="11760">
                        <c:v>87.208799999999997</c:v>
                      </c:pt>
                      <c:pt idx="11761">
                        <c:v>75.932400000000001</c:v>
                      </c:pt>
                      <c:pt idx="11762">
                        <c:v>74.896299999999997</c:v>
                      </c:pt>
                      <c:pt idx="11763">
                        <c:v>81.201099999999997</c:v>
                      </c:pt>
                      <c:pt idx="11764">
                        <c:v>76.87</c:v>
                      </c:pt>
                      <c:pt idx="11765">
                        <c:v>87.657899999999998</c:v>
                      </c:pt>
                      <c:pt idx="11766">
                        <c:v>76.7286</c:v>
                      </c:pt>
                      <c:pt idx="11767">
                        <c:v>78.333699999999993</c:v>
                      </c:pt>
                      <c:pt idx="11768">
                        <c:v>78.619799999999998</c:v>
                      </c:pt>
                      <c:pt idx="11769">
                        <c:v>78.848299999999995</c:v>
                      </c:pt>
                      <c:pt idx="11770">
                        <c:v>78.380099999999999</c:v>
                      </c:pt>
                      <c:pt idx="11771">
                        <c:v>75.674700000000001</c:v>
                      </c:pt>
                      <c:pt idx="11772">
                        <c:v>76.121099999999998</c:v>
                      </c:pt>
                      <c:pt idx="11773">
                        <c:v>78.848100000000002</c:v>
                      </c:pt>
                      <c:pt idx="11774">
                        <c:v>77.513199999999998</c:v>
                      </c:pt>
                      <c:pt idx="11775">
                        <c:v>78.860200000000006</c:v>
                      </c:pt>
                      <c:pt idx="11776">
                        <c:v>77.768000000000001</c:v>
                      </c:pt>
                      <c:pt idx="11777">
                        <c:v>85.2774</c:v>
                      </c:pt>
                      <c:pt idx="11778">
                        <c:v>78.841899999999995</c:v>
                      </c:pt>
                      <c:pt idx="11779">
                        <c:v>89.598799999999997</c:v>
                      </c:pt>
                      <c:pt idx="11780">
                        <c:v>85.658799999999999</c:v>
                      </c:pt>
                      <c:pt idx="11781">
                        <c:v>81.646000000000001</c:v>
                      </c:pt>
                      <c:pt idx="11782">
                        <c:v>77.787300000000002</c:v>
                      </c:pt>
                      <c:pt idx="11783">
                        <c:v>79.300399999999996</c:v>
                      </c:pt>
                      <c:pt idx="11784">
                        <c:v>84.983000000000004</c:v>
                      </c:pt>
                      <c:pt idx="11785">
                        <c:v>74.8125</c:v>
                      </c:pt>
                      <c:pt idx="11786">
                        <c:v>77.503699999999995</c:v>
                      </c:pt>
                      <c:pt idx="11787">
                        <c:v>81.358000000000004</c:v>
                      </c:pt>
                      <c:pt idx="11788">
                        <c:v>78.315700000000007</c:v>
                      </c:pt>
                      <c:pt idx="11789">
                        <c:v>75.502200000000002</c:v>
                      </c:pt>
                      <c:pt idx="11790">
                        <c:v>78.655199999999994</c:v>
                      </c:pt>
                      <c:pt idx="11791">
                        <c:v>80.355500000000006</c:v>
                      </c:pt>
                      <c:pt idx="11792">
                        <c:v>78.933700000000002</c:v>
                      </c:pt>
                      <c:pt idx="11793">
                        <c:v>84.801199999999994</c:v>
                      </c:pt>
                      <c:pt idx="11794">
                        <c:v>79.896299999999997</c:v>
                      </c:pt>
                      <c:pt idx="11795">
                        <c:v>83.5428</c:v>
                      </c:pt>
                      <c:pt idx="11796">
                        <c:v>76.827200000000005</c:v>
                      </c:pt>
                      <c:pt idx="11797">
                        <c:v>80.7577</c:v>
                      </c:pt>
                      <c:pt idx="11798">
                        <c:v>86.001300000000001</c:v>
                      </c:pt>
                      <c:pt idx="11799">
                        <c:v>80.352999999999994</c:v>
                      </c:pt>
                      <c:pt idx="11800">
                        <c:v>86.670500000000004</c:v>
                      </c:pt>
                      <c:pt idx="11801">
                        <c:v>85.107900000000001</c:v>
                      </c:pt>
                      <c:pt idx="11802">
                        <c:v>81.295900000000003</c:v>
                      </c:pt>
                      <c:pt idx="11803">
                        <c:v>76.597800000000007</c:v>
                      </c:pt>
                      <c:pt idx="11804">
                        <c:v>79.034700000000001</c:v>
                      </c:pt>
                      <c:pt idx="11805">
                        <c:v>77.119</c:v>
                      </c:pt>
                      <c:pt idx="11806">
                        <c:v>77.918499999999995</c:v>
                      </c:pt>
                      <c:pt idx="11807">
                        <c:v>88.660899999999998</c:v>
                      </c:pt>
                      <c:pt idx="11808">
                        <c:v>76.596500000000006</c:v>
                      </c:pt>
                      <c:pt idx="11809">
                        <c:v>84.051599999999993</c:v>
                      </c:pt>
                      <c:pt idx="11810">
                        <c:v>88.266999999999996</c:v>
                      </c:pt>
                      <c:pt idx="11811">
                        <c:v>83.609200000000001</c:v>
                      </c:pt>
                      <c:pt idx="11812">
                        <c:v>87.375500000000002</c:v>
                      </c:pt>
                      <c:pt idx="11813">
                        <c:v>81.9833</c:v>
                      </c:pt>
                      <c:pt idx="11814">
                        <c:v>80.880899999999997</c:v>
                      </c:pt>
                      <c:pt idx="11815">
                        <c:v>79.059899999999999</c:v>
                      </c:pt>
                      <c:pt idx="11816">
                        <c:v>80.913899999999998</c:v>
                      </c:pt>
                      <c:pt idx="11817">
                        <c:v>82.983099999999993</c:v>
                      </c:pt>
                      <c:pt idx="11818">
                        <c:v>75.695400000000006</c:v>
                      </c:pt>
                      <c:pt idx="11819">
                        <c:v>76.890900000000002</c:v>
                      </c:pt>
                      <c:pt idx="11820">
                        <c:v>82.790700000000001</c:v>
                      </c:pt>
                      <c:pt idx="11821">
                        <c:v>86.209100000000007</c:v>
                      </c:pt>
                      <c:pt idx="11822">
                        <c:v>85.367400000000004</c:v>
                      </c:pt>
                      <c:pt idx="11823">
                        <c:v>85.559100000000001</c:v>
                      </c:pt>
                      <c:pt idx="11824">
                        <c:v>84.097099999999998</c:v>
                      </c:pt>
                      <c:pt idx="11825">
                        <c:v>83.295199999999994</c:v>
                      </c:pt>
                      <c:pt idx="11826">
                        <c:v>75.655699999999996</c:v>
                      </c:pt>
                      <c:pt idx="11827">
                        <c:v>81.569199999999995</c:v>
                      </c:pt>
                      <c:pt idx="11828">
                        <c:v>82.576499999999996</c:v>
                      </c:pt>
                      <c:pt idx="11829">
                        <c:v>85.870500000000007</c:v>
                      </c:pt>
                      <c:pt idx="11830">
                        <c:v>86.005200000000002</c:v>
                      </c:pt>
                      <c:pt idx="11831">
                        <c:v>86.423400000000001</c:v>
                      </c:pt>
                      <c:pt idx="11832">
                        <c:v>79.152000000000001</c:v>
                      </c:pt>
                      <c:pt idx="11833">
                        <c:v>83.148499999999999</c:v>
                      </c:pt>
                      <c:pt idx="11834">
                        <c:v>88.225099999999998</c:v>
                      </c:pt>
                      <c:pt idx="11835">
                        <c:v>83.066199999999995</c:v>
                      </c:pt>
                      <c:pt idx="11836">
                        <c:v>86.709599999999995</c:v>
                      </c:pt>
                      <c:pt idx="11837">
                        <c:v>85.601500000000001</c:v>
                      </c:pt>
                      <c:pt idx="11838">
                        <c:v>88.315700000000007</c:v>
                      </c:pt>
                      <c:pt idx="11839">
                        <c:v>87.608900000000006</c:v>
                      </c:pt>
                      <c:pt idx="11840">
                        <c:v>82.2376</c:v>
                      </c:pt>
                      <c:pt idx="11841">
                        <c:v>87.787499999999994</c:v>
                      </c:pt>
                      <c:pt idx="11842">
                        <c:v>82.025599999999997</c:v>
                      </c:pt>
                      <c:pt idx="11843">
                        <c:v>76.204999999999998</c:v>
                      </c:pt>
                      <c:pt idx="11844">
                        <c:v>82</c:v>
                      </c:pt>
                      <c:pt idx="11845">
                        <c:v>85.678600000000003</c:v>
                      </c:pt>
                      <c:pt idx="11846">
                        <c:v>83.995099999999994</c:v>
                      </c:pt>
                      <c:pt idx="11847">
                        <c:v>85.160399999999996</c:v>
                      </c:pt>
                      <c:pt idx="11848">
                        <c:v>78.712100000000007</c:v>
                      </c:pt>
                      <c:pt idx="11849">
                        <c:v>90.048900000000003</c:v>
                      </c:pt>
                      <c:pt idx="11850">
                        <c:v>80.238399999999999</c:v>
                      </c:pt>
                      <c:pt idx="11851">
                        <c:v>89.322999999999993</c:v>
                      </c:pt>
                      <c:pt idx="11852">
                        <c:v>79.056899999999999</c:v>
                      </c:pt>
                      <c:pt idx="11853">
                        <c:v>83.472099999999998</c:v>
                      </c:pt>
                      <c:pt idx="11854">
                        <c:v>88.827399999999997</c:v>
                      </c:pt>
                      <c:pt idx="11855">
                        <c:v>77.944900000000004</c:v>
                      </c:pt>
                      <c:pt idx="11856">
                        <c:v>89.338200000000001</c:v>
                      </c:pt>
                      <c:pt idx="11857">
                        <c:v>79.610399999999998</c:v>
                      </c:pt>
                      <c:pt idx="11858">
                        <c:v>86.551199999999994</c:v>
                      </c:pt>
                      <c:pt idx="11859">
                        <c:v>91.150400000000005</c:v>
                      </c:pt>
                      <c:pt idx="11860">
                        <c:v>78.286500000000004</c:v>
                      </c:pt>
                      <c:pt idx="11861">
                        <c:v>80.738500000000002</c:v>
                      </c:pt>
                      <c:pt idx="11862">
                        <c:v>88.262</c:v>
                      </c:pt>
                      <c:pt idx="11863">
                        <c:v>79.424199999999999</c:v>
                      </c:pt>
                      <c:pt idx="11864">
                        <c:v>89.93</c:v>
                      </c:pt>
                      <c:pt idx="11865">
                        <c:v>83.857100000000003</c:v>
                      </c:pt>
                      <c:pt idx="11866">
                        <c:v>81.303600000000003</c:v>
                      </c:pt>
                      <c:pt idx="11867">
                        <c:v>79.692400000000006</c:v>
                      </c:pt>
                      <c:pt idx="11868">
                        <c:v>86.308800000000005</c:v>
                      </c:pt>
                      <c:pt idx="11869">
                        <c:v>78.996700000000004</c:v>
                      </c:pt>
                      <c:pt idx="11870">
                        <c:v>83.970200000000006</c:v>
                      </c:pt>
                      <c:pt idx="11871">
                        <c:v>81.968800000000002</c:v>
                      </c:pt>
                      <c:pt idx="11872">
                        <c:v>87.406199999999998</c:v>
                      </c:pt>
                      <c:pt idx="11873">
                        <c:v>83.691100000000006</c:v>
                      </c:pt>
                      <c:pt idx="11874">
                        <c:v>84.422300000000007</c:v>
                      </c:pt>
                      <c:pt idx="11875">
                        <c:v>86.391400000000004</c:v>
                      </c:pt>
                      <c:pt idx="11876">
                        <c:v>84.540899999999993</c:v>
                      </c:pt>
                      <c:pt idx="11877">
                        <c:v>80.977099999999993</c:v>
                      </c:pt>
                      <c:pt idx="11878">
                        <c:v>84.0959</c:v>
                      </c:pt>
                      <c:pt idx="11879">
                        <c:v>82.894000000000005</c:v>
                      </c:pt>
                      <c:pt idx="11880">
                        <c:v>85.964100000000002</c:v>
                      </c:pt>
                      <c:pt idx="11881">
                        <c:v>77.373000000000005</c:v>
                      </c:pt>
                      <c:pt idx="11882">
                        <c:v>77.625799999999998</c:v>
                      </c:pt>
                      <c:pt idx="11883">
                        <c:v>80.251300000000001</c:v>
                      </c:pt>
                      <c:pt idx="11884">
                        <c:v>80.343800000000002</c:v>
                      </c:pt>
                      <c:pt idx="11885">
                        <c:v>78.942499999999995</c:v>
                      </c:pt>
                      <c:pt idx="11886">
                        <c:v>83.607600000000005</c:v>
                      </c:pt>
                      <c:pt idx="11887">
                        <c:v>85.63</c:v>
                      </c:pt>
                      <c:pt idx="11888">
                        <c:v>86.612099999999998</c:v>
                      </c:pt>
                      <c:pt idx="11889">
                        <c:v>84.065100000000001</c:v>
                      </c:pt>
                      <c:pt idx="11890">
                        <c:v>93.036100000000005</c:v>
                      </c:pt>
                      <c:pt idx="11891">
                        <c:v>82.058000000000007</c:v>
                      </c:pt>
                      <c:pt idx="11892">
                        <c:v>91.246899999999997</c:v>
                      </c:pt>
                      <c:pt idx="11893">
                        <c:v>90.302000000000007</c:v>
                      </c:pt>
                      <c:pt idx="11894">
                        <c:v>88.441900000000004</c:v>
                      </c:pt>
                      <c:pt idx="11895">
                        <c:v>86.768600000000006</c:v>
                      </c:pt>
                      <c:pt idx="11896">
                        <c:v>87.357799999999997</c:v>
                      </c:pt>
                      <c:pt idx="11897">
                        <c:v>81.415400000000005</c:v>
                      </c:pt>
                      <c:pt idx="11898">
                        <c:v>84.156400000000005</c:v>
                      </c:pt>
                      <c:pt idx="11899">
                        <c:v>82.202600000000004</c:v>
                      </c:pt>
                      <c:pt idx="11900">
                        <c:v>86.133499999999998</c:v>
                      </c:pt>
                      <c:pt idx="11901">
                        <c:v>91.110699999999994</c:v>
                      </c:pt>
                      <c:pt idx="11902">
                        <c:v>87.492199999999997</c:v>
                      </c:pt>
                      <c:pt idx="11903">
                        <c:v>81.101100000000002</c:v>
                      </c:pt>
                      <c:pt idx="11904">
                        <c:v>85.278700000000001</c:v>
                      </c:pt>
                      <c:pt idx="11905">
                        <c:v>81.483699999999999</c:v>
                      </c:pt>
                      <c:pt idx="11906">
                        <c:v>88.733400000000003</c:v>
                      </c:pt>
                      <c:pt idx="11907">
                        <c:v>89.528700000000001</c:v>
                      </c:pt>
                      <c:pt idx="11908">
                        <c:v>85.520399999999995</c:v>
                      </c:pt>
                      <c:pt idx="11909">
                        <c:v>87.774900000000002</c:v>
                      </c:pt>
                      <c:pt idx="11910">
                        <c:v>87.653800000000004</c:v>
                      </c:pt>
                      <c:pt idx="11911">
                        <c:v>84.451400000000007</c:v>
                      </c:pt>
                      <c:pt idx="11912">
                        <c:v>88.036600000000007</c:v>
                      </c:pt>
                      <c:pt idx="11913">
                        <c:v>81.375799999999998</c:v>
                      </c:pt>
                      <c:pt idx="11914">
                        <c:v>91.033600000000007</c:v>
                      </c:pt>
                      <c:pt idx="11915">
                        <c:v>93.389600000000002</c:v>
                      </c:pt>
                      <c:pt idx="11916">
                        <c:v>89.105500000000006</c:v>
                      </c:pt>
                      <c:pt idx="11917">
                        <c:v>92.910700000000006</c:v>
                      </c:pt>
                      <c:pt idx="11918">
                        <c:v>93.393500000000003</c:v>
                      </c:pt>
                      <c:pt idx="11919">
                        <c:v>82.714200000000005</c:v>
                      </c:pt>
                      <c:pt idx="11920">
                        <c:v>96.024699999999996</c:v>
                      </c:pt>
                      <c:pt idx="11921">
                        <c:v>88.759900000000002</c:v>
                      </c:pt>
                      <c:pt idx="11922">
                        <c:v>82.211699999999993</c:v>
                      </c:pt>
                      <c:pt idx="11923">
                        <c:v>93.879300000000001</c:v>
                      </c:pt>
                      <c:pt idx="11924">
                        <c:v>94.165599999999998</c:v>
                      </c:pt>
                      <c:pt idx="11925">
                        <c:v>83.203199999999995</c:v>
                      </c:pt>
                      <c:pt idx="11926">
                        <c:v>95.807400000000001</c:v>
                      </c:pt>
                      <c:pt idx="11927">
                        <c:v>96.247699999999995</c:v>
                      </c:pt>
                    </c:numCache>
                  </c:numRef>
                </c:val>
                <c:smooth val="0"/>
                <c:extLst>
                  <c:ext xmlns:c16="http://schemas.microsoft.com/office/drawing/2014/chart" uri="{C3380CC4-5D6E-409C-BE32-E72D297353CC}">
                    <c16:uniqueId val="{00000001-74A4-4437-BEA2-6401E9887E9F}"/>
                  </c:ext>
                </c:extLst>
              </c15:ser>
            </c15:filteredLineSeries>
          </c:ext>
        </c:extLst>
      </c:lineChart>
      <c:catAx>
        <c:axId val="385721440"/>
        <c:scaling>
          <c:orientation val="minMax"/>
        </c:scaling>
        <c:delete val="0"/>
        <c:axPos val="b"/>
        <c:title>
          <c:tx>
            <c:rich>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r>
                  <a:rPr lang="en-US"/>
                  <a:t>POA irradiance (W/m2)</a:t>
                </a:r>
              </a:p>
            </c:rich>
          </c:tx>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283749392"/>
        <c:crosses val="autoZero"/>
        <c:auto val="1"/>
        <c:lblAlgn val="ctr"/>
        <c:lblOffset val="100"/>
        <c:noMultiLvlLbl val="0"/>
      </c:catAx>
      <c:valAx>
        <c:axId val="283749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r>
                  <a:rPr lang="en-US"/>
                  <a:t>Pmp(W)</a:t>
                </a:r>
              </a:p>
            </c:rich>
          </c:tx>
          <c:overlay val="0"/>
          <c:spPr>
            <a:noFill/>
            <a:ln>
              <a:noFill/>
            </a:ln>
            <a:effectLst/>
          </c:spPr>
          <c:txPr>
            <a:bodyPr rot="-54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3857214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5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ACD21-A1B4-4885-82F8-45C57312C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JIA JING</dc:creator>
  <cp:keywords/>
  <dc:description/>
  <cp:lastModifiedBy>Jianyi Teng</cp:lastModifiedBy>
  <cp:revision>7</cp:revision>
  <dcterms:created xsi:type="dcterms:W3CDTF">2023-11-17T19:02:00Z</dcterms:created>
  <dcterms:modified xsi:type="dcterms:W3CDTF">2023-11-19T19:38:00Z</dcterms:modified>
</cp:coreProperties>
</file>